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47F49E" w14:textId="43A345BC" w:rsidR="00DE3B59" w:rsidRPr="00DF26A5" w:rsidDel="008B678C" w:rsidRDefault="00DE3B59" w:rsidP="007C5B72">
      <w:pPr>
        <w:jc w:val="center"/>
        <w:rPr>
          <w:del w:id="0" w:author="Chen Liao" w:date="2021-03-24T09:45:00Z"/>
          <w:b/>
          <w:bCs/>
          <w:color w:val="2A2A2A"/>
          <w:sz w:val="28"/>
          <w:szCs w:val="28"/>
          <w:shd w:val="clear" w:color="auto" w:fill="FFFFFF"/>
          <w:rPrChange w:id="1" w:author="Chen Liao" w:date="2021-03-09T15:09:00Z">
            <w:rPr>
              <w:del w:id="2" w:author="Chen Liao" w:date="2021-03-24T09:45:00Z"/>
              <w:b/>
              <w:bCs/>
              <w:color w:val="2A2A2A"/>
              <w:szCs w:val="21"/>
              <w:shd w:val="clear" w:color="auto" w:fill="FFFFFF"/>
            </w:rPr>
          </w:rPrChange>
        </w:rPr>
        <w:pPrChange w:id="3" w:author="Chen Liao" w:date="2021-03-26T13:29:00Z">
          <w:pPr>
            <w:jc w:val="center"/>
          </w:pPr>
        </w:pPrChange>
      </w:pPr>
      <w:del w:id="4" w:author="Chen Liao" w:date="2021-03-24T09:45:00Z">
        <w:r w:rsidRPr="00DF26A5" w:rsidDel="008B678C">
          <w:rPr>
            <w:b/>
            <w:bCs/>
            <w:color w:val="2A2A2A"/>
            <w:sz w:val="28"/>
            <w:szCs w:val="28"/>
            <w:shd w:val="clear" w:color="auto" w:fill="FFFFFF"/>
            <w:rPrChange w:id="5" w:author="Chen Liao" w:date="2021-03-09T15:09:00Z">
              <w:rPr>
                <w:b/>
                <w:bCs/>
                <w:color w:val="2A2A2A"/>
                <w:szCs w:val="21"/>
                <w:shd w:val="clear" w:color="auto" w:fill="FFFFFF"/>
              </w:rPr>
            </w:rPrChange>
          </w:rPr>
          <w:delText>Dietary fibers induce</w:delText>
        </w:r>
        <w:r w:rsidR="00F30CC6" w:rsidRPr="00DF26A5" w:rsidDel="008B678C">
          <w:rPr>
            <w:b/>
            <w:bCs/>
            <w:color w:val="2A2A2A"/>
            <w:sz w:val="28"/>
            <w:szCs w:val="28"/>
            <w:shd w:val="clear" w:color="auto" w:fill="FFFFFF"/>
            <w:rPrChange w:id="6" w:author="Chen Liao" w:date="2021-03-09T15:09:00Z">
              <w:rPr>
                <w:b/>
                <w:bCs/>
                <w:color w:val="2A2A2A"/>
                <w:szCs w:val="21"/>
                <w:shd w:val="clear" w:color="auto" w:fill="FFFFFF"/>
              </w:rPr>
            </w:rPrChange>
          </w:rPr>
          <w:delText xml:space="preserve"> baseline-dependent, ecology-driven dynamics of</w:delText>
        </w:r>
        <w:r w:rsidRPr="00DF26A5" w:rsidDel="008B678C">
          <w:rPr>
            <w:b/>
            <w:bCs/>
            <w:color w:val="2A2A2A"/>
            <w:sz w:val="28"/>
            <w:szCs w:val="28"/>
            <w:shd w:val="clear" w:color="auto" w:fill="FFFFFF"/>
            <w:rPrChange w:id="7" w:author="Chen Liao" w:date="2021-03-09T15:09:00Z">
              <w:rPr>
                <w:b/>
                <w:bCs/>
                <w:color w:val="2A2A2A"/>
                <w:szCs w:val="21"/>
                <w:shd w:val="clear" w:color="auto" w:fill="FFFFFF"/>
              </w:rPr>
            </w:rPrChange>
          </w:rPr>
          <w:delText xml:space="preserve"> murine gut microbiota and short-chain fatty acids</w:delText>
        </w:r>
      </w:del>
    </w:p>
    <w:p w14:paraId="48DC9368" w14:textId="3BA6E4EF" w:rsidR="000172CA" w:rsidRPr="000C6925" w:rsidRDefault="001864B8" w:rsidP="007C5B72">
      <w:pPr>
        <w:jc w:val="center"/>
        <w:rPr>
          <w:rFonts w:hint="eastAsia"/>
          <w:b/>
          <w:bCs/>
          <w:color w:val="2A2A2A"/>
          <w:sz w:val="28"/>
          <w:szCs w:val="28"/>
          <w:shd w:val="clear" w:color="auto" w:fill="FFFFFF"/>
          <w:rPrChange w:id="8" w:author="Chen Liao" w:date="2021-03-24T09:44:00Z">
            <w:rPr>
              <w:b/>
              <w:bCs/>
              <w:color w:val="2A2A2A"/>
              <w:sz w:val="22"/>
              <w:shd w:val="clear" w:color="auto" w:fill="FFFFFF"/>
            </w:rPr>
          </w:rPrChange>
        </w:rPr>
        <w:pPrChange w:id="9" w:author="Chen Liao" w:date="2021-03-26T13:29:00Z">
          <w:pPr/>
        </w:pPrChange>
      </w:pPr>
      <w:ins w:id="10" w:author="Chen Liao" w:date="2021-03-26T13:35:00Z">
        <w:r>
          <w:rPr>
            <w:b/>
            <w:bCs/>
            <w:color w:val="2A2A2A"/>
            <w:sz w:val="28"/>
            <w:szCs w:val="28"/>
            <w:shd w:val="clear" w:color="auto" w:fill="FFFFFF"/>
          </w:rPr>
          <w:t>Baseline</w:t>
        </w:r>
      </w:ins>
      <w:ins w:id="11" w:author="Chen Liao" w:date="2021-03-26T13:23:00Z">
        <w:r w:rsidR="00336CEF">
          <w:rPr>
            <w:b/>
            <w:bCs/>
            <w:color w:val="2A2A2A"/>
            <w:sz w:val="28"/>
            <w:szCs w:val="28"/>
            <w:shd w:val="clear" w:color="auto" w:fill="FFFFFF"/>
          </w:rPr>
          <w:t xml:space="preserve"> </w:t>
        </w:r>
      </w:ins>
      <w:ins w:id="12" w:author="Chen Liao" w:date="2021-03-26T15:40:00Z">
        <w:r w:rsidR="003C4F00">
          <w:rPr>
            <w:b/>
            <w:bCs/>
            <w:color w:val="2A2A2A"/>
            <w:sz w:val="28"/>
            <w:szCs w:val="28"/>
            <w:shd w:val="clear" w:color="auto" w:fill="FFFFFF"/>
          </w:rPr>
          <w:t>variability</w:t>
        </w:r>
      </w:ins>
      <w:ins w:id="13" w:author="Chen Liao" w:date="2021-03-24T09:39:00Z">
        <w:r w:rsidR="000172CA">
          <w:rPr>
            <w:b/>
            <w:bCs/>
            <w:color w:val="2A2A2A"/>
            <w:sz w:val="28"/>
            <w:szCs w:val="28"/>
            <w:shd w:val="clear" w:color="auto" w:fill="FFFFFF"/>
          </w:rPr>
          <w:t xml:space="preserve"> </w:t>
        </w:r>
      </w:ins>
      <w:ins w:id="14" w:author="Chen Liao" w:date="2021-03-26T15:38:00Z">
        <w:r w:rsidR="00A87A32">
          <w:rPr>
            <w:b/>
            <w:bCs/>
            <w:color w:val="2A2A2A"/>
            <w:sz w:val="28"/>
            <w:szCs w:val="28"/>
            <w:shd w:val="clear" w:color="auto" w:fill="FFFFFF"/>
          </w:rPr>
          <w:t xml:space="preserve">drives heterogeneity in </w:t>
        </w:r>
      </w:ins>
      <w:ins w:id="15" w:author="Chen Liao" w:date="2021-03-26T15:33:00Z">
        <w:r w:rsidR="00811D85">
          <w:rPr>
            <w:b/>
            <w:bCs/>
            <w:color w:val="2A2A2A"/>
            <w:sz w:val="28"/>
            <w:szCs w:val="28"/>
            <w:shd w:val="clear" w:color="auto" w:fill="FFFFFF"/>
          </w:rPr>
          <w:t xml:space="preserve">prebiotic-induced </w:t>
        </w:r>
      </w:ins>
      <w:ins w:id="16" w:author="Chen Liao" w:date="2021-03-26T13:50:00Z">
        <w:r w:rsidR="0087076E">
          <w:rPr>
            <w:b/>
            <w:bCs/>
            <w:color w:val="2A2A2A"/>
            <w:sz w:val="28"/>
            <w:szCs w:val="28"/>
            <w:shd w:val="clear" w:color="auto" w:fill="FFFFFF"/>
          </w:rPr>
          <w:t>ecolog</w:t>
        </w:r>
      </w:ins>
      <w:ins w:id="17" w:author="Chen Liao" w:date="2021-03-26T15:30:00Z">
        <w:r w:rsidR="00811D85">
          <w:rPr>
            <w:b/>
            <w:bCs/>
            <w:color w:val="2A2A2A"/>
            <w:sz w:val="28"/>
            <w:szCs w:val="28"/>
            <w:shd w:val="clear" w:color="auto" w:fill="FFFFFF"/>
          </w:rPr>
          <w:t>ical dynamics</w:t>
        </w:r>
      </w:ins>
      <w:ins w:id="18" w:author="Chen Liao" w:date="2021-03-26T15:40:00Z">
        <w:r w:rsidR="003C4F00">
          <w:rPr>
            <w:b/>
            <w:bCs/>
            <w:color w:val="2A2A2A"/>
            <w:sz w:val="28"/>
            <w:szCs w:val="28"/>
            <w:shd w:val="clear" w:color="auto" w:fill="FFFFFF"/>
          </w:rPr>
          <w:t xml:space="preserve"> of gut mi</w:t>
        </w:r>
      </w:ins>
      <w:ins w:id="19" w:author="Chen Liao" w:date="2021-03-26T15:41:00Z">
        <w:r w:rsidR="00B107B8">
          <w:rPr>
            <w:b/>
            <w:bCs/>
            <w:color w:val="2A2A2A"/>
            <w:sz w:val="28"/>
            <w:szCs w:val="28"/>
            <w:shd w:val="clear" w:color="auto" w:fill="FFFFFF"/>
          </w:rPr>
          <w:t>c</w:t>
        </w:r>
      </w:ins>
      <w:ins w:id="20" w:author="Chen Liao" w:date="2021-03-26T15:40:00Z">
        <w:r w:rsidR="003C4F00">
          <w:rPr>
            <w:b/>
            <w:bCs/>
            <w:color w:val="2A2A2A"/>
            <w:sz w:val="28"/>
            <w:szCs w:val="28"/>
            <w:shd w:val="clear" w:color="auto" w:fill="FFFFFF"/>
          </w:rPr>
          <w:t>r</w:t>
        </w:r>
      </w:ins>
      <w:ins w:id="21" w:author="Chen Liao" w:date="2021-03-26T15:41:00Z">
        <w:r w:rsidR="00B107B8">
          <w:rPr>
            <w:b/>
            <w:bCs/>
            <w:color w:val="2A2A2A"/>
            <w:sz w:val="28"/>
            <w:szCs w:val="28"/>
            <w:shd w:val="clear" w:color="auto" w:fill="FFFFFF"/>
          </w:rPr>
          <w:t>o</w:t>
        </w:r>
      </w:ins>
      <w:ins w:id="22" w:author="Chen Liao" w:date="2021-03-26T15:40:00Z">
        <w:r w:rsidR="003C4F00">
          <w:rPr>
            <w:b/>
            <w:bCs/>
            <w:color w:val="2A2A2A"/>
            <w:sz w:val="28"/>
            <w:szCs w:val="28"/>
            <w:shd w:val="clear" w:color="auto" w:fill="FFFFFF"/>
          </w:rPr>
          <w:t>biota and short-chain fa</w:t>
        </w:r>
      </w:ins>
      <w:ins w:id="23" w:author="Chen Liao" w:date="2021-03-26T15:41:00Z">
        <w:r w:rsidR="003C4F00">
          <w:rPr>
            <w:b/>
            <w:bCs/>
            <w:color w:val="2A2A2A"/>
            <w:sz w:val="28"/>
            <w:szCs w:val="28"/>
            <w:shd w:val="clear" w:color="auto" w:fill="FFFFFF"/>
          </w:rPr>
          <w:t>tty acids</w:t>
        </w:r>
      </w:ins>
    </w:p>
    <w:p w14:paraId="5196F758" w14:textId="41A9788E" w:rsidR="00DE3B59" w:rsidRPr="003A47F2" w:rsidDel="003A47F2" w:rsidRDefault="00DE3B59" w:rsidP="00B76665">
      <w:pPr>
        <w:pStyle w:val="paragraph"/>
        <w:jc w:val="both"/>
        <w:rPr>
          <w:del w:id="24" w:author="Chen Liao" w:date="2021-03-24T08:11:00Z"/>
          <w:rFonts w:ascii="Times New Roman" w:eastAsia="Times New Roman" w:hAnsi="Times New Roman" w:cs="Times New Roman"/>
          <w:shd w:val="clear" w:color="auto" w:fill="FFFFFF"/>
          <w:rPrChange w:id="25" w:author="Chen Liao" w:date="2021-03-24T08:12:00Z">
            <w:rPr>
              <w:del w:id="26" w:author="Chen Liao" w:date="2021-03-24T08:11:00Z"/>
              <w:rFonts w:ascii="Times New Roman" w:hAnsi="Times New Roman" w:cs="Times New Roman"/>
              <w:b/>
              <w:bCs/>
              <w:color w:val="2A2A2A"/>
              <w:sz w:val="22"/>
              <w:szCs w:val="22"/>
              <w:shd w:val="clear" w:color="auto" w:fill="FFFFFF"/>
            </w:rPr>
          </w:rPrChange>
        </w:rPr>
        <w:pPrChange w:id="27" w:author="Chen Liao" w:date="2021-03-24T10:44:00Z">
          <w:pPr>
            <w:pStyle w:val="paragraph"/>
          </w:pPr>
        </w:pPrChange>
      </w:pPr>
      <w:bookmarkStart w:id="28" w:name="OLE_LINK26"/>
      <w:r w:rsidRPr="00DF26A5">
        <w:rPr>
          <w:rFonts w:ascii="Times New Roman" w:hAnsi="Times New Roman" w:cs="Times New Roman"/>
          <w:b/>
          <w:bCs/>
          <w:color w:val="2A2A2A"/>
          <w:shd w:val="clear" w:color="auto" w:fill="FFFFFF"/>
          <w:rPrChange w:id="29" w:author="Chen Liao" w:date="2021-03-09T15:09:00Z">
            <w:rPr>
              <w:rFonts w:ascii="Times New Roman" w:hAnsi="Times New Roman" w:cs="Times New Roman"/>
              <w:b/>
              <w:bCs/>
              <w:color w:val="2A2A2A"/>
              <w:sz w:val="22"/>
              <w:szCs w:val="22"/>
              <w:shd w:val="clear" w:color="auto" w:fill="FFFFFF"/>
            </w:rPr>
          </w:rPrChange>
        </w:rPr>
        <w:t>Abstract</w:t>
      </w:r>
      <w:ins w:id="30" w:author="Chen Liao" w:date="2021-03-24T08:11:00Z">
        <w:r w:rsidR="003A47F2">
          <w:rPr>
            <w:rFonts w:ascii="Times New Roman" w:hAnsi="Times New Roman" w:cs="Times New Roman"/>
            <w:b/>
            <w:bCs/>
            <w:color w:val="2A2A2A"/>
            <w:shd w:val="clear" w:color="auto" w:fill="FFFFFF"/>
          </w:rPr>
          <w:t xml:space="preserve">. </w:t>
        </w:r>
      </w:ins>
    </w:p>
    <w:p w14:paraId="6206A81A" w14:textId="55ED48BD" w:rsidR="00DE3B59" w:rsidRPr="003A47F2" w:rsidRDefault="00DE3B59" w:rsidP="002E7958">
      <w:pPr>
        <w:pStyle w:val="paragraph"/>
        <w:jc w:val="both"/>
        <w:rPr>
          <w:rFonts w:ascii="Times New Roman" w:eastAsia="Times New Roman" w:hAnsi="Times New Roman" w:cs="Times New Roman"/>
          <w:shd w:val="clear" w:color="auto" w:fill="FFFFFF"/>
          <w:rPrChange w:id="31" w:author="Chen Liao" w:date="2021-03-24T08:12:00Z">
            <w:rPr>
              <w:sz w:val="22"/>
              <w:shd w:val="clear" w:color="auto" w:fill="FFFFFF"/>
            </w:rPr>
          </w:rPrChange>
        </w:rPr>
        <w:pPrChange w:id="32" w:author="Chen Liao" w:date="2021-03-26T17:54:00Z">
          <w:pPr>
            <w:pStyle w:val="CommentText"/>
            <w:jc w:val="both"/>
          </w:pPr>
        </w:pPrChange>
      </w:pPr>
      <w:del w:id="33" w:author="Chen Liao" w:date="2021-03-26T15:46:00Z">
        <w:r w:rsidRPr="003A47F2" w:rsidDel="00760C3C">
          <w:rPr>
            <w:rFonts w:ascii="Times New Roman" w:eastAsia="Times New Roman" w:hAnsi="Times New Roman" w:cs="Times New Roman"/>
            <w:shd w:val="clear" w:color="auto" w:fill="FFFFFF"/>
            <w:rPrChange w:id="34" w:author="Chen Liao" w:date="2021-03-24T08:12:00Z">
              <w:rPr>
                <w:sz w:val="22"/>
                <w:shd w:val="clear" w:color="auto" w:fill="FFFFFF"/>
              </w:rPr>
            </w:rPrChange>
          </w:rPr>
          <w:delText>Dietary</w:delText>
        </w:r>
      </w:del>
      <w:del w:id="35" w:author="Chen Liao" w:date="2021-03-26T17:54:00Z">
        <w:r w:rsidRPr="003A47F2" w:rsidDel="002E7958">
          <w:rPr>
            <w:rFonts w:ascii="Times New Roman" w:eastAsia="Times New Roman" w:hAnsi="Times New Roman" w:cs="Times New Roman"/>
            <w:shd w:val="clear" w:color="auto" w:fill="FFFFFF"/>
            <w:rPrChange w:id="36" w:author="Chen Liao" w:date="2021-03-24T08:12:00Z">
              <w:rPr>
                <w:sz w:val="22"/>
                <w:shd w:val="clear" w:color="auto" w:fill="FFFFFF"/>
              </w:rPr>
            </w:rPrChange>
          </w:rPr>
          <w:delText xml:space="preserve"> fibers are </w:delText>
        </w:r>
      </w:del>
      <w:del w:id="37" w:author="Chen Liao" w:date="2021-03-26T15:46:00Z">
        <w:r w:rsidRPr="003A47F2" w:rsidDel="00760C3C">
          <w:rPr>
            <w:rFonts w:ascii="Times New Roman" w:eastAsia="Times New Roman" w:hAnsi="Times New Roman" w:cs="Times New Roman"/>
            <w:shd w:val="clear" w:color="auto" w:fill="FFFFFF"/>
            <w:rPrChange w:id="38" w:author="Chen Liao" w:date="2021-03-24T08:12:00Z">
              <w:rPr>
                <w:sz w:val="22"/>
                <w:shd w:val="clear" w:color="auto" w:fill="FFFFFF"/>
              </w:rPr>
            </w:rPrChange>
          </w:rPr>
          <w:delText xml:space="preserve">commonly </w:delText>
        </w:r>
      </w:del>
      <w:del w:id="39" w:author="Chen Liao" w:date="2021-03-26T17:54:00Z">
        <w:r w:rsidRPr="003A47F2" w:rsidDel="002E7958">
          <w:rPr>
            <w:rFonts w:ascii="Times New Roman" w:eastAsia="Times New Roman" w:hAnsi="Times New Roman" w:cs="Times New Roman"/>
            <w:shd w:val="clear" w:color="auto" w:fill="FFFFFF"/>
            <w:rPrChange w:id="40" w:author="Chen Liao" w:date="2021-03-24T08:12:00Z">
              <w:rPr>
                <w:sz w:val="22"/>
                <w:shd w:val="clear" w:color="auto" w:fill="FFFFFF"/>
              </w:rPr>
            </w:rPrChange>
          </w:rPr>
          <w:delText xml:space="preserve">used as an intervention </w:delText>
        </w:r>
      </w:del>
      <w:del w:id="41" w:author="Chen Liao" w:date="2021-03-26T15:46:00Z">
        <w:r w:rsidRPr="003A47F2" w:rsidDel="007077AA">
          <w:rPr>
            <w:rFonts w:ascii="Times New Roman" w:eastAsia="Times New Roman" w:hAnsi="Times New Roman" w:cs="Times New Roman"/>
            <w:shd w:val="clear" w:color="auto" w:fill="FFFFFF"/>
            <w:rPrChange w:id="42" w:author="Chen Liao" w:date="2021-03-24T08:12:00Z">
              <w:rPr>
                <w:sz w:val="22"/>
                <w:shd w:val="clear" w:color="auto" w:fill="FFFFFF"/>
              </w:rPr>
            </w:rPrChange>
          </w:rPr>
          <w:delText>of</w:delText>
        </w:r>
      </w:del>
      <w:del w:id="43" w:author="Chen Liao" w:date="2021-03-26T17:54:00Z">
        <w:r w:rsidRPr="003A47F2" w:rsidDel="002E7958">
          <w:rPr>
            <w:rFonts w:ascii="Times New Roman" w:eastAsia="Times New Roman" w:hAnsi="Times New Roman" w:cs="Times New Roman"/>
            <w:shd w:val="clear" w:color="auto" w:fill="FFFFFF"/>
            <w:rPrChange w:id="44" w:author="Chen Liao" w:date="2021-03-24T08:12:00Z">
              <w:rPr>
                <w:sz w:val="22"/>
                <w:shd w:val="clear" w:color="auto" w:fill="FFFFFF"/>
              </w:rPr>
            </w:rPrChange>
          </w:rPr>
          <w:delText xml:space="preserve"> gut microbiota to promote the production of short-chain fatty acids (SCFA</w:delText>
        </w:r>
        <w:r w:rsidR="00AB498E" w:rsidRPr="003A47F2" w:rsidDel="002E7958">
          <w:rPr>
            <w:rFonts w:ascii="Times New Roman" w:eastAsia="Times New Roman" w:hAnsi="Times New Roman" w:cs="Times New Roman"/>
            <w:shd w:val="clear" w:color="auto" w:fill="FFFFFF"/>
            <w:rPrChange w:id="45" w:author="Chen Liao" w:date="2021-03-24T08:12:00Z">
              <w:rPr>
                <w:sz w:val="22"/>
                <w:shd w:val="clear" w:color="auto" w:fill="FFFFFF"/>
              </w:rPr>
            </w:rPrChange>
          </w:rPr>
          <w:delText>s</w:delText>
        </w:r>
        <w:r w:rsidRPr="003A47F2" w:rsidDel="002E7958">
          <w:rPr>
            <w:rFonts w:ascii="Times New Roman" w:eastAsia="Times New Roman" w:hAnsi="Times New Roman" w:cs="Times New Roman"/>
            <w:shd w:val="clear" w:color="auto" w:fill="FFFFFF"/>
            <w:rPrChange w:id="46" w:author="Chen Liao" w:date="2021-03-24T08:12:00Z">
              <w:rPr>
                <w:sz w:val="22"/>
                <w:shd w:val="clear" w:color="auto" w:fill="FFFFFF"/>
              </w:rPr>
            </w:rPrChange>
          </w:rPr>
          <w:delText>), which</w:delText>
        </w:r>
        <w:r w:rsidR="00731D1D" w:rsidRPr="003A47F2" w:rsidDel="002E7958">
          <w:rPr>
            <w:rFonts w:ascii="Times New Roman" w:eastAsia="Times New Roman" w:hAnsi="Times New Roman" w:cs="Times New Roman"/>
            <w:shd w:val="clear" w:color="auto" w:fill="FFFFFF"/>
            <w:rPrChange w:id="47" w:author="Chen Liao" w:date="2021-03-24T08:12:00Z">
              <w:rPr>
                <w:sz w:val="22"/>
                <w:shd w:val="clear" w:color="auto" w:fill="FFFFFF"/>
              </w:rPr>
            </w:rPrChange>
          </w:rPr>
          <w:delText xml:space="preserve"> regulate the host immune system and intestinal homeostasis.</w:delText>
        </w:r>
        <w:r w:rsidRPr="003A47F2" w:rsidDel="002E7958">
          <w:rPr>
            <w:rFonts w:ascii="Times New Roman" w:eastAsia="Times New Roman" w:hAnsi="Times New Roman" w:cs="Times New Roman"/>
            <w:shd w:val="clear" w:color="auto" w:fill="FFFFFF"/>
            <w:rPrChange w:id="48" w:author="Chen Liao" w:date="2021-03-24T08:12:00Z">
              <w:rPr>
                <w:sz w:val="22"/>
                <w:shd w:val="clear" w:color="auto" w:fill="FFFFFF"/>
              </w:rPr>
            </w:rPrChange>
          </w:rPr>
          <w:delText xml:space="preserve"> </w:delText>
        </w:r>
      </w:del>
      <w:ins w:id="49" w:author="Chen Liao" w:date="2021-03-26T15:47:00Z">
        <w:r w:rsidR="009703D9">
          <w:rPr>
            <w:rFonts w:ascii="Times New Roman" w:eastAsia="Times New Roman" w:hAnsi="Times New Roman" w:cs="Times New Roman"/>
            <w:shd w:val="clear" w:color="auto" w:fill="FFFFFF"/>
          </w:rPr>
          <w:t xml:space="preserve">The </w:t>
        </w:r>
      </w:ins>
      <w:ins w:id="50" w:author="Chen Liao" w:date="2021-03-26T16:55:00Z">
        <w:r w:rsidR="006E7CE5">
          <w:rPr>
            <w:rFonts w:ascii="Times New Roman" w:eastAsia="Times New Roman" w:hAnsi="Times New Roman" w:cs="Times New Roman"/>
            <w:shd w:val="clear" w:color="auto" w:fill="FFFFFF"/>
          </w:rPr>
          <w:t>end</w:t>
        </w:r>
      </w:ins>
      <w:ins w:id="51" w:author="Chen Liao" w:date="2021-03-26T17:56:00Z">
        <w:r w:rsidR="0018407A">
          <w:rPr>
            <w:rFonts w:ascii="Times New Roman" w:eastAsia="Times New Roman" w:hAnsi="Times New Roman" w:cs="Times New Roman"/>
            <w:shd w:val="clear" w:color="auto" w:fill="FFFFFF"/>
          </w:rPr>
          <w:t>-</w:t>
        </w:r>
      </w:ins>
      <w:ins w:id="52" w:author="Chen Liao" w:date="2021-03-26T16:55:00Z">
        <w:r w:rsidR="006E7CE5">
          <w:rPr>
            <w:rFonts w:ascii="Times New Roman" w:eastAsia="Times New Roman" w:hAnsi="Times New Roman" w:cs="Times New Roman"/>
            <w:shd w:val="clear" w:color="auto" w:fill="FFFFFF"/>
          </w:rPr>
          <w:t xml:space="preserve">point </w:t>
        </w:r>
      </w:ins>
      <w:ins w:id="53" w:author="Chen Liao" w:date="2021-03-26T15:48:00Z">
        <w:r w:rsidR="009703D9">
          <w:rPr>
            <w:rFonts w:ascii="Times New Roman" w:eastAsia="Times New Roman" w:hAnsi="Times New Roman" w:cs="Times New Roman"/>
            <w:shd w:val="clear" w:color="auto" w:fill="FFFFFF"/>
          </w:rPr>
          <w:t xml:space="preserve">responses </w:t>
        </w:r>
      </w:ins>
      <w:ins w:id="54" w:author="Chen Liao" w:date="2021-03-26T16:55:00Z">
        <w:r w:rsidR="006E7CE5">
          <w:rPr>
            <w:rFonts w:ascii="Times New Roman" w:eastAsia="Times New Roman" w:hAnsi="Times New Roman" w:cs="Times New Roman"/>
            <w:shd w:val="clear" w:color="auto" w:fill="FFFFFF"/>
          </w:rPr>
          <w:t>of</w:t>
        </w:r>
      </w:ins>
      <w:ins w:id="55" w:author="Chen Liao" w:date="2021-03-26T16:56:00Z">
        <w:r w:rsidR="006E7CE5">
          <w:rPr>
            <w:rFonts w:ascii="Times New Roman" w:eastAsia="Times New Roman" w:hAnsi="Times New Roman" w:cs="Times New Roman"/>
            <w:shd w:val="clear" w:color="auto" w:fill="FFFFFF"/>
          </w:rPr>
          <w:t xml:space="preserve"> </w:t>
        </w:r>
      </w:ins>
      <w:ins w:id="56" w:author="Chen Liao" w:date="2021-03-26T17:56:00Z">
        <w:r w:rsidR="00DB32DF">
          <w:rPr>
            <w:rFonts w:ascii="Times New Roman" w:eastAsia="Times New Roman" w:hAnsi="Times New Roman" w:cs="Times New Roman"/>
            <w:shd w:val="clear" w:color="auto" w:fill="FFFFFF"/>
          </w:rPr>
          <w:t>prebiotic fiber</w:t>
        </w:r>
      </w:ins>
      <w:ins w:id="57" w:author="Chen Liao" w:date="2021-03-26T16:56:00Z">
        <w:r w:rsidR="006E7CE5">
          <w:rPr>
            <w:rFonts w:ascii="Times New Roman" w:eastAsia="Times New Roman" w:hAnsi="Times New Roman" w:cs="Times New Roman"/>
            <w:shd w:val="clear" w:color="auto" w:fill="FFFFFF"/>
          </w:rPr>
          <w:t xml:space="preserve"> intervention are</w:t>
        </w:r>
      </w:ins>
      <w:ins w:id="58" w:author="Chen Liao" w:date="2021-03-26T15:48:00Z">
        <w:r w:rsidR="009703D9">
          <w:rPr>
            <w:rFonts w:ascii="Times New Roman" w:eastAsia="Times New Roman" w:hAnsi="Times New Roman" w:cs="Times New Roman"/>
            <w:shd w:val="clear" w:color="auto" w:fill="FFFFFF"/>
          </w:rPr>
          <w:t xml:space="preserve"> highly </w:t>
        </w:r>
      </w:ins>
      <w:ins w:id="59" w:author="Chen Liao" w:date="2021-03-26T15:50:00Z">
        <w:r w:rsidR="009703D9">
          <w:rPr>
            <w:rFonts w:ascii="Times New Roman" w:eastAsia="Times New Roman" w:hAnsi="Times New Roman" w:cs="Times New Roman"/>
            <w:shd w:val="clear" w:color="auto" w:fill="FFFFFF"/>
          </w:rPr>
          <w:t xml:space="preserve">individualized and </w:t>
        </w:r>
      </w:ins>
      <w:ins w:id="60" w:author="Chen Liao" w:date="2021-03-26T15:59:00Z">
        <w:r w:rsidR="00E83F2B">
          <w:rPr>
            <w:rFonts w:ascii="Times New Roman" w:eastAsia="Times New Roman" w:hAnsi="Times New Roman" w:cs="Times New Roman"/>
            <w:shd w:val="clear" w:color="auto" w:fill="FFFFFF"/>
          </w:rPr>
          <w:t>their</w:t>
        </w:r>
      </w:ins>
      <w:ins w:id="61" w:author="Chen Liao" w:date="2021-03-26T15:51:00Z">
        <w:r w:rsidR="009703D9">
          <w:rPr>
            <w:rFonts w:ascii="Times New Roman" w:eastAsia="Times New Roman" w:hAnsi="Times New Roman" w:cs="Times New Roman"/>
            <w:shd w:val="clear" w:color="auto" w:fill="FFFFFF"/>
          </w:rPr>
          <w:t xml:space="preserve"> associations with pretreatment gut microbiota ha</w:t>
        </w:r>
      </w:ins>
      <w:ins w:id="62" w:author="Chen Liao" w:date="2021-03-26T16:00:00Z">
        <w:r w:rsidR="00E83F2B">
          <w:rPr>
            <w:rFonts w:ascii="Times New Roman" w:eastAsia="Times New Roman" w:hAnsi="Times New Roman" w:cs="Times New Roman"/>
            <w:shd w:val="clear" w:color="auto" w:fill="FFFFFF"/>
          </w:rPr>
          <w:t>ve</w:t>
        </w:r>
      </w:ins>
      <w:ins w:id="63" w:author="Chen Liao" w:date="2021-03-26T15:51:00Z">
        <w:r w:rsidR="009703D9">
          <w:rPr>
            <w:rFonts w:ascii="Times New Roman" w:eastAsia="Times New Roman" w:hAnsi="Times New Roman" w:cs="Times New Roman"/>
            <w:shd w:val="clear" w:color="auto" w:fill="FFFFFF"/>
          </w:rPr>
          <w:t xml:space="preserve"> been </w:t>
        </w:r>
      </w:ins>
      <w:ins w:id="64" w:author="Chen Liao" w:date="2021-03-26T16:05:00Z">
        <w:r w:rsidR="00D360AB">
          <w:rPr>
            <w:rFonts w:ascii="Times New Roman" w:eastAsia="Times New Roman" w:hAnsi="Times New Roman" w:cs="Times New Roman"/>
            <w:shd w:val="clear" w:color="auto" w:fill="FFFFFF"/>
          </w:rPr>
          <w:t>previously r</w:t>
        </w:r>
      </w:ins>
      <w:ins w:id="65" w:author="Chen Liao" w:date="2021-03-26T17:36:00Z">
        <w:r w:rsidR="000E67E0">
          <w:rPr>
            <w:rFonts w:ascii="Times New Roman" w:eastAsia="Times New Roman" w:hAnsi="Times New Roman" w:cs="Times New Roman"/>
            <w:shd w:val="clear" w:color="auto" w:fill="FFFFFF"/>
          </w:rPr>
          <w:t>eporte</w:t>
        </w:r>
      </w:ins>
      <w:ins w:id="66" w:author="Chen Liao" w:date="2021-03-26T16:05:00Z">
        <w:r w:rsidR="00D360AB">
          <w:rPr>
            <w:rFonts w:ascii="Times New Roman" w:eastAsia="Times New Roman" w:hAnsi="Times New Roman" w:cs="Times New Roman"/>
            <w:shd w:val="clear" w:color="auto" w:fill="FFFFFF"/>
          </w:rPr>
          <w:t>d</w:t>
        </w:r>
      </w:ins>
      <w:ins w:id="67" w:author="Chen Liao" w:date="2021-03-26T15:51:00Z">
        <w:r w:rsidR="009703D9">
          <w:rPr>
            <w:rFonts w:ascii="Times New Roman" w:eastAsia="Times New Roman" w:hAnsi="Times New Roman" w:cs="Times New Roman"/>
            <w:shd w:val="clear" w:color="auto" w:fill="FFFFFF"/>
          </w:rPr>
          <w:t>.</w:t>
        </w:r>
      </w:ins>
      <w:ins w:id="68" w:author="Chen Liao" w:date="2021-03-26T16:03:00Z">
        <w:r w:rsidR="00E83F2B">
          <w:rPr>
            <w:rFonts w:ascii="Times New Roman" w:eastAsia="Times New Roman" w:hAnsi="Times New Roman" w:cs="Times New Roman"/>
            <w:shd w:val="clear" w:color="auto" w:fill="FFFFFF"/>
          </w:rPr>
          <w:t xml:space="preserve"> The missing links between baseline micro</w:t>
        </w:r>
      </w:ins>
      <w:ins w:id="69" w:author="Chen Liao" w:date="2021-03-26T16:08:00Z">
        <w:r w:rsidR="00CD0F7F">
          <w:rPr>
            <w:rFonts w:ascii="Times New Roman" w:eastAsia="Times New Roman" w:hAnsi="Times New Roman" w:cs="Times New Roman"/>
            <w:shd w:val="clear" w:color="auto" w:fill="FFFFFF"/>
          </w:rPr>
          <w:t>b</w:t>
        </w:r>
      </w:ins>
      <w:ins w:id="70" w:author="Chen Liao" w:date="2021-03-26T16:03:00Z">
        <w:r w:rsidR="00E83F2B">
          <w:rPr>
            <w:rFonts w:ascii="Times New Roman" w:eastAsia="Times New Roman" w:hAnsi="Times New Roman" w:cs="Times New Roman"/>
            <w:shd w:val="clear" w:color="auto" w:fill="FFFFFF"/>
          </w:rPr>
          <w:t xml:space="preserve">iota and </w:t>
        </w:r>
      </w:ins>
      <w:ins w:id="71" w:author="Chen Liao" w:date="2021-03-26T17:56:00Z">
        <w:r w:rsidR="0018407A">
          <w:rPr>
            <w:rFonts w:ascii="Times New Roman" w:eastAsia="Times New Roman" w:hAnsi="Times New Roman" w:cs="Times New Roman"/>
            <w:shd w:val="clear" w:color="auto" w:fill="FFFFFF"/>
          </w:rPr>
          <w:t>end-piont</w:t>
        </w:r>
      </w:ins>
      <w:ins w:id="72" w:author="Chen Liao" w:date="2021-03-26T16:03:00Z">
        <w:r w:rsidR="00E83F2B">
          <w:rPr>
            <w:rFonts w:ascii="Times New Roman" w:eastAsia="Times New Roman" w:hAnsi="Times New Roman" w:cs="Times New Roman"/>
            <w:shd w:val="clear" w:color="auto" w:fill="FFFFFF"/>
          </w:rPr>
          <w:t xml:space="preserve"> heterogeneity are the </w:t>
        </w:r>
      </w:ins>
      <w:ins w:id="73" w:author="Chen Liao" w:date="2021-03-26T16:10:00Z">
        <w:r w:rsidR="00CD0F7F">
          <w:rPr>
            <w:rFonts w:ascii="Times New Roman" w:eastAsia="Times New Roman" w:hAnsi="Times New Roman" w:cs="Times New Roman"/>
            <w:shd w:val="clear" w:color="auto" w:fill="FFFFFF"/>
          </w:rPr>
          <w:t xml:space="preserve">community </w:t>
        </w:r>
      </w:ins>
      <w:ins w:id="74" w:author="Chen Liao" w:date="2021-03-26T16:03:00Z">
        <w:r w:rsidR="00E83F2B">
          <w:rPr>
            <w:rFonts w:ascii="Times New Roman" w:eastAsia="Times New Roman" w:hAnsi="Times New Roman" w:cs="Times New Roman"/>
            <w:shd w:val="clear" w:color="auto" w:fill="FFFFFF"/>
          </w:rPr>
          <w:t>dynamics</w:t>
        </w:r>
      </w:ins>
      <w:ins w:id="75" w:author="Chen Liao" w:date="2021-03-26T16:06:00Z">
        <w:r w:rsidR="00CD0F7F">
          <w:rPr>
            <w:rFonts w:ascii="Times New Roman" w:eastAsia="Times New Roman" w:hAnsi="Times New Roman" w:cs="Times New Roman"/>
            <w:shd w:val="clear" w:color="auto" w:fill="FFFFFF"/>
          </w:rPr>
          <w:t xml:space="preserve">, </w:t>
        </w:r>
      </w:ins>
      <w:ins w:id="76" w:author="Chen Liao" w:date="2021-03-26T16:07:00Z">
        <w:r w:rsidR="00CD0F7F">
          <w:rPr>
            <w:rFonts w:ascii="Times New Roman" w:eastAsia="Times New Roman" w:hAnsi="Times New Roman" w:cs="Times New Roman"/>
            <w:shd w:val="clear" w:color="auto" w:fill="FFFFFF"/>
          </w:rPr>
          <w:t>y</w:t>
        </w:r>
      </w:ins>
      <w:ins w:id="77" w:author="Chen Liao" w:date="2021-03-26T15:52:00Z">
        <w:r w:rsidR="009703D9">
          <w:rPr>
            <w:rFonts w:ascii="Times New Roman" w:eastAsia="Times New Roman" w:hAnsi="Times New Roman" w:cs="Times New Roman"/>
            <w:shd w:val="clear" w:color="auto" w:fill="FFFFFF"/>
          </w:rPr>
          <w:t>et the</w:t>
        </w:r>
      </w:ins>
      <w:ins w:id="78" w:author="Chen Liao" w:date="2021-03-26T15:53:00Z">
        <w:r w:rsidR="009703D9">
          <w:rPr>
            <w:rFonts w:ascii="Times New Roman" w:eastAsia="Times New Roman" w:hAnsi="Times New Roman" w:cs="Times New Roman"/>
            <w:shd w:val="clear" w:color="auto" w:fill="FFFFFF"/>
          </w:rPr>
          <w:t xml:space="preserve"> </w:t>
        </w:r>
      </w:ins>
      <w:ins w:id="79" w:author="Chen Liao" w:date="2021-03-26T16:07:00Z">
        <w:r w:rsidR="00CD0F7F">
          <w:rPr>
            <w:rFonts w:ascii="Times New Roman" w:eastAsia="Times New Roman" w:hAnsi="Times New Roman" w:cs="Times New Roman"/>
            <w:shd w:val="clear" w:color="auto" w:fill="FFFFFF"/>
          </w:rPr>
          <w:t>temporal patterns</w:t>
        </w:r>
      </w:ins>
      <w:ins w:id="80" w:author="Chen Liao" w:date="2021-03-26T15:53:00Z">
        <w:r w:rsidR="009703D9">
          <w:rPr>
            <w:rFonts w:ascii="Times New Roman" w:eastAsia="Times New Roman" w:hAnsi="Times New Roman" w:cs="Times New Roman"/>
            <w:shd w:val="clear" w:color="auto" w:fill="FFFFFF"/>
          </w:rPr>
          <w:t xml:space="preserve"> and </w:t>
        </w:r>
      </w:ins>
      <w:ins w:id="81" w:author="Chen Liao" w:date="2021-03-26T15:59:00Z">
        <w:r w:rsidR="00E83F2B">
          <w:rPr>
            <w:rFonts w:ascii="Times New Roman" w:eastAsia="Times New Roman" w:hAnsi="Times New Roman" w:cs="Times New Roman"/>
            <w:shd w:val="clear" w:color="auto" w:fill="FFFFFF"/>
          </w:rPr>
          <w:t xml:space="preserve">ecological processes </w:t>
        </w:r>
      </w:ins>
      <w:ins w:id="82" w:author="Chen Liao" w:date="2021-03-26T16:22:00Z">
        <w:r w:rsidR="002236D2">
          <w:rPr>
            <w:rFonts w:ascii="Times New Roman" w:eastAsia="Times New Roman" w:hAnsi="Times New Roman" w:cs="Times New Roman"/>
            <w:shd w:val="clear" w:color="auto" w:fill="FFFFFF"/>
          </w:rPr>
          <w:t>driving</w:t>
        </w:r>
      </w:ins>
      <w:ins w:id="83" w:author="Chen Liao" w:date="2021-03-26T16:11:00Z">
        <w:r w:rsidR="002857B1">
          <w:rPr>
            <w:rFonts w:ascii="Times New Roman" w:eastAsia="Times New Roman" w:hAnsi="Times New Roman" w:cs="Times New Roman"/>
            <w:shd w:val="clear" w:color="auto" w:fill="FFFFFF"/>
          </w:rPr>
          <w:t xml:space="preserve"> the community responses </w:t>
        </w:r>
      </w:ins>
      <w:ins w:id="84" w:author="Chen Liao" w:date="2021-03-26T15:56:00Z">
        <w:r w:rsidR="00E83F2B">
          <w:rPr>
            <w:rFonts w:ascii="Times New Roman" w:eastAsia="Times New Roman" w:hAnsi="Times New Roman" w:cs="Times New Roman"/>
            <w:shd w:val="clear" w:color="auto" w:fill="FFFFFF"/>
          </w:rPr>
          <w:t>remain poorly understood</w:t>
        </w:r>
      </w:ins>
      <w:ins w:id="85" w:author="Chen Liao" w:date="2021-03-26T16:08:00Z">
        <w:r w:rsidR="00CD0F7F">
          <w:rPr>
            <w:rFonts w:ascii="Times New Roman" w:eastAsia="Times New Roman" w:hAnsi="Times New Roman" w:cs="Times New Roman"/>
            <w:shd w:val="clear" w:color="auto" w:fill="FFFFFF"/>
          </w:rPr>
          <w:t xml:space="preserve">. </w:t>
        </w:r>
      </w:ins>
      <w:del w:id="86" w:author="Chen Liao" w:date="2021-03-26T15:55:00Z">
        <w:r w:rsidR="0092326F" w:rsidRPr="003A47F2" w:rsidDel="00E83F2B">
          <w:rPr>
            <w:rFonts w:ascii="Times New Roman" w:eastAsia="Times New Roman" w:hAnsi="Times New Roman" w:cs="Times New Roman"/>
            <w:shd w:val="clear" w:color="auto" w:fill="FFFFFF"/>
            <w:rPrChange w:id="87" w:author="Chen Liao" w:date="2021-03-24T08:12:00Z">
              <w:rPr>
                <w:sz w:val="22"/>
                <w:shd w:val="clear" w:color="auto" w:fill="FFFFFF"/>
              </w:rPr>
            </w:rPrChange>
          </w:rPr>
          <w:delText xml:space="preserve">Despite </w:delText>
        </w:r>
        <w:r w:rsidR="00EA32F4" w:rsidRPr="003A47F2" w:rsidDel="00E83F2B">
          <w:rPr>
            <w:rFonts w:ascii="Times New Roman" w:eastAsia="Times New Roman" w:hAnsi="Times New Roman" w:cs="Times New Roman"/>
            <w:shd w:val="clear" w:color="auto" w:fill="FFFFFF"/>
            <w:rPrChange w:id="88" w:author="Chen Liao" w:date="2021-03-24T08:12:00Z">
              <w:rPr>
                <w:sz w:val="22"/>
                <w:shd w:val="clear" w:color="auto" w:fill="FFFFFF"/>
              </w:rPr>
            </w:rPrChange>
          </w:rPr>
          <w:delText>c</w:delText>
        </w:r>
        <w:r w:rsidR="00800171" w:rsidRPr="003A47F2" w:rsidDel="00E83F2B">
          <w:rPr>
            <w:rFonts w:ascii="Times New Roman" w:eastAsia="Times New Roman" w:hAnsi="Times New Roman" w:cs="Times New Roman"/>
            <w:shd w:val="clear" w:color="auto" w:fill="FFFFFF"/>
            <w:rPrChange w:id="89" w:author="Chen Liao" w:date="2021-03-24T08:12:00Z">
              <w:rPr>
                <w:sz w:val="22"/>
                <w:shd w:val="clear" w:color="auto" w:fill="FFFFFF"/>
              </w:rPr>
            </w:rPrChange>
          </w:rPr>
          <w:delText xml:space="preserve">ross-sectional studies have revealed compositional changes of gut microbiota to </w:delText>
        </w:r>
        <w:r w:rsidR="00163031" w:rsidRPr="003A47F2" w:rsidDel="00E83F2B">
          <w:rPr>
            <w:rFonts w:ascii="Times New Roman" w:eastAsia="Times New Roman" w:hAnsi="Times New Roman" w:cs="Times New Roman"/>
            <w:shd w:val="clear" w:color="auto" w:fill="FFFFFF"/>
            <w:rPrChange w:id="90" w:author="Chen Liao" w:date="2021-03-24T08:12:00Z">
              <w:rPr>
                <w:sz w:val="22"/>
                <w:shd w:val="clear" w:color="auto" w:fill="FFFFFF"/>
              </w:rPr>
            </w:rPrChange>
          </w:rPr>
          <w:delText xml:space="preserve">dietary fiber </w:delText>
        </w:r>
        <w:r w:rsidR="00800171" w:rsidRPr="003A47F2" w:rsidDel="00E83F2B">
          <w:rPr>
            <w:rFonts w:ascii="Times New Roman" w:eastAsia="Times New Roman" w:hAnsi="Times New Roman" w:cs="Times New Roman"/>
            <w:shd w:val="clear" w:color="auto" w:fill="FFFFFF"/>
            <w:rPrChange w:id="91" w:author="Chen Liao" w:date="2021-03-24T08:12:00Z">
              <w:rPr>
                <w:sz w:val="22"/>
                <w:shd w:val="clear" w:color="auto" w:fill="FFFFFF"/>
              </w:rPr>
            </w:rPrChange>
          </w:rPr>
          <w:delText>treatment</w:delText>
        </w:r>
        <w:r w:rsidR="00EA32F4" w:rsidRPr="003A47F2" w:rsidDel="00E83F2B">
          <w:rPr>
            <w:rFonts w:ascii="Times New Roman" w:eastAsia="Times New Roman" w:hAnsi="Times New Roman" w:cs="Times New Roman"/>
            <w:shd w:val="clear" w:color="auto" w:fill="FFFFFF"/>
            <w:rPrChange w:id="92" w:author="Chen Liao" w:date="2021-03-24T08:12:00Z">
              <w:rPr>
                <w:sz w:val="22"/>
                <w:shd w:val="clear" w:color="auto" w:fill="FFFFFF"/>
              </w:rPr>
            </w:rPrChange>
          </w:rPr>
          <w:delText xml:space="preserve"> at empirically selected single time points, </w:delText>
        </w:r>
        <w:r w:rsidR="0092326F" w:rsidRPr="003A47F2" w:rsidDel="00E83F2B">
          <w:rPr>
            <w:rFonts w:ascii="Times New Roman" w:eastAsia="Times New Roman" w:hAnsi="Times New Roman" w:cs="Times New Roman"/>
            <w:shd w:val="clear" w:color="auto" w:fill="FFFFFF"/>
            <w:rPrChange w:id="93" w:author="Chen Liao" w:date="2021-03-24T08:12:00Z">
              <w:rPr>
                <w:sz w:val="22"/>
                <w:shd w:val="clear" w:color="auto" w:fill="FFFFFF"/>
              </w:rPr>
            </w:rPrChange>
          </w:rPr>
          <w:delText>present</w:delText>
        </w:r>
        <w:r w:rsidR="00DC1F3C" w:rsidRPr="003A47F2" w:rsidDel="00E83F2B">
          <w:rPr>
            <w:rFonts w:ascii="Times New Roman" w:eastAsia="Times New Roman" w:hAnsi="Times New Roman" w:cs="Times New Roman"/>
            <w:shd w:val="clear" w:color="auto" w:fill="FFFFFF"/>
            <w:rPrChange w:id="94" w:author="Chen Liao" w:date="2021-03-24T08:12:00Z">
              <w:rPr>
                <w:sz w:val="22"/>
                <w:shd w:val="clear" w:color="auto" w:fill="FFFFFF"/>
              </w:rPr>
            </w:rPrChange>
          </w:rPr>
          <w:delText xml:space="preserve"> understanding of </w:delText>
        </w:r>
        <w:r w:rsidR="00347E77" w:rsidRPr="003A47F2" w:rsidDel="00E83F2B">
          <w:rPr>
            <w:rFonts w:ascii="Times New Roman" w:eastAsia="Times New Roman" w:hAnsi="Times New Roman" w:cs="Times New Roman"/>
            <w:shd w:val="clear" w:color="auto" w:fill="FFFFFF"/>
            <w:rPrChange w:id="95" w:author="Chen Liao" w:date="2021-03-24T08:12:00Z">
              <w:rPr>
                <w:sz w:val="22"/>
                <w:shd w:val="clear" w:color="auto" w:fill="FFFFFF"/>
              </w:rPr>
            </w:rPrChange>
          </w:rPr>
          <w:delText xml:space="preserve">the response dynamics </w:delText>
        </w:r>
      </w:del>
      <w:del w:id="96" w:author="Chen Liao" w:date="2021-03-26T16:11:00Z">
        <w:r w:rsidR="00DC1F3C" w:rsidRPr="003A47F2" w:rsidDel="002857B1">
          <w:rPr>
            <w:rFonts w:ascii="Times New Roman" w:eastAsia="Times New Roman" w:hAnsi="Times New Roman" w:cs="Times New Roman"/>
            <w:shd w:val="clear" w:color="auto" w:fill="FFFFFF"/>
            <w:rPrChange w:id="97" w:author="Chen Liao" w:date="2021-03-24T08:12:00Z">
              <w:rPr>
                <w:color w:val="2A2A2A"/>
                <w:sz w:val="22"/>
                <w:szCs w:val="22"/>
                <w:shd w:val="clear" w:color="auto" w:fill="FFFFFF"/>
              </w:rPr>
            </w:rPrChange>
          </w:rPr>
          <w:delText>remain</w:delText>
        </w:r>
        <w:r w:rsidR="00EA32F4" w:rsidRPr="003A47F2" w:rsidDel="002857B1">
          <w:rPr>
            <w:rFonts w:ascii="Times New Roman" w:eastAsia="Times New Roman" w:hAnsi="Times New Roman" w:cs="Times New Roman"/>
            <w:shd w:val="clear" w:color="auto" w:fill="FFFFFF"/>
            <w:rPrChange w:id="98" w:author="Chen Liao" w:date="2021-03-24T08:12:00Z">
              <w:rPr>
                <w:color w:val="2A2A2A"/>
                <w:sz w:val="22"/>
                <w:szCs w:val="22"/>
                <w:shd w:val="clear" w:color="auto" w:fill="FFFFFF"/>
              </w:rPr>
            </w:rPrChange>
          </w:rPr>
          <w:delText>s</w:delText>
        </w:r>
        <w:r w:rsidR="00DC1F3C" w:rsidRPr="003A47F2" w:rsidDel="002857B1">
          <w:rPr>
            <w:rFonts w:ascii="Times New Roman" w:eastAsia="Times New Roman" w:hAnsi="Times New Roman" w:cs="Times New Roman"/>
            <w:shd w:val="clear" w:color="auto" w:fill="FFFFFF"/>
            <w:rPrChange w:id="99" w:author="Chen Liao" w:date="2021-03-24T08:12:00Z">
              <w:rPr>
                <w:color w:val="2A2A2A"/>
                <w:sz w:val="22"/>
                <w:szCs w:val="22"/>
                <w:shd w:val="clear" w:color="auto" w:fill="FFFFFF"/>
              </w:rPr>
            </w:rPrChange>
          </w:rPr>
          <w:delText xml:space="preserve"> limited</w:delText>
        </w:r>
        <w:r w:rsidRPr="003A47F2" w:rsidDel="002857B1">
          <w:rPr>
            <w:rFonts w:ascii="Times New Roman" w:eastAsia="Times New Roman" w:hAnsi="Times New Roman" w:cs="Times New Roman"/>
            <w:shd w:val="clear" w:color="auto" w:fill="FFFFFF"/>
            <w:rPrChange w:id="100" w:author="Chen Liao" w:date="2021-03-24T08:12:00Z">
              <w:rPr>
                <w:color w:val="2A2A2A"/>
                <w:sz w:val="22"/>
                <w:szCs w:val="22"/>
                <w:shd w:val="clear" w:color="auto" w:fill="FFFFFF"/>
              </w:rPr>
            </w:rPrChange>
          </w:rPr>
          <w:delText xml:space="preserve"> due to the </w:delText>
        </w:r>
        <w:r w:rsidR="00D00773" w:rsidRPr="003A47F2" w:rsidDel="002857B1">
          <w:rPr>
            <w:rFonts w:ascii="Times New Roman" w:eastAsia="Times New Roman" w:hAnsi="Times New Roman" w:cs="Times New Roman"/>
            <w:shd w:val="clear" w:color="auto" w:fill="FFFFFF"/>
            <w:rPrChange w:id="101" w:author="Chen Liao" w:date="2021-03-24T08:12:00Z">
              <w:rPr>
                <w:color w:val="2A2A2A"/>
                <w:sz w:val="22"/>
                <w:szCs w:val="22"/>
                <w:shd w:val="clear" w:color="auto" w:fill="FFFFFF"/>
              </w:rPr>
            </w:rPrChange>
          </w:rPr>
          <w:delText xml:space="preserve">lack of time series data and </w:delText>
        </w:r>
        <w:r w:rsidR="00236B65" w:rsidRPr="003A47F2" w:rsidDel="002857B1">
          <w:rPr>
            <w:rFonts w:ascii="Times New Roman" w:eastAsia="Times New Roman" w:hAnsi="Times New Roman" w:cs="Times New Roman"/>
            <w:shd w:val="clear" w:color="auto" w:fill="FFFFFF"/>
            <w:rPrChange w:id="102" w:author="Chen Liao" w:date="2021-03-24T08:12:00Z">
              <w:rPr>
                <w:color w:val="2A2A2A"/>
                <w:sz w:val="22"/>
                <w:szCs w:val="22"/>
                <w:shd w:val="clear" w:color="auto" w:fill="FFFFFF"/>
              </w:rPr>
            </w:rPrChange>
          </w:rPr>
          <w:delText>system</w:delText>
        </w:r>
        <w:r w:rsidR="00530913" w:rsidRPr="003A47F2" w:rsidDel="002857B1">
          <w:rPr>
            <w:rFonts w:ascii="Times New Roman" w:eastAsia="Times New Roman" w:hAnsi="Times New Roman" w:cs="Times New Roman"/>
            <w:shd w:val="clear" w:color="auto" w:fill="FFFFFF"/>
            <w:rPrChange w:id="103" w:author="Chen Liao" w:date="2021-03-24T08:12:00Z">
              <w:rPr>
                <w:color w:val="2A2A2A"/>
                <w:sz w:val="22"/>
                <w:szCs w:val="22"/>
                <w:shd w:val="clear" w:color="auto" w:fill="FFFFFF"/>
              </w:rPr>
            </w:rPrChange>
          </w:rPr>
          <w:delText>s</w:delText>
        </w:r>
        <w:r w:rsidR="00236B65" w:rsidRPr="003A47F2" w:rsidDel="002857B1">
          <w:rPr>
            <w:rFonts w:ascii="Times New Roman" w:eastAsia="Times New Roman" w:hAnsi="Times New Roman" w:cs="Times New Roman"/>
            <w:shd w:val="clear" w:color="auto" w:fill="FFFFFF"/>
            <w:rPrChange w:id="104" w:author="Chen Liao" w:date="2021-03-24T08:12:00Z">
              <w:rPr>
                <w:color w:val="2A2A2A"/>
                <w:sz w:val="22"/>
                <w:szCs w:val="22"/>
                <w:shd w:val="clear" w:color="auto" w:fill="FFFFFF"/>
              </w:rPr>
            </w:rPrChange>
          </w:rPr>
          <w:delText xml:space="preserve"> approaches for longitudinal data </w:delText>
        </w:r>
        <w:r w:rsidR="00292CEE" w:rsidRPr="003A47F2" w:rsidDel="002857B1">
          <w:rPr>
            <w:rFonts w:ascii="Times New Roman" w:eastAsia="Times New Roman" w:hAnsi="Times New Roman" w:cs="Times New Roman"/>
            <w:shd w:val="clear" w:color="auto" w:fill="FFFFFF"/>
            <w:rPrChange w:id="105" w:author="Chen Liao" w:date="2021-03-24T08:12:00Z">
              <w:rPr>
                <w:color w:val="2A2A2A"/>
                <w:sz w:val="22"/>
                <w:szCs w:val="22"/>
                <w:shd w:val="clear" w:color="auto" w:fill="FFFFFF"/>
              </w:rPr>
            </w:rPrChange>
          </w:rPr>
          <w:delText>a</w:delText>
        </w:r>
        <w:r w:rsidR="00D00773" w:rsidRPr="003A47F2" w:rsidDel="002857B1">
          <w:rPr>
            <w:rFonts w:ascii="Times New Roman" w:eastAsia="Times New Roman" w:hAnsi="Times New Roman" w:cs="Times New Roman"/>
            <w:shd w:val="clear" w:color="auto" w:fill="FFFFFF"/>
            <w:rPrChange w:id="106" w:author="Chen Liao" w:date="2021-03-24T08:12:00Z">
              <w:rPr>
                <w:color w:val="2A2A2A"/>
                <w:sz w:val="22"/>
                <w:szCs w:val="22"/>
                <w:shd w:val="clear" w:color="auto" w:fill="FFFFFF"/>
              </w:rPr>
            </w:rPrChange>
          </w:rPr>
          <w:delText>nalysi</w:delText>
        </w:r>
        <w:r w:rsidR="00DC1F3C" w:rsidRPr="003A47F2" w:rsidDel="002857B1">
          <w:rPr>
            <w:rFonts w:ascii="Times New Roman" w:eastAsia="Times New Roman" w:hAnsi="Times New Roman" w:cs="Times New Roman"/>
            <w:shd w:val="clear" w:color="auto" w:fill="FFFFFF"/>
            <w:rPrChange w:id="107" w:author="Chen Liao" w:date="2021-03-24T08:12:00Z">
              <w:rPr>
                <w:color w:val="2A2A2A"/>
                <w:sz w:val="22"/>
                <w:szCs w:val="22"/>
                <w:shd w:val="clear" w:color="auto" w:fill="FFFFFF"/>
              </w:rPr>
            </w:rPrChange>
          </w:rPr>
          <w:delText>s</w:delText>
        </w:r>
        <w:r w:rsidRPr="003A47F2" w:rsidDel="002857B1">
          <w:rPr>
            <w:rFonts w:ascii="Times New Roman" w:eastAsia="Times New Roman" w:hAnsi="Times New Roman" w:cs="Times New Roman"/>
            <w:shd w:val="clear" w:color="auto" w:fill="FFFFFF"/>
            <w:rPrChange w:id="108" w:author="Chen Liao" w:date="2021-03-24T08:12:00Z">
              <w:rPr>
                <w:color w:val="2A2A2A"/>
                <w:sz w:val="22"/>
                <w:szCs w:val="22"/>
                <w:shd w:val="clear" w:color="auto" w:fill="FFFFFF"/>
              </w:rPr>
            </w:rPrChange>
          </w:rPr>
          <w:delText xml:space="preserve">. </w:delText>
        </w:r>
      </w:del>
      <w:r w:rsidR="00EA32F4" w:rsidRPr="003A47F2">
        <w:rPr>
          <w:rFonts w:ascii="Times New Roman" w:eastAsia="Times New Roman" w:hAnsi="Times New Roman" w:cs="Times New Roman"/>
          <w:shd w:val="clear" w:color="auto" w:fill="FFFFFF"/>
          <w:rPrChange w:id="109" w:author="Chen Liao" w:date="2021-03-24T08:12:00Z">
            <w:rPr>
              <w:color w:val="2A2A2A"/>
              <w:sz w:val="22"/>
              <w:szCs w:val="22"/>
              <w:shd w:val="clear" w:color="auto" w:fill="FFFFFF"/>
            </w:rPr>
          </w:rPrChange>
        </w:rPr>
        <w:t>Here</w:t>
      </w:r>
      <w:del w:id="110" w:author="Chen Liao" w:date="2021-03-26T17:36:00Z">
        <w:r w:rsidR="00A83078" w:rsidRPr="003A47F2" w:rsidDel="00C64AE7">
          <w:rPr>
            <w:rFonts w:ascii="Times New Roman" w:eastAsia="Times New Roman" w:hAnsi="Times New Roman" w:cs="Times New Roman"/>
            <w:shd w:val="clear" w:color="auto" w:fill="FFFFFF"/>
            <w:rPrChange w:id="111" w:author="Chen Liao" w:date="2021-03-24T08:12:00Z">
              <w:rPr>
                <w:color w:val="2A2A2A"/>
                <w:sz w:val="22"/>
                <w:szCs w:val="22"/>
                <w:shd w:val="clear" w:color="auto" w:fill="FFFFFF"/>
              </w:rPr>
            </w:rPrChange>
          </w:rPr>
          <w:delText>,</w:delText>
        </w:r>
      </w:del>
      <w:r w:rsidR="00EA32F4" w:rsidRPr="003A47F2">
        <w:rPr>
          <w:rFonts w:ascii="Times New Roman" w:eastAsia="Times New Roman" w:hAnsi="Times New Roman" w:cs="Times New Roman"/>
          <w:shd w:val="clear" w:color="auto" w:fill="FFFFFF"/>
          <w:rPrChange w:id="112" w:author="Chen Liao" w:date="2021-03-24T08:12:00Z">
            <w:rPr>
              <w:color w:val="2A2A2A"/>
              <w:sz w:val="22"/>
              <w:szCs w:val="22"/>
              <w:shd w:val="clear" w:color="auto" w:fill="FFFFFF"/>
            </w:rPr>
          </w:rPrChange>
        </w:rPr>
        <w:t xml:space="preserve"> we </w:t>
      </w:r>
      <w:ins w:id="113" w:author="Chen Liao" w:date="2021-03-26T17:50:00Z">
        <w:r w:rsidR="0076252A">
          <w:rPr>
            <w:rFonts w:ascii="Times New Roman" w:eastAsia="Times New Roman" w:hAnsi="Times New Roman" w:cs="Times New Roman"/>
            <w:shd w:val="clear" w:color="auto" w:fill="FFFFFF"/>
          </w:rPr>
          <w:t>adminis</w:t>
        </w:r>
      </w:ins>
      <w:ins w:id="114" w:author="Chen Liao" w:date="2021-03-26T17:51:00Z">
        <w:r w:rsidR="0076252A">
          <w:rPr>
            <w:rFonts w:ascii="Times New Roman" w:eastAsia="Times New Roman" w:hAnsi="Times New Roman" w:cs="Times New Roman"/>
            <w:shd w:val="clear" w:color="auto" w:fill="FFFFFF"/>
          </w:rPr>
          <w:t xml:space="preserve">tered </w:t>
        </w:r>
        <w:r w:rsidR="0076252A" w:rsidRPr="00D36E8C">
          <w:rPr>
            <w:rFonts w:ascii="Times New Roman" w:eastAsia="Times New Roman" w:hAnsi="Times New Roman" w:cs="Times New Roman"/>
            <w:shd w:val="clear" w:color="auto" w:fill="FFFFFF"/>
          </w:rPr>
          <w:t xml:space="preserve">inulin and resistant starch </w:t>
        </w:r>
        <w:r w:rsidR="0076252A" w:rsidRPr="00D36E8C">
          <w:rPr>
            <w:rFonts w:ascii="Times New Roman" w:eastAsia="Times New Roman" w:hAnsi="Times New Roman" w:cs="Times New Roman" w:hint="eastAsia"/>
            <w:shd w:val="clear" w:color="auto" w:fill="FFFFFF"/>
          </w:rPr>
          <w:t>fro</w:t>
        </w:r>
        <w:r w:rsidR="0076252A" w:rsidRPr="00D36E8C">
          <w:rPr>
            <w:rFonts w:ascii="Times New Roman" w:eastAsia="Times New Roman" w:hAnsi="Times New Roman" w:cs="Times New Roman"/>
            <w:shd w:val="clear" w:color="auto" w:fill="FFFFFF"/>
          </w:rPr>
          <w:t>m maize</w:t>
        </w:r>
        <w:r w:rsidR="0076252A" w:rsidRPr="00235E3B">
          <w:rPr>
            <w:rFonts w:ascii="Times New Roman" w:eastAsia="Times New Roman" w:hAnsi="Times New Roman" w:cs="Times New Roman"/>
            <w:shd w:val="clear" w:color="auto" w:fill="FFFFFF"/>
          </w:rPr>
          <w:t xml:space="preserve"> </w:t>
        </w:r>
        <w:r w:rsidR="0076252A">
          <w:rPr>
            <w:rFonts w:ascii="Times New Roman" w:eastAsia="Times New Roman" w:hAnsi="Times New Roman" w:cs="Times New Roman"/>
            <w:shd w:val="clear" w:color="auto" w:fill="FFFFFF"/>
          </w:rPr>
          <w:t xml:space="preserve">to adult mice </w:t>
        </w:r>
      </w:ins>
      <w:ins w:id="115" w:author="Chen Liao" w:date="2021-03-26T17:52:00Z">
        <w:r w:rsidR="0076252A">
          <w:rPr>
            <w:rFonts w:ascii="Times New Roman" w:eastAsia="Times New Roman" w:hAnsi="Times New Roman" w:cs="Times New Roman"/>
            <w:shd w:val="clear" w:color="auto" w:fill="FFFFFF"/>
          </w:rPr>
          <w:t>that carry</w:t>
        </w:r>
      </w:ins>
      <w:ins w:id="116" w:author="Chen Liao" w:date="2021-03-26T17:51:00Z">
        <w:r w:rsidR="0076252A" w:rsidRPr="0076252A">
          <w:rPr>
            <w:rFonts w:ascii="Times New Roman" w:eastAsia="Times New Roman" w:hAnsi="Times New Roman" w:cs="Times New Roman"/>
            <w:shd w:val="clear" w:color="auto" w:fill="FFFFFF"/>
          </w:rPr>
          <w:t xml:space="preserve"> </w:t>
        </w:r>
        <w:r w:rsidR="0076252A">
          <w:rPr>
            <w:rFonts w:ascii="Times New Roman" w:eastAsia="Times New Roman" w:hAnsi="Times New Roman" w:cs="Times New Roman"/>
            <w:shd w:val="clear" w:color="auto" w:fill="FFFFFF"/>
          </w:rPr>
          <w:t>distinct microbiota</w:t>
        </w:r>
        <w:r w:rsidR="0076252A">
          <w:rPr>
            <w:rFonts w:ascii="Times New Roman" w:eastAsia="Times New Roman" w:hAnsi="Times New Roman" w:cs="Times New Roman"/>
            <w:shd w:val="clear" w:color="auto" w:fill="FFFFFF"/>
          </w:rPr>
          <w:t xml:space="preserve"> and </w:t>
        </w:r>
      </w:ins>
      <w:del w:id="117" w:author="Chen Liao" w:date="2021-03-26T17:53:00Z">
        <w:r w:rsidR="00EA32F4" w:rsidRPr="003A47F2" w:rsidDel="00AB6B83">
          <w:rPr>
            <w:rFonts w:ascii="Times New Roman" w:eastAsia="Times New Roman" w:hAnsi="Times New Roman" w:cs="Times New Roman"/>
            <w:shd w:val="clear" w:color="auto" w:fill="FFFFFF"/>
            <w:rPrChange w:id="118" w:author="Chen Liao" w:date="2021-03-24T08:12:00Z">
              <w:rPr>
                <w:color w:val="2A2A2A"/>
                <w:sz w:val="22"/>
                <w:szCs w:val="22"/>
                <w:shd w:val="clear" w:color="auto" w:fill="FFFFFF"/>
              </w:rPr>
            </w:rPrChange>
          </w:rPr>
          <w:delText xml:space="preserve">dissect </w:delText>
        </w:r>
      </w:del>
      <w:ins w:id="119" w:author="Chen Liao" w:date="2021-03-26T17:53:00Z">
        <w:r w:rsidR="00AB6B83">
          <w:rPr>
            <w:rFonts w:ascii="Times New Roman" w:eastAsia="Times New Roman" w:hAnsi="Times New Roman" w:cs="Times New Roman"/>
            <w:shd w:val="clear" w:color="auto" w:fill="FFFFFF"/>
          </w:rPr>
          <w:t xml:space="preserve">monitored </w:t>
        </w:r>
      </w:ins>
      <w:del w:id="120" w:author="Chen Liao" w:date="2021-03-26T17:52:00Z">
        <w:r w:rsidR="00EA32F4" w:rsidRPr="003A47F2" w:rsidDel="00BA3D0E">
          <w:rPr>
            <w:rFonts w:ascii="Times New Roman" w:eastAsia="Times New Roman" w:hAnsi="Times New Roman" w:cs="Times New Roman"/>
            <w:shd w:val="clear" w:color="auto" w:fill="FFFFFF"/>
            <w:rPrChange w:id="121" w:author="Chen Liao" w:date="2021-03-24T08:12:00Z">
              <w:rPr>
                <w:color w:val="2A2A2A"/>
                <w:sz w:val="22"/>
                <w:szCs w:val="22"/>
                <w:shd w:val="clear" w:color="auto" w:fill="FFFFFF"/>
              </w:rPr>
            </w:rPrChange>
          </w:rPr>
          <w:delText>the long-term</w:delText>
        </w:r>
      </w:del>
      <w:ins w:id="122" w:author="Chen Liao" w:date="2021-03-26T17:52:00Z">
        <w:r w:rsidR="00BA3D0E">
          <w:rPr>
            <w:rFonts w:ascii="Times New Roman" w:eastAsia="Times New Roman" w:hAnsi="Times New Roman" w:cs="Times New Roman"/>
            <w:shd w:val="clear" w:color="auto" w:fill="FFFFFF"/>
          </w:rPr>
          <w:t xml:space="preserve">the </w:t>
        </w:r>
      </w:ins>
      <w:ins w:id="123" w:author="Chen Liao" w:date="2021-03-26T17:53:00Z">
        <w:r w:rsidR="00BA3D0E">
          <w:rPr>
            <w:rFonts w:ascii="Times New Roman" w:eastAsia="Times New Roman" w:hAnsi="Times New Roman" w:cs="Times New Roman"/>
            <w:shd w:val="clear" w:color="auto" w:fill="FFFFFF"/>
          </w:rPr>
          <w:t>dynamics of</w:t>
        </w:r>
      </w:ins>
      <w:del w:id="124" w:author="Chen Liao" w:date="2021-03-26T17:53:00Z">
        <w:r w:rsidR="00EA32F4" w:rsidRPr="003A47F2" w:rsidDel="00BA3D0E">
          <w:rPr>
            <w:rFonts w:ascii="Times New Roman" w:eastAsia="Times New Roman" w:hAnsi="Times New Roman" w:cs="Times New Roman"/>
            <w:shd w:val="clear" w:color="auto" w:fill="FFFFFF"/>
            <w:rPrChange w:id="125" w:author="Chen Liao" w:date="2021-03-24T08:12:00Z">
              <w:rPr>
                <w:color w:val="2A2A2A"/>
                <w:sz w:val="22"/>
                <w:szCs w:val="22"/>
                <w:shd w:val="clear" w:color="auto" w:fill="FFFFFF"/>
              </w:rPr>
            </w:rPrChange>
          </w:rPr>
          <w:delText xml:space="preserve"> </w:delText>
        </w:r>
      </w:del>
      <w:ins w:id="126" w:author="Chen Liao" w:date="2021-03-26T17:51:00Z">
        <w:r w:rsidR="0076252A">
          <w:rPr>
            <w:rFonts w:ascii="Times New Roman" w:eastAsia="Times New Roman" w:hAnsi="Times New Roman" w:cs="Times New Roman"/>
            <w:shd w:val="clear" w:color="auto" w:fill="FFFFFF"/>
          </w:rPr>
          <w:t xml:space="preserve"> </w:t>
        </w:r>
      </w:ins>
      <w:r w:rsidRPr="003A47F2">
        <w:rPr>
          <w:rFonts w:ascii="Times New Roman" w:eastAsia="Times New Roman" w:hAnsi="Times New Roman" w:cs="Times New Roman"/>
          <w:shd w:val="clear" w:color="auto" w:fill="FFFFFF"/>
          <w:rPrChange w:id="127" w:author="Chen Liao" w:date="2021-03-24T08:12:00Z">
            <w:rPr>
              <w:color w:val="2A2A2A"/>
              <w:sz w:val="22"/>
              <w:szCs w:val="22"/>
              <w:shd w:val="clear" w:color="auto" w:fill="FFFFFF"/>
            </w:rPr>
          </w:rPrChange>
        </w:rPr>
        <w:t xml:space="preserve">microbiome </w:t>
      </w:r>
      <w:r w:rsidRPr="003A47F2">
        <w:rPr>
          <w:rFonts w:ascii="Times New Roman" w:eastAsia="Times New Roman" w:hAnsi="Times New Roman" w:cs="Times New Roman"/>
          <w:shd w:val="clear" w:color="auto" w:fill="FFFFFF"/>
          <w:rPrChange w:id="128" w:author="Chen Liao" w:date="2021-03-24T08:12:00Z">
            <w:rPr>
              <w:sz w:val="22"/>
              <w:shd w:val="clear" w:color="auto" w:fill="FFFFFF"/>
            </w:rPr>
          </w:rPrChange>
        </w:rPr>
        <w:t xml:space="preserve">profiles </w:t>
      </w:r>
      <w:del w:id="129" w:author="Chen Liao" w:date="2021-03-26T17:57:00Z">
        <w:r w:rsidR="00F110AD" w:rsidRPr="003A47F2" w:rsidDel="004761B9">
          <w:rPr>
            <w:rFonts w:ascii="Times New Roman" w:eastAsia="Times New Roman" w:hAnsi="Times New Roman" w:cs="Times New Roman"/>
            <w:shd w:val="clear" w:color="auto" w:fill="FFFFFF"/>
            <w:rPrChange w:id="130" w:author="Chen Liao" w:date="2021-03-24T08:12:00Z">
              <w:rPr>
                <w:sz w:val="22"/>
                <w:shd w:val="clear" w:color="auto" w:fill="FFFFFF"/>
              </w:rPr>
            </w:rPrChange>
          </w:rPr>
          <w:delText xml:space="preserve">(absolute abundance) </w:delText>
        </w:r>
      </w:del>
      <w:r w:rsidRPr="003A47F2">
        <w:rPr>
          <w:rFonts w:ascii="Times New Roman" w:eastAsia="Times New Roman" w:hAnsi="Times New Roman" w:cs="Times New Roman"/>
          <w:shd w:val="clear" w:color="auto" w:fill="FFFFFF"/>
          <w:rPrChange w:id="131" w:author="Chen Liao" w:date="2021-03-24T08:12:00Z">
            <w:rPr>
              <w:sz w:val="22"/>
              <w:shd w:val="clear" w:color="auto" w:fill="FFFFFF"/>
            </w:rPr>
          </w:rPrChange>
        </w:rPr>
        <w:t>and</w:t>
      </w:r>
      <w:ins w:id="132" w:author="Chen Liao" w:date="2021-03-26T17:55:00Z">
        <w:r w:rsidR="00C80C2E">
          <w:rPr>
            <w:rFonts w:ascii="Times New Roman" w:eastAsia="Times New Roman" w:hAnsi="Times New Roman" w:cs="Times New Roman"/>
            <w:shd w:val="clear" w:color="auto" w:fill="FFFFFF"/>
          </w:rPr>
          <w:t xml:space="preserve"> </w:t>
        </w:r>
      </w:ins>
      <w:del w:id="133" w:author="Chen Liao" w:date="2021-03-26T17:55:00Z">
        <w:r w:rsidRPr="003A47F2" w:rsidDel="00C80C2E">
          <w:rPr>
            <w:rFonts w:ascii="Times New Roman" w:eastAsia="Times New Roman" w:hAnsi="Times New Roman" w:cs="Times New Roman"/>
            <w:shd w:val="clear" w:color="auto" w:fill="FFFFFF"/>
            <w:rPrChange w:id="134" w:author="Chen Liao" w:date="2021-03-24T08:12:00Z">
              <w:rPr>
                <w:sz w:val="22"/>
                <w:shd w:val="clear" w:color="auto" w:fill="FFFFFF"/>
              </w:rPr>
            </w:rPrChange>
          </w:rPr>
          <w:delText xml:space="preserve"> targeted metabolomics </w:delText>
        </w:r>
      </w:del>
      <w:ins w:id="135" w:author="Chen Liao" w:date="2021-03-26T17:55:00Z">
        <w:r w:rsidR="002E7958" w:rsidRPr="00D36E8C">
          <w:rPr>
            <w:rFonts w:ascii="Times New Roman" w:eastAsia="Times New Roman" w:hAnsi="Times New Roman" w:cs="Times New Roman"/>
            <w:shd w:val="clear" w:color="auto" w:fill="FFFFFF"/>
          </w:rPr>
          <w:t>short-chain fatty acids</w:t>
        </w:r>
        <w:r w:rsidR="00C80C2E">
          <w:rPr>
            <w:rFonts w:ascii="Times New Roman" w:eastAsia="Times New Roman" w:hAnsi="Times New Roman" w:cs="Times New Roman"/>
            <w:shd w:val="clear" w:color="auto" w:fill="FFFFFF"/>
          </w:rPr>
          <w:t xml:space="preserve"> (</w:t>
        </w:r>
        <w:r w:rsidR="002E7958">
          <w:rPr>
            <w:rFonts w:ascii="Times New Roman" w:eastAsia="Times New Roman" w:hAnsi="Times New Roman" w:cs="Times New Roman"/>
            <w:shd w:val="clear" w:color="auto" w:fill="FFFFFF"/>
          </w:rPr>
          <w:t xml:space="preserve">SCFAs) </w:t>
        </w:r>
      </w:ins>
      <w:del w:id="136" w:author="Chen Liao" w:date="2021-03-26T17:53:00Z">
        <w:r w:rsidRPr="003A47F2" w:rsidDel="00BA3D0E">
          <w:rPr>
            <w:rFonts w:ascii="Times New Roman" w:eastAsia="Times New Roman" w:hAnsi="Times New Roman" w:cs="Times New Roman"/>
            <w:shd w:val="clear" w:color="auto" w:fill="FFFFFF"/>
            <w:rPrChange w:id="137" w:author="Chen Liao" w:date="2021-03-24T08:12:00Z">
              <w:rPr>
                <w:sz w:val="22"/>
                <w:shd w:val="clear" w:color="auto" w:fill="FFFFFF"/>
              </w:rPr>
            </w:rPrChange>
          </w:rPr>
          <w:delText xml:space="preserve">of adult mice </w:delText>
        </w:r>
      </w:del>
      <w:del w:id="138" w:author="Chen Liao" w:date="2021-03-26T16:13:00Z">
        <w:r w:rsidRPr="003A47F2" w:rsidDel="004F1354">
          <w:rPr>
            <w:rFonts w:ascii="Times New Roman" w:eastAsia="Times New Roman" w:hAnsi="Times New Roman" w:cs="Times New Roman"/>
            <w:shd w:val="clear" w:color="auto" w:fill="FFFFFF"/>
            <w:rPrChange w:id="139" w:author="Chen Liao" w:date="2021-03-24T08:12:00Z">
              <w:rPr>
                <w:sz w:val="22"/>
                <w:shd w:val="clear" w:color="auto" w:fill="FFFFFF"/>
              </w:rPr>
            </w:rPrChange>
          </w:rPr>
          <w:delText xml:space="preserve">with distinct baseline microbiota </w:delText>
        </w:r>
      </w:del>
      <w:del w:id="140" w:author="Chen Liao" w:date="2021-03-26T17:53:00Z">
        <w:r w:rsidRPr="003A47F2" w:rsidDel="00BA3D0E">
          <w:rPr>
            <w:rFonts w:ascii="Times New Roman" w:eastAsia="Times New Roman" w:hAnsi="Times New Roman" w:cs="Times New Roman"/>
            <w:shd w:val="clear" w:color="auto" w:fill="FFFFFF"/>
            <w:rPrChange w:id="141" w:author="Chen Liao" w:date="2021-03-24T08:12:00Z">
              <w:rPr>
                <w:sz w:val="22"/>
                <w:shd w:val="clear" w:color="auto" w:fill="FFFFFF"/>
              </w:rPr>
            </w:rPrChange>
          </w:rPr>
          <w:delText>undergoing intervention of</w:delText>
        </w:r>
      </w:del>
      <w:del w:id="142" w:author="Chen Liao" w:date="2021-03-26T17:51:00Z">
        <w:r w:rsidRPr="003A47F2" w:rsidDel="0076252A">
          <w:rPr>
            <w:rFonts w:ascii="Times New Roman" w:eastAsia="Times New Roman" w:hAnsi="Times New Roman" w:cs="Times New Roman"/>
            <w:shd w:val="clear" w:color="auto" w:fill="FFFFFF"/>
            <w:rPrChange w:id="143" w:author="Chen Liao" w:date="2021-03-24T08:12:00Z">
              <w:rPr>
                <w:sz w:val="22"/>
                <w:shd w:val="clear" w:color="auto" w:fill="FFFFFF"/>
              </w:rPr>
            </w:rPrChange>
          </w:rPr>
          <w:delText xml:space="preserve"> inulin and resistant starch</w:delText>
        </w:r>
      </w:del>
      <w:del w:id="144" w:author="Chen Liao" w:date="2021-03-26T17:53:00Z">
        <w:r w:rsidRPr="003A47F2" w:rsidDel="00BA3D0E">
          <w:rPr>
            <w:rFonts w:ascii="Times New Roman" w:eastAsia="Times New Roman" w:hAnsi="Times New Roman" w:cs="Times New Roman"/>
            <w:shd w:val="clear" w:color="auto" w:fill="FFFFFF"/>
            <w:rPrChange w:id="145" w:author="Chen Liao" w:date="2021-03-24T08:12:00Z">
              <w:rPr>
                <w:sz w:val="22"/>
                <w:shd w:val="clear" w:color="auto" w:fill="FFFFFF"/>
              </w:rPr>
            </w:rPrChange>
          </w:rPr>
          <w:delText>.</w:delText>
        </w:r>
      </w:del>
      <w:ins w:id="146" w:author="Chen Liao" w:date="2021-03-26T17:53:00Z">
        <w:r w:rsidR="00BA3D0E">
          <w:rPr>
            <w:rFonts w:ascii="Times New Roman" w:eastAsia="Times New Roman" w:hAnsi="Times New Roman" w:cs="Times New Roman"/>
            <w:shd w:val="clear" w:color="auto" w:fill="FFFFFF"/>
          </w:rPr>
          <w:t>over four weeks.</w:t>
        </w:r>
      </w:ins>
      <w:ins w:id="147" w:author="Chen Liao" w:date="2021-03-26T16:12:00Z">
        <w:r w:rsidR="004F1354">
          <w:rPr>
            <w:rFonts w:ascii="Times New Roman" w:eastAsia="Times New Roman" w:hAnsi="Times New Roman" w:cs="Times New Roman"/>
            <w:shd w:val="clear" w:color="auto" w:fill="FFFFFF"/>
          </w:rPr>
          <w:t xml:space="preserve"> </w:t>
        </w:r>
      </w:ins>
      <w:ins w:id="148" w:author="Chen Liao" w:date="2021-03-26T16:21:00Z">
        <w:r w:rsidR="00E60005">
          <w:rPr>
            <w:rFonts w:ascii="Times New Roman" w:eastAsia="Times New Roman" w:hAnsi="Times New Roman" w:cs="Times New Roman"/>
            <w:shd w:val="clear" w:color="auto" w:fill="FFFFFF"/>
          </w:rPr>
          <w:t>We found that i</w:t>
        </w:r>
      </w:ins>
      <w:del w:id="149" w:author="Chen Liao" w:date="2021-03-26T16:13:00Z">
        <w:r w:rsidR="00EA32F4" w:rsidRPr="003A47F2" w:rsidDel="004F1354">
          <w:rPr>
            <w:rFonts w:ascii="Times New Roman" w:eastAsia="Times New Roman" w:hAnsi="Times New Roman" w:cs="Times New Roman"/>
            <w:shd w:val="clear" w:color="auto" w:fill="FFFFFF"/>
            <w:rPrChange w:id="150" w:author="Chen Liao" w:date="2021-03-24T08:12:00Z">
              <w:rPr>
                <w:sz w:val="22"/>
                <w:shd w:val="clear" w:color="auto" w:fill="FFFFFF"/>
              </w:rPr>
            </w:rPrChange>
          </w:rPr>
          <w:delText xml:space="preserve"> </w:delText>
        </w:r>
      </w:del>
      <w:del w:id="151" w:author="Chen Liao" w:date="2021-03-26T16:21:00Z">
        <w:r w:rsidR="00AB498E" w:rsidRPr="003A47F2" w:rsidDel="00E60005">
          <w:rPr>
            <w:rFonts w:ascii="Times New Roman" w:eastAsia="Times New Roman" w:hAnsi="Times New Roman" w:cs="Times New Roman"/>
            <w:shd w:val="clear" w:color="auto" w:fill="FFFFFF"/>
            <w:rPrChange w:id="152" w:author="Chen Liao" w:date="2021-03-24T08:12:00Z">
              <w:rPr>
                <w:sz w:val="22"/>
                <w:shd w:val="clear" w:color="auto" w:fill="FFFFFF"/>
              </w:rPr>
            </w:rPrChange>
          </w:rPr>
          <w:delText>I</w:delText>
        </w:r>
      </w:del>
      <w:r w:rsidR="00AB498E" w:rsidRPr="003A47F2">
        <w:rPr>
          <w:rFonts w:ascii="Times New Roman" w:eastAsia="Times New Roman" w:hAnsi="Times New Roman" w:cs="Times New Roman"/>
          <w:shd w:val="clear" w:color="auto" w:fill="FFFFFF"/>
          <w:rPrChange w:id="153" w:author="Chen Liao" w:date="2021-03-24T08:12:00Z">
            <w:rPr>
              <w:sz w:val="22"/>
              <w:shd w:val="clear" w:color="auto" w:fill="FFFFFF"/>
            </w:rPr>
          </w:rPrChange>
        </w:rPr>
        <w:t xml:space="preserve">nulin is more capable of stimulating production of </w:t>
      </w:r>
      <w:r w:rsidR="006D17ED" w:rsidRPr="003A47F2">
        <w:rPr>
          <w:rFonts w:ascii="Times New Roman" w:eastAsia="Times New Roman" w:hAnsi="Times New Roman" w:cs="Times New Roman"/>
          <w:shd w:val="clear" w:color="auto" w:fill="FFFFFF"/>
          <w:rPrChange w:id="154" w:author="Chen Liao" w:date="2021-03-24T08:12:00Z">
            <w:rPr>
              <w:sz w:val="22"/>
              <w:shd w:val="clear" w:color="auto" w:fill="FFFFFF"/>
            </w:rPr>
          </w:rPrChange>
        </w:rPr>
        <w:t>SCFA</w:t>
      </w:r>
      <w:r w:rsidR="00AB498E" w:rsidRPr="003A47F2">
        <w:rPr>
          <w:rFonts w:ascii="Times New Roman" w:eastAsia="Times New Roman" w:hAnsi="Times New Roman" w:cs="Times New Roman"/>
          <w:shd w:val="clear" w:color="auto" w:fill="FFFFFF"/>
          <w:rPrChange w:id="155" w:author="Chen Liao" w:date="2021-03-24T08:12:00Z">
            <w:rPr>
              <w:sz w:val="22"/>
              <w:shd w:val="clear" w:color="auto" w:fill="FFFFFF"/>
            </w:rPr>
          </w:rPrChange>
        </w:rPr>
        <w:t>s</w:t>
      </w:r>
      <w:ins w:id="156" w:author="Chen Liao" w:date="2021-03-26T17:32:00Z">
        <w:r w:rsidR="00F46126">
          <w:rPr>
            <w:rFonts w:ascii="Times New Roman" w:eastAsia="Times New Roman" w:hAnsi="Times New Roman" w:cs="Times New Roman"/>
            <w:shd w:val="clear" w:color="auto" w:fill="FFFFFF"/>
          </w:rPr>
          <w:t xml:space="preserve"> than resistant starch</w:t>
        </w:r>
      </w:ins>
      <w:ins w:id="157" w:author="Chen Liao" w:date="2021-03-26T17:04:00Z">
        <w:r w:rsidR="006B39A8">
          <w:rPr>
            <w:rFonts w:ascii="Times New Roman" w:eastAsia="Times New Roman" w:hAnsi="Times New Roman" w:cs="Times New Roman"/>
            <w:shd w:val="clear" w:color="auto" w:fill="FFFFFF"/>
          </w:rPr>
          <w:t>.</w:t>
        </w:r>
      </w:ins>
      <w:ins w:id="158" w:author="Chen Liao" w:date="2021-03-26T17:07:00Z">
        <w:r w:rsidR="00DC16D5">
          <w:rPr>
            <w:rFonts w:ascii="Times New Roman" w:eastAsia="Times New Roman" w:hAnsi="Times New Roman" w:cs="Times New Roman"/>
            <w:shd w:val="clear" w:color="auto" w:fill="FFFFFF"/>
          </w:rPr>
          <w:t xml:space="preserve"> Inulin induced</w:t>
        </w:r>
      </w:ins>
      <w:ins w:id="159" w:author="Chen Liao" w:date="2021-03-26T17:04:00Z">
        <w:r w:rsidR="006B39A8">
          <w:rPr>
            <w:rFonts w:ascii="Times New Roman" w:eastAsia="Times New Roman" w:hAnsi="Times New Roman" w:cs="Times New Roman"/>
            <w:shd w:val="clear" w:color="auto" w:fill="FFFFFF"/>
          </w:rPr>
          <w:t xml:space="preserve"> </w:t>
        </w:r>
      </w:ins>
      <w:ins w:id="160" w:author="Chen Liao" w:date="2021-03-26T17:07:00Z">
        <w:r w:rsidR="00DC16D5">
          <w:rPr>
            <w:rFonts w:ascii="Times New Roman" w:eastAsia="Times New Roman" w:hAnsi="Times New Roman" w:cs="Times New Roman"/>
            <w:shd w:val="clear" w:color="auto" w:fill="FFFFFF"/>
          </w:rPr>
          <w:t>b</w:t>
        </w:r>
      </w:ins>
      <w:ins w:id="161" w:author="Chen Liao" w:date="2021-03-26T17:05:00Z">
        <w:r w:rsidR="006B39A8">
          <w:rPr>
            <w:rFonts w:ascii="Times New Roman" w:eastAsia="Times New Roman" w:hAnsi="Times New Roman" w:cs="Times New Roman"/>
            <w:shd w:val="clear" w:color="auto" w:fill="FFFFFF"/>
          </w:rPr>
          <w:t xml:space="preserve">iphasic </w:t>
        </w:r>
      </w:ins>
      <w:ins w:id="162" w:author="Chen Liao" w:date="2021-03-26T17:58:00Z">
        <w:r w:rsidR="0008234D">
          <w:rPr>
            <w:rFonts w:ascii="Times New Roman" w:eastAsia="Times New Roman" w:hAnsi="Times New Roman" w:cs="Times New Roman"/>
            <w:shd w:val="clear" w:color="auto" w:fill="FFFFFF"/>
          </w:rPr>
          <w:t>changes in</w:t>
        </w:r>
      </w:ins>
      <w:ins w:id="163" w:author="Chen Liao" w:date="2021-03-26T17:06:00Z">
        <w:r w:rsidR="006B39A8">
          <w:rPr>
            <w:rFonts w:ascii="Times New Roman" w:eastAsia="Times New Roman" w:hAnsi="Times New Roman" w:cs="Times New Roman"/>
            <w:shd w:val="clear" w:color="auto" w:fill="FFFFFF"/>
          </w:rPr>
          <w:t xml:space="preserve"> </w:t>
        </w:r>
      </w:ins>
      <w:del w:id="164" w:author="Chen Liao" w:date="2021-03-26T17:04:00Z">
        <w:r w:rsidR="00AB498E" w:rsidRPr="003A47F2" w:rsidDel="006B39A8">
          <w:rPr>
            <w:rFonts w:ascii="Times New Roman" w:eastAsia="Times New Roman" w:hAnsi="Times New Roman" w:cs="Times New Roman"/>
            <w:shd w:val="clear" w:color="auto" w:fill="FFFFFF"/>
            <w:rPrChange w:id="165" w:author="Chen Liao" w:date="2021-03-24T08:12:00Z">
              <w:rPr>
                <w:sz w:val="22"/>
                <w:shd w:val="clear" w:color="auto" w:fill="FFFFFF"/>
              </w:rPr>
            </w:rPrChange>
          </w:rPr>
          <w:delText>, whose</w:delText>
        </w:r>
      </w:del>
      <w:ins w:id="166" w:author="Chen Liao" w:date="2021-03-26T17:04:00Z">
        <w:r w:rsidR="006B39A8">
          <w:rPr>
            <w:rFonts w:ascii="Times New Roman" w:eastAsia="Times New Roman" w:hAnsi="Times New Roman" w:cs="Times New Roman"/>
            <w:shd w:val="clear" w:color="auto" w:fill="FFFFFF"/>
          </w:rPr>
          <w:t>SCFAs</w:t>
        </w:r>
      </w:ins>
      <w:r w:rsidR="00AB498E" w:rsidRPr="003A47F2">
        <w:rPr>
          <w:rFonts w:ascii="Times New Roman" w:eastAsia="Times New Roman" w:hAnsi="Times New Roman" w:cs="Times New Roman"/>
          <w:shd w:val="clear" w:color="auto" w:fill="FFFFFF"/>
          <w:rPrChange w:id="167" w:author="Chen Liao" w:date="2021-03-24T08:12:00Z">
            <w:rPr>
              <w:sz w:val="22"/>
              <w:shd w:val="clear" w:color="auto" w:fill="FFFFFF"/>
            </w:rPr>
          </w:rPrChange>
        </w:rPr>
        <w:t xml:space="preserve"> concentration </w:t>
      </w:r>
      <w:ins w:id="168" w:author="Chen Liao" w:date="2021-03-26T17:05:00Z">
        <w:r w:rsidR="006B39A8">
          <w:rPr>
            <w:rFonts w:ascii="Times New Roman" w:eastAsia="Times New Roman" w:hAnsi="Times New Roman" w:cs="Times New Roman"/>
            <w:shd w:val="clear" w:color="auto" w:fill="FFFFFF"/>
          </w:rPr>
          <w:t xml:space="preserve">and </w:t>
        </w:r>
        <w:r w:rsidR="006B39A8" w:rsidRPr="00D36E8C">
          <w:rPr>
            <w:rFonts w:ascii="Times New Roman" w:eastAsia="Times New Roman" w:hAnsi="Times New Roman" w:cs="Times New Roman"/>
            <w:shd w:val="clear" w:color="auto" w:fill="FFFFFF"/>
          </w:rPr>
          <w:t xml:space="preserve">microbiota </w:t>
        </w:r>
      </w:ins>
      <w:ins w:id="169" w:author="Chen Liao" w:date="2021-03-26T18:00:00Z">
        <w:r w:rsidR="00A94280">
          <w:rPr>
            <w:rFonts w:ascii="Times New Roman" w:eastAsia="Times New Roman" w:hAnsi="Times New Roman" w:cs="Times New Roman"/>
            <w:shd w:val="clear" w:color="auto" w:fill="FFFFFF"/>
          </w:rPr>
          <w:t>bio</w:t>
        </w:r>
      </w:ins>
      <w:ins w:id="170" w:author="Chen Liao" w:date="2021-03-26T17:05:00Z">
        <w:r w:rsidR="006B39A8" w:rsidRPr="00D36E8C">
          <w:rPr>
            <w:rFonts w:ascii="Times New Roman" w:eastAsia="Times New Roman" w:hAnsi="Times New Roman" w:cs="Times New Roman"/>
            <w:shd w:val="clear" w:color="auto" w:fill="FFFFFF"/>
          </w:rPr>
          <w:t>diversity</w:t>
        </w:r>
      </w:ins>
      <w:ins w:id="171" w:author="Chen Liao" w:date="2021-03-26T18:00:00Z">
        <w:r w:rsidR="00A94280">
          <w:rPr>
            <w:rFonts w:ascii="Times New Roman" w:eastAsia="Times New Roman" w:hAnsi="Times New Roman" w:cs="Times New Roman"/>
            <w:shd w:val="clear" w:color="auto" w:fill="FFFFFF"/>
          </w:rPr>
          <w:t>,</w:t>
        </w:r>
      </w:ins>
      <w:ins w:id="172" w:author="Chen Liao" w:date="2021-03-26T17:06:00Z">
        <w:r w:rsidR="00AD4CB9">
          <w:rPr>
            <w:rFonts w:ascii="Times New Roman" w:eastAsia="Times New Roman" w:hAnsi="Times New Roman" w:cs="Times New Roman"/>
            <w:shd w:val="clear" w:color="auto" w:fill="FFFFFF"/>
          </w:rPr>
          <w:t xml:space="preserve"> </w:t>
        </w:r>
      </w:ins>
      <w:ins w:id="173" w:author="Chen Liao" w:date="2021-03-26T18:00:00Z">
        <w:r w:rsidR="00A94280">
          <w:rPr>
            <w:rFonts w:ascii="Times New Roman" w:eastAsia="Times New Roman" w:hAnsi="Times New Roman" w:cs="Times New Roman"/>
            <w:shd w:val="clear" w:color="auto" w:fill="FFFFFF"/>
          </w:rPr>
          <w:t xml:space="preserve">both of </w:t>
        </w:r>
      </w:ins>
      <w:ins w:id="174" w:author="Chen Liao" w:date="2021-03-26T17:06:00Z">
        <w:r w:rsidR="00AD4CB9">
          <w:rPr>
            <w:rFonts w:ascii="Times New Roman" w:eastAsia="Times New Roman" w:hAnsi="Times New Roman" w:cs="Times New Roman"/>
            <w:shd w:val="clear" w:color="auto" w:fill="FFFFFF"/>
          </w:rPr>
          <w:t>which</w:t>
        </w:r>
      </w:ins>
      <w:ins w:id="175" w:author="Chen Liao" w:date="2021-03-26T17:08:00Z">
        <w:r w:rsidR="00367643">
          <w:rPr>
            <w:rFonts w:ascii="Times New Roman" w:eastAsia="Times New Roman" w:hAnsi="Times New Roman" w:cs="Times New Roman"/>
            <w:shd w:val="clear" w:color="auto" w:fill="FFFFFF"/>
          </w:rPr>
          <w:t xml:space="preserve"> </w:t>
        </w:r>
      </w:ins>
      <w:ins w:id="176" w:author="Chen Liao" w:date="2021-03-26T18:01:00Z">
        <w:r w:rsidR="00A94280">
          <w:rPr>
            <w:rFonts w:ascii="Times New Roman" w:eastAsia="Times New Roman" w:hAnsi="Times New Roman" w:cs="Times New Roman"/>
            <w:shd w:val="clear" w:color="auto" w:fill="FFFFFF"/>
          </w:rPr>
          <w:t>were quickly perturbed in the short-term but only partially recovered</w:t>
        </w:r>
      </w:ins>
      <w:ins w:id="177" w:author="Chen Liao" w:date="2021-03-26T17:05:00Z">
        <w:r w:rsidR="006B39A8" w:rsidRPr="00C3619E">
          <w:rPr>
            <w:rFonts w:ascii="Times New Roman" w:eastAsia="Times New Roman" w:hAnsi="Times New Roman" w:cs="Times New Roman"/>
            <w:shd w:val="clear" w:color="auto" w:fill="FFFFFF"/>
          </w:rPr>
          <w:t xml:space="preserve"> </w:t>
        </w:r>
      </w:ins>
      <w:del w:id="178" w:author="Chen Liao" w:date="2021-03-26T18:02:00Z">
        <w:r w:rsidR="00255FCF" w:rsidRPr="003A47F2" w:rsidDel="00A94280">
          <w:rPr>
            <w:rFonts w:ascii="Times New Roman" w:eastAsia="Times New Roman" w:hAnsi="Times New Roman" w:cs="Times New Roman"/>
            <w:shd w:val="clear" w:color="auto" w:fill="FFFFFF"/>
            <w:rPrChange w:id="179" w:author="Chen Liao" w:date="2021-03-24T08:12:00Z">
              <w:rPr>
                <w:sz w:val="22"/>
                <w:shd w:val="clear" w:color="auto" w:fill="FFFFFF"/>
              </w:rPr>
            </w:rPrChange>
          </w:rPr>
          <w:delText>increase</w:delText>
        </w:r>
      </w:del>
      <w:del w:id="180" w:author="Chen Liao" w:date="2021-03-26T17:06:00Z">
        <w:r w:rsidR="0092326F" w:rsidRPr="003A47F2" w:rsidDel="00AD4CB9">
          <w:rPr>
            <w:rFonts w:ascii="Times New Roman" w:eastAsia="Times New Roman" w:hAnsi="Times New Roman" w:cs="Times New Roman"/>
            <w:shd w:val="clear" w:color="auto" w:fill="FFFFFF"/>
            <w:rPrChange w:id="181" w:author="Chen Liao" w:date="2021-03-24T08:12:00Z">
              <w:rPr>
                <w:sz w:val="22"/>
                <w:shd w:val="clear" w:color="auto" w:fill="FFFFFF"/>
              </w:rPr>
            </w:rPrChange>
          </w:rPr>
          <w:delText>s</w:delText>
        </w:r>
      </w:del>
      <w:del w:id="182" w:author="Chen Liao" w:date="2021-03-26T18:02:00Z">
        <w:r w:rsidR="00255FCF" w:rsidRPr="003A47F2" w:rsidDel="00A94280">
          <w:rPr>
            <w:rFonts w:ascii="Times New Roman" w:eastAsia="Times New Roman" w:hAnsi="Times New Roman" w:cs="Times New Roman"/>
            <w:shd w:val="clear" w:color="auto" w:fill="FFFFFF"/>
            <w:rPrChange w:id="183" w:author="Chen Liao" w:date="2021-03-24T08:12:00Z">
              <w:rPr>
                <w:sz w:val="22"/>
                <w:shd w:val="clear" w:color="auto" w:fill="FFFFFF"/>
              </w:rPr>
            </w:rPrChange>
          </w:rPr>
          <w:delText xml:space="preserve"> </w:delText>
        </w:r>
      </w:del>
      <w:del w:id="184" w:author="Chen Liao" w:date="2021-03-26T17:09:00Z">
        <w:r w:rsidR="00046002" w:rsidRPr="003A47F2" w:rsidDel="00F90E2F">
          <w:rPr>
            <w:rFonts w:ascii="Times New Roman" w:eastAsia="Times New Roman" w:hAnsi="Times New Roman" w:cs="Times New Roman"/>
            <w:shd w:val="clear" w:color="auto" w:fill="FFFFFF"/>
            <w:rPrChange w:id="185" w:author="Chen Liao" w:date="2021-03-24T08:12:00Z">
              <w:rPr>
                <w:sz w:val="22"/>
                <w:shd w:val="clear" w:color="auto" w:fill="FFFFFF"/>
              </w:rPr>
            </w:rPrChange>
          </w:rPr>
          <w:delText>sharply</w:delText>
        </w:r>
        <w:r w:rsidR="00255FCF" w:rsidRPr="003A47F2" w:rsidDel="00F90E2F">
          <w:rPr>
            <w:rFonts w:ascii="Times New Roman" w:eastAsia="Times New Roman" w:hAnsi="Times New Roman" w:cs="Times New Roman"/>
            <w:shd w:val="clear" w:color="auto" w:fill="FFFFFF"/>
            <w:rPrChange w:id="186" w:author="Chen Liao" w:date="2021-03-24T08:12:00Z">
              <w:rPr>
                <w:sz w:val="22"/>
                <w:shd w:val="clear" w:color="auto" w:fill="FFFFFF"/>
              </w:rPr>
            </w:rPrChange>
          </w:rPr>
          <w:delText xml:space="preserve"> </w:delText>
        </w:r>
      </w:del>
      <w:del w:id="187" w:author="Chen Liao" w:date="2021-03-26T18:02:00Z">
        <w:r w:rsidR="00255FCF" w:rsidRPr="003A47F2" w:rsidDel="00A94280">
          <w:rPr>
            <w:rFonts w:ascii="Times New Roman" w:eastAsia="Times New Roman" w:hAnsi="Times New Roman" w:cs="Times New Roman"/>
            <w:shd w:val="clear" w:color="auto" w:fill="FFFFFF"/>
            <w:rPrChange w:id="188" w:author="Chen Liao" w:date="2021-03-24T08:12:00Z">
              <w:rPr>
                <w:sz w:val="22"/>
                <w:shd w:val="clear" w:color="auto" w:fill="FFFFFF"/>
              </w:rPr>
            </w:rPrChange>
          </w:rPr>
          <w:delText xml:space="preserve">within a few days </w:delText>
        </w:r>
        <w:r w:rsidR="00D410FA" w:rsidRPr="003A47F2" w:rsidDel="00A94280">
          <w:rPr>
            <w:rFonts w:ascii="Times New Roman" w:eastAsia="Times New Roman" w:hAnsi="Times New Roman" w:cs="Times New Roman"/>
            <w:shd w:val="clear" w:color="auto" w:fill="FFFFFF"/>
            <w:rPrChange w:id="189" w:author="Chen Liao" w:date="2021-03-24T08:12:00Z">
              <w:rPr>
                <w:sz w:val="22"/>
                <w:shd w:val="clear" w:color="auto" w:fill="FFFFFF"/>
              </w:rPr>
            </w:rPrChange>
          </w:rPr>
          <w:delText xml:space="preserve">but </w:delText>
        </w:r>
      </w:del>
      <w:del w:id="190" w:author="Chen Liao" w:date="2021-03-26T18:00:00Z">
        <w:r w:rsidR="00343B9B" w:rsidRPr="003A47F2" w:rsidDel="00A94280">
          <w:rPr>
            <w:rFonts w:ascii="Times New Roman" w:eastAsia="Times New Roman" w:hAnsi="Times New Roman" w:cs="Times New Roman"/>
            <w:shd w:val="clear" w:color="auto" w:fill="FFFFFF"/>
            <w:rPrChange w:id="191" w:author="Chen Liao" w:date="2021-03-24T08:12:00Z">
              <w:rPr>
                <w:sz w:val="22"/>
                <w:shd w:val="clear" w:color="auto" w:fill="FFFFFF"/>
              </w:rPr>
            </w:rPrChange>
          </w:rPr>
          <w:delText>then</w:delText>
        </w:r>
        <w:r w:rsidR="00EE274E" w:rsidRPr="003A47F2" w:rsidDel="00A94280">
          <w:rPr>
            <w:rFonts w:ascii="Times New Roman" w:eastAsia="Times New Roman" w:hAnsi="Times New Roman" w:cs="Times New Roman"/>
            <w:shd w:val="clear" w:color="auto" w:fill="FFFFFF"/>
            <w:rPrChange w:id="192" w:author="Chen Liao" w:date="2021-03-24T08:12:00Z">
              <w:rPr>
                <w:sz w:val="22"/>
                <w:shd w:val="clear" w:color="auto" w:fill="FFFFFF"/>
              </w:rPr>
            </w:rPrChange>
          </w:rPr>
          <w:delText xml:space="preserve"> </w:delText>
        </w:r>
      </w:del>
      <w:del w:id="193" w:author="Chen Liao" w:date="2021-03-26T17:08:00Z">
        <w:r w:rsidR="00EE274E" w:rsidRPr="003A47F2" w:rsidDel="00367643">
          <w:rPr>
            <w:rFonts w:ascii="Times New Roman" w:eastAsia="Times New Roman" w:hAnsi="Times New Roman" w:cs="Times New Roman"/>
            <w:shd w:val="clear" w:color="auto" w:fill="FFFFFF"/>
            <w:rPrChange w:id="194" w:author="Chen Liao" w:date="2021-03-24T08:12:00Z">
              <w:rPr>
                <w:sz w:val="22"/>
                <w:shd w:val="clear" w:color="auto" w:fill="FFFFFF"/>
              </w:rPr>
            </w:rPrChange>
          </w:rPr>
          <w:delText xml:space="preserve">decline </w:delText>
        </w:r>
      </w:del>
      <w:del w:id="195" w:author="Chen Liao" w:date="2021-03-26T16:32:00Z">
        <w:r w:rsidR="00343B9B" w:rsidRPr="003A47F2" w:rsidDel="002437AC">
          <w:rPr>
            <w:rFonts w:ascii="Times New Roman" w:eastAsia="Times New Roman" w:hAnsi="Times New Roman" w:cs="Times New Roman"/>
            <w:shd w:val="clear" w:color="auto" w:fill="FFFFFF"/>
            <w:rPrChange w:id="196" w:author="Chen Liao" w:date="2021-03-24T08:12:00Z">
              <w:rPr>
                <w:sz w:val="22"/>
                <w:shd w:val="clear" w:color="auto" w:fill="FFFFFF"/>
              </w:rPr>
            </w:rPrChange>
          </w:rPr>
          <w:delText>to new steady</w:delText>
        </w:r>
        <w:r w:rsidR="00046002" w:rsidRPr="003A47F2" w:rsidDel="002437AC">
          <w:rPr>
            <w:rFonts w:ascii="Times New Roman" w:eastAsia="Times New Roman" w:hAnsi="Times New Roman" w:cs="Times New Roman"/>
            <w:shd w:val="clear" w:color="auto" w:fill="FFFFFF"/>
            <w:rPrChange w:id="197" w:author="Chen Liao" w:date="2021-03-24T08:12:00Z">
              <w:rPr>
                <w:sz w:val="22"/>
                <w:shd w:val="clear" w:color="auto" w:fill="FFFFFF"/>
              </w:rPr>
            </w:rPrChange>
          </w:rPr>
          <w:delText>-</w:delText>
        </w:r>
        <w:r w:rsidR="00343B9B" w:rsidRPr="003A47F2" w:rsidDel="002437AC">
          <w:rPr>
            <w:rFonts w:ascii="Times New Roman" w:eastAsia="Times New Roman" w:hAnsi="Times New Roman" w:cs="Times New Roman"/>
            <w:shd w:val="clear" w:color="auto" w:fill="FFFFFF"/>
            <w:rPrChange w:id="198" w:author="Chen Liao" w:date="2021-03-24T08:12:00Z">
              <w:rPr>
                <w:sz w:val="22"/>
                <w:shd w:val="clear" w:color="auto" w:fill="FFFFFF"/>
              </w:rPr>
            </w:rPrChange>
          </w:rPr>
          <w:delText>state</w:delText>
        </w:r>
        <w:r w:rsidR="00046002" w:rsidRPr="003A47F2" w:rsidDel="002437AC">
          <w:rPr>
            <w:rFonts w:ascii="Times New Roman" w:eastAsia="Times New Roman" w:hAnsi="Times New Roman" w:cs="Times New Roman"/>
            <w:shd w:val="clear" w:color="auto" w:fill="FFFFFF"/>
            <w:rPrChange w:id="199" w:author="Chen Liao" w:date="2021-03-24T08:12:00Z">
              <w:rPr>
                <w:sz w:val="22"/>
                <w:shd w:val="clear" w:color="auto" w:fill="FFFFFF"/>
              </w:rPr>
            </w:rPrChange>
          </w:rPr>
          <w:delText xml:space="preserve"> level</w:delText>
        </w:r>
        <w:r w:rsidR="00343B9B" w:rsidRPr="003A47F2" w:rsidDel="002437AC">
          <w:rPr>
            <w:rFonts w:ascii="Times New Roman" w:eastAsia="Times New Roman" w:hAnsi="Times New Roman" w:cs="Times New Roman"/>
            <w:shd w:val="clear" w:color="auto" w:fill="FFFFFF"/>
            <w:rPrChange w:id="200" w:author="Chen Liao" w:date="2021-03-24T08:12:00Z">
              <w:rPr>
                <w:sz w:val="22"/>
                <w:shd w:val="clear" w:color="auto" w:fill="FFFFFF"/>
              </w:rPr>
            </w:rPrChange>
          </w:rPr>
          <w:delText>s</w:delText>
        </w:r>
        <w:r w:rsidR="00D410FA" w:rsidRPr="003A47F2" w:rsidDel="002437AC">
          <w:rPr>
            <w:rFonts w:ascii="Times New Roman" w:eastAsia="Times New Roman" w:hAnsi="Times New Roman" w:cs="Times New Roman"/>
            <w:shd w:val="clear" w:color="auto" w:fill="FFFFFF"/>
            <w:rPrChange w:id="201" w:author="Chen Liao" w:date="2021-03-24T08:12:00Z">
              <w:rPr>
                <w:sz w:val="22"/>
                <w:shd w:val="clear" w:color="auto" w:fill="FFFFFF"/>
              </w:rPr>
            </w:rPrChange>
          </w:rPr>
          <w:delText xml:space="preserve"> </w:delText>
        </w:r>
      </w:del>
      <w:r w:rsidR="00D410FA" w:rsidRPr="003A47F2">
        <w:rPr>
          <w:rFonts w:ascii="Times New Roman" w:eastAsia="Times New Roman" w:hAnsi="Times New Roman" w:cs="Times New Roman"/>
          <w:shd w:val="clear" w:color="auto" w:fill="FFFFFF"/>
          <w:rPrChange w:id="202" w:author="Chen Liao" w:date="2021-03-24T08:12:00Z">
            <w:rPr>
              <w:sz w:val="22"/>
              <w:shd w:val="clear" w:color="auto" w:fill="FFFFFF"/>
            </w:rPr>
          </w:rPrChange>
        </w:rPr>
        <w:t xml:space="preserve">even under sustainable inulin </w:t>
      </w:r>
      <w:r w:rsidR="00D74A49" w:rsidRPr="003A47F2">
        <w:rPr>
          <w:rFonts w:ascii="Times New Roman" w:eastAsia="Times New Roman" w:hAnsi="Times New Roman" w:cs="Times New Roman"/>
          <w:shd w:val="clear" w:color="auto" w:fill="FFFFFF"/>
          <w:rPrChange w:id="203" w:author="Chen Liao" w:date="2021-03-24T08:12:00Z">
            <w:rPr>
              <w:sz w:val="22"/>
              <w:shd w:val="clear" w:color="auto" w:fill="FFFFFF"/>
            </w:rPr>
          </w:rPrChange>
        </w:rPr>
        <w:t>supply</w:t>
      </w:r>
      <w:r w:rsidR="00343B9B" w:rsidRPr="003A47F2">
        <w:rPr>
          <w:rFonts w:ascii="Times New Roman" w:eastAsia="Times New Roman" w:hAnsi="Times New Roman" w:cs="Times New Roman"/>
          <w:shd w:val="clear" w:color="auto" w:fill="FFFFFF"/>
          <w:rPrChange w:id="204" w:author="Chen Liao" w:date="2021-03-24T08:12:00Z">
            <w:rPr>
              <w:sz w:val="22"/>
              <w:shd w:val="clear" w:color="auto" w:fill="FFFFFF"/>
            </w:rPr>
          </w:rPrChange>
        </w:rPr>
        <w:t>.</w:t>
      </w:r>
      <w:del w:id="205" w:author="Chen Liao" w:date="2021-03-26T17:09:00Z">
        <w:r w:rsidR="00343B9B" w:rsidRPr="003A47F2" w:rsidDel="00F90E2F">
          <w:rPr>
            <w:rFonts w:ascii="Times New Roman" w:eastAsia="Times New Roman" w:hAnsi="Times New Roman" w:cs="Times New Roman"/>
            <w:shd w:val="clear" w:color="auto" w:fill="FFFFFF"/>
            <w:rPrChange w:id="206" w:author="Chen Liao" w:date="2021-03-24T08:12:00Z">
              <w:rPr>
                <w:sz w:val="22"/>
                <w:shd w:val="clear" w:color="auto" w:fill="FFFFFF"/>
              </w:rPr>
            </w:rPrChange>
          </w:rPr>
          <w:delText xml:space="preserve"> Similar </w:delText>
        </w:r>
      </w:del>
      <w:del w:id="207" w:author="Chen Liao" w:date="2021-03-18T20:52:00Z">
        <w:r w:rsidR="00343B9B" w:rsidRPr="003A47F2" w:rsidDel="00E5193E">
          <w:rPr>
            <w:rFonts w:ascii="Times New Roman" w:eastAsia="Times New Roman" w:hAnsi="Times New Roman" w:cs="Times New Roman"/>
            <w:shd w:val="clear" w:color="auto" w:fill="FFFFFF"/>
            <w:rPrChange w:id="208" w:author="Chen Liao" w:date="2021-03-24T08:12:00Z">
              <w:rPr>
                <w:sz w:val="22"/>
                <w:shd w:val="clear" w:color="auto" w:fill="FFFFFF"/>
              </w:rPr>
            </w:rPrChange>
          </w:rPr>
          <w:delText>transient</w:delText>
        </w:r>
        <w:r w:rsidR="00046002" w:rsidRPr="003A47F2" w:rsidDel="00E5193E">
          <w:rPr>
            <w:rFonts w:ascii="Times New Roman" w:eastAsia="Times New Roman" w:hAnsi="Times New Roman" w:cs="Times New Roman"/>
            <w:shd w:val="clear" w:color="auto" w:fill="FFFFFF"/>
            <w:rPrChange w:id="209" w:author="Chen Liao" w:date="2021-03-24T08:12:00Z">
              <w:rPr>
                <w:sz w:val="22"/>
                <w:shd w:val="clear" w:color="auto" w:fill="FFFFFF"/>
              </w:rPr>
            </w:rPrChange>
          </w:rPr>
          <w:delText xml:space="preserve"> overshoot</w:delText>
        </w:r>
      </w:del>
      <w:del w:id="210" w:author="Chen Liao" w:date="2021-03-26T17:09:00Z">
        <w:r w:rsidR="00046002" w:rsidRPr="003A47F2" w:rsidDel="00F90E2F">
          <w:rPr>
            <w:rFonts w:ascii="Times New Roman" w:eastAsia="Times New Roman" w:hAnsi="Times New Roman" w:cs="Times New Roman"/>
            <w:shd w:val="clear" w:color="auto" w:fill="FFFFFF"/>
            <w:rPrChange w:id="211" w:author="Chen Liao" w:date="2021-03-24T08:12:00Z">
              <w:rPr>
                <w:sz w:val="22"/>
                <w:shd w:val="clear" w:color="auto" w:fill="FFFFFF"/>
              </w:rPr>
            </w:rPrChange>
          </w:rPr>
          <w:delText xml:space="preserve"> dynamics was </w:delText>
        </w:r>
        <w:r w:rsidR="001828ED" w:rsidRPr="003A47F2" w:rsidDel="00F90E2F">
          <w:rPr>
            <w:rFonts w:ascii="Times New Roman" w:eastAsia="Times New Roman" w:hAnsi="Times New Roman" w:cs="Times New Roman"/>
            <w:shd w:val="clear" w:color="auto" w:fill="FFFFFF"/>
            <w:rPrChange w:id="212" w:author="Chen Liao" w:date="2021-03-24T08:12:00Z">
              <w:rPr>
                <w:sz w:val="22"/>
                <w:shd w:val="clear" w:color="auto" w:fill="FFFFFF"/>
              </w:rPr>
            </w:rPrChange>
          </w:rPr>
          <w:delText xml:space="preserve">also </w:delText>
        </w:r>
        <w:r w:rsidR="00046002" w:rsidRPr="003A47F2" w:rsidDel="00F90E2F">
          <w:rPr>
            <w:rFonts w:ascii="Times New Roman" w:eastAsia="Times New Roman" w:hAnsi="Times New Roman" w:cs="Times New Roman"/>
            <w:shd w:val="clear" w:color="auto" w:fill="FFFFFF"/>
            <w:rPrChange w:id="213" w:author="Chen Liao" w:date="2021-03-24T08:12:00Z">
              <w:rPr>
                <w:sz w:val="22"/>
                <w:shd w:val="clear" w:color="auto" w:fill="FFFFFF"/>
              </w:rPr>
            </w:rPrChange>
          </w:rPr>
          <w:delText xml:space="preserve">observed for </w:delText>
        </w:r>
      </w:del>
      <w:del w:id="214" w:author="Chen Liao" w:date="2021-03-26T17:04:00Z">
        <w:r w:rsidR="00046002" w:rsidRPr="003A47F2" w:rsidDel="006B39A8">
          <w:rPr>
            <w:rFonts w:ascii="Times New Roman" w:eastAsia="Times New Roman" w:hAnsi="Times New Roman" w:cs="Times New Roman"/>
            <w:shd w:val="clear" w:color="auto" w:fill="FFFFFF"/>
            <w:rPrChange w:id="215" w:author="Chen Liao" w:date="2021-03-24T08:12:00Z">
              <w:rPr>
                <w:sz w:val="22"/>
                <w:shd w:val="clear" w:color="auto" w:fill="FFFFFF"/>
              </w:rPr>
            </w:rPrChange>
          </w:rPr>
          <w:delText>microbiota diversity</w:delText>
        </w:r>
      </w:del>
      <w:ins w:id="216" w:author="Chen Liao" w:date="2021-03-26T16:34:00Z">
        <w:r w:rsidR="002437AC">
          <w:rPr>
            <w:rFonts w:ascii="Times New Roman" w:eastAsia="Times New Roman" w:hAnsi="Times New Roman" w:cs="Times New Roman"/>
            <w:shd w:val="clear" w:color="auto" w:fill="FFFFFF"/>
          </w:rPr>
          <w:t xml:space="preserve"> </w:t>
        </w:r>
      </w:ins>
      <w:ins w:id="217" w:author="Chen Liao" w:date="2021-03-26T16:35:00Z">
        <w:r w:rsidR="00414532">
          <w:rPr>
            <w:rFonts w:ascii="Times New Roman" w:eastAsia="Times New Roman" w:hAnsi="Times New Roman" w:cs="Times New Roman"/>
            <w:shd w:val="clear" w:color="auto" w:fill="FFFFFF"/>
          </w:rPr>
          <w:t>W</w:t>
        </w:r>
      </w:ins>
      <w:ins w:id="218" w:author="Chen Liao" w:date="2021-03-26T16:34:00Z">
        <w:r w:rsidR="002437AC">
          <w:rPr>
            <w:rFonts w:ascii="Times New Roman" w:eastAsia="Times New Roman" w:hAnsi="Times New Roman" w:cs="Times New Roman"/>
            <w:shd w:val="clear" w:color="auto" w:fill="FFFFFF"/>
          </w:rPr>
          <w:t xml:space="preserve">e </w:t>
        </w:r>
      </w:ins>
      <w:ins w:id="219" w:author="Chen Liao" w:date="2021-03-26T17:10:00Z">
        <w:r w:rsidR="00135732">
          <w:rPr>
            <w:rFonts w:ascii="Times New Roman" w:eastAsia="Times New Roman" w:hAnsi="Times New Roman" w:cs="Times New Roman"/>
            <w:shd w:val="clear" w:color="auto" w:fill="FFFFFF"/>
          </w:rPr>
          <w:t xml:space="preserve">further </w:t>
        </w:r>
      </w:ins>
      <w:ins w:id="220" w:author="Chen Liao" w:date="2021-03-26T16:34:00Z">
        <w:r w:rsidR="002437AC">
          <w:rPr>
            <w:rFonts w:ascii="Times New Roman" w:eastAsia="Times New Roman" w:hAnsi="Times New Roman" w:cs="Times New Roman"/>
            <w:shd w:val="clear" w:color="auto" w:fill="FFFFFF"/>
          </w:rPr>
          <w:t xml:space="preserve">identified a consortium of five inulin </w:t>
        </w:r>
      </w:ins>
      <w:ins w:id="221" w:author="Chen Liao" w:date="2021-03-26T17:11:00Z">
        <w:r w:rsidR="00135732">
          <w:rPr>
            <w:rFonts w:ascii="Times New Roman" w:eastAsia="Times New Roman" w:hAnsi="Times New Roman" w:cs="Times New Roman"/>
            <w:shd w:val="clear" w:color="auto" w:fill="FFFFFF"/>
          </w:rPr>
          <w:t xml:space="preserve">responders </w:t>
        </w:r>
      </w:ins>
      <w:del w:id="222" w:author="Chen Liao" w:date="2021-03-26T16:34:00Z">
        <w:r w:rsidR="00046002" w:rsidRPr="003A47F2" w:rsidDel="002437AC">
          <w:rPr>
            <w:rFonts w:ascii="Times New Roman" w:eastAsia="Times New Roman" w:hAnsi="Times New Roman" w:cs="Times New Roman"/>
            <w:shd w:val="clear" w:color="auto" w:fill="FFFFFF"/>
            <w:rPrChange w:id="223" w:author="Chen Liao" w:date="2021-03-24T08:12:00Z">
              <w:rPr>
                <w:sz w:val="22"/>
                <w:shd w:val="clear" w:color="auto" w:fill="FFFFFF"/>
              </w:rPr>
            </w:rPrChange>
          </w:rPr>
          <w:delText xml:space="preserve">, which can be explained by initial rapid growth of several inulin responders </w:delText>
        </w:r>
      </w:del>
      <w:del w:id="224" w:author="Chen Liao" w:date="2021-03-26T17:11:00Z">
        <w:r w:rsidR="00046002" w:rsidRPr="003A47F2" w:rsidDel="00135732">
          <w:rPr>
            <w:rFonts w:ascii="Times New Roman" w:eastAsia="Times New Roman" w:hAnsi="Times New Roman" w:cs="Times New Roman"/>
            <w:shd w:val="clear" w:color="auto" w:fill="FFFFFF"/>
            <w:rPrChange w:id="225" w:author="Chen Liao" w:date="2021-03-24T08:12:00Z">
              <w:rPr>
                <w:sz w:val="22"/>
                <w:shd w:val="clear" w:color="auto" w:fill="FFFFFF"/>
              </w:rPr>
            </w:rPrChange>
          </w:rPr>
          <w:delText>(</w:delText>
        </w:r>
      </w:del>
      <w:del w:id="226" w:author="Chen Liao" w:date="2021-03-26T16:34:00Z">
        <w:r w:rsidR="00046002" w:rsidRPr="003A47F2" w:rsidDel="002437AC">
          <w:rPr>
            <w:rFonts w:ascii="Times New Roman" w:eastAsia="Times New Roman" w:hAnsi="Times New Roman" w:cs="Times New Roman"/>
            <w:shd w:val="clear" w:color="auto" w:fill="FFFFFF"/>
            <w:rPrChange w:id="227" w:author="Chen Liao" w:date="2021-03-24T08:12:00Z">
              <w:rPr>
                <w:sz w:val="22"/>
                <w:shd w:val="clear" w:color="auto" w:fill="FFFFFF"/>
              </w:rPr>
            </w:rPrChange>
          </w:rPr>
          <w:delText>e.g.,</w:delText>
        </w:r>
      </w:del>
      <w:del w:id="228" w:author="Chen Liao" w:date="2021-03-26T17:11:00Z">
        <w:r w:rsidR="00046002" w:rsidRPr="003A47F2" w:rsidDel="00135732">
          <w:rPr>
            <w:rFonts w:ascii="Times New Roman" w:eastAsia="Times New Roman" w:hAnsi="Times New Roman" w:cs="Times New Roman"/>
            <w:shd w:val="clear" w:color="auto" w:fill="FFFFFF"/>
            <w:rPrChange w:id="229" w:author="Chen Liao" w:date="2021-03-24T08:12:00Z">
              <w:rPr>
                <w:sz w:val="22"/>
                <w:shd w:val="clear" w:color="auto" w:fill="FFFFFF"/>
              </w:rPr>
            </w:rPrChange>
          </w:rPr>
          <w:delText xml:space="preserve"> Bacteroides acidifaciens</w:delText>
        </w:r>
      </w:del>
      <w:del w:id="230" w:author="Chen Liao" w:date="2021-03-26T16:35:00Z">
        <w:r w:rsidR="0036441E" w:rsidRPr="003A47F2" w:rsidDel="002437AC">
          <w:rPr>
            <w:rFonts w:ascii="Times New Roman" w:eastAsia="Times New Roman" w:hAnsi="Times New Roman" w:cs="Times New Roman"/>
            <w:shd w:val="clear" w:color="auto" w:fill="FFFFFF"/>
            <w:rPrChange w:id="231" w:author="Chen Liao" w:date="2021-03-24T08:12:00Z">
              <w:rPr>
                <w:sz w:val="22"/>
                <w:shd w:val="clear" w:color="auto" w:fill="FFFFFF"/>
              </w:rPr>
            </w:rPrChange>
          </w:rPr>
          <w:delText>,</w:delText>
        </w:r>
        <w:r w:rsidR="00046002" w:rsidRPr="003A47F2" w:rsidDel="002437AC">
          <w:rPr>
            <w:rFonts w:ascii="Times New Roman" w:eastAsia="Times New Roman" w:hAnsi="Times New Roman" w:cs="Times New Roman"/>
            <w:shd w:val="clear" w:color="auto" w:fill="FFFFFF"/>
            <w:rPrChange w:id="232" w:author="Chen Liao" w:date="2021-03-24T08:12:00Z">
              <w:rPr>
                <w:sz w:val="22"/>
                <w:shd w:val="clear" w:color="auto" w:fill="FFFFFF"/>
              </w:rPr>
            </w:rPrChange>
          </w:rPr>
          <w:delText xml:space="preserve"> </w:delText>
        </w:r>
      </w:del>
      <w:del w:id="233" w:author="Chen Liao" w:date="2021-03-26T17:11:00Z">
        <w:r w:rsidR="00046002" w:rsidRPr="003A47F2" w:rsidDel="00135732">
          <w:rPr>
            <w:rFonts w:ascii="Times New Roman" w:eastAsia="Times New Roman" w:hAnsi="Times New Roman" w:cs="Times New Roman"/>
            <w:shd w:val="clear" w:color="auto" w:fill="FFFFFF"/>
            <w:rPrChange w:id="234" w:author="Chen Liao" w:date="2021-03-24T08:12:00Z">
              <w:rPr>
                <w:sz w:val="22"/>
                <w:shd w:val="clear" w:color="auto" w:fill="FFFFFF"/>
              </w:rPr>
            </w:rPrChange>
          </w:rPr>
          <w:delText>Muribaculaceae</w:delText>
        </w:r>
      </w:del>
      <w:del w:id="235" w:author="Chen Liao" w:date="2021-03-26T16:35:00Z">
        <w:r w:rsidR="0003720C" w:rsidRPr="003A47F2" w:rsidDel="002437AC">
          <w:rPr>
            <w:rFonts w:ascii="Times New Roman" w:eastAsia="Times New Roman" w:hAnsi="Times New Roman" w:cs="Times New Roman"/>
            <w:shd w:val="clear" w:color="auto" w:fill="FFFFFF"/>
            <w:rPrChange w:id="236" w:author="Chen Liao" w:date="2021-03-24T08:12:00Z">
              <w:rPr>
                <w:sz w:val="22"/>
                <w:shd w:val="clear" w:color="auto" w:fill="FFFFFF"/>
              </w:rPr>
            </w:rPrChange>
          </w:rPr>
          <w:delText>, Faecalibaculum</w:delText>
        </w:r>
      </w:del>
      <w:del w:id="237" w:author="Chen Liao" w:date="2021-03-26T17:11:00Z">
        <w:r w:rsidR="00046002" w:rsidRPr="003A47F2" w:rsidDel="00135732">
          <w:rPr>
            <w:rFonts w:ascii="Times New Roman" w:eastAsia="Times New Roman" w:hAnsi="Times New Roman" w:cs="Times New Roman"/>
            <w:shd w:val="clear" w:color="auto" w:fill="FFFFFF"/>
            <w:rPrChange w:id="238" w:author="Chen Liao" w:date="2021-03-24T08:12:00Z">
              <w:rPr>
                <w:sz w:val="22"/>
                <w:shd w:val="clear" w:color="auto" w:fill="FFFFFF"/>
              </w:rPr>
            </w:rPrChange>
          </w:rPr>
          <w:delText xml:space="preserve">) </w:delText>
        </w:r>
      </w:del>
      <w:ins w:id="239" w:author="Chen Liao" w:date="2021-03-26T16:35:00Z">
        <w:r w:rsidR="00414532">
          <w:rPr>
            <w:rFonts w:ascii="Times New Roman" w:eastAsia="Times New Roman" w:hAnsi="Times New Roman" w:cs="Times New Roman"/>
            <w:shd w:val="clear" w:color="auto" w:fill="FFFFFF"/>
          </w:rPr>
          <w:t xml:space="preserve">that collectively shape </w:t>
        </w:r>
      </w:ins>
      <w:ins w:id="240" w:author="Chen Liao" w:date="2021-03-26T16:36:00Z">
        <w:r w:rsidR="00414532">
          <w:rPr>
            <w:rFonts w:ascii="Times New Roman" w:eastAsia="Times New Roman" w:hAnsi="Times New Roman" w:cs="Times New Roman"/>
            <w:shd w:val="clear" w:color="auto" w:fill="FFFFFF"/>
          </w:rPr>
          <w:t>short-term microbiota dy</w:t>
        </w:r>
      </w:ins>
      <w:ins w:id="241" w:author="Chen Liao" w:date="2021-03-26T17:17:00Z">
        <w:r w:rsidR="004D6F94">
          <w:rPr>
            <w:rFonts w:ascii="Times New Roman" w:eastAsia="Times New Roman" w:hAnsi="Times New Roman" w:cs="Times New Roman"/>
            <w:shd w:val="clear" w:color="auto" w:fill="FFFFFF"/>
          </w:rPr>
          <w:t>na</w:t>
        </w:r>
      </w:ins>
      <w:ins w:id="242" w:author="Chen Liao" w:date="2021-03-26T16:36:00Z">
        <w:r w:rsidR="00414532">
          <w:rPr>
            <w:rFonts w:ascii="Times New Roman" w:eastAsia="Times New Roman" w:hAnsi="Times New Roman" w:cs="Times New Roman"/>
            <w:shd w:val="clear" w:color="auto" w:fill="FFFFFF"/>
          </w:rPr>
          <w:t>mics through</w:t>
        </w:r>
      </w:ins>
      <w:ins w:id="243" w:author="Chen Liao" w:date="2021-03-26T16:37:00Z">
        <w:r w:rsidR="00414532">
          <w:rPr>
            <w:rFonts w:ascii="Times New Roman" w:eastAsia="Times New Roman" w:hAnsi="Times New Roman" w:cs="Times New Roman"/>
            <w:shd w:val="clear" w:color="auto" w:fill="FFFFFF"/>
          </w:rPr>
          <w:t xml:space="preserve"> </w:t>
        </w:r>
      </w:ins>
      <w:ins w:id="244" w:author="Chen Liao" w:date="2021-03-26T17:11:00Z">
        <w:r w:rsidR="00135732">
          <w:rPr>
            <w:rFonts w:ascii="Times New Roman" w:eastAsia="Times New Roman" w:hAnsi="Times New Roman" w:cs="Times New Roman"/>
            <w:shd w:val="clear" w:color="auto" w:fill="FFFFFF"/>
          </w:rPr>
          <w:t>an activation-then-</w:t>
        </w:r>
      </w:ins>
      <w:ins w:id="245" w:author="Chen Liao" w:date="2021-03-26T16:37:00Z">
        <w:r w:rsidR="00414532">
          <w:rPr>
            <w:rFonts w:ascii="Times New Roman" w:eastAsia="Times New Roman" w:hAnsi="Times New Roman" w:cs="Times New Roman"/>
            <w:shd w:val="clear" w:color="auto" w:fill="FFFFFF"/>
          </w:rPr>
          <w:t>competition</w:t>
        </w:r>
      </w:ins>
      <w:ins w:id="246" w:author="Chen Liao" w:date="2021-03-26T17:11:00Z">
        <w:r w:rsidR="00135732">
          <w:rPr>
            <w:rFonts w:ascii="Times New Roman" w:eastAsia="Times New Roman" w:hAnsi="Times New Roman" w:cs="Times New Roman"/>
            <w:shd w:val="clear" w:color="auto" w:fill="FFFFFF"/>
          </w:rPr>
          <w:t xml:space="preserve"> mechan</w:t>
        </w:r>
      </w:ins>
      <w:ins w:id="247" w:author="Chen Liao" w:date="2021-03-26T17:12:00Z">
        <w:r w:rsidR="00135732">
          <w:rPr>
            <w:rFonts w:ascii="Times New Roman" w:eastAsia="Times New Roman" w:hAnsi="Times New Roman" w:cs="Times New Roman"/>
            <w:shd w:val="clear" w:color="auto" w:fill="FFFFFF"/>
          </w:rPr>
          <w:t>ism</w:t>
        </w:r>
      </w:ins>
      <w:ins w:id="248" w:author="Chen Liao" w:date="2021-03-26T16:37:00Z">
        <w:r w:rsidR="00414532">
          <w:rPr>
            <w:rFonts w:ascii="Times New Roman" w:eastAsia="Times New Roman" w:hAnsi="Times New Roman" w:cs="Times New Roman"/>
            <w:shd w:val="clear" w:color="auto" w:fill="FFFFFF"/>
          </w:rPr>
          <w:t xml:space="preserve">. </w:t>
        </w:r>
      </w:ins>
      <w:ins w:id="249" w:author="Chen Liao" w:date="2021-03-26T17:40:00Z">
        <w:r w:rsidR="007A5370">
          <w:rPr>
            <w:rFonts w:ascii="Times New Roman" w:eastAsia="Times New Roman" w:hAnsi="Times New Roman" w:cs="Times New Roman"/>
            <w:shd w:val="clear" w:color="auto" w:fill="FFFFFF"/>
          </w:rPr>
          <w:t>The obsevered dynamic</w:t>
        </w:r>
      </w:ins>
      <w:ins w:id="250" w:author="Chen Liao" w:date="2021-03-26T17:41:00Z">
        <w:r w:rsidR="007A5370">
          <w:rPr>
            <w:rFonts w:ascii="Times New Roman" w:eastAsia="Times New Roman" w:hAnsi="Times New Roman" w:cs="Times New Roman"/>
            <w:shd w:val="clear" w:color="auto" w:fill="FFFFFF"/>
          </w:rPr>
          <w:t>al responses depend on baseline mi</w:t>
        </w:r>
      </w:ins>
      <w:ins w:id="251" w:author="Chen Liao" w:date="2021-03-26T17:43:00Z">
        <w:r w:rsidR="006D47E7">
          <w:rPr>
            <w:rFonts w:ascii="Times New Roman" w:eastAsia="Times New Roman" w:hAnsi="Times New Roman" w:cs="Times New Roman"/>
            <w:shd w:val="clear" w:color="auto" w:fill="FFFFFF"/>
          </w:rPr>
          <w:t>cro</w:t>
        </w:r>
      </w:ins>
      <w:ins w:id="252" w:author="Chen Liao" w:date="2021-03-26T17:41:00Z">
        <w:r w:rsidR="007A5370">
          <w:rPr>
            <w:rFonts w:ascii="Times New Roman" w:eastAsia="Times New Roman" w:hAnsi="Times New Roman" w:cs="Times New Roman"/>
            <w:shd w:val="clear" w:color="auto" w:fill="FFFFFF"/>
          </w:rPr>
          <w:t>biota</w:t>
        </w:r>
      </w:ins>
      <w:ins w:id="253" w:author="Chen Liao" w:date="2021-03-26T17:40:00Z">
        <w:r w:rsidR="007A5370">
          <w:rPr>
            <w:rFonts w:ascii="Times New Roman" w:eastAsia="Times New Roman" w:hAnsi="Times New Roman" w:cs="Times New Roman"/>
            <w:shd w:val="clear" w:color="auto" w:fill="FFFFFF"/>
          </w:rPr>
          <w:t xml:space="preserve"> and</w:t>
        </w:r>
      </w:ins>
      <w:ins w:id="254" w:author="Chen Liao" w:date="2021-03-26T17:42:00Z">
        <w:r w:rsidR="00835855">
          <w:rPr>
            <w:rFonts w:ascii="Times New Roman" w:eastAsia="Times New Roman" w:hAnsi="Times New Roman" w:cs="Times New Roman"/>
            <w:shd w:val="clear" w:color="auto" w:fill="FFFFFF"/>
          </w:rPr>
          <w:t xml:space="preserve"> the </w:t>
        </w:r>
      </w:ins>
      <w:ins w:id="255" w:author="Chen Liao" w:date="2021-03-26T17:43:00Z">
        <w:r w:rsidR="006D47E7">
          <w:rPr>
            <w:rFonts w:ascii="Times New Roman" w:eastAsia="Times New Roman" w:hAnsi="Times New Roman" w:cs="Times New Roman"/>
            <w:shd w:val="clear" w:color="auto" w:fill="FFFFFF"/>
          </w:rPr>
          <w:t>baseline-dependency</w:t>
        </w:r>
      </w:ins>
      <w:ins w:id="256" w:author="Chen Liao" w:date="2021-03-26T17:40:00Z">
        <w:r w:rsidR="007A5370">
          <w:rPr>
            <w:rFonts w:ascii="Times New Roman" w:eastAsia="Times New Roman" w:hAnsi="Times New Roman" w:cs="Times New Roman"/>
            <w:shd w:val="clear" w:color="auto" w:fill="FFFFFF"/>
          </w:rPr>
          <w:t xml:space="preserve"> </w:t>
        </w:r>
      </w:ins>
      <w:ins w:id="257" w:author="Chen Liao" w:date="2021-03-26T17:42:00Z">
        <w:r w:rsidR="00835855">
          <w:rPr>
            <w:rFonts w:ascii="Times New Roman" w:eastAsia="Times New Roman" w:hAnsi="Times New Roman" w:cs="Times New Roman"/>
            <w:shd w:val="clear" w:color="auto" w:fill="FFFFFF"/>
          </w:rPr>
          <w:t>was</w:t>
        </w:r>
      </w:ins>
      <w:ins w:id="258" w:author="Chen Liao" w:date="2021-03-26T17:28:00Z">
        <w:r w:rsidR="007C01AA">
          <w:rPr>
            <w:rFonts w:ascii="Times New Roman" w:eastAsia="Times New Roman" w:hAnsi="Times New Roman" w:cs="Times New Roman"/>
            <w:shd w:val="clear" w:color="auto" w:fill="FFFFFF"/>
          </w:rPr>
          <w:t xml:space="preserve"> found in </w:t>
        </w:r>
      </w:ins>
      <w:ins w:id="259" w:author="Chen Liao" w:date="2021-03-26T17:29:00Z">
        <w:r w:rsidR="00F114BE">
          <w:rPr>
            <w:rFonts w:ascii="Times New Roman" w:eastAsia="Times New Roman" w:hAnsi="Times New Roman" w:cs="Times New Roman"/>
            <w:shd w:val="clear" w:color="auto" w:fill="FFFFFF"/>
          </w:rPr>
          <w:t>10</w:t>
        </w:r>
        <w:r w:rsidR="003903A9">
          <w:rPr>
            <w:rFonts w:ascii="Times New Roman" w:eastAsia="Times New Roman" w:hAnsi="Times New Roman" w:cs="Times New Roman"/>
            <w:shd w:val="clear" w:color="auto" w:fill="FFFFFF"/>
          </w:rPr>
          <w:t>%-</w:t>
        </w:r>
      </w:ins>
      <w:ins w:id="260" w:author="Chen Liao" w:date="2021-03-26T17:24:00Z">
        <w:r w:rsidR="007E70A9">
          <w:rPr>
            <w:rFonts w:ascii="Times New Roman" w:eastAsia="Times New Roman" w:hAnsi="Times New Roman" w:cs="Times New Roman"/>
            <w:shd w:val="clear" w:color="auto" w:fill="FFFFFF"/>
          </w:rPr>
          <w:t>20% bacterial species and the majority of SCFAs</w:t>
        </w:r>
      </w:ins>
      <w:ins w:id="261" w:author="Chen Liao" w:date="2021-03-26T17:25:00Z">
        <w:r w:rsidR="007E70A9">
          <w:rPr>
            <w:rFonts w:ascii="Times New Roman" w:eastAsia="Times New Roman" w:hAnsi="Times New Roman" w:cs="Times New Roman"/>
            <w:shd w:val="clear" w:color="auto" w:fill="FFFFFF"/>
          </w:rPr>
          <w:t>. In</w:t>
        </w:r>
      </w:ins>
      <w:del w:id="262" w:author="Chen Liao" w:date="2021-03-26T16:37:00Z">
        <w:r w:rsidR="00046002" w:rsidRPr="003A47F2" w:rsidDel="00EF7CE1">
          <w:rPr>
            <w:rFonts w:ascii="Times New Roman" w:eastAsia="Times New Roman" w:hAnsi="Times New Roman" w:cs="Times New Roman"/>
            <w:shd w:val="clear" w:color="auto" w:fill="FFFFFF"/>
            <w:rPrChange w:id="263" w:author="Chen Liao" w:date="2021-03-24T08:12:00Z">
              <w:rPr>
                <w:sz w:val="22"/>
                <w:shd w:val="clear" w:color="auto" w:fill="FFFFFF"/>
              </w:rPr>
            </w:rPrChange>
          </w:rPr>
          <w:delText xml:space="preserve">and their </w:delText>
        </w:r>
        <w:r w:rsidR="00A83078" w:rsidRPr="003A47F2" w:rsidDel="00EF7CE1">
          <w:rPr>
            <w:rFonts w:ascii="Times New Roman" w:eastAsia="Times New Roman" w:hAnsi="Times New Roman" w:cs="Times New Roman"/>
            <w:shd w:val="clear" w:color="auto" w:fill="FFFFFF"/>
            <w:rPrChange w:id="264" w:author="Chen Liao" w:date="2021-03-24T08:12:00Z">
              <w:rPr>
                <w:sz w:val="22"/>
                <w:shd w:val="clear" w:color="auto" w:fill="FFFFFF"/>
              </w:rPr>
            </w:rPrChange>
          </w:rPr>
          <w:delText xml:space="preserve">interspecific </w:delText>
        </w:r>
        <w:r w:rsidR="00046002" w:rsidRPr="003A47F2" w:rsidDel="00EF7CE1">
          <w:rPr>
            <w:rFonts w:ascii="Times New Roman" w:eastAsia="Times New Roman" w:hAnsi="Times New Roman" w:cs="Times New Roman"/>
            <w:shd w:val="clear" w:color="auto" w:fill="FFFFFF"/>
            <w:rPrChange w:id="265" w:author="Chen Liao" w:date="2021-03-24T08:12:00Z">
              <w:rPr>
                <w:sz w:val="22"/>
                <w:shd w:val="clear" w:color="auto" w:fill="FFFFFF"/>
              </w:rPr>
            </w:rPrChange>
          </w:rPr>
          <w:delText>competitions near carrying capacity.</w:delText>
        </w:r>
        <w:r w:rsidR="00DA3685" w:rsidRPr="003A47F2" w:rsidDel="00EF7CE1">
          <w:rPr>
            <w:rFonts w:ascii="Times New Roman" w:eastAsia="Times New Roman" w:hAnsi="Times New Roman" w:cs="Times New Roman"/>
            <w:shd w:val="clear" w:color="auto" w:fill="FFFFFF"/>
            <w:rPrChange w:id="266" w:author="Chen Liao" w:date="2021-03-24T08:12:00Z">
              <w:rPr>
                <w:sz w:val="22"/>
                <w:shd w:val="clear" w:color="auto" w:fill="FFFFFF"/>
              </w:rPr>
            </w:rPrChange>
          </w:rPr>
          <w:delText xml:space="preserve"> </w:delText>
        </w:r>
      </w:del>
      <w:del w:id="267" w:author="Chen Liao" w:date="2021-03-26T17:12:00Z">
        <w:r w:rsidR="00F86C21" w:rsidRPr="003A47F2" w:rsidDel="00135732">
          <w:rPr>
            <w:rFonts w:ascii="Times New Roman" w:eastAsia="Times New Roman" w:hAnsi="Times New Roman" w:cs="Times New Roman"/>
            <w:shd w:val="clear" w:color="auto" w:fill="FFFFFF"/>
            <w:rPrChange w:id="268" w:author="Chen Liao" w:date="2021-03-24T08:12:00Z">
              <w:rPr>
                <w:sz w:val="22"/>
                <w:shd w:val="clear" w:color="auto" w:fill="FFFFFF"/>
              </w:rPr>
            </w:rPrChange>
          </w:rPr>
          <w:delText xml:space="preserve">Whereas </w:delText>
        </w:r>
      </w:del>
      <w:del w:id="269" w:author="Chen Liao" w:date="2021-03-26T16:40:00Z">
        <w:r w:rsidR="0092326F" w:rsidRPr="003A47F2" w:rsidDel="00AC63E8">
          <w:rPr>
            <w:rFonts w:ascii="Times New Roman" w:eastAsia="Times New Roman" w:hAnsi="Times New Roman" w:cs="Times New Roman"/>
            <w:shd w:val="clear" w:color="auto" w:fill="FFFFFF"/>
            <w:rPrChange w:id="270" w:author="Chen Liao" w:date="2021-03-24T08:12:00Z">
              <w:rPr>
                <w:sz w:val="22"/>
                <w:shd w:val="clear" w:color="auto" w:fill="FFFFFF"/>
              </w:rPr>
            </w:rPrChange>
          </w:rPr>
          <w:delText xml:space="preserve">most microbiomes </w:delText>
        </w:r>
      </w:del>
      <w:del w:id="271" w:author="Chen Liao" w:date="2021-03-26T16:38:00Z">
        <w:r w:rsidR="005B28D0" w:rsidRPr="003A47F2" w:rsidDel="00AC63E8">
          <w:rPr>
            <w:rFonts w:ascii="Times New Roman" w:eastAsia="Times New Roman" w:hAnsi="Times New Roman" w:cs="Times New Roman"/>
            <w:shd w:val="clear" w:color="auto" w:fill="FFFFFF"/>
            <w:rPrChange w:id="272" w:author="Chen Liao" w:date="2021-03-24T08:12:00Z">
              <w:rPr>
                <w:sz w:val="22"/>
                <w:shd w:val="clear" w:color="auto" w:fill="FFFFFF"/>
              </w:rPr>
            </w:rPrChange>
          </w:rPr>
          <w:delText>are responsive</w:delText>
        </w:r>
      </w:del>
      <w:del w:id="273" w:author="Chen Liao" w:date="2021-03-26T16:40:00Z">
        <w:r w:rsidR="0092326F" w:rsidRPr="003A47F2" w:rsidDel="00AC63E8">
          <w:rPr>
            <w:rFonts w:ascii="Times New Roman" w:eastAsia="Times New Roman" w:hAnsi="Times New Roman" w:cs="Times New Roman"/>
            <w:shd w:val="clear" w:color="auto" w:fill="FFFFFF"/>
            <w:rPrChange w:id="274" w:author="Chen Liao" w:date="2021-03-24T08:12:00Z">
              <w:rPr>
                <w:sz w:val="22"/>
                <w:shd w:val="clear" w:color="auto" w:fill="FFFFFF"/>
              </w:rPr>
            </w:rPrChange>
          </w:rPr>
          <w:delText xml:space="preserve"> t</w:delText>
        </w:r>
      </w:del>
      <w:del w:id="275" w:author="Chen Liao" w:date="2021-03-26T17:25:00Z">
        <w:r w:rsidR="0092326F" w:rsidRPr="003A47F2" w:rsidDel="007E70A9">
          <w:rPr>
            <w:rFonts w:ascii="Times New Roman" w:eastAsia="Times New Roman" w:hAnsi="Times New Roman" w:cs="Times New Roman"/>
            <w:shd w:val="clear" w:color="auto" w:fill="FFFFFF"/>
            <w:rPrChange w:id="276" w:author="Chen Liao" w:date="2021-03-24T08:12:00Z">
              <w:rPr>
                <w:sz w:val="22"/>
                <w:shd w:val="clear" w:color="auto" w:fill="FFFFFF"/>
              </w:rPr>
            </w:rPrChange>
          </w:rPr>
          <w:delText xml:space="preserve">o both fibers, </w:delText>
        </w:r>
        <w:bookmarkStart w:id="277" w:name="OLE_LINK27"/>
        <w:r w:rsidR="0092326F" w:rsidRPr="003A47F2" w:rsidDel="007E70A9">
          <w:rPr>
            <w:rFonts w:ascii="Times New Roman" w:eastAsia="Times New Roman" w:hAnsi="Times New Roman" w:cs="Times New Roman"/>
            <w:shd w:val="clear" w:color="auto" w:fill="FFFFFF"/>
            <w:rPrChange w:id="278" w:author="Chen Liao" w:date="2021-03-24T08:12:00Z">
              <w:rPr>
                <w:sz w:val="22"/>
                <w:shd w:val="clear" w:color="auto" w:fill="FFFFFF"/>
              </w:rPr>
            </w:rPrChange>
          </w:rPr>
          <w:delText xml:space="preserve">the responses are </w:delText>
        </w:r>
      </w:del>
      <w:del w:id="279" w:author="Chen Liao" w:date="2021-03-09T15:20:00Z">
        <w:r w:rsidR="0092326F" w:rsidRPr="003A47F2" w:rsidDel="007C3CD2">
          <w:rPr>
            <w:rFonts w:ascii="Times New Roman" w:eastAsia="Times New Roman" w:hAnsi="Times New Roman" w:cs="Times New Roman"/>
            <w:shd w:val="clear" w:color="auto" w:fill="FFFFFF"/>
            <w:rPrChange w:id="280" w:author="Chen Liao" w:date="2021-03-24T08:12:00Z">
              <w:rPr>
                <w:sz w:val="22"/>
                <w:shd w:val="clear" w:color="auto" w:fill="FFFFFF"/>
              </w:rPr>
            </w:rPrChange>
          </w:rPr>
          <w:delText xml:space="preserve">inherently </w:delText>
        </w:r>
      </w:del>
      <w:del w:id="281" w:author="Chen Liao" w:date="2021-03-26T16:38:00Z">
        <w:r w:rsidR="0092326F" w:rsidRPr="003A47F2" w:rsidDel="00AC63E8">
          <w:rPr>
            <w:rFonts w:ascii="Times New Roman" w:eastAsia="Times New Roman" w:hAnsi="Times New Roman" w:cs="Times New Roman"/>
            <w:shd w:val="clear" w:color="auto" w:fill="FFFFFF"/>
            <w:rPrChange w:id="282" w:author="Chen Liao" w:date="2021-03-24T08:12:00Z">
              <w:rPr>
                <w:sz w:val="22"/>
                <w:shd w:val="clear" w:color="auto" w:fill="FFFFFF"/>
              </w:rPr>
            </w:rPrChange>
          </w:rPr>
          <w:delText xml:space="preserve">heterogeneous </w:delText>
        </w:r>
      </w:del>
      <w:del w:id="283" w:author="Chen Liao" w:date="2021-03-26T17:25:00Z">
        <w:r w:rsidR="0092326F" w:rsidRPr="003A47F2" w:rsidDel="007E70A9">
          <w:rPr>
            <w:rFonts w:ascii="Times New Roman" w:eastAsia="Times New Roman" w:hAnsi="Times New Roman" w:cs="Times New Roman"/>
            <w:shd w:val="clear" w:color="auto" w:fill="FFFFFF"/>
            <w:rPrChange w:id="284" w:author="Chen Liao" w:date="2021-03-24T08:12:00Z">
              <w:rPr>
                <w:sz w:val="22"/>
                <w:shd w:val="clear" w:color="auto" w:fill="FFFFFF"/>
              </w:rPr>
            </w:rPrChange>
          </w:rPr>
          <w:delText xml:space="preserve">with </w:delText>
        </w:r>
        <w:r w:rsidR="007E2988" w:rsidRPr="003A47F2" w:rsidDel="007E70A9">
          <w:rPr>
            <w:rFonts w:ascii="Times New Roman" w:eastAsia="Times New Roman" w:hAnsi="Times New Roman" w:cs="Times New Roman"/>
            <w:shd w:val="clear" w:color="auto" w:fill="FFFFFF"/>
            <w:rPrChange w:id="285" w:author="Chen Liao" w:date="2021-03-24T08:12:00Z">
              <w:rPr>
                <w:sz w:val="22"/>
                <w:shd w:val="clear" w:color="auto" w:fill="FFFFFF"/>
              </w:rPr>
            </w:rPrChange>
          </w:rPr>
          <w:delText>~</w:delText>
        </w:r>
      </w:del>
      <w:del w:id="286" w:author="Chen Liao" w:date="2021-03-22T07:30:00Z">
        <w:r w:rsidR="00997406" w:rsidRPr="003A47F2" w:rsidDel="00F65610">
          <w:rPr>
            <w:rFonts w:ascii="Times New Roman" w:eastAsia="Times New Roman" w:hAnsi="Times New Roman" w:cs="Times New Roman"/>
            <w:shd w:val="clear" w:color="auto" w:fill="FFFFFF"/>
            <w:rPrChange w:id="287" w:author="Chen Liao" w:date="2021-03-24T08:12:00Z">
              <w:rPr>
                <w:sz w:val="22"/>
                <w:shd w:val="clear" w:color="auto" w:fill="FFFFFF"/>
              </w:rPr>
            </w:rPrChange>
          </w:rPr>
          <w:delText>1</w:delText>
        </w:r>
      </w:del>
      <w:del w:id="288" w:author="Chen Liao" w:date="2021-03-26T17:25:00Z">
        <w:r w:rsidR="00997406" w:rsidRPr="003A47F2" w:rsidDel="007E70A9">
          <w:rPr>
            <w:rFonts w:ascii="Times New Roman" w:eastAsia="Times New Roman" w:hAnsi="Times New Roman" w:cs="Times New Roman"/>
            <w:shd w:val="clear" w:color="auto" w:fill="FFFFFF"/>
            <w:rPrChange w:id="289" w:author="Chen Liao" w:date="2021-03-24T08:12:00Z">
              <w:rPr>
                <w:sz w:val="22"/>
                <w:shd w:val="clear" w:color="auto" w:fill="FFFFFF"/>
              </w:rPr>
            </w:rPrChange>
          </w:rPr>
          <w:delText xml:space="preserve">0% bacterial species </w:delText>
        </w:r>
        <w:r w:rsidR="007E2988" w:rsidRPr="003A47F2" w:rsidDel="007E70A9">
          <w:rPr>
            <w:rFonts w:ascii="Times New Roman" w:eastAsia="Times New Roman" w:hAnsi="Times New Roman" w:cs="Times New Roman"/>
            <w:shd w:val="clear" w:color="auto" w:fill="FFFFFF"/>
            <w:rPrChange w:id="290" w:author="Chen Liao" w:date="2021-03-24T08:12:00Z">
              <w:rPr>
                <w:sz w:val="22"/>
                <w:shd w:val="clear" w:color="auto" w:fill="FFFFFF"/>
              </w:rPr>
            </w:rPrChange>
          </w:rPr>
          <w:delText xml:space="preserve">and the majority of </w:delText>
        </w:r>
        <w:r w:rsidR="006B4CA5" w:rsidRPr="003A47F2" w:rsidDel="007E70A9">
          <w:rPr>
            <w:rFonts w:ascii="Times New Roman" w:eastAsia="Times New Roman" w:hAnsi="Times New Roman" w:cs="Times New Roman"/>
            <w:shd w:val="clear" w:color="auto" w:fill="FFFFFF"/>
            <w:rPrChange w:id="291" w:author="Chen Liao" w:date="2021-03-24T08:12:00Z">
              <w:rPr>
                <w:sz w:val="22"/>
                <w:shd w:val="clear" w:color="auto" w:fill="FFFFFF"/>
              </w:rPr>
            </w:rPrChange>
          </w:rPr>
          <w:delText>SCFA</w:delText>
        </w:r>
        <w:r w:rsidR="00997406" w:rsidRPr="003A47F2" w:rsidDel="007E70A9">
          <w:rPr>
            <w:rFonts w:ascii="Times New Roman" w:eastAsia="Times New Roman" w:hAnsi="Times New Roman" w:cs="Times New Roman"/>
            <w:shd w:val="clear" w:color="auto" w:fill="FFFFFF"/>
            <w:rPrChange w:id="292" w:author="Chen Liao" w:date="2021-03-24T08:12:00Z">
              <w:rPr>
                <w:sz w:val="22"/>
                <w:shd w:val="clear" w:color="auto" w:fill="FFFFFF"/>
              </w:rPr>
            </w:rPrChange>
          </w:rPr>
          <w:delText xml:space="preserve">s </w:delText>
        </w:r>
        <w:r w:rsidR="00EA3A08" w:rsidRPr="003A47F2" w:rsidDel="007E70A9">
          <w:rPr>
            <w:rFonts w:ascii="Times New Roman" w:eastAsia="Times New Roman" w:hAnsi="Times New Roman" w:cs="Times New Roman"/>
            <w:shd w:val="clear" w:color="auto" w:fill="FFFFFF"/>
            <w:rPrChange w:id="293" w:author="Chen Liao" w:date="2021-03-24T08:12:00Z">
              <w:rPr>
                <w:sz w:val="22"/>
                <w:shd w:val="clear" w:color="auto" w:fill="FFFFFF"/>
              </w:rPr>
            </w:rPrChange>
          </w:rPr>
          <w:delText>exhibit</w:delText>
        </w:r>
        <w:r w:rsidR="005B28D0" w:rsidRPr="003A47F2" w:rsidDel="007E70A9">
          <w:rPr>
            <w:rFonts w:ascii="Times New Roman" w:eastAsia="Times New Roman" w:hAnsi="Times New Roman" w:cs="Times New Roman"/>
            <w:shd w:val="clear" w:color="auto" w:fill="FFFFFF"/>
            <w:rPrChange w:id="294" w:author="Chen Liao" w:date="2021-03-24T08:12:00Z">
              <w:rPr>
                <w:sz w:val="22"/>
                <w:shd w:val="clear" w:color="auto" w:fill="FFFFFF"/>
              </w:rPr>
            </w:rPrChange>
          </w:rPr>
          <w:delText>ing</w:delText>
        </w:r>
        <w:r w:rsidR="00EA3A08" w:rsidRPr="003A47F2" w:rsidDel="007E70A9">
          <w:rPr>
            <w:rFonts w:ascii="Times New Roman" w:eastAsia="Times New Roman" w:hAnsi="Times New Roman" w:cs="Times New Roman"/>
            <w:shd w:val="clear" w:color="auto" w:fill="FFFFFF"/>
            <w:rPrChange w:id="295" w:author="Chen Liao" w:date="2021-03-24T08:12:00Z">
              <w:rPr>
                <w:sz w:val="22"/>
                <w:shd w:val="clear" w:color="auto" w:fill="FFFFFF"/>
              </w:rPr>
            </w:rPrChange>
          </w:rPr>
          <w:delText xml:space="preserve"> </w:delText>
        </w:r>
        <w:r w:rsidR="0092326F" w:rsidRPr="003A47F2" w:rsidDel="007E70A9">
          <w:rPr>
            <w:rFonts w:ascii="Times New Roman" w:eastAsia="Times New Roman" w:hAnsi="Times New Roman" w:cs="Times New Roman"/>
            <w:shd w:val="clear" w:color="auto" w:fill="FFFFFF"/>
            <w:rPrChange w:id="296" w:author="Chen Liao" w:date="2021-03-24T08:12:00Z">
              <w:rPr>
                <w:sz w:val="22"/>
                <w:shd w:val="clear" w:color="auto" w:fill="FFFFFF"/>
              </w:rPr>
            </w:rPrChange>
          </w:rPr>
          <w:delText>quantitative</w:delText>
        </w:r>
      </w:del>
      <w:del w:id="297" w:author="Chen Liao" w:date="2021-03-18T17:20:00Z">
        <w:r w:rsidR="0092326F" w:rsidRPr="003A47F2" w:rsidDel="005014D6">
          <w:rPr>
            <w:rFonts w:ascii="Times New Roman" w:eastAsia="Times New Roman" w:hAnsi="Times New Roman" w:cs="Times New Roman"/>
            <w:shd w:val="clear" w:color="auto" w:fill="FFFFFF"/>
            <w:rPrChange w:id="298" w:author="Chen Liao" w:date="2021-03-24T08:12:00Z">
              <w:rPr>
                <w:sz w:val="22"/>
                <w:shd w:val="clear" w:color="auto" w:fill="FFFFFF"/>
              </w:rPr>
            </w:rPrChange>
          </w:rPr>
          <w:delText>ly</w:delText>
        </w:r>
      </w:del>
      <w:del w:id="299" w:author="Chen Liao" w:date="2021-03-26T17:25:00Z">
        <w:r w:rsidR="0092326F" w:rsidRPr="003A47F2" w:rsidDel="007E70A9">
          <w:rPr>
            <w:rFonts w:ascii="Times New Roman" w:eastAsia="Times New Roman" w:hAnsi="Times New Roman" w:cs="Times New Roman"/>
            <w:shd w:val="clear" w:color="auto" w:fill="FFFFFF"/>
            <w:rPrChange w:id="300" w:author="Chen Liao" w:date="2021-03-24T08:12:00Z">
              <w:rPr>
                <w:sz w:val="22"/>
                <w:shd w:val="clear" w:color="auto" w:fill="FFFFFF"/>
              </w:rPr>
            </w:rPrChange>
          </w:rPr>
          <w:delText xml:space="preserve"> or even qualitative</w:delText>
        </w:r>
      </w:del>
      <w:del w:id="301" w:author="Chen Liao" w:date="2021-03-18T17:20:00Z">
        <w:r w:rsidR="0092326F" w:rsidRPr="003A47F2" w:rsidDel="005014D6">
          <w:rPr>
            <w:rFonts w:ascii="Times New Roman" w:eastAsia="Times New Roman" w:hAnsi="Times New Roman" w:cs="Times New Roman"/>
            <w:shd w:val="clear" w:color="auto" w:fill="FFFFFF"/>
            <w:rPrChange w:id="302" w:author="Chen Liao" w:date="2021-03-24T08:12:00Z">
              <w:rPr>
                <w:sz w:val="22"/>
                <w:shd w:val="clear" w:color="auto" w:fill="FFFFFF"/>
              </w:rPr>
            </w:rPrChange>
          </w:rPr>
          <w:delText>ly</w:delText>
        </w:r>
      </w:del>
      <w:del w:id="303" w:author="Chen Liao" w:date="2021-03-26T17:25:00Z">
        <w:r w:rsidR="0092326F" w:rsidRPr="003A47F2" w:rsidDel="007E70A9">
          <w:rPr>
            <w:rFonts w:ascii="Times New Roman" w:eastAsia="Times New Roman" w:hAnsi="Times New Roman" w:cs="Times New Roman"/>
            <w:shd w:val="clear" w:color="auto" w:fill="FFFFFF"/>
            <w:rPrChange w:id="304" w:author="Chen Liao" w:date="2021-03-24T08:12:00Z">
              <w:rPr>
                <w:sz w:val="22"/>
                <w:shd w:val="clear" w:color="auto" w:fill="FFFFFF"/>
              </w:rPr>
            </w:rPrChange>
          </w:rPr>
          <w:delText xml:space="preserve"> </w:delText>
        </w:r>
        <w:r w:rsidR="00EA3A08" w:rsidRPr="003A47F2" w:rsidDel="007E70A9">
          <w:rPr>
            <w:rFonts w:ascii="Times New Roman" w:eastAsia="Times New Roman" w:hAnsi="Times New Roman" w:cs="Times New Roman"/>
            <w:shd w:val="clear" w:color="auto" w:fill="FFFFFF"/>
            <w:rPrChange w:id="305" w:author="Chen Liao" w:date="2021-03-24T08:12:00Z">
              <w:rPr>
                <w:sz w:val="22"/>
                <w:shd w:val="clear" w:color="auto" w:fill="FFFFFF"/>
              </w:rPr>
            </w:rPrChange>
          </w:rPr>
          <w:delText>baseline-dependency</w:delText>
        </w:r>
        <w:bookmarkEnd w:id="277"/>
        <w:r w:rsidR="004F3CF2" w:rsidRPr="003A47F2" w:rsidDel="007E70A9">
          <w:rPr>
            <w:rFonts w:ascii="Times New Roman" w:eastAsia="Times New Roman" w:hAnsi="Times New Roman" w:cs="Times New Roman"/>
            <w:shd w:val="clear" w:color="auto" w:fill="FFFFFF"/>
            <w:rPrChange w:id="306" w:author="Chen Liao" w:date="2021-03-24T08:12:00Z">
              <w:rPr>
                <w:sz w:val="22"/>
                <w:shd w:val="clear" w:color="auto" w:fill="FFFFFF"/>
              </w:rPr>
            </w:rPrChange>
          </w:rPr>
          <w:delText>.</w:delText>
        </w:r>
        <w:r w:rsidR="00997406" w:rsidRPr="003A47F2" w:rsidDel="007E70A9">
          <w:rPr>
            <w:rFonts w:ascii="Times New Roman" w:eastAsia="Times New Roman" w:hAnsi="Times New Roman" w:cs="Times New Roman"/>
            <w:shd w:val="clear" w:color="auto" w:fill="FFFFFF"/>
            <w:rPrChange w:id="307" w:author="Chen Liao" w:date="2021-03-24T08:12:00Z">
              <w:rPr>
                <w:sz w:val="22"/>
                <w:shd w:val="clear" w:color="auto" w:fill="FFFFFF"/>
              </w:rPr>
            </w:rPrChange>
          </w:rPr>
          <w:delText xml:space="preserve"> </w:delText>
        </w:r>
        <w:r w:rsidR="00A721CB" w:rsidRPr="003A47F2" w:rsidDel="007E70A9">
          <w:rPr>
            <w:rFonts w:ascii="Times New Roman" w:eastAsia="Times New Roman" w:hAnsi="Times New Roman" w:cs="Times New Roman"/>
            <w:shd w:val="clear" w:color="auto" w:fill="FFFFFF"/>
            <w:rPrChange w:id="308" w:author="Chen Liao" w:date="2021-03-24T08:12:00Z">
              <w:rPr>
                <w:sz w:val="22"/>
                <w:shd w:val="clear" w:color="auto" w:fill="FFFFFF"/>
              </w:rPr>
            </w:rPrChange>
          </w:rPr>
          <w:delText>In</w:delText>
        </w:r>
      </w:del>
      <w:r w:rsidR="00A721CB" w:rsidRPr="003A47F2">
        <w:rPr>
          <w:rFonts w:ascii="Times New Roman" w:eastAsia="Times New Roman" w:hAnsi="Times New Roman" w:cs="Times New Roman"/>
          <w:shd w:val="clear" w:color="auto" w:fill="FFFFFF"/>
          <w:rPrChange w:id="309" w:author="Chen Liao" w:date="2021-03-24T08:12:00Z">
            <w:rPr>
              <w:sz w:val="22"/>
              <w:shd w:val="clear" w:color="auto" w:fill="FFFFFF"/>
            </w:rPr>
          </w:rPrChange>
        </w:rPr>
        <w:t xml:space="preserve"> accordance with previous </w:t>
      </w:r>
      <w:ins w:id="310" w:author="Chen Liao" w:date="2021-03-26T17:18:00Z">
        <w:r w:rsidR="004D6F94">
          <w:rPr>
            <w:rFonts w:ascii="Times New Roman" w:eastAsia="Times New Roman" w:hAnsi="Times New Roman" w:cs="Times New Roman"/>
            <w:shd w:val="clear" w:color="auto" w:fill="FFFFFF"/>
          </w:rPr>
          <w:t xml:space="preserve">human </w:t>
        </w:r>
      </w:ins>
      <w:r w:rsidR="00A721CB" w:rsidRPr="003A47F2">
        <w:rPr>
          <w:rFonts w:ascii="Times New Roman" w:eastAsia="Times New Roman" w:hAnsi="Times New Roman" w:cs="Times New Roman"/>
          <w:shd w:val="clear" w:color="auto" w:fill="FFFFFF"/>
          <w:rPrChange w:id="311" w:author="Chen Liao" w:date="2021-03-24T08:12:00Z">
            <w:rPr>
              <w:sz w:val="22"/>
              <w:shd w:val="clear" w:color="auto" w:fill="FFFFFF"/>
            </w:rPr>
          </w:rPrChange>
        </w:rPr>
        <w:t>studies</w:t>
      </w:r>
      <w:del w:id="312" w:author="Chen Liao" w:date="2021-03-26T17:18:00Z">
        <w:r w:rsidR="00A721CB" w:rsidRPr="003A47F2" w:rsidDel="004D6F94">
          <w:rPr>
            <w:rFonts w:ascii="Times New Roman" w:eastAsia="Times New Roman" w:hAnsi="Times New Roman" w:cs="Times New Roman"/>
            <w:shd w:val="clear" w:color="auto" w:fill="FFFFFF"/>
            <w:rPrChange w:id="313" w:author="Chen Liao" w:date="2021-03-24T08:12:00Z">
              <w:rPr>
                <w:sz w:val="22"/>
                <w:shd w:val="clear" w:color="auto" w:fill="FFFFFF"/>
              </w:rPr>
            </w:rPrChange>
          </w:rPr>
          <w:delText xml:space="preserve"> in humans</w:delText>
        </w:r>
      </w:del>
      <w:r w:rsidR="00A721CB" w:rsidRPr="003A47F2">
        <w:rPr>
          <w:rFonts w:ascii="Times New Roman" w:eastAsia="Times New Roman" w:hAnsi="Times New Roman" w:cs="Times New Roman"/>
          <w:shd w:val="clear" w:color="auto" w:fill="FFFFFF"/>
          <w:rPrChange w:id="314" w:author="Chen Liao" w:date="2021-03-24T08:12:00Z">
            <w:rPr>
              <w:sz w:val="22"/>
              <w:shd w:val="clear" w:color="auto" w:fill="FFFFFF"/>
            </w:rPr>
          </w:rPrChange>
        </w:rPr>
        <w:t>, t</w:t>
      </w:r>
      <w:r w:rsidR="00537D81" w:rsidRPr="003A47F2">
        <w:rPr>
          <w:rFonts w:ascii="Times New Roman" w:eastAsia="Times New Roman" w:hAnsi="Times New Roman" w:cs="Times New Roman"/>
          <w:shd w:val="clear" w:color="auto" w:fill="FFFFFF"/>
          <w:rPrChange w:id="315" w:author="Chen Liao" w:date="2021-03-24T08:12:00Z">
            <w:rPr>
              <w:sz w:val="22"/>
              <w:shd w:val="clear" w:color="auto" w:fill="FFFFFF"/>
            </w:rPr>
          </w:rPrChange>
        </w:rPr>
        <w:t xml:space="preserve">he </w:t>
      </w:r>
      <w:ins w:id="316" w:author="Chen Liao" w:date="2021-03-26T17:45:00Z">
        <w:r w:rsidR="006D47E7">
          <w:rPr>
            <w:rFonts w:ascii="Times New Roman" w:eastAsia="Times New Roman" w:hAnsi="Times New Roman" w:cs="Times New Roman"/>
            <w:shd w:val="clear" w:color="auto" w:fill="FFFFFF"/>
          </w:rPr>
          <w:t xml:space="preserve">baseline-sepcific </w:t>
        </w:r>
      </w:ins>
      <w:ins w:id="317" w:author="Chen Liao" w:date="2021-03-26T17:46:00Z">
        <w:r w:rsidR="00DC3358">
          <w:rPr>
            <w:rFonts w:ascii="Times New Roman" w:eastAsia="Times New Roman" w:hAnsi="Times New Roman" w:cs="Times New Roman"/>
            <w:shd w:val="clear" w:color="auto" w:fill="FFFFFF"/>
          </w:rPr>
          <w:t>feature</w:t>
        </w:r>
      </w:ins>
      <w:ins w:id="318" w:author="Chen Liao" w:date="2021-03-26T17:45:00Z">
        <w:r w:rsidR="006D47E7">
          <w:rPr>
            <w:rFonts w:ascii="Times New Roman" w:eastAsia="Times New Roman" w:hAnsi="Times New Roman" w:cs="Times New Roman"/>
            <w:shd w:val="clear" w:color="auto" w:fill="FFFFFF"/>
          </w:rPr>
          <w:t xml:space="preserve"> </w:t>
        </w:r>
      </w:ins>
      <w:del w:id="319" w:author="Chen Liao" w:date="2021-03-26T17:19:00Z">
        <w:r w:rsidR="00537D81" w:rsidRPr="003A47F2" w:rsidDel="007E70A9">
          <w:rPr>
            <w:rFonts w:ascii="Times New Roman" w:eastAsia="Times New Roman" w:hAnsi="Times New Roman" w:cs="Times New Roman"/>
            <w:shd w:val="clear" w:color="auto" w:fill="FFFFFF"/>
            <w:rPrChange w:id="320" w:author="Chen Liao" w:date="2021-03-24T08:12:00Z">
              <w:rPr>
                <w:sz w:val="22"/>
                <w:shd w:val="clear" w:color="auto" w:fill="FFFFFF"/>
              </w:rPr>
            </w:rPrChange>
          </w:rPr>
          <w:delText xml:space="preserve">strong </w:delText>
        </w:r>
      </w:del>
      <w:del w:id="321" w:author="Chen Liao" w:date="2021-03-26T17:45:00Z">
        <w:r w:rsidR="00537D81" w:rsidRPr="003A47F2" w:rsidDel="006D47E7">
          <w:rPr>
            <w:rFonts w:ascii="Times New Roman" w:eastAsia="Times New Roman" w:hAnsi="Times New Roman" w:cs="Times New Roman"/>
            <w:shd w:val="clear" w:color="auto" w:fill="FFFFFF"/>
            <w:rPrChange w:id="322" w:author="Chen Liao" w:date="2021-03-24T08:12:00Z">
              <w:rPr>
                <w:sz w:val="22"/>
                <w:shd w:val="clear" w:color="auto" w:fill="FFFFFF"/>
              </w:rPr>
            </w:rPrChange>
          </w:rPr>
          <w:delText>baseline</w:delText>
        </w:r>
      </w:del>
      <w:del w:id="323" w:author="Chen Liao" w:date="2021-03-26T17:18:00Z">
        <w:r w:rsidR="00537D81" w:rsidRPr="003A47F2" w:rsidDel="00366C27">
          <w:rPr>
            <w:rFonts w:ascii="Times New Roman" w:eastAsia="Times New Roman" w:hAnsi="Times New Roman" w:cs="Times New Roman"/>
            <w:shd w:val="clear" w:color="auto" w:fill="FFFFFF"/>
            <w:rPrChange w:id="324" w:author="Chen Liao" w:date="2021-03-24T08:12:00Z">
              <w:rPr>
                <w:sz w:val="22"/>
                <w:shd w:val="clear" w:color="auto" w:fill="FFFFFF"/>
              </w:rPr>
            </w:rPrChange>
          </w:rPr>
          <w:delText>-</w:delText>
        </w:r>
      </w:del>
      <w:del w:id="325" w:author="Chen Liao" w:date="2021-03-26T17:46:00Z">
        <w:r w:rsidR="00537D81" w:rsidRPr="003A47F2" w:rsidDel="00985402">
          <w:rPr>
            <w:rFonts w:ascii="Times New Roman" w:eastAsia="Times New Roman" w:hAnsi="Times New Roman" w:cs="Times New Roman"/>
            <w:shd w:val="clear" w:color="auto" w:fill="FFFFFF"/>
            <w:rPrChange w:id="326" w:author="Chen Liao" w:date="2021-03-24T08:12:00Z">
              <w:rPr>
                <w:sz w:val="22"/>
                <w:shd w:val="clear" w:color="auto" w:fill="FFFFFF"/>
              </w:rPr>
            </w:rPrChange>
          </w:rPr>
          <w:delText xml:space="preserve">dependency </w:delText>
        </w:r>
      </w:del>
      <w:r w:rsidR="00537D81" w:rsidRPr="003A47F2">
        <w:rPr>
          <w:rFonts w:ascii="Times New Roman" w:eastAsia="Times New Roman" w:hAnsi="Times New Roman" w:cs="Times New Roman"/>
          <w:shd w:val="clear" w:color="auto" w:fill="FFFFFF"/>
          <w:rPrChange w:id="327" w:author="Chen Liao" w:date="2021-03-24T08:12:00Z">
            <w:rPr>
              <w:sz w:val="22"/>
              <w:shd w:val="clear" w:color="auto" w:fill="FFFFFF"/>
            </w:rPr>
          </w:rPrChange>
        </w:rPr>
        <w:t>poses a great challenge</w:t>
      </w:r>
      <w:ins w:id="328" w:author="Chen Liao" w:date="2021-03-26T17:19:00Z">
        <w:r w:rsidR="00366C27">
          <w:rPr>
            <w:rFonts w:ascii="Times New Roman" w:eastAsia="Times New Roman" w:hAnsi="Times New Roman" w:cs="Times New Roman"/>
            <w:shd w:val="clear" w:color="auto" w:fill="FFFFFF"/>
          </w:rPr>
          <w:t xml:space="preserve"> to</w:t>
        </w:r>
      </w:ins>
      <w:del w:id="329" w:author="Chen Liao" w:date="2021-03-26T17:19:00Z">
        <w:r w:rsidR="00537D81" w:rsidRPr="003A47F2" w:rsidDel="00366C27">
          <w:rPr>
            <w:rFonts w:ascii="Times New Roman" w:eastAsia="Times New Roman" w:hAnsi="Times New Roman" w:cs="Times New Roman"/>
            <w:shd w:val="clear" w:color="auto" w:fill="FFFFFF"/>
            <w:rPrChange w:id="330" w:author="Chen Liao" w:date="2021-03-24T08:12:00Z">
              <w:rPr>
                <w:sz w:val="22"/>
                <w:shd w:val="clear" w:color="auto" w:fill="FFFFFF"/>
              </w:rPr>
            </w:rPrChange>
          </w:rPr>
          <w:delText xml:space="preserve"> when</w:delText>
        </w:r>
      </w:del>
      <w:r w:rsidR="00537D81" w:rsidRPr="003A47F2">
        <w:rPr>
          <w:rFonts w:ascii="Times New Roman" w:eastAsia="Times New Roman" w:hAnsi="Times New Roman" w:cs="Times New Roman"/>
          <w:shd w:val="clear" w:color="auto" w:fill="FFFFFF"/>
          <w:rPrChange w:id="331" w:author="Chen Liao" w:date="2021-03-24T08:12:00Z">
            <w:rPr>
              <w:sz w:val="22"/>
              <w:shd w:val="clear" w:color="auto" w:fill="FFFFFF"/>
            </w:rPr>
          </w:rPrChange>
        </w:rPr>
        <w:t xml:space="preserve"> extrapolat</w:t>
      </w:r>
      <w:ins w:id="332" w:author="Chen Liao" w:date="2021-03-26T17:19:00Z">
        <w:r w:rsidR="00366C27">
          <w:rPr>
            <w:rFonts w:ascii="Times New Roman" w:eastAsia="Times New Roman" w:hAnsi="Times New Roman" w:cs="Times New Roman"/>
            <w:shd w:val="clear" w:color="auto" w:fill="FFFFFF"/>
          </w:rPr>
          <w:t>e</w:t>
        </w:r>
      </w:ins>
      <w:del w:id="333" w:author="Chen Liao" w:date="2021-03-26T17:19:00Z">
        <w:r w:rsidR="00537D81" w:rsidRPr="003A47F2" w:rsidDel="00366C27">
          <w:rPr>
            <w:rFonts w:ascii="Times New Roman" w:eastAsia="Times New Roman" w:hAnsi="Times New Roman" w:cs="Times New Roman"/>
            <w:shd w:val="clear" w:color="auto" w:fill="FFFFFF"/>
            <w:rPrChange w:id="334" w:author="Chen Liao" w:date="2021-03-24T08:12:00Z">
              <w:rPr>
                <w:sz w:val="22"/>
                <w:shd w:val="clear" w:color="auto" w:fill="FFFFFF"/>
              </w:rPr>
            </w:rPrChange>
          </w:rPr>
          <w:delText>ing</w:delText>
        </w:r>
      </w:del>
      <w:r w:rsidR="00537D81" w:rsidRPr="003A47F2">
        <w:rPr>
          <w:rFonts w:ascii="Times New Roman" w:eastAsia="Times New Roman" w:hAnsi="Times New Roman" w:cs="Times New Roman"/>
          <w:shd w:val="clear" w:color="auto" w:fill="FFFFFF"/>
          <w:rPrChange w:id="335" w:author="Chen Liao" w:date="2021-03-24T08:12:00Z">
            <w:rPr>
              <w:sz w:val="22"/>
              <w:shd w:val="clear" w:color="auto" w:fill="FFFFFF"/>
            </w:rPr>
          </w:rPrChange>
        </w:rPr>
        <w:t xml:space="preserve"> prediction of </w:t>
      </w:r>
      <w:r w:rsidR="00213C10" w:rsidRPr="003A47F2">
        <w:rPr>
          <w:rFonts w:ascii="Times New Roman" w:eastAsia="Times New Roman" w:hAnsi="Times New Roman" w:cs="Times New Roman"/>
          <w:shd w:val="clear" w:color="auto" w:fill="FFFFFF"/>
          <w:rPrChange w:id="336" w:author="Chen Liao" w:date="2021-03-24T08:12:00Z">
            <w:rPr>
              <w:sz w:val="22"/>
              <w:shd w:val="clear" w:color="auto" w:fill="FFFFFF"/>
            </w:rPr>
          </w:rPrChange>
        </w:rPr>
        <w:t xml:space="preserve">SCFA </w:t>
      </w:r>
      <w:r w:rsidR="007E2988" w:rsidRPr="003A47F2">
        <w:rPr>
          <w:rFonts w:ascii="Times New Roman" w:eastAsia="Times New Roman" w:hAnsi="Times New Roman" w:cs="Times New Roman"/>
          <w:shd w:val="clear" w:color="auto" w:fill="FFFFFF"/>
          <w:rPrChange w:id="337" w:author="Chen Liao" w:date="2021-03-24T08:12:00Z">
            <w:rPr>
              <w:sz w:val="22"/>
              <w:shd w:val="clear" w:color="auto" w:fill="FFFFFF"/>
            </w:rPr>
          </w:rPrChange>
        </w:rPr>
        <w:t>concentration</w:t>
      </w:r>
      <w:r w:rsidR="00213C10" w:rsidRPr="003A47F2">
        <w:rPr>
          <w:rFonts w:ascii="Times New Roman" w:eastAsia="Times New Roman" w:hAnsi="Times New Roman" w:cs="Times New Roman"/>
          <w:shd w:val="clear" w:color="auto" w:fill="FFFFFF"/>
          <w:rPrChange w:id="338" w:author="Chen Liao" w:date="2021-03-24T08:12:00Z">
            <w:rPr>
              <w:sz w:val="22"/>
              <w:shd w:val="clear" w:color="auto" w:fill="FFFFFF"/>
            </w:rPr>
          </w:rPrChange>
        </w:rPr>
        <w:t xml:space="preserve"> from gut microbiota to unobserved baseline composition. </w:t>
      </w:r>
      <w:del w:id="339" w:author="Chen Liao" w:date="2021-03-26T18:18:00Z">
        <w:r w:rsidRPr="003A47F2" w:rsidDel="00AB2DFE">
          <w:rPr>
            <w:rFonts w:ascii="Times New Roman" w:eastAsia="Times New Roman" w:hAnsi="Times New Roman" w:cs="Times New Roman"/>
            <w:shd w:val="clear" w:color="auto" w:fill="FFFFFF"/>
            <w:rPrChange w:id="340" w:author="Chen Liao" w:date="2021-03-24T08:12:00Z">
              <w:rPr>
                <w:sz w:val="22"/>
                <w:shd w:val="clear" w:color="auto" w:fill="FFFFFF"/>
              </w:rPr>
            </w:rPrChange>
          </w:rPr>
          <w:delText>This work</w:delText>
        </w:r>
      </w:del>
      <w:ins w:id="341" w:author="Chen Liao" w:date="2021-03-26T18:18:00Z">
        <w:r w:rsidR="00AB2DFE">
          <w:rPr>
            <w:rFonts w:ascii="Times New Roman" w:eastAsia="Times New Roman" w:hAnsi="Times New Roman" w:cs="Times New Roman"/>
            <w:shd w:val="clear" w:color="auto" w:fill="FFFFFF"/>
          </w:rPr>
          <w:t>O</w:t>
        </w:r>
        <w:r w:rsidR="00AB2DFE">
          <w:rPr>
            <w:rFonts w:ascii="Times New Roman" w:eastAsia="Times New Roman" w:hAnsi="Times New Roman" w:cs="Times New Roman" w:hint="eastAsia"/>
            <w:shd w:val="clear" w:color="auto" w:fill="FFFFFF"/>
          </w:rPr>
          <w:t>ur</w:t>
        </w:r>
        <w:r w:rsidR="00AB2DFE">
          <w:rPr>
            <w:rFonts w:ascii="Times New Roman" w:eastAsia="Times New Roman" w:hAnsi="Times New Roman" w:cs="Times New Roman"/>
            <w:shd w:val="clear" w:color="auto" w:fill="FFFFFF"/>
          </w:rPr>
          <w:t xml:space="preserve"> study</w:t>
        </w:r>
      </w:ins>
      <w:r w:rsidRPr="003A47F2">
        <w:rPr>
          <w:rFonts w:ascii="Times New Roman" w:eastAsia="Times New Roman" w:hAnsi="Times New Roman" w:cs="Times New Roman"/>
          <w:shd w:val="clear" w:color="auto" w:fill="FFFFFF"/>
          <w:rPrChange w:id="342" w:author="Chen Liao" w:date="2021-03-24T08:12:00Z">
            <w:rPr>
              <w:sz w:val="22"/>
              <w:shd w:val="clear" w:color="auto" w:fill="FFFFFF"/>
            </w:rPr>
          </w:rPrChange>
        </w:rPr>
        <w:t xml:space="preserve"> </w:t>
      </w:r>
      <w:r w:rsidR="00B75D99" w:rsidRPr="003A47F2">
        <w:rPr>
          <w:rFonts w:ascii="Times New Roman" w:eastAsia="Times New Roman" w:hAnsi="Times New Roman" w:cs="Times New Roman"/>
          <w:shd w:val="clear" w:color="auto" w:fill="FFFFFF"/>
          <w:rPrChange w:id="343" w:author="Chen Liao" w:date="2021-03-24T08:12:00Z">
            <w:rPr>
              <w:sz w:val="22"/>
              <w:shd w:val="clear" w:color="auto" w:fill="FFFFFF"/>
            </w:rPr>
          </w:rPrChange>
        </w:rPr>
        <w:t>reveals</w:t>
      </w:r>
      <w:r w:rsidR="00023E1D" w:rsidRPr="003A47F2">
        <w:rPr>
          <w:rFonts w:ascii="Times New Roman" w:eastAsia="Times New Roman" w:hAnsi="Times New Roman" w:cs="Times New Roman"/>
          <w:shd w:val="clear" w:color="auto" w:fill="FFFFFF"/>
          <w:rPrChange w:id="344" w:author="Chen Liao" w:date="2021-03-24T08:12:00Z">
            <w:rPr>
              <w:sz w:val="22"/>
              <w:shd w:val="clear" w:color="auto" w:fill="FFFFFF"/>
            </w:rPr>
          </w:rPrChange>
        </w:rPr>
        <w:t xml:space="preserve"> </w:t>
      </w:r>
      <w:r w:rsidR="00D02994" w:rsidRPr="003A47F2">
        <w:rPr>
          <w:rFonts w:ascii="Times New Roman" w:eastAsia="Times New Roman" w:hAnsi="Times New Roman" w:cs="Times New Roman"/>
          <w:shd w:val="clear" w:color="auto" w:fill="FFFFFF"/>
          <w:rPrChange w:id="345" w:author="Chen Liao" w:date="2021-03-24T08:12:00Z">
            <w:rPr>
              <w:sz w:val="22"/>
              <w:shd w:val="clear" w:color="auto" w:fill="FFFFFF"/>
            </w:rPr>
          </w:rPrChange>
        </w:rPr>
        <w:t>time- and baseline-</w:t>
      </w:r>
      <w:r w:rsidR="00B75D99" w:rsidRPr="003A47F2">
        <w:rPr>
          <w:rFonts w:ascii="Times New Roman" w:eastAsia="Times New Roman" w:hAnsi="Times New Roman" w:cs="Times New Roman"/>
          <w:shd w:val="clear" w:color="auto" w:fill="FFFFFF"/>
          <w:rPrChange w:id="346" w:author="Chen Liao" w:date="2021-03-24T08:12:00Z">
            <w:rPr>
              <w:sz w:val="22"/>
              <w:shd w:val="clear" w:color="auto" w:fill="FFFFFF"/>
            </w:rPr>
          </w:rPrChange>
        </w:rPr>
        <w:t>dependency</w:t>
      </w:r>
      <w:r w:rsidR="00D02994" w:rsidRPr="003A47F2">
        <w:rPr>
          <w:rFonts w:ascii="Times New Roman" w:eastAsia="Times New Roman" w:hAnsi="Times New Roman" w:cs="Times New Roman"/>
          <w:shd w:val="clear" w:color="auto" w:fill="FFFFFF"/>
          <w:rPrChange w:id="347" w:author="Chen Liao" w:date="2021-03-24T08:12:00Z">
            <w:rPr>
              <w:sz w:val="22"/>
              <w:shd w:val="clear" w:color="auto" w:fill="FFFFFF"/>
            </w:rPr>
          </w:rPrChange>
        </w:rPr>
        <w:t xml:space="preserve"> of dietary fiber responses</w:t>
      </w:r>
      <w:r w:rsidRPr="003A47F2">
        <w:rPr>
          <w:rFonts w:ascii="Times New Roman" w:eastAsia="Times New Roman" w:hAnsi="Times New Roman" w:cs="Times New Roman"/>
          <w:shd w:val="clear" w:color="auto" w:fill="FFFFFF"/>
          <w:rPrChange w:id="348" w:author="Chen Liao" w:date="2021-03-24T08:12:00Z">
            <w:rPr>
              <w:sz w:val="22"/>
              <w:shd w:val="clear" w:color="auto" w:fill="FFFFFF"/>
            </w:rPr>
          </w:rPrChange>
        </w:rPr>
        <w:t xml:space="preserve"> as major </w:t>
      </w:r>
      <w:r w:rsidR="00023E1D" w:rsidRPr="003A47F2">
        <w:rPr>
          <w:rFonts w:ascii="Times New Roman" w:eastAsia="Times New Roman" w:hAnsi="Times New Roman" w:cs="Times New Roman"/>
          <w:shd w:val="clear" w:color="auto" w:fill="FFFFFF"/>
          <w:rPrChange w:id="349" w:author="Chen Liao" w:date="2021-03-24T08:12:00Z">
            <w:rPr>
              <w:sz w:val="22"/>
              <w:shd w:val="clear" w:color="auto" w:fill="FFFFFF"/>
            </w:rPr>
          </w:rPrChange>
        </w:rPr>
        <w:t>challenges</w:t>
      </w:r>
      <w:r w:rsidRPr="003A47F2">
        <w:rPr>
          <w:rFonts w:ascii="Times New Roman" w:eastAsia="Times New Roman" w:hAnsi="Times New Roman" w:cs="Times New Roman"/>
          <w:shd w:val="clear" w:color="auto" w:fill="FFFFFF"/>
          <w:rPrChange w:id="350" w:author="Chen Liao" w:date="2021-03-24T08:12:00Z">
            <w:rPr>
              <w:sz w:val="22"/>
              <w:shd w:val="clear" w:color="auto" w:fill="FFFFFF"/>
            </w:rPr>
          </w:rPrChange>
        </w:rPr>
        <w:t xml:space="preserve"> for </w:t>
      </w:r>
      <w:ins w:id="351" w:author="Chen Liao" w:date="2021-03-26T16:43:00Z">
        <w:r w:rsidR="00AC63E8">
          <w:rPr>
            <w:rFonts w:ascii="Times New Roman" w:eastAsia="Times New Roman" w:hAnsi="Times New Roman" w:cs="Times New Roman"/>
            <w:shd w:val="clear" w:color="auto" w:fill="FFFFFF"/>
          </w:rPr>
          <w:t xml:space="preserve">attainable and robust </w:t>
        </w:r>
      </w:ins>
      <w:r w:rsidRPr="003A47F2">
        <w:rPr>
          <w:rFonts w:ascii="Times New Roman" w:eastAsia="Times New Roman" w:hAnsi="Times New Roman" w:cs="Times New Roman"/>
          <w:shd w:val="clear" w:color="auto" w:fill="FFFFFF"/>
          <w:rPrChange w:id="352" w:author="Chen Liao" w:date="2021-03-24T08:12:00Z">
            <w:rPr>
              <w:sz w:val="22"/>
              <w:shd w:val="clear" w:color="auto" w:fill="FFFFFF"/>
            </w:rPr>
          </w:rPrChange>
        </w:rPr>
        <w:t>personalized nutritional therapies.</w:t>
      </w:r>
      <w:bookmarkEnd w:id="28"/>
    </w:p>
    <w:p w14:paraId="21E350F5" w14:textId="77777777" w:rsidR="002E7958" w:rsidRDefault="0004635E" w:rsidP="00B76665">
      <w:pPr>
        <w:jc w:val="both"/>
        <w:rPr>
          <w:ins w:id="353" w:author="Chen Liao" w:date="2021-03-26T17:55:00Z"/>
          <w:shd w:val="clear" w:color="auto" w:fill="FFFFFF"/>
        </w:rPr>
      </w:pPr>
      <w:ins w:id="354" w:author="Chen Liao" w:date="2021-03-24T08:12:00Z">
        <w:r>
          <w:rPr>
            <w:shd w:val="clear" w:color="auto" w:fill="FFFFFF"/>
          </w:rPr>
          <w:t xml:space="preserve">Keywords: </w:t>
        </w:r>
      </w:ins>
      <w:ins w:id="355" w:author="Chen Liao" w:date="2021-03-26T17:35:00Z">
        <w:r w:rsidR="00C87E96">
          <w:rPr>
            <w:shd w:val="clear" w:color="auto" w:fill="FFFFFF"/>
          </w:rPr>
          <w:t xml:space="preserve">mouse, </w:t>
        </w:r>
      </w:ins>
      <w:ins w:id="356" w:author="Chen Liao" w:date="2021-03-24T08:12:00Z">
        <w:r w:rsidR="00D6382F">
          <w:rPr>
            <w:shd w:val="clear" w:color="auto" w:fill="FFFFFF"/>
          </w:rPr>
          <w:t>dietary fiber intervention, gut micr</w:t>
        </w:r>
      </w:ins>
      <w:ins w:id="357" w:author="Chen Liao" w:date="2021-03-26T15:44:00Z">
        <w:r w:rsidR="00AE3682">
          <w:rPr>
            <w:shd w:val="clear" w:color="auto" w:fill="FFFFFF"/>
          </w:rPr>
          <w:t>o</w:t>
        </w:r>
      </w:ins>
      <w:ins w:id="358" w:author="Chen Liao" w:date="2021-03-24T08:12:00Z">
        <w:r w:rsidR="00D6382F">
          <w:rPr>
            <w:shd w:val="clear" w:color="auto" w:fill="FFFFFF"/>
          </w:rPr>
          <w:t xml:space="preserve">biome, </w:t>
        </w:r>
      </w:ins>
      <w:ins w:id="359" w:author="Chen Liao" w:date="2021-03-26T17:35:00Z">
        <w:r w:rsidR="0010117D">
          <w:rPr>
            <w:shd w:val="clear" w:color="auto" w:fill="FFFFFF"/>
          </w:rPr>
          <w:t xml:space="preserve">time-series, dynamics, </w:t>
        </w:r>
      </w:ins>
      <w:ins w:id="360" w:author="Chen Liao" w:date="2021-03-24T08:12:00Z">
        <w:r w:rsidR="00D6382F">
          <w:rPr>
            <w:shd w:val="clear" w:color="auto" w:fill="FFFFFF"/>
          </w:rPr>
          <w:t xml:space="preserve">short-chain fatty acids, ecological </w:t>
        </w:r>
      </w:ins>
      <w:ins w:id="361" w:author="Chen Liao" w:date="2021-03-24T08:13:00Z">
        <w:r w:rsidR="00DC218E">
          <w:rPr>
            <w:shd w:val="clear" w:color="auto" w:fill="FFFFFF"/>
          </w:rPr>
          <w:t>network,</w:t>
        </w:r>
      </w:ins>
      <w:ins w:id="362" w:author="Chen Liao" w:date="2021-03-24T08:12:00Z">
        <w:r w:rsidR="00D6382F">
          <w:rPr>
            <w:shd w:val="clear" w:color="auto" w:fill="FFFFFF"/>
          </w:rPr>
          <w:t xml:space="preserve"> </w:t>
        </w:r>
      </w:ins>
      <w:ins w:id="363" w:author="Chen Liao" w:date="2021-03-24T08:13:00Z">
        <w:r w:rsidR="00D6382F">
          <w:rPr>
            <w:shd w:val="clear" w:color="auto" w:fill="FFFFFF"/>
          </w:rPr>
          <w:t>biphasic responses</w:t>
        </w:r>
        <w:r w:rsidR="00DC218E">
          <w:rPr>
            <w:shd w:val="clear" w:color="auto" w:fill="FFFFFF"/>
          </w:rPr>
          <w:t>, inulin</w:t>
        </w:r>
      </w:ins>
      <w:ins w:id="364" w:author="Chen Liao" w:date="2021-03-26T17:33:00Z">
        <w:r w:rsidR="001B0ED8">
          <w:rPr>
            <w:shd w:val="clear" w:color="auto" w:fill="FFFFFF"/>
          </w:rPr>
          <w:t>, resistant starch</w:t>
        </w:r>
      </w:ins>
    </w:p>
    <w:p w14:paraId="1A5989DE" w14:textId="674D97A5" w:rsidR="00C93D78" w:rsidDel="00F67DA8" w:rsidRDefault="00C93D78" w:rsidP="00B76665">
      <w:pPr>
        <w:jc w:val="both"/>
        <w:rPr>
          <w:del w:id="365" w:author="Chen Liao" w:date="2021-03-24T08:12:00Z"/>
          <w:sz w:val="28"/>
          <w:szCs w:val="28"/>
          <w:shd w:val="clear" w:color="auto" w:fill="FFFFFF"/>
        </w:rPr>
      </w:pPr>
      <w:del w:id="366" w:author="Chen Liao" w:date="2021-03-24T08:12:00Z">
        <w:r w:rsidRPr="0004635E" w:rsidDel="0004635E">
          <w:rPr>
            <w:sz w:val="28"/>
            <w:szCs w:val="28"/>
            <w:shd w:val="clear" w:color="auto" w:fill="FFFFFF"/>
            <w:rPrChange w:id="367" w:author="Chen Liao" w:date="2021-03-24T08:12:00Z">
              <w:rPr>
                <w:sz w:val="22"/>
                <w:szCs w:val="20"/>
                <w:shd w:val="clear" w:color="auto" w:fill="FFFFFF"/>
              </w:rPr>
            </w:rPrChange>
          </w:rPr>
          <w:br w:type="page"/>
        </w:r>
      </w:del>
    </w:p>
    <w:p w14:paraId="55A65CB5" w14:textId="77777777" w:rsidR="00F67DA8" w:rsidRDefault="00F67DA8" w:rsidP="00B76665">
      <w:pPr>
        <w:jc w:val="both"/>
        <w:rPr>
          <w:ins w:id="368" w:author="Chen Liao" w:date="2021-03-26T17:55:00Z"/>
          <w:b/>
          <w:bCs/>
          <w:color w:val="2A2A2A"/>
          <w:sz w:val="28"/>
          <w:szCs w:val="28"/>
          <w:shd w:val="clear" w:color="auto" w:fill="FFFFFF"/>
        </w:rPr>
      </w:pPr>
      <w:ins w:id="369" w:author="Chen Liao" w:date="2021-03-26T17:55:00Z">
        <w:r>
          <w:rPr>
            <w:b/>
            <w:bCs/>
            <w:color w:val="2A2A2A"/>
            <w:sz w:val="28"/>
            <w:szCs w:val="28"/>
            <w:shd w:val="clear" w:color="auto" w:fill="FFFFFF"/>
          </w:rPr>
          <w:br w:type="page"/>
        </w:r>
      </w:ins>
    </w:p>
    <w:p w14:paraId="6F5CF456" w14:textId="26A9A832" w:rsidR="00C93D78" w:rsidRPr="0004635E" w:rsidRDefault="00C93D78" w:rsidP="00B76665">
      <w:pPr>
        <w:jc w:val="both"/>
        <w:rPr>
          <w:ins w:id="370" w:author="Chen Liao" w:date="2021-03-09T15:05:00Z"/>
          <w:b/>
          <w:bCs/>
          <w:color w:val="2A2A2A"/>
          <w:sz w:val="28"/>
          <w:szCs w:val="28"/>
          <w:shd w:val="clear" w:color="auto" w:fill="FFFFFF"/>
          <w:rPrChange w:id="371" w:author="Chen Liao" w:date="2021-03-24T08:12:00Z">
            <w:rPr>
              <w:ins w:id="372" w:author="Chen Liao" w:date="2021-03-09T15:05:00Z"/>
              <w:b/>
              <w:bCs/>
              <w:color w:val="2A2A2A"/>
              <w:shd w:val="clear" w:color="auto" w:fill="FFFFFF"/>
            </w:rPr>
          </w:rPrChange>
        </w:rPr>
        <w:pPrChange w:id="373" w:author="Chen Liao" w:date="2021-03-24T10:44:00Z">
          <w:pPr/>
        </w:pPrChange>
      </w:pPr>
      <w:r w:rsidRPr="0004635E">
        <w:rPr>
          <w:b/>
          <w:bCs/>
          <w:color w:val="2A2A2A"/>
          <w:sz w:val="28"/>
          <w:szCs w:val="28"/>
          <w:shd w:val="clear" w:color="auto" w:fill="FFFFFF"/>
          <w:rPrChange w:id="374" w:author="Chen Liao" w:date="2021-03-24T08:12:00Z">
            <w:rPr>
              <w:b/>
              <w:bCs/>
              <w:color w:val="2A2A2A"/>
              <w:shd w:val="clear" w:color="auto" w:fill="FFFFFF"/>
            </w:rPr>
          </w:rPrChange>
        </w:rPr>
        <w:lastRenderedPageBreak/>
        <w:t>Introduction</w:t>
      </w:r>
    </w:p>
    <w:p w14:paraId="49EF3941" w14:textId="77777777" w:rsidR="00142331" w:rsidRPr="004D26A3" w:rsidRDefault="00142331" w:rsidP="00B76665">
      <w:pPr>
        <w:jc w:val="both"/>
        <w:rPr>
          <w:ins w:id="375" w:author="Chen Liao" w:date="2021-03-09T15:05:00Z"/>
          <w:b/>
          <w:bCs/>
          <w:color w:val="2A2A2A"/>
          <w:shd w:val="clear" w:color="auto" w:fill="FFFFFF"/>
        </w:rPr>
        <w:pPrChange w:id="376" w:author="Chen Liao" w:date="2021-03-24T10:44:00Z">
          <w:pPr/>
        </w:pPrChange>
      </w:pPr>
    </w:p>
    <w:p w14:paraId="515B6A3E" w14:textId="46A6303F" w:rsidR="00142331" w:rsidRPr="00627BB2" w:rsidDel="00DF26A5" w:rsidRDefault="00142331" w:rsidP="00B76665">
      <w:pPr>
        <w:jc w:val="both"/>
        <w:rPr>
          <w:del w:id="377" w:author="Chen Liao" w:date="2021-03-09T15:09:00Z"/>
          <w:color w:val="2A2A2A"/>
          <w:u w:val="single"/>
          <w:shd w:val="clear" w:color="auto" w:fill="FFFFFF"/>
          <w:rPrChange w:id="378" w:author="Chen Liao" w:date="2021-03-09T15:10:00Z">
            <w:rPr>
              <w:del w:id="379" w:author="Chen Liao" w:date="2021-03-09T15:09:00Z"/>
              <w:color w:val="2A2A2A"/>
              <w:szCs w:val="21"/>
              <w:shd w:val="clear" w:color="auto" w:fill="FFFFFF"/>
            </w:rPr>
          </w:rPrChange>
        </w:rPr>
        <w:pPrChange w:id="380" w:author="Chen Liao" w:date="2021-03-24T10:44:00Z">
          <w:pPr/>
        </w:pPrChange>
      </w:pPr>
      <w:ins w:id="381" w:author="Chen Liao" w:date="2021-03-09T15:05:00Z">
        <w:r w:rsidRPr="00627BB2">
          <w:rPr>
            <w:color w:val="2A2A2A"/>
            <w:u w:val="single"/>
            <w:shd w:val="clear" w:color="auto" w:fill="FFFFFF"/>
            <w:rPrChange w:id="382" w:author="Chen Liao" w:date="2021-03-09T15:10:00Z">
              <w:rPr>
                <w:b/>
                <w:bCs/>
                <w:color w:val="2A2A2A"/>
                <w:szCs w:val="21"/>
                <w:shd w:val="clear" w:color="auto" w:fill="FFFFFF"/>
              </w:rPr>
            </w:rPrChange>
          </w:rPr>
          <w:t xml:space="preserve"># </w:t>
        </w:r>
      </w:ins>
      <w:ins w:id="383" w:author="Chen Liao" w:date="2021-03-09T15:51:00Z">
        <w:r w:rsidR="00774FEA">
          <w:rPr>
            <w:color w:val="2A2A2A"/>
            <w:u w:val="single"/>
            <w:shd w:val="clear" w:color="auto" w:fill="FFFFFF"/>
          </w:rPr>
          <w:t xml:space="preserve">Dietary intervention is </w:t>
        </w:r>
      </w:ins>
      <w:ins w:id="384" w:author="Chen Liao" w:date="2021-03-09T17:46:00Z">
        <w:r w:rsidR="0059730F">
          <w:rPr>
            <w:color w:val="2A2A2A"/>
            <w:u w:val="single"/>
            <w:shd w:val="clear" w:color="auto" w:fill="FFFFFF"/>
          </w:rPr>
          <w:t>a s</w:t>
        </w:r>
      </w:ins>
      <w:ins w:id="385" w:author="Chen Liao" w:date="2021-03-09T17:47:00Z">
        <w:r w:rsidR="0059730F">
          <w:rPr>
            <w:color w:val="2A2A2A"/>
            <w:u w:val="single"/>
            <w:shd w:val="clear" w:color="auto" w:fill="FFFFFF"/>
          </w:rPr>
          <w:t>afer</w:t>
        </w:r>
      </w:ins>
      <w:ins w:id="386" w:author="Chen Liao" w:date="2021-03-09T15:51:00Z">
        <w:r w:rsidR="00774FEA">
          <w:rPr>
            <w:color w:val="2A2A2A"/>
            <w:u w:val="single"/>
            <w:shd w:val="clear" w:color="auto" w:fill="FFFFFF"/>
          </w:rPr>
          <w:t xml:space="preserve"> way of restoring normal gut microbio</w:t>
        </w:r>
      </w:ins>
      <w:ins w:id="387" w:author="Chen Liao" w:date="2021-03-09T17:58:00Z">
        <w:r w:rsidR="0000314D">
          <w:rPr>
            <w:color w:val="2A2A2A"/>
            <w:u w:val="single"/>
            <w:shd w:val="clear" w:color="auto" w:fill="FFFFFF"/>
          </w:rPr>
          <w:t>ta</w:t>
        </w:r>
      </w:ins>
      <w:ins w:id="388" w:author="Chen Liao" w:date="2021-03-09T15:51:00Z">
        <w:r w:rsidR="00774FEA">
          <w:rPr>
            <w:color w:val="2A2A2A"/>
            <w:u w:val="single"/>
            <w:shd w:val="clear" w:color="auto" w:fill="FFFFFF"/>
          </w:rPr>
          <w:t xml:space="preserve"> func</w:t>
        </w:r>
        <w:r w:rsidR="00D56726">
          <w:rPr>
            <w:color w:val="2A2A2A"/>
            <w:u w:val="single"/>
            <w:shd w:val="clear" w:color="auto" w:fill="FFFFFF"/>
          </w:rPr>
          <w:t>tion</w:t>
        </w:r>
      </w:ins>
    </w:p>
    <w:p w14:paraId="0BD8C0C0" w14:textId="15672B97" w:rsidR="00DF26A5" w:rsidRPr="00627BB2" w:rsidRDefault="00DF26A5" w:rsidP="00B76665">
      <w:pPr>
        <w:jc w:val="both"/>
        <w:rPr>
          <w:ins w:id="389" w:author="Chen Liao" w:date="2021-03-09T15:09:00Z"/>
          <w:color w:val="2A2A2A"/>
          <w:u w:val="single"/>
          <w:shd w:val="clear" w:color="auto" w:fill="FFFFFF"/>
          <w:rPrChange w:id="390" w:author="Chen Liao" w:date="2021-03-09T15:10:00Z">
            <w:rPr>
              <w:ins w:id="391" w:author="Chen Liao" w:date="2021-03-09T15:09:00Z"/>
              <w:color w:val="2A2A2A"/>
              <w:szCs w:val="21"/>
              <w:shd w:val="clear" w:color="auto" w:fill="FFFFFF"/>
            </w:rPr>
          </w:rPrChange>
        </w:rPr>
        <w:pPrChange w:id="392" w:author="Chen Liao" w:date="2021-03-24T10:44:00Z">
          <w:pPr/>
        </w:pPrChange>
      </w:pPr>
    </w:p>
    <w:p w14:paraId="2BA9D2B6" w14:textId="77777777" w:rsidR="00843BD7" w:rsidRDefault="00843BD7" w:rsidP="00C3619E">
      <w:pPr>
        <w:jc w:val="both"/>
        <w:rPr>
          <w:ins w:id="393" w:author="Chen Liao" w:date="2021-03-23T20:47:00Z"/>
          <w:shd w:val="clear" w:color="auto" w:fill="FFFFFF"/>
        </w:rPr>
      </w:pPr>
    </w:p>
    <w:p w14:paraId="053D7CB5" w14:textId="6460E9B6" w:rsidR="00155B25" w:rsidRDefault="00A34C3D" w:rsidP="00C3619E">
      <w:pPr>
        <w:jc w:val="both"/>
        <w:rPr>
          <w:ins w:id="394" w:author="Chen Liao" w:date="2021-03-26T18:11:00Z"/>
          <w:shd w:val="clear" w:color="auto" w:fill="FFFFFF"/>
        </w:rPr>
      </w:pPr>
      <w:ins w:id="395" w:author="Chen Liao" w:date="2021-03-09T15:24:00Z">
        <w:r>
          <w:rPr>
            <w:shd w:val="clear" w:color="auto" w:fill="FFFFFF"/>
          </w:rPr>
          <w:t>The human gut m</w:t>
        </w:r>
      </w:ins>
      <w:ins w:id="396" w:author="Chen Liao" w:date="2021-03-09T15:22:00Z">
        <w:r w:rsidR="00203483">
          <w:rPr>
            <w:shd w:val="clear" w:color="auto" w:fill="FFFFFF"/>
          </w:rPr>
          <w:t xml:space="preserve">icrobiome is a </w:t>
        </w:r>
      </w:ins>
      <w:ins w:id="397" w:author="Chen Liao" w:date="2021-03-09T16:50:00Z">
        <w:r w:rsidR="00B52691">
          <w:rPr>
            <w:shd w:val="clear" w:color="auto" w:fill="FFFFFF"/>
          </w:rPr>
          <w:t>complex</w:t>
        </w:r>
      </w:ins>
      <w:ins w:id="398" w:author="Chen Liao" w:date="2021-03-09T15:23:00Z">
        <w:r w:rsidR="00F91E0B">
          <w:rPr>
            <w:shd w:val="clear" w:color="auto" w:fill="FFFFFF"/>
          </w:rPr>
          <w:t xml:space="preserve"> ecosystem of</w:t>
        </w:r>
      </w:ins>
      <w:ins w:id="399" w:author="Chen Liao" w:date="2021-03-09T15:22:00Z">
        <w:r w:rsidR="00203483">
          <w:rPr>
            <w:shd w:val="clear" w:color="auto" w:fill="FFFFFF"/>
          </w:rPr>
          <w:t xml:space="preserve"> </w:t>
        </w:r>
      </w:ins>
      <w:ins w:id="400" w:author="Chen Liao" w:date="2021-03-09T15:23:00Z">
        <w:r w:rsidR="00F91E0B">
          <w:rPr>
            <w:shd w:val="clear" w:color="auto" w:fill="FFFFFF"/>
          </w:rPr>
          <w:t>h</w:t>
        </w:r>
      </w:ins>
      <w:del w:id="401" w:author="Chen Liao" w:date="2021-03-09T15:23:00Z">
        <w:r w:rsidR="00C93D78" w:rsidRPr="00235E3B" w:rsidDel="00F91E0B">
          <w:rPr>
            <w:shd w:val="clear" w:color="auto" w:fill="FFFFFF"/>
          </w:rPr>
          <w:delText>H</w:delText>
        </w:r>
      </w:del>
      <w:r w:rsidR="00C93D78" w:rsidRPr="00235E3B">
        <w:rPr>
          <w:shd w:val="clear" w:color="auto" w:fill="FFFFFF"/>
        </w:rPr>
        <w:t xml:space="preserve">undreds of trillions of </w:t>
      </w:r>
      <w:ins w:id="402" w:author="Chen Liao" w:date="2021-03-09T15:23:00Z">
        <w:r w:rsidR="00F91E0B">
          <w:rPr>
            <w:shd w:val="clear" w:color="auto" w:fill="FFFFFF"/>
          </w:rPr>
          <w:t xml:space="preserve">tiny </w:t>
        </w:r>
      </w:ins>
      <w:r w:rsidR="00C93D78" w:rsidRPr="00C3619E">
        <w:rPr>
          <w:shd w:val="clear" w:color="auto" w:fill="FFFFFF"/>
        </w:rPr>
        <w:t xml:space="preserve">microbes </w:t>
      </w:r>
      <w:ins w:id="403" w:author="Chen Liao" w:date="2021-03-09T15:25:00Z">
        <w:r>
          <w:rPr>
            <w:shd w:val="clear" w:color="auto" w:fill="FFFFFF"/>
          </w:rPr>
          <w:t xml:space="preserve">(bacteria, fungi, virus, etc.) </w:t>
        </w:r>
      </w:ins>
      <w:del w:id="404" w:author="Chen Liao" w:date="2021-03-09T15:25:00Z">
        <w:r w:rsidR="00C93D78" w:rsidRPr="00235E3B" w:rsidDel="00A34C3D">
          <w:rPr>
            <w:shd w:val="clear" w:color="auto" w:fill="FFFFFF"/>
          </w:rPr>
          <w:delText xml:space="preserve">residing </w:delText>
        </w:r>
      </w:del>
      <w:ins w:id="405" w:author="Chen Liao" w:date="2021-03-26T18:31:00Z">
        <w:r w:rsidR="000745EC">
          <w:rPr>
            <w:shd w:val="clear" w:color="auto" w:fill="FFFFFF"/>
          </w:rPr>
          <w:t>that co-evolves with us</w:t>
        </w:r>
      </w:ins>
      <w:ins w:id="406" w:author="Chen Liao" w:date="2021-03-09T15:25:00Z">
        <w:r>
          <w:rPr>
            <w:shd w:val="clear" w:color="auto" w:fill="FFFFFF"/>
          </w:rPr>
          <w:t xml:space="preserve"> </w:t>
        </w:r>
      </w:ins>
      <w:r w:rsidR="00C93D78" w:rsidRPr="00C3619E">
        <w:rPr>
          <w:shd w:val="clear" w:color="auto" w:fill="FFFFFF"/>
        </w:rPr>
        <w:t xml:space="preserve">in the </w:t>
      </w:r>
      <w:del w:id="407" w:author="Chen Liao" w:date="2021-03-09T15:25:00Z">
        <w:r w:rsidR="00C93D78" w:rsidRPr="00235E3B" w:rsidDel="00A34C3D">
          <w:rPr>
            <w:shd w:val="clear" w:color="auto" w:fill="FFFFFF"/>
          </w:rPr>
          <w:delText xml:space="preserve">human </w:delText>
        </w:r>
      </w:del>
      <w:r w:rsidR="00C93D78" w:rsidRPr="00235E3B">
        <w:rPr>
          <w:shd w:val="clear" w:color="auto" w:fill="FFFFFF"/>
        </w:rPr>
        <w:t>gastrointestinal</w:t>
      </w:r>
      <w:ins w:id="408" w:author="Chen Liao" w:date="2021-03-09T15:39:00Z">
        <w:r w:rsidR="004D26A3">
          <w:rPr>
            <w:shd w:val="clear" w:color="auto" w:fill="FFFFFF"/>
          </w:rPr>
          <w:t xml:space="preserve"> </w:t>
        </w:r>
      </w:ins>
      <w:del w:id="409" w:author="Chen Liao" w:date="2021-03-26T18:31:00Z">
        <w:r w:rsidR="00C93D78" w:rsidRPr="00C3619E" w:rsidDel="0015522A">
          <w:rPr>
            <w:shd w:val="clear" w:color="auto" w:fill="FFFFFF"/>
          </w:rPr>
          <w:delText xml:space="preserve"> </w:delText>
        </w:r>
      </w:del>
      <w:r w:rsidR="00C93D78" w:rsidRPr="00C3619E">
        <w:rPr>
          <w:shd w:val="clear" w:color="auto" w:fill="FFFFFF"/>
        </w:rPr>
        <w:t>tract</w:t>
      </w:r>
      <w:ins w:id="410" w:author="Chen Liao" w:date="2021-03-09T15:25:00Z">
        <w:r>
          <w:rPr>
            <w:shd w:val="clear" w:color="auto" w:fill="FFFFFF"/>
          </w:rPr>
          <w:t>.</w:t>
        </w:r>
      </w:ins>
      <w:ins w:id="411" w:author="Chen Liao" w:date="2021-03-09T15:26:00Z">
        <w:r w:rsidR="000910D4">
          <w:rPr>
            <w:shd w:val="clear" w:color="auto" w:fill="FFFFFF"/>
          </w:rPr>
          <w:t xml:space="preserve"> </w:t>
        </w:r>
      </w:ins>
      <w:ins w:id="412" w:author="Chen Liao" w:date="2021-03-26T18:08:00Z">
        <w:r w:rsidR="005D3AD1">
          <w:rPr>
            <w:shd w:val="clear" w:color="auto" w:fill="FFFFFF"/>
          </w:rPr>
          <w:t>Prebiotic</w:t>
        </w:r>
        <w:r w:rsidR="005D3AD1" w:rsidRPr="00D36E8C">
          <w:rPr>
            <w:shd w:val="clear" w:color="auto" w:fill="FFFFFF"/>
          </w:rPr>
          <w:t xml:space="preserve"> fibers</w:t>
        </w:r>
      </w:ins>
      <w:ins w:id="413" w:author="Chen Liao" w:date="2021-03-26T18:29:00Z">
        <w:r w:rsidR="005D0B1C">
          <w:rPr>
            <w:shd w:val="clear" w:color="auto" w:fill="FFFFFF"/>
          </w:rPr>
          <w:t xml:space="preserve"> </w:t>
        </w:r>
        <w:r w:rsidR="005D0B1C" w:rsidRPr="00F91E0B">
          <w:rPr>
            <w:shd w:val="clear" w:color="auto" w:fill="FFFFFF"/>
          </w:rPr>
          <w:t>(</w:t>
        </w:r>
        <w:r w:rsidR="005D0B1C">
          <w:rPr>
            <w:shd w:val="clear" w:color="auto" w:fill="FFFFFF"/>
          </w:rPr>
          <w:t xml:space="preserve">e.g., </w:t>
        </w:r>
        <w:r w:rsidR="005D0B1C" w:rsidRPr="00F91E0B">
          <w:rPr>
            <w:shd w:val="clear" w:color="auto" w:fill="FFFFFF"/>
          </w:rPr>
          <w:t>inulin and resistant starches)</w:t>
        </w:r>
        <w:r w:rsidR="00DC685F">
          <w:rPr>
            <w:shd w:val="clear" w:color="auto" w:fill="FFFFFF"/>
          </w:rPr>
          <w:t xml:space="preserve"> </w:t>
        </w:r>
      </w:ins>
      <w:ins w:id="414" w:author="Chen Liao" w:date="2021-03-26T18:08:00Z">
        <w:r w:rsidR="005D3AD1" w:rsidRPr="00D36E8C">
          <w:rPr>
            <w:shd w:val="clear" w:color="auto" w:fill="FFFFFF"/>
          </w:rPr>
          <w:t xml:space="preserve">are </w:t>
        </w:r>
        <w:r w:rsidR="005D3AD1">
          <w:rPr>
            <w:shd w:val="clear" w:color="auto" w:fill="FFFFFF"/>
          </w:rPr>
          <w:t xml:space="preserve">often </w:t>
        </w:r>
        <w:r w:rsidR="005D3AD1" w:rsidRPr="00D36E8C">
          <w:rPr>
            <w:shd w:val="clear" w:color="auto" w:fill="FFFFFF"/>
          </w:rPr>
          <w:t xml:space="preserve">used as an intervention </w:t>
        </w:r>
        <w:r w:rsidR="005D3AD1">
          <w:rPr>
            <w:shd w:val="clear" w:color="auto" w:fill="FFFFFF"/>
          </w:rPr>
          <w:t>on</w:t>
        </w:r>
        <w:r w:rsidR="005D3AD1" w:rsidRPr="00D36E8C">
          <w:rPr>
            <w:shd w:val="clear" w:color="auto" w:fill="FFFFFF"/>
          </w:rPr>
          <w:t xml:space="preserve"> gut microbiota to promote production of short-chain fatty acids (SCFAs), which </w:t>
        </w:r>
        <w:commentRangeStart w:id="415"/>
        <w:commentRangeStart w:id="416"/>
        <w:r w:rsidR="005D3AD1" w:rsidRPr="00D36E8C">
          <w:rPr>
            <w:shd w:val="clear" w:color="auto" w:fill="FFFFFF"/>
          </w:rPr>
          <w:t>regulate the host immune system and intestinal homeostasis</w:t>
        </w:r>
      </w:ins>
      <w:commentRangeEnd w:id="415"/>
      <w:commentRangeEnd w:id="416"/>
      <w:ins w:id="417" w:author="Chen Liao" w:date="2021-03-26T18:13:00Z">
        <w:r w:rsidR="00235E3B">
          <w:rPr>
            <w:rStyle w:val="CommentReference"/>
          </w:rPr>
          <w:commentReference w:id="416"/>
        </w:r>
        <w:r w:rsidR="00235E3B">
          <w:rPr>
            <w:rStyle w:val="CommentReference"/>
          </w:rPr>
          <w:commentReference w:id="415"/>
        </w:r>
      </w:ins>
      <w:ins w:id="418" w:author="Chen Liao" w:date="2021-03-26T18:08:00Z">
        <w:r w:rsidR="005D3AD1" w:rsidRPr="00D36E8C">
          <w:rPr>
            <w:shd w:val="clear" w:color="auto" w:fill="FFFFFF"/>
          </w:rPr>
          <w:t>.</w:t>
        </w:r>
      </w:ins>
      <w:ins w:id="419" w:author="Chen Liao" w:date="2021-03-26T18:10:00Z">
        <w:r w:rsidR="00155B25">
          <w:rPr>
            <w:shd w:val="clear" w:color="auto" w:fill="FFFFFF"/>
          </w:rPr>
          <w:t xml:space="preserve"> </w:t>
        </w:r>
      </w:ins>
      <w:ins w:id="420" w:author="Chen Liao" w:date="2021-03-26T18:13:00Z">
        <w:r w:rsidR="00EC4C0F">
          <w:rPr>
            <w:shd w:val="clear" w:color="auto" w:fill="FFFFFF"/>
          </w:rPr>
          <w:t>I</w:t>
        </w:r>
      </w:ins>
      <w:ins w:id="421" w:author="Chen Liao" w:date="2021-03-26T18:14:00Z">
        <w:r w:rsidR="00EC4C0F">
          <w:rPr>
            <w:shd w:val="clear" w:color="auto" w:fill="FFFFFF"/>
          </w:rPr>
          <w:t xml:space="preserve">mpaired intestinal SCFAs </w:t>
        </w:r>
      </w:ins>
      <w:del w:id="422" w:author="Chen Liao" w:date="2021-03-09T15:32:00Z">
        <w:r w:rsidR="00C93D78" w:rsidRPr="00235E3B" w:rsidDel="000910D4">
          <w:rPr>
            <w:shd w:val="clear" w:color="auto" w:fill="FFFFFF"/>
          </w:rPr>
          <w:delText xml:space="preserve"> have a profound impact on </w:delText>
        </w:r>
      </w:del>
      <w:del w:id="423" w:author="Chen Liao" w:date="2021-03-26T18:10:00Z">
        <w:r w:rsidR="00C93D78" w:rsidRPr="00235E3B" w:rsidDel="00155B25">
          <w:rPr>
            <w:shd w:val="clear" w:color="auto" w:fill="FFFFFF"/>
          </w:rPr>
          <w:delText>modulat</w:delText>
        </w:r>
      </w:del>
      <w:del w:id="424" w:author="Chen Liao" w:date="2021-03-09T15:32:00Z">
        <w:r w:rsidR="00C93D78" w:rsidRPr="00235E3B" w:rsidDel="000910D4">
          <w:rPr>
            <w:shd w:val="clear" w:color="auto" w:fill="FFFFFF"/>
          </w:rPr>
          <w:delText>ing</w:delText>
        </w:r>
      </w:del>
      <w:del w:id="425" w:author="Chen Liao" w:date="2021-03-26T18:10:00Z">
        <w:r w:rsidR="00C93D78" w:rsidRPr="00235E3B" w:rsidDel="00155B25">
          <w:rPr>
            <w:shd w:val="clear" w:color="auto" w:fill="FFFFFF"/>
          </w:rPr>
          <w:delText xml:space="preserve"> </w:delText>
        </w:r>
      </w:del>
      <w:del w:id="426" w:author="Chen Liao" w:date="2021-03-09T15:35:00Z">
        <w:r w:rsidR="00C93D78" w:rsidRPr="00235E3B" w:rsidDel="004D26A3">
          <w:rPr>
            <w:shd w:val="clear" w:color="auto" w:fill="FFFFFF"/>
          </w:rPr>
          <w:delText xml:space="preserve">host </w:delText>
        </w:r>
      </w:del>
      <w:del w:id="427" w:author="Chen Liao" w:date="2021-03-09T15:42:00Z">
        <w:r w:rsidR="00C93D78" w:rsidRPr="00235E3B" w:rsidDel="00053F0B">
          <w:rPr>
            <w:shd w:val="clear" w:color="auto" w:fill="FFFFFF"/>
          </w:rPr>
          <w:delText>health</w:delText>
        </w:r>
      </w:del>
      <w:del w:id="428" w:author="Chen Liao" w:date="2021-03-09T15:35:00Z">
        <w:r w:rsidR="00C93D78" w:rsidRPr="00235E3B" w:rsidDel="000910D4">
          <w:rPr>
            <w:shd w:val="clear" w:color="auto" w:fill="FFFFFF"/>
          </w:rPr>
          <w:delText xml:space="preserve"> </w:delText>
        </w:r>
      </w:del>
      <w:del w:id="429" w:author="Chen Liao" w:date="2021-03-09T15:34:00Z">
        <w:r w:rsidR="00C93D78" w:rsidRPr="00235E3B" w:rsidDel="000910D4">
          <w:rPr>
            <w:shd w:val="clear" w:color="auto" w:fill="FFFFFF"/>
          </w:rPr>
          <w:delText xml:space="preserve">and </w:delText>
        </w:r>
      </w:del>
      <w:del w:id="430" w:author="Chen Liao" w:date="2021-03-09T15:47:00Z">
        <w:r w:rsidR="00C93D78" w:rsidRPr="00235E3B" w:rsidDel="002D658F">
          <w:rPr>
            <w:shd w:val="clear" w:color="auto" w:fill="FFFFFF"/>
          </w:rPr>
          <w:delText xml:space="preserve">physiology </w:delText>
        </w:r>
      </w:del>
      <w:del w:id="431" w:author="Chen Liao" w:date="2021-03-26T18:10:00Z">
        <w:r w:rsidR="00C93D78" w:rsidRPr="00C3619E" w:rsidDel="00155B25">
          <w:rPr>
            <w:shd w:val="clear" w:color="auto" w:fill="FFFFFF"/>
          </w:rPr>
          <w:fldChar w:fldCharType="begin"/>
        </w:r>
        <w:r w:rsidR="00434C87" w:rsidRPr="00235E3B" w:rsidDel="00155B25">
          <w:rPr>
            <w:shd w:val="clear" w:color="auto" w:fill="FFFFFF"/>
          </w:rPr>
          <w:delInstrText xml:space="preserve"> ADDIN NE.Ref.{572CA596-38DC-4746-B10A-A1E96C2D0C46}</w:delInstrText>
        </w:r>
        <w:r w:rsidR="00C93D78" w:rsidRPr="00235E3B" w:rsidDel="00155B25">
          <w:rPr>
            <w:shd w:val="clear" w:color="auto" w:fill="FFFFFF"/>
          </w:rPr>
          <w:fldChar w:fldCharType="separate"/>
        </w:r>
        <w:r w:rsidR="00ED3422" w:rsidRPr="00C3619E" w:rsidDel="00155B25">
          <w:rPr>
            <w:color w:val="080000"/>
          </w:rPr>
          <w:delText>[1]</w:delText>
        </w:r>
        <w:r w:rsidR="00C93D78" w:rsidRPr="00C3619E" w:rsidDel="00155B25">
          <w:rPr>
            <w:shd w:val="clear" w:color="auto" w:fill="FFFFFF"/>
          </w:rPr>
          <w:fldChar w:fldCharType="end"/>
        </w:r>
        <w:r w:rsidR="00C93D78" w:rsidRPr="00C3619E" w:rsidDel="00155B25">
          <w:rPr>
            <w:shd w:val="clear" w:color="auto" w:fill="FFFFFF"/>
          </w:rPr>
          <w:delText xml:space="preserve">. </w:delText>
        </w:r>
      </w:del>
      <w:del w:id="432" w:author="Chen Liao" w:date="2021-03-09T16:04:00Z">
        <w:r w:rsidR="00C93D78" w:rsidRPr="00235E3B" w:rsidDel="00A24720">
          <w:rPr>
            <w:shd w:val="clear" w:color="auto" w:fill="FFFFFF"/>
          </w:rPr>
          <w:delText>D</w:delText>
        </w:r>
      </w:del>
      <w:del w:id="433" w:author="Chen Liao" w:date="2021-03-26T18:10:00Z">
        <w:r w:rsidR="00C93D78" w:rsidRPr="00235E3B" w:rsidDel="00155B25">
          <w:rPr>
            <w:shd w:val="clear" w:color="auto" w:fill="FFFFFF"/>
          </w:rPr>
          <w:delText>isruption</w:delText>
        </w:r>
      </w:del>
      <w:del w:id="434" w:author="Chen Liao" w:date="2021-03-09T17:48:00Z">
        <w:r w:rsidR="00C93D78" w:rsidRPr="00235E3B" w:rsidDel="00C91EC9">
          <w:rPr>
            <w:shd w:val="clear" w:color="auto" w:fill="FFFFFF"/>
          </w:rPr>
          <w:delText>s</w:delText>
        </w:r>
      </w:del>
      <w:del w:id="435" w:author="Chen Liao" w:date="2021-03-26T18:10:00Z">
        <w:r w:rsidR="00C93D78" w:rsidRPr="00235E3B" w:rsidDel="00155B25">
          <w:rPr>
            <w:shd w:val="clear" w:color="auto" w:fill="FFFFFF"/>
          </w:rPr>
          <w:delText xml:space="preserve"> </w:delText>
        </w:r>
      </w:del>
      <w:del w:id="436" w:author="Chen Liao" w:date="2021-03-09T16:04:00Z">
        <w:r w:rsidR="00C93D78" w:rsidRPr="00235E3B" w:rsidDel="00A24720">
          <w:rPr>
            <w:shd w:val="clear" w:color="auto" w:fill="FFFFFF"/>
          </w:rPr>
          <w:delText>in the delicate dynamic</w:delText>
        </w:r>
      </w:del>
      <w:del w:id="437" w:author="Chen Liao" w:date="2021-03-26T18:10:00Z">
        <w:r w:rsidR="00C93D78" w:rsidRPr="00C3619E" w:rsidDel="00155B25">
          <w:rPr>
            <w:shd w:val="clear" w:color="auto" w:fill="FFFFFF"/>
          </w:rPr>
          <w:delText xml:space="preserve"> balance </w:delText>
        </w:r>
      </w:del>
      <w:del w:id="438" w:author="Chen Liao" w:date="2021-03-09T16:04:00Z">
        <w:r w:rsidR="00C93D78" w:rsidRPr="00235E3B" w:rsidDel="00A24720">
          <w:rPr>
            <w:shd w:val="clear" w:color="auto" w:fill="FFFFFF"/>
          </w:rPr>
          <w:delText xml:space="preserve">of gut microbiome </w:delText>
        </w:r>
      </w:del>
      <w:del w:id="439" w:author="Chen Liao" w:date="2021-03-09T16:05:00Z">
        <w:r w:rsidR="00C93D78" w:rsidRPr="00235E3B" w:rsidDel="00A24720">
          <w:rPr>
            <w:shd w:val="clear" w:color="auto" w:fill="FFFFFF"/>
          </w:rPr>
          <w:delText>are associated with numerous disease states.</w:delText>
        </w:r>
      </w:del>
      <w:del w:id="440" w:author="Chen Liao" w:date="2021-03-26T18:10:00Z">
        <w:r w:rsidR="00C93D78" w:rsidRPr="00235E3B" w:rsidDel="00155B25">
          <w:rPr>
            <w:shd w:val="clear" w:color="auto" w:fill="FFFFFF"/>
          </w:rPr>
          <w:delText xml:space="preserve"> </w:delText>
        </w:r>
        <w:r w:rsidR="00C93D78" w:rsidRPr="00235E3B" w:rsidDel="00155B25">
          <w:rPr>
            <w:color w:val="242021"/>
          </w:rPr>
          <w:delText xml:space="preserve">For instance, </w:delText>
        </w:r>
      </w:del>
      <w:del w:id="441" w:author="Chen Liao" w:date="2021-03-09T16:12:00Z">
        <w:r w:rsidR="00C93D78" w:rsidRPr="00235E3B" w:rsidDel="003B3D31">
          <w:rPr>
            <w:shd w:val="clear" w:color="auto" w:fill="FFFFFF"/>
          </w:rPr>
          <w:delText>deficiency in the production of</w:delText>
        </w:r>
      </w:del>
      <w:del w:id="442" w:author="Chen Liao" w:date="2021-03-26T18:10:00Z">
        <w:r w:rsidR="00C93D78" w:rsidRPr="00C3619E" w:rsidDel="00155B25">
          <w:rPr>
            <w:shd w:val="clear" w:color="auto" w:fill="FFFFFF"/>
          </w:rPr>
          <w:delText xml:space="preserve"> </w:delText>
        </w:r>
      </w:del>
      <w:del w:id="443" w:author="Chen Liao" w:date="2021-03-26T18:14:00Z">
        <w:r w:rsidR="00C93D78" w:rsidRPr="00C3619E" w:rsidDel="00EC4C0F">
          <w:rPr>
            <w:shd w:val="clear" w:color="auto" w:fill="FFFFFF"/>
          </w:rPr>
          <w:delText xml:space="preserve">short-chain fatty acid (SCFA) </w:delText>
        </w:r>
      </w:del>
      <w:ins w:id="444" w:author="Chen Liao" w:date="2021-03-09T16:13:00Z">
        <w:r w:rsidR="003B3D31">
          <w:rPr>
            <w:shd w:val="clear" w:color="auto" w:fill="FFFFFF"/>
          </w:rPr>
          <w:t>produc</w:t>
        </w:r>
      </w:ins>
      <w:ins w:id="445" w:author="Chen Liao" w:date="2021-03-09T16:19:00Z">
        <w:r w:rsidR="00331C2E">
          <w:rPr>
            <w:shd w:val="clear" w:color="auto" w:fill="FFFFFF"/>
          </w:rPr>
          <w:t xml:space="preserve">tion </w:t>
        </w:r>
      </w:ins>
      <w:ins w:id="446" w:author="Chen Liao" w:date="2021-03-26T18:11:00Z">
        <w:r w:rsidR="00155B25">
          <w:rPr>
            <w:shd w:val="clear" w:color="auto" w:fill="FFFFFF"/>
          </w:rPr>
          <w:t>has been</w:t>
        </w:r>
      </w:ins>
      <w:ins w:id="447" w:author="Chen Liao" w:date="2021-03-09T16:14:00Z">
        <w:r w:rsidR="003B3D31">
          <w:rPr>
            <w:shd w:val="clear" w:color="auto" w:fill="FFFFFF"/>
          </w:rPr>
          <w:t xml:space="preserve"> </w:t>
        </w:r>
      </w:ins>
      <w:ins w:id="448" w:author="Chen Liao" w:date="2021-03-09T16:25:00Z">
        <w:r w:rsidR="00331C2E">
          <w:rPr>
            <w:shd w:val="clear" w:color="auto" w:fill="FFFFFF"/>
          </w:rPr>
          <w:t xml:space="preserve">significantly associated with </w:t>
        </w:r>
      </w:ins>
      <w:ins w:id="449" w:author="Chen Liao" w:date="2021-03-09T16:31:00Z">
        <w:r w:rsidR="00F83067">
          <w:rPr>
            <w:shd w:val="clear" w:color="auto" w:fill="FFFFFF"/>
          </w:rPr>
          <w:t xml:space="preserve">several </w:t>
        </w:r>
      </w:ins>
      <w:ins w:id="450" w:author="Chen Liao" w:date="2021-03-09T16:26:00Z">
        <w:r w:rsidR="00331C2E">
          <w:rPr>
            <w:shd w:val="clear" w:color="auto" w:fill="FFFFFF"/>
          </w:rPr>
          <w:t>metabolic disease</w:t>
        </w:r>
      </w:ins>
      <w:ins w:id="451" w:author="Chen Liao" w:date="2021-03-09T16:31:00Z">
        <w:r w:rsidR="00F83067">
          <w:rPr>
            <w:shd w:val="clear" w:color="auto" w:fill="FFFFFF"/>
          </w:rPr>
          <w:t>s</w:t>
        </w:r>
      </w:ins>
      <w:ins w:id="452" w:author="Chen Liao" w:date="2021-03-09T16:26:00Z">
        <w:r w:rsidR="00331C2E">
          <w:rPr>
            <w:shd w:val="clear" w:color="auto" w:fill="FFFFFF"/>
          </w:rPr>
          <w:t xml:space="preserve"> </w:t>
        </w:r>
      </w:ins>
      <w:ins w:id="453" w:author="Chen Liao" w:date="2021-03-09T16:27:00Z">
        <w:r w:rsidR="00331C2E">
          <w:rPr>
            <w:shd w:val="clear" w:color="auto" w:fill="FFFFFF"/>
          </w:rPr>
          <w:t xml:space="preserve">(e.g., </w:t>
        </w:r>
      </w:ins>
      <w:del w:id="454" w:author="Chen Liao" w:date="2021-03-09T16:27:00Z">
        <w:r w:rsidR="00C93D78" w:rsidRPr="00235E3B" w:rsidDel="00331C2E">
          <w:rPr>
            <w:shd w:val="clear" w:color="auto" w:fill="FFFFFF"/>
          </w:rPr>
          <w:delText xml:space="preserve">has been not only associated with the occurrence of </w:delText>
        </w:r>
      </w:del>
      <w:r w:rsidR="00C93D78" w:rsidRPr="00235E3B">
        <w:rPr>
          <w:shd w:val="clear" w:color="auto" w:fill="FFFFFF"/>
        </w:rPr>
        <w:t>type 2 diabetes mellitus,</w:t>
      </w:r>
      <w:r w:rsidR="00C93D78" w:rsidRPr="00235E3B">
        <w:t xml:space="preserve"> </w:t>
      </w:r>
      <w:r w:rsidR="00C93D78" w:rsidRPr="00235E3B">
        <w:rPr>
          <w:shd w:val="clear" w:color="auto" w:fill="FFFFFF"/>
        </w:rPr>
        <w:t>obesity and inflammatory bowel disorders</w:t>
      </w:r>
      <w:ins w:id="455" w:author="Chen Liao" w:date="2021-03-09T16:27:00Z">
        <w:r w:rsidR="00331C2E">
          <w:rPr>
            <w:shd w:val="clear" w:color="auto" w:fill="FFFFFF"/>
          </w:rPr>
          <w:t>)</w:t>
        </w:r>
      </w:ins>
      <w:r w:rsidR="00C93D78" w:rsidRPr="00C3619E">
        <w:rPr>
          <w:shd w:val="clear" w:color="auto" w:fill="FFFFFF"/>
        </w:rPr>
        <w:t xml:space="preserve"> </w:t>
      </w:r>
      <w:r w:rsidR="00C93D78" w:rsidRPr="00C3619E">
        <w:rPr>
          <w:shd w:val="clear" w:color="auto" w:fill="FFFFFF"/>
        </w:rPr>
        <w:fldChar w:fldCharType="begin"/>
      </w:r>
      <w:r w:rsidR="00434C87" w:rsidRPr="00235E3B">
        <w:rPr>
          <w:shd w:val="clear" w:color="auto" w:fill="FFFFFF"/>
        </w:rPr>
        <w:instrText xml:space="preserve"> ADDIN NE.Ref.{F87C529A-2FCA-46BF-BDE1-9E84833B5F7C}</w:instrText>
      </w:r>
      <w:r w:rsidR="00C93D78" w:rsidRPr="00235E3B">
        <w:rPr>
          <w:shd w:val="clear" w:color="auto" w:fill="FFFFFF"/>
        </w:rPr>
        <w:fldChar w:fldCharType="separate"/>
      </w:r>
      <w:r w:rsidR="00ED3422" w:rsidRPr="00C3619E">
        <w:rPr>
          <w:color w:val="080000"/>
        </w:rPr>
        <w:t>[2]</w:t>
      </w:r>
      <w:r w:rsidR="00C93D78" w:rsidRPr="00C3619E">
        <w:rPr>
          <w:shd w:val="clear" w:color="auto" w:fill="FFFFFF"/>
        </w:rPr>
        <w:fldChar w:fldCharType="end"/>
      </w:r>
      <w:ins w:id="456" w:author="Chen Liao" w:date="2021-03-09T16:32:00Z">
        <w:r w:rsidR="00F83067">
          <w:rPr>
            <w:shd w:val="clear" w:color="auto" w:fill="FFFFFF"/>
          </w:rPr>
          <w:t xml:space="preserve">, </w:t>
        </w:r>
      </w:ins>
      <w:commentRangeStart w:id="457"/>
      <w:ins w:id="458" w:author="Chen Liao" w:date="2021-03-24T05:28:00Z">
        <w:r w:rsidR="00C012F6">
          <w:rPr>
            <w:shd w:val="clear" w:color="auto" w:fill="FFFFFF"/>
          </w:rPr>
          <w:t>chronic Graft-versus-host-disease</w:t>
        </w:r>
        <w:commentRangeEnd w:id="457"/>
        <w:r w:rsidR="00C012F6">
          <w:rPr>
            <w:rStyle w:val="CommentReference"/>
            <w:rFonts w:asciiTheme="minorHAnsi" w:eastAsiaTheme="minorEastAsia" w:hAnsiTheme="minorHAnsi" w:cstheme="minorBidi"/>
          </w:rPr>
          <w:commentReference w:id="457"/>
        </w:r>
      </w:ins>
      <w:ins w:id="459" w:author="Chen Liao" w:date="2021-03-09T16:32:00Z">
        <w:r w:rsidR="00F83067">
          <w:rPr>
            <w:shd w:val="clear" w:color="auto" w:fill="FFFFFF"/>
          </w:rPr>
          <w:t xml:space="preserve">, </w:t>
        </w:r>
      </w:ins>
      <w:ins w:id="460" w:author="Chen Liao" w:date="2021-03-09T16:28:00Z">
        <w:r w:rsidR="00331C2E">
          <w:rPr>
            <w:shd w:val="clear" w:color="auto" w:fill="FFFFFF"/>
          </w:rPr>
          <w:t>and efficacy of immunotherapy</w:t>
        </w:r>
      </w:ins>
      <w:del w:id="461" w:author="Chen Liao" w:date="2021-03-09T16:27:00Z">
        <w:r w:rsidR="00C93D78" w:rsidRPr="00235E3B" w:rsidDel="00331C2E">
          <w:rPr>
            <w:shd w:val="clear" w:color="auto" w:fill="FFFFFF"/>
          </w:rPr>
          <w:delText xml:space="preserve">, but also affect the treatment of these </w:delText>
        </w:r>
      </w:del>
      <w:ins w:id="462" w:author="Chen Liao" w:date="2021-03-09T16:28:00Z">
        <w:r w:rsidR="00331C2E">
          <w:rPr>
            <w:shd w:val="clear" w:color="auto" w:fill="FFFFFF"/>
          </w:rPr>
          <w:t xml:space="preserve"> for solid</w:t>
        </w:r>
      </w:ins>
      <w:ins w:id="463" w:author="Chen Liao" w:date="2021-03-09T16:29:00Z">
        <w:r w:rsidR="00331C2E">
          <w:rPr>
            <w:shd w:val="clear" w:color="auto" w:fill="FFFFFF"/>
          </w:rPr>
          <w:t xml:space="preserve"> tumors </w:t>
        </w:r>
      </w:ins>
      <w:del w:id="464" w:author="Chen Liao" w:date="2021-03-09T16:28:00Z">
        <w:r w:rsidR="00C93D78" w:rsidRPr="00235E3B" w:rsidDel="00331C2E">
          <w:rPr>
            <w:shd w:val="clear" w:color="auto" w:fill="FFFFFF"/>
          </w:rPr>
          <w:delText xml:space="preserve">diseases </w:delText>
        </w:r>
      </w:del>
      <w:r w:rsidR="00C93D78" w:rsidRPr="00C3619E">
        <w:rPr>
          <w:shd w:val="clear" w:color="auto" w:fill="FFFFFF"/>
        </w:rPr>
        <w:fldChar w:fldCharType="begin"/>
      </w:r>
      <w:r w:rsidR="00434C87" w:rsidRPr="00235E3B">
        <w:rPr>
          <w:shd w:val="clear" w:color="auto" w:fill="FFFFFF"/>
        </w:rPr>
        <w:instrText xml:space="preserve"> ADDIN NE.Ref.{3F5454DD-9219-4084-B4CB-FFECC114532A}</w:instrText>
      </w:r>
      <w:r w:rsidR="00C93D78" w:rsidRPr="00235E3B">
        <w:rPr>
          <w:shd w:val="clear" w:color="auto" w:fill="FFFFFF"/>
        </w:rPr>
        <w:fldChar w:fldCharType="separate"/>
      </w:r>
      <w:r w:rsidR="00ED3422" w:rsidRPr="00C3619E">
        <w:rPr>
          <w:color w:val="080000"/>
        </w:rPr>
        <w:t>[3]</w:t>
      </w:r>
      <w:r w:rsidR="00C93D78" w:rsidRPr="00C3619E">
        <w:rPr>
          <w:shd w:val="clear" w:color="auto" w:fill="FFFFFF"/>
        </w:rPr>
        <w:fldChar w:fldCharType="end"/>
      </w:r>
      <w:r w:rsidR="00C93D78" w:rsidRPr="00C3619E">
        <w:rPr>
          <w:shd w:val="clear" w:color="auto" w:fill="FFFFFF"/>
        </w:rPr>
        <w:t xml:space="preserve">. </w:t>
      </w:r>
    </w:p>
    <w:p w14:paraId="68A6011C" w14:textId="77777777" w:rsidR="00155B25" w:rsidRDefault="00155B25" w:rsidP="00C3619E">
      <w:pPr>
        <w:jc w:val="both"/>
        <w:rPr>
          <w:ins w:id="465" w:author="Chen Liao" w:date="2021-03-26T18:11:00Z"/>
          <w:shd w:val="clear" w:color="auto" w:fill="FFFFFF"/>
        </w:rPr>
      </w:pPr>
    </w:p>
    <w:p w14:paraId="327B8EE4" w14:textId="438589E8" w:rsidR="00844A79" w:rsidRDefault="00844A79" w:rsidP="00C3619E">
      <w:pPr>
        <w:jc w:val="both"/>
        <w:rPr>
          <w:ins w:id="466" w:author="Chen Liao" w:date="2021-03-26T18:11:00Z"/>
          <w:shd w:val="clear" w:color="auto" w:fill="FFFFFF"/>
        </w:rPr>
      </w:pPr>
      <w:ins w:id="467" w:author="Chen Liao" w:date="2021-03-09T17:16:00Z">
        <w:r>
          <w:rPr>
            <w:shd w:val="clear" w:color="auto" w:fill="FFFFFF"/>
          </w:rPr>
          <w:t xml:space="preserve">Encouraged by </w:t>
        </w:r>
      </w:ins>
      <w:ins w:id="468" w:author="Chen Liao" w:date="2021-03-09T17:17:00Z">
        <w:r>
          <w:rPr>
            <w:shd w:val="clear" w:color="auto" w:fill="FFFFFF"/>
          </w:rPr>
          <w:t>the success of using fecal microbiota transplant (FMT) as a therapy to treat rec</w:t>
        </w:r>
      </w:ins>
      <w:ins w:id="469" w:author="Chen Liao" w:date="2021-03-09T17:18:00Z">
        <w:r>
          <w:rPr>
            <w:shd w:val="clear" w:color="auto" w:fill="FFFFFF"/>
          </w:rPr>
          <w:t>urrent Clostridium diffic</w:t>
        </w:r>
      </w:ins>
      <w:ins w:id="470" w:author="Chen Liao" w:date="2021-03-09T17:19:00Z">
        <w:r>
          <w:rPr>
            <w:shd w:val="clear" w:color="auto" w:fill="FFFFFF"/>
          </w:rPr>
          <w:t>ile</w:t>
        </w:r>
      </w:ins>
      <w:ins w:id="471" w:author="Chen Liao" w:date="2021-03-09T17:18:00Z">
        <w:r>
          <w:rPr>
            <w:shd w:val="clear" w:color="auto" w:fill="FFFFFF"/>
          </w:rPr>
          <w:t xml:space="preserve"> infection,</w:t>
        </w:r>
      </w:ins>
      <w:ins w:id="472" w:author="Chen Liao" w:date="2021-03-09T17:17:00Z">
        <w:r>
          <w:rPr>
            <w:shd w:val="clear" w:color="auto" w:fill="FFFFFF"/>
          </w:rPr>
          <w:t xml:space="preserve"> </w:t>
        </w:r>
      </w:ins>
      <w:ins w:id="473" w:author="Chen Liao" w:date="2021-03-09T17:15:00Z">
        <w:r>
          <w:rPr>
            <w:shd w:val="clear" w:color="auto" w:fill="FFFFFF"/>
          </w:rPr>
          <w:t xml:space="preserve">new microbiome therapies aiming to alter compositions of gut microbiota </w:t>
        </w:r>
      </w:ins>
      <w:ins w:id="474" w:author="Chen Liao" w:date="2021-03-09T17:45:00Z">
        <w:r w:rsidR="00127209">
          <w:rPr>
            <w:shd w:val="clear" w:color="auto" w:fill="FFFFFF"/>
          </w:rPr>
          <w:t>[</w:t>
        </w:r>
        <w:commentRangeStart w:id="475"/>
        <w:r w:rsidR="00127209">
          <w:rPr>
            <w:shd w:val="clear" w:color="auto" w:fill="FFFFFF"/>
          </w:rPr>
          <w:t>4,5</w:t>
        </w:r>
        <w:r w:rsidR="00CA756F">
          <w:rPr>
            <w:shd w:val="clear" w:color="auto" w:fill="FFFFFF"/>
          </w:rPr>
          <w:t>,6</w:t>
        </w:r>
        <w:commentRangeEnd w:id="475"/>
        <w:r w:rsidR="00CA756F">
          <w:rPr>
            <w:rStyle w:val="CommentReference"/>
          </w:rPr>
          <w:commentReference w:id="475"/>
        </w:r>
        <w:r w:rsidR="00127209">
          <w:rPr>
            <w:shd w:val="clear" w:color="auto" w:fill="FFFFFF"/>
          </w:rPr>
          <w:t xml:space="preserve">] </w:t>
        </w:r>
      </w:ins>
      <w:ins w:id="476" w:author="Chen Liao" w:date="2021-03-09T17:15:00Z">
        <w:r>
          <w:rPr>
            <w:shd w:val="clear" w:color="auto" w:fill="FFFFFF"/>
          </w:rPr>
          <w:t xml:space="preserve">have been increasingly developed </w:t>
        </w:r>
      </w:ins>
      <w:ins w:id="477" w:author="Chen Liao" w:date="2021-03-09T17:41:00Z">
        <w:r w:rsidR="0007600A">
          <w:rPr>
            <w:shd w:val="clear" w:color="auto" w:fill="FFFFFF"/>
          </w:rPr>
          <w:t xml:space="preserve">and tested </w:t>
        </w:r>
      </w:ins>
      <w:ins w:id="478" w:author="Chen Liao" w:date="2021-03-09T17:18:00Z">
        <w:r>
          <w:rPr>
            <w:shd w:val="clear" w:color="auto" w:fill="FFFFFF"/>
          </w:rPr>
          <w:t>to restore dysbiosis</w:t>
        </w:r>
      </w:ins>
      <w:ins w:id="479" w:author="Chen Liao" w:date="2021-03-09T17:19:00Z">
        <w:r>
          <w:rPr>
            <w:shd w:val="clear" w:color="auto" w:fill="FFFFFF"/>
          </w:rPr>
          <w:t xml:space="preserve">. </w:t>
        </w:r>
      </w:ins>
      <w:ins w:id="480" w:author="Chen Liao" w:date="2021-03-09T17:35:00Z">
        <w:r w:rsidR="00F354D9">
          <w:rPr>
            <w:shd w:val="clear" w:color="auto" w:fill="FFFFFF"/>
          </w:rPr>
          <w:t xml:space="preserve">The two major </w:t>
        </w:r>
      </w:ins>
      <w:ins w:id="481" w:author="Chen Liao" w:date="2021-03-09T17:42:00Z">
        <w:r w:rsidR="0005592E">
          <w:rPr>
            <w:shd w:val="clear" w:color="auto" w:fill="FFFFFF"/>
          </w:rPr>
          <w:t xml:space="preserve">non-invasive strategies </w:t>
        </w:r>
      </w:ins>
      <w:ins w:id="482" w:author="Chen Liao" w:date="2021-03-09T17:35:00Z">
        <w:r w:rsidR="00F354D9">
          <w:rPr>
            <w:shd w:val="clear" w:color="auto" w:fill="FFFFFF"/>
          </w:rPr>
          <w:t xml:space="preserve">are dietary </w:t>
        </w:r>
      </w:ins>
      <w:ins w:id="483" w:author="Chen Liao" w:date="2021-03-09T17:46:00Z">
        <w:r w:rsidR="00CA756F">
          <w:rPr>
            <w:shd w:val="clear" w:color="auto" w:fill="FFFFFF"/>
          </w:rPr>
          <w:t xml:space="preserve">[7] </w:t>
        </w:r>
      </w:ins>
      <w:ins w:id="484" w:author="Chen Liao" w:date="2021-03-09T17:35:00Z">
        <w:r w:rsidR="00F354D9">
          <w:rPr>
            <w:shd w:val="clear" w:color="auto" w:fill="FFFFFF"/>
          </w:rPr>
          <w:t>and pharmacological</w:t>
        </w:r>
      </w:ins>
      <w:ins w:id="485" w:author="Chen Liao" w:date="2021-03-09T17:43:00Z">
        <w:r w:rsidR="00422799">
          <w:rPr>
            <w:shd w:val="clear" w:color="auto" w:fill="FFFFFF"/>
          </w:rPr>
          <w:t xml:space="preserve"> modulations</w:t>
        </w:r>
      </w:ins>
      <w:ins w:id="486" w:author="Chen Liao" w:date="2021-03-09T17:44:00Z">
        <w:r w:rsidR="00364A46">
          <w:rPr>
            <w:shd w:val="clear" w:color="auto" w:fill="FFFFFF"/>
          </w:rPr>
          <w:t>,</w:t>
        </w:r>
      </w:ins>
      <w:ins w:id="487" w:author="Chen Liao" w:date="2021-03-09T17:43:00Z">
        <w:r w:rsidR="00422799">
          <w:rPr>
            <w:shd w:val="clear" w:color="auto" w:fill="FFFFFF"/>
          </w:rPr>
          <w:t xml:space="preserve"> </w:t>
        </w:r>
      </w:ins>
      <w:ins w:id="488" w:author="Chen Liao" w:date="2021-03-09T17:35:00Z">
        <w:r w:rsidR="00F354D9">
          <w:rPr>
            <w:shd w:val="clear" w:color="auto" w:fill="FFFFFF"/>
          </w:rPr>
          <w:t xml:space="preserve">with the former </w:t>
        </w:r>
      </w:ins>
      <w:ins w:id="489" w:author="Chen Liao" w:date="2021-03-09T17:43:00Z">
        <w:r w:rsidR="00422799">
          <w:rPr>
            <w:shd w:val="clear" w:color="auto" w:fill="FFFFFF"/>
          </w:rPr>
          <w:t xml:space="preserve">much </w:t>
        </w:r>
      </w:ins>
      <w:ins w:id="490" w:author="Chen Liao" w:date="2021-03-09T17:39:00Z">
        <w:r w:rsidR="00F354D9">
          <w:rPr>
            <w:shd w:val="clear" w:color="auto" w:fill="FFFFFF"/>
          </w:rPr>
          <w:t xml:space="preserve">safer </w:t>
        </w:r>
      </w:ins>
      <w:ins w:id="491" w:author="Chen Liao" w:date="2021-03-09T17:43:00Z">
        <w:r w:rsidR="00422799">
          <w:rPr>
            <w:shd w:val="clear" w:color="auto" w:fill="FFFFFF"/>
          </w:rPr>
          <w:t>intervention</w:t>
        </w:r>
      </w:ins>
      <w:ins w:id="492" w:author="Chen Liao" w:date="2021-03-09T17:39:00Z">
        <w:r w:rsidR="00F354D9">
          <w:rPr>
            <w:shd w:val="clear" w:color="auto" w:fill="FFFFFF"/>
          </w:rPr>
          <w:t xml:space="preserve"> that lower</w:t>
        </w:r>
      </w:ins>
      <w:ins w:id="493" w:author="Chen Liao" w:date="2021-03-09T17:44:00Z">
        <w:r w:rsidR="0067083E">
          <w:rPr>
            <w:shd w:val="clear" w:color="auto" w:fill="FFFFFF"/>
          </w:rPr>
          <w:t>s</w:t>
        </w:r>
      </w:ins>
      <w:ins w:id="494" w:author="Chen Liao" w:date="2021-03-09T17:39:00Z">
        <w:r w:rsidR="00F354D9">
          <w:rPr>
            <w:shd w:val="clear" w:color="auto" w:fill="FFFFFF"/>
          </w:rPr>
          <w:t xml:space="preserve"> the risk of bacte</w:t>
        </w:r>
      </w:ins>
      <w:ins w:id="495" w:author="Chen Liao" w:date="2021-03-09T17:40:00Z">
        <w:r w:rsidR="00F354D9">
          <w:rPr>
            <w:shd w:val="clear" w:color="auto" w:fill="FFFFFF"/>
          </w:rPr>
          <w:t>rial resistance and prevent</w:t>
        </w:r>
      </w:ins>
      <w:ins w:id="496" w:author="Chen Liao" w:date="2021-03-09T17:44:00Z">
        <w:r w:rsidR="0067083E">
          <w:rPr>
            <w:shd w:val="clear" w:color="auto" w:fill="FFFFFF"/>
          </w:rPr>
          <w:t>s</w:t>
        </w:r>
      </w:ins>
      <w:ins w:id="497" w:author="Chen Liao" w:date="2021-03-09T17:40:00Z">
        <w:r w:rsidR="00F354D9">
          <w:rPr>
            <w:shd w:val="clear" w:color="auto" w:fill="FFFFFF"/>
          </w:rPr>
          <w:t xml:space="preserve"> antibiotic overuse.</w:t>
        </w:r>
      </w:ins>
    </w:p>
    <w:p w14:paraId="750850FC" w14:textId="5B17CD3B" w:rsidR="00155B25" w:rsidRDefault="00155B25" w:rsidP="00C3619E">
      <w:pPr>
        <w:jc w:val="both"/>
        <w:rPr>
          <w:ins w:id="498" w:author="Chen Liao" w:date="2021-03-26T18:11:00Z"/>
          <w:shd w:val="clear" w:color="auto" w:fill="FFFFFF"/>
        </w:rPr>
      </w:pPr>
    </w:p>
    <w:p w14:paraId="3B2929AC" w14:textId="35309223" w:rsidR="00155B25" w:rsidRDefault="00155B25" w:rsidP="00C3619E">
      <w:pPr>
        <w:jc w:val="both"/>
        <w:rPr>
          <w:ins w:id="499" w:author="Chen Liao" w:date="2021-03-09T17:23:00Z"/>
          <w:shd w:val="clear" w:color="auto" w:fill="FFFFFF"/>
        </w:rPr>
      </w:pPr>
      <w:ins w:id="500" w:author="Chen Liao" w:date="2021-03-26T18:11:00Z">
        <w:r>
          <w:rPr>
            <w:shd w:val="clear" w:color="auto" w:fill="FFFFFF"/>
          </w:rPr>
          <w:t xml:space="preserve">By interacting with host cells, near or far from the GI tract, the normal gut microbiota has profoundly influenced various human physiological processes by assisting human nutrient and drug metabolism, </w:t>
        </w:r>
        <w:r w:rsidRPr="00D36E8C">
          <w:rPr>
            <w:shd w:val="clear" w:color="auto" w:fill="FFFFFF"/>
          </w:rPr>
          <w:t>modulat</w:t>
        </w:r>
        <w:r>
          <w:rPr>
            <w:shd w:val="clear" w:color="auto" w:fill="FFFFFF"/>
          </w:rPr>
          <w:t>ing</w:t>
        </w:r>
        <w:r w:rsidRPr="00D36E8C">
          <w:rPr>
            <w:shd w:val="clear" w:color="auto" w:fill="FFFFFF"/>
          </w:rPr>
          <w:t xml:space="preserve"> </w:t>
        </w:r>
        <w:r>
          <w:rPr>
            <w:shd w:val="clear" w:color="auto" w:fill="FFFFFF"/>
          </w:rPr>
          <w:t xml:space="preserve"> immune responses, and protecting against pathogen invasion and infections </w:t>
        </w:r>
        <w:r w:rsidRPr="00C3619E">
          <w:rPr>
            <w:shd w:val="clear" w:color="auto" w:fill="FFFFFF"/>
          </w:rPr>
          <w:fldChar w:fldCharType="begin"/>
        </w:r>
        <w:r w:rsidRPr="00D36E8C">
          <w:rPr>
            <w:shd w:val="clear" w:color="auto" w:fill="FFFFFF"/>
          </w:rPr>
          <w:instrText xml:space="preserve"> ADDIN NE.Ref.{572CA596-38DC-4746-B10A-A1E96C2D0C46}</w:instrText>
        </w:r>
        <w:r w:rsidRPr="00D36E8C">
          <w:rPr>
            <w:shd w:val="clear" w:color="auto" w:fill="FFFFFF"/>
          </w:rPr>
          <w:fldChar w:fldCharType="separate"/>
        </w:r>
        <w:r w:rsidRPr="00C3619E">
          <w:rPr>
            <w:color w:val="080000"/>
          </w:rPr>
          <w:t>[1]</w:t>
        </w:r>
        <w:r w:rsidRPr="00C3619E">
          <w:rPr>
            <w:shd w:val="clear" w:color="auto" w:fill="FFFFFF"/>
          </w:rPr>
          <w:fldChar w:fldCharType="end"/>
        </w:r>
        <w:r w:rsidRPr="00C3619E">
          <w:rPr>
            <w:shd w:val="clear" w:color="auto" w:fill="FFFFFF"/>
          </w:rPr>
          <w:t xml:space="preserve">. </w:t>
        </w:r>
        <w:r>
          <w:rPr>
            <w:shd w:val="clear" w:color="auto" w:fill="FFFFFF"/>
          </w:rPr>
          <w:t xml:space="preserve">Although the gut microbiota remains stable in its </w:t>
        </w:r>
        <w:commentRangeStart w:id="501"/>
        <w:r>
          <w:rPr>
            <w:shd w:val="clear" w:color="auto" w:fill="FFFFFF"/>
          </w:rPr>
          <w:t>composition and function over months and possinbly years</w:t>
        </w:r>
        <w:commentRangeEnd w:id="501"/>
        <w:r>
          <w:rPr>
            <w:rStyle w:val="CommentReference"/>
            <w:rFonts w:asciiTheme="minorHAnsi" w:eastAsiaTheme="minorEastAsia" w:hAnsiTheme="minorHAnsi" w:cstheme="minorBidi"/>
          </w:rPr>
          <w:commentReference w:id="501"/>
        </w:r>
        <w:r>
          <w:rPr>
            <w:shd w:val="clear" w:color="auto" w:fill="FFFFFF"/>
          </w:rPr>
          <w:t>, d</w:t>
        </w:r>
        <w:r w:rsidRPr="00D36E8C">
          <w:rPr>
            <w:shd w:val="clear" w:color="auto" w:fill="FFFFFF"/>
          </w:rPr>
          <w:t xml:space="preserve">isruption </w:t>
        </w:r>
        <w:r>
          <w:rPr>
            <w:shd w:val="clear" w:color="auto" w:fill="FFFFFF"/>
          </w:rPr>
          <w:t>of its ecological</w:t>
        </w:r>
        <w:r w:rsidRPr="00C3619E">
          <w:rPr>
            <w:shd w:val="clear" w:color="auto" w:fill="FFFFFF"/>
          </w:rPr>
          <w:t xml:space="preserve"> balance </w:t>
        </w:r>
        <w:r>
          <w:rPr>
            <w:shd w:val="clear" w:color="auto" w:fill="FFFFFF"/>
          </w:rPr>
          <w:t>(dysbiosis) has been linked to many human illnesses.</w:t>
        </w:r>
        <w:r w:rsidRPr="00D36E8C">
          <w:rPr>
            <w:shd w:val="clear" w:color="auto" w:fill="FFFFFF"/>
          </w:rPr>
          <w:t xml:space="preserve"> </w:t>
        </w:r>
        <w:r w:rsidRPr="00D36E8C">
          <w:rPr>
            <w:color w:val="242021"/>
          </w:rPr>
          <w:t>For instance,</w:t>
        </w:r>
      </w:ins>
    </w:p>
    <w:p w14:paraId="52BB6709" w14:textId="7E40E176" w:rsidR="00627BB2" w:rsidRPr="00235E3B" w:rsidRDefault="00C93D78" w:rsidP="00B76665">
      <w:pPr>
        <w:jc w:val="both"/>
        <w:rPr>
          <w:ins w:id="502" w:author="Chen Liao" w:date="2021-03-09T15:05:00Z"/>
        </w:rPr>
        <w:pPrChange w:id="503" w:author="Chen Liao" w:date="2021-03-24T10:44:00Z">
          <w:pPr>
            <w:pStyle w:val="ListParagraph"/>
            <w:spacing w:after="240"/>
            <w:ind w:left="0" w:firstLineChars="177" w:firstLine="425"/>
            <w:jc w:val="both"/>
          </w:pPr>
        </w:pPrChange>
      </w:pPr>
      <w:del w:id="504" w:author="Chen Liao" w:date="2021-03-09T17:46:00Z">
        <w:r w:rsidRPr="00C3619E" w:rsidDel="00CA756F">
          <w:rPr>
            <w:shd w:val="clear" w:color="auto" w:fill="FFFFFF"/>
          </w:rPr>
          <w:delText xml:space="preserve">Although the mature microbiota is fairly resilient, it can be altered within individuals by both internal and external stimuli </w:delText>
        </w:r>
        <w:r w:rsidRPr="00235E3B" w:rsidDel="00CA756F">
          <w:rPr>
            <w:shd w:val="clear" w:color="auto" w:fill="FFFFFF"/>
          </w:rPr>
          <w:fldChar w:fldCharType="begin"/>
        </w:r>
        <w:r w:rsidR="00434C87" w:rsidRPr="00235E3B" w:rsidDel="00CA756F">
          <w:rPr>
            <w:shd w:val="clear" w:color="auto" w:fill="FFFFFF"/>
          </w:rPr>
          <w:delInstrText xml:space="preserve"> ADDIN NE.Ref.{9D8A64FB-C207-48A1-8309-61EB8EF3F728}</w:delInstrText>
        </w:r>
        <w:r w:rsidRPr="00235E3B" w:rsidDel="00CA756F">
          <w:rPr>
            <w:shd w:val="clear" w:color="auto" w:fill="FFFFFF"/>
          </w:rPr>
          <w:fldChar w:fldCharType="separate"/>
        </w:r>
        <w:r w:rsidR="004506EE" w:rsidRPr="00235E3B" w:rsidDel="00CA756F">
          <w:rPr>
            <w:color w:val="080000"/>
          </w:rPr>
          <w:delText>[4]</w:delText>
        </w:r>
        <w:r w:rsidRPr="00235E3B" w:rsidDel="00CA756F">
          <w:rPr>
            <w:shd w:val="clear" w:color="auto" w:fill="FFFFFF"/>
          </w:rPr>
          <w:fldChar w:fldCharType="end"/>
        </w:r>
        <w:r w:rsidRPr="00235E3B" w:rsidDel="00CA756F">
          <w:rPr>
            <w:shd w:val="clear" w:color="auto" w:fill="FFFFFF"/>
          </w:rPr>
          <w:delText xml:space="preserve">. This plasticity of gut microbiome creates a distinct opportunity; by manipulating various external factors, the potential exists to reshape the architecture and biological outputs of gut microbes for improved human health </w:delText>
        </w:r>
        <w:r w:rsidRPr="00235E3B" w:rsidDel="00CA756F">
          <w:rPr>
            <w:shd w:val="clear" w:color="auto" w:fill="FFFFFF"/>
          </w:rPr>
          <w:fldChar w:fldCharType="begin"/>
        </w:r>
        <w:r w:rsidR="00434C87" w:rsidRPr="00235E3B" w:rsidDel="00CA756F">
          <w:rPr>
            <w:shd w:val="clear" w:color="auto" w:fill="FFFFFF"/>
          </w:rPr>
          <w:delInstrText xml:space="preserve"> ADDIN NE.Ref.{C96A9BA6-76E2-4485-9783-8DA7668EC33F}</w:delInstrText>
        </w:r>
        <w:r w:rsidRPr="00235E3B" w:rsidDel="00CA756F">
          <w:rPr>
            <w:shd w:val="clear" w:color="auto" w:fill="FFFFFF"/>
          </w:rPr>
          <w:fldChar w:fldCharType="separate"/>
        </w:r>
        <w:r w:rsidR="00ED3422" w:rsidRPr="00235E3B" w:rsidDel="00CA756F">
          <w:rPr>
            <w:color w:val="080000"/>
          </w:rPr>
          <w:delText>[5]</w:delText>
        </w:r>
        <w:r w:rsidRPr="00235E3B" w:rsidDel="00CA756F">
          <w:rPr>
            <w:shd w:val="clear" w:color="auto" w:fill="FFFFFF"/>
          </w:rPr>
          <w:fldChar w:fldCharType="end"/>
        </w:r>
        <w:r w:rsidRPr="00235E3B" w:rsidDel="00CA756F">
          <w:rPr>
            <w:shd w:val="clear" w:color="auto" w:fill="FFFFFF"/>
          </w:rPr>
          <w:delText xml:space="preserve">. Accordingly, there is intense interest in targeting the structure and metabolism of gut microbiome to promote overall health and to abrogate disease </w:delText>
        </w:r>
        <w:r w:rsidRPr="00235E3B" w:rsidDel="00CA756F">
          <w:rPr>
            <w:shd w:val="clear" w:color="auto" w:fill="FFFFFF"/>
          </w:rPr>
          <w:fldChar w:fldCharType="begin"/>
        </w:r>
        <w:r w:rsidR="00434C87" w:rsidRPr="00235E3B" w:rsidDel="00CA756F">
          <w:rPr>
            <w:shd w:val="clear" w:color="auto" w:fill="FFFFFF"/>
          </w:rPr>
          <w:delInstrText xml:space="preserve"> ADDIN NE.Ref.{909AA867-82AC-4FBB-8B2B-82AF1AD720AB}</w:delInstrText>
        </w:r>
        <w:r w:rsidRPr="00235E3B" w:rsidDel="00CA756F">
          <w:rPr>
            <w:shd w:val="clear" w:color="auto" w:fill="FFFFFF"/>
          </w:rPr>
          <w:fldChar w:fldCharType="separate"/>
        </w:r>
        <w:r w:rsidR="00ED3422" w:rsidRPr="00235E3B" w:rsidDel="00CA756F">
          <w:rPr>
            <w:color w:val="080000"/>
          </w:rPr>
          <w:delText>[6]</w:delText>
        </w:r>
        <w:r w:rsidRPr="00235E3B" w:rsidDel="00CA756F">
          <w:rPr>
            <w:shd w:val="clear" w:color="auto" w:fill="FFFFFF"/>
          </w:rPr>
          <w:fldChar w:fldCharType="end"/>
        </w:r>
        <w:r w:rsidRPr="00235E3B" w:rsidDel="00CA756F">
          <w:rPr>
            <w:shd w:val="clear" w:color="auto" w:fill="FFFFFF"/>
          </w:rPr>
          <w:delText xml:space="preserve">. Of these, diet is the key determinant of the microbiota configuration, through modulation of the abundance of specific species and their individual or collective functions </w:delText>
        </w:r>
        <w:r w:rsidRPr="00235E3B" w:rsidDel="00CA756F">
          <w:rPr>
            <w:shd w:val="clear" w:color="auto" w:fill="FFFFFF"/>
          </w:rPr>
          <w:fldChar w:fldCharType="begin"/>
        </w:r>
        <w:r w:rsidR="00434C87" w:rsidRPr="00235E3B" w:rsidDel="00CA756F">
          <w:rPr>
            <w:shd w:val="clear" w:color="auto" w:fill="FFFFFF"/>
          </w:rPr>
          <w:delInstrText xml:space="preserve"> ADDIN NE.Ref.{D51A0376-805C-4545-A401-49C21FA60033}</w:delInstrText>
        </w:r>
        <w:r w:rsidRPr="00235E3B" w:rsidDel="00CA756F">
          <w:rPr>
            <w:shd w:val="clear" w:color="auto" w:fill="FFFFFF"/>
          </w:rPr>
          <w:fldChar w:fldCharType="separate"/>
        </w:r>
        <w:r w:rsidR="00ED3422" w:rsidRPr="00235E3B" w:rsidDel="00CA756F">
          <w:rPr>
            <w:color w:val="080000"/>
          </w:rPr>
          <w:delText>[7]</w:delText>
        </w:r>
        <w:r w:rsidRPr="00235E3B" w:rsidDel="00CA756F">
          <w:rPr>
            <w:shd w:val="clear" w:color="auto" w:fill="FFFFFF"/>
          </w:rPr>
          <w:fldChar w:fldCharType="end"/>
        </w:r>
        <w:r w:rsidRPr="00235E3B" w:rsidDel="00CA756F">
          <w:rPr>
            <w:shd w:val="clear" w:color="auto" w:fill="FFFFFF"/>
          </w:rPr>
          <w:delText xml:space="preserve">. </w:delText>
        </w:r>
        <w:r w:rsidRPr="00235E3B" w:rsidDel="00CA756F">
          <w:delText xml:space="preserve">Accumulating studies associating dietary regimens, gut microbiota changes and host health led to a plethora of interventions aimed at promoting a ‘healthy microbiota’ and pursuing a ‘healthy diet’ </w:delText>
        </w:r>
        <w:r w:rsidRPr="00235E3B" w:rsidDel="00CA756F">
          <w:fldChar w:fldCharType="begin"/>
        </w:r>
        <w:r w:rsidR="00434C87" w:rsidRPr="00235E3B" w:rsidDel="00CA756F">
          <w:delInstrText xml:space="preserve"> ADDIN NE.Ref.{5732F41C-4813-4534-B6B3-010CF8C50906}</w:delInstrText>
        </w:r>
        <w:r w:rsidRPr="00235E3B" w:rsidDel="00CA756F">
          <w:fldChar w:fldCharType="separate"/>
        </w:r>
        <w:r w:rsidR="00ED3422" w:rsidRPr="00235E3B" w:rsidDel="00CA756F">
          <w:rPr>
            <w:color w:val="080000"/>
          </w:rPr>
          <w:delText>[5]</w:delText>
        </w:r>
        <w:r w:rsidRPr="00235E3B" w:rsidDel="00CA756F">
          <w:fldChar w:fldCharType="end"/>
        </w:r>
        <w:r w:rsidRPr="00235E3B" w:rsidDel="00CA756F">
          <w:delText>.</w:delText>
        </w:r>
      </w:del>
    </w:p>
    <w:p w14:paraId="3601620A" w14:textId="6A3F5DB9" w:rsidR="009926C8" w:rsidRDefault="00142331" w:rsidP="00C3619E">
      <w:pPr>
        <w:spacing w:after="240"/>
        <w:jc w:val="both"/>
        <w:rPr>
          <w:ins w:id="505" w:author="Chen Liao" w:date="2021-03-26T17:55:00Z"/>
          <w:u w:val="single"/>
          <w:shd w:val="clear" w:color="auto" w:fill="FFFFFF"/>
        </w:rPr>
      </w:pPr>
      <w:ins w:id="506" w:author="Chen Liao" w:date="2021-03-09T15:05:00Z">
        <w:r w:rsidRPr="00FA572F">
          <w:rPr>
            <w:u w:val="single"/>
            <w:shd w:val="clear" w:color="auto" w:fill="FFFFFF"/>
            <w:rPrChange w:id="507" w:author="Chen Liao" w:date="2021-03-09T15:10:00Z">
              <w:rPr>
                <w:szCs w:val="21"/>
                <w:shd w:val="clear" w:color="auto" w:fill="FFFFFF"/>
              </w:rPr>
            </w:rPrChange>
          </w:rPr>
          <w:t xml:space="preserve"># </w:t>
        </w:r>
      </w:ins>
      <w:ins w:id="508" w:author="Chen Liao" w:date="2021-03-09T17:47:00Z">
        <w:r w:rsidR="005B0928">
          <w:rPr>
            <w:u w:val="single"/>
            <w:shd w:val="clear" w:color="auto" w:fill="FFFFFF"/>
          </w:rPr>
          <w:t xml:space="preserve">The </w:t>
        </w:r>
      </w:ins>
      <w:ins w:id="509" w:author="Chen Liao" w:date="2021-03-24T10:29:00Z">
        <w:r w:rsidR="00CF24E0">
          <w:rPr>
            <w:u w:val="single"/>
            <w:shd w:val="clear" w:color="auto" w:fill="FFFFFF"/>
          </w:rPr>
          <w:t>interaction</w:t>
        </w:r>
      </w:ins>
      <w:ins w:id="510" w:author="Chen Liao" w:date="2021-03-24T10:30:00Z">
        <w:r w:rsidR="00295462">
          <w:rPr>
            <w:u w:val="single"/>
            <w:shd w:val="clear" w:color="auto" w:fill="FFFFFF"/>
          </w:rPr>
          <w:t>s</w:t>
        </w:r>
      </w:ins>
      <w:ins w:id="511" w:author="Chen Liao" w:date="2021-03-24T10:29:00Z">
        <w:r w:rsidR="00CF24E0">
          <w:rPr>
            <w:u w:val="single"/>
            <w:shd w:val="clear" w:color="auto" w:fill="FFFFFF"/>
          </w:rPr>
          <w:t xml:space="preserve"> between diet, gut bacteria and</w:t>
        </w:r>
      </w:ins>
      <w:ins w:id="512" w:author="Chen Liao" w:date="2021-03-24T10:30:00Z">
        <w:r w:rsidR="00CF24E0">
          <w:rPr>
            <w:u w:val="single"/>
            <w:shd w:val="clear" w:color="auto" w:fill="FFFFFF"/>
          </w:rPr>
          <w:t xml:space="preserve"> SCFA metabolism</w:t>
        </w:r>
      </w:ins>
      <w:ins w:id="513" w:author="Chen Liao" w:date="2021-03-09T17:47:00Z">
        <w:r w:rsidR="005B0928">
          <w:rPr>
            <w:u w:val="single"/>
            <w:shd w:val="clear" w:color="auto" w:fill="FFFFFF"/>
          </w:rPr>
          <w:t xml:space="preserve"> is partially known</w:t>
        </w:r>
      </w:ins>
    </w:p>
    <w:p w14:paraId="1BFB7779" w14:textId="19231AB3" w:rsidR="00F67DA8" w:rsidRDefault="00F67DA8" w:rsidP="00C3619E">
      <w:pPr>
        <w:spacing w:after="240"/>
        <w:jc w:val="both"/>
        <w:rPr>
          <w:ins w:id="514" w:author="Chen Liao" w:date="2021-03-26T17:55:00Z"/>
          <w:u w:val="single"/>
          <w:shd w:val="clear" w:color="auto" w:fill="FFFFFF"/>
        </w:rPr>
      </w:pPr>
    </w:p>
    <w:p w14:paraId="7B0A639C" w14:textId="77777777" w:rsidR="00F67DA8" w:rsidRDefault="00F67DA8" w:rsidP="00F67DA8">
      <w:pPr>
        <w:jc w:val="both"/>
        <w:rPr>
          <w:ins w:id="515" w:author="Chen Liao" w:date="2021-03-26T17:55:00Z"/>
          <w:shd w:val="clear" w:color="auto" w:fill="FFFFFF"/>
        </w:rPr>
      </w:pPr>
    </w:p>
    <w:p w14:paraId="589C51BB" w14:textId="03ED23AD" w:rsidR="00F67DA8" w:rsidRDefault="00F67DA8" w:rsidP="00F67DA8">
      <w:pPr>
        <w:jc w:val="both"/>
        <w:rPr>
          <w:ins w:id="516" w:author="Chen Liao" w:date="2021-03-26T17:55:00Z"/>
          <w:shd w:val="clear" w:color="auto" w:fill="FFFFFF"/>
        </w:rPr>
      </w:pPr>
      <w:ins w:id="517" w:author="Chen Liao" w:date="2021-03-26T17:55:00Z">
        <w:r>
          <w:rPr>
            <w:shd w:val="clear" w:color="auto" w:fill="FFFFFF"/>
          </w:rPr>
          <w:br w:type="page"/>
        </w:r>
      </w:ins>
    </w:p>
    <w:p w14:paraId="72C41247" w14:textId="3C0731B3" w:rsidR="00F67DA8" w:rsidRDefault="00F67DA8" w:rsidP="00C3619E">
      <w:pPr>
        <w:spacing w:after="240"/>
        <w:jc w:val="both"/>
        <w:rPr>
          <w:ins w:id="518" w:author="Chen Liao" w:date="2021-03-24T08:12:00Z"/>
          <w:u w:val="single"/>
          <w:shd w:val="clear" w:color="auto" w:fill="FFFFFF"/>
        </w:rPr>
      </w:pPr>
    </w:p>
    <w:p w14:paraId="607CA2A3" w14:textId="41F5EB01" w:rsidR="00142331" w:rsidRPr="00843BD7" w:rsidDel="002C48F8" w:rsidRDefault="00CF012D" w:rsidP="00B76665">
      <w:pPr>
        <w:spacing w:after="240"/>
        <w:jc w:val="both"/>
        <w:rPr>
          <w:del w:id="519" w:author="Chen Liao" w:date="2021-03-09T17:53:00Z"/>
          <w:u w:val="single"/>
          <w:shd w:val="clear" w:color="auto" w:fill="FFFFFF"/>
          <w:rPrChange w:id="520" w:author="Chen Liao" w:date="2021-03-23T20:47:00Z">
            <w:rPr>
              <w:del w:id="521" w:author="Chen Liao" w:date="2021-03-09T17:53:00Z"/>
              <w:shd w:val="clear" w:color="auto" w:fill="FFFFFF"/>
            </w:rPr>
          </w:rPrChange>
        </w:rPr>
        <w:pPrChange w:id="522" w:author="Chen Liao" w:date="2021-03-24T10:44:00Z">
          <w:pPr>
            <w:pStyle w:val="ListParagraph"/>
            <w:spacing w:after="240"/>
            <w:ind w:left="0" w:firstLineChars="177" w:firstLine="425"/>
            <w:jc w:val="both"/>
          </w:pPr>
        </w:pPrChange>
      </w:pPr>
      <w:ins w:id="523" w:author="Chen Liao" w:date="2021-03-09T17:49:00Z">
        <w:r w:rsidRPr="00843BD7">
          <w:rPr>
            <w:shd w:val="clear" w:color="auto" w:fill="FFFFFF"/>
            <w:rPrChange w:id="524" w:author="Chen Liao" w:date="2021-03-23T20:47:00Z">
              <w:rPr>
                <w:u w:val="single"/>
                <w:shd w:val="clear" w:color="auto" w:fill="FFFFFF"/>
              </w:rPr>
            </w:rPrChange>
          </w:rPr>
          <w:t xml:space="preserve">Despite a long history of </w:t>
        </w:r>
      </w:ins>
      <w:ins w:id="525" w:author="Chen Liao" w:date="2021-03-09T17:50:00Z">
        <w:r w:rsidRPr="00843BD7">
          <w:rPr>
            <w:shd w:val="clear" w:color="auto" w:fill="FFFFFF"/>
            <w:rPrChange w:id="526" w:author="Chen Liao" w:date="2021-03-23T20:47:00Z">
              <w:rPr>
                <w:u w:val="single"/>
                <w:shd w:val="clear" w:color="auto" w:fill="FFFFFF"/>
              </w:rPr>
            </w:rPrChange>
          </w:rPr>
          <w:t>using pr</w:t>
        </w:r>
      </w:ins>
      <w:ins w:id="527" w:author="Chen Liao" w:date="2021-03-24T07:51:00Z">
        <w:r w:rsidR="00250C45">
          <w:rPr>
            <w:shd w:val="clear" w:color="auto" w:fill="FFFFFF"/>
          </w:rPr>
          <w:t>e</w:t>
        </w:r>
      </w:ins>
      <w:ins w:id="528" w:author="Chen Liao" w:date="2021-03-09T17:50:00Z">
        <w:r w:rsidRPr="00843BD7">
          <w:rPr>
            <w:shd w:val="clear" w:color="auto" w:fill="FFFFFF"/>
            <w:rPrChange w:id="529" w:author="Chen Liao" w:date="2021-03-23T20:47:00Z">
              <w:rPr>
                <w:u w:val="single"/>
                <w:shd w:val="clear" w:color="auto" w:fill="FFFFFF"/>
              </w:rPr>
            </w:rPrChange>
          </w:rPr>
          <w:t>biotics to</w:t>
        </w:r>
      </w:ins>
      <w:ins w:id="530" w:author="Chen Liao" w:date="2021-03-09T17:52:00Z">
        <w:r w:rsidR="002C48F8" w:rsidRPr="00843BD7">
          <w:rPr>
            <w:shd w:val="clear" w:color="auto" w:fill="FFFFFF"/>
            <w:rPrChange w:id="531" w:author="Chen Liao" w:date="2021-03-23T20:47:00Z">
              <w:rPr>
                <w:u w:val="single"/>
                <w:shd w:val="clear" w:color="auto" w:fill="FFFFFF"/>
              </w:rPr>
            </w:rPrChange>
          </w:rPr>
          <w:t xml:space="preserve"> promote healthy digestive tract and immune system,</w:t>
        </w:r>
      </w:ins>
      <w:ins w:id="532" w:author="Chen Liao" w:date="2021-03-09T17:53:00Z">
        <w:r w:rsidR="002C48F8" w:rsidRPr="00843BD7">
          <w:rPr>
            <w:shd w:val="clear" w:color="auto" w:fill="FFFFFF"/>
            <w:rPrChange w:id="533" w:author="Chen Liao" w:date="2021-03-23T20:47:00Z">
              <w:rPr>
                <w:u w:val="single"/>
                <w:shd w:val="clear" w:color="auto" w:fill="FFFFFF"/>
              </w:rPr>
            </w:rPrChange>
          </w:rPr>
          <w:t xml:space="preserve"> </w:t>
        </w:r>
      </w:ins>
    </w:p>
    <w:p w14:paraId="2618441D" w14:textId="5CF3C08E" w:rsidR="00A1421C" w:rsidDel="00C6056D" w:rsidRDefault="00F354D9" w:rsidP="00C3619E">
      <w:pPr>
        <w:spacing w:after="240"/>
        <w:jc w:val="both"/>
        <w:rPr>
          <w:del w:id="534" w:author="Chen Liao" w:date="2021-03-24T08:14:00Z"/>
          <w:shd w:val="clear" w:color="auto" w:fill="FFFFFF"/>
        </w:rPr>
      </w:pPr>
      <w:ins w:id="535" w:author="Chen Liao" w:date="2021-03-09T17:40:00Z">
        <w:r w:rsidRPr="00C3619E">
          <w:rPr>
            <w:shd w:val="clear" w:color="auto" w:fill="FFFFFF"/>
          </w:rPr>
          <w:t xml:space="preserve">the efficacy of dietary </w:t>
        </w:r>
      </w:ins>
      <w:ins w:id="536" w:author="Chen Liao" w:date="2021-03-25T07:40:00Z">
        <w:r w:rsidR="005A5F6B">
          <w:rPr>
            <w:shd w:val="clear" w:color="auto" w:fill="FFFFFF"/>
          </w:rPr>
          <w:t>therap</w:t>
        </w:r>
        <w:r w:rsidR="00B235A9">
          <w:rPr>
            <w:shd w:val="clear" w:color="auto" w:fill="FFFFFF"/>
          </w:rPr>
          <w:t>y</w:t>
        </w:r>
      </w:ins>
      <w:ins w:id="537" w:author="Chen Liao" w:date="2021-03-09T17:40:00Z">
        <w:r w:rsidRPr="00C3619E">
          <w:rPr>
            <w:shd w:val="clear" w:color="auto" w:fill="FFFFFF"/>
          </w:rPr>
          <w:t xml:space="preserve"> ha</w:t>
        </w:r>
      </w:ins>
      <w:ins w:id="538" w:author="Chen Liao" w:date="2021-03-09T17:53:00Z">
        <w:r w:rsidR="002C48F8" w:rsidRPr="00C3619E">
          <w:rPr>
            <w:shd w:val="clear" w:color="auto" w:fill="FFFFFF"/>
          </w:rPr>
          <w:t>s</w:t>
        </w:r>
      </w:ins>
      <w:ins w:id="539" w:author="Chen Liao" w:date="2021-03-09T17:40:00Z">
        <w:r w:rsidRPr="00235E3B">
          <w:rPr>
            <w:shd w:val="clear" w:color="auto" w:fill="FFFFFF"/>
          </w:rPr>
          <w:t xml:space="preserve"> been less validated</w:t>
        </w:r>
      </w:ins>
      <w:ins w:id="540" w:author="Chen Liao" w:date="2021-03-09T17:54:00Z">
        <w:r w:rsidR="002C48F8" w:rsidRPr="00235E3B">
          <w:rPr>
            <w:shd w:val="clear" w:color="auto" w:fill="FFFFFF"/>
          </w:rPr>
          <w:t xml:space="preserve"> </w:t>
        </w:r>
      </w:ins>
      <w:ins w:id="541" w:author="Chen Liao" w:date="2021-03-25T07:41:00Z">
        <w:r w:rsidR="00637BA1">
          <w:rPr>
            <w:shd w:val="clear" w:color="auto" w:fill="FFFFFF"/>
          </w:rPr>
          <w:t xml:space="preserve">due to the complex </w:t>
        </w:r>
        <w:r w:rsidR="003C1FFC">
          <w:rPr>
            <w:shd w:val="clear" w:color="auto" w:fill="FFFFFF"/>
          </w:rPr>
          <w:t>in</w:t>
        </w:r>
      </w:ins>
      <w:ins w:id="542" w:author="Chen Liao" w:date="2021-03-25T07:42:00Z">
        <w:r w:rsidR="003C1FFC">
          <w:rPr>
            <w:shd w:val="clear" w:color="auto" w:fill="FFFFFF"/>
          </w:rPr>
          <w:t xml:space="preserve">terplay </w:t>
        </w:r>
      </w:ins>
      <w:ins w:id="543" w:author="Chen Liao" w:date="2021-03-25T07:41:00Z">
        <w:r w:rsidR="003C1FFC">
          <w:rPr>
            <w:shd w:val="clear" w:color="auto" w:fill="FFFFFF"/>
          </w:rPr>
          <w:t xml:space="preserve">between diet, gut </w:t>
        </w:r>
      </w:ins>
      <w:ins w:id="544" w:author="Chen Liao" w:date="2021-03-25T07:42:00Z">
        <w:r w:rsidR="003C1FFC">
          <w:rPr>
            <w:shd w:val="clear" w:color="auto" w:fill="FFFFFF"/>
          </w:rPr>
          <w:t>microbiome</w:t>
        </w:r>
      </w:ins>
      <w:ins w:id="545" w:author="Chen Liao" w:date="2021-03-25T07:41:00Z">
        <w:r w:rsidR="003C1FFC">
          <w:rPr>
            <w:shd w:val="clear" w:color="auto" w:fill="FFFFFF"/>
          </w:rPr>
          <w:t xml:space="preserve"> and host </w:t>
        </w:r>
      </w:ins>
      <w:ins w:id="546" w:author="Chen Liao" w:date="2021-03-25T07:42:00Z">
        <w:r w:rsidR="003C1FFC">
          <w:rPr>
            <w:shd w:val="clear" w:color="auto" w:fill="FFFFFF"/>
          </w:rPr>
          <w:t>health</w:t>
        </w:r>
      </w:ins>
      <w:ins w:id="547" w:author="Chen Liao" w:date="2021-03-25T07:41:00Z">
        <w:r w:rsidR="00637BA1">
          <w:rPr>
            <w:shd w:val="clear" w:color="auto" w:fill="FFFFFF"/>
          </w:rPr>
          <w:t>.</w:t>
        </w:r>
      </w:ins>
      <w:ins w:id="548" w:author="Chen Liao" w:date="2021-03-25T07:42:00Z">
        <w:r w:rsidR="00CC4073">
          <w:rPr>
            <w:shd w:val="clear" w:color="auto" w:fill="FFFFFF"/>
          </w:rPr>
          <w:t xml:space="preserve"> The most </w:t>
        </w:r>
      </w:ins>
      <w:ins w:id="549" w:author="Chen Liao" w:date="2021-03-24T07:51:00Z">
        <w:r w:rsidR="00250C45">
          <w:rPr>
            <w:shd w:val="clear" w:color="auto" w:fill="FFFFFF"/>
          </w:rPr>
          <w:t xml:space="preserve">straightforward goal </w:t>
        </w:r>
      </w:ins>
      <w:ins w:id="550" w:author="Chen Liao" w:date="2021-03-25T07:18:00Z">
        <w:r w:rsidR="009F4EEE">
          <w:rPr>
            <w:shd w:val="clear" w:color="auto" w:fill="FFFFFF"/>
          </w:rPr>
          <w:t xml:space="preserve">of dietary intervention </w:t>
        </w:r>
      </w:ins>
      <w:ins w:id="551" w:author="Chen Liao" w:date="2021-03-24T07:52:00Z">
        <w:r w:rsidR="00250C45">
          <w:rPr>
            <w:shd w:val="clear" w:color="auto" w:fill="FFFFFF"/>
          </w:rPr>
          <w:t xml:space="preserve">is to boost growth of </w:t>
        </w:r>
      </w:ins>
      <w:ins w:id="552" w:author="Chen Liao" w:date="2021-03-24T10:28:00Z">
        <w:r w:rsidR="00CF24E0">
          <w:rPr>
            <w:shd w:val="clear" w:color="auto" w:fill="FFFFFF"/>
          </w:rPr>
          <w:t>“</w:t>
        </w:r>
      </w:ins>
      <w:ins w:id="553" w:author="Chen Liao" w:date="2021-03-24T07:52:00Z">
        <w:r w:rsidR="00250C45">
          <w:rPr>
            <w:shd w:val="clear" w:color="auto" w:fill="FFFFFF"/>
          </w:rPr>
          <w:t>healthy</w:t>
        </w:r>
      </w:ins>
      <w:ins w:id="554" w:author="Chen Liao" w:date="2021-03-24T10:28:00Z">
        <w:r w:rsidR="00CF24E0">
          <w:rPr>
            <w:shd w:val="clear" w:color="auto" w:fill="FFFFFF"/>
          </w:rPr>
          <w:t>”</w:t>
        </w:r>
      </w:ins>
      <w:ins w:id="555" w:author="Chen Liao" w:date="2021-03-24T07:52:00Z">
        <w:r w:rsidR="00250C45">
          <w:rPr>
            <w:shd w:val="clear" w:color="auto" w:fill="FFFFFF"/>
          </w:rPr>
          <w:t xml:space="preserve"> bacteria, even though a</w:t>
        </w:r>
      </w:ins>
      <w:ins w:id="556" w:author="Chen Liao" w:date="2021-03-24T07:53:00Z">
        <w:r w:rsidR="00250C45">
          <w:rPr>
            <w:shd w:val="clear" w:color="auto" w:fill="FFFFFF"/>
          </w:rPr>
          <w:t xml:space="preserve"> consensus definition of “healthy micrbiome” is lacking. </w:t>
        </w:r>
      </w:ins>
      <w:commentRangeStart w:id="557"/>
      <w:ins w:id="558" w:author="Chen Liao" w:date="2021-03-24T10:35:00Z">
        <w:r w:rsidR="005E59F4">
          <w:rPr>
            <w:shd w:val="clear" w:color="auto" w:fill="FFFFFF"/>
          </w:rPr>
          <w:t>Depending on the avaiablity of</w:t>
        </w:r>
      </w:ins>
      <w:ins w:id="559" w:author="Chen Liao" w:date="2021-03-24T10:30:00Z">
        <w:r w:rsidR="005E59F4">
          <w:rPr>
            <w:shd w:val="clear" w:color="auto" w:fill="FFFFFF"/>
          </w:rPr>
          <w:t xml:space="preserve"> </w:t>
        </w:r>
      </w:ins>
      <w:ins w:id="560" w:author="Chen Liao" w:date="2021-03-24T10:35:00Z">
        <w:r w:rsidR="005E59F4">
          <w:rPr>
            <w:shd w:val="clear" w:color="auto" w:fill="FFFFFF"/>
          </w:rPr>
          <w:t>fe</w:t>
        </w:r>
      </w:ins>
      <w:ins w:id="561" w:author="Chen Liao" w:date="2021-03-24T10:36:00Z">
        <w:r w:rsidR="005E59F4">
          <w:rPr>
            <w:shd w:val="clear" w:color="auto" w:fill="FFFFFF"/>
          </w:rPr>
          <w:t xml:space="preserve">rmentable </w:t>
        </w:r>
      </w:ins>
      <w:ins w:id="562" w:author="Chen Liao" w:date="2021-03-24T10:31:00Z">
        <w:r w:rsidR="005E59F4">
          <w:rPr>
            <w:shd w:val="clear" w:color="auto" w:fill="FFFFFF"/>
          </w:rPr>
          <w:t>fibers</w:t>
        </w:r>
      </w:ins>
      <w:ins w:id="563" w:author="Chen Liao" w:date="2021-03-25T08:13:00Z">
        <w:r w:rsidR="0082069C">
          <w:rPr>
            <w:shd w:val="clear" w:color="auto" w:fill="FFFFFF"/>
          </w:rPr>
          <w:t xml:space="preserve"> in the gut</w:t>
        </w:r>
      </w:ins>
      <w:ins w:id="564" w:author="Chen Liao" w:date="2021-03-24T10:31:00Z">
        <w:r w:rsidR="005E59F4">
          <w:rPr>
            <w:shd w:val="clear" w:color="auto" w:fill="FFFFFF"/>
          </w:rPr>
          <w:t xml:space="preserve">, </w:t>
        </w:r>
      </w:ins>
      <w:ins w:id="565" w:author="Chen Liao" w:date="2021-03-24T10:32:00Z">
        <w:r w:rsidR="005E59F4">
          <w:rPr>
            <w:shd w:val="clear" w:color="auto" w:fill="FFFFFF"/>
          </w:rPr>
          <w:t xml:space="preserve">gut microbes </w:t>
        </w:r>
      </w:ins>
      <w:ins w:id="566" w:author="Chen Liao" w:date="2021-03-24T10:35:00Z">
        <w:r w:rsidR="005E59F4">
          <w:rPr>
            <w:shd w:val="clear" w:color="auto" w:fill="FFFFFF"/>
          </w:rPr>
          <w:t xml:space="preserve">choose between </w:t>
        </w:r>
      </w:ins>
      <w:ins w:id="567" w:author="Chen Liao" w:date="2021-03-24T10:36:00Z">
        <w:r w:rsidR="005E59F4">
          <w:rPr>
            <w:shd w:val="clear" w:color="auto" w:fill="FFFFFF"/>
          </w:rPr>
          <w:t xml:space="preserve">those fibers and other </w:t>
        </w:r>
      </w:ins>
      <w:ins w:id="568" w:author="Chen Liao" w:date="2021-03-24T10:35:00Z">
        <w:r w:rsidR="005E59F4">
          <w:rPr>
            <w:shd w:val="clear" w:color="auto" w:fill="FFFFFF"/>
          </w:rPr>
          <w:t>energetically</w:t>
        </w:r>
      </w:ins>
      <w:ins w:id="569" w:author="Chen Liao" w:date="2021-03-24T10:36:00Z">
        <w:r w:rsidR="005E59F4">
          <w:rPr>
            <w:shd w:val="clear" w:color="auto" w:fill="FFFFFF"/>
          </w:rPr>
          <w:t xml:space="preserve"> less </w:t>
        </w:r>
      </w:ins>
      <w:ins w:id="570" w:author="Chen Liao" w:date="2021-03-24T10:35:00Z">
        <w:r w:rsidR="005E59F4">
          <w:rPr>
            <w:shd w:val="clear" w:color="auto" w:fill="FFFFFF"/>
          </w:rPr>
          <w:t>favaroable</w:t>
        </w:r>
      </w:ins>
      <w:ins w:id="571" w:author="Chen Liao" w:date="2021-03-24T10:36:00Z">
        <w:r w:rsidR="005E59F4">
          <w:rPr>
            <w:shd w:val="clear" w:color="auto" w:fill="FFFFFF"/>
          </w:rPr>
          <w:t xml:space="preserve"> sources (e.g., amino acids</w:t>
        </w:r>
      </w:ins>
      <w:ins w:id="572" w:author="Chen Liao" w:date="2021-03-24T10:37:00Z">
        <w:r w:rsidR="005E59F4">
          <w:rPr>
            <w:shd w:val="clear" w:color="auto" w:fill="FFFFFF"/>
          </w:rPr>
          <w:t xml:space="preserve">) to regulate the </w:t>
        </w:r>
      </w:ins>
      <w:ins w:id="573" w:author="Chen Liao" w:date="2021-03-24T10:38:00Z">
        <w:r w:rsidR="005E59F4">
          <w:rPr>
            <w:shd w:val="clear" w:color="auto" w:fill="FFFFFF"/>
          </w:rPr>
          <w:t>fatty acid composition</w:t>
        </w:r>
      </w:ins>
      <w:ins w:id="574" w:author="Chen Liao" w:date="2021-03-24T10:40:00Z">
        <w:r w:rsidR="00227B03">
          <w:rPr>
            <w:shd w:val="clear" w:color="auto" w:fill="FFFFFF"/>
          </w:rPr>
          <w:t xml:space="preserve">, where </w:t>
        </w:r>
      </w:ins>
      <w:ins w:id="575" w:author="Chen Liao" w:date="2021-03-24T10:41:00Z">
        <w:r w:rsidR="00227B03">
          <w:rPr>
            <w:shd w:val="clear" w:color="auto" w:fill="FFFFFF"/>
          </w:rPr>
          <w:t>the former source</w:t>
        </w:r>
      </w:ins>
      <w:ins w:id="576" w:author="Chen Liao" w:date="2021-03-24T10:42:00Z">
        <w:r w:rsidR="00227B03">
          <w:rPr>
            <w:shd w:val="clear" w:color="auto" w:fill="FFFFFF"/>
          </w:rPr>
          <w:t>s</w:t>
        </w:r>
      </w:ins>
      <w:ins w:id="577" w:author="Chen Liao" w:date="2021-03-24T10:41:00Z">
        <w:r w:rsidR="00227B03">
          <w:rPr>
            <w:shd w:val="clear" w:color="auto" w:fill="FFFFFF"/>
          </w:rPr>
          <w:t xml:space="preserve"> produce </w:t>
        </w:r>
      </w:ins>
      <w:ins w:id="578" w:author="Chen Liao" w:date="2021-03-24T10:38:00Z">
        <w:r w:rsidR="005E59F4">
          <w:rPr>
            <w:shd w:val="clear" w:color="auto" w:fill="FFFFFF"/>
          </w:rPr>
          <w:t>SCFAs are the mojor end products</w:t>
        </w:r>
      </w:ins>
      <w:commentRangeEnd w:id="557"/>
      <w:ins w:id="579" w:author="Chen Liao" w:date="2021-03-24T10:41:00Z">
        <w:r w:rsidR="00227B03">
          <w:rPr>
            <w:rStyle w:val="CommentReference"/>
            <w:rFonts w:asciiTheme="minorHAnsi" w:eastAsiaTheme="minorEastAsia" w:hAnsiTheme="minorHAnsi" w:cstheme="minorBidi"/>
          </w:rPr>
          <w:commentReference w:id="557"/>
        </w:r>
        <w:r w:rsidR="00227B03">
          <w:rPr>
            <w:shd w:val="clear" w:color="auto" w:fill="FFFFFF"/>
          </w:rPr>
          <w:t>.</w:t>
        </w:r>
      </w:ins>
      <w:ins w:id="580" w:author="Chen Liao" w:date="2021-03-24T10:42:00Z">
        <w:r w:rsidR="00227B03">
          <w:rPr>
            <w:shd w:val="clear" w:color="auto" w:fill="FFFFFF"/>
          </w:rPr>
          <w:t xml:space="preserve"> </w:t>
        </w:r>
      </w:ins>
      <w:commentRangeStart w:id="581"/>
      <w:ins w:id="582" w:author="Chen Liao" w:date="2021-03-24T10:43:00Z">
        <w:r w:rsidR="00227B03">
          <w:rPr>
            <w:shd w:val="clear" w:color="auto" w:fill="FFFFFF"/>
          </w:rPr>
          <w:t>SCFAs</w:t>
        </w:r>
      </w:ins>
      <w:ins w:id="583" w:author="Chen Liao" w:date="2021-03-24T10:46:00Z">
        <w:r w:rsidR="001755C2">
          <w:rPr>
            <w:shd w:val="clear" w:color="auto" w:fill="FFFFFF"/>
          </w:rPr>
          <w:t xml:space="preserve">, especially butyrate, </w:t>
        </w:r>
      </w:ins>
      <w:ins w:id="584" w:author="Chen Liao" w:date="2021-03-24T10:44:00Z">
        <w:r w:rsidR="00B76665">
          <w:rPr>
            <w:shd w:val="clear" w:color="auto" w:fill="FFFFFF"/>
          </w:rPr>
          <w:t xml:space="preserve">have broad impacts on human host physiology by </w:t>
        </w:r>
      </w:ins>
      <w:ins w:id="585" w:author="Chen Liao" w:date="2021-03-24T10:45:00Z">
        <w:r w:rsidR="001755C2">
          <w:rPr>
            <w:shd w:val="clear" w:color="auto" w:fill="FFFFFF"/>
          </w:rPr>
          <w:t>acting as</w:t>
        </w:r>
      </w:ins>
      <w:ins w:id="586" w:author="Chen Liao" w:date="2021-03-24T10:47:00Z">
        <w:r w:rsidR="00A90786">
          <w:rPr>
            <w:shd w:val="clear" w:color="auto" w:fill="FFFFFF"/>
          </w:rPr>
          <w:t xml:space="preserve"> histone deacetylases inhibitors, </w:t>
        </w:r>
      </w:ins>
      <w:ins w:id="587" w:author="Chen Liao" w:date="2021-03-24T10:49:00Z">
        <w:r w:rsidR="00A90786">
          <w:rPr>
            <w:shd w:val="clear" w:color="auto" w:fill="FFFFFF"/>
          </w:rPr>
          <w:t>ligands of G-protein</w:t>
        </w:r>
      </w:ins>
      <w:ins w:id="588" w:author="Chen Liao" w:date="2021-03-24T10:43:00Z">
        <w:r w:rsidR="00B76665">
          <w:rPr>
            <w:shd w:val="clear" w:color="auto" w:fill="FFFFFF"/>
          </w:rPr>
          <w:t xml:space="preserve">-coupled-receptors, </w:t>
        </w:r>
      </w:ins>
      <w:ins w:id="589" w:author="Chen Liao" w:date="2021-03-24T10:50:00Z">
        <w:r w:rsidR="00A90786">
          <w:rPr>
            <w:shd w:val="clear" w:color="auto" w:fill="FFFFFF"/>
          </w:rPr>
          <w:t xml:space="preserve">and energy sources for </w:t>
        </w:r>
      </w:ins>
      <w:ins w:id="590" w:author="Chen Liao" w:date="2021-03-24T10:51:00Z">
        <w:r w:rsidR="00A90786">
          <w:rPr>
            <w:shd w:val="clear" w:color="auto" w:fill="FFFFFF"/>
          </w:rPr>
          <w:t>the colonocytes and other host tissues</w:t>
        </w:r>
        <w:commentRangeEnd w:id="581"/>
        <w:r w:rsidR="00A90786">
          <w:rPr>
            <w:rStyle w:val="CommentReference"/>
            <w:rFonts w:asciiTheme="minorHAnsi" w:eastAsiaTheme="minorEastAsia" w:hAnsiTheme="minorHAnsi" w:cstheme="minorBidi"/>
          </w:rPr>
          <w:commentReference w:id="581"/>
        </w:r>
        <w:r w:rsidR="00A90786">
          <w:rPr>
            <w:shd w:val="clear" w:color="auto" w:fill="FFFFFF"/>
          </w:rPr>
          <w:t>.</w:t>
        </w:r>
      </w:ins>
      <w:ins w:id="591" w:author="Chen Liao" w:date="2021-03-24T10:52:00Z">
        <w:r w:rsidR="00AA4671">
          <w:rPr>
            <w:shd w:val="clear" w:color="auto" w:fill="FFFFFF"/>
          </w:rPr>
          <w:t xml:space="preserve"> However,</w:t>
        </w:r>
      </w:ins>
      <w:ins w:id="592" w:author="Chen Liao" w:date="2021-03-25T07:49:00Z">
        <w:r w:rsidR="00974C83">
          <w:rPr>
            <w:shd w:val="clear" w:color="auto" w:fill="FFFFFF"/>
          </w:rPr>
          <w:t xml:space="preserve"> s</w:t>
        </w:r>
      </w:ins>
      <w:ins w:id="593" w:author="Chen Liao" w:date="2021-03-24T10:52:00Z">
        <w:r w:rsidR="00AA4671">
          <w:rPr>
            <w:shd w:val="clear" w:color="auto" w:fill="FFFFFF"/>
          </w:rPr>
          <w:t xml:space="preserve">upplementation of dietary fiber to selectively </w:t>
        </w:r>
      </w:ins>
      <w:ins w:id="594" w:author="Chen Liao" w:date="2021-03-25T07:51:00Z">
        <w:r w:rsidR="00C620ED">
          <w:rPr>
            <w:shd w:val="clear" w:color="auto" w:fill="FFFFFF"/>
          </w:rPr>
          <w:t xml:space="preserve">stimulate and </w:t>
        </w:r>
      </w:ins>
      <w:ins w:id="595" w:author="Chen Liao" w:date="2021-03-24T10:52:00Z">
        <w:r w:rsidR="00AA4671">
          <w:rPr>
            <w:shd w:val="clear" w:color="auto" w:fill="FFFFFF"/>
          </w:rPr>
          <w:t xml:space="preserve">enrich SCFA producers is not as straightforward </w:t>
        </w:r>
      </w:ins>
      <w:ins w:id="596" w:author="Chen Liao" w:date="2021-03-24T10:53:00Z">
        <w:r w:rsidR="00AA4671">
          <w:rPr>
            <w:shd w:val="clear" w:color="auto" w:fill="FFFFFF"/>
          </w:rPr>
          <w:t>as it sounds:</w:t>
        </w:r>
      </w:ins>
      <w:ins w:id="597" w:author="Chen Liao" w:date="2021-03-24T10:57:00Z">
        <w:r w:rsidR="00403BDE">
          <w:rPr>
            <w:shd w:val="clear" w:color="auto" w:fill="FFFFFF"/>
          </w:rPr>
          <w:t xml:space="preserve"> </w:t>
        </w:r>
      </w:ins>
      <w:ins w:id="598" w:author="Chen Liao" w:date="2021-03-25T07:53:00Z">
        <w:r w:rsidR="00C620ED">
          <w:rPr>
            <w:shd w:val="clear" w:color="auto" w:fill="FFFFFF"/>
          </w:rPr>
          <w:t xml:space="preserve">gut microbiome </w:t>
        </w:r>
      </w:ins>
      <w:ins w:id="599" w:author="Chen Liao" w:date="2021-03-25T08:48:00Z">
        <w:r w:rsidR="00137C0C">
          <w:rPr>
            <w:shd w:val="clear" w:color="auto" w:fill="FFFFFF"/>
          </w:rPr>
          <w:t>as</w:t>
        </w:r>
      </w:ins>
      <w:ins w:id="600" w:author="Chen Liao" w:date="2021-03-25T07:53:00Z">
        <w:r w:rsidR="00C620ED">
          <w:rPr>
            <w:shd w:val="clear" w:color="auto" w:fill="FFFFFF"/>
          </w:rPr>
          <w:t xml:space="preserve"> an ecosystem </w:t>
        </w:r>
      </w:ins>
      <w:ins w:id="601" w:author="Chen Liao" w:date="2021-03-25T08:48:00Z">
        <w:r w:rsidR="00137C0C">
          <w:rPr>
            <w:shd w:val="clear" w:color="auto" w:fill="FFFFFF"/>
          </w:rPr>
          <w:t>exihibits</w:t>
        </w:r>
      </w:ins>
      <w:commentRangeStart w:id="602"/>
      <w:ins w:id="603" w:author="Chen Liao" w:date="2021-03-25T07:49:00Z">
        <w:r w:rsidR="00974C83">
          <w:rPr>
            <w:shd w:val="clear" w:color="auto" w:fill="FFFFFF"/>
          </w:rPr>
          <w:t xml:space="preserve"> </w:t>
        </w:r>
      </w:ins>
      <w:ins w:id="604" w:author="Chen Liao" w:date="2021-03-25T07:50:00Z">
        <w:r w:rsidR="00C620ED">
          <w:rPr>
            <w:shd w:val="clear" w:color="auto" w:fill="FFFFFF"/>
          </w:rPr>
          <w:t>community-level</w:t>
        </w:r>
      </w:ins>
      <w:ins w:id="605" w:author="Chen Liao" w:date="2021-03-25T07:53:00Z">
        <w:r w:rsidR="00C620ED">
          <w:rPr>
            <w:shd w:val="clear" w:color="auto" w:fill="FFFFFF"/>
          </w:rPr>
          <w:t xml:space="preserve">, rather than individual-level, </w:t>
        </w:r>
      </w:ins>
      <w:ins w:id="606" w:author="Chen Liao" w:date="2021-03-25T07:50:00Z">
        <w:r w:rsidR="00C620ED">
          <w:rPr>
            <w:shd w:val="clear" w:color="auto" w:fill="FFFFFF"/>
          </w:rPr>
          <w:t>responses</w:t>
        </w:r>
      </w:ins>
      <w:commentRangeEnd w:id="602"/>
      <w:ins w:id="607" w:author="Chen Liao" w:date="2021-03-25T07:57:00Z">
        <w:r w:rsidR="00B43841">
          <w:rPr>
            <w:rStyle w:val="CommentReference"/>
          </w:rPr>
          <w:commentReference w:id="602"/>
        </w:r>
      </w:ins>
      <w:ins w:id="608" w:author="Chen Liao" w:date="2021-03-25T07:56:00Z">
        <w:r w:rsidR="00DF0D30">
          <w:rPr>
            <w:shd w:val="clear" w:color="auto" w:fill="FFFFFF"/>
          </w:rPr>
          <w:t xml:space="preserve">. </w:t>
        </w:r>
      </w:ins>
      <w:ins w:id="609" w:author="Chen Liao" w:date="2021-03-25T08:48:00Z">
        <w:r w:rsidR="009E0988">
          <w:rPr>
            <w:shd w:val="clear" w:color="auto" w:fill="FFFFFF"/>
          </w:rPr>
          <w:t>The m</w:t>
        </w:r>
      </w:ins>
      <w:ins w:id="610" w:author="Chen Liao" w:date="2021-03-24T10:58:00Z">
        <w:r w:rsidR="00403BDE">
          <w:rPr>
            <w:shd w:val="clear" w:color="auto" w:fill="FFFFFF"/>
          </w:rPr>
          <w:t>icrobial conversion from dietary fiber to SCFAs involve a number of cascading events</w:t>
        </w:r>
      </w:ins>
      <w:ins w:id="611" w:author="Chen Liao" w:date="2021-03-25T08:00:00Z">
        <w:r w:rsidR="008666ED">
          <w:rPr>
            <w:shd w:val="clear" w:color="auto" w:fill="FFFFFF"/>
          </w:rPr>
          <w:t xml:space="preserve">, </w:t>
        </w:r>
      </w:ins>
      <w:ins w:id="612" w:author="Chen Liao" w:date="2021-03-24T10:59:00Z">
        <w:r w:rsidR="00403BDE">
          <w:rPr>
            <w:shd w:val="clear" w:color="auto" w:fill="FFFFFF"/>
          </w:rPr>
          <w:t>specific members of the gut microbiota</w:t>
        </w:r>
      </w:ins>
      <w:ins w:id="613" w:author="Chen Liao" w:date="2021-03-25T08:00:00Z">
        <w:r w:rsidR="008666ED">
          <w:rPr>
            <w:shd w:val="clear" w:color="auto" w:fill="FFFFFF"/>
          </w:rPr>
          <w:t>,</w:t>
        </w:r>
      </w:ins>
      <w:ins w:id="614" w:author="Chen Liao" w:date="2021-03-25T08:05:00Z">
        <w:r w:rsidR="006B2E18">
          <w:rPr>
            <w:shd w:val="clear" w:color="auto" w:fill="FFFFFF"/>
          </w:rPr>
          <w:t xml:space="preserve"> and diverse</w:t>
        </w:r>
      </w:ins>
      <w:ins w:id="615" w:author="Chen Liao" w:date="2021-03-25T08:00:00Z">
        <w:r w:rsidR="008666ED">
          <w:rPr>
            <w:shd w:val="clear" w:color="auto" w:fill="FFFFFF"/>
          </w:rPr>
          <w:t xml:space="preserve"> </w:t>
        </w:r>
      </w:ins>
      <w:ins w:id="616" w:author="Chen Liao" w:date="2021-03-25T08:05:00Z">
        <w:r w:rsidR="006B2E18">
          <w:rPr>
            <w:shd w:val="clear" w:color="auto" w:fill="FFFFFF"/>
          </w:rPr>
          <w:t>e</w:t>
        </w:r>
      </w:ins>
      <w:ins w:id="617" w:author="Chen Liao" w:date="2021-03-25T08:01:00Z">
        <w:r w:rsidR="008666ED">
          <w:rPr>
            <w:shd w:val="clear" w:color="auto" w:fill="FFFFFF"/>
          </w:rPr>
          <w:t xml:space="preserve">cological interactions </w:t>
        </w:r>
      </w:ins>
      <w:ins w:id="618" w:author="Chen Liao" w:date="2021-03-25T08:05:00Z">
        <w:r w:rsidR="0006163C">
          <w:rPr>
            <w:shd w:val="clear" w:color="auto" w:fill="FFFFFF"/>
          </w:rPr>
          <w:t>between these members</w:t>
        </w:r>
      </w:ins>
      <w:ins w:id="619" w:author="Chen Liao" w:date="2021-03-24T11:31:00Z">
        <w:r w:rsidR="003C5C1C">
          <w:rPr>
            <w:shd w:val="clear" w:color="auto" w:fill="FFFFFF"/>
          </w:rPr>
          <w:t xml:space="preserve">. </w:t>
        </w:r>
      </w:ins>
      <w:ins w:id="620" w:author="Chen Liao" w:date="2021-03-25T07:20:00Z">
        <w:r w:rsidR="00B45FF0">
          <w:rPr>
            <w:shd w:val="clear" w:color="auto" w:fill="FFFFFF"/>
          </w:rPr>
          <w:t>In a</w:t>
        </w:r>
      </w:ins>
      <w:ins w:id="621" w:author="Chen Liao" w:date="2021-03-24T11:31:00Z">
        <w:r w:rsidR="003C5C1C">
          <w:rPr>
            <w:shd w:val="clear" w:color="auto" w:fill="FFFFFF"/>
          </w:rPr>
          <w:t xml:space="preserve"> </w:t>
        </w:r>
      </w:ins>
      <w:commentRangeStart w:id="622"/>
      <w:ins w:id="623" w:author="Chen Liao" w:date="2021-03-24T11:32:00Z">
        <w:r w:rsidR="003C5C1C">
          <w:rPr>
            <w:shd w:val="clear" w:color="auto" w:fill="FFFFFF"/>
          </w:rPr>
          <w:t>classical paradiagm</w:t>
        </w:r>
      </w:ins>
      <w:ins w:id="624" w:author="Chen Liao" w:date="2021-03-25T07:20:00Z">
        <w:r w:rsidR="00B45FF0">
          <w:rPr>
            <w:shd w:val="clear" w:color="auto" w:fill="FFFFFF"/>
          </w:rPr>
          <w:t>,</w:t>
        </w:r>
      </w:ins>
      <w:ins w:id="625" w:author="Chen Liao" w:date="2021-03-24T11:32:00Z">
        <w:r w:rsidR="003C5C1C">
          <w:rPr>
            <w:shd w:val="clear" w:color="auto" w:fill="FFFFFF"/>
          </w:rPr>
          <w:t xml:space="preserve"> </w:t>
        </w:r>
      </w:ins>
      <w:commentRangeEnd w:id="622"/>
      <w:ins w:id="626" w:author="Chen Liao" w:date="2021-03-24T11:47:00Z">
        <w:r w:rsidR="00185E69">
          <w:rPr>
            <w:rStyle w:val="CommentReference"/>
          </w:rPr>
          <w:commentReference w:id="622"/>
        </w:r>
      </w:ins>
      <w:ins w:id="627" w:author="Chen Liao" w:date="2021-03-25T07:21:00Z">
        <w:r w:rsidR="009C0B58">
          <w:rPr>
            <w:shd w:val="clear" w:color="auto" w:fill="FFFFFF"/>
          </w:rPr>
          <w:t xml:space="preserve">complex polysaccharides are first hydrolyzed by </w:t>
        </w:r>
      </w:ins>
      <w:moveToRangeStart w:id="628" w:author="Chen Liao" w:date="2021-03-24T07:55:00Z" w:name="move67464974"/>
      <w:moveTo w:id="629" w:author="Chen Liao" w:date="2021-03-24T07:55:00Z">
        <w:del w:id="630" w:author="Chen Liao" w:date="2021-03-24T07:56:00Z">
          <w:r w:rsidR="00A1421C" w:rsidRPr="00203483" w:rsidDel="00A1421C">
            <w:rPr>
              <w:shd w:val="clear" w:color="auto" w:fill="FFFFFF"/>
            </w:rPr>
            <w:delText>Dietary fib</w:delText>
          </w:r>
          <w:r w:rsidR="00A1421C" w:rsidRPr="00F91E0B" w:rsidDel="00A1421C">
            <w:rPr>
              <w:shd w:val="clear" w:color="auto" w:fill="FFFFFF"/>
            </w:rPr>
            <w:delText>er has been promoted as part of a healthy diet worldwide. The use of d</w:delText>
          </w:r>
        </w:del>
        <w:del w:id="631" w:author="Chen Liao" w:date="2021-03-24T07:57:00Z">
          <w:r w:rsidR="00A1421C" w:rsidRPr="00F91E0B" w:rsidDel="00A1421C">
            <w:rPr>
              <w:shd w:val="clear" w:color="auto" w:fill="FFFFFF"/>
            </w:rPr>
            <w:delText>ietary fiber</w:delText>
          </w:r>
        </w:del>
        <w:del w:id="632" w:author="Chen Liao" w:date="2021-03-24T11:24:00Z">
          <w:r w:rsidR="00A1421C" w:rsidRPr="00F91E0B" w:rsidDel="004D754F">
            <w:rPr>
              <w:shd w:val="clear" w:color="auto" w:fill="FFFFFF"/>
            </w:rPr>
            <w:delText xml:space="preserve"> </w:delText>
          </w:r>
        </w:del>
        <w:del w:id="633" w:author="Chen Liao" w:date="2021-03-24T07:57:00Z">
          <w:r w:rsidR="00A1421C" w:rsidRPr="00F91E0B" w:rsidDel="00A1421C">
            <w:rPr>
              <w:shd w:val="clear" w:color="auto" w:fill="FFFFFF"/>
            </w:rPr>
            <w:delText xml:space="preserve">supplementation </w:delText>
          </w:r>
        </w:del>
        <w:del w:id="634" w:author="Chen Liao" w:date="2021-03-24T10:52:00Z">
          <w:r w:rsidR="00A1421C" w:rsidRPr="00F91E0B" w:rsidDel="00AA4671">
            <w:rPr>
              <w:shd w:val="clear" w:color="auto" w:fill="FFFFFF"/>
            </w:rPr>
            <w:delText>(</w:delText>
          </w:r>
        </w:del>
        <w:del w:id="635" w:author="Chen Liao" w:date="2021-03-24T07:57:00Z">
          <w:r w:rsidR="00A1421C" w:rsidRPr="00F91E0B" w:rsidDel="00A1421C">
            <w:rPr>
              <w:shd w:val="clear" w:color="auto" w:fill="FFFFFF"/>
            </w:rPr>
            <w:delText xml:space="preserve">such as </w:delText>
          </w:r>
        </w:del>
        <w:del w:id="636" w:author="Chen Liao" w:date="2021-03-24T10:52:00Z">
          <w:r w:rsidR="00A1421C" w:rsidRPr="00F91E0B" w:rsidDel="00AA4671">
            <w:rPr>
              <w:shd w:val="clear" w:color="auto" w:fill="FFFFFF"/>
            </w:rPr>
            <w:delText>inulin and resistant starches)</w:delText>
          </w:r>
        </w:del>
        <w:del w:id="637" w:author="Chen Liao" w:date="2021-03-24T07:57:00Z">
          <w:r w:rsidR="00A1421C" w:rsidRPr="00F91E0B" w:rsidDel="00A1421C">
            <w:rPr>
              <w:shd w:val="clear" w:color="auto" w:fill="FFFFFF"/>
            </w:rPr>
            <w:delText xml:space="preserve">, </w:delText>
          </w:r>
        </w:del>
        <w:del w:id="638" w:author="Chen Liao" w:date="2021-03-24T07:58:00Z">
          <w:r w:rsidR="00A1421C" w:rsidRPr="00F91E0B" w:rsidDel="00A1421C">
            <w:rPr>
              <w:shd w:val="clear" w:color="auto" w:fill="FFFFFF"/>
            </w:rPr>
            <w:delText>which could provide optimal substrate to</w:delText>
          </w:r>
        </w:del>
        <w:del w:id="639" w:author="Chen Liao" w:date="2021-03-24T11:24:00Z">
          <w:r w:rsidR="00A1421C" w:rsidRPr="00F91E0B" w:rsidDel="004D754F">
            <w:rPr>
              <w:shd w:val="clear" w:color="auto" w:fill="FFFFFF"/>
            </w:rPr>
            <w:delText xml:space="preserve"> </w:delText>
          </w:r>
        </w:del>
        <w:del w:id="640" w:author="Chen Liao" w:date="2021-03-24T07:58:00Z">
          <w:r w:rsidR="00A1421C" w:rsidRPr="00F91E0B" w:rsidDel="00A1421C">
            <w:rPr>
              <w:shd w:val="clear" w:color="auto" w:fill="FFFFFF"/>
            </w:rPr>
            <w:delText xml:space="preserve">beneficial commensal </w:delText>
          </w:r>
        </w:del>
        <w:del w:id="641" w:author="Chen Liao" w:date="2021-03-24T11:24:00Z">
          <w:r w:rsidR="00A1421C" w:rsidRPr="00F91E0B" w:rsidDel="004D754F">
            <w:rPr>
              <w:shd w:val="clear" w:color="auto" w:fill="FFFFFF"/>
            </w:rPr>
            <w:delText xml:space="preserve">microbes </w:delText>
          </w:r>
        </w:del>
        <w:del w:id="642" w:author="Chen Liao" w:date="2021-03-24T08:00:00Z">
          <w:r w:rsidR="00A1421C" w:rsidRPr="00F91E0B" w:rsidDel="00A1421C">
            <w:rPr>
              <w:shd w:val="clear" w:color="auto" w:fill="FFFFFF"/>
            </w:rPr>
            <w:delText>and thereafter promote the product</w:delText>
          </w:r>
          <w:r w:rsidR="00A1421C" w:rsidRPr="004D26A3" w:rsidDel="00A1421C">
            <w:rPr>
              <w:shd w:val="clear" w:color="auto" w:fill="FFFFFF"/>
            </w:rPr>
            <w:delText>ion of SCFA</w:delText>
          </w:r>
          <w:r w:rsidR="00A1421C" w:rsidRPr="00596CB1" w:rsidDel="00A1421C">
            <w:rPr>
              <w:shd w:val="clear" w:color="auto" w:fill="FFFFFF"/>
            </w:rPr>
            <w:delText xml:space="preserve">s, has shown promise in treating several disease conditions </w:delText>
          </w:r>
          <w:r w:rsidR="00A1421C" w:rsidRPr="00203483" w:rsidDel="00A1421C">
            <w:rPr>
              <w:shd w:val="clear" w:color="auto" w:fill="FFFFFF"/>
            </w:rPr>
            <w:fldChar w:fldCharType="begin"/>
          </w:r>
          <w:r w:rsidR="00A1421C" w:rsidRPr="002E3514" w:rsidDel="00A1421C">
            <w:rPr>
              <w:shd w:val="clear" w:color="auto" w:fill="FFFFFF"/>
            </w:rPr>
            <w:delInstrText xml:space="preserve"> ADDIN NE.Ref.{27F73A6F-ABD7-48F0-A0FF-655D160005F4}</w:delInstrText>
          </w:r>
          <w:r w:rsidR="00A1421C" w:rsidRPr="00203483" w:rsidDel="00A1421C">
            <w:rPr>
              <w:shd w:val="clear" w:color="auto" w:fill="FFFFFF"/>
            </w:rPr>
            <w:fldChar w:fldCharType="separate"/>
          </w:r>
          <w:r w:rsidR="00A1421C" w:rsidRPr="00203483" w:rsidDel="00A1421C">
            <w:rPr>
              <w:color w:val="080000"/>
            </w:rPr>
            <w:delText>[8, 9]</w:delText>
          </w:r>
          <w:r w:rsidR="00A1421C" w:rsidRPr="00203483" w:rsidDel="00A1421C">
            <w:rPr>
              <w:shd w:val="clear" w:color="auto" w:fill="FFFFFF"/>
            </w:rPr>
            <w:fldChar w:fldCharType="end"/>
          </w:r>
          <w:r w:rsidR="00A1421C" w:rsidRPr="00203483" w:rsidDel="00A1421C">
            <w:rPr>
              <w:shd w:val="clear" w:color="auto" w:fill="FFFFFF"/>
            </w:rPr>
            <w:delText>.</w:delText>
          </w:r>
        </w:del>
        <w:del w:id="643" w:author="Chen Liao" w:date="2021-03-24T08:01:00Z">
          <w:r w:rsidR="00A1421C" w:rsidRPr="00203483" w:rsidDel="00A1421C">
            <w:rPr>
              <w:shd w:val="clear" w:color="auto" w:fill="FFFFFF"/>
            </w:rPr>
            <w:delText xml:space="preserve"> </w:delText>
          </w:r>
        </w:del>
      </w:moveTo>
      <w:ins w:id="644" w:author="Chen Liao" w:date="2021-03-24T11:32:00Z">
        <w:r w:rsidR="003C5C1C">
          <w:rPr>
            <w:shd w:val="clear" w:color="auto" w:fill="FFFFFF"/>
          </w:rPr>
          <w:t>p</w:t>
        </w:r>
      </w:ins>
      <w:ins w:id="645" w:author="Chen Liao" w:date="2021-03-24T08:00:00Z">
        <w:r w:rsidR="00A1421C" w:rsidRPr="00203483">
          <w:rPr>
            <w:shd w:val="clear" w:color="auto" w:fill="FFFFFF"/>
          </w:rPr>
          <w:t xml:space="preserve">rimary </w:t>
        </w:r>
      </w:ins>
      <w:ins w:id="646" w:author="Chen Liao" w:date="2021-03-25T07:20:00Z">
        <w:r w:rsidR="00B45FF0">
          <w:rPr>
            <w:shd w:val="clear" w:color="auto" w:fill="FFFFFF"/>
          </w:rPr>
          <w:t>fiber</w:t>
        </w:r>
      </w:ins>
      <w:ins w:id="647" w:author="Chen Liao" w:date="2021-03-25T07:27:00Z">
        <w:r w:rsidR="00735873">
          <w:rPr>
            <w:shd w:val="clear" w:color="auto" w:fill="FFFFFF"/>
          </w:rPr>
          <w:t>-</w:t>
        </w:r>
      </w:ins>
      <w:ins w:id="648" w:author="Chen Liao" w:date="2021-03-24T08:00:00Z">
        <w:r w:rsidR="00A1421C" w:rsidRPr="00203483">
          <w:rPr>
            <w:shd w:val="clear" w:color="auto" w:fill="FFFFFF"/>
          </w:rPr>
          <w:t>degrad</w:t>
        </w:r>
      </w:ins>
      <w:ins w:id="649" w:author="Chen Liao" w:date="2021-03-25T07:27:00Z">
        <w:r w:rsidR="00735873">
          <w:rPr>
            <w:shd w:val="clear" w:color="auto" w:fill="FFFFFF"/>
          </w:rPr>
          <w:t>ing bacteria</w:t>
        </w:r>
      </w:ins>
      <w:ins w:id="650" w:author="Chen Liao" w:date="2021-03-24T11:32:00Z">
        <w:r w:rsidR="003C5C1C">
          <w:rPr>
            <w:shd w:val="clear" w:color="auto" w:fill="FFFFFF"/>
          </w:rPr>
          <w:t xml:space="preserve"> </w:t>
        </w:r>
      </w:ins>
      <w:ins w:id="651" w:author="Chen Liao" w:date="2021-03-24T11:33:00Z">
        <w:r w:rsidR="001E011A">
          <w:rPr>
            <w:shd w:val="clear" w:color="auto" w:fill="FFFFFF"/>
          </w:rPr>
          <w:t>like</w:t>
        </w:r>
      </w:ins>
      <w:ins w:id="652" w:author="Chen Liao" w:date="2021-03-24T11:32:00Z">
        <w:r w:rsidR="003C5C1C">
          <w:rPr>
            <w:shd w:val="clear" w:color="auto" w:fill="FFFFFF"/>
          </w:rPr>
          <w:t xml:space="preserve"> </w:t>
        </w:r>
        <w:commentRangeStart w:id="653"/>
        <w:r w:rsidR="003C5C1C">
          <w:rPr>
            <w:shd w:val="clear" w:color="auto" w:fill="FFFFFF"/>
          </w:rPr>
          <w:t>Bacteorides</w:t>
        </w:r>
      </w:ins>
      <w:commentRangeEnd w:id="653"/>
      <w:ins w:id="654" w:author="Chen Liao" w:date="2021-03-25T08:06:00Z">
        <w:r w:rsidR="00E22295">
          <w:rPr>
            <w:rStyle w:val="CommentReference"/>
          </w:rPr>
          <w:commentReference w:id="653"/>
        </w:r>
      </w:ins>
      <w:ins w:id="655" w:author="Chen Liao" w:date="2021-03-25T07:21:00Z">
        <w:r w:rsidR="009C0B58">
          <w:rPr>
            <w:shd w:val="clear" w:color="auto" w:fill="FFFFFF"/>
          </w:rPr>
          <w:t>.</w:t>
        </w:r>
      </w:ins>
      <w:ins w:id="656" w:author="Chen Liao" w:date="2021-03-24T11:55:00Z">
        <w:r w:rsidR="00E52512">
          <w:rPr>
            <w:shd w:val="clear" w:color="auto" w:fill="FFFFFF"/>
          </w:rPr>
          <w:t xml:space="preserve"> The</w:t>
        </w:r>
      </w:ins>
      <w:ins w:id="657" w:author="Chen Liao" w:date="2021-03-25T07:21:00Z">
        <w:r w:rsidR="00735873">
          <w:rPr>
            <w:shd w:val="clear" w:color="auto" w:fill="FFFFFF"/>
          </w:rPr>
          <w:t>se</w:t>
        </w:r>
      </w:ins>
      <w:ins w:id="658" w:author="Chen Liao" w:date="2021-03-24T11:55:00Z">
        <w:r w:rsidR="00E52512">
          <w:rPr>
            <w:shd w:val="clear" w:color="auto" w:fill="FFFFFF"/>
          </w:rPr>
          <w:t xml:space="preserve"> </w:t>
        </w:r>
      </w:ins>
      <w:ins w:id="659" w:author="Chen Liao" w:date="2021-03-25T07:22:00Z">
        <w:r w:rsidR="00735873">
          <w:rPr>
            <w:shd w:val="clear" w:color="auto" w:fill="FFFFFF"/>
          </w:rPr>
          <w:t xml:space="preserve">primary </w:t>
        </w:r>
      </w:ins>
      <w:ins w:id="660" w:author="Chen Liao" w:date="2021-03-24T11:55:00Z">
        <w:r w:rsidR="00E52512">
          <w:rPr>
            <w:shd w:val="clear" w:color="auto" w:fill="FFFFFF"/>
          </w:rPr>
          <w:t>degrade</w:t>
        </w:r>
      </w:ins>
      <w:ins w:id="661" w:author="Chen Liao" w:date="2021-03-25T07:22:00Z">
        <w:r w:rsidR="00735873">
          <w:rPr>
            <w:shd w:val="clear" w:color="auto" w:fill="FFFFFF"/>
          </w:rPr>
          <w:t>r</w:t>
        </w:r>
      </w:ins>
      <w:ins w:id="662" w:author="Chen Liao" w:date="2021-03-24T11:55:00Z">
        <w:r w:rsidR="00E52512">
          <w:rPr>
            <w:shd w:val="clear" w:color="auto" w:fill="FFFFFF"/>
          </w:rPr>
          <w:t xml:space="preserve">s can </w:t>
        </w:r>
      </w:ins>
      <w:ins w:id="663" w:author="Chen Liao" w:date="2021-03-25T07:22:00Z">
        <w:r w:rsidR="00735873">
          <w:rPr>
            <w:shd w:val="clear" w:color="auto" w:fill="FFFFFF"/>
          </w:rPr>
          <w:t xml:space="preserve">either </w:t>
        </w:r>
      </w:ins>
      <w:ins w:id="664" w:author="Chen Liao" w:date="2021-03-24T11:55:00Z">
        <w:r w:rsidR="00E52512">
          <w:rPr>
            <w:shd w:val="clear" w:color="auto" w:fill="FFFFFF"/>
          </w:rPr>
          <w:t xml:space="preserve">produce SCFAs </w:t>
        </w:r>
      </w:ins>
      <w:ins w:id="665" w:author="Chen Liao" w:date="2021-03-25T07:22:00Z">
        <w:r w:rsidR="00735873">
          <w:rPr>
            <w:shd w:val="clear" w:color="auto" w:fill="FFFFFF"/>
          </w:rPr>
          <w:t xml:space="preserve">themselves </w:t>
        </w:r>
      </w:ins>
      <w:ins w:id="666" w:author="Chen Liao" w:date="2021-03-24T11:56:00Z">
        <w:r w:rsidR="00E52512">
          <w:rPr>
            <w:shd w:val="clear" w:color="auto" w:fill="FFFFFF"/>
          </w:rPr>
          <w:t>or</w:t>
        </w:r>
      </w:ins>
      <w:ins w:id="667" w:author="Chen Liao" w:date="2021-03-24T11:35:00Z">
        <w:r w:rsidR="001E011A">
          <w:rPr>
            <w:shd w:val="clear" w:color="auto" w:fill="FFFFFF"/>
          </w:rPr>
          <w:t xml:space="preserve"> </w:t>
        </w:r>
      </w:ins>
      <w:ins w:id="668" w:author="Chen Liao" w:date="2021-03-25T07:25:00Z">
        <w:r w:rsidR="00735873">
          <w:rPr>
            <w:shd w:val="clear" w:color="auto" w:fill="FFFFFF"/>
          </w:rPr>
          <w:t>f</w:t>
        </w:r>
      </w:ins>
      <w:ins w:id="669" w:author="Chen Liao" w:date="2021-03-25T07:26:00Z">
        <w:r w:rsidR="00735873">
          <w:rPr>
            <w:shd w:val="clear" w:color="auto" w:fill="FFFFFF"/>
          </w:rPr>
          <w:t xml:space="preserve">uel the </w:t>
        </w:r>
      </w:ins>
      <w:ins w:id="670" w:author="Chen Liao" w:date="2021-03-25T07:29:00Z">
        <w:r w:rsidR="00735873">
          <w:rPr>
            <w:shd w:val="clear" w:color="auto" w:fill="FFFFFF"/>
          </w:rPr>
          <w:t xml:space="preserve">fermentation pathway of </w:t>
        </w:r>
      </w:ins>
      <w:ins w:id="671" w:author="Chen Liao" w:date="2021-03-25T07:26:00Z">
        <w:r w:rsidR="00735873">
          <w:rPr>
            <w:shd w:val="clear" w:color="auto" w:fill="FFFFFF"/>
          </w:rPr>
          <w:t xml:space="preserve">secondary degrader bacteria by releasing </w:t>
        </w:r>
      </w:ins>
      <w:ins w:id="672" w:author="Chen Liao" w:date="2021-03-25T07:28:00Z">
        <w:r w:rsidR="00735873">
          <w:rPr>
            <w:shd w:val="clear" w:color="auto" w:fill="FFFFFF"/>
          </w:rPr>
          <w:t xml:space="preserve">a wide range of </w:t>
        </w:r>
      </w:ins>
      <w:ins w:id="673" w:author="Chen Liao" w:date="2021-03-25T07:24:00Z">
        <w:r w:rsidR="00735873">
          <w:rPr>
            <w:shd w:val="clear" w:color="auto" w:fill="FFFFFF"/>
          </w:rPr>
          <w:t>accessible carbohydrate</w:t>
        </w:r>
      </w:ins>
      <w:ins w:id="674" w:author="Chen Liao" w:date="2021-03-25T07:27:00Z">
        <w:r w:rsidR="00735873">
          <w:rPr>
            <w:shd w:val="clear" w:color="auto" w:fill="FFFFFF"/>
          </w:rPr>
          <w:t xml:space="preserve">s (e.g., </w:t>
        </w:r>
      </w:ins>
      <w:ins w:id="675" w:author="Chen Liao" w:date="2021-03-24T08:00:00Z">
        <w:r w:rsidR="00A1421C" w:rsidRPr="00203483">
          <w:rPr>
            <w:shd w:val="clear" w:color="auto" w:fill="FFFFFF"/>
          </w:rPr>
          <w:t>mono</w:t>
        </w:r>
      </w:ins>
      <w:ins w:id="676" w:author="Chen Liao" w:date="2021-03-24T11:47:00Z">
        <w:r w:rsidR="00E619C5">
          <w:rPr>
            <w:shd w:val="clear" w:color="auto" w:fill="FFFFFF"/>
          </w:rPr>
          <w:t>- or</w:t>
        </w:r>
      </w:ins>
      <w:ins w:id="677" w:author="Chen Liao" w:date="2021-03-24T08:00:00Z">
        <w:r w:rsidR="00A1421C" w:rsidRPr="004D26A3">
          <w:rPr>
            <w:shd w:val="clear" w:color="auto" w:fill="FFFFFF"/>
          </w:rPr>
          <w:t xml:space="preserve"> oligo</w:t>
        </w:r>
      </w:ins>
      <w:ins w:id="678" w:author="Chen Liao" w:date="2021-03-24T11:47:00Z">
        <w:r w:rsidR="00E619C5">
          <w:rPr>
            <w:shd w:val="clear" w:color="auto" w:fill="FFFFFF"/>
          </w:rPr>
          <w:t>-</w:t>
        </w:r>
      </w:ins>
      <w:ins w:id="679" w:author="Chen Liao" w:date="2021-03-24T08:00:00Z">
        <w:r w:rsidR="00A1421C" w:rsidRPr="004D26A3">
          <w:rPr>
            <w:shd w:val="clear" w:color="auto" w:fill="FFFFFF"/>
          </w:rPr>
          <w:t>sacch</w:t>
        </w:r>
        <w:r w:rsidR="00A1421C" w:rsidRPr="00596CB1">
          <w:rPr>
            <w:shd w:val="clear" w:color="auto" w:fill="FFFFFF"/>
          </w:rPr>
          <w:t>arides</w:t>
        </w:r>
      </w:ins>
      <w:ins w:id="680" w:author="Chen Liao" w:date="2021-03-25T07:28:00Z">
        <w:r w:rsidR="00735873">
          <w:rPr>
            <w:shd w:val="clear" w:color="auto" w:fill="FFFFFF"/>
          </w:rPr>
          <w:t>)</w:t>
        </w:r>
      </w:ins>
      <w:ins w:id="681" w:author="Chen Liao" w:date="2021-03-24T11:36:00Z">
        <w:r w:rsidR="001E011A">
          <w:rPr>
            <w:shd w:val="clear" w:color="auto" w:fill="FFFFFF"/>
          </w:rPr>
          <w:t xml:space="preserve"> </w:t>
        </w:r>
      </w:ins>
      <w:ins w:id="682" w:author="Chen Liao" w:date="2021-03-24T08:00:00Z">
        <w:r w:rsidR="00A1421C" w:rsidRPr="00203483">
          <w:rPr>
            <w:shd w:val="clear" w:color="auto" w:fill="FFFFFF"/>
          </w:rPr>
          <w:fldChar w:fldCharType="begin"/>
        </w:r>
        <w:r w:rsidR="00A1421C" w:rsidRPr="002E3514">
          <w:rPr>
            <w:shd w:val="clear" w:color="auto" w:fill="FFFFFF"/>
          </w:rPr>
          <w:instrText xml:space="preserve"> ADDIN NE.Ref.{E0EC0640-6447-4D73-849F-F61019AAAF84}</w:instrText>
        </w:r>
        <w:r w:rsidR="00A1421C" w:rsidRPr="00203483">
          <w:rPr>
            <w:shd w:val="clear" w:color="auto" w:fill="FFFFFF"/>
          </w:rPr>
          <w:fldChar w:fldCharType="separate"/>
        </w:r>
        <w:r w:rsidR="00A1421C" w:rsidRPr="00203483">
          <w:rPr>
            <w:color w:val="080000"/>
          </w:rPr>
          <w:t>[10, 11]</w:t>
        </w:r>
        <w:r w:rsidR="00A1421C" w:rsidRPr="00203483">
          <w:rPr>
            <w:shd w:val="clear" w:color="auto" w:fill="FFFFFF"/>
          </w:rPr>
          <w:fldChar w:fldCharType="end"/>
        </w:r>
        <w:r w:rsidR="00A1421C" w:rsidRPr="00203483">
          <w:rPr>
            <w:shd w:val="clear" w:color="auto" w:fill="FFFFFF"/>
          </w:rPr>
          <w:t xml:space="preserve">. </w:t>
        </w:r>
      </w:ins>
    </w:p>
    <w:p w14:paraId="0E2EF55C" w14:textId="39F6747F" w:rsidR="00C6056D" w:rsidRDefault="00C6056D" w:rsidP="001E011A">
      <w:pPr>
        <w:spacing w:after="240"/>
        <w:jc w:val="both"/>
        <w:rPr>
          <w:ins w:id="683" w:author="Chen Liao" w:date="2021-03-26T18:33:00Z"/>
          <w:shd w:val="clear" w:color="auto" w:fill="FFFFFF"/>
        </w:rPr>
      </w:pPr>
    </w:p>
    <w:p w14:paraId="3EDFFBB6" w14:textId="5B1193F2" w:rsidR="00C6056D" w:rsidRDefault="00C6056D" w:rsidP="001E011A">
      <w:pPr>
        <w:spacing w:after="240"/>
        <w:jc w:val="both"/>
        <w:rPr>
          <w:ins w:id="684" w:author="Chen Liao" w:date="2021-03-26T18:33:00Z"/>
          <w:shd w:val="clear" w:color="auto" w:fill="FFFFFF"/>
        </w:rPr>
      </w:pPr>
      <w:ins w:id="685" w:author="Chen Liao" w:date="2021-03-26T18:33:00Z">
        <w:r>
          <w:rPr>
            <w:shd w:val="clear" w:color="auto" w:fill="FFFFFF"/>
          </w:rPr>
          <w:t>E</w:t>
        </w:r>
      </w:ins>
      <w:ins w:id="686" w:author="Chen Liao" w:date="2021-03-26T18:34:00Z">
        <w:r>
          <w:rPr>
            <w:shd w:val="clear" w:color="auto" w:fill="FFFFFF"/>
          </w:rPr>
          <w:t>cological diversity and interindividual variatiy are two hallmarks of healthy gut microbiome.</w:t>
        </w:r>
      </w:ins>
    </w:p>
    <w:moveToRangeEnd w:id="628"/>
    <w:p w14:paraId="31D68547" w14:textId="77777777" w:rsidR="002C41DA" w:rsidRDefault="002C41DA" w:rsidP="00C3619E">
      <w:pPr>
        <w:spacing w:after="240"/>
        <w:jc w:val="both"/>
        <w:rPr>
          <w:ins w:id="687" w:author="Chen Liao" w:date="2021-03-24T07:44:00Z"/>
          <w:shd w:val="clear" w:color="auto" w:fill="FFFFFF"/>
        </w:rPr>
      </w:pPr>
    </w:p>
    <w:p w14:paraId="4ECA850C" w14:textId="77777777" w:rsidR="0076347F" w:rsidRPr="00890638" w:rsidRDefault="002C41DA" w:rsidP="0076347F">
      <w:pPr>
        <w:rPr>
          <w:ins w:id="688" w:author="Chen Liao" w:date="2021-03-24T11:54:00Z"/>
          <w:u w:val="single"/>
          <w:shd w:val="clear" w:color="auto" w:fill="FFFFFF"/>
          <w:rPrChange w:id="689" w:author="Chen Liao" w:date="2021-03-25T08:12:00Z">
            <w:rPr>
              <w:ins w:id="690" w:author="Chen Liao" w:date="2021-03-24T11:54:00Z"/>
              <w:shd w:val="clear" w:color="auto" w:fill="FFFFFF"/>
            </w:rPr>
          </w:rPrChange>
        </w:rPr>
      </w:pPr>
      <w:ins w:id="691" w:author="Chen Liao" w:date="2021-03-24T07:44:00Z">
        <w:r w:rsidRPr="00C3619E">
          <w:rPr>
            <w:u w:val="single"/>
            <w:shd w:val="clear" w:color="auto" w:fill="FFFFFF"/>
          </w:rPr>
          <w:t xml:space="preserve"># Dietary intervention </w:t>
        </w:r>
      </w:ins>
      <w:ins w:id="692" w:author="Chen Liao" w:date="2021-03-24T07:45:00Z">
        <w:r w:rsidRPr="00235E3B">
          <w:rPr>
            <w:u w:val="single"/>
            <w:shd w:val="clear" w:color="auto" w:fill="FFFFFF"/>
          </w:rPr>
          <w:t>often leads to heterogenous responses</w:t>
        </w:r>
      </w:ins>
      <w:ins w:id="693" w:author="Chen Liao" w:date="2021-03-24T10:55:00Z">
        <w:r w:rsidR="002714FC" w:rsidRPr="00235E3B">
          <w:rPr>
            <w:u w:val="single"/>
            <w:shd w:val="clear" w:color="auto" w:fill="FFFFFF"/>
          </w:rPr>
          <w:t xml:space="preserve"> and two main sources are dynamics and baseline microbiota composition</w:t>
        </w:r>
      </w:ins>
    </w:p>
    <w:p w14:paraId="36B742CA" w14:textId="77777777" w:rsidR="0076347F" w:rsidRDefault="0076347F" w:rsidP="0076347F">
      <w:pPr>
        <w:rPr>
          <w:ins w:id="694" w:author="Chen Liao" w:date="2021-03-24T11:54:00Z"/>
          <w:shd w:val="clear" w:color="auto" w:fill="FFFFFF"/>
        </w:rPr>
      </w:pPr>
    </w:p>
    <w:p w14:paraId="06441F46" w14:textId="71762CAD" w:rsidR="00336B08" w:rsidRPr="00235E3B" w:rsidDel="004F2E9C" w:rsidRDefault="00A91FCE" w:rsidP="008A0A3B">
      <w:pPr>
        <w:spacing w:after="240"/>
        <w:jc w:val="both"/>
        <w:rPr>
          <w:del w:id="695" w:author="Chen Liao" w:date="2021-03-24T08:06:00Z"/>
          <w:shd w:val="clear" w:color="auto" w:fill="FFFFFF"/>
        </w:rPr>
        <w:pPrChange w:id="696" w:author="Chen Liao" w:date="2021-03-24T11:54:00Z">
          <w:pPr>
            <w:pStyle w:val="ListParagraph"/>
            <w:spacing w:after="240"/>
            <w:ind w:left="0" w:firstLineChars="177" w:firstLine="425"/>
            <w:jc w:val="both"/>
          </w:pPr>
        </w:pPrChange>
      </w:pPr>
      <w:ins w:id="697" w:author="Chen Liao" w:date="2021-03-24T06:16:00Z">
        <w:r>
          <w:rPr>
            <w:shd w:val="clear" w:color="auto" w:fill="FFFFFF"/>
          </w:rPr>
          <w:t>Although it has be</w:t>
        </w:r>
      </w:ins>
      <w:ins w:id="698" w:author="Chen Liao" w:date="2021-03-24T06:17:00Z">
        <w:r>
          <w:rPr>
            <w:shd w:val="clear" w:color="auto" w:fill="FFFFFF"/>
          </w:rPr>
          <w:t xml:space="preserve">en </w:t>
        </w:r>
      </w:ins>
      <w:ins w:id="699" w:author="Chen Liao" w:date="2021-03-25T08:24:00Z">
        <w:r w:rsidR="00C479D7">
          <w:rPr>
            <w:shd w:val="clear" w:color="auto" w:fill="FFFFFF"/>
          </w:rPr>
          <w:t>firmly demonstrated</w:t>
        </w:r>
      </w:ins>
      <w:ins w:id="700" w:author="Chen Liao" w:date="2021-03-24T06:17:00Z">
        <w:r>
          <w:rPr>
            <w:shd w:val="clear" w:color="auto" w:fill="FFFFFF"/>
          </w:rPr>
          <w:t xml:space="preserve"> that </w:t>
        </w:r>
      </w:ins>
      <w:ins w:id="701" w:author="Chen Liao" w:date="2021-03-24T06:16:00Z">
        <w:r>
          <w:rPr>
            <w:shd w:val="clear" w:color="auto" w:fill="FFFFFF"/>
          </w:rPr>
          <w:t>diet</w:t>
        </w:r>
      </w:ins>
      <w:ins w:id="702" w:author="Chen Liao" w:date="2021-03-24T11:40:00Z">
        <w:r w:rsidR="00A25313">
          <w:rPr>
            <w:shd w:val="clear" w:color="auto" w:fill="FFFFFF"/>
          </w:rPr>
          <w:t>s</w:t>
        </w:r>
      </w:ins>
      <w:ins w:id="703" w:author="Chen Liao" w:date="2021-03-24T06:16:00Z">
        <w:r>
          <w:rPr>
            <w:shd w:val="clear" w:color="auto" w:fill="FFFFFF"/>
          </w:rPr>
          <w:t xml:space="preserve"> can </w:t>
        </w:r>
      </w:ins>
      <w:ins w:id="704" w:author="Chen Liao" w:date="2021-03-25T08:26:00Z">
        <w:r w:rsidR="00BF2B4B">
          <w:rPr>
            <w:shd w:val="clear" w:color="auto" w:fill="FFFFFF"/>
          </w:rPr>
          <w:t xml:space="preserve">alter </w:t>
        </w:r>
      </w:ins>
      <w:ins w:id="705" w:author="Chen Liao" w:date="2021-03-24T06:16:00Z">
        <w:r>
          <w:rPr>
            <w:shd w:val="clear" w:color="auto" w:fill="FFFFFF"/>
          </w:rPr>
          <w:t>gut microbiota</w:t>
        </w:r>
      </w:ins>
      <w:ins w:id="706" w:author="Chen Liao" w:date="2021-03-25T08:27:00Z">
        <w:r w:rsidR="00BF2B4B">
          <w:rPr>
            <w:shd w:val="clear" w:color="auto" w:fill="FFFFFF"/>
          </w:rPr>
          <w:t xml:space="preserve"> composition </w:t>
        </w:r>
      </w:ins>
      <w:ins w:id="707" w:author="Chen Liao" w:date="2021-03-24T11:39:00Z">
        <w:r w:rsidR="00A25313">
          <w:rPr>
            <w:shd w:val="clear" w:color="auto" w:fill="FFFFFF"/>
          </w:rPr>
          <w:t xml:space="preserve">and </w:t>
        </w:r>
      </w:ins>
      <w:ins w:id="708" w:author="Chen Liao" w:date="2021-03-25T08:25:00Z">
        <w:r w:rsidR="000F1DDD">
          <w:rPr>
            <w:shd w:val="clear" w:color="auto" w:fill="FFFFFF"/>
          </w:rPr>
          <w:t>SCFAs</w:t>
        </w:r>
      </w:ins>
      <w:ins w:id="709" w:author="Chen Liao" w:date="2021-03-24T11:40:00Z">
        <w:r w:rsidR="00A25313">
          <w:rPr>
            <w:shd w:val="clear" w:color="auto" w:fill="FFFFFF"/>
          </w:rPr>
          <w:t xml:space="preserve"> </w:t>
        </w:r>
      </w:ins>
      <w:ins w:id="710" w:author="Chen Liao" w:date="2021-03-24T08:17:00Z">
        <w:r w:rsidR="006F4589" w:rsidRPr="00203483">
          <w:rPr>
            <w:shd w:val="clear" w:color="auto" w:fill="FFFFFF"/>
          </w:rPr>
          <w:fldChar w:fldCharType="begin"/>
        </w:r>
        <w:r w:rsidR="006F4589" w:rsidRPr="002E3514">
          <w:rPr>
            <w:shd w:val="clear" w:color="auto" w:fill="FFFFFF"/>
          </w:rPr>
          <w:instrText xml:space="preserve"> ADDIN NE.Ref.{2E92CDA6-0493-422D-96E9-E24FAFBABD59}</w:instrText>
        </w:r>
        <w:r w:rsidR="006F4589" w:rsidRPr="00203483">
          <w:rPr>
            <w:shd w:val="clear" w:color="auto" w:fill="FFFFFF"/>
          </w:rPr>
          <w:fldChar w:fldCharType="separate"/>
        </w:r>
        <w:r w:rsidR="006F4589" w:rsidRPr="00185E69">
          <w:rPr>
            <w:shd w:val="clear" w:color="auto" w:fill="FFFFFF"/>
            <w:rPrChange w:id="711" w:author="Chen Liao" w:date="2021-03-24T11:48:00Z">
              <w:rPr>
                <w:color w:val="080000"/>
              </w:rPr>
            </w:rPrChange>
          </w:rPr>
          <w:t>[4]</w:t>
        </w:r>
        <w:r w:rsidR="006F4589" w:rsidRPr="00203483">
          <w:rPr>
            <w:shd w:val="clear" w:color="auto" w:fill="FFFFFF"/>
          </w:rPr>
          <w:fldChar w:fldCharType="end"/>
        </w:r>
      </w:ins>
      <w:ins w:id="712" w:author="Chen Liao" w:date="2021-03-24T06:16:00Z">
        <w:r>
          <w:rPr>
            <w:shd w:val="clear" w:color="auto" w:fill="FFFFFF"/>
          </w:rPr>
          <w:t>,</w:t>
        </w:r>
      </w:ins>
      <w:ins w:id="713" w:author="Chen Liao" w:date="2021-03-24T08:17:00Z">
        <w:r w:rsidR="006F4589">
          <w:rPr>
            <w:shd w:val="clear" w:color="auto" w:fill="FFFFFF"/>
          </w:rPr>
          <w:t xml:space="preserve"> </w:t>
        </w:r>
      </w:ins>
      <w:ins w:id="714" w:author="Chen Liao" w:date="2021-03-24T06:17:00Z">
        <w:r>
          <w:rPr>
            <w:shd w:val="clear" w:color="auto" w:fill="FFFFFF"/>
          </w:rPr>
          <w:t xml:space="preserve">the </w:t>
        </w:r>
        <w:commentRangeStart w:id="715"/>
        <w:r>
          <w:rPr>
            <w:shd w:val="clear" w:color="auto" w:fill="FFFFFF"/>
          </w:rPr>
          <w:t xml:space="preserve">changes are highly variable among </w:t>
        </w:r>
      </w:ins>
      <w:ins w:id="716" w:author="Chen Liao" w:date="2021-03-24T06:18:00Z">
        <w:r>
          <w:rPr>
            <w:shd w:val="clear" w:color="auto" w:fill="FFFFFF"/>
          </w:rPr>
          <w:t>human recipients</w:t>
        </w:r>
      </w:ins>
      <w:ins w:id="717" w:author="Chen Liao" w:date="2021-03-24T08:18:00Z">
        <w:r w:rsidR="00B92707">
          <w:rPr>
            <w:shd w:val="clear" w:color="auto" w:fill="FFFFFF"/>
          </w:rPr>
          <w:t xml:space="preserve"> </w:t>
        </w:r>
      </w:ins>
      <w:commentRangeEnd w:id="715"/>
      <w:ins w:id="718" w:author="Chen Liao" w:date="2021-03-24T11:41:00Z">
        <w:r w:rsidR="00A25313" w:rsidRPr="00185E69">
          <w:rPr>
            <w:shd w:val="clear" w:color="auto" w:fill="FFFFFF"/>
            <w:rPrChange w:id="719" w:author="Chen Liao" w:date="2021-03-24T11:48:00Z">
              <w:rPr>
                <w:rStyle w:val="CommentReference"/>
                <w:rFonts w:asciiTheme="minorHAnsi" w:eastAsiaTheme="minorEastAsia" w:hAnsiTheme="minorHAnsi" w:cstheme="minorBidi"/>
              </w:rPr>
            </w:rPrChange>
          </w:rPr>
          <w:commentReference w:id="715"/>
        </w:r>
      </w:ins>
      <w:ins w:id="720" w:author="Chen Liao" w:date="2021-03-24T08:18:00Z">
        <w:r w:rsidR="00B92707" w:rsidRPr="00185E69">
          <w:rPr>
            <w:shd w:val="clear" w:color="auto" w:fill="FFFFFF"/>
            <w:rPrChange w:id="721" w:author="Chen Liao" w:date="2021-03-24T11:48:00Z">
              <w:rPr>
                <w:rFonts w:eastAsiaTheme="minorEastAsia"/>
                <w:shd w:val="clear" w:color="auto" w:fill="FFFFFF"/>
              </w:rPr>
            </w:rPrChange>
          </w:rPr>
          <w:fldChar w:fldCharType="begin"/>
        </w:r>
        <w:r w:rsidR="00B92707" w:rsidRPr="00185E69">
          <w:rPr>
            <w:shd w:val="clear" w:color="auto" w:fill="FFFFFF"/>
            <w:rPrChange w:id="722" w:author="Chen Liao" w:date="2021-03-24T11:48:00Z">
              <w:rPr>
                <w:rFonts w:eastAsiaTheme="minorEastAsia"/>
                <w:shd w:val="clear" w:color="auto" w:fill="FFFFFF"/>
              </w:rPr>
            </w:rPrChange>
          </w:rPr>
          <w:instrText xml:space="preserve"> ADDIN NE.Ref.{27D6A6CD-C1C6-4548-8103-4D99BBC90ACF}</w:instrText>
        </w:r>
        <w:r w:rsidR="00B92707" w:rsidRPr="00185E69">
          <w:rPr>
            <w:shd w:val="clear" w:color="auto" w:fill="FFFFFF"/>
            <w:rPrChange w:id="723" w:author="Chen Liao" w:date="2021-03-24T11:48:00Z">
              <w:rPr>
                <w:rFonts w:eastAsiaTheme="minorEastAsia"/>
                <w:shd w:val="clear" w:color="auto" w:fill="FFFFFF"/>
              </w:rPr>
            </w:rPrChange>
          </w:rPr>
          <w:fldChar w:fldCharType="separate"/>
        </w:r>
        <w:r w:rsidR="00B92707" w:rsidRPr="00185E69">
          <w:rPr>
            <w:shd w:val="clear" w:color="auto" w:fill="FFFFFF"/>
            <w:rPrChange w:id="724" w:author="Chen Liao" w:date="2021-03-24T11:48:00Z">
              <w:rPr>
                <w:rFonts w:eastAsiaTheme="minorEastAsia"/>
                <w:shd w:val="clear" w:color="auto" w:fill="FFFFFF"/>
              </w:rPr>
            </w:rPrChange>
          </w:rPr>
          <w:t>[14]</w:t>
        </w:r>
        <w:r w:rsidR="00B92707" w:rsidRPr="00185E69">
          <w:rPr>
            <w:shd w:val="clear" w:color="auto" w:fill="FFFFFF"/>
            <w:rPrChange w:id="725" w:author="Chen Liao" w:date="2021-03-24T11:48:00Z">
              <w:rPr>
                <w:rFonts w:eastAsiaTheme="minorEastAsia"/>
                <w:shd w:val="clear" w:color="auto" w:fill="FFFFFF"/>
              </w:rPr>
            </w:rPrChange>
          </w:rPr>
          <w:fldChar w:fldCharType="end"/>
        </w:r>
      </w:ins>
      <w:ins w:id="726" w:author="Chen Liao" w:date="2021-03-24T06:19:00Z">
        <w:r>
          <w:rPr>
            <w:shd w:val="clear" w:color="auto" w:fill="FFFFFF"/>
          </w:rPr>
          <w:t xml:space="preserve">. </w:t>
        </w:r>
      </w:ins>
      <w:ins w:id="727" w:author="Chen Liao" w:date="2021-03-24T08:19:00Z">
        <w:r w:rsidR="00B92707">
          <w:rPr>
            <w:shd w:val="clear" w:color="auto" w:fill="FFFFFF"/>
          </w:rPr>
          <w:t xml:space="preserve">For example, </w:t>
        </w:r>
      </w:ins>
      <w:commentRangeStart w:id="728"/>
      <w:commentRangeStart w:id="729"/>
      <w:ins w:id="730" w:author="Chen Liao" w:date="2021-03-24T11:48:00Z">
        <w:r w:rsidR="00740C1F">
          <w:rPr>
            <w:shd w:val="clear" w:color="auto" w:fill="FFFFFF"/>
          </w:rPr>
          <w:t>Baxter et al.</w:t>
        </w:r>
        <w:commentRangeEnd w:id="728"/>
        <w:r w:rsidR="00740C1F">
          <w:rPr>
            <w:rStyle w:val="CommentReference"/>
          </w:rPr>
          <w:commentReference w:id="728"/>
        </w:r>
        <w:r w:rsidR="00740C1F">
          <w:rPr>
            <w:shd w:val="clear" w:color="auto" w:fill="FFFFFF"/>
          </w:rPr>
          <w:t xml:space="preserve"> </w:t>
        </w:r>
      </w:ins>
      <w:commentRangeEnd w:id="729"/>
      <w:ins w:id="731" w:author="Chen Liao" w:date="2021-03-25T08:24:00Z">
        <w:r w:rsidR="003E57AA">
          <w:rPr>
            <w:rStyle w:val="CommentReference"/>
          </w:rPr>
          <w:commentReference w:id="729"/>
        </w:r>
      </w:ins>
      <w:ins w:id="732" w:author="Chen Liao" w:date="2021-03-24T11:48:00Z">
        <w:r w:rsidR="00740C1F">
          <w:rPr>
            <w:shd w:val="clear" w:color="auto" w:fill="FFFFFF"/>
          </w:rPr>
          <w:t xml:space="preserve">shows that </w:t>
        </w:r>
      </w:ins>
      <w:ins w:id="733" w:author="Chen Liao" w:date="2021-03-24T11:49:00Z">
        <w:r w:rsidR="00740C1F">
          <w:rPr>
            <w:shd w:val="clear" w:color="auto" w:fill="FFFFFF"/>
          </w:rPr>
          <w:t>inulin was able to promote</w:t>
        </w:r>
      </w:ins>
      <w:ins w:id="734" w:author="Chen Liao" w:date="2021-03-24T11:48:00Z">
        <w:r w:rsidR="00185E69" w:rsidRPr="00185E69">
          <w:rPr>
            <w:shd w:val="clear" w:color="auto" w:fill="FFFFFF"/>
            <w:rPrChange w:id="735" w:author="Chen Liao" w:date="2021-03-24T11:48:00Z">
              <w:rPr>
                <w:rFonts w:ascii="MyriadPro" w:hAnsi="MyriadPro"/>
                <w:sz w:val="18"/>
                <w:szCs w:val="18"/>
              </w:rPr>
            </w:rPrChange>
          </w:rPr>
          <w:t xml:space="preserve"> </w:t>
        </w:r>
      </w:ins>
      <w:ins w:id="736" w:author="Chen Liao" w:date="2021-03-24T11:49:00Z">
        <w:r w:rsidR="00740C1F">
          <w:rPr>
            <w:shd w:val="clear" w:color="auto" w:fill="FFFFFF"/>
          </w:rPr>
          <w:t xml:space="preserve">butyrate production </w:t>
        </w:r>
      </w:ins>
      <w:ins w:id="737" w:author="Chen Liao" w:date="2021-03-24T11:48:00Z">
        <w:r w:rsidR="00185E69" w:rsidRPr="00185E69">
          <w:rPr>
            <w:shd w:val="clear" w:color="auto" w:fill="FFFFFF"/>
            <w:rPrChange w:id="738" w:author="Chen Liao" w:date="2021-03-24T11:48:00Z">
              <w:rPr>
                <w:rFonts w:ascii="MyriadPro" w:hAnsi="MyriadPro"/>
                <w:sz w:val="18"/>
                <w:szCs w:val="18"/>
              </w:rPr>
            </w:rPrChange>
          </w:rPr>
          <w:t xml:space="preserve">in </w:t>
        </w:r>
      </w:ins>
      <w:ins w:id="739" w:author="Chen Liao" w:date="2021-03-25T08:27:00Z">
        <w:r w:rsidR="00653AF5">
          <w:rPr>
            <w:shd w:val="clear" w:color="auto" w:fill="FFFFFF"/>
          </w:rPr>
          <w:t xml:space="preserve">only </w:t>
        </w:r>
      </w:ins>
      <w:ins w:id="740" w:author="Chen Liao" w:date="2021-03-24T11:48:00Z">
        <w:r w:rsidR="00185E69" w:rsidRPr="00185E69">
          <w:rPr>
            <w:shd w:val="clear" w:color="auto" w:fill="FFFFFF"/>
            <w:rPrChange w:id="741" w:author="Chen Liao" w:date="2021-03-24T11:48:00Z">
              <w:rPr>
                <w:rFonts w:ascii="MyriadPro" w:hAnsi="MyriadPro"/>
                <w:sz w:val="18"/>
                <w:szCs w:val="18"/>
              </w:rPr>
            </w:rPrChange>
          </w:rPr>
          <w:t xml:space="preserve">63% </w:t>
        </w:r>
      </w:ins>
      <w:ins w:id="742" w:author="Chen Liao" w:date="2021-03-24T11:49:00Z">
        <w:r w:rsidR="00740C1F">
          <w:rPr>
            <w:shd w:val="clear" w:color="auto" w:fill="FFFFFF"/>
          </w:rPr>
          <w:t>healthy young adults</w:t>
        </w:r>
      </w:ins>
      <w:ins w:id="743" w:author="Chen Liao" w:date="2021-03-24T11:50:00Z">
        <w:r w:rsidR="00740C1F">
          <w:rPr>
            <w:shd w:val="clear" w:color="auto" w:fill="FFFFFF"/>
          </w:rPr>
          <w:t>.</w:t>
        </w:r>
      </w:ins>
      <w:ins w:id="744" w:author="Chen Liao" w:date="2021-03-25T08:34:00Z">
        <w:r w:rsidR="001843D0">
          <w:rPr>
            <w:shd w:val="clear" w:color="auto" w:fill="FFFFFF"/>
          </w:rPr>
          <w:t xml:space="preserve"> </w:t>
        </w:r>
      </w:ins>
      <w:commentRangeStart w:id="745"/>
      <w:ins w:id="746" w:author="Chen Liao" w:date="2021-03-24T11:51:00Z">
        <w:r w:rsidR="000B7B2E">
          <w:rPr>
            <w:shd w:val="clear" w:color="auto" w:fill="FFFFFF"/>
          </w:rPr>
          <w:t>A</w:t>
        </w:r>
      </w:ins>
      <w:ins w:id="747" w:author="Chen Liao" w:date="2021-03-24T11:52:00Z">
        <w:r w:rsidR="000B7B2E">
          <w:rPr>
            <w:shd w:val="clear" w:color="auto" w:fill="FFFFFF"/>
          </w:rPr>
          <w:t>lthough host differences (e.g, age, sex) has been associated with dietary response</w:t>
        </w:r>
      </w:ins>
      <w:ins w:id="748" w:author="Chen Liao" w:date="2021-03-25T08:36:00Z">
        <w:r w:rsidR="00596468">
          <w:rPr>
            <w:shd w:val="clear" w:color="auto" w:fill="FFFFFF"/>
          </w:rPr>
          <w:t>s</w:t>
        </w:r>
        <w:commentRangeEnd w:id="745"/>
        <w:r w:rsidR="00596468">
          <w:rPr>
            <w:rStyle w:val="CommentReference"/>
          </w:rPr>
          <w:commentReference w:id="745"/>
        </w:r>
      </w:ins>
      <w:ins w:id="749" w:author="Chen Liao" w:date="2021-03-24T11:52:00Z">
        <w:r w:rsidR="000B7B2E">
          <w:rPr>
            <w:shd w:val="clear" w:color="auto" w:fill="FFFFFF"/>
          </w:rPr>
          <w:t xml:space="preserve">, </w:t>
        </w:r>
      </w:ins>
      <w:commentRangeStart w:id="750"/>
      <w:ins w:id="751" w:author="Chen Liao" w:date="2021-03-25T08:49:00Z">
        <w:r w:rsidR="00DD02E5">
          <w:rPr>
            <w:shd w:val="clear" w:color="auto" w:fill="FFFFFF"/>
          </w:rPr>
          <w:t xml:space="preserve">there is growing evidences that </w:t>
        </w:r>
      </w:ins>
      <w:ins w:id="752" w:author="Chen Liao" w:date="2021-03-24T11:52:00Z">
        <w:r w:rsidR="000B7B2E">
          <w:rPr>
            <w:shd w:val="clear" w:color="auto" w:fill="FFFFFF"/>
          </w:rPr>
          <w:t>the</w:t>
        </w:r>
      </w:ins>
      <w:ins w:id="753" w:author="Chen Liao" w:date="2021-03-24T09:01:00Z">
        <w:r w:rsidR="00292258" w:rsidRPr="00185E69">
          <w:rPr>
            <w:shd w:val="clear" w:color="auto" w:fill="FFFFFF"/>
            <w:rPrChange w:id="754" w:author="Chen Liao" w:date="2021-03-24T11:48:00Z">
              <w:rPr>
                <w:rFonts w:eastAsia="SimSun"/>
                <w:color w:val="000000"/>
              </w:rPr>
            </w:rPrChange>
          </w:rPr>
          <w:t xml:space="preserve"> </w:t>
        </w:r>
      </w:ins>
      <w:ins w:id="755" w:author="Chen Liao" w:date="2021-03-25T08:49:00Z">
        <w:r w:rsidR="00DD02E5">
          <w:rPr>
            <w:shd w:val="clear" w:color="auto" w:fill="FFFFFF"/>
          </w:rPr>
          <w:t xml:space="preserve">temporal </w:t>
        </w:r>
      </w:ins>
      <w:ins w:id="756" w:author="Chen Liao" w:date="2021-03-24T09:01:00Z">
        <w:r w:rsidR="00292258" w:rsidRPr="00185E69">
          <w:rPr>
            <w:shd w:val="clear" w:color="auto" w:fill="FFFFFF"/>
            <w:rPrChange w:id="757" w:author="Chen Liao" w:date="2021-03-24T11:48:00Z">
              <w:rPr>
                <w:rFonts w:eastAsia="SimSun"/>
                <w:color w:val="000000"/>
              </w:rPr>
            </w:rPrChange>
          </w:rPr>
          <w:t>dynam</w:t>
        </w:r>
      </w:ins>
      <w:ins w:id="758" w:author="Chen Liao" w:date="2021-03-25T08:49:00Z">
        <w:r w:rsidR="00DD02E5">
          <w:rPr>
            <w:shd w:val="clear" w:color="auto" w:fill="FFFFFF"/>
          </w:rPr>
          <w:t>ic</w:t>
        </w:r>
      </w:ins>
      <w:ins w:id="759" w:author="Chen Liao" w:date="2021-03-24T09:01:00Z">
        <w:r w:rsidR="00292258" w:rsidRPr="00185E69">
          <w:rPr>
            <w:shd w:val="clear" w:color="auto" w:fill="FFFFFF"/>
            <w:rPrChange w:id="760" w:author="Chen Liao" w:date="2021-03-24T11:48:00Z">
              <w:rPr>
                <w:rFonts w:eastAsia="SimSun"/>
                <w:color w:val="000000"/>
              </w:rPr>
            </w:rPrChange>
          </w:rPr>
          <w:t xml:space="preserve">s and </w:t>
        </w:r>
      </w:ins>
      <w:ins w:id="761" w:author="Chen Liao" w:date="2021-03-24T11:52:00Z">
        <w:r w:rsidR="000B7B2E">
          <w:rPr>
            <w:shd w:val="clear" w:color="auto" w:fill="FFFFFF"/>
          </w:rPr>
          <w:t xml:space="preserve">pretreatment gut </w:t>
        </w:r>
      </w:ins>
      <w:ins w:id="762" w:author="Chen Liao" w:date="2021-03-24T09:01:00Z">
        <w:r w:rsidR="00292258" w:rsidRPr="00185E69">
          <w:rPr>
            <w:shd w:val="clear" w:color="auto" w:fill="FFFFFF"/>
            <w:rPrChange w:id="763" w:author="Chen Liao" w:date="2021-03-24T11:48:00Z">
              <w:rPr>
                <w:rFonts w:eastAsia="SimSun"/>
                <w:color w:val="000000"/>
              </w:rPr>
            </w:rPrChange>
          </w:rPr>
          <w:t xml:space="preserve">microbiota </w:t>
        </w:r>
      </w:ins>
      <w:ins w:id="764" w:author="Chen Liao" w:date="2021-03-24T09:02:00Z">
        <w:r w:rsidR="00292258" w:rsidRPr="00185E69">
          <w:rPr>
            <w:shd w:val="clear" w:color="auto" w:fill="FFFFFF"/>
            <w:rPrChange w:id="765" w:author="Chen Liao" w:date="2021-03-24T11:48:00Z">
              <w:rPr>
                <w:rFonts w:eastAsia="SimSun"/>
                <w:color w:val="000000"/>
              </w:rPr>
            </w:rPrChange>
          </w:rPr>
          <w:t>composition are two</w:t>
        </w:r>
      </w:ins>
      <w:ins w:id="766" w:author="Chen Liao" w:date="2021-03-24T11:52:00Z">
        <w:r w:rsidR="000B7B2E">
          <w:rPr>
            <w:shd w:val="clear" w:color="auto" w:fill="FFFFFF"/>
          </w:rPr>
          <w:t xml:space="preserve"> </w:t>
        </w:r>
      </w:ins>
      <w:ins w:id="767" w:author="Chen Liao" w:date="2021-03-25T09:18:00Z">
        <w:r w:rsidR="008A395D">
          <w:rPr>
            <w:shd w:val="clear" w:color="auto" w:fill="FFFFFF"/>
          </w:rPr>
          <w:t>major</w:t>
        </w:r>
      </w:ins>
      <w:ins w:id="768" w:author="Chen Liao" w:date="2021-03-24T09:02:00Z">
        <w:r w:rsidR="00292258" w:rsidRPr="00185E69">
          <w:rPr>
            <w:shd w:val="clear" w:color="auto" w:fill="FFFFFF"/>
            <w:rPrChange w:id="769" w:author="Chen Liao" w:date="2021-03-24T11:48:00Z">
              <w:rPr>
                <w:rFonts w:eastAsia="SimSun"/>
                <w:color w:val="000000"/>
              </w:rPr>
            </w:rPrChange>
          </w:rPr>
          <w:t xml:space="preserve"> </w:t>
        </w:r>
      </w:ins>
      <w:ins w:id="770" w:author="Chen Liao" w:date="2021-03-25T09:19:00Z">
        <w:r w:rsidR="008A395D">
          <w:rPr>
            <w:shd w:val="clear" w:color="auto" w:fill="FFFFFF"/>
          </w:rPr>
          <w:t xml:space="preserve">independent </w:t>
        </w:r>
      </w:ins>
      <w:ins w:id="771" w:author="Chen Liao" w:date="2021-03-24T09:04:00Z">
        <w:r w:rsidR="00292258" w:rsidRPr="00185E69">
          <w:rPr>
            <w:shd w:val="clear" w:color="auto" w:fill="FFFFFF"/>
            <w:rPrChange w:id="772" w:author="Chen Liao" w:date="2021-03-24T11:48:00Z">
              <w:rPr>
                <w:rFonts w:eastAsia="SimSun"/>
                <w:color w:val="000000"/>
              </w:rPr>
            </w:rPrChange>
          </w:rPr>
          <w:t>sources of</w:t>
        </w:r>
      </w:ins>
      <w:ins w:id="773" w:author="Chen Liao" w:date="2021-03-24T09:02:00Z">
        <w:r w:rsidR="00292258" w:rsidRPr="00185E69">
          <w:rPr>
            <w:shd w:val="clear" w:color="auto" w:fill="FFFFFF"/>
            <w:rPrChange w:id="774" w:author="Chen Liao" w:date="2021-03-24T11:48:00Z">
              <w:rPr>
                <w:rFonts w:eastAsia="SimSun"/>
                <w:color w:val="000000"/>
              </w:rPr>
            </w:rPrChange>
          </w:rPr>
          <w:t xml:space="preserve"> </w:t>
        </w:r>
      </w:ins>
      <w:ins w:id="775" w:author="Chen Liao" w:date="2021-03-24T09:04:00Z">
        <w:r w:rsidR="00292258" w:rsidRPr="00185E69">
          <w:rPr>
            <w:shd w:val="clear" w:color="auto" w:fill="FFFFFF"/>
            <w:rPrChange w:id="776" w:author="Chen Liao" w:date="2021-03-24T11:48:00Z">
              <w:rPr>
                <w:rFonts w:eastAsia="SimSun"/>
                <w:color w:val="000000"/>
              </w:rPr>
            </w:rPrChange>
          </w:rPr>
          <w:t xml:space="preserve">the </w:t>
        </w:r>
      </w:ins>
      <w:ins w:id="777" w:author="Chen Liao" w:date="2021-03-24T09:02:00Z">
        <w:r w:rsidR="00292258" w:rsidRPr="00185E69">
          <w:rPr>
            <w:shd w:val="clear" w:color="auto" w:fill="FFFFFF"/>
            <w:rPrChange w:id="778" w:author="Chen Liao" w:date="2021-03-24T11:48:00Z">
              <w:rPr>
                <w:rFonts w:eastAsia="SimSun"/>
                <w:color w:val="000000"/>
              </w:rPr>
            </w:rPrChange>
          </w:rPr>
          <w:t>observed heterogeneity</w:t>
        </w:r>
      </w:ins>
      <w:commentRangeEnd w:id="750"/>
      <w:ins w:id="779" w:author="Chen Liao" w:date="2021-03-25T08:49:00Z">
        <w:r w:rsidR="003C190A">
          <w:rPr>
            <w:rStyle w:val="CommentReference"/>
          </w:rPr>
          <w:commentReference w:id="750"/>
        </w:r>
      </w:ins>
      <w:ins w:id="780" w:author="Chen Liao" w:date="2021-03-24T09:02:00Z">
        <w:r w:rsidR="00292258" w:rsidRPr="00185E69">
          <w:rPr>
            <w:shd w:val="clear" w:color="auto" w:fill="FFFFFF"/>
            <w:rPrChange w:id="781" w:author="Chen Liao" w:date="2021-03-24T11:48:00Z">
              <w:rPr>
                <w:rFonts w:eastAsia="SimSun"/>
                <w:color w:val="000000"/>
              </w:rPr>
            </w:rPrChange>
          </w:rPr>
          <w:t>.</w:t>
        </w:r>
      </w:ins>
      <w:ins w:id="782" w:author="Chen Liao" w:date="2021-03-25T09:48:00Z">
        <w:r w:rsidR="00AF02CF">
          <w:rPr>
            <w:shd w:val="clear" w:color="auto" w:fill="FFFFFF"/>
          </w:rPr>
          <w:t xml:space="preserve"> </w:t>
        </w:r>
      </w:ins>
      <w:commentRangeStart w:id="783"/>
      <w:ins w:id="784" w:author="Chen Liao" w:date="2021-03-25T09:51:00Z">
        <w:r w:rsidR="00AF02CF">
          <w:rPr>
            <w:shd w:val="clear" w:color="auto" w:fill="FFFFFF"/>
          </w:rPr>
          <w:t xml:space="preserve">It has been </w:t>
        </w:r>
      </w:ins>
      <w:ins w:id="785" w:author="Chen Liao" w:date="2021-03-25T09:58:00Z">
        <w:r w:rsidR="00DE0CB6">
          <w:rPr>
            <w:shd w:val="clear" w:color="auto" w:fill="FFFFFF"/>
          </w:rPr>
          <w:t>previously shown</w:t>
        </w:r>
      </w:ins>
      <w:ins w:id="786" w:author="Chen Liao" w:date="2021-03-25T09:51:00Z">
        <w:r w:rsidR="00AF02CF">
          <w:rPr>
            <w:shd w:val="clear" w:color="auto" w:fill="FFFFFF"/>
          </w:rPr>
          <w:t xml:space="preserve"> that d</w:t>
        </w:r>
      </w:ins>
      <w:ins w:id="787" w:author="Chen Liao" w:date="2021-03-25T09:50:00Z">
        <w:r w:rsidR="00AF02CF">
          <w:rPr>
            <w:shd w:val="clear" w:color="auto" w:fill="FFFFFF"/>
          </w:rPr>
          <w:t xml:space="preserve">ietary fibers </w:t>
        </w:r>
      </w:ins>
      <w:ins w:id="788" w:author="Chen Liao" w:date="2021-03-25T09:51:00Z">
        <w:r w:rsidR="00AF02CF">
          <w:rPr>
            <w:shd w:val="clear" w:color="auto" w:fill="FFFFFF"/>
          </w:rPr>
          <w:t xml:space="preserve">are able to </w:t>
        </w:r>
      </w:ins>
      <w:ins w:id="789" w:author="Chen Liao" w:date="2021-03-25T10:00:00Z">
        <w:r w:rsidR="00DE0CB6">
          <w:rPr>
            <w:shd w:val="clear" w:color="auto" w:fill="FFFFFF"/>
          </w:rPr>
          <w:t xml:space="preserve">quickly alter </w:t>
        </w:r>
      </w:ins>
      <w:ins w:id="790" w:author="Chen Liao" w:date="2021-03-25T09:52:00Z">
        <w:r w:rsidR="00AF02CF">
          <w:rPr>
            <w:shd w:val="clear" w:color="auto" w:fill="FFFFFF"/>
          </w:rPr>
          <w:t>gut microbiota diversity and composition</w:t>
        </w:r>
      </w:ins>
      <w:ins w:id="791" w:author="Chen Liao" w:date="2021-03-25T09:50:00Z">
        <w:r w:rsidR="00AF02CF">
          <w:rPr>
            <w:shd w:val="clear" w:color="auto" w:fill="FFFFFF"/>
          </w:rPr>
          <w:t xml:space="preserve"> </w:t>
        </w:r>
      </w:ins>
      <w:ins w:id="792" w:author="Chen Liao" w:date="2021-03-25T09:53:00Z">
        <w:r w:rsidR="00AF02CF">
          <w:rPr>
            <w:shd w:val="clear" w:color="auto" w:fill="FFFFFF"/>
          </w:rPr>
          <w:t xml:space="preserve">on </w:t>
        </w:r>
      </w:ins>
      <w:ins w:id="793" w:author="Chen Liao" w:date="2021-03-25T09:54:00Z">
        <w:r w:rsidR="00AF02CF">
          <w:rPr>
            <w:shd w:val="clear" w:color="auto" w:fill="FFFFFF"/>
          </w:rPr>
          <w:t>the timescale of a day</w:t>
        </w:r>
        <w:commentRangeEnd w:id="783"/>
        <w:r w:rsidR="00AF02CF">
          <w:rPr>
            <w:rStyle w:val="CommentReference"/>
          </w:rPr>
          <w:commentReference w:id="783"/>
        </w:r>
      </w:ins>
      <w:ins w:id="794" w:author="Chen Liao" w:date="2021-03-25T10:16:00Z">
        <w:r w:rsidR="007D6877">
          <w:rPr>
            <w:shd w:val="clear" w:color="auto" w:fill="FFFFFF"/>
          </w:rPr>
          <w:t xml:space="preserve"> regardless of the baseline microbiota</w:t>
        </w:r>
      </w:ins>
      <w:ins w:id="795" w:author="Chen Liao" w:date="2021-03-25T09:53:00Z">
        <w:r w:rsidR="00AF02CF">
          <w:rPr>
            <w:shd w:val="clear" w:color="auto" w:fill="FFFFFF"/>
          </w:rPr>
          <w:t>.</w:t>
        </w:r>
      </w:ins>
      <w:ins w:id="796" w:author="Chen Liao" w:date="2021-03-25T09:56:00Z">
        <w:r w:rsidR="00AF02CF">
          <w:rPr>
            <w:shd w:val="clear" w:color="auto" w:fill="FFFFFF"/>
          </w:rPr>
          <w:t xml:space="preserve"> </w:t>
        </w:r>
      </w:ins>
      <w:ins w:id="797" w:author="Chen Liao" w:date="2021-03-25T09:48:00Z">
        <w:r w:rsidR="00AF02CF">
          <w:rPr>
            <w:shd w:val="clear" w:color="auto" w:fill="FFFFFF"/>
          </w:rPr>
          <w:t>For example,</w:t>
        </w:r>
      </w:ins>
      <w:ins w:id="798" w:author="Chen Liao" w:date="2021-03-25T09:16:00Z">
        <w:r w:rsidR="008A395D">
          <w:rPr>
            <w:shd w:val="clear" w:color="auto" w:fill="FFFFFF"/>
          </w:rPr>
          <w:t xml:space="preserve"> </w:t>
        </w:r>
        <w:commentRangeStart w:id="799"/>
        <w:r w:rsidR="008A395D">
          <w:rPr>
            <w:shd w:val="clear" w:color="auto" w:fill="FFFFFF"/>
          </w:rPr>
          <w:t xml:space="preserve">Creswell et al. </w:t>
        </w:r>
      </w:ins>
      <w:ins w:id="800" w:author="Chen Liao" w:date="2021-03-25T09:20:00Z">
        <w:r w:rsidR="008A395D">
          <w:rPr>
            <w:shd w:val="clear" w:color="auto" w:fill="FFFFFF"/>
          </w:rPr>
          <w:t xml:space="preserve">showed that </w:t>
        </w:r>
      </w:ins>
      <w:ins w:id="801" w:author="Chen Liao" w:date="2021-03-25T09:23:00Z">
        <w:r w:rsidR="000C10FA">
          <w:rPr>
            <w:shd w:val="clear" w:color="auto" w:fill="FFFFFF"/>
          </w:rPr>
          <w:t xml:space="preserve">high-dose </w:t>
        </w:r>
      </w:ins>
      <w:ins w:id="802" w:author="Chen Liao" w:date="2021-03-25T09:25:00Z">
        <w:r w:rsidR="000C10FA">
          <w:rPr>
            <w:shd w:val="clear" w:color="auto" w:fill="FFFFFF"/>
          </w:rPr>
          <w:t xml:space="preserve">inulin-type fructans </w:t>
        </w:r>
      </w:ins>
      <w:ins w:id="803" w:author="Chen Liao" w:date="2021-03-25T09:20:00Z">
        <w:r w:rsidR="008A395D">
          <w:rPr>
            <w:shd w:val="clear" w:color="auto" w:fill="FFFFFF"/>
          </w:rPr>
          <w:t xml:space="preserve">induced similar </w:t>
        </w:r>
      </w:ins>
      <w:ins w:id="804" w:author="Chen Liao" w:date="2021-03-25T09:21:00Z">
        <w:r w:rsidR="000C10FA">
          <w:rPr>
            <w:shd w:val="clear" w:color="auto" w:fill="FFFFFF"/>
          </w:rPr>
          <w:t xml:space="preserve">temporal </w:t>
        </w:r>
      </w:ins>
      <w:ins w:id="805" w:author="Chen Liao" w:date="2021-03-25T09:25:00Z">
        <w:r w:rsidR="000C10FA">
          <w:rPr>
            <w:shd w:val="clear" w:color="auto" w:fill="FFFFFF"/>
          </w:rPr>
          <w:t xml:space="preserve">trends </w:t>
        </w:r>
      </w:ins>
      <w:ins w:id="806" w:author="Chen Liao" w:date="2021-03-25T09:22:00Z">
        <w:r w:rsidR="000C10FA">
          <w:rPr>
            <w:shd w:val="clear" w:color="auto" w:fill="FFFFFF"/>
          </w:rPr>
          <w:t xml:space="preserve">with significantly decreased </w:t>
        </w:r>
      </w:ins>
      <w:ins w:id="807" w:author="Chen Liao" w:date="2021-03-25T10:00:00Z">
        <w:r w:rsidR="00DE0CB6">
          <w:rPr>
            <w:shd w:val="clear" w:color="auto" w:fill="FFFFFF"/>
          </w:rPr>
          <w:t>biod</w:t>
        </w:r>
      </w:ins>
      <w:ins w:id="808" w:author="Chen Liao" w:date="2021-03-25T09:22:00Z">
        <w:r w:rsidR="000C10FA">
          <w:rPr>
            <w:shd w:val="clear" w:color="auto" w:fill="FFFFFF"/>
          </w:rPr>
          <w:t>iversity</w:t>
        </w:r>
      </w:ins>
      <w:ins w:id="809" w:author="Chen Liao" w:date="2021-03-25T09:25:00Z">
        <w:r w:rsidR="000C10FA">
          <w:rPr>
            <w:shd w:val="clear" w:color="auto" w:fill="FFFFFF"/>
          </w:rPr>
          <w:t xml:space="preserve"> across </w:t>
        </w:r>
      </w:ins>
      <w:ins w:id="810" w:author="Chen Liao" w:date="2021-03-25T09:46:00Z">
        <w:r w:rsidR="00044299">
          <w:rPr>
            <w:shd w:val="clear" w:color="auto" w:fill="FFFFFF"/>
          </w:rPr>
          <w:t xml:space="preserve">8 </w:t>
        </w:r>
      </w:ins>
      <w:ins w:id="811" w:author="Chen Liao" w:date="2021-03-25T09:26:00Z">
        <w:r w:rsidR="000C10FA">
          <w:rPr>
            <w:shd w:val="clear" w:color="auto" w:fill="FFFFFF"/>
          </w:rPr>
          <w:t>human participants</w:t>
        </w:r>
      </w:ins>
      <w:ins w:id="812" w:author="Chen Liao" w:date="2021-03-25T10:03:00Z">
        <w:r w:rsidR="00725B9D">
          <w:rPr>
            <w:shd w:val="clear" w:color="auto" w:fill="FFFFFF"/>
          </w:rPr>
          <w:t xml:space="preserve"> with </w:t>
        </w:r>
      </w:ins>
      <w:ins w:id="813" w:author="Chen Liao" w:date="2021-03-25T09:26:00Z">
        <w:r w:rsidR="000C10FA">
          <w:rPr>
            <w:shd w:val="clear" w:color="auto" w:fill="FFFFFF"/>
          </w:rPr>
          <w:t xml:space="preserve">substantial cross-subject differences in their pretreatment gut microbiota </w:t>
        </w:r>
      </w:ins>
      <w:ins w:id="814" w:author="Chen Liao" w:date="2021-03-25T09:52:00Z">
        <w:r w:rsidR="00AF02CF">
          <w:rPr>
            <w:shd w:val="clear" w:color="auto" w:fill="FFFFFF"/>
          </w:rPr>
          <w:t>structure</w:t>
        </w:r>
      </w:ins>
      <w:commentRangeEnd w:id="799"/>
      <w:ins w:id="815" w:author="Chen Liao" w:date="2021-03-25T09:27:00Z">
        <w:r w:rsidR="00B50544">
          <w:rPr>
            <w:rStyle w:val="CommentReference"/>
          </w:rPr>
          <w:commentReference w:id="799"/>
        </w:r>
      </w:ins>
      <w:ins w:id="816" w:author="Chen Liao" w:date="2021-03-25T09:26:00Z">
        <w:r w:rsidR="000C10FA">
          <w:rPr>
            <w:shd w:val="clear" w:color="auto" w:fill="FFFFFF"/>
          </w:rPr>
          <w:t>.</w:t>
        </w:r>
      </w:ins>
      <w:ins w:id="817" w:author="Chen Liao" w:date="2021-03-25T09:27:00Z">
        <w:r w:rsidR="002452CC">
          <w:rPr>
            <w:shd w:val="clear" w:color="auto" w:fill="FFFFFF"/>
          </w:rPr>
          <w:t xml:space="preserve"> </w:t>
        </w:r>
      </w:ins>
      <w:ins w:id="818" w:author="Chen Liao" w:date="2021-03-25T10:02:00Z">
        <w:r w:rsidR="00725B9D">
          <w:rPr>
            <w:shd w:val="clear" w:color="auto" w:fill="FFFFFF"/>
          </w:rPr>
          <w:t xml:space="preserve">Despite these </w:t>
        </w:r>
      </w:ins>
      <w:ins w:id="819" w:author="Chen Liao" w:date="2021-03-25T10:04:00Z">
        <w:r w:rsidR="00725B9D">
          <w:rPr>
            <w:shd w:val="clear" w:color="auto" w:fill="FFFFFF"/>
          </w:rPr>
          <w:t xml:space="preserve">invaluable </w:t>
        </w:r>
      </w:ins>
      <w:ins w:id="820" w:author="Chen Liao" w:date="2021-03-25T10:02:00Z">
        <w:r w:rsidR="00725B9D">
          <w:rPr>
            <w:shd w:val="clear" w:color="auto" w:fill="FFFFFF"/>
          </w:rPr>
          <w:t>studi</w:t>
        </w:r>
      </w:ins>
      <w:ins w:id="821" w:author="Chen Liao" w:date="2021-03-25T10:03:00Z">
        <w:r w:rsidR="00725B9D">
          <w:rPr>
            <w:shd w:val="clear" w:color="auto" w:fill="FFFFFF"/>
          </w:rPr>
          <w:t xml:space="preserve">es, the literature has </w:t>
        </w:r>
      </w:ins>
      <w:ins w:id="822" w:author="Chen Liao" w:date="2021-03-25T10:04:00Z">
        <w:r w:rsidR="00725B9D">
          <w:rPr>
            <w:shd w:val="clear" w:color="auto" w:fill="FFFFFF"/>
          </w:rPr>
          <w:t>extensively</w:t>
        </w:r>
      </w:ins>
      <w:ins w:id="823" w:author="Chen Liao" w:date="2021-03-25T10:03:00Z">
        <w:r w:rsidR="00725B9D">
          <w:rPr>
            <w:shd w:val="clear" w:color="auto" w:fill="FFFFFF"/>
          </w:rPr>
          <w:t xml:space="preserve"> focused on </w:t>
        </w:r>
      </w:ins>
      <w:ins w:id="824" w:author="Chen Liao" w:date="2021-03-25T10:04:00Z">
        <w:r w:rsidR="00725B9D">
          <w:rPr>
            <w:shd w:val="clear" w:color="auto" w:fill="FFFFFF"/>
          </w:rPr>
          <w:t xml:space="preserve">cross-sectional </w:t>
        </w:r>
      </w:ins>
      <w:ins w:id="825" w:author="Chen Liao" w:date="2021-03-25T10:05:00Z">
        <w:r w:rsidR="00725B9D">
          <w:rPr>
            <w:shd w:val="clear" w:color="auto" w:fill="FFFFFF"/>
          </w:rPr>
          <w:t>data</w:t>
        </w:r>
      </w:ins>
      <w:ins w:id="826" w:author="Chen Liao" w:date="2021-03-25T10:07:00Z">
        <w:r w:rsidR="00725B9D">
          <w:rPr>
            <w:shd w:val="clear" w:color="auto" w:fill="FFFFFF"/>
          </w:rPr>
          <w:t xml:space="preserve"> and </w:t>
        </w:r>
      </w:ins>
      <w:moveFromRangeStart w:id="827" w:author="Chen Liao" w:date="2021-03-24T07:55:00Z" w:name="move67464974"/>
      <w:moveFrom w:id="828" w:author="Chen Liao" w:date="2021-03-24T07:55:00Z">
        <w:del w:id="829" w:author="Chen Liao" w:date="2021-03-24T08:00:00Z">
          <w:r w:rsidR="00C93D78" w:rsidRPr="00203483" w:rsidDel="00A1421C">
            <w:rPr>
              <w:shd w:val="clear" w:color="auto" w:fill="FFFFFF"/>
            </w:rPr>
            <w:delText>Dietary fib</w:delText>
          </w:r>
          <w:r w:rsidR="00C93D78" w:rsidRPr="00F91E0B" w:rsidDel="00A1421C">
            <w:rPr>
              <w:shd w:val="clear" w:color="auto" w:fill="FFFFFF"/>
            </w:rPr>
            <w:delText>er has been promoted as part of a healthy diet worldwide. The use of dietary fiber supplementation (such as inulin and resistant starches), which could provide optimal substrate to beneficial commensal microbes and thereafter promote the product</w:delText>
          </w:r>
          <w:r w:rsidR="00C93D78" w:rsidRPr="004D26A3" w:rsidDel="00A1421C">
            <w:rPr>
              <w:shd w:val="clear" w:color="auto" w:fill="FFFFFF"/>
            </w:rPr>
            <w:delText>ion of SCFA</w:delText>
          </w:r>
          <w:r w:rsidR="00C93D78" w:rsidRPr="00596CB1" w:rsidDel="00A1421C">
            <w:rPr>
              <w:shd w:val="clear" w:color="auto" w:fill="FFFFFF"/>
            </w:rPr>
            <w:delText xml:space="preserve">s, has shown promise in treating several disease conditions </w:delText>
          </w:r>
          <w:r w:rsidR="00C93D78" w:rsidRPr="00203483" w:rsidDel="00A1421C">
            <w:rPr>
              <w:shd w:val="clear" w:color="auto" w:fill="FFFFFF"/>
            </w:rPr>
            <w:fldChar w:fldCharType="begin"/>
          </w:r>
          <w:r w:rsidR="00434C87" w:rsidRPr="002E3514" w:rsidDel="00A1421C">
            <w:rPr>
              <w:shd w:val="clear" w:color="auto" w:fill="FFFFFF"/>
            </w:rPr>
            <w:delInstrText xml:space="preserve"> ADDIN NE.Ref.{27F73A6F-ABD7-48F0-A0FF-655D160005F4}</w:delInstrText>
          </w:r>
          <w:r w:rsidR="00C93D78" w:rsidRPr="00203483" w:rsidDel="00A1421C">
            <w:rPr>
              <w:shd w:val="clear" w:color="auto" w:fill="FFFFFF"/>
            </w:rPr>
            <w:fldChar w:fldCharType="separate"/>
          </w:r>
          <w:r w:rsidR="00ED3422" w:rsidRPr="00185E69" w:rsidDel="00A1421C">
            <w:rPr>
              <w:shd w:val="clear" w:color="auto" w:fill="FFFFFF"/>
              <w:rPrChange w:id="830" w:author="Chen Liao" w:date="2021-03-24T11:48:00Z">
                <w:rPr>
                  <w:color w:val="080000"/>
                </w:rPr>
              </w:rPrChange>
            </w:rPr>
            <w:delText>[8, 9]</w:delText>
          </w:r>
          <w:r w:rsidR="00C93D78" w:rsidRPr="00203483" w:rsidDel="00A1421C">
            <w:rPr>
              <w:shd w:val="clear" w:color="auto" w:fill="FFFFFF"/>
            </w:rPr>
            <w:fldChar w:fldCharType="end"/>
          </w:r>
          <w:r w:rsidR="00C93D78" w:rsidRPr="00203483" w:rsidDel="00A1421C">
            <w:rPr>
              <w:shd w:val="clear" w:color="auto" w:fill="FFFFFF"/>
            </w:rPr>
            <w:delText xml:space="preserve">. </w:delText>
          </w:r>
        </w:del>
      </w:moveFrom>
      <w:moveFromRangeEnd w:id="827"/>
      <w:del w:id="831" w:author="Chen Liao" w:date="2021-03-24T08:00:00Z">
        <w:r w:rsidR="00C93D78" w:rsidRPr="00203483" w:rsidDel="00A1421C">
          <w:rPr>
            <w:shd w:val="clear" w:color="auto" w:fill="FFFFFF"/>
          </w:rPr>
          <w:delText>However, from the microbial ecological angle, from degradation of dietary fibers to SCFA production in the gut can be a co</w:delText>
        </w:r>
        <w:r w:rsidR="00C93D78" w:rsidRPr="004D26A3" w:rsidDel="00A1421C">
          <w:rPr>
            <w:shd w:val="clear" w:color="auto" w:fill="FFFFFF"/>
          </w:rPr>
          <w:delText>mplex proce</w:delText>
        </w:r>
        <w:r w:rsidR="00C93D78" w:rsidRPr="00596CB1" w:rsidDel="00A1421C">
          <w:rPr>
            <w:shd w:val="clear" w:color="auto" w:fill="FFFFFF"/>
          </w:rPr>
          <w:delText xml:space="preserve">ss mediated by many different microbes that can interact synergistically over time </w:delText>
        </w:r>
        <w:r w:rsidR="00C93D78" w:rsidRPr="00203483" w:rsidDel="00A1421C">
          <w:rPr>
            <w:shd w:val="clear" w:color="auto" w:fill="FFFFFF"/>
          </w:rPr>
          <w:fldChar w:fldCharType="begin"/>
        </w:r>
        <w:r w:rsidR="00434C87" w:rsidRPr="002E3514" w:rsidDel="00A1421C">
          <w:rPr>
            <w:shd w:val="clear" w:color="auto" w:fill="FFFFFF"/>
          </w:rPr>
          <w:delInstrText xml:space="preserve"> ADDIN NE.Ref.{2B760D1D-7EC1-4637-B20C-CBEA1FB478BC}</w:delInstrText>
        </w:r>
        <w:r w:rsidR="00C93D78" w:rsidRPr="00203483" w:rsidDel="00A1421C">
          <w:rPr>
            <w:shd w:val="clear" w:color="auto" w:fill="FFFFFF"/>
          </w:rPr>
          <w:fldChar w:fldCharType="separate"/>
        </w:r>
        <w:r w:rsidR="00ED3422" w:rsidRPr="00185E69" w:rsidDel="00A1421C">
          <w:rPr>
            <w:shd w:val="clear" w:color="auto" w:fill="FFFFFF"/>
            <w:rPrChange w:id="832" w:author="Chen Liao" w:date="2021-03-24T11:48:00Z">
              <w:rPr>
                <w:color w:val="080000"/>
              </w:rPr>
            </w:rPrChange>
          </w:rPr>
          <w:delText>[10]</w:delText>
        </w:r>
        <w:r w:rsidR="00C93D78" w:rsidRPr="00203483" w:rsidDel="00A1421C">
          <w:rPr>
            <w:shd w:val="clear" w:color="auto" w:fill="FFFFFF"/>
          </w:rPr>
          <w:fldChar w:fldCharType="end"/>
        </w:r>
        <w:r w:rsidR="00C93D78" w:rsidRPr="00203483" w:rsidDel="00A1421C">
          <w:rPr>
            <w:shd w:val="clear" w:color="auto" w:fill="FFFFFF"/>
          </w:rPr>
          <w:delText>. Primary degraders perform the initial depolymerization of polysaccharides and produce mono-, di-, and</w:delText>
        </w:r>
        <w:r w:rsidR="00C93D78" w:rsidRPr="004D26A3" w:rsidDel="00A1421C">
          <w:rPr>
            <w:shd w:val="clear" w:color="auto" w:fill="FFFFFF"/>
          </w:rPr>
          <w:delText xml:space="preserve"> oligosacch</w:delText>
        </w:r>
        <w:r w:rsidR="00C93D78" w:rsidRPr="00596CB1" w:rsidDel="00A1421C">
          <w:rPr>
            <w:shd w:val="clear" w:color="auto" w:fill="FFFFFF"/>
          </w:rPr>
          <w:delText>arides, which can be utilized by another ba</w:delText>
        </w:r>
        <w:r w:rsidR="00C93D78" w:rsidRPr="00B52691" w:rsidDel="00A1421C">
          <w:rPr>
            <w:shd w:val="clear" w:color="auto" w:fill="FFFFFF"/>
          </w:rPr>
          <w:delText xml:space="preserve">cterial species grows and thereafter ferment to acidic end products such as lactate or SCFAs </w:delText>
        </w:r>
        <w:r w:rsidR="00C93D78" w:rsidRPr="00203483" w:rsidDel="00A1421C">
          <w:rPr>
            <w:shd w:val="clear" w:color="auto" w:fill="FFFFFF"/>
          </w:rPr>
          <w:fldChar w:fldCharType="begin"/>
        </w:r>
        <w:r w:rsidR="00434C87" w:rsidRPr="002E3514" w:rsidDel="00A1421C">
          <w:rPr>
            <w:shd w:val="clear" w:color="auto" w:fill="FFFFFF"/>
          </w:rPr>
          <w:delInstrText xml:space="preserve"> ADDIN NE.Ref.{E0EC0640-6447-4D73-849F-F61019AAAF84}</w:delInstrText>
        </w:r>
        <w:r w:rsidR="00C93D78" w:rsidRPr="00203483" w:rsidDel="00A1421C">
          <w:rPr>
            <w:shd w:val="clear" w:color="auto" w:fill="FFFFFF"/>
          </w:rPr>
          <w:fldChar w:fldCharType="separate"/>
        </w:r>
        <w:r w:rsidR="00ED3422" w:rsidRPr="00185E69" w:rsidDel="00A1421C">
          <w:rPr>
            <w:shd w:val="clear" w:color="auto" w:fill="FFFFFF"/>
            <w:rPrChange w:id="833" w:author="Chen Liao" w:date="2021-03-24T11:48:00Z">
              <w:rPr>
                <w:color w:val="080000"/>
              </w:rPr>
            </w:rPrChange>
          </w:rPr>
          <w:delText>[10, 11]</w:delText>
        </w:r>
        <w:r w:rsidR="00C93D78" w:rsidRPr="00203483" w:rsidDel="00A1421C">
          <w:rPr>
            <w:shd w:val="clear" w:color="auto" w:fill="FFFFFF"/>
          </w:rPr>
          <w:fldChar w:fldCharType="end"/>
        </w:r>
        <w:r w:rsidR="00C93D78" w:rsidRPr="00203483" w:rsidDel="00A1421C">
          <w:rPr>
            <w:shd w:val="clear" w:color="auto" w:fill="FFFFFF"/>
          </w:rPr>
          <w:delText>. These cross-feeding interactions could be di</w:delText>
        </w:r>
        <w:r w:rsidR="00C93D78" w:rsidRPr="004D26A3" w:rsidDel="00A1421C">
          <w:rPr>
            <w:shd w:val="clear" w:color="auto" w:fill="FFFFFF"/>
          </w:rPr>
          <w:delText>rectly capt</w:delText>
        </w:r>
        <w:r w:rsidR="00C93D78" w:rsidRPr="00596CB1" w:rsidDel="00A1421C">
          <w:rPr>
            <w:shd w:val="clear" w:color="auto" w:fill="FFFFFF"/>
          </w:rPr>
          <w:delText>ured by the longitudinal cascading alterati</w:delText>
        </w:r>
        <w:r w:rsidR="00C93D78" w:rsidRPr="00B52691" w:rsidDel="00A1421C">
          <w:rPr>
            <w:shd w:val="clear" w:color="auto" w:fill="FFFFFF"/>
          </w:rPr>
          <w:delText xml:space="preserve">on profiles of gut microbiome in response to dietary fibers, such as delayed succession of bacterial blooms of secondary degraders compared to primary degraders </w:delText>
        </w:r>
        <w:r w:rsidR="00C93D78" w:rsidRPr="00203483" w:rsidDel="00A1421C">
          <w:rPr>
            <w:shd w:val="clear" w:color="auto" w:fill="FFFFFF"/>
          </w:rPr>
          <w:fldChar w:fldCharType="begin"/>
        </w:r>
        <w:r w:rsidR="00434C87" w:rsidRPr="002E3514" w:rsidDel="00A1421C">
          <w:rPr>
            <w:shd w:val="clear" w:color="auto" w:fill="FFFFFF"/>
          </w:rPr>
          <w:delInstrText xml:space="preserve"> ADDIN NE.Ref.{BE02B692-A98C-413B-A23D-4D62B44F7805}</w:delInstrText>
        </w:r>
        <w:r w:rsidR="00C93D78" w:rsidRPr="00203483" w:rsidDel="00A1421C">
          <w:rPr>
            <w:shd w:val="clear" w:color="auto" w:fill="FFFFFF"/>
          </w:rPr>
          <w:fldChar w:fldCharType="separate"/>
        </w:r>
        <w:r w:rsidR="00ED3422" w:rsidRPr="00185E69" w:rsidDel="00A1421C">
          <w:rPr>
            <w:shd w:val="clear" w:color="auto" w:fill="FFFFFF"/>
            <w:rPrChange w:id="834" w:author="Chen Liao" w:date="2021-03-24T11:48:00Z">
              <w:rPr>
                <w:color w:val="080000"/>
              </w:rPr>
            </w:rPrChange>
          </w:rPr>
          <w:delText>[12]</w:delText>
        </w:r>
        <w:r w:rsidR="00C93D78" w:rsidRPr="00203483" w:rsidDel="00A1421C">
          <w:rPr>
            <w:shd w:val="clear" w:color="auto" w:fill="FFFFFF"/>
          </w:rPr>
          <w:fldChar w:fldCharType="end"/>
        </w:r>
        <w:r w:rsidR="00C93D78" w:rsidRPr="00203483" w:rsidDel="00A1421C">
          <w:rPr>
            <w:shd w:val="clear" w:color="auto" w:fill="FFFFFF"/>
          </w:rPr>
          <w:delText xml:space="preserve">. </w:delText>
        </w:r>
      </w:del>
    </w:p>
    <w:p w14:paraId="06544BF7" w14:textId="3D3A0BF0" w:rsidR="00346A44" w:rsidDel="00233E34" w:rsidRDefault="00C93D78" w:rsidP="008A0A3B">
      <w:pPr>
        <w:jc w:val="both"/>
        <w:rPr>
          <w:del w:id="835" w:author="Chen Liao" w:date="2021-03-24T08:18:00Z"/>
          <w:shd w:val="clear" w:color="auto" w:fill="FFFFFF"/>
        </w:rPr>
        <w:pPrChange w:id="836" w:author="Chen Liao" w:date="2021-03-24T11:54:00Z">
          <w:pPr>
            <w:jc w:val="both"/>
          </w:pPr>
        </w:pPrChange>
      </w:pPr>
      <w:del w:id="837" w:author="Chen Liao" w:date="2021-03-24T08:18:00Z">
        <w:r w:rsidRPr="00203483" w:rsidDel="006F4589">
          <w:rPr>
            <w:shd w:val="clear" w:color="auto" w:fill="FFFFFF"/>
          </w:rPr>
          <w:delText>Over the past decade, interaction between diet and gut microbiome has been extensively studied</w:delText>
        </w:r>
      </w:del>
      <w:del w:id="838" w:author="Chen Liao" w:date="2021-03-24T08:17:00Z">
        <w:r w:rsidRPr="00203483" w:rsidDel="006F4589">
          <w:rPr>
            <w:shd w:val="clear" w:color="auto" w:fill="FFFFFF"/>
          </w:rPr>
          <w:delText xml:space="preserve"> </w:delText>
        </w:r>
        <w:r w:rsidRPr="00203483" w:rsidDel="006F4589">
          <w:rPr>
            <w:shd w:val="clear" w:color="auto" w:fill="FFFFFF"/>
          </w:rPr>
          <w:fldChar w:fldCharType="begin"/>
        </w:r>
        <w:r w:rsidR="00434C87" w:rsidRPr="002E3514" w:rsidDel="006F4589">
          <w:rPr>
            <w:shd w:val="clear" w:color="auto" w:fill="FFFFFF"/>
          </w:rPr>
          <w:delInstrText xml:space="preserve"> ADDIN NE.Ref.{2E92CDA6-0493-422D-96E9-E24FAFBABD59}</w:delInstrText>
        </w:r>
        <w:r w:rsidRPr="00203483" w:rsidDel="006F4589">
          <w:rPr>
            <w:shd w:val="clear" w:color="auto" w:fill="FFFFFF"/>
          </w:rPr>
          <w:fldChar w:fldCharType="separate"/>
        </w:r>
        <w:r w:rsidR="00ED3422" w:rsidRPr="00185E69" w:rsidDel="006F4589">
          <w:rPr>
            <w:shd w:val="clear" w:color="auto" w:fill="FFFFFF"/>
            <w:rPrChange w:id="839" w:author="Chen Liao" w:date="2021-03-24T11:48:00Z">
              <w:rPr>
                <w:color w:val="080000"/>
              </w:rPr>
            </w:rPrChange>
          </w:rPr>
          <w:delText>[4]</w:delText>
        </w:r>
        <w:r w:rsidRPr="00203483" w:rsidDel="006F4589">
          <w:rPr>
            <w:shd w:val="clear" w:color="auto" w:fill="FFFFFF"/>
          </w:rPr>
          <w:fldChar w:fldCharType="end"/>
        </w:r>
      </w:del>
      <w:del w:id="840" w:author="Chen Liao" w:date="2021-03-24T08:18:00Z">
        <w:r w:rsidRPr="00203483" w:rsidDel="006F4589">
          <w:rPr>
            <w:shd w:val="clear" w:color="auto" w:fill="FFFFFF"/>
          </w:rPr>
          <w:delText xml:space="preserve">. </w:delText>
        </w:r>
      </w:del>
      <w:del w:id="841" w:author="Chen Liao" w:date="2021-03-24T08:42:00Z">
        <w:r w:rsidRPr="00203483" w:rsidDel="0077644C">
          <w:rPr>
            <w:shd w:val="clear" w:color="auto" w:fill="FFFFFF"/>
          </w:rPr>
          <w:delText>However,</w:delText>
        </w:r>
      </w:del>
      <w:del w:id="842" w:author="Chen Liao" w:date="2021-03-24T09:03:00Z">
        <w:r w:rsidRPr="00203483" w:rsidDel="00292258">
          <w:rPr>
            <w:shd w:val="clear" w:color="auto" w:fill="FFFFFF"/>
          </w:rPr>
          <w:delText xml:space="preserve"> m</w:delText>
        </w:r>
      </w:del>
      <w:del w:id="843" w:author="Chen Liao" w:date="2021-03-24T11:53:00Z">
        <w:r w:rsidRPr="00203483" w:rsidDel="000B7B2E">
          <w:rPr>
            <w:shd w:val="clear" w:color="auto" w:fill="FFFFFF"/>
          </w:rPr>
          <w:delText>o</w:delText>
        </w:r>
      </w:del>
      <w:del w:id="844" w:author="Chen Liao" w:date="2021-03-25T10:07:00Z">
        <w:r w:rsidRPr="00203483" w:rsidDel="00725B9D">
          <w:rPr>
            <w:shd w:val="clear" w:color="auto" w:fill="FFFFFF"/>
          </w:rPr>
          <w:delText xml:space="preserve">st of </w:delText>
        </w:r>
      </w:del>
      <w:del w:id="845" w:author="Chen Liao" w:date="2021-03-24T08:42:00Z">
        <w:r w:rsidRPr="00203483" w:rsidDel="0077644C">
          <w:rPr>
            <w:shd w:val="clear" w:color="auto" w:fill="FFFFFF"/>
          </w:rPr>
          <w:delText>these studies</w:delText>
        </w:r>
      </w:del>
      <w:del w:id="846" w:author="Chen Liao" w:date="2021-03-25T10:07:00Z">
        <w:r w:rsidRPr="00203483" w:rsidDel="00725B9D">
          <w:rPr>
            <w:shd w:val="clear" w:color="auto" w:fill="FFFFFF"/>
          </w:rPr>
          <w:delText xml:space="preserve"> are </w:delText>
        </w:r>
      </w:del>
      <w:del w:id="847" w:author="Chen Liao" w:date="2021-03-24T08:42:00Z">
        <w:r w:rsidRPr="00203483" w:rsidDel="0077644C">
          <w:rPr>
            <w:shd w:val="clear" w:color="auto" w:fill="FFFFFF"/>
          </w:rPr>
          <w:delText xml:space="preserve">based on </w:delText>
        </w:r>
      </w:del>
      <w:del w:id="848" w:author="Chen Liao" w:date="2021-03-25T10:07:00Z">
        <w:r w:rsidRPr="00203483" w:rsidDel="00725B9D">
          <w:rPr>
            <w:shd w:val="clear" w:color="auto" w:fill="FFFFFF"/>
          </w:rPr>
          <w:delText xml:space="preserve">cross-sectional </w:delText>
        </w:r>
      </w:del>
      <w:del w:id="849" w:author="Chen Liao" w:date="2021-03-24T08:42:00Z">
        <w:r w:rsidRPr="00203483" w:rsidDel="0077644C">
          <w:rPr>
            <w:shd w:val="clear" w:color="auto" w:fill="FFFFFF"/>
          </w:rPr>
          <w:delText xml:space="preserve">study design </w:delText>
        </w:r>
      </w:del>
      <w:del w:id="850" w:author="Chen Liao" w:date="2021-03-25T10:07:00Z">
        <w:r w:rsidRPr="00203483" w:rsidDel="00725B9D">
          <w:rPr>
            <w:shd w:val="clear" w:color="auto" w:fill="FFFFFF"/>
          </w:rPr>
          <w:delText xml:space="preserve">and only provides </w:delText>
        </w:r>
        <w:r w:rsidRPr="004D26A3" w:rsidDel="00725B9D">
          <w:rPr>
            <w:shd w:val="clear" w:color="auto" w:fill="FFFFFF"/>
          </w:rPr>
          <w:delText>a snapshot of a highly dynamic ecosystem</w:delText>
        </w:r>
      </w:del>
      <w:ins w:id="851" w:author="Chen Liao" w:date="2021-03-24T11:53:00Z">
        <w:r w:rsidR="000B7B2E">
          <w:rPr>
            <w:shd w:val="clear" w:color="auto" w:fill="FFFFFF"/>
          </w:rPr>
          <w:t>the dynamical patterns</w:t>
        </w:r>
      </w:ins>
      <w:ins w:id="852" w:author="Chen Liao" w:date="2021-03-24T11:54:00Z">
        <w:r w:rsidR="000B7B2E">
          <w:rPr>
            <w:shd w:val="clear" w:color="auto" w:fill="FFFFFF"/>
          </w:rPr>
          <w:t xml:space="preserve"> of dietary responses in gut microbiota </w:t>
        </w:r>
      </w:ins>
      <w:ins w:id="853" w:author="Chen Liao" w:date="2021-03-25T10:07:00Z">
        <w:r w:rsidR="00725B9D">
          <w:rPr>
            <w:shd w:val="clear" w:color="auto" w:fill="FFFFFF"/>
          </w:rPr>
          <w:t xml:space="preserve">and </w:t>
        </w:r>
      </w:ins>
      <w:ins w:id="854" w:author="Chen Liao" w:date="2021-03-24T11:54:00Z">
        <w:r w:rsidR="000B7B2E">
          <w:rPr>
            <w:shd w:val="clear" w:color="auto" w:fill="FFFFFF"/>
          </w:rPr>
          <w:t>SCFAs</w:t>
        </w:r>
      </w:ins>
      <w:ins w:id="855" w:author="Chen Liao" w:date="2021-03-25T10:07:00Z">
        <w:r w:rsidR="00725B9D">
          <w:rPr>
            <w:shd w:val="clear" w:color="auto" w:fill="FFFFFF"/>
          </w:rPr>
          <w:t xml:space="preserve"> remain poorly understood</w:t>
        </w:r>
      </w:ins>
      <w:ins w:id="856" w:author="Chen Liao" w:date="2021-03-24T11:54:00Z">
        <w:r w:rsidR="000B7B2E">
          <w:rPr>
            <w:shd w:val="clear" w:color="auto" w:fill="FFFFFF"/>
          </w:rPr>
          <w:t>.</w:t>
        </w:r>
      </w:ins>
      <w:ins w:id="857" w:author="Chen Liao" w:date="2021-03-24T08:43:00Z">
        <w:r w:rsidR="0077644C">
          <w:rPr>
            <w:shd w:val="clear" w:color="auto" w:fill="FFFFFF"/>
          </w:rPr>
          <w:t xml:space="preserve"> </w:t>
        </w:r>
      </w:ins>
      <w:ins w:id="858" w:author="Chen Liao" w:date="2021-03-24T09:04:00Z">
        <w:r w:rsidR="00292258">
          <w:rPr>
            <w:shd w:val="clear" w:color="auto" w:fill="FFFFFF"/>
          </w:rPr>
          <w:t xml:space="preserve">On the other hand, </w:t>
        </w:r>
      </w:ins>
      <w:del w:id="859" w:author="Chen Liao" w:date="2021-03-24T08:42:00Z">
        <w:r w:rsidRPr="004D26A3" w:rsidDel="0077644C">
          <w:rPr>
            <w:shd w:val="clear" w:color="auto" w:fill="FFFFFF"/>
          </w:rPr>
          <w:delText xml:space="preserve">, regardless of the fact that the response of microbial system to dietary fiber could has time-scale characteristics </w:delText>
        </w:r>
        <w:r w:rsidRPr="00203483" w:rsidDel="0077644C">
          <w:rPr>
            <w:shd w:val="clear" w:color="auto" w:fill="FFFFFF"/>
          </w:rPr>
          <w:fldChar w:fldCharType="begin"/>
        </w:r>
        <w:r w:rsidR="00434C87" w:rsidRPr="002E3514" w:rsidDel="0077644C">
          <w:rPr>
            <w:shd w:val="clear" w:color="auto" w:fill="FFFFFF"/>
          </w:rPr>
          <w:delInstrText xml:space="preserve"> ADDIN NE.Ref.{022F45A7-959C-4A96-B323-C98A219E2D3E}</w:delInstrText>
        </w:r>
        <w:r w:rsidRPr="00203483" w:rsidDel="0077644C">
          <w:rPr>
            <w:shd w:val="clear" w:color="auto" w:fill="FFFFFF"/>
          </w:rPr>
          <w:fldChar w:fldCharType="separate"/>
        </w:r>
        <w:r w:rsidR="00ED3422" w:rsidRPr="00203483" w:rsidDel="0077644C">
          <w:rPr>
            <w:color w:val="080000"/>
          </w:rPr>
          <w:delText>[13]</w:delText>
        </w:r>
        <w:r w:rsidRPr="00203483" w:rsidDel="0077644C">
          <w:rPr>
            <w:shd w:val="clear" w:color="auto" w:fill="FFFFFF"/>
          </w:rPr>
          <w:fldChar w:fldCharType="end"/>
        </w:r>
        <w:r w:rsidRPr="00203483" w:rsidDel="0077644C">
          <w:rPr>
            <w:shd w:val="clear" w:color="auto" w:fill="FFFFFF"/>
          </w:rPr>
          <w:delText>. A</w:delText>
        </w:r>
      </w:del>
      <w:del w:id="860" w:author="Chen Liao" w:date="2021-03-24T09:04:00Z">
        <w:r w:rsidRPr="00203483" w:rsidDel="00292258">
          <w:rPr>
            <w:shd w:val="clear" w:color="auto" w:fill="FFFFFF"/>
          </w:rPr>
          <w:delText>s a result, how the microbiome change</w:delText>
        </w:r>
        <w:r w:rsidRPr="004D26A3" w:rsidDel="00292258">
          <w:rPr>
            <w:shd w:val="clear" w:color="auto" w:fill="FFFFFF"/>
          </w:rPr>
          <w:delText xml:space="preserve">s in composition and metabolism with dietary fiber administration, and the consistency and temporal patterns of these responses, remains poorly understood. </w:delText>
        </w:r>
      </w:del>
      <w:del w:id="861" w:author="Chen Liao" w:date="2021-03-24T08:41:00Z">
        <w:r w:rsidRPr="004D26A3" w:rsidDel="0011568A">
          <w:rPr>
            <w:shd w:val="clear" w:color="auto" w:fill="FFFFFF"/>
          </w:rPr>
          <w:delText>Moreove</w:delText>
        </w:r>
        <w:r w:rsidRPr="002E43AE" w:rsidDel="0011568A">
          <w:rPr>
            <w:shd w:val="clear" w:color="auto" w:fill="FFFFFF"/>
          </w:rPr>
          <w:delText xml:space="preserve">r, the ecological mechanisms through which they affect the gut microbiome and how this </w:delText>
        </w:r>
        <w:r w:rsidRPr="00596CB1" w:rsidDel="0011568A">
          <w:rPr>
            <w:shd w:val="clear" w:color="auto" w:fill="FFFFFF"/>
          </w:rPr>
          <w:delText xml:space="preserve">leads </w:delText>
        </w:r>
        <w:r w:rsidRPr="00CA756F" w:rsidDel="0011568A">
          <w:rPr>
            <w:shd w:val="clear" w:color="auto" w:fill="FFFFFF"/>
          </w:rPr>
          <w:delText>to an alteration of host physiology remains unclear.</w:delText>
        </w:r>
      </w:del>
      <w:del w:id="862" w:author="Chen Liao" w:date="2021-03-24T08:19:00Z">
        <w:r w:rsidRPr="00CA756F" w:rsidDel="00B92707">
          <w:rPr>
            <w:shd w:val="clear" w:color="auto" w:fill="FFFFFF"/>
          </w:rPr>
          <w:delText xml:space="preserve"> </w:delText>
        </w:r>
      </w:del>
      <w:moveFromRangeStart w:id="863" w:author="Chen Liao" w:date="2021-03-24T08:09:00Z" w:name="move67465766"/>
      <w:moveFrom w:id="864" w:author="Chen Liao" w:date="2021-03-24T08:09:00Z">
        <w:del w:id="865" w:author="Chen Liao" w:date="2021-03-24T08:41:00Z">
          <w:r w:rsidRPr="00CA756F" w:rsidDel="0011568A">
            <w:rPr>
              <w:shd w:val="clear" w:color="auto" w:fill="FFFFFF"/>
            </w:rPr>
            <w:delText>Characterizing these dynamic responses to different compounds and across individuals, with integrated longitud</w:delText>
          </w:r>
          <w:r w:rsidRPr="001B058D" w:rsidDel="0011568A">
            <w:rPr>
              <w:shd w:val="clear" w:color="auto" w:fill="FFFFFF"/>
            </w:rPr>
            <w:delText>inal analysis of 16S rRNA sequencing, metagenomics and metabolomics, is thus an important priority for microbiome research to further understanding of diet-induced responses. Such stud</w:delText>
          </w:r>
          <w:r w:rsidRPr="002E3514" w:rsidDel="0011568A">
            <w:rPr>
              <w:shd w:val="clear" w:color="auto" w:fill="FFFFFF"/>
            </w:rPr>
            <w:delText>ies have the potential to provide predictive insights into how dietary fiber and other dietary compounds can be used to improve health or treat disease via manipulating gut microbio</w:delText>
          </w:r>
        </w:del>
        <w:del w:id="866" w:author="Chen Liao" w:date="2021-03-24T08:19:00Z">
          <w:r w:rsidRPr="002E3514" w:rsidDel="00B92707">
            <w:rPr>
              <w:shd w:val="clear" w:color="auto" w:fill="FFFFFF"/>
            </w:rPr>
            <w:delText>me.</w:delText>
          </w:r>
        </w:del>
      </w:moveFrom>
      <w:moveFromRangeEnd w:id="863"/>
    </w:p>
    <w:p w14:paraId="0FCD0046" w14:textId="25A8F73F" w:rsidR="008A0A3B" w:rsidRDefault="00292258" w:rsidP="004C7F1D">
      <w:pPr>
        <w:jc w:val="both"/>
        <w:rPr>
          <w:ins w:id="867" w:author="Chen Liao" w:date="2021-03-25T10:14:00Z"/>
          <w:shd w:val="clear" w:color="auto" w:fill="FFFFFF"/>
        </w:rPr>
      </w:pPr>
      <w:ins w:id="868" w:author="Chen Liao" w:date="2021-03-24T09:05:00Z">
        <w:r>
          <w:rPr>
            <w:rFonts w:eastAsiaTheme="minorEastAsia"/>
            <w:shd w:val="clear" w:color="auto" w:fill="FFFFFF"/>
          </w:rPr>
          <w:t xml:space="preserve">the </w:t>
        </w:r>
      </w:ins>
      <w:del w:id="869" w:author="Chen Liao" w:date="2021-03-24T05:47:00Z">
        <w:r w:rsidR="00C93D78" w:rsidRPr="005F09AD" w:rsidDel="00D41EB5">
          <w:rPr>
            <w:rFonts w:eastAsiaTheme="minorEastAsia" w:hint="eastAsia"/>
            <w:shd w:val="clear" w:color="auto" w:fill="FFFFFF"/>
            <w:rPrChange w:id="870" w:author="Chen Liao" w:date="2021-03-24T05:40:00Z">
              <w:rPr>
                <w:rFonts w:hint="eastAsia"/>
                <w:shd w:val="clear" w:color="auto" w:fill="FFFFFF"/>
              </w:rPr>
            </w:rPrChange>
          </w:rPr>
          <w:delText>R</w:delText>
        </w:r>
        <w:r w:rsidR="00C93D78" w:rsidRPr="005F09AD" w:rsidDel="00D41EB5">
          <w:rPr>
            <w:rFonts w:eastAsiaTheme="minorEastAsia"/>
            <w:shd w:val="clear" w:color="auto" w:fill="FFFFFF"/>
            <w:rPrChange w:id="871" w:author="Chen Liao" w:date="2021-03-24T05:40:00Z">
              <w:rPr>
                <w:shd w:val="clear" w:color="auto" w:fill="FFFFFF"/>
              </w:rPr>
            </w:rPrChange>
          </w:rPr>
          <w:delText>ecently, there is emerging evidence that the changes that dietary interventions elicit in host response are person-specific, calling for personalized nutrition</w:delText>
        </w:r>
      </w:del>
      <w:del w:id="872" w:author="Chen Liao" w:date="2021-03-24T08:18:00Z">
        <w:r w:rsidR="00C93D78" w:rsidRPr="005F09AD" w:rsidDel="00B92707">
          <w:rPr>
            <w:rFonts w:eastAsiaTheme="minorEastAsia"/>
            <w:shd w:val="clear" w:color="auto" w:fill="FFFFFF"/>
            <w:rPrChange w:id="873" w:author="Chen Liao" w:date="2021-03-24T05:40:00Z">
              <w:rPr>
                <w:shd w:val="clear" w:color="auto" w:fill="FFFFFF"/>
              </w:rPr>
            </w:rPrChange>
          </w:rPr>
          <w:delText xml:space="preserve"> </w:delText>
        </w:r>
        <w:r w:rsidR="00C93D78" w:rsidRPr="005F09AD" w:rsidDel="00B92707">
          <w:rPr>
            <w:rFonts w:eastAsiaTheme="minorEastAsia"/>
            <w:shd w:val="clear" w:color="auto" w:fill="FFFFFF"/>
            <w:rPrChange w:id="874" w:author="Chen Liao" w:date="2021-03-24T05:40:00Z">
              <w:rPr>
                <w:shd w:val="clear" w:color="auto" w:fill="FFFFFF"/>
              </w:rPr>
            </w:rPrChange>
          </w:rPr>
          <w:fldChar w:fldCharType="begin"/>
        </w:r>
        <w:r w:rsidR="00434C87" w:rsidRPr="005F09AD" w:rsidDel="00B92707">
          <w:rPr>
            <w:rFonts w:eastAsiaTheme="minorEastAsia"/>
            <w:shd w:val="clear" w:color="auto" w:fill="FFFFFF"/>
            <w:rPrChange w:id="875" w:author="Chen Liao" w:date="2021-03-24T05:40:00Z">
              <w:rPr>
                <w:shd w:val="clear" w:color="auto" w:fill="FFFFFF"/>
              </w:rPr>
            </w:rPrChange>
          </w:rPr>
          <w:delInstrText xml:space="preserve"> ADDIN NE.Ref.{27D6A6CD-C1C6-4548-8103-4D99BBC90ACF}</w:delInstrText>
        </w:r>
        <w:r w:rsidR="00C93D78" w:rsidRPr="005F09AD" w:rsidDel="00B92707">
          <w:rPr>
            <w:rFonts w:eastAsiaTheme="minorEastAsia"/>
            <w:shd w:val="clear" w:color="auto" w:fill="FFFFFF"/>
            <w:rPrChange w:id="876" w:author="Chen Liao" w:date="2021-03-24T05:40:00Z">
              <w:rPr>
                <w:shd w:val="clear" w:color="auto" w:fill="FFFFFF"/>
              </w:rPr>
            </w:rPrChange>
          </w:rPr>
          <w:fldChar w:fldCharType="separate"/>
        </w:r>
        <w:r w:rsidR="00ED3422" w:rsidRPr="005F09AD" w:rsidDel="00B92707">
          <w:rPr>
            <w:rFonts w:eastAsiaTheme="minorEastAsia"/>
            <w:shd w:val="clear" w:color="auto" w:fill="FFFFFF"/>
            <w:rPrChange w:id="877" w:author="Chen Liao" w:date="2021-03-24T05:40:00Z">
              <w:rPr>
                <w:color w:val="080000"/>
              </w:rPr>
            </w:rPrChange>
          </w:rPr>
          <w:delText>[14]</w:delText>
        </w:r>
        <w:r w:rsidR="00C93D78" w:rsidRPr="005F09AD" w:rsidDel="00B92707">
          <w:rPr>
            <w:rFonts w:eastAsiaTheme="minorEastAsia"/>
            <w:shd w:val="clear" w:color="auto" w:fill="FFFFFF"/>
            <w:rPrChange w:id="878" w:author="Chen Liao" w:date="2021-03-24T05:40:00Z">
              <w:rPr>
                <w:shd w:val="clear" w:color="auto" w:fill="FFFFFF"/>
              </w:rPr>
            </w:rPrChange>
          </w:rPr>
          <w:fldChar w:fldCharType="end"/>
        </w:r>
        <w:r w:rsidR="00C93D78" w:rsidRPr="005F09AD" w:rsidDel="00B92707">
          <w:rPr>
            <w:rFonts w:eastAsiaTheme="minorEastAsia"/>
            <w:shd w:val="clear" w:color="auto" w:fill="FFFFFF"/>
            <w:rPrChange w:id="879" w:author="Chen Liao" w:date="2021-03-24T05:40:00Z">
              <w:rPr>
                <w:shd w:val="clear" w:color="auto" w:fill="FFFFFF"/>
              </w:rPr>
            </w:rPrChange>
          </w:rPr>
          <w:delText xml:space="preserve">. </w:delText>
        </w:r>
      </w:del>
      <w:del w:id="880" w:author="Chen Liao" w:date="2021-03-24T08:19:00Z">
        <w:r w:rsidR="00C93D78" w:rsidRPr="005F09AD" w:rsidDel="00B92707">
          <w:rPr>
            <w:rFonts w:eastAsiaTheme="minorEastAsia"/>
            <w:shd w:val="clear" w:color="auto" w:fill="FFFFFF"/>
            <w:rPrChange w:id="881" w:author="Chen Liao" w:date="2021-03-24T05:40:00Z">
              <w:rPr>
                <w:shd w:val="clear" w:color="auto" w:fill="FFFFFF"/>
              </w:rPr>
            </w:rPrChange>
          </w:rPr>
          <w:delText>For instance,</w:delText>
        </w:r>
      </w:del>
      <w:del w:id="882" w:author="Chen Liao" w:date="2021-03-24T05:58:00Z">
        <w:r w:rsidR="00C93D78" w:rsidRPr="005F09AD" w:rsidDel="004B2A81">
          <w:rPr>
            <w:rFonts w:eastAsiaTheme="minorEastAsia"/>
            <w:shd w:val="clear" w:color="auto" w:fill="FFFFFF"/>
            <w:rPrChange w:id="883" w:author="Chen Liao" w:date="2021-03-24T05:40:00Z">
              <w:rPr>
                <w:shd w:val="clear" w:color="auto" w:fill="FFFFFF"/>
              </w:rPr>
            </w:rPrChange>
          </w:rPr>
          <w:delText xml:space="preserve"> Valcheva et al. document heterogeneous</w:delText>
        </w:r>
        <w:r w:rsidR="00C93D78" w:rsidRPr="00203483" w:rsidDel="004B2A81">
          <w:rPr>
            <w:shd w:val="clear" w:color="auto" w:fill="FFFFFF"/>
          </w:rPr>
          <w:delText xml:space="preserve"> responses in fecal butyrate concentrations upon inulin supplementation, which have been significantly associated with the al</w:delText>
        </w:r>
        <w:r w:rsidR="00C93D78" w:rsidRPr="004D26A3" w:rsidDel="004B2A81">
          <w:rPr>
            <w:shd w:val="clear" w:color="auto" w:fill="FFFFFF"/>
          </w:rPr>
          <w:delText xml:space="preserve">leviation in the intestinal inflammation of ulcerative colitis patients </w:delText>
        </w:r>
        <w:r w:rsidR="00C93D78" w:rsidRPr="00203483" w:rsidDel="004B2A81">
          <w:rPr>
            <w:shd w:val="clear" w:color="auto" w:fill="FFFFFF"/>
          </w:rPr>
          <w:fldChar w:fldCharType="begin"/>
        </w:r>
        <w:r w:rsidR="00434C87" w:rsidRPr="002E3514" w:rsidDel="004B2A81">
          <w:rPr>
            <w:shd w:val="clear" w:color="auto" w:fill="FFFFFF"/>
          </w:rPr>
          <w:delInstrText xml:space="preserve"> ADDIN NE.Ref.{79B96887-E8A7-47E6-B8E6-408DFF8A7E4C}</w:delInstrText>
        </w:r>
        <w:r w:rsidR="00C93D78" w:rsidRPr="00203483" w:rsidDel="004B2A81">
          <w:rPr>
            <w:shd w:val="clear" w:color="auto" w:fill="FFFFFF"/>
          </w:rPr>
          <w:fldChar w:fldCharType="separate"/>
        </w:r>
        <w:r w:rsidR="00ED3422" w:rsidRPr="00203483" w:rsidDel="004B2A81">
          <w:rPr>
            <w:color w:val="080000"/>
          </w:rPr>
          <w:delText>[9]</w:delText>
        </w:r>
        <w:r w:rsidR="00C93D78" w:rsidRPr="00203483" w:rsidDel="004B2A81">
          <w:rPr>
            <w:shd w:val="clear" w:color="auto" w:fill="FFFFFF"/>
          </w:rPr>
          <w:fldChar w:fldCharType="end"/>
        </w:r>
      </w:del>
      <w:del w:id="884" w:author="Chen Liao" w:date="2021-03-24T08:19:00Z">
        <w:r w:rsidR="00C93D78" w:rsidRPr="00203483" w:rsidDel="00B92707">
          <w:rPr>
            <w:shd w:val="clear" w:color="auto" w:fill="FFFFFF"/>
          </w:rPr>
          <w:delText xml:space="preserve">. This heterogeneity has been recently proposed stems from unique microbiota signatures. </w:delText>
        </w:r>
      </w:del>
      <w:del w:id="885" w:author="Chen Liao" w:date="2021-03-24T08:31:00Z">
        <w:r w:rsidR="00C93D78" w:rsidRPr="00203483" w:rsidDel="00EE47F5">
          <w:rPr>
            <w:shd w:val="clear" w:color="auto" w:fill="FFFFFF"/>
          </w:rPr>
          <w:delText>Since many of the</w:delText>
        </w:r>
      </w:del>
      <w:del w:id="886" w:author="Chen Liao" w:date="2021-03-24T09:05:00Z">
        <w:r w:rsidR="00C93D78" w:rsidRPr="00203483" w:rsidDel="00292258">
          <w:rPr>
            <w:shd w:val="clear" w:color="auto" w:fill="FFFFFF"/>
          </w:rPr>
          <w:delText xml:space="preserve"> </w:delText>
        </w:r>
      </w:del>
      <w:del w:id="887" w:author="Chen Liao" w:date="2021-03-24T08:37:00Z">
        <w:r w:rsidR="00C93D78" w:rsidRPr="00203483" w:rsidDel="0058460E">
          <w:rPr>
            <w:shd w:val="clear" w:color="auto" w:fill="FFFFFF"/>
          </w:rPr>
          <w:delText xml:space="preserve">fiber </w:delText>
        </w:r>
      </w:del>
      <w:del w:id="888" w:author="Chen Liao" w:date="2021-03-24T09:05:00Z">
        <w:r w:rsidR="00C93D78" w:rsidRPr="00203483" w:rsidDel="00292258">
          <w:rPr>
            <w:shd w:val="clear" w:color="auto" w:fill="FFFFFF"/>
          </w:rPr>
          <w:delText>degraders are</w:delText>
        </w:r>
        <w:r w:rsidR="00C93D78" w:rsidRPr="004D26A3" w:rsidDel="00292258">
          <w:rPr>
            <w:shd w:val="clear" w:color="auto" w:fill="FFFFFF"/>
          </w:rPr>
          <w:delText xml:space="preserve"> specialists</w:delText>
        </w:r>
      </w:del>
      <w:del w:id="889" w:author="Chen Liao" w:date="2021-03-24T08:31:00Z">
        <w:r w:rsidR="00C93D78" w:rsidRPr="004D26A3" w:rsidDel="00EE47F5">
          <w:rPr>
            <w:shd w:val="clear" w:color="auto" w:fill="FFFFFF"/>
          </w:rPr>
          <w:delText xml:space="preserve">, </w:delText>
        </w:r>
      </w:del>
      <w:del w:id="890" w:author="Chen Liao" w:date="2021-03-24T08:38:00Z">
        <w:r w:rsidR="00C93D78" w:rsidRPr="004D26A3" w:rsidDel="0011568A">
          <w:rPr>
            <w:shd w:val="clear" w:color="auto" w:fill="FFFFFF"/>
          </w:rPr>
          <w:delText>attack</w:delText>
        </w:r>
      </w:del>
      <w:del w:id="891" w:author="Chen Liao" w:date="2021-03-24T08:31:00Z">
        <w:r w:rsidR="00C93D78" w:rsidRPr="004D26A3" w:rsidDel="00EE47F5">
          <w:rPr>
            <w:shd w:val="clear" w:color="auto" w:fill="FFFFFF"/>
          </w:rPr>
          <w:delText>ing</w:delText>
        </w:r>
      </w:del>
      <w:del w:id="892" w:author="Chen Liao" w:date="2021-03-24T08:38:00Z">
        <w:r w:rsidR="00C93D78" w:rsidRPr="004D26A3" w:rsidDel="0011568A">
          <w:rPr>
            <w:shd w:val="clear" w:color="auto" w:fill="FFFFFF"/>
          </w:rPr>
          <w:delText xml:space="preserve"> specific bonds in specific types of polymers </w:delText>
        </w:r>
      </w:del>
      <w:del w:id="893" w:author="Chen Liao" w:date="2021-03-24T09:05:00Z">
        <w:r w:rsidR="00C93D78" w:rsidRPr="00203483" w:rsidDel="00292258">
          <w:rPr>
            <w:shd w:val="clear" w:color="auto" w:fill="FFFFFF"/>
          </w:rPr>
          <w:fldChar w:fldCharType="begin"/>
        </w:r>
        <w:r w:rsidR="00434C87" w:rsidRPr="002E3514" w:rsidDel="00292258">
          <w:rPr>
            <w:shd w:val="clear" w:color="auto" w:fill="FFFFFF"/>
          </w:rPr>
          <w:delInstrText xml:space="preserve"> ADDIN NE.Ref.{B83A98AD-6B2B-4CDA-A374-2BBA65258168}</w:delInstrText>
        </w:r>
        <w:r w:rsidR="00C93D78" w:rsidRPr="00203483" w:rsidDel="00292258">
          <w:rPr>
            <w:shd w:val="clear" w:color="auto" w:fill="FFFFFF"/>
          </w:rPr>
          <w:fldChar w:fldCharType="separate"/>
        </w:r>
        <w:r w:rsidR="00ED3422" w:rsidRPr="00203483" w:rsidDel="00292258">
          <w:rPr>
            <w:color w:val="080000"/>
          </w:rPr>
          <w:delText>[15, 16]</w:delText>
        </w:r>
        <w:r w:rsidR="00C93D78" w:rsidRPr="00203483" w:rsidDel="00292258">
          <w:rPr>
            <w:shd w:val="clear" w:color="auto" w:fill="FFFFFF"/>
          </w:rPr>
          <w:fldChar w:fldCharType="end"/>
        </w:r>
      </w:del>
      <w:del w:id="894" w:author="Chen Liao" w:date="2021-03-24T08:31:00Z">
        <w:r w:rsidR="00C93D78" w:rsidRPr="00203483" w:rsidDel="00EE47F5">
          <w:rPr>
            <w:shd w:val="clear" w:color="auto" w:fill="FFFFFF"/>
          </w:rPr>
          <w:delText>. O</w:delText>
        </w:r>
      </w:del>
      <w:del w:id="895" w:author="Chen Liao" w:date="2021-03-24T09:05:00Z">
        <w:r w:rsidR="00C93D78" w:rsidRPr="00203483" w:rsidDel="00292258">
          <w:rPr>
            <w:shd w:val="clear" w:color="auto" w:fill="FFFFFF"/>
          </w:rPr>
          <w:delText xml:space="preserve">nly a limited number of gut bacteria </w:delText>
        </w:r>
      </w:del>
      <w:del w:id="896" w:author="Chen Liao" w:date="2021-03-24T08:38:00Z">
        <w:r w:rsidR="00C93D78" w:rsidRPr="00203483" w:rsidDel="00E83D98">
          <w:rPr>
            <w:shd w:val="clear" w:color="auto" w:fill="FFFFFF"/>
          </w:rPr>
          <w:delText>may be a</w:delText>
        </w:r>
      </w:del>
      <w:del w:id="897" w:author="Chen Liao" w:date="2021-03-24T09:05:00Z">
        <w:r w:rsidR="00C93D78" w:rsidRPr="00203483" w:rsidDel="00292258">
          <w:rPr>
            <w:shd w:val="clear" w:color="auto" w:fill="FFFFFF"/>
          </w:rPr>
          <w:delText xml:space="preserve">ble to degrade </w:delText>
        </w:r>
      </w:del>
      <w:del w:id="898" w:author="Chen Liao" w:date="2021-03-24T08:31:00Z">
        <w:r w:rsidR="00C93D78" w:rsidRPr="00203483" w:rsidDel="00EE47F5">
          <w:rPr>
            <w:shd w:val="clear" w:color="auto" w:fill="FFFFFF"/>
          </w:rPr>
          <w:delText>any given</w:delText>
        </w:r>
      </w:del>
      <w:del w:id="899" w:author="Chen Liao" w:date="2021-03-24T09:05:00Z">
        <w:r w:rsidR="00C93D78" w:rsidRPr="00203483" w:rsidDel="00292258">
          <w:rPr>
            <w:shd w:val="clear" w:color="auto" w:fill="FFFFFF"/>
          </w:rPr>
          <w:delText xml:space="preserve"> dietary fibers. Therefore, the </w:delText>
        </w:r>
      </w:del>
      <w:del w:id="900" w:author="Chen Liao" w:date="2021-03-24T08:31:00Z">
        <w:r w:rsidR="00C93D78" w:rsidRPr="00203483" w:rsidDel="00EE47F5">
          <w:rPr>
            <w:shd w:val="clear" w:color="auto" w:fill="FFFFFF"/>
          </w:rPr>
          <w:delText xml:space="preserve">various </w:delText>
        </w:r>
      </w:del>
      <w:r w:rsidR="00C93D78" w:rsidRPr="00203483">
        <w:rPr>
          <w:shd w:val="clear" w:color="auto" w:fill="FFFFFF"/>
        </w:rPr>
        <w:t xml:space="preserve">presence and abundance </w:t>
      </w:r>
      <w:del w:id="901" w:author="Chen Liao" w:date="2021-03-24T09:05:00Z">
        <w:r w:rsidR="00C93D78" w:rsidRPr="00203483" w:rsidDel="00292258">
          <w:rPr>
            <w:shd w:val="clear" w:color="auto" w:fill="FFFFFF"/>
          </w:rPr>
          <w:delText>of these speci</w:delText>
        </w:r>
      </w:del>
      <w:del w:id="902" w:author="Chen Liao" w:date="2021-03-24T08:40:00Z">
        <w:r w:rsidR="00C93D78" w:rsidRPr="00203483" w:rsidDel="0011568A">
          <w:rPr>
            <w:shd w:val="clear" w:color="auto" w:fill="FFFFFF"/>
          </w:rPr>
          <w:delText>fic</w:delText>
        </w:r>
      </w:del>
      <w:ins w:id="903" w:author="Chen Liao" w:date="2021-03-24T09:05:00Z">
        <w:r>
          <w:rPr>
            <w:shd w:val="clear" w:color="auto" w:fill="FFFFFF"/>
          </w:rPr>
          <w:t>of dietary fiber</w:t>
        </w:r>
      </w:ins>
      <w:r w:rsidR="00C93D78" w:rsidRPr="00203483">
        <w:rPr>
          <w:shd w:val="clear" w:color="auto" w:fill="FFFFFF"/>
        </w:rPr>
        <w:t xml:space="preserve"> degraders </w:t>
      </w:r>
      <w:ins w:id="904" w:author="Chen Liao" w:date="2021-03-25T10:22:00Z">
        <w:r w:rsidR="00955546">
          <w:rPr>
            <w:shd w:val="clear" w:color="auto" w:fill="FFFFFF"/>
          </w:rPr>
          <w:t xml:space="preserve">and </w:t>
        </w:r>
      </w:ins>
      <w:ins w:id="905" w:author="Chen Liao" w:date="2021-03-25T10:23:00Z">
        <w:r w:rsidR="00955546">
          <w:rPr>
            <w:shd w:val="clear" w:color="auto" w:fill="FFFFFF"/>
          </w:rPr>
          <w:t xml:space="preserve">other functional group </w:t>
        </w:r>
      </w:ins>
      <w:r w:rsidR="00C93D78" w:rsidRPr="00203483">
        <w:rPr>
          <w:shd w:val="clear" w:color="auto" w:fill="FFFFFF"/>
        </w:rPr>
        <w:t>among individuals prior to dietary fiber supplementati</w:t>
      </w:r>
      <w:r w:rsidR="00C93D78" w:rsidRPr="004D26A3">
        <w:rPr>
          <w:shd w:val="clear" w:color="auto" w:fill="FFFFFF"/>
        </w:rPr>
        <w:t xml:space="preserve">on could </w:t>
      </w:r>
      <w:del w:id="906" w:author="Chen Liao" w:date="2021-03-25T08:50:00Z">
        <w:r w:rsidR="00C93D78" w:rsidRPr="004D26A3" w:rsidDel="00692B18">
          <w:rPr>
            <w:shd w:val="clear" w:color="auto" w:fill="FFFFFF"/>
          </w:rPr>
          <w:delText xml:space="preserve">induce </w:delText>
        </w:r>
      </w:del>
      <w:ins w:id="907" w:author="Chen Liao" w:date="2021-03-25T08:50:00Z">
        <w:r w:rsidR="00692B18">
          <w:rPr>
            <w:shd w:val="clear" w:color="auto" w:fill="FFFFFF"/>
          </w:rPr>
          <w:t>also</w:t>
        </w:r>
      </w:ins>
      <w:ins w:id="908" w:author="Chen Liao" w:date="2021-03-25T08:51:00Z">
        <w:r w:rsidR="00692B18">
          <w:rPr>
            <w:shd w:val="clear" w:color="auto" w:fill="FFFFFF"/>
          </w:rPr>
          <w:t xml:space="preserve"> </w:t>
        </w:r>
      </w:ins>
      <w:ins w:id="909" w:author="Chen Liao" w:date="2021-03-25T10:07:00Z">
        <w:r w:rsidR="00725B9D">
          <w:rPr>
            <w:shd w:val="clear" w:color="auto" w:fill="FFFFFF"/>
          </w:rPr>
          <w:t xml:space="preserve">lead to </w:t>
        </w:r>
      </w:ins>
      <w:r w:rsidR="00C93D78" w:rsidRPr="004D26A3">
        <w:rPr>
          <w:shd w:val="clear" w:color="auto" w:fill="FFFFFF"/>
        </w:rPr>
        <w:t xml:space="preserve">personalized </w:t>
      </w:r>
      <w:del w:id="910" w:author="Chen Liao" w:date="2021-03-25T10:28:00Z">
        <w:r w:rsidR="00C93D78" w:rsidRPr="004D26A3" w:rsidDel="00955546">
          <w:rPr>
            <w:shd w:val="clear" w:color="auto" w:fill="FFFFFF"/>
          </w:rPr>
          <w:delText xml:space="preserve">microbial responses and </w:delText>
        </w:r>
      </w:del>
      <w:r w:rsidR="00C93D78" w:rsidRPr="004D26A3">
        <w:rPr>
          <w:shd w:val="clear" w:color="auto" w:fill="FFFFFF"/>
        </w:rPr>
        <w:t xml:space="preserve">outcomes </w:t>
      </w:r>
      <w:r w:rsidR="00C93D78" w:rsidRPr="00203483">
        <w:rPr>
          <w:shd w:val="clear" w:color="auto" w:fill="FFFFFF"/>
        </w:rPr>
        <w:fldChar w:fldCharType="begin"/>
      </w:r>
      <w:r w:rsidR="00434C87" w:rsidRPr="002E3514">
        <w:rPr>
          <w:shd w:val="clear" w:color="auto" w:fill="FFFFFF"/>
        </w:rPr>
        <w:instrText xml:space="preserve"> ADDIN NE.Ref.{D1F3CB28-35E3-40C8-81B1-E4D5E3F3E2BB}</w:instrText>
      </w:r>
      <w:r w:rsidR="00C93D78" w:rsidRPr="00203483">
        <w:rPr>
          <w:shd w:val="clear" w:color="auto" w:fill="FFFFFF"/>
        </w:rPr>
        <w:fldChar w:fldCharType="separate"/>
      </w:r>
      <w:r w:rsidR="00ED3422" w:rsidRPr="00203483">
        <w:rPr>
          <w:color w:val="080000"/>
        </w:rPr>
        <w:t>[17]</w:t>
      </w:r>
      <w:r w:rsidR="00C93D78" w:rsidRPr="00203483">
        <w:rPr>
          <w:shd w:val="clear" w:color="auto" w:fill="FFFFFF"/>
        </w:rPr>
        <w:fldChar w:fldCharType="end"/>
      </w:r>
      <w:r w:rsidR="00C93D78" w:rsidRPr="00203483">
        <w:rPr>
          <w:shd w:val="clear" w:color="auto" w:fill="FFFFFF"/>
        </w:rPr>
        <w:t>.</w:t>
      </w:r>
      <w:ins w:id="911" w:author="Chen Liao" w:date="2021-03-24T08:32:00Z">
        <w:r w:rsidR="00EE47F5">
          <w:rPr>
            <w:shd w:val="clear" w:color="auto" w:fill="FFFFFF"/>
          </w:rPr>
          <w:t xml:space="preserve"> </w:t>
        </w:r>
      </w:ins>
      <w:ins w:id="912" w:author="Chen Liao" w:date="2021-03-24T09:05:00Z">
        <w:r>
          <w:rPr>
            <w:rFonts w:eastAsiaTheme="minorEastAsia"/>
            <w:shd w:val="clear" w:color="auto" w:fill="FFFFFF"/>
          </w:rPr>
          <w:t>Metabolic specialization</w:t>
        </w:r>
      </w:ins>
      <w:ins w:id="913" w:author="Chen Liao" w:date="2021-03-25T08:54:00Z">
        <w:r w:rsidR="00692B18">
          <w:rPr>
            <w:rFonts w:eastAsiaTheme="minorEastAsia"/>
            <w:shd w:val="clear" w:color="auto" w:fill="FFFFFF"/>
          </w:rPr>
          <w:t xml:space="preserve"> and niche partitioining</w:t>
        </w:r>
      </w:ins>
      <w:ins w:id="914" w:author="Chen Liao" w:date="2021-03-24T09:06:00Z">
        <w:r>
          <w:rPr>
            <w:rFonts w:eastAsiaTheme="minorEastAsia"/>
            <w:shd w:val="clear" w:color="auto" w:fill="FFFFFF"/>
          </w:rPr>
          <w:t xml:space="preserve"> commonly occur in </w:t>
        </w:r>
      </w:ins>
      <w:ins w:id="915" w:author="Chen Liao" w:date="2021-03-25T08:51:00Z">
        <w:r w:rsidR="00692B18">
          <w:rPr>
            <w:rFonts w:eastAsiaTheme="minorEastAsia"/>
            <w:shd w:val="clear" w:color="auto" w:fill="FFFFFF"/>
          </w:rPr>
          <w:t xml:space="preserve">the </w:t>
        </w:r>
      </w:ins>
      <w:ins w:id="916" w:author="Chen Liao" w:date="2021-03-24T09:06:00Z">
        <w:r>
          <w:rPr>
            <w:rFonts w:eastAsiaTheme="minorEastAsia"/>
            <w:shd w:val="clear" w:color="auto" w:fill="FFFFFF"/>
          </w:rPr>
          <w:t>human</w:t>
        </w:r>
      </w:ins>
      <w:ins w:id="917" w:author="Chen Liao" w:date="2021-03-25T08:51:00Z">
        <w:r w:rsidR="00692B18">
          <w:rPr>
            <w:rFonts w:eastAsiaTheme="minorEastAsia"/>
            <w:shd w:val="clear" w:color="auto" w:fill="FFFFFF"/>
          </w:rPr>
          <w:t xml:space="preserve"> gut</w:t>
        </w:r>
      </w:ins>
      <w:ins w:id="918" w:author="Chen Liao" w:date="2021-03-25T10:27:00Z">
        <w:r w:rsidR="00955546">
          <w:rPr>
            <w:rFonts w:eastAsiaTheme="minorEastAsia"/>
            <w:shd w:val="clear" w:color="auto" w:fill="FFFFFF"/>
          </w:rPr>
          <w:t>: m</w:t>
        </w:r>
      </w:ins>
      <w:ins w:id="919" w:author="Chen Liao" w:date="2021-03-24T09:06:00Z">
        <w:r>
          <w:rPr>
            <w:shd w:val="clear" w:color="auto" w:fill="FFFFFF"/>
          </w:rPr>
          <w:t>icrobes</w:t>
        </w:r>
      </w:ins>
      <w:ins w:id="920" w:author="Chen Liao" w:date="2021-03-24T09:05:00Z">
        <w:r w:rsidRPr="00203483">
          <w:rPr>
            <w:shd w:val="clear" w:color="auto" w:fill="FFFFFF"/>
          </w:rPr>
          <w:t xml:space="preserve"> </w:t>
        </w:r>
      </w:ins>
      <w:ins w:id="921" w:author="Chen Liao" w:date="2021-03-24T09:06:00Z">
        <w:r>
          <w:rPr>
            <w:shd w:val="clear" w:color="auto" w:fill="FFFFFF"/>
          </w:rPr>
          <w:t xml:space="preserve">can </w:t>
        </w:r>
      </w:ins>
      <w:ins w:id="922" w:author="Chen Liao" w:date="2021-03-25T08:52:00Z">
        <w:r w:rsidR="00692B18">
          <w:rPr>
            <w:shd w:val="clear" w:color="auto" w:fill="FFFFFF"/>
          </w:rPr>
          <w:t xml:space="preserve">rarely </w:t>
        </w:r>
      </w:ins>
      <w:ins w:id="923" w:author="Chen Liao" w:date="2021-03-24T09:05:00Z">
        <w:r>
          <w:rPr>
            <w:shd w:val="clear" w:color="auto" w:fill="FFFFFF"/>
          </w:rPr>
          <w:t xml:space="preserve">metabolize </w:t>
        </w:r>
      </w:ins>
      <w:ins w:id="924" w:author="Chen Liao" w:date="2021-03-24T09:06:00Z">
        <w:r>
          <w:rPr>
            <w:shd w:val="clear" w:color="auto" w:fill="FFFFFF"/>
          </w:rPr>
          <w:t>a wide range of fibers</w:t>
        </w:r>
      </w:ins>
      <w:ins w:id="925" w:author="Chen Liao" w:date="2021-03-24T09:05:00Z">
        <w:r>
          <w:rPr>
            <w:shd w:val="clear" w:color="auto" w:fill="FFFFFF"/>
          </w:rPr>
          <w:t xml:space="preserve"> </w:t>
        </w:r>
      </w:ins>
      <w:ins w:id="926" w:author="Chen Liao" w:date="2021-03-25T08:54:00Z">
        <w:r w:rsidR="00F44A6E">
          <w:rPr>
            <w:shd w:val="clear" w:color="auto" w:fill="FFFFFF"/>
          </w:rPr>
          <w:t xml:space="preserve">all </w:t>
        </w:r>
      </w:ins>
      <w:ins w:id="927" w:author="Chen Liao" w:date="2021-03-24T09:06:00Z">
        <w:r>
          <w:rPr>
            <w:shd w:val="clear" w:color="auto" w:fill="FFFFFF"/>
          </w:rPr>
          <w:t>with high specifici</w:t>
        </w:r>
      </w:ins>
      <w:ins w:id="928" w:author="Chen Liao" w:date="2021-03-24T09:07:00Z">
        <w:r>
          <w:rPr>
            <w:shd w:val="clear" w:color="auto" w:fill="FFFFFF"/>
          </w:rPr>
          <w:t>ty</w:t>
        </w:r>
      </w:ins>
      <w:ins w:id="929" w:author="Chen Liao" w:date="2021-03-24T09:05:00Z">
        <w:r>
          <w:rPr>
            <w:shd w:val="clear" w:color="auto" w:fill="FFFFFF"/>
          </w:rPr>
          <w:t xml:space="preserve"> </w:t>
        </w:r>
        <w:r w:rsidRPr="00203483">
          <w:rPr>
            <w:shd w:val="clear" w:color="auto" w:fill="FFFFFF"/>
          </w:rPr>
          <w:fldChar w:fldCharType="begin"/>
        </w:r>
        <w:r w:rsidRPr="002E3514">
          <w:rPr>
            <w:shd w:val="clear" w:color="auto" w:fill="FFFFFF"/>
          </w:rPr>
          <w:instrText xml:space="preserve"> ADDIN NE.Ref.{B83A98AD-6B2B-4CDA-A374-2BBA65258168}</w:instrText>
        </w:r>
        <w:r w:rsidRPr="00203483">
          <w:rPr>
            <w:shd w:val="clear" w:color="auto" w:fill="FFFFFF"/>
          </w:rPr>
          <w:fldChar w:fldCharType="separate"/>
        </w:r>
        <w:r w:rsidRPr="00203483">
          <w:rPr>
            <w:color w:val="080000"/>
          </w:rPr>
          <w:t>[15, 16]</w:t>
        </w:r>
        <w:r w:rsidRPr="00203483">
          <w:rPr>
            <w:shd w:val="clear" w:color="auto" w:fill="FFFFFF"/>
          </w:rPr>
          <w:fldChar w:fldCharType="end"/>
        </w:r>
      </w:ins>
      <w:ins w:id="930" w:author="Chen Liao" w:date="2021-03-25T10:27:00Z">
        <w:r w:rsidR="00955546">
          <w:rPr>
            <w:shd w:val="clear" w:color="auto" w:fill="FFFFFF"/>
          </w:rPr>
          <w:t xml:space="preserve"> or secrete a diverse array of metabolites all with high productivity</w:t>
        </w:r>
      </w:ins>
      <w:ins w:id="931" w:author="Chen Liao" w:date="2021-03-24T09:07:00Z">
        <w:r>
          <w:rPr>
            <w:shd w:val="clear" w:color="auto" w:fill="FFFFFF"/>
          </w:rPr>
          <w:t>.</w:t>
        </w:r>
        <w:r w:rsidR="00840CD0">
          <w:rPr>
            <w:shd w:val="clear" w:color="auto" w:fill="FFFFFF"/>
          </w:rPr>
          <w:t xml:space="preserve"> </w:t>
        </w:r>
      </w:ins>
      <w:del w:id="932" w:author="Chen Liao" w:date="2021-03-24T08:32:00Z">
        <w:r w:rsidR="00C93D78" w:rsidRPr="00203483" w:rsidDel="00EE47F5">
          <w:rPr>
            <w:shd w:val="clear" w:color="auto" w:fill="FFFFFF"/>
          </w:rPr>
          <w:delText xml:space="preserve"> </w:delText>
        </w:r>
      </w:del>
      <w:r w:rsidR="00C93D78" w:rsidRPr="00203483">
        <w:rPr>
          <w:shd w:val="clear" w:color="auto" w:fill="FFFFFF"/>
        </w:rPr>
        <w:t xml:space="preserve">As such, </w:t>
      </w:r>
      <w:ins w:id="933" w:author="Chen Liao" w:date="2021-03-25T10:21:00Z">
        <w:r w:rsidR="00955546">
          <w:rPr>
            <w:rFonts w:hint="eastAsia"/>
            <w:shd w:val="clear" w:color="auto" w:fill="FFFFFF"/>
          </w:rPr>
          <w:t>the</w:t>
        </w:r>
        <w:r w:rsidR="00955546">
          <w:rPr>
            <w:shd w:val="clear" w:color="auto" w:fill="FFFFFF"/>
          </w:rPr>
          <w:t xml:space="preserve"> baseline composition </w:t>
        </w:r>
      </w:ins>
      <w:ins w:id="934" w:author="Chen Liao" w:date="2021-03-25T10:22:00Z">
        <w:r w:rsidR="00955546">
          <w:rPr>
            <w:shd w:val="clear" w:color="auto" w:fill="FFFFFF"/>
          </w:rPr>
          <w:t>is a priming factor for the</w:t>
        </w:r>
      </w:ins>
      <w:ins w:id="935" w:author="Chen Liao" w:date="2021-03-25T10:28:00Z">
        <w:r w:rsidR="00955546">
          <w:rPr>
            <w:shd w:val="clear" w:color="auto" w:fill="FFFFFF"/>
          </w:rPr>
          <w:t xml:space="preserve"> underlying</w:t>
        </w:r>
      </w:ins>
      <w:ins w:id="936" w:author="Chen Liao" w:date="2021-03-25T10:22:00Z">
        <w:r w:rsidR="00955546">
          <w:rPr>
            <w:shd w:val="clear" w:color="auto" w:fill="FFFFFF"/>
          </w:rPr>
          <w:t xml:space="preserve"> </w:t>
        </w:r>
      </w:ins>
      <w:ins w:id="937" w:author="Chen Liao" w:date="2021-03-25T10:26:00Z">
        <w:r w:rsidR="00955546">
          <w:rPr>
            <w:shd w:val="clear" w:color="auto" w:fill="FFFFFF"/>
          </w:rPr>
          <w:t>ecological and metabolic processes that</w:t>
        </w:r>
      </w:ins>
      <w:ins w:id="938" w:author="Chen Liao" w:date="2021-03-25T10:28:00Z">
        <w:r w:rsidR="00955546">
          <w:rPr>
            <w:shd w:val="clear" w:color="auto" w:fill="FFFFFF"/>
          </w:rPr>
          <w:t xml:space="preserve"> affect micr</w:t>
        </w:r>
      </w:ins>
      <w:ins w:id="939" w:author="Chen Liao" w:date="2021-03-25T10:29:00Z">
        <w:r w:rsidR="00955546">
          <w:rPr>
            <w:shd w:val="clear" w:color="auto" w:fill="FFFFFF"/>
          </w:rPr>
          <w:t xml:space="preserve">obial </w:t>
        </w:r>
      </w:ins>
      <w:ins w:id="940" w:author="Chen Liao" w:date="2021-03-25T10:28:00Z">
        <w:r w:rsidR="00955546">
          <w:rPr>
            <w:shd w:val="clear" w:color="auto" w:fill="FFFFFF"/>
          </w:rPr>
          <w:t>responses</w:t>
        </w:r>
      </w:ins>
      <w:ins w:id="941" w:author="Chen Liao" w:date="2021-03-25T10:29:00Z">
        <w:r w:rsidR="00955546">
          <w:rPr>
            <w:shd w:val="clear" w:color="auto" w:fill="FFFFFF"/>
          </w:rPr>
          <w:t xml:space="preserve"> to dietary fiber</w:t>
        </w:r>
      </w:ins>
      <w:ins w:id="942" w:author="Chen Liao" w:date="2021-03-25T10:19:00Z">
        <w:r w:rsidR="00955546">
          <w:rPr>
            <w:shd w:val="clear" w:color="auto" w:fill="FFFFFF"/>
          </w:rPr>
          <w:t>. T</w:t>
        </w:r>
      </w:ins>
      <w:del w:id="943" w:author="Chen Liao" w:date="2021-03-25T10:19:00Z">
        <w:r w:rsidR="00C93D78" w:rsidRPr="00203483" w:rsidDel="00955546">
          <w:rPr>
            <w:shd w:val="clear" w:color="auto" w:fill="FFFFFF"/>
          </w:rPr>
          <w:delText>t</w:delText>
        </w:r>
      </w:del>
      <w:r w:rsidR="00C93D78" w:rsidRPr="00203483">
        <w:rPr>
          <w:shd w:val="clear" w:color="auto" w:fill="FFFFFF"/>
        </w:rPr>
        <w:t xml:space="preserve">o improve the clinical efficacy of </w:t>
      </w:r>
      <w:r w:rsidR="00C93D78" w:rsidRPr="00203483">
        <w:rPr>
          <w:shd w:val="clear" w:color="auto" w:fill="FFFFFF"/>
        </w:rPr>
        <w:lastRenderedPageBreak/>
        <w:t>dietary fiber interventions with rational design of personalized nutritional interventio</w:t>
      </w:r>
      <w:r w:rsidR="00C93D78" w:rsidRPr="004D26A3">
        <w:rPr>
          <w:shd w:val="clear" w:color="auto" w:fill="FFFFFF"/>
        </w:rPr>
        <w:t xml:space="preserve">n </w:t>
      </w:r>
      <w:r w:rsidR="00C93D78" w:rsidRPr="003B3D31">
        <w:t>regimens</w:t>
      </w:r>
      <w:r w:rsidR="00C93D78" w:rsidRPr="00331C2E">
        <w:rPr>
          <w:shd w:val="clear" w:color="auto" w:fill="FFFFFF"/>
        </w:rPr>
        <w:t>, it is critical to</w:t>
      </w:r>
      <w:ins w:id="944" w:author="Chen Liao" w:date="2021-03-24T09:07:00Z">
        <w:r w:rsidR="00840CD0">
          <w:rPr>
            <w:shd w:val="clear" w:color="auto" w:fill="FFFFFF"/>
          </w:rPr>
          <w:t xml:space="preserve"> understand </w:t>
        </w:r>
      </w:ins>
      <w:ins w:id="945" w:author="Chen Liao" w:date="2021-03-24T09:08:00Z">
        <w:r w:rsidR="00840CD0" w:rsidRPr="00203483">
          <w:rPr>
            <w:shd w:val="clear" w:color="auto" w:fill="FFFFFF"/>
          </w:rPr>
          <w:t xml:space="preserve">how </w:t>
        </w:r>
      </w:ins>
      <w:ins w:id="946" w:author="Chen Liao" w:date="2021-03-25T10:08:00Z">
        <w:r w:rsidR="009A580D">
          <w:rPr>
            <w:shd w:val="clear" w:color="auto" w:fill="FFFFFF"/>
          </w:rPr>
          <w:t xml:space="preserve">gut </w:t>
        </w:r>
      </w:ins>
      <w:ins w:id="947" w:author="Chen Liao" w:date="2021-03-24T09:08:00Z">
        <w:r w:rsidR="00840CD0" w:rsidRPr="00203483">
          <w:rPr>
            <w:shd w:val="clear" w:color="auto" w:fill="FFFFFF"/>
          </w:rPr>
          <w:t>microbiome change</w:t>
        </w:r>
        <w:r w:rsidR="00840CD0" w:rsidRPr="004D26A3">
          <w:rPr>
            <w:shd w:val="clear" w:color="auto" w:fill="FFFFFF"/>
          </w:rPr>
          <w:t xml:space="preserve">s in composition and metabolism </w:t>
        </w:r>
      </w:ins>
      <w:ins w:id="948" w:author="Chen Liao" w:date="2021-03-25T10:09:00Z">
        <w:r w:rsidR="00CB24F6">
          <w:rPr>
            <w:shd w:val="clear" w:color="auto" w:fill="FFFFFF"/>
          </w:rPr>
          <w:t>over time</w:t>
        </w:r>
      </w:ins>
      <w:ins w:id="949" w:author="Chen Liao" w:date="2021-03-24T09:08:00Z">
        <w:r w:rsidR="00840CD0" w:rsidRPr="004D26A3">
          <w:rPr>
            <w:shd w:val="clear" w:color="auto" w:fill="FFFFFF"/>
          </w:rPr>
          <w:t>,</w:t>
        </w:r>
      </w:ins>
      <w:ins w:id="950" w:author="Chen Liao" w:date="2021-03-24T09:09:00Z">
        <w:r w:rsidR="00840CD0">
          <w:rPr>
            <w:shd w:val="clear" w:color="auto" w:fill="FFFFFF"/>
          </w:rPr>
          <w:t xml:space="preserve"> </w:t>
        </w:r>
      </w:ins>
      <w:ins w:id="951" w:author="Chen Liao" w:date="2021-03-25T10:12:00Z">
        <w:r w:rsidR="004C7F1D">
          <w:rPr>
            <w:shd w:val="clear" w:color="auto" w:fill="FFFFFF"/>
          </w:rPr>
          <w:t xml:space="preserve">identify </w:t>
        </w:r>
      </w:ins>
      <w:ins w:id="952" w:author="Chen Liao" w:date="2021-03-25T10:13:00Z">
        <w:r w:rsidR="004C7F1D">
          <w:rPr>
            <w:shd w:val="clear" w:color="auto" w:fill="FFFFFF"/>
          </w:rPr>
          <w:t xml:space="preserve">the putative consortia of fiber responders from the pretreatment gut community, </w:t>
        </w:r>
      </w:ins>
      <w:ins w:id="953" w:author="Chen Liao" w:date="2021-03-25T10:11:00Z">
        <w:r w:rsidR="004C7F1D">
          <w:rPr>
            <w:shd w:val="clear" w:color="auto" w:fill="FFFFFF"/>
          </w:rPr>
          <w:t>and</w:t>
        </w:r>
      </w:ins>
      <w:ins w:id="954" w:author="Chen Liao" w:date="2021-03-25T10:12:00Z">
        <w:r w:rsidR="004C7F1D">
          <w:rPr>
            <w:shd w:val="clear" w:color="auto" w:fill="FFFFFF"/>
          </w:rPr>
          <w:t xml:space="preserve"> </w:t>
        </w:r>
      </w:ins>
      <w:ins w:id="955" w:author="Chen Liao" w:date="2021-03-25T10:13:00Z">
        <w:r w:rsidR="004C7F1D">
          <w:rPr>
            <w:shd w:val="clear" w:color="auto" w:fill="FFFFFF"/>
          </w:rPr>
          <w:t>dissect the</w:t>
        </w:r>
      </w:ins>
      <w:ins w:id="956" w:author="Chen Liao" w:date="2021-03-25T10:08:00Z">
        <w:r w:rsidR="00CB24F6">
          <w:rPr>
            <w:shd w:val="clear" w:color="auto" w:fill="FFFFFF"/>
          </w:rPr>
          <w:t xml:space="preserve"> ecological interactions </w:t>
        </w:r>
      </w:ins>
      <w:ins w:id="957" w:author="Chen Liao" w:date="2021-03-25T10:10:00Z">
        <w:r w:rsidR="00CB24F6">
          <w:rPr>
            <w:rFonts w:hint="eastAsia"/>
            <w:shd w:val="clear" w:color="auto" w:fill="FFFFFF"/>
          </w:rPr>
          <w:t>among</w:t>
        </w:r>
        <w:r w:rsidR="00CB24F6">
          <w:rPr>
            <w:shd w:val="clear" w:color="auto" w:fill="FFFFFF"/>
          </w:rPr>
          <w:t xml:space="preserve"> these key members </w:t>
        </w:r>
      </w:ins>
      <w:ins w:id="958" w:author="Chen Liao" w:date="2021-03-25T10:30:00Z">
        <w:r w:rsidR="005472D0">
          <w:rPr>
            <w:shd w:val="clear" w:color="auto" w:fill="FFFFFF"/>
          </w:rPr>
          <w:t xml:space="preserve">that </w:t>
        </w:r>
      </w:ins>
      <w:ins w:id="959" w:author="Chen Liao" w:date="2021-03-25T10:08:00Z">
        <w:r w:rsidR="00CB24F6">
          <w:rPr>
            <w:shd w:val="clear" w:color="auto" w:fill="FFFFFF"/>
          </w:rPr>
          <w:t>drive the temporal patterns</w:t>
        </w:r>
      </w:ins>
      <w:ins w:id="960" w:author="Chen Liao" w:date="2021-03-25T10:13:00Z">
        <w:r w:rsidR="004C7F1D">
          <w:rPr>
            <w:shd w:val="clear" w:color="auto" w:fill="FFFFFF"/>
          </w:rPr>
          <w:t xml:space="preserve"> and</w:t>
        </w:r>
      </w:ins>
      <w:ins w:id="961" w:author="Chen Liao" w:date="2021-03-25T10:31:00Z">
        <w:r w:rsidR="00192297">
          <w:rPr>
            <w:shd w:val="clear" w:color="auto" w:fill="FFFFFF"/>
          </w:rPr>
          <w:t xml:space="preserve"> long-term responses</w:t>
        </w:r>
      </w:ins>
      <w:ins w:id="962" w:author="Chen Liao" w:date="2021-03-25T10:14:00Z">
        <w:r w:rsidR="004C7F1D">
          <w:rPr>
            <w:shd w:val="clear" w:color="auto" w:fill="FFFFFF"/>
          </w:rPr>
          <w:t>.</w:t>
        </w:r>
      </w:ins>
      <w:del w:id="963" w:author="Chen Liao" w:date="2021-03-24T09:07:00Z">
        <w:r w:rsidR="00C93D78" w:rsidRPr="00331C2E" w:rsidDel="00840CD0">
          <w:rPr>
            <w:shd w:val="clear" w:color="auto" w:fill="FFFFFF"/>
          </w:rPr>
          <w:delText xml:space="preserve"> </w:delText>
        </w:r>
      </w:del>
      <w:del w:id="964" w:author="Chen Liao" w:date="2021-03-24T08:33:00Z">
        <w:r w:rsidR="00C93D78" w:rsidRPr="00331C2E" w:rsidDel="00EE47F5">
          <w:rPr>
            <w:shd w:val="clear" w:color="auto" w:fill="FFFFFF"/>
          </w:rPr>
          <w:delText>understan</w:delText>
        </w:r>
        <w:r w:rsidR="00C93D78" w:rsidRPr="00596CB1" w:rsidDel="00EE47F5">
          <w:rPr>
            <w:shd w:val="clear" w:color="auto" w:fill="FFFFFF"/>
          </w:rPr>
          <w:delText>d how members of the gut ecosystem respond as individual str</w:delText>
        </w:r>
        <w:r w:rsidR="00C93D78" w:rsidRPr="00CA756F" w:rsidDel="00EE47F5">
          <w:rPr>
            <w:shd w:val="clear" w:color="auto" w:fill="FFFFFF"/>
          </w:rPr>
          <w:delText>ains as well as how they interact with one another as functional groups through longitudinal cascading alteration profiles of gut microbiome</w:delText>
        </w:r>
        <w:r w:rsidR="00C93D78" w:rsidRPr="001B058D" w:rsidDel="00EE47F5">
          <w:delText>.</w:delText>
        </w:r>
        <w:r w:rsidR="00C93D78" w:rsidRPr="002E3514" w:rsidDel="00EE47F5">
          <w:rPr>
            <w:shd w:val="clear" w:color="auto" w:fill="FFFFFF"/>
          </w:rPr>
          <w:delText xml:space="preserve"> </w:delText>
        </w:r>
      </w:del>
    </w:p>
    <w:p w14:paraId="3464399B" w14:textId="77777777" w:rsidR="004C7F1D" w:rsidRPr="002E3514" w:rsidRDefault="004C7F1D" w:rsidP="004C7F1D">
      <w:pPr>
        <w:jc w:val="both"/>
        <w:rPr>
          <w:ins w:id="965" w:author="Chen Liao" w:date="2021-03-09T15:08:00Z"/>
          <w:shd w:val="clear" w:color="auto" w:fill="FFFFFF"/>
        </w:rPr>
        <w:pPrChange w:id="966" w:author="Chen Liao" w:date="2021-03-25T10:14:00Z">
          <w:pPr>
            <w:spacing w:after="240"/>
            <w:ind w:firstLineChars="200" w:firstLine="480"/>
            <w:jc w:val="both"/>
          </w:pPr>
        </w:pPrChange>
      </w:pPr>
    </w:p>
    <w:p w14:paraId="330E4AF1" w14:textId="6E8CCEB9" w:rsidR="00142331" w:rsidRPr="0035052A" w:rsidRDefault="00142331" w:rsidP="00B76665">
      <w:pPr>
        <w:spacing w:after="240"/>
        <w:jc w:val="both"/>
        <w:rPr>
          <w:u w:val="single"/>
          <w:shd w:val="clear" w:color="auto" w:fill="FFFFFF"/>
          <w:rPrChange w:id="967" w:author="Chen Liao" w:date="2021-03-09T15:10:00Z">
            <w:rPr>
              <w:szCs w:val="21"/>
              <w:shd w:val="clear" w:color="auto" w:fill="FFFFFF"/>
            </w:rPr>
          </w:rPrChange>
        </w:rPr>
        <w:pPrChange w:id="968" w:author="Chen Liao" w:date="2021-03-24T10:44:00Z">
          <w:pPr>
            <w:spacing w:after="240"/>
            <w:ind w:firstLineChars="200" w:firstLine="480"/>
            <w:jc w:val="both"/>
          </w:pPr>
        </w:pPrChange>
      </w:pPr>
      <w:ins w:id="969" w:author="Chen Liao" w:date="2021-03-09T15:08:00Z">
        <w:r w:rsidRPr="0035052A">
          <w:rPr>
            <w:u w:val="single"/>
            <w:shd w:val="clear" w:color="auto" w:fill="FFFFFF"/>
            <w:rPrChange w:id="970" w:author="Chen Liao" w:date="2021-03-09T15:10:00Z">
              <w:rPr>
                <w:szCs w:val="21"/>
                <w:shd w:val="clear" w:color="auto" w:fill="FFFFFF"/>
              </w:rPr>
            </w:rPrChange>
          </w:rPr>
          <w:t xml:space="preserve"># </w:t>
        </w:r>
      </w:ins>
      <w:ins w:id="971" w:author="Chen Liao" w:date="2021-03-09T15:23:00Z">
        <w:r w:rsidR="00A62A4B">
          <w:rPr>
            <w:u w:val="single"/>
            <w:shd w:val="clear" w:color="auto" w:fill="FFFFFF"/>
          </w:rPr>
          <w:t>Our approach t</w:t>
        </w:r>
      </w:ins>
      <w:ins w:id="972" w:author="Chen Liao" w:date="2021-03-09T15:08:00Z">
        <w:r w:rsidRPr="0035052A">
          <w:rPr>
            <w:u w:val="single"/>
            <w:shd w:val="clear" w:color="auto" w:fill="FFFFFF"/>
            <w:rPrChange w:id="973" w:author="Chen Liao" w:date="2021-03-09T15:10:00Z">
              <w:rPr>
                <w:szCs w:val="21"/>
                <w:shd w:val="clear" w:color="auto" w:fill="FFFFFF"/>
              </w:rPr>
            </w:rPrChange>
          </w:rPr>
          <w:t>o meet th</w:t>
        </w:r>
      </w:ins>
      <w:ins w:id="974" w:author="Chen Liao" w:date="2021-03-09T15:09:00Z">
        <w:r w:rsidRPr="0035052A">
          <w:rPr>
            <w:u w:val="single"/>
            <w:shd w:val="clear" w:color="auto" w:fill="FFFFFF"/>
            <w:rPrChange w:id="975" w:author="Chen Liao" w:date="2021-03-09T15:10:00Z">
              <w:rPr>
                <w:szCs w:val="21"/>
                <w:shd w:val="clear" w:color="auto" w:fill="FFFFFF"/>
              </w:rPr>
            </w:rPrChange>
          </w:rPr>
          <w:t>e challenges</w:t>
        </w:r>
      </w:ins>
    </w:p>
    <w:p w14:paraId="7E754465" w14:textId="3DD5E894" w:rsidR="001214DC" w:rsidRPr="008245DE" w:rsidDel="00B21789" w:rsidRDefault="00BA3C34" w:rsidP="00B76665">
      <w:pPr>
        <w:jc w:val="both"/>
        <w:rPr>
          <w:del w:id="976" w:author="Chen Liao" w:date="2021-03-24T06:56:00Z"/>
          <w:moveTo w:id="977" w:author="Chen Liao" w:date="2021-03-14T08:10:00Z"/>
          <w:rFonts w:eastAsia="SimSun"/>
          <w:color w:val="2A2A2A"/>
          <w:shd w:val="clear" w:color="auto" w:fill="FFFFFF"/>
          <w:rPrChange w:id="978" w:author="Chen Liao" w:date="2021-03-24T07:28:00Z">
            <w:rPr>
              <w:del w:id="979" w:author="Chen Liao" w:date="2021-03-24T06:56:00Z"/>
              <w:moveTo w:id="980" w:author="Chen Liao" w:date="2021-03-14T08:10:00Z"/>
              <w:color w:val="000000"/>
            </w:rPr>
          </w:rPrChange>
        </w:rPr>
        <w:pPrChange w:id="981" w:author="Chen Liao" w:date="2021-03-24T10:44:00Z">
          <w:pPr>
            <w:jc w:val="both"/>
          </w:pPr>
        </w:pPrChange>
      </w:pPr>
      <w:ins w:id="982" w:author="Chen Liao" w:date="2021-03-24T06:39:00Z">
        <w:r>
          <w:rPr>
            <w:shd w:val="clear" w:color="auto" w:fill="FFFFFF"/>
          </w:rPr>
          <w:t xml:space="preserve">Compared to antibiotics which can severely disrupt gut microbiota and lead to expansion and domination of facultative anaerobes (e.g., </w:t>
        </w:r>
        <w:commentRangeStart w:id="983"/>
        <w:r>
          <w:rPr>
            <w:shd w:val="clear" w:color="auto" w:fill="FFFFFF"/>
          </w:rPr>
          <w:t>Vancomycin-resistant Enterococcus</w:t>
        </w:r>
      </w:ins>
      <w:commentRangeEnd w:id="983"/>
      <w:ins w:id="984" w:author="Chen Liao" w:date="2021-03-24T07:30:00Z">
        <w:r w:rsidR="007B01B7">
          <w:rPr>
            <w:rStyle w:val="CommentReference"/>
            <w:rFonts w:asciiTheme="minorHAnsi" w:eastAsiaTheme="minorEastAsia" w:hAnsiTheme="minorHAnsi" w:cstheme="minorBidi"/>
          </w:rPr>
          <w:commentReference w:id="983"/>
        </w:r>
      </w:ins>
      <w:ins w:id="985" w:author="Chen Liao" w:date="2021-03-24T06:39:00Z">
        <w:r>
          <w:rPr>
            <w:shd w:val="clear" w:color="auto" w:fill="FFFFFF"/>
          </w:rPr>
          <w:t>)</w:t>
        </w:r>
      </w:ins>
      <w:ins w:id="986" w:author="Chen Liao" w:date="2021-03-24T06:42:00Z">
        <w:r w:rsidR="00202363">
          <w:rPr>
            <w:shd w:val="clear" w:color="auto" w:fill="FFFFFF"/>
          </w:rPr>
          <w:t xml:space="preserve"> in the gut</w:t>
        </w:r>
      </w:ins>
      <w:ins w:id="987" w:author="Chen Liao" w:date="2021-03-24T06:39:00Z">
        <w:r>
          <w:rPr>
            <w:shd w:val="clear" w:color="auto" w:fill="FFFFFF"/>
          </w:rPr>
          <w:t xml:space="preserve">, diet as a modifiable factor is much milder and its effects may </w:t>
        </w:r>
      </w:ins>
      <w:ins w:id="988" w:author="Chen Liao" w:date="2021-03-24T06:41:00Z">
        <w:r w:rsidR="00F038B7">
          <w:rPr>
            <w:shd w:val="clear" w:color="auto" w:fill="FFFFFF"/>
          </w:rPr>
          <w:t>be</w:t>
        </w:r>
      </w:ins>
      <w:ins w:id="989" w:author="Chen Liao" w:date="2021-03-24T06:39:00Z">
        <w:r>
          <w:rPr>
            <w:shd w:val="clear" w:color="auto" w:fill="FFFFFF"/>
          </w:rPr>
          <w:t xml:space="preserve"> statistically berried among counfinding variables in clinical trials</w:t>
        </w:r>
      </w:ins>
      <w:ins w:id="990" w:author="Chen Liao" w:date="2021-03-24T09:38:00Z">
        <w:r w:rsidR="00292773">
          <w:rPr>
            <w:shd w:val="clear" w:color="auto" w:fill="FFFFFF"/>
          </w:rPr>
          <w:t xml:space="preserve">. </w:t>
        </w:r>
      </w:ins>
      <w:ins w:id="991" w:author="Chen Liao" w:date="2021-03-24T06:39:00Z">
        <w:r>
          <w:rPr>
            <w:shd w:val="clear" w:color="auto" w:fill="FFFFFF"/>
          </w:rPr>
          <w:t xml:space="preserve">Studying dietary effects </w:t>
        </w:r>
      </w:ins>
      <w:ins w:id="992" w:author="Chen Liao" w:date="2021-03-24T06:51:00Z">
        <w:r w:rsidR="00C20CB6">
          <w:rPr>
            <w:shd w:val="clear" w:color="auto" w:fill="FFFFFF"/>
          </w:rPr>
          <w:t xml:space="preserve">on gut microbiota </w:t>
        </w:r>
      </w:ins>
      <w:ins w:id="993" w:author="Chen Liao" w:date="2021-03-24T06:39:00Z">
        <w:r>
          <w:rPr>
            <w:shd w:val="clear" w:color="auto" w:fill="FFFFFF"/>
          </w:rPr>
          <w:t xml:space="preserve">using mouse models, as a complimentary alternative to clinical trials, </w:t>
        </w:r>
      </w:ins>
      <w:ins w:id="994" w:author="Chen Liao" w:date="2021-03-24T06:48:00Z">
        <w:r w:rsidR="00745922">
          <w:rPr>
            <w:shd w:val="clear" w:color="auto" w:fill="FFFFFF"/>
          </w:rPr>
          <w:t xml:space="preserve">has better controls over </w:t>
        </w:r>
      </w:ins>
      <w:ins w:id="995" w:author="Chen Liao" w:date="2021-03-24T06:49:00Z">
        <w:r w:rsidR="00745922" w:rsidRPr="00D36E8C">
          <w:rPr>
            <w:shd w:val="clear" w:color="auto" w:fill="FFFFFF"/>
          </w:rPr>
          <w:t>confounding variation</w:t>
        </w:r>
        <w:r w:rsidR="00745922">
          <w:rPr>
            <w:shd w:val="clear" w:color="auto" w:fill="FFFFFF"/>
          </w:rPr>
          <w:t>s</w:t>
        </w:r>
        <w:r w:rsidR="00745922" w:rsidRPr="00D36E8C">
          <w:rPr>
            <w:shd w:val="clear" w:color="auto" w:fill="FFFFFF"/>
          </w:rPr>
          <w:t xml:space="preserve"> between individuals </w:t>
        </w:r>
        <w:r w:rsidR="00745922">
          <w:rPr>
            <w:shd w:val="clear" w:color="auto" w:fill="FFFFFF"/>
          </w:rPr>
          <w:t>driven</w:t>
        </w:r>
        <w:r w:rsidR="00745922" w:rsidRPr="00D36E8C">
          <w:rPr>
            <w:shd w:val="clear" w:color="auto" w:fill="FFFFFF"/>
          </w:rPr>
          <w:t xml:space="preserve"> by environmental and other host differences</w:t>
        </w:r>
        <w:r w:rsidR="00745922">
          <w:rPr>
            <w:shd w:val="clear" w:color="auto" w:fill="FFFFFF"/>
          </w:rPr>
          <w:t>.</w:t>
        </w:r>
        <w:r w:rsidR="00D103EB">
          <w:rPr>
            <w:shd w:val="clear" w:color="auto" w:fill="FFFFFF"/>
          </w:rPr>
          <w:t xml:space="preserve"> </w:t>
        </w:r>
      </w:ins>
      <w:ins w:id="996" w:author="Chen Liao" w:date="2021-03-24T06:50:00Z">
        <w:r w:rsidR="00D103EB">
          <w:rPr>
            <w:shd w:val="clear" w:color="auto" w:fill="FFFFFF"/>
          </w:rPr>
          <w:t>For this purpose, we</w:t>
        </w:r>
      </w:ins>
      <w:ins w:id="997" w:author="Chen Liao" w:date="2021-03-24T06:49:00Z">
        <w:r w:rsidR="00D103EB">
          <w:rPr>
            <w:shd w:val="clear" w:color="auto" w:fill="FFFFFF"/>
          </w:rPr>
          <w:t xml:space="preserve"> </w:t>
        </w:r>
      </w:ins>
      <w:ins w:id="998" w:author="Chen Liao" w:date="2021-03-24T06:50:00Z">
        <w:r w:rsidR="00D103EB">
          <w:rPr>
            <w:shd w:val="clear" w:color="auto" w:fill="FFFFFF"/>
          </w:rPr>
          <w:t xml:space="preserve">purchased </w:t>
        </w:r>
        <w:r w:rsidR="00D103EB" w:rsidRPr="00D36E8C">
          <w:rPr>
            <w:shd w:val="clear" w:color="auto" w:fill="FFFFFF"/>
          </w:rPr>
          <w:t xml:space="preserve">age- and gender-matched isogenic </w:t>
        </w:r>
      </w:ins>
      <w:ins w:id="999" w:author="Chen Liao" w:date="2021-03-24T06:57:00Z">
        <w:r w:rsidR="00B55DE3" w:rsidRPr="00596CB1">
          <w:rPr>
            <w:rFonts w:eastAsia="SimSun"/>
            <w:color w:val="2A2A2A"/>
            <w:shd w:val="clear" w:color="auto" w:fill="FFFFFF"/>
          </w:rPr>
          <w:t xml:space="preserve">C57BL/6J </w:t>
        </w:r>
        <w:r w:rsidR="00B55DE3">
          <w:rPr>
            <w:rFonts w:eastAsia="SimSun"/>
            <w:color w:val="2A2A2A"/>
            <w:shd w:val="clear" w:color="auto" w:fill="FFFFFF"/>
          </w:rPr>
          <w:t xml:space="preserve"> </w:t>
        </w:r>
      </w:ins>
      <w:ins w:id="1000" w:author="Chen Liao" w:date="2021-03-24T06:50:00Z">
        <w:r w:rsidR="00D103EB" w:rsidRPr="00D36E8C">
          <w:rPr>
            <w:shd w:val="clear" w:color="auto" w:fill="FFFFFF"/>
          </w:rPr>
          <w:t xml:space="preserve">mice </w:t>
        </w:r>
      </w:ins>
      <w:ins w:id="1001" w:author="Chen Liao" w:date="2021-03-24T06:54:00Z">
        <w:r w:rsidR="00B21789">
          <w:rPr>
            <w:shd w:val="clear" w:color="auto" w:fill="FFFFFF"/>
          </w:rPr>
          <w:t>that harbor dinstinct gut microbiota composition</w:t>
        </w:r>
      </w:ins>
      <w:ins w:id="1002" w:author="Chen Liao" w:date="2021-03-24T06:50:00Z">
        <w:r w:rsidR="00D103EB" w:rsidRPr="00D36E8C">
          <w:rPr>
            <w:shd w:val="clear" w:color="auto" w:fill="FFFFFF"/>
          </w:rPr>
          <w:t xml:space="preserve"> from four commercial vendors (independent breeder sources)</w:t>
        </w:r>
      </w:ins>
      <w:ins w:id="1003" w:author="Chen Liao" w:date="2021-03-24T08:27:00Z">
        <w:r w:rsidR="000F71F0">
          <w:rPr>
            <w:shd w:val="clear" w:color="auto" w:fill="FFFFFF"/>
          </w:rPr>
          <w:t xml:space="preserve">, </w:t>
        </w:r>
      </w:ins>
      <w:commentRangeStart w:id="1004"/>
      <w:ins w:id="1005" w:author="Chen Liao" w:date="2021-03-24T08:24:00Z">
        <w:r w:rsidR="00F64C80">
          <w:rPr>
            <w:shd w:val="clear" w:color="auto" w:fill="FFFFFF"/>
          </w:rPr>
          <w:t>mimic</w:t>
        </w:r>
      </w:ins>
      <w:ins w:id="1006" w:author="Chen Liao" w:date="2021-03-24T08:27:00Z">
        <w:r w:rsidR="000F71F0">
          <w:rPr>
            <w:shd w:val="clear" w:color="auto" w:fill="FFFFFF"/>
          </w:rPr>
          <w:t>king</w:t>
        </w:r>
      </w:ins>
      <w:ins w:id="1007" w:author="Chen Liao" w:date="2021-03-24T08:24:00Z">
        <w:r w:rsidR="00F64C80">
          <w:rPr>
            <w:shd w:val="clear" w:color="auto" w:fill="FFFFFF"/>
          </w:rPr>
          <w:t xml:space="preserve"> the </w:t>
        </w:r>
      </w:ins>
      <w:ins w:id="1008" w:author="Chen Liao" w:date="2021-03-24T08:25:00Z">
        <w:r w:rsidR="00F64C80">
          <w:rPr>
            <w:shd w:val="clear" w:color="auto" w:fill="FFFFFF"/>
          </w:rPr>
          <w:t xml:space="preserve">efforts of </w:t>
        </w:r>
      </w:ins>
      <w:ins w:id="1009" w:author="Chen Liao" w:date="2021-03-24T08:24:00Z">
        <w:r w:rsidR="00F64C80">
          <w:rPr>
            <w:shd w:val="clear" w:color="auto" w:fill="FFFFFF"/>
          </w:rPr>
          <w:t>stra</w:t>
        </w:r>
      </w:ins>
      <w:ins w:id="1010" w:author="Chen Liao" w:date="2021-03-24T08:25:00Z">
        <w:r w:rsidR="00F64C80">
          <w:rPr>
            <w:shd w:val="clear" w:color="auto" w:fill="FFFFFF"/>
          </w:rPr>
          <w:t>tifying</w:t>
        </w:r>
      </w:ins>
      <w:ins w:id="1011" w:author="Chen Liao" w:date="2021-03-24T08:26:00Z">
        <w:r w:rsidR="00F64C80">
          <w:rPr>
            <w:shd w:val="clear" w:color="auto" w:fill="FFFFFF"/>
          </w:rPr>
          <w:t xml:space="preserve"> human subjects into groups based on their gut microbiota </w:t>
        </w:r>
      </w:ins>
      <w:ins w:id="1012" w:author="Chen Liao" w:date="2021-03-24T08:27:00Z">
        <w:r w:rsidR="00FA1758">
          <w:rPr>
            <w:shd w:val="clear" w:color="auto" w:fill="FFFFFF"/>
          </w:rPr>
          <w:t xml:space="preserve">to tackle </w:t>
        </w:r>
        <w:r w:rsidR="00E40AAA">
          <w:rPr>
            <w:shd w:val="clear" w:color="auto" w:fill="FFFFFF"/>
          </w:rPr>
          <w:t xml:space="preserve">the </w:t>
        </w:r>
      </w:ins>
      <w:ins w:id="1013" w:author="Chen Liao" w:date="2021-03-24T08:26:00Z">
        <w:r w:rsidR="00F64C80">
          <w:rPr>
            <w:shd w:val="clear" w:color="auto" w:fill="FFFFFF"/>
          </w:rPr>
          <w:t xml:space="preserve">individuality </w:t>
        </w:r>
      </w:ins>
      <w:ins w:id="1014" w:author="Chen Liao" w:date="2021-03-24T08:27:00Z">
        <w:r w:rsidR="00365DBB">
          <w:rPr>
            <w:shd w:val="clear" w:color="auto" w:fill="FFFFFF"/>
          </w:rPr>
          <w:t xml:space="preserve">issue </w:t>
        </w:r>
      </w:ins>
      <w:ins w:id="1015" w:author="Chen Liao" w:date="2021-03-24T08:26:00Z">
        <w:r w:rsidR="00F64C80">
          <w:rPr>
            <w:shd w:val="clear" w:color="auto" w:fill="FFFFFF"/>
          </w:rPr>
          <w:t>in personalized nutriention</w:t>
        </w:r>
        <w:commentRangeEnd w:id="1004"/>
        <w:r w:rsidR="00B36917">
          <w:rPr>
            <w:rStyle w:val="CommentReference"/>
            <w:rFonts w:asciiTheme="minorHAnsi" w:eastAsiaTheme="minorEastAsia" w:hAnsiTheme="minorHAnsi" w:cstheme="minorBidi"/>
          </w:rPr>
          <w:commentReference w:id="1004"/>
        </w:r>
        <w:r w:rsidR="00F64C80">
          <w:rPr>
            <w:shd w:val="clear" w:color="auto" w:fill="FFFFFF"/>
          </w:rPr>
          <w:t>.</w:t>
        </w:r>
      </w:ins>
      <w:ins w:id="1016" w:author="Chen Liao" w:date="2021-03-24T08:25:00Z">
        <w:r w:rsidR="00F64C80">
          <w:rPr>
            <w:shd w:val="clear" w:color="auto" w:fill="FFFFFF"/>
          </w:rPr>
          <w:t xml:space="preserve"> </w:t>
        </w:r>
      </w:ins>
      <w:ins w:id="1017" w:author="Chen Liao" w:date="2021-03-24T07:36:00Z">
        <w:r w:rsidR="0013030E">
          <w:rPr>
            <w:shd w:val="clear" w:color="auto" w:fill="FFFFFF"/>
          </w:rPr>
          <w:t>By</w:t>
        </w:r>
      </w:ins>
      <w:del w:id="1018" w:author="Chen Liao" w:date="2021-03-24T06:41:00Z">
        <w:r w:rsidR="00C93D78" w:rsidRPr="00203483" w:rsidDel="00F038B7">
          <w:rPr>
            <w:shd w:val="clear" w:color="auto" w:fill="FFFFFF"/>
          </w:rPr>
          <w:delText>In the present study, using</w:delText>
        </w:r>
      </w:del>
      <w:del w:id="1019" w:author="Chen Liao" w:date="2021-03-24T06:55:00Z">
        <w:r w:rsidR="00C93D78" w:rsidRPr="00203483" w:rsidDel="00B21789">
          <w:rPr>
            <w:shd w:val="clear" w:color="auto" w:fill="FFFFFF"/>
          </w:rPr>
          <w:delText xml:space="preserve"> mice that harboring diffe</w:delText>
        </w:r>
        <w:r w:rsidR="00C93D78" w:rsidRPr="00A62A4B" w:rsidDel="00B21789">
          <w:rPr>
            <w:shd w:val="clear" w:color="auto" w:fill="FFFFFF"/>
          </w:rPr>
          <w:delText>rent gut microbiome as model hosts</w:delText>
        </w:r>
      </w:del>
      <w:del w:id="1020" w:author="Chen Liao" w:date="2021-03-24T06:41:00Z">
        <w:r w:rsidR="00C93D78" w:rsidRPr="00A62A4B" w:rsidDel="008E1B53">
          <w:rPr>
            <w:shd w:val="clear" w:color="auto" w:fill="FFFFFF"/>
          </w:rPr>
          <w:delText>, we</w:delText>
        </w:r>
      </w:del>
      <w:del w:id="1021" w:author="Chen Liao" w:date="2021-03-24T07:36:00Z">
        <w:r w:rsidR="00C93D78" w:rsidRPr="00A62A4B" w:rsidDel="0013030E">
          <w:rPr>
            <w:shd w:val="clear" w:color="auto" w:fill="FFFFFF"/>
          </w:rPr>
          <w:delText xml:space="preserve"> assess </w:delText>
        </w:r>
      </w:del>
      <w:del w:id="1022" w:author="Chen Liao" w:date="2021-03-24T06:56:00Z">
        <w:r w:rsidR="00C93D78" w:rsidRPr="00A62A4B" w:rsidDel="00B55DE3">
          <w:rPr>
            <w:shd w:val="clear" w:color="auto" w:fill="FFFFFF"/>
          </w:rPr>
          <w:delText xml:space="preserve">the </w:delText>
        </w:r>
      </w:del>
      <w:del w:id="1023" w:author="Chen Liao" w:date="2021-03-24T07:36:00Z">
        <w:r w:rsidR="00C93D78" w:rsidRPr="00A62A4B" w:rsidDel="0013030E">
          <w:rPr>
            <w:shd w:val="clear" w:color="auto" w:fill="FFFFFF"/>
          </w:rPr>
          <w:delText xml:space="preserve">dynamic response of </w:delText>
        </w:r>
      </w:del>
      <w:del w:id="1024" w:author="Chen Liao" w:date="2021-03-24T07:34:00Z">
        <w:r w:rsidR="00C93D78" w:rsidRPr="00A62A4B" w:rsidDel="0013030E">
          <w:rPr>
            <w:shd w:val="clear" w:color="auto" w:fill="FFFFFF"/>
          </w:rPr>
          <w:delText xml:space="preserve">the </w:delText>
        </w:r>
      </w:del>
      <w:del w:id="1025" w:author="Chen Liao" w:date="2021-03-24T07:36:00Z">
        <w:r w:rsidR="00C93D78" w:rsidRPr="00A62A4B" w:rsidDel="0013030E">
          <w:rPr>
            <w:shd w:val="clear" w:color="auto" w:fill="FFFFFF"/>
          </w:rPr>
          <w:delText>gut ecosystem to dietary fiber intervention</w:delText>
        </w:r>
      </w:del>
      <w:ins w:id="1026" w:author="Chen Liao" w:date="2021-03-24T06:56:00Z">
        <w:r w:rsidR="00B21789">
          <w:rPr>
            <w:shd w:val="clear" w:color="auto" w:fill="FFFFFF"/>
          </w:rPr>
          <w:t xml:space="preserve"> </w:t>
        </w:r>
      </w:ins>
      <w:ins w:id="1027" w:author="Chen Liao" w:date="2021-03-24T07:02:00Z">
        <w:r w:rsidR="006039FA">
          <w:rPr>
            <w:shd w:val="clear" w:color="auto" w:fill="FFFFFF"/>
          </w:rPr>
          <w:t>collect</w:t>
        </w:r>
      </w:ins>
      <w:ins w:id="1028" w:author="Chen Liao" w:date="2021-03-24T07:36:00Z">
        <w:r w:rsidR="0013030E">
          <w:rPr>
            <w:shd w:val="clear" w:color="auto" w:fill="FFFFFF"/>
          </w:rPr>
          <w:t xml:space="preserve">ing </w:t>
        </w:r>
      </w:ins>
      <w:ins w:id="1029" w:author="Chen Liao" w:date="2021-03-24T07:02:00Z">
        <w:r w:rsidR="006039FA">
          <w:rPr>
            <w:shd w:val="clear" w:color="auto" w:fill="FFFFFF"/>
          </w:rPr>
          <w:t xml:space="preserve">stool specimens </w:t>
        </w:r>
      </w:ins>
      <w:ins w:id="1030" w:author="Chen Liao" w:date="2021-03-24T07:36:00Z">
        <w:r w:rsidR="0013030E">
          <w:rPr>
            <w:rFonts w:eastAsia="SimSun"/>
            <w:color w:val="2A2A2A"/>
            <w:shd w:val="clear" w:color="auto" w:fill="FFFFFF"/>
          </w:rPr>
          <w:t>over an experimental period of 4 weeks, we</w:t>
        </w:r>
      </w:ins>
      <w:ins w:id="1031" w:author="Chen Liao" w:date="2021-03-24T07:37:00Z">
        <w:r w:rsidR="0013030E">
          <w:rPr>
            <w:shd w:val="clear" w:color="auto" w:fill="FFFFFF"/>
          </w:rPr>
          <w:t xml:space="preserve"> </w:t>
        </w:r>
        <w:r w:rsidR="00EA1966">
          <w:rPr>
            <w:shd w:val="clear" w:color="auto" w:fill="FFFFFF"/>
          </w:rPr>
          <w:t xml:space="preserve">continuously </w:t>
        </w:r>
      </w:ins>
      <w:ins w:id="1032" w:author="Chen Liao" w:date="2021-03-24T06:59:00Z">
        <w:r w:rsidR="00B55DE3">
          <w:rPr>
            <w:shd w:val="clear" w:color="auto" w:fill="FFFFFF"/>
          </w:rPr>
          <w:t xml:space="preserve">monitored </w:t>
        </w:r>
      </w:ins>
      <w:ins w:id="1033" w:author="Chen Liao" w:date="2021-03-24T06:56:00Z">
        <w:del w:id="1034" w:author="Chen Liao" w:date="2021-03-24T06:45:00Z">
          <w:r w:rsidR="00B21789" w:rsidRPr="002F0F8F" w:rsidDel="00B0093C">
            <w:rPr>
              <w:rFonts w:eastAsia="SimSun"/>
              <w:color w:val="131413"/>
            </w:rPr>
            <w:delText xml:space="preserve">To mirroring the response of personalized gut microbial system in humans while controlling confounding </w:delText>
          </w:r>
          <w:r w:rsidR="00B21789" w:rsidRPr="002F0F8F" w:rsidDel="00B0093C">
            <w:rPr>
              <w:rFonts w:eastAsia="SimSun"/>
              <w:color w:val="000000"/>
              <w:shd w:val="clear" w:color="auto" w:fill="FFFFFF"/>
            </w:rPr>
            <w:delText>variation between individuals that driven by environmental differences and other host differences</w:delText>
          </w:r>
          <w:r w:rsidR="00B21789" w:rsidRPr="002F0F8F" w:rsidDel="00B0093C">
            <w:rPr>
              <w:rFonts w:eastAsia="SimSun"/>
              <w:color w:val="131413"/>
            </w:rPr>
            <w:delText xml:space="preserve">, </w:delText>
          </w:r>
          <w:r w:rsidR="00B21789" w:rsidRPr="002F0F8F" w:rsidDel="00B0093C">
            <w:rPr>
              <w:rFonts w:eastAsia="SimSun"/>
              <w:color w:val="2A2A2A"/>
              <w:shd w:val="clear" w:color="auto" w:fill="FFFFFF"/>
            </w:rPr>
            <w:delText>age- and gender-matched isogenic mice for different gut microbiome were purchased from four different commercial vendors</w:delText>
          </w:r>
          <w:r w:rsidR="00B21789" w:rsidRPr="002F0F8F" w:rsidDel="00B0093C">
            <w:rPr>
              <w:rFonts w:eastAsia="SimSun"/>
              <w:color w:val="131413"/>
            </w:rPr>
            <w:delText>.</w:delText>
          </w:r>
        </w:del>
        <w:del w:id="1035" w:author="Chen Liao" w:date="2021-03-24T06:56:00Z">
          <w:r w:rsidR="00B21789" w:rsidRPr="00203483" w:rsidDel="00B21789">
            <w:rPr>
              <w:rFonts w:eastAsia="SimSun"/>
              <w:color w:val="131413"/>
            </w:rPr>
            <w:delText>We aim</w:delText>
          </w:r>
          <w:r w:rsidR="00B21789" w:rsidRPr="00A62A4B" w:rsidDel="00B21789">
            <w:rPr>
              <w:rFonts w:eastAsia="SimSun"/>
              <w:color w:val="131413"/>
            </w:rPr>
            <w:delText xml:space="preserve">ed to dissect the microbial dynamic responses to the dietary fiber intervention, which has </w:delText>
          </w:r>
          <w:r w:rsidR="00B21789" w:rsidRPr="004D26A3" w:rsidDel="00B21789">
            <w:rPr>
              <w:rFonts w:eastAsia="SimSun"/>
              <w:color w:val="2A2A2A"/>
              <w:shd w:val="clear" w:color="auto" w:fill="FFFFFF"/>
            </w:rPr>
            <w:delText>shown promise in optimizing gut microbiome structure to treat several disease conditions</w:delText>
          </w:r>
          <w:r w:rsidR="00B21789" w:rsidRPr="004D26A3" w:rsidDel="00B21789">
            <w:rPr>
              <w:rFonts w:eastAsia="SimSun"/>
              <w:color w:val="131413"/>
            </w:rPr>
            <w:delText xml:space="preserve">. To this end, </w:delText>
          </w:r>
        </w:del>
        <w:r w:rsidR="00B21789" w:rsidRPr="004D26A3">
          <w:rPr>
            <w:rFonts w:eastAsia="SimSun"/>
            <w:color w:val="131413"/>
          </w:rPr>
          <w:t>t</w:t>
        </w:r>
      </w:ins>
      <w:ins w:id="1036" w:author="Chen Liao" w:date="2021-03-24T07:11:00Z">
        <w:r w:rsidR="00F3317C">
          <w:rPr>
            <w:rFonts w:eastAsia="SimSun"/>
            <w:color w:val="131413"/>
          </w:rPr>
          <w:t>emporal</w:t>
        </w:r>
      </w:ins>
      <w:ins w:id="1037" w:author="Chen Liao" w:date="2021-03-24T06:56:00Z">
        <w:r w:rsidR="00B21789" w:rsidRPr="004D26A3">
          <w:rPr>
            <w:rFonts w:eastAsia="SimSun"/>
            <w:color w:val="131413"/>
          </w:rPr>
          <w:t xml:space="preserve"> shifts </w:t>
        </w:r>
        <w:r w:rsidR="00B55DE3">
          <w:rPr>
            <w:rFonts w:eastAsia="SimSun"/>
            <w:color w:val="131413"/>
          </w:rPr>
          <w:t xml:space="preserve">in </w:t>
        </w:r>
      </w:ins>
      <w:ins w:id="1038" w:author="Chen Liao" w:date="2021-03-24T07:05:00Z">
        <w:r w:rsidR="00505170">
          <w:rPr>
            <w:rFonts w:eastAsia="SimSun"/>
            <w:color w:val="131413"/>
          </w:rPr>
          <w:t xml:space="preserve">absolute abundances of </w:t>
        </w:r>
      </w:ins>
      <w:ins w:id="1039" w:author="Chen Liao" w:date="2021-03-24T06:56:00Z">
        <w:r w:rsidR="00B55DE3">
          <w:rPr>
            <w:rFonts w:eastAsia="SimSun"/>
            <w:color w:val="131413"/>
          </w:rPr>
          <w:t xml:space="preserve">fecal </w:t>
        </w:r>
      </w:ins>
      <w:ins w:id="1040" w:author="Chen Liao" w:date="2021-03-24T07:03:00Z">
        <w:r w:rsidR="006039FA">
          <w:rPr>
            <w:rFonts w:eastAsia="SimSun"/>
            <w:color w:val="131413"/>
          </w:rPr>
          <w:t xml:space="preserve">bacteria </w:t>
        </w:r>
      </w:ins>
      <w:ins w:id="1041" w:author="Chen Liao" w:date="2021-03-24T07:05:00Z">
        <w:r w:rsidR="00505170">
          <w:rPr>
            <w:rFonts w:eastAsia="SimSun"/>
            <w:color w:val="131413"/>
          </w:rPr>
          <w:t>(16S rRNA gene sequencing and quantitative PCR)</w:t>
        </w:r>
      </w:ins>
      <w:ins w:id="1042" w:author="Chen Liao" w:date="2021-03-24T07:03:00Z">
        <w:r w:rsidR="006039FA">
          <w:rPr>
            <w:rFonts w:eastAsia="SimSun"/>
            <w:color w:val="131413"/>
          </w:rPr>
          <w:t>,</w:t>
        </w:r>
      </w:ins>
      <w:ins w:id="1043" w:author="Chen Liao" w:date="2021-03-24T06:56:00Z">
        <w:r w:rsidR="00B21789" w:rsidRPr="004D26A3">
          <w:rPr>
            <w:rFonts w:eastAsia="SimSun"/>
            <w:color w:val="131413"/>
          </w:rPr>
          <w:t xml:space="preserve"> </w:t>
        </w:r>
      </w:ins>
      <w:ins w:id="1044" w:author="Chen Liao" w:date="2021-03-24T07:05:00Z">
        <w:r w:rsidR="00505170">
          <w:rPr>
            <w:rFonts w:eastAsia="SimSun"/>
            <w:color w:val="131413"/>
          </w:rPr>
          <w:t xml:space="preserve">gene abundances (metagenomics sequencing), </w:t>
        </w:r>
      </w:ins>
      <w:ins w:id="1045" w:author="Chen Liao" w:date="2021-03-24T06:56:00Z">
        <w:r w:rsidR="00B21789" w:rsidRPr="004D26A3">
          <w:rPr>
            <w:rFonts w:eastAsia="SimSun"/>
            <w:color w:val="131413"/>
          </w:rPr>
          <w:t xml:space="preserve">SCFAs </w:t>
        </w:r>
      </w:ins>
      <w:ins w:id="1046" w:author="Chen Liao" w:date="2021-03-24T07:06:00Z">
        <w:r w:rsidR="00505170">
          <w:rPr>
            <w:rFonts w:eastAsia="SimSun"/>
            <w:color w:val="131413"/>
          </w:rPr>
          <w:t>concentration (targeted metabolome)</w:t>
        </w:r>
      </w:ins>
      <w:ins w:id="1047" w:author="Chen Liao" w:date="2021-03-24T06:56:00Z">
        <w:r w:rsidR="00B21789" w:rsidRPr="004D26A3">
          <w:rPr>
            <w:rFonts w:eastAsia="SimSun"/>
            <w:color w:val="131413"/>
          </w:rPr>
          <w:t xml:space="preserve"> </w:t>
        </w:r>
      </w:ins>
      <w:ins w:id="1048" w:author="Chen Liao" w:date="2021-03-24T07:03:00Z">
        <w:r w:rsidR="006039FA">
          <w:rPr>
            <w:rFonts w:eastAsia="SimSun"/>
            <w:color w:val="131413"/>
          </w:rPr>
          <w:t>as well as physiological changes</w:t>
        </w:r>
      </w:ins>
      <w:ins w:id="1049" w:author="Chen Liao" w:date="2021-03-24T07:11:00Z">
        <w:r w:rsidR="00F3317C">
          <w:rPr>
            <w:rFonts w:eastAsia="SimSun"/>
            <w:color w:val="131413"/>
          </w:rPr>
          <w:t xml:space="preserve"> of treated mice</w:t>
        </w:r>
      </w:ins>
      <w:ins w:id="1050" w:author="Chen Liao" w:date="2021-03-24T07:03:00Z">
        <w:r w:rsidR="006039FA">
          <w:rPr>
            <w:rFonts w:eastAsia="SimSun"/>
            <w:color w:val="131413"/>
          </w:rPr>
          <w:t xml:space="preserve"> </w:t>
        </w:r>
      </w:ins>
      <w:ins w:id="1051" w:author="Chen Liao" w:date="2021-03-24T07:09:00Z">
        <w:r w:rsidR="006577C5">
          <w:rPr>
            <w:rFonts w:eastAsia="SimSun"/>
            <w:color w:val="131413"/>
          </w:rPr>
          <w:t xml:space="preserve">(e.g., body weight) </w:t>
        </w:r>
      </w:ins>
      <w:ins w:id="1052" w:author="Chen Liao" w:date="2021-03-24T06:57:00Z">
        <w:r w:rsidR="00B55DE3">
          <w:rPr>
            <w:rFonts w:eastAsia="SimSun"/>
            <w:color w:val="131413"/>
          </w:rPr>
          <w:t xml:space="preserve">following intervention of two </w:t>
        </w:r>
      </w:ins>
      <w:ins w:id="1053" w:author="Chen Liao" w:date="2021-03-24T07:00:00Z">
        <w:r w:rsidR="00B55DE3">
          <w:rPr>
            <w:rFonts w:eastAsia="SimSun"/>
            <w:color w:val="131413"/>
          </w:rPr>
          <w:t xml:space="preserve">high </w:t>
        </w:r>
      </w:ins>
      <w:ins w:id="1054" w:author="Chen Liao" w:date="2021-03-24T06:57:00Z">
        <w:r w:rsidR="00B55DE3">
          <w:rPr>
            <w:rFonts w:eastAsia="SimSun"/>
            <w:color w:val="131413"/>
          </w:rPr>
          <w:t>fermentable fibers (</w:t>
        </w:r>
      </w:ins>
      <w:ins w:id="1055" w:author="Chen Liao" w:date="2021-03-24T06:58:00Z">
        <w:r w:rsidR="00B55DE3">
          <w:rPr>
            <w:rFonts w:eastAsia="SimSun"/>
            <w:color w:val="131413"/>
          </w:rPr>
          <w:t xml:space="preserve">inulin and resistant starch from maize) and </w:t>
        </w:r>
      </w:ins>
      <w:ins w:id="1056" w:author="Chen Liao" w:date="2021-03-24T07:17:00Z">
        <w:r w:rsidR="00F3317C">
          <w:rPr>
            <w:rFonts w:eastAsia="SimSun"/>
            <w:color w:val="131413"/>
          </w:rPr>
          <w:t xml:space="preserve">a </w:t>
        </w:r>
      </w:ins>
      <w:ins w:id="1057" w:author="Chen Liao" w:date="2021-03-24T07:00:00Z">
        <w:r w:rsidR="00B55DE3">
          <w:rPr>
            <w:rFonts w:eastAsia="SimSun"/>
            <w:color w:val="131413"/>
          </w:rPr>
          <w:t xml:space="preserve">low fermentable </w:t>
        </w:r>
      </w:ins>
      <w:ins w:id="1058" w:author="Chen Liao" w:date="2021-03-24T06:58:00Z">
        <w:r w:rsidR="00B55DE3">
          <w:rPr>
            <w:rFonts w:eastAsia="SimSun"/>
            <w:color w:val="131413"/>
          </w:rPr>
          <w:t>cellulose control</w:t>
        </w:r>
      </w:ins>
      <w:ins w:id="1059" w:author="Chen Liao" w:date="2021-03-24T06:56:00Z">
        <w:r w:rsidR="00B21789" w:rsidRPr="001B058D">
          <w:rPr>
            <w:rFonts w:eastAsia="SimSun"/>
            <w:color w:val="131413"/>
          </w:rPr>
          <w:t xml:space="preserve"> </w:t>
        </w:r>
        <w:r w:rsidR="00B21789" w:rsidRPr="001B058D">
          <w:rPr>
            <w:rFonts w:eastAsia="SimSun"/>
            <w:color w:val="2A2A2A"/>
            <w:shd w:val="clear" w:color="auto" w:fill="FFFFFF"/>
          </w:rPr>
          <w:t>(</w:t>
        </w:r>
        <w:r w:rsidR="00B21789" w:rsidRPr="006039FA">
          <w:rPr>
            <w:rFonts w:eastAsia="SimSun"/>
            <w:color w:val="2A2A2A"/>
            <w:highlight w:val="yellow"/>
            <w:shd w:val="clear" w:color="auto" w:fill="FFFFFF"/>
            <w:rPrChange w:id="1060" w:author="Chen Liao" w:date="2021-03-24T07:02:00Z">
              <w:rPr>
                <w:rFonts w:eastAsia="SimSun"/>
                <w:b/>
                <w:bCs/>
                <w:color w:val="2A2A2A"/>
                <w:shd w:val="clear" w:color="auto" w:fill="FFFFFF"/>
              </w:rPr>
            </w:rPrChange>
          </w:rPr>
          <w:t>Fig 1A</w:t>
        </w:r>
        <w:r w:rsidR="00B21789" w:rsidRPr="002F0F8F">
          <w:rPr>
            <w:rFonts w:eastAsia="SimSun"/>
            <w:color w:val="2A2A2A"/>
            <w:shd w:val="clear" w:color="auto" w:fill="FFFFFF"/>
          </w:rPr>
          <w:t>).</w:t>
        </w:r>
      </w:ins>
      <w:ins w:id="1061" w:author="Chen Liao" w:date="2021-03-24T07:18:00Z">
        <w:r w:rsidR="00467CD2">
          <w:rPr>
            <w:rFonts w:eastAsia="SimSun"/>
            <w:color w:val="2A2A2A"/>
            <w:shd w:val="clear" w:color="auto" w:fill="FFFFFF"/>
          </w:rPr>
          <w:t xml:space="preserve"> </w:t>
        </w:r>
      </w:ins>
      <w:commentRangeStart w:id="1062"/>
      <w:ins w:id="1063" w:author="Chen Liao" w:date="2021-03-24T09:11:00Z">
        <w:r w:rsidR="00B94E34">
          <w:rPr>
            <w:rFonts w:eastAsia="SimSun"/>
            <w:color w:val="2A2A2A"/>
            <w:shd w:val="clear" w:color="auto" w:fill="FFFFFF"/>
          </w:rPr>
          <w:t xml:space="preserve">Both inulin and resistant starch </w:t>
        </w:r>
        <w:r w:rsidR="00A228A7">
          <w:rPr>
            <w:rFonts w:eastAsia="SimSun"/>
            <w:color w:val="2A2A2A"/>
            <w:shd w:val="clear" w:color="auto" w:fill="FFFFFF"/>
          </w:rPr>
          <w:t xml:space="preserve">are resistant to hydrolysis by human enzymes </w:t>
        </w:r>
      </w:ins>
      <w:ins w:id="1064" w:author="Chen Liao" w:date="2021-03-25T08:12:00Z">
        <w:r w:rsidR="000F4714">
          <w:rPr>
            <w:rFonts w:eastAsia="SimSun"/>
            <w:color w:val="2A2A2A"/>
            <w:shd w:val="clear" w:color="auto" w:fill="FFFFFF"/>
          </w:rPr>
          <w:t xml:space="preserve">in the upper gut </w:t>
        </w:r>
      </w:ins>
      <w:ins w:id="1065" w:author="Chen Liao" w:date="2021-03-24T09:11:00Z">
        <w:r w:rsidR="00A228A7">
          <w:rPr>
            <w:rFonts w:eastAsia="SimSun"/>
            <w:color w:val="2A2A2A"/>
            <w:shd w:val="clear" w:color="auto" w:fill="FFFFFF"/>
          </w:rPr>
          <w:t>and known to be degraded by gut bacteria</w:t>
        </w:r>
      </w:ins>
      <w:ins w:id="1066" w:author="Chen Liao" w:date="2021-03-25T08:12:00Z">
        <w:r w:rsidR="000F4714">
          <w:rPr>
            <w:rFonts w:eastAsia="SimSun"/>
            <w:color w:val="2A2A2A"/>
            <w:shd w:val="clear" w:color="auto" w:fill="FFFFFF"/>
          </w:rPr>
          <w:t xml:space="preserve"> in the cecum and colon</w:t>
        </w:r>
      </w:ins>
      <w:ins w:id="1067" w:author="Chen Liao" w:date="2021-03-24T09:12:00Z">
        <w:r w:rsidR="00A228A7">
          <w:rPr>
            <w:rFonts w:eastAsia="SimSun"/>
            <w:color w:val="2A2A2A"/>
            <w:shd w:val="clear" w:color="auto" w:fill="FFFFFF"/>
          </w:rPr>
          <w:t xml:space="preserve"> </w:t>
        </w:r>
      </w:ins>
      <w:commentRangeEnd w:id="1062"/>
      <w:ins w:id="1068" w:author="Chen Liao" w:date="2021-03-25T08:15:00Z">
        <w:r w:rsidR="007A14EF">
          <w:rPr>
            <w:rStyle w:val="CommentReference"/>
          </w:rPr>
          <w:commentReference w:id="1062"/>
        </w:r>
      </w:ins>
      <w:ins w:id="1069" w:author="Chen Liao" w:date="2021-03-24T09:11:00Z">
        <w:r w:rsidR="00B94E34" w:rsidRPr="00A62A4B">
          <w:rPr>
            <w:rFonts w:eastAsia="SimSun"/>
            <w:color w:val="000000"/>
          </w:rPr>
          <w:fldChar w:fldCharType="begin"/>
        </w:r>
        <w:r w:rsidR="00B94E34" w:rsidRPr="002F0F8F">
          <w:rPr>
            <w:rFonts w:eastAsia="SimSun"/>
            <w:color w:val="000000"/>
          </w:rPr>
          <w:instrText xml:space="preserve"> ADDIN NE.Ref.{300B4D27-C6D9-4CD7-AF8C-AE4892D9E510}</w:instrText>
        </w:r>
        <w:r w:rsidR="00B94E34" w:rsidRPr="00A62A4B">
          <w:rPr>
            <w:rFonts w:eastAsia="SimSun"/>
            <w:color w:val="000000"/>
          </w:rPr>
          <w:fldChar w:fldCharType="separate"/>
        </w:r>
        <w:r w:rsidR="00B94E34" w:rsidRPr="00A62A4B">
          <w:rPr>
            <w:color w:val="080000"/>
          </w:rPr>
          <w:t>[18]</w:t>
        </w:r>
        <w:r w:rsidR="00B94E34" w:rsidRPr="00A62A4B">
          <w:rPr>
            <w:rFonts w:eastAsia="SimSun"/>
            <w:color w:val="000000"/>
          </w:rPr>
          <w:fldChar w:fldCharType="end"/>
        </w:r>
        <w:r w:rsidR="00B94E34" w:rsidRPr="00A62A4B">
          <w:rPr>
            <w:color w:val="000000"/>
            <w:shd w:val="clear" w:color="auto" w:fill="FFFFFF"/>
          </w:rPr>
          <w:fldChar w:fldCharType="begin"/>
        </w:r>
        <w:r w:rsidR="00B94E34" w:rsidRPr="00DF26A5">
          <w:rPr>
            <w:color w:val="000000"/>
            <w:shd w:val="clear" w:color="auto" w:fill="FFFFFF"/>
          </w:rPr>
          <w:instrText xml:space="preserve"> ADDIN NE.Ref.{2411D751-B9FD-4B88-A5B6-9CDF6E02F568}</w:instrText>
        </w:r>
        <w:r w:rsidR="00B94E34" w:rsidRPr="00A62A4B">
          <w:rPr>
            <w:color w:val="000000"/>
            <w:shd w:val="clear" w:color="auto" w:fill="FFFFFF"/>
          </w:rPr>
          <w:fldChar w:fldCharType="separate"/>
        </w:r>
        <w:r w:rsidR="00B94E34" w:rsidRPr="00A62A4B">
          <w:rPr>
            <w:color w:val="080000"/>
          </w:rPr>
          <w:t>[19]</w:t>
        </w:r>
        <w:r w:rsidR="00B94E34" w:rsidRPr="00A62A4B">
          <w:rPr>
            <w:color w:val="000000"/>
            <w:shd w:val="clear" w:color="auto" w:fill="FFFFFF"/>
          </w:rPr>
          <w:fldChar w:fldCharType="end"/>
        </w:r>
        <w:r w:rsidR="00B94E34">
          <w:rPr>
            <w:rFonts w:eastAsia="SimSun"/>
            <w:color w:val="000000"/>
          </w:rPr>
          <w:t xml:space="preserve">. </w:t>
        </w:r>
      </w:ins>
      <w:ins w:id="1070" w:author="Chen Liao" w:date="2021-03-24T07:18:00Z">
        <w:r w:rsidR="00467CD2" w:rsidRPr="00B75D97">
          <w:rPr>
            <w:rFonts w:eastAsia="SimSun"/>
            <w:color w:val="2A2A2A"/>
            <w:highlight w:val="yellow"/>
            <w:shd w:val="clear" w:color="auto" w:fill="FFFFFF"/>
            <w:rPrChange w:id="1071" w:author="Chen Liao" w:date="2021-03-25T08:23:00Z">
              <w:rPr>
                <w:rFonts w:eastAsia="SimSun"/>
                <w:color w:val="2A2A2A"/>
                <w:shd w:val="clear" w:color="auto" w:fill="FFFFFF"/>
              </w:rPr>
            </w:rPrChange>
          </w:rPr>
          <w:t xml:space="preserve">Motivated by a central hypothesis that </w:t>
        </w:r>
      </w:ins>
      <w:ins w:id="1072" w:author="Chen Liao" w:date="2021-03-25T08:21:00Z">
        <w:r w:rsidR="00B75D97" w:rsidRPr="00B75D97">
          <w:rPr>
            <w:rFonts w:eastAsia="SimSun"/>
            <w:color w:val="2A2A2A"/>
            <w:highlight w:val="yellow"/>
            <w:shd w:val="clear" w:color="auto" w:fill="FFFFFF"/>
            <w:rPrChange w:id="1073" w:author="Chen Liao" w:date="2021-03-25T08:23:00Z">
              <w:rPr>
                <w:rFonts w:eastAsia="SimSun"/>
                <w:color w:val="2A2A2A"/>
                <w:shd w:val="clear" w:color="auto" w:fill="FFFFFF"/>
              </w:rPr>
            </w:rPrChange>
          </w:rPr>
          <w:t xml:space="preserve">heterogenous </w:t>
        </w:r>
      </w:ins>
      <w:ins w:id="1074" w:author="Chen Liao" w:date="2021-03-24T07:14:00Z">
        <w:r w:rsidR="00F3317C" w:rsidRPr="00B75D97">
          <w:rPr>
            <w:rFonts w:eastAsia="SimSun"/>
            <w:color w:val="2A2A2A"/>
            <w:highlight w:val="yellow"/>
            <w:shd w:val="clear" w:color="auto" w:fill="FFFFFF"/>
            <w:rPrChange w:id="1075" w:author="Chen Liao" w:date="2021-03-25T08:23:00Z">
              <w:rPr>
                <w:rFonts w:eastAsia="SimSun"/>
                <w:color w:val="2A2A2A"/>
                <w:shd w:val="clear" w:color="auto" w:fill="FFFFFF"/>
              </w:rPr>
            </w:rPrChange>
          </w:rPr>
          <w:t>response</w:t>
        </w:r>
      </w:ins>
      <w:ins w:id="1076" w:author="Chen Liao" w:date="2021-03-24T07:18:00Z">
        <w:r w:rsidR="00467CD2" w:rsidRPr="00B75D97">
          <w:rPr>
            <w:rFonts w:eastAsia="SimSun"/>
            <w:color w:val="2A2A2A"/>
            <w:highlight w:val="yellow"/>
            <w:shd w:val="clear" w:color="auto" w:fill="FFFFFF"/>
            <w:rPrChange w:id="1077" w:author="Chen Liao" w:date="2021-03-25T08:23:00Z">
              <w:rPr>
                <w:rFonts w:eastAsia="SimSun"/>
                <w:color w:val="2A2A2A"/>
                <w:shd w:val="clear" w:color="auto" w:fill="FFFFFF"/>
              </w:rPr>
            </w:rPrChange>
          </w:rPr>
          <w:t>s</w:t>
        </w:r>
      </w:ins>
      <w:ins w:id="1078" w:author="Chen Liao" w:date="2021-03-24T07:14:00Z">
        <w:r w:rsidR="00F3317C" w:rsidRPr="00B75D97">
          <w:rPr>
            <w:rFonts w:eastAsia="SimSun"/>
            <w:color w:val="2A2A2A"/>
            <w:highlight w:val="yellow"/>
            <w:shd w:val="clear" w:color="auto" w:fill="FFFFFF"/>
            <w:rPrChange w:id="1079" w:author="Chen Liao" w:date="2021-03-25T08:23:00Z">
              <w:rPr>
                <w:rFonts w:eastAsia="SimSun"/>
                <w:color w:val="2A2A2A"/>
                <w:shd w:val="clear" w:color="auto" w:fill="FFFFFF"/>
              </w:rPr>
            </w:rPrChange>
          </w:rPr>
          <w:t xml:space="preserve"> of gut microbiota and SCFAs</w:t>
        </w:r>
      </w:ins>
      <w:ins w:id="1080" w:author="Chen Liao" w:date="2021-03-24T07:20:00Z">
        <w:r w:rsidR="00341853" w:rsidRPr="00B75D97">
          <w:rPr>
            <w:rFonts w:eastAsia="SimSun"/>
            <w:color w:val="2A2A2A"/>
            <w:highlight w:val="yellow"/>
            <w:shd w:val="clear" w:color="auto" w:fill="FFFFFF"/>
            <w:rPrChange w:id="1081" w:author="Chen Liao" w:date="2021-03-25T08:23:00Z">
              <w:rPr>
                <w:rFonts w:eastAsia="SimSun"/>
                <w:color w:val="2A2A2A"/>
                <w:shd w:val="clear" w:color="auto" w:fill="FFFFFF"/>
              </w:rPr>
            </w:rPrChange>
          </w:rPr>
          <w:t xml:space="preserve"> </w:t>
        </w:r>
      </w:ins>
      <w:ins w:id="1082" w:author="Chen Liao" w:date="2021-03-24T07:14:00Z">
        <w:r w:rsidR="00F3317C" w:rsidRPr="00B75D97">
          <w:rPr>
            <w:rFonts w:eastAsia="SimSun"/>
            <w:color w:val="2A2A2A"/>
            <w:highlight w:val="yellow"/>
            <w:shd w:val="clear" w:color="auto" w:fill="FFFFFF"/>
            <w:rPrChange w:id="1083" w:author="Chen Liao" w:date="2021-03-25T08:23:00Z">
              <w:rPr>
                <w:rFonts w:eastAsia="SimSun"/>
                <w:color w:val="2A2A2A"/>
                <w:shd w:val="clear" w:color="auto" w:fill="FFFFFF"/>
              </w:rPr>
            </w:rPrChange>
          </w:rPr>
          <w:t xml:space="preserve">are </w:t>
        </w:r>
      </w:ins>
      <w:ins w:id="1084" w:author="Chen Liao" w:date="2021-03-24T07:21:00Z">
        <w:r w:rsidR="00341853" w:rsidRPr="00B75D97">
          <w:rPr>
            <w:rFonts w:eastAsia="SimSun"/>
            <w:color w:val="2A2A2A"/>
            <w:highlight w:val="yellow"/>
            <w:shd w:val="clear" w:color="auto" w:fill="FFFFFF"/>
            <w:rPrChange w:id="1085" w:author="Chen Liao" w:date="2021-03-25T08:23:00Z">
              <w:rPr>
                <w:rFonts w:eastAsia="SimSun"/>
                <w:color w:val="2A2A2A"/>
                <w:shd w:val="clear" w:color="auto" w:fill="FFFFFF"/>
              </w:rPr>
            </w:rPrChange>
          </w:rPr>
          <w:t xml:space="preserve">primed by </w:t>
        </w:r>
      </w:ins>
      <w:ins w:id="1086" w:author="Chen Liao" w:date="2021-03-24T07:15:00Z">
        <w:r w:rsidR="00F3317C" w:rsidRPr="00B75D97">
          <w:rPr>
            <w:rFonts w:eastAsia="SimSun"/>
            <w:color w:val="2A2A2A"/>
            <w:highlight w:val="yellow"/>
            <w:shd w:val="clear" w:color="auto" w:fill="FFFFFF"/>
            <w:rPrChange w:id="1087" w:author="Chen Liao" w:date="2021-03-25T08:23:00Z">
              <w:rPr>
                <w:rFonts w:eastAsia="SimSun"/>
                <w:color w:val="2A2A2A"/>
                <w:shd w:val="clear" w:color="auto" w:fill="FFFFFF"/>
              </w:rPr>
            </w:rPrChange>
          </w:rPr>
          <w:t xml:space="preserve">pretreatment micriobioal community structure and </w:t>
        </w:r>
      </w:ins>
      <w:ins w:id="1088" w:author="Chen Liao" w:date="2021-03-24T07:37:00Z">
        <w:r w:rsidR="00EA1966" w:rsidRPr="00B75D97">
          <w:rPr>
            <w:rFonts w:eastAsia="SimSun"/>
            <w:color w:val="2A2A2A"/>
            <w:highlight w:val="yellow"/>
            <w:shd w:val="clear" w:color="auto" w:fill="FFFFFF"/>
            <w:rPrChange w:id="1089" w:author="Chen Liao" w:date="2021-03-25T08:23:00Z">
              <w:rPr>
                <w:rFonts w:eastAsia="SimSun"/>
                <w:color w:val="2A2A2A"/>
                <w:shd w:val="clear" w:color="auto" w:fill="FFFFFF"/>
              </w:rPr>
            </w:rPrChange>
          </w:rPr>
          <w:t>diet-</w:t>
        </w:r>
      </w:ins>
      <w:ins w:id="1090" w:author="Chen Liao" w:date="2021-03-24T07:19:00Z">
        <w:r w:rsidR="00341853" w:rsidRPr="00B75D97">
          <w:rPr>
            <w:rFonts w:eastAsia="SimSun"/>
            <w:color w:val="2A2A2A"/>
            <w:highlight w:val="yellow"/>
            <w:shd w:val="clear" w:color="auto" w:fill="FFFFFF"/>
            <w:rPrChange w:id="1091" w:author="Chen Liao" w:date="2021-03-25T08:23:00Z">
              <w:rPr>
                <w:rFonts w:eastAsia="SimSun"/>
                <w:color w:val="2A2A2A"/>
                <w:shd w:val="clear" w:color="auto" w:fill="FFFFFF"/>
              </w:rPr>
            </w:rPrChange>
          </w:rPr>
          <w:t xml:space="preserve">associated </w:t>
        </w:r>
      </w:ins>
      <w:ins w:id="1092" w:author="Chen Liao" w:date="2021-03-24T07:15:00Z">
        <w:r w:rsidR="00F3317C" w:rsidRPr="00B75D97">
          <w:rPr>
            <w:rFonts w:eastAsia="SimSun"/>
            <w:color w:val="2A2A2A"/>
            <w:highlight w:val="yellow"/>
            <w:shd w:val="clear" w:color="auto" w:fill="FFFFFF"/>
            <w:rPrChange w:id="1093" w:author="Chen Liao" w:date="2021-03-25T08:23:00Z">
              <w:rPr>
                <w:rFonts w:eastAsia="SimSun"/>
                <w:color w:val="2A2A2A"/>
                <w:shd w:val="clear" w:color="auto" w:fill="FFFFFF"/>
              </w:rPr>
            </w:rPrChange>
          </w:rPr>
          <w:t>ecology</w:t>
        </w:r>
      </w:ins>
      <w:ins w:id="1094" w:author="Chen Liao" w:date="2021-03-24T07:21:00Z">
        <w:r w:rsidR="001741F1" w:rsidRPr="00B75D97">
          <w:rPr>
            <w:rFonts w:eastAsia="SimSun"/>
            <w:color w:val="2A2A2A"/>
            <w:highlight w:val="yellow"/>
            <w:shd w:val="clear" w:color="auto" w:fill="FFFFFF"/>
            <w:rPrChange w:id="1095" w:author="Chen Liao" w:date="2021-03-25T08:23:00Z">
              <w:rPr>
                <w:rFonts w:eastAsia="SimSun"/>
                <w:color w:val="2A2A2A"/>
                <w:shd w:val="clear" w:color="auto" w:fill="FFFFFF"/>
              </w:rPr>
            </w:rPrChange>
          </w:rPr>
          <w:t xml:space="preserve"> </w:t>
        </w:r>
      </w:ins>
      <w:ins w:id="1096" w:author="Chen Liao" w:date="2021-03-24T07:18:00Z">
        <w:r w:rsidR="00467CD2" w:rsidRPr="00B75D97">
          <w:rPr>
            <w:rFonts w:eastAsia="SimSun"/>
            <w:color w:val="2A2A2A"/>
            <w:highlight w:val="yellow"/>
            <w:shd w:val="clear" w:color="auto" w:fill="FFFFFF"/>
            <w:rPrChange w:id="1097" w:author="Chen Liao" w:date="2021-03-25T08:23:00Z">
              <w:rPr>
                <w:rFonts w:eastAsia="SimSun"/>
                <w:color w:val="2A2A2A"/>
                <w:shd w:val="clear" w:color="auto" w:fill="FFFFFF"/>
              </w:rPr>
            </w:rPrChange>
          </w:rPr>
          <w:t>(Fig. 1B)</w:t>
        </w:r>
      </w:ins>
      <w:ins w:id="1098" w:author="Chen Liao" w:date="2021-03-24T07:15:00Z">
        <w:r w:rsidR="00F3317C" w:rsidRPr="00B75D97">
          <w:rPr>
            <w:rFonts w:eastAsia="SimSun"/>
            <w:color w:val="2A2A2A"/>
            <w:highlight w:val="yellow"/>
            <w:shd w:val="clear" w:color="auto" w:fill="FFFFFF"/>
            <w:rPrChange w:id="1099" w:author="Chen Liao" w:date="2021-03-25T08:23:00Z">
              <w:rPr>
                <w:rFonts w:eastAsia="SimSun"/>
                <w:color w:val="2A2A2A"/>
                <w:shd w:val="clear" w:color="auto" w:fill="FFFFFF"/>
              </w:rPr>
            </w:rPrChange>
          </w:rPr>
          <w:t xml:space="preserve">, </w:t>
        </w:r>
      </w:ins>
      <w:ins w:id="1100" w:author="Chen Liao" w:date="2021-03-24T07:21:00Z">
        <w:r w:rsidR="001741F1" w:rsidRPr="00B75D97">
          <w:rPr>
            <w:rFonts w:eastAsia="SimSun"/>
            <w:color w:val="2A2A2A"/>
            <w:highlight w:val="yellow"/>
            <w:shd w:val="clear" w:color="auto" w:fill="FFFFFF"/>
            <w:rPrChange w:id="1101" w:author="Chen Liao" w:date="2021-03-25T08:23:00Z">
              <w:rPr>
                <w:rFonts w:eastAsia="SimSun"/>
                <w:color w:val="2A2A2A"/>
                <w:shd w:val="clear" w:color="auto" w:fill="FFFFFF"/>
              </w:rPr>
            </w:rPrChange>
          </w:rPr>
          <w:t xml:space="preserve">we </w:t>
        </w:r>
      </w:ins>
      <w:ins w:id="1102" w:author="Chen Liao" w:date="2021-03-24T07:15:00Z">
        <w:r w:rsidR="00F3317C" w:rsidRPr="00B75D97">
          <w:rPr>
            <w:rFonts w:eastAsia="SimSun"/>
            <w:color w:val="2A2A2A"/>
            <w:highlight w:val="yellow"/>
            <w:shd w:val="clear" w:color="auto" w:fill="FFFFFF"/>
            <w:rPrChange w:id="1103" w:author="Chen Liao" w:date="2021-03-25T08:23:00Z">
              <w:rPr>
                <w:rFonts w:eastAsia="SimSun"/>
                <w:color w:val="2A2A2A"/>
                <w:shd w:val="clear" w:color="auto" w:fill="FFFFFF"/>
              </w:rPr>
            </w:rPrChange>
          </w:rPr>
          <w:t xml:space="preserve">developed </w:t>
        </w:r>
      </w:ins>
      <w:ins w:id="1104" w:author="Chen Liao" w:date="2021-03-24T07:22:00Z">
        <w:r w:rsidR="001741F1" w:rsidRPr="00B75D97">
          <w:rPr>
            <w:rFonts w:eastAsia="SimSun"/>
            <w:color w:val="2A2A2A"/>
            <w:highlight w:val="yellow"/>
            <w:shd w:val="clear" w:color="auto" w:fill="FFFFFF"/>
            <w:rPrChange w:id="1105" w:author="Chen Liao" w:date="2021-03-25T08:23:00Z">
              <w:rPr>
                <w:rFonts w:eastAsia="SimSun"/>
                <w:color w:val="2A2A2A"/>
                <w:shd w:val="clear" w:color="auto" w:fill="FFFFFF"/>
              </w:rPr>
            </w:rPrChange>
          </w:rPr>
          <w:t>several computational approaches</w:t>
        </w:r>
      </w:ins>
      <w:ins w:id="1106" w:author="Chen Liao" w:date="2021-03-24T07:16:00Z">
        <w:r w:rsidR="00F3317C" w:rsidRPr="00B75D97">
          <w:rPr>
            <w:rFonts w:eastAsia="SimSun"/>
            <w:color w:val="2A2A2A"/>
            <w:highlight w:val="yellow"/>
            <w:shd w:val="clear" w:color="auto" w:fill="FFFFFF"/>
            <w:rPrChange w:id="1107" w:author="Chen Liao" w:date="2021-03-25T08:23:00Z">
              <w:rPr>
                <w:rFonts w:eastAsia="SimSun"/>
                <w:color w:val="2A2A2A"/>
                <w:shd w:val="clear" w:color="auto" w:fill="FFFFFF"/>
              </w:rPr>
            </w:rPrChange>
          </w:rPr>
          <w:t xml:space="preserve"> to </w:t>
        </w:r>
      </w:ins>
      <w:ins w:id="1108" w:author="Chen Liao" w:date="2021-03-24T07:22:00Z">
        <w:r w:rsidR="001741F1" w:rsidRPr="00B75D97">
          <w:rPr>
            <w:rFonts w:eastAsia="SimSun"/>
            <w:color w:val="2A2A2A"/>
            <w:highlight w:val="yellow"/>
            <w:shd w:val="clear" w:color="auto" w:fill="FFFFFF"/>
            <w:rPrChange w:id="1109" w:author="Chen Liao" w:date="2021-03-25T08:23:00Z">
              <w:rPr>
                <w:rFonts w:eastAsia="SimSun"/>
                <w:color w:val="2A2A2A"/>
                <w:shd w:val="clear" w:color="auto" w:fill="FFFFFF"/>
              </w:rPr>
            </w:rPrChange>
          </w:rPr>
          <w:t xml:space="preserve">address </w:t>
        </w:r>
      </w:ins>
      <w:ins w:id="1110" w:author="Chen Liao" w:date="2021-03-24T07:23:00Z">
        <w:r w:rsidR="001741F1" w:rsidRPr="00B75D97">
          <w:rPr>
            <w:rFonts w:eastAsia="SimSun"/>
            <w:color w:val="2A2A2A"/>
            <w:highlight w:val="yellow"/>
            <w:shd w:val="clear" w:color="auto" w:fill="FFFFFF"/>
            <w:rPrChange w:id="1111" w:author="Chen Liao" w:date="2021-03-25T08:23:00Z">
              <w:rPr>
                <w:rFonts w:eastAsia="SimSun"/>
                <w:color w:val="2A2A2A"/>
                <w:shd w:val="clear" w:color="auto" w:fill="FFFFFF"/>
              </w:rPr>
            </w:rPrChange>
          </w:rPr>
          <w:t xml:space="preserve">different </w:t>
        </w:r>
      </w:ins>
      <w:ins w:id="1112" w:author="Chen Liao" w:date="2021-03-24T07:22:00Z">
        <w:r w:rsidR="001741F1" w:rsidRPr="00B75D97">
          <w:rPr>
            <w:rFonts w:eastAsia="SimSun"/>
            <w:color w:val="2A2A2A"/>
            <w:highlight w:val="yellow"/>
            <w:shd w:val="clear" w:color="auto" w:fill="FFFFFF"/>
            <w:rPrChange w:id="1113" w:author="Chen Liao" w:date="2021-03-25T08:23:00Z">
              <w:rPr>
                <w:rFonts w:eastAsia="SimSun"/>
                <w:color w:val="2A2A2A"/>
                <w:shd w:val="clear" w:color="auto" w:fill="FFFFFF"/>
              </w:rPr>
            </w:rPrChange>
          </w:rPr>
          <w:t xml:space="preserve">aspects </w:t>
        </w:r>
      </w:ins>
      <w:ins w:id="1114" w:author="Chen Liao" w:date="2021-03-24T07:27:00Z">
        <w:r w:rsidR="001741F1" w:rsidRPr="00B75D97">
          <w:rPr>
            <w:rFonts w:eastAsia="SimSun"/>
            <w:color w:val="2A2A2A"/>
            <w:highlight w:val="yellow"/>
            <w:shd w:val="clear" w:color="auto" w:fill="FFFFFF"/>
            <w:rPrChange w:id="1115" w:author="Chen Liao" w:date="2021-03-25T08:23:00Z">
              <w:rPr>
                <w:rFonts w:eastAsia="SimSun"/>
                <w:color w:val="2A2A2A"/>
                <w:shd w:val="clear" w:color="auto" w:fill="FFFFFF"/>
              </w:rPr>
            </w:rPrChange>
          </w:rPr>
          <w:t xml:space="preserve">(quantifications, causes and consequances) </w:t>
        </w:r>
      </w:ins>
      <w:ins w:id="1116" w:author="Chen Liao" w:date="2021-03-24T07:22:00Z">
        <w:r w:rsidR="001741F1" w:rsidRPr="00B75D97">
          <w:rPr>
            <w:rFonts w:eastAsia="SimSun"/>
            <w:color w:val="2A2A2A"/>
            <w:highlight w:val="yellow"/>
            <w:shd w:val="clear" w:color="auto" w:fill="FFFFFF"/>
            <w:rPrChange w:id="1117" w:author="Chen Liao" w:date="2021-03-25T08:23:00Z">
              <w:rPr>
                <w:rFonts w:eastAsia="SimSun"/>
                <w:color w:val="2A2A2A"/>
                <w:shd w:val="clear" w:color="auto" w:fill="FFFFFF"/>
              </w:rPr>
            </w:rPrChange>
          </w:rPr>
          <w:t xml:space="preserve">of </w:t>
        </w:r>
      </w:ins>
      <w:ins w:id="1118" w:author="Chen Liao" w:date="2021-03-24T07:24:00Z">
        <w:r w:rsidR="001741F1" w:rsidRPr="00B75D97">
          <w:rPr>
            <w:rFonts w:eastAsia="SimSun"/>
            <w:color w:val="2A2A2A"/>
            <w:highlight w:val="yellow"/>
            <w:shd w:val="clear" w:color="auto" w:fill="FFFFFF"/>
            <w:rPrChange w:id="1119" w:author="Chen Liao" w:date="2021-03-25T08:23:00Z">
              <w:rPr>
                <w:rFonts w:eastAsia="SimSun"/>
                <w:color w:val="2A2A2A"/>
                <w:shd w:val="clear" w:color="auto" w:fill="FFFFFF"/>
              </w:rPr>
            </w:rPrChange>
          </w:rPr>
          <w:t xml:space="preserve">the </w:t>
        </w:r>
      </w:ins>
      <w:ins w:id="1120" w:author="Chen Liao" w:date="2021-03-24T07:28:00Z">
        <w:r w:rsidR="007A3E82" w:rsidRPr="00B75D97">
          <w:rPr>
            <w:rFonts w:eastAsia="SimSun"/>
            <w:color w:val="2A2A2A"/>
            <w:highlight w:val="yellow"/>
            <w:shd w:val="clear" w:color="auto" w:fill="FFFFFF"/>
            <w:rPrChange w:id="1121" w:author="Chen Liao" w:date="2021-03-25T08:23:00Z">
              <w:rPr>
                <w:rFonts w:eastAsia="SimSun"/>
                <w:color w:val="2A2A2A"/>
                <w:shd w:val="clear" w:color="auto" w:fill="FFFFFF"/>
              </w:rPr>
            </w:rPrChange>
          </w:rPr>
          <w:t xml:space="preserve">diet-induced </w:t>
        </w:r>
      </w:ins>
      <w:ins w:id="1122" w:author="Chen Liao" w:date="2021-03-24T07:24:00Z">
        <w:r w:rsidR="001741F1" w:rsidRPr="00B75D97">
          <w:rPr>
            <w:rFonts w:eastAsia="SimSun"/>
            <w:color w:val="2A2A2A"/>
            <w:highlight w:val="yellow"/>
            <w:shd w:val="clear" w:color="auto" w:fill="FFFFFF"/>
            <w:rPrChange w:id="1123" w:author="Chen Liao" w:date="2021-03-25T08:23:00Z">
              <w:rPr>
                <w:rFonts w:eastAsia="SimSun"/>
                <w:color w:val="2A2A2A"/>
                <w:shd w:val="clear" w:color="auto" w:fill="FFFFFF"/>
              </w:rPr>
            </w:rPrChange>
          </w:rPr>
          <w:t>heterogeneity</w:t>
        </w:r>
      </w:ins>
      <w:ins w:id="1124" w:author="Chen Liao" w:date="2021-03-24T07:17:00Z">
        <w:r w:rsidR="00F3317C" w:rsidRPr="00B75D97">
          <w:rPr>
            <w:rFonts w:eastAsia="SimSun"/>
            <w:color w:val="2A2A2A"/>
            <w:highlight w:val="yellow"/>
            <w:shd w:val="clear" w:color="auto" w:fill="FFFFFF"/>
            <w:rPrChange w:id="1125" w:author="Chen Liao" w:date="2021-03-25T08:23:00Z">
              <w:rPr>
                <w:rFonts w:eastAsia="SimSun"/>
                <w:color w:val="2A2A2A"/>
                <w:shd w:val="clear" w:color="auto" w:fill="FFFFFF"/>
              </w:rPr>
            </w:rPrChange>
          </w:rPr>
          <w:t>.</w:t>
        </w:r>
      </w:ins>
      <w:del w:id="1126" w:author="Chen Liao" w:date="2021-03-24T06:56:00Z">
        <w:r w:rsidR="00C93D78" w:rsidRPr="00B75D97" w:rsidDel="00B21789">
          <w:rPr>
            <w:highlight w:val="yellow"/>
            <w:shd w:val="clear" w:color="auto" w:fill="FFFFFF"/>
            <w:rPrChange w:id="1127" w:author="Chen Liao" w:date="2021-03-25T08:23:00Z">
              <w:rPr>
                <w:shd w:val="clear" w:color="auto" w:fill="FFFFFF"/>
              </w:rPr>
            </w:rPrChange>
          </w:rPr>
          <w:delText xml:space="preserve"> by integrating longitudinal data from the gut microbiome and SCFA metabolome. </w:delText>
        </w:r>
      </w:del>
      <w:del w:id="1128" w:author="Chen Liao" w:date="2021-03-24T07:28:00Z">
        <w:r w:rsidR="00C93D78" w:rsidRPr="00B75D97" w:rsidDel="008245DE">
          <w:rPr>
            <w:highlight w:val="yellow"/>
            <w:shd w:val="clear" w:color="auto" w:fill="FFFFFF"/>
            <w:rPrChange w:id="1129" w:author="Chen Liao" w:date="2021-03-25T08:23:00Z">
              <w:rPr>
                <w:shd w:val="clear" w:color="auto" w:fill="FFFFFF"/>
              </w:rPr>
            </w:rPrChange>
          </w:rPr>
          <w:delText xml:space="preserve">We observed a universal transition between phase-specific response of the microbial metabolism in response to dietary fiber intervention, which was independent of the pretreatment microbial configuration. Through dynamic modeling analysis, we successfully identified a consortium of primary degraders that play a critical </w:delText>
        </w:r>
        <w:r w:rsidR="00C93D78" w:rsidRPr="00B75D97" w:rsidDel="008245DE">
          <w:rPr>
            <w:highlight w:val="yellow"/>
            <w:shd w:val="clear" w:color="auto" w:fill="FFFFFF"/>
            <w:rPrChange w:id="1130" w:author="Chen Liao" w:date="2021-03-25T08:23:00Z">
              <w:rPr>
                <w:color w:val="2A2A2A"/>
                <w:shd w:val="clear" w:color="auto" w:fill="FFFFFF"/>
              </w:rPr>
            </w:rPrChange>
          </w:rPr>
          <w:delText>role in</w:delText>
        </w:r>
        <w:r w:rsidR="00C93D78" w:rsidRPr="00B75D97" w:rsidDel="008245DE">
          <w:rPr>
            <w:highlight w:val="yellow"/>
            <w:shd w:val="clear" w:color="auto" w:fill="FFFFFF"/>
            <w:rPrChange w:id="1131" w:author="Chen Liao" w:date="2021-03-25T08:23:00Z">
              <w:rPr>
                <w:shd w:val="clear" w:color="auto" w:fill="FFFFFF"/>
              </w:rPr>
            </w:rPrChange>
          </w:rPr>
          <w:delText xml:space="preserve"> </w:delText>
        </w:r>
        <w:r w:rsidR="00C93D78" w:rsidRPr="00B75D97" w:rsidDel="008245DE">
          <w:rPr>
            <w:highlight w:val="yellow"/>
            <w:shd w:val="clear" w:color="auto" w:fill="FFFFFF"/>
            <w:rPrChange w:id="1132" w:author="Chen Liao" w:date="2021-03-25T08:23:00Z">
              <w:rPr>
                <w:color w:val="2A2A2A"/>
                <w:shd w:val="clear" w:color="auto" w:fill="FFFFFF"/>
              </w:rPr>
            </w:rPrChange>
          </w:rPr>
          <w:delText xml:space="preserve">the breakdown of inulin, absence of which could lead to distinct subsequent SCFA production. </w:delText>
        </w:r>
      </w:del>
      <w:moveToRangeStart w:id="1133" w:author="Chen Liao" w:date="2021-03-14T09:31:00Z" w:name="move66606698"/>
      <w:moveTo w:id="1134" w:author="Chen Liao" w:date="2021-03-14T09:31:00Z">
        <w:del w:id="1135" w:author="Chen Liao" w:date="2021-03-24T06:45:00Z">
          <w:r w:rsidR="002C14A2" w:rsidRPr="00B75D97" w:rsidDel="00B0093C">
            <w:rPr>
              <w:rFonts w:eastAsia="SimSun"/>
              <w:color w:val="131413"/>
              <w:highlight w:val="yellow"/>
              <w:rPrChange w:id="1136" w:author="Chen Liao" w:date="2021-03-25T08:23:00Z">
                <w:rPr>
                  <w:rFonts w:eastAsia="SimSun"/>
                  <w:color w:val="131413"/>
                </w:rPr>
              </w:rPrChange>
            </w:rPr>
            <w:delText xml:space="preserve">To mirroring the response of personalized gut microbial system in humans while controlling confounding </w:delText>
          </w:r>
          <w:r w:rsidR="002C14A2" w:rsidRPr="00B75D97" w:rsidDel="00B0093C">
            <w:rPr>
              <w:rFonts w:eastAsia="SimSun"/>
              <w:color w:val="000000"/>
              <w:highlight w:val="yellow"/>
              <w:shd w:val="clear" w:color="auto" w:fill="FFFFFF"/>
              <w:rPrChange w:id="1137" w:author="Chen Liao" w:date="2021-03-25T08:23:00Z">
                <w:rPr>
                  <w:rFonts w:eastAsia="SimSun"/>
                  <w:color w:val="000000"/>
                  <w:shd w:val="clear" w:color="auto" w:fill="FFFFFF"/>
                </w:rPr>
              </w:rPrChange>
            </w:rPr>
            <w:delText>variation between individuals that driven by environmental differences and other host differences</w:delText>
          </w:r>
          <w:r w:rsidR="002C14A2" w:rsidRPr="00B75D97" w:rsidDel="00B0093C">
            <w:rPr>
              <w:rFonts w:eastAsia="SimSun"/>
              <w:color w:val="131413"/>
              <w:highlight w:val="yellow"/>
              <w:rPrChange w:id="1138" w:author="Chen Liao" w:date="2021-03-25T08:23:00Z">
                <w:rPr>
                  <w:rFonts w:eastAsia="SimSun"/>
                  <w:color w:val="131413"/>
                </w:rPr>
              </w:rPrChange>
            </w:rPr>
            <w:delText xml:space="preserve">, </w:delText>
          </w:r>
          <w:r w:rsidR="002C14A2" w:rsidRPr="00B75D97" w:rsidDel="00B0093C">
            <w:rPr>
              <w:rFonts w:eastAsia="SimSun"/>
              <w:color w:val="2A2A2A"/>
              <w:highlight w:val="yellow"/>
              <w:shd w:val="clear" w:color="auto" w:fill="FFFFFF"/>
              <w:rPrChange w:id="1139" w:author="Chen Liao" w:date="2021-03-25T08:23:00Z">
                <w:rPr>
                  <w:rFonts w:eastAsia="SimSun"/>
                  <w:color w:val="2A2A2A"/>
                  <w:shd w:val="clear" w:color="auto" w:fill="FFFFFF"/>
                </w:rPr>
              </w:rPrChange>
            </w:rPr>
            <w:delText>age- and gender-matched isogenic mice for different gut microbiome were purchased from four different commercial vendors</w:delText>
          </w:r>
          <w:r w:rsidR="002C14A2" w:rsidRPr="00B75D97" w:rsidDel="00B0093C">
            <w:rPr>
              <w:rFonts w:eastAsia="SimSun"/>
              <w:color w:val="131413"/>
              <w:highlight w:val="yellow"/>
              <w:rPrChange w:id="1140" w:author="Chen Liao" w:date="2021-03-25T08:23:00Z">
                <w:rPr>
                  <w:rFonts w:eastAsia="SimSun"/>
                  <w:color w:val="131413"/>
                </w:rPr>
              </w:rPrChange>
            </w:rPr>
            <w:delText>.</w:delText>
          </w:r>
        </w:del>
      </w:moveTo>
      <w:moveToRangeStart w:id="1141" w:author="Chen Liao" w:date="2021-03-14T08:10:00Z" w:name="move66601853"/>
      <w:moveToRangeEnd w:id="1133"/>
      <w:moveTo w:id="1142" w:author="Chen Liao" w:date="2021-03-14T08:10:00Z">
        <w:del w:id="1143" w:author="Chen Liao" w:date="2021-03-24T06:56:00Z">
          <w:r w:rsidR="001214DC" w:rsidRPr="00B75D97" w:rsidDel="00B21789">
            <w:rPr>
              <w:rFonts w:eastAsia="SimSun"/>
              <w:color w:val="131413"/>
              <w:highlight w:val="yellow"/>
              <w:rPrChange w:id="1144" w:author="Chen Liao" w:date="2021-03-25T08:23:00Z">
                <w:rPr>
                  <w:rFonts w:eastAsia="SimSun"/>
                  <w:color w:val="131413"/>
                </w:rPr>
              </w:rPrChange>
            </w:rPr>
            <w:delText xml:space="preserve">We aimed to dissect the microbial dynamic responses to the dietary fiber intervention, which has </w:delText>
          </w:r>
          <w:r w:rsidR="001214DC" w:rsidRPr="00B75D97" w:rsidDel="00B21789">
            <w:rPr>
              <w:rFonts w:eastAsia="SimSun"/>
              <w:color w:val="2A2A2A"/>
              <w:highlight w:val="yellow"/>
              <w:shd w:val="clear" w:color="auto" w:fill="FFFFFF"/>
              <w:rPrChange w:id="1145" w:author="Chen Liao" w:date="2021-03-25T08:23:00Z">
                <w:rPr>
                  <w:rFonts w:eastAsia="SimSun"/>
                  <w:color w:val="2A2A2A"/>
                  <w:shd w:val="clear" w:color="auto" w:fill="FFFFFF"/>
                </w:rPr>
              </w:rPrChange>
            </w:rPr>
            <w:delText>shown promise in optimizing gut microbiome structure to treat several disease conditions</w:delText>
          </w:r>
          <w:r w:rsidR="001214DC" w:rsidRPr="00B75D97" w:rsidDel="00B21789">
            <w:rPr>
              <w:rFonts w:eastAsia="SimSun"/>
              <w:color w:val="131413"/>
              <w:highlight w:val="yellow"/>
              <w:rPrChange w:id="1146" w:author="Chen Liao" w:date="2021-03-25T08:23:00Z">
                <w:rPr>
                  <w:rFonts w:eastAsia="SimSun"/>
                  <w:color w:val="131413"/>
                </w:rPr>
              </w:rPrChange>
            </w:rPr>
            <w:delText xml:space="preserve">. To this end, the shifts of composition and SCFAs metabolism of gut microbiome </w:delText>
          </w:r>
          <w:r w:rsidR="001214DC" w:rsidRPr="00B75D97" w:rsidDel="00B21789">
            <w:rPr>
              <w:rFonts w:eastAsia="SimSun"/>
              <w:color w:val="2A2A2A"/>
              <w:highlight w:val="yellow"/>
              <w:shd w:val="clear" w:color="auto" w:fill="FFFFFF"/>
              <w:rPrChange w:id="1147" w:author="Chen Liao" w:date="2021-03-25T08:23:00Z">
                <w:rPr>
                  <w:rFonts w:eastAsia="SimSun"/>
                  <w:color w:val="2A2A2A"/>
                  <w:shd w:val="clear" w:color="auto" w:fill="FFFFFF"/>
                </w:rPr>
              </w:rPrChange>
            </w:rPr>
            <w:delText xml:space="preserve">C57BL/6J mice before and after </w:delText>
          </w:r>
          <w:r w:rsidR="001214DC" w:rsidRPr="00B75D97" w:rsidDel="00B21789">
            <w:rPr>
              <w:rFonts w:eastAsia="SimSun"/>
              <w:color w:val="131413"/>
              <w:highlight w:val="yellow"/>
              <w:rPrChange w:id="1148" w:author="Chen Liao" w:date="2021-03-25T08:23:00Z">
                <w:rPr>
                  <w:rFonts w:eastAsia="SimSun"/>
                  <w:color w:val="131413"/>
                </w:rPr>
              </w:rPrChange>
            </w:rPr>
            <w:delText>starting either cellulose (control) or inulin/resistant starch (high fiber) feeding</w:delText>
          </w:r>
          <w:r w:rsidR="001214DC" w:rsidRPr="00B75D97" w:rsidDel="00B21789">
            <w:rPr>
              <w:rFonts w:eastAsia="SimSun"/>
              <w:color w:val="2A2A2A"/>
              <w:highlight w:val="yellow"/>
              <w:shd w:val="clear" w:color="auto" w:fill="FFFFFF"/>
              <w:rPrChange w:id="1149" w:author="Chen Liao" w:date="2021-03-25T08:23:00Z">
                <w:rPr>
                  <w:rFonts w:eastAsia="SimSun"/>
                  <w:color w:val="2A2A2A"/>
                  <w:shd w:val="clear" w:color="auto" w:fill="FFFFFF"/>
                </w:rPr>
              </w:rPrChange>
            </w:rPr>
            <w:delText xml:space="preserve"> were longitudinal monitored (</w:delText>
          </w:r>
          <w:r w:rsidR="001214DC" w:rsidRPr="00B75D97" w:rsidDel="00B21789">
            <w:rPr>
              <w:rFonts w:eastAsia="SimSun"/>
              <w:b/>
              <w:bCs/>
              <w:color w:val="2A2A2A"/>
              <w:highlight w:val="yellow"/>
              <w:shd w:val="clear" w:color="auto" w:fill="FFFFFF"/>
              <w:rPrChange w:id="1150" w:author="Chen Liao" w:date="2021-03-25T08:23:00Z">
                <w:rPr>
                  <w:rFonts w:eastAsia="SimSun"/>
                  <w:b/>
                  <w:bCs/>
                  <w:color w:val="2A2A2A"/>
                  <w:shd w:val="clear" w:color="auto" w:fill="FFFFFF"/>
                </w:rPr>
              </w:rPrChange>
            </w:rPr>
            <w:delText>Fig 1A</w:delText>
          </w:r>
          <w:r w:rsidR="001214DC" w:rsidRPr="00B75D97" w:rsidDel="00B21789">
            <w:rPr>
              <w:rFonts w:eastAsia="SimSun"/>
              <w:color w:val="2A2A2A"/>
              <w:highlight w:val="yellow"/>
              <w:shd w:val="clear" w:color="auto" w:fill="FFFFFF"/>
              <w:rPrChange w:id="1151" w:author="Chen Liao" w:date="2021-03-25T08:23:00Z">
                <w:rPr>
                  <w:rFonts w:eastAsia="SimSun"/>
                  <w:color w:val="2A2A2A"/>
                  <w:shd w:val="clear" w:color="auto" w:fill="FFFFFF"/>
                </w:rPr>
              </w:rPrChange>
            </w:rPr>
            <w:delText xml:space="preserve">). Cellulose </w:delText>
          </w:r>
          <w:r w:rsidR="001214DC" w:rsidRPr="00B75D97" w:rsidDel="00B21789">
            <w:rPr>
              <w:color w:val="2A2A2A"/>
              <w:highlight w:val="yellow"/>
              <w:shd w:val="clear" w:color="auto" w:fill="FFFFFF"/>
              <w:rPrChange w:id="1152" w:author="Chen Liao" w:date="2021-03-25T08:23:00Z">
                <w:rPr>
                  <w:color w:val="2A2A2A"/>
                  <w:shd w:val="clear" w:color="auto" w:fill="FFFFFF"/>
                </w:rPr>
              </w:rPrChange>
            </w:rPr>
            <w:delText>was used as a negative control due to its low fermentability and consequent low SCFA production</w:delText>
          </w:r>
          <w:r w:rsidR="001214DC" w:rsidRPr="00B75D97" w:rsidDel="00B21789">
            <w:rPr>
              <w:rFonts w:eastAsia="SimSun"/>
              <w:color w:val="2A2A2A"/>
              <w:highlight w:val="yellow"/>
              <w:shd w:val="clear" w:color="auto" w:fill="FFFFFF"/>
              <w:rPrChange w:id="1153" w:author="Chen Liao" w:date="2021-03-25T08:23:00Z">
                <w:rPr>
                  <w:rFonts w:eastAsia="SimSun"/>
                  <w:color w:val="2A2A2A"/>
                  <w:shd w:val="clear" w:color="auto" w:fill="FFFFFF"/>
                </w:rPr>
              </w:rPrChange>
            </w:rPr>
            <w:delText xml:space="preserve">. Inulin </w:delText>
          </w:r>
          <w:r w:rsidR="001214DC" w:rsidRPr="00B75D97" w:rsidDel="00B21789">
            <w:rPr>
              <w:rFonts w:eastAsia="SimSun"/>
              <w:color w:val="000000"/>
              <w:highlight w:val="yellow"/>
              <w:rPrChange w:id="1154" w:author="Chen Liao" w:date="2021-03-25T08:23:00Z">
                <w:rPr>
                  <w:rFonts w:eastAsia="SimSun"/>
                  <w:color w:val="000000"/>
                </w:rPr>
              </w:rPrChange>
            </w:rPr>
            <w:delText xml:space="preserve">is a well-documented microbiota assessable carbohydrate characterized by selectively promoting the growth of beneficial microorganisms and SCFA production </w:delText>
          </w:r>
          <w:r w:rsidR="001214DC" w:rsidRPr="00B75D97" w:rsidDel="00B21789">
            <w:rPr>
              <w:rFonts w:eastAsia="SimSun"/>
              <w:color w:val="000000"/>
              <w:highlight w:val="yellow"/>
              <w:rPrChange w:id="1155" w:author="Chen Liao" w:date="2021-03-25T08:23:00Z">
                <w:rPr>
                  <w:rFonts w:eastAsia="SimSun"/>
                  <w:color w:val="000000"/>
                </w:rPr>
              </w:rPrChange>
            </w:rPr>
            <w:fldChar w:fldCharType="begin"/>
          </w:r>
          <w:r w:rsidR="001214DC" w:rsidRPr="00B75D97" w:rsidDel="00B21789">
            <w:rPr>
              <w:rFonts w:eastAsia="SimSun"/>
              <w:color w:val="000000"/>
              <w:highlight w:val="yellow"/>
              <w:rPrChange w:id="1156" w:author="Chen Liao" w:date="2021-03-25T08:23:00Z">
                <w:rPr>
                  <w:rFonts w:eastAsia="SimSun"/>
                  <w:color w:val="000000"/>
                </w:rPr>
              </w:rPrChange>
            </w:rPr>
            <w:delInstrText xml:space="preserve"> ADDIN NE.Ref.{300B4D27-C6D9-4CD7-AF8C-AE4892D9E510}</w:delInstrText>
          </w:r>
          <w:r w:rsidR="001214DC" w:rsidRPr="00B75D97" w:rsidDel="00B21789">
            <w:rPr>
              <w:rFonts w:eastAsia="SimSun"/>
              <w:color w:val="000000"/>
              <w:highlight w:val="yellow"/>
              <w:rPrChange w:id="1157" w:author="Chen Liao" w:date="2021-03-25T08:23:00Z">
                <w:rPr>
                  <w:rFonts w:eastAsia="SimSun"/>
                  <w:color w:val="000000"/>
                </w:rPr>
              </w:rPrChange>
            </w:rPr>
            <w:fldChar w:fldCharType="separate"/>
          </w:r>
          <w:r w:rsidR="001214DC" w:rsidRPr="00B75D97" w:rsidDel="00B21789">
            <w:rPr>
              <w:color w:val="080000"/>
              <w:highlight w:val="yellow"/>
              <w:rPrChange w:id="1158" w:author="Chen Liao" w:date="2021-03-25T08:23:00Z">
                <w:rPr>
                  <w:color w:val="080000"/>
                </w:rPr>
              </w:rPrChange>
            </w:rPr>
            <w:delText>[18]</w:delText>
          </w:r>
          <w:r w:rsidR="001214DC" w:rsidRPr="00B75D97" w:rsidDel="00B21789">
            <w:rPr>
              <w:rFonts w:eastAsia="SimSun"/>
              <w:color w:val="000000"/>
              <w:highlight w:val="yellow"/>
              <w:rPrChange w:id="1159" w:author="Chen Liao" w:date="2021-03-25T08:23:00Z">
                <w:rPr>
                  <w:rFonts w:eastAsia="SimSun"/>
                  <w:color w:val="000000"/>
                </w:rPr>
              </w:rPrChange>
            </w:rPr>
            <w:fldChar w:fldCharType="end"/>
          </w:r>
          <w:r w:rsidR="001214DC" w:rsidRPr="00B75D97" w:rsidDel="00B21789">
            <w:rPr>
              <w:rFonts w:eastAsia="SimSun"/>
              <w:color w:val="000000"/>
              <w:highlight w:val="yellow"/>
              <w:rPrChange w:id="1160" w:author="Chen Liao" w:date="2021-03-25T08:23:00Z">
                <w:rPr>
                  <w:rFonts w:eastAsia="SimSun"/>
                  <w:color w:val="000000"/>
                </w:rPr>
              </w:rPrChange>
            </w:rPr>
            <w:delText xml:space="preserve">. With a different chemical structure from inulin that is resistant to hydrolysis by human enzymes, resistant starch escapes digestion by host small intestinal glucoamylases and transits the colon, where it is degraded by the gut microbiota and </w:delText>
          </w:r>
          <w:r w:rsidR="001214DC" w:rsidRPr="00B75D97" w:rsidDel="00B21789">
            <w:rPr>
              <w:color w:val="000000"/>
              <w:highlight w:val="yellow"/>
              <w:shd w:val="clear" w:color="auto" w:fill="FFFFFF"/>
              <w:rPrChange w:id="1161" w:author="Chen Liao" w:date="2021-03-25T08:23:00Z">
                <w:rPr>
                  <w:color w:val="000000"/>
                  <w:shd w:val="clear" w:color="auto" w:fill="FFFFFF"/>
                </w:rPr>
              </w:rPrChange>
            </w:rPr>
            <w:delText xml:space="preserve">generates short-chain fatty acids (SCFAs) </w:delText>
          </w:r>
          <w:r w:rsidR="001214DC" w:rsidRPr="00B75D97" w:rsidDel="00B21789">
            <w:rPr>
              <w:color w:val="000000"/>
              <w:highlight w:val="yellow"/>
              <w:shd w:val="clear" w:color="auto" w:fill="FFFFFF"/>
              <w:rPrChange w:id="1162" w:author="Chen Liao" w:date="2021-03-25T08:23:00Z">
                <w:rPr>
                  <w:color w:val="000000"/>
                  <w:shd w:val="clear" w:color="auto" w:fill="FFFFFF"/>
                </w:rPr>
              </w:rPrChange>
            </w:rPr>
            <w:fldChar w:fldCharType="begin"/>
          </w:r>
          <w:r w:rsidR="001214DC" w:rsidRPr="00B75D97" w:rsidDel="00B21789">
            <w:rPr>
              <w:color w:val="000000"/>
              <w:highlight w:val="yellow"/>
              <w:shd w:val="clear" w:color="auto" w:fill="FFFFFF"/>
              <w:rPrChange w:id="1163" w:author="Chen Liao" w:date="2021-03-25T08:23:00Z">
                <w:rPr>
                  <w:color w:val="000000"/>
                  <w:shd w:val="clear" w:color="auto" w:fill="FFFFFF"/>
                </w:rPr>
              </w:rPrChange>
            </w:rPr>
            <w:delInstrText xml:space="preserve"> ADDIN NE.Ref.{2411D751-B9FD-4B88-A5B6-9CDF6E02F568}</w:delInstrText>
          </w:r>
          <w:r w:rsidR="001214DC" w:rsidRPr="00B75D97" w:rsidDel="00B21789">
            <w:rPr>
              <w:color w:val="000000"/>
              <w:highlight w:val="yellow"/>
              <w:shd w:val="clear" w:color="auto" w:fill="FFFFFF"/>
              <w:rPrChange w:id="1164" w:author="Chen Liao" w:date="2021-03-25T08:23:00Z">
                <w:rPr>
                  <w:color w:val="000000"/>
                  <w:shd w:val="clear" w:color="auto" w:fill="FFFFFF"/>
                </w:rPr>
              </w:rPrChange>
            </w:rPr>
            <w:fldChar w:fldCharType="separate"/>
          </w:r>
          <w:r w:rsidR="001214DC" w:rsidRPr="00B75D97" w:rsidDel="00B21789">
            <w:rPr>
              <w:color w:val="080000"/>
              <w:highlight w:val="yellow"/>
              <w:rPrChange w:id="1165" w:author="Chen Liao" w:date="2021-03-25T08:23:00Z">
                <w:rPr>
                  <w:color w:val="080000"/>
                </w:rPr>
              </w:rPrChange>
            </w:rPr>
            <w:delText>[19]</w:delText>
          </w:r>
          <w:r w:rsidR="001214DC" w:rsidRPr="00B75D97" w:rsidDel="00B21789">
            <w:rPr>
              <w:color w:val="000000"/>
              <w:highlight w:val="yellow"/>
              <w:shd w:val="clear" w:color="auto" w:fill="FFFFFF"/>
              <w:rPrChange w:id="1166" w:author="Chen Liao" w:date="2021-03-25T08:23:00Z">
                <w:rPr>
                  <w:color w:val="000000"/>
                  <w:shd w:val="clear" w:color="auto" w:fill="FFFFFF"/>
                </w:rPr>
              </w:rPrChange>
            </w:rPr>
            <w:fldChar w:fldCharType="end"/>
          </w:r>
          <w:r w:rsidR="001214DC" w:rsidRPr="00B75D97" w:rsidDel="00B21789">
            <w:rPr>
              <w:rFonts w:eastAsia="SimSun"/>
              <w:color w:val="000000"/>
              <w:highlight w:val="yellow"/>
              <w:rPrChange w:id="1167" w:author="Chen Liao" w:date="2021-03-25T08:23:00Z">
                <w:rPr>
                  <w:rFonts w:eastAsia="SimSun"/>
                  <w:color w:val="000000"/>
                </w:rPr>
              </w:rPrChange>
            </w:rPr>
            <w:delText xml:space="preserve">. </w:delText>
          </w:r>
          <w:r w:rsidR="001214DC" w:rsidRPr="00B75D97" w:rsidDel="00B21789">
            <w:rPr>
              <w:color w:val="000000"/>
              <w:highlight w:val="yellow"/>
              <w:rPrChange w:id="1168" w:author="Chen Liao" w:date="2021-03-25T08:23:00Z">
                <w:rPr>
                  <w:color w:val="000000"/>
                </w:rPr>
              </w:rPrChange>
            </w:rPr>
            <w:delText>Multiple measurement types of the gut microbiome from longitudinal stool specimens of each mice were generated (</w:delText>
          </w:r>
          <w:r w:rsidR="001214DC" w:rsidRPr="00B75D97" w:rsidDel="00B21789">
            <w:rPr>
              <w:rFonts w:eastAsia="SimSun"/>
              <w:b/>
              <w:bCs/>
              <w:color w:val="2A2A2A"/>
              <w:highlight w:val="yellow"/>
              <w:shd w:val="clear" w:color="auto" w:fill="FFFFFF"/>
              <w:rPrChange w:id="1169" w:author="Chen Liao" w:date="2021-03-25T08:23:00Z">
                <w:rPr>
                  <w:rFonts w:eastAsia="SimSun"/>
                  <w:b/>
                  <w:bCs/>
                  <w:color w:val="2A2A2A"/>
                  <w:shd w:val="clear" w:color="auto" w:fill="FFFFFF"/>
                </w:rPr>
              </w:rPrChange>
            </w:rPr>
            <w:delText>Fig 1A</w:delText>
          </w:r>
          <w:r w:rsidR="001214DC" w:rsidRPr="00B75D97" w:rsidDel="00B21789">
            <w:rPr>
              <w:color w:val="000000"/>
              <w:highlight w:val="yellow"/>
              <w:rPrChange w:id="1170" w:author="Chen Liao" w:date="2021-03-25T08:23:00Z">
                <w:rPr>
                  <w:color w:val="000000"/>
                </w:rPr>
              </w:rPrChange>
            </w:rPr>
            <w:delText xml:space="preserve">). </w:delText>
          </w:r>
          <w:r w:rsidR="001214DC" w:rsidRPr="00B75D97" w:rsidDel="00B21789">
            <w:rPr>
              <w:highlight w:val="yellow"/>
              <w:rPrChange w:id="1171" w:author="Chen Liao" w:date="2021-03-25T08:23:00Z">
                <w:rPr/>
              </w:rPrChange>
            </w:rPr>
            <w:delText xml:space="preserve">The temporal variations in community structure were accessed using 16S rRNA gene sequencing. Since model construction is aided by absolute abundance information, the coupling total biomass was monitored using qPCR. In addition, </w:delText>
          </w:r>
          <w:r w:rsidR="001214DC" w:rsidRPr="00B75D97" w:rsidDel="00B21789">
            <w:rPr>
              <w:color w:val="242021"/>
              <w:highlight w:val="yellow"/>
              <w:rPrChange w:id="1172" w:author="Chen Liao" w:date="2021-03-25T08:23:00Z">
                <w:rPr>
                  <w:color w:val="242021"/>
                </w:rPr>
              </w:rPrChange>
            </w:rPr>
            <w:delText>a paralleling targeted metabonomic approach was used to determine the dynamics of SCFAs concentrations. Through m</w:delText>
          </w:r>
          <w:r w:rsidR="001214DC" w:rsidRPr="00B75D97" w:rsidDel="00B21789">
            <w:rPr>
              <w:color w:val="2A2A2A"/>
              <w:highlight w:val="yellow"/>
              <w:shd w:val="clear" w:color="auto" w:fill="FFFFFF"/>
              <w:rPrChange w:id="1173" w:author="Chen Liao" w:date="2021-03-25T08:23:00Z">
                <w:rPr>
                  <w:color w:val="2A2A2A"/>
                  <w:shd w:val="clear" w:color="auto" w:fill="FFFFFF"/>
                </w:rPr>
              </w:rPrChange>
            </w:rPr>
            <w:delText>etagenomic sequencing</w:delText>
          </w:r>
          <w:r w:rsidR="001214DC" w:rsidRPr="00B75D97" w:rsidDel="00B21789">
            <w:rPr>
              <w:color w:val="242021"/>
              <w:highlight w:val="yellow"/>
              <w:rPrChange w:id="1174" w:author="Chen Liao" w:date="2021-03-25T08:23:00Z">
                <w:rPr>
                  <w:color w:val="242021"/>
                </w:rPr>
              </w:rPrChange>
            </w:rPr>
            <w:delText xml:space="preserve">, functional shift of the gut microbiome (e.g. gene abundance of inulinase) was documented. </w:delText>
          </w:r>
          <w:r w:rsidR="001214DC" w:rsidRPr="00B75D97" w:rsidDel="00B21789">
            <w:rPr>
              <w:color w:val="000000"/>
              <w:highlight w:val="yellow"/>
              <w:rPrChange w:id="1175" w:author="Chen Liao" w:date="2021-03-25T08:23:00Z">
                <w:rPr>
                  <w:color w:val="000000"/>
                </w:rPr>
              </w:rPrChange>
            </w:rPr>
            <w:delText xml:space="preserve">To understand how members of the gut ecosystem respond as individual strains as well as how they interact with one another as functional groups and thereafter promote the SCFA production when exposed to inulin and resistant starch, multiple methods were employed to </w:delText>
          </w:r>
          <w:r w:rsidR="001214DC" w:rsidRPr="00B75D97" w:rsidDel="00B21789">
            <w:rPr>
              <w:rFonts w:eastAsia="SimSun"/>
              <w:color w:val="131413"/>
              <w:highlight w:val="yellow"/>
              <w:rPrChange w:id="1176" w:author="Chen Liao" w:date="2021-03-25T08:23:00Z">
                <w:rPr>
                  <w:rFonts w:eastAsia="SimSun"/>
                  <w:color w:val="131413"/>
                </w:rPr>
              </w:rPrChange>
            </w:rPr>
            <w:delText>dissect the metabolic process of inulin from degradation to SCFA production (</w:delText>
          </w:r>
          <w:r w:rsidR="001214DC" w:rsidRPr="00B75D97" w:rsidDel="00B21789">
            <w:rPr>
              <w:b/>
              <w:bCs/>
              <w:color w:val="2A2A2A"/>
              <w:highlight w:val="yellow"/>
              <w:shd w:val="clear" w:color="auto" w:fill="FFFFFF"/>
              <w:rPrChange w:id="1177" w:author="Chen Liao" w:date="2021-03-25T08:23:00Z">
                <w:rPr>
                  <w:b/>
                  <w:bCs/>
                  <w:color w:val="2A2A2A"/>
                  <w:shd w:val="clear" w:color="auto" w:fill="FFFFFF"/>
                </w:rPr>
              </w:rPrChange>
            </w:rPr>
            <w:delText>Fig 1B</w:delText>
          </w:r>
          <w:r w:rsidR="001214DC" w:rsidRPr="00B75D97" w:rsidDel="00B21789">
            <w:rPr>
              <w:rFonts w:eastAsia="SimSun"/>
              <w:color w:val="131413"/>
              <w:highlight w:val="yellow"/>
              <w:rPrChange w:id="1178" w:author="Chen Liao" w:date="2021-03-25T08:23:00Z">
                <w:rPr>
                  <w:rFonts w:eastAsia="SimSun"/>
                  <w:color w:val="131413"/>
                </w:rPr>
              </w:rPrChange>
            </w:rPr>
            <w:delText>)</w:delText>
          </w:r>
          <w:r w:rsidR="001214DC" w:rsidRPr="00B75D97" w:rsidDel="00B21789">
            <w:rPr>
              <w:color w:val="000000"/>
              <w:highlight w:val="yellow"/>
              <w:rPrChange w:id="1179" w:author="Chen Liao" w:date="2021-03-25T08:23:00Z">
                <w:rPr>
                  <w:color w:val="000000"/>
                </w:rPr>
              </w:rPrChange>
            </w:rPr>
            <w:delText>.</w:delText>
          </w:r>
          <w:r w:rsidR="001214DC" w:rsidRPr="002F0F8F" w:rsidDel="00B21789">
            <w:rPr>
              <w:color w:val="000000"/>
            </w:rPr>
            <w:delText xml:space="preserve"> </w:delText>
          </w:r>
        </w:del>
      </w:moveTo>
    </w:p>
    <w:moveToRangeEnd w:id="1141"/>
    <w:p w14:paraId="3AE1AB4C" w14:textId="77777777" w:rsidR="001214DC" w:rsidRPr="002E3514" w:rsidDel="008245DE" w:rsidRDefault="001214DC" w:rsidP="00B76665">
      <w:pPr>
        <w:spacing w:after="240"/>
        <w:ind w:firstLineChars="200" w:firstLine="480"/>
        <w:jc w:val="both"/>
        <w:rPr>
          <w:del w:id="1180" w:author="Chen Liao" w:date="2021-03-24T07:28:00Z"/>
          <w:color w:val="131413"/>
        </w:rPr>
        <w:pPrChange w:id="1181" w:author="Chen Liao" w:date="2021-03-24T10:44:00Z">
          <w:pPr>
            <w:spacing w:after="240"/>
            <w:ind w:firstLineChars="200" w:firstLine="480"/>
            <w:jc w:val="both"/>
          </w:pPr>
        </w:pPrChange>
      </w:pPr>
    </w:p>
    <w:p w14:paraId="52AC7C44" w14:textId="77777777" w:rsidR="00276C98" w:rsidRPr="00DF26A5" w:rsidDel="008245DE" w:rsidRDefault="00276C98" w:rsidP="00B76665">
      <w:pPr>
        <w:pStyle w:val="CommentText"/>
        <w:jc w:val="both"/>
        <w:rPr>
          <w:del w:id="1182" w:author="Chen Liao" w:date="2021-03-24T07:28:00Z"/>
          <w:sz w:val="24"/>
          <w:szCs w:val="24"/>
          <w:shd w:val="clear" w:color="auto" w:fill="FFFFFF"/>
          <w:rPrChange w:id="1183" w:author="Chen Liao" w:date="2021-03-09T15:09:00Z">
            <w:rPr>
              <w:del w:id="1184" w:author="Chen Liao" w:date="2021-03-24T07:28:00Z"/>
              <w:sz w:val="22"/>
              <w:shd w:val="clear" w:color="auto" w:fill="FFFFFF"/>
            </w:rPr>
          </w:rPrChange>
        </w:rPr>
        <w:pPrChange w:id="1185" w:author="Chen Liao" w:date="2021-03-24T10:44:00Z">
          <w:pPr>
            <w:pStyle w:val="CommentText"/>
            <w:jc w:val="both"/>
          </w:pPr>
        </w:pPrChange>
      </w:pPr>
    </w:p>
    <w:p w14:paraId="13700D47" w14:textId="1FAC7A25" w:rsidR="00C93D78" w:rsidDel="00217F4E" w:rsidRDefault="00C93D78" w:rsidP="00B76665">
      <w:pPr>
        <w:jc w:val="both"/>
        <w:rPr>
          <w:del w:id="1186" w:author="Chen Liao" w:date="2021-03-24T07:38:00Z"/>
          <w:b/>
          <w:bCs/>
          <w:color w:val="000000" w:themeColor="text1"/>
        </w:rPr>
        <w:pPrChange w:id="1187" w:author="Chen Liao" w:date="2021-03-24T10:44:00Z">
          <w:pPr>
            <w:jc w:val="both"/>
          </w:pPr>
        </w:pPrChange>
      </w:pPr>
      <w:del w:id="1188" w:author="Chen Liao" w:date="2021-03-24T07:38:00Z">
        <w:r w:rsidRPr="00DF26A5" w:rsidDel="00217F4E">
          <w:rPr>
            <w:shd w:val="clear" w:color="auto" w:fill="FFFFFF"/>
            <w:rPrChange w:id="1189" w:author="Chen Liao" w:date="2021-03-09T15:09:00Z">
              <w:rPr>
                <w:sz w:val="22"/>
                <w:shd w:val="clear" w:color="auto" w:fill="FFFFFF"/>
              </w:rPr>
            </w:rPrChange>
          </w:rPr>
          <w:br w:type="page"/>
        </w:r>
      </w:del>
    </w:p>
    <w:p w14:paraId="36D6A825" w14:textId="63FD70F3" w:rsidR="00217F4E" w:rsidRDefault="00217F4E" w:rsidP="00C3619E">
      <w:pPr>
        <w:jc w:val="both"/>
        <w:rPr>
          <w:ins w:id="1190" w:author="Chen Liao" w:date="2021-03-24T07:38:00Z"/>
          <w:b/>
          <w:bCs/>
          <w:color w:val="000000" w:themeColor="text1"/>
        </w:rPr>
      </w:pPr>
    </w:p>
    <w:p w14:paraId="0CE30E7F" w14:textId="7DAFC70B" w:rsidR="00217F4E" w:rsidRDefault="00217F4E" w:rsidP="00235E3B">
      <w:pPr>
        <w:jc w:val="both"/>
        <w:rPr>
          <w:ins w:id="1191" w:author="Chen Liao" w:date="2021-03-24T07:38:00Z"/>
          <w:b/>
          <w:bCs/>
          <w:color w:val="000000" w:themeColor="text1"/>
        </w:rPr>
      </w:pPr>
    </w:p>
    <w:p w14:paraId="5B73F7F1" w14:textId="783491A5" w:rsidR="00217F4E" w:rsidRDefault="00217F4E" w:rsidP="00235E3B">
      <w:pPr>
        <w:jc w:val="both"/>
        <w:rPr>
          <w:ins w:id="1192" w:author="Chen Liao" w:date="2021-03-24T07:38:00Z"/>
          <w:b/>
          <w:bCs/>
          <w:color w:val="000000" w:themeColor="text1"/>
        </w:rPr>
      </w:pPr>
      <w:ins w:id="1193" w:author="Chen Liao" w:date="2021-03-24T07:38:00Z">
        <w:r>
          <w:rPr>
            <w:b/>
            <w:bCs/>
            <w:color w:val="000000" w:themeColor="text1"/>
          </w:rPr>
          <w:t>Results</w:t>
        </w:r>
      </w:ins>
    </w:p>
    <w:p w14:paraId="13C46AD1" w14:textId="77777777" w:rsidR="00217F4E" w:rsidRPr="00DF26A5" w:rsidRDefault="00217F4E" w:rsidP="00B76665">
      <w:pPr>
        <w:jc w:val="both"/>
        <w:rPr>
          <w:ins w:id="1194" w:author="Chen Liao" w:date="2021-03-24T07:38:00Z"/>
          <w:shd w:val="clear" w:color="auto" w:fill="FFFFFF"/>
          <w:rPrChange w:id="1195" w:author="Chen Liao" w:date="2021-03-09T15:09:00Z">
            <w:rPr>
              <w:ins w:id="1196" w:author="Chen Liao" w:date="2021-03-24T07:38:00Z"/>
              <w:sz w:val="22"/>
              <w:szCs w:val="20"/>
              <w:shd w:val="clear" w:color="auto" w:fill="FFFFFF"/>
            </w:rPr>
          </w:rPrChange>
        </w:rPr>
        <w:pPrChange w:id="1197" w:author="Chen Liao" w:date="2021-03-24T10:44:00Z">
          <w:pPr/>
        </w:pPrChange>
      </w:pPr>
    </w:p>
    <w:p w14:paraId="222015FB" w14:textId="07E0F35B" w:rsidR="00052290" w:rsidRPr="00BD29AE" w:rsidDel="006E3325" w:rsidRDefault="00006A9E" w:rsidP="00B76665">
      <w:pPr>
        <w:jc w:val="both"/>
        <w:rPr>
          <w:del w:id="1198" w:author="Chen Liao" w:date="2021-03-09T15:03:00Z"/>
          <w:b/>
          <w:bCs/>
          <w:color w:val="000000" w:themeColor="text1"/>
          <w:rPrChange w:id="1199" w:author="Chen Liao" w:date="2021-03-14T07:45:00Z">
            <w:rPr>
              <w:del w:id="1200" w:author="Chen Liao" w:date="2021-03-09T15:03:00Z"/>
              <w:b/>
              <w:bCs/>
            </w:rPr>
          </w:rPrChange>
        </w:rPr>
        <w:pPrChange w:id="1201" w:author="Chen Liao" w:date="2021-03-24T10:44:00Z">
          <w:pPr>
            <w:jc w:val="both"/>
          </w:pPr>
        </w:pPrChange>
      </w:pPr>
      <w:del w:id="1202" w:author="Chen Liao" w:date="2021-03-09T15:03:00Z">
        <w:r w:rsidRPr="00BD29AE" w:rsidDel="006E3325">
          <w:rPr>
            <w:b/>
            <w:bCs/>
            <w:color w:val="000000" w:themeColor="text1"/>
            <w:rPrChange w:id="1203" w:author="Chen Liao" w:date="2021-03-14T07:45:00Z">
              <w:rPr>
                <w:b/>
                <w:bCs/>
              </w:rPr>
            </w:rPrChange>
          </w:rPr>
          <w:delText>Main text figures:</w:delText>
        </w:r>
      </w:del>
    </w:p>
    <w:p w14:paraId="285B1B36" w14:textId="77777777" w:rsidR="001A26CF" w:rsidRPr="00BD29AE" w:rsidDel="006E3325" w:rsidRDefault="001A26CF" w:rsidP="00B76665">
      <w:pPr>
        <w:jc w:val="both"/>
        <w:rPr>
          <w:del w:id="1204" w:author="Chen Liao" w:date="2021-03-09T15:03:00Z"/>
          <w:b/>
          <w:bCs/>
          <w:color w:val="000000" w:themeColor="text1"/>
          <w:rPrChange w:id="1205" w:author="Chen Liao" w:date="2021-03-14T07:45:00Z">
            <w:rPr>
              <w:del w:id="1206" w:author="Chen Liao" w:date="2021-03-09T15:03:00Z"/>
              <w:b/>
              <w:bCs/>
              <w:i/>
              <w:iCs/>
              <w:color w:val="FF0000"/>
            </w:rPr>
          </w:rPrChange>
        </w:rPr>
        <w:pPrChange w:id="1207" w:author="Chen Liao" w:date="2021-03-24T10:44:00Z">
          <w:pPr/>
        </w:pPrChange>
      </w:pPr>
    </w:p>
    <w:p w14:paraId="63A16464" w14:textId="05711EED" w:rsidR="00052290" w:rsidRPr="00BD29AE" w:rsidDel="00BD29AE" w:rsidRDefault="00052290" w:rsidP="00B76665">
      <w:pPr>
        <w:jc w:val="both"/>
        <w:rPr>
          <w:del w:id="1208" w:author="Chen Liao" w:date="2021-03-14T07:45:00Z"/>
          <w:b/>
          <w:bCs/>
          <w:color w:val="000000" w:themeColor="text1"/>
          <w:rPrChange w:id="1209" w:author="Chen Liao" w:date="2021-03-14T07:45:00Z">
            <w:rPr>
              <w:del w:id="1210" w:author="Chen Liao" w:date="2021-03-14T07:45:00Z"/>
              <w:b/>
              <w:bCs/>
              <w:i/>
              <w:iCs/>
              <w:color w:val="FF0000"/>
              <w:sz w:val="32"/>
              <w:szCs w:val="36"/>
            </w:rPr>
          </w:rPrChange>
        </w:rPr>
        <w:pPrChange w:id="1211" w:author="Chen Liao" w:date="2021-03-24T10:44:00Z">
          <w:pPr/>
        </w:pPrChange>
      </w:pPr>
      <w:del w:id="1212" w:author="Chen Liao" w:date="2021-03-14T07:47:00Z">
        <w:r w:rsidRPr="00BD29AE" w:rsidDel="002B27C3">
          <w:rPr>
            <w:b/>
            <w:bCs/>
            <w:color w:val="000000" w:themeColor="text1"/>
            <w:rPrChange w:id="1213" w:author="Chen Liao" w:date="2021-03-14T07:45:00Z">
              <w:rPr>
                <w:b/>
                <w:bCs/>
                <w:i/>
                <w:iCs/>
                <w:color w:val="FF0000"/>
              </w:rPr>
            </w:rPrChange>
          </w:rPr>
          <w:delText xml:space="preserve">Probing the </w:delText>
        </w:r>
      </w:del>
      <w:ins w:id="1214" w:author="Chen Liao" w:date="2021-03-14T08:09:00Z">
        <w:r w:rsidR="00AD0876">
          <w:rPr>
            <w:b/>
            <w:bCs/>
            <w:color w:val="000000" w:themeColor="text1"/>
          </w:rPr>
          <w:t xml:space="preserve">Baseline characteristics of the </w:t>
        </w:r>
      </w:ins>
      <w:ins w:id="1215" w:author="Chen Liao" w:date="2021-03-14T08:10:00Z">
        <w:r w:rsidR="00AD0876">
          <w:rPr>
            <w:b/>
            <w:bCs/>
            <w:color w:val="000000" w:themeColor="text1"/>
          </w:rPr>
          <w:t>murine microbiome</w:t>
        </w:r>
      </w:ins>
      <w:del w:id="1216" w:author="Chen Liao" w:date="2021-03-14T07:47:00Z">
        <w:r w:rsidRPr="00BD29AE" w:rsidDel="002B27C3">
          <w:rPr>
            <w:b/>
            <w:bCs/>
            <w:color w:val="000000" w:themeColor="text1"/>
            <w:rPrChange w:id="1217" w:author="Chen Liao" w:date="2021-03-14T07:45:00Z">
              <w:rPr>
                <w:b/>
                <w:bCs/>
                <w:i/>
                <w:iCs/>
                <w:color w:val="FF0000"/>
              </w:rPr>
            </w:rPrChange>
          </w:rPr>
          <w:delText>t</w:delText>
        </w:r>
      </w:del>
      <w:del w:id="1218" w:author="Chen Liao" w:date="2021-03-14T07:48:00Z">
        <w:r w:rsidRPr="00BD29AE" w:rsidDel="002B27C3">
          <w:rPr>
            <w:b/>
            <w:bCs/>
            <w:color w:val="000000" w:themeColor="text1"/>
            <w:rPrChange w:id="1219" w:author="Chen Liao" w:date="2021-03-14T07:45:00Z">
              <w:rPr>
                <w:b/>
                <w:bCs/>
                <w:i/>
                <w:iCs/>
                <w:color w:val="FF0000"/>
              </w:rPr>
            </w:rPrChange>
          </w:rPr>
          <w:delText xml:space="preserve">emporal </w:delText>
        </w:r>
      </w:del>
      <w:del w:id="1220" w:author="Chen Liao" w:date="2021-03-14T07:47:00Z">
        <w:r w:rsidRPr="00BD29AE" w:rsidDel="002B27C3">
          <w:rPr>
            <w:b/>
            <w:bCs/>
            <w:color w:val="000000" w:themeColor="text1"/>
            <w:rPrChange w:id="1221" w:author="Chen Liao" w:date="2021-03-14T07:45:00Z">
              <w:rPr>
                <w:b/>
                <w:bCs/>
                <w:i/>
                <w:iCs/>
                <w:color w:val="FF0000"/>
              </w:rPr>
            </w:rPrChange>
          </w:rPr>
          <w:delText>behaviors</w:delText>
        </w:r>
      </w:del>
      <w:del w:id="1222" w:author="Chen Liao" w:date="2021-03-14T07:48:00Z">
        <w:r w:rsidRPr="00BD29AE" w:rsidDel="002B27C3">
          <w:rPr>
            <w:b/>
            <w:bCs/>
            <w:color w:val="000000" w:themeColor="text1"/>
            <w:rPrChange w:id="1223" w:author="Chen Liao" w:date="2021-03-14T07:45:00Z">
              <w:rPr>
                <w:b/>
                <w:bCs/>
                <w:i/>
                <w:iCs/>
                <w:color w:val="FF0000"/>
              </w:rPr>
            </w:rPrChange>
          </w:rPr>
          <w:delText xml:space="preserve"> </w:delText>
        </w:r>
      </w:del>
      <w:del w:id="1224" w:author="Chen Liao" w:date="2021-03-14T08:09:00Z">
        <w:r w:rsidRPr="00BD29AE" w:rsidDel="00AD0876">
          <w:rPr>
            <w:b/>
            <w:bCs/>
            <w:color w:val="000000" w:themeColor="text1"/>
            <w:rPrChange w:id="1225" w:author="Chen Liao" w:date="2021-03-14T07:45:00Z">
              <w:rPr>
                <w:b/>
                <w:bCs/>
                <w:i/>
                <w:iCs/>
                <w:color w:val="FF0000"/>
              </w:rPr>
            </w:rPrChange>
          </w:rPr>
          <w:delText xml:space="preserve">of gut microbiome </w:delText>
        </w:r>
      </w:del>
      <w:del w:id="1226" w:author="Chen Liao" w:date="2021-03-14T07:48:00Z">
        <w:r w:rsidRPr="00BD29AE" w:rsidDel="002B27C3">
          <w:rPr>
            <w:b/>
            <w:bCs/>
            <w:color w:val="000000" w:themeColor="text1"/>
            <w:rPrChange w:id="1227" w:author="Chen Liao" w:date="2021-03-14T07:45:00Z">
              <w:rPr>
                <w:b/>
                <w:bCs/>
                <w:i/>
                <w:iCs/>
                <w:color w:val="FF0000"/>
              </w:rPr>
            </w:rPrChange>
          </w:rPr>
          <w:delText xml:space="preserve">in response </w:delText>
        </w:r>
      </w:del>
      <w:del w:id="1228" w:author="Chen Liao" w:date="2021-03-14T08:09:00Z">
        <w:r w:rsidRPr="00BD29AE" w:rsidDel="00AD0876">
          <w:rPr>
            <w:b/>
            <w:bCs/>
            <w:color w:val="000000" w:themeColor="text1"/>
            <w:rPrChange w:id="1229" w:author="Chen Liao" w:date="2021-03-14T07:45:00Z">
              <w:rPr>
                <w:b/>
                <w:bCs/>
                <w:i/>
                <w:iCs/>
                <w:color w:val="FF0000"/>
              </w:rPr>
            </w:rPrChange>
          </w:rPr>
          <w:delText>to dietary fiber</w:delText>
        </w:r>
      </w:del>
      <w:ins w:id="1230" w:author="Chen Liao" w:date="2021-03-14T07:45:00Z">
        <w:r w:rsidR="00BD29AE">
          <w:rPr>
            <w:rFonts w:eastAsia="SimSun"/>
            <w:color w:val="131413"/>
          </w:rPr>
          <w:t xml:space="preserve">. </w:t>
        </w:r>
      </w:ins>
      <w:ins w:id="1231" w:author="Chen Liao" w:date="2021-03-14T10:29:00Z">
        <w:r w:rsidR="008E05B7">
          <w:rPr>
            <w:rFonts w:eastAsia="SimSun"/>
            <w:color w:val="131413"/>
          </w:rPr>
          <w:t>As expected, t</w:t>
        </w:r>
      </w:ins>
      <w:ins w:id="1232" w:author="Chen Liao" w:date="2021-03-14T09:44:00Z">
        <w:r w:rsidR="002C3AAF">
          <w:rPr>
            <w:rFonts w:eastAsia="SimSun"/>
            <w:color w:val="131413"/>
          </w:rPr>
          <w:t>h</w:t>
        </w:r>
      </w:ins>
    </w:p>
    <w:p w14:paraId="01D85084" w14:textId="438F925F" w:rsidR="002C68CA" w:rsidRPr="002E3514" w:rsidDel="001214DC" w:rsidRDefault="00052290" w:rsidP="00B76665">
      <w:pPr>
        <w:jc w:val="both"/>
        <w:rPr>
          <w:moveFrom w:id="1233" w:author="Chen Liao" w:date="2021-03-14T08:10:00Z"/>
          <w:color w:val="000000"/>
        </w:rPr>
        <w:pPrChange w:id="1234" w:author="Chen Liao" w:date="2021-03-24T10:44:00Z">
          <w:pPr>
            <w:jc w:val="both"/>
          </w:pPr>
        </w:pPrChange>
      </w:pPr>
      <w:moveFromRangeStart w:id="1235" w:author="Chen Liao" w:date="2021-03-14T08:10:00Z" w:name="move66601853"/>
      <w:moveFrom w:id="1236" w:author="Chen Liao" w:date="2021-03-14T08:10:00Z">
        <w:r w:rsidRPr="00203483" w:rsidDel="001214DC">
          <w:rPr>
            <w:rFonts w:eastAsia="SimSun"/>
            <w:color w:val="131413"/>
          </w:rPr>
          <w:t>We aim</w:t>
        </w:r>
        <w:r w:rsidRPr="00A62A4B" w:rsidDel="001214DC">
          <w:rPr>
            <w:rFonts w:eastAsia="SimSun"/>
            <w:color w:val="131413"/>
          </w:rPr>
          <w:t xml:space="preserve">ed to dissect the microbial dynamic responses to the dietary fiber intervention, which has </w:t>
        </w:r>
        <w:r w:rsidRPr="004D26A3" w:rsidDel="001214DC">
          <w:rPr>
            <w:rFonts w:eastAsia="SimSun"/>
            <w:color w:val="2A2A2A"/>
            <w:shd w:val="clear" w:color="auto" w:fill="FFFFFF"/>
          </w:rPr>
          <w:t>shown promise in optimizing gut microbiome structure to treat several disease conditions</w:t>
        </w:r>
        <w:r w:rsidRPr="004D26A3" w:rsidDel="001214DC">
          <w:rPr>
            <w:rFonts w:eastAsia="SimSun"/>
            <w:color w:val="131413"/>
          </w:rPr>
          <w:t>. To this end, the shifts of composition and SCFAs metabolism of gut mi</w:t>
        </w:r>
        <w:r w:rsidRPr="00596CB1" w:rsidDel="001214DC">
          <w:rPr>
            <w:rFonts w:eastAsia="SimSun"/>
            <w:color w:val="131413"/>
          </w:rPr>
          <w:t xml:space="preserve">crobiome </w:t>
        </w:r>
        <w:r w:rsidRPr="00596CB1" w:rsidDel="001214DC">
          <w:rPr>
            <w:rFonts w:eastAsia="SimSun"/>
            <w:color w:val="2A2A2A"/>
            <w:shd w:val="clear" w:color="auto" w:fill="FFFFFF"/>
          </w:rPr>
          <w:t xml:space="preserve">C57BL/6J mice before and after </w:t>
        </w:r>
        <w:r w:rsidRPr="00CA756F" w:rsidDel="001214DC">
          <w:rPr>
            <w:rFonts w:eastAsia="SimSun"/>
            <w:color w:val="131413"/>
          </w:rPr>
          <w:t>starting either cellulose (control) or inulin</w:t>
        </w:r>
        <w:r w:rsidR="004A26AF" w:rsidRPr="00F67F0C" w:rsidDel="001214DC">
          <w:rPr>
            <w:rFonts w:eastAsia="SimSun"/>
            <w:color w:val="131413"/>
          </w:rPr>
          <w:t>/resistant starch</w:t>
        </w:r>
        <w:r w:rsidRPr="001B058D" w:rsidDel="001214DC">
          <w:rPr>
            <w:rFonts w:eastAsia="SimSun"/>
            <w:color w:val="131413"/>
          </w:rPr>
          <w:t xml:space="preserve"> (high fiber) feeding</w:t>
        </w:r>
        <w:r w:rsidRPr="001B058D" w:rsidDel="001214DC">
          <w:rPr>
            <w:rFonts w:eastAsia="SimSun"/>
            <w:color w:val="2A2A2A"/>
            <w:shd w:val="clear" w:color="auto" w:fill="FFFFFF"/>
          </w:rPr>
          <w:t xml:space="preserve"> were longitudinal monitored (</w:t>
        </w:r>
        <w:r w:rsidRPr="002E3514" w:rsidDel="001214DC">
          <w:rPr>
            <w:rFonts w:eastAsia="SimSun"/>
            <w:b/>
            <w:bCs/>
            <w:color w:val="2A2A2A"/>
            <w:shd w:val="clear" w:color="auto" w:fill="FFFFFF"/>
          </w:rPr>
          <w:t>Fig 1A</w:t>
        </w:r>
        <w:r w:rsidRPr="002E3514" w:rsidDel="001214DC">
          <w:rPr>
            <w:rFonts w:eastAsia="SimSun"/>
            <w:color w:val="2A2A2A"/>
            <w:shd w:val="clear" w:color="auto" w:fill="FFFFFF"/>
          </w:rPr>
          <w:t xml:space="preserve">). Cellulose </w:t>
        </w:r>
        <w:r w:rsidRPr="002E3514" w:rsidDel="001214DC">
          <w:rPr>
            <w:color w:val="2A2A2A"/>
            <w:shd w:val="clear" w:color="auto" w:fill="FFFFFF"/>
          </w:rPr>
          <w:t>was used as a negative control due to its low fermentability and consequent low SCFA production</w:t>
        </w:r>
        <w:r w:rsidRPr="002E3514" w:rsidDel="001214DC">
          <w:rPr>
            <w:rFonts w:eastAsia="SimSun"/>
            <w:color w:val="2A2A2A"/>
            <w:shd w:val="clear" w:color="auto" w:fill="FFFFFF"/>
          </w:rPr>
          <w:t xml:space="preserve">. Inulin </w:t>
        </w:r>
        <w:r w:rsidRPr="002E3514" w:rsidDel="001214DC">
          <w:rPr>
            <w:rFonts w:eastAsia="SimSun"/>
            <w:color w:val="000000"/>
          </w:rPr>
          <w:t>is a well-documented microbiota assessable carbohydrate characterized by selectively promoting the growth of beneficial microorganisms and SCFA production</w:t>
        </w:r>
        <w:r w:rsidR="001E359D" w:rsidRPr="002E3514" w:rsidDel="001214DC">
          <w:rPr>
            <w:rFonts w:eastAsia="SimSun"/>
            <w:color w:val="000000"/>
          </w:rPr>
          <w:t xml:space="preserve"> </w:t>
        </w:r>
        <w:r w:rsidR="001E359D" w:rsidRPr="00A62A4B" w:rsidDel="001214DC">
          <w:rPr>
            <w:rFonts w:eastAsia="SimSun"/>
            <w:color w:val="000000"/>
          </w:rPr>
          <w:fldChar w:fldCharType="begin"/>
        </w:r>
        <w:r w:rsidR="001E359D" w:rsidRPr="002E3514" w:rsidDel="001214DC">
          <w:rPr>
            <w:rFonts w:eastAsia="SimSun"/>
            <w:color w:val="000000"/>
          </w:rPr>
          <w:instrText xml:space="preserve"> ADDIN NE.Ref.{300B4D27-C6D9-4CD7-AF8C-AE4892D9E510}</w:instrText>
        </w:r>
        <w:r w:rsidR="001E359D" w:rsidRPr="00A62A4B" w:rsidDel="001214DC">
          <w:rPr>
            <w:rFonts w:eastAsia="SimSun"/>
            <w:color w:val="000000"/>
          </w:rPr>
          <w:fldChar w:fldCharType="separate"/>
        </w:r>
        <w:r w:rsidR="00ED3422" w:rsidRPr="00A62A4B" w:rsidDel="001214DC">
          <w:rPr>
            <w:color w:val="080000"/>
          </w:rPr>
          <w:t>[18]</w:t>
        </w:r>
        <w:r w:rsidR="001E359D" w:rsidRPr="00A62A4B" w:rsidDel="001214DC">
          <w:rPr>
            <w:rFonts w:eastAsia="SimSun"/>
            <w:color w:val="000000"/>
          </w:rPr>
          <w:fldChar w:fldCharType="end"/>
        </w:r>
        <w:r w:rsidRPr="00203483" w:rsidDel="001214DC">
          <w:rPr>
            <w:rFonts w:eastAsia="SimSun"/>
            <w:color w:val="000000"/>
          </w:rPr>
          <w:t xml:space="preserve">. </w:t>
        </w:r>
        <w:r w:rsidR="0090267A" w:rsidRPr="00A62A4B" w:rsidDel="001214DC">
          <w:rPr>
            <w:rFonts w:eastAsia="SimSun"/>
            <w:color w:val="000000"/>
          </w:rPr>
          <w:t xml:space="preserve">With a different chemical </w:t>
        </w:r>
        <w:r w:rsidR="0090267A" w:rsidRPr="004D26A3" w:rsidDel="001214DC">
          <w:rPr>
            <w:rFonts w:eastAsia="SimSun"/>
            <w:color w:val="000000"/>
          </w:rPr>
          <w:t xml:space="preserve">structure </w:t>
        </w:r>
        <w:r w:rsidR="00FB3828" w:rsidRPr="002E43AE" w:rsidDel="001214DC">
          <w:rPr>
            <w:rFonts w:eastAsia="SimSun"/>
            <w:color w:val="000000"/>
          </w:rPr>
          <w:t xml:space="preserve">from inulin </w:t>
        </w:r>
        <w:r w:rsidR="0090267A" w:rsidRPr="003B3D31" w:rsidDel="001214DC">
          <w:rPr>
            <w:rFonts w:eastAsia="SimSun"/>
            <w:color w:val="000000"/>
          </w:rPr>
          <w:t xml:space="preserve">that is resistant to hydrolysis by human </w:t>
        </w:r>
        <w:r w:rsidR="0090267A" w:rsidRPr="00596CB1" w:rsidDel="001214DC">
          <w:rPr>
            <w:rFonts w:eastAsia="SimSun"/>
            <w:color w:val="000000"/>
          </w:rPr>
          <w:t>enzymes, r</w:t>
        </w:r>
        <w:r w:rsidR="0074147F" w:rsidRPr="00596CB1" w:rsidDel="001214DC">
          <w:rPr>
            <w:rFonts w:eastAsia="SimSun"/>
            <w:color w:val="000000"/>
          </w:rPr>
          <w:t xml:space="preserve">esistant starch escapes digestion by host small intestinal glucoamylases and transits the </w:t>
        </w:r>
        <w:r w:rsidR="0074147F" w:rsidRPr="00CA756F" w:rsidDel="001214DC">
          <w:rPr>
            <w:rFonts w:eastAsia="SimSun"/>
            <w:color w:val="000000"/>
          </w:rPr>
          <w:t>colon</w:t>
        </w:r>
        <w:r w:rsidR="00777F3A" w:rsidRPr="00CA756F" w:rsidDel="001214DC">
          <w:rPr>
            <w:rFonts w:eastAsia="SimSun"/>
            <w:color w:val="000000"/>
          </w:rPr>
          <w:t xml:space="preserve">, </w:t>
        </w:r>
        <w:r w:rsidR="0074147F" w:rsidRPr="00F67F0C" w:rsidDel="001214DC">
          <w:rPr>
            <w:rFonts w:eastAsia="SimSun"/>
            <w:color w:val="000000"/>
          </w:rPr>
          <w:t xml:space="preserve">where it is degraded by the </w:t>
        </w:r>
        <w:r w:rsidR="00777F3A" w:rsidRPr="001B058D" w:rsidDel="001214DC">
          <w:rPr>
            <w:rFonts w:eastAsia="SimSun"/>
            <w:color w:val="000000"/>
          </w:rPr>
          <w:t xml:space="preserve">gut microbiota and </w:t>
        </w:r>
        <w:r w:rsidR="00E93F44" w:rsidRPr="00DF26A5" w:rsidDel="001214DC">
          <w:rPr>
            <w:color w:val="000000"/>
            <w:shd w:val="clear" w:color="auto" w:fill="FFFFFF"/>
          </w:rPr>
          <w:t>generates short-chain fatty acids (SCFAs)</w:t>
        </w:r>
        <w:r w:rsidR="00DE3185" w:rsidRPr="00DF26A5" w:rsidDel="001214DC">
          <w:rPr>
            <w:color w:val="000000"/>
            <w:shd w:val="clear" w:color="auto" w:fill="FFFFFF"/>
          </w:rPr>
          <w:t xml:space="preserve"> </w:t>
        </w:r>
        <w:r w:rsidR="00DE3185" w:rsidRPr="00A62A4B" w:rsidDel="001214DC">
          <w:rPr>
            <w:color w:val="000000"/>
            <w:shd w:val="clear" w:color="auto" w:fill="FFFFFF"/>
          </w:rPr>
          <w:fldChar w:fldCharType="begin"/>
        </w:r>
        <w:r w:rsidR="00DE3185" w:rsidRPr="00DF26A5" w:rsidDel="001214DC">
          <w:rPr>
            <w:color w:val="000000"/>
            <w:shd w:val="clear" w:color="auto" w:fill="FFFFFF"/>
          </w:rPr>
          <w:instrText xml:space="preserve"> ADDIN NE.Ref.{2411D751-B9FD-4B88-A5B6-9CDF6E02F568}</w:instrText>
        </w:r>
        <w:r w:rsidR="00DE3185" w:rsidRPr="00A62A4B" w:rsidDel="001214DC">
          <w:rPr>
            <w:color w:val="000000"/>
            <w:shd w:val="clear" w:color="auto" w:fill="FFFFFF"/>
          </w:rPr>
          <w:fldChar w:fldCharType="separate"/>
        </w:r>
        <w:r w:rsidR="004506EE" w:rsidRPr="00A62A4B" w:rsidDel="001214DC">
          <w:rPr>
            <w:color w:val="080000"/>
          </w:rPr>
          <w:t>[19]</w:t>
        </w:r>
        <w:r w:rsidR="00DE3185" w:rsidRPr="00A62A4B" w:rsidDel="001214DC">
          <w:rPr>
            <w:color w:val="000000"/>
            <w:shd w:val="clear" w:color="auto" w:fill="FFFFFF"/>
          </w:rPr>
          <w:fldChar w:fldCharType="end"/>
        </w:r>
        <w:r w:rsidR="0074147F" w:rsidRPr="00203483" w:rsidDel="001214DC">
          <w:rPr>
            <w:rFonts w:eastAsia="SimSun"/>
            <w:color w:val="000000"/>
          </w:rPr>
          <w:t xml:space="preserve">. </w:t>
        </w:r>
        <w:r w:rsidRPr="00A62A4B" w:rsidDel="001214DC">
          <w:rPr>
            <w:color w:val="000000"/>
          </w:rPr>
          <w:t xml:space="preserve">Multiple measurement types of the gut microbiome from longitudinal stool specimens of each mice </w:t>
        </w:r>
        <w:r w:rsidRPr="004D26A3" w:rsidDel="001214DC">
          <w:rPr>
            <w:color w:val="000000"/>
          </w:rPr>
          <w:t>were generated</w:t>
        </w:r>
        <w:r w:rsidR="00353B71" w:rsidRPr="004D26A3" w:rsidDel="001214DC">
          <w:rPr>
            <w:color w:val="000000"/>
          </w:rPr>
          <w:t xml:space="preserve"> (</w:t>
        </w:r>
        <w:r w:rsidR="00353B71" w:rsidRPr="002E43AE" w:rsidDel="001214DC">
          <w:rPr>
            <w:rFonts w:eastAsia="SimSun"/>
            <w:b/>
            <w:bCs/>
            <w:color w:val="2A2A2A"/>
            <w:shd w:val="clear" w:color="auto" w:fill="FFFFFF"/>
          </w:rPr>
          <w:t>Fig 1A</w:t>
        </w:r>
        <w:r w:rsidR="00353B71" w:rsidRPr="003B3D31" w:rsidDel="001214DC">
          <w:rPr>
            <w:color w:val="000000"/>
          </w:rPr>
          <w:t>)</w:t>
        </w:r>
        <w:r w:rsidRPr="00331C2E" w:rsidDel="001214DC">
          <w:rPr>
            <w:color w:val="000000"/>
          </w:rPr>
          <w:t xml:space="preserve">. </w:t>
        </w:r>
        <w:r w:rsidRPr="00596CB1" w:rsidDel="001214DC">
          <w:t>The temporal variations in community structure w</w:t>
        </w:r>
        <w:r w:rsidRPr="00CA756F" w:rsidDel="001214DC">
          <w:t xml:space="preserve">ere accessed using 16S </w:t>
        </w:r>
        <w:r w:rsidRPr="00F67F0C" w:rsidDel="001214DC">
          <w:t>rRNA gene sequencing. Since model construction is aided by abso</w:t>
        </w:r>
        <w:r w:rsidRPr="001B058D" w:rsidDel="001214DC">
          <w:t xml:space="preserve">lute abundance information, the coupling total biomass was monitored using qPCR. In addition, </w:t>
        </w:r>
        <w:r w:rsidRPr="002E3514" w:rsidDel="001214DC">
          <w:rPr>
            <w:color w:val="242021"/>
          </w:rPr>
          <w:t>a paralleling targeted metabonomic approach was used to determine the dynamics of SCFAs concentrations. Through m</w:t>
        </w:r>
        <w:r w:rsidRPr="002E3514" w:rsidDel="001214DC">
          <w:rPr>
            <w:color w:val="2A2A2A"/>
            <w:shd w:val="clear" w:color="auto" w:fill="FFFFFF"/>
          </w:rPr>
          <w:t>etagenomic sequencing</w:t>
        </w:r>
        <w:r w:rsidRPr="002E3514" w:rsidDel="001214DC">
          <w:rPr>
            <w:color w:val="242021"/>
          </w:rPr>
          <w:t xml:space="preserve">, functional shift of the gut microbiome (e.g. gene abundance of inulinase) was documented. </w:t>
        </w:r>
        <w:r w:rsidRPr="002E3514" w:rsidDel="001214DC">
          <w:rPr>
            <w:color w:val="000000"/>
          </w:rPr>
          <w:t>To understand how members of the gut ecosystem respond as individual strains as well as how they interact with one another as functional groups and thereafter promote the SCFA production when exposed to inulin</w:t>
        </w:r>
        <w:r w:rsidR="00D670BF" w:rsidRPr="002E3514" w:rsidDel="001214DC">
          <w:rPr>
            <w:color w:val="000000"/>
          </w:rPr>
          <w:t xml:space="preserve"> and resistant starch</w:t>
        </w:r>
        <w:r w:rsidRPr="002E3514" w:rsidDel="001214DC">
          <w:rPr>
            <w:color w:val="000000"/>
          </w:rPr>
          <w:t xml:space="preserve">, multiple methods were employed to </w:t>
        </w:r>
        <w:r w:rsidRPr="002E3514" w:rsidDel="001214DC">
          <w:rPr>
            <w:rFonts w:eastAsia="SimSun"/>
            <w:color w:val="131413"/>
          </w:rPr>
          <w:t>dissect the metabolic process of inulin from degradation to SCFA production</w:t>
        </w:r>
        <w:r w:rsidR="009764D3" w:rsidRPr="002E3514" w:rsidDel="001214DC">
          <w:rPr>
            <w:rFonts w:eastAsia="SimSun"/>
            <w:color w:val="131413"/>
          </w:rPr>
          <w:t xml:space="preserve"> (</w:t>
        </w:r>
        <w:r w:rsidR="009764D3" w:rsidRPr="002E3514" w:rsidDel="001214DC">
          <w:rPr>
            <w:b/>
            <w:bCs/>
            <w:color w:val="2A2A2A"/>
            <w:shd w:val="clear" w:color="auto" w:fill="FFFFFF"/>
          </w:rPr>
          <w:t>Fig 1B</w:t>
        </w:r>
        <w:r w:rsidR="009764D3" w:rsidRPr="002E3514" w:rsidDel="001214DC">
          <w:rPr>
            <w:rFonts w:eastAsia="SimSun"/>
            <w:color w:val="131413"/>
          </w:rPr>
          <w:t>)</w:t>
        </w:r>
        <w:r w:rsidRPr="002E3514" w:rsidDel="001214DC">
          <w:rPr>
            <w:color w:val="000000"/>
          </w:rPr>
          <w:t xml:space="preserve">. </w:t>
        </w:r>
      </w:moveFrom>
    </w:p>
    <w:p w14:paraId="20771117" w14:textId="4C7832FA" w:rsidR="002C68CA" w:rsidDel="0076252A" w:rsidRDefault="002C68CA" w:rsidP="00C3619E">
      <w:pPr>
        <w:jc w:val="both"/>
        <w:rPr>
          <w:del w:id="1237" w:author="Chen Liao" w:date="2021-03-14T07:45:00Z"/>
          <w:color w:val="000000"/>
        </w:rPr>
      </w:pPr>
      <w:moveFromRangeStart w:id="1238" w:author="Chen Liao" w:date="2021-03-14T09:31:00Z" w:name="move66606698"/>
      <w:moveFromRangeEnd w:id="1235"/>
      <w:moveFrom w:id="1239" w:author="Chen Liao" w:date="2021-03-14T09:31:00Z">
        <w:r w:rsidRPr="002E3514" w:rsidDel="002C14A2">
          <w:rPr>
            <w:rFonts w:eastAsia="SimSun"/>
            <w:color w:val="131413"/>
          </w:rPr>
          <w:t xml:space="preserve">To mirroring the response of personalized gut microbial system in humans while controlling confounding </w:t>
        </w:r>
        <w:r w:rsidRPr="002E3514" w:rsidDel="002C14A2">
          <w:rPr>
            <w:rFonts w:eastAsia="SimSun"/>
            <w:color w:val="000000"/>
            <w:shd w:val="clear" w:color="auto" w:fill="FFFFFF"/>
          </w:rPr>
          <w:t>variation between individuals that driven by environmental differences and other host differences</w:t>
        </w:r>
        <w:r w:rsidRPr="002E3514" w:rsidDel="002C14A2">
          <w:rPr>
            <w:rFonts w:eastAsia="SimSun"/>
            <w:color w:val="131413"/>
          </w:rPr>
          <w:t xml:space="preserve">, </w:t>
        </w:r>
        <w:r w:rsidRPr="002E3514" w:rsidDel="002C14A2">
          <w:rPr>
            <w:rFonts w:eastAsia="SimSun"/>
            <w:color w:val="2A2A2A"/>
            <w:shd w:val="clear" w:color="auto" w:fill="FFFFFF"/>
          </w:rPr>
          <w:t>age- and gender-matched isogenic mice for different gut microbiome were purchased from four different commercial vendors</w:t>
        </w:r>
        <w:r w:rsidRPr="002E3514" w:rsidDel="002C14A2">
          <w:rPr>
            <w:rFonts w:eastAsia="SimSun"/>
            <w:color w:val="131413"/>
          </w:rPr>
          <w:t xml:space="preserve">. </w:t>
        </w:r>
      </w:moveFrom>
      <w:moveFromRangeEnd w:id="1238"/>
      <w:ins w:id="1240" w:author="Chen Liao" w:date="2021-03-14T09:31:00Z">
        <w:r w:rsidR="0070033F">
          <w:rPr>
            <w:rFonts w:eastAsia="SimSun"/>
            <w:color w:val="131413"/>
          </w:rPr>
          <w:t xml:space="preserve">e </w:t>
        </w:r>
      </w:ins>
      <w:ins w:id="1241" w:author="Chen Liao" w:date="2021-03-14T09:41:00Z">
        <w:r w:rsidR="0070033F">
          <w:rPr>
            <w:rFonts w:eastAsia="SimSun"/>
            <w:color w:val="131413"/>
          </w:rPr>
          <w:t xml:space="preserve">baseline </w:t>
        </w:r>
      </w:ins>
      <w:ins w:id="1242" w:author="Chen Liao" w:date="2021-03-14T09:39:00Z">
        <w:r w:rsidR="0070033F">
          <w:rPr>
            <w:rFonts w:eastAsia="SimSun"/>
            <w:color w:val="131413"/>
          </w:rPr>
          <w:t xml:space="preserve">gut </w:t>
        </w:r>
      </w:ins>
      <w:del w:id="1243" w:author="Chen Liao" w:date="2021-03-14T09:31:00Z">
        <w:r w:rsidRPr="009573E7" w:rsidDel="0070033F">
          <w:rPr>
            <w:rFonts w:eastAsia="SimSun"/>
            <w:color w:val="131413"/>
          </w:rPr>
          <w:delText>A</w:delText>
        </w:r>
        <w:r w:rsidRPr="002E3514" w:rsidDel="0070033F">
          <w:rPr>
            <w:rFonts w:eastAsia="SimSun"/>
            <w:color w:val="131413"/>
          </w:rPr>
          <w:delText xml:space="preserve">s expected, </w:delText>
        </w:r>
        <w:r w:rsidRPr="002E3514" w:rsidDel="0070033F">
          <w:rPr>
            <w:color w:val="2A2A2A"/>
            <w:shd w:val="clear" w:color="auto" w:fill="FFFFFF"/>
          </w:rPr>
          <w:delText xml:space="preserve">we observed significant differences in the </w:delText>
        </w:r>
      </w:del>
      <w:r w:rsidRPr="002E3514">
        <w:rPr>
          <w:color w:val="2A2A2A"/>
          <w:shd w:val="clear" w:color="auto" w:fill="FFFFFF"/>
        </w:rPr>
        <w:t xml:space="preserve">microbiota </w:t>
      </w:r>
      <w:del w:id="1244" w:author="Chen Liao" w:date="2021-03-14T09:39:00Z">
        <w:r w:rsidRPr="002E3514" w:rsidDel="0070033F">
          <w:rPr>
            <w:color w:val="2A2A2A"/>
            <w:shd w:val="clear" w:color="auto" w:fill="FFFFFF"/>
          </w:rPr>
          <w:delText xml:space="preserve">composition </w:delText>
        </w:r>
      </w:del>
      <w:ins w:id="1245" w:author="Chen Liao" w:date="2021-03-14T09:39:00Z">
        <w:r w:rsidR="0070033F">
          <w:rPr>
            <w:color w:val="2A2A2A"/>
            <w:shd w:val="clear" w:color="auto" w:fill="FFFFFF"/>
          </w:rPr>
          <w:t xml:space="preserve">has more similar </w:t>
        </w:r>
      </w:ins>
      <w:ins w:id="1246" w:author="Chen Liao" w:date="2021-03-14T10:29:00Z">
        <w:r w:rsidR="008E05B7">
          <w:rPr>
            <w:color w:val="2A2A2A"/>
            <w:shd w:val="clear" w:color="auto" w:fill="FFFFFF"/>
          </w:rPr>
          <w:t xml:space="preserve">bacterial </w:t>
        </w:r>
      </w:ins>
      <w:ins w:id="1247" w:author="Chen Liao" w:date="2021-03-14T09:39:00Z">
        <w:r w:rsidR="0070033F">
          <w:rPr>
            <w:color w:val="2A2A2A"/>
            <w:shd w:val="clear" w:color="auto" w:fill="FFFFFF"/>
          </w:rPr>
          <w:t xml:space="preserve">composition across mice </w:t>
        </w:r>
      </w:ins>
      <w:ins w:id="1248" w:author="Chen Liao" w:date="2021-03-14T09:40:00Z">
        <w:r w:rsidR="0070033F">
          <w:rPr>
            <w:color w:val="2A2A2A"/>
            <w:shd w:val="clear" w:color="auto" w:fill="FFFFFF"/>
          </w:rPr>
          <w:t>within the same vendor than mice between different vendors</w:t>
        </w:r>
      </w:ins>
      <w:ins w:id="1249" w:author="Chen Liao" w:date="2021-03-14T09:41:00Z">
        <w:r w:rsidR="0070033F">
          <w:rPr>
            <w:color w:val="2A2A2A"/>
            <w:shd w:val="clear" w:color="auto" w:fill="FFFFFF"/>
          </w:rPr>
          <w:t xml:space="preserve"> (</w:t>
        </w:r>
        <w:r w:rsidR="0070033F" w:rsidRPr="002C3AAF">
          <w:rPr>
            <w:color w:val="2A2A2A"/>
            <w:highlight w:val="yellow"/>
            <w:shd w:val="clear" w:color="auto" w:fill="FFFFFF"/>
            <w:rPrChange w:id="1250" w:author="Chen Liao" w:date="2021-03-14T09:42:00Z">
              <w:rPr>
                <w:color w:val="2A2A2A"/>
                <w:shd w:val="clear" w:color="auto" w:fill="FFFFFF"/>
              </w:rPr>
            </w:rPrChange>
          </w:rPr>
          <w:t>Fig. 1C,D</w:t>
        </w:r>
      </w:ins>
      <w:ins w:id="1251" w:author="Chen Liao" w:date="2021-03-14T09:45:00Z">
        <w:r w:rsidR="002C3AAF">
          <w:rPr>
            <w:color w:val="2A2A2A"/>
            <w:shd w:val="clear" w:color="auto" w:fill="FFFFFF"/>
          </w:rPr>
          <w:t xml:space="preserve">), despite </w:t>
        </w:r>
      </w:ins>
      <w:ins w:id="1252" w:author="Chen Liao" w:date="2021-03-18T20:35:00Z">
        <w:r w:rsidR="004B44DD">
          <w:rPr>
            <w:color w:val="2A2A2A"/>
            <w:shd w:val="clear" w:color="auto" w:fill="FFFFFF"/>
          </w:rPr>
          <w:t xml:space="preserve">they were </w:t>
        </w:r>
      </w:ins>
      <w:ins w:id="1253" w:author="Chen Liao" w:date="2021-03-14T09:45:00Z">
        <w:r w:rsidR="002C3AAF">
          <w:rPr>
            <w:color w:val="2A2A2A"/>
            <w:shd w:val="clear" w:color="auto" w:fill="FFFFFF"/>
          </w:rPr>
          <w:t xml:space="preserve">genetically identical </w:t>
        </w:r>
      </w:ins>
      <w:ins w:id="1254" w:author="Chen Liao" w:date="2021-03-18T20:35:00Z">
        <w:r w:rsidR="004B44DD">
          <w:rPr>
            <w:color w:val="2A2A2A"/>
            <w:shd w:val="clear" w:color="auto" w:fill="FFFFFF"/>
          </w:rPr>
          <w:t xml:space="preserve">and </w:t>
        </w:r>
      </w:ins>
      <w:del w:id="1255" w:author="Chen Liao" w:date="2021-03-14T09:45:00Z">
        <w:r w:rsidRPr="002E3514" w:rsidDel="002C3AAF">
          <w:rPr>
            <w:color w:val="2A2A2A"/>
            <w:shd w:val="clear" w:color="auto" w:fill="FFFFFF"/>
          </w:rPr>
          <w:delText>of mice pu</w:delText>
        </w:r>
        <w:r w:rsidRPr="00203483" w:rsidDel="002C3AAF">
          <w:rPr>
            <w:color w:val="2A2A2A"/>
            <w:shd w:val="clear" w:color="auto" w:fill="FFFFFF"/>
          </w:rPr>
          <w:delText xml:space="preserve">rchased </w:delText>
        </w:r>
        <w:r w:rsidRPr="00A62A4B" w:rsidDel="002C3AAF">
          <w:rPr>
            <w:color w:val="2A2A2A"/>
            <w:shd w:val="clear" w:color="auto" w:fill="FFFFFF"/>
          </w:rPr>
          <w:delText xml:space="preserve">from </w:delText>
        </w:r>
      </w:del>
      <w:del w:id="1256" w:author="Chen Liao" w:date="2021-03-14T09:33:00Z">
        <w:r w:rsidRPr="00A62A4B" w:rsidDel="0070033F">
          <w:rPr>
            <w:color w:val="2A2A2A"/>
            <w:shd w:val="clear" w:color="auto" w:fill="FFFFFF"/>
          </w:rPr>
          <w:delText>the four independent breeder sources</w:delText>
        </w:r>
      </w:del>
      <w:del w:id="1257" w:author="Chen Liao" w:date="2021-03-14T09:45:00Z">
        <w:r w:rsidRPr="00A62A4B" w:rsidDel="002C3AAF">
          <w:rPr>
            <w:color w:val="2A2A2A"/>
            <w:shd w:val="clear" w:color="auto" w:fill="FFFFFF"/>
          </w:rPr>
          <w:delText>, despite being</w:delText>
        </w:r>
      </w:del>
      <w:del w:id="1258" w:author="Chen Liao" w:date="2021-03-18T20:35:00Z">
        <w:r w:rsidRPr="00A62A4B" w:rsidDel="004B44DD">
          <w:rPr>
            <w:color w:val="2A2A2A"/>
            <w:shd w:val="clear" w:color="auto" w:fill="FFFFFF"/>
          </w:rPr>
          <w:delText xml:space="preserve"> </w:delText>
        </w:r>
      </w:del>
      <w:ins w:id="1259" w:author="Chen Liao" w:date="2021-03-14T09:46:00Z">
        <w:r w:rsidR="002C3AAF">
          <w:rPr>
            <w:color w:val="2A2A2A"/>
            <w:shd w:val="clear" w:color="auto" w:fill="FFFFFF"/>
          </w:rPr>
          <w:t>co-</w:t>
        </w:r>
      </w:ins>
      <w:r w:rsidRPr="00A62A4B">
        <w:rPr>
          <w:color w:val="2A2A2A"/>
          <w:shd w:val="clear" w:color="auto" w:fill="FFFFFF"/>
        </w:rPr>
        <w:t>housed in the same</w:t>
      </w:r>
      <w:r w:rsidRPr="004D26A3">
        <w:rPr>
          <w:color w:val="2A2A2A"/>
          <w:shd w:val="clear" w:color="auto" w:fill="FFFFFF"/>
        </w:rPr>
        <w:t xml:space="preserve"> </w:t>
      </w:r>
      <w:del w:id="1260" w:author="Chen Liao" w:date="2021-03-18T20:35:00Z">
        <w:r w:rsidRPr="004D26A3" w:rsidDel="004F69DE">
          <w:rPr>
            <w:color w:val="2A2A2A"/>
            <w:shd w:val="clear" w:color="auto" w:fill="FFFFFF"/>
          </w:rPr>
          <w:delText xml:space="preserve">environment </w:delText>
        </w:r>
      </w:del>
      <w:ins w:id="1261" w:author="Chen Liao" w:date="2021-03-18T20:35:00Z">
        <w:r w:rsidR="004F69DE">
          <w:rPr>
            <w:color w:val="2A2A2A"/>
            <w:shd w:val="clear" w:color="auto" w:fill="FFFFFF"/>
          </w:rPr>
          <w:t>cages</w:t>
        </w:r>
        <w:r w:rsidR="004F69DE" w:rsidRPr="004D26A3">
          <w:rPr>
            <w:color w:val="2A2A2A"/>
            <w:shd w:val="clear" w:color="auto" w:fill="FFFFFF"/>
          </w:rPr>
          <w:t xml:space="preserve"> </w:t>
        </w:r>
      </w:ins>
      <w:r w:rsidRPr="004D26A3">
        <w:rPr>
          <w:color w:val="2A2A2A"/>
          <w:shd w:val="clear" w:color="auto" w:fill="FFFFFF"/>
        </w:rPr>
        <w:t xml:space="preserve">and fed </w:t>
      </w:r>
      <w:ins w:id="1262" w:author="Chen Liao" w:date="2021-03-14T09:47:00Z">
        <w:r w:rsidR="002C3AAF">
          <w:rPr>
            <w:color w:val="2A2A2A"/>
            <w:shd w:val="clear" w:color="auto" w:fill="FFFFFF"/>
          </w:rPr>
          <w:t xml:space="preserve">with </w:t>
        </w:r>
      </w:ins>
      <w:r w:rsidRPr="004D26A3">
        <w:rPr>
          <w:color w:val="2A2A2A"/>
          <w:shd w:val="clear" w:color="auto" w:fill="FFFFFF"/>
        </w:rPr>
        <w:t xml:space="preserve">the same cellulose-based diet 7 days prior to </w:t>
      </w:r>
      <w:ins w:id="1263" w:author="Chen Liao" w:date="2021-03-14T09:46:00Z">
        <w:r w:rsidR="002C3AAF">
          <w:rPr>
            <w:color w:val="2A2A2A"/>
            <w:shd w:val="clear" w:color="auto" w:fill="FFFFFF"/>
          </w:rPr>
          <w:t>dietary fiber intervention</w:t>
        </w:r>
      </w:ins>
      <w:ins w:id="1264" w:author="Chen Liao" w:date="2021-03-14T09:47:00Z">
        <w:r w:rsidR="002C3AAF">
          <w:rPr>
            <w:color w:val="2A2A2A"/>
            <w:shd w:val="clear" w:color="auto" w:fill="FFFFFF"/>
          </w:rPr>
          <w:t>.</w:t>
        </w:r>
      </w:ins>
      <w:ins w:id="1265" w:author="Chen Liao" w:date="2021-03-18T20:32:00Z">
        <w:r w:rsidR="00EB13BA">
          <w:rPr>
            <w:color w:val="2A2A2A"/>
            <w:shd w:val="clear" w:color="auto" w:fill="FFFFFF"/>
          </w:rPr>
          <w:t xml:space="preserve"> </w:t>
        </w:r>
      </w:ins>
      <w:ins w:id="1266" w:author="Chen Liao" w:date="2021-03-14T10:36:00Z">
        <w:r w:rsidR="008E05B7">
          <w:rPr>
            <w:color w:val="2A2A2A"/>
            <w:shd w:val="clear" w:color="auto" w:fill="FFFFFF"/>
          </w:rPr>
          <w:t>Beta-diversity</w:t>
        </w:r>
      </w:ins>
      <w:ins w:id="1267" w:author="Chen Liao" w:date="2021-03-18T22:25:00Z">
        <w:r w:rsidR="00FA2218">
          <w:rPr>
            <w:color w:val="2A2A2A"/>
            <w:shd w:val="clear" w:color="auto" w:fill="FFFFFF"/>
          </w:rPr>
          <w:t xml:space="preserve"> (between-sample distance)</w:t>
        </w:r>
      </w:ins>
      <w:ins w:id="1268" w:author="Chen Liao" w:date="2021-03-14T10:36:00Z">
        <w:r w:rsidR="008E05B7">
          <w:rPr>
            <w:color w:val="2A2A2A"/>
            <w:shd w:val="clear" w:color="auto" w:fill="FFFFFF"/>
          </w:rPr>
          <w:t xml:space="preserve">, calculated by the </w:t>
        </w:r>
      </w:ins>
      <w:bookmarkStart w:id="1269" w:name="OLE_LINK66"/>
      <w:bookmarkStart w:id="1270" w:name="OLE_LINK67"/>
      <w:commentRangeStart w:id="1271"/>
      <w:ins w:id="1272" w:author="Chen Liao" w:date="2021-03-14T10:39:00Z">
        <w:r w:rsidR="008E05B7">
          <w:rPr>
            <w:color w:val="2A2A2A"/>
            <w:shd w:val="clear" w:color="auto" w:fill="FFFFFF"/>
          </w:rPr>
          <w:t>Aitchison distance</w:t>
        </w:r>
      </w:ins>
      <w:commentRangeEnd w:id="1271"/>
      <w:ins w:id="1273" w:author="Chen Liao" w:date="2021-03-18T22:21:00Z">
        <w:r w:rsidR="00113299">
          <w:rPr>
            <w:rStyle w:val="CommentReference"/>
          </w:rPr>
          <w:commentReference w:id="1271"/>
        </w:r>
      </w:ins>
      <w:ins w:id="1274" w:author="Chen Liao" w:date="2021-03-14T10:41:00Z">
        <w:r w:rsidR="002E3514">
          <w:rPr>
            <w:color w:val="2A2A2A"/>
            <w:shd w:val="clear" w:color="auto" w:fill="FFFFFF"/>
          </w:rPr>
          <w:t xml:space="preserve"> </w:t>
        </w:r>
        <w:bookmarkEnd w:id="1269"/>
        <w:bookmarkEnd w:id="1270"/>
        <w:r w:rsidR="002E3514">
          <w:rPr>
            <w:color w:val="2A2A2A"/>
            <w:shd w:val="clear" w:color="auto" w:fill="FFFFFF"/>
          </w:rPr>
          <w:t>at the lowest classified taxonomy level</w:t>
        </w:r>
      </w:ins>
      <w:ins w:id="1275" w:author="Chen Liao" w:date="2021-03-14T10:39:00Z">
        <w:r w:rsidR="008E05B7">
          <w:rPr>
            <w:color w:val="2A2A2A"/>
            <w:shd w:val="clear" w:color="auto" w:fill="FFFFFF"/>
          </w:rPr>
          <w:t xml:space="preserve">, </w:t>
        </w:r>
        <w:r w:rsidR="00E101E1">
          <w:rPr>
            <w:color w:val="2A2A2A"/>
            <w:shd w:val="clear" w:color="auto" w:fill="FFFFFF"/>
          </w:rPr>
          <w:t xml:space="preserve">shows </w:t>
        </w:r>
      </w:ins>
      <w:ins w:id="1276" w:author="Chen Liao" w:date="2021-03-14T10:41:00Z">
        <w:r w:rsidR="002E3514">
          <w:rPr>
            <w:color w:val="2A2A2A"/>
            <w:shd w:val="clear" w:color="auto" w:fill="FFFFFF"/>
          </w:rPr>
          <w:t xml:space="preserve">that </w:t>
        </w:r>
      </w:ins>
      <w:ins w:id="1277" w:author="Chen Liao" w:date="2021-03-14T10:42:00Z">
        <w:r w:rsidR="002E3514">
          <w:rPr>
            <w:color w:val="2A2A2A"/>
            <w:shd w:val="clear" w:color="auto" w:fill="FFFFFF"/>
          </w:rPr>
          <w:t xml:space="preserve">the baseline gut microbiota of our </w:t>
        </w:r>
      </w:ins>
      <w:ins w:id="1278" w:author="Chen Liao" w:date="2021-03-14T10:41:00Z">
        <w:r w:rsidR="002E3514">
          <w:rPr>
            <w:color w:val="2A2A2A"/>
            <w:shd w:val="clear" w:color="auto" w:fill="FFFFFF"/>
          </w:rPr>
          <w:t>mice cluster</w:t>
        </w:r>
      </w:ins>
      <w:ins w:id="1279" w:author="Chen Liao" w:date="2021-03-14T10:42:00Z">
        <w:r w:rsidR="002E3514">
          <w:rPr>
            <w:color w:val="2A2A2A"/>
            <w:shd w:val="clear" w:color="auto" w:fill="FFFFFF"/>
          </w:rPr>
          <w:t xml:space="preserve"> by vendor</w:t>
        </w:r>
      </w:ins>
      <w:ins w:id="1280" w:author="Chen Liao" w:date="2021-03-14T10:44:00Z">
        <w:r w:rsidR="002E3514">
          <w:rPr>
            <w:color w:val="2A2A2A"/>
            <w:shd w:val="clear" w:color="auto" w:fill="FFFFFF"/>
          </w:rPr>
          <w:t xml:space="preserve"> (Adonis, P&lt;0.001)</w:t>
        </w:r>
      </w:ins>
      <w:ins w:id="1281" w:author="Chen Liao" w:date="2021-03-14T10:45:00Z">
        <w:r w:rsidR="002E3514">
          <w:rPr>
            <w:color w:val="2A2A2A"/>
            <w:shd w:val="clear" w:color="auto" w:fill="FFFFFF"/>
          </w:rPr>
          <w:t xml:space="preserve"> and are </w:t>
        </w:r>
      </w:ins>
      <w:ins w:id="1282" w:author="Chen Liao" w:date="2021-03-14T10:46:00Z">
        <w:r w:rsidR="002E3514">
          <w:rPr>
            <w:color w:val="2A2A2A"/>
            <w:shd w:val="clear" w:color="auto" w:fill="FFFFFF"/>
          </w:rPr>
          <w:t xml:space="preserve">characterized </w:t>
        </w:r>
      </w:ins>
      <w:ins w:id="1283" w:author="Chen Liao" w:date="2021-03-14T10:47:00Z">
        <w:r w:rsidR="002E3514">
          <w:rPr>
            <w:color w:val="2A2A2A"/>
            <w:shd w:val="clear" w:color="auto" w:fill="FFFFFF"/>
          </w:rPr>
          <w:t>by</w:t>
        </w:r>
      </w:ins>
      <w:ins w:id="1284" w:author="Chen Liao" w:date="2021-03-14T10:45:00Z">
        <w:r w:rsidR="002E3514">
          <w:rPr>
            <w:color w:val="2A2A2A"/>
            <w:shd w:val="clear" w:color="auto" w:fill="FFFFFF"/>
          </w:rPr>
          <w:t xml:space="preserve"> distinct bacterial taxa</w:t>
        </w:r>
      </w:ins>
      <w:ins w:id="1285" w:author="Chen Liao" w:date="2021-03-18T17:12:00Z">
        <w:r w:rsidR="00E86076">
          <w:rPr>
            <w:color w:val="2A2A2A"/>
            <w:shd w:val="clear" w:color="auto" w:fill="FFFFFF"/>
          </w:rPr>
          <w:t xml:space="preserve"> (</w:t>
        </w:r>
        <w:r w:rsidR="00E86076" w:rsidRPr="00E86076">
          <w:rPr>
            <w:color w:val="2A2A2A"/>
            <w:highlight w:val="yellow"/>
            <w:shd w:val="clear" w:color="auto" w:fill="FFFFFF"/>
            <w:rPrChange w:id="1286" w:author="Chen Liao" w:date="2021-03-18T17:12:00Z">
              <w:rPr>
                <w:color w:val="2A2A2A"/>
                <w:shd w:val="clear" w:color="auto" w:fill="FFFFFF"/>
              </w:rPr>
            </w:rPrChange>
          </w:rPr>
          <w:t>Fig. 1C</w:t>
        </w:r>
        <w:r w:rsidR="00E86076">
          <w:rPr>
            <w:color w:val="2A2A2A"/>
            <w:shd w:val="clear" w:color="auto" w:fill="FFFFFF"/>
          </w:rPr>
          <w:t>)</w:t>
        </w:r>
      </w:ins>
      <w:ins w:id="1287" w:author="Chen Liao" w:date="2021-03-14T10:45:00Z">
        <w:r w:rsidR="002E3514">
          <w:rPr>
            <w:color w:val="2A2A2A"/>
            <w:shd w:val="clear" w:color="auto" w:fill="FFFFFF"/>
          </w:rPr>
          <w:t xml:space="preserve">. </w:t>
        </w:r>
      </w:ins>
      <w:ins w:id="1288" w:author="Chen Liao" w:date="2021-03-14T09:53:00Z">
        <w:r w:rsidR="006A7A4E">
          <w:rPr>
            <w:color w:val="2A2A2A"/>
            <w:shd w:val="clear" w:color="auto" w:fill="FFFFFF"/>
          </w:rPr>
          <w:t xml:space="preserve">For example, </w:t>
        </w:r>
      </w:ins>
      <w:ins w:id="1289" w:author="Chen Liao" w:date="2021-03-14T09:54:00Z">
        <w:r w:rsidR="006A7A4E" w:rsidRPr="002F0F8F">
          <w:rPr>
            <w:color w:val="242021"/>
          </w:rPr>
          <w:t xml:space="preserve">Shanghai mice </w:t>
        </w:r>
      </w:ins>
      <w:ins w:id="1290" w:author="Chen Liao" w:date="2021-03-14T11:56:00Z">
        <w:r w:rsidR="00E03E24">
          <w:rPr>
            <w:color w:val="242021"/>
          </w:rPr>
          <w:t xml:space="preserve">lack </w:t>
        </w:r>
      </w:ins>
      <w:ins w:id="1291" w:author="Chen Liao" w:date="2021-03-14T09:54:00Z">
        <w:r w:rsidR="006A7A4E" w:rsidRPr="002F0F8F">
          <w:rPr>
            <w:color w:val="242021"/>
          </w:rPr>
          <w:t xml:space="preserve">several </w:t>
        </w:r>
      </w:ins>
      <w:ins w:id="1292" w:author="Chen Liao" w:date="2021-03-14T11:10:00Z">
        <w:r w:rsidR="00D8528C">
          <w:rPr>
            <w:color w:val="242021"/>
          </w:rPr>
          <w:t xml:space="preserve">commensal </w:t>
        </w:r>
      </w:ins>
      <w:commentRangeStart w:id="1293"/>
      <w:ins w:id="1294" w:author="Chen Liao" w:date="2021-03-14T11:09:00Z">
        <w:r w:rsidR="00D61C0A">
          <w:rPr>
            <w:color w:val="242021"/>
          </w:rPr>
          <w:t>mucosal-mono</w:t>
        </w:r>
      </w:ins>
      <w:ins w:id="1295" w:author="Chen Liao" w:date="2021-03-14T11:10:00Z">
        <w:r w:rsidR="00D61C0A">
          <w:rPr>
            <w:color w:val="242021"/>
          </w:rPr>
          <w:t xml:space="preserve">saccharide-utilizers </w:t>
        </w:r>
      </w:ins>
      <w:commentRangeEnd w:id="1293"/>
      <w:ins w:id="1296" w:author="Chen Liao" w:date="2021-03-14T11:12:00Z">
        <w:r w:rsidR="00633CF2">
          <w:rPr>
            <w:rStyle w:val="CommentReference"/>
          </w:rPr>
          <w:commentReference w:id="1293"/>
        </w:r>
      </w:ins>
      <w:ins w:id="1297" w:author="Chen Liao" w:date="2021-03-14T11:11:00Z">
        <w:r w:rsidR="00D8528C">
          <w:rPr>
            <w:color w:val="242021"/>
          </w:rPr>
          <w:t xml:space="preserve">such </w:t>
        </w:r>
        <w:r w:rsidR="00D8528C" w:rsidRPr="00632EFD">
          <w:rPr>
            <w:color w:val="242021"/>
          </w:rPr>
          <w:t>as</w:t>
        </w:r>
      </w:ins>
      <w:ins w:id="1298" w:author="Chen Liao" w:date="2021-03-14T09:54:00Z">
        <w:r w:rsidR="006A7A4E" w:rsidRPr="00632EFD">
          <w:rPr>
            <w:color w:val="242021"/>
          </w:rPr>
          <w:t xml:space="preserve"> </w:t>
        </w:r>
        <w:r w:rsidR="006A7A4E" w:rsidRPr="00632EFD">
          <w:rPr>
            <w:shd w:val="clear" w:color="auto" w:fill="FFFFFF"/>
            <w:rPrChange w:id="1299" w:author="Chen Liao" w:date="2021-03-14T11:48:00Z">
              <w:rPr>
                <w:i/>
                <w:iCs/>
                <w:shd w:val="clear" w:color="auto" w:fill="FFFFFF"/>
              </w:rPr>
            </w:rPrChange>
          </w:rPr>
          <w:t>Muribaculaceae</w:t>
        </w:r>
        <w:r w:rsidR="006A7A4E" w:rsidRPr="00632EFD">
          <w:rPr>
            <w:shd w:val="clear" w:color="auto" w:fill="FFFFFF"/>
          </w:rPr>
          <w:t xml:space="preserve"> a</w:t>
        </w:r>
      </w:ins>
      <w:ins w:id="1300" w:author="Chen Liao" w:date="2021-03-14T11:11:00Z">
        <w:r w:rsidR="00D8528C" w:rsidRPr="00632EFD">
          <w:rPr>
            <w:shd w:val="clear" w:color="auto" w:fill="FFFFFF"/>
          </w:rPr>
          <w:t>nd</w:t>
        </w:r>
        <w:r w:rsidR="00D8528C">
          <w:rPr>
            <w:shd w:val="clear" w:color="auto" w:fill="FFFFFF"/>
          </w:rPr>
          <w:t xml:space="preserve"> Rikenellaceae</w:t>
        </w:r>
      </w:ins>
      <w:ins w:id="1301" w:author="Chen Liao" w:date="2021-03-14T09:54:00Z">
        <w:r w:rsidR="006A7A4E" w:rsidRPr="00203483">
          <w:rPr>
            <w:color w:val="242021"/>
          </w:rPr>
          <w:t>.</w:t>
        </w:r>
      </w:ins>
      <w:ins w:id="1302" w:author="Chen Liao" w:date="2021-03-14T11:13:00Z">
        <w:r w:rsidR="00416F12">
          <w:rPr>
            <w:color w:val="242021"/>
          </w:rPr>
          <w:t xml:space="preserve"> </w:t>
        </w:r>
      </w:ins>
      <w:ins w:id="1303" w:author="Chen Liao" w:date="2021-03-14T10:46:00Z">
        <w:r w:rsidR="002E3514">
          <w:rPr>
            <w:color w:val="2A2A2A"/>
            <w:shd w:val="clear" w:color="auto" w:fill="FFFFFF"/>
          </w:rPr>
          <w:t>The profound intervendor difference</w:t>
        </w:r>
      </w:ins>
      <w:ins w:id="1304" w:author="Chen Liao" w:date="2021-03-18T17:15:00Z">
        <w:r w:rsidR="00F1798A">
          <w:rPr>
            <w:color w:val="2A2A2A"/>
            <w:shd w:val="clear" w:color="auto" w:fill="FFFFFF"/>
          </w:rPr>
          <w:t xml:space="preserve"> (Adonis, P&lt;0.001)</w:t>
        </w:r>
      </w:ins>
      <w:ins w:id="1305" w:author="Chen Liao" w:date="2021-03-14T10:46:00Z">
        <w:r w:rsidR="002E3514">
          <w:rPr>
            <w:color w:val="2A2A2A"/>
            <w:shd w:val="clear" w:color="auto" w:fill="FFFFFF"/>
          </w:rPr>
          <w:t xml:space="preserve"> has </w:t>
        </w:r>
      </w:ins>
      <w:ins w:id="1306" w:author="Chen Liao" w:date="2021-03-14T11:13:00Z">
        <w:r w:rsidR="00416F12">
          <w:rPr>
            <w:color w:val="2A2A2A"/>
            <w:shd w:val="clear" w:color="auto" w:fill="FFFFFF"/>
          </w:rPr>
          <w:t xml:space="preserve">also </w:t>
        </w:r>
      </w:ins>
      <w:ins w:id="1307" w:author="Chen Liao" w:date="2021-03-14T10:46:00Z">
        <w:r w:rsidR="002E3514">
          <w:rPr>
            <w:color w:val="2A2A2A"/>
            <w:shd w:val="clear" w:color="auto" w:fill="FFFFFF"/>
          </w:rPr>
          <w:t>been observed at</w:t>
        </w:r>
      </w:ins>
      <w:ins w:id="1308" w:author="Chen Liao" w:date="2021-03-14T11:48:00Z">
        <w:r w:rsidR="00B51A34">
          <w:rPr>
            <w:color w:val="2A2A2A"/>
            <w:shd w:val="clear" w:color="auto" w:fill="FFFFFF"/>
          </w:rPr>
          <w:t xml:space="preserve"> higher taxonom</w:t>
        </w:r>
      </w:ins>
      <w:ins w:id="1309" w:author="Chen Liao" w:date="2021-03-24T07:41:00Z">
        <w:r w:rsidR="0086000D">
          <w:rPr>
            <w:color w:val="2A2A2A"/>
            <w:shd w:val="clear" w:color="auto" w:fill="FFFFFF"/>
          </w:rPr>
          <w:t>ic</w:t>
        </w:r>
      </w:ins>
      <w:ins w:id="1310" w:author="Chen Liao" w:date="2021-03-14T11:48:00Z">
        <w:r w:rsidR="00B51A34">
          <w:rPr>
            <w:color w:val="2A2A2A"/>
            <w:shd w:val="clear" w:color="auto" w:fill="FFFFFF"/>
          </w:rPr>
          <w:t xml:space="preserve"> level</w:t>
        </w:r>
      </w:ins>
      <w:ins w:id="1311" w:author="Chen Liao" w:date="2021-03-18T17:14:00Z">
        <w:r w:rsidR="00F1798A">
          <w:rPr>
            <w:color w:val="2A2A2A"/>
            <w:shd w:val="clear" w:color="auto" w:fill="FFFFFF"/>
          </w:rPr>
          <w:t>s</w:t>
        </w:r>
      </w:ins>
      <w:ins w:id="1312" w:author="Chen Liao" w:date="2021-03-14T11:49:00Z">
        <w:r w:rsidR="00FB04A4">
          <w:rPr>
            <w:color w:val="2A2A2A"/>
            <w:shd w:val="clear" w:color="auto" w:fill="FFFFFF"/>
          </w:rPr>
          <w:t xml:space="preserve"> </w:t>
        </w:r>
        <w:bookmarkStart w:id="1313" w:name="OLE_LINK3"/>
        <w:bookmarkStart w:id="1314" w:name="OLE_LINK4"/>
        <w:r w:rsidR="00FB04A4">
          <w:rPr>
            <w:color w:val="2A2A2A"/>
            <w:shd w:val="clear" w:color="auto" w:fill="FFFFFF"/>
          </w:rPr>
          <w:t>(</w:t>
        </w:r>
        <w:bookmarkEnd w:id="1313"/>
        <w:bookmarkEnd w:id="1314"/>
        <w:r w:rsidR="00611C71">
          <w:rPr>
            <w:color w:val="2A2A2A"/>
            <w:shd w:val="clear" w:color="auto" w:fill="FFFFFF"/>
          </w:rPr>
          <w:t xml:space="preserve">family </w:t>
        </w:r>
      </w:ins>
      <w:ins w:id="1315" w:author="Chen Liao" w:date="2021-03-18T17:15:00Z">
        <w:r w:rsidR="00F1798A">
          <w:rPr>
            <w:color w:val="2A2A2A"/>
            <w:shd w:val="clear" w:color="auto" w:fill="FFFFFF"/>
          </w:rPr>
          <w:t xml:space="preserve">and </w:t>
        </w:r>
      </w:ins>
      <w:ins w:id="1316" w:author="Chen Liao" w:date="2021-03-14T11:49:00Z">
        <w:r w:rsidR="00611C71">
          <w:rPr>
            <w:color w:val="2A2A2A"/>
            <w:shd w:val="clear" w:color="auto" w:fill="FFFFFF"/>
          </w:rPr>
          <w:t>phylum</w:t>
        </w:r>
        <w:r w:rsidR="00FB04A4">
          <w:rPr>
            <w:color w:val="2A2A2A"/>
            <w:shd w:val="clear" w:color="auto" w:fill="FFFFFF"/>
          </w:rPr>
          <w:t>)</w:t>
        </w:r>
      </w:ins>
      <w:ins w:id="1317" w:author="Chen Liao" w:date="2021-03-14T11:48:00Z">
        <w:r w:rsidR="00B51A34">
          <w:rPr>
            <w:color w:val="2A2A2A"/>
            <w:shd w:val="clear" w:color="auto" w:fill="FFFFFF"/>
          </w:rPr>
          <w:t>.</w:t>
        </w:r>
      </w:ins>
      <w:ins w:id="1318" w:author="Chen Liao" w:date="2021-03-18T22:26:00Z">
        <w:r w:rsidR="005E61D1" w:rsidRPr="005E61D1">
          <w:rPr>
            <w:color w:val="2A2A2A"/>
            <w:shd w:val="clear" w:color="auto" w:fill="FFFFFF"/>
          </w:rPr>
          <w:t xml:space="preserve"> </w:t>
        </w:r>
      </w:ins>
      <w:ins w:id="1319" w:author="Chen Liao" w:date="2021-03-18T22:27:00Z">
        <w:r w:rsidR="005E61D1">
          <w:rPr>
            <w:color w:val="2A2A2A"/>
            <w:shd w:val="clear" w:color="auto" w:fill="FFFFFF"/>
          </w:rPr>
          <w:t xml:space="preserve">Since the between-vendor </w:t>
        </w:r>
      </w:ins>
      <w:ins w:id="1320" w:author="Chen Liao" w:date="2021-03-18T22:30:00Z">
        <w:r w:rsidR="005E61D1">
          <w:rPr>
            <w:color w:val="2A2A2A"/>
            <w:shd w:val="clear" w:color="auto" w:fill="FFFFFF"/>
          </w:rPr>
          <w:t>variance</w:t>
        </w:r>
      </w:ins>
      <w:ins w:id="1321" w:author="Chen Liao" w:date="2021-03-18T22:27:00Z">
        <w:r w:rsidR="005E61D1">
          <w:rPr>
            <w:color w:val="2A2A2A"/>
            <w:shd w:val="clear" w:color="auto" w:fill="FFFFFF"/>
          </w:rPr>
          <w:t xml:space="preserve"> is mu</w:t>
        </w:r>
      </w:ins>
      <w:ins w:id="1322" w:author="Chen Liao" w:date="2021-03-18T22:28:00Z">
        <w:r w:rsidR="005E61D1">
          <w:rPr>
            <w:color w:val="2A2A2A"/>
            <w:shd w:val="clear" w:color="auto" w:fill="FFFFFF"/>
          </w:rPr>
          <w:t>ch larger,</w:t>
        </w:r>
      </w:ins>
      <w:ins w:id="1323" w:author="Chen Liao" w:date="2021-03-18T22:26:00Z">
        <w:r w:rsidR="005E61D1">
          <w:rPr>
            <w:color w:val="2A2A2A"/>
            <w:shd w:val="clear" w:color="auto" w:fill="FFFFFF"/>
          </w:rPr>
          <w:t xml:space="preserve"> </w:t>
        </w:r>
        <w:bookmarkStart w:id="1324" w:name="OLE_LINK70"/>
        <w:bookmarkStart w:id="1325" w:name="OLE_LINK71"/>
        <w:bookmarkStart w:id="1326" w:name="OLE_LINK68"/>
        <w:bookmarkStart w:id="1327" w:name="OLE_LINK69"/>
        <w:r w:rsidR="005E61D1">
          <w:rPr>
            <w:color w:val="2A2A2A"/>
            <w:shd w:val="clear" w:color="auto" w:fill="FFFFFF"/>
          </w:rPr>
          <w:t xml:space="preserve">mice from the same vendor </w:t>
        </w:r>
      </w:ins>
      <w:ins w:id="1328" w:author="Chen Liao" w:date="2021-03-18T22:28:00Z">
        <w:r w:rsidR="005E61D1">
          <w:rPr>
            <w:color w:val="2A2A2A"/>
            <w:shd w:val="clear" w:color="auto" w:fill="FFFFFF"/>
          </w:rPr>
          <w:t xml:space="preserve">can be </w:t>
        </w:r>
      </w:ins>
      <w:ins w:id="1329" w:author="Chen Liao" w:date="2021-03-18T22:33:00Z">
        <w:r w:rsidR="00426AA3">
          <w:rPr>
            <w:color w:val="2A2A2A"/>
            <w:shd w:val="clear" w:color="auto" w:fill="FFFFFF"/>
          </w:rPr>
          <w:t xml:space="preserve">effectively </w:t>
        </w:r>
      </w:ins>
      <w:ins w:id="1330" w:author="Chen Liao" w:date="2021-03-18T22:28:00Z">
        <w:r w:rsidR="005E61D1">
          <w:rPr>
            <w:color w:val="2A2A2A"/>
            <w:shd w:val="clear" w:color="auto" w:fill="FFFFFF"/>
          </w:rPr>
          <w:t xml:space="preserve">treated </w:t>
        </w:r>
      </w:ins>
      <w:ins w:id="1331" w:author="Chen Liao" w:date="2021-03-18T22:26:00Z">
        <w:r w:rsidR="005E61D1">
          <w:rPr>
            <w:color w:val="2A2A2A"/>
            <w:shd w:val="clear" w:color="auto" w:fill="FFFFFF"/>
          </w:rPr>
          <w:t xml:space="preserve">as </w:t>
        </w:r>
        <w:bookmarkStart w:id="1332" w:name="OLE_LINK54"/>
        <w:bookmarkStart w:id="1333" w:name="OLE_LINK55"/>
        <w:bookmarkStart w:id="1334" w:name="OLE_LINK72"/>
        <w:r w:rsidR="005E61D1">
          <w:rPr>
            <w:color w:val="2A2A2A"/>
            <w:shd w:val="clear" w:color="auto" w:fill="FFFFFF"/>
          </w:rPr>
          <w:t xml:space="preserve">independent </w:t>
        </w:r>
      </w:ins>
      <w:ins w:id="1335" w:author="Chen Liao" w:date="2021-03-18T22:28:00Z">
        <w:r w:rsidR="005E61D1">
          <w:rPr>
            <w:color w:val="2A2A2A"/>
            <w:shd w:val="clear" w:color="auto" w:fill="FFFFFF"/>
          </w:rPr>
          <w:t xml:space="preserve">biological </w:t>
        </w:r>
      </w:ins>
      <w:ins w:id="1336" w:author="Chen Liao" w:date="2021-03-18T22:26:00Z">
        <w:r w:rsidR="005E61D1">
          <w:rPr>
            <w:color w:val="2A2A2A"/>
            <w:shd w:val="clear" w:color="auto" w:fill="FFFFFF"/>
          </w:rPr>
          <w:t>replicates</w:t>
        </w:r>
      </w:ins>
      <w:bookmarkEnd w:id="1324"/>
      <w:bookmarkEnd w:id="1325"/>
      <w:bookmarkEnd w:id="1332"/>
      <w:bookmarkEnd w:id="1333"/>
      <w:bookmarkEnd w:id="1334"/>
      <w:ins w:id="1337" w:author="Chen Liao" w:date="2021-03-18T22:29:00Z">
        <w:r w:rsidR="005E61D1">
          <w:rPr>
            <w:color w:val="2A2A2A"/>
            <w:shd w:val="clear" w:color="auto" w:fill="FFFFFF"/>
          </w:rPr>
          <w:t xml:space="preserve"> </w:t>
        </w:r>
      </w:ins>
      <w:ins w:id="1338" w:author="Chen Liao" w:date="2021-03-18T22:31:00Z">
        <w:r w:rsidR="003227DE">
          <w:rPr>
            <w:color w:val="2A2A2A"/>
            <w:shd w:val="clear" w:color="auto" w:fill="FFFFFF"/>
          </w:rPr>
          <w:t>for</w:t>
        </w:r>
      </w:ins>
      <w:ins w:id="1339" w:author="Chen Liao" w:date="2021-03-18T22:32:00Z">
        <w:r w:rsidR="003227DE">
          <w:rPr>
            <w:color w:val="2A2A2A"/>
            <w:shd w:val="clear" w:color="auto" w:fill="FFFFFF"/>
          </w:rPr>
          <w:t xml:space="preserve"> each baseline microbiota condition</w:t>
        </w:r>
      </w:ins>
      <w:ins w:id="1340" w:author="Chen Liao" w:date="2021-03-18T22:26:00Z">
        <w:r w:rsidR="005E61D1">
          <w:rPr>
            <w:color w:val="2A2A2A"/>
            <w:shd w:val="clear" w:color="auto" w:fill="FFFFFF"/>
          </w:rPr>
          <w:t>.</w:t>
        </w:r>
        <w:bookmarkEnd w:id="1326"/>
        <w:bookmarkEnd w:id="1327"/>
        <w:r w:rsidR="005E61D1">
          <w:rPr>
            <w:color w:val="000000"/>
          </w:rPr>
          <w:t xml:space="preserve"> </w:t>
        </w:r>
      </w:ins>
      <w:del w:id="1341" w:author="Chen Liao" w:date="2021-03-14T09:46:00Z">
        <w:r w:rsidRPr="004D26A3" w:rsidDel="002C3AAF">
          <w:rPr>
            <w:color w:val="2A2A2A"/>
            <w:shd w:val="clear" w:color="auto" w:fill="FFFFFF"/>
          </w:rPr>
          <w:delText xml:space="preserve">analysis </w:delText>
        </w:r>
      </w:del>
      <w:del w:id="1342" w:author="Chen Liao" w:date="2021-03-14T09:47:00Z">
        <w:r w:rsidRPr="004D26A3" w:rsidDel="002C3AAF">
          <w:rPr>
            <w:color w:val="2A2A2A"/>
            <w:shd w:val="clear" w:color="auto" w:fill="FFFFFF"/>
          </w:rPr>
          <w:delText>(</w:delText>
        </w:r>
        <w:r w:rsidRPr="00596CB1" w:rsidDel="002C3AAF">
          <w:rPr>
            <w:b/>
            <w:bCs/>
            <w:color w:val="2A2A2A"/>
            <w:shd w:val="clear" w:color="auto" w:fill="FFFFFF"/>
          </w:rPr>
          <w:delText>Fig 1C</w:delText>
        </w:r>
        <w:r w:rsidRPr="00596CB1" w:rsidDel="002C3AAF">
          <w:rPr>
            <w:color w:val="2A2A2A"/>
            <w:shd w:val="clear" w:color="auto" w:fill="FFFFFF"/>
          </w:rPr>
          <w:delText xml:space="preserve">). </w:delText>
        </w:r>
      </w:del>
      <w:del w:id="1343" w:author="Chen Liao" w:date="2021-03-14T09:57:00Z">
        <w:r w:rsidR="002E4279" w:rsidRPr="00102F41" w:rsidDel="00B51AFE">
          <w:rPr>
            <w:color w:val="2A2A2A"/>
            <w:shd w:val="clear" w:color="auto" w:fill="FFFFFF"/>
          </w:rPr>
          <w:delText>Beta diversity, which ill</w:delText>
        </w:r>
        <w:r w:rsidR="002E4279" w:rsidRPr="00E84517" w:rsidDel="00B51AFE">
          <w:rPr>
            <w:color w:val="2A2A2A"/>
            <w:shd w:val="clear" w:color="auto" w:fill="FFFFFF"/>
          </w:rPr>
          <w:delText xml:space="preserve">ustrates differences in taxonomic diversity between </w:delText>
        </w:r>
        <w:r w:rsidR="002E4279" w:rsidRPr="00CA756F" w:rsidDel="00B51AFE">
          <w:rPr>
            <w:color w:val="2A2A2A"/>
            <w:shd w:val="clear" w:color="auto" w:fill="FFFFFF"/>
          </w:rPr>
          <w:delText xml:space="preserve">different vendors were examined using recently developed tools that are robust for </w:delText>
        </w:r>
        <w:r w:rsidR="002E4279" w:rsidRPr="00F67F0C" w:rsidDel="00B51AFE">
          <w:rPr>
            <w:color w:val="2A2A2A"/>
            <w:shd w:val="clear" w:color="auto" w:fill="FFFFFF"/>
          </w:rPr>
          <w:delText>investigating compositional data: DEICODE</w:delText>
        </w:r>
        <w:r w:rsidR="002E4279" w:rsidRPr="001B058D" w:rsidDel="00B51AFE">
          <w:rPr>
            <w:color w:val="2A2A2A"/>
            <w:shd w:val="clear" w:color="auto" w:fill="FFFFFF"/>
          </w:rPr>
          <w:delText xml:space="preserve"> </w:delText>
        </w:r>
        <w:r w:rsidR="002E4279" w:rsidRPr="00A62A4B" w:rsidDel="00B51AFE">
          <w:rPr>
            <w:color w:val="2A2A2A"/>
            <w:shd w:val="clear" w:color="auto" w:fill="FFFFFF"/>
          </w:rPr>
          <w:fldChar w:fldCharType="begin"/>
        </w:r>
        <w:r w:rsidR="002E4279" w:rsidRPr="002E3514" w:rsidDel="00B51AFE">
          <w:rPr>
            <w:color w:val="2A2A2A"/>
            <w:shd w:val="clear" w:color="auto" w:fill="FFFFFF"/>
          </w:rPr>
          <w:delInstrText xml:space="preserve"> ADDIN NE.Ref.{78BC2D8E-9613-4999-B875-2C7AAA5C43F8}</w:delInstrText>
        </w:r>
        <w:r w:rsidR="002E4279" w:rsidRPr="00A62A4B" w:rsidDel="00B51AFE">
          <w:rPr>
            <w:color w:val="2A2A2A"/>
            <w:shd w:val="clear" w:color="auto" w:fill="FFFFFF"/>
          </w:rPr>
          <w:fldChar w:fldCharType="separate"/>
        </w:r>
        <w:r w:rsidR="00ED3422" w:rsidRPr="00A62A4B" w:rsidDel="00B51AFE">
          <w:rPr>
            <w:color w:val="080000"/>
          </w:rPr>
          <w:delText>[20]</w:delText>
        </w:r>
        <w:r w:rsidR="002E4279" w:rsidRPr="00A62A4B" w:rsidDel="00B51AFE">
          <w:rPr>
            <w:color w:val="2A2A2A"/>
            <w:shd w:val="clear" w:color="auto" w:fill="FFFFFF"/>
          </w:rPr>
          <w:fldChar w:fldCharType="end"/>
        </w:r>
        <w:r w:rsidR="002E4279" w:rsidRPr="00203483" w:rsidDel="00B51AFE">
          <w:rPr>
            <w:color w:val="2A2A2A"/>
            <w:shd w:val="clear" w:color="auto" w:fill="FFFFFF"/>
          </w:rPr>
          <w:delText xml:space="preserve">. </w:delText>
        </w:r>
      </w:del>
      <w:del w:id="1344" w:author="Chen Liao" w:date="2021-03-14T09:59:00Z">
        <w:r w:rsidR="00204EFE" w:rsidRPr="00A62A4B" w:rsidDel="00A34C01">
          <w:rPr>
            <w:color w:val="242021"/>
          </w:rPr>
          <w:delText>Here,</w:delText>
        </w:r>
        <w:r w:rsidR="00204EFE" w:rsidRPr="004D26A3" w:rsidDel="00A34C01">
          <w:rPr>
            <w:color w:val="242021"/>
          </w:rPr>
          <w:delText xml:space="preserve"> Aitchison PC</w:delText>
        </w:r>
        <w:r w:rsidR="00AC588A" w:rsidRPr="002E43AE" w:rsidDel="00A34C01">
          <w:rPr>
            <w:color w:val="242021"/>
          </w:rPr>
          <w:delText>o</w:delText>
        </w:r>
        <w:r w:rsidR="00204EFE" w:rsidRPr="003B3D31" w:rsidDel="00A34C01">
          <w:rPr>
            <w:color w:val="242021"/>
          </w:rPr>
          <w:delText>A</w:delText>
        </w:r>
        <w:r w:rsidRPr="00331C2E" w:rsidDel="00A34C01">
          <w:rPr>
            <w:color w:val="242021"/>
          </w:rPr>
          <w:delText xml:space="preserve"> further confirmed a different distribution between </w:delText>
        </w:r>
        <w:r w:rsidRPr="00596CB1" w:rsidDel="00A34C01">
          <w:rPr>
            <w:color w:val="000000"/>
          </w:rPr>
          <w:delText>different vendor-purchased mice</w:delText>
        </w:r>
        <w:r w:rsidRPr="00596CB1" w:rsidDel="00A34C01">
          <w:rPr>
            <w:color w:val="242021"/>
          </w:rPr>
          <w:delText xml:space="preserve"> </w:delText>
        </w:r>
        <w:r w:rsidRPr="00596CB1" w:rsidDel="00A34C01">
          <w:rPr>
            <w:color w:val="131413"/>
          </w:rPr>
          <w:delText>(</w:delText>
        </w:r>
        <w:r w:rsidR="000318CE" w:rsidRPr="00102F41" w:rsidDel="00A34C01">
          <w:rPr>
            <w:color w:val="242021"/>
          </w:rPr>
          <w:delText>ANOSIM</w:delText>
        </w:r>
        <w:r w:rsidR="000318CE" w:rsidRPr="00E84517" w:rsidDel="00A34C01">
          <w:rPr>
            <w:color w:val="242021"/>
          </w:rPr>
          <w:delText xml:space="preserve">, </w:delText>
        </w:r>
        <w:r w:rsidR="000318CE" w:rsidRPr="00CA756F" w:rsidDel="00A34C01">
          <w:rPr>
            <w:i/>
            <w:iCs/>
            <w:color w:val="242021"/>
          </w:rPr>
          <w:delText>p</w:delText>
        </w:r>
        <w:r w:rsidR="000318CE" w:rsidRPr="00CA756F" w:rsidDel="00A34C01">
          <w:rPr>
            <w:color w:val="242021"/>
          </w:rPr>
          <w:delText xml:space="preserve"> &lt; 0.05</w:delText>
        </w:r>
        <w:r w:rsidR="000318CE" w:rsidRPr="00F67F0C" w:rsidDel="00A34C01">
          <w:rPr>
            <w:color w:val="242021"/>
          </w:rPr>
          <w:delText xml:space="preserve">, </w:delText>
        </w:r>
        <w:r w:rsidRPr="001B058D" w:rsidDel="00A34C01">
          <w:rPr>
            <w:b/>
            <w:bCs/>
            <w:color w:val="131413"/>
          </w:rPr>
          <w:delText>Fig 1D</w:delText>
        </w:r>
        <w:r w:rsidRPr="001B058D" w:rsidDel="00A34C01">
          <w:rPr>
            <w:color w:val="131413"/>
          </w:rPr>
          <w:delText>)</w:delText>
        </w:r>
        <w:r w:rsidR="00B318DC" w:rsidRPr="002E3514" w:rsidDel="00A34C01">
          <w:rPr>
            <w:color w:val="131413"/>
          </w:rPr>
          <w:delText xml:space="preserve">, with </w:delText>
        </w:r>
        <w:r w:rsidR="00B318DC" w:rsidRPr="002E3514" w:rsidDel="00A34C01">
          <w:rPr>
            <w:color w:val="2A2A2A"/>
            <w:shd w:val="clear" w:color="auto" w:fill="FFFFFF"/>
          </w:rPr>
          <w:delText>a more different gut microbial structure of Shanghai mice from other three vendors stood out</w:delText>
        </w:r>
        <w:r w:rsidRPr="002E3514" w:rsidDel="00A34C01">
          <w:rPr>
            <w:color w:val="242021"/>
          </w:rPr>
          <w:delText>.</w:delText>
        </w:r>
        <w:r w:rsidR="00246F3D" w:rsidRPr="002E3514" w:rsidDel="00A34C01">
          <w:rPr>
            <w:color w:val="242021"/>
          </w:rPr>
          <w:delText xml:space="preserve"> Moreover, by overlaying biplots corresponding to the taxa that represent the most significant source of variation, we were able to explore the taxonomic factors driving clustering. </w:delText>
        </w:r>
        <w:r w:rsidR="00C31CA6" w:rsidRPr="002E3514" w:rsidDel="00A34C01">
          <w:rPr>
            <w:color w:val="242021"/>
          </w:rPr>
          <w:delText xml:space="preserve">Specifically, for the bedrail, </w:delText>
        </w:r>
        <w:r w:rsidR="00246F3D" w:rsidRPr="002E3514" w:rsidDel="00A34C01">
          <w:rPr>
            <w:color w:val="242021"/>
          </w:rPr>
          <w:delText xml:space="preserve">we observed that </w:delText>
        </w:r>
      </w:del>
      <w:del w:id="1345" w:author="Chen Liao" w:date="2021-03-14T09:54:00Z">
        <w:r w:rsidR="00E84558" w:rsidRPr="002E3514" w:rsidDel="006A7A4E">
          <w:rPr>
            <w:color w:val="242021"/>
          </w:rPr>
          <w:delText>Shanghai mice were outlying due to the abs</w:delText>
        </w:r>
        <w:r w:rsidR="006C24EF" w:rsidRPr="002E3514" w:rsidDel="006A7A4E">
          <w:rPr>
            <w:color w:val="242021"/>
          </w:rPr>
          <w:delText>ence</w:delText>
        </w:r>
        <w:r w:rsidR="00E84558" w:rsidRPr="002E3514" w:rsidDel="006A7A4E">
          <w:rPr>
            <w:color w:val="242021"/>
          </w:rPr>
          <w:delText xml:space="preserve"> of </w:delText>
        </w:r>
        <w:r w:rsidR="00505CED" w:rsidRPr="002E3514" w:rsidDel="006A7A4E">
          <w:rPr>
            <w:color w:val="242021"/>
          </w:rPr>
          <w:delText xml:space="preserve">several </w:delText>
        </w:r>
        <w:r w:rsidR="00E84558" w:rsidRPr="002E3514" w:rsidDel="006A7A4E">
          <w:rPr>
            <w:color w:val="242021"/>
          </w:rPr>
          <w:delText>commensal microb</w:delText>
        </w:r>
        <w:r w:rsidR="006C24EF" w:rsidRPr="002E3514" w:rsidDel="006A7A4E">
          <w:rPr>
            <w:color w:val="242021"/>
          </w:rPr>
          <w:delText xml:space="preserve">es </w:delText>
        </w:r>
        <w:r w:rsidR="00505CED" w:rsidRPr="002E3514" w:rsidDel="006A7A4E">
          <w:rPr>
            <w:color w:val="242021"/>
          </w:rPr>
          <w:delText xml:space="preserve">including </w:delText>
        </w:r>
        <w:r w:rsidR="00B12B3C" w:rsidRPr="00DF26A5" w:rsidDel="006A7A4E">
          <w:rPr>
            <w:i/>
            <w:iCs/>
            <w:shd w:val="clear" w:color="auto" w:fill="FFFFFF"/>
            <w:rPrChange w:id="1346" w:author="Chen Liao" w:date="2021-03-09T15:09:00Z">
              <w:rPr>
                <w:i/>
                <w:iCs/>
                <w:sz w:val="22"/>
                <w:shd w:val="clear" w:color="auto" w:fill="FFFFFF"/>
              </w:rPr>
            </w:rPrChange>
          </w:rPr>
          <w:delText>Muribaculaceae</w:delText>
        </w:r>
        <w:r w:rsidR="00C31CA6" w:rsidRPr="00DF26A5" w:rsidDel="006A7A4E">
          <w:rPr>
            <w:shd w:val="clear" w:color="auto" w:fill="FFFFFF"/>
            <w:rPrChange w:id="1347" w:author="Chen Liao" w:date="2021-03-09T15:09:00Z">
              <w:rPr>
                <w:sz w:val="22"/>
                <w:shd w:val="clear" w:color="auto" w:fill="FFFFFF"/>
              </w:rPr>
            </w:rPrChange>
          </w:rPr>
          <w:delText xml:space="preserve"> and</w:delText>
        </w:r>
        <w:r w:rsidR="00505CED" w:rsidRPr="00DF26A5" w:rsidDel="006A7A4E">
          <w:rPr>
            <w:shd w:val="clear" w:color="auto" w:fill="FFFFFF"/>
            <w:rPrChange w:id="1348" w:author="Chen Liao" w:date="2021-03-09T15:09:00Z">
              <w:rPr>
                <w:sz w:val="22"/>
                <w:shd w:val="clear" w:color="auto" w:fill="FFFFFF"/>
              </w:rPr>
            </w:rPrChange>
          </w:rPr>
          <w:delText xml:space="preserve"> </w:delText>
        </w:r>
        <w:r w:rsidR="00505CED" w:rsidRPr="00DF26A5" w:rsidDel="006A7A4E">
          <w:rPr>
            <w:i/>
            <w:iCs/>
            <w:shd w:val="clear" w:color="auto" w:fill="FFFFFF"/>
            <w:rPrChange w:id="1349" w:author="Chen Liao" w:date="2021-03-09T15:09:00Z">
              <w:rPr>
                <w:i/>
                <w:iCs/>
                <w:sz w:val="22"/>
                <w:shd w:val="clear" w:color="auto" w:fill="FFFFFF"/>
              </w:rPr>
            </w:rPrChange>
          </w:rPr>
          <w:delText>Helicobacter ganmani</w:delText>
        </w:r>
        <w:r w:rsidR="00246F3D" w:rsidRPr="00203483" w:rsidDel="006A7A4E">
          <w:rPr>
            <w:color w:val="242021"/>
          </w:rPr>
          <w:delText xml:space="preserve">. </w:delText>
        </w:r>
      </w:del>
    </w:p>
    <w:p w14:paraId="3A488C31" w14:textId="0C3718CF" w:rsidR="0076252A" w:rsidRDefault="0076252A" w:rsidP="00B76665">
      <w:pPr>
        <w:ind w:firstLineChars="100" w:firstLine="240"/>
        <w:jc w:val="both"/>
        <w:rPr>
          <w:ins w:id="1350" w:author="Chen Liao" w:date="2021-03-26T17:48:00Z"/>
          <w:color w:val="000000"/>
        </w:rPr>
      </w:pPr>
    </w:p>
    <w:p w14:paraId="38BF6AFB" w14:textId="2277F85A" w:rsidR="0076252A" w:rsidRPr="00EB13BA" w:rsidRDefault="0076252A" w:rsidP="00B76665">
      <w:pPr>
        <w:ind w:firstLineChars="100" w:firstLine="240"/>
        <w:jc w:val="both"/>
        <w:rPr>
          <w:ins w:id="1351" w:author="Chen Liao" w:date="2021-03-26T17:48:00Z"/>
          <w:color w:val="000000"/>
          <w:rPrChange w:id="1352" w:author="Chen Liao" w:date="2021-03-18T20:32:00Z">
            <w:rPr>
              <w:ins w:id="1353" w:author="Chen Liao" w:date="2021-03-26T17:48:00Z"/>
              <w:color w:val="242021"/>
            </w:rPr>
          </w:rPrChange>
        </w:rPr>
        <w:pPrChange w:id="1354" w:author="Chen Liao" w:date="2021-03-24T10:44:00Z">
          <w:pPr>
            <w:jc w:val="both"/>
          </w:pPr>
        </w:pPrChange>
      </w:pPr>
      <w:ins w:id="1355" w:author="Chen Liao" w:date="2021-03-26T17:48:00Z">
        <w:r>
          <w:rPr>
            <w:shd w:val="clear" w:color="auto" w:fill="FFFFFF"/>
          </w:rPr>
          <w:t>While difficult to stratify human microbiomes, these mice divided by vendor sources form distinct groups of baseline microbiota composition.</w:t>
        </w:r>
      </w:ins>
    </w:p>
    <w:p w14:paraId="67760DC6" w14:textId="77777777" w:rsidR="006A1995" w:rsidRPr="00A62A4B" w:rsidRDefault="006A1995" w:rsidP="00C3619E">
      <w:pPr>
        <w:jc w:val="both"/>
        <w:rPr>
          <w:ins w:id="1356" w:author="Chen Liao" w:date="2021-03-14T08:13:00Z"/>
        </w:rPr>
      </w:pPr>
    </w:p>
    <w:p w14:paraId="57136324" w14:textId="64F39720" w:rsidR="00C9657D" w:rsidRPr="00DF26A5" w:rsidRDefault="00C9657D" w:rsidP="00C3619E">
      <w:pPr>
        <w:jc w:val="both"/>
        <w:rPr>
          <w:rPrChange w:id="1357" w:author="Chen Liao" w:date="2021-03-09T15:09:00Z">
            <w:rPr>
              <w:sz w:val="20"/>
              <w:szCs w:val="20"/>
            </w:rPr>
          </w:rPrChange>
        </w:rPr>
      </w:pPr>
    </w:p>
    <w:p w14:paraId="514C53D7" w14:textId="7C2FD033" w:rsidR="00387BA9" w:rsidRPr="00DF26A5" w:rsidRDefault="0067604A" w:rsidP="00B76665">
      <w:pPr>
        <w:jc w:val="both"/>
        <w:rPr>
          <w:rPrChange w:id="1358" w:author="Chen Liao" w:date="2021-03-09T15:09:00Z">
            <w:rPr>
              <w:sz w:val="20"/>
              <w:szCs w:val="20"/>
            </w:rPr>
          </w:rPrChange>
        </w:rPr>
        <w:pPrChange w:id="1359" w:author="Chen Liao" w:date="2021-03-24T10:44:00Z">
          <w:pPr>
            <w:jc w:val="center"/>
          </w:pPr>
        </w:pPrChange>
      </w:pPr>
      <w:ins w:id="1360" w:author="Chen Liao" w:date="2021-03-14T11:50:00Z">
        <w:r>
          <w:rPr>
            <w:noProof/>
          </w:rPr>
          <w:drawing>
            <wp:inline distT="0" distB="0" distL="0" distR="0" wp14:anchorId="515325BE" wp14:editId="73FFA31F">
              <wp:extent cx="4888523" cy="3281806"/>
              <wp:effectExtent l="0" t="0" r="127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909814" cy="3296099"/>
                      </a:xfrm>
                      <a:prstGeom prst="rect">
                        <a:avLst/>
                      </a:prstGeom>
                    </pic:spPr>
                  </pic:pic>
                </a:graphicData>
              </a:graphic>
            </wp:inline>
          </w:drawing>
        </w:r>
      </w:ins>
    </w:p>
    <w:p w14:paraId="2F634C79" w14:textId="77777777" w:rsidR="00F37203" w:rsidRPr="00DF26A5" w:rsidRDefault="00F37203" w:rsidP="00C3619E">
      <w:pPr>
        <w:jc w:val="both"/>
        <w:rPr>
          <w:rPrChange w:id="1361" w:author="Chen Liao" w:date="2021-03-09T15:09:00Z">
            <w:rPr>
              <w:sz w:val="20"/>
              <w:szCs w:val="20"/>
            </w:rPr>
          </w:rPrChange>
        </w:rPr>
      </w:pPr>
    </w:p>
    <w:p w14:paraId="22F529AF" w14:textId="7DD0C905" w:rsidR="0062642F" w:rsidRPr="002F0F8F" w:rsidDel="0062642F" w:rsidRDefault="00C9657D" w:rsidP="00B76665">
      <w:pPr>
        <w:pStyle w:val="paragraph"/>
        <w:spacing w:before="0" w:beforeAutospacing="0" w:after="0" w:afterAutospacing="0"/>
        <w:jc w:val="both"/>
        <w:rPr>
          <w:del w:id="1362" w:author="Chen Liao" w:date="2021-03-14T11:54:00Z"/>
          <w:moveTo w:id="1363" w:author="Chen Liao" w:date="2021-03-14T11:54:00Z"/>
          <w:rFonts w:ascii="Times New Roman" w:hAnsi="Times New Roman" w:cs="Times New Roman"/>
        </w:rPr>
        <w:pPrChange w:id="1364" w:author="Chen Liao" w:date="2021-03-24T10:44:00Z">
          <w:pPr>
            <w:pStyle w:val="paragraph"/>
            <w:spacing w:before="0" w:beforeAutospacing="0" w:after="0" w:afterAutospacing="0"/>
            <w:jc w:val="both"/>
          </w:pPr>
        </w:pPrChange>
      </w:pPr>
      <w:r w:rsidRPr="000F55FC">
        <w:rPr>
          <w:rFonts w:ascii="Times New Roman" w:hAnsi="Times New Roman" w:cs="Times New Roman"/>
          <w:b/>
          <w:bCs/>
          <w:color w:val="242021"/>
          <w:sz w:val="21"/>
          <w:szCs w:val="21"/>
          <w:rPrChange w:id="1365" w:author="Chen Liao" w:date="2021-03-14T08:01:00Z">
            <w:rPr>
              <w:rFonts w:ascii="Times New Roman" w:hAnsi="Times New Roman" w:cs="Times New Roman"/>
              <w:b/>
              <w:bCs/>
              <w:color w:val="242021"/>
              <w:sz w:val="20"/>
              <w:szCs w:val="20"/>
            </w:rPr>
          </w:rPrChange>
        </w:rPr>
        <w:t>Figure 1.</w:t>
      </w:r>
      <w:r w:rsidRPr="000F55FC">
        <w:rPr>
          <w:rFonts w:ascii="Times New Roman" w:hAnsi="Times New Roman" w:cs="Times New Roman"/>
          <w:color w:val="242021"/>
          <w:sz w:val="21"/>
          <w:szCs w:val="21"/>
          <w:rPrChange w:id="1366" w:author="Chen Liao" w:date="2021-03-14T08:01:00Z">
            <w:rPr>
              <w:rFonts w:ascii="Times New Roman" w:hAnsi="Times New Roman" w:cs="Times New Roman"/>
              <w:color w:val="242021"/>
              <w:sz w:val="20"/>
              <w:szCs w:val="20"/>
            </w:rPr>
          </w:rPrChange>
        </w:rPr>
        <w:t xml:space="preserve"> </w:t>
      </w:r>
      <w:r w:rsidRPr="000F55FC">
        <w:rPr>
          <w:rFonts w:ascii="Times New Roman" w:hAnsi="Times New Roman" w:cs="Times New Roman"/>
          <w:b/>
          <w:bCs/>
          <w:color w:val="242021"/>
          <w:sz w:val="21"/>
          <w:szCs w:val="21"/>
          <w:rPrChange w:id="1367" w:author="Chen Liao" w:date="2021-03-14T08:01:00Z">
            <w:rPr>
              <w:rFonts w:ascii="Times New Roman" w:hAnsi="Times New Roman" w:cs="Times New Roman"/>
              <w:b/>
              <w:bCs/>
              <w:color w:val="242021"/>
              <w:sz w:val="20"/>
              <w:szCs w:val="20"/>
              <w:highlight w:val="yellow"/>
            </w:rPr>
          </w:rPrChange>
        </w:rPr>
        <w:t xml:space="preserve">Experimental design and </w:t>
      </w:r>
      <w:r w:rsidR="007E4291" w:rsidRPr="000F55FC">
        <w:rPr>
          <w:rFonts w:ascii="Times New Roman" w:hAnsi="Times New Roman" w:cs="Times New Roman"/>
          <w:b/>
          <w:bCs/>
          <w:color w:val="242021"/>
          <w:sz w:val="21"/>
          <w:szCs w:val="21"/>
          <w:rPrChange w:id="1368" w:author="Chen Liao" w:date="2021-03-14T08:01:00Z">
            <w:rPr>
              <w:rFonts w:ascii="Times New Roman" w:hAnsi="Times New Roman" w:cs="Times New Roman"/>
              <w:b/>
              <w:bCs/>
              <w:color w:val="242021"/>
              <w:sz w:val="20"/>
              <w:szCs w:val="20"/>
              <w:highlight w:val="yellow"/>
            </w:rPr>
          </w:rPrChange>
        </w:rPr>
        <w:t>computational</w:t>
      </w:r>
      <w:r w:rsidRPr="000F55FC">
        <w:rPr>
          <w:rFonts w:ascii="Times New Roman" w:hAnsi="Times New Roman" w:cs="Times New Roman"/>
          <w:b/>
          <w:bCs/>
          <w:color w:val="242021"/>
          <w:sz w:val="21"/>
          <w:szCs w:val="21"/>
          <w:rPrChange w:id="1369" w:author="Chen Liao" w:date="2021-03-14T08:01:00Z">
            <w:rPr>
              <w:rFonts w:ascii="Times New Roman" w:hAnsi="Times New Roman" w:cs="Times New Roman"/>
              <w:b/>
              <w:bCs/>
              <w:color w:val="242021"/>
              <w:sz w:val="20"/>
              <w:szCs w:val="20"/>
              <w:highlight w:val="yellow"/>
            </w:rPr>
          </w:rPrChange>
        </w:rPr>
        <w:t xml:space="preserve"> framework </w:t>
      </w:r>
      <w:r w:rsidR="00F73798" w:rsidRPr="000F55FC">
        <w:rPr>
          <w:rFonts w:ascii="Times New Roman" w:hAnsi="Times New Roman" w:cs="Times New Roman"/>
          <w:b/>
          <w:bCs/>
          <w:color w:val="242021"/>
          <w:sz w:val="21"/>
          <w:szCs w:val="21"/>
          <w:rPrChange w:id="1370" w:author="Chen Liao" w:date="2021-03-14T08:01:00Z">
            <w:rPr>
              <w:rFonts w:ascii="Times New Roman" w:hAnsi="Times New Roman" w:cs="Times New Roman"/>
              <w:b/>
              <w:bCs/>
              <w:color w:val="242021"/>
              <w:sz w:val="20"/>
              <w:szCs w:val="20"/>
            </w:rPr>
          </w:rPrChange>
        </w:rPr>
        <w:t xml:space="preserve">for </w:t>
      </w:r>
      <w:r w:rsidR="00D54857" w:rsidRPr="000F55FC">
        <w:rPr>
          <w:rFonts w:ascii="Times New Roman" w:hAnsi="Times New Roman" w:cs="Times New Roman"/>
          <w:b/>
          <w:bCs/>
          <w:color w:val="242021"/>
          <w:sz w:val="21"/>
          <w:szCs w:val="21"/>
          <w:rPrChange w:id="1371" w:author="Chen Liao" w:date="2021-03-14T08:01:00Z">
            <w:rPr>
              <w:rFonts w:ascii="Times New Roman" w:hAnsi="Times New Roman" w:cs="Times New Roman"/>
              <w:b/>
              <w:bCs/>
              <w:color w:val="242021"/>
              <w:sz w:val="20"/>
              <w:szCs w:val="20"/>
            </w:rPr>
          </w:rPrChange>
        </w:rPr>
        <w:t>this</w:t>
      </w:r>
      <w:r w:rsidR="00F73798" w:rsidRPr="000F55FC">
        <w:rPr>
          <w:rFonts w:ascii="Times New Roman" w:hAnsi="Times New Roman" w:cs="Times New Roman"/>
          <w:b/>
          <w:bCs/>
          <w:color w:val="242021"/>
          <w:sz w:val="21"/>
          <w:szCs w:val="21"/>
          <w:rPrChange w:id="1372" w:author="Chen Liao" w:date="2021-03-14T08:01:00Z">
            <w:rPr>
              <w:rFonts w:ascii="Times New Roman" w:hAnsi="Times New Roman" w:cs="Times New Roman"/>
              <w:b/>
              <w:bCs/>
              <w:color w:val="242021"/>
              <w:sz w:val="20"/>
              <w:szCs w:val="20"/>
            </w:rPr>
          </w:rPrChange>
        </w:rPr>
        <w:t xml:space="preserve"> study</w:t>
      </w:r>
      <w:r w:rsidRPr="000F55FC">
        <w:rPr>
          <w:rFonts w:ascii="Times New Roman" w:hAnsi="Times New Roman" w:cs="Times New Roman"/>
          <w:b/>
          <w:bCs/>
          <w:color w:val="242021"/>
          <w:sz w:val="21"/>
          <w:szCs w:val="21"/>
          <w:rPrChange w:id="1373" w:author="Chen Liao" w:date="2021-03-14T08:01:00Z">
            <w:rPr>
              <w:rFonts w:ascii="Times New Roman" w:hAnsi="Times New Roman" w:cs="Times New Roman"/>
              <w:b/>
              <w:bCs/>
              <w:color w:val="242021"/>
              <w:sz w:val="20"/>
              <w:szCs w:val="20"/>
            </w:rPr>
          </w:rPrChange>
        </w:rPr>
        <w:t>.</w:t>
      </w:r>
      <w:r w:rsidR="007155CD" w:rsidRPr="000F55FC">
        <w:rPr>
          <w:rFonts w:ascii="Times New Roman" w:hAnsi="Times New Roman" w:cs="Times New Roman"/>
          <w:b/>
          <w:bCs/>
          <w:color w:val="242021"/>
          <w:sz w:val="21"/>
          <w:szCs w:val="21"/>
          <w:rPrChange w:id="1374" w:author="Chen Liao" w:date="2021-03-14T08:01:00Z">
            <w:rPr>
              <w:rFonts w:ascii="Times New Roman" w:hAnsi="Times New Roman" w:cs="Times New Roman"/>
              <w:b/>
              <w:bCs/>
              <w:color w:val="242021"/>
              <w:sz w:val="20"/>
              <w:szCs w:val="20"/>
            </w:rPr>
          </w:rPrChange>
        </w:rPr>
        <w:t xml:space="preserve"> </w:t>
      </w:r>
      <w:r w:rsidRPr="000F55FC">
        <w:rPr>
          <w:rFonts w:ascii="Times New Roman" w:hAnsi="Times New Roman" w:cs="Times New Roman"/>
          <w:b/>
          <w:bCs/>
          <w:sz w:val="21"/>
          <w:szCs w:val="21"/>
          <w:rPrChange w:id="1375" w:author="Chen Liao" w:date="2021-03-14T08:01:00Z">
            <w:rPr>
              <w:rFonts w:ascii="Times New Roman" w:hAnsi="Times New Roman" w:cs="Times New Roman"/>
              <w:b/>
              <w:bCs/>
              <w:sz w:val="20"/>
              <w:szCs w:val="20"/>
            </w:rPr>
          </w:rPrChange>
        </w:rPr>
        <w:t>A</w:t>
      </w:r>
      <w:r w:rsidR="003D5E87" w:rsidRPr="000F55FC">
        <w:rPr>
          <w:rFonts w:ascii="Times New Roman" w:hAnsi="Times New Roman" w:cs="Times New Roman"/>
          <w:b/>
          <w:bCs/>
          <w:sz w:val="21"/>
          <w:szCs w:val="21"/>
          <w:rPrChange w:id="1376" w:author="Chen Liao" w:date="2021-03-14T08:01:00Z">
            <w:rPr>
              <w:rFonts w:ascii="Times New Roman" w:hAnsi="Times New Roman" w:cs="Times New Roman"/>
              <w:b/>
              <w:bCs/>
              <w:sz w:val="20"/>
              <w:szCs w:val="20"/>
            </w:rPr>
          </w:rPrChange>
        </w:rPr>
        <w:t>.</w:t>
      </w:r>
      <w:r w:rsidR="007155CD" w:rsidRPr="000F55FC">
        <w:rPr>
          <w:rFonts w:ascii="Times New Roman" w:hAnsi="Times New Roman" w:cs="Times New Roman"/>
          <w:sz w:val="21"/>
          <w:szCs w:val="21"/>
          <w:rPrChange w:id="1377" w:author="Chen Liao" w:date="2021-03-14T08:01:00Z">
            <w:rPr>
              <w:rFonts w:ascii="Times New Roman" w:hAnsi="Times New Roman" w:cs="Times New Roman"/>
              <w:sz w:val="20"/>
              <w:szCs w:val="20"/>
            </w:rPr>
          </w:rPrChange>
        </w:rPr>
        <w:t xml:space="preserve"> </w:t>
      </w:r>
      <w:r w:rsidR="00E374A1" w:rsidRPr="000F55FC">
        <w:rPr>
          <w:rFonts w:ascii="Times New Roman" w:hAnsi="Times New Roman" w:cs="Times New Roman"/>
          <w:sz w:val="21"/>
          <w:szCs w:val="21"/>
          <w:rPrChange w:id="1378" w:author="Chen Liao" w:date="2021-03-14T08:01:00Z">
            <w:rPr>
              <w:rFonts w:ascii="Times New Roman" w:hAnsi="Times New Roman" w:cs="Times New Roman"/>
              <w:sz w:val="20"/>
              <w:szCs w:val="20"/>
            </w:rPr>
          </w:rPrChange>
        </w:rPr>
        <w:t>Schematics</w:t>
      </w:r>
      <w:r w:rsidRPr="000F55FC">
        <w:rPr>
          <w:rFonts w:ascii="Times New Roman" w:hAnsi="Times New Roman" w:cs="Times New Roman"/>
          <w:sz w:val="21"/>
          <w:szCs w:val="21"/>
          <w:rPrChange w:id="1379" w:author="Chen Liao" w:date="2021-03-14T08:01:00Z">
            <w:rPr>
              <w:rFonts w:ascii="Times New Roman" w:hAnsi="Times New Roman" w:cs="Times New Roman"/>
              <w:sz w:val="20"/>
              <w:szCs w:val="20"/>
            </w:rPr>
          </w:rPrChange>
        </w:rPr>
        <w:t xml:space="preserve"> of </w:t>
      </w:r>
      <w:r w:rsidR="00EA0F85" w:rsidRPr="000F55FC">
        <w:rPr>
          <w:rFonts w:ascii="Times New Roman" w:hAnsi="Times New Roman" w:cs="Times New Roman"/>
          <w:sz w:val="21"/>
          <w:szCs w:val="21"/>
          <w:rPrChange w:id="1380" w:author="Chen Liao" w:date="2021-03-14T08:01:00Z">
            <w:rPr>
              <w:rFonts w:ascii="Times New Roman" w:hAnsi="Times New Roman" w:cs="Times New Roman"/>
              <w:sz w:val="20"/>
              <w:szCs w:val="20"/>
            </w:rPr>
          </w:rPrChange>
        </w:rPr>
        <w:t>the experiments performed on a mouse model</w:t>
      </w:r>
      <w:r w:rsidRPr="000F55FC">
        <w:rPr>
          <w:rFonts w:ascii="Times New Roman" w:hAnsi="Times New Roman" w:cs="Times New Roman"/>
          <w:sz w:val="21"/>
          <w:szCs w:val="21"/>
          <w:rPrChange w:id="1381" w:author="Chen Liao" w:date="2021-03-14T08:01:00Z">
            <w:rPr>
              <w:rFonts w:ascii="Times New Roman" w:hAnsi="Times New Roman" w:cs="Times New Roman"/>
              <w:sz w:val="20"/>
              <w:szCs w:val="20"/>
            </w:rPr>
          </w:rPrChange>
        </w:rPr>
        <w:t xml:space="preserve">. </w:t>
      </w:r>
      <w:r w:rsidR="00956185" w:rsidRPr="000F55FC">
        <w:rPr>
          <w:rFonts w:ascii="Times New Roman" w:hAnsi="Times New Roman" w:cs="Times New Roman"/>
          <w:sz w:val="21"/>
          <w:szCs w:val="21"/>
          <w:rPrChange w:id="1382" w:author="Chen Liao" w:date="2021-03-14T08:01:00Z">
            <w:rPr>
              <w:rFonts w:ascii="Times New Roman" w:hAnsi="Times New Roman" w:cs="Times New Roman"/>
              <w:sz w:val="20"/>
              <w:szCs w:val="20"/>
            </w:rPr>
          </w:rPrChange>
        </w:rPr>
        <w:t xml:space="preserve">Gray </w:t>
      </w:r>
      <w:r w:rsidR="00AE7BC2" w:rsidRPr="000F55FC">
        <w:rPr>
          <w:rFonts w:ascii="Times New Roman" w:hAnsi="Times New Roman" w:cs="Times New Roman"/>
          <w:sz w:val="21"/>
          <w:szCs w:val="21"/>
          <w:rPrChange w:id="1383" w:author="Chen Liao" w:date="2021-03-14T08:01:00Z">
            <w:rPr>
              <w:rFonts w:ascii="Times New Roman" w:hAnsi="Times New Roman" w:cs="Times New Roman"/>
              <w:sz w:val="20"/>
              <w:szCs w:val="20"/>
            </w:rPr>
          </w:rPrChange>
        </w:rPr>
        <w:t>dots</w:t>
      </w:r>
      <w:r w:rsidRPr="000F55FC">
        <w:rPr>
          <w:rFonts w:ascii="Times New Roman" w:hAnsi="Times New Roman" w:cs="Times New Roman"/>
          <w:sz w:val="21"/>
          <w:szCs w:val="21"/>
          <w:rPrChange w:id="1384" w:author="Chen Liao" w:date="2021-03-14T08:01:00Z">
            <w:rPr>
              <w:rFonts w:ascii="Times New Roman" w:hAnsi="Times New Roman" w:cs="Times New Roman"/>
              <w:sz w:val="20"/>
              <w:szCs w:val="20"/>
            </w:rPr>
          </w:rPrChange>
        </w:rPr>
        <w:t xml:space="preserve"> indicate the days on which longitudinal fecal samples, microbiome </w:t>
      </w:r>
      <w:r w:rsidR="00590DA8" w:rsidRPr="000F55FC">
        <w:rPr>
          <w:rFonts w:ascii="Times New Roman" w:hAnsi="Times New Roman" w:cs="Times New Roman"/>
          <w:sz w:val="21"/>
          <w:szCs w:val="21"/>
          <w:rPrChange w:id="1385" w:author="Chen Liao" w:date="2021-03-14T08:01:00Z">
            <w:rPr>
              <w:rFonts w:ascii="Times New Roman" w:hAnsi="Times New Roman" w:cs="Times New Roman"/>
              <w:sz w:val="20"/>
              <w:szCs w:val="20"/>
            </w:rPr>
          </w:rPrChange>
        </w:rPr>
        <w:t>and metabolomics data</w:t>
      </w:r>
      <w:r w:rsidR="00F37203" w:rsidRPr="000F55FC">
        <w:rPr>
          <w:rFonts w:ascii="Times New Roman" w:hAnsi="Times New Roman" w:cs="Times New Roman"/>
          <w:sz w:val="21"/>
          <w:szCs w:val="21"/>
          <w:rPrChange w:id="1386" w:author="Chen Liao" w:date="2021-03-14T08:01:00Z">
            <w:rPr>
              <w:rFonts w:ascii="Times New Roman" w:hAnsi="Times New Roman" w:cs="Times New Roman"/>
              <w:sz w:val="20"/>
              <w:szCs w:val="20"/>
            </w:rPr>
          </w:rPrChange>
        </w:rPr>
        <w:t xml:space="preserve"> </w:t>
      </w:r>
      <w:r w:rsidRPr="000F55FC">
        <w:rPr>
          <w:rFonts w:ascii="Times New Roman" w:hAnsi="Times New Roman" w:cs="Times New Roman"/>
          <w:sz w:val="21"/>
          <w:szCs w:val="21"/>
          <w:rPrChange w:id="1387" w:author="Chen Liao" w:date="2021-03-14T08:01:00Z">
            <w:rPr>
              <w:rFonts w:ascii="Times New Roman" w:hAnsi="Times New Roman" w:cs="Times New Roman"/>
              <w:sz w:val="20"/>
              <w:szCs w:val="20"/>
            </w:rPr>
          </w:rPrChange>
        </w:rPr>
        <w:t>were collected.</w:t>
      </w:r>
      <w:r w:rsidR="007155CD" w:rsidRPr="000F55FC">
        <w:rPr>
          <w:rFonts w:ascii="Times New Roman" w:hAnsi="Times New Roman" w:cs="Times New Roman"/>
          <w:sz w:val="21"/>
          <w:szCs w:val="21"/>
          <w:rPrChange w:id="1388" w:author="Chen Liao" w:date="2021-03-14T08:01:00Z">
            <w:rPr>
              <w:rFonts w:ascii="Times New Roman" w:hAnsi="Times New Roman" w:cs="Times New Roman"/>
              <w:sz w:val="20"/>
              <w:szCs w:val="20"/>
            </w:rPr>
          </w:rPrChange>
        </w:rPr>
        <w:t xml:space="preserve"> </w:t>
      </w:r>
      <w:r w:rsidR="00590DA8" w:rsidRPr="000F55FC">
        <w:rPr>
          <w:rFonts w:ascii="Times New Roman" w:hAnsi="Times New Roman" w:cs="Times New Roman"/>
          <w:sz w:val="21"/>
          <w:szCs w:val="21"/>
          <w:rPrChange w:id="1389" w:author="Chen Liao" w:date="2021-03-14T08:01:00Z">
            <w:rPr>
              <w:rFonts w:ascii="Times New Roman" w:hAnsi="Times New Roman" w:cs="Times New Roman"/>
              <w:sz w:val="20"/>
              <w:szCs w:val="20"/>
            </w:rPr>
          </w:rPrChange>
        </w:rPr>
        <w:t xml:space="preserve">SCFA: short-chain fatty acid. </w:t>
      </w:r>
      <w:r w:rsidR="004B615C" w:rsidRPr="000F55FC">
        <w:rPr>
          <w:rFonts w:ascii="Times New Roman" w:hAnsi="Times New Roman" w:cs="Times New Roman"/>
          <w:b/>
          <w:bCs/>
          <w:sz w:val="21"/>
          <w:szCs w:val="21"/>
          <w:rPrChange w:id="1390" w:author="Chen Liao" w:date="2021-03-14T08:01:00Z">
            <w:rPr>
              <w:rFonts w:ascii="Times New Roman" w:hAnsi="Times New Roman" w:cs="Times New Roman"/>
              <w:b/>
              <w:bCs/>
              <w:sz w:val="20"/>
              <w:szCs w:val="20"/>
            </w:rPr>
          </w:rPrChange>
        </w:rPr>
        <w:t>B.</w:t>
      </w:r>
      <w:r w:rsidR="004B615C" w:rsidRPr="000F55FC">
        <w:rPr>
          <w:rFonts w:ascii="Times New Roman" w:hAnsi="Times New Roman" w:cs="Times New Roman"/>
          <w:sz w:val="21"/>
          <w:szCs w:val="21"/>
          <w:rPrChange w:id="1391" w:author="Chen Liao" w:date="2021-03-14T08:01:00Z">
            <w:rPr>
              <w:rFonts w:ascii="Times New Roman" w:hAnsi="Times New Roman" w:cs="Times New Roman"/>
              <w:sz w:val="20"/>
              <w:szCs w:val="20"/>
            </w:rPr>
          </w:rPrChange>
        </w:rPr>
        <w:t xml:space="preserve"> </w:t>
      </w:r>
      <w:r w:rsidR="00E374A1" w:rsidRPr="000F55FC">
        <w:rPr>
          <w:rFonts w:ascii="Times New Roman" w:hAnsi="Times New Roman" w:cs="Times New Roman"/>
          <w:sz w:val="21"/>
          <w:szCs w:val="21"/>
          <w:rPrChange w:id="1392" w:author="Chen Liao" w:date="2021-03-14T08:01:00Z">
            <w:rPr>
              <w:rFonts w:ascii="Times New Roman" w:hAnsi="Times New Roman" w:cs="Times New Roman"/>
              <w:sz w:val="20"/>
              <w:szCs w:val="20"/>
            </w:rPr>
          </w:rPrChange>
        </w:rPr>
        <w:t>An ec</w:t>
      </w:r>
      <w:r w:rsidR="00273227" w:rsidRPr="000F55FC">
        <w:rPr>
          <w:rFonts w:ascii="Times New Roman" w:hAnsi="Times New Roman" w:cs="Times New Roman"/>
          <w:sz w:val="21"/>
          <w:szCs w:val="21"/>
          <w:rPrChange w:id="1393" w:author="Chen Liao" w:date="2021-03-14T08:01:00Z">
            <w:rPr>
              <w:rFonts w:ascii="Times New Roman" w:hAnsi="Times New Roman" w:cs="Times New Roman"/>
              <w:sz w:val="20"/>
              <w:szCs w:val="20"/>
            </w:rPr>
          </w:rPrChange>
        </w:rPr>
        <w:t xml:space="preserve">ology-centric </w:t>
      </w:r>
      <w:r w:rsidR="00E374A1" w:rsidRPr="000F55FC">
        <w:rPr>
          <w:rFonts w:ascii="Times New Roman" w:hAnsi="Times New Roman" w:cs="Times New Roman"/>
          <w:sz w:val="21"/>
          <w:szCs w:val="21"/>
          <w:rPrChange w:id="1394" w:author="Chen Liao" w:date="2021-03-14T08:01:00Z">
            <w:rPr>
              <w:rFonts w:ascii="Times New Roman" w:hAnsi="Times New Roman" w:cs="Times New Roman"/>
              <w:sz w:val="20"/>
              <w:szCs w:val="20"/>
            </w:rPr>
          </w:rPrChange>
        </w:rPr>
        <w:t xml:space="preserve">view of </w:t>
      </w:r>
      <w:r w:rsidR="008C6BE1" w:rsidRPr="000F55FC">
        <w:rPr>
          <w:rFonts w:ascii="Times New Roman" w:hAnsi="Times New Roman" w:cs="Times New Roman"/>
          <w:sz w:val="21"/>
          <w:szCs w:val="21"/>
          <w:rPrChange w:id="1395" w:author="Chen Liao" w:date="2021-03-14T08:01:00Z">
            <w:rPr>
              <w:rFonts w:ascii="Times New Roman" w:hAnsi="Times New Roman" w:cs="Times New Roman"/>
              <w:sz w:val="20"/>
              <w:szCs w:val="20"/>
            </w:rPr>
          </w:rPrChange>
        </w:rPr>
        <w:t xml:space="preserve">baseline-dependent dynamical fiber responses. </w:t>
      </w:r>
      <w:r w:rsidR="004B615C" w:rsidRPr="000F55FC">
        <w:rPr>
          <w:rFonts w:ascii="Times New Roman" w:hAnsi="Times New Roman" w:cs="Times New Roman"/>
          <w:sz w:val="21"/>
          <w:szCs w:val="21"/>
          <w:rPrChange w:id="1396" w:author="Chen Liao" w:date="2021-03-14T08:01:00Z">
            <w:rPr>
              <w:rFonts w:ascii="Times New Roman" w:hAnsi="Times New Roman" w:cs="Times New Roman"/>
              <w:sz w:val="20"/>
              <w:szCs w:val="20"/>
            </w:rPr>
          </w:rPrChange>
        </w:rPr>
        <w:t xml:space="preserve">We used </w:t>
      </w:r>
      <w:r w:rsidR="008E7FFD" w:rsidRPr="000F55FC">
        <w:rPr>
          <w:rFonts w:ascii="Times New Roman" w:hAnsi="Times New Roman" w:cs="Times New Roman"/>
          <w:sz w:val="21"/>
          <w:szCs w:val="21"/>
          <w:rPrChange w:id="1397" w:author="Chen Liao" w:date="2021-03-14T08:01:00Z">
            <w:rPr>
              <w:rFonts w:ascii="Times New Roman" w:hAnsi="Times New Roman" w:cs="Times New Roman"/>
              <w:sz w:val="20"/>
              <w:szCs w:val="20"/>
            </w:rPr>
          </w:rPrChange>
        </w:rPr>
        <w:t xml:space="preserve">mathematical </w:t>
      </w:r>
      <w:r w:rsidR="004B615C" w:rsidRPr="000F55FC">
        <w:rPr>
          <w:rFonts w:ascii="Times New Roman" w:hAnsi="Times New Roman" w:cs="Times New Roman"/>
          <w:sz w:val="21"/>
          <w:szCs w:val="21"/>
          <w:rPrChange w:id="1398" w:author="Chen Liao" w:date="2021-03-14T08:01:00Z">
            <w:rPr>
              <w:rFonts w:ascii="Times New Roman" w:hAnsi="Times New Roman" w:cs="Times New Roman"/>
              <w:sz w:val="20"/>
              <w:szCs w:val="20"/>
            </w:rPr>
          </w:rPrChange>
        </w:rPr>
        <w:t xml:space="preserve">modeling to infer </w:t>
      </w:r>
      <w:r w:rsidR="006147FA" w:rsidRPr="000F55FC">
        <w:rPr>
          <w:rFonts w:ascii="Times New Roman" w:hAnsi="Times New Roman" w:cs="Times New Roman"/>
          <w:sz w:val="21"/>
          <w:szCs w:val="21"/>
          <w:rPrChange w:id="1399" w:author="Chen Liao" w:date="2021-03-14T08:01:00Z">
            <w:rPr>
              <w:rFonts w:ascii="Times New Roman" w:hAnsi="Times New Roman" w:cs="Times New Roman"/>
              <w:sz w:val="20"/>
              <w:szCs w:val="20"/>
            </w:rPr>
          </w:rPrChange>
        </w:rPr>
        <w:t xml:space="preserve">ecological network under diet selection and </w:t>
      </w:r>
      <w:r w:rsidR="004B615C" w:rsidRPr="000F55FC">
        <w:rPr>
          <w:rFonts w:ascii="Times New Roman" w:hAnsi="Times New Roman" w:cs="Times New Roman"/>
          <w:sz w:val="21"/>
          <w:szCs w:val="21"/>
          <w:rPrChange w:id="1400" w:author="Chen Liao" w:date="2021-03-14T08:01:00Z">
            <w:rPr>
              <w:rFonts w:ascii="Times New Roman" w:hAnsi="Times New Roman" w:cs="Times New Roman"/>
              <w:sz w:val="20"/>
              <w:szCs w:val="20"/>
            </w:rPr>
          </w:rPrChange>
        </w:rPr>
        <w:t>key fiber responders</w:t>
      </w:r>
      <w:r w:rsidR="006147FA" w:rsidRPr="000F55FC">
        <w:rPr>
          <w:rFonts w:ascii="Times New Roman" w:hAnsi="Times New Roman" w:cs="Times New Roman"/>
          <w:sz w:val="21"/>
          <w:szCs w:val="21"/>
          <w:rPrChange w:id="1401" w:author="Chen Liao" w:date="2021-03-14T08:01:00Z">
            <w:rPr>
              <w:rFonts w:ascii="Times New Roman" w:hAnsi="Times New Roman" w:cs="Times New Roman"/>
              <w:sz w:val="20"/>
              <w:szCs w:val="20"/>
            </w:rPr>
          </w:rPrChange>
        </w:rPr>
        <w:t xml:space="preserve"> that determine baseline</w:t>
      </w:r>
      <w:r w:rsidR="00DE2F8A" w:rsidRPr="000F55FC">
        <w:rPr>
          <w:rFonts w:ascii="Times New Roman" w:hAnsi="Times New Roman" w:cs="Times New Roman"/>
          <w:sz w:val="21"/>
          <w:szCs w:val="21"/>
          <w:rPrChange w:id="1402" w:author="Chen Liao" w:date="2021-03-14T08:01:00Z">
            <w:rPr>
              <w:rFonts w:ascii="Times New Roman" w:hAnsi="Times New Roman" w:cs="Times New Roman"/>
              <w:sz w:val="20"/>
              <w:szCs w:val="20"/>
            </w:rPr>
          </w:rPrChange>
        </w:rPr>
        <w:t xml:space="preserve"> dependency</w:t>
      </w:r>
      <w:r w:rsidR="004B615C" w:rsidRPr="000F55FC">
        <w:rPr>
          <w:rFonts w:ascii="Times New Roman" w:hAnsi="Times New Roman" w:cs="Times New Roman"/>
          <w:sz w:val="21"/>
          <w:szCs w:val="21"/>
          <w:rPrChange w:id="1403" w:author="Chen Liao" w:date="2021-03-14T08:01:00Z">
            <w:rPr>
              <w:rFonts w:ascii="Times New Roman" w:hAnsi="Times New Roman" w:cs="Times New Roman"/>
              <w:sz w:val="20"/>
              <w:szCs w:val="20"/>
            </w:rPr>
          </w:rPrChange>
        </w:rPr>
        <w:t xml:space="preserve"> of both microbiome and SCFA</w:t>
      </w:r>
      <w:r w:rsidR="00DE2F8A" w:rsidRPr="000F55FC">
        <w:rPr>
          <w:rFonts w:ascii="Times New Roman" w:hAnsi="Times New Roman" w:cs="Times New Roman"/>
          <w:sz w:val="21"/>
          <w:szCs w:val="21"/>
          <w:rPrChange w:id="1404" w:author="Chen Liao" w:date="2021-03-14T08:01:00Z">
            <w:rPr>
              <w:rFonts w:ascii="Times New Roman" w:hAnsi="Times New Roman" w:cs="Times New Roman"/>
              <w:sz w:val="20"/>
              <w:szCs w:val="20"/>
            </w:rPr>
          </w:rPrChange>
        </w:rPr>
        <w:t xml:space="preserve"> </w:t>
      </w:r>
      <w:r w:rsidR="00EF1C35" w:rsidRPr="000F55FC">
        <w:rPr>
          <w:rFonts w:ascii="Times New Roman" w:hAnsi="Times New Roman" w:cs="Times New Roman"/>
          <w:sz w:val="21"/>
          <w:szCs w:val="21"/>
          <w:rPrChange w:id="1405" w:author="Chen Liao" w:date="2021-03-14T08:01:00Z">
            <w:rPr>
              <w:rFonts w:ascii="Times New Roman" w:hAnsi="Times New Roman" w:cs="Times New Roman"/>
              <w:sz w:val="20"/>
              <w:szCs w:val="20"/>
            </w:rPr>
          </w:rPrChange>
        </w:rPr>
        <w:t>dynamics</w:t>
      </w:r>
      <w:r w:rsidR="004B615C" w:rsidRPr="000F55FC">
        <w:rPr>
          <w:rFonts w:ascii="Times New Roman" w:hAnsi="Times New Roman" w:cs="Times New Roman"/>
          <w:sz w:val="21"/>
          <w:szCs w:val="21"/>
          <w:rPrChange w:id="1406" w:author="Chen Liao" w:date="2021-03-14T08:01:00Z">
            <w:rPr>
              <w:rFonts w:ascii="Times New Roman" w:hAnsi="Times New Roman" w:cs="Times New Roman"/>
              <w:sz w:val="20"/>
              <w:szCs w:val="20"/>
            </w:rPr>
          </w:rPrChange>
        </w:rPr>
        <w:t xml:space="preserve">. </w:t>
      </w:r>
      <w:moveFromRangeStart w:id="1407" w:author="Chen Liao" w:date="2021-03-14T11:50:00Z" w:name="move66615041"/>
      <w:moveFrom w:id="1408" w:author="Chen Liao" w:date="2021-03-14T11:50:00Z">
        <w:r w:rsidR="00D96FBF" w:rsidRPr="00D740C1" w:rsidDel="00D740C1">
          <w:rPr>
            <w:rFonts w:ascii="Times New Roman" w:hAnsi="Times New Roman" w:cs="Times New Roman"/>
            <w:b/>
            <w:bCs/>
            <w:color w:val="333333"/>
            <w:sz w:val="21"/>
            <w:szCs w:val="21"/>
            <w:shd w:val="clear" w:color="auto" w:fill="FFFFFF"/>
            <w:rPrChange w:id="1409" w:author="Chen Liao" w:date="2021-03-14T11:50:00Z">
              <w:rPr>
                <w:rFonts w:ascii="Times New Roman" w:hAnsi="Times New Roman" w:cs="Times New Roman"/>
                <w:b/>
                <w:bCs/>
                <w:color w:val="333333"/>
                <w:sz w:val="20"/>
                <w:szCs w:val="20"/>
                <w:shd w:val="clear" w:color="auto" w:fill="FFFFFF"/>
              </w:rPr>
            </w:rPrChange>
          </w:rPr>
          <w:t>C</w:t>
        </w:r>
        <w:r w:rsidR="003D5E87" w:rsidRPr="00D740C1" w:rsidDel="00D740C1">
          <w:rPr>
            <w:rFonts w:ascii="Times New Roman" w:hAnsi="Times New Roman" w:cs="Times New Roman"/>
            <w:b/>
            <w:bCs/>
            <w:color w:val="333333"/>
            <w:sz w:val="21"/>
            <w:szCs w:val="21"/>
            <w:shd w:val="clear" w:color="auto" w:fill="FFFFFF"/>
            <w:rPrChange w:id="1410" w:author="Chen Liao" w:date="2021-03-14T11:50:00Z">
              <w:rPr>
                <w:rFonts w:ascii="Times New Roman" w:hAnsi="Times New Roman" w:cs="Times New Roman"/>
                <w:b/>
                <w:bCs/>
                <w:color w:val="333333"/>
                <w:sz w:val="20"/>
                <w:szCs w:val="20"/>
                <w:shd w:val="clear" w:color="auto" w:fill="FFFFFF"/>
              </w:rPr>
            </w:rPrChange>
          </w:rPr>
          <w:t>.</w:t>
        </w:r>
        <w:r w:rsidR="00F7487F" w:rsidRPr="00D740C1" w:rsidDel="00D740C1">
          <w:rPr>
            <w:rFonts w:ascii="Times New Roman" w:hAnsi="Times New Roman" w:cs="Times New Roman"/>
            <w:b/>
            <w:bCs/>
            <w:color w:val="333333"/>
            <w:sz w:val="21"/>
            <w:szCs w:val="21"/>
            <w:shd w:val="clear" w:color="auto" w:fill="FFFFFF"/>
            <w:rPrChange w:id="1411" w:author="Chen Liao" w:date="2021-03-14T11:50:00Z">
              <w:rPr>
                <w:rFonts w:ascii="Times New Roman" w:hAnsi="Times New Roman" w:cs="Times New Roman"/>
                <w:b/>
                <w:bCs/>
                <w:color w:val="333333"/>
                <w:sz w:val="20"/>
                <w:szCs w:val="20"/>
                <w:shd w:val="clear" w:color="auto" w:fill="FFFFFF"/>
              </w:rPr>
            </w:rPrChange>
          </w:rPr>
          <w:t xml:space="preserve"> </w:t>
        </w:r>
        <w:bookmarkStart w:id="1412" w:name="OLE_LINK28"/>
        <w:bookmarkStart w:id="1413" w:name="OLE_LINK29"/>
        <w:r w:rsidR="00F7487F" w:rsidRPr="00D740C1" w:rsidDel="00D740C1">
          <w:rPr>
            <w:rFonts w:ascii="Times New Roman" w:hAnsi="Times New Roman" w:cs="Times New Roman"/>
            <w:b/>
            <w:bCs/>
            <w:color w:val="333333"/>
            <w:sz w:val="21"/>
            <w:szCs w:val="21"/>
            <w:shd w:val="clear" w:color="auto" w:fill="FFFFFF"/>
            <w:rPrChange w:id="1414" w:author="Chen Liao" w:date="2021-03-14T11:50:00Z">
              <w:rPr>
                <w:rFonts w:ascii="Times New Roman" w:hAnsi="Times New Roman" w:cs="Times New Roman"/>
                <w:color w:val="333333"/>
                <w:sz w:val="20"/>
                <w:szCs w:val="20"/>
                <w:shd w:val="clear" w:color="auto" w:fill="FFFFFF"/>
              </w:rPr>
            </w:rPrChange>
          </w:rPr>
          <w:t xml:space="preserve">Baseline gut microbiota composition of </w:t>
        </w:r>
        <w:r w:rsidR="00F7487F" w:rsidRPr="00D740C1" w:rsidDel="00D740C1">
          <w:rPr>
            <w:rFonts w:ascii="Times New Roman" w:hAnsi="Times New Roman" w:cs="Times New Roman"/>
            <w:b/>
            <w:bCs/>
            <w:color w:val="000000"/>
            <w:sz w:val="21"/>
            <w:szCs w:val="21"/>
            <w:shd w:val="clear" w:color="auto" w:fill="FFFFFF"/>
            <w:rPrChange w:id="1415" w:author="Chen Liao" w:date="2021-03-14T11:50:00Z">
              <w:rPr>
                <w:rFonts w:ascii="Times New Roman" w:hAnsi="Times New Roman" w:cs="Times New Roman"/>
                <w:color w:val="000000"/>
                <w:sz w:val="20"/>
                <w:szCs w:val="20"/>
                <w:shd w:val="clear" w:color="auto" w:fill="FFFFFF"/>
              </w:rPr>
            </w:rPrChange>
          </w:rPr>
          <w:t>i</w:t>
        </w:r>
        <w:r w:rsidR="00F7487F" w:rsidRPr="00D740C1" w:rsidDel="00D740C1">
          <w:rPr>
            <w:rFonts w:ascii="Times New Roman" w:hAnsi="Times New Roman" w:cs="Times New Roman"/>
            <w:b/>
            <w:bCs/>
            <w:color w:val="000000"/>
            <w:sz w:val="21"/>
            <w:szCs w:val="21"/>
            <w:rPrChange w:id="1416" w:author="Chen Liao" w:date="2021-03-14T11:50:00Z">
              <w:rPr>
                <w:rFonts w:ascii="Times New Roman" w:hAnsi="Times New Roman" w:cs="Times New Roman"/>
                <w:color w:val="000000"/>
                <w:sz w:val="20"/>
                <w:szCs w:val="20"/>
              </w:rPr>
            </w:rPrChange>
          </w:rPr>
          <w:t xml:space="preserve">sogenic </w:t>
        </w:r>
        <w:r w:rsidR="00F7487F" w:rsidRPr="00D740C1" w:rsidDel="00D740C1">
          <w:rPr>
            <w:rFonts w:ascii="Times New Roman" w:hAnsi="Times New Roman" w:cs="Times New Roman"/>
            <w:b/>
            <w:bCs/>
            <w:color w:val="333333"/>
            <w:sz w:val="21"/>
            <w:szCs w:val="21"/>
            <w:shd w:val="clear" w:color="auto" w:fill="FFFFFF"/>
            <w:rPrChange w:id="1417" w:author="Chen Liao" w:date="2021-03-14T11:50:00Z">
              <w:rPr>
                <w:rFonts w:ascii="Times New Roman" w:hAnsi="Times New Roman" w:cs="Times New Roman"/>
                <w:color w:val="333333"/>
                <w:sz w:val="20"/>
                <w:szCs w:val="20"/>
                <w:shd w:val="clear" w:color="auto" w:fill="FFFFFF"/>
              </w:rPr>
            </w:rPrChange>
          </w:rPr>
          <w:t xml:space="preserve">mice </w:t>
        </w:r>
        <w:r w:rsidR="00F7487F" w:rsidRPr="00D740C1" w:rsidDel="00D740C1">
          <w:rPr>
            <w:rFonts w:ascii="Times New Roman" w:hAnsi="Times New Roman" w:cs="Times New Roman"/>
            <w:b/>
            <w:bCs/>
            <w:color w:val="000000"/>
            <w:sz w:val="21"/>
            <w:szCs w:val="21"/>
            <w:rPrChange w:id="1418" w:author="Chen Liao" w:date="2021-03-14T11:50:00Z">
              <w:rPr>
                <w:rFonts w:ascii="Times New Roman" w:hAnsi="Times New Roman" w:cs="Times New Roman"/>
                <w:color w:val="000000"/>
                <w:sz w:val="20"/>
                <w:szCs w:val="20"/>
              </w:rPr>
            </w:rPrChange>
          </w:rPr>
          <w:t>purchased from four different vendors</w:t>
        </w:r>
        <w:r w:rsidR="0071697F" w:rsidRPr="00D740C1" w:rsidDel="00D740C1">
          <w:rPr>
            <w:rFonts w:ascii="Times New Roman" w:hAnsi="Times New Roman" w:cs="Times New Roman"/>
            <w:b/>
            <w:bCs/>
            <w:color w:val="333333"/>
            <w:sz w:val="21"/>
            <w:szCs w:val="21"/>
            <w:shd w:val="clear" w:color="auto" w:fill="FFFFFF"/>
            <w:rPrChange w:id="1419" w:author="Chen Liao" w:date="2021-03-14T11:50:00Z">
              <w:rPr>
                <w:rFonts w:ascii="Times New Roman" w:hAnsi="Times New Roman" w:cs="Times New Roman"/>
                <w:color w:val="333333"/>
                <w:sz w:val="20"/>
                <w:szCs w:val="20"/>
                <w:shd w:val="clear" w:color="auto" w:fill="FFFFFF"/>
              </w:rPr>
            </w:rPrChange>
          </w:rPr>
          <w:t>, labelled as Beijing, Guangdong, Hunan and Shanghai.</w:t>
        </w:r>
        <w:r w:rsidR="00F7487F" w:rsidRPr="00D740C1" w:rsidDel="00D740C1">
          <w:rPr>
            <w:rFonts w:ascii="Times New Roman" w:hAnsi="Times New Roman" w:cs="Times New Roman"/>
            <w:b/>
            <w:bCs/>
            <w:color w:val="333333"/>
            <w:sz w:val="21"/>
            <w:szCs w:val="21"/>
            <w:shd w:val="clear" w:color="auto" w:fill="FFFFFF"/>
            <w:rPrChange w:id="1420" w:author="Chen Liao" w:date="2021-03-14T11:50:00Z">
              <w:rPr>
                <w:rFonts w:ascii="Times New Roman" w:hAnsi="Times New Roman" w:cs="Times New Roman"/>
                <w:color w:val="333333"/>
                <w:sz w:val="20"/>
                <w:szCs w:val="20"/>
                <w:shd w:val="clear" w:color="auto" w:fill="FFFFFF"/>
              </w:rPr>
            </w:rPrChange>
          </w:rPr>
          <w:t xml:space="preserve"> </w:t>
        </w:r>
      </w:moveFrom>
      <w:moveFromRangeEnd w:id="1407"/>
      <w:del w:id="1421" w:author="Chen Liao" w:date="2021-03-14T11:50:00Z">
        <w:r w:rsidR="00D96FBF" w:rsidRPr="00D740C1" w:rsidDel="00D740C1">
          <w:rPr>
            <w:rFonts w:ascii="Times New Roman" w:hAnsi="Times New Roman" w:cs="Times New Roman"/>
            <w:b/>
            <w:bCs/>
            <w:color w:val="333333"/>
            <w:sz w:val="21"/>
            <w:szCs w:val="21"/>
            <w:shd w:val="clear" w:color="auto" w:fill="FFFFFF"/>
            <w:rPrChange w:id="1422" w:author="Chen Liao" w:date="2021-03-14T11:50:00Z">
              <w:rPr>
                <w:rFonts w:ascii="Times New Roman" w:hAnsi="Times New Roman" w:cs="Times New Roman"/>
                <w:b/>
                <w:bCs/>
                <w:color w:val="333333"/>
                <w:sz w:val="20"/>
                <w:szCs w:val="20"/>
                <w:shd w:val="clear" w:color="auto" w:fill="FFFFFF"/>
              </w:rPr>
            </w:rPrChange>
          </w:rPr>
          <w:delText>D</w:delText>
        </w:r>
      </w:del>
      <w:ins w:id="1423" w:author="Chen Liao" w:date="2021-03-14T11:50:00Z">
        <w:r w:rsidR="00D740C1" w:rsidRPr="00D740C1">
          <w:rPr>
            <w:rFonts w:ascii="Times New Roman" w:hAnsi="Times New Roman" w:cs="Times New Roman"/>
            <w:b/>
            <w:bCs/>
            <w:color w:val="333333"/>
            <w:sz w:val="21"/>
            <w:szCs w:val="21"/>
            <w:shd w:val="clear" w:color="auto" w:fill="FFFFFF"/>
          </w:rPr>
          <w:t>C</w:t>
        </w:r>
      </w:ins>
      <w:r w:rsidR="003D5E87" w:rsidRPr="00D740C1">
        <w:rPr>
          <w:rFonts w:ascii="Times New Roman" w:hAnsi="Times New Roman" w:cs="Times New Roman"/>
          <w:color w:val="333333"/>
          <w:sz w:val="21"/>
          <w:szCs w:val="21"/>
          <w:shd w:val="clear" w:color="auto" w:fill="FFFFFF"/>
          <w:rPrChange w:id="1424" w:author="Chen Liao" w:date="2021-03-14T11:50:00Z">
            <w:rPr>
              <w:rFonts w:ascii="Times New Roman" w:hAnsi="Times New Roman" w:cs="Times New Roman"/>
              <w:b/>
              <w:bCs/>
              <w:color w:val="333333"/>
              <w:sz w:val="20"/>
              <w:szCs w:val="20"/>
              <w:shd w:val="clear" w:color="auto" w:fill="FFFFFF"/>
            </w:rPr>
          </w:rPrChange>
        </w:rPr>
        <w:t>.</w:t>
      </w:r>
      <w:r w:rsidR="00F7487F" w:rsidRPr="000F55FC">
        <w:rPr>
          <w:rFonts w:ascii="Times New Roman" w:hAnsi="Times New Roman" w:cs="Times New Roman"/>
          <w:color w:val="333333"/>
          <w:sz w:val="21"/>
          <w:szCs w:val="21"/>
          <w:shd w:val="clear" w:color="auto" w:fill="FFFFFF"/>
          <w:rPrChange w:id="1425" w:author="Chen Liao" w:date="2021-03-14T08:01:00Z">
            <w:rPr>
              <w:rFonts w:ascii="Times New Roman" w:hAnsi="Times New Roman" w:cs="Times New Roman"/>
              <w:color w:val="333333"/>
              <w:sz w:val="20"/>
              <w:szCs w:val="20"/>
              <w:shd w:val="clear" w:color="auto" w:fill="FFFFFF"/>
            </w:rPr>
          </w:rPrChange>
        </w:rPr>
        <w:t xml:space="preserve"> </w:t>
      </w:r>
      <w:r w:rsidR="00C12191" w:rsidRPr="000F55FC">
        <w:rPr>
          <w:rFonts w:ascii="Times New Roman" w:hAnsi="Times New Roman" w:cs="Times New Roman"/>
          <w:color w:val="333333"/>
          <w:sz w:val="21"/>
          <w:szCs w:val="21"/>
          <w:shd w:val="clear" w:color="auto" w:fill="FFFFFF"/>
          <w:rPrChange w:id="1426" w:author="Chen Liao" w:date="2021-03-14T08:01:00Z">
            <w:rPr>
              <w:rFonts w:ascii="Times New Roman" w:hAnsi="Times New Roman" w:cs="Times New Roman"/>
              <w:color w:val="333333"/>
              <w:sz w:val="20"/>
              <w:szCs w:val="20"/>
              <w:shd w:val="clear" w:color="auto" w:fill="FFFFFF"/>
            </w:rPr>
          </w:rPrChange>
        </w:rPr>
        <w:t>PCoA (</w:t>
      </w:r>
      <w:r w:rsidR="00F7487F" w:rsidRPr="000F55FC">
        <w:rPr>
          <w:rFonts w:ascii="Times New Roman" w:hAnsi="Times New Roman" w:cs="Times New Roman"/>
          <w:color w:val="333333"/>
          <w:sz w:val="21"/>
          <w:szCs w:val="21"/>
          <w:shd w:val="clear" w:color="auto" w:fill="FFFFFF"/>
          <w:rPrChange w:id="1427" w:author="Chen Liao" w:date="2021-03-14T08:01:00Z">
            <w:rPr>
              <w:rFonts w:ascii="Times New Roman" w:hAnsi="Times New Roman" w:cs="Times New Roman"/>
              <w:color w:val="333333"/>
              <w:sz w:val="20"/>
              <w:szCs w:val="20"/>
              <w:shd w:val="clear" w:color="auto" w:fill="FFFFFF"/>
            </w:rPr>
          </w:rPrChange>
        </w:rPr>
        <w:t>principal</w:t>
      </w:r>
      <w:r w:rsidR="00C12191" w:rsidRPr="000F55FC">
        <w:rPr>
          <w:rFonts w:ascii="Times New Roman" w:hAnsi="Times New Roman" w:cs="Times New Roman"/>
          <w:color w:val="333333"/>
          <w:sz w:val="21"/>
          <w:szCs w:val="21"/>
          <w:shd w:val="clear" w:color="auto" w:fill="FFFFFF"/>
          <w:rPrChange w:id="1428" w:author="Chen Liao" w:date="2021-03-14T08:01:00Z">
            <w:rPr>
              <w:rFonts w:ascii="Times New Roman" w:hAnsi="Times New Roman" w:cs="Times New Roman"/>
              <w:color w:val="333333"/>
              <w:sz w:val="20"/>
              <w:szCs w:val="20"/>
              <w:shd w:val="clear" w:color="auto" w:fill="FFFFFF"/>
            </w:rPr>
          </w:rPrChange>
        </w:rPr>
        <w:t xml:space="preserve"> coordinate analysis) </w:t>
      </w:r>
      <w:r w:rsidR="00590DA8" w:rsidRPr="000F55FC">
        <w:rPr>
          <w:rFonts w:ascii="Times New Roman" w:hAnsi="Times New Roman" w:cs="Times New Roman"/>
          <w:color w:val="333333"/>
          <w:sz w:val="21"/>
          <w:szCs w:val="21"/>
          <w:shd w:val="clear" w:color="auto" w:fill="FFFFFF"/>
          <w:rPrChange w:id="1429" w:author="Chen Liao" w:date="2021-03-14T08:01:00Z">
            <w:rPr>
              <w:rFonts w:ascii="Times New Roman" w:hAnsi="Times New Roman" w:cs="Times New Roman"/>
              <w:color w:val="333333"/>
              <w:sz w:val="20"/>
              <w:szCs w:val="20"/>
              <w:shd w:val="clear" w:color="auto" w:fill="FFFFFF"/>
            </w:rPr>
          </w:rPrChange>
        </w:rPr>
        <w:t xml:space="preserve">plot of </w:t>
      </w:r>
      <w:bookmarkEnd w:id="1412"/>
      <w:bookmarkEnd w:id="1413"/>
      <w:ins w:id="1430" w:author="Chen Liao" w:date="2021-03-14T11:51:00Z">
        <w:r w:rsidR="00667A5D">
          <w:rPr>
            <w:rFonts w:ascii="Times New Roman" w:hAnsi="Times New Roman" w:cs="Times New Roman"/>
            <w:color w:val="333333"/>
            <w:sz w:val="21"/>
            <w:szCs w:val="21"/>
            <w:shd w:val="clear" w:color="auto" w:fill="FFFFFF"/>
          </w:rPr>
          <w:t xml:space="preserve">beta diversity of </w:t>
        </w:r>
      </w:ins>
      <w:del w:id="1431" w:author="Chen Liao" w:date="2021-03-14T11:54:00Z">
        <w:r w:rsidR="00F7487F" w:rsidRPr="000F55FC" w:rsidDel="004708ED">
          <w:rPr>
            <w:rFonts w:ascii="Times New Roman" w:hAnsi="Times New Roman" w:cs="Times New Roman"/>
            <w:color w:val="333333"/>
            <w:sz w:val="21"/>
            <w:szCs w:val="21"/>
            <w:shd w:val="clear" w:color="auto" w:fill="FFFFFF"/>
            <w:rPrChange w:id="1432" w:author="Chen Liao" w:date="2021-03-14T08:01:00Z">
              <w:rPr>
                <w:rFonts w:ascii="Times New Roman" w:hAnsi="Times New Roman" w:cs="Times New Roman"/>
                <w:color w:val="333333"/>
                <w:sz w:val="20"/>
                <w:szCs w:val="20"/>
                <w:shd w:val="clear" w:color="auto" w:fill="FFFFFF"/>
              </w:rPr>
            </w:rPrChange>
          </w:rPr>
          <w:delText xml:space="preserve">the </w:delText>
        </w:r>
      </w:del>
      <w:r w:rsidR="00F7487F" w:rsidRPr="000F55FC">
        <w:rPr>
          <w:rFonts w:ascii="Times New Roman" w:hAnsi="Times New Roman" w:cs="Times New Roman"/>
          <w:color w:val="333333"/>
          <w:sz w:val="21"/>
          <w:szCs w:val="21"/>
          <w:shd w:val="clear" w:color="auto" w:fill="FFFFFF"/>
          <w:rPrChange w:id="1433" w:author="Chen Liao" w:date="2021-03-14T08:01:00Z">
            <w:rPr>
              <w:rFonts w:ascii="Times New Roman" w:hAnsi="Times New Roman" w:cs="Times New Roman"/>
              <w:color w:val="333333"/>
              <w:sz w:val="20"/>
              <w:szCs w:val="20"/>
              <w:shd w:val="clear" w:color="auto" w:fill="FFFFFF"/>
            </w:rPr>
          </w:rPrChange>
        </w:rPr>
        <w:t>baseline microbiota</w:t>
      </w:r>
      <w:r w:rsidR="0071697F" w:rsidRPr="000F55FC">
        <w:rPr>
          <w:rFonts w:ascii="Times New Roman" w:hAnsi="Times New Roman" w:cs="Times New Roman"/>
          <w:color w:val="333333"/>
          <w:sz w:val="21"/>
          <w:szCs w:val="21"/>
          <w:shd w:val="clear" w:color="auto" w:fill="FFFFFF"/>
          <w:rPrChange w:id="1434" w:author="Chen Liao" w:date="2021-03-14T08:01:00Z">
            <w:rPr>
              <w:rFonts w:ascii="Times New Roman" w:hAnsi="Times New Roman" w:cs="Times New Roman"/>
              <w:color w:val="333333"/>
              <w:sz w:val="20"/>
              <w:szCs w:val="20"/>
              <w:shd w:val="clear" w:color="auto" w:fill="FFFFFF"/>
            </w:rPr>
          </w:rPrChange>
        </w:rPr>
        <w:t xml:space="preserve"> composition</w:t>
      </w:r>
      <w:ins w:id="1435" w:author="Chen Liao" w:date="2021-03-14T11:53:00Z">
        <w:r w:rsidR="00667A5D">
          <w:rPr>
            <w:rFonts w:ascii="Times New Roman" w:hAnsi="Times New Roman" w:cs="Times New Roman"/>
            <w:color w:val="333333"/>
            <w:sz w:val="21"/>
            <w:szCs w:val="21"/>
            <w:shd w:val="clear" w:color="auto" w:fill="FFFFFF"/>
          </w:rPr>
          <w:t xml:space="preserve"> </w:t>
        </w:r>
        <w:r w:rsidR="00667A5D" w:rsidRPr="002F0F8F">
          <w:rPr>
            <w:rFonts w:ascii="Times New Roman" w:hAnsi="Times New Roman" w:cs="Times New Roman"/>
            <w:color w:val="333333"/>
            <w:sz w:val="21"/>
            <w:szCs w:val="21"/>
            <w:shd w:val="clear" w:color="auto" w:fill="FFFFFF"/>
          </w:rPr>
          <w:t xml:space="preserve">of </w:t>
        </w:r>
        <w:r w:rsidR="00667A5D" w:rsidRPr="002F0F8F">
          <w:rPr>
            <w:rFonts w:ascii="Times New Roman" w:hAnsi="Times New Roman" w:cs="Times New Roman"/>
            <w:color w:val="000000"/>
            <w:sz w:val="21"/>
            <w:szCs w:val="21"/>
            <w:shd w:val="clear" w:color="auto" w:fill="FFFFFF"/>
          </w:rPr>
          <w:t>i</w:t>
        </w:r>
        <w:r w:rsidR="00667A5D" w:rsidRPr="002F0F8F">
          <w:rPr>
            <w:rFonts w:ascii="Times New Roman" w:hAnsi="Times New Roman" w:cs="Times New Roman"/>
            <w:color w:val="000000"/>
            <w:sz w:val="21"/>
            <w:szCs w:val="21"/>
          </w:rPr>
          <w:t xml:space="preserve">sogenic </w:t>
        </w:r>
        <w:r w:rsidR="00667A5D" w:rsidRPr="002F0F8F">
          <w:rPr>
            <w:rFonts w:ascii="Times New Roman" w:hAnsi="Times New Roman" w:cs="Times New Roman"/>
            <w:color w:val="333333"/>
            <w:sz w:val="21"/>
            <w:szCs w:val="21"/>
            <w:shd w:val="clear" w:color="auto" w:fill="FFFFFF"/>
          </w:rPr>
          <w:t xml:space="preserve">mice </w:t>
        </w:r>
        <w:r w:rsidR="00667A5D" w:rsidRPr="002F0F8F">
          <w:rPr>
            <w:rFonts w:ascii="Times New Roman" w:hAnsi="Times New Roman" w:cs="Times New Roman"/>
            <w:color w:val="000000"/>
            <w:sz w:val="21"/>
            <w:szCs w:val="21"/>
          </w:rPr>
          <w:t>purchased from four different vendors</w:t>
        </w:r>
        <w:r w:rsidR="00667A5D">
          <w:rPr>
            <w:rFonts w:ascii="Times New Roman" w:hAnsi="Times New Roman" w:cs="Times New Roman"/>
            <w:color w:val="333333"/>
            <w:sz w:val="21"/>
            <w:szCs w:val="21"/>
            <w:shd w:val="clear" w:color="auto" w:fill="FFFFFF"/>
          </w:rPr>
          <w:t xml:space="preserve"> (</w:t>
        </w:r>
        <w:r w:rsidR="00667A5D" w:rsidRPr="002F0F8F">
          <w:rPr>
            <w:rFonts w:ascii="Times New Roman" w:hAnsi="Times New Roman" w:cs="Times New Roman"/>
            <w:color w:val="333333"/>
            <w:sz w:val="21"/>
            <w:szCs w:val="21"/>
            <w:shd w:val="clear" w:color="auto" w:fill="FFFFFF"/>
          </w:rPr>
          <w:t>Beijing, Guangdong, Hunan and Shanghai</w:t>
        </w:r>
        <w:r w:rsidR="00667A5D">
          <w:rPr>
            <w:rFonts w:ascii="Times New Roman" w:hAnsi="Times New Roman" w:cs="Times New Roman"/>
            <w:color w:val="333333"/>
            <w:sz w:val="21"/>
            <w:szCs w:val="21"/>
            <w:shd w:val="clear" w:color="auto" w:fill="FFFFFF"/>
          </w:rPr>
          <w:t>)</w:t>
        </w:r>
      </w:ins>
      <w:r w:rsidR="00F7487F" w:rsidRPr="000F55FC">
        <w:rPr>
          <w:rFonts w:ascii="Times New Roman" w:hAnsi="Times New Roman" w:cs="Times New Roman"/>
          <w:color w:val="333333"/>
          <w:sz w:val="21"/>
          <w:szCs w:val="21"/>
          <w:shd w:val="clear" w:color="auto" w:fill="FFFFFF"/>
          <w:rPrChange w:id="1436" w:author="Chen Liao" w:date="2021-03-14T08:01:00Z">
            <w:rPr>
              <w:rFonts w:ascii="Times New Roman" w:hAnsi="Times New Roman" w:cs="Times New Roman"/>
              <w:color w:val="333333"/>
              <w:sz w:val="20"/>
              <w:szCs w:val="20"/>
              <w:shd w:val="clear" w:color="auto" w:fill="FFFFFF"/>
            </w:rPr>
          </w:rPrChange>
        </w:rPr>
        <w:t xml:space="preserve">. </w:t>
      </w:r>
      <w:r w:rsidR="00F754FB" w:rsidRPr="000F55FC">
        <w:rPr>
          <w:rFonts w:ascii="Times New Roman" w:hAnsi="Times New Roman" w:cs="Times New Roman"/>
          <w:sz w:val="21"/>
          <w:szCs w:val="21"/>
          <w:rPrChange w:id="1437" w:author="Chen Liao" w:date="2021-03-14T08:01:00Z">
            <w:rPr>
              <w:rFonts w:ascii="Times New Roman" w:hAnsi="Times New Roman" w:cs="Times New Roman"/>
              <w:sz w:val="20"/>
              <w:szCs w:val="20"/>
            </w:rPr>
          </w:rPrChange>
        </w:rPr>
        <w:t>Dots</w:t>
      </w:r>
      <w:r w:rsidR="00C12191" w:rsidRPr="000F55FC">
        <w:rPr>
          <w:rFonts w:ascii="Times New Roman" w:hAnsi="Times New Roman" w:cs="Times New Roman"/>
          <w:sz w:val="21"/>
          <w:szCs w:val="21"/>
          <w:rPrChange w:id="1438" w:author="Chen Liao" w:date="2021-03-14T08:01:00Z">
            <w:rPr>
              <w:rFonts w:ascii="Times New Roman" w:hAnsi="Times New Roman" w:cs="Times New Roman"/>
              <w:sz w:val="20"/>
              <w:szCs w:val="20"/>
            </w:rPr>
          </w:rPrChange>
        </w:rPr>
        <w:t xml:space="preserve"> represent baseline samples and gray arrows represent </w:t>
      </w:r>
      <w:r w:rsidR="00F7487F" w:rsidRPr="000F55FC">
        <w:rPr>
          <w:rFonts w:ascii="Times New Roman" w:hAnsi="Times New Roman" w:cs="Times New Roman"/>
          <w:sz w:val="21"/>
          <w:szCs w:val="21"/>
          <w:rPrChange w:id="1439" w:author="Chen Liao" w:date="2021-03-14T08:01:00Z">
            <w:rPr>
              <w:rFonts w:ascii="Times New Roman" w:hAnsi="Times New Roman" w:cs="Times New Roman"/>
              <w:sz w:val="20"/>
              <w:szCs w:val="20"/>
            </w:rPr>
          </w:rPrChange>
        </w:rPr>
        <w:t xml:space="preserve">dominant </w:t>
      </w:r>
      <w:r w:rsidR="00C12191" w:rsidRPr="000F55FC">
        <w:rPr>
          <w:rFonts w:ascii="Times New Roman" w:hAnsi="Times New Roman" w:cs="Times New Roman"/>
          <w:sz w:val="21"/>
          <w:szCs w:val="21"/>
          <w:rPrChange w:id="1440" w:author="Chen Liao" w:date="2021-03-14T08:01:00Z">
            <w:rPr>
              <w:rFonts w:ascii="Times New Roman" w:hAnsi="Times New Roman" w:cs="Times New Roman"/>
              <w:sz w:val="20"/>
              <w:szCs w:val="20"/>
            </w:rPr>
          </w:rPrChange>
        </w:rPr>
        <w:t>bacterial species</w:t>
      </w:r>
      <w:r w:rsidR="00F7487F" w:rsidRPr="000F55FC">
        <w:rPr>
          <w:rFonts w:ascii="Times New Roman" w:hAnsi="Times New Roman" w:cs="Times New Roman"/>
          <w:sz w:val="21"/>
          <w:szCs w:val="21"/>
          <w:rPrChange w:id="1441" w:author="Chen Liao" w:date="2021-03-14T08:01:00Z">
            <w:rPr>
              <w:rFonts w:ascii="Times New Roman" w:hAnsi="Times New Roman" w:cs="Times New Roman"/>
              <w:sz w:val="20"/>
              <w:szCs w:val="20"/>
            </w:rPr>
          </w:rPrChange>
        </w:rPr>
        <w:t xml:space="preserve"> in the samples</w:t>
      </w:r>
      <w:r w:rsidR="00C12191" w:rsidRPr="000F55FC">
        <w:rPr>
          <w:rFonts w:ascii="Times New Roman" w:hAnsi="Times New Roman" w:cs="Times New Roman"/>
          <w:sz w:val="21"/>
          <w:szCs w:val="21"/>
          <w:rPrChange w:id="1442" w:author="Chen Liao" w:date="2021-03-14T08:01:00Z">
            <w:rPr>
              <w:rFonts w:ascii="Times New Roman" w:hAnsi="Times New Roman" w:cs="Times New Roman"/>
              <w:sz w:val="20"/>
              <w:szCs w:val="20"/>
            </w:rPr>
          </w:rPrChange>
        </w:rPr>
        <w:t xml:space="preserve">. The sample </w:t>
      </w:r>
      <w:r w:rsidR="00F7487F" w:rsidRPr="000F55FC">
        <w:rPr>
          <w:rFonts w:ascii="Times New Roman" w:hAnsi="Times New Roman" w:cs="Times New Roman"/>
          <w:sz w:val="21"/>
          <w:szCs w:val="21"/>
          <w:rPrChange w:id="1443" w:author="Chen Liao" w:date="2021-03-14T08:01:00Z">
            <w:rPr>
              <w:rFonts w:ascii="Times New Roman" w:hAnsi="Times New Roman" w:cs="Times New Roman"/>
              <w:sz w:val="20"/>
              <w:szCs w:val="20"/>
            </w:rPr>
          </w:rPrChange>
        </w:rPr>
        <w:t xml:space="preserve">whose </w:t>
      </w:r>
      <w:r w:rsidR="006123DF" w:rsidRPr="000F55FC">
        <w:rPr>
          <w:rFonts w:ascii="Times New Roman" w:hAnsi="Times New Roman" w:cs="Times New Roman"/>
          <w:sz w:val="21"/>
          <w:szCs w:val="21"/>
          <w:rPrChange w:id="1444" w:author="Chen Liao" w:date="2021-03-14T08:01:00Z">
            <w:rPr>
              <w:rFonts w:ascii="Times New Roman" w:hAnsi="Times New Roman" w:cs="Times New Roman"/>
              <w:sz w:val="20"/>
              <w:szCs w:val="20"/>
            </w:rPr>
          </w:rPrChange>
        </w:rPr>
        <w:t>dot</w:t>
      </w:r>
      <w:r w:rsidR="00F7487F" w:rsidRPr="000F55FC">
        <w:rPr>
          <w:rFonts w:ascii="Times New Roman" w:hAnsi="Times New Roman" w:cs="Times New Roman"/>
          <w:sz w:val="21"/>
          <w:szCs w:val="21"/>
          <w:rPrChange w:id="1445" w:author="Chen Liao" w:date="2021-03-14T08:01:00Z">
            <w:rPr>
              <w:rFonts w:ascii="Times New Roman" w:hAnsi="Times New Roman" w:cs="Times New Roman"/>
              <w:sz w:val="20"/>
              <w:szCs w:val="20"/>
            </w:rPr>
          </w:rPrChange>
        </w:rPr>
        <w:t xml:space="preserve"> projects furthest in the direction of a species </w:t>
      </w:r>
      <w:r w:rsidR="00C12191" w:rsidRPr="000F55FC">
        <w:rPr>
          <w:rFonts w:ascii="Times New Roman" w:hAnsi="Times New Roman" w:cs="Times New Roman"/>
          <w:sz w:val="21"/>
          <w:szCs w:val="21"/>
          <w:rPrChange w:id="1446" w:author="Chen Liao" w:date="2021-03-14T08:01:00Z">
            <w:rPr>
              <w:rFonts w:ascii="Times New Roman" w:hAnsi="Times New Roman" w:cs="Times New Roman"/>
              <w:sz w:val="20"/>
              <w:szCs w:val="20"/>
            </w:rPr>
          </w:rPrChange>
        </w:rPr>
        <w:t>ha</w:t>
      </w:r>
      <w:r w:rsidR="00F7487F" w:rsidRPr="000F55FC">
        <w:rPr>
          <w:rFonts w:ascii="Times New Roman" w:hAnsi="Times New Roman" w:cs="Times New Roman"/>
          <w:sz w:val="21"/>
          <w:szCs w:val="21"/>
          <w:rPrChange w:id="1447" w:author="Chen Liao" w:date="2021-03-14T08:01:00Z">
            <w:rPr>
              <w:rFonts w:ascii="Times New Roman" w:hAnsi="Times New Roman" w:cs="Times New Roman"/>
              <w:sz w:val="20"/>
              <w:szCs w:val="20"/>
            </w:rPr>
          </w:rPrChange>
        </w:rPr>
        <w:t>s</w:t>
      </w:r>
      <w:r w:rsidR="00C12191" w:rsidRPr="000F55FC">
        <w:rPr>
          <w:rFonts w:ascii="Times New Roman" w:hAnsi="Times New Roman" w:cs="Times New Roman"/>
          <w:sz w:val="21"/>
          <w:szCs w:val="21"/>
          <w:rPrChange w:id="1448" w:author="Chen Liao" w:date="2021-03-14T08:01:00Z">
            <w:rPr>
              <w:rFonts w:ascii="Times New Roman" w:hAnsi="Times New Roman" w:cs="Times New Roman"/>
              <w:sz w:val="20"/>
              <w:szCs w:val="20"/>
            </w:rPr>
          </w:rPrChange>
        </w:rPr>
        <w:t xml:space="preserve"> the </w:t>
      </w:r>
      <w:r w:rsidR="00F7487F" w:rsidRPr="000F55FC">
        <w:rPr>
          <w:rFonts w:ascii="Times New Roman" w:hAnsi="Times New Roman" w:cs="Times New Roman"/>
          <w:sz w:val="21"/>
          <w:szCs w:val="21"/>
          <w:rPrChange w:id="1449" w:author="Chen Liao" w:date="2021-03-14T08:01:00Z">
            <w:rPr>
              <w:rFonts w:ascii="Times New Roman" w:hAnsi="Times New Roman" w:cs="Times New Roman"/>
              <w:sz w:val="20"/>
              <w:szCs w:val="20"/>
            </w:rPr>
          </w:rPrChange>
        </w:rPr>
        <w:t>highest relative abundance of that species</w:t>
      </w:r>
      <w:r w:rsidR="00C12191" w:rsidRPr="000F55FC">
        <w:rPr>
          <w:rFonts w:ascii="Times New Roman" w:hAnsi="Times New Roman" w:cs="Times New Roman"/>
          <w:sz w:val="21"/>
          <w:szCs w:val="21"/>
          <w:rPrChange w:id="1450" w:author="Chen Liao" w:date="2021-03-14T08:01:00Z">
            <w:rPr>
              <w:rFonts w:ascii="Times New Roman" w:hAnsi="Times New Roman" w:cs="Times New Roman"/>
              <w:sz w:val="20"/>
              <w:szCs w:val="20"/>
            </w:rPr>
          </w:rPrChange>
        </w:rPr>
        <w:t xml:space="preserve">. </w:t>
      </w:r>
      <w:bookmarkStart w:id="1451" w:name="OLE_LINK1"/>
      <w:bookmarkStart w:id="1452" w:name="OLE_LINK2"/>
      <w:bookmarkStart w:id="1453" w:name="OLE_LINK15"/>
      <w:r w:rsidR="00F7487F" w:rsidRPr="000F55FC">
        <w:rPr>
          <w:rFonts w:ascii="Times New Roman" w:hAnsi="Times New Roman" w:cs="Times New Roman"/>
          <w:sz w:val="21"/>
          <w:szCs w:val="21"/>
          <w:rPrChange w:id="1454" w:author="Chen Liao" w:date="2021-03-14T08:01:00Z">
            <w:rPr>
              <w:rFonts w:ascii="Times New Roman" w:hAnsi="Times New Roman" w:cs="Times New Roman"/>
              <w:sz w:val="20"/>
              <w:szCs w:val="20"/>
            </w:rPr>
          </w:rPrChange>
        </w:rPr>
        <w:t>R</w:t>
      </w:r>
      <w:r w:rsidR="00F7487F" w:rsidRPr="000F55FC">
        <w:rPr>
          <w:rFonts w:ascii="Times New Roman" w:hAnsi="Times New Roman" w:cs="Times New Roman"/>
          <w:sz w:val="21"/>
          <w:szCs w:val="21"/>
          <w:vertAlign w:val="superscript"/>
          <w:rPrChange w:id="1455" w:author="Chen Liao" w:date="2021-03-14T08:01:00Z">
            <w:rPr>
              <w:rFonts w:ascii="Times New Roman" w:hAnsi="Times New Roman" w:cs="Times New Roman"/>
              <w:sz w:val="20"/>
              <w:szCs w:val="20"/>
              <w:vertAlign w:val="superscript"/>
            </w:rPr>
          </w:rPrChange>
        </w:rPr>
        <w:t>2</w:t>
      </w:r>
      <w:r w:rsidR="00F7487F" w:rsidRPr="000F55FC">
        <w:rPr>
          <w:rFonts w:ascii="Times New Roman" w:hAnsi="Times New Roman" w:cs="Times New Roman"/>
          <w:sz w:val="21"/>
          <w:szCs w:val="21"/>
          <w:rPrChange w:id="1456" w:author="Chen Liao" w:date="2021-03-14T08:01:00Z">
            <w:rPr>
              <w:rFonts w:ascii="Times New Roman" w:hAnsi="Times New Roman" w:cs="Times New Roman"/>
              <w:sz w:val="20"/>
              <w:szCs w:val="20"/>
            </w:rPr>
          </w:rPrChange>
        </w:rPr>
        <w:t xml:space="preserve"> and </w:t>
      </w:r>
      <w:r w:rsidR="00C12191" w:rsidRPr="000F55FC">
        <w:rPr>
          <w:rFonts w:ascii="Times New Roman" w:hAnsi="Times New Roman" w:cs="Times New Roman"/>
          <w:sz w:val="21"/>
          <w:szCs w:val="21"/>
          <w:rPrChange w:id="1457" w:author="Chen Liao" w:date="2021-03-14T08:01:00Z">
            <w:rPr>
              <w:rFonts w:ascii="Times New Roman" w:hAnsi="Times New Roman" w:cs="Times New Roman"/>
              <w:sz w:val="20"/>
              <w:szCs w:val="20"/>
            </w:rPr>
          </w:rPrChange>
        </w:rPr>
        <w:t>P-value w</w:t>
      </w:r>
      <w:r w:rsidR="00EA0F85" w:rsidRPr="000F55FC">
        <w:rPr>
          <w:rFonts w:ascii="Times New Roman" w:hAnsi="Times New Roman" w:cs="Times New Roman"/>
          <w:sz w:val="21"/>
          <w:szCs w:val="21"/>
          <w:rPrChange w:id="1458" w:author="Chen Liao" w:date="2021-03-14T08:01:00Z">
            <w:rPr>
              <w:rFonts w:ascii="Times New Roman" w:hAnsi="Times New Roman" w:cs="Times New Roman"/>
              <w:sz w:val="20"/>
              <w:szCs w:val="20"/>
            </w:rPr>
          </w:rPrChange>
        </w:rPr>
        <w:t>ere</w:t>
      </w:r>
      <w:r w:rsidR="00C12191" w:rsidRPr="000F55FC">
        <w:rPr>
          <w:rFonts w:ascii="Times New Roman" w:hAnsi="Times New Roman" w:cs="Times New Roman"/>
          <w:sz w:val="21"/>
          <w:szCs w:val="21"/>
          <w:rPrChange w:id="1459" w:author="Chen Liao" w:date="2021-03-14T08:01:00Z">
            <w:rPr>
              <w:rFonts w:ascii="Times New Roman" w:hAnsi="Times New Roman" w:cs="Times New Roman"/>
              <w:sz w:val="20"/>
              <w:szCs w:val="20"/>
            </w:rPr>
          </w:rPrChange>
        </w:rPr>
        <w:t xml:space="preserve"> obtained from Adonis analysis, which tests for </w:t>
      </w:r>
      <w:r w:rsidR="00F7487F" w:rsidRPr="000F55FC">
        <w:rPr>
          <w:rFonts w:ascii="Times New Roman" w:hAnsi="Times New Roman" w:cs="Times New Roman"/>
          <w:sz w:val="21"/>
          <w:szCs w:val="21"/>
          <w:rPrChange w:id="1460" w:author="Chen Liao" w:date="2021-03-14T08:01:00Z">
            <w:rPr>
              <w:rFonts w:ascii="Times New Roman" w:hAnsi="Times New Roman" w:cs="Times New Roman"/>
              <w:sz w:val="20"/>
              <w:szCs w:val="20"/>
            </w:rPr>
          </w:rPrChange>
        </w:rPr>
        <w:t>baseline differences across the four vendors.</w:t>
      </w:r>
      <w:ins w:id="1461" w:author="Chen Liao" w:date="2021-03-14T11:50:00Z">
        <w:r w:rsidR="00D740C1">
          <w:rPr>
            <w:rFonts w:ascii="Times New Roman" w:hAnsi="Times New Roman" w:cs="Times New Roman"/>
            <w:sz w:val="21"/>
            <w:szCs w:val="21"/>
          </w:rPr>
          <w:t xml:space="preserve"> </w:t>
        </w:r>
      </w:ins>
      <w:ins w:id="1462" w:author="Chen Liao" w:date="2021-03-14T11:54:00Z">
        <w:r w:rsidR="0062642F">
          <w:rPr>
            <w:rFonts w:ascii="Times New Roman" w:hAnsi="Times New Roman" w:cs="Times New Roman"/>
            <w:sz w:val="21"/>
            <w:szCs w:val="21"/>
          </w:rPr>
          <w:t>T</w:t>
        </w:r>
      </w:ins>
      <w:moveToRangeStart w:id="1463" w:author="Chen Liao" w:date="2021-03-14T11:54:00Z" w:name="move66615295"/>
      <w:moveTo w:id="1464" w:author="Chen Liao" w:date="2021-03-14T11:54:00Z">
        <w:del w:id="1465" w:author="Chen Liao" w:date="2021-03-14T11:54:00Z">
          <w:r w:rsidR="0062642F" w:rsidRPr="002F0F8F" w:rsidDel="0062642F">
            <w:rPr>
              <w:rFonts w:ascii="Times New Roman" w:hAnsi="Times New Roman" w:cs="Times New Roman"/>
              <w:sz w:val="21"/>
              <w:szCs w:val="21"/>
            </w:rPr>
            <w:delText>t</w:delText>
          </w:r>
        </w:del>
        <w:r w:rsidR="0062642F" w:rsidRPr="002F0F8F">
          <w:rPr>
            <w:rFonts w:ascii="Times New Roman" w:hAnsi="Times New Roman" w:cs="Times New Roman"/>
            <w:sz w:val="21"/>
            <w:szCs w:val="21"/>
          </w:rPr>
          <w:t xml:space="preserve">axonomic labels w/ “Un.” group bacteria that are unclassified or uncultured at lower taxonomic ranks. </w:t>
        </w:r>
      </w:moveTo>
    </w:p>
    <w:p w14:paraId="349F2B16" w14:textId="324CE0BD" w:rsidR="00052290" w:rsidRPr="000F55FC" w:rsidDel="007F4954" w:rsidRDefault="00D740C1" w:rsidP="00B76665">
      <w:pPr>
        <w:pStyle w:val="paragraph"/>
        <w:spacing w:before="0" w:beforeAutospacing="0" w:after="0" w:afterAutospacing="0"/>
        <w:jc w:val="both"/>
        <w:rPr>
          <w:moveFrom w:id="1466" w:author="Chen Liao" w:date="2021-03-14T11:54:00Z"/>
          <w:rFonts w:ascii="Times New Roman" w:hAnsi="Times New Roman" w:cs="Times New Roman"/>
          <w:sz w:val="21"/>
          <w:szCs w:val="21"/>
          <w:rPrChange w:id="1467" w:author="Chen Liao" w:date="2021-03-14T08:01:00Z">
            <w:rPr>
              <w:moveFrom w:id="1468" w:author="Chen Liao" w:date="2021-03-14T11:54:00Z"/>
              <w:rFonts w:ascii="Times New Roman" w:hAnsi="Times New Roman" w:cs="Times New Roman"/>
              <w:sz w:val="20"/>
              <w:szCs w:val="20"/>
            </w:rPr>
          </w:rPrChange>
        </w:rPr>
        <w:pPrChange w:id="1469" w:author="Chen Liao" w:date="2021-03-24T10:44:00Z">
          <w:pPr>
            <w:pStyle w:val="paragraph"/>
            <w:spacing w:before="0" w:beforeAutospacing="0" w:after="0" w:afterAutospacing="0"/>
            <w:jc w:val="both"/>
          </w:pPr>
        </w:pPrChange>
      </w:pPr>
      <w:moveToRangeStart w:id="1470" w:author="Chen Liao" w:date="2021-03-14T11:50:00Z" w:name="move66615041"/>
      <w:moveToRangeEnd w:id="1463"/>
      <w:moveTo w:id="1471" w:author="Chen Liao" w:date="2021-03-14T11:50:00Z">
        <w:del w:id="1472" w:author="Chen Liao" w:date="2021-03-14T11:50:00Z">
          <w:r w:rsidRPr="002F0F8F" w:rsidDel="00D740C1">
            <w:rPr>
              <w:rFonts w:ascii="Times New Roman" w:hAnsi="Times New Roman" w:cs="Times New Roman"/>
              <w:b/>
              <w:bCs/>
              <w:color w:val="333333"/>
              <w:sz w:val="21"/>
              <w:szCs w:val="21"/>
              <w:shd w:val="clear" w:color="auto" w:fill="FFFFFF"/>
            </w:rPr>
            <w:delText>C.</w:delText>
          </w:r>
        </w:del>
      </w:moveTo>
      <w:ins w:id="1473" w:author="Chen Liao" w:date="2021-03-14T11:50:00Z">
        <w:r>
          <w:rPr>
            <w:rFonts w:ascii="Times New Roman" w:hAnsi="Times New Roman" w:cs="Times New Roman"/>
            <w:b/>
            <w:bCs/>
            <w:color w:val="333333"/>
            <w:sz w:val="21"/>
            <w:szCs w:val="21"/>
            <w:shd w:val="clear" w:color="auto" w:fill="FFFFFF"/>
          </w:rPr>
          <w:t>D</w:t>
        </w:r>
        <w:r w:rsidRPr="00D740C1">
          <w:rPr>
            <w:rFonts w:ascii="Times New Roman" w:hAnsi="Times New Roman" w:cs="Times New Roman"/>
            <w:color w:val="333333"/>
            <w:sz w:val="21"/>
            <w:szCs w:val="21"/>
            <w:shd w:val="clear" w:color="auto" w:fill="FFFFFF"/>
            <w:rPrChange w:id="1474" w:author="Chen Liao" w:date="2021-03-14T11:50:00Z">
              <w:rPr>
                <w:rFonts w:ascii="Times New Roman" w:hAnsi="Times New Roman" w:cs="Times New Roman"/>
                <w:b/>
                <w:bCs/>
                <w:color w:val="333333"/>
                <w:sz w:val="21"/>
                <w:szCs w:val="21"/>
                <w:shd w:val="clear" w:color="auto" w:fill="FFFFFF"/>
              </w:rPr>
            </w:rPrChange>
          </w:rPr>
          <w:t>.</w:t>
        </w:r>
      </w:ins>
      <w:moveTo w:id="1475" w:author="Chen Liao" w:date="2021-03-14T11:50:00Z">
        <w:r w:rsidRPr="002F0F8F">
          <w:rPr>
            <w:rFonts w:ascii="Times New Roman" w:hAnsi="Times New Roman" w:cs="Times New Roman"/>
            <w:b/>
            <w:bCs/>
            <w:color w:val="333333"/>
            <w:sz w:val="21"/>
            <w:szCs w:val="21"/>
            <w:shd w:val="clear" w:color="auto" w:fill="FFFFFF"/>
          </w:rPr>
          <w:t xml:space="preserve"> </w:t>
        </w:r>
        <w:del w:id="1476" w:author="Chen Liao" w:date="2021-03-14T11:54:00Z">
          <w:r w:rsidRPr="002F0F8F" w:rsidDel="004708ED">
            <w:rPr>
              <w:rFonts w:ascii="Times New Roman" w:hAnsi="Times New Roman" w:cs="Times New Roman"/>
              <w:color w:val="333333"/>
              <w:sz w:val="21"/>
              <w:szCs w:val="21"/>
              <w:shd w:val="clear" w:color="auto" w:fill="FFFFFF"/>
            </w:rPr>
            <w:delText>B</w:delText>
          </w:r>
        </w:del>
      </w:moveTo>
      <w:ins w:id="1477" w:author="Chen Liao" w:date="2021-03-14T11:54:00Z">
        <w:r w:rsidR="004708ED">
          <w:rPr>
            <w:rFonts w:ascii="Times New Roman" w:hAnsi="Times New Roman" w:cs="Times New Roman"/>
            <w:color w:val="333333"/>
            <w:sz w:val="21"/>
            <w:szCs w:val="21"/>
            <w:shd w:val="clear" w:color="auto" w:fill="FFFFFF"/>
          </w:rPr>
          <w:t>The b</w:t>
        </w:r>
      </w:ins>
      <w:moveTo w:id="1478" w:author="Chen Liao" w:date="2021-03-14T11:50:00Z">
        <w:r w:rsidRPr="002F0F8F">
          <w:rPr>
            <w:rFonts w:ascii="Times New Roman" w:hAnsi="Times New Roman" w:cs="Times New Roman"/>
            <w:color w:val="333333"/>
            <w:sz w:val="21"/>
            <w:szCs w:val="21"/>
            <w:shd w:val="clear" w:color="auto" w:fill="FFFFFF"/>
          </w:rPr>
          <w:t>aseline gut microbiota composition</w:t>
        </w:r>
        <w:del w:id="1479" w:author="Chen Liao" w:date="2021-03-14T11:53:00Z">
          <w:r w:rsidRPr="002F0F8F" w:rsidDel="00667A5D">
            <w:rPr>
              <w:rFonts w:ascii="Times New Roman" w:hAnsi="Times New Roman" w:cs="Times New Roman"/>
              <w:color w:val="333333"/>
              <w:sz w:val="21"/>
              <w:szCs w:val="21"/>
              <w:shd w:val="clear" w:color="auto" w:fill="FFFFFF"/>
            </w:rPr>
            <w:delText xml:space="preserve"> of </w:delText>
          </w:r>
          <w:r w:rsidRPr="002F0F8F" w:rsidDel="00667A5D">
            <w:rPr>
              <w:rFonts w:ascii="Times New Roman" w:hAnsi="Times New Roman" w:cs="Times New Roman"/>
              <w:color w:val="000000"/>
              <w:sz w:val="21"/>
              <w:szCs w:val="21"/>
              <w:shd w:val="clear" w:color="auto" w:fill="FFFFFF"/>
            </w:rPr>
            <w:delText>i</w:delText>
          </w:r>
          <w:r w:rsidRPr="002F0F8F" w:rsidDel="00667A5D">
            <w:rPr>
              <w:rFonts w:ascii="Times New Roman" w:hAnsi="Times New Roman" w:cs="Times New Roman"/>
              <w:color w:val="000000"/>
              <w:sz w:val="21"/>
              <w:szCs w:val="21"/>
            </w:rPr>
            <w:delText xml:space="preserve">sogenic </w:delText>
          </w:r>
          <w:r w:rsidRPr="002F0F8F" w:rsidDel="00667A5D">
            <w:rPr>
              <w:rFonts w:ascii="Times New Roman" w:hAnsi="Times New Roman" w:cs="Times New Roman"/>
              <w:color w:val="333333"/>
              <w:sz w:val="21"/>
              <w:szCs w:val="21"/>
              <w:shd w:val="clear" w:color="auto" w:fill="FFFFFF"/>
            </w:rPr>
            <w:delText xml:space="preserve">mice </w:delText>
          </w:r>
          <w:r w:rsidRPr="002F0F8F" w:rsidDel="00667A5D">
            <w:rPr>
              <w:rFonts w:ascii="Times New Roman" w:hAnsi="Times New Roman" w:cs="Times New Roman"/>
              <w:color w:val="000000"/>
              <w:sz w:val="21"/>
              <w:szCs w:val="21"/>
            </w:rPr>
            <w:delText>purchased from four different vendors</w:delText>
          </w:r>
          <w:r w:rsidRPr="002F0F8F" w:rsidDel="00667A5D">
            <w:rPr>
              <w:rFonts w:ascii="Times New Roman" w:hAnsi="Times New Roman" w:cs="Times New Roman"/>
              <w:color w:val="333333"/>
              <w:sz w:val="21"/>
              <w:szCs w:val="21"/>
              <w:shd w:val="clear" w:color="auto" w:fill="FFFFFF"/>
            </w:rPr>
            <w:delText>, labelled as Beijing, Guangdong, Hunan and Shanghai.</w:delText>
          </w:r>
        </w:del>
        <w:r w:rsidRPr="002F0F8F">
          <w:rPr>
            <w:rFonts w:ascii="Times New Roman" w:hAnsi="Times New Roman" w:cs="Times New Roman"/>
            <w:color w:val="333333"/>
            <w:sz w:val="21"/>
            <w:szCs w:val="21"/>
            <w:shd w:val="clear" w:color="auto" w:fill="FFFFFF"/>
          </w:rPr>
          <w:t xml:space="preserve"> </w:t>
        </w:r>
      </w:moveTo>
      <w:moveToRangeEnd w:id="1470"/>
      <w:ins w:id="1480" w:author="Chen Liao" w:date="2021-03-14T11:54:00Z">
        <w:r w:rsidR="006659F3">
          <w:rPr>
            <w:rFonts w:ascii="Times New Roman" w:hAnsi="Times New Roman" w:cs="Times New Roman"/>
            <w:color w:val="333333"/>
            <w:sz w:val="21"/>
            <w:szCs w:val="21"/>
            <w:shd w:val="clear" w:color="auto" w:fill="FFFFFF"/>
          </w:rPr>
          <w:t>at family level.</w:t>
        </w:r>
      </w:ins>
      <w:del w:id="1481" w:author="Chen Liao" w:date="2021-03-14T11:54:00Z">
        <w:r w:rsidR="00C12191" w:rsidRPr="000F55FC" w:rsidDel="00A11D51">
          <w:rPr>
            <w:rFonts w:ascii="Times New Roman" w:hAnsi="Times New Roman" w:cs="Times New Roman"/>
            <w:sz w:val="21"/>
            <w:szCs w:val="21"/>
            <w:rPrChange w:id="1482" w:author="Chen Liao" w:date="2021-03-14T08:01:00Z">
              <w:rPr>
                <w:rFonts w:ascii="Times New Roman" w:hAnsi="Times New Roman" w:cs="Times New Roman"/>
                <w:sz w:val="20"/>
                <w:szCs w:val="20"/>
              </w:rPr>
            </w:rPrChange>
          </w:rPr>
          <w:delText xml:space="preserve"> </w:delText>
        </w:r>
        <w:bookmarkEnd w:id="1451"/>
        <w:bookmarkEnd w:id="1452"/>
        <w:bookmarkEnd w:id="1453"/>
        <w:r w:rsidR="00D54857" w:rsidRPr="000F55FC" w:rsidDel="00A11D51">
          <w:rPr>
            <w:rFonts w:ascii="Times New Roman" w:hAnsi="Times New Roman" w:cs="Times New Roman"/>
            <w:sz w:val="21"/>
            <w:szCs w:val="21"/>
            <w:rPrChange w:id="1483" w:author="Chen Liao" w:date="2021-03-14T08:01:00Z">
              <w:rPr>
                <w:rFonts w:ascii="Times New Roman" w:hAnsi="Times New Roman" w:cs="Times New Roman"/>
                <w:sz w:val="20"/>
                <w:szCs w:val="20"/>
              </w:rPr>
            </w:rPrChange>
          </w:rPr>
          <w:delText xml:space="preserve">For </w:delText>
        </w:r>
        <w:r w:rsidR="00C26179" w:rsidRPr="000F55FC" w:rsidDel="00A11D51">
          <w:rPr>
            <w:rFonts w:ascii="Times New Roman" w:hAnsi="Times New Roman" w:cs="Times New Roman"/>
            <w:sz w:val="21"/>
            <w:szCs w:val="21"/>
            <w:rPrChange w:id="1484" w:author="Chen Liao" w:date="2021-03-14T08:01:00Z">
              <w:rPr>
                <w:rFonts w:ascii="Times New Roman" w:hAnsi="Times New Roman" w:cs="Times New Roman"/>
                <w:sz w:val="20"/>
                <w:szCs w:val="20"/>
              </w:rPr>
            </w:rPrChange>
          </w:rPr>
          <w:delText xml:space="preserve">panels </w:delText>
        </w:r>
        <w:r w:rsidR="00D54857" w:rsidRPr="000F55FC" w:rsidDel="00A11D51">
          <w:rPr>
            <w:rFonts w:ascii="Times New Roman" w:hAnsi="Times New Roman" w:cs="Times New Roman"/>
            <w:sz w:val="21"/>
            <w:szCs w:val="21"/>
            <w:rPrChange w:id="1485" w:author="Chen Liao" w:date="2021-03-14T08:01:00Z">
              <w:rPr>
                <w:rFonts w:ascii="Times New Roman" w:hAnsi="Times New Roman" w:cs="Times New Roman"/>
                <w:sz w:val="20"/>
                <w:szCs w:val="20"/>
              </w:rPr>
            </w:rPrChange>
          </w:rPr>
          <w:delText>C</w:delText>
        </w:r>
        <w:r w:rsidR="00784995" w:rsidRPr="000F55FC" w:rsidDel="00A11D51">
          <w:rPr>
            <w:rFonts w:ascii="Times New Roman" w:hAnsi="Times New Roman" w:cs="Times New Roman"/>
            <w:sz w:val="21"/>
            <w:szCs w:val="21"/>
            <w:rPrChange w:id="1486" w:author="Chen Liao" w:date="2021-03-14T08:01:00Z">
              <w:rPr>
                <w:rFonts w:ascii="Times New Roman" w:hAnsi="Times New Roman" w:cs="Times New Roman"/>
                <w:sz w:val="20"/>
                <w:szCs w:val="20"/>
              </w:rPr>
            </w:rPrChange>
          </w:rPr>
          <w:delText>,</w:delText>
        </w:r>
        <w:r w:rsidR="00087539" w:rsidRPr="000F55FC" w:rsidDel="00A11D51">
          <w:rPr>
            <w:rFonts w:ascii="Times New Roman" w:hAnsi="Times New Roman" w:cs="Times New Roman"/>
            <w:sz w:val="21"/>
            <w:szCs w:val="21"/>
            <w:rPrChange w:id="1487" w:author="Chen Liao" w:date="2021-03-14T08:01:00Z">
              <w:rPr>
                <w:rFonts w:ascii="Times New Roman" w:hAnsi="Times New Roman" w:cs="Times New Roman"/>
                <w:sz w:val="20"/>
                <w:szCs w:val="20"/>
              </w:rPr>
            </w:rPrChange>
          </w:rPr>
          <w:delText xml:space="preserve"> </w:delText>
        </w:r>
        <w:r w:rsidR="00D54857" w:rsidRPr="000F55FC" w:rsidDel="00A11D51">
          <w:rPr>
            <w:rFonts w:ascii="Times New Roman" w:hAnsi="Times New Roman" w:cs="Times New Roman"/>
            <w:sz w:val="21"/>
            <w:szCs w:val="21"/>
            <w:rPrChange w:id="1488" w:author="Chen Liao" w:date="2021-03-14T08:01:00Z">
              <w:rPr>
                <w:rFonts w:ascii="Times New Roman" w:hAnsi="Times New Roman" w:cs="Times New Roman"/>
                <w:sz w:val="20"/>
                <w:szCs w:val="20"/>
              </w:rPr>
            </w:rPrChange>
          </w:rPr>
          <w:delText xml:space="preserve">D, </w:delText>
        </w:r>
      </w:del>
      <w:moveFromRangeStart w:id="1489" w:author="Chen Liao" w:date="2021-03-14T11:54:00Z" w:name="move66615295"/>
      <w:moveFrom w:id="1490" w:author="Chen Liao" w:date="2021-03-14T11:54:00Z">
        <w:r w:rsidR="002C65EF" w:rsidRPr="000F55FC" w:rsidDel="00A11D51">
          <w:rPr>
            <w:rFonts w:ascii="Times New Roman" w:hAnsi="Times New Roman" w:cs="Times New Roman"/>
            <w:sz w:val="21"/>
            <w:szCs w:val="21"/>
            <w:rPrChange w:id="1491" w:author="Chen Liao" w:date="2021-03-14T08:01:00Z">
              <w:rPr>
                <w:rFonts w:ascii="Times New Roman" w:hAnsi="Times New Roman" w:cs="Times New Roman"/>
                <w:sz w:val="20"/>
                <w:szCs w:val="20"/>
              </w:rPr>
            </w:rPrChange>
          </w:rPr>
          <w:t xml:space="preserve">taxonomic </w:t>
        </w:r>
        <w:r w:rsidR="00D4650E" w:rsidRPr="000F55FC" w:rsidDel="00A11D51">
          <w:rPr>
            <w:rFonts w:ascii="Times New Roman" w:hAnsi="Times New Roman" w:cs="Times New Roman"/>
            <w:sz w:val="21"/>
            <w:szCs w:val="21"/>
            <w:rPrChange w:id="1492" w:author="Chen Liao" w:date="2021-03-14T08:01:00Z">
              <w:rPr>
                <w:rFonts w:ascii="Times New Roman" w:hAnsi="Times New Roman" w:cs="Times New Roman"/>
                <w:sz w:val="20"/>
                <w:szCs w:val="20"/>
              </w:rPr>
            </w:rPrChange>
          </w:rPr>
          <w:t>labels w/</w:t>
        </w:r>
        <w:r w:rsidR="00500B4A" w:rsidRPr="000F55FC" w:rsidDel="00A11D51">
          <w:rPr>
            <w:rFonts w:ascii="Times New Roman" w:hAnsi="Times New Roman" w:cs="Times New Roman"/>
            <w:sz w:val="21"/>
            <w:szCs w:val="21"/>
            <w:rPrChange w:id="1493" w:author="Chen Liao" w:date="2021-03-14T08:01:00Z">
              <w:rPr>
                <w:rFonts w:ascii="Times New Roman" w:hAnsi="Times New Roman" w:cs="Times New Roman"/>
                <w:sz w:val="20"/>
                <w:szCs w:val="20"/>
              </w:rPr>
            </w:rPrChange>
          </w:rPr>
          <w:t xml:space="preserve"> “Un.” </w:t>
        </w:r>
        <w:r w:rsidR="00D4650E" w:rsidRPr="000F55FC" w:rsidDel="00A11D51">
          <w:rPr>
            <w:rFonts w:ascii="Times New Roman" w:hAnsi="Times New Roman" w:cs="Times New Roman"/>
            <w:sz w:val="21"/>
            <w:szCs w:val="21"/>
            <w:rPrChange w:id="1494" w:author="Chen Liao" w:date="2021-03-14T08:01:00Z">
              <w:rPr>
                <w:rFonts w:ascii="Times New Roman" w:hAnsi="Times New Roman" w:cs="Times New Roman"/>
                <w:sz w:val="20"/>
                <w:szCs w:val="20"/>
              </w:rPr>
            </w:rPrChange>
          </w:rPr>
          <w:t xml:space="preserve">group bacteria </w:t>
        </w:r>
        <w:r w:rsidR="00F90928" w:rsidRPr="000F55FC" w:rsidDel="00A11D51">
          <w:rPr>
            <w:rFonts w:ascii="Times New Roman" w:hAnsi="Times New Roman" w:cs="Times New Roman"/>
            <w:sz w:val="21"/>
            <w:szCs w:val="21"/>
            <w:rPrChange w:id="1495" w:author="Chen Liao" w:date="2021-03-14T08:01:00Z">
              <w:rPr>
                <w:rFonts w:ascii="Times New Roman" w:hAnsi="Times New Roman" w:cs="Times New Roman"/>
                <w:sz w:val="20"/>
                <w:szCs w:val="20"/>
              </w:rPr>
            </w:rPrChange>
          </w:rPr>
          <w:t>that are unclassified or uncultured</w:t>
        </w:r>
        <w:r w:rsidR="002C65EF" w:rsidRPr="000F55FC" w:rsidDel="00A11D51">
          <w:rPr>
            <w:rFonts w:ascii="Times New Roman" w:hAnsi="Times New Roman" w:cs="Times New Roman"/>
            <w:sz w:val="21"/>
            <w:szCs w:val="21"/>
            <w:rPrChange w:id="1496" w:author="Chen Liao" w:date="2021-03-14T08:01:00Z">
              <w:rPr>
                <w:rFonts w:ascii="Times New Roman" w:hAnsi="Times New Roman" w:cs="Times New Roman"/>
                <w:sz w:val="20"/>
                <w:szCs w:val="20"/>
              </w:rPr>
            </w:rPrChange>
          </w:rPr>
          <w:t xml:space="preserve"> </w:t>
        </w:r>
        <w:r w:rsidR="009C1DA7" w:rsidRPr="000F55FC" w:rsidDel="00A11D51">
          <w:rPr>
            <w:rFonts w:ascii="Times New Roman" w:hAnsi="Times New Roman" w:cs="Times New Roman"/>
            <w:sz w:val="21"/>
            <w:szCs w:val="21"/>
            <w:rPrChange w:id="1497" w:author="Chen Liao" w:date="2021-03-14T08:01:00Z">
              <w:rPr>
                <w:rFonts w:ascii="Times New Roman" w:hAnsi="Times New Roman" w:cs="Times New Roman"/>
                <w:sz w:val="20"/>
                <w:szCs w:val="20"/>
              </w:rPr>
            </w:rPrChange>
          </w:rPr>
          <w:t xml:space="preserve">at </w:t>
        </w:r>
        <w:r w:rsidR="00D4650E" w:rsidRPr="000F55FC" w:rsidDel="00A11D51">
          <w:rPr>
            <w:rFonts w:ascii="Times New Roman" w:hAnsi="Times New Roman" w:cs="Times New Roman"/>
            <w:sz w:val="21"/>
            <w:szCs w:val="21"/>
            <w:rPrChange w:id="1498" w:author="Chen Liao" w:date="2021-03-14T08:01:00Z">
              <w:rPr>
                <w:rFonts w:ascii="Times New Roman" w:hAnsi="Times New Roman" w:cs="Times New Roman"/>
                <w:sz w:val="20"/>
                <w:szCs w:val="20"/>
              </w:rPr>
            </w:rPrChange>
          </w:rPr>
          <w:t>lower taxonomic ranks</w:t>
        </w:r>
        <w:r w:rsidR="002C65EF" w:rsidRPr="000F55FC" w:rsidDel="00A11D51">
          <w:rPr>
            <w:rFonts w:ascii="Times New Roman" w:hAnsi="Times New Roman" w:cs="Times New Roman"/>
            <w:sz w:val="21"/>
            <w:szCs w:val="21"/>
            <w:rPrChange w:id="1499" w:author="Chen Liao" w:date="2021-03-14T08:01:00Z">
              <w:rPr>
                <w:rFonts w:ascii="Times New Roman" w:hAnsi="Times New Roman" w:cs="Times New Roman"/>
                <w:sz w:val="20"/>
                <w:szCs w:val="20"/>
              </w:rPr>
            </w:rPrChange>
          </w:rPr>
          <w:t>.</w:t>
        </w:r>
        <w:r w:rsidR="00D54857" w:rsidRPr="000F55FC" w:rsidDel="00A11D51">
          <w:rPr>
            <w:rFonts w:ascii="Times New Roman" w:hAnsi="Times New Roman" w:cs="Times New Roman"/>
            <w:sz w:val="21"/>
            <w:szCs w:val="21"/>
            <w:rPrChange w:id="1500" w:author="Chen Liao" w:date="2021-03-14T08:01:00Z">
              <w:rPr>
                <w:rFonts w:ascii="Times New Roman" w:hAnsi="Times New Roman" w:cs="Times New Roman"/>
                <w:sz w:val="20"/>
                <w:szCs w:val="20"/>
              </w:rPr>
            </w:rPrChange>
          </w:rPr>
          <w:t xml:space="preserve"> </w:t>
        </w:r>
      </w:moveFrom>
    </w:p>
    <w:p w14:paraId="3A96DB36" w14:textId="77777777" w:rsidR="00052290" w:rsidRPr="00DF26A5" w:rsidDel="007F4954" w:rsidRDefault="00052290" w:rsidP="00B76665">
      <w:pPr>
        <w:pStyle w:val="paragraph"/>
        <w:spacing w:before="0" w:beforeAutospacing="0" w:after="0" w:afterAutospacing="0"/>
        <w:jc w:val="both"/>
        <w:rPr>
          <w:moveFrom w:id="1501" w:author="Chen Liao" w:date="2021-03-14T11:54:00Z"/>
          <w:rFonts w:ascii="Times New Roman" w:hAnsi="Times New Roman" w:cs="Times New Roman"/>
          <w:rPrChange w:id="1502" w:author="Chen Liao" w:date="2021-03-09T15:09:00Z">
            <w:rPr>
              <w:moveFrom w:id="1503" w:author="Chen Liao" w:date="2021-03-14T11:54:00Z"/>
              <w:rFonts w:ascii="Times New Roman" w:hAnsi="Times New Roman" w:cs="Times New Roman"/>
              <w:sz w:val="20"/>
              <w:szCs w:val="20"/>
            </w:rPr>
          </w:rPrChange>
        </w:rPr>
        <w:pPrChange w:id="1504" w:author="Chen Liao" w:date="2021-03-24T10:44:00Z">
          <w:pPr>
            <w:pStyle w:val="paragraph"/>
            <w:spacing w:before="0" w:beforeAutospacing="0" w:after="0" w:afterAutospacing="0"/>
            <w:jc w:val="both"/>
          </w:pPr>
        </w:pPrChange>
      </w:pPr>
    </w:p>
    <w:p w14:paraId="52AC59A8" w14:textId="2EC3071C" w:rsidR="00052290" w:rsidRPr="00DF26A5" w:rsidDel="007F4954" w:rsidRDefault="00052290" w:rsidP="00B76665">
      <w:pPr>
        <w:pStyle w:val="paragraph"/>
        <w:spacing w:before="0" w:beforeAutospacing="0" w:after="0" w:afterAutospacing="0"/>
        <w:jc w:val="both"/>
        <w:rPr>
          <w:moveFrom w:id="1505" w:author="Chen Liao" w:date="2021-03-14T11:54:00Z"/>
          <w:rFonts w:ascii="Times New Roman" w:hAnsi="Times New Roman" w:cs="Times New Roman"/>
          <w:rPrChange w:id="1506" w:author="Chen Liao" w:date="2021-03-09T15:09:00Z">
            <w:rPr>
              <w:moveFrom w:id="1507" w:author="Chen Liao" w:date="2021-03-14T11:54:00Z"/>
              <w:rFonts w:ascii="Times New Roman" w:hAnsi="Times New Roman" w:cs="Times New Roman"/>
              <w:sz w:val="20"/>
              <w:szCs w:val="20"/>
            </w:rPr>
          </w:rPrChange>
        </w:rPr>
        <w:pPrChange w:id="1508" w:author="Chen Liao" w:date="2021-03-24T10:44:00Z">
          <w:pPr>
            <w:pStyle w:val="paragraph"/>
            <w:spacing w:before="0" w:beforeAutospacing="0" w:after="0" w:afterAutospacing="0"/>
            <w:jc w:val="both"/>
          </w:pPr>
        </w:pPrChange>
      </w:pPr>
    </w:p>
    <w:moveFromRangeEnd w:id="1489"/>
    <w:p w14:paraId="616E8336" w14:textId="67AC86F5" w:rsidR="00A83394" w:rsidRPr="00DF26A5" w:rsidRDefault="00A83394" w:rsidP="00C3619E">
      <w:pPr>
        <w:pStyle w:val="paragraph"/>
        <w:spacing w:before="0" w:beforeAutospacing="0" w:after="0" w:afterAutospacing="0"/>
        <w:jc w:val="both"/>
        <w:rPr>
          <w:rFonts w:ascii="Times New Roman" w:hAnsi="Times New Roman" w:cs="Times New Roman"/>
          <w:rPrChange w:id="1509" w:author="Chen Liao" w:date="2021-03-09T15:09:00Z">
            <w:rPr>
              <w:rFonts w:ascii="Times New Roman" w:hAnsi="Times New Roman" w:cs="Times New Roman"/>
              <w:sz w:val="20"/>
              <w:szCs w:val="20"/>
            </w:rPr>
          </w:rPrChange>
        </w:rPr>
      </w:pPr>
    </w:p>
    <w:p w14:paraId="60C244C3" w14:textId="17D4CBED" w:rsidR="00A83394" w:rsidRPr="00DF26A5" w:rsidRDefault="00A83394" w:rsidP="00B76665">
      <w:pPr>
        <w:jc w:val="both"/>
        <w:rPr>
          <w:rFonts w:eastAsia="SimSun"/>
          <w:rPrChange w:id="1510" w:author="Chen Liao" w:date="2021-03-09T15:09:00Z">
            <w:rPr>
              <w:rFonts w:eastAsia="SimSun"/>
              <w:sz w:val="20"/>
              <w:szCs w:val="20"/>
            </w:rPr>
          </w:rPrChange>
        </w:rPr>
        <w:pPrChange w:id="1511" w:author="Chen Liao" w:date="2021-03-24T10:44:00Z">
          <w:pPr/>
        </w:pPrChange>
      </w:pPr>
      <w:del w:id="1512" w:author="Chen Liao" w:date="2021-03-14T08:02:00Z">
        <w:r w:rsidRPr="00DF26A5" w:rsidDel="007F4954">
          <w:rPr>
            <w:rPrChange w:id="1513" w:author="Chen Liao" w:date="2021-03-09T15:09:00Z">
              <w:rPr>
                <w:sz w:val="20"/>
                <w:szCs w:val="20"/>
              </w:rPr>
            </w:rPrChange>
          </w:rPr>
          <w:br w:type="page"/>
        </w:r>
      </w:del>
    </w:p>
    <w:p w14:paraId="253AAD46" w14:textId="479592CC" w:rsidR="002D611A" w:rsidRPr="00C3619E" w:rsidRDefault="00CE5B41" w:rsidP="00B76665">
      <w:pPr>
        <w:pStyle w:val="paragraph"/>
        <w:spacing w:before="0" w:beforeAutospacing="0" w:after="0" w:afterAutospacing="0"/>
        <w:jc w:val="both"/>
        <w:rPr>
          <w:ins w:id="1514" w:author="Chen Liao" w:date="2021-03-21T09:40:00Z"/>
          <w:rStyle w:val="fontstyle01"/>
          <w:rFonts w:ascii="Times New Roman" w:hAnsi="Times New Roman" w:cs="Times New Roman"/>
          <w:color w:val="auto"/>
          <w:sz w:val="24"/>
          <w:szCs w:val="24"/>
        </w:rPr>
        <w:pPrChange w:id="1515" w:author="Chen Liao" w:date="2021-03-24T10:44:00Z">
          <w:pPr>
            <w:jc w:val="both"/>
          </w:pPr>
        </w:pPrChange>
      </w:pPr>
      <w:del w:id="1516" w:author="Chen Liao" w:date="2021-03-18T17:18:00Z">
        <w:r w:rsidRPr="002B27C3" w:rsidDel="00BB29C7">
          <w:rPr>
            <w:rFonts w:ascii="Times New Roman" w:hAnsi="Times New Roman" w:cs="Times New Roman"/>
            <w:b/>
            <w:bCs/>
            <w:color w:val="000000" w:themeColor="text1"/>
            <w:rPrChange w:id="1517" w:author="Chen Liao" w:date="2021-03-14T07:53:00Z">
              <w:rPr>
                <w:b/>
                <w:bCs/>
                <w:i/>
                <w:iCs/>
                <w:color w:val="FF0000"/>
                <w:sz w:val="20"/>
                <w:szCs w:val="20"/>
              </w:rPr>
            </w:rPrChange>
          </w:rPr>
          <w:delText>Dynamical responses</w:delText>
        </w:r>
      </w:del>
      <w:bookmarkStart w:id="1518" w:name="OLE_LINK60"/>
      <w:bookmarkStart w:id="1519" w:name="OLE_LINK61"/>
      <w:ins w:id="1520" w:author="Chen Liao" w:date="2021-03-18T20:58:00Z">
        <w:r w:rsidR="005105BE">
          <w:rPr>
            <w:rFonts w:ascii="Times New Roman" w:hAnsi="Times New Roman" w:cs="Times New Roman"/>
            <w:b/>
            <w:bCs/>
            <w:color w:val="000000" w:themeColor="text1"/>
          </w:rPr>
          <w:t xml:space="preserve">Biphasic </w:t>
        </w:r>
      </w:ins>
      <w:ins w:id="1521" w:author="Chen Liao" w:date="2021-03-18T17:18:00Z">
        <w:r w:rsidR="00BB29C7">
          <w:rPr>
            <w:rFonts w:ascii="Times New Roman" w:hAnsi="Times New Roman" w:cs="Times New Roman"/>
            <w:b/>
            <w:bCs/>
            <w:color w:val="000000" w:themeColor="text1"/>
          </w:rPr>
          <w:t>d</w:t>
        </w:r>
      </w:ins>
      <w:ins w:id="1522" w:author="Chen Liao" w:date="2021-03-22T19:14:00Z">
        <w:r w:rsidR="00D03E02">
          <w:rPr>
            <w:rFonts w:ascii="Times New Roman" w:hAnsi="Times New Roman" w:cs="Times New Roman"/>
            <w:b/>
            <w:bCs/>
            <w:color w:val="000000" w:themeColor="text1"/>
          </w:rPr>
          <w:t>ynamic</w:t>
        </w:r>
      </w:ins>
      <w:ins w:id="1523" w:author="Chen Liao" w:date="2021-03-18T17:18:00Z">
        <w:r w:rsidR="00BB29C7">
          <w:rPr>
            <w:rFonts w:ascii="Times New Roman" w:hAnsi="Times New Roman" w:cs="Times New Roman"/>
            <w:b/>
            <w:bCs/>
            <w:color w:val="000000" w:themeColor="text1"/>
          </w:rPr>
          <w:t>s</w:t>
        </w:r>
      </w:ins>
      <w:r w:rsidRPr="002B27C3">
        <w:rPr>
          <w:rFonts w:ascii="Times New Roman" w:hAnsi="Times New Roman" w:cs="Times New Roman"/>
          <w:b/>
          <w:bCs/>
          <w:color w:val="000000" w:themeColor="text1"/>
          <w:rPrChange w:id="1524" w:author="Chen Liao" w:date="2021-03-14T07:53:00Z">
            <w:rPr>
              <w:b/>
              <w:bCs/>
              <w:i/>
              <w:iCs/>
              <w:color w:val="FF0000"/>
              <w:sz w:val="20"/>
              <w:szCs w:val="20"/>
            </w:rPr>
          </w:rPrChange>
        </w:rPr>
        <w:t xml:space="preserve"> of </w:t>
      </w:r>
      <w:del w:id="1525" w:author="Chen Liao" w:date="2021-03-14T07:53:00Z">
        <w:r w:rsidRPr="002B27C3" w:rsidDel="002B27C3">
          <w:rPr>
            <w:rFonts w:ascii="Times New Roman" w:hAnsi="Times New Roman" w:cs="Times New Roman"/>
            <w:b/>
            <w:bCs/>
            <w:color w:val="000000" w:themeColor="text1"/>
            <w:rPrChange w:id="1526" w:author="Chen Liao" w:date="2021-03-14T07:53:00Z">
              <w:rPr>
                <w:b/>
                <w:bCs/>
                <w:i/>
                <w:iCs/>
                <w:color w:val="FF0000"/>
                <w:sz w:val="20"/>
                <w:szCs w:val="20"/>
              </w:rPr>
            </w:rPrChange>
          </w:rPr>
          <w:delText>short-chain fatty acid (</w:delText>
        </w:r>
      </w:del>
      <w:r w:rsidRPr="002B27C3">
        <w:rPr>
          <w:rFonts w:ascii="Times New Roman" w:hAnsi="Times New Roman" w:cs="Times New Roman"/>
          <w:b/>
          <w:bCs/>
          <w:color w:val="000000" w:themeColor="text1"/>
          <w:rPrChange w:id="1527" w:author="Chen Liao" w:date="2021-03-14T07:53:00Z">
            <w:rPr>
              <w:b/>
              <w:bCs/>
              <w:i/>
              <w:iCs/>
              <w:color w:val="FF0000"/>
              <w:sz w:val="20"/>
              <w:szCs w:val="20"/>
            </w:rPr>
          </w:rPrChange>
        </w:rPr>
        <w:t>SCFA</w:t>
      </w:r>
      <w:del w:id="1528" w:author="Chen Liao" w:date="2021-03-14T07:53:00Z">
        <w:r w:rsidRPr="002B27C3" w:rsidDel="002B27C3">
          <w:rPr>
            <w:rFonts w:ascii="Times New Roman" w:hAnsi="Times New Roman" w:cs="Times New Roman"/>
            <w:b/>
            <w:bCs/>
            <w:color w:val="000000" w:themeColor="text1"/>
            <w:rPrChange w:id="1529" w:author="Chen Liao" w:date="2021-03-14T07:53:00Z">
              <w:rPr>
                <w:b/>
                <w:bCs/>
                <w:i/>
                <w:iCs/>
                <w:color w:val="FF0000"/>
                <w:sz w:val="20"/>
                <w:szCs w:val="20"/>
              </w:rPr>
            </w:rPrChange>
          </w:rPr>
          <w:delText>)</w:delText>
        </w:r>
      </w:del>
      <w:ins w:id="1530" w:author="Chen Liao" w:date="2021-03-22T19:24:00Z">
        <w:r w:rsidR="00462E41">
          <w:rPr>
            <w:rFonts w:ascii="Times New Roman" w:hAnsi="Times New Roman" w:cs="Times New Roman"/>
            <w:b/>
            <w:bCs/>
            <w:color w:val="000000" w:themeColor="text1"/>
          </w:rPr>
          <w:t xml:space="preserve">s </w:t>
        </w:r>
      </w:ins>
      <w:del w:id="1531" w:author="Chen Liao" w:date="2021-03-22T19:24:00Z">
        <w:r w:rsidRPr="002B27C3" w:rsidDel="00462E41">
          <w:rPr>
            <w:rFonts w:ascii="Times New Roman" w:hAnsi="Times New Roman" w:cs="Times New Roman"/>
            <w:b/>
            <w:bCs/>
            <w:color w:val="000000" w:themeColor="text1"/>
            <w:rPrChange w:id="1532" w:author="Chen Liao" w:date="2021-03-14T07:53:00Z">
              <w:rPr>
                <w:b/>
                <w:bCs/>
                <w:i/>
                <w:iCs/>
                <w:color w:val="FF0000"/>
                <w:sz w:val="20"/>
                <w:szCs w:val="20"/>
              </w:rPr>
            </w:rPrChange>
          </w:rPr>
          <w:delText xml:space="preserve"> metabolism </w:delText>
        </w:r>
      </w:del>
      <w:r w:rsidRPr="002B27C3">
        <w:rPr>
          <w:rFonts w:ascii="Times New Roman" w:hAnsi="Times New Roman" w:cs="Times New Roman"/>
          <w:b/>
          <w:bCs/>
          <w:color w:val="000000" w:themeColor="text1"/>
          <w:rPrChange w:id="1533" w:author="Chen Liao" w:date="2021-03-14T07:53:00Z">
            <w:rPr>
              <w:b/>
              <w:bCs/>
              <w:i/>
              <w:iCs/>
              <w:color w:val="FF0000"/>
              <w:sz w:val="20"/>
              <w:szCs w:val="20"/>
            </w:rPr>
          </w:rPrChange>
        </w:rPr>
        <w:t xml:space="preserve">and </w:t>
      </w:r>
      <w:del w:id="1534" w:author="Chen Liao" w:date="2021-03-14T07:52:00Z">
        <w:r w:rsidRPr="002B27C3" w:rsidDel="002B27C3">
          <w:rPr>
            <w:rFonts w:ascii="Times New Roman" w:hAnsi="Times New Roman" w:cs="Times New Roman"/>
            <w:b/>
            <w:bCs/>
            <w:color w:val="000000" w:themeColor="text1"/>
            <w:rPrChange w:id="1535" w:author="Chen Liao" w:date="2021-03-14T07:53:00Z">
              <w:rPr>
                <w:b/>
                <w:bCs/>
                <w:i/>
                <w:iCs/>
                <w:color w:val="FF0000"/>
                <w:sz w:val="20"/>
                <w:szCs w:val="20"/>
              </w:rPr>
            </w:rPrChange>
          </w:rPr>
          <w:delText xml:space="preserve">murine </w:delText>
        </w:r>
      </w:del>
      <w:r w:rsidRPr="002B27C3">
        <w:rPr>
          <w:rFonts w:ascii="Times New Roman" w:hAnsi="Times New Roman" w:cs="Times New Roman"/>
          <w:b/>
          <w:bCs/>
          <w:color w:val="000000" w:themeColor="text1"/>
          <w:rPrChange w:id="1536" w:author="Chen Liao" w:date="2021-03-14T07:53:00Z">
            <w:rPr>
              <w:b/>
              <w:bCs/>
              <w:i/>
              <w:iCs/>
              <w:color w:val="FF0000"/>
              <w:sz w:val="20"/>
              <w:szCs w:val="20"/>
            </w:rPr>
          </w:rPrChange>
        </w:rPr>
        <w:t xml:space="preserve">gut </w:t>
      </w:r>
      <w:del w:id="1537" w:author="Chen Liao" w:date="2021-03-22T19:25:00Z">
        <w:r w:rsidRPr="002B27C3" w:rsidDel="00462E41">
          <w:rPr>
            <w:rFonts w:ascii="Times New Roman" w:hAnsi="Times New Roman" w:cs="Times New Roman"/>
            <w:b/>
            <w:bCs/>
            <w:color w:val="000000" w:themeColor="text1"/>
            <w:rPrChange w:id="1538" w:author="Chen Liao" w:date="2021-03-14T07:53:00Z">
              <w:rPr>
                <w:b/>
                <w:bCs/>
                <w:i/>
                <w:iCs/>
                <w:color w:val="FF0000"/>
                <w:sz w:val="20"/>
                <w:szCs w:val="20"/>
              </w:rPr>
            </w:rPrChange>
          </w:rPr>
          <w:delText>microbiome</w:delText>
        </w:r>
      </w:del>
      <w:ins w:id="1539" w:author="Chen Liao" w:date="2021-03-22T21:41:00Z">
        <w:r w:rsidR="00895D20">
          <w:rPr>
            <w:rFonts w:ascii="Times New Roman" w:hAnsi="Times New Roman" w:cs="Times New Roman"/>
            <w:b/>
            <w:bCs/>
            <w:color w:val="000000" w:themeColor="text1"/>
          </w:rPr>
          <w:t>bio</w:t>
        </w:r>
      </w:ins>
      <w:ins w:id="1540" w:author="Chen Liao" w:date="2021-03-22T19:25:00Z">
        <w:r w:rsidR="00462E41">
          <w:rPr>
            <w:rFonts w:ascii="Times New Roman" w:hAnsi="Times New Roman" w:cs="Times New Roman"/>
            <w:b/>
            <w:bCs/>
            <w:color w:val="000000" w:themeColor="text1"/>
          </w:rPr>
          <w:t>diveristy</w:t>
        </w:r>
      </w:ins>
      <w:del w:id="1541" w:author="Chen Liao" w:date="2021-03-14T08:01:00Z">
        <w:r w:rsidRPr="002B27C3" w:rsidDel="00B70295">
          <w:rPr>
            <w:rFonts w:ascii="Times New Roman" w:hAnsi="Times New Roman" w:cs="Times New Roman"/>
            <w:b/>
            <w:bCs/>
            <w:color w:val="000000" w:themeColor="text1"/>
            <w:rPrChange w:id="1542" w:author="Chen Liao" w:date="2021-03-14T07:53:00Z">
              <w:rPr>
                <w:b/>
                <w:bCs/>
                <w:i/>
                <w:iCs/>
                <w:color w:val="FF0000"/>
                <w:sz w:val="20"/>
                <w:szCs w:val="20"/>
              </w:rPr>
            </w:rPrChange>
          </w:rPr>
          <w:delText xml:space="preserve"> to dietary fiber intervention</w:delText>
        </w:r>
      </w:del>
      <w:ins w:id="1543" w:author="Chen Liao" w:date="2021-03-14T07:53:00Z">
        <w:r w:rsidR="002B27C3">
          <w:rPr>
            <w:rStyle w:val="fontstyle01"/>
            <w:rFonts w:ascii="Times New Roman" w:hAnsi="Times New Roman" w:cs="Times New Roman"/>
            <w:sz w:val="24"/>
            <w:szCs w:val="24"/>
          </w:rPr>
          <w:t>.</w:t>
        </w:r>
        <w:bookmarkEnd w:id="1518"/>
        <w:bookmarkEnd w:id="1519"/>
        <w:r w:rsidR="002B27C3">
          <w:rPr>
            <w:rStyle w:val="fontstyle01"/>
            <w:rFonts w:ascii="Times New Roman" w:hAnsi="Times New Roman" w:cs="Times New Roman"/>
            <w:sz w:val="24"/>
            <w:szCs w:val="24"/>
          </w:rPr>
          <w:t xml:space="preserve"> </w:t>
        </w:r>
      </w:ins>
      <w:ins w:id="1544" w:author="Chen Liao" w:date="2021-03-18T19:03:00Z">
        <w:r w:rsidR="00935A18">
          <w:rPr>
            <w:rStyle w:val="fontstyle01"/>
            <w:rFonts w:ascii="Times New Roman" w:hAnsi="Times New Roman" w:cs="Times New Roman"/>
            <w:sz w:val="24"/>
            <w:szCs w:val="24"/>
          </w:rPr>
          <w:t xml:space="preserve">Dietary </w:t>
        </w:r>
      </w:ins>
      <w:ins w:id="1545" w:author="Chen Liao" w:date="2021-03-18T18:59:00Z">
        <w:r w:rsidR="00935A18">
          <w:rPr>
            <w:rStyle w:val="fontstyle01"/>
            <w:rFonts w:ascii="Times New Roman" w:hAnsi="Times New Roman" w:cs="Times New Roman"/>
            <w:sz w:val="24"/>
            <w:szCs w:val="24"/>
          </w:rPr>
          <w:t xml:space="preserve">intake of </w:t>
        </w:r>
      </w:ins>
      <w:ins w:id="1546" w:author="Chen Liao" w:date="2021-03-18T19:03:00Z">
        <w:r w:rsidR="00935A18">
          <w:rPr>
            <w:rStyle w:val="fontstyle01"/>
            <w:rFonts w:ascii="Times New Roman" w:hAnsi="Times New Roman" w:cs="Times New Roman"/>
            <w:sz w:val="24"/>
            <w:szCs w:val="24"/>
          </w:rPr>
          <w:t>inulin and resistant starch</w:t>
        </w:r>
      </w:ins>
      <w:ins w:id="1547" w:author="Chen Liao" w:date="2021-03-18T18:48:00Z">
        <w:r w:rsidR="00913E74">
          <w:rPr>
            <w:rStyle w:val="fontstyle01"/>
            <w:rFonts w:ascii="Times New Roman" w:hAnsi="Times New Roman" w:cs="Times New Roman"/>
            <w:sz w:val="24"/>
            <w:szCs w:val="24"/>
          </w:rPr>
          <w:t xml:space="preserve"> </w:t>
        </w:r>
        <w:bookmarkStart w:id="1548" w:name="OLE_LINK42"/>
        <w:bookmarkStart w:id="1549" w:name="OLE_LINK43"/>
        <w:r w:rsidR="00913E74">
          <w:rPr>
            <w:rStyle w:val="fontstyle01"/>
            <w:rFonts w:ascii="Times New Roman" w:hAnsi="Times New Roman" w:cs="Times New Roman"/>
            <w:sz w:val="24"/>
            <w:szCs w:val="24"/>
          </w:rPr>
          <w:t>increase</w:t>
        </w:r>
      </w:ins>
      <w:ins w:id="1550" w:author="Chen Liao" w:date="2021-03-18T19:04:00Z">
        <w:r w:rsidR="00935A18">
          <w:rPr>
            <w:rStyle w:val="fontstyle01"/>
            <w:rFonts w:ascii="Times New Roman" w:hAnsi="Times New Roman" w:cs="Times New Roman"/>
            <w:sz w:val="24"/>
            <w:szCs w:val="24"/>
          </w:rPr>
          <w:t xml:space="preserve">s </w:t>
        </w:r>
        <w:bookmarkStart w:id="1551" w:name="OLE_LINK44"/>
        <w:bookmarkStart w:id="1552" w:name="OLE_LINK45"/>
        <w:r w:rsidR="00935A18">
          <w:rPr>
            <w:rStyle w:val="fontstyle01"/>
            <w:rFonts w:ascii="Times New Roman" w:hAnsi="Times New Roman" w:cs="Times New Roman"/>
            <w:sz w:val="24"/>
            <w:szCs w:val="24"/>
          </w:rPr>
          <w:t xml:space="preserve">mice </w:t>
        </w:r>
      </w:ins>
      <w:ins w:id="1553" w:author="Chen Liao" w:date="2021-03-18T18:48:00Z">
        <w:r w:rsidR="00913E74">
          <w:rPr>
            <w:rStyle w:val="fontstyle01"/>
            <w:rFonts w:ascii="Times New Roman" w:hAnsi="Times New Roman" w:cs="Times New Roman"/>
            <w:sz w:val="24"/>
            <w:szCs w:val="24"/>
          </w:rPr>
          <w:t xml:space="preserve">body weight </w:t>
        </w:r>
        <w:bookmarkEnd w:id="1548"/>
        <w:bookmarkEnd w:id="1549"/>
        <w:bookmarkEnd w:id="1551"/>
        <w:bookmarkEnd w:id="1552"/>
        <w:r w:rsidR="00913E74">
          <w:rPr>
            <w:rStyle w:val="fontstyle01"/>
            <w:rFonts w:ascii="Times New Roman" w:hAnsi="Times New Roman" w:cs="Times New Roman"/>
            <w:sz w:val="24"/>
            <w:szCs w:val="24"/>
          </w:rPr>
          <w:t xml:space="preserve">gradually over time </w:t>
        </w:r>
      </w:ins>
      <w:ins w:id="1554" w:author="Chen Liao" w:date="2021-03-18T18:55:00Z">
        <w:r w:rsidR="007E1BA9">
          <w:rPr>
            <w:rStyle w:val="fontstyle01"/>
            <w:rFonts w:ascii="Times New Roman" w:hAnsi="Times New Roman" w:cs="Times New Roman"/>
            <w:sz w:val="24"/>
            <w:szCs w:val="24"/>
          </w:rPr>
          <w:t>but</w:t>
        </w:r>
      </w:ins>
      <w:ins w:id="1555" w:author="Chen Liao" w:date="2021-03-18T18:52:00Z">
        <w:r w:rsidR="00913E74">
          <w:rPr>
            <w:rStyle w:val="fontstyle01"/>
            <w:rFonts w:ascii="Times New Roman" w:hAnsi="Times New Roman" w:cs="Times New Roman"/>
            <w:sz w:val="24"/>
            <w:szCs w:val="24"/>
          </w:rPr>
          <w:t xml:space="preserve"> the</w:t>
        </w:r>
      </w:ins>
      <w:ins w:id="1556" w:author="Chen Liao" w:date="2021-03-18T18:54:00Z">
        <w:r w:rsidR="00913E74">
          <w:rPr>
            <w:rStyle w:val="fontstyle01"/>
            <w:rFonts w:ascii="Times New Roman" w:hAnsi="Times New Roman" w:cs="Times New Roman"/>
            <w:sz w:val="24"/>
            <w:szCs w:val="24"/>
          </w:rPr>
          <w:t xml:space="preserve"> amount of</w:t>
        </w:r>
      </w:ins>
      <w:ins w:id="1557" w:author="Chen Liao" w:date="2021-03-18T18:52:00Z">
        <w:r w:rsidR="00913E74">
          <w:rPr>
            <w:rStyle w:val="fontstyle01"/>
            <w:rFonts w:ascii="Times New Roman" w:hAnsi="Times New Roman" w:cs="Times New Roman"/>
            <w:sz w:val="24"/>
            <w:szCs w:val="24"/>
          </w:rPr>
          <w:t xml:space="preserve"> body weight gain </w:t>
        </w:r>
      </w:ins>
      <w:ins w:id="1558" w:author="Chen Liao" w:date="2021-03-18T18:54:00Z">
        <w:r w:rsidR="00913E74">
          <w:rPr>
            <w:rStyle w:val="fontstyle01"/>
            <w:rFonts w:ascii="Times New Roman" w:hAnsi="Times New Roman" w:cs="Times New Roman"/>
            <w:sz w:val="24"/>
            <w:szCs w:val="24"/>
          </w:rPr>
          <w:t xml:space="preserve">is </w:t>
        </w:r>
      </w:ins>
      <w:bookmarkStart w:id="1559" w:name="OLE_LINK33"/>
      <w:bookmarkStart w:id="1560" w:name="OLE_LINK38"/>
      <w:ins w:id="1561" w:author="Chen Liao" w:date="2021-03-18T19:26:00Z">
        <w:r w:rsidR="00DD04DF">
          <w:rPr>
            <w:rStyle w:val="fontstyle01"/>
            <w:rFonts w:ascii="Times New Roman" w:hAnsi="Times New Roman" w:cs="Times New Roman"/>
            <w:sz w:val="24"/>
            <w:szCs w:val="24"/>
          </w:rPr>
          <w:t>gene</w:t>
        </w:r>
      </w:ins>
      <w:ins w:id="1562" w:author="Chen Liao" w:date="2021-03-18T19:27:00Z">
        <w:r w:rsidR="00DD04DF">
          <w:rPr>
            <w:rStyle w:val="fontstyle01"/>
            <w:rFonts w:ascii="Times New Roman" w:hAnsi="Times New Roman" w:cs="Times New Roman"/>
            <w:sz w:val="24"/>
            <w:szCs w:val="24"/>
          </w:rPr>
          <w:t>rally insignificant compared</w:t>
        </w:r>
      </w:ins>
      <w:ins w:id="1563" w:author="Chen Liao" w:date="2021-03-18T18:57:00Z">
        <w:r w:rsidR="007E1BA9">
          <w:rPr>
            <w:rStyle w:val="fontstyle01"/>
            <w:rFonts w:ascii="Times New Roman" w:hAnsi="Times New Roman" w:cs="Times New Roman"/>
            <w:sz w:val="24"/>
            <w:szCs w:val="24"/>
          </w:rPr>
          <w:t xml:space="preserve"> to mice treated with </w:t>
        </w:r>
      </w:ins>
      <w:bookmarkStart w:id="1564" w:name="OLE_LINK48"/>
      <w:bookmarkStart w:id="1565" w:name="OLE_LINK49"/>
      <w:ins w:id="1566" w:author="Chen Liao" w:date="2021-03-21T09:53:00Z">
        <w:r w:rsidR="00740171">
          <w:rPr>
            <w:rStyle w:val="fontstyle01"/>
            <w:rFonts w:ascii="Times New Roman" w:hAnsi="Times New Roman" w:cs="Times New Roman"/>
            <w:sz w:val="24"/>
            <w:szCs w:val="24"/>
          </w:rPr>
          <w:t>the cellulose control</w:t>
        </w:r>
      </w:ins>
      <w:ins w:id="1567" w:author="Chen Liao" w:date="2021-03-21T09:51:00Z">
        <w:r w:rsidR="00740171">
          <w:rPr>
            <w:rStyle w:val="fontstyle01"/>
            <w:rFonts w:ascii="Times New Roman" w:hAnsi="Times New Roman" w:cs="Times New Roman"/>
            <w:sz w:val="24"/>
            <w:szCs w:val="24"/>
          </w:rPr>
          <w:t xml:space="preserve"> </w:t>
        </w:r>
      </w:ins>
      <w:ins w:id="1568" w:author="Chen Liao" w:date="2021-03-18T18:58:00Z">
        <w:r w:rsidR="007E1BA9">
          <w:rPr>
            <w:rStyle w:val="fontstyle01"/>
            <w:rFonts w:ascii="Times New Roman" w:hAnsi="Times New Roman" w:cs="Times New Roman"/>
            <w:sz w:val="24"/>
            <w:szCs w:val="24"/>
          </w:rPr>
          <w:t>(</w:t>
        </w:r>
        <w:r w:rsidR="007E1BA9" w:rsidRPr="00DA094A">
          <w:rPr>
            <w:rStyle w:val="fontstyle01"/>
            <w:rFonts w:ascii="Times New Roman" w:hAnsi="Times New Roman" w:cs="Times New Roman"/>
            <w:sz w:val="24"/>
            <w:szCs w:val="24"/>
            <w:highlight w:val="yellow"/>
            <w:rPrChange w:id="1569" w:author="Chen Liao" w:date="2021-03-18T19:30:00Z">
              <w:rPr>
                <w:rStyle w:val="fontstyle01"/>
                <w:rFonts w:ascii="Times New Roman" w:hAnsi="Times New Roman"/>
                <w:sz w:val="24"/>
                <w:szCs w:val="24"/>
              </w:rPr>
            </w:rPrChange>
          </w:rPr>
          <w:t xml:space="preserve">Fig. </w:t>
        </w:r>
      </w:ins>
      <w:ins w:id="1570" w:author="Chen Liao" w:date="2021-03-22T19:27:00Z">
        <w:r w:rsidR="0063666F">
          <w:rPr>
            <w:rStyle w:val="fontstyle01"/>
            <w:rFonts w:ascii="Times New Roman" w:hAnsi="Times New Roman" w:cs="Times New Roman"/>
            <w:sz w:val="24"/>
            <w:szCs w:val="24"/>
            <w:highlight w:val="yellow"/>
          </w:rPr>
          <w:t>S</w:t>
        </w:r>
      </w:ins>
      <w:ins w:id="1571" w:author="Chen Liao" w:date="2021-03-18T18:58:00Z">
        <w:r w:rsidR="007E1BA9" w:rsidRPr="00DA094A">
          <w:rPr>
            <w:rStyle w:val="fontstyle01"/>
            <w:rFonts w:ascii="Times New Roman" w:hAnsi="Times New Roman" w:cs="Times New Roman"/>
            <w:sz w:val="24"/>
            <w:szCs w:val="24"/>
            <w:highlight w:val="yellow"/>
            <w:rPrChange w:id="1572" w:author="Chen Liao" w:date="2021-03-18T19:30:00Z">
              <w:rPr>
                <w:rStyle w:val="fontstyle01"/>
                <w:rFonts w:ascii="Times New Roman" w:hAnsi="Times New Roman"/>
                <w:sz w:val="24"/>
                <w:szCs w:val="24"/>
              </w:rPr>
            </w:rPrChange>
          </w:rPr>
          <w:t>1</w:t>
        </w:r>
      </w:ins>
      <w:ins w:id="1573" w:author="Chen Liao" w:date="2021-03-18T19:30:00Z">
        <w:r w:rsidR="00DA094A" w:rsidRPr="00DA094A">
          <w:rPr>
            <w:rStyle w:val="fontstyle01"/>
            <w:rFonts w:ascii="Times New Roman" w:hAnsi="Times New Roman" w:cs="Times New Roman"/>
            <w:sz w:val="24"/>
            <w:szCs w:val="24"/>
            <w:highlight w:val="yellow"/>
            <w:rPrChange w:id="1574" w:author="Chen Liao" w:date="2021-03-18T19:30:00Z">
              <w:rPr>
                <w:rStyle w:val="fontstyle01"/>
                <w:rFonts w:ascii="Times New Roman" w:hAnsi="Times New Roman"/>
                <w:sz w:val="24"/>
                <w:szCs w:val="24"/>
              </w:rPr>
            </w:rPrChange>
          </w:rPr>
          <w:t>A</w:t>
        </w:r>
      </w:ins>
      <w:ins w:id="1575" w:author="Chen Liao" w:date="2021-03-18T18:58:00Z">
        <w:r w:rsidR="007E1BA9">
          <w:rPr>
            <w:rStyle w:val="fontstyle01"/>
            <w:rFonts w:ascii="Times New Roman" w:hAnsi="Times New Roman" w:cs="Times New Roman"/>
            <w:sz w:val="24"/>
            <w:szCs w:val="24"/>
          </w:rPr>
          <w:t>)</w:t>
        </w:r>
      </w:ins>
      <w:bookmarkEnd w:id="1564"/>
      <w:bookmarkEnd w:id="1565"/>
      <w:ins w:id="1576" w:author="Chen Liao" w:date="2021-03-18T18:57:00Z">
        <w:r w:rsidR="007E1BA9">
          <w:rPr>
            <w:rStyle w:val="fontstyle01"/>
            <w:rFonts w:ascii="Times New Roman" w:hAnsi="Times New Roman" w:cs="Times New Roman"/>
            <w:sz w:val="24"/>
            <w:szCs w:val="24"/>
          </w:rPr>
          <w:t xml:space="preserve">. </w:t>
        </w:r>
      </w:ins>
      <w:ins w:id="1577" w:author="Chen Liao" w:date="2021-03-21T09:28:00Z">
        <w:r w:rsidR="005344A8">
          <w:rPr>
            <w:rStyle w:val="fontstyle01"/>
            <w:rFonts w:ascii="Times New Roman" w:hAnsi="Times New Roman" w:cs="Times New Roman"/>
            <w:sz w:val="24"/>
            <w:szCs w:val="24"/>
          </w:rPr>
          <w:t xml:space="preserve">Although there </w:t>
        </w:r>
      </w:ins>
      <w:ins w:id="1578" w:author="Chen Liao" w:date="2021-03-18T22:34:00Z">
        <w:r w:rsidR="001E5766">
          <w:rPr>
            <w:rStyle w:val="fontstyle01"/>
            <w:rFonts w:ascii="Times New Roman" w:hAnsi="Times New Roman" w:cs="Times New Roman"/>
            <w:sz w:val="24"/>
            <w:szCs w:val="24"/>
          </w:rPr>
          <w:t>were n</w:t>
        </w:r>
      </w:ins>
      <w:ins w:id="1579" w:author="Chen Liao" w:date="2021-03-18T19:01:00Z">
        <w:r w:rsidR="00935A18">
          <w:rPr>
            <w:rStyle w:val="fontstyle01"/>
            <w:rFonts w:ascii="Times New Roman" w:hAnsi="Times New Roman" w:cs="Times New Roman"/>
            <w:sz w:val="24"/>
            <w:szCs w:val="24"/>
          </w:rPr>
          <w:t xml:space="preserve">o obvious </w:t>
        </w:r>
      </w:ins>
      <w:ins w:id="1580" w:author="Chen Liao" w:date="2021-03-18T22:34:00Z">
        <w:r w:rsidR="001E5766">
          <w:rPr>
            <w:rStyle w:val="fontstyle01"/>
            <w:rFonts w:ascii="Times New Roman" w:hAnsi="Times New Roman" w:cs="Times New Roman"/>
            <w:sz w:val="24"/>
            <w:szCs w:val="24"/>
          </w:rPr>
          <w:t xml:space="preserve">temporal </w:t>
        </w:r>
      </w:ins>
      <w:ins w:id="1581" w:author="Chen Liao" w:date="2021-03-22T19:28:00Z">
        <w:r w:rsidR="00574D98">
          <w:rPr>
            <w:rStyle w:val="fontstyle01"/>
            <w:rFonts w:ascii="Times New Roman" w:hAnsi="Times New Roman" w:cs="Times New Roman"/>
            <w:sz w:val="24"/>
            <w:szCs w:val="24"/>
          </w:rPr>
          <w:t>patterns</w:t>
        </w:r>
      </w:ins>
      <w:ins w:id="1582" w:author="Chen Liao" w:date="2021-03-18T19:05:00Z">
        <w:r w:rsidR="00935A18">
          <w:rPr>
            <w:rStyle w:val="fontstyle01"/>
            <w:rFonts w:ascii="Times New Roman" w:hAnsi="Times New Roman" w:cs="Times New Roman"/>
            <w:sz w:val="24"/>
            <w:szCs w:val="24"/>
          </w:rPr>
          <w:t xml:space="preserve"> </w:t>
        </w:r>
      </w:ins>
      <w:ins w:id="1583" w:author="Chen Liao" w:date="2021-03-18T22:35:00Z">
        <w:r w:rsidR="001E5766">
          <w:rPr>
            <w:rStyle w:val="fontstyle01"/>
            <w:rFonts w:ascii="Times New Roman" w:hAnsi="Times New Roman" w:cs="Times New Roman"/>
            <w:sz w:val="24"/>
            <w:szCs w:val="24"/>
          </w:rPr>
          <w:t>in the</w:t>
        </w:r>
      </w:ins>
      <w:ins w:id="1584" w:author="Chen Liao" w:date="2021-03-18T19:02:00Z">
        <w:r w:rsidR="00935A18">
          <w:rPr>
            <w:rStyle w:val="fontstyle01"/>
            <w:rFonts w:ascii="Times New Roman" w:hAnsi="Times New Roman" w:cs="Times New Roman"/>
            <w:sz w:val="24"/>
            <w:szCs w:val="24"/>
          </w:rPr>
          <w:t xml:space="preserve"> fiber intake rate</w:t>
        </w:r>
      </w:ins>
      <w:ins w:id="1585" w:author="Chen Liao" w:date="2021-03-22T19:30:00Z">
        <w:r w:rsidR="00574D98">
          <w:rPr>
            <w:rStyle w:val="fontstyle01"/>
            <w:rFonts w:ascii="Times New Roman" w:hAnsi="Times New Roman" w:cs="Times New Roman"/>
            <w:sz w:val="24"/>
            <w:szCs w:val="24"/>
          </w:rPr>
          <w:t xml:space="preserve"> (</w:t>
        </w:r>
        <w:r w:rsidR="00574D98" w:rsidRPr="00574D98">
          <w:rPr>
            <w:rStyle w:val="fontstyle01"/>
            <w:rFonts w:ascii="Times New Roman" w:hAnsi="Times New Roman" w:cs="Times New Roman"/>
            <w:sz w:val="24"/>
            <w:szCs w:val="24"/>
            <w:highlight w:val="yellow"/>
            <w:rPrChange w:id="1586" w:author="Chen Liao" w:date="2021-03-22T19:31:00Z">
              <w:rPr>
                <w:rStyle w:val="fontstyle01"/>
                <w:rFonts w:ascii="Times New Roman" w:hAnsi="Times New Roman"/>
                <w:sz w:val="24"/>
                <w:szCs w:val="24"/>
              </w:rPr>
            </w:rPrChange>
          </w:rPr>
          <w:t>Fig. S1B,C</w:t>
        </w:r>
        <w:r w:rsidR="00574D98">
          <w:rPr>
            <w:rStyle w:val="fontstyle01"/>
            <w:rFonts w:ascii="Times New Roman" w:hAnsi="Times New Roman" w:cs="Times New Roman"/>
            <w:sz w:val="24"/>
            <w:szCs w:val="24"/>
          </w:rPr>
          <w:t>)</w:t>
        </w:r>
      </w:ins>
      <w:ins w:id="1587" w:author="Chen Liao" w:date="2021-03-18T19:02:00Z">
        <w:r w:rsidR="00935A18">
          <w:rPr>
            <w:rStyle w:val="fontstyle01"/>
            <w:rFonts w:ascii="Times New Roman" w:hAnsi="Times New Roman" w:cs="Times New Roman"/>
            <w:sz w:val="24"/>
            <w:szCs w:val="24"/>
          </w:rPr>
          <w:t xml:space="preserve"> and fecal </w:t>
        </w:r>
      </w:ins>
      <w:ins w:id="1588" w:author="Chen Liao" w:date="2021-03-18T19:17:00Z">
        <w:r w:rsidR="00B1402B">
          <w:rPr>
            <w:rStyle w:val="fontstyle01"/>
            <w:rFonts w:ascii="Times New Roman" w:hAnsi="Times New Roman" w:cs="Times New Roman"/>
            <w:sz w:val="24"/>
            <w:szCs w:val="24"/>
          </w:rPr>
          <w:t>weight</w:t>
        </w:r>
      </w:ins>
      <w:ins w:id="1589" w:author="Chen Liao" w:date="2021-03-22T19:30:00Z">
        <w:r w:rsidR="00574D98">
          <w:rPr>
            <w:rStyle w:val="fontstyle01"/>
            <w:rFonts w:ascii="Times New Roman" w:hAnsi="Times New Roman" w:cs="Times New Roman"/>
            <w:sz w:val="24"/>
            <w:szCs w:val="24"/>
          </w:rPr>
          <w:t xml:space="preserve"> (</w:t>
        </w:r>
        <w:r w:rsidR="00574D98" w:rsidRPr="00574D98">
          <w:rPr>
            <w:rStyle w:val="fontstyle01"/>
            <w:rFonts w:ascii="Times New Roman" w:hAnsi="Times New Roman" w:cs="Times New Roman"/>
            <w:sz w:val="24"/>
            <w:szCs w:val="24"/>
            <w:highlight w:val="yellow"/>
            <w:rPrChange w:id="1590" w:author="Chen Liao" w:date="2021-03-22T19:30:00Z">
              <w:rPr>
                <w:rStyle w:val="fontstyle01"/>
                <w:rFonts w:ascii="Times New Roman" w:hAnsi="Times New Roman"/>
                <w:sz w:val="24"/>
                <w:szCs w:val="24"/>
              </w:rPr>
            </w:rPrChange>
          </w:rPr>
          <w:t>Fig. S1D</w:t>
        </w:r>
        <w:r w:rsidR="00574D98">
          <w:rPr>
            <w:rStyle w:val="fontstyle01"/>
            <w:rFonts w:ascii="Times New Roman" w:hAnsi="Times New Roman" w:cs="Times New Roman"/>
            <w:sz w:val="24"/>
            <w:szCs w:val="24"/>
          </w:rPr>
          <w:t>)</w:t>
        </w:r>
      </w:ins>
      <w:ins w:id="1591" w:author="Chen Liao" w:date="2021-03-21T09:22:00Z">
        <w:r w:rsidR="00510E82">
          <w:rPr>
            <w:rStyle w:val="fontstyle01"/>
            <w:rFonts w:ascii="Times New Roman" w:hAnsi="Times New Roman" w:cs="Times New Roman"/>
            <w:sz w:val="24"/>
            <w:szCs w:val="24"/>
          </w:rPr>
          <w:t>, the fecal weig</w:t>
        </w:r>
      </w:ins>
      <w:ins w:id="1592" w:author="Chen Liao" w:date="2021-03-21T09:23:00Z">
        <w:r w:rsidR="00510E82">
          <w:rPr>
            <w:rStyle w:val="fontstyle01"/>
            <w:rFonts w:ascii="Times New Roman" w:hAnsi="Times New Roman" w:cs="Times New Roman"/>
            <w:sz w:val="24"/>
            <w:szCs w:val="24"/>
          </w:rPr>
          <w:t xml:space="preserve">ht </w:t>
        </w:r>
      </w:ins>
      <w:ins w:id="1593" w:author="Chen Liao" w:date="2021-03-22T19:30:00Z">
        <w:r w:rsidR="00574D98">
          <w:rPr>
            <w:rStyle w:val="fontstyle01"/>
            <w:rFonts w:ascii="Times New Roman" w:hAnsi="Times New Roman" w:cs="Times New Roman" w:hint="eastAsia"/>
            <w:sz w:val="24"/>
            <w:szCs w:val="24"/>
          </w:rPr>
          <w:t>was</w:t>
        </w:r>
      </w:ins>
      <w:ins w:id="1594" w:author="Chen Liao" w:date="2021-03-21T09:23:00Z">
        <w:r w:rsidR="00510E82">
          <w:rPr>
            <w:rStyle w:val="fontstyle01"/>
            <w:rFonts w:ascii="Times New Roman" w:hAnsi="Times New Roman" w:cs="Times New Roman"/>
            <w:sz w:val="24"/>
            <w:szCs w:val="24"/>
          </w:rPr>
          <w:t xml:space="preserve"> </w:t>
        </w:r>
      </w:ins>
      <w:ins w:id="1595" w:author="Chen Liao" w:date="2021-03-21T09:54:00Z">
        <w:r w:rsidR="00D3795C">
          <w:rPr>
            <w:rStyle w:val="fontstyle01"/>
            <w:rFonts w:ascii="Times New Roman" w:hAnsi="Times New Roman" w:cs="Times New Roman"/>
            <w:sz w:val="24"/>
            <w:szCs w:val="24"/>
          </w:rPr>
          <w:t xml:space="preserve">dramatically </w:t>
        </w:r>
      </w:ins>
      <w:ins w:id="1596" w:author="Chen Liao" w:date="2021-03-21T09:23:00Z">
        <w:r w:rsidR="00510E82">
          <w:rPr>
            <w:rStyle w:val="fontstyle01"/>
            <w:rFonts w:ascii="Times New Roman" w:hAnsi="Times New Roman" w:cs="Times New Roman"/>
            <w:sz w:val="24"/>
            <w:szCs w:val="24"/>
          </w:rPr>
          <w:t xml:space="preserve">lower in </w:t>
        </w:r>
      </w:ins>
      <w:ins w:id="1597" w:author="Chen Liao" w:date="2021-03-21T09:24:00Z">
        <w:r w:rsidR="00510E82">
          <w:rPr>
            <w:rStyle w:val="fontstyle01"/>
            <w:rFonts w:ascii="Times New Roman" w:hAnsi="Times New Roman" w:cs="Times New Roman"/>
            <w:sz w:val="24"/>
            <w:szCs w:val="24"/>
          </w:rPr>
          <w:t>inulin- and resistant starch-</w:t>
        </w:r>
      </w:ins>
      <w:ins w:id="1598" w:author="Chen Liao" w:date="2021-03-21T09:26:00Z">
        <w:r w:rsidR="001C68CC">
          <w:rPr>
            <w:rStyle w:val="fontstyle01"/>
            <w:rFonts w:ascii="Times New Roman" w:hAnsi="Times New Roman" w:cs="Times New Roman" w:hint="eastAsia"/>
            <w:sz w:val="24"/>
            <w:szCs w:val="24"/>
          </w:rPr>
          <w:t>fed</w:t>
        </w:r>
      </w:ins>
      <w:ins w:id="1599" w:author="Chen Liao" w:date="2021-03-21T09:24:00Z">
        <w:r w:rsidR="00510E82">
          <w:rPr>
            <w:rStyle w:val="fontstyle01"/>
            <w:rFonts w:ascii="Times New Roman" w:hAnsi="Times New Roman" w:cs="Times New Roman"/>
            <w:sz w:val="24"/>
            <w:szCs w:val="24"/>
          </w:rPr>
          <w:t xml:space="preserve"> mice</w:t>
        </w:r>
      </w:ins>
      <w:ins w:id="1600" w:author="Chen Liao" w:date="2021-03-21T09:28:00Z">
        <w:r w:rsidR="005344A8">
          <w:rPr>
            <w:rStyle w:val="fontstyle01"/>
            <w:rFonts w:ascii="Times New Roman" w:hAnsi="Times New Roman" w:cs="Times New Roman"/>
            <w:sz w:val="24"/>
            <w:szCs w:val="24"/>
          </w:rPr>
          <w:t xml:space="preserve">, </w:t>
        </w:r>
      </w:ins>
      <w:ins w:id="1601" w:author="Chen Liao" w:date="2021-03-22T19:32:00Z">
        <w:r w:rsidR="00F81E79">
          <w:rPr>
            <w:rStyle w:val="fontstyle01"/>
            <w:rFonts w:ascii="Times New Roman" w:hAnsi="Times New Roman" w:cs="Times New Roman" w:hint="eastAsia"/>
            <w:sz w:val="24"/>
            <w:szCs w:val="24"/>
          </w:rPr>
          <w:t>suggesting</w:t>
        </w:r>
      </w:ins>
      <w:ins w:id="1602" w:author="Chen Liao" w:date="2021-03-21T09:28:00Z">
        <w:r w:rsidR="005344A8">
          <w:rPr>
            <w:rStyle w:val="fontstyle01"/>
            <w:rFonts w:ascii="Times New Roman" w:hAnsi="Times New Roman" w:cs="Times New Roman"/>
            <w:sz w:val="24"/>
            <w:szCs w:val="24"/>
          </w:rPr>
          <w:t xml:space="preserve"> </w:t>
        </w:r>
      </w:ins>
      <w:ins w:id="1603" w:author="Chen Liao" w:date="2021-03-22T19:34:00Z">
        <w:r w:rsidR="00F81E79">
          <w:rPr>
            <w:rStyle w:val="fontstyle01"/>
            <w:rFonts w:ascii="Times New Roman" w:hAnsi="Times New Roman" w:cs="Times New Roman"/>
            <w:sz w:val="24"/>
            <w:szCs w:val="24"/>
          </w:rPr>
          <w:t>increase</w:t>
        </w:r>
      </w:ins>
      <w:ins w:id="1604" w:author="Chen Liao" w:date="2021-03-22T19:35:00Z">
        <w:r w:rsidR="00764FD8">
          <w:rPr>
            <w:rStyle w:val="fontstyle01"/>
            <w:rFonts w:ascii="Times New Roman" w:hAnsi="Times New Roman" w:cs="Times New Roman"/>
            <w:sz w:val="24"/>
            <w:szCs w:val="24"/>
          </w:rPr>
          <w:t>d</w:t>
        </w:r>
      </w:ins>
      <w:ins w:id="1605" w:author="Chen Liao" w:date="2021-03-21T09:47:00Z">
        <w:r w:rsidR="008F3364">
          <w:rPr>
            <w:rStyle w:val="fontstyle01"/>
            <w:rFonts w:ascii="Times New Roman" w:hAnsi="Times New Roman" w:cs="Times New Roman"/>
            <w:sz w:val="24"/>
            <w:szCs w:val="24"/>
          </w:rPr>
          <w:t xml:space="preserve"> </w:t>
        </w:r>
      </w:ins>
      <w:ins w:id="1606" w:author="Chen Liao" w:date="2021-03-21T09:29:00Z">
        <w:r w:rsidR="005344A8">
          <w:rPr>
            <w:rStyle w:val="fontstyle01"/>
            <w:rFonts w:ascii="Times New Roman" w:hAnsi="Times New Roman" w:cs="Times New Roman"/>
            <w:sz w:val="24"/>
            <w:szCs w:val="24"/>
          </w:rPr>
          <w:t>colonic transition time</w:t>
        </w:r>
      </w:ins>
      <w:ins w:id="1607" w:author="Chen Liao" w:date="2021-03-18T19:07:00Z">
        <w:r w:rsidR="00A01C8C">
          <w:rPr>
            <w:rStyle w:val="fontstyle01"/>
            <w:rFonts w:ascii="Times New Roman" w:hAnsi="Times New Roman" w:cs="Times New Roman"/>
            <w:sz w:val="24"/>
            <w:szCs w:val="24"/>
          </w:rPr>
          <w:t>.</w:t>
        </w:r>
      </w:ins>
      <w:ins w:id="1608" w:author="Chen Liao" w:date="2021-03-21T09:48:00Z">
        <w:r w:rsidR="00740171">
          <w:rPr>
            <w:rStyle w:val="fontstyle01"/>
            <w:rFonts w:ascii="Times New Roman" w:hAnsi="Times New Roman" w:cs="Times New Roman"/>
            <w:sz w:val="24"/>
            <w:szCs w:val="24"/>
          </w:rPr>
          <w:t xml:space="preserve"> Accordingly,</w:t>
        </w:r>
      </w:ins>
      <w:ins w:id="1609" w:author="Chen Liao" w:date="2021-03-21T09:53:00Z">
        <w:r w:rsidR="001059B7">
          <w:rPr>
            <w:rStyle w:val="fontstyle01"/>
            <w:rFonts w:ascii="Times New Roman" w:hAnsi="Times New Roman" w:cs="Times New Roman"/>
            <w:sz w:val="24"/>
            <w:szCs w:val="24"/>
          </w:rPr>
          <w:t xml:space="preserve"> </w:t>
        </w:r>
      </w:ins>
      <w:ins w:id="1610" w:author="Chen Liao" w:date="2021-03-22T19:37:00Z">
        <w:r w:rsidR="00764FD8">
          <w:rPr>
            <w:rStyle w:val="fontstyle01"/>
            <w:rFonts w:ascii="Times New Roman" w:hAnsi="Times New Roman" w:cs="Times New Roman"/>
            <w:sz w:val="24"/>
            <w:szCs w:val="24"/>
          </w:rPr>
          <w:t xml:space="preserve">the </w:t>
        </w:r>
      </w:ins>
      <w:ins w:id="1611" w:author="Chen Liao" w:date="2021-03-22T19:39:00Z">
        <w:r w:rsidR="00764FD8">
          <w:rPr>
            <w:rStyle w:val="fontstyle01"/>
            <w:rFonts w:ascii="Times New Roman" w:hAnsi="Times New Roman" w:cs="Times New Roman"/>
            <w:sz w:val="24"/>
            <w:szCs w:val="24"/>
          </w:rPr>
          <w:t xml:space="preserve">intestinal </w:t>
        </w:r>
      </w:ins>
      <w:ins w:id="1612" w:author="Chen Liao" w:date="2021-03-22T19:37:00Z">
        <w:r w:rsidR="00764FD8">
          <w:rPr>
            <w:rStyle w:val="fontstyle01"/>
            <w:rFonts w:ascii="Times New Roman" w:hAnsi="Times New Roman" w:cs="Times New Roman"/>
            <w:sz w:val="24"/>
            <w:szCs w:val="24"/>
          </w:rPr>
          <w:t xml:space="preserve">absorption of </w:t>
        </w:r>
      </w:ins>
      <w:ins w:id="1613" w:author="Chen Liao" w:date="2021-03-22T19:42:00Z">
        <w:r w:rsidR="00B9597B">
          <w:rPr>
            <w:rStyle w:val="fontstyle01"/>
            <w:rFonts w:ascii="Times New Roman" w:hAnsi="Times New Roman" w:cs="Times New Roman"/>
            <w:sz w:val="24"/>
            <w:szCs w:val="24"/>
          </w:rPr>
          <w:t xml:space="preserve">both fermentable </w:t>
        </w:r>
      </w:ins>
      <w:ins w:id="1614" w:author="Chen Liao" w:date="2021-03-22T19:39:00Z">
        <w:r w:rsidR="00764FD8">
          <w:rPr>
            <w:rStyle w:val="fontstyle01"/>
            <w:rFonts w:ascii="Times New Roman" w:hAnsi="Times New Roman" w:cs="Times New Roman"/>
            <w:sz w:val="24"/>
            <w:szCs w:val="24"/>
          </w:rPr>
          <w:t>fibers by gut microbiota</w:t>
        </w:r>
      </w:ins>
      <w:ins w:id="1615" w:author="Chen Liao" w:date="2021-03-21T09:52:00Z">
        <w:r w:rsidR="00740171">
          <w:rPr>
            <w:rStyle w:val="fontstyle01"/>
            <w:rFonts w:ascii="Times New Roman" w:hAnsi="Times New Roman" w:cs="Times New Roman"/>
            <w:sz w:val="24"/>
            <w:szCs w:val="24"/>
          </w:rPr>
          <w:t xml:space="preserve"> </w:t>
        </w:r>
      </w:ins>
      <w:ins w:id="1616" w:author="Chen Liao" w:date="2021-03-21T09:53:00Z">
        <w:r w:rsidR="001059B7">
          <w:rPr>
            <w:rStyle w:val="fontstyle01"/>
            <w:rFonts w:ascii="Times New Roman" w:hAnsi="Times New Roman" w:cs="Times New Roman"/>
            <w:sz w:val="24"/>
            <w:szCs w:val="24"/>
          </w:rPr>
          <w:t>promoted</w:t>
        </w:r>
      </w:ins>
      <w:ins w:id="1617" w:author="Chen Liao" w:date="2021-03-18T19:29:00Z">
        <w:r w:rsidR="00DD04DF">
          <w:rPr>
            <w:rStyle w:val="fontstyle01"/>
            <w:rFonts w:ascii="Times New Roman" w:hAnsi="Times New Roman" w:cs="Times New Roman"/>
            <w:sz w:val="24"/>
            <w:szCs w:val="24"/>
          </w:rPr>
          <w:t xml:space="preserve"> fecal SCFA </w:t>
        </w:r>
      </w:ins>
      <w:ins w:id="1618" w:author="Chen Liao" w:date="2021-03-21T09:53:00Z">
        <w:r w:rsidR="00AB04D4">
          <w:rPr>
            <w:rStyle w:val="fontstyle01"/>
            <w:rFonts w:ascii="Times New Roman" w:hAnsi="Times New Roman" w:cs="Times New Roman"/>
            <w:sz w:val="24"/>
            <w:szCs w:val="24"/>
          </w:rPr>
          <w:t>production</w:t>
        </w:r>
        <w:r w:rsidR="001059B7">
          <w:rPr>
            <w:rStyle w:val="fontstyle01"/>
            <w:rFonts w:ascii="Times New Roman" w:hAnsi="Times New Roman" w:cs="Times New Roman"/>
            <w:sz w:val="24"/>
            <w:szCs w:val="24"/>
          </w:rPr>
          <w:t xml:space="preserve"> </w:t>
        </w:r>
      </w:ins>
      <w:ins w:id="1619" w:author="Chen Liao" w:date="2021-03-18T19:30:00Z">
        <w:r w:rsidR="00455EE5">
          <w:rPr>
            <w:rStyle w:val="fontstyle01"/>
            <w:rFonts w:ascii="Times New Roman" w:hAnsi="Times New Roman" w:cs="Times New Roman"/>
            <w:sz w:val="24"/>
            <w:szCs w:val="24"/>
          </w:rPr>
          <w:t>(</w:t>
        </w:r>
        <w:r w:rsidR="00455EE5" w:rsidRPr="00455EE5">
          <w:rPr>
            <w:rStyle w:val="fontstyle01"/>
            <w:rFonts w:ascii="Times New Roman" w:hAnsi="Times New Roman" w:cs="Times New Roman"/>
            <w:sz w:val="24"/>
            <w:szCs w:val="24"/>
            <w:highlight w:val="yellow"/>
            <w:rPrChange w:id="1620" w:author="Chen Liao" w:date="2021-03-18T19:30:00Z">
              <w:rPr>
                <w:rStyle w:val="fontstyle01"/>
                <w:rFonts w:ascii="Times New Roman" w:hAnsi="Times New Roman"/>
                <w:sz w:val="24"/>
                <w:szCs w:val="24"/>
              </w:rPr>
            </w:rPrChange>
          </w:rPr>
          <w:t>Fig. 2A</w:t>
        </w:r>
        <w:r w:rsidR="00455EE5">
          <w:rPr>
            <w:rStyle w:val="fontstyle01"/>
            <w:rFonts w:ascii="Times New Roman" w:hAnsi="Times New Roman" w:cs="Times New Roman"/>
            <w:sz w:val="24"/>
            <w:szCs w:val="24"/>
          </w:rPr>
          <w:t>)</w:t>
        </w:r>
        <w:r w:rsidR="00DD04DF">
          <w:rPr>
            <w:rStyle w:val="fontstyle01"/>
            <w:rFonts w:ascii="Times New Roman" w:hAnsi="Times New Roman" w:cs="Times New Roman"/>
            <w:sz w:val="24"/>
            <w:szCs w:val="24"/>
          </w:rPr>
          <w:t xml:space="preserve">. </w:t>
        </w:r>
      </w:ins>
      <w:ins w:id="1621" w:author="Chen Liao" w:date="2021-03-18T20:31:00Z">
        <w:r w:rsidR="00501F20">
          <w:rPr>
            <w:rStyle w:val="fontstyle01"/>
            <w:rFonts w:ascii="Times New Roman" w:hAnsi="Times New Roman" w:cs="Times New Roman"/>
            <w:sz w:val="24"/>
            <w:szCs w:val="24"/>
          </w:rPr>
          <w:t xml:space="preserve">Consistent with </w:t>
        </w:r>
      </w:ins>
      <w:bookmarkStart w:id="1622" w:name="OLE_LINK64"/>
      <w:bookmarkStart w:id="1623" w:name="OLE_LINK65"/>
      <w:commentRangeStart w:id="1624"/>
      <w:ins w:id="1625" w:author="Chen Liao" w:date="2021-03-18T21:50:00Z">
        <w:r w:rsidR="001F6BC7">
          <w:rPr>
            <w:rStyle w:val="fontstyle01"/>
            <w:rFonts w:ascii="Times New Roman" w:hAnsi="Times New Roman" w:cs="Times New Roman"/>
            <w:sz w:val="24"/>
            <w:szCs w:val="24"/>
          </w:rPr>
          <w:t>previous</w:t>
        </w:r>
      </w:ins>
      <w:ins w:id="1626" w:author="Chen Liao" w:date="2021-03-18T21:49:00Z">
        <w:r w:rsidR="00B2005E">
          <w:rPr>
            <w:rStyle w:val="fontstyle01"/>
            <w:rFonts w:ascii="Times New Roman" w:hAnsi="Times New Roman" w:cs="Times New Roman"/>
            <w:sz w:val="24"/>
            <w:szCs w:val="24"/>
          </w:rPr>
          <w:t xml:space="preserve"> human</w:t>
        </w:r>
      </w:ins>
      <w:bookmarkEnd w:id="1622"/>
      <w:bookmarkEnd w:id="1623"/>
      <w:ins w:id="1627" w:author="Chen Liao" w:date="2021-03-18T21:50:00Z">
        <w:r w:rsidR="001F6BC7">
          <w:rPr>
            <w:rStyle w:val="fontstyle01"/>
            <w:rFonts w:ascii="Times New Roman" w:hAnsi="Times New Roman" w:cs="Times New Roman"/>
            <w:sz w:val="24"/>
            <w:szCs w:val="24"/>
          </w:rPr>
          <w:t xml:space="preserve"> </w:t>
        </w:r>
      </w:ins>
      <w:ins w:id="1628" w:author="Chen Liao" w:date="2021-03-18T21:51:00Z">
        <w:r w:rsidR="001F6BC7">
          <w:rPr>
            <w:rStyle w:val="fontstyle01"/>
            <w:rFonts w:ascii="Times New Roman" w:hAnsi="Times New Roman" w:cs="Times New Roman"/>
            <w:sz w:val="24"/>
            <w:szCs w:val="24"/>
          </w:rPr>
          <w:t>studies</w:t>
        </w:r>
      </w:ins>
      <w:commentRangeEnd w:id="1624"/>
      <w:ins w:id="1629" w:author="Chen Liao" w:date="2021-03-18T22:36:00Z">
        <w:r w:rsidR="000445F9">
          <w:rPr>
            <w:rStyle w:val="CommentReference"/>
          </w:rPr>
          <w:commentReference w:id="1624"/>
        </w:r>
      </w:ins>
      <w:ins w:id="1630" w:author="Chen Liao" w:date="2021-03-18T20:31:00Z">
        <w:r w:rsidR="00501F20">
          <w:rPr>
            <w:rStyle w:val="fontstyle01"/>
            <w:rFonts w:ascii="Times New Roman" w:hAnsi="Times New Roman" w:cs="Times New Roman"/>
            <w:sz w:val="24"/>
            <w:szCs w:val="24"/>
          </w:rPr>
          <w:t>, i</w:t>
        </w:r>
      </w:ins>
      <w:ins w:id="1631" w:author="Chen Liao" w:date="2021-03-18T19:32:00Z">
        <w:r w:rsidR="00FC6F64">
          <w:rPr>
            <w:rStyle w:val="fontstyle01"/>
            <w:rFonts w:ascii="Times New Roman" w:hAnsi="Times New Roman" w:cs="Times New Roman"/>
            <w:sz w:val="24"/>
            <w:szCs w:val="24"/>
          </w:rPr>
          <w:t xml:space="preserve">nulin stimulated higher </w:t>
        </w:r>
      </w:ins>
      <w:ins w:id="1632" w:author="Chen Liao" w:date="2021-03-18T20:24:00Z">
        <w:r w:rsidR="00501F20">
          <w:rPr>
            <w:rStyle w:val="fontstyle01"/>
            <w:rFonts w:ascii="Times New Roman" w:hAnsi="Times New Roman" w:cs="Times New Roman"/>
            <w:sz w:val="24"/>
            <w:szCs w:val="24"/>
          </w:rPr>
          <w:t xml:space="preserve">production of total and three major </w:t>
        </w:r>
      </w:ins>
      <w:ins w:id="1633" w:author="Chen Liao" w:date="2021-03-22T19:39:00Z">
        <w:r w:rsidR="00E74570">
          <w:rPr>
            <w:rStyle w:val="fontstyle01"/>
            <w:rFonts w:ascii="Times New Roman" w:hAnsi="Times New Roman" w:cs="Times New Roman"/>
            <w:sz w:val="24"/>
            <w:szCs w:val="24"/>
          </w:rPr>
          <w:t xml:space="preserve">individual </w:t>
        </w:r>
      </w:ins>
      <w:ins w:id="1634" w:author="Chen Liao" w:date="2021-03-18T20:24:00Z">
        <w:r w:rsidR="00501F20">
          <w:rPr>
            <w:rStyle w:val="fontstyle01"/>
            <w:rFonts w:ascii="Times New Roman" w:hAnsi="Times New Roman" w:cs="Times New Roman"/>
            <w:sz w:val="24"/>
            <w:szCs w:val="24"/>
          </w:rPr>
          <w:t>SCFAs (acetate, propionate</w:t>
        </w:r>
      </w:ins>
      <w:ins w:id="1635" w:author="Chen Liao" w:date="2021-03-18T22:49:00Z">
        <w:r w:rsidR="00DA39CE">
          <w:rPr>
            <w:rStyle w:val="fontstyle01"/>
            <w:rFonts w:ascii="Times New Roman" w:hAnsi="Times New Roman" w:cs="Times New Roman"/>
            <w:sz w:val="24"/>
            <w:szCs w:val="24"/>
          </w:rPr>
          <w:t>, and butyrate</w:t>
        </w:r>
      </w:ins>
      <w:ins w:id="1636" w:author="Chen Liao" w:date="2021-03-18T20:24:00Z">
        <w:r w:rsidR="00501F20">
          <w:rPr>
            <w:rStyle w:val="fontstyle01"/>
            <w:rFonts w:ascii="Times New Roman" w:hAnsi="Times New Roman" w:cs="Times New Roman"/>
            <w:sz w:val="24"/>
            <w:szCs w:val="24"/>
          </w:rPr>
          <w:t xml:space="preserve">) </w:t>
        </w:r>
      </w:ins>
      <w:ins w:id="1637" w:author="Chen Liao" w:date="2021-03-18T19:32:00Z">
        <w:r w:rsidR="00FC6F64">
          <w:rPr>
            <w:rStyle w:val="fontstyle01"/>
            <w:rFonts w:ascii="Times New Roman" w:hAnsi="Times New Roman" w:cs="Times New Roman"/>
            <w:sz w:val="24"/>
            <w:szCs w:val="24"/>
          </w:rPr>
          <w:t>than resistant starch</w:t>
        </w:r>
      </w:ins>
      <w:ins w:id="1638" w:author="Chen Liao" w:date="2021-03-18T20:27:00Z">
        <w:r w:rsidR="00501F20">
          <w:rPr>
            <w:rStyle w:val="fontstyle01"/>
            <w:rFonts w:ascii="Times New Roman" w:hAnsi="Times New Roman" w:cs="Times New Roman"/>
            <w:sz w:val="24"/>
            <w:szCs w:val="24"/>
          </w:rPr>
          <w:t xml:space="preserve"> </w:t>
        </w:r>
      </w:ins>
      <w:ins w:id="1639" w:author="Chen Liao" w:date="2021-03-18T20:28:00Z">
        <w:del w:id="1640" w:author="Liao, Chen/Sloan Kettering Institute" w:date="2021-03-19T13:56:00Z">
          <w:r w:rsidR="00501F20" w:rsidDel="009573E7">
            <w:rPr>
              <w:rStyle w:val="fontstyle01"/>
              <w:rFonts w:ascii="Times New Roman" w:hAnsi="Times New Roman" w:cs="Times New Roman"/>
              <w:sz w:val="24"/>
              <w:szCs w:val="24"/>
            </w:rPr>
            <w:delText>across</w:delText>
          </w:r>
        </w:del>
      </w:ins>
      <w:ins w:id="1641" w:author="Chen Liao" w:date="2021-03-18T20:27:00Z">
        <w:del w:id="1642" w:author="Liao, Chen/Sloan Kettering Institute" w:date="2021-03-19T13:56:00Z">
          <w:r w:rsidR="00501F20" w:rsidDel="009573E7">
            <w:rPr>
              <w:rStyle w:val="fontstyle01"/>
              <w:rFonts w:ascii="Times New Roman" w:hAnsi="Times New Roman" w:cs="Times New Roman"/>
              <w:sz w:val="24"/>
              <w:szCs w:val="24"/>
            </w:rPr>
            <w:delText xml:space="preserve"> all vendors</w:delText>
          </w:r>
        </w:del>
      </w:ins>
      <w:ins w:id="1643" w:author="Liao, Chen/Sloan Kettering Institute" w:date="2021-03-19T13:56:00Z">
        <w:r w:rsidR="009573E7">
          <w:rPr>
            <w:rStyle w:val="fontstyle01"/>
            <w:rFonts w:ascii="Times New Roman" w:hAnsi="Times New Roman" w:cs="Times New Roman"/>
            <w:sz w:val="24"/>
            <w:szCs w:val="24"/>
          </w:rPr>
          <w:t>regardless of baseline micro</w:t>
        </w:r>
      </w:ins>
      <w:ins w:id="1644" w:author="Liao, Chen/Sloan Kettering Institute" w:date="2021-03-19T13:57:00Z">
        <w:r w:rsidR="009573E7">
          <w:rPr>
            <w:rStyle w:val="fontstyle01"/>
            <w:rFonts w:ascii="Times New Roman" w:hAnsi="Times New Roman" w:cs="Times New Roman"/>
            <w:sz w:val="24"/>
            <w:szCs w:val="24"/>
          </w:rPr>
          <w:t>biota</w:t>
        </w:r>
      </w:ins>
      <w:ins w:id="1645" w:author="Chen Liao" w:date="2021-03-18T21:51:00Z">
        <w:r w:rsidR="00144339">
          <w:rPr>
            <w:rStyle w:val="fontstyle01"/>
            <w:rFonts w:ascii="Times New Roman" w:hAnsi="Times New Roman" w:cs="Times New Roman"/>
            <w:sz w:val="24"/>
            <w:szCs w:val="24"/>
          </w:rPr>
          <w:t xml:space="preserve"> (</w:t>
        </w:r>
      </w:ins>
      <w:ins w:id="1646" w:author="Chen Liao" w:date="2021-03-21T09:27:00Z">
        <w:r w:rsidR="00D6420D" w:rsidRPr="00D6420D">
          <w:rPr>
            <w:rStyle w:val="fontstyle01"/>
            <w:rFonts w:ascii="Times New Roman" w:hAnsi="Times New Roman" w:cs="Times New Roman"/>
            <w:sz w:val="24"/>
            <w:szCs w:val="24"/>
            <w:highlight w:val="yellow"/>
            <w:rPrChange w:id="1647" w:author="Chen Liao" w:date="2021-03-21T09:28:00Z">
              <w:rPr>
                <w:rStyle w:val="fontstyle01"/>
                <w:rFonts w:ascii="Times New Roman" w:hAnsi="Times New Roman"/>
                <w:sz w:val="24"/>
                <w:szCs w:val="24"/>
              </w:rPr>
            </w:rPrChange>
          </w:rPr>
          <w:t>Fig. 2A</w:t>
        </w:r>
      </w:ins>
      <w:ins w:id="1648" w:author="Chen Liao" w:date="2021-03-22T19:39:00Z">
        <w:r w:rsidR="007A2D4A">
          <w:rPr>
            <w:rStyle w:val="fontstyle01"/>
            <w:rFonts w:ascii="Times New Roman" w:hAnsi="Times New Roman" w:cs="Times New Roman"/>
            <w:sz w:val="24"/>
            <w:szCs w:val="24"/>
            <w:highlight w:val="yellow"/>
          </w:rPr>
          <w:t xml:space="preserve"> and S</w:t>
        </w:r>
      </w:ins>
      <w:ins w:id="1649" w:author="Chen Liao" w:date="2021-03-18T23:40:00Z">
        <w:r w:rsidR="00EF702F" w:rsidRPr="00EF702F">
          <w:rPr>
            <w:rStyle w:val="fontstyle01"/>
            <w:rFonts w:ascii="Times New Roman" w:hAnsi="Times New Roman" w:cs="Times New Roman"/>
            <w:sz w:val="24"/>
            <w:szCs w:val="24"/>
            <w:highlight w:val="yellow"/>
            <w:rPrChange w:id="1650" w:author="Chen Liao" w:date="2021-03-18T23:40:00Z">
              <w:rPr>
                <w:rStyle w:val="fontstyle01"/>
                <w:rFonts w:ascii="Times New Roman" w:hAnsi="Times New Roman"/>
                <w:sz w:val="24"/>
                <w:szCs w:val="24"/>
              </w:rPr>
            </w:rPrChange>
          </w:rPr>
          <w:t>2</w:t>
        </w:r>
      </w:ins>
      <w:ins w:id="1651" w:author="Chen Liao" w:date="2021-03-18T21:51:00Z">
        <w:r w:rsidR="00144339">
          <w:rPr>
            <w:rStyle w:val="fontstyle01"/>
            <w:rFonts w:ascii="Times New Roman" w:hAnsi="Times New Roman" w:cs="Times New Roman"/>
            <w:sz w:val="24"/>
            <w:szCs w:val="24"/>
          </w:rPr>
          <w:t>)</w:t>
        </w:r>
      </w:ins>
      <w:ins w:id="1652" w:author="Chen Liao" w:date="2021-03-18T20:28:00Z">
        <w:r w:rsidR="00501F20">
          <w:rPr>
            <w:rStyle w:val="fontstyle01"/>
            <w:rFonts w:ascii="Times New Roman" w:hAnsi="Times New Roman" w:cs="Times New Roman"/>
            <w:sz w:val="24"/>
            <w:szCs w:val="24"/>
          </w:rPr>
          <w:t xml:space="preserve">. </w:t>
        </w:r>
      </w:ins>
      <w:ins w:id="1653" w:author="Chen Liao" w:date="2021-03-18T20:29:00Z">
        <w:del w:id="1654" w:author="Liao, Chen/Sloan Kettering Institute" w:date="2021-03-19T13:53:00Z">
          <w:r w:rsidR="00501F20" w:rsidDel="009573E7">
            <w:rPr>
              <w:rStyle w:val="fontstyle01"/>
              <w:rFonts w:ascii="Times New Roman" w:hAnsi="Times New Roman" w:cs="Times New Roman"/>
              <w:sz w:val="24"/>
              <w:szCs w:val="24"/>
            </w:rPr>
            <w:delText>Yet</w:delText>
          </w:r>
        </w:del>
      </w:ins>
      <w:ins w:id="1655" w:author="Liao, Chen/Sloan Kettering Institute" w:date="2021-03-19T13:53:00Z">
        <w:r w:rsidR="009573E7">
          <w:rPr>
            <w:rStyle w:val="fontstyle01"/>
            <w:rFonts w:ascii="Times New Roman" w:hAnsi="Times New Roman" w:cs="Times New Roman"/>
            <w:sz w:val="24"/>
            <w:szCs w:val="24"/>
          </w:rPr>
          <w:t>Still</w:t>
        </w:r>
      </w:ins>
      <w:ins w:id="1656" w:author="Chen Liao" w:date="2021-03-18T20:29:00Z">
        <w:r w:rsidR="00501F20">
          <w:rPr>
            <w:rStyle w:val="fontstyle01"/>
            <w:rFonts w:ascii="Times New Roman" w:hAnsi="Times New Roman" w:cs="Times New Roman"/>
            <w:sz w:val="24"/>
            <w:szCs w:val="24"/>
          </w:rPr>
          <w:t xml:space="preserve">, the </w:t>
        </w:r>
      </w:ins>
      <w:ins w:id="1657" w:author="Chen Liao" w:date="2021-03-18T20:30:00Z">
        <w:r w:rsidR="00501F20">
          <w:rPr>
            <w:rStyle w:val="fontstyle01"/>
            <w:rFonts w:ascii="Times New Roman" w:hAnsi="Times New Roman" w:cs="Times New Roman"/>
            <w:sz w:val="24"/>
            <w:szCs w:val="24"/>
          </w:rPr>
          <w:t>quantitative difference</w:t>
        </w:r>
      </w:ins>
      <w:ins w:id="1658" w:author="Chen Liao" w:date="2021-03-19T22:17:00Z">
        <w:r w:rsidR="00EF204E">
          <w:rPr>
            <w:rStyle w:val="fontstyle01"/>
            <w:rFonts w:ascii="Times New Roman" w:hAnsi="Times New Roman" w:cs="Times New Roman"/>
            <w:sz w:val="24"/>
            <w:szCs w:val="24"/>
          </w:rPr>
          <w:t>s</w:t>
        </w:r>
      </w:ins>
      <w:ins w:id="1659" w:author="Chen Liao" w:date="2021-03-22T19:44:00Z">
        <w:r w:rsidR="00140176">
          <w:rPr>
            <w:rStyle w:val="fontstyle01"/>
            <w:rFonts w:ascii="Times New Roman" w:hAnsi="Times New Roman" w:cs="Times New Roman"/>
            <w:sz w:val="24"/>
            <w:szCs w:val="24"/>
          </w:rPr>
          <w:t xml:space="preserve"> </w:t>
        </w:r>
      </w:ins>
      <w:ins w:id="1660" w:author="Chen Liao" w:date="2021-03-22T19:46:00Z">
        <w:r w:rsidR="00FD2796">
          <w:rPr>
            <w:rStyle w:val="fontstyle01"/>
            <w:rFonts w:ascii="Times New Roman" w:hAnsi="Times New Roman" w:cs="Times New Roman"/>
            <w:sz w:val="24"/>
            <w:szCs w:val="24"/>
          </w:rPr>
          <w:t xml:space="preserve">in the stimulating effects of </w:t>
        </w:r>
      </w:ins>
      <w:ins w:id="1661" w:author="Chen Liao" w:date="2021-03-18T20:30:00Z">
        <w:r w:rsidR="00501F20">
          <w:rPr>
            <w:rStyle w:val="fontstyle01"/>
            <w:rFonts w:ascii="Times New Roman" w:hAnsi="Times New Roman" w:cs="Times New Roman"/>
            <w:sz w:val="24"/>
            <w:szCs w:val="24"/>
          </w:rPr>
          <w:t xml:space="preserve">inulin and resistant starch </w:t>
        </w:r>
      </w:ins>
      <w:ins w:id="1662" w:author="Chen Liao" w:date="2021-03-19T22:17:00Z">
        <w:r w:rsidR="00EF204E">
          <w:rPr>
            <w:rStyle w:val="fontstyle01"/>
            <w:rFonts w:ascii="Times New Roman" w:hAnsi="Times New Roman" w:cs="Times New Roman"/>
            <w:sz w:val="24"/>
            <w:szCs w:val="24"/>
          </w:rPr>
          <w:t>are</w:t>
        </w:r>
      </w:ins>
      <w:ins w:id="1663" w:author="Chen Liao" w:date="2021-03-18T20:30:00Z">
        <w:r w:rsidR="00501F20">
          <w:rPr>
            <w:rStyle w:val="fontstyle01"/>
            <w:rFonts w:ascii="Times New Roman" w:hAnsi="Times New Roman" w:cs="Times New Roman"/>
            <w:sz w:val="24"/>
            <w:szCs w:val="24"/>
          </w:rPr>
          <w:t xml:space="preserve"> </w:t>
        </w:r>
        <w:del w:id="1664" w:author="Liao, Chen/Sloan Kettering Institute" w:date="2021-03-19T13:51:00Z">
          <w:r w:rsidR="00501F20" w:rsidDel="009573E7">
            <w:rPr>
              <w:rStyle w:val="fontstyle01"/>
              <w:rFonts w:ascii="Times New Roman" w:hAnsi="Times New Roman" w:cs="Times New Roman"/>
              <w:sz w:val="24"/>
              <w:szCs w:val="24"/>
            </w:rPr>
            <w:delText>heterogenous</w:delText>
          </w:r>
        </w:del>
      </w:ins>
      <w:ins w:id="1665" w:author="Liao, Chen/Sloan Kettering Institute" w:date="2021-03-19T13:51:00Z">
        <w:r w:rsidR="009573E7">
          <w:rPr>
            <w:rStyle w:val="fontstyle01"/>
            <w:rFonts w:ascii="Times New Roman" w:hAnsi="Times New Roman" w:cs="Times New Roman"/>
            <w:sz w:val="24"/>
            <w:szCs w:val="24"/>
          </w:rPr>
          <w:t>SCFA-</w:t>
        </w:r>
      </w:ins>
      <w:ins w:id="1666" w:author="Chen Liao" w:date="2021-03-18T20:30:00Z">
        <w:r w:rsidR="00501F20">
          <w:rPr>
            <w:rStyle w:val="fontstyle01"/>
            <w:rFonts w:ascii="Times New Roman" w:hAnsi="Times New Roman" w:cs="Times New Roman"/>
            <w:sz w:val="24"/>
            <w:szCs w:val="24"/>
          </w:rPr>
          <w:t xml:space="preserve"> and</w:t>
        </w:r>
      </w:ins>
      <w:ins w:id="1667" w:author="Chen Liao" w:date="2021-03-18T20:38:00Z">
        <w:r w:rsidR="00142EEA">
          <w:rPr>
            <w:rStyle w:val="fontstyle01"/>
            <w:rFonts w:ascii="Times New Roman" w:hAnsi="Times New Roman" w:cs="Times New Roman"/>
            <w:sz w:val="24"/>
            <w:szCs w:val="24"/>
          </w:rPr>
          <w:t xml:space="preserve"> </w:t>
        </w:r>
        <w:del w:id="1668" w:author="Liao, Chen/Sloan Kettering Institute" w:date="2021-03-19T13:51:00Z">
          <w:r w:rsidR="00142EEA" w:rsidDel="009573E7">
            <w:rPr>
              <w:rStyle w:val="fontstyle01"/>
              <w:rFonts w:ascii="Times New Roman" w:hAnsi="Times New Roman" w:cs="Times New Roman"/>
              <w:sz w:val="24"/>
              <w:szCs w:val="24"/>
            </w:rPr>
            <w:delText>baseline</w:delText>
          </w:r>
        </w:del>
      </w:ins>
      <w:ins w:id="1669" w:author="Liao, Chen/Sloan Kettering Institute" w:date="2021-03-19T13:57:00Z">
        <w:r w:rsidR="009573E7">
          <w:rPr>
            <w:rStyle w:val="fontstyle01"/>
            <w:rFonts w:ascii="Times New Roman" w:hAnsi="Times New Roman" w:cs="Times New Roman"/>
            <w:sz w:val="24"/>
            <w:szCs w:val="24"/>
          </w:rPr>
          <w:t>baseline-</w:t>
        </w:r>
      </w:ins>
      <w:ins w:id="1670" w:author="Chen Liao" w:date="2021-03-18T20:30:00Z">
        <w:del w:id="1671" w:author="Liao, Chen/Sloan Kettering Institute" w:date="2021-03-19T13:57:00Z">
          <w:r w:rsidR="00501F20" w:rsidDel="009573E7">
            <w:rPr>
              <w:rStyle w:val="fontstyle01"/>
              <w:rFonts w:ascii="Times New Roman" w:hAnsi="Times New Roman" w:cs="Times New Roman"/>
              <w:sz w:val="24"/>
              <w:szCs w:val="24"/>
            </w:rPr>
            <w:delText>-</w:delText>
          </w:r>
        </w:del>
      </w:ins>
      <w:ins w:id="1672" w:author="Chen Liao" w:date="2021-03-22T19:45:00Z">
        <w:r w:rsidR="00083AA2">
          <w:rPr>
            <w:rStyle w:val="fontstyle01"/>
            <w:rFonts w:ascii="Times New Roman" w:hAnsi="Times New Roman" w:cs="Times New Roman"/>
            <w:sz w:val="24"/>
            <w:szCs w:val="24"/>
          </w:rPr>
          <w:t>dependent</w:t>
        </w:r>
      </w:ins>
      <w:ins w:id="1673" w:author="Chen Liao" w:date="2021-03-18T20:30:00Z">
        <w:r w:rsidR="00501F20">
          <w:rPr>
            <w:rStyle w:val="fontstyle01"/>
            <w:rFonts w:ascii="Times New Roman" w:hAnsi="Times New Roman" w:cs="Times New Roman"/>
            <w:sz w:val="24"/>
            <w:szCs w:val="24"/>
          </w:rPr>
          <w:t xml:space="preserve">. </w:t>
        </w:r>
      </w:ins>
    </w:p>
    <w:p w14:paraId="29C552EC" w14:textId="77777777" w:rsidR="000C0D98" w:rsidRDefault="000C0D98" w:rsidP="00235E3B">
      <w:pPr>
        <w:jc w:val="both"/>
        <w:rPr>
          <w:ins w:id="1674" w:author="Chen Liao" w:date="2021-03-18T19:44:00Z"/>
          <w:rStyle w:val="fontstyle01"/>
          <w:rFonts w:ascii="Times New Roman" w:hAnsi="Times New Roman"/>
          <w:sz w:val="24"/>
          <w:szCs w:val="24"/>
        </w:rPr>
      </w:pPr>
    </w:p>
    <w:p w14:paraId="0276B39F" w14:textId="568A9D4D" w:rsidR="00352F05" w:rsidDel="00E11A04" w:rsidRDefault="00FC6F64" w:rsidP="00B76665">
      <w:pPr>
        <w:pStyle w:val="ListParagraph"/>
        <w:ind w:left="0"/>
        <w:jc w:val="both"/>
        <w:rPr>
          <w:del w:id="1675" w:author="Liao, Chen/Sloan Kettering Institute" w:date="2021-03-19T14:39:00Z"/>
        </w:rPr>
        <w:pPrChange w:id="1676" w:author="Chen Liao" w:date="2021-03-24T10:44:00Z">
          <w:pPr>
            <w:pStyle w:val="ListParagraph"/>
            <w:ind w:left="0"/>
            <w:jc w:val="both"/>
          </w:pPr>
        </w:pPrChange>
      </w:pPr>
      <w:ins w:id="1677" w:author="Chen Liao" w:date="2021-03-18T19:34:00Z">
        <w:r>
          <w:rPr>
            <w:rStyle w:val="fontstyle01"/>
            <w:rFonts w:ascii="Times New Roman" w:hAnsi="Times New Roman"/>
            <w:sz w:val="24"/>
            <w:szCs w:val="24"/>
          </w:rPr>
          <w:t xml:space="preserve">The </w:t>
        </w:r>
      </w:ins>
      <w:ins w:id="1678" w:author="Chen Liao" w:date="2021-03-18T19:44:00Z">
        <w:del w:id="1679" w:author="Liao, Chen/Sloan Kettering Institute" w:date="2021-03-19T13:53:00Z">
          <w:r w:rsidR="001A3285" w:rsidDel="009573E7">
            <w:rPr>
              <w:rStyle w:val="fontstyle01"/>
              <w:rFonts w:ascii="Times New Roman" w:hAnsi="Times New Roman"/>
              <w:sz w:val="24"/>
              <w:szCs w:val="24"/>
            </w:rPr>
            <w:delText>dietary-fiber</w:delText>
          </w:r>
        </w:del>
      </w:ins>
      <w:ins w:id="1680" w:author="Liao, Chen/Sloan Kettering Institute" w:date="2021-03-19T13:53:00Z">
        <w:r w:rsidR="009573E7">
          <w:rPr>
            <w:rStyle w:val="fontstyle01"/>
            <w:rFonts w:ascii="Times New Roman" w:hAnsi="Times New Roman"/>
            <w:sz w:val="24"/>
            <w:szCs w:val="24"/>
          </w:rPr>
          <w:t>inulin</w:t>
        </w:r>
      </w:ins>
      <w:ins w:id="1681" w:author="Chen Liao" w:date="2021-03-18T19:44:00Z">
        <w:r w:rsidR="001A3285">
          <w:rPr>
            <w:rStyle w:val="fontstyle01"/>
            <w:rFonts w:ascii="Times New Roman" w:hAnsi="Times New Roman"/>
            <w:sz w:val="24"/>
            <w:szCs w:val="24"/>
          </w:rPr>
          <w:t>-</w:t>
        </w:r>
        <w:bookmarkStart w:id="1682" w:name="OLE_LINK52"/>
        <w:bookmarkStart w:id="1683" w:name="OLE_LINK53"/>
        <w:r w:rsidR="001A3285">
          <w:rPr>
            <w:rStyle w:val="fontstyle01"/>
            <w:rFonts w:ascii="Times New Roman" w:hAnsi="Times New Roman"/>
            <w:sz w:val="24"/>
            <w:szCs w:val="24"/>
          </w:rPr>
          <w:t xml:space="preserve">induced </w:t>
        </w:r>
      </w:ins>
      <w:ins w:id="1684" w:author="Chen Liao" w:date="2021-03-19T22:20:00Z">
        <w:r w:rsidR="00055148">
          <w:rPr>
            <w:rStyle w:val="fontstyle01"/>
            <w:rFonts w:ascii="Times New Roman" w:hAnsi="Times New Roman"/>
            <w:sz w:val="24"/>
            <w:szCs w:val="24"/>
          </w:rPr>
          <w:t>changes in fecal</w:t>
        </w:r>
      </w:ins>
      <w:ins w:id="1685" w:author="Chen Liao" w:date="2021-03-19T22:18:00Z">
        <w:r w:rsidR="00055148">
          <w:rPr>
            <w:rStyle w:val="fontstyle01"/>
            <w:rFonts w:ascii="Times New Roman" w:hAnsi="Times New Roman"/>
            <w:sz w:val="24"/>
            <w:szCs w:val="24"/>
          </w:rPr>
          <w:t xml:space="preserve"> SCFA </w:t>
        </w:r>
      </w:ins>
      <w:ins w:id="1686" w:author="Chen Liao" w:date="2021-03-19T22:20:00Z">
        <w:r w:rsidR="00055148">
          <w:rPr>
            <w:rStyle w:val="fontstyle01"/>
            <w:rFonts w:ascii="Times New Roman" w:hAnsi="Times New Roman"/>
            <w:sz w:val="24"/>
            <w:szCs w:val="24"/>
          </w:rPr>
          <w:t>concentratio</w:t>
        </w:r>
        <w:r w:rsidR="004B204F">
          <w:rPr>
            <w:rStyle w:val="fontstyle01"/>
            <w:rFonts w:ascii="Times New Roman" w:hAnsi="Times New Roman"/>
            <w:sz w:val="24"/>
            <w:szCs w:val="24"/>
          </w:rPr>
          <w:t>n</w:t>
        </w:r>
      </w:ins>
      <w:ins w:id="1687" w:author="Chen Liao" w:date="2021-03-18T19:34:00Z">
        <w:r>
          <w:rPr>
            <w:rStyle w:val="fontstyle01"/>
            <w:rFonts w:ascii="Times New Roman" w:hAnsi="Times New Roman"/>
            <w:sz w:val="24"/>
            <w:szCs w:val="24"/>
          </w:rPr>
          <w:t xml:space="preserve"> </w:t>
        </w:r>
        <w:bookmarkEnd w:id="1682"/>
        <w:bookmarkEnd w:id="1683"/>
        <w:r>
          <w:rPr>
            <w:rStyle w:val="fontstyle01"/>
            <w:rFonts w:ascii="Times New Roman" w:hAnsi="Times New Roman"/>
            <w:sz w:val="24"/>
            <w:szCs w:val="24"/>
          </w:rPr>
          <w:t>follow</w:t>
        </w:r>
      </w:ins>
      <w:ins w:id="1688" w:author="Chen Liao" w:date="2021-03-18T19:35:00Z">
        <w:r>
          <w:rPr>
            <w:rStyle w:val="fontstyle01"/>
            <w:rFonts w:ascii="Times New Roman" w:hAnsi="Times New Roman"/>
            <w:sz w:val="24"/>
            <w:szCs w:val="24"/>
          </w:rPr>
          <w:t xml:space="preserve"> </w:t>
        </w:r>
        <w:del w:id="1689" w:author="Liao, Chen/Sloan Kettering Institute" w:date="2021-03-19T13:53:00Z">
          <w:r w:rsidDel="009573E7">
            <w:rPr>
              <w:rStyle w:val="fontstyle01"/>
              <w:rFonts w:ascii="Times New Roman" w:hAnsi="Times New Roman"/>
              <w:sz w:val="24"/>
              <w:szCs w:val="24"/>
            </w:rPr>
            <w:delText>overshoot</w:delText>
          </w:r>
        </w:del>
      </w:ins>
      <w:ins w:id="1690" w:author="Liao, Chen/Sloan Kettering Institute" w:date="2021-03-19T13:53:00Z">
        <w:r w:rsidR="009573E7">
          <w:rPr>
            <w:rStyle w:val="fontstyle01"/>
            <w:rFonts w:ascii="Times New Roman" w:hAnsi="Times New Roman"/>
            <w:sz w:val="24"/>
            <w:szCs w:val="24"/>
          </w:rPr>
          <w:t>biphasic</w:t>
        </w:r>
      </w:ins>
      <w:ins w:id="1691" w:author="Chen Liao" w:date="2021-03-18T19:35:00Z">
        <w:r>
          <w:rPr>
            <w:rStyle w:val="fontstyle01"/>
            <w:rFonts w:ascii="Times New Roman" w:hAnsi="Times New Roman"/>
            <w:sz w:val="24"/>
            <w:szCs w:val="24"/>
          </w:rPr>
          <w:t xml:space="preserve"> dynamics: their levels </w:t>
        </w:r>
      </w:ins>
      <w:ins w:id="1692" w:author="Chen Liao" w:date="2021-03-18T19:37:00Z">
        <w:r>
          <w:rPr>
            <w:rStyle w:val="fontstyle01"/>
            <w:rFonts w:ascii="Times New Roman" w:hAnsi="Times New Roman"/>
            <w:sz w:val="24"/>
            <w:szCs w:val="24"/>
          </w:rPr>
          <w:t>peak</w:t>
        </w:r>
      </w:ins>
      <w:ins w:id="1693" w:author="Chen Liao" w:date="2021-03-18T19:38:00Z">
        <w:r>
          <w:rPr>
            <w:rStyle w:val="fontstyle01"/>
            <w:rFonts w:ascii="Times New Roman" w:hAnsi="Times New Roman"/>
            <w:sz w:val="24"/>
            <w:szCs w:val="24"/>
          </w:rPr>
          <w:t xml:space="preserve">ed in short-term </w:t>
        </w:r>
      </w:ins>
      <w:ins w:id="1694" w:author="Chen Liao" w:date="2021-03-18T19:45:00Z">
        <w:r w:rsidR="001706CB">
          <w:rPr>
            <w:rStyle w:val="fontstyle01"/>
            <w:rFonts w:ascii="Times New Roman" w:hAnsi="Times New Roman"/>
            <w:sz w:val="24"/>
            <w:szCs w:val="24"/>
          </w:rPr>
          <w:t xml:space="preserve">before gradually decreasing </w:t>
        </w:r>
        <w:del w:id="1695" w:author="Liao, Chen/Sloan Kettering Institute" w:date="2021-03-19T13:54:00Z">
          <w:r w:rsidR="001706CB" w:rsidDel="009573E7">
            <w:rPr>
              <w:rStyle w:val="fontstyle01"/>
              <w:rFonts w:ascii="Times New Roman" w:hAnsi="Times New Roman"/>
              <w:sz w:val="24"/>
              <w:szCs w:val="24"/>
            </w:rPr>
            <w:delText>over time</w:delText>
          </w:r>
        </w:del>
      </w:ins>
      <w:ins w:id="1696" w:author="Liao, Chen/Sloan Kettering Institute" w:date="2021-03-19T13:54:00Z">
        <w:r w:rsidR="009573E7">
          <w:rPr>
            <w:rStyle w:val="fontstyle01"/>
            <w:rFonts w:ascii="Times New Roman" w:hAnsi="Times New Roman"/>
            <w:sz w:val="24"/>
            <w:szCs w:val="24"/>
          </w:rPr>
          <w:t>until steady states</w:t>
        </w:r>
      </w:ins>
      <w:ins w:id="1697" w:author="Chen Liao" w:date="2021-03-18T19:45:00Z">
        <w:r w:rsidR="001706CB">
          <w:rPr>
            <w:rStyle w:val="fontstyle01"/>
            <w:rFonts w:ascii="Times New Roman" w:hAnsi="Times New Roman"/>
            <w:sz w:val="24"/>
            <w:szCs w:val="24"/>
          </w:rPr>
          <w:t xml:space="preserve">. </w:t>
        </w:r>
      </w:ins>
      <w:ins w:id="1698" w:author="Chen Liao" w:date="2021-03-18T23:35:00Z">
        <w:r w:rsidR="00DC658F">
          <w:rPr>
            <w:rStyle w:val="fontstyle01"/>
            <w:rFonts w:ascii="Times New Roman" w:hAnsi="Times New Roman"/>
            <w:sz w:val="24"/>
            <w:szCs w:val="24"/>
          </w:rPr>
          <w:t xml:space="preserve">Depending on the </w:t>
        </w:r>
        <w:del w:id="1699" w:author="Liao, Chen/Sloan Kettering Institute" w:date="2021-03-19T13:57:00Z">
          <w:r w:rsidR="00DC658F" w:rsidDel="009573E7">
            <w:rPr>
              <w:rStyle w:val="fontstyle01"/>
              <w:rFonts w:ascii="Times New Roman" w:hAnsi="Times New Roman"/>
              <w:sz w:val="24"/>
              <w:szCs w:val="24"/>
            </w:rPr>
            <w:delText>vendo</w:delText>
          </w:r>
        </w:del>
      </w:ins>
      <w:ins w:id="1700" w:author="Liao, Chen/Sloan Kettering Institute" w:date="2021-03-19T13:57:00Z">
        <w:r w:rsidR="009573E7">
          <w:rPr>
            <w:rStyle w:val="fontstyle01"/>
            <w:rFonts w:ascii="Times New Roman" w:hAnsi="Times New Roman"/>
            <w:sz w:val="24"/>
            <w:szCs w:val="24"/>
          </w:rPr>
          <w:t xml:space="preserve">baselilne </w:t>
        </w:r>
        <w:r w:rsidR="009573E7">
          <w:rPr>
            <w:rStyle w:val="fontstyle01"/>
            <w:rFonts w:ascii="Times New Roman" w:hAnsi="Times New Roman"/>
            <w:sz w:val="24"/>
            <w:szCs w:val="24"/>
          </w:rPr>
          <w:lastRenderedPageBreak/>
          <w:t>microbiota</w:t>
        </w:r>
      </w:ins>
      <w:ins w:id="1701" w:author="Chen Liao" w:date="2021-03-18T23:35:00Z">
        <w:del w:id="1702" w:author="Liao, Chen/Sloan Kettering Institute" w:date="2021-03-19T13:57:00Z">
          <w:r w:rsidR="00DC658F" w:rsidDel="009573E7">
            <w:rPr>
              <w:rStyle w:val="fontstyle01"/>
              <w:rFonts w:ascii="Times New Roman" w:hAnsi="Times New Roman"/>
              <w:sz w:val="24"/>
              <w:szCs w:val="24"/>
            </w:rPr>
            <w:delText>r</w:delText>
          </w:r>
        </w:del>
      </w:ins>
      <w:ins w:id="1703" w:author="Chen Liao" w:date="2021-03-18T19:45:00Z">
        <w:r w:rsidR="001706CB">
          <w:rPr>
            <w:rStyle w:val="fontstyle01"/>
            <w:rFonts w:ascii="Times New Roman" w:hAnsi="Times New Roman"/>
            <w:sz w:val="24"/>
            <w:szCs w:val="24"/>
          </w:rPr>
          <w:t xml:space="preserve">, </w:t>
        </w:r>
      </w:ins>
      <w:ins w:id="1704" w:author="Chen Liao" w:date="2021-03-18T19:46:00Z">
        <w:r w:rsidR="001706CB">
          <w:rPr>
            <w:rStyle w:val="fontstyle01"/>
            <w:rFonts w:ascii="Times New Roman" w:hAnsi="Times New Roman"/>
            <w:sz w:val="24"/>
            <w:szCs w:val="24"/>
          </w:rPr>
          <w:t xml:space="preserve">the </w:t>
        </w:r>
      </w:ins>
      <w:ins w:id="1705" w:author="Chen Liao" w:date="2021-03-18T23:35:00Z">
        <w:r w:rsidR="00DC658F">
          <w:rPr>
            <w:rStyle w:val="fontstyle01"/>
            <w:rFonts w:ascii="Times New Roman" w:hAnsi="Times New Roman"/>
            <w:sz w:val="24"/>
            <w:szCs w:val="24"/>
          </w:rPr>
          <w:t>mean</w:t>
        </w:r>
      </w:ins>
      <w:ins w:id="1706" w:author="Liao, Chen/Sloan Kettering Institute" w:date="2021-03-19T13:59:00Z">
        <w:r w:rsidR="009573E7">
          <w:rPr>
            <w:rStyle w:val="fontstyle01"/>
            <w:rFonts w:ascii="Times New Roman" w:hAnsi="Times New Roman"/>
            <w:sz w:val="24"/>
            <w:szCs w:val="24"/>
          </w:rPr>
          <w:t xml:space="preserve"> (time-average)</w:t>
        </w:r>
      </w:ins>
      <w:ins w:id="1707" w:author="Chen Liao" w:date="2021-03-18T23:35:00Z">
        <w:r w:rsidR="00DC658F">
          <w:rPr>
            <w:rStyle w:val="fontstyle01"/>
            <w:rFonts w:ascii="Times New Roman" w:hAnsi="Times New Roman"/>
            <w:sz w:val="24"/>
            <w:szCs w:val="24"/>
          </w:rPr>
          <w:t xml:space="preserve"> </w:t>
        </w:r>
      </w:ins>
      <w:ins w:id="1708" w:author="Chen Liao" w:date="2021-03-18T19:46:00Z">
        <w:r w:rsidR="001706CB">
          <w:rPr>
            <w:rStyle w:val="fontstyle01"/>
            <w:rFonts w:ascii="Times New Roman" w:hAnsi="Times New Roman"/>
            <w:sz w:val="24"/>
            <w:szCs w:val="24"/>
          </w:rPr>
          <w:t xml:space="preserve">final level of total SCFA </w:t>
        </w:r>
      </w:ins>
      <w:ins w:id="1709" w:author="Chen Liao" w:date="2021-03-19T23:08:00Z">
        <w:r w:rsidR="00E433FA">
          <w:rPr>
            <w:rStyle w:val="fontstyle01"/>
            <w:rFonts w:ascii="Times New Roman" w:hAnsi="Times New Roman"/>
            <w:sz w:val="24"/>
            <w:szCs w:val="24"/>
          </w:rPr>
          <w:t xml:space="preserve">at day 31 </w:t>
        </w:r>
      </w:ins>
      <w:ins w:id="1710" w:author="Chen Liao" w:date="2021-03-18T19:46:00Z">
        <w:r w:rsidR="001706CB">
          <w:rPr>
            <w:rStyle w:val="fontstyle01"/>
            <w:rFonts w:ascii="Times New Roman" w:hAnsi="Times New Roman"/>
            <w:sz w:val="24"/>
            <w:szCs w:val="24"/>
          </w:rPr>
          <w:t xml:space="preserve">is </w:t>
        </w:r>
      </w:ins>
      <w:ins w:id="1711" w:author="Chen Liao" w:date="2021-03-18T23:35:00Z">
        <w:r w:rsidR="00DC658F">
          <w:rPr>
            <w:rStyle w:val="fontstyle01"/>
            <w:rFonts w:ascii="Times New Roman" w:hAnsi="Times New Roman"/>
            <w:sz w:val="24"/>
            <w:szCs w:val="24"/>
          </w:rPr>
          <w:t>6</w:t>
        </w:r>
      </w:ins>
      <w:ins w:id="1712" w:author="Chen Liao" w:date="2021-03-18T19:46:00Z">
        <w:r w:rsidR="001706CB">
          <w:rPr>
            <w:rStyle w:val="fontstyle01"/>
            <w:rFonts w:ascii="Times New Roman" w:hAnsi="Times New Roman"/>
            <w:sz w:val="24"/>
            <w:szCs w:val="24"/>
          </w:rPr>
          <w:t>0%</w:t>
        </w:r>
      </w:ins>
      <w:ins w:id="1713" w:author="Chen Liao" w:date="2021-03-18T23:35:00Z">
        <w:r w:rsidR="00DC658F">
          <w:rPr>
            <w:rStyle w:val="fontstyle01"/>
            <w:rFonts w:ascii="Times New Roman" w:hAnsi="Times New Roman"/>
            <w:sz w:val="24"/>
            <w:szCs w:val="24"/>
          </w:rPr>
          <w:t>-65%</w:t>
        </w:r>
      </w:ins>
      <w:ins w:id="1714" w:author="Chen Liao" w:date="2021-03-18T19:46:00Z">
        <w:r w:rsidR="001706CB">
          <w:rPr>
            <w:rStyle w:val="fontstyle01"/>
            <w:rFonts w:ascii="Times New Roman" w:hAnsi="Times New Roman"/>
            <w:sz w:val="24"/>
            <w:szCs w:val="24"/>
          </w:rPr>
          <w:t xml:space="preserve"> of its peak but </w:t>
        </w:r>
      </w:ins>
      <w:ins w:id="1715" w:author="Chen Liao" w:date="2021-03-18T23:39:00Z">
        <w:r w:rsidR="00DC658F">
          <w:rPr>
            <w:rStyle w:val="fontstyle01"/>
            <w:rFonts w:ascii="Times New Roman" w:hAnsi="Times New Roman"/>
            <w:sz w:val="24"/>
            <w:szCs w:val="24"/>
          </w:rPr>
          <w:t>2.0-3.5</w:t>
        </w:r>
      </w:ins>
      <w:ins w:id="1716" w:author="Chen Liao" w:date="2021-03-18T23:40:00Z">
        <w:r w:rsidR="00DC658F">
          <w:rPr>
            <w:rStyle w:val="fontstyle01"/>
            <w:rFonts w:ascii="Times New Roman" w:hAnsi="Times New Roman"/>
            <w:sz w:val="24"/>
            <w:szCs w:val="24"/>
          </w:rPr>
          <w:t xml:space="preserve"> times as</w:t>
        </w:r>
      </w:ins>
      <w:ins w:id="1717" w:author="Chen Liao" w:date="2021-03-18T19:46:00Z">
        <w:r w:rsidR="001706CB">
          <w:rPr>
            <w:rStyle w:val="fontstyle01"/>
            <w:rFonts w:ascii="Times New Roman" w:hAnsi="Times New Roman"/>
            <w:sz w:val="24"/>
            <w:szCs w:val="24"/>
          </w:rPr>
          <w:t xml:space="preserve"> high</w:t>
        </w:r>
      </w:ins>
      <w:ins w:id="1718" w:author="Chen Liao" w:date="2021-03-18T23:40:00Z">
        <w:r w:rsidR="00DC658F">
          <w:rPr>
            <w:rStyle w:val="fontstyle01"/>
            <w:rFonts w:ascii="Times New Roman" w:hAnsi="Times New Roman"/>
            <w:sz w:val="24"/>
            <w:szCs w:val="24"/>
          </w:rPr>
          <w:t xml:space="preserve"> as</w:t>
        </w:r>
      </w:ins>
      <w:ins w:id="1719" w:author="Chen Liao" w:date="2021-03-18T19:46:00Z">
        <w:r w:rsidR="001706CB">
          <w:rPr>
            <w:rStyle w:val="fontstyle01"/>
            <w:rFonts w:ascii="Times New Roman" w:hAnsi="Times New Roman"/>
            <w:sz w:val="24"/>
            <w:szCs w:val="24"/>
          </w:rPr>
          <w:t xml:space="preserve"> its baseline level</w:t>
        </w:r>
      </w:ins>
      <w:ins w:id="1720" w:author="Chen Liao" w:date="2021-03-19T23:08:00Z">
        <w:r w:rsidR="00E433FA">
          <w:rPr>
            <w:rStyle w:val="fontstyle01"/>
            <w:rFonts w:ascii="Times New Roman" w:hAnsi="Times New Roman"/>
            <w:sz w:val="24"/>
            <w:szCs w:val="24"/>
          </w:rPr>
          <w:t xml:space="preserve"> at day 0</w:t>
        </w:r>
      </w:ins>
      <w:ins w:id="1721" w:author="Chen Liao" w:date="2021-03-18T19:46:00Z">
        <w:r w:rsidR="001706CB">
          <w:rPr>
            <w:rStyle w:val="fontstyle01"/>
            <w:rFonts w:ascii="Times New Roman" w:hAnsi="Times New Roman"/>
            <w:sz w:val="24"/>
            <w:szCs w:val="24"/>
          </w:rPr>
          <w:t xml:space="preserve">. </w:t>
        </w:r>
      </w:ins>
      <w:ins w:id="1722" w:author="Chen Liao" w:date="2021-03-18T20:39:00Z">
        <w:r w:rsidR="00142EEA">
          <w:rPr>
            <w:rStyle w:val="fontstyle01"/>
            <w:rFonts w:ascii="Times New Roman" w:hAnsi="Times New Roman"/>
            <w:sz w:val="24"/>
            <w:szCs w:val="24"/>
          </w:rPr>
          <w:t xml:space="preserve">The long-term </w:t>
        </w:r>
        <w:del w:id="1723" w:author="Liao, Chen/Sloan Kettering Institute" w:date="2021-03-19T14:00:00Z">
          <w:r w:rsidR="00142EEA" w:rsidDel="009573E7">
            <w:rPr>
              <w:rStyle w:val="fontstyle01"/>
              <w:rFonts w:ascii="Times New Roman" w:hAnsi="Times New Roman"/>
              <w:sz w:val="24"/>
              <w:szCs w:val="24"/>
            </w:rPr>
            <w:delText>decreas</w:delText>
          </w:r>
        </w:del>
      </w:ins>
      <w:ins w:id="1724" w:author="Liao, Chen/Sloan Kettering Institute" w:date="2021-03-19T14:00:00Z">
        <w:r w:rsidR="009573E7">
          <w:rPr>
            <w:rStyle w:val="fontstyle01"/>
            <w:rFonts w:ascii="Times New Roman" w:hAnsi="Times New Roman"/>
            <w:sz w:val="24"/>
            <w:szCs w:val="24"/>
          </w:rPr>
          <w:t>decrease</w:t>
        </w:r>
      </w:ins>
      <w:ins w:id="1725" w:author="Chen Liao" w:date="2021-03-18T20:39:00Z">
        <w:del w:id="1726" w:author="Liao, Chen/Sloan Kettering Institute" w:date="2021-03-19T14:00:00Z">
          <w:r w:rsidR="00142EEA" w:rsidDel="009573E7">
            <w:rPr>
              <w:rStyle w:val="fontstyle01"/>
              <w:rFonts w:ascii="Times New Roman" w:hAnsi="Times New Roman"/>
              <w:sz w:val="24"/>
              <w:szCs w:val="24"/>
            </w:rPr>
            <w:delText>e</w:delText>
          </w:r>
        </w:del>
        <w:r w:rsidR="00142EEA">
          <w:rPr>
            <w:rStyle w:val="fontstyle01"/>
            <w:rFonts w:ascii="Times New Roman" w:hAnsi="Times New Roman"/>
            <w:sz w:val="24"/>
            <w:szCs w:val="24"/>
          </w:rPr>
          <w:t xml:space="preserve"> in fecal SCFA concentration was not a result of </w:t>
        </w:r>
      </w:ins>
      <w:ins w:id="1727" w:author="Chen Liao" w:date="2021-03-18T19:46:00Z">
        <w:r w:rsidR="009F616E">
          <w:t xml:space="preserve">reduced diet intake as </w:t>
        </w:r>
      </w:ins>
      <w:ins w:id="1728" w:author="Chen Liao" w:date="2021-03-18T20:39:00Z">
        <w:r w:rsidR="00142EEA">
          <w:t>the intake rate remains largely unchanged over time</w:t>
        </w:r>
      </w:ins>
      <w:ins w:id="1729" w:author="Chen Liao" w:date="2021-03-18T20:40:00Z">
        <w:r w:rsidR="00142EEA">
          <w:t xml:space="preserve"> </w:t>
        </w:r>
      </w:ins>
      <w:ins w:id="1730" w:author="Chen Liao" w:date="2021-03-18T19:46:00Z">
        <w:r w:rsidR="009F616E" w:rsidRPr="001B058D">
          <w:t>(</w:t>
        </w:r>
        <w:r w:rsidR="00C1184F" w:rsidRPr="00C1184F">
          <w:rPr>
            <w:highlight w:val="yellow"/>
            <w:rPrChange w:id="1731" w:author="Chen Liao" w:date="2021-03-18T19:47:00Z">
              <w:rPr>
                <w:b/>
                <w:bCs/>
              </w:rPr>
            </w:rPrChange>
          </w:rPr>
          <w:t>F</w:t>
        </w:r>
      </w:ins>
      <w:ins w:id="1732" w:author="Chen Liao" w:date="2021-03-18T19:47:00Z">
        <w:r w:rsidR="00C1184F" w:rsidRPr="00C1184F">
          <w:rPr>
            <w:highlight w:val="yellow"/>
            <w:rPrChange w:id="1733" w:author="Chen Liao" w:date="2021-03-18T19:47:00Z">
              <w:rPr>
                <w:b/>
                <w:bCs/>
              </w:rPr>
            </w:rPrChange>
          </w:rPr>
          <w:t xml:space="preserve">ig. </w:t>
        </w:r>
      </w:ins>
      <w:ins w:id="1734" w:author="Chen Liao" w:date="2021-03-22T20:50:00Z">
        <w:r w:rsidR="00537D5D">
          <w:rPr>
            <w:highlight w:val="yellow"/>
          </w:rPr>
          <w:t>S</w:t>
        </w:r>
      </w:ins>
      <w:ins w:id="1735" w:author="Chen Liao" w:date="2021-03-18T19:47:00Z">
        <w:r w:rsidR="00C1184F" w:rsidRPr="00C1184F">
          <w:rPr>
            <w:highlight w:val="yellow"/>
            <w:rPrChange w:id="1736" w:author="Chen Liao" w:date="2021-03-18T19:47:00Z">
              <w:rPr>
                <w:b/>
                <w:bCs/>
              </w:rPr>
            </w:rPrChange>
          </w:rPr>
          <w:t>1B,C</w:t>
        </w:r>
      </w:ins>
      <w:ins w:id="1737" w:author="Chen Liao" w:date="2021-03-18T19:46:00Z">
        <w:r w:rsidR="009F616E" w:rsidRPr="002E3514">
          <w:t xml:space="preserve">). </w:t>
        </w:r>
      </w:ins>
      <w:ins w:id="1738" w:author="Chen Liao" w:date="2021-03-18T20:45:00Z">
        <w:r w:rsidR="006E76CC">
          <w:t xml:space="preserve">Since </w:t>
        </w:r>
      </w:ins>
      <w:ins w:id="1739" w:author="Chen Liao" w:date="2021-03-18T20:47:00Z">
        <w:r w:rsidR="006E76CC">
          <w:t xml:space="preserve">fecal </w:t>
        </w:r>
      </w:ins>
      <w:ins w:id="1740" w:author="Chen Liao" w:date="2021-03-18T20:45:00Z">
        <w:r w:rsidR="006E76CC">
          <w:t xml:space="preserve">SCFAs are metabolites </w:t>
        </w:r>
      </w:ins>
      <w:ins w:id="1741" w:author="Chen Liao" w:date="2021-03-18T20:46:00Z">
        <w:r w:rsidR="006E76CC">
          <w:t>produced by</w:t>
        </w:r>
      </w:ins>
      <w:ins w:id="1742" w:author="Chen Liao" w:date="2021-03-18T20:47:00Z">
        <w:r w:rsidR="006E76CC">
          <w:t xml:space="preserve"> colonic</w:t>
        </w:r>
      </w:ins>
      <w:ins w:id="1743" w:author="Chen Liao" w:date="2021-03-18T20:46:00Z">
        <w:r w:rsidR="006E76CC">
          <w:t xml:space="preserve"> bacterial fermentation of dietary f</w:t>
        </w:r>
      </w:ins>
      <w:ins w:id="1744" w:author="Chen Liao" w:date="2021-03-18T20:47:00Z">
        <w:r w:rsidR="006E76CC">
          <w:t>ibers</w:t>
        </w:r>
      </w:ins>
      <w:ins w:id="1745" w:author="Chen Liao" w:date="2021-03-18T20:46:00Z">
        <w:r w:rsidR="006E76CC">
          <w:t xml:space="preserve">, we </w:t>
        </w:r>
      </w:ins>
      <w:ins w:id="1746" w:author="Chen Liao" w:date="2021-03-18T20:53:00Z">
        <w:r w:rsidR="005E6E0A">
          <w:t xml:space="preserve">observed similar biphasic, </w:t>
        </w:r>
      </w:ins>
      <w:ins w:id="1747" w:author="Chen Liao" w:date="2021-03-18T20:50:00Z">
        <w:r w:rsidR="006E76CC">
          <w:t>but undershoot,</w:t>
        </w:r>
      </w:ins>
      <w:ins w:id="1748" w:author="Chen Liao" w:date="2021-03-18T20:47:00Z">
        <w:r w:rsidR="006E76CC">
          <w:t xml:space="preserve"> </w:t>
        </w:r>
      </w:ins>
      <w:ins w:id="1749" w:author="Chen Liao" w:date="2021-03-19T22:30:00Z">
        <w:r w:rsidR="00B45244">
          <w:t xml:space="preserve">inulin-induced </w:t>
        </w:r>
      </w:ins>
      <w:ins w:id="1750" w:author="Chen Liao" w:date="2021-03-18T20:47:00Z">
        <w:r w:rsidR="006E76CC">
          <w:t xml:space="preserve">dynamics in the </w:t>
        </w:r>
      </w:ins>
      <w:ins w:id="1751" w:author="Chen Liao" w:date="2021-03-19T22:31:00Z">
        <w:r w:rsidR="00B45244">
          <w:t xml:space="preserve">gut </w:t>
        </w:r>
      </w:ins>
      <w:ins w:id="1752" w:author="Chen Liao" w:date="2021-03-18T20:47:00Z">
        <w:del w:id="1753" w:author="Liao, Chen/Sloan Kettering Institute" w:date="2021-03-19T14:12:00Z">
          <w:r w:rsidR="006E76CC" w:rsidDel="00333B1D">
            <w:delText>alpha</w:delText>
          </w:r>
        </w:del>
      </w:ins>
      <w:bookmarkStart w:id="1754" w:name="OLE_LINK103"/>
      <w:bookmarkStart w:id="1755" w:name="OLE_LINK104"/>
      <w:ins w:id="1756" w:author="Liao, Chen/Sloan Kettering Institute" w:date="2021-03-19T14:12:00Z">
        <w:r w:rsidR="00333B1D">
          <w:t>bio</w:t>
        </w:r>
      </w:ins>
      <w:ins w:id="1757" w:author="Chen Liao" w:date="2021-03-18T20:47:00Z">
        <w:del w:id="1758" w:author="Liao, Chen/Sloan Kettering Institute" w:date="2021-03-19T14:12:00Z">
          <w:r w:rsidR="006E76CC" w:rsidDel="00333B1D">
            <w:delText xml:space="preserve"> </w:delText>
          </w:r>
        </w:del>
        <w:r w:rsidR="006E76CC">
          <w:t>diversity</w:t>
        </w:r>
      </w:ins>
      <w:bookmarkEnd w:id="1754"/>
      <w:bookmarkEnd w:id="1755"/>
      <w:ins w:id="1759" w:author="Chen Liao" w:date="2021-03-18T20:51:00Z">
        <w:r w:rsidR="00D65919">
          <w:t xml:space="preserve">, </w:t>
        </w:r>
      </w:ins>
      <w:ins w:id="1760" w:author="Chen Liao" w:date="2021-03-18T20:50:00Z">
        <w:r w:rsidR="006E76CC">
          <w:t xml:space="preserve">which </w:t>
        </w:r>
      </w:ins>
      <w:ins w:id="1761" w:author="Chen Liao" w:date="2021-03-18T22:16:00Z">
        <w:r w:rsidR="00113299">
          <w:t>drops</w:t>
        </w:r>
      </w:ins>
      <w:ins w:id="1762" w:author="Chen Liao" w:date="2021-03-18T20:50:00Z">
        <w:r w:rsidR="00D65919">
          <w:rPr>
            <w:rFonts w:hint="eastAsia"/>
          </w:rPr>
          <w:t xml:space="preserve"> </w:t>
        </w:r>
        <w:r w:rsidR="00D65919">
          <w:t xml:space="preserve">initially </w:t>
        </w:r>
      </w:ins>
      <w:bookmarkStart w:id="1763" w:name="OLE_LINK58"/>
      <w:bookmarkStart w:id="1764" w:name="OLE_LINK59"/>
      <w:ins w:id="1765" w:author="Chen Liao" w:date="2021-03-18T20:51:00Z">
        <w:r w:rsidR="00D65919">
          <w:t xml:space="preserve">before gradual increase </w:t>
        </w:r>
        <w:bookmarkEnd w:id="1763"/>
        <w:bookmarkEnd w:id="1764"/>
        <w:r w:rsidR="00D65919">
          <w:t>(</w:t>
        </w:r>
        <w:r w:rsidR="00D65919" w:rsidRPr="0036511A">
          <w:rPr>
            <w:highlight w:val="yellow"/>
          </w:rPr>
          <w:t>Fig. 2</w:t>
        </w:r>
      </w:ins>
      <w:ins w:id="1766" w:author="Chen Liao" w:date="2021-03-22T20:51:00Z">
        <w:r w:rsidR="00E11A04">
          <w:rPr>
            <w:highlight w:val="yellow"/>
          </w:rPr>
          <w:t>B</w:t>
        </w:r>
      </w:ins>
      <w:ins w:id="1767" w:author="Chen Liao" w:date="2021-03-18T20:51:00Z">
        <w:r w:rsidR="00D65919">
          <w:t>).</w:t>
        </w:r>
      </w:ins>
      <w:ins w:id="1768" w:author="Chen Liao" w:date="2021-03-19T20:28:00Z">
        <w:r w:rsidR="001E08AE">
          <w:t xml:space="preserve"> </w:t>
        </w:r>
      </w:ins>
      <w:ins w:id="1769" w:author="Liao, Chen/Sloan Kettering Institute" w:date="2021-03-19T14:01:00Z">
        <w:del w:id="1770" w:author="Chen Liao" w:date="2021-03-19T21:12:00Z">
          <w:r w:rsidR="009573E7" w:rsidDel="00EA53DA">
            <w:delText xml:space="preserve"> </w:delText>
          </w:r>
        </w:del>
      </w:ins>
      <w:ins w:id="1771" w:author="Liao, Chen/Sloan Kettering Institute" w:date="2021-03-19T14:14:00Z">
        <w:del w:id="1772" w:author="Chen Liao" w:date="2021-03-22T20:53:00Z">
          <w:r w:rsidR="00927F5A" w:rsidDel="00E11A04">
            <w:delText xml:space="preserve">Similar to </w:delText>
          </w:r>
        </w:del>
      </w:ins>
      <w:ins w:id="1773" w:author="Liao, Chen/Sloan Kettering Institute" w:date="2021-03-19T14:15:00Z">
        <w:del w:id="1774" w:author="Chen Liao" w:date="2021-03-22T20:53:00Z">
          <w:r w:rsidR="00927F5A" w:rsidDel="00E11A04">
            <w:delText xml:space="preserve">SCFA dynamics, the trends of biodiversity </w:delText>
          </w:r>
        </w:del>
      </w:ins>
      <w:ins w:id="1775" w:author="Liao, Chen/Sloan Kettering Institute" w:date="2021-03-19T14:18:00Z">
        <w:del w:id="1776" w:author="Chen Liao" w:date="2021-03-19T22:45:00Z">
          <w:r w:rsidR="00705B26" w:rsidDel="007507D8">
            <w:delText xml:space="preserve">dynamics across four baseline microbiota conditions </w:delText>
          </w:r>
        </w:del>
        <w:del w:id="1777" w:author="Chen Liao" w:date="2021-03-22T20:53:00Z">
          <w:r w:rsidR="00705B26" w:rsidDel="00E11A04">
            <w:delText>are</w:delText>
          </w:r>
        </w:del>
      </w:ins>
      <w:ins w:id="1778" w:author="Liao, Chen/Sloan Kettering Institute" w:date="2021-03-19T14:15:00Z">
        <w:del w:id="1779" w:author="Chen Liao" w:date="2021-03-22T20:53:00Z">
          <w:r w:rsidR="00927F5A" w:rsidDel="00E11A04">
            <w:delText xml:space="preserve"> qualitatively consistant but</w:delText>
          </w:r>
        </w:del>
      </w:ins>
      <w:ins w:id="1780" w:author="Liao, Chen/Sloan Kettering Institute" w:date="2021-03-19T14:19:00Z">
        <w:del w:id="1781" w:author="Chen Liao" w:date="2021-03-22T20:53:00Z">
          <w:r w:rsidR="00705B26" w:rsidDel="00E11A04">
            <w:delText xml:space="preserve"> quantitatively different</w:delText>
          </w:r>
        </w:del>
      </w:ins>
      <w:ins w:id="1782" w:author="Liao, Chen/Sloan Kettering Institute" w:date="2021-03-19T14:15:00Z">
        <w:del w:id="1783" w:author="Chen Liao" w:date="2021-03-22T20:53:00Z">
          <w:r w:rsidR="00927F5A" w:rsidDel="00E11A04">
            <w:delText xml:space="preserve">. </w:delText>
          </w:r>
        </w:del>
      </w:ins>
      <w:ins w:id="1784" w:author="Chen Liao" w:date="2021-03-19T23:03:00Z">
        <w:r w:rsidR="0056120E">
          <w:rPr>
            <w:rStyle w:val="fontstyle01"/>
            <w:rFonts w:ascii="Times New Roman" w:hAnsi="Times New Roman"/>
            <w:sz w:val="24"/>
            <w:szCs w:val="24"/>
          </w:rPr>
          <w:t>Concordantl</w:t>
        </w:r>
      </w:ins>
      <w:ins w:id="1785" w:author="Chen Liao" w:date="2021-03-19T23:04:00Z">
        <w:r w:rsidR="0056120E">
          <w:rPr>
            <w:rStyle w:val="fontstyle01"/>
            <w:rFonts w:ascii="Times New Roman" w:hAnsi="Times New Roman"/>
            <w:sz w:val="24"/>
            <w:szCs w:val="24"/>
          </w:rPr>
          <w:t>y</w:t>
        </w:r>
      </w:ins>
      <w:ins w:id="1786" w:author="Chen Liao" w:date="2021-03-19T23:03:00Z">
        <w:r w:rsidR="00873F92">
          <w:rPr>
            <w:rStyle w:val="fontstyle01"/>
            <w:rFonts w:ascii="Times New Roman" w:hAnsi="Times New Roman"/>
            <w:sz w:val="24"/>
            <w:szCs w:val="24"/>
          </w:rPr>
          <w:t xml:space="preserve">, we observed </w:t>
        </w:r>
        <w:bookmarkStart w:id="1787" w:name="OLE_LINK107"/>
        <w:bookmarkStart w:id="1788" w:name="OLE_LINK108"/>
        <w:r w:rsidR="00873F92">
          <w:rPr>
            <w:rStyle w:val="fontstyle01"/>
            <w:rFonts w:ascii="Times New Roman" w:hAnsi="Times New Roman"/>
            <w:sz w:val="24"/>
            <w:szCs w:val="24"/>
          </w:rPr>
          <w:t>complex</w:t>
        </w:r>
      </w:ins>
      <w:ins w:id="1789" w:author="Chen Liao" w:date="2021-03-19T23:04:00Z">
        <w:r w:rsidR="00EB369E">
          <w:rPr>
            <w:rStyle w:val="fontstyle01"/>
            <w:rFonts w:ascii="Times New Roman" w:hAnsi="Times New Roman"/>
            <w:sz w:val="24"/>
            <w:szCs w:val="24"/>
          </w:rPr>
          <w:t xml:space="preserve">, </w:t>
        </w:r>
      </w:ins>
      <w:ins w:id="1790" w:author="Chen Liao" w:date="2021-03-19T23:03:00Z">
        <w:r w:rsidR="00873F92">
          <w:rPr>
            <w:rStyle w:val="fontstyle01"/>
            <w:rFonts w:ascii="Times New Roman" w:hAnsi="Times New Roman"/>
            <w:sz w:val="24"/>
            <w:szCs w:val="24"/>
          </w:rPr>
          <w:t xml:space="preserve">non-monotonic </w:t>
        </w:r>
        <w:bookmarkStart w:id="1791" w:name="OLE_LINK109"/>
        <w:bookmarkStart w:id="1792" w:name="OLE_LINK110"/>
        <w:r w:rsidR="00873F92">
          <w:rPr>
            <w:rStyle w:val="fontstyle01"/>
            <w:rFonts w:ascii="Times New Roman" w:hAnsi="Times New Roman"/>
            <w:sz w:val="24"/>
            <w:szCs w:val="24"/>
          </w:rPr>
          <w:t xml:space="preserve">changes </w:t>
        </w:r>
        <w:bookmarkEnd w:id="1787"/>
        <w:bookmarkEnd w:id="1788"/>
        <w:r w:rsidR="00873F92">
          <w:rPr>
            <w:rStyle w:val="fontstyle01"/>
            <w:rFonts w:ascii="Times New Roman" w:hAnsi="Times New Roman"/>
            <w:sz w:val="24"/>
            <w:szCs w:val="24"/>
          </w:rPr>
          <w:t xml:space="preserve">in the </w:t>
        </w:r>
        <w:bookmarkStart w:id="1793" w:name="OLE_LINK97"/>
        <w:bookmarkStart w:id="1794" w:name="OLE_LINK98"/>
        <w:r w:rsidR="00873F92">
          <w:rPr>
            <w:rStyle w:val="fontstyle01"/>
            <w:rFonts w:ascii="Times New Roman" w:hAnsi="Times New Roman"/>
            <w:sz w:val="24"/>
            <w:szCs w:val="24"/>
          </w:rPr>
          <w:t xml:space="preserve">relative abundance </w:t>
        </w:r>
      </w:ins>
      <w:bookmarkStart w:id="1795" w:name="OLE_LINK93"/>
      <w:bookmarkStart w:id="1796" w:name="OLE_LINK94"/>
      <w:ins w:id="1797" w:author="Chen Liao" w:date="2021-03-19T23:04:00Z">
        <w:r w:rsidR="00EB369E">
          <w:rPr>
            <w:rStyle w:val="fontstyle01"/>
            <w:rFonts w:ascii="Times New Roman" w:hAnsi="Times New Roman"/>
            <w:sz w:val="24"/>
            <w:szCs w:val="24"/>
          </w:rPr>
          <w:t xml:space="preserve">of </w:t>
        </w:r>
      </w:ins>
      <w:ins w:id="1798" w:author="Chen Liao" w:date="2021-03-19T23:09:00Z">
        <w:r w:rsidR="00E433FA">
          <w:rPr>
            <w:rStyle w:val="fontstyle01"/>
            <w:rFonts w:ascii="Times New Roman" w:hAnsi="Times New Roman"/>
            <w:sz w:val="24"/>
            <w:szCs w:val="24"/>
          </w:rPr>
          <w:t xml:space="preserve">several </w:t>
        </w:r>
      </w:ins>
      <w:ins w:id="1799" w:author="Chen Liao" w:date="2021-03-19T23:06:00Z">
        <w:r w:rsidR="0026542C">
          <w:rPr>
            <w:rStyle w:val="fontstyle01"/>
            <w:rFonts w:ascii="Times New Roman" w:hAnsi="Times New Roman"/>
            <w:sz w:val="24"/>
            <w:szCs w:val="24"/>
          </w:rPr>
          <w:t xml:space="preserve">dominant </w:t>
        </w:r>
      </w:ins>
      <w:ins w:id="1800" w:author="Chen Liao" w:date="2021-03-19T23:04:00Z">
        <w:r w:rsidR="00EB369E">
          <w:rPr>
            <w:rStyle w:val="fontstyle01"/>
            <w:rFonts w:ascii="Times New Roman" w:hAnsi="Times New Roman"/>
            <w:sz w:val="24"/>
            <w:szCs w:val="24"/>
          </w:rPr>
          <w:t>bacteria</w:t>
        </w:r>
      </w:ins>
      <w:ins w:id="1801" w:author="Chen Liao" w:date="2021-03-19T23:06:00Z">
        <w:r w:rsidR="0026542C">
          <w:rPr>
            <w:rStyle w:val="fontstyle01"/>
            <w:rFonts w:ascii="Times New Roman" w:hAnsi="Times New Roman"/>
            <w:sz w:val="24"/>
            <w:szCs w:val="24"/>
          </w:rPr>
          <w:t>l taxa</w:t>
        </w:r>
      </w:ins>
      <w:ins w:id="1802" w:author="Chen Liao" w:date="2021-03-19T23:04:00Z">
        <w:r w:rsidR="00EB369E">
          <w:rPr>
            <w:rStyle w:val="fontstyle01"/>
            <w:rFonts w:ascii="Times New Roman" w:hAnsi="Times New Roman"/>
            <w:sz w:val="24"/>
            <w:szCs w:val="24"/>
          </w:rPr>
          <w:t xml:space="preserve"> </w:t>
        </w:r>
      </w:ins>
      <w:bookmarkEnd w:id="1791"/>
      <w:bookmarkEnd w:id="1792"/>
      <w:bookmarkEnd w:id="1793"/>
      <w:bookmarkEnd w:id="1794"/>
      <w:bookmarkEnd w:id="1795"/>
      <w:bookmarkEnd w:id="1796"/>
      <w:ins w:id="1803" w:author="Chen Liao" w:date="2021-03-19T23:06:00Z">
        <w:r w:rsidR="004A3073">
          <w:rPr>
            <w:rStyle w:val="fontstyle01"/>
            <w:rFonts w:ascii="Times New Roman" w:hAnsi="Times New Roman"/>
            <w:sz w:val="24"/>
            <w:szCs w:val="24"/>
          </w:rPr>
          <w:t xml:space="preserve">such as </w:t>
        </w:r>
      </w:ins>
      <w:ins w:id="1804" w:author="Chen Liao" w:date="2021-03-19T23:03:00Z">
        <w:r w:rsidR="00873F92">
          <w:rPr>
            <w:rStyle w:val="fontstyle01"/>
            <w:rFonts w:ascii="Times New Roman" w:hAnsi="Times New Roman"/>
            <w:sz w:val="24"/>
            <w:szCs w:val="24"/>
          </w:rPr>
          <w:t>Bacteroides</w:t>
        </w:r>
      </w:ins>
      <w:ins w:id="1805" w:author="Chen Liao" w:date="2021-03-19T23:06:00Z">
        <w:r w:rsidR="004A3073">
          <w:rPr>
            <w:rStyle w:val="fontstyle01"/>
            <w:rFonts w:ascii="Times New Roman" w:hAnsi="Times New Roman"/>
            <w:sz w:val="24"/>
            <w:szCs w:val="24"/>
          </w:rPr>
          <w:t xml:space="preserve"> and</w:t>
        </w:r>
      </w:ins>
      <w:ins w:id="1806" w:author="Chen Liao" w:date="2021-03-19T23:03:00Z">
        <w:r w:rsidR="00873F92">
          <w:rPr>
            <w:rStyle w:val="fontstyle01"/>
            <w:rFonts w:ascii="Times New Roman" w:hAnsi="Times New Roman"/>
            <w:sz w:val="24"/>
            <w:szCs w:val="24"/>
          </w:rPr>
          <w:t xml:space="preserve"> unclassified Muribaculaceae</w:t>
        </w:r>
      </w:ins>
      <w:ins w:id="1807" w:author="Chen Liao" w:date="2021-03-19T23:06:00Z">
        <w:r w:rsidR="004A3073">
          <w:rPr>
            <w:rStyle w:val="fontstyle01"/>
            <w:rFonts w:ascii="Times New Roman" w:hAnsi="Times New Roman"/>
            <w:sz w:val="24"/>
            <w:szCs w:val="24"/>
          </w:rPr>
          <w:t xml:space="preserve"> (</w:t>
        </w:r>
        <w:r w:rsidR="004A3073" w:rsidRPr="00904F6A">
          <w:rPr>
            <w:rStyle w:val="fontstyle01"/>
            <w:rFonts w:ascii="Times New Roman" w:hAnsi="Times New Roman"/>
            <w:sz w:val="24"/>
            <w:szCs w:val="24"/>
            <w:highlight w:val="yellow"/>
            <w:rPrChange w:id="1808" w:author="Chen Liao" w:date="2021-03-22T21:07:00Z">
              <w:rPr>
                <w:rStyle w:val="fontstyle01"/>
                <w:rFonts w:ascii="Times New Roman" w:hAnsi="Times New Roman"/>
                <w:sz w:val="24"/>
                <w:szCs w:val="24"/>
              </w:rPr>
            </w:rPrChange>
          </w:rPr>
          <w:t>Fig</w:t>
        </w:r>
      </w:ins>
      <w:ins w:id="1809" w:author="Chen Liao" w:date="2021-03-19T23:07:00Z">
        <w:r w:rsidR="004A3073" w:rsidRPr="00904F6A">
          <w:rPr>
            <w:rStyle w:val="fontstyle01"/>
            <w:rFonts w:ascii="Times New Roman" w:hAnsi="Times New Roman"/>
            <w:sz w:val="24"/>
            <w:szCs w:val="24"/>
            <w:highlight w:val="yellow"/>
            <w:rPrChange w:id="1810" w:author="Chen Liao" w:date="2021-03-22T21:07:00Z">
              <w:rPr>
                <w:rStyle w:val="fontstyle01"/>
                <w:rFonts w:ascii="Times New Roman" w:hAnsi="Times New Roman"/>
                <w:sz w:val="24"/>
                <w:szCs w:val="24"/>
              </w:rPr>
            </w:rPrChange>
          </w:rPr>
          <w:t>. 2</w:t>
        </w:r>
      </w:ins>
      <w:ins w:id="1811" w:author="Chen Liao" w:date="2021-03-22T21:07:00Z">
        <w:r w:rsidR="00904F6A" w:rsidRPr="00904F6A">
          <w:rPr>
            <w:rStyle w:val="fontstyle01"/>
            <w:rFonts w:ascii="Times New Roman" w:hAnsi="Times New Roman"/>
            <w:sz w:val="24"/>
            <w:szCs w:val="24"/>
            <w:highlight w:val="yellow"/>
            <w:rPrChange w:id="1812" w:author="Chen Liao" w:date="2021-03-22T21:07:00Z">
              <w:rPr>
                <w:rStyle w:val="fontstyle01"/>
                <w:rFonts w:ascii="Times New Roman" w:hAnsi="Times New Roman"/>
                <w:sz w:val="24"/>
                <w:szCs w:val="24"/>
              </w:rPr>
            </w:rPrChange>
          </w:rPr>
          <w:t>C</w:t>
        </w:r>
      </w:ins>
      <w:ins w:id="1813" w:author="Chen Liao" w:date="2021-03-19T23:06:00Z">
        <w:r w:rsidR="004A3073">
          <w:rPr>
            <w:rStyle w:val="fontstyle01"/>
            <w:rFonts w:ascii="Times New Roman" w:hAnsi="Times New Roman"/>
            <w:sz w:val="24"/>
            <w:szCs w:val="24"/>
          </w:rPr>
          <w:t>)</w:t>
        </w:r>
      </w:ins>
      <w:ins w:id="1814" w:author="Chen Liao" w:date="2021-03-19T23:03:00Z">
        <w:r w:rsidR="00873F92">
          <w:rPr>
            <w:rStyle w:val="fontstyle01"/>
            <w:rFonts w:ascii="Times New Roman" w:hAnsi="Times New Roman"/>
            <w:sz w:val="24"/>
            <w:szCs w:val="24"/>
          </w:rPr>
          <w:t xml:space="preserve">. </w:t>
        </w:r>
      </w:ins>
      <w:ins w:id="1815" w:author="Chen Liao" w:date="2021-03-22T20:59:00Z">
        <w:r w:rsidR="003D7945">
          <w:t>Similar to SCFA dynamics, the trends of biodiversity are qualitatively consistant but quantitatively different across the four</w:t>
        </w:r>
        <w:r w:rsidR="00396655">
          <w:t xml:space="preserve"> baseline microbiota conditions</w:t>
        </w:r>
        <w:r w:rsidR="003D7945">
          <w:t xml:space="preserve">. </w:t>
        </w:r>
      </w:ins>
      <w:ins w:id="1816" w:author="Liao, Chen/Sloan Kettering Institute" w:date="2021-03-19T14:02:00Z">
        <w:r w:rsidR="009573E7">
          <w:t xml:space="preserve">We </w:t>
        </w:r>
      </w:ins>
      <w:ins w:id="1817" w:author="Liao, Chen/Sloan Kettering Institute" w:date="2021-03-19T14:03:00Z">
        <w:r w:rsidR="009573E7">
          <w:t xml:space="preserve">further </w:t>
        </w:r>
      </w:ins>
      <w:ins w:id="1818" w:author="Liao, Chen/Sloan Kettering Institute" w:date="2021-03-19T14:02:00Z">
        <w:r w:rsidR="009573E7">
          <w:t xml:space="preserve">showed that </w:t>
        </w:r>
      </w:ins>
      <w:ins w:id="1819" w:author="Liao, Chen/Sloan Kettering Institute" w:date="2021-03-19T14:03:00Z">
        <w:r w:rsidR="009573E7">
          <w:t xml:space="preserve">the undershoot dynamics of biodiversity was largely </w:t>
        </w:r>
      </w:ins>
      <w:ins w:id="1820" w:author="Liao, Chen/Sloan Kettering Institute" w:date="2021-03-19T14:04:00Z">
        <w:r w:rsidR="009573E7">
          <w:t xml:space="preserve">caused by </w:t>
        </w:r>
      </w:ins>
      <w:ins w:id="1821" w:author="Chen Liao" w:date="2021-03-19T23:09:00Z">
        <w:r w:rsidR="00E433FA">
          <w:t xml:space="preserve">the </w:t>
        </w:r>
      </w:ins>
      <w:ins w:id="1822" w:author="Liao, Chen/Sloan Kettering Institute" w:date="2021-03-19T14:05:00Z">
        <w:r w:rsidR="009573E7">
          <w:t>changes in even</w:t>
        </w:r>
      </w:ins>
      <w:ins w:id="1823" w:author="Liao, Chen/Sloan Kettering Institute" w:date="2021-03-19T14:08:00Z">
        <w:r w:rsidR="009573E7">
          <w:t>n</w:t>
        </w:r>
      </w:ins>
      <w:ins w:id="1824" w:author="Liao, Chen/Sloan Kettering Institute" w:date="2021-03-19T14:05:00Z">
        <w:r w:rsidR="009573E7">
          <w:t>ess</w:t>
        </w:r>
      </w:ins>
      <w:ins w:id="1825" w:author="Liao, Chen/Sloan Kettering Institute" w:date="2021-03-19T14:06:00Z">
        <w:r w:rsidR="009573E7">
          <w:t xml:space="preserve"> (</w:t>
        </w:r>
        <w:del w:id="1826" w:author="Chen Liao" w:date="2021-03-22T20:54:00Z">
          <w:r w:rsidR="009573E7" w:rsidRPr="009573E7" w:rsidDel="00E11A04">
            <w:rPr>
              <w:highlight w:val="yellow"/>
              <w:rPrChange w:id="1827" w:author="Liao, Chen/Sloan Kettering Institute" w:date="2021-03-19T14:07:00Z">
                <w:rPr/>
              </w:rPrChange>
            </w:rPr>
            <w:delText xml:space="preserve">Supplementary </w:delText>
          </w:r>
        </w:del>
        <w:r w:rsidR="009573E7" w:rsidRPr="009573E7">
          <w:rPr>
            <w:highlight w:val="yellow"/>
            <w:rPrChange w:id="1828" w:author="Liao, Chen/Sloan Kettering Institute" w:date="2021-03-19T14:07:00Z">
              <w:rPr/>
            </w:rPrChange>
          </w:rPr>
          <w:t xml:space="preserve">Fig. </w:t>
        </w:r>
      </w:ins>
      <w:ins w:id="1829" w:author="Chen Liao" w:date="2021-03-22T20:54:00Z">
        <w:r w:rsidR="00E11A04">
          <w:rPr>
            <w:highlight w:val="yellow"/>
          </w:rPr>
          <w:t>S</w:t>
        </w:r>
      </w:ins>
      <w:ins w:id="1830" w:author="Liao, Chen/Sloan Kettering Institute" w:date="2021-03-19T14:06:00Z">
        <w:r w:rsidR="009573E7" w:rsidRPr="009573E7">
          <w:rPr>
            <w:highlight w:val="yellow"/>
            <w:rPrChange w:id="1831" w:author="Liao, Chen/Sloan Kettering Institute" w:date="2021-03-19T14:07:00Z">
              <w:rPr/>
            </w:rPrChange>
          </w:rPr>
          <w:t>3</w:t>
        </w:r>
      </w:ins>
      <w:ins w:id="1832" w:author="Liao, Chen/Sloan Kettering Institute" w:date="2021-03-19T14:07:00Z">
        <w:r w:rsidR="009573E7" w:rsidRPr="009573E7">
          <w:rPr>
            <w:highlight w:val="yellow"/>
            <w:rPrChange w:id="1833" w:author="Liao, Chen/Sloan Kettering Institute" w:date="2021-03-19T14:07:00Z">
              <w:rPr/>
            </w:rPrChange>
          </w:rPr>
          <w:t>A</w:t>
        </w:r>
      </w:ins>
      <w:ins w:id="1834" w:author="Liao, Chen/Sloan Kettering Institute" w:date="2021-03-19T14:06:00Z">
        <w:r w:rsidR="009573E7">
          <w:t>)</w:t>
        </w:r>
      </w:ins>
      <w:ins w:id="1835" w:author="Liao, Chen/Sloan Kettering Institute" w:date="2021-03-19T14:05:00Z">
        <w:r w:rsidR="009573E7">
          <w:t>, rather than richness</w:t>
        </w:r>
      </w:ins>
      <w:ins w:id="1836" w:author="Liao, Chen/Sloan Kettering Institute" w:date="2021-03-19T14:04:00Z">
        <w:r w:rsidR="009573E7">
          <w:t xml:space="preserve"> </w:t>
        </w:r>
      </w:ins>
      <w:ins w:id="1837" w:author="Liao, Chen/Sloan Kettering Institute" w:date="2021-03-19T14:07:00Z">
        <w:r w:rsidR="009573E7">
          <w:t>(</w:t>
        </w:r>
        <w:del w:id="1838" w:author="Chen Liao" w:date="2021-03-22T20:54:00Z">
          <w:r w:rsidR="009573E7" w:rsidRPr="00034555" w:rsidDel="00E11A04">
            <w:rPr>
              <w:highlight w:val="yellow"/>
            </w:rPr>
            <w:delText xml:space="preserve">Supplementary </w:delText>
          </w:r>
        </w:del>
        <w:r w:rsidR="009573E7" w:rsidRPr="00034555">
          <w:rPr>
            <w:highlight w:val="yellow"/>
          </w:rPr>
          <w:t xml:space="preserve">Fig. </w:t>
        </w:r>
      </w:ins>
      <w:ins w:id="1839" w:author="Chen Liao" w:date="2021-03-22T20:54:00Z">
        <w:r w:rsidR="00E11A04">
          <w:rPr>
            <w:highlight w:val="yellow"/>
          </w:rPr>
          <w:t>S</w:t>
        </w:r>
      </w:ins>
      <w:ins w:id="1840" w:author="Liao, Chen/Sloan Kettering Institute" w:date="2021-03-19T14:07:00Z">
        <w:r w:rsidR="009573E7" w:rsidRPr="00034555">
          <w:rPr>
            <w:highlight w:val="yellow"/>
          </w:rPr>
          <w:t>3</w:t>
        </w:r>
        <w:r w:rsidR="009573E7">
          <w:rPr>
            <w:highlight w:val="yellow"/>
          </w:rPr>
          <w:t>B</w:t>
        </w:r>
        <w:r w:rsidR="009573E7">
          <w:t xml:space="preserve">), suggesting </w:t>
        </w:r>
      </w:ins>
      <w:bookmarkStart w:id="1841" w:name="OLE_LINK99"/>
      <w:bookmarkStart w:id="1842" w:name="OLE_LINK100"/>
      <w:ins w:id="1843" w:author="Chen Liao" w:date="2021-03-19T22:23:00Z">
        <w:r w:rsidR="00CA3898">
          <w:rPr>
            <w:rFonts w:hint="eastAsia"/>
          </w:rPr>
          <w:t>ecological</w:t>
        </w:r>
        <w:r w:rsidR="00CA3898">
          <w:t xml:space="preserve"> </w:t>
        </w:r>
      </w:ins>
      <w:ins w:id="1844" w:author="Liao, Chen/Sloan Kettering Institute" w:date="2021-03-19T14:13:00Z">
        <w:r w:rsidR="00333B1D">
          <w:t xml:space="preserve">expansion and </w:t>
        </w:r>
      </w:ins>
      <w:ins w:id="1845" w:author="Liao, Chen/Sloan Kettering Institute" w:date="2021-03-19T14:11:00Z">
        <w:r w:rsidR="009573E7">
          <w:t>dominanc</w:t>
        </w:r>
        <w:bookmarkEnd w:id="1841"/>
        <w:bookmarkEnd w:id="1842"/>
        <w:r w:rsidR="009573E7">
          <w:t xml:space="preserve">e of certain </w:t>
        </w:r>
      </w:ins>
      <w:ins w:id="1846" w:author="Liao, Chen/Sloan Kettering Institute" w:date="2021-03-19T14:12:00Z">
        <w:r w:rsidR="009573E7">
          <w:t>inulin responders</w:t>
        </w:r>
      </w:ins>
      <w:ins w:id="1847" w:author="Liao, Chen/Sloan Kettering Institute" w:date="2021-03-19T14:14:00Z">
        <w:r w:rsidR="00333B1D">
          <w:t xml:space="preserve"> </w:t>
        </w:r>
      </w:ins>
      <w:ins w:id="1848" w:author="Chen Liao" w:date="2021-03-19T22:24:00Z">
        <w:r w:rsidR="00CA3898">
          <w:t>from</w:t>
        </w:r>
      </w:ins>
      <w:ins w:id="1849" w:author="Liao, Chen/Sloan Kettering Institute" w:date="2021-03-19T14:20:00Z">
        <w:del w:id="1850" w:author="Chen Liao" w:date="2021-03-19T22:24:00Z">
          <w:r w:rsidR="00705B26" w:rsidDel="00CA3898">
            <w:delText>in</w:delText>
          </w:r>
        </w:del>
        <w:r w:rsidR="00705B26">
          <w:t xml:space="preserve"> </w:t>
        </w:r>
        <w:del w:id="1851" w:author="Chen Liao" w:date="2021-03-22T20:54:00Z">
          <w:r w:rsidR="00705B26" w:rsidDel="00211D90">
            <w:delText>baseline microbiota</w:delText>
          </w:r>
        </w:del>
      </w:ins>
      <w:ins w:id="1852" w:author="Chen Liao" w:date="2021-03-22T21:04:00Z">
        <w:r w:rsidR="00C96014">
          <w:t>baseline</w:t>
        </w:r>
      </w:ins>
      <w:ins w:id="1853" w:author="Chen Liao" w:date="2021-03-22T21:05:00Z">
        <w:r w:rsidR="00C96014">
          <w:t xml:space="preserve"> </w:t>
        </w:r>
      </w:ins>
      <w:ins w:id="1854" w:author="Chen Liao" w:date="2021-03-22T20:54:00Z">
        <w:r w:rsidR="00211D90">
          <w:t>communities</w:t>
        </w:r>
      </w:ins>
      <w:ins w:id="1855" w:author="Liao, Chen/Sloan Kettering Institute" w:date="2021-03-19T14:20:00Z">
        <w:del w:id="1856" w:author="Chen Liao" w:date="2021-03-19T22:24:00Z">
          <w:r w:rsidR="00705B26" w:rsidDel="00CA3898">
            <w:delText xml:space="preserve"> </w:delText>
          </w:r>
        </w:del>
      </w:ins>
      <w:ins w:id="1857" w:author="Liao, Chen/Sloan Kettering Institute" w:date="2021-03-19T14:14:00Z">
        <w:del w:id="1858" w:author="Chen Liao" w:date="2021-03-19T22:24:00Z">
          <w:r w:rsidR="00333B1D" w:rsidDel="00CA3898">
            <w:delText>due to ecological inequaility</w:delText>
          </w:r>
        </w:del>
      </w:ins>
      <w:ins w:id="1859" w:author="Liao, Chen/Sloan Kettering Institute" w:date="2021-03-19T14:12:00Z">
        <w:r w:rsidR="009573E7">
          <w:t>.</w:t>
        </w:r>
      </w:ins>
      <w:ins w:id="1860" w:author="Chen Liao" w:date="2021-03-22T21:05:00Z">
        <w:r w:rsidR="00C96014">
          <w:t xml:space="preserve"> </w:t>
        </w:r>
      </w:ins>
      <w:ins w:id="1861" w:author="Liao, Chen/Sloan Kettering Institute" w:date="2021-03-19T14:39:00Z">
        <w:del w:id="1862" w:author="Chen Liao" w:date="2021-03-22T21:05:00Z">
          <w:r w:rsidR="00352F05" w:rsidDel="00C96014">
            <w:delText xml:space="preserve"> </w:delText>
          </w:r>
        </w:del>
      </w:ins>
      <w:ins w:id="1863" w:author="Chen Liao" w:date="2021-03-19T23:24:00Z">
        <w:r w:rsidR="005A1FCA">
          <w:t xml:space="preserve">Supporting </w:t>
        </w:r>
      </w:ins>
      <w:ins w:id="1864" w:author="Chen Liao" w:date="2021-03-22T20:55:00Z">
        <w:r w:rsidR="00211D90">
          <w:t xml:space="preserve">these </w:t>
        </w:r>
      </w:ins>
      <w:ins w:id="1865" w:author="Chen Liao" w:date="2021-03-19T23:24:00Z">
        <w:r w:rsidR="005A1FCA">
          <w:t>findings, metagenomic sequencing revealed that the initial (day 0), short (day 5)- and long (day 31)-term microbiomes have distinct gene family profiles and functions (</w:t>
        </w:r>
        <w:r w:rsidR="005A1FCA" w:rsidRPr="0036511A">
          <w:rPr>
            <w:highlight w:val="yellow"/>
          </w:rPr>
          <w:t xml:space="preserve">Fig. </w:t>
        </w:r>
        <w:r w:rsidR="005A1FCA" w:rsidRPr="00904F6A">
          <w:rPr>
            <w:highlight w:val="yellow"/>
          </w:rPr>
          <w:t>2</w:t>
        </w:r>
      </w:ins>
      <w:ins w:id="1866" w:author="Chen Liao" w:date="2021-03-22T21:07:00Z">
        <w:r w:rsidR="00904F6A" w:rsidRPr="00904F6A">
          <w:rPr>
            <w:highlight w:val="yellow"/>
            <w:rPrChange w:id="1867" w:author="Chen Liao" w:date="2021-03-22T21:07:00Z">
              <w:rPr/>
            </w:rPrChange>
          </w:rPr>
          <w:t>D</w:t>
        </w:r>
      </w:ins>
      <w:ins w:id="1868" w:author="Chen Liao" w:date="2021-03-19T23:24:00Z">
        <w:r w:rsidR="005A1FCA">
          <w:t xml:space="preserve">). </w:t>
        </w:r>
      </w:ins>
      <w:moveToRangeStart w:id="1869" w:author="Liao, Chen/Sloan Kettering Institute" w:date="2021-03-19T14:39:00Z" w:name="move67057197"/>
      <w:moveTo w:id="1870" w:author="Liao, Chen/Sloan Kettering Institute" w:date="2021-03-19T14:39:00Z">
        <w:del w:id="1871" w:author="Chen Liao" w:date="2021-03-19T22:49:00Z">
          <w:r w:rsidR="00352F05" w:rsidDel="006B1BAF">
            <w:delText>Finally</w:delText>
          </w:r>
        </w:del>
        <w:del w:id="1872" w:author="Chen Liao" w:date="2021-03-19T23:20:00Z">
          <w:r w:rsidR="00352F05" w:rsidDel="00832447">
            <w:delText xml:space="preserve">, </w:delText>
          </w:r>
        </w:del>
        <w:del w:id="1873" w:author="Chen Liao" w:date="2021-03-19T22:54:00Z">
          <w:r w:rsidR="00352F05" w:rsidDel="006B1BAF">
            <w:delText xml:space="preserve">the </w:delText>
          </w:r>
        </w:del>
        <w:del w:id="1874" w:author="Chen Liao" w:date="2021-03-19T23:20:00Z">
          <w:r w:rsidR="00352F05" w:rsidDel="00832447">
            <w:delText>metagenomic</w:delText>
          </w:r>
        </w:del>
        <w:del w:id="1875" w:author="Chen Liao" w:date="2021-03-19T22:54:00Z">
          <w:r w:rsidR="00352F05" w:rsidDel="006B1BAF">
            <w:delText>s</w:delText>
          </w:r>
        </w:del>
        <w:del w:id="1876" w:author="Chen Liao" w:date="2021-03-19T23:20:00Z">
          <w:r w:rsidR="00352F05" w:rsidDel="00832447">
            <w:delText xml:space="preserve"> sequencing </w:delText>
          </w:r>
        </w:del>
        <w:del w:id="1877" w:author="Chen Liao" w:date="2021-03-19T22:55:00Z">
          <w:r w:rsidR="00352F05" w:rsidDel="006B1BAF">
            <w:delText xml:space="preserve">also </w:delText>
          </w:r>
        </w:del>
        <w:del w:id="1878" w:author="Chen Liao" w:date="2021-03-19T23:20:00Z">
          <w:r w:rsidR="00352F05" w:rsidDel="00832447">
            <w:delText xml:space="preserve">revealed that the </w:delText>
          </w:r>
        </w:del>
        <w:del w:id="1879" w:author="Chen Liao" w:date="2021-03-19T22:26:00Z">
          <w:r w:rsidR="00352F05" w:rsidDel="00BE321A">
            <w:delText xml:space="preserve">microbiomes at </w:delText>
          </w:r>
        </w:del>
        <w:del w:id="1880" w:author="Chen Liao" w:date="2021-03-19T23:20:00Z">
          <w:r w:rsidR="00352F05" w:rsidDel="00832447">
            <w:delText xml:space="preserve">initial (day 0), short (day 5)- and long (day 31)-term </w:delText>
          </w:r>
        </w:del>
        <w:del w:id="1881" w:author="Chen Liao" w:date="2021-03-19T22:27:00Z">
          <w:r w:rsidR="00352F05" w:rsidDel="00BE321A">
            <w:delText>responses are</w:delText>
          </w:r>
        </w:del>
        <w:del w:id="1882" w:author="Chen Liao" w:date="2021-03-19T23:20:00Z">
          <w:r w:rsidR="00352F05" w:rsidDel="00832447">
            <w:delText xml:space="preserve"> </w:delText>
          </w:r>
          <w:bookmarkStart w:id="1883" w:name="OLE_LINK105"/>
          <w:bookmarkStart w:id="1884" w:name="OLE_LINK106"/>
          <w:r w:rsidR="00352F05" w:rsidDel="00832447">
            <w:delText>distinct</w:delText>
          </w:r>
        </w:del>
        <w:bookmarkEnd w:id="1883"/>
        <w:bookmarkEnd w:id="1884"/>
        <w:del w:id="1885" w:author="Chen Liao" w:date="2021-03-19T22:27:00Z">
          <w:r w:rsidR="00352F05" w:rsidDel="00BE321A">
            <w:delText xml:space="preserve"> from each other </w:delText>
          </w:r>
        </w:del>
        <w:del w:id="1886" w:author="Chen Liao" w:date="2021-03-19T23:20:00Z">
          <w:r w:rsidR="00352F05" w:rsidDel="00832447">
            <w:delText>(</w:delText>
          </w:r>
          <w:r w:rsidR="00352F05" w:rsidRPr="0036511A" w:rsidDel="00832447">
            <w:rPr>
              <w:highlight w:val="yellow"/>
            </w:rPr>
            <w:delText>Fig. 2C</w:delText>
          </w:r>
          <w:r w:rsidR="00352F05" w:rsidDel="00832447">
            <w:delText>)</w:delText>
          </w:r>
        </w:del>
        <w:del w:id="1887" w:author="Chen Liao" w:date="2021-03-19T22:53:00Z">
          <w:r w:rsidR="00352F05" w:rsidDel="006B1BAF">
            <w:delText xml:space="preserve">, </w:delText>
          </w:r>
          <w:bookmarkStart w:id="1888" w:name="OLE_LINK75"/>
          <w:bookmarkStart w:id="1889" w:name="OLE_LINK76"/>
          <w:r w:rsidR="00352F05" w:rsidDel="006B1BAF">
            <w:delText>corrobating</w:delText>
          </w:r>
          <w:bookmarkEnd w:id="1888"/>
          <w:bookmarkEnd w:id="1889"/>
          <w:r w:rsidR="00352F05" w:rsidDel="006B1BAF">
            <w:delText xml:space="preserve"> </w:delText>
          </w:r>
        </w:del>
        <w:bookmarkStart w:id="1890" w:name="OLE_LINK101"/>
        <w:bookmarkStart w:id="1891" w:name="OLE_LINK102"/>
        <w:del w:id="1892" w:author="Chen Liao" w:date="2021-03-19T22:56:00Z">
          <w:r w:rsidR="00352F05" w:rsidDel="006B1BAF">
            <w:delText>functional transitions and adaptations</w:delText>
          </w:r>
          <w:bookmarkEnd w:id="1890"/>
          <w:bookmarkEnd w:id="1891"/>
          <w:r w:rsidR="00352F05" w:rsidDel="006B1BAF">
            <w:delText xml:space="preserve"> </w:delText>
          </w:r>
        </w:del>
        <w:del w:id="1893" w:author="Chen Liao" w:date="2021-03-19T22:47:00Z">
          <w:r w:rsidR="00352F05" w:rsidDel="006B1BAF">
            <w:delText>over time</w:delText>
          </w:r>
        </w:del>
        <w:del w:id="1894" w:author="Chen Liao" w:date="2021-03-19T23:20:00Z">
          <w:r w:rsidR="00352F05" w:rsidDel="00832447">
            <w:delText>.</w:delText>
          </w:r>
        </w:del>
      </w:moveTo>
      <w:ins w:id="1895" w:author="Chen Liao" w:date="2021-03-19T22:49:00Z">
        <w:r w:rsidR="006B1BAF">
          <w:t>However</w:t>
        </w:r>
      </w:ins>
      <w:ins w:id="1896" w:author="Chen Liao" w:date="2021-03-19T22:40:00Z">
        <w:r w:rsidR="00E723FB">
          <w:t xml:space="preserve">, </w:t>
        </w:r>
      </w:ins>
      <w:ins w:id="1897" w:author="Chen Liao" w:date="2021-03-19T22:43:00Z">
        <w:r w:rsidR="00E723FB">
          <w:t xml:space="preserve">there were </w:t>
        </w:r>
      </w:ins>
      <w:ins w:id="1898" w:author="Chen Liao" w:date="2021-03-19T22:40:00Z">
        <w:r w:rsidR="00E723FB">
          <w:t xml:space="preserve">no </w:t>
        </w:r>
      </w:ins>
      <w:ins w:id="1899" w:author="Chen Liao" w:date="2021-03-19T22:42:00Z">
        <w:r w:rsidR="00E723FB">
          <w:t>consist</w:t>
        </w:r>
      </w:ins>
      <w:ins w:id="1900" w:author="Chen Liao" w:date="2021-03-19T22:43:00Z">
        <w:r w:rsidR="00E723FB">
          <w:t>en</w:t>
        </w:r>
      </w:ins>
      <w:ins w:id="1901" w:author="Chen Liao" w:date="2021-03-19T22:42:00Z">
        <w:r w:rsidR="00E723FB">
          <w:t>t</w:t>
        </w:r>
      </w:ins>
      <w:ins w:id="1902" w:author="Chen Liao" w:date="2021-03-19T22:43:00Z">
        <w:r w:rsidR="00E723FB">
          <w:t xml:space="preserve"> time-dependent</w:t>
        </w:r>
      </w:ins>
      <w:ins w:id="1903" w:author="Chen Liao" w:date="2021-03-19T22:42:00Z">
        <w:r w:rsidR="00E723FB">
          <w:t xml:space="preserve"> patterns of </w:t>
        </w:r>
      </w:ins>
      <w:ins w:id="1904" w:author="Chen Liao" w:date="2021-03-19T22:43:00Z">
        <w:r w:rsidR="00E723FB">
          <w:t>SCFA</w:t>
        </w:r>
      </w:ins>
      <w:ins w:id="1905" w:author="Chen Liao" w:date="2021-03-22T20:55:00Z">
        <w:r w:rsidR="00211D90">
          <w:t>s</w:t>
        </w:r>
      </w:ins>
      <w:ins w:id="1906" w:author="Chen Liao" w:date="2021-03-19T22:43:00Z">
        <w:r w:rsidR="00E723FB">
          <w:t xml:space="preserve"> and gut microbiota </w:t>
        </w:r>
      </w:ins>
      <w:ins w:id="1907" w:author="Chen Liao" w:date="2021-03-22T20:55:00Z">
        <w:r w:rsidR="00211D90">
          <w:t>biodiversity</w:t>
        </w:r>
      </w:ins>
      <w:ins w:id="1908" w:author="Chen Liao" w:date="2021-03-19T22:43:00Z">
        <w:r w:rsidR="00E723FB">
          <w:t xml:space="preserve"> induced by </w:t>
        </w:r>
      </w:ins>
      <w:ins w:id="1909" w:author="Chen Liao" w:date="2021-03-19T22:41:00Z">
        <w:r w:rsidR="00E723FB">
          <w:t xml:space="preserve">resistant starch. </w:t>
        </w:r>
      </w:ins>
    </w:p>
    <w:p w14:paraId="5B0FF923" w14:textId="77777777" w:rsidR="00E11A04" w:rsidRDefault="00E11A04" w:rsidP="00235E3B">
      <w:pPr>
        <w:pStyle w:val="ListParagraph"/>
        <w:ind w:left="0"/>
        <w:jc w:val="both"/>
        <w:rPr>
          <w:ins w:id="1910" w:author="Chen Liao" w:date="2021-03-22T20:53:00Z"/>
        </w:rPr>
      </w:pPr>
    </w:p>
    <w:moveToRangeEnd w:id="1869"/>
    <w:p w14:paraId="56EADD8B" w14:textId="7DE5AF7B" w:rsidR="00407B38" w:rsidDel="009573E7" w:rsidRDefault="00407B38" w:rsidP="00B76665">
      <w:pPr>
        <w:pStyle w:val="ListParagraph"/>
        <w:ind w:left="0"/>
        <w:jc w:val="both"/>
        <w:rPr>
          <w:del w:id="1911" w:author="Liao, Chen/Sloan Kettering Institute" w:date="2021-03-19T14:04:00Z"/>
        </w:rPr>
        <w:pPrChange w:id="1912" w:author="Chen Liao" w:date="2021-03-24T10:44:00Z">
          <w:pPr>
            <w:pStyle w:val="ListParagraph"/>
            <w:ind w:left="0"/>
            <w:jc w:val="both"/>
          </w:pPr>
        </w:pPrChange>
      </w:pPr>
    </w:p>
    <w:p w14:paraId="1B537903" w14:textId="77777777" w:rsidR="009573E7" w:rsidDel="00D87A75" w:rsidRDefault="009573E7" w:rsidP="00B76665">
      <w:pPr>
        <w:pStyle w:val="ListParagraph"/>
        <w:ind w:left="0"/>
        <w:jc w:val="both"/>
        <w:rPr>
          <w:ins w:id="1913" w:author="Liao, Chen/Sloan Kettering Institute" w:date="2021-03-19T14:04:00Z"/>
          <w:del w:id="1914" w:author="Chen Liao" w:date="2021-03-22T21:00:00Z"/>
        </w:rPr>
        <w:pPrChange w:id="1915" w:author="Chen Liao" w:date="2021-03-24T10:44:00Z">
          <w:pPr>
            <w:pStyle w:val="ListParagraph"/>
            <w:ind w:left="0"/>
            <w:jc w:val="both"/>
          </w:pPr>
        </w:pPrChange>
      </w:pPr>
    </w:p>
    <w:p w14:paraId="7E837B59" w14:textId="77777777" w:rsidR="00407B38" w:rsidDel="00792EAB" w:rsidRDefault="00407B38" w:rsidP="00B76665">
      <w:pPr>
        <w:pStyle w:val="ListParagraph"/>
        <w:ind w:left="0"/>
        <w:jc w:val="both"/>
        <w:rPr>
          <w:ins w:id="1916" w:author="Chen Liao" w:date="2021-03-19T00:11:00Z"/>
          <w:del w:id="1917" w:author="Liao, Chen/Sloan Kettering Institute" w:date="2021-03-19T14:17:00Z"/>
        </w:rPr>
        <w:pPrChange w:id="1918" w:author="Chen Liao" w:date="2021-03-24T10:44:00Z">
          <w:pPr>
            <w:pStyle w:val="ListParagraph"/>
            <w:ind w:left="0"/>
            <w:jc w:val="both"/>
          </w:pPr>
        </w:pPrChange>
      </w:pPr>
    </w:p>
    <w:p w14:paraId="33D09B5E" w14:textId="15CE82D0" w:rsidR="00407B38" w:rsidDel="00792EAB" w:rsidRDefault="00113299" w:rsidP="00B76665">
      <w:pPr>
        <w:pStyle w:val="ListParagraph"/>
        <w:ind w:left="0"/>
        <w:jc w:val="both"/>
        <w:rPr>
          <w:ins w:id="1919" w:author="Chen Liao" w:date="2021-03-19T00:11:00Z"/>
          <w:del w:id="1920" w:author="Liao, Chen/Sloan Kettering Institute" w:date="2021-03-19T14:17:00Z"/>
        </w:rPr>
        <w:pPrChange w:id="1921" w:author="Chen Liao" w:date="2021-03-24T10:44:00Z">
          <w:pPr>
            <w:pStyle w:val="ListParagraph"/>
            <w:ind w:left="0"/>
            <w:jc w:val="both"/>
          </w:pPr>
        </w:pPrChange>
      </w:pPr>
      <w:ins w:id="1922" w:author="Chen Liao" w:date="2021-03-18T22:18:00Z">
        <w:del w:id="1923" w:author="Liao, Chen/Sloan Kettering Institute" w:date="2021-03-19T14:17:00Z">
          <w:r w:rsidDel="00792EAB">
            <w:delText xml:space="preserve">The final diversity is near or a bit slower than the baseline level. </w:delText>
          </w:r>
        </w:del>
      </w:ins>
      <w:moveToRangeStart w:id="1924" w:author="Chen Liao" w:date="2021-03-18T21:06:00Z" w:name="move66994010"/>
      <w:moveTo w:id="1925" w:author="Chen Liao" w:date="2021-03-18T21:06:00Z">
        <w:del w:id="1926" w:author="Liao, Chen/Sloan Kettering Institute" w:date="2021-03-19T14:17:00Z">
          <w:r w:rsidR="00B018FD" w:rsidRPr="0036511A" w:rsidDel="00792EAB">
            <w:rPr>
              <w:color w:val="000000"/>
            </w:rPr>
            <w:delText xml:space="preserve">Shannon index (a most commonly reported diversity measure that takes into account both richness and evenness) was employed for analyzing the effect of inulin intake on the alpha diversity of the gut microbiota. Results depicted a similar </w:delText>
          </w:r>
          <w:r w:rsidR="00B018FD" w:rsidRPr="00203483" w:rsidDel="00792EAB">
            <w:delText>biphasic</w:delText>
          </w:r>
          <w:r w:rsidR="00B018FD" w:rsidRPr="0036511A" w:rsidDel="00792EAB">
            <w:rPr>
              <w:color w:val="000000"/>
            </w:rPr>
            <w:delText xml:space="preserve"> dynamic pattern among four vendors (</w:delText>
          </w:r>
          <w:r w:rsidR="00B018FD" w:rsidRPr="0036511A" w:rsidDel="00792EAB">
            <w:rPr>
              <w:b/>
              <w:bCs/>
              <w:color w:val="000000"/>
            </w:rPr>
            <w:delText>Fig. 2B</w:delText>
          </w:r>
          <w:r w:rsidR="00B018FD" w:rsidRPr="0036511A" w:rsidDel="00792EAB">
            <w:rPr>
              <w:color w:val="000000"/>
            </w:rPr>
            <w:delText xml:space="preserve">), wherein inulin appears to cause an initial decrease in the Shannon diversity, and thereafter </w:delText>
          </w:r>
          <w:r w:rsidR="00B018FD" w:rsidRPr="00203483" w:rsidDel="00792EAB">
            <w:delText>returned near</w:delText>
          </w:r>
          <w:r w:rsidR="00B018FD" w:rsidRPr="004D26A3" w:rsidDel="00792EAB">
            <w:delText xml:space="preserve"> its original baseline state for the remainder</w:delText>
          </w:r>
          <w:r w:rsidR="00B018FD" w:rsidRPr="002E43AE" w:rsidDel="00792EAB">
            <w:delText xml:space="preserve"> of the intervention</w:delText>
          </w:r>
          <w:r w:rsidR="00B018FD" w:rsidRPr="00331C2E" w:rsidDel="00792EAB">
            <w:delText>. The magnitudes of these responses were different among vendors,</w:delText>
          </w:r>
          <w:r w:rsidR="00B018FD" w:rsidRPr="00596CB1" w:rsidDel="00792EAB">
            <w:delText xml:space="preserve"> with the initial decrease were</w:delText>
          </w:r>
          <w:r w:rsidR="00B018FD" w:rsidRPr="00E84517" w:rsidDel="00792EAB">
            <w:delText xml:space="preserve"> </w:delText>
          </w:r>
          <w:r w:rsidR="00B018FD" w:rsidRPr="00CA756F" w:rsidDel="00792EAB">
            <w:delText xml:space="preserve">considerably </w:delText>
          </w:r>
          <w:r w:rsidR="00B018FD" w:rsidRPr="001B058D" w:rsidDel="00792EAB">
            <w:delText xml:space="preserve">slight in Shanghai than in the other three vendors </w:delText>
          </w:r>
          <w:r w:rsidR="00B018FD" w:rsidRPr="0036511A" w:rsidDel="00792EAB">
            <w:rPr>
              <w:color w:val="000000"/>
            </w:rPr>
            <w:delText>(</w:delText>
          </w:r>
          <w:r w:rsidR="00B018FD" w:rsidRPr="0036511A" w:rsidDel="00792EAB">
            <w:rPr>
              <w:b/>
              <w:bCs/>
              <w:color w:val="000000"/>
            </w:rPr>
            <w:delText>Fig. 2B</w:delText>
          </w:r>
          <w:r w:rsidR="00B018FD" w:rsidRPr="0036511A" w:rsidDel="00792EAB">
            <w:rPr>
              <w:color w:val="000000"/>
            </w:rPr>
            <w:delText>)</w:delText>
          </w:r>
          <w:r w:rsidR="00B018FD" w:rsidRPr="00203483" w:rsidDel="00792EAB">
            <w:delText xml:space="preserve">. </w:delText>
          </w:r>
        </w:del>
      </w:moveTo>
    </w:p>
    <w:p w14:paraId="466CA716" w14:textId="7C236B22" w:rsidR="00407B38" w:rsidDel="00333B1D" w:rsidRDefault="00407B38" w:rsidP="00B76665">
      <w:pPr>
        <w:pStyle w:val="ListParagraph"/>
        <w:ind w:left="0"/>
        <w:jc w:val="both"/>
        <w:rPr>
          <w:ins w:id="1927" w:author="Chen Liao" w:date="2021-03-19T00:11:00Z"/>
          <w:del w:id="1928" w:author="Liao, Chen/Sloan Kettering Institute" w:date="2021-03-19T14:12:00Z"/>
        </w:rPr>
        <w:pPrChange w:id="1929" w:author="Chen Liao" w:date="2021-03-24T10:44:00Z">
          <w:pPr>
            <w:pStyle w:val="ListParagraph"/>
            <w:ind w:left="0"/>
            <w:jc w:val="both"/>
          </w:pPr>
        </w:pPrChange>
      </w:pPr>
    </w:p>
    <w:p w14:paraId="3F93785A" w14:textId="3B41A7E4" w:rsidR="00B018FD" w:rsidDel="00333B1D" w:rsidRDefault="00B018FD" w:rsidP="00B76665">
      <w:pPr>
        <w:pStyle w:val="ListParagraph"/>
        <w:ind w:left="0"/>
        <w:jc w:val="both"/>
        <w:rPr>
          <w:ins w:id="1930" w:author="Chen Liao" w:date="2021-03-18T21:42:00Z"/>
          <w:del w:id="1931" w:author="Liao, Chen/Sloan Kettering Institute" w:date="2021-03-19T14:12:00Z"/>
        </w:rPr>
        <w:pPrChange w:id="1932" w:author="Chen Liao" w:date="2021-03-24T10:44:00Z">
          <w:pPr>
            <w:pStyle w:val="ListParagraph"/>
            <w:ind w:left="0"/>
            <w:jc w:val="both"/>
          </w:pPr>
        </w:pPrChange>
      </w:pPr>
      <w:moveTo w:id="1933" w:author="Chen Liao" w:date="2021-03-18T21:06:00Z">
        <w:del w:id="1934" w:author="Liao, Chen/Sloan Kettering Institute" w:date="2021-03-19T14:12:00Z">
          <w:r w:rsidRPr="004D26A3" w:rsidDel="00333B1D">
            <w:delText xml:space="preserve">A consistent dynamic </w:delText>
          </w:r>
          <w:r w:rsidRPr="002E43AE" w:rsidDel="00333B1D">
            <w:delText xml:space="preserve">in </w:delText>
          </w:r>
          <w:r w:rsidRPr="00331C2E" w:rsidDel="00333B1D">
            <w:delText>Pielou’s evenness score</w:delText>
          </w:r>
          <w:r w:rsidRPr="00596CB1" w:rsidDel="00333B1D">
            <w:delText xml:space="preserve">, but not </w:delText>
          </w:r>
          <w:r w:rsidRPr="00E84517" w:rsidDel="00333B1D">
            <w:delText xml:space="preserve">in observed ASVs, </w:delText>
          </w:r>
          <w:r w:rsidRPr="00CA756F" w:rsidDel="00333B1D">
            <w:delText>was observed, suggested that</w:delText>
          </w:r>
          <w:r w:rsidRPr="001B058D" w:rsidDel="00333B1D">
            <w:delText xml:space="preserve"> </w:delText>
          </w:r>
          <w:r w:rsidRPr="002E3514" w:rsidDel="00333B1D">
            <w:delText>this decrease in alpha diversity might be driven by an expansion of inulin-favored microbes (</w:delText>
          </w:r>
          <w:r w:rsidRPr="002E3514" w:rsidDel="00333B1D">
            <w:rPr>
              <w:b/>
              <w:bCs/>
            </w:rPr>
            <w:delText>Fig. S3</w:delText>
          </w:r>
          <w:r w:rsidRPr="002E3514" w:rsidDel="00333B1D">
            <w:delText xml:space="preserve">). </w:delText>
          </w:r>
        </w:del>
      </w:moveTo>
    </w:p>
    <w:p w14:paraId="221A9B2E" w14:textId="131DAA20" w:rsidR="006E1E13" w:rsidDel="006E1E13" w:rsidRDefault="002A1F9E" w:rsidP="00B76665">
      <w:pPr>
        <w:pStyle w:val="ListParagraph"/>
        <w:ind w:left="0"/>
        <w:jc w:val="both"/>
        <w:rPr>
          <w:del w:id="1935" w:author="Chen Liao" w:date="2021-03-18T21:46:00Z"/>
          <w:moveTo w:id="1936" w:author="Chen Liao" w:date="2021-03-18T21:06:00Z"/>
        </w:rPr>
        <w:pPrChange w:id="1937" w:author="Chen Liao" w:date="2021-03-24T10:44:00Z">
          <w:pPr>
            <w:pStyle w:val="ListParagraph"/>
            <w:ind w:left="0" w:firstLineChars="134" w:firstLine="322"/>
            <w:jc w:val="both"/>
          </w:pPr>
        </w:pPrChange>
      </w:pPr>
      <w:ins w:id="1938" w:author="Liao, Chen/Sloan Kettering Institute" w:date="2021-03-19T14:43:00Z">
        <w:del w:id="1939" w:author="Chen Liao" w:date="2021-03-19T20:14:00Z">
          <w:r w:rsidDel="000F5073">
            <w:delText xml:space="preserve">The response time </w:delText>
          </w:r>
        </w:del>
      </w:ins>
      <w:ins w:id="1940" w:author="Liao, Chen/Sloan Kettering Institute" w:date="2021-03-19T14:27:00Z">
        <w:del w:id="1941" w:author="Chen Liao" w:date="2021-03-19T20:14:00Z">
          <w:r w:rsidR="00705B26" w:rsidDel="000F5073">
            <w:delText>W</w:delText>
          </w:r>
        </w:del>
      </w:ins>
      <w:ins w:id="1942" w:author="Liao, Chen/Sloan Kettering Institute" w:date="2021-03-19T14:25:00Z">
        <w:del w:id="1943" w:author="Chen Liao" w:date="2021-03-19T20:14:00Z">
          <w:r w:rsidR="00705B26" w:rsidDel="000F5073">
            <w:delText>e</w:delText>
          </w:r>
        </w:del>
      </w:ins>
      <w:ins w:id="1944" w:author="Liao, Chen/Sloan Kettering Institute" w:date="2021-03-19T14:41:00Z">
        <w:del w:id="1945" w:author="Chen Liao" w:date="2021-03-19T20:14:00Z">
          <w:r w:rsidDel="000F5073">
            <w:delText xml:space="preserve"> thus</w:delText>
          </w:r>
        </w:del>
      </w:ins>
      <w:ins w:id="1946" w:author="Liao, Chen/Sloan Kettering Institute" w:date="2021-03-19T14:25:00Z">
        <w:del w:id="1947" w:author="Chen Liao" w:date="2021-03-19T20:14:00Z">
          <w:r w:rsidR="00705B26" w:rsidDel="000F5073">
            <w:delText xml:space="preserve"> employed a</w:delText>
          </w:r>
        </w:del>
      </w:ins>
      <w:ins w:id="1948" w:author="Liao, Chen/Sloan Kettering Institute" w:date="2021-03-19T14:26:00Z">
        <w:del w:id="1949" w:author="Chen Liao" w:date="2021-03-19T20:14:00Z">
          <w:r w:rsidR="00705B26" w:rsidDel="000F5073">
            <w:delText xml:space="preserve"> simple</w:delText>
          </w:r>
        </w:del>
      </w:ins>
      <w:ins w:id="1950" w:author="Liao, Chen/Sloan Kettering Institute" w:date="2021-03-19T14:25:00Z">
        <w:del w:id="1951" w:author="Chen Liao" w:date="2021-03-19T20:14:00Z">
          <w:r w:rsidR="00705B26" w:rsidDel="000F5073">
            <w:delText xml:space="preserve"> harmonic oscillator model</w:delText>
          </w:r>
        </w:del>
      </w:ins>
      <w:ins w:id="1952" w:author="Liao, Chen/Sloan Kettering Institute" w:date="2021-03-19T14:26:00Z">
        <w:del w:id="1953" w:author="Chen Liao" w:date="2021-03-19T20:14:00Z">
          <w:r w:rsidR="00705B26" w:rsidDel="000F5073">
            <w:delText xml:space="preserve">from physics to fit </w:delText>
          </w:r>
        </w:del>
      </w:ins>
      <w:ins w:id="1954" w:author="Liao, Chen/Sloan Kettering Institute" w:date="2021-03-19T14:27:00Z">
        <w:del w:id="1955" w:author="Chen Liao" w:date="2021-03-19T20:14:00Z">
          <w:r w:rsidR="00705B26" w:rsidDel="000F5073">
            <w:delText xml:space="preserve">SCFA and biodiversity to quantify the timescales of the two phases. </w:delText>
          </w:r>
        </w:del>
      </w:ins>
      <w:ins w:id="1956" w:author="Liao, Chen/Sloan Kettering Institute" w:date="2021-03-19T14:33:00Z">
        <w:del w:id="1957" w:author="Chen Liao" w:date="2021-03-19T20:14:00Z">
          <w:r w:rsidR="00705B26" w:rsidDel="000F5073">
            <w:delText>For both mesurements, t</w:delText>
          </w:r>
        </w:del>
      </w:ins>
      <w:ins w:id="1958" w:author="Liao, Chen/Sloan Kettering Institute" w:date="2021-03-19T14:31:00Z">
        <w:del w:id="1959" w:author="Chen Liao" w:date="2021-03-19T20:14:00Z">
          <w:r w:rsidR="00705B26" w:rsidDel="000F5073">
            <w:delText>he model fitting</w:delText>
          </w:r>
        </w:del>
      </w:ins>
      <w:ins w:id="1960" w:author="Liao, Chen/Sloan Kettering Institute" w:date="2021-03-19T14:32:00Z">
        <w:del w:id="1961" w:author="Chen Liao" w:date="2021-03-19T20:14:00Z">
          <w:r w:rsidR="00705B26" w:rsidDel="000F5073">
            <w:delText xml:space="preserve"> </w:delText>
          </w:r>
        </w:del>
      </w:ins>
      <w:ins w:id="1962" w:author="Liao, Chen/Sloan Kettering Institute" w:date="2021-03-19T14:39:00Z">
        <w:del w:id="1963" w:author="Chen Liao" w:date="2021-03-19T20:14:00Z">
          <w:r w:rsidR="004257E7" w:rsidDel="000F5073">
            <w:delText>(</w:delText>
          </w:r>
          <w:r w:rsidR="004257E7" w:rsidRPr="004257E7" w:rsidDel="000F5073">
            <w:rPr>
              <w:highlight w:val="yellow"/>
              <w:rPrChange w:id="1964" w:author="Liao, Chen/Sloan Kettering Institute" w:date="2021-03-19T14:39:00Z">
                <w:rPr/>
              </w:rPrChange>
            </w:rPr>
            <w:delText>Supplementary Fig. 4</w:delText>
          </w:r>
          <w:r w:rsidR="004257E7" w:rsidDel="000F5073">
            <w:delText xml:space="preserve">) </w:delText>
          </w:r>
        </w:del>
      </w:ins>
      <w:ins w:id="1965" w:author="Liao, Chen/Sloan Kettering Institute" w:date="2021-03-19T14:32:00Z">
        <w:del w:id="1966" w:author="Chen Liao" w:date="2021-03-19T20:14:00Z">
          <w:r w:rsidR="00705B26" w:rsidDel="000F5073">
            <w:delText xml:space="preserve">is </w:delText>
          </w:r>
        </w:del>
      </w:ins>
      <w:ins w:id="1967" w:author="Liao, Chen/Sloan Kettering Institute" w:date="2021-03-19T14:33:00Z">
        <w:del w:id="1968" w:author="Chen Liao" w:date="2021-03-19T20:14:00Z">
          <w:r w:rsidR="00705B26" w:rsidDel="000F5073">
            <w:delText xml:space="preserve">much </w:delText>
          </w:r>
        </w:del>
      </w:ins>
      <w:ins w:id="1969" w:author="Liao, Chen/Sloan Kettering Institute" w:date="2021-03-19T14:32:00Z">
        <w:del w:id="1970" w:author="Chen Liao" w:date="2021-03-19T20:14:00Z">
          <w:r w:rsidR="00705B26" w:rsidDel="000F5073">
            <w:delText xml:space="preserve">better for inulin-induced dynamics than </w:delText>
          </w:r>
        </w:del>
      </w:ins>
      <w:ins w:id="1971" w:author="Liao, Chen/Sloan Kettering Institute" w:date="2021-03-19T14:33:00Z">
        <w:del w:id="1972" w:author="Chen Liao" w:date="2021-03-19T20:14:00Z">
          <w:r w:rsidR="00705B26" w:rsidDel="000F5073">
            <w:delText>resistant starch (R</w:delText>
          </w:r>
          <w:r w:rsidR="00705B26" w:rsidRPr="00705B26" w:rsidDel="000F5073">
            <w:rPr>
              <w:vertAlign w:val="superscript"/>
              <w:rPrChange w:id="1973" w:author="Liao, Chen/Sloan Kettering Institute" w:date="2021-03-19T14:33:00Z">
                <w:rPr/>
              </w:rPrChange>
            </w:rPr>
            <w:delText>2</w:delText>
          </w:r>
          <w:r w:rsidR="00705B26" w:rsidDel="000F5073">
            <w:delText>: 60% vs. 30%)</w:delText>
          </w:r>
        </w:del>
      </w:ins>
      <w:ins w:id="1974" w:author="Liao, Chen/Sloan Kettering Institute" w:date="2021-03-19T14:34:00Z">
        <w:del w:id="1975" w:author="Chen Liao" w:date="2021-03-19T20:14:00Z">
          <w:r w:rsidR="00705B26" w:rsidDel="000F5073">
            <w:delText>, confirming a stronger biphasic phenonomena under inulin treatment.</w:delText>
          </w:r>
          <w:r w:rsidR="004257E7" w:rsidDel="000F5073">
            <w:delText xml:space="preserve"> </w:delText>
          </w:r>
        </w:del>
      </w:ins>
      <w:ins w:id="1976" w:author="Liao, Chen/Sloan Kettering Institute" w:date="2021-03-19T14:35:00Z">
        <w:del w:id="1977" w:author="Chen Liao" w:date="2021-03-19T20:14:00Z">
          <w:r w:rsidR="004257E7" w:rsidDel="000F5073">
            <w:delText xml:space="preserve">Despite the variance associated with baseline microbiota, the </w:delText>
          </w:r>
        </w:del>
      </w:ins>
      <w:ins w:id="1978" w:author="Liao, Chen/Sloan Kettering Institute" w:date="2021-03-19T14:36:00Z">
        <w:del w:id="1979" w:author="Chen Liao" w:date="2021-03-19T20:14:00Z">
          <w:r w:rsidR="004257E7" w:rsidDel="000F5073">
            <w:delText xml:space="preserve">characteristic </w:delText>
          </w:r>
        </w:del>
      </w:ins>
      <w:ins w:id="1980" w:author="Liao, Chen/Sloan Kettering Institute" w:date="2021-03-19T14:37:00Z">
        <w:del w:id="1981" w:author="Chen Liao" w:date="2021-03-19T20:14:00Z">
          <w:r w:rsidR="004257E7" w:rsidDel="000F5073">
            <w:delText>timescales</w:delText>
          </w:r>
        </w:del>
      </w:ins>
      <w:ins w:id="1982" w:author="Liao, Chen/Sloan Kettering Institute" w:date="2021-03-19T14:36:00Z">
        <w:del w:id="1983" w:author="Chen Liao" w:date="2021-03-19T20:14:00Z">
          <w:r w:rsidR="004257E7" w:rsidDel="000F5073">
            <w:delText xml:space="preserve"> of the </w:delText>
          </w:r>
        </w:del>
      </w:ins>
      <w:ins w:id="1984" w:author="Liao, Chen/Sloan Kettering Institute" w:date="2021-03-19T14:35:00Z">
        <w:del w:id="1985" w:author="Chen Liao" w:date="2021-03-19T20:14:00Z">
          <w:r w:rsidR="004257E7" w:rsidDel="000F5073">
            <w:delText xml:space="preserve">first (short-term response) </w:delText>
          </w:r>
        </w:del>
      </w:ins>
      <w:ins w:id="1986" w:author="Liao, Chen/Sloan Kettering Institute" w:date="2021-03-19T14:36:00Z">
        <w:del w:id="1987" w:author="Chen Liao" w:date="2021-03-19T20:14:00Z">
          <w:r w:rsidR="004257E7" w:rsidDel="000F5073">
            <w:delText>and second phase</w:delText>
          </w:r>
        </w:del>
      </w:ins>
      <w:ins w:id="1988" w:author="Liao, Chen/Sloan Kettering Institute" w:date="2021-03-19T14:37:00Z">
        <w:del w:id="1989" w:author="Chen Liao" w:date="2021-03-19T20:14:00Z">
          <w:r w:rsidR="004257E7" w:rsidDel="000F5073">
            <w:delText>s</w:delText>
          </w:r>
        </w:del>
      </w:ins>
      <w:ins w:id="1990" w:author="Liao, Chen/Sloan Kettering Institute" w:date="2021-03-19T14:36:00Z">
        <w:del w:id="1991" w:author="Chen Liao" w:date="2021-03-19T20:14:00Z">
          <w:r w:rsidR="004257E7" w:rsidDel="000F5073">
            <w:delText xml:space="preserve"> (long-term responses) </w:delText>
          </w:r>
        </w:del>
      </w:ins>
      <w:ins w:id="1992" w:author="Liao, Chen/Sloan Kettering Institute" w:date="2021-03-19T14:37:00Z">
        <w:del w:id="1993" w:author="Chen Liao" w:date="2021-03-19T20:14:00Z">
          <w:r w:rsidR="004257E7" w:rsidDel="000F5073">
            <w:delText>are X and X days</w:delText>
          </w:r>
        </w:del>
      </w:ins>
      <w:ins w:id="1994" w:author="Liao, Chen/Sloan Kettering Institute" w:date="2021-03-19T14:39:00Z">
        <w:del w:id="1995" w:author="Chen Liao" w:date="2021-03-19T20:14:00Z">
          <w:r w:rsidR="004257E7" w:rsidDel="000F5073">
            <w:delText xml:space="preserve"> (</w:delText>
          </w:r>
          <w:r w:rsidR="004257E7" w:rsidRPr="004257E7" w:rsidDel="000F5073">
            <w:rPr>
              <w:highlight w:val="yellow"/>
              <w:rPrChange w:id="1996" w:author="Liao, Chen/Sloan Kettering Institute" w:date="2021-03-19T14:39:00Z">
                <w:rPr/>
              </w:rPrChange>
            </w:rPr>
            <w:delText>Supplementary Table X</w:delText>
          </w:r>
          <w:r w:rsidR="004257E7" w:rsidDel="000F5073">
            <w:delText>)</w:delText>
          </w:r>
        </w:del>
      </w:ins>
      <w:ins w:id="1997" w:author="Liao, Chen/Sloan Kettering Institute" w:date="2021-03-19T14:37:00Z">
        <w:del w:id="1998" w:author="Chen Liao" w:date="2021-03-19T20:14:00Z">
          <w:r w:rsidR="004257E7" w:rsidDel="000F5073">
            <w:delText>, respectively. Surprisingly, t</w:delText>
          </w:r>
        </w:del>
      </w:ins>
      <w:ins w:id="1999" w:author="Liao, Chen/Sloan Kettering Institute" w:date="2021-03-19T14:38:00Z">
        <w:del w:id="2000" w:author="Chen Liao" w:date="2021-03-19T20:14:00Z">
          <w:r w:rsidR="004257E7" w:rsidDel="000F5073">
            <w:delText xml:space="preserve"> which measures the , is close to 1 for a lot of cassees, singrmentation </w:delText>
          </w:r>
        </w:del>
      </w:ins>
    </w:p>
    <w:p w14:paraId="177CDA9B" w14:textId="77777777" w:rsidR="00B018FD" w:rsidDel="006E1E13" w:rsidRDefault="00B018FD" w:rsidP="00B76665">
      <w:pPr>
        <w:jc w:val="both"/>
        <w:rPr>
          <w:del w:id="2001" w:author="Chen Liao" w:date="2021-03-18T21:46:00Z"/>
          <w:moveTo w:id="2002" w:author="Chen Liao" w:date="2021-03-18T21:06:00Z"/>
        </w:rPr>
        <w:pPrChange w:id="2003" w:author="Chen Liao" w:date="2021-03-24T10:44:00Z">
          <w:pPr>
            <w:jc w:val="both"/>
          </w:pPr>
        </w:pPrChange>
      </w:pPr>
    </w:p>
    <w:p w14:paraId="3D1C7D78" w14:textId="7B3DE2BA" w:rsidR="00052290" w:rsidDel="000F5073" w:rsidRDefault="00052290" w:rsidP="00B76665">
      <w:pPr>
        <w:pStyle w:val="ListParagraph"/>
        <w:ind w:left="0"/>
        <w:jc w:val="both"/>
        <w:rPr>
          <w:del w:id="2004" w:author="Chen Liao" w:date="2021-03-19T20:14:00Z"/>
          <w:moveFrom w:id="2005" w:author="Liao, Chen/Sloan Kettering Institute" w:date="2021-03-19T14:39:00Z"/>
        </w:rPr>
        <w:pPrChange w:id="2006" w:author="Chen Liao" w:date="2021-03-24T10:44:00Z">
          <w:pPr>
            <w:jc w:val="both"/>
          </w:pPr>
        </w:pPrChange>
      </w:pPr>
      <w:moveFromRangeStart w:id="2007" w:author="Liao, Chen/Sloan Kettering Institute" w:date="2021-03-19T14:39:00Z" w:name="move67057197"/>
      <w:moveToRangeEnd w:id="1924"/>
    </w:p>
    <w:moveFromRangeEnd w:id="2007"/>
    <w:p w14:paraId="22E36101" w14:textId="162F73BD" w:rsidR="005105BE" w:rsidDel="000F5073" w:rsidRDefault="005105BE" w:rsidP="00B76665">
      <w:pPr>
        <w:pStyle w:val="ListParagraph"/>
        <w:ind w:left="0"/>
        <w:jc w:val="both"/>
        <w:rPr>
          <w:ins w:id="2008" w:author="Liao, Chen/Sloan Kettering Institute" w:date="2021-03-19T14:39:00Z"/>
          <w:del w:id="2009" w:author="Chen Liao" w:date="2021-03-19T20:14:00Z"/>
        </w:rPr>
        <w:pPrChange w:id="2010" w:author="Chen Liao" w:date="2021-03-24T10:44:00Z">
          <w:pPr>
            <w:pStyle w:val="ListParagraph"/>
            <w:ind w:left="0"/>
            <w:jc w:val="both"/>
          </w:pPr>
        </w:pPrChange>
      </w:pPr>
    </w:p>
    <w:p w14:paraId="7CA39191" w14:textId="77777777" w:rsidR="001E08AE" w:rsidRDefault="001E08AE" w:rsidP="00235E3B">
      <w:pPr>
        <w:jc w:val="both"/>
        <w:rPr>
          <w:ins w:id="2011" w:author="Chen Liao" w:date="2021-03-19T20:33:00Z"/>
          <w:b/>
          <w:bCs/>
          <w:color w:val="000000" w:themeColor="text1"/>
        </w:rPr>
      </w:pPr>
      <w:bookmarkStart w:id="2012" w:name="OLE_LINK62"/>
      <w:bookmarkStart w:id="2013" w:name="OLE_LINK63"/>
    </w:p>
    <w:p w14:paraId="5572A285" w14:textId="66F9E34E" w:rsidR="0066569D" w:rsidRPr="00D2520F" w:rsidRDefault="00904F6A" w:rsidP="00235E3B">
      <w:pPr>
        <w:jc w:val="both"/>
        <w:rPr>
          <w:ins w:id="2014" w:author="Chen Liao" w:date="2021-03-19T23:25:00Z"/>
          <w:color w:val="000000"/>
          <w:rPrChange w:id="2015" w:author="Chen Liao" w:date="2021-03-19T23:27:00Z">
            <w:rPr>
              <w:ins w:id="2016" w:author="Chen Liao" w:date="2021-03-19T23:25:00Z"/>
            </w:rPr>
          </w:rPrChange>
        </w:rPr>
      </w:pPr>
      <w:bookmarkStart w:id="2017" w:name="OLE_LINK77"/>
      <w:bookmarkStart w:id="2018" w:name="OLE_LINK78"/>
      <w:bookmarkStart w:id="2019" w:name="OLE_LINK81"/>
      <w:bookmarkStart w:id="2020" w:name="OLE_LINK79"/>
      <w:bookmarkStart w:id="2021" w:name="OLE_LINK80"/>
      <w:ins w:id="2022" w:author="Chen Liao" w:date="2021-03-22T21:06:00Z">
        <w:r>
          <w:rPr>
            <w:b/>
            <w:bCs/>
            <w:color w:val="000000" w:themeColor="text1"/>
          </w:rPr>
          <w:t>C</w:t>
        </w:r>
      </w:ins>
      <w:ins w:id="2023" w:author="Chen Liao" w:date="2021-03-19T20:23:00Z">
        <w:r w:rsidR="001E08AE">
          <w:rPr>
            <w:b/>
            <w:bCs/>
            <w:color w:val="000000" w:themeColor="text1"/>
          </w:rPr>
          <w:t>onvergen</w:t>
        </w:r>
      </w:ins>
      <w:ins w:id="2024" w:author="Chen Liao" w:date="2021-03-22T21:39:00Z">
        <w:r w:rsidR="00694621">
          <w:rPr>
            <w:b/>
            <w:bCs/>
            <w:color w:val="000000" w:themeColor="text1"/>
          </w:rPr>
          <w:t xml:space="preserve">t adaptation </w:t>
        </w:r>
      </w:ins>
      <w:ins w:id="2025" w:author="Chen Liao" w:date="2021-03-22T21:06:00Z">
        <w:r w:rsidR="00062772">
          <w:rPr>
            <w:b/>
            <w:bCs/>
            <w:color w:val="000000" w:themeColor="text1"/>
          </w:rPr>
          <w:t>of</w:t>
        </w:r>
      </w:ins>
      <w:ins w:id="2026" w:author="Chen Liao" w:date="2021-03-19T20:36:00Z">
        <w:r w:rsidR="002125DC">
          <w:rPr>
            <w:rFonts w:hint="eastAsia"/>
            <w:b/>
            <w:bCs/>
            <w:color w:val="000000" w:themeColor="text1"/>
          </w:rPr>
          <w:t xml:space="preserve"> </w:t>
        </w:r>
      </w:ins>
      <w:ins w:id="2027" w:author="Chen Liao" w:date="2021-03-22T21:39:00Z">
        <w:r w:rsidR="00694621">
          <w:rPr>
            <w:b/>
            <w:bCs/>
            <w:color w:val="000000" w:themeColor="text1"/>
          </w:rPr>
          <w:t>gut</w:t>
        </w:r>
      </w:ins>
      <w:ins w:id="2028" w:author="Chen Liao" w:date="2021-03-22T21:22:00Z">
        <w:r w:rsidR="00B64920">
          <w:rPr>
            <w:b/>
            <w:bCs/>
            <w:color w:val="000000" w:themeColor="text1"/>
          </w:rPr>
          <w:t xml:space="preserve"> </w:t>
        </w:r>
      </w:ins>
      <w:ins w:id="2029" w:author="Chen Liao" w:date="2021-03-19T20:36:00Z">
        <w:r w:rsidR="002125DC">
          <w:rPr>
            <w:b/>
            <w:bCs/>
            <w:color w:val="000000" w:themeColor="text1"/>
          </w:rPr>
          <w:t>mic</w:t>
        </w:r>
      </w:ins>
      <w:ins w:id="2030" w:author="Chen Liao" w:date="2021-03-19T20:37:00Z">
        <w:r w:rsidR="002125DC">
          <w:rPr>
            <w:b/>
            <w:bCs/>
            <w:color w:val="000000" w:themeColor="text1"/>
          </w:rPr>
          <w:t>robiota</w:t>
        </w:r>
      </w:ins>
      <w:ins w:id="2031" w:author="Chen Liao" w:date="2021-03-19T20:23:00Z">
        <w:r w:rsidR="001E08AE">
          <w:rPr>
            <w:b/>
            <w:bCs/>
            <w:color w:val="000000" w:themeColor="text1"/>
          </w:rPr>
          <w:t xml:space="preserve"> </w:t>
        </w:r>
      </w:ins>
      <w:ins w:id="2032" w:author="Chen Liao" w:date="2021-03-19T20:41:00Z">
        <w:r w:rsidR="00206F84">
          <w:rPr>
            <w:rFonts w:hint="eastAsia"/>
            <w:b/>
            <w:bCs/>
            <w:color w:val="000000" w:themeColor="text1"/>
          </w:rPr>
          <w:t>composition</w:t>
        </w:r>
      </w:ins>
      <w:bookmarkEnd w:id="2012"/>
      <w:bookmarkEnd w:id="2013"/>
      <w:bookmarkEnd w:id="2017"/>
      <w:bookmarkEnd w:id="2018"/>
      <w:bookmarkEnd w:id="2019"/>
      <w:bookmarkEnd w:id="2020"/>
      <w:bookmarkEnd w:id="2021"/>
      <w:ins w:id="2033" w:author="Chen Liao" w:date="2021-03-19T20:37:00Z">
        <w:r w:rsidR="002125DC">
          <w:rPr>
            <w:b/>
            <w:bCs/>
            <w:color w:val="000000" w:themeColor="text1"/>
          </w:rPr>
          <w:t>.</w:t>
        </w:r>
        <w:r w:rsidR="00206F84">
          <w:rPr>
            <w:color w:val="000000" w:themeColor="text1"/>
          </w:rPr>
          <w:t xml:space="preserve"> </w:t>
        </w:r>
      </w:ins>
      <w:ins w:id="2034" w:author="Chen Liao" w:date="2021-03-19T20:39:00Z">
        <w:r w:rsidR="00206F84">
          <w:rPr>
            <w:color w:val="000000" w:themeColor="text1"/>
          </w:rPr>
          <w:t>Both extrinsic factors (e.g., nutrient availability) and intrinsic factors</w:t>
        </w:r>
      </w:ins>
      <w:ins w:id="2035" w:author="Chen Liao" w:date="2021-03-19T20:44:00Z">
        <w:r w:rsidR="009E52EA">
          <w:rPr>
            <w:color w:val="000000" w:themeColor="text1"/>
          </w:rPr>
          <w:t xml:space="preserve"> (e.g., baseline microbiota)</w:t>
        </w:r>
      </w:ins>
      <w:ins w:id="2036" w:author="Chen Liao" w:date="2021-03-19T20:39:00Z">
        <w:r w:rsidR="00206F84">
          <w:rPr>
            <w:color w:val="000000" w:themeColor="text1"/>
          </w:rPr>
          <w:t xml:space="preserve"> </w:t>
        </w:r>
      </w:ins>
      <w:ins w:id="2037" w:author="Chen Liao" w:date="2021-03-19T20:44:00Z">
        <w:r w:rsidR="009E52EA">
          <w:rPr>
            <w:color w:val="000000" w:themeColor="text1"/>
          </w:rPr>
          <w:t xml:space="preserve">shape microbiota composition and its dynamical responses under </w:t>
        </w:r>
      </w:ins>
      <w:ins w:id="2038" w:author="Chen Liao" w:date="2021-03-19T21:42:00Z">
        <w:r w:rsidR="00900AA5">
          <w:rPr>
            <w:color w:val="000000" w:themeColor="text1"/>
          </w:rPr>
          <w:t xml:space="preserve">environmental </w:t>
        </w:r>
      </w:ins>
      <w:ins w:id="2039" w:author="Chen Liao" w:date="2021-03-19T20:44:00Z">
        <w:r w:rsidR="009E52EA">
          <w:rPr>
            <w:color w:val="000000" w:themeColor="text1"/>
          </w:rPr>
          <w:t xml:space="preserve">perturbation. </w:t>
        </w:r>
      </w:ins>
      <w:ins w:id="2040" w:author="Chen Liao" w:date="2021-03-19T20:49:00Z">
        <w:r w:rsidR="006069C9">
          <w:rPr>
            <w:color w:val="000000" w:themeColor="text1"/>
          </w:rPr>
          <w:t xml:space="preserve">Since </w:t>
        </w:r>
      </w:ins>
      <w:ins w:id="2041" w:author="Chen Liao" w:date="2021-03-19T20:54:00Z">
        <w:r w:rsidR="00F22C0A">
          <w:rPr>
            <w:color w:val="000000" w:themeColor="text1"/>
          </w:rPr>
          <w:t xml:space="preserve">environment </w:t>
        </w:r>
      </w:ins>
      <w:ins w:id="2042" w:author="Chen Liao" w:date="2021-03-19T20:50:00Z">
        <w:r w:rsidR="006069C9">
          <w:rPr>
            <w:color w:val="000000" w:themeColor="text1"/>
          </w:rPr>
          <w:t xml:space="preserve">selects for </w:t>
        </w:r>
      </w:ins>
      <w:ins w:id="2043" w:author="Chen Liao" w:date="2021-03-19T20:52:00Z">
        <w:r w:rsidR="006069C9">
          <w:rPr>
            <w:color w:val="000000" w:themeColor="text1"/>
          </w:rPr>
          <w:t>adaptations that augme</w:t>
        </w:r>
      </w:ins>
      <w:ins w:id="2044" w:author="Chen Liao" w:date="2021-03-19T20:53:00Z">
        <w:r w:rsidR="006069C9">
          <w:rPr>
            <w:color w:val="000000" w:themeColor="text1"/>
          </w:rPr>
          <w:t>nt bacterial nutrient acquision and growth, we hypothesi</w:t>
        </w:r>
      </w:ins>
      <w:ins w:id="2045" w:author="Chen Liao" w:date="2021-03-19T20:54:00Z">
        <w:r w:rsidR="006069C9">
          <w:rPr>
            <w:color w:val="000000" w:themeColor="text1"/>
          </w:rPr>
          <w:t>zed that</w:t>
        </w:r>
        <w:r w:rsidR="00F22C0A">
          <w:rPr>
            <w:color w:val="000000" w:themeColor="text1"/>
          </w:rPr>
          <w:t xml:space="preserve"> dietary fiber promotes </w:t>
        </w:r>
      </w:ins>
      <w:ins w:id="2046" w:author="Chen Liao" w:date="2021-03-19T20:55:00Z">
        <w:r w:rsidR="00F22C0A">
          <w:rPr>
            <w:color w:val="000000" w:themeColor="text1"/>
          </w:rPr>
          <w:t xml:space="preserve">convergence of baseline </w:t>
        </w:r>
      </w:ins>
      <w:ins w:id="2047" w:author="Chen Liao" w:date="2021-03-19T20:56:00Z">
        <w:r w:rsidR="00F22C0A">
          <w:rPr>
            <w:color w:val="000000" w:themeColor="text1"/>
          </w:rPr>
          <w:t>microbiota towards similar composition.</w:t>
        </w:r>
      </w:ins>
      <w:ins w:id="2048" w:author="Chen Liao" w:date="2021-03-19T23:11:00Z">
        <w:r w:rsidR="009D7BA7">
          <w:rPr>
            <w:color w:val="000000" w:themeColor="text1"/>
          </w:rPr>
          <w:t xml:space="preserve"> </w:t>
        </w:r>
        <w:r w:rsidR="009D7BA7" w:rsidRPr="009D7BA7">
          <w:rPr>
            <w:color w:val="000000" w:themeColor="text1"/>
            <w:highlight w:val="yellow"/>
            <w:rPrChange w:id="2049" w:author="Chen Liao" w:date="2021-03-19T23:11:00Z">
              <w:rPr>
                <w:color w:val="000000" w:themeColor="text1"/>
              </w:rPr>
            </w:rPrChange>
          </w:rPr>
          <w:t>Fig. 2E</w:t>
        </w:r>
        <w:r w:rsidR="009D7BA7">
          <w:rPr>
            <w:color w:val="000000" w:themeColor="text1"/>
          </w:rPr>
          <w:t xml:space="preserve"> shows </w:t>
        </w:r>
      </w:ins>
      <w:ins w:id="2050" w:author="Chen Liao" w:date="2021-03-19T21:05:00Z">
        <w:r w:rsidR="00EA53DA">
          <w:rPr>
            <w:rStyle w:val="fontstyle01"/>
            <w:rFonts w:ascii="Times New Roman" w:hAnsi="Times New Roman"/>
            <w:sz w:val="24"/>
            <w:szCs w:val="24"/>
          </w:rPr>
          <w:t xml:space="preserve">the </w:t>
        </w:r>
      </w:ins>
      <w:bookmarkStart w:id="2051" w:name="OLE_LINK84"/>
      <w:bookmarkStart w:id="2052" w:name="OLE_LINK85"/>
      <w:ins w:id="2053" w:author="Chen Liao" w:date="2021-03-20T07:34:00Z">
        <w:r w:rsidR="003234D7">
          <w:rPr>
            <w:rStyle w:val="fontstyle01"/>
            <w:rFonts w:ascii="Times New Roman" w:hAnsi="Times New Roman"/>
            <w:sz w:val="24"/>
            <w:szCs w:val="24"/>
          </w:rPr>
          <w:t xml:space="preserve">temporal </w:t>
        </w:r>
      </w:ins>
      <w:ins w:id="2054" w:author="Chen Liao" w:date="2021-03-19T23:13:00Z">
        <w:r w:rsidR="002621DB">
          <w:rPr>
            <w:rStyle w:val="fontstyle01"/>
            <w:rFonts w:ascii="Times New Roman" w:hAnsi="Times New Roman"/>
            <w:sz w:val="24"/>
            <w:szCs w:val="24"/>
          </w:rPr>
          <w:t xml:space="preserve">changes in </w:t>
        </w:r>
      </w:ins>
      <w:ins w:id="2055" w:author="Chen Liao" w:date="2021-03-19T23:12:00Z">
        <w:r w:rsidR="002621DB">
          <w:rPr>
            <w:rStyle w:val="fontstyle01"/>
            <w:rFonts w:ascii="Times New Roman" w:hAnsi="Times New Roman"/>
            <w:sz w:val="24"/>
            <w:szCs w:val="24"/>
          </w:rPr>
          <w:t xml:space="preserve">between-vendor </w:t>
        </w:r>
      </w:ins>
      <w:ins w:id="2056" w:author="Chen Liao" w:date="2021-03-19T21:07:00Z">
        <w:r w:rsidR="00EA53DA">
          <w:rPr>
            <w:rStyle w:val="fontstyle01"/>
            <w:rFonts w:ascii="Times New Roman" w:hAnsi="Times New Roman"/>
            <w:sz w:val="24"/>
            <w:szCs w:val="24"/>
          </w:rPr>
          <w:t>similarity of</w:t>
        </w:r>
      </w:ins>
      <w:ins w:id="2057" w:author="Chen Liao" w:date="2021-03-19T21:05:00Z">
        <w:r w:rsidR="00EA53DA">
          <w:rPr>
            <w:rStyle w:val="fontstyle01"/>
            <w:rFonts w:ascii="Times New Roman" w:hAnsi="Times New Roman"/>
            <w:sz w:val="24"/>
            <w:szCs w:val="24"/>
          </w:rPr>
          <w:t xml:space="preserve"> gut microbiota composition</w:t>
        </w:r>
      </w:ins>
      <w:bookmarkEnd w:id="2051"/>
      <w:bookmarkEnd w:id="2052"/>
      <w:ins w:id="2058" w:author="Chen Liao" w:date="2021-03-19T23:13:00Z">
        <w:r w:rsidR="002621DB">
          <w:rPr>
            <w:rStyle w:val="fontstyle01"/>
            <w:rFonts w:ascii="Times New Roman" w:hAnsi="Times New Roman"/>
            <w:sz w:val="24"/>
            <w:szCs w:val="24"/>
          </w:rPr>
          <w:t xml:space="preserve">. </w:t>
        </w:r>
      </w:ins>
      <w:ins w:id="2059" w:author="Chen Liao" w:date="2021-03-19T23:28:00Z">
        <w:r w:rsidR="004326A2">
          <w:rPr>
            <w:rStyle w:val="fontstyle01"/>
            <w:rFonts w:ascii="Times New Roman" w:hAnsi="Times New Roman"/>
            <w:sz w:val="24"/>
            <w:szCs w:val="24"/>
          </w:rPr>
          <w:t>A</w:t>
        </w:r>
      </w:ins>
      <w:ins w:id="2060" w:author="Chen Liao" w:date="2021-03-19T23:16:00Z">
        <w:r w:rsidR="002621DB">
          <w:rPr>
            <w:rStyle w:val="fontstyle01"/>
            <w:rFonts w:ascii="Times New Roman" w:hAnsi="Times New Roman"/>
            <w:sz w:val="24"/>
            <w:szCs w:val="24"/>
          </w:rPr>
          <w:t xml:space="preserve">ll three dietary fibers, including </w:t>
        </w:r>
      </w:ins>
      <w:ins w:id="2061" w:author="Chen Liao" w:date="2021-03-19T23:17:00Z">
        <w:r w:rsidR="002621DB">
          <w:rPr>
            <w:rStyle w:val="fontstyle01"/>
            <w:rFonts w:ascii="Times New Roman" w:hAnsi="Times New Roman"/>
            <w:sz w:val="24"/>
            <w:szCs w:val="24"/>
          </w:rPr>
          <w:t xml:space="preserve">cellulose (control), reduced baseline microbiota differences </w:t>
        </w:r>
      </w:ins>
      <w:ins w:id="2062" w:author="Chen Liao" w:date="2021-03-20T07:40:00Z">
        <w:r w:rsidR="0010779E">
          <w:rPr>
            <w:rStyle w:val="fontstyle01"/>
            <w:rFonts w:ascii="Times New Roman" w:hAnsi="Times New Roman"/>
            <w:sz w:val="24"/>
            <w:szCs w:val="24"/>
          </w:rPr>
          <w:t>by ~35% at day 31</w:t>
        </w:r>
      </w:ins>
      <w:ins w:id="2063" w:author="Chen Liao" w:date="2021-03-19T23:18:00Z">
        <w:r w:rsidR="002621DB">
          <w:rPr>
            <w:rStyle w:val="fontstyle01"/>
            <w:rFonts w:ascii="Times New Roman" w:hAnsi="Times New Roman"/>
            <w:sz w:val="24"/>
            <w:szCs w:val="24"/>
          </w:rPr>
          <w:t xml:space="preserve"> </w:t>
        </w:r>
      </w:ins>
      <w:ins w:id="2064" w:author="Chen Liao" w:date="2021-03-19T23:28:00Z">
        <w:r w:rsidR="004326A2">
          <w:rPr>
            <w:rStyle w:val="fontstyle01"/>
            <w:rFonts w:ascii="Times New Roman" w:hAnsi="Times New Roman"/>
            <w:sz w:val="24"/>
            <w:szCs w:val="24"/>
          </w:rPr>
          <w:t>after transient fluctuations</w:t>
        </w:r>
      </w:ins>
      <w:ins w:id="2065" w:author="Chen Liao" w:date="2021-03-19T23:18:00Z">
        <w:r w:rsidR="002621DB">
          <w:rPr>
            <w:rStyle w:val="fontstyle01"/>
            <w:rFonts w:ascii="Times New Roman" w:hAnsi="Times New Roman"/>
            <w:sz w:val="24"/>
            <w:szCs w:val="24"/>
          </w:rPr>
          <w:t xml:space="preserve">. </w:t>
        </w:r>
      </w:ins>
      <w:ins w:id="2066" w:author="Chen Liao" w:date="2021-03-19T21:23:00Z">
        <w:r w:rsidR="00E673AA">
          <w:rPr>
            <w:rStyle w:val="fontstyle01"/>
            <w:rFonts w:ascii="Times New Roman" w:hAnsi="Times New Roman"/>
            <w:sz w:val="24"/>
            <w:szCs w:val="24"/>
          </w:rPr>
          <w:t xml:space="preserve">Such </w:t>
        </w:r>
      </w:ins>
      <w:ins w:id="2067" w:author="Chen Liao" w:date="2021-03-19T21:24:00Z">
        <w:r w:rsidR="00E673AA">
          <w:rPr>
            <w:rStyle w:val="fontstyle01"/>
            <w:rFonts w:ascii="Times New Roman" w:hAnsi="Times New Roman"/>
            <w:sz w:val="24"/>
            <w:szCs w:val="24"/>
          </w:rPr>
          <w:t xml:space="preserve">convergent </w:t>
        </w:r>
      </w:ins>
      <w:ins w:id="2068" w:author="Chen Liao" w:date="2021-03-19T21:23:00Z">
        <w:r w:rsidR="00E673AA">
          <w:rPr>
            <w:rStyle w:val="fontstyle01"/>
            <w:rFonts w:ascii="Times New Roman" w:hAnsi="Times New Roman"/>
            <w:sz w:val="24"/>
            <w:szCs w:val="24"/>
          </w:rPr>
          <w:t xml:space="preserve">adaptations are </w:t>
        </w:r>
      </w:ins>
      <w:ins w:id="2069" w:author="Chen Liao" w:date="2021-03-19T21:24:00Z">
        <w:r w:rsidR="000A409B">
          <w:rPr>
            <w:rStyle w:val="fontstyle01"/>
            <w:rFonts w:ascii="Times New Roman" w:hAnsi="Times New Roman"/>
            <w:sz w:val="24"/>
            <w:szCs w:val="24"/>
          </w:rPr>
          <w:t>evident</w:t>
        </w:r>
      </w:ins>
      <w:ins w:id="2070" w:author="Chen Liao" w:date="2021-03-19T21:25:00Z">
        <w:r w:rsidR="000A409B">
          <w:rPr>
            <w:rStyle w:val="fontstyle01"/>
            <w:rFonts w:ascii="Times New Roman" w:hAnsi="Times New Roman"/>
            <w:sz w:val="24"/>
            <w:szCs w:val="24"/>
          </w:rPr>
          <w:t xml:space="preserve"> in the dynamics of </w:t>
        </w:r>
      </w:ins>
      <w:ins w:id="2071" w:author="Chen Liao" w:date="2021-03-19T21:26:00Z">
        <w:r w:rsidR="000A409B">
          <w:rPr>
            <w:rStyle w:val="fontstyle01"/>
            <w:rFonts w:ascii="Times New Roman" w:hAnsi="Times New Roman"/>
            <w:sz w:val="24"/>
            <w:szCs w:val="24"/>
          </w:rPr>
          <w:t xml:space="preserve">some </w:t>
        </w:r>
      </w:ins>
      <w:ins w:id="2072" w:author="Chen Liao" w:date="2021-03-19T21:25:00Z">
        <w:r w:rsidR="000A409B">
          <w:rPr>
            <w:rStyle w:val="fontstyle01"/>
            <w:rFonts w:ascii="Times New Roman" w:hAnsi="Times New Roman"/>
            <w:sz w:val="24"/>
            <w:szCs w:val="24"/>
          </w:rPr>
          <w:t xml:space="preserve">dominant taxa. </w:t>
        </w:r>
      </w:ins>
      <w:ins w:id="2073" w:author="Chen Liao" w:date="2021-03-19T21:37:00Z">
        <w:r w:rsidR="00900AA5">
          <w:rPr>
            <w:rStyle w:val="fontstyle01"/>
            <w:rFonts w:ascii="Times New Roman" w:hAnsi="Times New Roman"/>
            <w:sz w:val="24"/>
            <w:szCs w:val="24"/>
          </w:rPr>
          <w:t xml:space="preserve">For example, the </w:t>
        </w:r>
      </w:ins>
      <w:ins w:id="2074" w:author="Chen Liao" w:date="2021-03-20T07:41:00Z">
        <w:r w:rsidR="0010779E">
          <w:rPr>
            <w:rStyle w:val="fontstyle01"/>
            <w:rFonts w:ascii="Times New Roman" w:hAnsi="Times New Roman"/>
            <w:sz w:val="24"/>
            <w:szCs w:val="24"/>
          </w:rPr>
          <w:t xml:space="preserve">relative abundance of the </w:t>
        </w:r>
      </w:ins>
      <w:ins w:id="2075" w:author="Chen Liao" w:date="2021-03-19T23:28:00Z">
        <w:r w:rsidR="00E704BC">
          <w:rPr>
            <w:rStyle w:val="fontstyle01"/>
            <w:rFonts w:ascii="Times New Roman" w:hAnsi="Times New Roman"/>
            <w:sz w:val="24"/>
            <w:szCs w:val="24"/>
          </w:rPr>
          <w:t>unclassified</w:t>
        </w:r>
      </w:ins>
      <w:ins w:id="2076" w:author="Chen Liao" w:date="2021-03-19T21:37:00Z">
        <w:r w:rsidR="00900AA5" w:rsidRPr="002E3514">
          <w:t xml:space="preserve"> </w:t>
        </w:r>
        <w:r w:rsidR="00900AA5" w:rsidRPr="0036511A">
          <w:t xml:space="preserve">Muribaculaceae </w:t>
        </w:r>
      </w:ins>
      <w:ins w:id="2077" w:author="Chen Liao" w:date="2021-03-20T07:41:00Z">
        <w:r w:rsidR="0010779E">
          <w:t xml:space="preserve">in the Shanghai mice </w:t>
        </w:r>
      </w:ins>
      <w:ins w:id="2078" w:author="Chen Liao" w:date="2021-03-19T21:37:00Z">
        <w:r w:rsidR="00900AA5">
          <w:t xml:space="preserve">was </w:t>
        </w:r>
      </w:ins>
      <w:ins w:id="2079" w:author="Chen Liao" w:date="2021-03-20T10:12:00Z">
        <w:r w:rsidR="008E0456">
          <w:t xml:space="preserve">initially </w:t>
        </w:r>
      </w:ins>
      <w:ins w:id="2080" w:author="Chen Liao" w:date="2021-03-19T21:37:00Z">
        <w:r w:rsidR="00900AA5">
          <w:t xml:space="preserve">much lower </w:t>
        </w:r>
      </w:ins>
      <w:ins w:id="2081" w:author="Chen Liao" w:date="2021-03-20T07:41:00Z">
        <w:r w:rsidR="0010779E">
          <w:t xml:space="preserve">at </w:t>
        </w:r>
      </w:ins>
      <w:ins w:id="2082" w:author="Chen Liao" w:date="2021-03-20T07:43:00Z">
        <w:r w:rsidR="0010779E">
          <w:t>day</w:t>
        </w:r>
        <w:r w:rsidR="00C00496">
          <w:t xml:space="preserve"> 0</w:t>
        </w:r>
      </w:ins>
      <w:ins w:id="2083" w:author="Chen Liao" w:date="2021-03-20T07:42:00Z">
        <w:r w:rsidR="0010779E">
          <w:t xml:space="preserve"> but</w:t>
        </w:r>
      </w:ins>
      <w:ins w:id="2084" w:author="Chen Liao" w:date="2021-03-20T10:12:00Z">
        <w:r w:rsidR="008E0456">
          <w:t xml:space="preserve"> finally</w:t>
        </w:r>
      </w:ins>
      <w:ins w:id="2085" w:author="Chen Liao" w:date="2021-03-20T07:42:00Z">
        <w:r w:rsidR="0010779E">
          <w:t xml:space="preserve"> reached </w:t>
        </w:r>
      </w:ins>
      <w:bookmarkStart w:id="2086" w:name="OLE_LINK115"/>
      <w:bookmarkStart w:id="2087" w:name="OLE_LINK116"/>
      <w:ins w:id="2088" w:author="Chen Liao" w:date="2021-03-19T21:37:00Z">
        <w:r w:rsidR="00900AA5">
          <w:t>similar level</w:t>
        </w:r>
      </w:ins>
      <w:ins w:id="2089" w:author="Chen Liao" w:date="2021-03-19T23:32:00Z">
        <w:r w:rsidR="00E704BC">
          <w:t xml:space="preserve">s </w:t>
        </w:r>
      </w:ins>
      <w:ins w:id="2090" w:author="Chen Liao" w:date="2021-03-20T10:12:00Z">
        <w:r w:rsidR="003F6CBA">
          <w:t>as in the</w:t>
        </w:r>
      </w:ins>
      <w:ins w:id="2091" w:author="Chen Liao" w:date="2021-03-20T07:43:00Z">
        <w:r w:rsidR="0010779E">
          <w:t xml:space="preserve"> mice from </w:t>
        </w:r>
      </w:ins>
      <w:ins w:id="2092" w:author="Chen Liao" w:date="2021-03-20T10:11:00Z">
        <w:r w:rsidR="003F6CBA">
          <w:t xml:space="preserve">the </w:t>
        </w:r>
      </w:ins>
      <w:ins w:id="2093" w:author="Chen Liao" w:date="2021-03-20T07:43:00Z">
        <w:r w:rsidR="0010779E">
          <w:t>other three vendors at day 31.</w:t>
        </w:r>
      </w:ins>
    </w:p>
    <w:bookmarkEnd w:id="2086"/>
    <w:bookmarkEnd w:id="2087"/>
    <w:p w14:paraId="20C5C01E" w14:textId="77777777" w:rsidR="00900AA5" w:rsidRDefault="00900AA5" w:rsidP="00235E3B">
      <w:pPr>
        <w:jc w:val="both"/>
        <w:rPr>
          <w:ins w:id="2094" w:author="Chen Liao" w:date="2021-03-19T21:37:00Z"/>
          <w:rStyle w:val="fontstyle01"/>
          <w:rFonts w:ascii="Times New Roman" w:hAnsi="Times New Roman"/>
          <w:sz w:val="24"/>
          <w:szCs w:val="24"/>
        </w:rPr>
      </w:pPr>
    </w:p>
    <w:p w14:paraId="456290DC" w14:textId="3458C718" w:rsidR="00730EE6" w:rsidRPr="00730EE6" w:rsidDel="00730EE6" w:rsidRDefault="00A63EBE" w:rsidP="00730EE6">
      <w:pPr>
        <w:jc w:val="both"/>
        <w:rPr>
          <w:del w:id="2095" w:author="Chen Liao" w:date="2021-03-24T23:17:00Z"/>
          <w:moveTo w:id="2096" w:author="Chen Liao" w:date="2021-03-24T23:12:00Z"/>
          <w:rStyle w:val="fontstyle01"/>
          <w:rFonts w:ascii="Times New Roman" w:hAnsi="Times New Roman"/>
          <w:sz w:val="24"/>
          <w:szCs w:val="24"/>
          <w:rPrChange w:id="2097" w:author="Chen Liao" w:date="2021-03-24T23:13:00Z">
            <w:rPr>
              <w:del w:id="2098" w:author="Chen Liao" w:date="2021-03-24T23:17:00Z"/>
              <w:moveTo w:id="2099" w:author="Chen Liao" w:date="2021-03-24T23:12:00Z"/>
              <w:color w:val="2A2A2A"/>
              <w:shd w:val="clear" w:color="auto" w:fill="FFFFFF"/>
            </w:rPr>
          </w:rPrChange>
        </w:rPr>
        <w:pPrChange w:id="2100" w:author="Chen Liao" w:date="2021-03-24T23:17:00Z">
          <w:pPr>
            <w:jc w:val="both"/>
          </w:pPr>
        </w:pPrChange>
      </w:pPr>
      <w:ins w:id="2101" w:author="Chen Liao" w:date="2021-03-19T23:35:00Z">
        <w:r>
          <w:rPr>
            <w:rStyle w:val="fontstyle01"/>
            <w:rFonts w:ascii="Times New Roman" w:hAnsi="Times New Roman"/>
            <w:sz w:val="24"/>
            <w:szCs w:val="24"/>
          </w:rPr>
          <w:t xml:space="preserve">We also found </w:t>
        </w:r>
      </w:ins>
      <w:ins w:id="2102" w:author="Chen Liao" w:date="2021-03-22T21:32:00Z">
        <w:r w:rsidR="00D65651">
          <w:rPr>
            <w:rStyle w:val="fontstyle01"/>
            <w:rFonts w:ascii="Times New Roman" w:hAnsi="Times New Roman"/>
            <w:sz w:val="24"/>
            <w:szCs w:val="24"/>
          </w:rPr>
          <w:t xml:space="preserve">strong tendency </w:t>
        </w:r>
        <w:bookmarkStart w:id="2103" w:name="OLE_LINK86"/>
        <w:bookmarkStart w:id="2104" w:name="OLE_LINK87"/>
        <w:bookmarkStart w:id="2105" w:name="OLE_LINK88"/>
        <w:r w:rsidR="00D65651">
          <w:rPr>
            <w:rStyle w:val="fontstyle01"/>
            <w:rFonts w:ascii="Times New Roman" w:hAnsi="Times New Roman"/>
            <w:sz w:val="24"/>
            <w:szCs w:val="24"/>
          </w:rPr>
          <w:t>for</w:t>
        </w:r>
      </w:ins>
      <w:ins w:id="2106" w:author="Chen Liao" w:date="2021-03-19T21:13:00Z">
        <w:r w:rsidR="00EA53DA">
          <w:rPr>
            <w:rStyle w:val="fontstyle01"/>
            <w:rFonts w:ascii="Times New Roman" w:hAnsi="Times New Roman"/>
            <w:sz w:val="24"/>
            <w:szCs w:val="24"/>
          </w:rPr>
          <w:t xml:space="preserve"> bacterial community</w:t>
        </w:r>
      </w:ins>
      <w:ins w:id="2107" w:author="Chen Liao" w:date="2021-03-23T08:21:00Z">
        <w:r w:rsidR="00FE1800">
          <w:rPr>
            <w:rStyle w:val="fontstyle01"/>
            <w:rFonts w:ascii="Times New Roman" w:hAnsi="Times New Roman"/>
            <w:sz w:val="24"/>
            <w:szCs w:val="24"/>
          </w:rPr>
          <w:t xml:space="preserve"> s</w:t>
        </w:r>
      </w:ins>
      <w:ins w:id="2108" w:author="Chen Liao" w:date="2021-03-23T08:22:00Z">
        <w:r w:rsidR="00FE1800">
          <w:rPr>
            <w:rStyle w:val="fontstyle01"/>
            <w:rFonts w:ascii="Times New Roman" w:hAnsi="Times New Roman"/>
            <w:sz w:val="24"/>
            <w:szCs w:val="24"/>
          </w:rPr>
          <w:t>timulated by inulin</w:t>
        </w:r>
      </w:ins>
      <w:ins w:id="2109" w:author="Chen Liao" w:date="2021-03-22T21:33:00Z">
        <w:r w:rsidR="00D65651">
          <w:rPr>
            <w:rStyle w:val="fontstyle01"/>
            <w:rFonts w:ascii="Times New Roman" w:hAnsi="Times New Roman"/>
            <w:sz w:val="24"/>
            <w:szCs w:val="24"/>
          </w:rPr>
          <w:t xml:space="preserve"> </w:t>
        </w:r>
        <w:r w:rsidR="00C62BDA">
          <w:rPr>
            <w:rStyle w:val="fontstyle01"/>
            <w:rFonts w:ascii="Times New Roman" w:hAnsi="Times New Roman"/>
            <w:sz w:val="24"/>
            <w:szCs w:val="24"/>
          </w:rPr>
          <w:t>(</w:t>
        </w:r>
        <w:r w:rsidR="00C62BDA" w:rsidRPr="00C3619E">
          <w:rPr>
            <w:rStyle w:val="fontstyle01"/>
            <w:rFonts w:ascii="Times New Roman" w:hAnsi="Times New Roman"/>
            <w:sz w:val="24"/>
            <w:szCs w:val="24"/>
          </w:rPr>
          <w:t>Fig. 2F</w:t>
        </w:r>
        <w:r w:rsidR="00C62BDA">
          <w:rPr>
            <w:rStyle w:val="fontstyle01"/>
            <w:rFonts w:ascii="Times New Roman" w:hAnsi="Times New Roman"/>
            <w:sz w:val="24"/>
            <w:szCs w:val="24"/>
          </w:rPr>
          <w:t>)</w:t>
        </w:r>
        <w:r w:rsidR="00D65651">
          <w:rPr>
            <w:rStyle w:val="fontstyle01"/>
            <w:rFonts w:ascii="Times New Roman" w:hAnsi="Times New Roman"/>
            <w:sz w:val="24"/>
            <w:szCs w:val="24"/>
          </w:rPr>
          <w:t>, and to less degree by resistant starch</w:t>
        </w:r>
        <w:r w:rsidR="00C62BDA">
          <w:rPr>
            <w:rStyle w:val="fontstyle01"/>
            <w:rFonts w:ascii="Times New Roman" w:hAnsi="Times New Roman"/>
            <w:sz w:val="24"/>
            <w:szCs w:val="24"/>
          </w:rPr>
          <w:t xml:space="preserve"> (</w:t>
        </w:r>
        <w:r w:rsidR="00C62BDA" w:rsidRPr="00C3619E">
          <w:rPr>
            <w:rStyle w:val="fontstyle01"/>
            <w:rFonts w:ascii="Times New Roman" w:hAnsi="Times New Roman"/>
            <w:sz w:val="24"/>
            <w:szCs w:val="24"/>
          </w:rPr>
          <w:t>Fig. SX</w:t>
        </w:r>
        <w:r w:rsidR="00C62BDA">
          <w:rPr>
            <w:rStyle w:val="fontstyle01"/>
            <w:rFonts w:ascii="Times New Roman" w:hAnsi="Times New Roman"/>
            <w:sz w:val="24"/>
            <w:szCs w:val="24"/>
          </w:rPr>
          <w:t>)</w:t>
        </w:r>
        <w:r w:rsidR="00D65651">
          <w:rPr>
            <w:rStyle w:val="fontstyle01"/>
            <w:rFonts w:ascii="Times New Roman" w:hAnsi="Times New Roman"/>
            <w:sz w:val="24"/>
            <w:szCs w:val="24"/>
          </w:rPr>
          <w:t>,</w:t>
        </w:r>
      </w:ins>
      <w:ins w:id="2110" w:author="Chen Liao" w:date="2021-03-19T21:08:00Z">
        <w:r w:rsidR="00EA53DA">
          <w:rPr>
            <w:rStyle w:val="fontstyle01"/>
            <w:rFonts w:ascii="Times New Roman" w:hAnsi="Times New Roman"/>
            <w:sz w:val="24"/>
            <w:szCs w:val="24"/>
          </w:rPr>
          <w:t xml:space="preserve"> </w:t>
        </w:r>
      </w:ins>
      <w:bookmarkStart w:id="2111" w:name="OLE_LINK89"/>
      <w:bookmarkStart w:id="2112" w:name="OLE_LINK90"/>
      <w:ins w:id="2113" w:author="Chen Liao" w:date="2021-03-22T21:32:00Z">
        <w:r w:rsidR="00D65651">
          <w:rPr>
            <w:rStyle w:val="fontstyle01"/>
            <w:rFonts w:ascii="Times New Roman" w:hAnsi="Times New Roman"/>
            <w:sz w:val="24"/>
            <w:szCs w:val="24"/>
          </w:rPr>
          <w:t>to reach</w:t>
        </w:r>
      </w:ins>
      <w:ins w:id="2114" w:author="Chen Liao" w:date="2021-03-19T21:08:00Z">
        <w:r w:rsidR="00EA53DA">
          <w:rPr>
            <w:rStyle w:val="fontstyle01"/>
            <w:rFonts w:ascii="Times New Roman" w:hAnsi="Times New Roman"/>
            <w:sz w:val="24"/>
            <w:szCs w:val="24"/>
          </w:rPr>
          <w:t xml:space="preserve"> </w:t>
        </w:r>
      </w:ins>
      <w:ins w:id="2115" w:author="Chen Liao" w:date="2021-03-19T21:10:00Z">
        <w:r w:rsidR="00EA53DA">
          <w:rPr>
            <w:rStyle w:val="fontstyle01"/>
            <w:rFonts w:ascii="Times New Roman" w:hAnsi="Times New Roman"/>
            <w:sz w:val="24"/>
            <w:szCs w:val="24"/>
          </w:rPr>
          <w:t xml:space="preserve">long-term </w:t>
        </w:r>
      </w:ins>
      <w:ins w:id="2116" w:author="Chen Liao" w:date="2021-03-19T21:08:00Z">
        <w:r w:rsidR="00EA53DA">
          <w:rPr>
            <w:rStyle w:val="fontstyle01"/>
            <w:rFonts w:ascii="Times New Roman" w:hAnsi="Times New Roman"/>
            <w:sz w:val="24"/>
            <w:szCs w:val="24"/>
          </w:rPr>
          <w:t>equilibri</w:t>
        </w:r>
      </w:ins>
      <w:ins w:id="2117" w:author="Chen Liao" w:date="2021-03-19T23:43:00Z">
        <w:r w:rsidR="00CA1334">
          <w:rPr>
            <w:rStyle w:val="fontstyle01"/>
            <w:rFonts w:ascii="Times New Roman" w:hAnsi="Times New Roman"/>
            <w:sz w:val="24"/>
            <w:szCs w:val="24"/>
          </w:rPr>
          <w:t>a</w:t>
        </w:r>
      </w:ins>
      <w:ins w:id="2118" w:author="Chen Liao" w:date="2021-03-22T21:29:00Z">
        <w:r w:rsidR="00B37457">
          <w:rPr>
            <w:rStyle w:val="fontstyle01"/>
            <w:rFonts w:ascii="Times New Roman" w:hAnsi="Times New Roman"/>
            <w:sz w:val="24"/>
            <w:szCs w:val="24"/>
          </w:rPr>
          <w:t xml:space="preserve"> in compositions</w:t>
        </w:r>
      </w:ins>
      <w:ins w:id="2119" w:author="Chen Liao" w:date="2021-03-22T21:33:00Z">
        <w:r w:rsidR="00C62BDA">
          <w:rPr>
            <w:rStyle w:val="fontstyle01"/>
            <w:rFonts w:ascii="Times New Roman" w:hAnsi="Times New Roman"/>
            <w:sz w:val="24"/>
            <w:szCs w:val="24"/>
          </w:rPr>
          <w:t xml:space="preserve">. </w:t>
        </w:r>
      </w:ins>
      <w:ins w:id="2120" w:author="Chen Liao" w:date="2021-03-19T23:36:00Z">
        <w:r>
          <w:rPr>
            <w:rStyle w:val="fontstyle01"/>
            <w:rFonts w:ascii="Times New Roman" w:hAnsi="Times New Roman"/>
            <w:sz w:val="24"/>
            <w:szCs w:val="24"/>
          </w:rPr>
          <w:t xml:space="preserve">Regardless of </w:t>
        </w:r>
      </w:ins>
      <w:ins w:id="2121" w:author="Chen Liao" w:date="2021-03-19T23:37:00Z">
        <w:r w:rsidR="00CA31E4">
          <w:rPr>
            <w:rStyle w:val="fontstyle01"/>
            <w:rFonts w:ascii="Times New Roman" w:hAnsi="Times New Roman"/>
            <w:sz w:val="24"/>
            <w:szCs w:val="24"/>
          </w:rPr>
          <w:t xml:space="preserve">the </w:t>
        </w:r>
      </w:ins>
      <w:ins w:id="2122" w:author="Chen Liao" w:date="2021-03-19T23:36:00Z">
        <w:r>
          <w:rPr>
            <w:rStyle w:val="fontstyle01"/>
            <w:rFonts w:ascii="Times New Roman" w:hAnsi="Times New Roman"/>
            <w:sz w:val="24"/>
            <w:szCs w:val="24"/>
          </w:rPr>
          <w:t>vendors, t</w:t>
        </w:r>
      </w:ins>
      <w:ins w:id="2123" w:author="Chen Liao" w:date="2021-03-19T21:39:00Z">
        <w:r w:rsidR="00900AA5">
          <w:rPr>
            <w:rStyle w:val="fontstyle01"/>
            <w:rFonts w:ascii="Times New Roman" w:hAnsi="Times New Roman"/>
            <w:sz w:val="24"/>
            <w:szCs w:val="24"/>
          </w:rPr>
          <w:t>he steady</w:t>
        </w:r>
      </w:ins>
      <w:ins w:id="2124" w:author="Chen Liao" w:date="2021-03-19T23:36:00Z">
        <w:r>
          <w:rPr>
            <w:rStyle w:val="fontstyle01"/>
            <w:rFonts w:ascii="Times New Roman" w:hAnsi="Times New Roman"/>
            <w:sz w:val="24"/>
            <w:szCs w:val="24"/>
          </w:rPr>
          <w:t>-</w:t>
        </w:r>
      </w:ins>
      <w:ins w:id="2125" w:author="Chen Liao" w:date="2021-03-19T21:39:00Z">
        <w:r w:rsidR="00900AA5">
          <w:rPr>
            <w:rStyle w:val="fontstyle01"/>
            <w:rFonts w:ascii="Times New Roman" w:hAnsi="Times New Roman"/>
            <w:sz w:val="24"/>
            <w:szCs w:val="24"/>
          </w:rPr>
          <w:t>state</w:t>
        </w:r>
      </w:ins>
      <w:ins w:id="2126" w:author="Chen Liao" w:date="2021-03-19T23:36:00Z">
        <w:r>
          <w:rPr>
            <w:rStyle w:val="fontstyle01"/>
            <w:rFonts w:ascii="Times New Roman" w:hAnsi="Times New Roman"/>
            <w:sz w:val="24"/>
            <w:szCs w:val="24"/>
          </w:rPr>
          <w:t xml:space="preserve"> composition</w:t>
        </w:r>
      </w:ins>
      <w:ins w:id="2127" w:author="Chen Liao" w:date="2021-03-19T21:39:00Z">
        <w:r w:rsidR="00900AA5">
          <w:rPr>
            <w:rStyle w:val="fontstyle01"/>
            <w:rFonts w:ascii="Times New Roman" w:hAnsi="Times New Roman"/>
            <w:sz w:val="24"/>
            <w:szCs w:val="24"/>
          </w:rPr>
          <w:t>s</w:t>
        </w:r>
      </w:ins>
      <w:ins w:id="2128" w:author="Chen Liao" w:date="2021-03-19T21:41:00Z">
        <w:r w:rsidR="00900AA5">
          <w:rPr>
            <w:rStyle w:val="fontstyle01"/>
            <w:rFonts w:ascii="Times New Roman" w:hAnsi="Times New Roman"/>
            <w:sz w:val="24"/>
            <w:szCs w:val="24"/>
          </w:rPr>
          <w:t xml:space="preserve"> at day 31</w:t>
        </w:r>
      </w:ins>
      <w:ins w:id="2129" w:author="Chen Liao" w:date="2021-03-19T21:39:00Z">
        <w:r w:rsidR="00900AA5">
          <w:rPr>
            <w:rStyle w:val="fontstyle01"/>
            <w:rFonts w:ascii="Times New Roman" w:hAnsi="Times New Roman"/>
            <w:sz w:val="24"/>
            <w:szCs w:val="24"/>
          </w:rPr>
          <w:t xml:space="preserve"> are distinct from</w:t>
        </w:r>
      </w:ins>
      <w:ins w:id="2130" w:author="Chen Liao" w:date="2021-03-19T21:40:00Z">
        <w:r w:rsidR="00900AA5">
          <w:rPr>
            <w:rStyle w:val="fontstyle01"/>
            <w:rFonts w:ascii="Times New Roman" w:hAnsi="Times New Roman"/>
            <w:sz w:val="24"/>
            <w:szCs w:val="24"/>
          </w:rPr>
          <w:t xml:space="preserve"> </w:t>
        </w:r>
      </w:ins>
      <w:ins w:id="2131" w:author="Chen Liao" w:date="2021-03-19T23:35:00Z">
        <w:r>
          <w:rPr>
            <w:rStyle w:val="fontstyle01"/>
            <w:rFonts w:ascii="Times New Roman" w:hAnsi="Times New Roman"/>
            <w:sz w:val="24"/>
            <w:szCs w:val="24"/>
          </w:rPr>
          <w:t>their baselin</w:t>
        </w:r>
      </w:ins>
      <w:ins w:id="2132" w:author="Chen Liao" w:date="2021-03-19T23:36:00Z">
        <w:r>
          <w:rPr>
            <w:rStyle w:val="fontstyle01"/>
            <w:rFonts w:ascii="Times New Roman" w:hAnsi="Times New Roman"/>
            <w:sz w:val="24"/>
            <w:szCs w:val="24"/>
          </w:rPr>
          <w:t xml:space="preserve">e counterparts </w:t>
        </w:r>
      </w:ins>
      <w:ins w:id="2133" w:author="Chen Liao" w:date="2021-03-22T21:33:00Z">
        <w:r w:rsidR="00237BDD">
          <w:rPr>
            <w:rStyle w:val="fontstyle01"/>
            <w:rFonts w:ascii="Times New Roman" w:hAnsi="Times New Roman"/>
            <w:sz w:val="24"/>
            <w:szCs w:val="24"/>
          </w:rPr>
          <w:t xml:space="preserve">for both fibers </w:t>
        </w:r>
      </w:ins>
      <w:ins w:id="2134" w:author="Chen Liao" w:date="2021-03-19T23:36:00Z">
        <w:r>
          <w:rPr>
            <w:rStyle w:val="fontstyle01"/>
            <w:rFonts w:ascii="Times New Roman" w:hAnsi="Times New Roman"/>
            <w:sz w:val="24"/>
            <w:szCs w:val="24"/>
          </w:rPr>
          <w:t xml:space="preserve">and thus </w:t>
        </w:r>
      </w:ins>
      <w:ins w:id="2135" w:author="Chen Liao" w:date="2021-03-19T21:40:00Z">
        <w:r w:rsidR="00900AA5">
          <w:rPr>
            <w:rStyle w:val="fontstyle01"/>
            <w:rFonts w:ascii="Times New Roman" w:hAnsi="Times New Roman"/>
            <w:sz w:val="24"/>
            <w:szCs w:val="24"/>
          </w:rPr>
          <w:t xml:space="preserve">represent </w:t>
        </w:r>
        <w:bookmarkStart w:id="2136" w:name="OLE_LINK117"/>
        <w:bookmarkStart w:id="2137" w:name="OLE_LINK118"/>
        <w:r w:rsidR="00900AA5">
          <w:rPr>
            <w:rStyle w:val="fontstyle01"/>
            <w:rFonts w:ascii="Times New Roman" w:hAnsi="Times New Roman"/>
            <w:sz w:val="24"/>
            <w:szCs w:val="24"/>
          </w:rPr>
          <w:t>new equilibri</w:t>
        </w:r>
      </w:ins>
      <w:ins w:id="2138" w:author="Chen Liao" w:date="2021-03-19T23:43:00Z">
        <w:r w:rsidR="00CA1334">
          <w:rPr>
            <w:rStyle w:val="fontstyle01"/>
            <w:rFonts w:ascii="Times New Roman" w:hAnsi="Times New Roman"/>
            <w:sz w:val="24"/>
            <w:szCs w:val="24"/>
          </w:rPr>
          <w:t>a</w:t>
        </w:r>
      </w:ins>
      <w:ins w:id="2139" w:author="Chen Liao" w:date="2021-03-19T21:40:00Z">
        <w:r w:rsidR="00900AA5">
          <w:rPr>
            <w:rStyle w:val="fontstyle01"/>
            <w:rFonts w:ascii="Times New Roman" w:hAnsi="Times New Roman"/>
            <w:sz w:val="24"/>
            <w:szCs w:val="24"/>
          </w:rPr>
          <w:t xml:space="preserve"> sustained by </w:t>
        </w:r>
        <w:bookmarkEnd w:id="2136"/>
        <w:bookmarkEnd w:id="2137"/>
        <w:r w:rsidR="00900AA5">
          <w:rPr>
            <w:rStyle w:val="fontstyle01"/>
            <w:rFonts w:ascii="Times New Roman" w:hAnsi="Times New Roman"/>
            <w:sz w:val="24"/>
            <w:szCs w:val="24"/>
          </w:rPr>
          <w:t>dietary fiber i</w:t>
        </w:r>
      </w:ins>
      <w:ins w:id="2140" w:author="Chen Liao" w:date="2021-03-19T23:37:00Z">
        <w:r w:rsidR="00CA31E4">
          <w:rPr>
            <w:rStyle w:val="fontstyle01"/>
            <w:rFonts w:ascii="Times New Roman" w:hAnsi="Times New Roman"/>
            <w:sz w:val="24"/>
            <w:szCs w:val="24"/>
          </w:rPr>
          <w:t>ntake</w:t>
        </w:r>
      </w:ins>
      <w:ins w:id="2141" w:author="Chen Liao" w:date="2021-03-19T21:40:00Z">
        <w:r w:rsidR="00900AA5">
          <w:rPr>
            <w:rStyle w:val="fontstyle01"/>
            <w:rFonts w:ascii="Times New Roman" w:hAnsi="Times New Roman"/>
            <w:sz w:val="24"/>
            <w:szCs w:val="24"/>
          </w:rPr>
          <w:t xml:space="preserve">. </w:t>
        </w:r>
      </w:ins>
      <w:moveToRangeStart w:id="2142" w:author="Chen Liao" w:date="2021-03-24T23:12:00Z" w:name="move67519989"/>
      <w:moveTo w:id="2143" w:author="Chen Liao" w:date="2021-03-24T23:12:00Z">
        <w:del w:id="2144" w:author="Chen Liao" w:date="2021-03-24T23:13:00Z">
          <w:r w:rsidR="00730EE6" w:rsidRPr="00730EE6" w:rsidDel="00730EE6">
            <w:rPr>
              <w:rStyle w:val="fontstyle01"/>
              <w:rFonts w:ascii="Times New Roman" w:hAnsi="Times New Roman"/>
              <w:sz w:val="24"/>
              <w:szCs w:val="24"/>
              <w:rPrChange w:id="2145" w:author="Chen Liao" w:date="2021-03-24T23:13:00Z">
                <w:rPr>
                  <w:shd w:val="clear" w:color="auto" w:fill="FFFFFF"/>
                </w:rPr>
              </w:rPrChange>
            </w:rPr>
            <w:delText>Dietary fiber has been recently proposed</w:delText>
          </w:r>
          <w:r w:rsidR="00730EE6" w:rsidRPr="00730EE6" w:rsidDel="00730EE6">
            <w:rPr>
              <w:rStyle w:val="fontstyle01"/>
              <w:rFonts w:ascii="Times New Roman" w:hAnsi="Times New Roman"/>
              <w:sz w:val="24"/>
              <w:szCs w:val="24"/>
              <w:rPrChange w:id="2146" w:author="Chen Liao" w:date="2021-03-24T23:13:00Z">
                <w:rPr>
                  <w:color w:val="2A2A2A"/>
                  <w:shd w:val="clear" w:color="auto" w:fill="FFFFFF"/>
                </w:rPr>
              </w:rPrChange>
            </w:rPr>
            <w:delText xml:space="preserve"> </w:delText>
          </w:r>
          <w:r w:rsidR="00730EE6" w:rsidRPr="00730EE6" w:rsidDel="00730EE6">
            <w:rPr>
              <w:rStyle w:val="fontstyle01"/>
              <w:rFonts w:ascii="Times New Roman" w:hAnsi="Times New Roman"/>
              <w:sz w:val="24"/>
              <w:szCs w:val="24"/>
              <w:rPrChange w:id="2147" w:author="Chen Liao" w:date="2021-03-24T23:13:00Z">
                <w:rPr>
                  <w:color w:val="000000"/>
                  <w:shd w:val="clear" w:color="auto" w:fill="FFFFFF"/>
                </w:rPr>
              </w:rPrChange>
            </w:rPr>
            <w:delText>could shift the microbiota to a different stable state, which may serve as a </w:delText>
          </w:r>
          <w:r w:rsidR="00730EE6" w:rsidRPr="00730EE6" w:rsidDel="00730EE6">
            <w:rPr>
              <w:rStyle w:val="fontstyle01"/>
              <w:rFonts w:ascii="Times New Roman" w:hAnsi="Times New Roman"/>
              <w:sz w:val="24"/>
              <w:szCs w:val="24"/>
              <w:rPrChange w:id="2148" w:author="Chen Liao" w:date="2021-03-24T23:13:00Z">
                <w:rPr>
                  <w:color w:val="2A2A2A"/>
                  <w:shd w:val="clear" w:color="auto" w:fill="FFFFFF"/>
                </w:rPr>
              </w:rPrChange>
            </w:rPr>
            <w:delText xml:space="preserve">promising strategy to promote host health </w:delText>
          </w:r>
          <w:r w:rsidR="00730EE6" w:rsidRPr="00730EE6" w:rsidDel="00730EE6">
            <w:rPr>
              <w:rStyle w:val="fontstyle01"/>
              <w:rFonts w:ascii="Times New Roman" w:hAnsi="Times New Roman"/>
              <w:sz w:val="24"/>
              <w:szCs w:val="24"/>
              <w:rPrChange w:id="2149" w:author="Chen Liao" w:date="2021-03-24T23:13:00Z">
                <w:rPr>
                  <w:color w:val="2A2A2A"/>
                  <w:shd w:val="clear" w:color="auto" w:fill="FFFFFF"/>
                </w:rPr>
              </w:rPrChange>
            </w:rPr>
            <w:fldChar w:fldCharType="begin"/>
          </w:r>
          <w:r w:rsidR="00730EE6" w:rsidRPr="00730EE6" w:rsidDel="00730EE6">
            <w:rPr>
              <w:rStyle w:val="fontstyle01"/>
              <w:rFonts w:ascii="Times New Roman" w:hAnsi="Times New Roman"/>
              <w:sz w:val="24"/>
              <w:szCs w:val="24"/>
              <w:rPrChange w:id="2150" w:author="Chen Liao" w:date="2021-03-24T23:13:00Z">
                <w:rPr>
                  <w:color w:val="2A2A2A"/>
                  <w:shd w:val="clear" w:color="auto" w:fill="FFFFFF"/>
                </w:rPr>
              </w:rPrChange>
            </w:rPr>
            <w:delInstrText xml:space="preserve"> ADDIN NE.Ref.{925BC680-4974-4978-B662-AABC5F745BBD}</w:delInstrText>
          </w:r>
          <w:r w:rsidR="00730EE6" w:rsidRPr="00730EE6" w:rsidDel="00730EE6">
            <w:rPr>
              <w:rStyle w:val="fontstyle01"/>
              <w:rFonts w:ascii="Times New Roman" w:hAnsi="Times New Roman"/>
              <w:sz w:val="24"/>
              <w:szCs w:val="24"/>
              <w:rPrChange w:id="2151" w:author="Chen Liao" w:date="2021-03-24T23:13:00Z">
                <w:rPr>
                  <w:color w:val="2A2A2A"/>
                  <w:shd w:val="clear" w:color="auto" w:fill="FFFFFF"/>
                </w:rPr>
              </w:rPrChange>
            </w:rPr>
            <w:fldChar w:fldCharType="separate"/>
          </w:r>
          <w:r w:rsidR="00730EE6" w:rsidRPr="00730EE6" w:rsidDel="00730EE6">
            <w:rPr>
              <w:rStyle w:val="fontstyle01"/>
              <w:rFonts w:ascii="Times New Roman" w:hAnsi="Times New Roman"/>
              <w:sz w:val="24"/>
              <w:szCs w:val="24"/>
              <w:rPrChange w:id="2152" w:author="Chen Liao" w:date="2021-03-24T23:13:00Z">
                <w:rPr>
                  <w:color w:val="080000"/>
                </w:rPr>
              </w:rPrChange>
            </w:rPr>
            <w:delText>[31]</w:delText>
          </w:r>
          <w:r w:rsidR="00730EE6" w:rsidRPr="00730EE6" w:rsidDel="00730EE6">
            <w:rPr>
              <w:rStyle w:val="fontstyle01"/>
              <w:rFonts w:ascii="Times New Roman" w:hAnsi="Times New Roman"/>
              <w:sz w:val="24"/>
              <w:szCs w:val="24"/>
              <w:rPrChange w:id="2153" w:author="Chen Liao" w:date="2021-03-24T23:13:00Z">
                <w:rPr>
                  <w:color w:val="2A2A2A"/>
                  <w:shd w:val="clear" w:color="auto" w:fill="FFFFFF"/>
                </w:rPr>
              </w:rPrChange>
            </w:rPr>
            <w:fldChar w:fldCharType="end"/>
          </w:r>
          <w:r w:rsidR="00730EE6" w:rsidRPr="00730EE6" w:rsidDel="00730EE6">
            <w:rPr>
              <w:rStyle w:val="fontstyle01"/>
              <w:rFonts w:ascii="Times New Roman" w:hAnsi="Times New Roman"/>
              <w:sz w:val="24"/>
              <w:szCs w:val="24"/>
              <w:rPrChange w:id="2154" w:author="Chen Liao" w:date="2021-03-24T23:13:00Z">
                <w:rPr>
                  <w:color w:val="2A2A2A"/>
                  <w:shd w:val="clear" w:color="auto" w:fill="FFFFFF"/>
                </w:rPr>
              </w:rPrChange>
            </w:rPr>
            <w:delText xml:space="preserve">. Here, we found that whether or not the gut microbiota could be successfully induced to a new steady state was baseline-dependent. </w:delText>
          </w:r>
        </w:del>
        <w:del w:id="2155" w:author="Chen Liao" w:date="2021-03-24T23:14:00Z">
          <w:r w:rsidR="00730EE6" w:rsidRPr="00730EE6" w:rsidDel="00730EE6">
            <w:rPr>
              <w:rStyle w:val="fontstyle01"/>
              <w:rFonts w:ascii="Times New Roman" w:hAnsi="Times New Roman"/>
              <w:sz w:val="24"/>
              <w:szCs w:val="24"/>
              <w:rPrChange w:id="2156" w:author="Chen Liao" w:date="2021-03-24T23:13:00Z">
                <w:rPr>
                  <w:color w:val="2A2A2A"/>
                  <w:shd w:val="clear" w:color="auto" w:fill="FFFFFF"/>
                </w:rPr>
              </w:rPrChange>
            </w:rPr>
            <w:delText>As the published</w:delText>
          </w:r>
        </w:del>
      </w:moveTo>
      <w:ins w:id="2157" w:author="Chen Liao" w:date="2021-03-24T23:14:00Z">
        <w:r w:rsidR="00730EE6">
          <w:rPr>
            <w:rStyle w:val="fontstyle01"/>
            <w:rFonts w:ascii="Times New Roman" w:hAnsi="Times New Roman"/>
            <w:sz w:val="24"/>
            <w:szCs w:val="24"/>
          </w:rPr>
          <w:t xml:space="preserve">Specificially, </w:t>
        </w:r>
      </w:ins>
      <w:ins w:id="2158" w:author="Chen Liao" w:date="2021-03-24T23:16:00Z">
        <w:r w:rsidR="00730EE6">
          <w:rPr>
            <w:rStyle w:val="fontstyle01"/>
            <w:rFonts w:ascii="Times New Roman" w:hAnsi="Times New Roman"/>
            <w:sz w:val="24"/>
            <w:szCs w:val="24"/>
          </w:rPr>
          <w:t xml:space="preserve">the gut microbiota in </w:t>
        </w:r>
      </w:ins>
      <w:ins w:id="2159" w:author="Chen Liao" w:date="2021-03-24T23:14:00Z">
        <w:r w:rsidR="00730EE6">
          <w:rPr>
            <w:rStyle w:val="fontstyle01"/>
            <w:rFonts w:ascii="Times New Roman" w:hAnsi="Times New Roman"/>
            <w:sz w:val="24"/>
            <w:szCs w:val="24"/>
          </w:rPr>
          <w:t>Gunagdong mice almost returned to its original composition</w:t>
        </w:r>
      </w:ins>
      <w:moveTo w:id="2160" w:author="Chen Liao" w:date="2021-03-24T23:12:00Z">
        <w:del w:id="2161" w:author="Chen Liao" w:date="2021-03-24T23:14:00Z">
          <w:r w:rsidR="00730EE6" w:rsidRPr="00730EE6" w:rsidDel="00730EE6">
            <w:rPr>
              <w:rStyle w:val="fontstyle01"/>
              <w:rFonts w:ascii="Times New Roman" w:hAnsi="Times New Roman"/>
              <w:sz w:val="24"/>
              <w:szCs w:val="24"/>
              <w:rPrChange w:id="2162" w:author="Chen Liao" w:date="2021-03-24T23:13:00Z">
                <w:rPr>
                  <w:color w:val="2A2A2A"/>
                  <w:shd w:val="clear" w:color="auto" w:fill="FFFFFF"/>
                </w:rPr>
              </w:rPrChange>
            </w:rPr>
            <w:delText xml:space="preserve"> dataset </w:delText>
          </w:r>
          <w:r w:rsidR="00730EE6" w:rsidRPr="00730EE6" w:rsidDel="00730EE6">
            <w:rPr>
              <w:rStyle w:val="fontstyle01"/>
              <w:rFonts w:ascii="Times New Roman" w:hAnsi="Times New Roman"/>
              <w:sz w:val="24"/>
              <w:szCs w:val="24"/>
              <w:rPrChange w:id="2163" w:author="Chen Liao" w:date="2021-03-24T23:13:00Z">
                <w:rPr>
                  <w:color w:val="2A2A2A"/>
                  <w:shd w:val="clear" w:color="auto" w:fill="FFFFFF"/>
                </w:rPr>
              </w:rPrChange>
            </w:rPr>
            <w:fldChar w:fldCharType="begin"/>
          </w:r>
          <w:r w:rsidR="00730EE6" w:rsidRPr="00730EE6" w:rsidDel="00730EE6">
            <w:rPr>
              <w:rStyle w:val="fontstyle01"/>
              <w:rFonts w:ascii="Times New Roman" w:hAnsi="Times New Roman"/>
              <w:sz w:val="24"/>
              <w:szCs w:val="24"/>
              <w:rPrChange w:id="2164" w:author="Chen Liao" w:date="2021-03-24T23:13:00Z">
                <w:rPr>
                  <w:color w:val="2A2A2A"/>
                  <w:shd w:val="clear" w:color="auto" w:fill="FFFFFF"/>
                </w:rPr>
              </w:rPrChange>
            </w:rPr>
            <w:delInstrText xml:space="preserve"> ADDIN NE.Ref.{B9052BBE-D4C1-4717-B59A-A704BC176ABE}</w:delInstrText>
          </w:r>
          <w:r w:rsidR="00730EE6" w:rsidRPr="00730EE6" w:rsidDel="00730EE6">
            <w:rPr>
              <w:rStyle w:val="fontstyle01"/>
              <w:rFonts w:ascii="Times New Roman" w:hAnsi="Times New Roman"/>
              <w:sz w:val="24"/>
              <w:szCs w:val="24"/>
              <w:rPrChange w:id="2165" w:author="Chen Liao" w:date="2021-03-24T23:13:00Z">
                <w:rPr>
                  <w:color w:val="2A2A2A"/>
                  <w:shd w:val="clear" w:color="auto" w:fill="FFFFFF"/>
                </w:rPr>
              </w:rPrChange>
            </w:rPr>
            <w:fldChar w:fldCharType="separate"/>
          </w:r>
          <w:r w:rsidR="00730EE6" w:rsidRPr="00730EE6" w:rsidDel="00730EE6">
            <w:rPr>
              <w:rStyle w:val="fontstyle01"/>
              <w:rFonts w:ascii="Times New Roman" w:hAnsi="Times New Roman"/>
              <w:sz w:val="24"/>
              <w:szCs w:val="24"/>
              <w:rPrChange w:id="2166" w:author="Chen Liao" w:date="2021-03-24T23:13:00Z">
                <w:rPr>
                  <w:color w:val="080000"/>
                </w:rPr>
              </w:rPrChange>
            </w:rPr>
            <w:delText>[22]</w:delText>
          </w:r>
          <w:r w:rsidR="00730EE6" w:rsidRPr="00730EE6" w:rsidDel="00730EE6">
            <w:rPr>
              <w:rStyle w:val="fontstyle01"/>
              <w:rFonts w:ascii="Times New Roman" w:hAnsi="Times New Roman"/>
              <w:sz w:val="24"/>
              <w:szCs w:val="24"/>
              <w:rPrChange w:id="2167" w:author="Chen Liao" w:date="2021-03-24T23:13:00Z">
                <w:rPr>
                  <w:color w:val="2A2A2A"/>
                  <w:shd w:val="clear" w:color="auto" w:fill="FFFFFF"/>
                </w:rPr>
              </w:rPrChange>
            </w:rPr>
            <w:fldChar w:fldCharType="end"/>
          </w:r>
          <w:r w:rsidR="00730EE6" w:rsidRPr="00730EE6" w:rsidDel="00730EE6">
            <w:rPr>
              <w:rStyle w:val="fontstyle01"/>
              <w:rFonts w:ascii="Times New Roman" w:hAnsi="Times New Roman"/>
              <w:sz w:val="24"/>
              <w:szCs w:val="24"/>
              <w:rPrChange w:id="2168" w:author="Chen Liao" w:date="2021-03-24T23:13:00Z">
                <w:rPr>
                  <w:color w:val="2A2A2A"/>
                  <w:shd w:val="clear" w:color="auto" w:fill="FFFFFF"/>
                </w:rPr>
              </w:rPrChange>
            </w:rPr>
            <w:delText>, mice</w:delText>
          </w:r>
        </w:del>
        <w:r w:rsidR="00730EE6" w:rsidRPr="00730EE6">
          <w:rPr>
            <w:rStyle w:val="fontstyle01"/>
            <w:rFonts w:ascii="Times New Roman" w:hAnsi="Times New Roman"/>
            <w:sz w:val="24"/>
            <w:szCs w:val="24"/>
            <w:rPrChange w:id="2169" w:author="Chen Liao" w:date="2021-03-24T23:13:00Z">
              <w:rPr>
                <w:color w:val="2A2A2A"/>
                <w:shd w:val="clear" w:color="auto" w:fill="FFFFFF"/>
              </w:rPr>
            </w:rPrChange>
          </w:rPr>
          <w:t xml:space="preserve"> </w:t>
        </w:r>
        <w:del w:id="2170" w:author="Chen Liao" w:date="2021-03-24T23:15:00Z">
          <w:r w:rsidR="00730EE6" w:rsidRPr="00730EE6" w:rsidDel="00730EE6">
            <w:rPr>
              <w:rStyle w:val="fontstyle01"/>
              <w:rFonts w:ascii="Times New Roman" w:hAnsi="Times New Roman"/>
              <w:sz w:val="24"/>
              <w:szCs w:val="24"/>
              <w:rPrChange w:id="2171" w:author="Chen Liao" w:date="2021-03-24T23:13:00Z">
                <w:rPr>
                  <w:color w:val="2A2A2A"/>
                  <w:shd w:val="clear" w:color="auto" w:fill="FFFFFF"/>
                </w:rPr>
              </w:rPrChange>
            </w:rPr>
            <w:delText xml:space="preserve">from Beijing, Hunan, and Shanghai achieved to a new stable state, while mice in Guangdong </w:delText>
          </w:r>
          <w:r w:rsidR="00730EE6" w:rsidRPr="00730EE6" w:rsidDel="00730EE6">
            <w:rPr>
              <w:rStyle w:val="fontstyle01"/>
              <w:rFonts w:ascii="Times New Roman" w:hAnsi="Times New Roman"/>
              <w:sz w:val="24"/>
              <w:szCs w:val="24"/>
              <w:rPrChange w:id="2172" w:author="Chen Liao" w:date="2021-03-24T23:13:00Z">
                <w:rPr>
                  <w:color w:val="000000"/>
                </w:rPr>
              </w:rPrChange>
            </w:rPr>
            <w:delText xml:space="preserve">returned near its original initial state. </w:delText>
          </w:r>
        </w:del>
      </w:moveTo>
      <w:ins w:id="2173" w:author="Chen Liao" w:date="2021-03-24T23:16:00Z">
        <w:r w:rsidR="00730EE6">
          <w:rPr>
            <w:rStyle w:val="fontstyle01"/>
            <w:rFonts w:ascii="Times New Roman" w:hAnsi="Times New Roman"/>
            <w:sz w:val="24"/>
            <w:szCs w:val="24"/>
          </w:rPr>
          <w:t>and is thus more resilient to perturbations.</w:t>
        </w:r>
      </w:ins>
      <w:ins w:id="2174" w:author="Chen Liao" w:date="2021-03-24T23:17:00Z">
        <w:r w:rsidR="00730EE6">
          <w:rPr>
            <w:rStyle w:val="fontstyle01"/>
            <w:rFonts w:ascii="Times New Roman" w:hAnsi="Times New Roman"/>
            <w:sz w:val="24"/>
            <w:szCs w:val="24"/>
          </w:rPr>
          <w:t xml:space="preserve"> </w:t>
        </w:r>
      </w:ins>
      <w:ins w:id="2175" w:author="Chen Liao" w:date="2021-03-24T23:51:00Z">
        <w:r w:rsidR="00CC7F66">
          <w:rPr>
            <w:rStyle w:val="fontstyle01"/>
            <w:rFonts w:ascii="Times New Roman" w:hAnsi="Times New Roman"/>
            <w:sz w:val="24"/>
            <w:szCs w:val="24"/>
          </w:rPr>
          <w:t>`</w:t>
        </w:r>
      </w:ins>
      <w:ins w:id="2176" w:author="Chen Liao" w:date="2021-03-24T23:17:00Z">
        <w:r w:rsidR="00730EE6">
          <w:rPr>
            <w:rStyle w:val="fontstyle01"/>
            <w:rFonts w:ascii="Times New Roman" w:hAnsi="Times New Roman"/>
            <w:sz w:val="24"/>
            <w:szCs w:val="24"/>
          </w:rPr>
          <w:t>T</w:t>
        </w:r>
      </w:ins>
      <w:moveTo w:id="2177" w:author="Chen Liao" w:date="2021-03-24T23:12:00Z">
        <w:del w:id="2178" w:author="Chen Liao" w:date="2021-03-24T23:16:00Z">
          <w:r w:rsidR="00730EE6" w:rsidRPr="00730EE6" w:rsidDel="00730EE6">
            <w:rPr>
              <w:rStyle w:val="fontstyle01"/>
              <w:rFonts w:ascii="Times New Roman" w:hAnsi="Times New Roman"/>
              <w:sz w:val="24"/>
              <w:szCs w:val="24"/>
              <w:rPrChange w:id="2179" w:author="Chen Liao" w:date="2021-03-24T23:13:00Z">
                <w:rPr>
                  <w:color w:val="000000"/>
                </w:rPr>
              </w:rPrChange>
            </w:rPr>
            <w:delText>T</w:delText>
          </w:r>
        </w:del>
        <w:del w:id="2180" w:author="Chen Liao" w:date="2021-03-24T23:17:00Z">
          <w:r w:rsidR="00730EE6" w:rsidRPr="00730EE6" w:rsidDel="00730EE6">
            <w:rPr>
              <w:rStyle w:val="fontstyle01"/>
              <w:rFonts w:ascii="Times New Roman" w:hAnsi="Times New Roman"/>
              <w:sz w:val="24"/>
              <w:szCs w:val="24"/>
              <w:rPrChange w:id="2181" w:author="Chen Liao" w:date="2021-03-24T23:13:00Z">
                <w:rPr>
                  <w:color w:val="000000"/>
                </w:rPr>
              </w:rPrChange>
            </w:rPr>
            <w:delText xml:space="preserve">his </w:delText>
          </w:r>
          <w:r w:rsidR="00730EE6" w:rsidRPr="00730EE6" w:rsidDel="00730EE6">
            <w:rPr>
              <w:rStyle w:val="fontstyle01"/>
              <w:rFonts w:ascii="Times New Roman" w:hAnsi="Times New Roman"/>
              <w:sz w:val="24"/>
              <w:szCs w:val="24"/>
              <w:rPrChange w:id="2182" w:author="Chen Liao" w:date="2021-03-24T23:13:00Z">
                <w:rPr>
                  <w:color w:val="2A2A2A"/>
                  <w:shd w:val="clear" w:color="auto" w:fill="FFFFFF"/>
                </w:rPr>
              </w:rPrChange>
            </w:rPr>
            <w:delText>return t</w:delText>
          </w:r>
          <w:r w:rsidR="00730EE6" w:rsidRPr="00730EE6" w:rsidDel="00730EE6">
            <w:rPr>
              <w:rStyle w:val="fontstyle01"/>
              <w:rFonts w:ascii="Times New Roman" w:hAnsi="Times New Roman"/>
              <w:sz w:val="24"/>
              <w:szCs w:val="24"/>
              <w:rPrChange w:id="2183" w:author="Chen Liao" w:date="2021-03-24T23:13:00Z">
                <w:rPr>
                  <w:shd w:val="clear" w:color="auto" w:fill="FFFFFF"/>
                </w:rPr>
              </w:rPrChange>
            </w:rPr>
            <w:delText>rend reflects that</w:delText>
          </w:r>
          <w:r w:rsidR="00730EE6" w:rsidRPr="00730EE6" w:rsidDel="00730EE6">
            <w:rPr>
              <w:rStyle w:val="fontstyle01"/>
              <w:rFonts w:ascii="Times New Roman" w:hAnsi="Times New Roman"/>
              <w:sz w:val="24"/>
              <w:szCs w:val="24"/>
              <w:rPrChange w:id="2184" w:author="Chen Liao" w:date="2021-03-24T23:13:00Z">
                <w:rPr>
                  <w:color w:val="2A2A2A"/>
                  <w:shd w:val="clear" w:color="auto" w:fill="FFFFFF"/>
                </w:rPr>
              </w:rPrChange>
            </w:rPr>
            <w:delText xml:space="preserve"> the gut microbiome of Guangdong mice may harbor higher resilience that </w:delText>
          </w:r>
          <w:r w:rsidR="00730EE6" w:rsidRPr="00730EE6" w:rsidDel="00730EE6">
            <w:rPr>
              <w:rStyle w:val="fontstyle01"/>
              <w:rFonts w:ascii="Times New Roman" w:hAnsi="Times New Roman"/>
              <w:sz w:val="24"/>
              <w:szCs w:val="24"/>
              <w:rPrChange w:id="2185" w:author="Chen Liao" w:date="2021-03-24T23:13:00Z">
                <w:rPr>
                  <w:shd w:val="clear" w:color="auto" w:fill="FFFFFF"/>
                </w:rPr>
              </w:rPrChange>
            </w:rPr>
            <w:delText>resilient to temporal changes by dietary fiber, meaning that homeostatic reactions restore the original community composition, as recently shown in the ca</w:delText>
          </w:r>
          <w:r w:rsidR="00730EE6" w:rsidRPr="00730EE6" w:rsidDel="00730EE6">
            <w:rPr>
              <w:rStyle w:val="fontstyle01"/>
              <w:rFonts w:ascii="Times New Roman" w:hAnsi="Times New Roman"/>
              <w:sz w:val="24"/>
              <w:szCs w:val="24"/>
              <w:rPrChange w:id="2186" w:author="Chen Liao" w:date="2021-03-24T23:13:00Z">
                <w:rPr>
                  <w:color w:val="2A2A2A"/>
                  <w:shd w:val="clear" w:color="auto" w:fill="FFFFFF"/>
                </w:rPr>
              </w:rPrChange>
            </w:rPr>
            <w:delText xml:space="preserve">se of bread and other dietary </w:delText>
          </w:r>
          <w:r w:rsidR="00730EE6" w:rsidRPr="00730EE6" w:rsidDel="00730EE6">
            <w:rPr>
              <w:rStyle w:val="fontstyle01"/>
              <w:rFonts w:ascii="Times New Roman" w:hAnsi="Times New Roman"/>
              <w:sz w:val="24"/>
              <w:szCs w:val="24"/>
              <w:rPrChange w:id="2187" w:author="Chen Liao" w:date="2021-03-24T23:13:00Z">
                <w:rPr>
                  <w:shd w:val="clear" w:color="auto" w:fill="FFFFFF"/>
                </w:rPr>
              </w:rPrChange>
            </w:rPr>
            <w:delText>regimes</w:delText>
          </w:r>
          <w:r w:rsidR="00730EE6" w:rsidRPr="00730EE6" w:rsidDel="00730EE6">
            <w:rPr>
              <w:rStyle w:val="fontstyle01"/>
              <w:rFonts w:ascii="Times New Roman" w:hAnsi="Times New Roman"/>
              <w:sz w:val="24"/>
              <w:szCs w:val="24"/>
              <w:rPrChange w:id="2188" w:author="Chen Liao" w:date="2021-03-24T23:13:00Z">
                <w:rPr>
                  <w:color w:val="2A2A2A"/>
                  <w:shd w:val="clear" w:color="auto" w:fill="FFFFFF"/>
                </w:rPr>
              </w:rPrChange>
            </w:rPr>
            <w:delText xml:space="preserve"> </w:delText>
          </w:r>
          <w:r w:rsidR="00730EE6" w:rsidRPr="00730EE6" w:rsidDel="00730EE6">
            <w:rPr>
              <w:rStyle w:val="fontstyle01"/>
              <w:rFonts w:ascii="Times New Roman" w:hAnsi="Times New Roman"/>
              <w:sz w:val="24"/>
              <w:szCs w:val="24"/>
              <w:rPrChange w:id="2189" w:author="Chen Liao" w:date="2021-03-24T23:13:00Z">
                <w:rPr>
                  <w:color w:val="2A2A2A"/>
                  <w:shd w:val="clear" w:color="auto" w:fill="FFFFFF"/>
                </w:rPr>
              </w:rPrChange>
            </w:rPr>
            <w:fldChar w:fldCharType="begin"/>
          </w:r>
          <w:r w:rsidR="00730EE6" w:rsidRPr="00730EE6" w:rsidDel="00730EE6">
            <w:rPr>
              <w:rStyle w:val="fontstyle01"/>
              <w:rFonts w:ascii="Times New Roman" w:hAnsi="Times New Roman"/>
              <w:sz w:val="24"/>
              <w:szCs w:val="24"/>
              <w:rPrChange w:id="2190" w:author="Chen Liao" w:date="2021-03-24T23:13:00Z">
                <w:rPr>
                  <w:color w:val="2A2A2A"/>
                  <w:shd w:val="clear" w:color="auto" w:fill="FFFFFF"/>
                </w:rPr>
              </w:rPrChange>
            </w:rPr>
            <w:delInstrText xml:space="preserve"> ADDIN NE.Ref.{626A6A79-54E9-40DE-981E-CACE1A6B0AD2}</w:delInstrText>
          </w:r>
          <w:r w:rsidR="00730EE6" w:rsidRPr="00730EE6" w:rsidDel="00730EE6">
            <w:rPr>
              <w:rStyle w:val="fontstyle01"/>
              <w:rFonts w:ascii="Times New Roman" w:hAnsi="Times New Roman"/>
              <w:sz w:val="24"/>
              <w:szCs w:val="24"/>
              <w:rPrChange w:id="2191" w:author="Chen Liao" w:date="2021-03-24T23:13:00Z">
                <w:rPr>
                  <w:color w:val="2A2A2A"/>
                  <w:shd w:val="clear" w:color="auto" w:fill="FFFFFF"/>
                </w:rPr>
              </w:rPrChange>
            </w:rPr>
            <w:fldChar w:fldCharType="separate"/>
          </w:r>
          <w:r w:rsidR="00730EE6" w:rsidRPr="00730EE6" w:rsidDel="00730EE6">
            <w:rPr>
              <w:rStyle w:val="fontstyle01"/>
              <w:rFonts w:ascii="Times New Roman" w:hAnsi="Times New Roman"/>
              <w:sz w:val="24"/>
              <w:szCs w:val="24"/>
              <w:rPrChange w:id="2192" w:author="Chen Liao" w:date="2021-03-24T23:13:00Z">
                <w:rPr>
                  <w:color w:val="080000"/>
                </w:rPr>
              </w:rPrChange>
            </w:rPr>
            <w:delText>[32, 33]</w:delText>
          </w:r>
          <w:r w:rsidR="00730EE6" w:rsidRPr="00730EE6" w:rsidDel="00730EE6">
            <w:rPr>
              <w:rStyle w:val="fontstyle01"/>
              <w:rFonts w:ascii="Times New Roman" w:hAnsi="Times New Roman"/>
              <w:sz w:val="24"/>
              <w:szCs w:val="24"/>
              <w:rPrChange w:id="2193" w:author="Chen Liao" w:date="2021-03-24T23:13:00Z">
                <w:rPr>
                  <w:color w:val="2A2A2A"/>
                  <w:shd w:val="clear" w:color="auto" w:fill="FFFFFF"/>
                </w:rPr>
              </w:rPrChange>
            </w:rPr>
            <w:fldChar w:fldCharType="end"/>
          </w:r>
          <w:r w:rsidR="00730EE6" w:rsidRPr="00730EE6" w:rsidDel="00730EE6">
            <w:rPr>
              <w:rStyle w:val="fontstyle01"/>
              <w:rFonts w:ascii="Times New Roman" w:hAnsi="Times New Roman"/>
              <w:sz w:val="24"/>
              <w:szCs w:val="24"/>
              <w:rPrChange w:id="2194" w:author="Chen Liao" w:date="2021-03-24T23:13:00Z">
                <w:rPr>
                  <w:color w:val="2A2A2A"/>
                  <w:shd w:val="clear" w:color="auto" w:fill="FFFFFF"/>
                </w:rPr>
              </w:rPrChange>
            </w:rPr>
            <w:delText>.</w:delText>
          </w:r>
        </w:del>
      </w:moveTo>
    </w:p>
    <w:moveToRangeEnd w:id="2142"/>
    <w:p w14:paraId="1E587B99" w14:textId="2DBFBA2F" w:rsidR="00E673AA" w:rsidRDefault="00CA1334" w:rsidP="00235E3B">
      <w:pPr>
        <w:jc w:val="both"/>
        <w:rPr>
          <w:ins w:id="2195" w:author="Chen Liao" w:date="2021-03-19T20:59:00Z"/>
          <w:rStyle w:val="fontstyle01"/>
          <w:rFonts w:ascii="Times New Roman" w:hAnsi="Times New Roman"/>
          <w:sz w:val="24"/>
          <w:szCs w:val="24"/>
        </w:rPr>
      </w:pPr>
      <w:ins w:id="2196" w:author="Chen Liao" w:date="2021-03-19T23:40:00Z">
        <w:r>
          <w:rPr>
            <w:rStyle w:val="fontstyle01"/>
            <w:rFonts w:ascii="Times New Roman" w:hAnsi="Times New Roman"/>
            <w:sz w:val="24"/>
            <w:szCs w:val="24"/>
          </w:rPr>
          <w:t xml:space="preserve">o quantify </w:t>
        </w:r>
      </w:ins>
      <w:ins w:id="2197" w:author="Chen Liao" w:date="2021-03-19T23:44:00Z">
        <w:r>
          <w:rPr>
            <w:rStyle w:val="fontstyle01"/>
            <w:rFonts w:ascii="Times New Roman" w:hAnsi="Times New Roman"/>
            <w:sz w:val="24"/>
            <w:szCs w:val="24"/>
          </w:rPr>
          <w:t xml:space="preserve">the rate of convergence to the equilibria, we </w:t>
        </w:r>
      </w:ins>
      <w:ins w:id="2198" w:author="Chen Liao" w:date="2021-03-19T23:45:00Z">
        <w:r>
          <w:rPr>
            <w:rStyle w:val="fontstyle01"/>
            <w:rFonts w:ascii="Times New Roman" w:hAnsi="Times New Roman"/>
            <w:sz w:val="24"/>
            <w:szCs w:val="24"/>
          </w:rPr>
          <w:t>fit</w:t>
        </w:r>
      </w:ins>
      <w:ins w:id="2199" w:author="Chen Liao" w:date="2021-03-19T23:44:00Z">
        <w:r>
          <w:rPr>
            <w:rStyle w:val="fontstyle01"/>
            <w:rFonts w:ascii="Times New Roman" w:hAnsi="Times New Roman"/>
            <w:sz w:val="24"/>
            <w:szCs w:val="24"/>
          </w:rPr>
          <w:t xml:space="preserve"> the harmonic osc</w:t>
        </w:r>
      </w:ins>
      <w:ins w:id="2200" w:author="Chen Liao" w:date="2021-03-19T23:45:00Z">
        <w:r>
          <w:rPr>
            <w:rStyle w:val="fontstyle01"/>
            <w:rFonts w:ascii="Times New Roman" w:hAnsi="Times New Roman"/>
            <w:sz w:val="24"/>
            <w:szCs w:val="24"/>
          </w:rPr>
          <w:t xml:space="preserve">illator model from physics to the </w:t>
        </w:r>
      </w:ins>
      <w:ins w:id="2201" w:author="Chen Liao" w:date="2021-03-20T07:57:00Z">
        <w:r w:rsidR="007C74B2">
          <w:rPr>
            <w:rStyle w:val="fontstyle01"/>
            <w:rFonts w:ascii="Times New Roman" w:hAnsi="Times New Roman"/>
            <w:sz w:val="24"/>
            <w:szCs w:val="24"/>
          </w:rPr>
          <w:t>biodiversity—</w:t>
        </w:r>
        <w:bookmarkStart w:id="2202" w:name="OLE_LINK129"/>
        <w:bookmarkStart w:id="2203" w:name="OLE_LINK130"/>
        <w:r w:rsidR="007C74B2">
          <w:rPr>
            <w:rStyle w:val="fontstyle01"/>
            <w:rFonts w:ascii="Times New Roman" w:hAnsi="Times New Roman"/>
            <w:sz w:val="24"/>
            <w:szCs w:val="24"/>
          </w:rPr>
          <w:t xml:space="preserve">a summary statistic </w:t>
        </w:r>
      </w:ins>
      <w:ins w:id="2204" w:author="Chen Liao" w:date="2021-03-20T07:58:00Z">
        <w:r w:rsidR="007C74B2">
          <w:rPr>
            <w:rStyle w:val="fontstyle01"/>
            <w:rFonts w:ascii="Times New Roman" w:hAnsi="Times New Roman"/>
            <w:sz w:val="24"/>
            <w:szCs w:val="24"/>
          </w:rPr>
          <w:t>of sample composition</w:t>
        </w:r>
      </w:ins>
      <w:bookmarkEnd w:id="2202"/>
      <w:bookmarkEnd w:id="2203"/>
      <w:ins w:id="2205" w:author="Chen Liao" w:date="2021-03-20T07:57:00Z">
        <w:r w:rsidR="007C74B2">
          <w:rPr>
            <w:rStyle w:val="fontstyle01"/>
            <w:rFonts w:ascii="Times New Roman" w:hAnsi="Times New Roman"/>
            <w:sz w:val="24"/>
            <w:szCs w:val="24"/>
          </w:rPr>
          <w:t>,</w:t>
        </w:r>
      </w:ins>
      <w:ins w:id="2206" w:author="Chen Liao" w:date="2021-03-19T23:45:00Z">
        <w:r>
          <w:rPr>
            <w:rStyle w:val="fontstyle01"/>
            <w:rFonts w:ascii="Times New Roman" w:hAnsi="Times New Roman"/>
            <w:sz w:val="24"/>
            <w:szCs w:val="24"/>
          </w:rPr>
          <w:t xml:space="preserve"> and calculated damping ratio</w:t>
        </w:r>
      </w:ins>
      <w:ins w:id="2207" w:author="Chen Liao" w:date="2021-03-19T23:46:00Z">
        <w:r w:rsidR="00C260F5">
          <w:rPr>
            <w:rStyle w:val="fontstyle01"/>
            <w:rFonts w:ascii="Times New Roman" w:hAnsi="Times New Roman"/>
            <w:sz w:val="24"/>
            <w:szCs w:val="24"/>
          </w:rPr>
          <w:t>—</w:t>
        </w:r>
      </w:ins>
      <w:ins w:id="2208" w:author="Chen Liao" w:date="2021-03-19T23:47:00Z">
        <w:r w:rsidR="00C260F5">
          <w:rPr>
            <w:rStyle w:val="fontstyle01"/>
            <w:rFonts w:ascii="Times New Roman" w:hAnsi="Times New Roman"/>
            <w:sz w:val="24"/>
            <w:szCs w:val="24"/>
          </w:rPr>
          <w:t xml:space="preserve">a </w:t>
        </w:r>
      </w:ins>
      <w:ins w:id="2209" w:author="Chen Liao" w:date="2021-03-19T23:48:00Z">
        <w:r w:rsidR="00C260F5">
          <w:rPr>
            <w:rStyle w:val="fontstyle01"/>
            <w:rFonts w:ascii="Times New Roman" w:hAnsi="Times New Roman"/>
            <w:sz w:val="24"/>
            <w:szCs w:val="24"/>
          </w:rPr>
          <w:t xml:space="preserve">dimensioness measure of </w:t>
        </w:r>
      </w:ins>
      <w:ins w:id="2210" w:author="Chen Liao" w:date="2021-03-20T00:01:00Z">
        <w:r w:rsidR="002F12E3">
          <w:rPr>
            <w:rStyle w:val="fontstyle01"/>
            <w:rFonts w:ascii="Times New Roman" w:hAnsi="Times New Roman"/>
            <w:sz w:val="24"/>
            <w:szCs w:val="24"/>
          </w:rPr>
          <w:t xml:space="preserve">whether and </w:t>
        </w:r>
      </w:ins>
      <w:ins w:id="2211" w:author="Chen Liao" w:date="2021-03-20T00:00:00Z">
        <w:r w:rsidR="002F12E3">
          <w:rPr>
            <w:rStyle w:val="fontstyle01"/>
            <w:rFonts w:ascii="Times New Roman" w:hAnsi="Times New Roman"/>
            <w:sz w:val="24"/>
            <w:szCs w:val="24"/>
          </w:rPr>
          <w:t>how a dynamic</w:t>
        </w:r>
      </w:ins>
      <w:ins w:id="2212" w:author="Chen Liao" w:date="2021-03-20T00:01:00Z">
        <w:r w:rsidR="002F12E3">
          <w:rPr>
            <w:rStyle w:val="fontstyle01"/>
            <w:rFonts w:ascii="Times New Roman" w:hAnsi="Times New Roman"/>
            <w:sz w:val="24"/>
            <w:szCs w:val="24"/>
          </w:rPr>
          <w:t xml:space="preserve">al system </w:t>
        </w:r>
      </w:ins>
      <w:ins w:id="2213" w:author="Chen Liao" w:date="2021-03-20T07:46:00Z">
        <w:r w:rsidR="00B01CDD">
          <w:rPr>
            <w:rStyle w:val="fontstyle01"/>
            <w:rFonts w:ascii="Times New Roman" w:hAnsi="Times New Roman"/>
            <w:sz w:val="24"/>
            <w:szCs w:val="24"/>
          </w:rPr>
          <w:t xml:space="preserve">approaches </w:t>
        </w:r>
      </w:ins>
      <w:ins w:id="2214" w:author="Chen Liao" w:date="2021-03-20T00:01:00Z">
        <w:r w:rsidR="002F12E3">
          <w:rPr>
            <w:rStyle w:val="fontstyle01"/>
            <w:rFonts w:ascii="Times New Roman" w:hAnsi="Times New Roman"/>
            <w:sz w:val="24"/>
            <w:szCs w:val="24"/>
          </w:rPr>
          <w:t>steady state</w:t>
        </w:r>
      </w:ins>
      <w:ins w:id="2215" w:author="Chen Liao" w:date="2021-03-20T00:02:00Z">
        <w:r w:rsidR="002F12E3">
          <w:rPr>
            <w:rStyle w:val="fontstyle01"/>
            <w:rFonts w:ascii="Times New Roman" w:hAnsi="Times New Roman"/>
            <w:sz w:val="24"/>
            <w:szCs w:val="24"/>
          </w:rPr>
          <w:t>s under perturbations—</w:t>
        </w:r>
      </w:ins>
      <w:ins w:id="2216" w:author="Chen Liao" w:date="2021-03-19T23:45:00Z">
        <w:r>
          <w:rPr>
            <w:rStyle w:val="fontstyle01"/>
            <w:rFonts w:ascii="Times New Roman" w:hAnsi="Times New Roman"/>
            <w:sz w:val="24"/>
            <w:szCs w:val="24"/>
          </w:rPr>
          <w:t xml:space="preserve"> from the best-fit parameters</w:t>
        </w:r>
      </w:ins>
      <w:ins w:id="2217" w:author="Chen Liao" w:date="2021-03-19T23:48:00Z">
        <w:r w:rsidR="00C260F5">
          <w:rPr>
            <w:rStyle w:val="fontstyle01"/>
            <w:rFonts w:ascii="Times New Roman" w:hAnsi="Times New Roman"/>
            <w:sz w:val="24"/>
            <w:szCs w:val="24"/>
          </w:rPr>
          <w:t xml:space="preserve"> (</w:t>
        </w:r>
        <w:r w:rsidR="00C260F5" w:rsidRPr="00E83F97">
          <w:rPr>
            <w:rStyle w:val="fontstyle01"/>
            <w:rFonts w:ascii="Times New Roman" w:hAnsi="Times New Roman"/>
            <w:sz w:val="24"/>
            <w:szCs w:val="24"/>
            <w:highlight w:val="yellow"/>
            <w:rPrChange w:id="2218" w:author="Chen Liao" w:date="2021-03-19T23:48:00Z">
              <w:rPr>
                <w:rStyle w:val="fontstyle01"/>
                <w:rFonts w:ascii="Times New Roman" w:hAnsi="Times New Roman"/>
                <w:sz w:val="24"/>
                <w:szCs w:val="24"/>
              </w:rPr>
            </w:rPrChange>
          </w:rPr>
          <w:t>see Methods</w:t>
        </w:r>
        <w:r w:rsidR="00C260F5">
          <w:rPr>
            <w:rStyle w:val="fontstyle01"/>
            <w:rFonts w:ascii="Times New Roman" w:hAnsi="Times New Roman"/>
            <w:sz w:val="24"/>
            <w:szCs w:val="24"/>
          </w:rPr>
          <w:t>)</w:t>
        </w:r>
      </w:ins>
      <w:ins w:id="2219" w:author="Chen Liao" w:date="2021-03-19T23:45:00Z">
        <w:r>
          <w:rPr>
            <w:rStyle w:val="fontstyle01"/>
            <w:rFonts w:ascii="Times New Roman" w:hAnsi="Times New Roman"/>
            <w:sz w:val="24"/>
            <w:szCs w:val="24"/>
          </w:rPr>
          <w:t>.</w:t>
        </w:r>
      </w:ins>
      <w:ins w:id="2220" w:author="Chen Liao" w:date="2021-03-20T00:03:00Z">
        <w:r w:rsidR="00C0562E">
          <w:rPr>
            <w:rStyle w:val="fontstyle01"/>
            <w:rFonts w:ascii="Times New Roman" w:hAnsi="Times New Roman"/>
            <w:sz w:val="24"/>
            <w:szCs w:val="24"/>
          </w:rPr>
          <w:t xml:space="preserve"> </w:t>
        </w:r>
      </w:ins>
      <w:ins w:id="2221" w:author="Chen Liao" w:date="2021-03-20T09:17:00Z">
        <w:r w:rsidR="00F64527">
          <w:rPr>
            <w:rStyle w:val="fontstyle01"/>
            <w:rFonts w:ascii="Times New Roman" w:hAnsi="Times New Roman"/>
            <w:sz w:val="24"/>
            <w:szCs w:val="24"/>
          </w:rPr>
          <w:t>The model fits the data</w:t>
        </w:r>
      </w:ins>
      <w:ins w:id="2222" w:author="Chen Liao" w:date="2021-03-20T09:18:00Z">
        <w:r w:rsidR="00F64527">
          <w:rPr>
            <w:rStyle w:val="fontstyle01"/>
            <w:rFonts w:ascii="Times New Roman" w:hAnsi="Times New Roman"/>
            <w:sz w:val="24"/>
            <w:szCs w:val="24"/>
          </w:rPr>
          <w:t xml:space="preserve"> reasonally well </w:t>
        </w:r>
      </w:ins>
      <w:ins w:id="2223" w:author="Chen Liao" w:date="2021-03-22T21:30:00Z">
        <w:r w:rsidR="00FD2434">
          <w:rPr>
            <w:rStyle w:val="fontstyle01"/>
            <w:rFonts w:ascii="Times New Roman" w:hAnsi="Times New Roman"/>
            <w:sz w:val="24"/>
            <w:szCs w:val="24"/>
          </w:rPr>
          <w:t>for inulin-fed mice (</w:t>
        </w:r>
      </w:ins>
      <w:ins w:id="2224" w:author="Chen Liao" w:date="2021-03-20T09:19:00Z">
        <w:r w:rsidR="00F64527">
          <w:rPr>
            <w:rStyle w:val="fontstyle01"/>
            <w:rFonts w:ascii="Times New Roman" w:hAnsi="Times New Roman"/>
            <w:sz w:val="24"/>
            <w:szCs w:val="24"/>
          </w:rPr>
          <w:t>me</w:t>
        </w:r>
        <w:r w:rsidR="00BA0E0E">
          <w:rPr>
            <w:rStyle w:val="fontstyle01"/>
            <w:rFonts w:ascii="Times New Roman" w:hAnsi="Times New Roman"/>
            <w:sz w:val="24"/>
            <w:szCs w:val="24"/>
          </w:rPr>
          <w:t>an</w:t>
        </w:r>
        <w:r w:rsidR="00F64527">
          <w:rPr>
            <w:rStyle w:val="fontstyle01"/>
            <w:rFonts w:ascii="Times New Roman" w:hAnsi="Times New Roman"/>
            <w:sz w:val="24"/>
            <w:szCs w:val="24"/>
          </w:rPr>
          <w:t xml:space="preserve"> R</w:t>
        </w:r>
        <w:r w:rsidR="00F64527" w:rsidRPr="00F64527">
          <w:rPr>
            <w:rStyle w:val="fontstyle01"/>
            <w:rFonts w:ascii="Times New Roman" w:hAnsi="Times New Roman"/>
            <w:sz w:val="24"/>
            <w:szCs w:val="24"/>
            <w:vertAlign w:val="superscript"/>
            <w:rPrChange w:id="2225" w:author="Chen Liao" w:date="2021-03-20T09:19:00Z">
              <w:rPr>
                <w:rStyle w:val="fontstyle01"/>
                <w:rFonts w:ascii="Times New Roman" w:hAnsi="Times New Roman"/>
                <w:sz w:val="24"/>
                <w:szCs w:val="24"/>
              </w:rPr>
            </w:rPrChange>
          </w:rPr>
          <w:t>2</w:t>
        </w:r>
        <w:r w:rsidR="00F64527">
          <w:rPr>
            <w:rStyle w:val="fontstyle01"/>
            <w:rFonts w:ascii="Times New Roman" w:hAnsi="Times New Roman"/>
            <w:sz w:val="24"/>
            <w:szCs w:val="24"/>
          </w:rPr>
          <w:t xml:space="preserve"> of </w:t>
        </w:r>
      </w:ins>
      <w:ins w:id="2226" w:author="Chen Liao" w:date="2021-03-20T09:50:00Z">
        <w:r w:rsidR="00C8201C">
          <w:rPr>
            <w:rStyle w:val="fontstyle01"/>
            <w:rFonts w:ascii="Times New Roman" w:hAnsi="Times New Roman"/>
            <w:sz w:val="24"/>
            <w:szCs w:val="24"/>
          </w:rPr>
          <w:t>~</w:t>
        </w:r>
      </w:ins>
      <w:ins w:id="2227" w:author="Chen Liao" w:date="2021-03-20T09:19:00Z">
        <w:r w:rsidR="00F64527">
          <w:rPr>
            <w:rStyle w:val="fontstyle01"/>
            <w:rFonts w:ascii="Times New Roman" w:hAnsi="Times New Roman"/>
            <w:sz w:val="24"/>
            <w:szCs w:val="24"/>
          </w:rPr>
          <w:t>60%</w:t>
        </w:r>
      </w:ins>
      <w:ins w:id="2228" w:author="Chen Liao" w:date="2021-03-22T21:30:00Z">
        <w:r w:rsidR="00FD2434">
          <w:rPr>
            <w:rStyle w:val="fontstyle01"/>
            <w:rFonts w:ascii="Times New Roman" w:hAnsi="Times New Roman"/>
            <w:sz w:val="24"/>
            <w:szCs w:val="24"/>
          </w:rPr>
          <w:t xml:space="preserve">) but </w:t>
        </w:r>
      </w:ins>
      <w:ins w:id="2229" w:author="Chen Liao" w:date="2021-03-22T21:31:00Z">
        <w:r w:rsidR="00FD2434">
          <w:rPr>
            <w:rStyle w:val="fontstyle01"/>
            <w:rFonts w:ascii="Times New Roman" w:hAnsi="Times New Roman"/>
            <w:sz w:val="24"/>
            <w:szCs w:val="24"/>
          </w:rPr>
          <w:t>had a poor performance for resistant-starch-fed mice</w:t>
        </w:r>
      </w:ins>
      <w:ins w:id="2230" w:author="Chen Liao" w:date="2021-03-22T21:34:00Z">
        <w:r w:rsidR="00237BDD">
          <w:rPr>
            <w:rStyle w:val="fontstyle01"/>
            <w:rFonts w:ascii="Times New Roman" w:hAnsi="Times New Roman"/>
            <w:sz w:val="24"/>
            <w:szCs w:val="24"/>
          </w:rPr>
          <w:t xml:space="preserve"> (mean R</w:t>
        </w:r>
        <w:r w:rsidR="00237BDD" w:rsidRPr="00D36E8C">
          <w:rPr>
            <w:rStyle w:val="fontstyle01"/>
            <w:rFonts w:ascii="Times New Roman" w:hAnsi="Times New Roman"/>
            <w:sz w:val="24"/>
            <w:szCs w:val="24"/>
            <w:vertAlign w:val="superscript"/>
          </w:rPr>
          <w:t>2</w:t>
        </w:r>
        <w:r w:rsidR="00237BDD">
          <w:rPr>
            <w:rStyle w:val="fontstyle01"/>
            <w:rFonts w:ascii="Times New Roman" w:hAnsi="Times New Roman"/>
            <w:sz w:val="24"/>
            <w:szCs w:val="24"/>
          </w:rPr>
          <w:t xml:space="preserve"> of ~30%)</w:t>
        </w:r>
      </w:ins>
      <w:ins w:id="2231" w:author="Chen Liao" w:date="2021-03-20T09:19:00Z">
        <w:r w:rsidR="00F64527">
          <w:rPr>
            <w:rStyle w:val="fontstyle01"/>
            <w:rFonts w:ascii="Times New Roman" w:hAnsi="Times New Roman"/>
            <w:sz w:val="24"/>
            <w:szCs w:val="24"/>
          </w:rPr>
          <w:t xml:space="preserve">. </w:t>
        </w:r>
      </w:ins>
      <w:ins w:id="2232" w:author="Chen Liao" w:date="2021-03-20T00:03:00Z">
        <w:r w:rsidR="00C0562E">
          <w:rPr>
            <w:rStyle w:val="fontstyle01"/>
            <w:rFonts w:ascii="Times New Roman" w:hAnsi="Times New Roman"/>
            <w:sz w:val="24"/>
            <w:szCs w:val="24"/>
          </w:rPr>
          <w:t xml:space="preserve">For </w:t>
        </w:r>
      </w:ins>
      <w:ins w:id="2233" w:author="Chen Liao" w:date="2021-03-22T21:31:00Z">
        <w:r w:rsidR="00FD2434">
          <w:rPr>
            <w:rStyle w:val="fontstyle01"/>
            <w:rFonts w:ascii="Times New Roman" w:hAnsi="Times New Roman"/>
            <w:sz w:val="24"/>
            <w:szCs w:val="24"/>
          </w:rPr>
          <w:t>inulin-fed</w:t>
        </w:r>
      </w:ins>
      <w:ins w:id="2234" w:author="Chen Liao" w:date="2021-03-20T00:03:00Z">
        <w:r w:rsidR="00C0562E">
          <w:rPr>
            <w:rStyle w:val="fontstyle01"/>
            <w:rFonts w:ascii="Times New Roman" w:hAnsi="Times New Roman"/>
            <w:sz w:val="24"/>
            <w:szCs w:val="24"/>
          </w:rPr>
          <w:t xml:space="preserve"> mice, the damping ratios are equal or </w:t>
        </w:r>
        <w:r w:rsidR="00C0562E" w:rsidRPr="00C763E3">
          <w:rPr>
            <w:rStyle w:val="fontstyle01"/>
            <w:rFonts w:ascii="Times New Roman" w:hAnsi="Times New Roman"/>
            <w:sz w:val="24"/>
            <w:szCs w:val="24"/>
          </w:rPr>
          <w:t xml:space="preserve">greater than 1, </w:t>
        </w:r>
      </w:ins>
      <w:ins w:id="2235" w:author="Chen Liao" w:date="2021-03-20T09:25:00Z">
        <w:r w:rsidR="00F03ED5">
          <w:rPr>
            <w:rStyle w:val="fontstyle01"/>
            <w:rFonts w:ascii="Times New Roman" w:hAnsi="Times New Roman"/>
            <w:sz w:val="24"/>
            <w:szCs w:val="24"/>
          </w:rPr>
          <w:t>meaning</w:t>
        </w:r>
      </w:ins>
      <w:ins w:id="2236" w:author="Chen Liao" w:date="2021-03-20T00:03:00Z">
        <w:r w:rsidR="00C0562E" w:rsidRPr="00C763E3">
          <w:rPr>
            <w:rStyle w:val="fontstyle01"/>
            <w:rFonts w:ascii="Times New Roman" w:hAnsi="Times New Roman"/>
            <w:sz w:val="24"/>
            <w:szCs w:val="24"/>
          </w:rPr>
          <w:t xml:space="preserve"> that th</w:t>
        </w:r>
      </w:ins>
      <w:ins w:id="2237" w:author="Chen Liao" w:date="2021-03-20T00:05:00Z">
        <w:r w:rsidR="00C0562E" w:rsidRPr="00C763E3">
          <w:rPr>
            <w:rStyle w:val="fontstyle01"/>
            <w:rFonts w:ascii="Times New Roman" w:hAnsi="Times New Roman"/>
            <w:sz w:val="24"/>
            <w:szCs w:val="24"/>
          </w:rPr>
          <w:t xml:space="preserve">eir </w:t>
        </w:r>
      </w:ins>
      <w:ins w:id="2238" w:author="Chen Liao" w:date="2021-03-20T00:04:00Z">
        <w:r w:rsidR="00C0562E" w:rsidRPr="00C763E3">
          <w:rPr>
            <w:rStyle w:val="fontstyle01"/>
            <w:rFonts w:ascii="Times New Roman" w:hAnsi="Times New Roman"/>
            <w:sz w:val="24"/>
            <w:szCs w:val="24"/>
          </w:rPr>
          <w:t xml:space="preserve">responses </w:t>
        </w:r>
      </w:ins>
      <w:ins w:id="2239" w:author="Chen Liao" w:date="2021-03-20T00:05:00Z">
        <w:r w:rsidR="00C0562E" w:rsidRPr="00C763E3">
          <w:rPr>
            <w:rStyle w:val="fontstyle01"/>
            <w:rFonts w:ascii="Times New Roman" w:hAnsi="Times New Roman"/>
            <w:sz w:val="24"/>
            <w:szCs w:val="24"/>
          </w:rPr>
          <w:t xml:space="preserve">were critically </w:t>
        </w:r>
      </w:ins>
      <w:ins w:id="2240" w:author="Chen Liao" w:date="2021-03-20T00:06:00Z">
        <w:r w:rsidR="00C0562E" w:rsidRPr="00C763E3">
          <w:rPr>
            <w:rStyle w:val="fontstyle01"/>
            <w:rFonts w:ascii="Times New Roman" w:hAnsi="Times New Roman"/>
            <w:sz w:val="24"/>
            <w:szCs w:val="24"/>
          </w:rPr>
          <w:t xml:space="preserve">or overdamped and no oscillations were </w:t>
        </w:r>
      </w:ins>
      <w:ins w:id="2241" w:author="Chen Liao" w:date="2021-03-20T00:07:00Z">
        <w:r w:rsidR="00C0562E" w:rsidRPr="00C763E3">
          <w:rPr>
            <w:rStyle w:val="fontstyle01"/>
            <w:rFonts w:ascii="Times New Roman" w:hAnsi="Times New Roman"/>
            <w:sz w:val="24"/>
            <w:szCs w:val="24"/>
          </w:rPr>
          <w:t xml:space="preserve">involved in the responses. </w:t>
        </w:r>
      </w:ins>
      <w:ins w:id="2242" w:author="Chen Liao" w:date="2021-03-20T00:24:00Z">
        <w:r w:rsidR="00AF5974" w:rsidRPr="00C763E3">
          <w:rPr>
            <w:rStyle w:val="fontstyle01"/>
            <w:rFonts w:ascii="Times New Roman" w:hAnsi="Times New Roman"/>
            <w:sz w:val="24"/>
            <w:szCs w:val="24"/>
          </w:rPr>
          <w:t>Th</w:t>
        </w:r>
      </w:ins>
      <w:ins w:id="2243" w:author="Chen Liao" w:date="2021-03-20T07:46:00Z">
        <w:r w:rsidR="00B01CDD" w:rsidRPr="00C763E3">
          <w:rPr>
            <w:rStyle w:val="fontstyle01"/>
            <w:rFonts w:ascii="Times New Roman" w:hAnsi="Times New Roman"/>
            <w:sz w:val="24"/>
            <w:szCs w:val="24"/>
          </w:rPr>
          <w:t xml:space="preserve">e oscillation-free property </w:t>
        </w:r>
      </w:ins>
      <w:ins w:id="2244" w:author="Chen Liao" w:date="2021-03-20T00:24:00Z">
        <w:r w:rsidR="00AF5974" w:rsidRPr="00C763E3">
          <w:rPr>
            <w:rStyle w:val="fontstyle01"/>
            <w:rFonts w:ascii="Times New Roman" w:hAnsi="Times New Roman"/>
            <w:sz w:val="24"/>
            <w:szCs w:val="24"/>
          </w:rPr>
          <w:t>is critical for ecosystem</w:t>
        </w:r>
      </w:ins>
      <w:ins w:id="2245" w:author="Chen Liao" w:date="2021-03-20T07:46:00Z">
        <w:r w:rsidR="00B01CDD" w:rsidRPr="00C763E3">
          <w:rPr>
            <w:rStyle w:val="fontstyle01"/>
            <w:rFonts w:ascii="Times New Roman" w:hAnsi="Times New Roman"/>
            <w:sz w:val="24"/>
            <w:szCs w:val="24"/>
          </w:rPr>
          <w:t>s</w:t>
        </w:r>
      </w:ins>
      <w:ins w:id="2246" w:author="Chen Liao" w:date="2021-03-20T00:24:00Z">
        <w:r w:rsidR="00AF5974" w:rsidRPr="00C763E3">
          <w:rPr>
            <w:rStyle w:val="fontstyle01"/>
            <w:rFonts w:ascii="Times New Roman" w:hAnsi="Times New Roman"/>
            <w:sz w:val="24"/>
            <w:szCs w:val="24"/>
          </w:rPr>
          <w:t xml:space="preserve"> to maintain </w:t>
        </w:r>
      </w:ins>
      <w:ins w:id="2247" w:author="Chen Liao" w:date="2021-03-20T08:47:00Z">
        <w:r w:rsidR="00CB2596" w:rsidRPr="00C763E3">
          <w:rPr>
            <w:rStyle w:val="fontstyle01"/>
            <w:rFonts w:ascii="Times New Roman" w:hAnsi="Times New Roman"/>
            <w:sz w:val="24"/>
            <w:szCs w:val="24"/>
            <w:rPrChange w:id="2248" w:author="Chen Liao" w:date="2021-03-20T09:02:00Z">
              <w:rPr>
                <w:rStyle w:val="fontstyle01"/>
                <w:rFonts w:ascii="Times New Roman" w:hAnsi="Times New Roman"/>
                <w:sz w:val="24"/>
                <w:szCs w:val="24"/>
                <w:highlight w:val="yellow"/>
              </w:rPr>
            </w:rPrChange>
          </w:rPr>
          <w:t xml:space="preserve">dynamic </w:t>
        </w:r>
      </w:ins>
      <w:ins w:id="2249" w:author="Chen Liao" w:date="2021-03-20T00:24:00Z">
        <w:r w:rsidR="00AF5974" w:rsidRPr="00C763E3">
          <w:rPr>
            <w:rStyle w:val="fontstyle01"/>
            <w:rFonts w:ascii="Times New Roman" w:hAnsi="Times New Roman"/>
            <w:sz w:val="24"/>
            <w:szCs w:val="24"/>
          </w:rPr>
          <w:t xml:space="preserve">stability </w:t>
        </w:r>
      </w:ins>
      <w:ins w:id="2250" w:author="Chen Liao" w:date="2021-03-20T09:00:00Z">
        <w:r w:rsidR="00D66EC2" w:rsidRPr="00C763E3">
          <w:rPr>
            <w:rStyle w:val="fontstyle01"/>
            <w:rFonts w:ascii="Times New Roman" w:hAnsi="Times New Roman"/>
            <w:sz w:val="24"/>
            <w:szCs w:val="24"/>
            <w:rPrChange w:id="2251" w:author="Chen Liao" w:date="2021-03-20T09:02:00Z">
              <w:rPr>
                <w:rStyle w:val="fontstyle01"/>
                <w:rFonts w:ascii="Times New Roman" w:hAnsi="Times New Roman"/>
                <w:sz w:val="24"/>
                <w:szCs w:val="24"/>
                <w:highlight w:val="yellow"/>
              </w:rPr>
            </w:rPrChange>
          </w:rPr>
          <w:t>and integr</w:t>
        </w:r>
      </w:ins>
      <w:ins w:id="2252" w:author="Chen Liao" w:date="2021-03-20T10:21:00Z">
        <w:r w:rsidR="00271297">
          <w:rPr>
            <w:rStyle w:val="fontstyle01"/>
            <w:rFonts w:ascii="Times New Roman" w:hAnsi="Times New Roman"/>
            <w:sz w:val="24"/>
            <w:szCs w:val="24"/>
          </w:rPr>
          <w:t>it</w:t>
        </w:r>
      </w:ins>
      <w:ins w:id="2253" w:author="Chen Liao" w:date="2021-03-20T09:00:00Z">
        <w:r w:rsidR="00D66EC2" w:rsidRPr="00C763E3">
          <w:rPr>
            <w:rStyle w:val="fontstyle01"/>
            <w:rFonts w:ascii="Times New Roman" w:hAnsi="Times New Roman"/>
            <w:sz w:val="24"/>
            <w:szCs w:val="24"/>
            <w:rPrChange w:id="2254" w:author="Chen Liao" w:date="2021-03-20T09:02:00Z">
              <w:rPr>
                <w:rStyle w:val="fontstyle01"/>
                <w:rFonts w:ascii="Times New Roman" w:hAnsi="Times New Roman"/>
                <w:sz w:val="24"/>
                <w:szCs w:val="24"/>
                <w:highlight w:val="yellow"/>
              </w:rPr>
            </w:rPrChange>
          </w:rPr>
          <w:t xml:space="preserve">y </w:t>
        </w:r>
      </w:ins>
      <w:ins w:id="2255" w:author="Chen Liao" w:date="2021-03-20T00:25:00Z">
        <w:r w:rsidR="000B3BC8" w:rsidRPr="00C763E3">
          <w:rPr>
            <w:rStyle w:val="fontstyle01"/>
            <w:rFonts w:ascii="Times New Roman" w:hAnsi="Times New Roman"/>
            <w:sz w:val="24"/>
            <w:szCs w:val="24"/>
          </w:rPr>
          <w:t>during</w:t>
        </w:r>
      </w:ins>
      <w:ins w:id="2256" w:author="Chen Liao" w:date="2021-03-20T00:26:00Z">
        <w:r w:rsidR="000B3BC8" w:rsidRPr="00C763E3">
          <w:rPr>
            <w:rStyle w:val="fontstyle01"/>
            <w:rFonts w:ascii="Times New Roman" w:hAnsi="Times New Roman"/>
            <w:sz w:val="24"/>
            <w:szCs w:val="24"/>
          </w:rPr>
          <w:t xml:space="preserve"> adaptation</w:t>
        </w:r>
      </w:ins>
      <w:ins w:id="2257" w:author="Chen Liao" w:date="2021-03-20T07:51:00Z">
        <w:r w:rsidR="00B01CDD" w:rsidRPr="00C763E3">
          <w:rPr>
            <w:rStyle w:val="fontstyle01"/>
            <w:rFonts w:ascii="Times New Roman" w:hAnsi="Times New Roman"/>
            <w:sz w:val="24"/>
            <w:szCs w:val="24"/>
          </w:rPr>
          <w:t xml:space="preserve">. </w:t>
        </w:r>
      </w:ins>
      <w:ins w:id="2258" w:author="Chen Liao" w:date="2021-03-19T22:12:00Z">
        <w:r w:rsidR="00F36706" w:rsidRPr="00C763E3">
          <w:rPr>
            <w:rStyle w:val="fontstyle01"/>
            <w:rFonts w:ascii="Times New Roman" w:hAnsi="Times New Roman"/>
            <w:sz w:val="24"/>
            <w:szCs w:val="24"/>
          </w:rPr>
          <w:t>Although</w:t>
        </w:r>
        <w:r w:rsidR="00F36706">
          <w:rPr>
            <w:rStyle w:val="fontstyle01"/>
            <w:rFonts w:ascii="Times New Roman" w:hAnsi="Times New Roman"/>
            <w:sz w:val="24"/>
            <w:szCs w:val="24"/>
          </w:rPr>
          <w:t xml:space="preserve"> the </w:t>
        </w:r>
      </w:ins>
      <w:ins w:id="2259" w:author="Chen Liao" w:date="2021-03-20T07:51:00Z">
        <w:r w:rsidR="00B01CDD">
          <w:rPr>
            <w:rStyle w:val="fontstyle01"/>
            <w:rFonts w:ascii="Times New Roman" w:hAnsi="Times New Roman"/>
            <w:sz w:val="24"/>
            <w:szCs w:val="24"/>
          </w:rPr>
          <w:t xml:space="preserve">damping ratio </w:t>
        </w:r>
      </w:ins>
      <w:ins w:id="2260" w:author="Chen Liao" w:date="2021-03-19T22:12:00Z">
        <w:r w:rsidR="00F36706">
          <w:rPr>
            <w:rStyle w:val="fontstyle01"/>
            <w:rFonts w:ascii="Times New Roman" w:hAnsi="Times New Roman"/>
            <w:sz w:val="24"/>
            <w:szCs w:val="24"/>
          </w:rPr>
          <w:t>varies</w:t>
        </w:r>
      </w:ins>
      <w:ins w:id="2261" w:author="Chen Liao" w:date="2021-03-20T09:50:00Z">
        <w:r w:rsidR="001F66D2">
          <w:rPr>
            <w:rStyle w:val="fontstyle01"/>
            <w:rFonts w:ascii="Times New Roman" w:hAnsi="Times New Roman"/>
            <w:sz w:val="24"/>
            <w:szCs w:val="24"/>
          </w:rPr>
          <w:t xml:space="preserve"> among </w:t>
        </w:r>
      </w:ins>
      <w:ins w:id="2262" w:author="Chen Liao" w:date="2021-03-20T09:21:00Z">
        <w:r w:rsidR="00BA0E0E">
          <w:rPr>
            <w:rStyle w:val="fontstyle01"/>
            <w:rFonts w:ascii="Times New Roman" w:hAnsi="Times New Roman" w:hint="eastAsia"/>
            <w:sz w:val="24"/>
            <w:szCs w:val="24"/>
          </w:rPr>
          <w:t>individual</w:t>
        </w:r>
        <w:r w:rsidR="00BA0E0E">
          <w:rPr>
            <w:rStyle w:val="fontstyle01"/>
            <w:rFonts w:ascii="Times New Roman" w:hAnsi="Times New Roman"/>
            <w:sz w:val="24"/>
            <w:szCs w:val="24"/>
          </w:rPr>
          <w:t xml:space="preserve"> </w:t>
        </w:r>
      </w:ins>
      <w:ins w:id="2263" w:author="Chen Liao" w:date="2021-03-19T22:12:00Z">
        <w:r w:rsidR="002409E4">
          <w:rPr>
            <w:rStyle w:val="fontstyle01"/>
            <w:rFonts w:ascii="Times New Roman" w:hAnsi="Times New Roman"/>
            <w:sz w:val="24"/>
            <w:szCs w:val="24"/>
          </w:rPr>
          <w:t xml:space="preserve">mice, </w:t>
        </w:r>
      </w:ins>
      <w:ins w:id="2264" w:author="Chen Liao" w:date="2021-03-20T07:53:00Z">
        <w:r w:rsidR="00B01CDD">
          <w:rPr>
            <w:rStyle w:val="fontstyle01"/>
            <w:rFonts w:ascii="Times New Roman" w:hAnsi="Times New Roman"/>
            <w:sz w:val="24"/>
            <w:szCs w:val="24"/>
          </w:rPr>
          <w:t>the dynamical respon</w:t>
        </w:r>
      </w:ins>
      <w:ins w:id="2265" w:author="Chen Liao" w:date="2021-03-20T09:21:00Z">
        <w:r w:rsidR="0047410E">
          <w:rPr>
            <w:rStyle w:val="fontstyle01"/>
            <w:rFonts w:ascii="Times New Roman" w:hAnsi="Times New Roman" w:hint="eastAsia"/>
            <w:sz w:val="24"/>
            <w:szCs w:val="24"/>
          </w:rPr>
          <w:t>s</w:t>
        </w:r>
      </w:ins>
      <w:ins w:id="2266" w:author="Chen Liao" w:date="2021-03-20T07:53:00Z">
        <w:r w:rsidR="00B01CDD">
          <w:rPr>
            <w:rStyle w:val="fontstyle01"/>
            <w:rFonts w:ascii="Times New Roman" w:hAnsi="Times New Roman" w:hint="eastAsia"/>
            <w:sz w:val="24"/>
            <w:szCs w:val="24"/>
          </w:rPr>
          <w:t>e</w:t>
        </w:r>
        <w:r w:rsidR="00B01CDD">
          <w:rPr>
            <w:rStyle w:val="fontstyle01"/>
            <w:rFonts w:ascii="Times New Roman" w:hAnsi="Times New Roman"/>
            <w:sz w:val="24"/>
            <w:szCs w:val="24"/>
          </w:rPr>
          <w:t xml:space="preserve">s of </w:t>
        </w:r>
      </w:ins>
      <w:ins w:id="2267" w:author="Chen Liao" w:date="2021-03-20T09:50:00Z">
        <w:r w:rsidR="00F206E0">
          <w:rPr>
            <w:rStyle w:val="fontstyle01"/>
            <w:rFonts w:ascii="Times New Roman" w:hAnsi="Times New Roman"/>
            <w:sz w:val="24"/>
            <w:szCs w:val="24"/>
          </w:rPr>
          <w:t>~</w:t>
        </w:r>
      </w:ins>
      <w:ins w:id="2268" w:author="Chen Liao" w:date="2021-03-20T07:52:00Z">
        <w:r w:rsidR="00B01CDD">
          <w:rPr>
            <w:rStyle w:val="fontstyle01"/>
            <w:rFonts w:ascii="Times New Roman" w:hAnsi="Times New Roman"/>
            <w:sz w:val="24"/>
            <w:szCs w:val="24"/>
          </w:rPr>
          <w:t xml:space="preserve">50% mice </w:t>
        </w:r>
      </w:ins>
      <w:ins w:id="2269" w:author="Chen Liao" w:date="2021-03-20T07:53:00Z">
        <w:r w:rsidR="00B01CDD">
          <w:rPr>
            <w:rStyle w:val="fontstyle01"/>
            <w:rFonts w:ascii="Times New Roman" w:hAnsi="Times New Roman"/>
            <w:sz w:val="24"/>
            <w:szCs w:val="24"/>
          </w:rPr>
          <w:t>w</w:t>
        </w:r>
      </w:ins>
      <w:ins w:id="2270" w:author="Chen Liao" w:date="2021-03-20T09:21:00Z">
        <w:r w:rsidR="0047410E">
          <w:rPr>
            <w:rStyle w:val="fontstyle01"/>
            <w:rFonts w:ascii="Times New Roman" w:hAnsi="Times New Roman"/>
            <w:sz w:val="24"/>
            <w:szCs w:val="24"/>
          </w:rPr>
          <w:t>ere</w:t>
        </w:r>
      </w:ins>
      <w:ins w:id="2271" w:author="Chen Liao" w:date="2021-03-19T21:20:00Z">
        <w:r w:rsidR="00E673AA">
          <w:rPr>
            <w:rStyle w:val="fontstyle01"/>
            <w:rFonts w:ascii="Times New Roman" w:hAnsi="Times New Roman"/>
            <w:sz w:val="24"/>
            <w:szCs w:val="24"/>
          </w:rPr>
          <w:t xml:space="preserve"> critically damping (</w:t>
        </w:r>
      </w:ins>
      <w:ins w:id="2272" w:author="Chen Liao" w:date="2021-03-20T07:53:00Z">
        <w:r w:rsidR="00B01CDD">
          <w:rPr>
            <w:rStyle w:val="fontstyle01"/>
            <w:rFonts w:ascii="Times New Roman" w:hAnsi="Times New Roman"/>
            <w:sz w:val="24"/>
            <w:szCs w:val="24"/>
          </w:rPr>
          <w:t xml:space="preserve">damping ratio </w:t>
        </w:r>
      </w:ins>
      <w:ins w:id="2273" w:author="Chen Liao" w:date="2021-03-19T21:20:00Z">
        <w:r w:rsidR="00E673AA">
          <w:rPr>
            <w:rStyle w:val="fontstyle01"/>
            <w:rFonts w:ascii="Times New Roman" w:hAnsi="Times New Roman"/>
            <w:sz w:val="24"/>
            <w:szCs w:val="24"/>
          </w:rPr>
          <w:t>close to 1)</w:t>
        </w:r>
      </w:ins>
      <w:ins w:id="2274" w:author="Chen Liao" w:date="2021-03-20T09:23:00Z">
        <w:r w:rsidR="0047410E">
          <w:rPr>
            <w:rStyle w:val="fontstyle01"/>
            <w:rFonts w:ascii="Times New Roman" w:hAnsi="Times New Roman"/>
            <w:sz w:val="24"/>
            <w:szCs w:val="24"/>
          </w:rPr>
          <w:t xml:space="preserve"> which leads to the fastest </w:t>
        </w:r>
      </w:ins>
      <w:ins w:id="2275" w:author="Chen Liao" w:date="2021-03-20T09:50:00Z">
        <w:r w:rsidR="00A7083F">
          <w:rPr>
            <w:rStyle w:val="fontstyle01"/>
            <w:rFonts w:ascii="Times New Roman" w:hAnsi="Times New Roman"/>
            <w:sz w:val="24"/>
            <w:szCs w:val="24"/>
          </w:rPr>
          <w:t>convergence towards</w:t>
        </w:r>
      </w:ins>
      <w:ins w:id="2276" w:author="Chen Liao" w:date="2021-03-20T09:23:00Z">
        <w:r w:rsidR="0047410E">
          <w:rPr>
            <w:rStyle w:val="fontstyle01"/>
            <w:rFonts w:ascii="Times New Roman" w:hAnsi="Times New Roman"/>
            <w:sz w:val="24"/>
            <w:szCs w:val="24"/>
          </w:rPr>
          <w:t xml:space="preserve"> stationary equilibri</w:t>
        </w:r>
      </w:ins>
      <w:ins w:id="2277" w:author="Chen Liao" w:date="2021-03-20T09:25:00Z">
        <w:r w:rsidR="00F03ED5">
          <w:rPr>
            <w:rStyle w:val="fontstyle01"/>
            <w:rFonts w:ascii="Times New Roman" w:hAnsi="Times New Roman" w:hint="eastAsia"/>
            <w:sz w:val="24"/>
            <w:szCs w:val="24"/>
          </w:rPr>
          <w:t>a</w:t>
        </w:r>
      </w:ins>
      <w:ins w:id="2278" w:author="Chen Liao" w:date="2021-03-20T09:23:00Z">
        <w:r w:rsidR="0047410E">
          <w:rPr>
            <w:rStyle w:val="fontstyle01"/>
            <w:rFonts w:ascii="Times New Roman" w:hAnsi="Times New Roman"/>
            <w:sz w:val="24"/>
            <w:szCs w:val="24"/>
          </w:rPr>
          <w:t xml:space="preserve">. </w:t>
        </w:r>
      </w:ins>
      <w:bookmarkEnd w:id="2103"/>
      <w:bookmarkEnd w:id="2104"/>
      <w:bookmarkEnd w:id="2105"/>
      <w:ins w:id="2279" w:author="Chen Liao" w:date="2021-03-20T07:53:00Z">
        <w:r w:rsidR="00B01CDD">
          <w:rPr>
            <w:rStyle w:val="fontstyle01"/>
            <w:rFonts w:ascii="Times New Roman" w:hAnsi="Times New Roman"/>
            <w:sz w:val="24"/>
            <w:szCs w:val="24"/>
          </w:rPr>
          <w:t xml:space="preserve">More interestingly, the critical damping behavior was also found in </w:t>
        </w:r>
      </w:ins>
      <w:commentRangeStart w:id="2280"/>
      <w:ins w:id="2281" w:author="Chen Liao" w:date="2021-03-20T09:42:00Z">
        <w:r w:rsidR="00526915">
          <w:rPr>
            <w:rStyle w:val="fontstyle01"/>
            <w:rFonts w:ascii="Times New Roman" w:hAnsi="Times New Roman"/>
            <w:sz w:val="24"/>
            <w:szCs w:val="24"/>
          </w:rPr>
          <w:t xml:space="preserve">human </w:t>
        </w:r>
      </w:ins>
      <w:ins w:id="2282" w:author="Chen Liao" w:date="2021-03-20T09:43:00Z">
        <w:r w:rsidR="00526915">
          <w:rPr>
            <w:rStyle w:val="fontstyle01"/>
            <w:rFonts w:ascii="Times New Roman" w:hAnsi="Times New Roman"/>
            <w:sz w:val="24"/>
            <w:szCs w:val="24"/>
          </w:rPr>
          <w:t xml:space="preserve">gut </w:t>
        </w:r>
      </w:ins>
      <w:ins w:id="2283" w:author="Chen Liao" w:date="2021-03-20T07:53:00Z">
        <w:r w:rsidR="00B01CDD">
          <w:rPr>
            <w:rStyle w:val="fontstyle01"/>
            <w:rFonts w:ascii="Times New Roman" w:hAnsi="Times New Roman"/>
            <w:sz w:val="24"/>
            <w:szCs w:val="24"/>
          </w:rPr>
          <w:lastRenderedPageBreak/>
          <w:t>micr</w:t>
        </w:r>
      </w:ins>
      <w:ins w:id="2284" w:author="Chen Liao" w:date="2021-03-20T09:23:00Z">
        <w:r w:rsidR="00827586">
          <w:rPr>
            <w:rStyle w:val="fontstyle01"/>
            <w:rFonts w:ascii="Times New Roman" w:hAnsi="Times New Roman"/>
            <w:sz w:val="24"/>
            <w:szCs w:val="24"/>
          </w:rPr>
          <w:t>o</w:t>
        </w:r>
      </w:ins>
      <w:ins w:id="2285" w:author="Chen Liao" w:date="2021-03-20T07:53:00Z">
        <w:r w:rsidR="00B01CDD">
          <w:rPr>
            <w:rStyle w:val="fontstyle01"/>
            <w:rFonts w:ascii="Times New Roman" w:hAnsi="Times New Roman"/>
            <w:sz w:val="24"/>
            <w:szCs w:val="24"/>
          </w:rPr>
          <w:t xml:space="preserve">boime recovery after </w:t>
        </w:r>
      </w:ins>
      <w:ins w:id="2286" w:author="Chen Liao" w:date="2021-03-20T09:50:00Z">
        <w:r w:rsidR="00B72214">
          <w:rPr>
            <w:rStyle w:val="fontstyle01"/>
            <w:rFonts w:ascii="Times New Roman" w:hAnsi="Times New Roman"/>
            <w:sz w:val="24"/>
            <w:szCs w:val="24"/>
          </w:rPr>
          <w:t xml:space="preserve">transient </w:t>
        </w:r>
      </w:ins>
      <w:ins w:id="2287" w:author="Chen Liao" w:date="2021-03-20T07:54:00Z">
        <w:r w:rsidR="00B01CDD">
          <w:rPr>
            <w:rStyle w:val="fontstyle01"/>
            <w:rFonts w:ascii="Times New Roman" w:hAnsi="Times New Roman"/>
            <w:sz w:val="24"/>
            <w:szCs w:val="24"/>
          </w:rPr>
          <w:t>antibiotic</w:t>
        </w:r>
      </w:ins>
      <w:ins w:id="2288" w:author="Chen Liao" w:date="2021-03-20T09:50:00Z">
        <w:r w:rsidR="00B72214">
          <w:rPr>
            <w:rStyle w:val="fontstyle01"/>
            <w:rFonts w:ascii="Times New Roman" w:hAnsi="Times New Roman"/>
            <w:sz w:val="24"/>
            <w:szCs w:val="24"/>
          </w:rPr>
          <w:t xml:space="preserve"> exposure</w:t>
        </w:r>
      </w:ins>
      <w:commentRangeEnd w:id="2280"/>
      <w:ins w:id="2289" w:author="Chen Liao" w:date="2021-03-22T21:26:00Z">
        <w:r w:rsidR="009F7A5A">
          <w:rPr>
            <w:rStyle w:val="CommentReference"/>
          </w:rPr>
          <w:commentReference w:id="2280"/>
        </w:r>
      </w:ins>
      <w:ins w:id="2290" w:author="Chen Liao" w:date="2021-03-20T09:25:00Z">
        <w:r w:rsidR="00F03ED5">
          <w:rPr>
            <w:rStyle w:val="fontstyle01"/>
            <w:rFonts w:ascii="Times New Roman" w:hAnsi="Times New Roman"/>
            <w:sz w:val="24"/>
            <w:szCs w:val="24"/>
          </w:rPr>
          <w:t>, suggesting that it</w:t>
        </w:r>
      </w:ins>
      <w:ins w:id="2291" w:author="Chen Liao" w:date="2021-03-20T09:24:00Z">
        <w:r w:rsidR="00827586">
          <w:rPr>
            <w:rStyle w:val="fontstyle01"/>
            <w:rFonts w:ascii="Times New Roman" w:hAnsi="Times New Roman"/>
            <w:sz w:val="24"/>
            <w:szCs w:val="24"/>
          </w:rPr>
          <w:t xml:space="preserve"> </w:t>
        </w:r>
      </w:ins>
      <w:bookmarkStart w:id="2292" w:name="OLE_LINK127"/>
      <w:bookmarkStart w:id="2293" w:name="OLE_LINK128"/>
      <w:ins w:id="2294" w:author="Chen Liao" w:date="2021-03-20T07:54:00Z">
        <w:r w:rsidR="00B01CDD">
          <w:rPr>
            <w:rStyle w:val="fontstyle01"/>
            <w:rFonts w:ascii="Times New Roman" w:hAnsi="Times New Roman"/>
            <w:sz w:val="24"/>
            <w:szCs w:val="24"/>
          </w:rPr>
          <w:t>may be an intrinsic</w:t>
        </w:r>
      </w:ins>
      <w:ins w:id="2295" w:author="Chen Liao" w:date="2021-03-20T09:28:00Z">
        <w:r w:rsidR="00B41674">
          <w:rPr>
            <w:rStyle w:val="fontstyle01"/>
            <w:rFonts w:ascii="Times New Roman" w:hAnsi="Times New Roman"/>
            <w:sz w:val="24"/>
            <w:szCs w:val="24"/>
          </w:rPr>
          <w:t xml:space="preserve"> dynamic property </w:t>
        </w:r>
      </w:ins>
      <w:ins w:id="2296" w:author="Chen Liao" w:date="2021-03-20T07:54:00Z">
        <w:r w:rsidR="00B01CDD">
          <w:rPr>
            <w:rStyle w:val="fontstyle01"/>
            <w:rFonts w:ascii="Times New Roman" w:hAnsi="Times New Roman"/>
            <w:sz w:val="24"/>
            <w:szCs w:val="24"/>
          </w:rPr>
          <w:t xml:space="preserve">of </w:t>
        </w:r>
      </w:ins>
      <w:bookmarkEnd w:id="2292"/>
      <w:bookmarkEnd w:id="2293"/>
      <w:ins w:id="2297" w:author="Chen Liao" w:date="2021-03-20T09:43:00Z">
        <w:r w:rsidR="00526915">
          <w:rPr>
            <w:rStyle w:val="fontstyle01"/>
            <w:rFonts w:ascii="Times New Roman" w:hAnsi="Times New Roman"/>
            <w:sz w:val="24"/>
            <w:szCs w:val="24"/>
          </w:rPr>
          <w:t>gut microbial communities</w:t>
        </w:r>
      </w:ins>
      <w:ins w:id="2298" w:author="Chen Liao" w:date="2021-03-20T07:54:00Z">
        <w:r w:rsidR="00B01CDD">
          <w:rPr>
            <w:rStyle w:val="fontstyle01"/>
            <w:rFonts w:ascii="Times New Roman" w:hAnsi="Times New Roman"/>
            <w:sz w:val="24"/>
            <w:szCs w:val="24"/>
          </w:rPr>
          <w:t>.</w:t>
        </w:r>
      </w:ins>
    </w:p>
    <w:bookmarkEnd w:id="2111"/>
    <w:bookmarkEnd w:id="2112"/>
    <w:p w14:paraId="19C27993" w14:textId="0C4A45A4" w:rsidR="00EF05F5" w:rsidRPr="00206F84" w:rsidRDefault="00EF05F5" w:rsidP="00235E3B">
      <w:pPr>
        <w:jc w:val="both"/>
        <w:rPr>
          <w:ins w:id="2299" w:author="Chen Liao" w:date="2021-03-19T20:14:00Z"/>
          <w:rStyle w:val="fontstyle01"/>
          <w:rFonts w:ascii="Times New Roman" w:hAnsi="Times New Roman"/>
          <w:sz w:val="24"/>
          <w:szCs w:val="24"/>
          <w:rPrChange w:id="2300" w:author="Chen Liao" w:date="2021-03-19T20:37:00Z">
            <w:rPr>
              <w:ins w:id="2301" w:author="Chen Liao" w:date="2021-03-19T20:14:00Z"/>
              <w:rStyle w:val="fontstyle01"/>
              <w:rFonts w:ascii="Times New Roman" w:hAnsi="Times New Roman"/>
              <w:b/>
              <w:bCs/>
              <w:sz w:val="24"/>
              <w:szCs w:val="24"/>
            </w:rPr>
          </w:rPrChange>
        </w:rPr>
      </w:pPr>
    </w:p>
    <w:p w14:paraId="6216A91C" w14:textId="41A24DD4" w:rsidR="00206F84" w:rsidRPr="00150A54" w:rsidDel="000B3BC8" w:rsidRDefault="00206F84" w:rsidP="00B76665">
      <w:pPr>
        <w:pStyle w:val="ListParagraph"/>
        <w:ind w:left="0"/>
        <w:jc w:val="both"/>
        <w:rPr>
          <w:del w:id="2302" w:author="Chen Liao" w:date="2021-03-20T00:33:00Z"/>
          <w:moveTo w:id="2303" w:author="Chen Liao" w:date="2021-03-19T20:37:00Z"/>
          <w:rStyle w:val="fontstyle01"/>
          <w:rFonts w:ascii="Times New Roman" w:hAnsi="Times New Roman"/>
          <w:sz w:val="24"/>
          <w:szCs w:val="24"/>
          <w:rPrChange w:id="2304" w:author="Chen Liao" w:date="2021-03-19T22:17:00Z">
            <w:rPr>
              <w:del w:id="2305" w:author="Chen Liao" w:date="2021-03-20T00:33:00Z"/>
              <w:moveTo w:id="2306" w:author="Chen Liao" w:date="2021-03-19T20:37:00Z"/>
              <w:color w:val="000000"/>
            </w:rPr>
          </w:rPrChange>
        </w:rPr>
        <w:pPrChange w:id="2307" w:author="Chen Liao" w:date="2021-03-24T10:44:00Z">
          <w:pPr>
            <w:pStyle w:val="ListParagraph"/>
            <w:ind w:left="0" w:firstLineChars="118" w:firstLine="236"/>
            <w:jc w:val="both"/>
          </w:pPr>
        </w:pPrChange>
      </w:pPr>
      <w:moveToRangeStart w:id="2308" w:author="Chen Liao" w:date="2021-03-19T20:37:00Z" w:name="move67078690"/>
      <w:moveTo w:id="2309" w:author="Chen Liao" w:date="2021-03-19T20:37:00Z">
        <w:del w:id="2310" w:author="Chen Liao" w:date="2021-03-19T21:05:00Z">
          <w:r w:rsidRPr="00150A54" w:rsidDel="00EA53DA">
            <w:rPr>
              <w:rStyle w:val="fontstyle01"/>
              <w:rFonts w:ascii="Times New Roman" w:hAnsi="Times New Roman"/>
              <w:sz w:val="24"/>
              <w:szCs w:val="24"/>
              <w:rPrChange w:id="2311" w:author="Chen Liao" w:date="2021-03-19T22:17:00Z">
                <w:rPr>
                  <w:color w:val="000000"/>
                  <w:sz w:val="20"/>
                  <w:szCs w:val="20"/>
                </w:rPr>
              </w:rPrChange>
            </w:rPr>
            <w:delText xml:space="preserve">To further determine the biphasic shift of gut microbiota during the experiment, we tracked the dynamics in beta diversity. </w:delText>
          </w:r>
        </w:del>
        <w:del w:id="2312" w:author="Chen Liao" w:date="2021-03-19T22:13:00Z">
          <w:r w:rsidRPr="00150A54" w:rsidDel="002409E4">
            <w:rPr>
              <w:rStyle w:val="fontstyle01"/>
              <w:rFonts w:ascii="Times New Roman" w:hAnsi="Times New Roman"/>
              <w:sz w:val="24"/>
              <w:szCs w:val="24"/>
              <w:rPrChange w:id="2313" w:author="Chen Liao" w:date="2021-03-19T22:17:00Z">
                <w:rPr/>
              </w:rPrChange>
            </w:rPr>
            <w:delText xml:space="preserve">We assessed how an individual gut microbiome community differed from the baseline (day 0) over time </w:delText>
          </w:r>
          <w:r w:rsidRPr="00150A54" w:rsidDel="002409E4">
            <w:rPr>
              <w:rStyle w:val="fontstyle01"/>
              <w:rFonts w:ascii="Times New Roman" w:hAnsi="Times New Roman"/>
              <w:sz w:val="24"/>
              <w:szCs w:val="24"/>
              <w:rPrChange w:id="2314" w:author="Chen Liao" w:date="2021-03-19T22:17:00Z">
                <w:rPr>
                  <w:color w:val="000000"/>
                </w:rPr>
              </w:rPrChange>
            </w:rPr>
            <w:delText>(</w:delText>
          </w:r>
          <w:r w:rsidRPr="00150A54" w:rsidDel="002409E4">
            <w:rPr>
              <w:rStyle w:val="fontstyle01"/>
              <w:rFonts w:ascii="Times New Roman" w:hAnsi="Times New Roman"/>
              <w:sz w:val="24"/>
              <w:szCs w:val="24"/>
              <w:rPrChange w:id="2315" w:author="Chen Liao" w:date="2021-03-19T22:17:00Z">
                <w:rPr>
                  <w:b/>
                  <w:bCs/>
                  <w:color w:val="000000"/>
                </w:rPr>
              </w:rPrChange>
            </w:rPr>
            <w:delText>Fig. 2E</w:delText>
          </w:r>
          <w:r w:rsidRPr="00150A54" w:rsidDel="002409E4">
            <w:rPr>
              <w:rStyle w:val="fontstyle01"/>
              <w:rFonts w:ascii="Times New Roman" w:hAnsi="Times New Roman"/>
              <w:sz w:val="24"/>
              <w:szCs w:val="24"/>
              <w:rPrChange w:id="2316" w:author="Chen Liao" w:date="2021-03-19T22:17:00Z">
                <w:rPr>
                  <w:color w:val="000000"/>
                </w:rPr>
              </w:rPrChange>
            </w:rPr>
            <w:delText>)</w:delText>
          </w:r>
          <w:r w:rsidRPr="00150A54" w:rsidDel="002409E4">
            <w:rPr>
              <w:rStyle w:val="fontstyle01"/>
              <w:rFonts w:ascii="Times New Roman" w:hAnsi="Times New Roman"/>
              <w:sz w:val="24"/>
              <w:szCs w:val="24"/>
              <w:rPrChange w:id="2317" w:author="Chen Liao" w:date="2021-03-19T22:17:00Z">
                <w:rPr/>
              </w:rPrChange>
            </w:rPr>
            <w:delText xml:space="preserve">. The community structure in inulin mice showed a dramatic shift in the first few days, which thereafter gradually </w:delText>
          </w:r>
          <w:r w:rsidRPr="00150A54" w:rsidDel="002409E4">
            <w:rPr>
              <w:rStyle w:val="fontstyle01"/>
              <w:rFonts w:ascii="Times New Roman" w:hAnsi="Times New Roman"/>
              <w:sz w:val="24"/>
              <w:szCs w:val="24"/>
              <w:rPrChange w:id="2318" w:author="Chen Liao" w:date="2021-03-19T22:17:00Z">
                <w:rPr>
                  <w:color w:val="000000"/>
                  <w:shd w:val="clear" w:color="auto" w:fill="FFFFFF"/>
                </w:rPr>
              </w:rPrChange>
            </w:rPr>
            <w:delText>achieved</w:delText>
          </w:r>
          <w:r w:rsidRPr="00150A54" w:rsidDel="002409E4">
            <w:rPr>
              <w:rStyle w:val="fontstyle01"/>
              <w:rFonts w:ascii="Times New Roman" w:hAnsi="Times New Roman"/>
              <w:sz w:val="24"/>
              <w:szCs w:val="24"/>
              <w:rPrChange w:id="2319" w:author="Chen Liao" w:date="2021-03-19T22:17:00Z">
                <w:rPr/>
              </w:rPrChange>
            </w:rPr>
            <w:delText xml:space="preserve"> </w:delText>
          </w:r>
          <w:r w:rsidRPr="00150A54" w:rsidDel="002409E4">
            <w:rPr>
              <w:rStyle w:val="fontstyle01"/>
              <w:rFonts w:ascii="Times New Roman" w:hAnsi="Times New Roman"/>
              <w:sz w:val="24"/>
              <w:szCs w:val="24"/>
              <w:rPrChange w:id="2320" w:author="Chen Liao" w:date="2021-03-19T22:17:00Z">
                <w:rPr>
                  <w:color w:val="000000"/>
                  <w:shd w:val="clear" w:color="auto" w:fill="FFFFFF"/>
                </w:rPr>
              </w:rPrChange>
            </w:rPr>
            <w:delText>a final state of ecological homeostasis of the gut microbiota</w:delText>
          </w:r>
          <w:r w:rsidRPr="00150A54" w:rsidDel="002409E4">
            <w:rPr>
              <w:rStyle w:val="fontstyle01"/>
              <w:rFonts w:ascii="Times New Roman" w:hAnsi="Times New Roman"/>
              <w:sz w:val="24"/>
              <w:szCs w:val="24"/>
              <w:rPrChange w:id="2321" w:author="Chen Liao" w:date="2021-03-19T22:17:00Z">
                <w:rPr>
                  <w:color w:val="000000"/>
                </w:rPr>
              </w:rPrChange>
            </w:rPr>
            <w:delText xml:space="preserve">. The occurrence day of these final state was individualized, ranging from around day 5 for Beijing and Hunan, around day 25 for Guangdong, and around day 19 for Shanghai. </w:delText>
          </w:r>
        </w:del>
        <w:del w:id="2322" w:author="Chen Liao" w:date="2021-03-19T21:41:00Z">
          <w:r w:rsidRPr="00150A54" w:rsidDel="00900AA5">
            <w:rPr>
              <w:rStyle w:val="fontstyle01"/>
              <w:rFonts w:ascii="Times New Roman" w:hAnsi="Times New Roman"/>
              <w:sz w:val="24"/>
              <w:szCs w:val="24"/>
              <w:rPrChange w:id="2323" w:author="Chen Liao" w:date="2021-03-19T22:17:00Z">
                <w:rPr>
                  <w:color w:val="000000"/>
                </w:rPr>
              </w:rPrChange>
            </w:rPr>
            <w:delText xml:space="preserve">Notably, after inulin intervention for 31 days, the final state in Guangdong seemed to return to its original initial state. In contrast, the other three vendors achieved a new state that distinct from the initial states, respectively. </w:delText>
          </w:r>
        </w:del>
        <w:r w:rsidRPr="00150A54">
          <w:rPr>
            <w:rStyle w:val="fontstyle01"/>
            <w:rFonts w:ascii="Times New Roman" w:hAnsi="Times New Roman"/>
            <w:sz w:val="24"/>
            <w:szCs w:val="24"/>
            <w:rPrChange w:id="2324" w:author="Chen Liao" w:date="2021-03-19T22:17:00Z">
              <w:rPr>
                <w:color w:val="000000"/>
              </w:rPr>
            </w:rPrChange>
          </w:rPr>
          <w:t xml:space="preserve">To </w:t>
        </w:r>
        <w:bookmarkStart w:id="2325" w:name="OLE_LINK123"/>
        <w:bookmarkStart w:id="2326" w:name="OLE_LINK124"/>
        <w:del w:id="2327" w:author="Chen Liao" w:date="2021-03-20T00:30:00Z">
          <w:r w:rsidRPr="00150A54" w:rsidDel="000B3BC8">
            <w:rPr>
              <w:rStyle w:val="fontstyle01"/>
              <w:rFonts w:ascii="Times New Roman" w:hAnsi="Times New Roman"/>
              <w:sz w:val="24"/>
              <w:szCs w:val="24"/>
              <w:rPrChange w:id="2328" w:author="Chen Liao" w:date="2021-03-19T22:17:00Z">
                <w:rPr>
                  <w:color w:val="000000"/>
                </w:rPr>
              </w:rPrChange>
            </w:rPr>
            <w:delText>access the robustness and reproduceable of</w:delText>
          </w:r>
        </w:del>
      </w:moveTo>
      <w:bookmarkStart w:id="2329" w:name="OLE_LINK141"/>
      <w:bookmarkStart w:id="2330" w:name="OLE_LINK142"/>
      <w:ins w:id="2331" w:author="Chen Liao" w:date="2021-03-20T09:47:00Z">
        <w:r w:rsidR="001F66D2">
          <w:rPr>
            <w:rStyle w:val="fontstyle01"/>
            <w:rFonts w:ascii="Times New Roman" w:hAnsi="Times New Roman"/>
            <w:sz w:val="24"/>
            <w:szCs w:val="24"/>
          </w:rPr>
          <w:t>corroborate</w:t>
        </w:r>
        <w:bookmarkEnd w:id="2329"/>
        <w:bookmarkEnd w:id="2330"/>
        <w:r w:rsidR="001F66D2">
          <w:rPr>
            <w:rStyle w:val="fontstyle01"/>
            <w:rFonts w:ascii="Times New Roman" w:hAnsi="Times New Roman"/>
            <w:sz w:val="24"/>
            <w:szCs w:val="24"/>
          </w:rPr>
          <w:t xml:space="preserve"> </w:t>
        </w:r>
      </w:ins>
      <w:moveTo w:id="2332" w:author="Chen Liao" w:date="2021-03-19T20:37:00Z">
        <w:del w:id="2333" w:author="Chen Liao" w:date="2021-03-20T09:47:00Z">
          <w:r w:rsidRPr="00150A54" w:rsidDel="001F66D2">
            <w:rPr>
              <w:rStyle w:val="fontstyle01"/>
              <w:rFonts w:ascii="Times New Roman" w:hAnsi="Times New Roman"/>
              <w:sz w:val="24"/>
              <w:szCs w:val="24"/>
              <w:rPrChange w:id="2334" w:author="Chen Liao" w:date="2021-03-19T22:17:00Z">
                <w:rPr>
                  <w:color w:val="000000"/>
                </w:rPr>
              </w:rPrChange>
            </w:rPr>
            <w:delText xml:space="preserve"> </w:delText>
          </w:r>
        </w:del>
      </w:moveTo>
      <w:ins w:id="2335" w:author="Chen Liao" w:date="2021-03-20T00:29:00Z">
        <w:r w:rsidR="000B3BC8">
          <w:rPr>
            <w:rStyle w:val="fontstyle01"/>
            <w:rFonts w:ascii="Times New Roman" w:hAnsi="Times New Roman"/>
            <w:sz w:val="24"/>
            <w:szCs w:val="24"/>
          </w:rPr>
          <w:t>our</w:t>
        </w:r>
      </w:ins>
      <w:moveTo w:id="2336" w:author="Chen Liao" w:date="2021-03-19T20:37:00Z">
        <w:del w:id="2337" w:author="Chen Liao" w:date="2021-03-20T00:29:00Z">
          <w:r w:rsidRPr="00150A54" w:rsidDel="000B3BC8">
            <w:rPr>
              <w:rStyle w:val="fontstyle01"/>
              <w:rFonts w:ascii="Times New Roman" w:hAnsi="Times New Roman"/>
              <w:sz w:val="24"/>
              <w:szCs w:val="24"/>
              <w:rPrChange w:id="2338" w:author="Chen Liao" w:date="2021-03-19T22:17:00Z">
                <w:rPr>
                  <w:color w:val="000000"/>
                </w:rPr>
              </w:rPrChange>
            </w:rPr>
            <w:delText>these</w:delText>
          </w:r>
        </w:del>
        <w:r w:rsidRPr="00150A54">
          <w:rPr>
            <w:rStyle w:val="fontstyle01"/>
            <w:rFonts w:ascii="Times New Roman" w:hAnsi="Times New Roman"/>
            <w:sz w:val="24"/>
            <w:szCs w:val="24"/>
            <w:rPrChange w:id="2339" w:author="Chen Liao" w:date="2021-03-19T22:17:00Z">
              <w:rPr>
                <w:color w:val="000000"/>
              </w:rPr>
            </w:rPrChange>
          </w:rPr>
          <w:t xml:space="preserve"> findings</w:t>
        </w:r>
      </w:moveTo>
      <w:bookmarkEnd w:id="2325"/>
      <w:bookmarkEnd w:id="2326"/>
      <w:ins w:id="2340" w:author="Chen Liao" w:date="2021-03-20T00:30:00Z">
        <w:r w:rsidR="000B3BC8">
          <w:rPr>
            <w:rStyle w:val="fontstyle01"/>
            <w:rFonts w:ascii="Times New Roman" w:hAnsi="Times New Roman"/>
            <w:sz w:val="24"/>
            <w:szCs w:val="24"/>
          </w:rPr>
          <w:t xml:space="preserve"> on the </w:t>
        </w:r>
      </w:ins>
      <w:ins w:id="2341" w:author="Chen Liao" w:date="2021-03-20T09:46:00Z">
        <w:r w:rsidR="001F66D2">
          <w:rPr>
            <w:rStyle w:val="fontstyle01"/>
            <w:rFonts w:ascii="Times New Roman" w:hAnsi="Times New Roman"/>
            <w:sz w:val="24"/>
            <w:szCs w:val="24"/>
          </w:rPr>
          <w:t xml:space="preserve">inulin-induced </w:t>
        </w:r>
        <w:r w:rsidR="00A67D56">
          <w:rPr>
            <w:rStyle w:val="fontstyle01"/>
            <w:rFonts w:ascii="Times New Roman" w:hAnsi="Times New Roman"/>
            <w:sz w:val="24"/>
            <w:szCs w:val="24"/>
          </w:rPr>
          <w:t>dynamical responses</w:t>
        </w:r>
      </w:ins>
      <w:moveTo w:id="2342" w:author="Chen Liao" w:date="2021-03-19T20:37:00Z">
        <w:r w:rsidRPr="00150A54">
          <w:rPr>
            <w:rStyle w:val="fontstyle01"/>
            <w:rFonts w:ascii="Times New Roman" w:hAnsi="Times New Roman"/>
            <w:sz w:val="24"/>
            <w:szCs w:val="24"/>
            <w:rPrChange w:id="2343" w:author="Chen Liao" w:date="2021-03-19T22:17:00Z">
              <w:rPr>
                <w:color w:val="000000"/>
              </w:rPr>
            </w:rPrChange>
          </w:rPr>
          <w:t>, we re</w:t>
        </w:r>
        <w:del w:id="2344" w:author="Chen Liao" w:date="2021-03-20T00:32:00Z">
          <w:r w:rsidRPr="00150A54" w:rsidDel="000B3BC8">
            <w:rPr>
              <w:rStyle w:val="fontstyle01"/>
              <w:rFonts w:ascii="Times New Roman" w:hAnsi="Times New Roman"/>
              <w:sz w:val="24"/>
              <w:szCs w:val="24"/>
              <w:rPrChange w:id="2345" w:author="Chen Liao" w:date="2021-03-19T22:17:00Z">
                <w:rPr>
                  <w:color w:val="000000"/>
                </w:rPr>
              </w:rPrChange>
            </w:rPr>
            <w:delText>-</w:delText>
          </w:r>
        </w:del>
        <w:r w:rsidRPr="00150A54">
          <w:rPr>
            <w:rStyle w:val="fontstyle01"/>
            <w:rFonts w:ascii="Times New Roman" w:hAnsi="Times New Roman"/>
            <w:sz w:val="24"/>
            <w:szCs w:val="24"/>
            <w:rPrChange w:id="2346" w:author="Chen Liao" w:date="2021-03-19T22:17:00Z">
              <w:rPr>
                <w:color w:val="000000"/>
              </w:rPr>
            </w:rPrChange>
          </w:rPr>
          <w:t xml:space="preserve">analyzed the raw data from a recent longitudinal study </w:t>
        </w:r>
      </w:moveTo>
      <w:ins w:id="2347" w:author="Chen Liao" w:date="2021-03-20T00:32:00Z">
        <w:r w:rsidR="000B3BC8" w:rsidRPr="0036511A">
          <w:rPr>
            <w:rStyle w:val="fontstyle01"/>
            <w:rFonts w:ascii="Times New Roman" w:hAnsi="Times New Roman"/>
            <w:sz w:val="24"/>
            <w:szCs w:val="24"/>
          </w:rPr>
          <w:t>with similar experimantal setup</w:t>
        </w:r>
      </w:ins>
      <w:ins w:id="2348" w:author="Chen Liao" w:date="2021-03-20T08:04:00Z">
        <w:r w:rsidR="000324D5">
          <w:rPr>
            <w:rStyle w:val="fontstyle01"/>
            <w:rFonts w:ascii="Times New Roman" w:hAnsi="Times New Roman"/>
            <w:sz w:val="24"/>
            <w:szCs w:val="24"/>
          </w:rPr>
          <w:t>, which</w:t>
        </w:r>
      </w:ins>
      <w:moveTo w:id="2349" w:author="Chen Liao" w:date="2021-03-19T20:37:00Z">
        <w:del w:id="2350" w:author="Chen Liao" w:date="2021-03-20T08:04:00Z">
          <w:r w:rsidRPr="00150A54" w:rsidDel="000324D5">
            <w:rPr>
              <w:rStyle w:val="fontstyle01"/>
              <w:rFonts w:ascii="Times New Roman" w:hAnsi="Times New Roman" w:hint="eastAsia"/>
              <w:sz w:val="24"/>
              <w:szCs w:val="24"/>
              <w:rPrChange w:id="2351" w:author="Chen Liao" w:date="2021-03-19T22:17:00Z">
                <w:rPr>
                  <w:rFonts w:hint="eastAsia"/>
                  <w:color w:val="000000"/>
                </w:rPr>
              </w:rPrChange>
            </w:rPr>
            <w:fldChar w:fldCharType="begin"/>
          </w:r>
          <w:r w:rsidRPr="00150A54" w:rsidDel="000324D5">
            <w:rPr>
              <w:rStyle w:val="fontstyle01"/>
              <w:rFonts w:ascii="Times New Roman" w:hAnsi="Times New Roman"/>
              <w:sz w:val="24"/>
              <w:szCs w:val="24"/>
              <w:rPrChange w:id="2352" w:author="Chen Liao" w:date="2021-03-19T22:17:00Z">
                <w:rPr>
                  <w:color w:val="000000"/>
                </w:rPr>
              </w:rPrChange>
            </w:rPr>
            <w:delInstrText xml:space="preserve"> ADDIN NE.Ref.{B23831F5-7F3E-438E-BD26-1590A8CC3805}</w:delInstrText>
          </w:r>
          <w:r w:rsidRPr="00150A54" w:rsidDel="000324D5">
            <w:rPr>
              <w:rStyle w:val="fontstyle01"/>
              <w:rFonts w:ascii="Times New Roman" w:hAnsi="Times New Roman" w:hint="eastAsia"/>
              <w:sz w:val="24"/>
              <w:szCs w:val="24"/>
              <w:rPrChange w:id="2353" w:author="Chen Liao" w:date="2021-03-19T22:17:00Z">
                <w:rPr>
                  <w:rFonts w:hint="eastAsia"/>
                  <w:color w:val="000000"/>
                </w:rPr>
              </w:rPrChange>
            </w:rPr>
            <w:fldChar w:fldCharType="separate"/>
          </w:r>
          <w:r w:rsidRPr="00150A54" w:rsidDel="000324D5">
            <w:rPr>
              <w:rStyle w:val="fontstyle01"/>
              <w:rFonts w:ascii="Times New Roman" w:eastAsia="TimesNewRomanPSMT" w:hAnsi="Times New Roman"/>
              <w:sz w:val="24"/>
              <w:szCs w:val="24"/>
              <w:rPrChange w:id="2354" w:author="Chen Liao" w:date="2021-03-19T22:17:00Z">
                <w:rPr>
                  <w:rFonts w:eastAsia="TimesNewRomanPSMT"/>
                  <w:color w:val="080000"/>
                </w:rPr>
              </w:rPrChange>
            </w:rPr>
            <w:delText>[22]</w:delText>
          </w:r>
          <w:r w:rsidRPr="00150A54" w:rsidDel="000324D5">
            <w:rPr>
              <w:rStyle w:val="fontstyle01"/>
              <w:rFonts w:ascii="Times New Roman" w:hAnsi="Times New Roman" w:hint="eastAsia"/>
              <w:sz w:val="24"/>
              <w:szCs w:val="24"/>
              <w:rPrChange w:id="2355" w:author="Chen Liao" w:date="2021-03-19T22:17:00Z">
                <w:rPr>
                  <w:rFonts w:hint="eastAsia"/>
                  <w:color w:val="000000"/>
                </w:rPr>
              </w:rPrChange>
            </w:rPr>
            <w:fldChar w:fldCharType="end"/>
          </w:r>
          <w:r w:rsidRPr="00150A54" w:rsidDel="000324D5">
            <w:rPr>
              <w:rStyle w:val="fontstyle01"/>
              <w:rFonts w:ascii="Times New Roman" w:hAnsi="Times New Roman"/>
              <w:sz w:val="24"/>
              <w:szCs w:val="24"/>
              <w:rPrChange w:id="2356" w:author="Chen Liao" w:date="2021-03-19T22:17:00Z">
                <w:rPr>
                  <w:color w:val="000000"/>
                </w:rPr>
              </w:rPrChange>
            </w:rPr>
            <w:delText>. This study</w:delText>
          </w:r>
        </w:del>
        <w:r w:rsidRPr="00150A54">
          <w:rPr>
            <w:rStyle w:val="fontstyle01"/>
            <w:rFonts w:ascii="Times New Roman" w:hAnsi="Times New Roman"/>
            <w:sz w:val="24"/>
            <w:szCs w:val="24"/>
            <w:rPrChange w:id="2357" w:author="Chen Liao" w:date="2021-03-19T22:17:00Z">
              <w:rPr>
                <w:color w:val="000000"/>
              </w:rPr>
            </w:rPrChange>
          </w:rPr>
          <w:t xml:space="preserve"> </w:t>
        </w:r>
      </w:moveTo>
      <w:ins w:id="2358" w:author="Chen Liao" w:date="2021-03-20T08:03:00Z">
        <w:r w:rsidR="000324D5">
          <w:rPr>
            <w:rStyle w:val="fontstyle01"/>
            <w:rFonts w:ascii="Times New Roman" w:hAnsi="Times New Roman"/>
            <w:sz w:val="24"/>
            <w:szCs w:val="24"/>
          </w:rPr>
          <w:t xml:space="preserve">also </w:t>
        </w:r>
      </w:ins>
      <w:moveTo w:id="2359" w:author="Chen Liao" w:date="2021-03-19T20:37:00Z">
        <w:del w:id="2360" w:author="Chen Liao" w:date="2021-03-20T08:04:00Z">
          <w:r w:rsidRPr="00150A54" w:rsidDel="000324D5">
            <w:rPr>
              <w:rStyle w:val="fontstyle01"/>
              <w:rFonts w:ascii="Times New Roman" w:hAnsi="Times New Roman"/>
              <w:sz w:val="24"/>
              <w:szCs w:val="24"/>
              <w:rPrChange w:id="2361" w:author="Chen Liao" w:date="2021-03-19T22:17:00Z">
                <w:rPr>
                  <w:color w:val="000000"/>
                </w:rPr>
              </w:rPrChange>
            </w:rPr>
            <w:delText xml:space="preserve">tracked the </w:delText>
          </w:r>
          <w:bookmarkStart w:id="2362" w:name="OLE_LINK131"/>
          <w:bookmarkStart w:id="2363" w:name="OLE_LINK132"/>
          <w:r w:rsidRPr="00150A54" w:rsidDel="000324D5">
            <w:rPr>
              <w:rStyle w:val="fontstyle01"/>
              <w:rFonts w:ascii="Times New Roman" w:hAnsi="Times New Roman"/>
              <w:sz w:val="24"/>
              <w:szCs w:val="24"/>
              <w:rPrChange w:id="2364" w:author="Chen Liao" w:date="2021-03-19T22:17:00Z">
                <w:rPr>
                  <w:color w:val="000000"/>
                </w:rPr>
              </w:rPrChange>
            </w:rPr>
            <w:delText xml:space="preserve">16S rRNA gene </w:delText>
          </w:r>
        </w:del>
      </w:moveTo>
      <w:ins w:id="2365" w:author="Chen Liao" w:date="2021-03-20T08:03:00Z">
        <w:r w:rsidR="000324D5">
          <w:rPr>
            <w:rStyle w:val="fontstyle01"/>
            <w:rFonts w:ascii="Times New Roman" w:hAnsi="Times New Roman"/>
            <w:sz w:val="24"/>
            <w:szCs w:val="24"/>
          </w:rPr>
          <w:t>profile</w:t>
        </w:r>
      </w:ins>
      <w:ins w:id="2366" w:author="Chen Liao" w:date="2021-03-20T08:05:00Z">
        <w:r w:rsidR="000324D5">
          <w:rPr>
            <w:rStyle w:val="fontstyle01"/>
            <w:rFonts w:ascii="Times New Roman" w:hAnsi="Times New Roman"/>
            <w:sz w:val="24"/>
            <w:szCs w:val="24"/>
          </w:rPr>
          <w:t>d</w:t>
        </w:r>
      </w:ins>
      <w:ins w:id="2367" w:author="Chen Liao" w:date="2021-03-20T08:03:00Z">
        <w:r w:rsidR="000324D5">
          <w:rPr>
            <w:rStyle w:val="fontstyle01"/>
            <w:rFonts w:ascii="Times New Roman" w:hAnsi="Times New Roman"/>
            <w:sz w:val="24"/>
            <w:szCs w:val="24"/>
          </w:rPr>
          <w:t xml:space="preserve"> the gut </w:t>
        </w:r>
      </w:ins>
      <w:moveTo w:id="2368" w:author="Chen Liao" w:date="2021-03-19T20:37:00Z">
        <w:r w:rsidRPr="00150A54">
          <w:rPr>
            <w:rStyle w:val="fontstyle01"/>
            <w:rFonts w:ascii="Times New Roman" w:hAnsi="Times New Roman"/>
            <w:sz w:val="24"/>
            <w:szCs w:val="24"/>
            <w:rPrChange w:id="2369" w:author="Chen Liao" w:date="2021-03-19T22:17:00Z">
              <w:rPr>
                <w:color w:val="000000"/>
              </w:rPr>
            </w:rPrChange>
          </w:rPr>
          <w:t xml:space="preserve">microbiota compositions </w:t>
        </w:r>
        <w:bookmarkEnd w:id="2362"/>
        <w:bookmarkEnd w:id="2363"/>
        <w:r w:rsidRPr="00150A54">
          <w:rPr>
            <w:rStyle w:val="fontstyle01"/>
            <w:rFonts w:ascii="Times New Roman" w:hAnsi="Times New Roman"/>
            <w:sz w:val="24"/>
            <w:szCs w:val="24"/>
            <w:rPrChange w:id="2370" w:author="Chen Liao" w:date="2021-03-19T22:17:00Z">
              <w:rPr>
                <w:color w:val="000000"/>
              </w:rPr>
            </w:rPrChange>
          </w:rPr>
          <w:t xml:space="preserve">of mice </w:t>
        </w:r>
      </w:moveTo>
      <w:ins w:id="2371" w:author="Chen Liao" w:date="2021-03-20T08:05:00Z">
        <w:r w:rsidR="000324D5">
          <w:rPr>
            <w:rStyle w:val="fontstyle01"/>
            <w:rFonts w:ascii="Times New Roman" w:hAnsi="Times New Roman"/>
            <w:sz w:val="24"/>
            <w:szCs w:val="24"/>
          </w:rPr>
          <w:t xml:space="preserve">based on 16S rRNA sequencing </w:t>
        </w:r>
      </w:ins>
      <w:bookmarkStart w:id="2372" w:name="OLE_LINK133"/>
      <w:bookmarkStart w:id="2373" w:name="OLE_LINK134"/>
      <w:moveTo w:id="2374" w:author="Chen Liao" w:date="2021-03-19T20:37:00Z">
        <w:r w:rsidRPr="00150A54">
          <w:rPr>
            <w:rStyle w:val="fontstyle01"/>
            <w:rFonts w:ascii="Times New Roman" w:hAnsi="Times New Roman"/>
            <w:sz w:val="24"/>
            <w:szCs w:val="24"/>
            <w:rPrChange w:id="2375" w:author="Chen Liao" w:date="2021-03-19T22:17:00Z">
              <w:rPr>
                <w:color w:val="000000"/>
              </w:rPr>
            </w:rPrChange>
          </w:rPr>
          <w:t>after inulin intervention</w:t>
        </w:r>
        <w:bookmarkEnd w:id="2372"/>
        <w:bookmarkEnd w:id="2373"/>
        <w:del w:id="2376" w:author="Chen Liao" w:date="2021-03-20T08:04:00Z">
          <w:r w:rsidRPr="00150A54" w:rsidDel="000324D5">
            <w:rPr>
              <w:rStyle w:val="fontstyle01"/>
              <w:rFonts w:ascii="Times New Roman" w:hAnsi="Times New Roman"/>
              <w:sz w:val="24"/>
              <w:szCs w:val="24"/>
              <w:rPrChange w:id="2377" w:author="Chen Liao" w:date="2021-03-19T22:17:00Z">
                <w:rPr>
                  <w:color w:val="000000"/>
                </w:rPr>
              </w:rPrChange>
            </w:rPr>
            <w:delText xml:space="preserve"> sampled from day 0 to day 14</w:delText>
          </w:r>
        </w:del>
        <w:r w:rsidRPr="00150A54">
          <w:rPr>
            <w:rStyle w:val="fontstyle01"/>
            <w:rFonts w:ascii="Times New Roman" w:hAnsi="Times New Roman"/>
            <w:sz w:val="24"/>
            <w:szCs w:val="24"/>
            <w:rPrChange w:id="2378" w:author="Chen Liao" w:date="2021-03-19T22:17:00Z">
              <w:rPr>
                <w:color w:val="000000"/>
              </w:rPr>
            </w:rPrChange>
          </w:rPr>
          <w:t xml:space="preserve">. </w:t>
        </w:r>
      </w:moveTo>
      <w:ins w:id="2379" w:author="Chen Liao" w:date="2021-03-20T08:05:00Z">
        <w:r w:rsidR="008D199C">
          <w:rPr>
            <w:rStyle w:val="fontstyle01"/>
            <w:rFonts w:ascii="Times New Roman" w:hAnsi="Times New Roman"/>
            <w:sz w:val="24"/>
            <w:szCs w:val="24"/>
          </w:rPr>
          <w:t>Their</w:t>
        </w:r>
      </w:ins>
      <w:ins w:id="2380" w:author="Chen Liao" w:date="2021-03-20T08:12:00Z">
        <w:r w:rsidR="00145337">
          <w:rPr>
            <w:rStyle w:val="fontstyle01"/>
            <w:rFonts w:ascii="Times New Roman" w:hAnsi="Times New Roman"/>
            <w:sz w:val="24"/>
            <w:szCs w:val="24"/>
          </w:rPr>
          <w:t xml:space="preserve"> </w:t>
        </w:r>
      </w:ins>
      <w:ins w:id="2381" w:author="Chen Liao" w:date="2021-03-20T08:07:00Z">
        <w:r w:rsidR="008D199C">
          <w:rPr>
            <w:rStyle w:val="fontstyle01"/>
            <w:rFonts w:ascii="Times New Roman" w:hAnsi="Times New Roman"/>
            <w:sz w:val="24"/>
            <w:szCs w:val="24"/>
          </w:rPr>
          <w:t xml:space="preserve">data independently </w:t>
        </w:r>
      </w:ins>
      <w:ins w:id="2382" w:author="Chen Liao" w:date="2021-03-20T09:56:00Z">
        <w:r w:rsidR="00916494">
          <w:rPr>
            <w:rStyle w:val="fontstyle01"/>
            <w:rFonts w:ascii="Times New Roman" w:hAnsi="Times New Roman"/>
            <w:sz w:val="24"/>
            <w:szCs w:val="24"/>
          </w:rPr>
          <w:t>showed</w:t>
        </w:r>
      </w:ins>
      <w:ins w:id="2383" w:author="Chen Liao" w:date="2021-03-20T08:07:00Z">
        <w:r w:rsidR="008D199C">
          <w:rPr>
            <w:rStyle w:val="fontstyle01"/>
            <w:rFonts w:ascii="Times New Roman" w:hAnsi="Times New Roman"/>
            <w:sz w:val="24"/>
            <w:szCs w:val="24"/>
          </w:rPr>
          <w:t xml:space="preserve"> undershoot </w:t>
        </w:r>
      </w:ins>
      <w:ins w:id="2384" w:author="Chen Liao" w:date="2021-03-20T10:14:00Z">
        <w:r w:rsidR="00DF3D23">
          <w:rPr>
            <w:rStyle w:val="fontstyle01"/>
            <w:rFonts w:ascii="Times New Roman" w:hAnsi="Times New Roman"/>
            <w:sz w:val="24"/>
            <w:szCs w:val="24"/>
          </w:rPr>
          <w:t xml:space="preserve">dynamics of </w:t>
        </w:r>
      </w:ins>
      <w:ins w:id="2385" w:author="Chen Liao" w:date="2021-03-20T08:07:00Z">
        <w:r w:rsidR="008D199C">
          <w:rPr>
            <w:rStyle w:val="fontstyle01"/>
            <w:rFonts w:ascii="Times New Roman" w:hAnsi="Times New Roman"/>
            <w:sz w:val="24"/>
            <w:szCs w:val="24"/>
          </w:rPr>
          <w:t xml:space="preserve">biodiversity </w:t>
        </w:r>
      </w:ins>
      <w:ins w:id="2386" w:author="Chen Liao" w:date="2021-03-20T10:14:00Z">
        <w:r w:rsidR="00DF3D23">
          <w:rPr>
            <w:rStyle w:val="fontstyle01"/>
            <w:rFonts w:ascii="Times New Roman" w:hAnsi="Times New Roman"/>
            <w:sz w:val="24"/>
            <w:szCs w:val="24"/>
          </w:rPr>
          <w:t>and its</w:t>
        </w:r>
      </w:ins>
      <w:ins w:id="2387" w:author="Chen Liao" w:date="2021-03-20T08:09:00Z">
        <w:r w:rsidR="008D199C">
          <w:rPr>
            <w:rStyle w:val="fontstyle01"/>
            <w:rFonts w:ascii="Times New Roman" w:hAnsi="Times New Roman"/>
            <w:sz w:val="24"/>
            <w:szCs w:val="24"/>
          </w:rPr>
          <w:t xml:space="preserve"> tendency </w:t>
        </w:r>
      </w:ins>
      <w:ins w:id="2388" w:author="Chen Liao" w:date="2021-03-20T10:14:00Z">
        <w:r w:rsidR="00DF3D23">
          <w:rPr>
            <w:rStyle w:val="fontstyle01"/>
            <w:rFonts w:ascii="Times New Roman" w:hAnsi="Times New Roman"/>
            <w:sz w:val="24"/>
            <w:szCs w:val="24"/>
          </w:rPr>
          <w:t>to converge</w:t>
        </w:r>
      </w:ins>
      <w:ins w:id="2389" w:author="Chen Liao" w:date="2021-03-20T08:09:00Z">
        <w:r w:rsidR="008D199C">
          <w:rPr>
            <w:rStyle w:val="fontstyle01"/>
            <w:rFonts w:ascii="Times New Roman" w:hAnsi="Times New Roman"/>
            <w:sz w:val="24"/>
            <w:szCs w:val="24"/>
          </w:rPr>
          <w:t xml:space="preserve"> after 14 days</w:t>
        </w:r>
      </w:ins>
      <w:moveTo w:id="2390" w:author="Chen Liao" w:date="2021-03-19T20:37:00Z">
        <w:del w:id="2391" w:author="Chen Liao" w:date="2021-03-20T00:33:00Z">
          <w:r w:rsidRPr="00150A54" w:rsidDel="000B3BC8">
            <w:rPr>
              <w:rStyle w:val="fontstyle01"/>
              <w:rFonts w:ascii="Times New Roman" w:hAnsi="Times New Roman"/>
              <w:sz w:val="24"/>
              <w:szCs w:val="24"/>
              <w:rPrChange w:id="2392" w:author="Chen Liao" w:date="2021-03-19T22:17:00Z">
                <w:rPr/>
              </w:rPrChange>
            </w:rPr>
            <w:delText>Indeed</w:delText>
          </w:r>
        </w:del>
        <w:del w:id="2393" w:author="Chen Liao" w:date="2021-03-20T08:09:00Z">
          <w:r w:rsidRPr="00150A54" w:rsidDel="008D199C">
            <w:rPr>
              <w:rStyle w:val="fontstyle01"/>
              <w:rFonts w:ascii="Times New Roman" w:hAnsi="Times New Roman"/>
              <w:sz w:val="24"/>
              <w:szCs w:val="24"/>
              <w:rPrChange w:id="2394" w:author="Chen Liao" w:date="2021-03-19T22:17:00Z">
                <w:rPr/>
              </w:rPrChange>
            </w:rPr>
            <w:delText xml:space="preserve">, we found similar results in the mice: after initial shifts of response, the gut microbiome </w:delText>
          </w:r>
          <w:r w:rsidRPr="00150A54" w:rsidDel="008D199C">
            <w:rPr>
              <w:rStyle w:val="fontstyle01"/>
              <w:rFonts w:ascii="Times New Roman" w:hAnsi="Times New Roman"/>
              <w:sz w:val="24"/>
              <w:szCs w:val="24"/>
              <w:rPrChange w:id="2395" w:author="Chen Liao" w:date="2021-03-19T22:17:00Z">
                <w:rPr>
                  <w:color w:val="000000"/>
                  <w:shd w:val="clear" w:color="auto" w:fill="FFFFFF"/>
                </w:rPr>
              </w:rPrChange>
            </w:rPr>
            <w:delText>achieved</w:delText>
          </w:r>
          <w:r w:rsidRPr="00150A54" w:rsidDel="008D199C">
            <w:rPr>
              <w:rStyle w:val="fontstyle01"/>
              <w:rFonts w:ascii="Times New Roman" w:hAnsi="Times New Roman"/>
              <w:sz w:val="24"/>
              <w:szCs w:val="24"/>
              <w:rPrChange w:id="2396" w:author="Chen Liao" w:date="2021-03-19T22:17:00Z">
                <w:rPr/>
              </w:rPrChange>
            </w:rPr>
            <w:delText xml:space="preserve"> </w:delText>
          </w:r>
          <w:r w:rsidRPr="00150A54" w:rsidDel="008D199C">
            <w:rPr>
              <w:rStyle w:val="fontstyle01"/>
              <w:rFonts w:ascii="Times New Roman" w:hAnsi="Times New Roman"/>
              <w:sz w:val="24"/>
              <w:szCs w:val="24"/>
              <w:rPrChange w:id="2397" w:author="Chen Liao" w:date="2021-03-19T22:17:00Z">
                <w:rPr>
                  <w:color w:val="000000"/>
                  <w:shd w:val="clear" w:color="auto" w:fill="FFFFFF"/>
                </w:rPr>
              </w:rPrChange>
            </w:rPr>
            <w:delText>a final state of ecological homeostasis of the gut microbiota</w:delText>
          </w:r>
        </w:del>
        <w:r w:rsidRPr="00150A54">
          <w:rPr>
            <w:rStyle w:val="fontstyle01"/>
            <w:rFonts w:ascii="Times New Roman" w:hAnsi="Times New Roman"/>
            <w:sz w:val="24"/>
            <w:szCs w:val="24"/>
            <w:rPrChange w:id="2398" w:author="Chen Liao" w:date="2021-03-19T22:17:00Z">
              <w:rPr>
                <w:color w:val="000000"/>
              </w:rPr>
            </w:rPrChange>
          </w:rPr>
          <w:t xml:space="preserve"> </w:t>
        </w:r>
        <w:del w:id="2399" w:author="Chen Liao" w:date="2021-03-20T00:33:00Z">
          <w:r w:rsidRPr="00150A54" w:rsidDel="000B3BC8">
            <w:rPr>
              <w:rStyle w:val="fontstyle01"/>
              <w:rFonts w:ascii="Times New Roman" w:hAnsi="Times New Roman"/>
              <w:sz w:val="24"/>
              <w:szCs w:val="24"/>
              <w:rPrChange w:id="2400" w:author="Chen Liao" w:date="2021-03-19T22:17:00Z">
                <w:rPr>
                  <w:color w:val="000000"/>
                </w:rPr>
              </w:rPrChange>
            </w:rPr>
            <w:delText>(</w:delText>
          </w:r>
          <w:r w:rsidRPr="00150A54" w:rsidDel="000B3BC8">
            <w:rPr>
              <w:rStyle w:val="fontstyle01"/>
              <w:rFonts w:ascii="Times New Roman" w:hAnsi="Times New Roman"/>
              <w:sz w:val="24"/>
              <w:szCs w:val="24"/>
              <w:rPrChange w:id="2401" w:author="Chen Liao" w:date="2021-03-19T22:17:00Z">
                <w:rPr>
                  <w:b/>
                  <w:bCs/>
                  <w:color w:val="000000"/>
                </w:rPr>
              </w:rPrChange>
            </w:rPr>
            <w:delText>Fig. S5</w:delText>
          </w:r>
          <w:r w:rsidRPr="00150A54" w:rsidDel="000B3BC8">
            <w:rPr>
              <w:rStyle w:val="fontstyle01"/>
              <w:rFonts w:ascii="Times New Roman" w:hAnsi="Times New Roman"/>
              <w:sz w:val="24"/>
              <w:szCs w:val="24"/>
              <w:rPrChange w:id="2402" w:author="Chen Liao" w:date="2021-03-19T22:17:00Z">
                <w:rPr>
                  <w:color w:val="000000"/>
                </w:rPr>
              </w:rPrChange>
            </w:rPr>
            <w:delText xml:space="preserve">). </w:delText>
          </w:r>
        </w:del>
      </w:moveTo>
    </w:p>
    <w:p w14:paraId="0CCEC509" w14:textId="44B33F33" w:rsidR="00AC4B8C" w:rsidRDefault="00EA53DA" w:rsidP="00235E3B">
      <w:pPr>
        <w:pStyle w:val="ListParagraph"/>
        <w:ind w:left="0"/>
        <w:jc w:val="both"/>
        <w:rPr>
          <w:ins w:id="2403" w:author="Chen Liao" w:date="2021-03-20T08:10:00Z"/>
          <w:rStyle w:val="fontstyle01"/>
          <w:rFonts w:ascii="Times New Roman" w:hAnsi="Times New Roman"/>
          <w:sz w:val="24"/>
          <w:szCs w:val="24"/>
        </w:rPr>
      </w:pPr>
      <w:ins w:id="2404" w:author="Chen Liao" w:date="2021-03-19T21:12:00Z">
        <w:r w:rsidRPr="00150A54">
          <w:rPr>
            <w:rStyle w:val="fontstyle01"/>
            <w:rFonts w:ascii="Times New Roman" w:hAnsi="Times New Roman"/>
            <w:sz w:val="24"/>
            <w:szCs w:val="24"/>
            <w:rPrChange w:id="2405" w:author="Chen Liao" w:date="2021-03-19T22:17:00Z">
              <w:rPr/>
            </w:rPrChange>
          </w:rPr>
          <w:t>(</w:t>
        </w:r>
      </w:ins>
      <w:ins w:id="2406" w:author="Chen Liao" w:date="2021-03-22T21:09:00Z">
        <w:r w:rsidR="00E52B4C">
          <w:rPr>
            <w:rStyle w:val="fontstyle01"/>
            <w:rFonts w:ascii="Times New Roman" w:hAnsi="Times New Roman"/>
            <w:sz w:val="24"/>
            <w:szCs w:val="24"/>
            <w:highlight w:val="yellow"/>
          </w:rPr>
          <w:t>Fig</w:t>
        </w:r>
      </w:ins>
      <w:ins w:id="2407" w:author="Chen Liao" w:date="2021-03-19T21:12:00Z">
        <w:r w:rsidRPr="00AC4B8C">
          <w:rPr>
            <w:rStyle w:val="fontstyle01"/>
            <w:rFonts w:ascii="Times New Roman" w:hAnsi="Times New Roman"/>
            <w:sz w:val="24"/>
            <w:szCs w:val="24"/>
            <w:highlight w:val="yellow"/>
            <w:rPrChange w:id="2408" w:author="Chen Liao" w:date="2021-03-20T08:09:00Z">
              <w:rPr>
                <w:highlight w:val="yellow"/>
              </w:rPr>
            </w:rPrChange>
          </w:rPr>
          <w:t>.</w:t>
        </w:r>
      </w:ins>
      <w:ins w:id="2409" w:author="Chen Liao" w:date="2021-03-22T21:09:00Z">
        <w:r w:rsidR="0035024E">
          <w:rPr>
            <w:rStyle w:val="fontstyle01"/>
            <w:rFonts w:ascii="Times New Roman" w:hAnsi="Times New Roman"/>
            <w:sz w:val="24"/>
            <w:szCs w:val="24"/>
            <w:highlight w:val="yellow"/>
          </w:rPr>
          <w:t xml:space="preserve"> </w:t>
        </w:r>
        <w:r w:rsidR="00E52B4C">
          <w:rPr>
            <w:rStyle w:val="fontstyle01"/>
            <w:rFonts w:ascii="Times New Roman" w:hAnsi="Times New Roman"/>
            <w:sz w:val="24"/>
            <w:szCs w:val="24"/>
            <w:highlight w:val="yellow"/>
          </w:rPr>
          <w:t>S</w:t>
        </w:r>
      </w:ins>
      <w:ins w:id="2410" w:author="Chen Liao" w:date="2021-03-19T21:12:00Z">
        <w:r w:rsidRPr="00AC4B8C">
          <w:rPr>
            <w:rStyle w:val="fontstyle01"/>
            <w:rFonts w:ascii="Times New Roman" w:hAnsi="Times New Roman"/>
            <w:sz w:val="24"/>
            <w:szCs w:val="24"/>
            <w:highlight w:val="yellow"/>
            <w:rPrChange w:id="2411" w:author="Chen Liao" w:date="2021-03-20T08:09:00Z">
              <w:rPr>
                <w:highlight w:val="yellow"/>
              </w:rPr>
            </w:rPrChange>
          </w:rPr>
          <w:t>4</w:t>
        </w:r>
        <w:r w:rsidRPr="00150A54">
          <w:rPr>
            <w:rStyle w:val="fontstyle01"/>
            <w:rFonts w:ascii="Times New Roman" w:hAnsi="Times New Roman"/>
            <w:sz w:val="24"/>
            <w:szCs w:val="24"/>
            <w:rPrChange w:id="2412" w:author="Chen Liao" w:date="2021-03-19T22:17:00Z">
              <w:rPr/>
            </w:rPrChange>
          </w:rPr>
          <w:t>).</w:t>
        </w:r>
      </w:ins>
      <w:ins w:id="2413" w:author="Chen Liao" w:date="2021-03-20T08:10:00Z">
        <w:r w:rsidR="00AC4B8C">
          <w:rPr>
            <w:rStyle w:val="fontstyle01"/>
            <w:rFonts w:ascii="Times New Roman" w:hAnsi="Times New Roman"/>
            <w:sz w:val="24"/>
            <w:szCs w:val="24"/>
          </w:rPr>
          <w:t xml:space="preserve"> </w:t>
        </w:r>
      </w:ins>
      <w:ins w:id="2414" w:author="Chen Liao" w:date="2021-03-20T10:00:00Z">
        <w:r w:rsidR="000C69CC">
          <w:rPr>
            <w:rStyle w:val="fontstyle01"/>
            <w:rFonts w:ascii="Times New Roman" w:hAnsi="Times New Roman"/>
            <w:sz w:val="24"/>
            <w:szCs w:val="24"/>
          </w:rPr>
          <w:t>The</w:t>
        </w:r>
      </w:ins>
      <w:ins w:id="2415" w:author="Chen Liao" w:date="2021-03-20T10:15:00Z">
        <w:r w:rsidR="00DF3D23">
          <w:rPr>
            <w:rStyle w:val="fontstyle01"/>
            <w:rFonts w:ascii="Times New Roman" w:hAnsi="Times New Roman"/>
            <w:sz w:val="24"/>
            <w:szCs w:val="24"/>
          </w:rPr>
          <w:t xml:space="preserve"> </w:t>
        </w:r>
      </w:ins>
      <w:bookmarkStart w:id="2416" w:name="OLE_LINK147"/>
      <w:bookmarkStart w:id="2417" w:name="OLE_LINK148"/>
      <w:ins w:id="2418" w:author="Chen Liao" w:date="2021-03-20T10:00:00Z">
        <w:r w:rsidR="000C69CC">
          <w:rPr>
            <w:rStyle w:val="fontstyle01"/>
            <w:rFonts w:ascii="Times New Roman" w:hAnsi="Times New Roman"/>
            <w:sz w:val="24"/>
            <w:szCs w:val="24"/>
          </w:rPr>
          <w:t>reproducibility of our observations</w:t>
        </w:r>
      </w:ins>
      <w:ins w:id="2419" w:author="Chen Liao" w:date="2021-03-20T09:55:00Z">
        <w:r w:rsidR="00916494">
          <w:rPr>
            <w:rStyle w:val="fontstyle01"/>
            <w:rFonts w:ascii="Times New Roman" w:hAnsi="Times New Roman"/>
            <w:sz w:val="24"/>
            <w:szCs w:val="24"/>
          </w:rPr>
          <w:t xml:space="preserve"> </w:t>
        </w:r>
        <w:bookmarkEnd w:id="2416"/>
        <w:bookmarkEnd w:id="2417"/>
        <w:r w:rsidR="00916494">
          <w:rPr>
            <w:rStyle w:val="fontstyle01"/>
            <w:rFonts w:ascii="Times New Roman" w:hAnsi="Times New Roman"/>
            <w:sz w:val="24"/>
            <w:szCs w:val="24"/>
          </w:rPr>
          <w:t xml:space="preserve">also suggests that </w:t>
        </w:r>
      </w:ins>
      <w:bookmarkStart w:id="2420" w:name="OLE_LINK135"/>
      <w:bookmarkStart w:id="2421" w:name="OLE_LINK136"/>
      <w:ins w:id="2422" w:author="Chen Liao" w:date="2021-03-20T09:58:00Z">
        <w:r w:rsidR="00916494">
          <w:rPr>
            <w:rStyle w:val="fontstyle01"/>
            <w:rFonts w:ascii="Times New Roman" w:hAnsi="Times New Roman"/>
            <w:sz w:val="24"/>
            <w:szCs w:val="24"/>
          </w:rPr>
          <w:t>the</w:t>
        </w:r>
      </w:ins>
      <w:bookmarkStart w:id="2423" w:name="OLE_LINK145"/>
      <w:bookmarkStart w:id="2424" w:name="OLE_LINK146"/>
      <w:ins w:id="2425" w:author="Chen Liao" w:date="2021-03-20T10:22:00Z">
        <w:r w:rsidR="00B54BB6">
          <w:rPr>
            <w:rStyle w:val="fontstyle01"/>
            <w:rFonts w:ascii="Times New Roman" w:hAnsi="Times New Roman"/>
            <w:sz w:val="24"/>
            <w:szCs w:val="24"/>
          </w:rPr>
          <w:t xml:space="preserve"> </w:t>
        </w:r>
        <w:bookmarkStart w:id="2426" w:name="OLE_LINK149"/>
        <w:bookmarkStart w:id="2427" w:name="OLE_LINK150"/>
        <w:r w:rsidR="00B54BB6">
          <w:rPr>
            <w:rStyle w:val="fontstyle01"/>
            <w:rFonts w:ascii="Times New Roman" w:hAnsi="Times New Roman"/>
            <w:sz w:val="24"/>
            <w:szCs w:val="24"/>
          </w:rPr>
          <w:t xml:space="preserve">characteristic </w:t>
        </w:r>
      </w:ins>
      <w:ins w:id="2428" w:author="Chen Liao" w:date="2021-03-20T10:01:00Z">
        <w:r w:rsidR="000C69CC">
          <w:rPr>
            <w:rStyle w:val="fontstyle01"/>
            <w:rFonts w:ascii="Times New Roman" w:hAnsi="Times New Roman"/>
            <w:sz w:val="24"/>
            <w:szCs w:val="24"/>
          </w:rPr>
          <w:t>response</w:t>
        </w:r>
        <w:bookmarkEnd w:id="2426"/>
        <w:bookmarkEnd w:id="2427"/>
        <w:r w:rsidR="000C69CC">
          <w:rPr>
            <w:rStyle w:val="fontstyle01"/>
            <w:rFonts w:ascii="Times New Roman" w:hAnsi="Times New Roman"/>
            <w:sz w:val="24"/>
            <w:szCs w:val="24"/>
          </w:rPr>
          <w:t>s</w:t>
        </w:r>
      </w:ins>
      <w:ins w:id="2429" w:author="Chen Liao" w:date="2021-03-20T09:58:00Z">
        <w:r w:rsidR="00916494">
          <w:rPr>
            <w:rStyle w:val="fontstyle01"/>
            <w:rFonts w:ascii="Times New Roman" w:hAnsi="Times New Roman"/>
            <w:sz w:val="24"/>
            <w:szCs w:val="24"/>
          </w:rPr>
          <w:t xml:space="preserve"> of gut microbiota</w:t>
        </w:r>
      </w:ins>
      <w:ins w:id="2430" w:author="Chen Liao" w:date="2021-03-20T10:01:00Z">
        <w:r w:rsidR="000C69CC">
          <w:rPr>
            <w:rStyle w:val="fontstyle01"/>
            <w:rFonts w:ascii="Times New Roman" w:hAnsi="Times New Roman"/>
            <w:sz w:val="24"/>
            <w:szCs w:val="24"/>
          </w:rPr>
          <w:t xml:space="preserve"> to inulin</w:t>
        </w:r>
      </w:ins>
      <w:ins w:id="2431" w:author="Chen Liao" w:date="2021-03-20T09:58:00Z">
        <w:r w:rsidR="00916494">
          <w:rPr>
            <w:rStyle w:val="fontstyle01"/>
            <w:rFonts w:ascii="Times New Roman" w:hAnsi="Times New Roman"/>
            <w:sz w:val="24"/>
            <w:szCs w:val="24"/>
          </w:rPr>
          <w:t xml:space="preserve"> </w:t>
        </w:r>
      </w:ins>
      <w:bookmarkEnd w:id="2423"/>
      <w:bookmarkEnd w:id="2424"/>
      <w:ins w:id="2432" w:author="Chen Liao" w:date="2021-03-20T10:09:00Z">
        <w:r w:rsidR="00DC2043">
          <w:rPr>
            <w:rStyle w:val="fontstyle01"/>
            <w:rFonts w:ascii="Times New Roman" w:hAnsi="Times New Roman"/>
            <w:sz w:val="24"/>
            <w:szCs w:val="24"/>
          </w:rPr>
          <w:t xml:space="preserve">intervention </w:t>
        </w:r>
      </w:ins>
      <w:ins w:id="2433" w:author="Chen Liao" w:date="2021-03-20T09:58:00Z">
        <w:r w:rsidR="00916494">
          <w:rPr>
            <w:rStyle w:val="fontstyle01"/>
            <w:rFonts w:ascii="Times New Roman" w:hAnsi="Times New Roman"/>
            <w:sz w:val="24"/>
            <w:szCs w:val="24"/>
          </w:rPr>
          <w:t xml:space="preserve">is </w:t>
        </w:r>
      </w:ins>
      <w:ins w:id="2434" w:author="Chen Liao" w:date="2021-03-20T10:05:00Z">
        <w:r w:rsidR="009605CC">
          <w:rPr>
            <w:rStyle w:val="fontstyle01"/>
            <w:rFonts w:ascii="Times New Roman" w:hAnsi="Times New Roman"/>
            <w:sz w:val="24"/>
            <w:szCs w:val="24"/>
          </w:rPr>
          <w:t>primarily driven by ecological inner</w:t>
        </w:r>
      </w:ins>
      <w:ins w:id="2435" w:author="Chen Liao" w:date="2021-03-20T10:06:00Z">
        <w:r w:rsidR="00E93A79">
          <w:rPr>
            <w:rStyle w:val="fontstyle01"/>
            <w:rFonts w:ascii="Times New Roman" w:hAnsi="Times New Roman"/>
            <w:sz w:val="24"/>
            <w:szCs w:val="24"/>
          </w:rPr>
          <w:t>-</w:t>
        </w:r>
      </w:ins>
      <w:ins w:id="2436" w:author="Chen Liao" w:date="2021-03-20T10:05:00Z">
        <w:r w:rsidR="009605CC">
          <w:rPr>
            <w:rStyle w:val="fontstyle01"/>
            <w:rFonts w:ascii="Times New Roman" w:hAnsi="Times New Roman"/>
            <w:sz w:val="24"/>
            <w:szCs w:val="24"/>
          </w:rPr>
          <w:t>workings (</w:t>
        </w:r>
        <w:bookmarkStart w:id="2437" w:name="OLE_LINK143"/>
        <w:bookmarkStart w:id="2438" w:name="OLE_LINK144"/>
        <w:r w:rsidR="009605CC">
          <w:rPr>
            <w:rStyle w:val="fontstyle01"/>
            <w:rFonts w:ascii="Times New Roman" w:hAnsi="Times New Roman"/>
            <w:sz w:val="24"/>
            <w:szCs w:val="24"/>
          </w:rPr>
          <w:t>systems property</w:t>
        </w:r>
        <w:bookmarkEnd w:id="2437"/>
        <w:bookmarkEnd w:id="2438"/>
        <w:r w:rsidR="009605CC">
          <w:rPr>
            <w:rStyle w:val="fontstyle01"/>
            <w:rFonts w:ascii="Times New Roman" w:hAnsi="Times New Roman"/>
            <w:sz w:val="24"/>
            <w:szCs w:val="24"/>
          </w:rPr>
          <w:t>)</w:t>
        </w:r>
      </w:ins>
      <w:ins w:id="2439" w:author="Chen Liao" w:date="2021-03-20T10:09:00Z">
        <w:r w:rsidR="00DC2043">
          <w:rPr>
            <w:rStyle w:val="fontstyle01"/>
            <w:rFonts w:ascii="Times New Roman" w:hAnsi="Times New Roman"/>
            <w:sz w:val="24"/>
            <w:szCs w:val="24"/>
          </w:rPr>
          <w:t xml:space="preserve"> and less dependent on</w:t>
        </w:r>
      </w:ins>
      <w:ins w:id="2440" w:author="Chen Liao" w:date="2021-03-20T10:05:00Z">
        <w:r w:rsidR="009605CC">
          <w:rPr>
            <w:rStyle w:val="fontstyle01"/>
            <w:rFonts w:ascii="Times New Roman" w:hAnsi="Times New Roman"/>
            <w:sz w:val="24"/>
            <w:szCs w:val="24"/>
          </w:rPr>
          <w:t xml:space="preserve"> </w:t>
        </w:r>
      </w:ins>
      <w:ins w:id="2441" w:author="Chen Liao" w:date="2021-03-20T09:58:00Z">
        <w:r w:rsidR="00916494">
          <w:rPr>
            <w:rStyle w:val="fontstyle01"/>
            <w:rFonts w:ascii="Times New Roman" w:hAnsi="Times New Roman"/>
            <w:sz w:val="24"/>
            <w:szCs w:val="24"/>
          </w:rPr>
          <w:t xml:space="preserve">the baseline </w:t>
        </w:r>
      </w:ins>
      <w:ins w:id="2442" w:author="Chen Liao" w:date="2021-03-20T10:10:00Z">
        <w:r w:rsidR="00144E8A">
          <w:rPr>
            <w:rStyle w:val="fontstyle01"/>
            <w:rFonts w:ascii="Times New Roman" w:hAnsi="Times New Roman"/>
            <w:sz w:val="24"/>
            <w:szCs w:val="24"/>
          </w:rPr>
          <w:t>composition</w:t>
        </w:r>
      </w:ins>
      <w:ins w:id="2443" w:author="Chen Liao" w:date="2021-03-20T10:01:00Z">
        <w:r w:rsidR="000C69CC">
          <w:rPr>
            <w:rStyle w:val="fontstyle01"/>
            <w:rFonts w:ascii="Times New Roman" w:hAnsi="Times New Roman"/>
            <w:sz w:val="24"/>
            <w:szCs w:val="24"/>
          </w:rPr>
          <w:t xml:space="preserve"> (initial condition)</w:t>
        </w:r>
      </w:ins>
      <w:ins w:id="2444" w:author="Chen Liao" w:date="2021-03-20T09:58:00Z">
        <w:r w:rsidR="00916494">
          <w:rPr>
            <w:rStyle w:val="fontstyle01"/>
            <w:rFonts w:ascii="Times New Roman" w:hAnsi="Times New Roman"/>
            <w:sz w:val="24"/>
            <w:szCs w:val="24"/>
          </w:rPr>
          <w:t xml:space="preserve">. </w:t>
        </w:r>
      </w:ins>
    </w:p>
    <w:bookmarkEnd w:id="2420"/>
    <w:bookmarkEnd w:id="2421"/>
    <w:p w14:paraId="1A628997" w14:textId="62F847B6" w:rsidR="00206F84" w:rsidRPr="00150A54" w:rsidDel="00150A54" w:rsidRDefault="00206F84" w:rsidP="00B76665">
      <w:pPr>
        <w:pStyle w:val="ListParagraph"/>
        <w:ind w:left="0"/>
        <w:jc w:val="both"/>
        <w:rPr>
          <w:del w:id="2445" w:author="Chen Liao" w:date="2021-03-19T22:17:00Z"/>
          <w:moveTo w:id="2446" w:author="Chen Liao" w:date="2021-03-19T20:37:00Z"/>
          <w:rStyle w:val="fontstyle01"/>
          <w:rFonts w:ascii="Times New Roman" w:hAnsi="Times New Roman"/>
          <w:sz w:val="24"/>
          <w:szCs w:val="24"/>
          <w:rPrChange w:id="2447" w:author="Chen Liao" w:date="2021-03-19T22:17:00Z">
            <w:rPr>
              <w:del w:id="2448" w:author="Chen Liao" w:date="2021-03-19T22:17:00Z"/>
              <w:moveTo w:id="2449" w:author="Chen Liao" w:date="2021-03-19T20:37:00Z"/>
              <w:color w:val="000000"/>
            </w:rPr>
          </w:rPrChange>
        </w:rPr>
        <w:pPrChange w:id="2450" w:author="Chen Liao" w:date="2021-03-24T10:44:00Z">
          <w:pPr>
            <w:pStyle w:val="ListParagraph"/>
            <w:ind w:left="0"/>
            <w:jc w:val="both"/>
          </w:pPr>
        </w:pPrChange>
      </w:pPr>
    </w:p>
    <w:bookmarkEnd w:id="1559"/>
    <w:bookmarkEnd w:id="1560"/>
    <w:moveToRangeEnd w:id="2308"/>
    <w:p w14:paraId="090647BA" w14:textId="31C227EC" w:rsidR="00052290" w:rsidRPr="00150A54" w:rsidDel="005105BE" w:rsidRDefault="00052290" w:rsidP="00B76665">
      <w:pPr>
        <w:pStyle w:val="ListParagraph"/>
        <w:ind w:left="0"/>
        <w:jc w:val="both"/>
        <w:rPr>
          <w:del w:id="2451" w:author="Chen Liao" w:date="2021-03-18T20:58:00Z"/>
          <w:rStyle w:val="fontstyle01"/>
          <w:rFonts w:ascii="Times New Roman" w:hAnsi="Times New Roman"/>
          <w:sz w:val="24"/>
          <w:szCs w:val="24"/>
          <w:rPrChange w:id="2452" w:author="Chen Liao" w:date="2021-03-19T22:17:00Z">
            <w:rPr>
              <w:del w:id="2453" w:author="Chen Liao" w:date="2021-03-18T20:58:00Z"/>
            </w:rPr>
          </w:rPrChange>
        </w:rPr>
        <w:pPrChange w:id="2454" w:author="Chen Liao" w:date="2021-03-24T10:44:00Z">
          <w:pPr>
            <w:jc w:val="both"/>
          </w:pPr>
        </w:pPrChange>
      </w:pPr>
      <w:del w:id="2455" w:author="Chen Liao" w:date="2021-03-18T18:58:00Z">
        <w:r w:rsidRPr="00DF26A5" w:rsidDel="00935A18">
          <w:rPr>
            <w:rStyle w:val="fontstyle01"/>
            <w:rFonts w:ascii="Times New Roman" w:hAnsi="Times New Roman"/>
            <w:sz w:val="24"/>
            <w:szCs w:val="24"/>
            <w:rPrChange w:id="2456" w:author="Chen Liao" w:date="2021-03-09T15:09:00Z">
              <w:rPr>
                <w:rStyle w:val="fontstyle01"/>
                <w:rFonts w:ascii="Times New Roman" w:hAnsi="Times New Roman"/>
                <w:sz w:val="21"/>
                <w:szCs w:val="21"/>
              </w:rPr>
            </w:rPrChange>
          </w:rPr>
          <w:delText xml:space="preserve">Inulin feeding led to similar or slightly higher body weight compared to the cellulose group </w:delText>
        </w:r>
        <w:r w:rsidRPr="00150A54" w:rsidDel="00935A18">
          <w:rPr>
            <w:rStyle w:val="fontstyle01"/>
            <w:rFonts w:ascii="Times New Roman" w:hAnsi="Times New Roman"/>
            <w:sz w:val="24"/>
            <w:szCs w:val="24"/>
            <w:rPrChange w:id="2457" w:author="Chen Liao" w:date="2021-03-19T22:17:00Z">
              <w:rPr>
                <w:color w:val="131413"/>
              </w:rPr>
            </w:rPrChange>
          </w:rPr>
          <w:delText>(</w:delText>
        </w:r>
        <w:r w:rsidRPr="00150A54" w:rsidDel="00935A18">
          <w:rPr>
            <w:rStyle w:val="fontstyle01"/>
            <w:rFonts w:ascii="Times New Roman" w:hAnsi="Times New Roman"/>
            <w:sz w:val="24"/>
            <w:szCs w:val="24"/>
            <w:rPrChange w:id="2458" w:author="Chen Liao" w:date="2021-03-19T22:17:00Z">
              <w:rPr>
                <w:b/>
                <w:bCs/>
                <w:color w:val="2A2A2A"/>
                <w:shd w:val="clear" w:color="auto" w:fill="FFFFFF"/>
              </w:rPr>
            </w:rPrChange>
          </w:rPr>
          <w:delText>Supplemen</w:delText>
        </w:r>
        <w:r w:rsidRPr="00150A54" w:rsidDel="00935A18">
          <w:rPr>
            <w:rStyle w:val="fontstyle01"/>
            <w:rFonts w:ascii="Times New Roman" w:hAnsi="Times New Roman"/>
            <w:sz w:val="24"/>
            <w:szCs w:val="24"/>
            <w:rPrChange w:id="2459" w:author="Chen Liao" w:date="2021-03-19T22:17:00Z">
              <w:rPr>
                <w:b/>
                <w:bCs/>
                <w:shd w:val="clear" w:color="auto" w:fill="FFFFFF"/>
              </w:rPr>
            </w:rPrChange>
          </w:rPr>
          <w:delText>tary Fig 1</w:delText>
        </w:r>
        <w:r w:rsidR="006F0A17" w:rsidRPr="00150A54" w:rsidDel="00935A18">
          <w:rPr>
            <w:rStyle w:val="fontstyle01"/>
            <w:rFonts w:ascii="Times New Roman" w:hAnsi="Times New Roman"/>
            <w:sz w:val="24"/>
            <w:szCs w:val="24"/>
            <w:rPrChange w:id="2460" w:author="Chen Liao" w:date="2021-03-19T22:17:00Z">
              <w:rPr>
                <w:b/>
                <w:bCs/>
                <w:shd w:val="clear" w:color="auto" w:fill="FFFFFF"/>
              </w:rPr>
            </w:rPrChange>
          </w:rPr>
          <w:delText>A</w:delText>
        </w:r>
        <w:r w:rsidRPr="00150A54" w:rsidDel="00935A18">
          <w:rPr>
            <w:rStyle w:val="fontstyle01"/>
            <w:rFonts w:ascii="Times New Roman" w:hAnsi="Times New Roman"/>
            <w:sz w:val="24"/>
            <w:szCs w:val="24"/>
            <w:rPrChange w:id="2461" w:author="Chen Liao" w:date="2021-03-19T22:17:00Z">
              <w:rPr>
                <w:color w:val="131413"/>
              </w:rPr>
            </w:rPrChange>
          </w:rPr>
          <w:delText>)</w:delText>
        </w:r>
        <w:r w:rsidRPr="00150A54" w:rsidDel="00935A18">
          <w:rPr>
            <w:rStyle w:val="fontstyle01"/>
            <w:rFonts w:ascii="Times New Roman" w:hAnsi="Times New Roman"/>
            <w:sz w:val="24"/>
            <w:szCs w:val="24"/>
            <w:rPrChange w:id="2462" w:author="Chen Liao" w:date="2021-03-19T22:17:00Z">
              <w:rPr/>
            </w:rPrChange>
          </w:rPr>
          <w:delText>.</w:delText>
        </w:r>
        <w:r w:rsidRPr="00150A54" w:rsidDel="00935A18">
          <w:rPr>
            <w:rStyle w:val="fontstyle01"/>
            <w:rFonts w:ascii="Times New Roman" w:hAnsi="Times New Roman"/>
            <w:sz w:val="24"/>
            <w:szCs w:val="24"/>
            <w:rPrChange w:id="2463" w:author="Chen Liao" w:date="2021-03-19T22:17:00Z">
              <w:rPr>
                <w:color w:val="000000"/>
              </w:rPr>
            </w:rPrChange>
          </w:rPr>
          <w:delText xml:space="preserve"> </w:delText>
        </w:r>
      </w:del>
      <w:del w:id="2464" w:author="Chen Liao" w:date="2021-03-18T19:00:00Z">
        <w:r w:rsidRPr="00150A54" w:rsidDel="00935A18">
          <w:rPr>
            <w:rStyle w:val="fontstyle01"/>
            <w:rFonts w:ascii="Times New Roman" w:hAnsi="Times New Roman"/>
            <w:sz w:val="24"/>
            <w:szCs w:val="24"/>
            <w:rPrChange w:id="2465" w:author="Chen Liao" w:date="2021-03-19T22:17:00Z">
              <w:rPr>
                <w:color w:val="131413"/>
              </w:rPr>
            </w:rPrChange>
          </w:rPr>
          <w:delText>Although the inulin-based diet had a significant effect (</w:delText>
        </w:r>
        <w:r w:rsidRPr="00150A54" w:rsidDel="00935A18">
          <w:rPr>
            <w:rStyle w:val="fontstyle01"/>
            <w:rFonts w:ascii="Times New Roman" w:hAnsi="Times New Roman"/>
            <w:sz w:val="24"/>
            <w:szCs w:val="24"/>
            <w:rPrChange w:id="2466" w:author="Chen Liao" w:date="2021-03-19T22:17:00Z">
              <w:rPr>
                <w:i/>
                <w:iCs/>
                <w:color w:val="131413"/>
              </w:rPr>
            </w:rPrChange>
          </w:rPr>
          <w:delText>P</w:delText>
        </w:r>
        <w:r w:rsidRPr="00150A54" w:rsidDel="00935A18">
          <w:rPr>
            <w:rStyle w:val="fontstyle01"/>
            <w:rFonts w:ascii="Times New Roman" w:hAnsi="Times New Roman"/>
            <w:sz w:val="24"/>
            <w:szCs w:val="24"/>
            <w:rPrChange w:id="2467" w:author="Chen Liao" w:date="2021-03-19T22:17:00Z">
              <w:rPr>
                <w:color w:val="131413"/>
              </w:rPr>
            </w:rPrChange>
          </w:rPr>
          <w:delText xml:space="preserve"> &lt; 0.01) on the food intake in three vendors, extremely small differences (less than 1g/cage*day) indicated that the effect is negligible (</w:delText>
        </w:r>
        <w:r w:rsidRPr="00150A54" w:rsidDel="00935A18">
          <w:rPr>
            <w:rStyle w:val="fontstyle01"/>
            <w:rFonts w:ascii="Times New Roman" w:hAnsi="Times New Roman"/>
            <w:sz w:val="24"/>
            <w:szCs w:val="24"/>
            <w:rPrChange w:id="2468" w:author="Chen Liao" w:date="2021-03-19T22:17:00Z">
              <w:rPr>
                <w:b/>
                <w:bCs/>
                <w:color w:val="2A2A2A"/>
                <w:shd w:val="clear" w:color="auto" w:fill="FFFFFF"/>
              </w:rPr>
            </w:rPrChange>
          </w:rPr>
          <w:delText>Supplemen</w:delText>
        </w:r>
        <w:r w:rsidRPr="00150A54" w:rsidDel="00935A18">
          <w:rPr>
            <w:rStyle w:val="fontstyle01"/>
            <w:rFonts w:ascii="Times New Roman" w:hAnsi="Times New Roman"/>
            <w:sz w:val="24"/>
            <w:szCs w:val="24"/>
            <w:rPrChange w:id="2469" w:author="Chen Liao" w:date="2021-03-19T22:17:00Z">
              <w:rPr>
                <w:b/>
                <w:bCs/>
                <w:shd w:val="clear" w:color="auto" w:fill="FFFFFF"/>
              </w:rPr>
            </w:rPrChange>
          </w:rPr>
          <w:delText>tary Fig 1</w:delText>
        </w:r>
        <w:r w:rsidR="00175AFF" w:rsidRPr="00150A54" w:rsidDel="00935A18">
          <w:rPr>
            <w:rStyle w:val="fontstyle01"/>
            <w:rFonts w:ascii="Times New Roman" w:hAnsi="Times New Roman"/>
            <w:sz w:val="24"/>
            <w:szCs w:val="24"/>
            <w:rPrChange w:id="2470" w:author="Chen Liao" w:date="2021-03-19T22:17:00Z">
              <w:rPr>
                <w:b/>
                <w:bCs/>
                <w:shd w:val="clear" w:color="auto" w:fill="FFFFFF"/>
              </w:rPr>
            </w:rPrChange>
          </w:rPr>
          <w:delText>B-C</w:delText>
        </w:r>
        <w:r w:rsidRPr="00150A54" w:rsidDel="00935A18">
          <w:rPr>
            <w:rStyle w:val="fontstyle01"/>
            <w:rFonts w:ascii="Times New Roman" w:hAnsi="Times New Roman"/>
            <w:sz w:val="24"/>
            <w:szCs w:val="24"/>
            <w:rPrChange w:id="2471" w:author="Chen Liao" w:date="2021-03-19T22:17:00Z">
              <w:rPr>
                <w:color w:val="131413"/>
              </w:rPr>
            </w:rPrChange>
          </w:rPr>
          <w:delText>).</w:delText>
        </w:r>
        <w:r w:rsidRPr="00150A54" w:rsidDel="00935A18">
          <w:rPr>
            <w:rStyle w:val="fontstyle01"/>
            <w:rFonts w:ascii="Times New Roman" w:hAnsi="Times New Roman"/>
            <w:sz w:val="24"/>
            <w:szCs w:val="24"/>
            <w:rPrChange w:id="2472" w:author="Chen Liao" w:date="2021-03-19T22:17:00Z">
              <w:rPr/>
            </w:rPrChange>
          </w:rPr>
          <w:delText xml:space="preserve"> </w:delText>
        </w:r>
      </w:del>
      <w:bookmarkStart w:id="2473" w:name="OLE_LINK5"/>
      <w:bookmarkStart w:id="2474" w:name="OLE_LINK6"/>
      <w:bookmarkStart w:id="2475" w:name="OLE_LINK7"/>
      <w:bookmarkStart w:id="2476" w:name="OLE_LINK8"/>
      <w:del w:id="2477" w:author="Chen Liao" w:date="2021-03-18T19:22:00Z">
        <w:r w:rsidRPr="00150A54" w:rsidDel="00B1402B">
          <w:rPr>
            <w:rStyle w:val="fontstyle01"/>
            <w:rFonts w:ascii="Times New Roman" w:hAnsi="Times New Roman"/>
            <w:sz w:val="24"/>
            <w:szCs w:val="24"/>
            <w:rPrChange w:id="2478" w:author="Chen Liao" w:date="2021-03-19T22:17:00Z">
              <w:rPr/>
            </w:rPrChange>
          </w:rPr>
          <w:delText xml:space="preserve">However, the </w:delText>
        </w:r>
        <w:r w:rsidRPr="00150A54" w:rsidDel="00B1402B">
          <w:rPr>
            <w:rStyle w:val="fontstyle01"/>
            <w:rFonts w:ascii="Times New Roman" w:hAnsi="Times New Roman"/>
            <w:sz w:val="24"/>
            <w:szCs w:val="24"/>
            <w:rPrChange w:id="2479" w:author="Chen Liao" w:date="2021-03-19T22:17:00Z">
              <w:rPr>
                <w:color w:val="000000"/>
              </w:rPr>
            </w:rPrChange>
          </w:rPr>
          <w:delText>48-h fecal output</w:delText>
        </w:r>
        <w:r w:rsidRPr="00150A54" w:rsidDel="00B1402B">
          <w:rPr>
            <w:rStyle w:val="fontstyle01"/>
            <w:rFonts w:ascii="Times New Roman" w:hAnsi="Times New Roman"/>
            <w:sz w:val="24"/>
            <w:szCs w:val="24"/>
            <w:rPrChange w:id="2480" w:author="Chen Liao" w:date="2021-03-19T22:17:00Z">
              <w:rPr/>
            </w:rPrChange>
          </w:rPr>
          <w:delText xml:space="preserve"> was significantly decreased in the inulin group than in the cellulose groups</w:delText>
        </w:r>
        <w:bookmarkEnd w:id="2473"/>
        <w:bookmarkEnd w:id="2474"/>
        <w:r w:rsidRPr="00150A54" w:rsidDel="00B1402B">
          <w:rPr>
            <w:rStyle w:val="fontstyle01"/>
            <w:rFonts w:ascii="Times New Roman" w:hAnsi="Times New Roman"/>
            <w:sz w:val="24"/>
            <w:szCs w:val="24"/>
            <w:rPrChange w:id="2481" w:author="Chen Liao" w:date="2021-03-19T22:17:00Z">
              <w:rPr/>
            </w:rPrChange>
          </w:rPr>
          <w:delText xml:space="preserve"> (</w:delText>
        </w:r>
        <w:r w:rsidRPr="00150A54" w:rsidDel="00B1402B">
          <w:rPr>
            <w:rStyle w:val="fontstyle01"/>
            <w:rFonts w:ascii="Times New Roman" w:hAnsi="Times New Roman"/>
            <w:sz w:val="24"/>
            <w:szCs w:val="24"/>
            <w:rPrChange w:id="2482" w:author="Chen Liao" w:date="2021-03-19T22:17:00Z">
              <w:rPr>
                <w:b/>
                <w:bCs/>
                <w:color w:val="2A2A2A"/>
                <w:shd w:val="clear" w:color="auto" w:fill="FFFFFF"/>
              </w:rPr>
            </w:rPrChange>
          </w:rPr>
          <w:delText>Supplemen</w:delText>
        </w:r>
        <w:r w:rsidRPr="00150A54" w:rsidDel="00B1402B">
          <w:rPr>
            <w:rStyle w:val="fontstyle01"/>
            <w:rFonts w:ascii="Times New Roman" w:hAnsi="Times New Roman"/>
            <w:sz w:val="24"/>
            <w:szCs w:val="24"/>
            <w:rPrChange w:id="2483" w:author="Chen Liao" w:date="2021-03-19T22:17:00Z">
              <w:rPr>
                <w:b/>
                <w:bCs/>
                <w:shd w:val="clear" w:color="auto" w:fill="FFFFFF"/>
              </w:rPr>
            </w:rPrChange>
          </w:rPr>
          <w:delText>tary Fig 1</w:delText>
        </w:r>
        <w:r w:rsidR="00175AFF" w:rsidRPr="00150A54" w:rsidDel="00B1402B">
          <w:rPr>
            <w:rStyle w:val="fontstyle01"/>
            <w:rFonts w:ascii="Times New Roman" w:hAnsi="Times New Roman"/>
            <w:sz w:val="24"/>
            <w:szCs w:val="24"/>
            <w:rPrChange w:id="2484" w:author="Chen Liao" w:date="2021-03-19T22:17:00Z">
              <w:rPr>
                <w:b/>
                <w:bCs/>
                <w:shd w:val="clear" w:color="auto" w:fill="FFFFFF"/>
              </w:rPr>
            </w:rPrChange>
          </w:rPr>
          <w:delText>D</w:delText>
        </w:r>
        <w:r w:rsidRPr="00150A54" w:rsidDel="00B1402B">
          <w:rPr>
            <w:rStyle w:val="fontstyle01"/>
            <w:rFonts w:ascii="Times New Roman" w:hAnsi="Times New Roman"/>
            <w:sz w:val="24"/>
            <w:szCs w:val="24"/>
            <w:rPrChange w:id="2485" w:author="Chen Liao" w:date="2021-03-19T22:17:00Z">
              <w:rPr/>
            </w:rPrChange>
          </w:rPr>
          <w:delText xml:space="preserve">). </w:delText>
        </w:r>
        <w:bookmarkEnd w:id="2475"/>
        <w:bookmarkEnd w:id="2476"/>
        <w:r w:rsidRPr="00150A54" w:rsidDel="00B1402B">
          <w:rPr>
            <w:rStyle w:val="fontstyle01"/>
            <w:rFonts w:ascii="Times New Roman" w:hAnsi="Times New Roman"/>
            <w:sz w:val="24"/>
            <w:szCs w:val="24"/>
            <w:rPrChange w:id="2486" w:author="Chen Liao" w:date="2021-03-19T22:17:00Z">
              <w:rPr>
                <w:color w:val="131413"/>
              </w:rPr>
            </w:rPrChange>
          </w:rPr>
          <w:delText xml:space="preserve">In line with the decreased </w:delText>
        </w:r>
        <w:r w:rsidRPr="00150A54" w:rsidDel="00B1402B">
          <w:rPr>
            <w:rStyle w:val="fontstyle01"/>
            <w:rFonts w:ascii="Times New Roman" w:hAnsi="Times New Roman"/>
            <w:sz w:val="24"/>
            <w:szCs w:val="24"/>
            <w:rPrChange w:id="2487" w:author="Chen Liao" w:date="2021-03-19T22:17:00Z">
              <w:rPr>
                <w:color w:val="000000"/>
              </w:rPr>
            </w:rPrChange>
          </w:rPr>
          <w:delText>fecal output</w:delText>
        </w:r>
        <w:r w:rsidRPr="00150A54" w:rsidDel="00B1402B">
          <w:rPr>
            <w:rStyle w:val="fontstyle01"/>
            <w:rFonts w:ascii="Times New Roman" w:hAnsi="Times New Roman"/>
            <w:sz w:val="24"/>
            <w:szCs w:val="24"/>
            <w:rPrChange w:id="2488" w:author="Chen Liao" w:date="2021-03-19T22:17:00Z">
              <w:rPr/>
            </w:rPrChange>
          </w:rPr>
          <w:delText xml:space="preserve">, </w:delText>
        </w:r>
        <w:r w:rsidRPr="00150A54" w:rsidDel="00B1402B">
          <w:rPr>
            <w:rStyle w:val="fontstyle01"/>
            <w:rFonts w:ascii="Times New Roman" w:hAnsi="Times New Roman"/>
            <w:sz w:val="24"/>
            <w:szCs w:val="24"/>
            <w:rPrChange w:id="2489" w:author="Chen Liao" w:date="2021-03-19T22:17:00Z">
              <w:rPr>
                <w:color w:val="131413"/>
              </w:rPr>
            </w:rPrChange>
          </w:rPr>
          <w:delText xml:space="preserve">samples from inulin-fed mice consistently exhibited higher </w:delText>
        </w:r>
        <w:r w:rsidRPr="00150A54" w:rsidDel="00B1402B">
          <w:rPr>
            <w:rStyle w:val="fontstyle01"/>
            <w:rFonts w:ascii="Times New Roman" w:hAnsi="Times New Roman"/>
            <w:sz w:val="24"/>
            <w:szCs w:val="24"/>
            <w:rPrChange w:id="2490" w:author="Chen Liao" w:date="2021-03-19T22:17:00Z">
              <w:rPr>
                <w:color w:val="000000"/>
              </w:rPr>
            </w:rPrChange>
          </w:rPr>
          <w:delText>fecal bacterial density</w:delText>
        </w:r>
        <w:r w:rsidRPr="00150A54" w:rsidDel="00B1402B">
          <w:rPr>
            <w:rStyle w:val="fontstyle01"/>
            <w:rFonts w:ascii="Times New Roman" w:hAnsi="Times New Roman"/>
            <w:sz w:val="24"/>
            <w:szCs w:val="24"/>
            <w:rPrChange w:id="2491" w:author="Chen Liao" w:date="2021-03-19T22:17:00Z">
              <w:rPr/>
            </w:rPrChange>
          </w:rPr>
          <w:delText>, signaling a longer colonic transit time that available for colonic microbial fermentation of dietary substrate in inulin groups (</w:delText>
        </w:r>
        <w:r w:rsidRPr="00150A54" w:rsidDel="00B1402B">
          <w:rPr>
            <w:rStyle w:val="fontstyle01"/>
            <w:rFonts w:ascii="Times New Roman" w:hAnsi="Times New Roman"/>
            <w:sz w:val="24"/>
            <w:szCs w:val="24"/>
            <w:rPrChange w:id="2492" w:author="Chen Liao" w:date="2021-03-19T22:17:00Z">
              <w:rPr>
                <w:b/>
                <w:bCs/>
                <w:color w:val="2A2A2A"/>
                <w:shd w:val="clear" w:color="auto" w:fill="FFFFFF"/>
              </w:rPr>
            </w:rPrChange>
          </w:rPr>
          <w:delText>Supplemen</w:delText>
        </w:r>
        <w:r w:rsidRPr="00150A54" w:rsidDel="00B1402B">
          <w:rPr>
            <w:rStyle w:val="fontstyle01"/>
            <w:rFonts w:ascii="Times New Roman" w:hAnsi="Times New Roman"/>
            <w:sz w:val="24"/>
            <w:szCs w:val="24"/>
            <w:rPrChange w:id="2493" w:author="Chen Liao" w:date="2021-03-19T22:17:00Z">
              <w:rPr>
                <w:b/>
                <w:bCs/>
                <w:shd w:val="clear" w:color="auto" w:fill="FFFFFF"/>
              </w:rPr>
            </w:rPrChange>
          </w:rPr>
          <w:delText>tary Fig 1</w:delText>
        </w:r>
        <w:r w:rsidRPr="00150A54" w:rsidDel="00B1402B">
          <w:rPr>
            <w:rStyle w:val="fontstyle01"/>
            <w:rFonts w:ascii="Times New Roman" w:hAnsi="Times New Roman"/>
            <w:sz w:val="24"/>
            <w:szCs w:val="24"/>
            <w:rPrChange w:id="2494" w:author="Chen Liao" w:date="2021-03-19T22:17:00Z">
              <w:rPr/>
            </w:rPrChange>
          </w:rPr>
          <w:delText xml:space="preserve">). </w:delText>
        </w:r>
      </w:del>
    </w:p>
    <w:p w14:paraId="4976DE6C" w14:textId="3E5AD57F" w:rsidR="003733FC" w:rsidRPr="00150A54" w:rsidDel="00151470" w:rsidRDefault="00563FF4" w:rsidP="00B76665">
      <w:pPr>
        <w:pStyle w:val="ListParagraph"/>
        <w:ind w:left="0"/>
        <w:jc w:val="both"/>
        <w:rPr>
          <w:del w:id="2495" w:author="Chen Liao" w:date="2021-03-18T19:47:00Z"/>
          <w:rStyle w:val="fontstyle01"/>
          <w:rFonts w:ascii="Times New Roman" w:hAnsi="Times New Roman"/>
          <w:sz w:val="24"/>
          <w:szCs w:val="24"/>
          <w:rPrChange w:id="2496" w:author="Chen Liao" w:date="2021-03-19T22:17:00Z">
            <w:rPr>
              <w:del w:id="2497" w:author="Chen Liao" w:date="2021-03-18T19:47:00Z"/>
              <w:color w:val="2A2A2A"/>
              <w:shd w:val="clear" w:color="auto" w:fill="FFFFFF"/>
            </w:rPr>
          </w:rPrChange>
        </w:rPr>
        <w:pPrChange w:id="2498" w:author="Chen Liao" w:date="2021-03-24T10:44:00Z">
          <w:pPr>
            <w:ind w:firstLineChars="100" w:firstLine="240"/>
            <w:jc w:val="both"/>
          </w:pPr>
        </w:pPrChange>
      </w:pPr>
      <w:del w:id="2499" w:author="Chen Liao" w:date="2021-03-18T20:58:00Z">
        <w:r w:rsidRPr="00150A54" w:rsidDel="005105BE">
          <w:rPr>
            <w:rStyle w:val="fontstyle01"/>
            <w:rFonts w:ascii="Times New Roman" w:hAnsi="Times New Roman"/>
            <w:sz w:val="24"/>
            <w:szCs w:val="24"/>
            <w:rPrChange w:id="2500" w:author="Chen Liao" w:date="2021-03-19T22:17:00Z">
              <w:rPr/>
            </w:rPrChange>
          </w:rPr>
          <w:delText xml:space="preserve">When comparing inulin to the resistant starch group, </w:delText>
        </w:r>
        <w:r w:rsidRPr="00150A54" w:rsidDel="005105BE">
          <w:rPr>
            <w:rStyle w:val="fontstyle01"/>
            <w:rFonts w:ascii="Times New Roman" w:hAnsi="Times New Roman"/>
            <w:sz w:val="24"/>
            <w:szCs w:val="24"/>
            <w:rPrChange w:id="2501" w:author="Chen Liao" w:date="2021-03-19T22:17:00Z">
              <w:rPr>
                <w:color w:val="000000"/>
              </w:rPr>
            </w:rPrChange>
          </w:rPr>
          <w:delText>remarkably</w:delText>
        </w:r>
        <w:r w:rsidRPr="00150A54" w:rsidDel="005105BE">
          <w:rPr>
            <w:rStyle w:val="fontstyle01"/>
            <w:rFonts w:ascii="Times New Roman" w:hAnsi="Times New Roman"/>
            <w:sz w:val="24"/>
            <w:szCs w:val="24"/>
            <w:rPrChange w:id="2502" w:author="Chen Liao" w:date="2021-03-19T22:17:00Z">
              <w:rPr/>
            </w:rPrChange>
          </w:rPr>
          <w:delText xml:space="preserve"> mild responses were observed to the latter dietary intervention in terms of the </w:delText>
        </w:r>
        <w:r w:rsidR="008511F7" w:rsidRPr="00150A54" w:rsidDel="005105BE">
          <w:rPr>
            <w:rStyle w:val="fontstyle01"/>
            <w:rFonts w:ascii="Times New Roman" w:hAnsi="Times New Roman"/>
            <w:sz w:val="24"/>
            <w:szCs w:val="24"/>
            <w:rPrChange w:id="2503" w:author="Chen Liao" w:date="2021-03-19T22:17:00Z">
              <w:rPr/>
            </w:rPrChange>
          </w:rPr>
          <w:delText xml:space="preserve">microbial composition and </w:delText>
        </w:r>
        <w:r w:rsidRPr="00150A54" w:rsidDel="005105BE">
          <w:rPr>
            <w:rStyle w:val="fontstyle01"/>
            <w:rFonts w:ascii="Times New Roman" w:hAnsi="Times New Roman"/>
            <w:sz w:val="24"/>
            <w:szCs w:val="24"/>
            <w:rPrChange w:id="2504" w:author="Chen Liao" w:date="2021-03-19T22:17:00Z">
              <w:rPr/>
            </w:rPrChange>
          </w:rPr>
          <w:delText>SCFA metabolism changes (</w:delText>
        </w:r>
        <w:r w:rsidRPr="00150A54" w:rsidDel="005105BE">
          <w:rPr>
            <w:rStyle w:val="fontstyle01"/>
            <w:rFonts w:ascii="Times New Roman" w:hAnsi="Times New Roman"/>
            <w:sz w:val="24"/>
            <w:szCs w:val="24"/>
            <w:rPrChange w:id="2505" w:author="Chen Liao" w:date="2021-03-19T22:17:00Z">
              <w:rPr>
                <w:b/>
                <w:bCs/>
              </w:rPr>
            </w:rPrChange>
          </w:rPr>
          <w:delText>Fig 2</w:delText>
        </w:r>
        <w:r w:rsidR="004171B4" w:rsidRPr="00150A54" w:rsidDel="005105BE">
          <w:rPr>
            <w:rStyle w:val="fontstyle01"/>
            <w:rFonts w:ascii="Times New Roman" w:hAnsi="Times New Roman"/>
            <w:sz w:val="24"/>
            <w:szCs w:val="24"/>
            <w:rPrChange w:id="2506" w:author="Chen Liao" w:date="2021-03-19T22:17:00Z">
              <w:rPr>
                <w:b/>
                <w:bCs/>
              </w:rPr>
            </w:rPrChange>
          </w:rPr>
          <w:delText>, S2</w:delText>
        </w:r>
        <w:r w:rsidRPr="00150A54" w:rsidDel="005105BE">
          <w:rPr>
            <w:rStyle w:val="fontstyle01"/>
            <w:rFonts w:ascii="Times New Roman" w:hAnsi="Times New Roman"/>
            <w:sz w:val="24"/>
            <w:szCs w:val="24"/>
            <w:rPrChange w:id="2507" w:author="Chen Liao" w:date="2021-03-19T22:17:00Z">
              <w:rPr/>
            </w:rPrChange>
          </w:rPr>
          <w:delText xml:space="preserve">). </w:delText>
        </w:r>
      </w:del>
      <w:del w:id="2508" w:author="Chen Liao" w:date="2021-03-14T08:29:00Z">
        <w:r w:rsidR="00052290" w:rsidRPr="00150A54" w:rsidDel="008B0A59">
          <w:rPr>
            <w:rStyle w:val="fontstyle01"/>
            <w:rFonts w:ascii="Times New Roman" w:hAnsi="Times New Roman"/>
            <w:sz w:val="24"/>
            <w:szCs w:val="24"/>
            <w:rPrChange w:id="2509" w:author="Chen Liao" w:date="2021-03-19T22:17:00Z">
              <w:rPr/>
            </w:rPrChange>
          </w:rPr>
          <w:delText xml:space="preserve">Most prominently, </w:delText>
        </w:r>
        <w:r w:rsidR="00052290" w:rsidRPr="00150A54" w:rsidDel="008B0A59">
          <w:rPr>
            <w:rStyle w:val="fontstyle01"/>
            <w:rFonts w:ascii="Times New Roman" w:hAnsi="Times New Roman"/>
            <w:sz w:val="24"/>
            <w:szCs w:val="24"/>
            <w:rPrChange w:id="2510" w:author="Chen Liao" w:date="2021-03-19T22:17:00Z">
              <w:rPr>
                <w:color w:val="2A2A2A"/>
                <w:shd w:val="clear" w:color="auto" w:fill="FFFFFF"/>
              </w:rPr>
            </w:rPrChange>
          </w:rPr>
          <w:delText xml:space="preserve">regardless of the different baseline structure, </w:delText>
        </w:r>
      </w:del>
      <w:del w:id="2511" w:author="Chen Liao" w:date="2021-03-18T20:58:00Z">
        <w:r w:rsidR="00052290" w:rsidRPr="00150A54" w:rsidDel="005105BE">
          <w:rPr>
            <w:rStyle w:val="fontstyle01"/>
            <w:rFonts w:ascii="Times New Roman" w:hAnsi="Times New Roman"/>
            <w:sz w:val="24"/>
            <w:szCs w:val="24"/>
            <w:rPrChange w:id="2512" w:author="Chen Liao" w:date="2021-03-19T22:17:00Z">
              <w:rPr>
                <w:color w:val="2A2A2A"/>
                <w:shd w:val="clear" w:color="auto" w:fill="FFFFFF"/>
              </w:rPr>
            </w:rPrChange>
          </w:rPr>
          <w:delText xml:space="preserve">a consistent </w:delText>
        </w:r>
      </w:del>
      <w:del w:id="2513" w:author="Chen Liao" w:date="2021-03-14T08:34:00Z">
        <w:r w:rsidR="00052290" w:rsidRPr="00150A54" w:rsidDel="00386B38">
          <w:rPr>
            <w:rStyle w:val="fontstyle01"/>
            <w:rFonts w:ascii="Times New Roman" w:hAnsi="Times New Roman"/>
            <w:sz w:val="24"/>
            <w:szCs w:val="24"/>
            <w:rPrChange w:id="2514" w:author="Chen Liao" w:date="2021-03-19T22:17:00Z">
              <w:rPr>
                <w:color w:val="2A2A2A"/>
                <w:shd w:val="clear" w:color="auto" w:fill="FFFFFF"/>
              </w:rPr>
            </w:rPrChange>
          </w:rPr>
          <w:delText xml:space="preserve">biphasic response </w:delText>
        </w:r>
        <w:r w:rsidR="00AD2118" w:rsidRPr="00150A54" w:rsidDel="00386B38">
          <w:rPr>
            <w:rStyle w:val="fontstyle01"/>
            <w:rFonts w:ascii="Times New Roman" w:hAnsi="Times New Roman"/>
            <w:sz w:val="24"/>
            <w:szCs w:val="24"/>
            <w:rPrChange w:id="2515" w:author="Chen Liao" w:date="2021-03-19T22:17:00Z">
              <w:rPr>
                <w:color w:val="2A2A2A"/>
                <w:shd w:val="clear" w:color="auto" w:fill="FFFFFF"/>
              </w:rPr>
            </w:rPrChange>
          </w:rPr>
          <w:delText xml:space="preserve">after inulin intervention </w:delText>
        </w:r>
      </w:del>
      <w:del w:id="2516" w:author="Chen Liao" w:date="2021-03-18T20:58:00Z">
        <w:r w:rsidR="00052290" w:rsidRPr="00150A54" w:rsidDel="005105BE">
          <w:rPr>
            <w:rStyle w:val="fontstyle01"/>
            <w:rFonts w:ascii="Times New Roman" w:hAnsi="Times New Roman"/>
            <w:sz w:val="24"/>
            <w:szCs w:val="24"/>
            <w:rPrChange w:id="2517" w:author="Chen Liao" w:date="2021-03-19T22:17:00Z">
              <w:rPr>
                <w:color w:val="2A2A2A"/>
                <w:shd w:val="clear" w:color="auto" w:fill="FFFFFF"/>
              </w:rPr>
            </w:rPrChange>
          </w:rPr>
          <w:delText>was observed</w:delText>
        </w:r>
      </w:del>
      <w:del w:id="2518" w:author="Chen Liao" w:date="2021-03-14T08:29:00Z">
        <w:r w:rsidR="00052290" w:rsidRPr="00150A54" w:rsidDel="008B0A59">
          <w:rPr>
            <w:rStyle w:val="fontstyle01"/>
            <w:rFonts w:ascii="Times New Roman" w:hAnsi="Times New Roman"/>
            <w:sz w:val="24"/>
            <w:szCs w:val="24"/>
            <w:rPrChange w:id="2519" w:author="Chen Liao" w:date="2021-03-19T22:17:00Z">
              <w:rPr>
                <w:color w:val="2A2A2A"/>
                <w:shd w:val="clear" w:color="auto" w:fill="FFFFFF"/>
              </w:rPr>
            </w:rPrChange>
          </w:rPr>
          <w:delText xml:space="preserve"> among vendors </w:delText>
        </w:r>
      </w:del>
      <w:del w:id="2520" w:author="Chen Liao" w:date="2021-03-18T20:58:00Z">
        <w:r w:rsidR="00052290" w:rsidRPr="00150A54" w:rsidDel="005105BE">
          <w:rPr>
            <w:rStyle w:val="fontstyle01"/>
            <w:rFonts w:ascii="Times New Roman" w:hAnsi="Times New Roman"/>
            <w:sz w:val="24"/>
            <w:szCs w:val="24"/>
            <w:rPrChange w:id="2521" w:author="Chen Liao" w:date="2021-03-19T22:17:00Z">
              <w:rPr>
                <w:color w:val="2A2A2A"/>
                <w:shd w:val="clear" w:color="auto" w:fill="FFFFFF"/>
              </w:rPr>
            </w:rPrChange>
          </w:rPr>
          <w:delText xml:space="preserve">in </w:delText>
        </w:r>
      </w:del>
      <w:del w:id="2522" w:author="Chen Liao" w:date="2021-03-14T08:35:00Z">
        <w:r w:rsidR="00052290" w:rsidRPr="00150A54" w:rsidDel="00386B38">
          <w:rPr>
            <w:rStyle w:val="fontstyle01"/>
            <w:rFonts w:ascii="Times New Roman" w:hAnsi="Times New Roman"/>
            <w:sz w:val="24"/>
            <w:szCs w:val="24"/>
            <w:rPrChange w:id="2523" w:author="Chen Liao" w:date="2021-03-19T22:17:00Z">
              <w:rPr>
                <w:color w:val="2A2A2A"/>
                <w:shd w:val="clear" w:color="auto" w:fill="FFFFFF"/>
              </w:rPr>
            </w:rPrChange>
          </w:rPr>
          <w:delText>the</w:delText>
        </w:r>
      </w:del>
      <w:del w:id="2524" w:author="Chen Liao" w:date="2021-03-18T20:58:00Z">
        <w:r w:rsidR="00052290" w:rsidRPr="00150A54" w:rsidDel="005105BE">
          <w:rPr>
            <w:rStyle w:val="fontstyle01"/>
            <w:rFonts w:ascii="Times New Roman" w:hAnsi="Times New Roman"/>
            <w:sz w:val="24"/>
            <w:szCs w:val="24"/>
            <w:rPrChange w:id="2525" w:author="Chen Liao" w:date="2021-03-19T22:17:00Z">
              <w:rPr>
                <w:color w:val="2A2A2A"/>
                <w:shd w:val="clear" w:color="auto" w:fill="FFFFFF"/>
              </w:rPr>
            </w:rPrChange>
          </w:rPr>
          <w:delText xml:space="preserve"> SCFA </w:delText>
        </w:r>
      </w:del>
      <w:del w:id="2526" w:author="Chen Liao" w:date="2021-03-14T08:35:00Z">
        <w:r w:rsidR="00052290" w:rsidRPr="00150A54" w:rsidDel="00386B38">
          <w:rPr>
            <w:rStyle w:val="fontstyle01"/>
            <w:rFonts w:ascii="Times New Roman" w:hAnsi="Times New Roman"/>
            <w:sz w:val="24"/>
            <w:szCs w:val="24"/>
            <w:rPrChange w:id="2527" w:author="Chen Liao" w:date="2021-03-19T22:17:00Z">
              <w:rPr>
                <w:color w:val="2A2A2A"/>
                <w:shd w:val="clear" w:color="auto" w:fill="FFFFFF"/>
              </w:rPr>
            </w:rPrChange>
          </w:rPr>
          <w:delText>production</w:delText>
        </w:r>
      </w:del>
      <w:del w:id="2528" w:author="Chen Liao" w:date="2021-03-18T20:58:00Z">
        <w:r w:rsidR="00052290" w:rsidRPr="00150A54" w:rsidDel="005105BE">
          <w:rPr>
            <w:rStyle w:val="fontstyle01"/>
            <w:rFonts w:ascii="Times New Roman" w:hAnsi="Times New Roman"/>
            <w:sz w:val="24"/>
            <w:szCs w:val="24"/>
            <w:rPrChange w:id="2529" w:author="Chen Liao" w:date="2021-03-19T22:17:00Z">
              <w:rPr>
                <w:color w:val="2A2A2A"/>
                <w:shd w:val="clear" w:color="auto" w:fill="FFFFFF"/>
              </w:rPr>
            </w:rPrChange>
          </w:rPr>
          <w:delText xml:space="preserve">: </w:delText>
        </w:r>
      </w:del>
      <w:del w:id="2530" w:author="Chen Liao" w:date="2021-03-14T08:34:00Z">
        <w:r w:rsidR="00052290" w:rsidRPr="00150A54" w:rsidDel="00386B38">
          <w:rPr>
            <w:rStyle w:val="fontstyle01"/>
            <w:rFonts w:ascii="Times New Roman" w:hAnsi="Times New Roman"/>
            <w:sz w:val="24"/>
            <w:szCs w:val="24"/>
            <w:rPrChange w:id="2531" w:author="Chen Liao" w:date="2021-03-19T22:17:00Z">
              <w:rPr/>
            </w:rPrChange>
          </w:rPr>
          <w:delText xml:space="preserve">after initial elevates, </w:delText>
        </w:r>
      </w:del>
      <w:del w:id="2532" w:author="Chen Liao" w:date="2021-03-18T20:58:00Z">
        <w:r w:rsidR="00052290" w:rsidRPr="00150A54" w:rsidDel="005105BE">
          <w:rPr>
            <w:rStyle w:val="fontstyle01"/>
            <w:rFonts w:ascii="Times New Roman" w:hAnsi="Times New Roman"/>
            <w:sz w:val="24"/>
            <w:szCs w:val="24"/>
            <w:rPrChange w:id="2533" w:author="Chen Liao" w:date="2021-03-19T22:17:00Z">
              <w:rPr/>
            </w:rPrChange>
          </w:rPr>
          <w:delText>the total SCFA returned to but higher than its original baseline state for the remainder of the intervention</w:delText>
        </w:r>
      </w:del>
      <w:del w:id="2534" w:author="Chen Liao" w:date="2021-03-14T08:39:00Z">
        <w:r w:rsidR="00052290" w:rsidRPr="00150A54" w:rsidDel="009227F3">
          <w:rPr>
            <w:rStyle w:val="fontstyle01"/>
            <w:rFonts w:ascii="Times New Roman" w:hAnsi="Times New Roman"/>
            <w:sz w:val="24"/>
            <w:szCs w:val="24"/>
            <w:rPrChange w:id="2535" w:author="Chen Liao" w:date="2021-03-19T22:17:00Z">
              <w:rPr/>
            </w:rPrChange>
          </w:rPr>
          <w:delText>,</w:delText>
        </w:r>
      </w:del>
      <w:del w:id="2536" w:author="Chen Liao" w:date="2021-03-18T19:46:00Z">
        <w:r w:rsidR="00052290" w:rsidRPr="00150A54" w:rsidDel="009F616E">
          <w:rPr>
            <w:rStyle w:val="fontstyle01"/>
            <w:rFonts w:ascii="Times New Roman" w:hAnsi="Times New Roman"/>
            <w:sz w:val="24"/>
            <w:szCs w:val="24"/>
            <w:rPrChange w:id="2537" w:author="Chen Liao" w:date="2021-03-19T22:17:00Z">
              <w:rPr/>
            </w:rPrChange>
          </w:rPr>
          <w:delText xml:space="preserve"> despite mice maintaining their diet for the entire study (</w:delText>
        </w:r>
        <w:r w:rsidR="00052290" w:rsidRPr="00150A54" w:rsidDel="009F616E">
          <w:rPr>
            <w:rStyle w:val="fontstyle01"/>
            <w:rFonts w:ascii="Times New Roman" w:hAnsi="Times New Roman"/>
            <w:sz w:val="24"/>
            <w:szCs w:val="24"/>
            <w:rPrChange w:id="2538" w:author="Chen Liao" w:date="2021-03-19T22:17:00Z">
              <w:rPr>
                <w:b/>
                <w:bCs/>
              </w:rPr>
            </w:rPrChange>
          </w:rPr>
          <w:delText>Fig 2A</w:delText>
        </w:r>
        <w:r w:rsidR="00052290" w:rsidRPr="00150A54" w:rsidDel="009F616E">
          <w:rPr>
            <w:rStyle w:val="fontstyle01"/>
            <w:rFonts w:ascii="Times New Roman" w:hAnsi="Times New Roman"/>
            <w:sz w:val="24"/>
            <w:szCs w:val="24"/>
            <w:rPrChange w:id="2539" w:author="Chen Liao" w:date="2021-03-19T22:17:00Z">
              <w:rPr/>
            </w:rPrChange>
          </w:rPr>
          <w:delText xml:space="preserve">). </w:delText>
        </w:r>
      </w:del>
      <w:moveFromRangeStart w:id="2540" w:author="Chen Liao" w:date="2021-03-14T08:40:00Z" w:name="move66603628"/>
      <w:moveFrom w:id="2541" w:author="Chen Liao" w:date="2021-03-14T08:40:00Z">
        <w:del w:id="2542" w:author="Chen Liao" w:date="2021-03-18T19:47:00Z">
          <w:r w:rsidR="00052290" w:rsidRPr="00150A54" w:rsidDel="00151470">
            <w:rPr>
              <w:rStyle w:val="fontstyle01"/>
              <w:rFonts w:ascii="Times New Roman" w:hAnsi="Times New Roman"/>
              <w:sz w:val="24"/>
              <w:szCs w:val="24"/>
              <w:rPrChange w:id="2543" w:author="Chen Liao" w:date="2021-03-19T22:17:00Z">
                <w:rPr/>
              </w:rPrChange>
            </w:rPr>
            <w:delText xml:space="preserve">The magnitudes and rate of the responses of individual SCFAs were, however, vendor-specific. The most pronounced responses of individual SCFAs to inulin treatment were observed in mice from Guangdong; </w:delText>
          </w:r>
          <w:r w:rsidR="00052290" w:rsidRPr="00150A54" w:rsidDel="00151470">
            <w:rPr>
              <w:rStyle w:val="fontstyle01"/>
              <w:rFonts w:ascii="Times New Roman" w:hAnsi="Times New Roman"/>
              <w:sz w:val="24"/>
              <w:szCs w:val="24"/>
              <w:rPrChange w:id="2544" w:author="Chen Liao" w:date="2021-03-19T22:17:00Z">
                <w:rPr>
                  <w:rFonts w:ascii="TimesNewRomanPSMT" w:hAnsi="TimesNewRomanPSMT"/>
                  <w:color w:val="000000"/>
                  <w:sz w:val="22"/>
                </w:rPr>
              </w:rPrChange>
            </w:rPr>
            <w:delText>in c</w:delText>
          </w:r>
          <w:r w:rsidR="00052290" w:rsidRPr="00150A54" w:rsidDel="00151470">
            <w:rPr>
              <w:rStyle w:val="fontstyle01"/>
              <w:rFonts w:ascii="Times New Roman" w:hAnsi="Times New Roman"/>
              <w:sz w:val="24"/>
              <w:szCs w:val="24"/>
              <w:rPrChange w:id="2545" w:author="Chen Liao" w:date="2021-03-19T22:17:00Z">
                <w:rPr/>
              </w:rPrChange>
            </w:rPr>
            <w:delText xml:space="preserve">ontrast, mice from Beijing and Hunan showed mild increase in acetate and butyrate, whereas mice from Shanghai showed gradually increase in propionate </w:delText>
          </w:r>
          <w:r w:rsidR="00052290" w:rsidRPr="00150A54" w:rsidDel="00151470">
            <w:rPr>
              <w:rStyle w:val="fontstyle01"/>
              <w:rFonts w:ascii="Times New Roman" w:hAnsi="Times New Roman"/>
              <w:sz w:val="24"/>
              <w:szCs w:val="24"/>
              <w:rPrChange w:id="2546" w:author="Chen Liao" w:date="2021-03-19T22:17:00Z">
                <w:rPr>
                  <w:color w:val="2A2A2A"/>
                  <w:shd w:val="clear" w:color="auto" w:fill="FFFFFF"/>
                </w:rPr>
              </w:rPrChange>
            </w:rPr>
            <w:delText>(</w:delText>
          </w:r>
          <w:r w:rsidR="00052290" w:rsidRPr="00150A54" w:rsidDel="00151470">
            <w:rPr>
              <w:rStyle w:val="fontstyle01"/>
              <w:rFonts w:ascii="Times New Roman" w:hAnsi="Times New Roman"/>
              <w:sz w:val="24"/>
              <w:szCs w:val="24"/>
              <w:rPrChange w:id="2547" w:author="Chen Liao" w:date="2021-03-19T22:17:00Z">
                <w:rPr>
                  <w:b/>
                  <w:bCs/>
                  <w:color w:val="2A2A2A"/>
                  <w:shd w:val="clear" w:color="auto" w:fill="FFFFFF"/>
                </w:rPr>
              </w:rPrChange>
            </w:rPr>
            <w:delText>Fig 2</w:delText>
          </w:r>
          <w:r w:rsidR="000200CB" w:rsidRPr="00150A54" w:rsidDel="00151470">
            <w:rPr>
              <w:rStyle w:val="fontstyle01"/>
              <w:rFonts w:ascii="Times New Roman" w:hAnsi="Times New Roman"/>
              <w:sz w:val="24"/>
              <w:szCs w:val="24"/>
              <w:rPrChange w:id="2548" w:author="Chen Liao" w:date="2021-03-19T22:17:00Z">
                <w:rPr>
                  <w:b/>
                  <w:bCs/>
                  <w:color w:val="2A2A2A"/>
                  <w:shd w:val="clear" w:color="auto" w:fill="FFFFFF"/>
                </w:rPr>
              </w:rPrChange>
            </w:rPr>
            <w:delText>A</w:delText>
          </w:r>
          <w:r w:rsidR="004171B4" w:rsidRPr="00150A54" w:rsidDel="00151470">
            <w:rPr>
              <w:rStyle w:val="fontstyle01"/>
              <w:rFonts w:ascii="Times New Roman" w:hAnsi="Times New Roman"/>
              <w:sz w:val="24"/>
              <w:szCs w:val="24"/>
              <w:rPrChange w:id="2549" w:author="Chen Liao" w:date="2021-03-19T22:17:00Z">
                <w:rPr>
                  <w:b/>
                  <w:bCs/>
                  <w:color w:val="2A2A2A"/>
                  <w:shd w:val="clear" w:color="auto" w:fill="FFFFFF"/>
                </w:rPr>
              </w:rPrChange>
            </w:rPr>
            <w:delText>, S2</w:delText>
          </w:r>
          <w:r w:rsidR="00052290" w:rsidRPr="00150A54" w:rsidDel="00151470">
            <w:rPr>
              <w:rStyle w:val="fontstyle01"/>
              <w:rFonts w:ascii="Times New Roman" w:hAnsi="Times New Roman"/>
              <w:sz w:val="24"/>
              <w:szCs w:val="24"/>
              <w:rPrChange w:id="2550" w:author="Chen Liao" w:date="2021-03-19T22:17:00Z">
                <w:rPr>
                  <w:color w:val="2A2A2A"/>
                  <w:shd w:val="clear" w:color="auto" w:fill="FFFFFF"/>
                </w:rPr>
              </w:rPrChange>
            </w:rPr>
            <w:delText>)</w:delText>
          </w:r>
          <w:r w:rsidR="00052290" w:rsidRPr="00150A54" w:rsidDel="00151470">
            <w:rPr>
              <w:rStyle w:val="fontstyle01"/>
              <w:rFonts w:ascii="Times New Roman" w:hAnsi="Times New Roman"/>
              <w:sz w:val="24"/>
              <w:szCs w:val="24"/>
              <w:rPrChange w:id="2551" w:author="Chen Liao" w:date="2021-03-19T22:17:00Z">
                <w:rPr/>
              </w:rPrChange>
            </w:rPr>
            <w:delText>.</w:delText>
          </w:r>
          <w:r w:rsidR="00FE059E" w:rsidRPr="00150A54" w:rsidDel="00151470">
            <w:rPr>
              <w:rStyle w:val="fontstyle01"/>
              <w:rFonts w:ascii="Times New Roman" w:hAnsi="Times New Roman"/>
              <w:sz w:val="24"/>
              <w:szCs w:val="24"/>
              <w:rPrChange w:id="2552" w:author="Chen Liao" w:date="2021-03-19T22:17:00Z">
                <w:rPr/>
              </w:rPrChange>
            </w:rPr>
            <w:delText xml:space="preserve"> </w:delText>
          </w:r>
        </w:del>
      </w:moveFrom>
      <w:moveFromRangeEnd w:id="2540"/>
      <w:del w:id="2553" w:author="Chen Liao" w:date="2021-03-18T19:47:00Z">
        <w:r w:rsidR="003733FC" w:rsidRPr="00150A54" w:rsidDel="00151470">
          <w:rPr>
            <w:rStyle w:val="fontstyle01"/>
            <w:rFonts w:ascii="Times New Roman" w:hAnsi="Times New Roman"/>
            <w:sz w:val="24"/>
            <w:szCs w:val="24"/>
            <w:rPrChange w:id="2554" w:author="Chen Liao" w:date="2021-03-19T22:17:00Z">
              <w:rPr/>
            </w:rPrChange>
          </w:rPr>
          <w:delText xml:space="preserve">Taking the inulin group as an example, we performed </w:delText>
        </w:r>
        <w:r w:rsidR="003733FC" w:rsidRPr="00150A54" w:rsidDel="00151470">
          <w:rPr>
            <w:rStyle w:val="fontstyle01"/>
            <w:rFonts w:ascii="Times New Roman" w:hAnsi="Times New Roman"/>
            <w:sz w:val="24"/>
            <w:szCs w:val="24"/>
            <w:rPrChange w:id="2555" w:author="Chen Liao" w:date="2021-03-19T22:17:00Z">
              <w:rPr>
                <w:color w:val="2A2A2A"/>
                <w:shd w:val="clear" w:color="auto" w:fill="FFFFFF"/>
              </w:rPr>
            </w:rPrChange>
          </w:rPr>
          <w:delText>metagenomic sequencing at day 5 and 31</w:delText>
        </w:r>
        <w:r w:rsidR="003733FC" w:rsidRPr="00150A54" w:rsidDel="00151470">
          <w:rPr>
            <w:rStyle w:val="fontstyle01"/>
            <w:rFonts w:ascii="Times New Roman" w:hAnsi="Times New Roman"/>
            <w:sz w:val="24"/>
            <w:szCs w:val="24"/>
            <w:rPrChange w:id="2556" w:author="Chen Liao" w:date="2021-03-19T22:17:00Z">
              <w:rPr/>
            </w:rPrChange>
          </w:rPr>
          <w:delText xml:space="preserve"> to gain insights into the functional shifts that may support for the </w:delText>
        </w:r>
        <w:r w:rsidR="003733FC" w:rsidRPr="00150A54" w:rsidDel="00151470">
          <w:rPr>
            <w:rStyle w:val="fontstyle01"/>
            <w:rFonts w:ascii="Times New Roman" w:hAnsi="Times New Roman"/>
            <w:sz w:val="24"/>
            <w:szCs w:val="24"/>
            <w:rPrChange w:id="2557" w:author="Chen Liao" w:date="2021-03-19T22:17:00Z">
              <w:rPr>
                <w:color w:val="2E2E2E"/>
              </w:rPr>
            </w:rPrChange>
          </w:rPr>
          <w:delText xml:space="preserve">biphasic response observation. </w:delText>
        </w:r>
        <w:r w:rsidR="003733FC" w:rsidRPr="00150A54" w:rsidDel="00151470">
          <w:rPr>
            <w:rStyle w:val="fontstyle01"/>
            <w:rFonts w:ascii="Times New Roman" w:hAnsi="Times New Roman"/>
            <w:sz w:val="24"/>
            <w:szCs w:val="24"/>
            <w:rPrChange w:id="2558" w:author="Chen Liao" w:date="2021-03-19T22:17:00Z">
              <w:rPr>
                <w:color w:val="2A2A2A"/>
                <w:shd w:val="clear" w:color="auto" w:fill="FFFFFF"/>
              </w:rPr>
            </w:rPrChange>
          </w:rPr>
          <w:delText xml:space="preserve">The PCoA analysis of gene family abundance showed that samples from </w:delText>
        </w:r>
        <w:r w:rsidR="00E3707D" w:rsidRPr="00150A54" w:rsidDel="00151470">
          <w:rPr>
            <w:rStyle w:val="fontstyle01"/>
            <w:rFonts w:ascii="Times New Roman" w:hAnsi="Times New Roman"/>
            <w:sz w:val="24"/>
            <w:szCs w:val="24"/>
            <w:rPrChange w:id="2559" w:author="Chen Liao" w:date="2021-03-19T22:17:00Z">
              <w:rPr>
                <w:color w:val="2A2A2A"/>
                <w:shd w:val="clear" w:color="auto" w:fill="FFFFFF"/>
              </w:rPr>
            </w:rPrChange>
          </w:rPr>
          <w:delText xml:space="preserve">three </w:delText>
        </w:r>
        <w:r w:rsidR="003733FC" w:rsidRPr="00150A54" w:rsidDel="00151470">
          <w:rPr>
            <w:rStyle w:val="fontstyle01"/>
            <w:rFonts w:ascii="Times New Roman" w:hAnsi="Times New Roman"/>
            <w:sz w:val="24"/>
            <w:szCs w:val="24"/>
            <w:rPrChange w:id="2560" w:author="Chen Liao" w:date="2021-03-19T22:17:00Z">
              <w:rPr>
                <w:color w:val="2A2A2A"/>
                <w:shd w:val="clear" w:color="auto" w:fill="FFFFFF"/>
              </w:rPr>
            </w:rPrChange>
          </w:rPr>
          <w:delText xml:space="preserve">timepoints clustered distinctly from each other for three vendors, demonstrating a significant shift from day </w:delText>
        </w:r>
        <w:r w:rsidR="00E3707D" w:rsidRPr="00150A54" w:rsidDel="00151470">
          <w:rPr>
            <w:rStyle w:val="fontstyle01"/>
            <w:rFonts w:ascii="Times New Roman" w:hAnsi="Times New Roman"/>
            <w:sz w:val="24"/>
            <w:szCs w:val="24"/>
            <w:rPrChange w:id="2561" w:author="Chen Liao" w:date="2021-03-19T22:17:00Z">
              <w:rPr>
                <w:color w:val="2A2A2A"/>
                <w:shd w:val="clear" w:color="auto" w:fill="FFFFFF"/>
              </w:rPr>
            </w:rPrChange>
          </w:rPr>
          <w:delText xml:space="preserve">5 </w:delText>
        </w:r>
        <w:r w:rsidR="003733FC" w:rsidRPr="00150A54" w:rsidDel="00151470">
          <w:rPr>
            <w:rStyle w:val="fontstyle01"/>
            <w:rFonts w:ascii="Times New Roman" w:hAnsi="Times New Roman"/>
            <w:sz w:val="24"/>
            <w:szCs w:val="24"/>
            <w:rPrChange w:id="2562" w:author="Chen Liao" w:date="2021-03-19T22:17:00Z">
              <w:rPr>
                <w:color w:val="2A2A2A"/>
                <w:shd w:val="clear" w:color="auto" w:fill="FFFFFF"/>
              </w:rPr>
            </w:rPrChange>
          </w:rPr>
          <w:delText>to 31 that may mirror the functional transition from short-term response to long-term adaptation (</w:delText>
        </w:r>
        <w:r w:rsidR="003733FC" w:rsidRPr="00150A54" w:rsidDel="00151470">
          <w:rPr>
            <w:rStyle w:val="fontstyle01"/>
            <w:rFonts w:ascii="Times New Roman" w:hAnsi="Times New Roman"/>
            <w:sz w:val="24"/>
            <w:szCs w:val="24"/>
            <w:rPrChange w:id="2563" w:author="Chen Liao" w:date="2021-03-19T22:17:00Z">
              <w:rPr>
                <w:b/>
                <w:bCs/>
                <w:color w:val="2A2A2A"/>
                <w:shd w:val="clear" w:color="auto" w:fill="FFFFFF"/>
              </w:rPr>
            </w:rPrChange>
          </w:rPr>
          <w:delText>Fig 2</w:delText>
        </w:r>
        <w:r w:rsidR="006163C9" w:rsidRPr="00150A54" w:rsidDel="00151470">
          <w:rPr>
            <w:rStyle w:val="fontstyle01"/>
            <w:rFonts w:ascii="Times New Roman" w:hAnsi="Times New Roman"/>
            <w:sz w:val="24"/>
            <w:szCs w:val="24"/>
            <w:rPrChange w:id="2564" w:author="Chen Liao" w:date="2021-03-19T22:17:00Z">
              <w:rPr>
                <w:b/>
                <w:bCs/>
                <w:color w:val="2A2A2A"/>
                <w:shd w:val="clear" w:color="auto" w:fill="FFFFFF"/>
              </w:rPr>
            </w:rPrChange>
          </w:rPr>
          <w:delText>C</w:delText>
        </w:r>
        <w:r w:rsidR="003733FC" w:rsidRPr="00150A54" w:rsidDel="00151470">
          <w:rPr>
            <w:rStyle w:val="fontstyle01"/>
            <w:rFonts w:ascii="Times New Roman" w:hAnsi="Times New Roman"/>
            <w:sz w:val="24"/>
            <w:szCs w:val="24"/>
            <w:rPrChange w:id="2565" w:author="Chen Liao" w:date="2021-03-19T22:17:00Z">
              <w:rPr>
                <w:color w:val="2A2A2A"/>
                <w:shd w:val="clear" w:color="auto" w:fill="FFFFFF"/>
              </w:rPr>
            </w:rPrChange>
          </w:rPr>
          <w:delText xml:space="preserve">). </w:delText>
        </w:r>
      </w:del>
    </w:p>
    <w:p w14:paraId="50FA69F5" w14:textId="3001565C" w:rsidR="00052290" w:rsidRPr="00150A54" w:rsidDel="00B604E1" w:rsidRDefault="00052290" w:rsidP="00B76665">
      <w:pPr>
        <w:pStyle w:val="ListParagraph"/>
        <w:ind w:left="0"/>
        <w:jc w:val="both"/>
        <w:rPr>
          <w:del w:id="2566" w:author="Chen Liao" w:date="2021-03-18T21:12:00Z"/>
          <w:rStyle w:val="fontstyle01"/>
          <w:rFonts w:ascii="Times New Roman" w:hAnsi="Times New Roman"/>
          <w:sz w:val="24"/>
          <w:szCs w:val="24"/>
          <w:rPrChange w:id="2567" w:author="Chen Liao" w:date="2021-03-19T22:17:00Z">
            <w:rPr>
              <w:del w:id="2568" w:author="Chen Liao" w:date="2021-03-18T21:12:00Z"/>
            </w:rPr>
          </w:rPrChange>
        </w:rPr>
        <w:pPrChange w:id="2569" w:author="Chen Liao" w:date="2021-03-24T10:44:00Z">
          <w:pPr>
            <w:pStyle w:val="ListParagraph"/>
            <w:ind w:left="0" w:firstLineChars="134" w:firstLine="322"/>
            <w:jc w:val="both"/>
          </w:pPr>
        </w:pPrChange>
      </w:pPr>
    </w:p>
    <w:p w14:paraId="5C63EDF7" w14:textId="0B6A9CB2" w:rsidR="00211FC4" w:rsidRPr="00150A54" w:rsidDel="00B604E1" w:rsidRDefault="00995FC1" w:rsidP="00B76665">
      <w:pPr>
        <w:pStyle w:val="ListParagraph"/>
        <w:ind w:left="0"/>
        <w:jc w:val="both"/>
        <w:rPr>
          <w:del w:id="2570" w:author="Chen Liao" w:date="2021-03-18T21:11:00Z"/>
          <w:rStyle w:val="fontstyle01"/>
          <w:rFonts w:ascii="Times New Roman" w:hAnsi="Times New Roman"/>
          <w:sz w:val="24"/>
          <w:szCs w:val="24"/>
          <w:rPrChange w:id="2571" w:author="Chen Liao" w:date="2021-03-19T22:17:00Z">
            <w:rPr>
              <w:del w:id="2572" w:author="Chen Liao" w:date="2021-03-18T21:11:00Z"/>
            </w:rPr>
          </w:rPrChange>
        </w:rPr>
        <w:pPrChange w:id="2573" w:author="Chen Liao" w:date="2021-03-24T10:44:00Z">
          <w:pPr>
            <w:pStyle w:val="ListParagraph"/>
            <w:ind w:left="0" w:firstLineChars="134" w:firstLine="322"/>
            <w:jc w:val="both"/>
          </w:pPr>
        </w:pPrChange>
      </w:pPr>
      <w:del w:id="2574" w:author="Chen Liao" w:date="2021-03-18T21:11:00Z">
        <w:r w:rsidRPr="00150A54" w:rsidDel="00B604E1">
          <w:rPr>
            <w:rStyle w:val="fontstyle01"/>
            <w:rFonts w:ascii="Times New Roman" w:hAnsi="Times New Roman"/>
            <w:sz w:val="24"/>
            <w:szCs w:val="24"/>
            <w:rPrChange w:id="2575" w:author="Chen Liao" w:date="2021-03-19T22:17:00Z">
              <w:rPr/>
            </w:rPrChange>
          </w:rPr>
          <w:delText xml:space="preserve">To provide more comprehensive view on the response of gut microbiota to inulin intervention, we </w:delText>
        </w:r>
        <w:r w:rsidRPr="00150A54" w:rsidDel="00B604E1">
          <w:rPr>
            <w:rStyle w:val="fontstyle01"/>
            <w:rFonts w:ascii="Times New Roman" w:hAnsi="Times New Roman"/>
            <w:sz w:val="24"/>
            <w:szCs w:val="24"/>
            <w:rPrChange w:id="2576" w:author="Chen Liao" w:date="2021-03-19T22:17:00Z">
              <w:rPr>
                <w:rFonts w:ascii="TimesNewRomanPSMT" w:hAnsi="TimesNewRomanPSMT"/>
                <w:color w:val="000000"/>
                <w:szCs w:val="21"/>
              </w:rPr>
            </w:rPrChange>
          </w:rPr>
          <w:delText>tracked the 16S rRNA gene microbiota compositions of mice after inulin</w:delText>
        </w:r>
        <w:r w:rsidR="00D3284B" w:rsidRPr="00150A54" w:rsidDel="00B604E1">
          <w:rPr>
            <w:rStyle w:val="fontstyle01"/>
            <w:rFonts w:ascii="Times New Roman" w:hAnsi="Times New Roman"/>
            <w:sz w:val="24"/>
            <w:szCs w:val="24"/>
            <w:rPrChange w:id="2577" w:author="Chen Liao" w:date="2021-03-19T22:17:00Z">
              <w:rPr>
                <w:rFonts w:ascii="TimesNewRomanPSMT" w:hAnsi="TimesNewRomanPSMT"/>
                <w:color w:val="000000"/>
                <w:szCs w:val="21"/>
              </w:rPr>
            </w:rPrChange>
          </w:rPr>
          <w:delText>/</w:delText>
        </w:r>
        <w:r w:rsidR="00A33EFE" w:rsidRPr="00150A54" w:rsidDel="00B604E1">
          <w:rPr>
            <w:rStyle w:val="fontstyle01"/>
            <w:rFonts w:ascii="Times New Roman" w:hAnsi="Times New Roman"/>
            <w:sz w:val="24"/>
            <w:szCs w:val="24"/>
            <w:rPrChange w:id="2578" w:author="Chen Liao" w:date="2021-03-19T22:17:00Z">
              <w:rPr>
                <w:rFonts w:ascii="TimesNewRomanPSMT" w:hAnsi="TimesNewRomanPSMT"/>
                <w:color w:val="000000"/>
                <w:szCs w:val="21"/>
              </w:rPr>
            </w:rPrChange>
          </w:rPr>
          <w:delText>RS</w:delText>
        </w:r>
        <w:r w:rsidRPr="00150A54" w:rsidDel="00B604E1">
          <w:rPr>
            <w:rStyle w:val="fontstyle01"/>
            <w:rFonts w:ascii="Times New Roman" w:hAnsi="Times New Roman"/>
            <w:sz w:val="24"/>
            <w:szCs w:val="24"/>
            <w:rPrChange w:id="2579" w:author="Chen Liao" w:date="2021-03-19T22:17:00Z">
              <w:rPr>
                <w:rFonts w:ascii="TimesNewRomanPSMT" w:hAnsi="TimesNewRomanPSMT"/>
                <w:color w:val="000000"/>
                <w:szCs w:val="21"/>
              </w:rPr>
            </w:rPrChange>
          </w:rPr>
          <w:delText xml:space="preserve"> intervention.</w:delText>
        </w:r>
        <w:r w:rsidR="00B66C1D" w:rsidRPr="00150A54" w:rsidDel="00B604E1">
          <w:rPr>
            <w:rStyle w:val="fontstyle01"/>
            <w:rFonts w:ascii="Times New Roman" w:hAnsi="Times New Roman"/>
            <w:sz w:val="24"/>
            <w:szCs w:val="24"/>
            <w:rPrChange w:id="2580" w:author="Chen Liao" w:date="2021-03-19T22:17:00Z">
              <w:rPr/>
            </w:rPrChange>
          </w:rPr>
          <w:delText xml:space="preserve"> </w:delText>
        </w:r>
      </w:del>
      <w:moveFromRangeStart w:id="2581" w:author="Chen Liao" w:date="2021-03-18T21:06:00Z" w:name="move66994010"/>
      <w:moveFrom w:id="2582" w:author="Chen Liao" w:date="2021-03-18T21:06:00Z">
        <w:del w:id="2583" w:author="Chen Liao" w:date="2021-03-18T21:11:00Z">
          <w:r w:rsidR="00052290" w:rsidRPr="00150A54" w:rsidDel="00B604E1">
            <w:rPr>
              <w:rStyle w:val="fontstyle01"/>
              <w:rFonts w:ascii="Times New Roman" w:hAnsi="Times New Roman"/>
              <w:sz w:val="24"/>
              <w:szCs w:val="24"/>
              <w:rPrChange w:id="2584" w:author="Chen Liao" w:date="2021-03-19T22:17:00Z">
                <w:rPr>
                  <w:rFonts w:ascii="TimesNewRomanPSMT" w:hAnsi="TimesNewRomanPSMT"/>
                  <w:color w:val="000000"/>
                </w:rPr>
              </w:rPrChange>
            </w:rPr>
            <w:delText xml:space="preserve">Shannon index (a </w:delText>
          </w:r>
          <w:r w:rsidR="0030642B" w:rsidRPr="00150A54" w:rsidDel="00B604E1">
            <w:rPr>
              <w:rStyle w:val="fontstyle01"/>
              <w:rFonts w:ascii="Times New Roman" w:hAnsi="Times New Roman"/>
              <w:sz w:val="24"/>
              <w:szCs w:val="24"/>
              <w:rPrChange w:id="2585" w:author="Chen Liao" w:date="2021-03-19T22:17:00Z">
                <w:rPr>
                  <w:rFonts w:ascii="TimesNewRomanPSMT" w:hAnsi="TimesNewRomanPSMT"/>
                  <w:color w:val="000000"/>
                </w:rPr>
              </w:rPrChange>
            </w:rPr>
            <w:delText xml:space="preserve">most commonly reported </w:delText>
          </w:r>
          <w:r w:rsidR="00052290" w:rsidRPr="00150A54" w:rsidDel="00B604E1">
            <w:rPr>
              <w:rStyle w:val="fontstyle01"/>
              <w:rFonts w:ascii="Times New Roman" w:hAnsi="Times New Roman"/>
              <w:sz w:val="24"/>
              <w:szCs w:val="24"/>
              <w:rPrChange w:id="2586" w:author="Chen Liao" w:date="2021-03-19T22:17:00Z">
                <w:rPr>
                  <w:rFonts w:ascii="TimesNewRomanPSMT" w:hAnsi="TimesNewRomanPSMT"/>
                  <w:color w:val="000000"/>
                </w:rPr>
              </w:rPrChange>
            </w:rPr>
            <w:delText xml:space="preserve">diversity measure that takes into account both richness and evenness) was employed for analyzing the effect of inulin intake on the alpha diversity of the gut microbiota. Results depicted a similar </w:delText>
          </w:r>
          <w:r w:rsidR="00052290" w:rsidRPr="00150A54" w:rsidDel="00B604E1">
            <w:rPr>
              <w:rStyle w:val="fontstyle01"/>
              <w:rFonts w:ascii="Times New Roman" w:hAnsi="Times New Roman"/>
              <w:sz w:val="24"/>
              <w:szCs w:val="24"/>
              <w:rPrChange w:id="2587" w:author="Chen Liao" w:date="2021-03-19T22:17:00Z">
                <w:rPr/>
              </w:rPrChange>
            </w:rPr>
            <w:delText>biphasic</w:delText>
          </w:r>
          <w:r w:rsidR="00052290" w:rsidRPr="00150A54" w:rsidDel="00B604E1">
            <w:rPr>
              <w:rStyle w:val="fontstyle01"/>
              <w:rFonts w:ascii="Times New Roman" w:hAnsi="Times New Roman"/>
              <w:sz w:val="24"/>
              <w:szCs w:val="24"/>
              <w:rPrChange w:id="2588" w:author="Chen Liao" w:date="2021-03-19T22:17:00Z">
                <w:rPr>
                  <w:rFonts w:ascii="TimesNewRomanPSMT" w:hAnsi="TimesNewRomanPSMT"/>
                  <w:color w:val="000000"/>
                </w:rPr>
              </w:rPrChange>
            </w:rPr>
            <w:delText xml:space="preserve"> dynamic pattern among four vendors (</w:delText>
          </w:r>
          <w:r w:rsidR="00052290" w:rsidRPr="00150A54" w:rsidDel="00B604E1">
            <w:rPr>
              <w:rStyle w:val="fontstyle01"/>
              <w:rFonts w:ascii="Times New Roman" w:hAnsi="Times New Roman"/>
              <w:sz w:val="24"/>
              <w:szCs w:val="24"/>
              <w:rPrChange w:id="2589" w:author="Chen Liao" w:date="2021-03-19T22:17:00Z">
                <w:rPr>
                  <w:rFonts w:ascii="TimesNewRomanPSMT" w:hAnsi="TimesNewRomanPSMT"/>
                  <w:b/>
                  <w:bCs/>
                  <w:color w:val="000000"/>
                </w:rPr>
              </w:rPrChange>
            </w:rPr>
            <w:delText>Fig. 2B</w:delText>
          </w:r>
          <w:r w:rsidR="00052290" w:rsidRPr="00150A54" w:rsidDel="00B604E1">
            <w:rPr>
              <w:rStyle w:val="fontstyle01"/>
              <w:rFonts w:ascii="Times New Roman" w:hAnsi="Times New Roman"/>
              <w:sz w:val="24"/>
              <w:szCs w:val="24"/>
              <w:rPrChange w:id="2590" w:author="Chen Liao" w:date="2021-03-19T22:17:00Z">
                <w:rPr>
                  <w:rFonts w:ascii="TimesNewRomanPSMT" w:hAnsi="TimesNewRomanPSMT"/>
                  <w:color w:val="000000"/>
                </w:rPr>
              </w:rPrChange>
            </w:rPr>
            <w:delText xml:space="preserve">), wherein inulin appears to cause an initial decrease in the Shannon diversity, and thereafter </w:delText>
          </w:r>
          <w:r w:rsidR="00052290" w:rsidRPr="00150A54" w:rsidDel="00B604E1">
            <w:rPr>
              <w:rStyle w:val="fontstyle01"/>
              <w:rFonts w:ascii="Times New Roman" w:hAnsi="Times New Roman"/>
              <w:sz w:val="24"/>
              <w:szCs w:val="24"/>
              <w:rPrChange w:id="2591" w:author="Chen Liao" w:date="2021-03-19T22:17:00Z">
                <w:rPr/>
              </w:rPrChange>
            </w:rPr>
            <w:delText xml:space="preserve">returned near its original baseline state for the remainder of the intervention. The magnitudes of these responses were different among vendors, with the initial decrease were considerably slight in Shanghai than in the other three vendors </w:delText>
          </w:r>
          <w:r w:rsidR="00052290" w:rsidRPr="00150A54" w:rsidDel="00B604E1">
            <w:rPr>
              <w:rStyle w:val="fontstyle01"/>
              <w:rFonts w:ascii="Times New Roman" w:hAnsi="Times New Roman"/>
              <w:sz w:val="24"/>
              <w:szCs w:val="24"/>
              <w:rPrChange w:id="2592" w:author="Chen Liao" w:date="2021-03-19T22:17:00Z">
                <w:rPr>
                  <w:rFonts w:ascii="TimesNewRomanPSMT" w:hAnsi="TimesNewRomanPSMT"/>
                  <w:color w:val="000000"/>
                  <w:sz w:val="20"/>
                  <w:szCs w:val="20"/>
                </w:rPr>
              </w:rPrChange>
            </w:rPr>
            <w:delText>(</w:delText>
          </w:r>
          <w:r w:rsidR="00052290" w:rsidRPr="00150A54" w:rsidDel="00B604E1">
            <w:rPr>
              <w:rStyle w:val="fontstyle01"/>
              <w:rFonts w:ascii="Times New Roman" w:hAnsi="Times New Roman"/>
              <w:sz w:val="24"/>
              <w:szCs w:val="24"/>
              <w:rPrChange w:id="2593" w:author="Chen Liao" w:date="2021-03-19T22:17:00Z">
                <w:rPr>
                  <w:rFonts w:ascii="TimesNewRomanPSMT" w:hAnsi="TimesNewRomanPSMT"/>
                  <w:b/>
                  <w:bCs/>
                  <w:color w:val="000000"/>
                  <w:sz w:val="20"/>
                  <w:szCs w:val="20"/>
                </w:rPr>
              </w:rPrChange>
            </w:rPr>
            <w:delText>Fig. 2B</w:delText>
          </w:r>
          <w:r w:rsidR="00052290" w:rsidRPr="00150A54" w:rsidDel="00B604E1">
            <w:rPr>
              <w:rStyle w:val="fontstyle01"/>
              <w:rFonts w:ascii="Times New Roman" w:hAnsi="Times New Roman"/>
              <w:sz w:val="24"/>
              <w:szCs w:val="24"/>
              <w:rPrChange w:id="2594" w:author="Chen Liao" w:date="2021-03-19T22:17:00Z">
                <w:rPr>
                  <w:rFonts w:ascii="TimesNewRomanPSMT" w:hAnsi="TimesNewRomanPSMT"/>
                  <w:color w:val="000000"/>
                  <w:sz w:val="20"/>
                  <w:szCs w:val="20"/>
                </w:rPr>
              </w:rPrChange>
            </w:rPr>
            <w:delText>)</w:delText>
          </w:r>
          <w:r w:rsidR="00052290" w:rsidRPr="00150A54" w:rsidDel="00B604E1">
            <w:rPr>
              <w:rStyle w:val="fontstyle01"/>
              <w:rFonts w:ascii="Times New Roman" w:hAnsi="Times New Roman"/>
              <w:sz w:val="24"/>
              <w:szCs w:val="24"/>
              <w:rPrChange w:id="2595" w:author="Chen Liao" w:date="2021-03-19T22:17:00Z">
                <w:rPr/>
              </w:rPrChange>
            </w:rPr>
            <w:delText xml:space="preserve">. </w:delText>
          </w:r>
          <w:r w:rsidR="00DC40CB" w:rsidRPr="00150A54" w:rsidDel="00B604E1">
            <w:rPr>
              <w:rStyle w:val="fontstyle01"/>
              <w:rFonts w:ascii="Times New Roman" w:hAnsi="Times New Roman"/>
              <w:sz w:val="24"/>
              <w:szCs w:val="24"/>
              <w:rPrChange w:id="2596" w:author="Chen Liao" w:date="2021-03-19T22:17:00Z">
                <w:rPr/>
              </w:rPrChange>
            </w:rPr>
            <w:delText xml:space="preserve">A consistent dynamic </w:delText>
          </w:r>
          <w:r w:rsidR="00D42021" w:rsidRPr="00150A54" w:rsidDel="00B604E1">
            <w:rPr>
              <w:rStyle w:val="fontstyle01"/>
              <w:rFonts w:ascii="Times New Roman" w:hAnsi="Times New Roman"/>
              <w:sz w:val="24"/>
              <w:szCs w:val="24"/>
              <w:rPrChange w:id="2597" w:author="Chen Liao" w:date="2021-03-19T22:17:00Z">
                <w:rPr/>
              </w:rPrChange>
            </w:rPr>
            <w:delText>in</w:delText>
          </w:r>
          <w:r w:rsidR="00783C64" w:rsidRPr="00150A54" w:rsidDel="00B604E1">
            <w:rPr>
              <w:rStyle w:val="fontstyle01"/>
              <w:rFonts w:ascii="Times New Roman" w:hAnsi="Times New Roman"/>
              <w:sz w:val="24"/>
              <w:szCs w:val="24"/>
              <w:rPrChange w:id="2598" w:author="Chen Liao" w:date="2021-03-19T22:17:00Z">
                <w:rPr/>
              </w:rPrChange>
            </w:rPr>
            <w:delText xml:space="preserve"> </w:delText>
          </w:r>
          <w:r w:rsidR="00DC40CB" w:rsidRPr="00150A54" w:rsidDel="00B604E1">
            <w:rPr>
              <w:rStyle w:val="fontstyle01"/>
              <w:rFonts w:ascii="Times New Roman" w:hAnsi="Times New Roman"/>
              <w:sz w:val="24"/>
              <w:szCs w:val="24"/>
              <w:rPrChange w:id="2599" w:author="Chen Liao" w:date="2021-03-19T22:17:00Z">
                <w:rPr/>
              </w:rPrChange>
            </w:rPr>
            <w:delText xml:space="preserve">Pielou’s evenness score, but not </w:delText>
          </w:r>
          <w:r w:rsidR="00D22A60" w:rsidRPr="00150A54" w:rsidDel="00B604E1">
            <w:rPr>
              <w:rStyle w:val="fontstyle01"/>
              <w:rFonts w:ascii="Times New Roman" w:hAnsi="Times New Roman"/>
              <w:sz w:val="24"/>
              <w:szCs w:val="24"/>
              <w:rPrChange w:id="2600" w:author="Chen Liao" w:date="2021-03-19T22:17:00Z">
                <w:rPr/>
              </w:rPrChange>
            </w:rPr>
            <w:delText xml:space="preserve">in observed ASVs, </w:delText>
          </w:r>
          <w:r w:rsidR="002C655C" w:rsidRPr="00150A54" w:rsidDel="00B604E1">
            <w:rPr>
              <w:rStyle w:val="fontstyle01"/>
              <w:rFonts w:ascii="Times New Roman" w:hAnsi="Times New Roman"/>
              <w:sz w:val="24"/>
              <w:szCs w:val="24"/>
              <w:rPrChange w:id="2601" w:author="Chen Liao" w:date="2021-03-19T22:17:00Z">
                <w:rPr/>
              </w:rPrChange>
            </w:rPr>
            <w:delText xml:space="preserve">was observed, </w:delText>
          </w:r>
          <w:r w:rsidR="00D22A60" w:rsidRPr="00150A54" w:rsidDel="00B604E1">
            <w:rPr>
              <w:rStyle w:val="fontstyle01"/>
              <w:rFonts w:ascii="Times New Roman" w:hAnsi="Times New Roman"/>
              <w:sz w:val="24"/>
              <w:szCs w:val="24"/>
              <w:rPrChange w:id="2602" w:author="Chen Liao" w:date="2021-03-19T22:17:00Z">
                <w:rPr/>
              </w:rPrChange>
            </w:rPr>
            <w:delText>suggested that</w:delText>
          </w:r>
          <w:r w:rsidR="00DC40CB" w:rsidRPr="00150A54" w:rsidDel="00B604E1">
            <w:rPr>
              <w:rStyle w:val="fontstyle01"/>
              <w:rFonts w:ascii="Times New Roman" w:hAnsi="Times New Roman"/>
              <w:sz w:val="24"/>
              <w:szCs w:val="24"/>
              <w:rPrChange w:id="2603" w:author="Chen Liao" w:date="2021-03-19T22:17:00Z">
                <w:rPr/>
              </w:rPrChange>
            </w:rPr>
            <w:delText xml:space="preserve"> </w:delText>
          </w:r>
          <w:r w:rsidR="0018791D" w:rsidRPr="00150A54" w:rsidDel="00B604E1">
            <w:rPr>
              <w:rStyle w:val="fontstyle01"/>
              <w:rFonts w:ascii="Times New Roman" w:hAnsi="Times New Roman"/>
              <w:sz w:val="24"/>
              <w:szCs w:val="24"/>
              <w:rPrChange w:id="2604" w:author="Chen Liao" w:date="2021-03-19T22:17:00Z">
                <w:rPr/>
              </w:rPrChange>
            </w:rPr>
            <w:delText xml:space="preserve">this </w:delText>
          </w:r>
          <w:r w:rsidR="002C655C" w:rsidRPr="00150A54" w:rsidDel="00B604E1">
            <w:rPr>
              <w:rStyle w:val="fontstyle01"/>
              <w:rFonts w:ascii="Times New Roman" w:hAnsi="Times New Roman"/>
              <w:sz w:val="24"/>
              <w:szCs w:val="24"/>
              <w:rPrChange w:id="2605" w:author="Chen Liao" w:date="2021-03-19T22:17:00Z">
                <w:rPr/>
              </w:rPrChange>
            </w:rPr>
            <w:delText>decrease in alpha diversity might be</w:delText>
          </w:r>
          <w:r w:rsidR="00D8553E" w:rsidRPr="00150A54" w:rsidDel="00B604E1">
            <w:rPr>
              <w:rStyle w:val="fontstyle01"/>
              <w:rFonts w:ascii="Times New Roman" w:hAnsi="Times New Roman"/>
              <w:sz w:val="24"/>
              <w:szCs w:val="24"/>
              <w:rPrChange w:id="2606" w:author="Chen Liao" w:date="2021-03-19T22:17:00Z">
                <w:rPr/>
              </w:rPrChange>
            </w:rPr>
            <w:delText xml:space="preserve"> driven by an </w:delText>
          </w:r>
          <w:r w:rsidR="00F91FC4" w:rsidRPr="00150A54" w:rsidDel="00B604E1">
            <w:rPr>
              <w:rStyle w:val="fontstyle01"/>
              <w:rFonts w:ascii="Times New Roman" w:hAnsi="Times New Roman"/>
              <w:sz w:val="24"/>
              <w:szCs w:val="24"/>
              <w:rPrChange w:id="2607" w:author="Chen Liao" w:date="2021-03-19T22:17:00Z">
                <w:rPr/>
              </w:rPrChange>
            </w:rPr>
            <w:delText>expansion</w:delText>
          </w:r>
          <w:r w:rsidR="00D8553E" w:rsidRPr="00150A54" w:rsidDel="00B604E1">
            <w:rPr>
              <w:rStyle w:val="fontstyle01"/>
              <w:rFonts w:ascii="Times New Roman" w:hAnsi="Times New Roman"/>
              <w:sz w:val="24"/>
              <w:szCs w:val="24"/>
              <w:rPrChange w:id="2608" w:author="Chen Liao" w:date="2021-03-19T22:17:00Z">
                <w:rPr/>
              </w:rPrChange>
            </w:rPr>
            <w:delText xml:space="preserve"> of </w:delText>
          </w:r>
          <w:r w:rsidR="00783C64" w:rsidRPr="00150A54" w:rsidDel="00B604E1">
            <w:rPr>
              <w:rStyle w:val="fontstyle01"/>
              <w:rFonts w:ascii="Times New Roman" w:hAnsi="Times New Roman"/>
              <w:sz w:val="24"/>
              <w:szCs w:val="24"/>
              <w:rPrChange w:id="2609" w:author="Chen Liao" w:date="2021-03-19T22:17:00Z">
                <w:rPr/>
              </w:rPrChange>
            </w:rPr>
            <w:delText>inulin</w:delText>
          </w:r>
          <w:r w:rsidR="00D8553E" w:rsidRPr="00150A54" w:rsidDel="00B604E1">
            <w:rPr>
              <w:rStyle w:val="fontstyle01"/>
              <w:rFonts w:ascii="Times New Roman" w:hAnsi="Times New Roman"/>
              <w:sz w:val="24"/>
              <w:szCs w:val="24"/>
              <w:rPrChange w:id="2610" w:author="Chen Liao" w:date="2021-03-19T22:17:00Z">
                <w:rPr/>
              </w:rPrChange>
            </w:rPr>
            <w:delText xml:space="preserve">-favored </w:delText>
          </w:r>
          <w:r w:rsidR="00783C64" w:rsidRPr="00150A54" w:rsidDel="00B604E1">
            <w:rPr>
              <w:rStyle w:val="fontstyle01"/>
              <w:rFonts w:ascii="Times New Roman" w:hAnsi="Times New Roman"/>
              <w:sz w:val="24"/>
              <w:szCs w:val="24"/>
              <w:rPrChange w:id="2611" w:author="Chen Liao" w:date="2021-03-19T22:17:00Z">
                <w:rPr/>
              </w:rPrChange>
            </w:rPr>
            <w:delText>microbes</w:delText>
          </w:r>
          <w:r w:rsidR="0018791D" w:rsidRPr="00150A54" w:rsidDel="00B604E1">
            <w:rPr>
              <w:rStyle w:val="fontstyle01"/>
              <w:rFonts w:ascii="Times New Roman" w:hAnsi="Times New Roman"/>
              <w:sz w:val="24"/>
              <w:szCs w:val="24"/>
              <w:rPrChange w:id="2612" w:author="Chen Liao" w:date="2021-03-19T22:17:00Z">
                <w:rPr/>
              </w:rPrChange>
            </w:rPr>
            <w:delText xml:space="preserve"> (</w:delText>
          </w:r>
          <w:r w:rsidR="0018791D" w:rsidRPr="00150A54" w:rsidDel="00B604E1">
            <w:rPr>
              <w:rStyle w:val="fontstyle01"/>
              <w:rFonts w:ascii="Times New Roman" w:hAnsi="Times New Roman"/>
              <w:sz w:val="24"/>
              <w:szCs w:val="24"/>
              <w:rPrChange w:id="2613" w:author="Chen Liao" w:date="2021-03-19T22:17:00Z">
                <w:rPr>
                  <w:b/>
                  <w:bCs/>
                </w:rPr>
              </w:rPrChange>
            </w:rPr>
            <w:delText>Fig. S3</w:delText>
          </w:r>
          <w:r w:rsidR="0018791D" w:rsidRPr="00150A54" w:rsidDel="00B604E1">
            <w:rPr>
              <w:rStyle w:val="fontstyle01"/>
              <w:rFonts w:ascii="Times New Roman" w:hAnsi="Times New Roman"/>
              <w:sz w:val="24"/>
              <w:szCs w:val="24"/>
              <w:rPrChange w:id="2614" w:author="Chen Liao" w:date="2021-03-19T22:17:00Z">
                <w:rPr/>
              </w:rPrChange>
            </w:rPr>
            <w:delText>).</w:delText>
          </w:r>
          <w:r w:rsidR="00783C64" w:rsidRPr="00150A54" w:rsidDel="00B604E1">
            <w:rPr>
              <w:rStyle w:val="fontstyle01"/>
              <w:rFonts w:ascii="Times New Roman" w:hAnsi="Times New Roman"/>
              <w:sz w:val="24"/>
              <w:szCs w:val="24"/>
              <w:rPrChange w:id="2615" w:author="Chen Liao" w:date="2021-03-19T22:17:00Z">
                <w:rPr/>
              </w:rPrChange>
            </w:rPr>
            <w:delText xml:space="preserve"> </w:delText>
          </w:r>
        </w:del>
      </w:moveFrom>
      <w:moveFromRangeEnd w:id="2581"/>
    </w:p>
    <w:p w14:paraId="6543B183" w14:textId="3E806492" w:rsidR="00B1402B" w:rsidRPr="00150A54" w:rsidDel="00150A54" w:rsidRDefault="0003189C" w:rsidP="00B76665">
      <w:pPr>
        <w:pStyle w:val="ListParagraph"/>
        <w:ind w:left="0"/>
        <w:jc w:val="both"/>
        <w:rPr>
          <w:del w:id="2616" w:author="Chen Liao" w:date="2021-03-19T22:16:00Z"/>
          <w:rStyle w:val="fontstyle01"/>
          <w:rFonts w:ascii="Times New Roman" w:hAnsi="Times New Roman"/>
          <w:sz w:val="24"/>
          <w:szCs w:val="24"/>
          <w:rPrChange w:id="2617" w:author="Chen Liao" w:date="2021-03-19T22:17:00Z">
            <w:rPr>
              <w:del w:id="2618" w:author="Chen Liao" w:date="2021-03-19T22:16:00Z"/>
            </w:rPr>
          </w:rPrChange>
        </w:rPr>
        <w:pPrChange w:id="2619" w:author="Chen Liao" w:date="2021-03-24T10:44:00Z">
          <w:pPr>
            <w:pStyle w:val="ListParagraph"/>
            <w:ind w:left="0" w:firstLineChars="134" w:firstLine="322"/>
            <w:jc w:val="both"/>
          </w:pPr>
        </w:pPrChange>
      </w:pPr>
      <w:del w:id="2620" w:author="Chen Liao" w:date="2021-03-18T21:11:00Z">
        <w:r w:rsidRPr="00150A54" w:rsidDel="00B604E1">
          <w:rPr>
            <w:rStyle w:val="fontstyle01"/>
            <w:rFonts w:ascii="Times New Roman" w:hAnsi="Times New Roman"/>
            <w:sz w:val="24"/>
            <w:szCs w:val="24"/>
            <w:rPrChange w:id="2621" w:author="Chen Liao" w:date="2021-03-19T22:17:00Z">
              <w:rPr>
                <w:rFonts w:ascii="TimesNewRomanPSMT" w:hAnsi="TimesNewRomanPSMT"/>
                <w:color w:val="000000"/>
                <w:szCs w:val="21"/>
              </w:rPr>
            </w:rPrChange>
          </w:rPr>
          <w:delText xml:space="preserve">For additional insight into the </w:delText>
        </w:r>
        <w:r w:rsidRPr="00150A54" w:rsidDel="00B604E1">
          <w:rPr>
            <w:rStyle w:val="fontstyle01"/>
            <w:rFonts w:ascii="Times New Roman" w:hAnsi="Times New Roman"/>
            <w:sz w:val="24"/>
            <w:szCs w:val="24"/>
            <w:rPrChange w:id="2622" w:author="Chen Liao" w:date="2021-03-19T22:17:00Z">
              <w:rPr>
                <w:color w:val="2A2A2A"/>
                <w:shd w:val="clear" w:color="auto" w:fill="FFFFFF"/>
              </w:rPr>
            </w:rPrChange>
          </w:rPr>
          <w:delText>biphasic response</w:delText>
        </w:r>
        <w:r w:rsidRPr="00150A54" w:rsidDel="00B604E1">
          <w:rPr>
            <w:rStyle w:val="fontstyle01"/>
            <w:rFonts w:ascii="Times New Roman" w:hAnsi="Times New Roman"/>
            <w:sz w:val="24"/>
            <w:szCs w:val="24"/>
            <w:rPrChange w:id="2623" w:author="Chen Liao" w:date="2021-03-19T22:17:00Z">
              <w:rPr>
                <w:rFonts w:ascii="TimesNewRomanPSMT" w:hAnsi="TimesNewRomanPSMT"/>
                <w:color w:val="000000"/>
                <w:szCs w:val="21"/>
              </w:rPr>
            </w:rPrChange>
          </w:rPr>
          <w:delText>, we plotted the abundance of the observed taxa at genus level for each vendor over time</w:delText>
        </w:r>
        <w:r w:rsidRPr="00150A54" w:rsidDel="00B604E1">
          <w:rPr>
            <w:rStyle w:val="fontstyle01"/>
            <w:rFonts w:ascii="Times New Roman" w:hAnsi="Times New Roman"/>
            <w:sz w:val="24"/>
            <w:szCs w:val="24"/>
            <w:rPrChange w:id="2624" w:author="Chen Liao" w:date="2021-03-19T22:17:00Z">
              <w:rPr/>
            </w:rPrChange>
          </w:rPr>
          <w:delText xml:space="preserve"> </w:delText>
        </w:r>
        <w:r w:rsidRPr="00150A54" w:rsidDel="00B604E1">
          <w:rPr>
            <w:rStyle w:val="fontstyle01"/>
            <w:rFonts w:ascii="Times New Roman" w:hAnsi="Times New Roman"/>
            <w:sz w:val="24"/>
            <w:szCs w:val="24"/>
            <w:rPrChange w:id="2625" w:author="Chen Liao" w:date="2021-03-19T22:17:00Z">
              <w:rPr>
                <w:rFonts w:ascii="TimesNewRomanPSMT" w:hAnsi="TimesNewRomanPSMT"/>
                <w:color w:val="000000"/>
                <w:sz w:val="20"/>
                <w:szCs w:val="20"/>
              </w:rPr>
            </w:rPrChange>
          </w:rPr>
          <w:delText>(</w:delText>
        </w:r>
        <w:r w:rsidRPr="00150A54" w:rsidDel="00B604E1">
          <w:rPr>
            <w:rStyle w:val="fontstyle01"/>
            <w:rFonts w:ascii="Times New Roman" w:hAnsi="Times New Roman"/>
            <w:sz w:val="24"/>
            <w:szCs w:val="24"/>
            <w:rPrChange w:id="2626" w:author="Chen Liao" w:date="2021-03-19T22:17:00Z">
              <w:rPr>
                <w:rFonts w:ascii="TimesNewRomanPSMT" w:hAnsi="TimesNewRomanPSMT"/>
                <w:b/>
                <w:bCs/>
                <w:color w:val="000000"/>
                <w:sz w:val="20"/>
                <w:szCs w:val="20"/>
              </w:rPr>
            </w:rPrChange>
          </w:rPr>
          <w:delText>Fig. 2D</w:delText>
        </w:r>
        <w:r w:rsidRPr="00150A54" w:rsidDel="00B604E1">
          <w:rPr>
            <w:rStyle w:val="fontstyle01"/>
            <w:rFonts w:ascii="Times New Roman" w:hAnsi="Times New Roman"/>
            <w:sz w:val="24"/>
            <w:szCs w:val="24"/>
            <w:rPrChange w:id="2627" w:author="Chen Liao" w:date="2021-03-19T22:17:00Z">
              <w:rPr>
                <w:rFonts w:ascii="TimesNewRomanPSMT" w:hAnsi="TimesNewRomanPSMT"/>
                <w:color w:val="000000"/>
                <w:sz w:val="20"/>
                <w:szCs w:val="20"/>
              </w:rPr>
            </w:rPrChange>
          </w:rPr>
          <w:delText>)</w:delText>
        </w:r>
        <w:r w:rsidRPr="00150A54" w:rsidDel="00B604E1">
          <w:rPr>
            <w:rStyle w:val="fontstyle01"/>
            <w:rFonts w:ascii="Times New Roman" w:hAnsi="Times New Roman"/>
            <w:sz w:val="24"/>
            <w:szCs w:val="24"/>
            <w:rPrChange w:id="2628" w:author="Chen Liao" w:date="2021-03-19T22:17:00Z">
              <w:rPr>
                <w:rFonts w:ascii="TimesNewRomanPSMT" w:hAnsi="TimesNewRomanPSMT"/>
                <w:color w:val="000000"/>
                <w:szCs w:val="21"/>
              </w:rPr>
            </w:rPrChange>
          </w:rPr>
          <w:delText xml:space="preserve">. </w:delText>
        </w:r>
      </w:del>
      <w:del w:id="2629" w:author="Chen Liao" w:date="2021-03-18T21:12:00Z">
        <w:r w:rsidRPr="00150A54" w:rsidDel="00B604E1">
          <w:rPr>
            <w:rStyle w:val="fontstyle01"/>
            <w:rFonts w:ascii="Times New Roman" w:hAnsi="Times New Roman"/>
            <w:sz w:val="24"/>
            <w:szCs w:val="24"/>
            <w:rPrChange w:id="2630" w:author="Chen Liao" w:date="2021-03-19T22:17:00Z">
              <w:rPr>
                <w:rFonts w:ascii="TimesNewRomanPSMT" w:hAnsi="TimesNewRomanPSMT"/>
                <w:color w:val="000000"/>
                <w:szCs w:val="21"/>
              </w:rPr>
            </w:rPrChange>
          </w:rPr>
          <w:delText xml:space="preserve">As </w:delText>
        </w:r>
      </w:del>
      <w:del w:id="2631" w:author="Chen Liao" w:date="2021-03-19T20:57:00Z">
        <w:r w:rsidRPr="00150A54" w:rsidDel="00F22C0A">
          <w:rPr>
            <w:rStyle w:val="fontstyle01"/>
            <w:rFonts w:ascii="Times New Roman" w:hAnsi="Times New Roman"/>
            <w:sz w:val="24"/>
            <w:szCs w:val="24"/>
            <w:rPrChange w:id="2632" w:author="Chen Liao" w:date="2021-03-19T22:17:00Z">
              <w:rPr>
                <w:rFonts w:ascii="TimesNewRomanPSMT" w:hAnsi="TimesNewRomanPSMT"/>
                <w:color w:val="000000"/>
                <w:szCs w:val="21"/>
              </w:rPr>
            </w:rPrChange>
          </w:rPr>
          <w:delText xml:space="preserve">expected, for both inulin and RS intervention, we observed changes within the first 5 days relative to baseline; however, these changes were not sustained throughout the remainder of the experiment. For instance, </w:delText>
        </w:r>
        <w:r w:rsidRPr="00150A54" w:rsidDel="00F22C0A">
          <w:rPr>
            <w:rStyle w:val="fontstyle01"/>
            <w:rFonts w:ascii="Times New Roman" w:hAnsi="Times New Roman"/>
            <w:sz w:val="24"/>
            <w:szCs w:val="24"/>
            <w:rPrChange w:id="2633" w:author="Chen Liao" w:date="2021-03-19T22:17:00Z">
              <w:rPr/>
            </w:rPrChange>
          </w:rPr>
          <w:delText xml:space="preserve">the </w:delText>
        </w:r>
        <w:r w:rsidRPr="00150A54" w:rsidDel="00F22C0A">
          <w:rPr>
            <w:rStyle w:val="fontstyle01"/>
            <w:rFonts w:ascii="Times New Roman" w:hAnsi="Times New Roman"/>
            <w:sz w:val="24"/>
            <w:szCs w:val="24"/>
            <w:rPrChange w:id="2634" w:author="Chen Liao" w:date="2021-03-19T22:17:00Z">
              <w:rPr>
                <w:i/>
                <w:iCs/>
              </w:rPr>
            </w:rPrChange>
          </w:rPr>
          <w:delText>Bacteroidales</w:delText>
        </w:r>
        <w:r w:rsidRPr="00150A54" w:rsidDel="00F22C0A">
          <w:rPr>
            <w:rStyle w:val="fontstyle01"/>
            <w:rFonts w:ascii="Times New Roman" w:hAnsi="Times New Roman"/>
            <w:sz w:val="24"/>
            <w:szCs w:val="24"/>
            <w:rPrChange w:id="2635" w:author="Chen Liao" w:date="2021-03-19T22:17:00Z">
              <w:rPr/>
            </w:rPrChange>
          </w:rPr>
          <w:delText xml:space="preserve"> increased from day 0 to day 1 but decreased thereafter in inulin mice from Beijing, Guangdong and Hunan. Family </w:delText>
        </w:r>
        <w:r w:rsidRPr="00150A54" w:rsidDel="00F22C0A">
          <w:rPr>
            <w:rStyle w:val="fontstyle01"/>
            <w:rFonts w:ascii="Times New Roman" w:hAnsi="Times New Roman"/>
            <w:sz w:val="24"/>
            <w:szCs w:val="24"/>
            <w:rPrChange w:id="2636" w:author="Chen Liao" w:date="2021-03-19T22:17:00Z">
              <w:rPr>
                <w:i/>
                <w:iCs/>
              </w:rPr>
            </w:rPrChange>
          </w:rPr>
          <w:delText>Muribaculaceae</w:delText>
        </w:r>
        <w:r w:rsidRPr="00150A54" w:rsidDel="00F22C0A">
          <w:rPr>
            <w:rStyle w:val="fontstyle01"/>
            <w:rFonts w:ascii="Times New Roman" w:hAnsi="Times New Roman"/>
            <w:sz w:val="24"/>
            <w:szCs w:val="24"/>
            <w:rPrChange w:id="2637" w:author="Chen Liao" w:date="2021-03-19T22:17:00Z">
              <w:rPr/>
            </w:rPrChange>
          </w:rPr>
          <w:delText xml:space="preserve"> increased from day 0 to day 3 in inulin mice from Beijing and Guangdong, whereas decreased from day 20 to day 31 in inulin mice from Guangdong. Apart from the consistent responses among vendors, several gut microbes showed different shifts between vendors as well. For instance, the increase of family </w:delText>
        </w:r>
        <w:r w:rsidRPr="00150A54" w:rsidDel="00F22C0A">
          <w:rPr>
            <w:rStyle w:val="fontstyle01"/>
            <w:rFonts w:ascii="Times New Roman" w:hAnsi="Times New Roman"/>
            <w:sz w:val="24"/>
            <w:szCs w:val="24"/>
            <w:rPrChange w:id="2638" w:author="Chen Liao" w:date="2021-03-19T22:17:00Z">
              <w:rPr>
                <w:i/>
                <w:iCs/>
              </w:rPr>
            </w:rPrChange>
          </w:rPr>
          <w:delText>Muribaculaceae</w:delText>
        </w:r>
        <w:r w:rsidRPr="00150A54" w:rsidDel="00F22C0A">
          <w:rPr>
            <w:rStyle w:val="fontstyle01"/>
            <w:rFonts w:ascii="Times New Roman" w:hAnsi="Times New Roman"/>
            <w:sz w:val="24"/>
            <w:szCs w:val="24"/>
            <w:rPrChange w:id="2639" w:author="Chen Liao" w:date="2021-03-19T22:17:00Z">
              <w:rPr/>
            </w:rPrChange>
          </w:rPr>
          <w:delText xml:space="preserve"> in initial days was only observed for inulin group from Beijing and Guangdong, which showed a time-delayed trend and started from day 19 for Shanghai instead. Bacteria </w:delText>
        </w:r>
        <w:r w:rsidRPr="00150A54" w:rsidDel="00F22C0A">
          <w:rPr>
            <w:rStyle w:val="fontstyle01"/>
            <w:rFonts w:ascii="Times New Roman" w:hAnsi="Times New Roman"/>
            <w:sz w:val="24"/>
            <w:szCs w:val="24"/>
            <w:rPrChange w:id="2640" w:author="Chen Liao" w:date="2021-03-19T22:17:00Z">
              <w:rPr>
                <w:i/>
                <w:iCs/>
              </w:rPr>
            </w:rPrChange>
          </w:rPr>
          <w:delText>Akkermansia</w:delText>
        </w:r>
        <w:r w:rsidRPr="00150A54" w:rsidDel="00F22C0A">
          <w:rPr>
            <w:rStyle w:val="fontstyle01"/>
            <w:rFonts w:ascii="Times New Roman" w:hAnsi="Times New Roman"/>
            <w:sz w:val="24"/>
            <w:szCs w:val="24"/>
            <w:rPrChange w:id="2641" w:author="Chen Liao" w:date="2021-03-19T22:17:00Z">
              <w:rPr/>
            </w:rPrChange>
          </w:rPr>
          <w:delText xml:space="preserve"> of the inulin group, a genus that often observed to increase in abundance after prebiotic treatment </w:delText>
        </w:r>
        <w:r w:rsidRPr="00150A54" w:rsidDel="00F22C0A">
          <w:rPr>
            <w:rStyle w:val="fontstyle01"/>
            <w:rFonts w:ascii="Times New Roman" w:hAnsi="Times New Roman"/>
            <w:sz w:val="24"/>
            <w:szCs w:val="24"/>
            <w:rPrChange w:id="2642" w:author="Chen Liao" w:date="2021-03-19T22:17:00Z">
              <w:rPr/>
            </w:rPrChange>
          </w:rPr>
          <w:fldChar w:fldCharType="begin"/>
        </w:r>
        <w:r w:rsidRPr="00150A54" w:rsidDel="00F22C0A">
          <w:rPr>
            <w:rStyle w:val="fontstyle01"/>
            <w:rFonts w:ascii="Times New Roman" w:hAnsi="Times New Roman"/>
            <w:sz w:val="24"/>
            <w:szCs w:val="24"/>
            <w:rPrChange w:id="2643" w:author="Chen Liao" w:date="2021-03-19T22:17:00Z">
              <w:rPr/>
            </w:rPrChange>
          </w:rPr>
          <w:delInstrText xml:space="preserve"> ADDIN NE.Ref.{4471FC81-02E5-4189-9973-DB0DE82AD98E}</w:delInstrText>
        </w:r>
        <w:r w:rsidRPr="00150A54" w:rsidDel="00F22C0A">
          <w:rPr>
            <w:rStyle w:val="fontstyle01"/>
            <w:rFonts w:ascii="Times New Roman" w:hAnsi="Times New Roman"/>
            <w:sz w:val="24"/>
            <w:szCs w:val="24"/>
            <w:rPrChange w:id="2644" w:author="Chen Liao" w:date="2021-03-19T22:17:00Z">
              <w:rPr/>
            </w:rPrChange>
          </w:rPr>
          <w:fldChar w:fldCharType="separate"/>
        </w:r>
        <w:r w:rsidR="00ED3422" w:rsidRPr="00150A54" w:rsidDel="00F22C0A">
          <w:rPr>
            <w:rStyle w:val="fontstyle01"/>
            <w:rFonts w:ascii="Times New Roman" w:hAnsi="Times New Roman"/>
            <w:sz w:val="24"/>
            <w:szCs w:val="24"/>
            <w:rPrChange w:id="2645" w:author="Chen Liao" w:date="2021-03-19T22:17:00Z">
              <w:rPr>
                <w:color w:val="080000"/>
              </w:rPr>
            </w:rPrChange>
          </w:rPr>
          <w:delText>[21]</w:delText>
        </w:r>
        <w:r w:rsidRPr="00150A54" w:rsidDel="00F22C0A">
          <w:rPr>
            <w:rStyle w:val="fontstyle01"/>
            <w:rFonts w:ascii="Times New Roman" w:hAnsi="Times New Roman"/>
            <w:sz w:val="24"/>
            <w:szCs w:val="24"/>
            <w:rPrChange w:id="2646" w:author="Chen Liao" w:date="2021-03-19T22:17:00Z">
              <w:rPr/>
            </w:rPrChange>
          </w:rPr>
          <w:fldChar w:fldCharType="end"/>
        </w:r>
        <w:r w:rsidRPr="00150A54" w:rsidDel="00F22C0A">
          <w:rPr>
            <w:rStyle w:val="fontstyle01"/>
            <w:rFonts w:ascii="Times New Roman" w:hAnsi="Times New Roman"/>
            <w:sz w:val="24"/>
            <w:szCs w:val="24"/>
            <w:rPrChange w:id="2647" w:author="Chen Liao" w:date="2021-03-19T22:17:00Z">
              <w:rPr/>
            </w:rPrChange>
          </w:rPr>
          <w:delText>, showed an enrichment from day 5 and day 19 for Hunan and Shanghai mice, respectively, but no change was seen for Beijing and Guangdong mice.</w:delText>
        </w:r>
      </w:del>
    </w:p>
    <w:p w14:paraId="31BFCF78" w14:textId="5F948DEA" w:rsidR="00052290" w:rsidRPr="00150A54" w:rsidDel="00B604E1" w:rsidRDefault="00052290" w:rsidP="00B76665">
      <w:pPr>
        <w:pStyle w:val="ListParagraph"/>
        <w:ind w:left="0"/>
        <w:jc w:val="both"/>
        <w:rPr>
          <w:del w:id="2648" w:author="Chen Liao" w:date="2021-03-18T21:15:00Z"/>
          <w:rStyle w:val="fontstyle01"/>
          <w:rFonts w:ascii="Times New Roman" w:hAnsi="Times New Roman"/>
          <w:sz w:val="24"/>
          <w:szCs w:val="24"/>
          <w:rPrChange w:id="2649" w:author="Chen Liao" w:date="2021-03-19T22:17:00Z">
            <w:rPr>
              <w:del w:id="2650" w:author="Chen Liao" w:date="2021-03-18T21:15:00Z"/>
              <w:rFonts w:ascii="TimesNewRomanPSMT" w:hAnsi="TimesNewRomanPSMT"/>
              <w:color w:val="000000"/>
              <w:szCs w:val="21"/>
            </w:rPr>
          </w:rPrChange>
        </w:rPr>
        <w:pPrChange w:id="2651" w:author="Chen Liao" w:date="2021-03-24T10:44:00Z">
          <w:pPr>
            <w:pStyle w:val="ListParagraph"/>
            <w:ind w:left="0" w:firstLineChars="118" w:firstLine="283"/>
            <w:jc w:val="both"/>
          </w:pPr>
        </w:pPrChange>
      </w:pPr>
      <w:moveFromRangeStart w:id="2652" w:author="Chen Liao" w:date="2021-03-19T20:37:00Z" w:name="move67078690"/>
      <w:moveFrom w:id="2653" w:author="Chen Liao" w:date="2021-03-19T20:37:00Z">
        <w:del w:id="2654" w:author="Chen Liao" w:date="2021-03-19T22:16:00Z">
          <w:r w:rsidRPr="00150A54" w:rsidDel="002409E4">
            <w:rPr>
              <w:rStyle w:val="fontstyle01"/>
              <w:rFonts w:ascii="Times New Roman" w:hAnsi="Times New Roman"/>
              <w:sz w:val="24"/>
              <w:szCs w:val="24"/>
              <w:rPrChange w:id="2655" w:author="Chen Liao" w:date="2021-03-19T22:17:00Z">
                <w:rPr/>
              </w:rPrChange>
            </w:rPr>
            <w:delText xml:space="preserve">To further determine the biphasic shift of gut microbiota during the experiment, we tracked the </w:delText>
          </w:r>
          <w:r w:rsidR="00390344" w:rsidRPr="00150A54" w:rsidDel="002409E4">
            <w:rPr>
              <w:rStyle w:val="fontstyle01"/>
              <w:rFonts w:ascii="Times New Roman" w:hAnsi="Times New Roman"/>
              <w:sz w:val="24"/>
              <w:szCs w:val="24"/>
              <w:rPrChange w:id="2656" w:author="Chen Liao" w:date="2021-03-19T22:17:00Z">
                <w:rPr/>
              </w:rPrChange>
            </w:rPr>
            <w:delText>dynamics</w:delText>
          </w:r>
          <w:r w:rsidRPr="00150A54" w:rsidDel="002409E4">
            <w:rPr>
              <w:rStyle w:val="fontstyle01"/>
              <w:rFonts w:ascii="Times New Roman" w:hAnsi="Times New Roman"/>
              <w:sz w:val="24"/>
              <w:szCs w:val="24"/>
              <w:rPrChange w:id="2657" w:author="Chen Liao" w:date="2021-03-19T22:17:00Z">
                <w:rPr/>
              </w:rPrChange>
            </w:rPr>
            <w:delText xml:space="preserve"> in beta diversity. We assessed how an individual gut microbiome community differed from the baseline (day 0) over time </w:delText>
          </w:r>
          <w:r w:rsidRPr="00150A54" w:rsidDel="002409E4">
            <w:rPr>
              <w:rStyle w:val="fontstyle01"/>
              <w:rFonts w:ascii="Times New Roman" w:hAnsi="Times New Roman"/>
              <w:sz w:val="24"/>
              <w:szCs w:val="24"/>
              <w:rPrChange w:id="2658" w:author="Chen Liao" w:date="2021-03-19T22:17:00Z">
                <w:rPr>
                  <w:rFonts w:ascii="TimesNewRomanPSMT" w:hAnsi="TimesNewRomanPSMT"/>
                  <w:color w:val="000000"/>
                  <w:sz w:val="20"/>
                  <w:szCs w:val="20"/>
                </w:rPr>
              </w:rPrChange>
            </w:rPr>
            <w:delText>(</w:delText>
          </w:r>
          <w:r w:rsidRPr="00150A54" w:rsidDel="002409E4">
            <w:rPr>
              <w:rStyle w:val="fontstyle01"/>
              <w:rFonts w:ascii="Times New Roman" w:hAnsi="Times New Roman"/>
              <w:sz w:val="24"/>
              <w:szCs w:val="24"/>
              <w:rPrChange w:id="2659" w:author="Chen Liao" w:date="2021-03-19T22:17:00Z">
                <w:rPr>
                  <w:rFonts w:ascii="TimesNewRomanPSMT" w:hAnsi="TimesNewRomanPSMT"/>
                  <w:b/>
                  <w:bCs/>
                  <w:color w:val="000000"/>
                  <w:sz w:val="20"/>
                  <w:szCs w:val="20"/>
                </w:rPr>
              </w:rPrChange>
            </w:rPr>
            <w:delText>Fig. 2</w:delText>
          </w:r>
          <w:r w:rsidR="00390344" w:rsidRPr="00150A54" w:rsidDel="002409E4">
            <w:rPr>
              <w:rStyle w:val="fontstyle01"/>
              <w:rFonts w:ascii="Times New Roman" w:hAnsi="Times New Roman"/>
              <w:sz w:val="24"/>
              <w:szCs w:val="24"/>
              <w:rPrChange w:id="2660" w:author="Chen Liao" w:date="2021-03-19T22:17:00Z">
                <w:rPr>
                  <w:rFonts w:ascii="TimesNewRomanPSMT" w:hAnsi="TimesNewRomanPSMT"/>
                  <w:b/>
                  <w:bCs/>
                  <w:color w:val="000000"/>
                  <w:sz w:val="20"/>
                  <w:szCs w:val="20"/>
                </w:rPr>
              </w:rPrChange>
            </w:rPr>
            <w:delText>E</w:delText>
          </w:r>
          <w:r w:rsidRPr="00150A54" w:rsidDel="002409E4">
            <w:rPr>
              <w:rStyle w:val="fontstyle01"/>
              <w:rFonts w:ascii="Times New Roman" w:hAnsi="Times New Roman"/>
              <w:sz w:val="24"/>
              <w:szCs w:val="24"/>
              <w:rPrChange w:id="2661" w:author="Chen Liao" w:date="2021-03-19T22:17:00Z">
                <w:rPr>
                  <w:rFonts w:ascii="TimesNewRomanPSMT" w:hAnsi="TimesNewRomanPSMT"/>
                  <w:color w:val="000000"/>
                  <w:sz w:val="20"/>
                  <w:szCs w:val="20"/>
                </w:rPr>
              </w:rPrChange>
            </w:rPr>
            <w:delText>)</w:delText>
          </w:r>
          <w:r w:rsidRPr="00150A54" w:rsidDel="002409E4">
            <w:rPr>
              <w:rStyle w:val="fontstyle01"/>
              <w:rFonts w:ascii="Times New Roman" w:hAnsi="Times New Roman"/>
              <w:sz w:val="24"/>
              <w:szCs w:val="24"/>
              <w:rPrChange w:id="2662" w:author="Chen Liao" w:date="2021-03-19T22:17:00Z">
                <w:rPr/>
              </w:rPrChange>
            </w:rPr>
            <w:delText xml:space="preserve">. </w:delText>
          </w:r>
          <w:r w:rsidR="003733FC" w:rsidRPr="00150A54" w:rsidDel="002409E4">
            <w:rPr>
              <w:rStyle w:val="fontstyle01"/>
              <w:rFonts w:ascii="Times New Roman" w:hAnsi="Times New Roman"/>
              <w:sz w:val="24"/>
              <w:szCs w:val="24"/>
              <w:rPrChange w:id="2663" w:author="Chen Liao" w:date="2021-03-19T22:17:00Z">
                <w:rPr/>
              </w:rPrChange>
            </w:rPr>
            <w:delText>T</w:delText>
          </w:r>
          <w:r w:rsidRPr="00150A54" w:rsidDel="002409E4">
            <w:rPr>
              <w:rStyle w:val="fontstyle01"/>
              <w:rFonts w:ascii="Times New Roman" w:hAnsi="Times New Roman"/>
              <w:sz w:val="24"/>
              <w:szCs w:val="24"/>
              <w:rPrChange w:id="2664" w:author="Chen Liao" w:date="2021-03-19T22:17:00Z">
                <w:rPr/>
              </w:rPrChange>
            </w:rPr>
            <w:delText xml:space="preserve">he community structure in inulin mice showed a dramatic shift in the first few days, which thereafter </w:delText>
          </w:r>
          <w:r w:rsidR="003A0B4A" w:rsidRPr="00150A54" w:rsidDel="002409E4">
            <w:rPr>
              <w:rStyle w:val="fontstyle01"/>
              <w:rFonts w:ascii="Times New Roman" w:hAnsi="Times New Roman"/>
              <w:sz w:val="24"/>
              <w:szCs w:val="24"/>
              <w:rPrChange w:id="2665" w:author="Chen Liao" w:date="2021-03-19T22:17:00Z">
                <w:rPr/>
              </w:rPrChange>
            </w:rPr>
            <w:delText xml:space="preserve">gradually </w:delText>
          </w:r>
          <w:r w:rsidR="003A0B4A" w:rsidRPr="00150A54" w:rsidDel="002409E4">
            <w:rPr>
              <w:rStyle w:val="fontstyle01"/>
              <w:rFonts w:ascii="Times New Roman" w:hAnsi="Times New Roman"/>
              <w:sz w:val="24"/>
              <w:szCs w:val="24"/>
              <w:rPrChange w:id="2666" w:author="Chen Liao" w:date="2021-03-19T22:17:00Z">
                <w:rPr>
                  <w:color w:val="000000"/>
                  <w:shd w:val="clear" w:color="auto" w:fill="FFFFFF"/>
                </w:rPr>
              </w:rPrChange>
            </w:rPr>
            <w:delText>achieved</w:delText>
          </w:r>
          <w:r w:rsidR="003A0B4A" w:rsidRPr="00150A54" w:rsidDel="002409E4">
            <w:rPr>
              <w:rStyle w:val="fontstyle01"/>
              <w:rFonts w:ascii="Times New Roman" w:hAnsi="Times New Roman"/>
              <w:sz w:val="24"/>
              <w:szCs w:val="24"/>
              <w:rPrChange w:id="2667" w:author="Chen Liao" w:date="2021-03-19T22:17:00Z">
                <w:rPr/>
              </w:rPrChange>
            </w:rPr>
            <w:delText xml:space="preserve"> </w:delText>
          </w:r>
          <w:r w:rsidR="003A0B4A" w:rsidRPr="00150A54" w:rsidDel="002409E4">
            <w:rPr>
              <w:rStyle w:val="fontstyle01"/>
              <w:rFonts w:ascii="Times New Roman" w:hAnsi="Times New Roman"/>
              <w:sz w:val="24"/>
              <w:szCs w:val="24"/>
              <w:rPrChange w:id="2668" w:author="Chen Liao" w:date="2021-03-19T22:17:00Z">
                <w:rPr>
                  <w:color w:val="000000"/>
                  <w:shd w:val="clear" w:color="auto" w:fill="FFFFFF"/>
                </w:rPr>
              </w:rPrChange>
            </w:rPr>
            <w:delText xml:space="preserve">a </w:delText>
          </w:r>
          <w:r w:rsidR="00693C4D" w:rsidRPr="00150A54" w:rsidDel="002409E4">
            <w:rPr>
              <w:rStyle w:val="fontstyle01"/>
              <w:rFonts w:ascii="Times New Roman" w:hAnsi="Times New Roman"/>
              <w:sz w:val="24"/>
              <w:szCs w:val="24"/>
              <w:rPrChange w:id="2669" w:author="Chen Liao" w:date="2021-03-19T22:17:00Z">
                <w:rPr>
                  <w:color w:val="000000"/>
                  <w:shd w:val="clear" w:color="auto" w:fill="FFFFFF"/>
                </w:rPr>
              </w:rPrChange>
            </w:rPr>
            <w:delText xml:space="preserve">final </w:delText>
          </w:r>
          <w:r w:rsidR="003A0B4A" w:rsidRPr="00150A54" w:rsidDel="002409E4">
            <w:rPr>
              <w:rStyle w:val="fontstyle01"/>
              <w:rFonts w:ascii="Times New Roman" w:hAnsi="Times New Roman"/>
              <w:sz w:val="24"/>
              <w:szCs w:val="24"/>
              <w:rPrChange w:id="2670" w:author="Chen Liao" w:date="2021-03-19T22:17:00Z">
                <w:rPr>
                  <w:color w:val="000000"/>
                  <w:shd w:val="clear" w:color="auto" w:fill="FFFFFF"/>
                </w:rPr>
              </w:rPrChange>
            </w:rPr>
            <w:delText>state of ecological homeostasis of the gut microbiota</w:delText>
          </w:r>
          <w:r w:rsidRPr="00150A54" w:rsidDel="002409E4">
            <w:rPr>
              <w:rStyle w:val="fontstyle01"/>
              <w:rFonts w:ascii="Times New Roman" w:hAnsi="Times New Roman"/>
              <w:sz w:val="24"/>
              <w:szCs w:val="24"/>
              <w:rPrChange w:id="2671" w:author="Chen Liao" w:date="2021-03-19T22:17:00Z">
                <w:rPr>
                  <w:rFonts w:ascii="TimesNewRomanPSMT" w:hAnsi="TimesNewRomanPSMT"/>
                  <w:color w:val="000000"/>
                  <w:szCs w:val="21"/>
                </w:rPr>
              </w:rPrChange>
            </w:rPr>
            <w:delText xml:space="preserve">. The occurrence day of these </w:delText>
          </w:r>
          <w:r w:rsidR="0049531B" w:rsidRPr="00150A54" w:rsidDel="002409E4">
            <w:rPr>
              <w:rStyle w:val="fontstyle01"/>
              <w:rFonts w:ascii="Times New Roman" w:hAnsi="Times New Roman"/>
              <w:sz w:val="24"/>
              <w:szCs w:val="24"/>
              <w:rPrChange w:id="2672" w:author="Chen Liao" w:date="2021-03-19T22:17:00Z">
                <w:rPr>
                  <w:rFonts w:ascii="TimesNewRomanPSMT" w:hAnsi="TimesNewRomanPSMT"/>
                  <w:color w:val="000000"/>
                  <w:szCs w:val="21"/>
                </w:rPr>
              </w:rPrChange>
            </w:rPr>
            <w:delText>final state</w:delText>
          </w:r>
          <w:r w:rsidRPr="00150A54" w:rsidDel="002409E4">
            <w:rPr>
              <w:rStyle w:val="fontstyle01"/>
              <w:rFonts w:ascii="Times New Roman" w:hAnsi="Times New Roman"/>
              <w:sz w:val="24"/>
              <w:szCs w:val="24"/>
              <w:rPrChange w:id="2673" w:author="Chen Liao" w:date="2021-03-19T22:17:00Z">
                <w:rPr>
                  <w:rFonts w:ascii="TimesNewRomanPSMT" w:hAnsi="TimesNewRomanPSMT"/>
                  <w:color w:val="000000"/>
                  <w:szCs w:val="21"/>
                </w:rPr>
              </w:rPrChange>
            </w:rPr>
            <w:delText xml:space="preserve"> was individualized, ranging from around day 5 for Beijing</w:delText>
          </w:r>
          <w:r w:rsidR="00ED7F24" w:rsidRPr="00150A54" w:rsidDel="002409E4">
            <w:rPr>
              <w:rStyle w:val="fontstyle01"/>
              <w:rFonts w:ascii="Times New Roman" w:hAnsi="Times New Roman"/>
              <w:sz w:val="24"/>
              <w:szCs w:val="24"/>
              <w:rPrChange w:id="2674" w:author="Chen Liao" w:date="2021-03-19T22:17:00Z">
                <w:rPr>
                  <w:rFonts w:ascii="TimesNewRomanPSMT" w:hAnsi="TimesNewRomanPSMT"/>
                  <w:color w:val="000000"/>
                  <w:szCs w:val="21"/>
                </w:rPr>
              </w:rPrChange>
            </w:rPr>
            <w:delText xml:space="preserve"> </w:delText>
          </w:r>
          <w:r w:rsidRPr="00150A54" w:rsidDel="002409E4">
            <w:rPr>
              <w:rStyle w:val="fontstyle01"/>
              <w:rFonts w:ascii="Times New Roman" w:hAnsi="Times New Roman"/>
              <w:sz w:val="24"/>
              <w:szCs w:val="24"/>
              <w:rPrChange w:id="2675" w:author="Chen Liao" w:date="2021-03-19T22:17:00Z">
                <w:rPr>
                  <w:rFonts w:ascii="TimesNewRomanPSMT" w:hAnsi="TimesNewRomanPSMT"/>
                  <w:color w:val="000000"/>
                  <w:szCs w:val="21"/>
                </w:rPr>
              </w:rPrChange>
            </w:rPr>
            <w:delText xml:space="preserve">and Hunan, </w:delText>
          </w:r>
          <w:r w:rsidR="00ED7F24" w:rsidRPr="00150A54" w:rsidDel="002409E4">
            <w:rPr>
              <w:rStyle w:val="fontstyle01"/>
              <w:rFonts w:ascii="Times New Roman" w:hAnsi="Times New Roman"/>
              <w:sz w:val="24"/>
              <w:szCs w:val="24"/>
              <w:rPrChange w:id="2676" w:author="Chen Liao" w:date="2021-03-19T22:17:00Z">
                <w:rPr>
                  <w:rFonts w:ascii="TimesNewRomanPSMT" w:hAnsi="TimesNewRomanPSMT"/>
                  <w:color w:val="000000"/>
                  <w:szCs w:val="21"/>
                </w:rPr>
              </w:rPrChange>
            </w:rPr>
            <w:delText xml:space="preserve">around day </w:delText>
          </w:r>
          <w:r w:rsidR="001009CC" w:rsidRPr="00150A54" w:rsidDel="002409E4">
            <w:rPr>
              <w:rStyle w:val="fontstyle01"/>
              <w:rFonts w:ascii="Times New Roman" w:hAnsi="Times New Roman"/>
              <w:sz w:val="24"/>
              <w:szCs w:val="24"/>
              <w:rPrChange w:id="2677" w:author="Chen Liao" w:date="2021-03-19T22:17:00Z">
                <w:rPr>
                  <w:rFonts w:ascii="TimesNewRomanPSMT" w:hAnsi="TimesNewRomanPSMT"/>
                  <w:color w:val="000000"/>
                  <w:szCs w:val="21"/>
                </w:rPr>
              </w:rPrChange>
            </w:rPr>
            <w:delText>2</w:delText>
          </w:r>
          <w:r w:rsidR="00ED7F24" w:rsidRPr="00150A54" w:rsidDel="002409E4">
            <w:rPr>
              <w:rStyle w:val="fontstyle01"/>
              <w:rFonts w:ascii="Times New Roman" w:hAnsi="Times New Roman"/>
              <w:sz w:val="24"/>
              <w:szCs w:val="24"/>
              <w:rPrChange w:id="2678" w:author="Chen Liao" w:date="2021-03-19T22:17:00Z">
                <w:rPr>
                  <w:rFonts w:ascii="TimesNewRomanPSMT" w:hAnsi="TimesNewRomanPSMT"/>
                  <w:color w:val="000000"/>
                  <w:szCs w:val="21"/>
                </w:rPr>
              </w:rPrChange>
            </w:rPr>
            <w:delText xml:space="preserve">5 for </w:delText>
          </w:r>
          <w:r w:rsidR="001009CC" w:rsidRPr="00150A54" w:rsidDel="002409E4">
            <w:rPr>
              <w:rStyle w:val="fontstyle01"/>
              <w:rFonts w:ascii="Times New Roman" w:hAnsi="Times New Roman"/>
              <w:sz w:val="24"/>
              <w:szCs w:val="24"/>
              <w:rPrChange w:id="2679" w:author="Chen Liao" w:date="2021-03-19T22:17:00Z">
                <w:rPr>
                  <w:rFonts w:ascii="TimesNewRomanPSMT" w:hAnsi="TimesNewRomanPSMT"/>
                  <w:color w:val="000000"/>
                  <w:szCs w:val="21"/>
                </w:rPr>
              </w:rPrChange>
            </w:rPr>
            <w:delText>Guangdong</w:delText>
          </w:r>
          <w:r w:rsidR="00ED7F24" w:rsidRPr="00150A54" w:rsidDel="002409E4">
            <w:rPr>
              <w:rStyle w:val="fontstyle01"/>
              <w:rFonts w:ascii="Times New Roman" w:hAnsi="Times New Roman"/>
              <w:sz w:val="24"/>
              <w:szCs w:val="24"/>
              <w:rPrChange w:id="2680" w:author="Chen Liao" w:date="2021-03-19T22:17:00Z">
                <w:rPr>
                  <w:rFonts w:ascii="TimesNewRomanPSMT" w:hAnsi="TimesNewRomanPSMT"/>
                  <w:color w:val="000000"/>
                  <w:szCs w:val="21"/>
                </w:rPr>
              </w:rPrChange>
            </w:rPr>
            <w:delText>,</w:delText>
          </w:r>
          <w:r w:rsidR="001009CC" w:rsidRPr="00150A54" w:rsidDel="002409E4">
            <w:rPr>
              <w:rStyle w:val="fontstyle01"/>
              <w:rFonts w:ascii="Times New Roman" w:hAnsi="Times New Roman"/>
              <w:sz w:val="24"/>
              <w:szCs w:val="24"/>
              <w:rPrChange w:id="2681" w:author="Chen Liao" w:date="2021-03-19T22:17:00Z">
                <w:rPr>
                  <w:rFonts w:ascii="TimesNewRomanPSMT" w:hAnsi="TimesNewRomanPSMT"/>
                  <w:color w:val="000000"/>
                  <w:szCs w:val="21"/>
                </w:rPr>
              </w:rPrChange>
            </w:rPr>
            <w:delText xml:space="preserve"> </w:delText>
          </w:r>
          <w:r w:rsidRPr="00150A54" w:rsidDel="002409E4">
            <w:rPr>
              <w:rStyle w:val="fontstyle01"/>
              <w:rFonts w:ascii="Times New Roman" w:hAnsi="Times New Roman"/>
              <w:sz w:val="24"/>
              <w:szCs w:val="24"/>
              <w:rPrChange w:id="2682" w:author="Chen Liao" w:date="2021-03-19T22:17:00Z">
                <w:rPr>
                  <w:rFonts w:ascii="TimesNewRomanPSMT" w:hAnsi="TimesNewRomanPSMT"/>
                  <w:color w:val="000000"/>
                  <w:szCs w:val="21"/>
                </w:rPr>
              </w:rPrChange>
            </w:rPr>
            <w:delText xml:space="preserve">and around day 19 for Shanghai. </w:delText>
          </w:r>
          <w:r w:rsidR="00693C4D" w:rsidRPr="00150A54" w:rsidDel="002409E4">
            <w:rPr>
              <w:rStyle w:val="fontstyle01"/>
              <w:rFonts w:ascii="Times New Roman" w:hAnsi="Times New Roman"/>
              <w:sz w:val="24"/>
              <w:szCs w:val="24"/>
              <w:rPrChange w:id="2683" w:author="Chen Liao" w:date="2021-03-19T22:17:00Z">
                <w:rPr>
                  <w:rFonts w:ascii="TimesNewRomanPSMT" w:hAnsi="TimesNewRomanPSMT"/>
                  <w:color w:val="000000"/>
                  <w:szCs w:val="21"/>
                </w:rPr>
              </w:rPrChange>
            </w:rPr>
            <w:delText>Notably</w:delText>
          </w:r>
          <w:r w:rsidR="00716E60" w:rsidRPr="00150A54" w:rsidDel="002409E4">
            <w:rPr>
              <w:rStyle w:val="fontstyle01"/>
              <w:rFonts w:ascii="Times New Roman" w:hAnsi="Times New Roman"/>
              <w:sz w:val="24"/>
              <w:szCs w:val="24"/>
              <w:rPrChange w:id="2684" w:author="Chen Liao" w:date="2021-03-19T22:17:00Z">
                <w:rPr>
                  <w:rFonts w:ascii="TimesNewRomanPSMT" w:hAnsi="TimesNewRomanPSMT"/>
                  <w:color w:val="000000"/>
                  <w:szCs w:val="21"/>
                </w:rPr>
              </w:rPrChange>
            </w:rPr>
            <w:delText xml:space="preserve">, </w:delText>
          </w:r>
          <w:r w:rsidR="003B1CDD" w:rsidRPr="00150A54" w:rsidDel="002409E4">
            <w:rPr>
              <w:rStyle w:val="fontstyle01"/>
              <w:rFonts w:ascii="Times New Roman" w:hAnsi="Times New Roman"/>
              <w:sz w:val="24"/>
              <w:szCs w:val="24"/>
              <w:rPrChange w:id="2685" w:author="Chen Liao" w:date="2021-03-19T22:17:00Z">
                <w:rPr>
                  <w:rFonts w:ascii="TimesNewRomanPSMT" w:hAnsi="TimesNewRomanPSMT"/>
                  <w:color w:val="000000"/>
                  <w:szCs w:val="21"/>
                </w:rPr>
              </w:rPrChange>
            </w:rPr>
            <w:delText xml:space="preserve">after inulin intervention for 31 days, the </w:delText>
          </w:r>
          <w:r w:rsidR="00924EDB" w:rsidRPr="00150A54" w:rsidDel="002409E4">
            <w:rPr>
              <w:rStyle w:val="fontstyle01"/>
              <w:rFonts w:ascii="Times New Roman" w:hAnsi="Times New Roman"/>
              <w:sz w:val="24"/>
              <w:szCs w:val="24"/>
              <w:rPrChange w:id="2686" w:author="Chen Liao" w:date="2021-03-19T22:17:00Z">
                <w:rPr>
                  <w:rFonts w:ascii="TimesNewRomanPSMT" w:hAnsi="TimesNewRomanPSMT"/>
                  <w:color w:val="000000"/>
                  <w:szCs w:val="21"/>
                </w:rPr>
              </w:rPrChange>
            </w:rPr>
            <w:delText xml:space="preserve">final </w:delText>
          </w:r>
          <w:r w:rsidR="003B1CDD" w:rsidRPr="00150A54" w:rsidDel="002409E4">
            <w:rPr>
              <w:rStyle w:val="fontstyle01"/>
              <w:rFonts w:ascii="Times New Roman" w:hAnsi="Times New Roman"/>
              <w:sz w:val="24"/>
              <w:szCs w:val="24"/>
              <w:rPrChange w:id="2687" w:author="Chen Liao" w:date="2021-03-19T22:17:00Z">
                <w:rPr>
                  <w:rFonts w:ascii="TimesNewRomanPSMT" w:hAnsi="TimesNewRomanPSMT"/>
                  <w:color w:val="000000"/>
                  <w:szCs w:val="21"/>
                </w:rPr>
              </w:rPrChange>
            </w:rPr>
            <w:delText xml:space="preserve">state </w:delText>
          </w:r>
          <w:r w:rsidR="00295D8C" w:rsidRPr="00150A54" w:rsidDel="002409E4">
            <w:rPr>
              <w:rStyle w:val="fontstyle01"/>
              <w:rFonts w:ascii="Times New Roman" w:hAnsi="Times New Roman"/>
              <w:sz w:val="24"/>
              <w:szCs w:val="24"/>
              <w:rPrChange w:id="2688" w:author="Chen Liao" w:date="2021-03-19T22:17:00Z">
                <w:rPr>
                  <w:rFonts w:ascii="TimesNewRomanPSMT" w:hAnsi="TimesNewRomanPSMT"/>
                  <w:color w:val="000000"/>
                  <w:szCs w:val="21"/>
                </w:rPr>
              </w:rPrChange>
            </w:rPr>
            <w:delText xml:space="preserve">in Guangdong </w:delText>
          </w:r>
          <w:r w:rsidR="00BB7624" w:rsidRPr="00150A54" w:rsidDel="002409E4">
            <w:rPr>
              <w:rStyle w:val="fontstyle01"/>
              <w:rFonts w:ascii="Times New Roman" w:hAnsi="Times New Roman"/>
              <w:sz w:val="24"/>
              <w:szCs w:val="24"/>
              <w:rPrChange w:id="2689" w:author="Chen Liao" w:date="2021-03-19T22:17:00Z">
                <w:rPr>
                  <w:rFonts w:ascii="TimesNewRomanPSMT" w:hAnsi="TimesNewRomanPSMT"/>
                  <w:color w:val="000000"/>
                  <w:szCs w:val="21"/>
                </w:rPr>
              </w:rPrChange>
            </w:rPr>
            <w:delText>seemed</w:delText>
          </w:r>
          <w:r w:rsidR="00295D8C" w:rsidRPr="00150A54" w:rsidDel="002409E4">
            <w:rPr>
              <w:rStyle w:val="fontstyle01"/>
              <w:rFonts w:ascii="Times New Roman" w:hAnsi="Times New Roman"/>
              <w:sz w:val="24"/>
              <w:szCs w:val="24"/>
              <w:rPrChange w:id="2690" w:author="Chen Liao" w:date="2021-03-19T22:17:00Z">
                <w:rPr>
                  <w:rFonts w:ascii="TimesNewRomanPSMT" w:hAnsi="TimesNewRomanPSMT"/>
                  <w:color w:val="000000"/>
                  <w:szCs w:val="21"/>
                </w:rPr>
              </w:rPrChange>
            </w:rPr>
            <w:delText xml:space="preserve"> to re</w:delText>
          </w:r>
          <w:r w:rsidR="00EF5E72" w:rsidRPr="00150A54" w:rsidDel="002409E4">
            <w:rPr>
              <w:rStyle w:val="fontstyle01"/>
              <w:rFonts w:ascii="Times New Roman" w:hAnsi="Times New Roman"/>
              <w:sz w:val="24"/>
              <w:szCs w:val="24"/>
              <w:rPrChange w:id="2691" w:author="Chen Liao" w:date="2021-03-19T22:17:00Z">
                <w:rPr>
                  <w:rFonts w:ascii="TimesNewRomanPSMT" w:hAnsi="TimesNewRomanPSMT"/>
                  <w:color w:val="000000"/>
                  <w:szCs w:val="21"/>
                </w:rPr>
              </w:rPrChange>
            </w:rPr>
            <w:delText>turn</w:delText>
          </w:r>
          <w:r w:rsidR="00924EDB" w:rsidRPr="00150A54" w:rsidDel="002409E4">
            <w:rPr>
              <w:rStyle w:val="fontstyle01"/>
              <w:rFonts w:ascii="Times New Roman" w:hAnsi="Times New Roman"/>
              <w:sz w:val="24"/>
              <w:szCs w:val="24"/>
              <w:rPrChange w:id="2692" w:author="Chen Liao" w:date="2021-03-19T22:17:00Z">
                <w:rPr>
                  <w:rFonts w:ascii="TimesNewRomanPSMT" w:hAnsi="TimesNewRomanPSMT"/>
                  <w:color w:val="000000"/>
                  <w:szCs w:val="21"/>
                </w:rPr>
              </w:rPrChange>
            </w:rPr>
            <w:delText xml:space="preserve"> to its </w:delText>
          </w:r>
          <w:r w:rsidR="00EF5E72" w:rsidRPr="00150A54" w:rsidDel="002409E4">
            <w:rPr>
              <w:rStyle w:val="fontstyle01"/>
              <w:rFonts w:ascii="Times New Roman" w:hAnsi="Times New Roman"/>
              <w:sz w:val="24"/>
              <w:szCs w:val="24"/>
              <w:rPrChange w:id="2693" w:author="Chen Liao" w:date="2021-03-19T22:17:00Z">
                <w:rPr>
                  <w:rFonts w:ascii="TimesNewRomanPSMT" w:hAnsi="TimesNewRomanPSMT"/>
                  <w:color w:val="000000"/>
                  <w:szCs w:val="21"/>
                </w:rPr>
              </w:rPrChange>
            </w:rPr>
            <w:delText xml:space="preserve">original </w:delText>
          </w:r>
          <w:r w:rsidR="00924EDB" w:rsidRPr="00150A54" w:rsidDel="002409E4">
            <w:rPr>
              <w:rStyle w:val="fontstyle01"/>
              <w:rFonts w:ascii="Times New Roman" w:hAnsi="Times New Roman"/>
              <w:sz w:val="24"/>
              <w:szCs w:val="24"/>
              <w:rPrChange w:id="2694" w:author="Chen Liao" w:date="2021-03-19T22:17:00Z">
                <w:rPr>
                  <w:rFonts w:ascii="TimesNewRomanPSMT" w:hAnsi="TimesNewRomanPSMT"/>
                  <w:color w:val="000000"/>
                  <w:szCs w:val="21"/>
                </w:rPr>
              </w:rPrChange>
            </w:rPr>
            <w:delText>initial state.</w:delText>
          </w:r>
          <w:r w:rsidR="00295D8C" w:rsidRPr="00150A54" w:rsidDel="002409E4">
            <w:rPr>
              <w:rStyle w:val="fontstyle01"/>
              <w:rFonts w:ascii="Times New Roman" w:hAnsi="Times New Roman"/>
              <w:sz w:val="24"/>
              <w:szCs w:val="24"/>
              <w:rPrChange w:id="2695" w:author="Chen Liao" w:date="2021-03-19T22:17:00Z">
                <w:rPr>
                  <w:rFonts w:ascii="TimesNewRomanPSMT" w:hAnsi="TimesNewRomanPSMT"/>
                  <w:color w:val="000000"/>
                  <w:szCs w:val="21"/>
                </w:rPr>
              </w:rPrChange>
            </w:rPr>
            <w:delText xml:space="preserve"> </w:delText>
          </w:r>
          <w:r w:rsidR="00924EDB" w:rsidRPr="00150A54" w:rsidDel="002409E4">
            <w:rPr>
              <w:rStyle w:val="fontstyle01"/>
              <w:rFonts w:ascii="Times New Roman" w:hAnsi="Times New Roman"/>
              <w:sz w:val="24"/>
              <w:szCs w:val="24"/>
              <w:rPrChange w:id="2696" w:author="Chen Liao" w:date="2021-03-19T22:17:00Z">
                <w:rPr>
                  <w:rFonts w:ascii="TimesNewRomanPSMT" w:hAnsi="TimesNewRomanPSMT"/>
                  <w:color w:val="000000"/>
                  <w:szCs w:val="21"/>
                </w:rPr>
              </w:rPrChange>
            </w:rPr>
            <w:delText xml:space="preserve">In contrast, the other </w:delText>
          </w:r>
          <w:r w:rsidR="00EE1928" w:rsidRPr="00150A54" w:rsidDel="002409E4">
            <w:rPr>
              <w:rStyle w:val="fontstyle01"/>
              <w:rFonts w:ascii="Times New Roman" w:hAnsi="Times New Roman"/>
              <w:sz w:val="24"/>
              <w:szCs w:val="24"/>
              <w:rPrChange w:id="2697" w:author="Chen Liao" w:date="2021-03-19T22:17:00Z">
                <w:rPr>
                  <w:rFonts w:ascii="TimesNewRomanPSMT" w:hAnsi="TimesNewRomanPSMT"/>
                  <w:color w:val="000000"/>
                  <w:szCs w:val="21"/>
                </w:rPr>
              </w:rPrChange>
            </w:rPr>
            <w:delText xml:space="preserve">three vendors achieved a new state that distinct from the </w:delText>
          </w:r>
          <w:r w:rsidR="00BB7624" w:rsidRPr="00150A54" w:rsidDel="002409E4">
            <w:rPr>
              <w:rStyle w:val="fontstyle01"/>
              <w:rFonts w:ascii="Times New Roman" w:hAnsi="Times New Roman"/>
              <w:sz w:val="24"/>
              <w:szCs w:val="24"/>
              <w:rPrChange w:id="2698" w:author="Chen Liao" w:date="2021-03-19T22:17:00Z">
                <w:rPr>
                  <w:rFonts w:ascii="TimesNewRomanPSMT" w:hAnsi="TimesNewRomanPSMT"/>
                  <w:color w:val="000000"/>
                  <w:szCs w:val="21"/>
                </w:rPr>
              </w:rPrChange>
            </w:rPr>
            <w:delText>initial states</w:delText>
          </w:r>
          <w:r w:rsidR="00C92E19" w:rsidRPr="00150A54" w:rsidDel="002409E4">
            <w:rPr>
              <w:rStyle w:val="fontstyle01"/>
              <w:rFonts w:ascii="Times New Roman" w:hAnsi="Times New Roman"/>
              <w:sz w:val="24"/>
              <w:szCs w:val="24"/>
              <w:rPrChange w:id="2699" w:author="Chen Liao" w:date="2021-03-19T22:17:00Z">
                <w:rPr>
                  <w:rFonts w:ascii="TimesNewRomanPSMT" w:hAnsi="TimesNewRomanPSMT"/>
                  <w:color w:val="000000"/>
                  <w:szCs w:val="21"/>
                </w:rPr>
              </w:rPrChange>
            </w:rPr>
            <w:delText>, respectively</w:delText>
          </w:r>
          <w:r w:rsidR="00BB7624" w:rsidRPr="00150A54" w:rsidDel="002409E4">
            <w:rPr>
              <w:rStyle w:val="fontstyle01"/>
              <w:rFonts w:ascii="Times New Roman" w:hAnsi="Times New Roman"/>
              <w:sz w:val="24"/>
              <w:szCs w:val="24"/>
              <w:rPrChange w:id="2700" w:author="Chen Liao" w:date="2021-03-19T22:17:00Z">
                <w:rPr>
                  <w:rFonts w:ascii="TimesNewRomanPSMT" w:hAnsi="TimesNewRomanPSMT"/>
                  <w:color w:val="000000"/>
                  <w:szCs w:val="21"/>
                </w:rPr>
              </w:rPrChange>
            </w:rPr>
            <w:delText xml:space="preserve">. </w:delText>
          </w:r>
          <w:r w:rsidRPr="00150A54" w:rsidDel="002409E4">
            <w:rPr>
              <w:rStyle w:val="fontstyle01"/>
              <w:rFonts w:ascii="Times New Roman" w:hAnsi="Times New Roman"/>
              <w:sz w:val="24"/>
              <w:szCs w:val="24"/>
              <w:rPrChange w:id="2701" w:author="Chen Liao" w:date="2021-03-19T22:17:00Z">
                <w:rPr>
                  <w:rFonts w:ascii="TimesNewRomanPSMT" w:hAnsi="TimesNewRomanPSMT"/>
                  <w:color w:val="000000"/>
                  <w:szCs w:val="21"/>
                </w:rPr>
              </w:rPrChange>
            </w:rPr>
            <w:delText xml:space="preserve">To access the robustness and reproduceable of these findings, we re-analyzed the raw data from a recent longitudinal study </w:delText>
          </w:r>
          <w:r w:rsidRPr="00150A54" w:rsidDel="002409E4">
            <w:rPr>
              <w:rStyle w:val="fontstyle01"/>
              <w:rFonts w:ascii="Times New Roman" w:hAnsi="Times New Roman" w:hint="eastAsia"/>
              <w:sz w:val="24"/>
              <w:szCs w:val="24"/>
              <w:rPrChange w:id="2702" w:author="Chen Liao" w:date="2021-03-19T22:17:00Z">
                <w:rPr>
                  <w:rFonts w:ascii="TimesNewRomanPSMT" w:hAnsi="TimesNewRomanPSMT" w:hint="eastAsia"/>
                  <w:color w:val="000000"/>
                  <w:szCs w:val="21"/>
                </w:rPr>
              </w:rPrChange>
            </w:rPr>
            <w:fldChar w:fldCharType="begin"/>
          </w:r>
          <w:r w:rsidR="00434C87" w:rsidRPr="00150A54" w:rsidDel="002409E4">
            <w:rPr>
              <w:rStyle w:val="fontstyle01"/>
              <w:rFonts w:ascii="Times New Roman" w:hAnsi="Times New Roman"/>
              <w:sz w:val="24"/>
              <w:szCs w:val="24"/>
              <w:rPrChange w:id="2703" w:author="Chen Liao" w:date="2021-03-19T22:17:00Z">
                <w:rPr>
                  <w:rFonts w:ascii="TimesNewRomanPSMT" w:hAnsi="TimesNewRomanPSMT"/>
                  <w:color w:val="000000"/>
                  <w:szCs w:val="21"/>
                </w:rPr>
              </w:rPrChange>
            </w:rPr>
            <w:delInstrText xml:space="preserve"> ADDIN NE.Ref.{B23831F5-7F3E-438E-BD26-1590A8CC3805}</w:delInstrText>
          </w:r>
          <w:r w:rsidRPr="00150A54" w:rsidDel="002409E4">
            <w:rPr>
              <w:rStyle w:val="fontstyle01"/>
              <w:rFonts w:ascii="Times New Roman" w:hAnsi="Times New Roman" w:hint="eastAsia"/>
              <w:sz w:val="24"/>
              <w:szCs w:val="24"/>
              <w:rPrChange w:id="2704" w:author="Chen Liao" w:date="2021-03-19T22:17:00Z">
                <w:rPr>
                  <w:rFonts w:ascii="TimesNewRomanPSMT" w:hAnsi="TimesNewRomanPSMT" w:hint="eastAsia"/>
                  <w:color w:val="000000"/>
                  <w:szCs w:val="21"/>
                </w:rPr>
              </w:rPrChange>
            </w:rPr>
            <w:fldChar w:fldCharType="separate"/>
          </w:r>
          <w:r w:rsidR="00ED3422" w:rsidRPr="00150A54" w:rsidDel="002409E4">
            <w:rPr>
              <w:rStyle w:val="fontstyle01"/>
              <w:rFonts w:ascii="Times New Roman" w:eastAsia="TimesNewRomanPSMT" w:hAnsi="Times New Roman"/>
              <w:sz w:val="24"/>
              <w:szCs w:val="24"/>
              <w:rPrChange w:id="2705" w:author="Chen Liao" w:date="2021-03-19T22:17:00Z">
                <w:rPr>
                  <w:rFonts w:ascii="TimesNewRomanPSMT" w:eastAsia="TimesNewRomanPSMT" w:cs="TimesNewRomanPSMT"/>
                  <w:color w:val="080000"/>
                </w:rPr>
              </w:rPrChange>
            </w:rPr>
            <w:delText>[22]</w:delText>
          </w:r>
          <w:r w:rsidRPr="00150A54" w:rsidDel="002409E4">
            <w:rPr>
              <w:rStyle w:val="fontstyle01"/>
              <w:rFonts w:ascii="Times New Roman" w:hAnsi="Times New Roman" w:hint="eastAsia"/>
              <w:sz w:val="24"/>
              <w:szCs w:val="24"/>
              <w:rPrChange w:id="2706" w:author="Chen Liao" w:date="2021-03-19T22:17:00Z">
                <w:rPr>
                  <w:rFonts w:ascii="TimesNewRomanPSMT" w:hAnsi="TimesNewRomanPSMT" w:hint="eastAsia"/>
                  <w:color w:val="000000"/>
                  <w:szCs w:val="21"/>
                </w:rPr>
              </w:rPrChange>
            </w:rPr>
            <w:fldChar w:fldCharType="end"/>
          </w:r>
          <w:r w:rsidRPr="00150A54" w:rsidDel="002409E4">
            <w:rPr>
              <w:rStyle w:val="fontstyle01"/>
              <w:rFonts w:ascii="Times New Roman" w:hAnsi="Times New Roman"/>
              <w:sz w:val="24"/>
              <w:szCs w:val="24"/>
              <w:rPrChange w:id="2707" w:author="Chen Liao" w:date="2021-03-19T22:17:00Z">
                <w:rPr>
                  <w:rFonts w:ascii="TimesNewRomanPSMT" w:hAnsi="TimesNewRomanPSMT"/>
                  <w:color w:val="000000"/>
                  <w:szCs w:val="21"/>
                </w:rPr>
              </w:rPrChange>
            </w:rPr>
            <w:delText xml:space="preserve">. This study tracked the 16S rRNA gene microbiota compositions of mice after inulin intervention sampled from day 0 to day 14. </w:delText>
          </w:r>
          <w:r w:rsidRPr="00150A54" w:rsidDel="002409E4">
            <w:rPr>
              <w:rStyle w:val="fontstyle01"/>
              <w:rFonts w:ascii="Times New Roman" w:hAnsi="Times New Roman"/>
              <w:sz w:val="24"/>
              <w:szCs w:val="24"/>
              <w:rPrChange w:id="2708" w:author="Chen Liao" w:date="2021-03-19T22:17:00Z">
                <w:rPr/>
              </w:rPrChange>
            </w:rPr>
            <w:delText xml:space="preserve">Indeed, we found similar results in the mice: after initial shifts of response, the gut microbiome </w:delText>
          </w:r>
          <w:r w:rsidR="004336BA" w:rsidRPr="00150A54" w:rsidDel="002409E4">
            <w:rPr>
              <w:rStyle w:val="fontstyle01"/>
              <w:rFonts w:ascii="Times New Roman" w:hAnsi="Times New Roman"/>
              <w:sz w:val="24"/>
              <w:szCs w:val="24"/>
              <w:rPrChange w:id="2709" w:author="Chen Liao" w:date="2021-03-19T22:17:00Z">
                <w:rPr>
                  <w:color w:val="000000"/>
                  <w:shd w:val="clear" w:color="auto" w:fill="FFFFFF"/>
                </w:rPr>
              </w:rPrChange>
            </w:rPr>
            <w:delText>achieved</w:delText>
          </w:r>
          <w:r w:rsidR="004336BA" w:rsidRPr="00150A54" w:rsidDel="002409E4">
            <w:rPr>
              <w:rStyle w:val="fontstyle01"/>
              <w:rFonts w:ascii="Times New Roman" w:hAnsi="Times New Roman"/>
              <w:sz w:val="24"/>
              <w:szCs w:val="24"/>
              <w:rPrChange w:id="2710" w:author="Chen Liao" w:date="2021-03-19T22:17:00Z">
                <w:rPr/>
              </w:rPrChange>
            </w:rPr>
            <w:delText xml:space="preserve"> </w:delText>
          </w:r>
          <w:r w:rsidR="004336BA" w:rsidRPr="00150A54" w:rsidDel="002409E4">
            <w:rPr>
              <w:rStyle w:val="fontstyle01"/>
              <w:rFonts w:ascii="Times New Roman" w:hAnsi="Times New Roman"/>
              <w:sz w:val="24"/>
              <w:szCs w:val="24"/>
              <w:rPrChange w:id="2711" w:author="Chen Liao" w:date="2021-03-19T22:17:00Z">
                <w:rPr>
                  <w:color w:val="000000"/>
                  <w:shd w:val="clear" w:color="auto" w:fill="FFFFFF"/>
                </w:rPr>
              </w:rPrChange>
            </w:rPr>
            <w:delText>a final state of ecological homeostasis of the gut microbiota</w:delText>
          </w:r>
          <w:r w:rsidRPr="00150A54" w:rsidDel="002409E4">
            <w:rPr>
              <w:rStyle w:val="fontstyle01"/>
              <w:rFonts w:ascii="Times New Roman" w:hAnsi="Times New Roman"/>
              <w:sz w:val="24"/>
              <w:szCs w:val="24"/>
              <w:rPrChange w:id="2712" w:author="Chen Liao" w:date="2021-03-19T22:17:00Z">
                <w:rPr>
                  <w:rFonts w:ascii="TimesNewRomanPSMT" w:hAnsi="TimesNewRomanPSMT"/>
                  <w:color w:val="000000"/>
                  <w:szCs w:val="21"/>
                </w:rPr>
              </w:rPrChange>
            </w:rPr>
            <w:delText xml:space="preserve"> </w:delText>
          </w:r>
          <w:r w:rsidRPr="00150A54" w:rsidDel="002409E4">
            <w:rPr>
              <w:rStyle w:val="fontstyle01"/>
              <w:rFonts w:ascii="Times New Roman" w:hAnsi="Times New Roman"/>
              <w:sz w:val="24"/>
              <w:szCs w:val="24"/>
              <w:rPrChange w:id="2713" w:author="Chen Liao" w:date="2021-03-19T22:17:00Z">
                <w:rPr>
                  <w:rFonts w:ascii="TimesNewRomanPSMT" w:hAnsi="TimesNewRomanPSMT"/>
                  <w:color w:val="000000"/>
                  <w:sz w:val="20"/>
                  <w:szCs w:val="20"/>
                </w:rPr>
              </w:rPrChange>
            </w:rPr>
            <w:delText>(</w:delText>
          </w:r>
          <w:r w:rsidRPr="00150A54" w:rsidDel="002409E4">
            <w:rPr>
              <w:rStyle w:val="fontstyle01"/>
              <w:rFonts w:ascii="Times New Roman" w:hAnsi="Times New Roman"/>
              <w:sz w:val="24"/>
              <w:szCs w:val="24"/>
              <w:rPrChange w:id="2714" w:author="Chen Liao" w:date="2021-03-19T22:17:00Z">
                <w:rPr>
                  <w:rFonts w:ascii="TimesNewRomanPSMT" w:hAnsi="TimesNewRomanPSMT"/>
                  <w:b/>
                  <w:bCs/>
                  <w:color w:val="000000"/>
                  <w:sz w:val="20"/>
                  <w:szCs w:val="20"/>
                </w:rPr>
              </w:rPrChange>
            </w:rPr>
            <w:delText xml:space="preserve">Fig. </w:delText>
          </w:r>
          <w:r w:rsidR="00AD2680" w:rsidRPr="00150A54" w:rsidDel="002409E4">
            <w:rPr>
              <w:rStyle w:val="fontstyle01"/>
              <w:rFonts w:ascii="Times New Roman" w:hAnsi="Times New Roman"/>
              <w:sz w:val="24"/>
              <w:szCs w:val="24"/>
              <w:rPrChange w:id="2715" w:author="Chen Liao" w:date="2021-03-19T22:17:00Z">
                <w:rPr>
                  <w:rFonts w:ascii="TimesNewRomanPSMT" w:hAnsi="TimesNewRomanPSMT"/>
                  <w:b/>
                  <w:bCs/>
                  <w:color w:val="000000"/>
                  <w:sz w:val="20"/>
                  <w:szCs w:val="20"/>
                </w:rPr>
              </w:rPrChange>
            </w:rPr>
            <w:delText>S5</w:delText>
          </w:r>
          <w:r w:rsidRPr="00150A54" w:rsidDel="002409E4">
            <w:rPr>
              <w:rStyle w:val="fontstyle01"/>
              <w:rFonts w:ascii="Times New Roman" w:hAnsi="Times New Roman"/>
              <w:sz w:val="24"/>
              <w:szCs w:val="24"/>
              <w:rPrChange w:id="2716" w:author="Chen Liao" w:date="2021-03-19T22:17:00Z">
                <w:rPr>
                  <w:rFonts w:ascii="TimesNewRomanPSMT" w:hAnsi="TimesNewRomanPSMT"/>
                  <w:color w:val="000000"/>
                  <w:sz w:val="20"/>
                  <w:szCs w:val="20"/>
                </w:rPr>
              </w:rPrChange>
            </w:rPr>
            <w:delText>)</w:delText>
          </w:r>
          <w:r w:rsidRPr="00150A54" w:rsidDel="002409E4">
            <w:rPr>
              <w:rStyle w:val="fontstyle01"/>
              <w:rFonts w:ascii="Times New Roman" w:hAnsi="Times New Roman"/>
              <w:sz w:val="24"/>
              <w:szCs w:val="24"/>
              <w:rPrChange w:id="2717" w:author="Chen Liao" w:date="2021-03-19T22:17:00Z">
                <w:rPr>
                  <w:rFonts w:ascii="TimesNewRomanPSMT" w:hAnsi="TimesNewRomanPSMT"/>
                  <w:color w:val="000000"/>
                  <w:szCs w:val="21"/>
                </w:rPr>
              </w:rPrChange>
            </w:rPr>
            <w:delText xml:space="preserve">. </w:delText>
          </w:r>
        </w:del>
      </w:moveFrom>
      <w:moveFromRangeEnd w:id="2652"/>
      <w:del w:id="2718" w:author="Chen Liao" w:date="2021-03-19T22:16:00Z">
        <w:r w:rsidRPr="00150A54" w:rsidDel="002409E4">
          <w:rPr>
            <w:rStyle w:val="fontstyle01"/>
            <w:rFonts w:ascii="Times New Roman" w:hAnsi="Times New Roman"/>
            <w:sz w:val="24"/>
            <w:szCs w:val="24"/>
            <w:rPrChange w:id="2719" w:author="Chen Liao" w:date="2021-03-19T22:17:00Z">
              <w:rPr>
                <w:rFonts w:ascii="TimesNewRomanPSMT" w:hAnsi="TimesNewRomanPSMT"/>
                <w:color w:val="000000"/>
                <w:szCs w:val="21"/>
              </w:rPr>
            </w:rPrChange>
          </w:rPr>
          <w:delText xml:space="preserve">Thus, this further validated our observation and indicated that the </w:delText>
        </w:r>
        <w:r w:rsidR="00576343" w:rsidRPr="00150A54" w:rsidDel="002409E4">
          <w:rPr>
            <w:rStyle w:val="fontstyle01"/>
            <w:rFonts w:ascii="Times New Roman" w:hAnsi="Times New Roman"/>
            <w:sz w:val="24"/>
            <w:szCs w:val="24"/>
            <w:rPrChange w:id="2720" w:author="Chen Liao" w:date="2021-03-19T22:17:00Z">
              <w:rPr>
                <w:rFonts w:ascii="TimesNewRomanPSMT" w:hAnsi="TimesNewRomanPSMT"/>
                <w:color w:val="000000"/>
                <w:szCs w:val="21"/>
              </w:rPr>
            </w:rPrChange>
          </w:rPr>
          <w:delText xml:space="preserve">dynamic </w:delText>
        </w:r>
        <w:r w:rsidRPr="00150A54" w:rsidDel="002409E4">
          <w:rPr>
            <w:rStyle w:val="fontstyle01"/>
            <w:rFonts w:ascii="Times New Roman" w:hAnsi="Times New Roman"/>
            <w:sz w:val="24"/>
            <w:szCs w:val="24"/>
            <w:rPrChange w:id="2721" w:author="Chen Liao" w:date="2021-03-19T22:17:00Z">
              <w:rPr>
                <w:rFonts w:ascii="TimesNewRomanPSMT" w:hAnsi="TimesNewRomanPSMT"/>
                <w:color w:val="000000"/>
                <w:szCs w:val="21"/>
              </w:rPr>
            </w:rPrChange>
          </w:rPr>
          <w:delText xml:space="preserve">responses of gut microbiome to dietary fiber intervention </w:delText>
        </w:r>
        <w:r w:rsidRPr="00150A54" w:rsidDel="002409E4">
          <w:rPr>
            <w:rStyle w:val="fontstyle01"/>
            <w:rFonts w:ascii="Times New Roman" w:hAnsi="Times New Roman"/>
            <w:sz w:val="24"/>
            <w:szCs w:val="24"/>
            <w:rPrChange w:id="2722" w:author="Chen Liao" w:date="2021-03-19T22:17:00Z">
              <w:rPr/>
            </w:rPrChange>
          </w:rPr>
          <w:delText>are likely widespread</w:delText>
        </w:r>
        <w:r w:rsidR="00576343" w:rsidRPr="00150A54" w:rsidDel="002409E4">
          <w:rPr>
            <w:rStyle w:val="fontstyle01"/>
            <w:rFonts w:ascii="Times New Roman" w:hAnsi="Times New Roman"/>
            <w:sz w:val="24"/>
            <w:szCs w:val="24"/>
            <w:rPrChange w:id="2723" w:author="Chen Liao" w:date="2021-03-19T22:17:00Z">
              <w:rPr/>
            </w:rPrChange>
          </w:rPr>
          <w:delText xml:space="preserve"> and baseline-dependent</w:delText>
        </w:r>
        <w:r w:rsidRPr="00150A54" w:rsidDel="002409E4">
          <w:rPr>
            <w:rStyle w:val="fontstyle01"/>
            <w:rFonts w:ascii="Times New Roman" w:hAnsi="Times New Roman"/>
            <w:sz w:val="24"/>
            <w:szCs w:val="24"/>
            <w:rPrChange w:id="2724" w:author="Chen Liao" w:date="2021-03-19T22:17:00Z">
              <w:rPr>
                <w:rFonts w:ascii="TimesNewRomanPSMT" w:hAnsi="TimesNewRomanPSMT"/>
                <w:color w:val="000000"/>
                <w:szCs w:val="21"/>
              </w:rPr>
            </w:rPrChange>
          </w:rPr>
          <w:delText>.</w:delText>
        </w:r>
        <w:r w:rsidR="00565AD3" w:rsidRPr="00150A54" w:rsidDel="002409E4">
          <w:rPr>
            <w:rStyle w:val="fontstyle01"/>
            <w:rFonts w:ascii="Times New Roman" w:hAnsi="Times New Roman"/>
            <w:sz w:val="24"/>
            <w:szCs w:val="24"/>
            <w:rPrChange w:id="2725" w:author="Chen Liao" w:date="2021-03-19T22:17:00Z">
              <w:rPr>
                <w:rFonts w:ascii="TimesNewRomanPSMT" w:hAnsi="TimesNewRomanPSMT"/>
                <w:color w:val="000000"/>
                <w:szCs w:val="21"/>
              </w:rPr>
            </w:rPrChange>
          </w:rPr>
          <w:delText xml:space="preserve"> </w:delText>
        </w:r>
        <w:r w:rsidR="00500E6F" w:rsidRPr="00150A54" w:rsidDel="002409E4">
          <w:rPr>
            <w:rStyle w:val="fontstyle01"/>
            <w:rFonts w:ascii="Times New Roman" w:hAnsi="Times New Roman"/>
            <w:sz w:val="24"/>
            <w:szCs w:val="24"/>
            <w:rPrChange w:id="2726" w:author="Chen Liao" w:date="2021-03-19T22:17:00Z">
              <w:rPr>
                <w:rFonts w:ascii="TimesNewRomanPSMT" w:hAnsi="TimesNewRomanPSMT"/>
                <w:color w:val="000000"/>
                <w:szCs w:val="21"/>
              </w:rPr>
            </w:rPrChange>
          </w:rPr>
          <w:delText xml:space="preserve">Furthermore, </w:delText>
        </w:r>
        <w:r w:rsidR="00500E6F" w:rsidRPr="00150A54" w:rsidDel="002409E4">
          <w:rPr>
            <w:rStyle w:val="fontstyle01"/>
            <w:rFonts w:ascii="Times New Roman" w:hAnsi="Times New Roman"/>
            <w:sz w:val="24"/>
            <w:szCs w:val="24"/>
            <w:rPrChange w:id="2727" w:author="Chen Liao" w:date="2021-03-19T22:17:00Z">
              <w:rPr/>
            </w:rPrChange>
          </w:rPr>
          <w:delText>i</w:delText>
        </w:r>
        <w:r w:rsidR="00565AD3" w:rsidRPr="00150A54" w:rsidDel="002409E4">
          <w:rPr>
            <w:rStyle w:val="fontstyle01"/>
            <w:rFonts w:ascii="Times New Roman" w:hAnsi="Times New Roman"/>
            <w:sz w:val="24"/>
            <w:szCs w:val="24"/>
            <w:rPrChange w:id="2728" w:author="Chen Liao" w:date="2021-03-19T22:17:00Z">
              <w:rPr/>
            </w:rPrChange>
          </w:rPr>
          <w:delText>n accord with the notion that fermentable fib</w:delText>
        </w:r>
        <w:r w:rsidR="00500E6F" w:rsidRPr="00150A54" w:rsidDel="002409E4">
          <w:rPr>
            <w:rStyle w:val="fontstyle01"/>
            <w:rFonts w:ascii="Times New Roman" w:hAnsi="Times New Roman"/>
            <w:sz w:val="24"/>
            <w:szCs w:val="24"/>
            <w:rPrChange w:id="2729" w:author="Chen Liao" w:date="2021-03-19T22:17:00Z">
              <w:rPr/>
            </w:rPrChange>
          </w:rPr>
          <w:delText>er</w:delText>
        </w:r>
        <w:r w:rsidR="00565AD3" w:rsidRPr="00150A54" w:rsidDel="002409E4">
          <w:rPr>
            <w:rStyle w:val="fontstyle01"/>
            <w:rFonts w:ascii="Times New Roman" w:hAnsi="Times New Roman"/>
            <w:sz w:val="24"/>
            <w:szCs w:val="24"/>
            <w:rPrChange w:id="2730" w:author="Chen Liao" w:date="2021-03-19T22:17:00Z">
              <w:rPr/>
            </w:rPrChange>
          </w:rPr>
          <w:delText xml:space="preserve">s nourish microbiota, replacing the insoluble fibre, cellulose, with inulin </w:delText>
        </w:r>
        <w:r w:rsidR="00500E6F" w:rsidRPr="00150A54" w:rsidDel="002409E4">
          <w:rPr>
            <w:rStyle w:val="fontstyle01"/>
            <w:rFonts w:ascii="Times New Roman" w:hAnsi="Times New Roman"/>
            <w:sz w:val="24"/>
            <w:szCs w:val="24"/>
            <w:rPrChange w:id="2731" w:author="Chen Liao" w:date="2021-03-19T22:17:00Z">
              <w:rPr/>
            </w:rPrChange>
          </w:rPr>
          <w:delText xml:space="preserve">significantly </w:delText>
        </w:r>
        <w:r w:rsidR="00565AD3" w:rsidRPr="00150A54" w:rsidDel="002409E4">
          <w:rPr>
            <w:rStyle w:val="fontstyle01"/>
            <w:rFonts w:ascii="Times New Roman" w:hAnsi="Times New Roman"/>
            <w:sz w:val="24"/>
            <w:szCs w:val="24"/>
            <w:rPrChange w:id="2732" w:author="Chen Liao" w:date="2021-03-19T22:17:00Z">
              <w:rPr/>
            </w:rPrChange>
          </w:rPr>
          <w:delText xml:space="preserve">elevated the </w:delText>
        </w:r>
        <w:r w:rsidR="00500E6F" w:rsidRPr="00150A54" w:rsidDel="002409E4">
          <w:rPr>
            <w:rStyle w:val="fontstyle01"/>
            <w:rFonts w:ascii="Times New Roman" w:hAnsi="Times New Roman"/>
            <w:sz w:val="24"/>
            <w:szCs w:val="24"/>
            <w:rPrChange w:id="2733" w:author="Chen Liao" w:date="2021-03-19T22:17:00Z">
              <w:rPr/>
            </w:rPrChange>
          </w:rPr>
          <w:delText xml:space="preserve">fecal microbial density </w:delText>
        </w:r>
        <w:r w:rsidR="00500E6F" w:rsidRPr="00150A54" w:rsidDel="002409E4">
          <w:rPr>
            <w:rStyle w:val="fontstyle01"/>
            <w:rFonts w:ascii="Times New Roman" w:hAnsi="Times New Roman"/>
            <w:sz w:val="24"/>
            <w:szCs w:val="24"/>
            <w:rPrChange w:id="2734" w:author="Chen Liao" w:date="2021-03-19T22:17:00Z">
              <w:rPr>
                <w:rFonts w:ascii="TimesNewRomanPSMT" w:hAnsi="TimesNewRomanPSMT"/>
                <w:color w:val="000000"/>
                <w:sz w:val="20"/>
                <w:szCs w:val="20"/>
              </w:rPr>
            </w:rPrChange>
          </w:rPr>
          <w:delText>(</w:delText>
        </w:r>
        <w:r w:rsidR="00500E6F" w:rsidRPr="00150A54" w:rsidDel="002409E4">
          <w:rPr>
            <w:rStyle w:val="fontstyle01"/>
            <w:rFonts w:ascii="Times New Roman" w:hAnsi="Times New Roman"/>
            <w:sz w:val="24"/>
            <w:szCs w:val="24"/>
            <w:rPrChange w:id="2735" w:author="Chen Liao" w:date="2021-03-19T22:17:00Z">
              <w:rPr>
                <w:rFonts w:ascii="TimesNewRomanPSMT" w:hAnsi="TimesNewRomanPSMT"/>
                <w:b/>
                <w:bCs/>
                <w:color w:val="000000"/>
                <w:sz w:val="20"/>
                <w:szCs w:val="20"/>
              </w:rPr>
            </w:rPrChange>
          </w:rPr>
          <w:delText>Fig. 2F</w:delText>
        </w:r>
        <w:r w:rsidR="00500E6F" w:rsidRPr="00150A54" w:rsidDel="002409E4">
          <w:rPr>
            <w:rStyle w:val="fontstyle01"/>
            <w:rFonts w:ascii="Times New Roman" w:hAnsi="Times New Roman"/>
            <w:sz w:val="24"/>
            <w:szCs w:val="24"/>
            <w:rPrChange w:id="2736" w:author="Chen Liao" w:date="2021-03-19T22:17:00Z">
              <w:rPr>
                <w:rFonts w:ascii="TimesNewRomanPSMT" w:hAnsi="TimesNewRomanPSMT"/>
                <w:color w:val="000000"/>
                <w:sz w:val="20"/>
                <w:szCs w:val="20"/>
              </w:rPr>
            </w:rPrChange>
          </w:rPr>
          <w:delText>)</w:delText>
        </w:r>
        <w:r w:rsidR="00565AD3" w:rsidRPr="00150A54" w:rsidDel="002409E4">
          <w:rPr>
            <w:rStyle w:val="fontstyle01"/>
            <w:rFonts w:ascii="Times New Roman" w:hAnsi="Times New Roman"/>
            <w:sz w:val="24"/>
            <w:szCs w:val="24"/>
            <w:rPrChange w:id="2737" w:author="Chen Liao" w:date="2021-03-19T22:17:00Z">
              <w:rPr/>
            </w:rPrChange>
          </w:rPr>
          <w:delText>.</w:delText>
        </w:r>
      </w:del>
    </w:p>
    <w:p w14:paraId="005F9B9B" w14:textId="2B01110F" w:rsidR="00211FC4" w:rsidRDefault="00052290" w:rsidP="00235E3B">
      <w:pPr>
        <w:jc w:val="both"/>
        <w:rPr>
          <w:ins w:id="2738" w:author="Chen Liao" w:date="2021-03-18T17:31:00Z"/>
        </w:rPr>
      </w:pPr>
      <w:del w:id="2739" w:author="Chen Liao" w:date="2021-03-20T08:12:00Z">
        <w:r w:rsidRPr="00150A54" w:rsidDel="00846F4E">
          <w:rPr>
            <w:rStyle w:val="fontstyle01"/>
            <w:rFonts w:ascii="Times New Roman" w:hAnsi="Times New Roman"/>
            <w:sz w:val="24"/>
            <w:szCs w:val="24"/>
            <w:rPrChange w:id="2740" w:author="Chen Liao" w:date="2021-03-19T22:17:00Z">
              <w:rPr/>
            </w:rPrChange>
          </w:rPr>
          <w:delText xml:space="preserve">Overall, these findings, together with findings from re-analysis of the independent study data, suggest a </w:delText>
        </w:r>
        <w:r w:rsidR="00F20B31" w:rsidRPr="00150A54" w:rsidDel="00846F4E">
          <w:rPr>
            <w:rStyle w:val="fontstyle01"/>
            <w:rFonts w:ascii="Times New Roman" w:hAnsi="Times New Roman"/>
            <w:sz w:val="24"/>
            <w:szCs w:val="24"/>
            <w:rPrChange w:id="2741" w:author="Chen Liao" w:date="2021-03-19T22:17:00Z">
              <w:rPr/>
            </w:rPrChange>
          </w:rPr>
          <w:delText xml:space="preserve">baseline-dependent </w:delText>
        </w:r>
        <w:r w:rsidRPr="00150A54" w:rsidDel="00846F4E">
          <w:rPr>
            <w:rStyle w:val="fontstyle01"/>
            <w:rFonts w:ascii="Times New Roman" w:hAnsi="Times New Roman"/>
            <w:sz w:val="24"/>
            <w:szCs w:val="24"/>
            <w:rPrChange w:id="2742" w:author="Chen Liao" w:date="2021-03-19T22:17:00Z">
              <w:rPr/>
            </w:rPrChange>
          </w:rPr>
          <w:delText xml:space="preserve">microbial </w:delText>
        </w:r>
        <w:r w:rsidR="003B0663" w:rsidRPr="00150A54" w:rsidDel="00846F4E">
          <w:rPr>
            <w:rStyle w:val="fontstyle01"/>
            <w:rFonts w:ascii="Times New Roman" w:hAnsi="Times New Roman"/>
            <w:sz w:val="24"/>
            <w:szCs w:val="24"/>
            <w:rPrChange w:id="2743" w:author="Chen Liao" w:date="2021-03-19T22:17:00Z">
              <w:rPr/>
            </w:rPrChange>
          </w:rPr>
          <w:delText xml:space="preserve">dynamic </w:delText>
        </w:r>
        <w:r w:rsidRPr="00150A54" w:rsidDel="00846F4E">
          <w:rPr>
            <w:rStyle w:val="fontstyle01"/>
            <w:rFonts w:ascii="Times New Roman" w:hAnsi="Times New Roman"/>
            <w:sz w:val="24"/>
            <w:szCs w:val="24"/>
            <w:rPrChange w:id="2744" w:author="Chen Liao" w:date="2021-03-19T22:17:00Z">
              <w:rPr/>
            </w:rPrChange>
          </w:rPr>
          <w:delText xml:space="preserve">response to dietary fiber intervention, which consists of initial changes in composition, function and SCFA metabolism, and long-term adaptation </w:delText>
        </w:r>
        <w:r w:rsidR="0042582C" w:rsidRPr="00150A54" w:rsidDel="00846F4E">
          <w:rPr>
            <w:rStyle w:val="fontstyle01"/>
            <w:rFonts w:ascii="Times New Roman" w:hAnsi="Times New Roman"/>
            <w:sz w:val="24"/>
            <w:szCs w:val="24"/>
            <w:rPrChange w:id="2745" w:author="Chen Liao" w:date="2021-03-19T22:17:00Z">
              <w:rPr/>
            </w:rPrChange>
          </w:rPr>
          <w:delText xml:space="preserve">indicating the achievement of a </w:delText>
        </w:r>
        <w:r w:rsidR="003B0663" w:rsidRPr="00150A54" w:rsidDel="00846F4E">
          <w:rPr>
            <w:rStyle w:val="fontstyle01"/>
            <w:rFonts w:ascii="Times New Roman" w:hAnsi="Times New Roman"/>
            <w:sz w:val="24"/>
            <w:szCs w:val="24"/>
            <w:rPrChange w:id="2746" w:author="Chen Liao" w:date="2021-03-19T22:17:00Z">
              <w:rPr/>
            </w:rPrChange>
          </w:rPr>
          <w:delText>final</w:delText>
        </w:r>
        <w:r w:rsidR="0042582C" w:rsidRPr="00150A54" w:rsidDel="00846F4E">
          <w:rPr>
            <w:rStyle w:val="fontstyle01"/>
            <w:rFonts w:ascii="Times New Roman" w:hAnsi="Times New Roman"/>
            <w:sz w:val="24"/>
            <w:szCs w:val="24"/>
            <w:rPrChange w:id="2747" w:author="Chen Liao" w:date="2021-03-19T22:17:00Z">
              <w:rPr/>
            </w:rPrChange>
          </w:rPr>
          <w:delText xml:space="preserve"> state</w:delText>
        </w:r>
        <w:r w:rsidRPr="00150A54" w:rsidDel="00846F4E">
          <w:rPr>
            <w:rStyle w:val="fontstyle01"/>
            <w:rFonts w:ascii="Times New Roman" w:hAnsi="Times New Roman"/>
            <w:sz w:val="24"/>
            <w:szCs w:val="24"/>
            <w:rPrChange w:id="2748" w:author="Chen Liao" w:date="2021-03-19T22:17:00Z">
              <w:rPr/>
            </w:rPrChange>
          </w:rPr>
          <w:delText xml:space="preserve">. </w:delText>
        </w:r>
      </w:del>
    </w:p>
    <w:p w14:paraId="52D17216" w14:textId="332582C3" w:rsidR="00211FC4" w:rsidRPr="00DF26A5" w:rsidDel="00A53DC0" w:rsidRDefault="00211FC4" w:rsidP="00B76665">
      <w:pPr>
        <w:jc w:val="both"/>
        <w:rPr>
          <w:del w:id="2749" w:author="Chen Liao" w:date="2021-03-18T17:32:00Z"/>
          <w:rPrChange w:id="2750" w:author="Chen Liao" w:date="2021-03-09T15:09:00Z">
            <w:rPr>
              <w:del w:id="2751" w:author="Chen Liao" w:date="2021-03-18T17:32:00Z"/>
              <w:sz w:val="20"/>
              <w:szCs w:val="20"/>
            </w:rPr>
          </w:rPrChange>
        </w:rPr>
        <w:pPrChange w:id="2752" w:author="Chen Liao" w:date="2021-03-24T10:44:00Z">
          <w:pPr>
            <w:ind w:firstLineChars="100" w:firstLine="200"/>
            <w:jc w:val="both"/>
          </w:pPr>
        </w:pPrChange>
      </w:pPr>
    </w:p>
    <w:p w14:paraId="5CFB99B8" w14:textId="632C3B9C" w:rsidR="00863D10" w:rsidRDefault="00443A61" w:rsidP="00235E3B">
      <w:pPr>
        <w:jc w:val="center"/>
        <w:rPr>
          <w:ins w:id="2753" w:author="Chen Liao" w:date="2021-03-14T07:55:00Z"/>
        </w:rPr>
      </w:pPr>
      <w:ins w:id="2754" w:author="Chen Liao" w:date="2021-03-22T21:57:00Z">
        <w:r>
          <w:rPr>
            <w:noProof/>
          </w:rPr>
          <w:drawing>
            <wp:inline distT="0" distB="0" distL="0" distR="0" wp14:anchorId="32F7CB01" wp14:editId="41843AD0">
              <wp:extent cx="4371975" cy="4415477"/>
              <wp:effectExtent l="0" t="0" r="0" b="4445"/>
              <wp:docPr id="2" name="Picture 2" descr="A screen shot of a video g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 shot of a video game&#10;&#10;Description automatically generated with low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376662" cy="4420210"/>
                      </a:xfrm>
                      <a:prstGeom prst="rect">
                        <a:avLst/>
                      </a:prstGeom>
                    </pic:spPr>
                  </pic:pic>
                </a:graphicData>
              </a:graphic>
            </wp:inline>
          </w:drawing>
        </w:r>
      </w:ins>
    </w:p>
    <w:p w14:paraId="01048429" w14:textId="77777777" w:rsidR="00122DA9" w:rsidRPr="00DF26A5" w:rsidRDefault="00122DA9" w:rsidP="00B76665">
      <w:pPr>
        <w:jc w:val="both"/>
        <w:rPr>
          <w:rPrChange w:id="2755" w:author="Chen Liao" w:date="2021-03-09T15:09:00Z">
            <w:rPr>
              <w:sz w:val="20"/>
              <w:szCs w:val="20"/>
            </w:rPr>
          </w:rPrChange>
        </w:rPr>
        <w:pPrChange w:id="2756" w:author="Chen Liao" w:date="2021-03-24T10:44:00Z">
          <w:pPr>
            <w:jc w:val="center"/>
          </w:pPr>
        </w:pPrChange>
      </w:pPr>
    </w:p>
    <w:p w14:paraId="63D2E208" w14:textId="298FBFD4" w:rsidR="001E0C1B" w:rsidRPr="00B604E1" w:rsidRDefault="003F7598" w:rsidP="00C3619E">
      <w:pPr>
        <w:pStyle w:val="paragraph"/>
        <w:spacing w:before="0" w:beforeAutospacing="0" w:after="0" w:afterAutospacing="0"/>
        <w:jc w:val="both"/>
        <w:rPr>
          <w:rFonts w:ascii="Times New Roman" w:hAnsi="Times New Roman" w:cs="Times New Roman"/>
          <w:color w:val="000000"/>
          <w:sz w:val="20"/>
          <w:szCs w:val="20"/>
        </w:rPr>
      </w:pPr>
      <w:r w:rsidRPr="00B604E1">
        <w:rPr>
          <w:rFonts w:ascii="Times New Roman" w:hAnsi="Times New Roman" w:cs="Times New Roman"/>
          <w:b/>
          <w:bCs/>
          <w:color w:val="000000"/>
          <w:sz w:val="20"/>
          <w:szCs w:val="20"/>
        </w:rPr>
        <w:t>Figure 2.</w:t>
      </w:r>
      <w:r w:rsidRPr="00B604E1">
        <w:rPr>
          <w:rFonts w:ascii="Times New Roman" w:hAnsi="Times New Roman" w:cs="Times New Roman"/>
          <w:color w:val="000000"/>
          <w:sz w:val="20"/>
          <w:szCs w:val="20"/>
        </w:rPr>
        <w:t xml:space="preserve"> </w:t>
      </w:r>
      <w:r w:rsidRPr="00B604E1">
        <w:rPr>
          <w:rFonts w:ascii="Times New Roman" w:hAnsi="Times New Roman" w:cs="Times New Roman"/>
          <w:b/>
          <w:bCs/>
          <w:color w:val="000000"/>
          <w:sz w:val="20"/>
          <w:szCs w:val="20"/>
        </w:rPr>
        <w:t xml:space="preserve">Dynamical responses of </w:t>
      </w:r>
      <w:r w:rsidR="006F4D87" w:rsidRPr="00B604E1">
        <w:rPr>
          <w:rFonts w:ascii="Times New Roman" w:hAnsi="Times New Roman" w:cs="Times New Roman"/>
          <w:b/>
          <w:bCs/>
          <w:color w:val="000000"/>
          <w:sz w:val="20"/>
          <w:szCs w:val="20"/>
        </w:rPr>
        <w:t>short-chain fatty acid (</w:t>
      </w:r>
      <w:r w:rsidRPr="00B604E1">
        <w:rPr>
          <w:rFonts w:ascii="Times New Roman" w:hAnsi="Times New Roman" w:cs="Times New Roman"/>
          <w:b/>
          <w:bCs/>
          <w:color w:val="000000"/>
          <w:sz w:val="20"/>
          <w:szCs w:val="20"/>
        </w:rPr>
        <w:t>SCFA</w:t>
      </w:r>
      <w:r w:rsidR="006F4D87" w:rsidRPr="00B604E1">
        <w:rPr>
          <w:rFonts w:ascii="Times New Roman" w:hAnsi="Times New Roman" w:cs="Times New Roman"/>
          <w:b/>
          <w:bCs/>
          <w:color w:val="000000"/>
          <w:sz w:val="20"/>
          <w:szCs w:val="20"/>
        </w:rPr>
        <w:t>)</w:t>
      </w:r>
      <w:r w:rsidRPr="00B604E1">
        <w:rPr>
          <w:rFonts w:ascii="Times New Roman" w:hAnsi="Times New Roman" w:cs="Times New Roman"/>
          <w:b/>
          <w:bCs/>
          <w:color w:val="000000"/>
          <w:sz w:val="20"/>
          <w:szCs w:val="20"/>
        </w:rPr>
        <w:t xml:space="preserve"> metabolism </w:t>
      </w:r>
      <w:r w:rsidR="003D3D55" w:rsidRPr="00B604E1">
        <w:rPr>
          <w:rFonts w:ascii="Times New Roman" w:hAnsi="Times New Roman" w:cs="Times New Roman"/>
          <w:b/>
          <w:bCs/>
          <w:color w:val="000000"/>
          <w:sz w:val="20"/>
          <w:szCs w:val="20"/>
        </w:rPr>
        <w:t xml:space="preserve">and </w:t>
      </w:r>
      <w:r w:rsidR="00B83C5F" w:rsidRPr="00B604E1">
        <w:rPr>
          <w:rFonts w:ascii="Times New Roman" w:hAnsi="Times New Roman" w:cs="Times New Roman"/>
          <w:b/>
          <w:bCs/>
          <w:color w:val="000000"/>
          <w:sz w:val="20"/>
          <w:szCs w:val="20"/>
        </w:rPr>
        <w:t xml:space="preserve">murine </w:t>
      </w:r>
      <w:r w:rsidR="003D3D55" w:rsidRPr="00B604E1">
        <w:rPr>
          <w:rFonts w:ascii="Times New Roman" w:hAnsi="Times New Roman" w:cs="Times New Roman"/>
          <w:b/>
          <w:bCs/>
          <w:color w:val="000000"/>
          <w:sz w:val="20"/>
          <w:szCs w:val="20"/>
        </w:rPr>
        <w:t xml:space="preserve">gut microbiome </w:t>
      </w:r>
      <w:r w:rsidRPr="00B604E1">
        <w:rPr>
          <w:rFonts w:ascii="Times New Roman" w:hAnsi="Times New Roman" w:cs="Times New Roman"/>
          <w:b/>
          <w:bCs/>
          <w:color w:val="000000"/>
          <w:sz w:val="20"/>
          <w:szCs w:val="20"/>
        </w:rPr>
        <w:t>to dietary fiber intervention.</w:t>
      </w:r>
      <w:r w:rsidR="006535CD" w:rsidRPr="00B604E1">
        <w:rPr>
          <w:rFonts w:ascii="Times New Roman" w:hAnsi="Times New Roman" w:cs="Times New Roman"/>
          <w:b/>
          <w:bCs/>
          <w:color w:val="000000"/>
          <w:sz w:val="20"/>
          <w:szCs w:val="20"/>
        </w:rPr>
        <w:t xml:space="preserve"> A</w:t>
      </w:r>
      <w:r w:rsidR="00045561" w:rsidRPr="00B604E1">
        <w:rPr>
          <w:rFonts w:ascii="Times New Roman" w:hAnsi="Times New Roman" w:cs="Times New Roman"/>
          <w:color w:val="000000"/>
          <w:sz w:val="20"/>
          <w:szCs w:val="20"/>
        </w:rPr>
        <w:t>-</w:t>
      </w:r>
      <w:r w:rsidR="00045561" w:rsidRPr="00B604E1">
        <w:rPr>
          <w:rFonts w:ascii="Times New Roman" w:hAnsi="Times New Roman" w:cs="Times New Roman"/>
          <w:b/>
          <w:bCs/>
          <w:color w:val="000000"/>
          <w:sz w:val="20"/>
          <w:szCs w:val="20"/>
        </w:rPr>
        <w:t>C</w:t>
      </w:r>
      <w:r w:rsidR="00FF0437" w:rsidRPr="00B604E1">
        <w:rPr>
          <w:rFonts w:ascii="Times New Roman" w:hAnsi="Times New Roman" w:cs="Times New Roman"/>
          <w:b/>
          <w:bCs/>
          <w:color w:val="000000"/>
          <w:sz w:val="20"/>
          <w:szCs w:val="20"/>
        </w:rPr>
        <w:t>.</w:t>
      </w:r>
      <w:r w:rsidR="00045561" w:rsidRPr="00B604E1">
        <w:rPr>
          <w:rFonts w:ascii="Times New Roman" w:hAnsi="Times New Roman" w:cs="Times New Roman"/>
          <w:color w:val="000000"/>
          <w:sz w:val="20"/>
          <w:szCs w:val="20"/>
        </w:rPr>
        <w:t xml:space="preserve"> </w:t>
      </w:r>
      <w:r w:rsidRPr="00B604E1">
        <w:rPr>
          <w:rFonts w:ascii="Times New Roman" w:hAnsi="Times New Roman" w:cs="Times New Roman"/>
          <w:color w:val="000000"/>
          <w:sz w:val="20"/>
          <w:szCs w:val="20"/>
        </w:rPr>
        <w:t xml:space="preserve">Temporal </w:t>
      </w:r>
      <w:r w:rsidR="00045561" w:rsidRPr="00B604E1">
        <w:rPr>
          <w:rFonts w:ascii="Times New Roman" w:hAnsi="Times New Roman" w:cs="Times New Roman"/>
          <w:color w:val="000000"/>
          <w:sz w:val="20"/>
          <w:szCs w:val="20"/>
        </w:rPr>
        <w:t>changes</w:t>
      </w:r>
      <w:r w:rsidRPr="00B604E1">
        <w:rPr>
          <w:rFonts w:ascii="Times New Roman" w:hAnsi="Times New Roman" w:cs="Times New Roman"/>
          <w:color w:val="000000"/>
          <w:sz w:val="20"/>
          <w:szCs w:val="20"/>
        </w:rPr>
        <w:t xml:space="preserve"> in fecal concentration </w:t>
      </w:r>
      <w:r w:rsidR="00833776" w:rsidRPr="00B604E1">
        <w:rPr>
          <w:rFonts w:ascii="Times New Roman" w:hAnsi="Times New Roman" w:cs="Times New Roman"/>
          <w:color w:val="000000"/>
          <w:sz w:val="20"/>
          <w:szCs w:val="20"/>
        </w:rPr>
        <w:t>of three major SCFA</w:t>
      </w:r>
      <w:r w:rsidR="00712CF1" w:rsidRPr="00B604E1">
        <w:rPr>
          <w:rFonts w:ascii="Times New Roman" w:hAnsi="Times New Roman" w:cs="Times New Roman"/>
          <w:color w:val="000000"/>
          <w:sz w:val="20"/>
          <w:szCs w:val="20"/>
        </w:rPr>
        <w:t>s</w:t>
      </w:r>
      <w:r w:rsidR="00045561" w:rsidRPr="00B604E1">
        <w:rPr>
          <w:rFonts w:ascii="Times New Roman" w:hAnsi="Times New Roman" w:cs="Times New Roman"/>
          <w:color w:val="000000"/>
          <w:sz w:val="20"/>
          <w:szCs w:val="20"/>
        </w:rPr>
        <w:t xml:space="preserve"> (A)</w:t>
      </w:r>
      <w:r w:rsidR="00F26FBD" w:rsidRPr="00B604E1">
        <w:rPr>
          <w:rFonts w:ascii="Times New Roman" w:hAnsi="Times New Roman" w:cs="Times New Roman"/>
          <w:color w:val="000000"/>
          <w:sz w:val="20"/>
          <w:szCs w:val="20"/>
        </w:rPr>
        <w:t xml:space="preserve">, </w:t>
      </w:r>
      <w:r w:rsidR="00045561" w:rsidRPr="00B604E1">
        <w:rPr>
          <w:rFonts w:ascii="Times New Roman" w:hAnsi="Times New Roman" w:cs="Times New Roman"/>
          <w:color w:val="000000"/>
          <w:sz w:val="20"/>
          <w:szCs w:val="20"/>
        </w:rPr>
        <w:t>microbiota alpha diversity (</w:t>
      </w:r>
      <w:r w:rsidR="007A6A3F" w:rsidRPr="00B604E1">
        <w:rPr>
          <w:rFonts w:ascii="Times New Roman" w:hAnsi="Times New Roman" w:cs="Times New Roman"/>
          <w:color w:val="000000"/>
          <w:sz w:val="20"/>
          <w:szCs w:val="20"/>
        </w:rPr>
        <w:t>B</w:t>
      </w:r>
      <w:r w:rsidR="00045561" w:rsidRPr="00B604E1">
        <w:rPr>
          <w:rFonts w:ascii="Times New Roman" w:hAnsi="Times New Roman" w:cs="Times New Roman"/>
          <w:color w:val="000000"/>
          <w:sz w:val="20"/>
          <w:szCs w:val="20"/>
        </w:rPr>
        <w:t>)</w:t>
      </w:r>
      <w:r w:rsidR="007A6A3F" w:rsidRPr="00B604E1">
        <w:rPr>
          <w:rFonts w:ascii="Times New Roman" w:hAnsi="Times New Roman" w:cs="Times New Roman"/>
          <w:color w:val="000000"/>
          <w:sz w:val="20"/>
          <w:szCs w:val="20"/>
        </w:rPr>
        <w:t xml:space="preserve">, and </w:t>
      </w:r>
      <w:r w:rsidR="00AF53E4" w:rsidRPr="00B604E1">
        <w:rPr>
          <w:rFonts w:ascii="Times New Roman" w:hAnsi="Times New Roman" w:cs="Times New Roman"/>
          <w:color w:val="000000"/>
          <w:sz w:val="20"/>
          <w:szCs w:val="20"/>
        </w:rPr>
        <w:t xml:space="preserve">gene </w:t>
      </w:r>
      <w:ins w:id="2757" w:author="Chen Liao" w:date="2021-03-18T20:44:00Z">
        <w:r w:rsidR="00A73AEF" w:rsidRPr="00B604E1">
          <w:rPr>
            <w:rFonts w:ascii="Times New Roman" w:hAnsi="Times New Roman" w:cs="Times New Roman"/>
            <w:color w:val="000000"/>
            <w:sz w:val="20"/>
            <w:szCs w:val="20"/>
            <w:rPrChange w:id="2758" w:author="Chen Liao" w:date="2021-03-18T21:15:00Z">
              <w:rPr>
                <w:rFonts w:ascii="Times New Roman" w:hAnsi="Times New Roman" w:cs="Times New Roman"/>
                <w:color w:val="000000"/>
              </w:rPr>
            </w:rPrChange>
          </w:rPr>
          <w:t xml:space="preserve">family </w:t>
        </w:r>
      </w:ins>
      <w:r w:rsidR="00AF53E4" w:rsidRPr="00B604E1">
        <w:rPr>
          <w:rFonts w:ascii="Times New Roman" w:hAnsi="Times New Roman" w:cs="Times New Roman"/>
          <w:color w:val="000000"/>
          <w:sz w:val="20"/>
          <w:szCs w:val="20"/>
        </w:rPr>
        <w:t>abundances of mice gut metagenome (C)</w:t>
      </w:r>
      <w:r w:rsidR="00833776" w:rsidRPr="00B604E1">
        <w:rPr>
          <w:rFonts w:ascii="Times New Roman" w:hAnsi="Times New Roman" w:cs="Times New Roman"/>
          <w:color w:val="000000"/>
          <w:sz w:val="20"/>
          <w:szCs w:val="20"/>
        </w:rPr>
        <w:t xml:space="preserve"> </w:t>
      </w:r>
      <w:r w:rsidR="004327C4" w:rsidRPr="00B604E1">
        <w:rPr>
          <w:rFonts w:ascii="Times New Roman" w:hAnsi="Times New Roman" w:cs="Times New Roman"/>
          <w:color w:val="000000"/>
          <w:sz w:val="20"/>
          <w:szCs w:val="20"/>
        </w:rPr>
        <w:t>during</w:t>
      </w:r>
      <w:r w:rsidRPr="00B604E1">
        <w:rPr>
          <w:rFonts w:ascii="Times New Roman" w:hAnsi="Times New Roman" w:cs="Times New Roman"/>
          <w:color w:val="000000"/>
          <w:sz w:val="20"/>
          <w:szCs w:val="20"/>
        </w:rPr>
        <w:t xml:space="preserve"> </w:t>
      </w:r>
      <w:r w:rsidR="007F0262" w:rsidRPr="00B604E1">
        <w:rPr>
          <w:rFonts w:ascii="Times New Roman" w:hAnsi="Times New Roman" w:cs="Times New Roman"/>
          <w:color w:val="000000"/>
          <w:sz w:val="20"/>
          <w:szCs w:val="20"/>
        </w:rPr>
        <w:t>four weeks’</w:t>
      </w:r>
      <w:r w:rsidRPr="00B604E1">
        <w:rPr>
          <w:rFonts w:ascii="Times New Roman" w:hAnsi="Times New Roman" w:cs="Times New Roman"/>
          <w:color w:val="000000"/>
          <w:sz w:val="20"/>
          <w:szCs w:val="20"/>
        </w:rPr>
        <w:t xml:space="preserve"> </w:t>
      </w:r>
      <w:r w:rsidR="00BF2489" w:rsidRPr="00B604E1">
        <w:rPr>
          <w:rFonts w:ascii="Times New Roman" w:hAnsi="Times New Roman" w:cs="Times New Roman"/>
          <w:color w:val="000000"/>
          <w:sz w:val="20"/>
          <w:szCs w:val="20"/>
        </w:rPr>
        <w:t xml:space="preserve">dietary fiber </w:t>
      </w:r>
      <w:r w:rsidRPr="00B604E1">
        <w:rPr>
          <w:rFonts w:ascii="Times New Roman" w:hAnsi="Times New Roman" w:cs="Times New Roman"/>
          <w:color w:val="000000"/>
          <w:sz w:val="20"/>
          <w:szCs w:val="20"/>
        </w:rPr>
        <w:t xml:space="preserve">intervention. </w:t>
      </w:r>
      <w:r w:rsidR="00712CF1" w:rsidRPr="00B604E1">
        <w:rPr>
          <w:rFonts w:ascii="Times New Roman" w:hAnsi="Times New Roman" w:cs="Times New Roman"/>
          <w:color w:val="000000"/>
          <w:sz w:val="20"/>
          <w:szCs w:val="20"/>
        </w:rPr>
        <w:t xml:space="preserve">Both SCFA concentration and microbiota diversity show </w:t>
      </w:r>
      <w:bookmarkStart w:id="2759" w:name="_Hlk66176961"/>
      <w:r w:rsidR="00712CF1" w:rsidRPr="00B604E1">
        <w:rPr>
          <w:rFonts w:ascii="Times New Roman" w:hAnsi="Times New Roman" w:cs="Times New Roman"/>
          <w:color w:val="000000"/>
          <w:sz w:val="20"/>
          <w:szCs w:val="20"/>
        </w:rPr>
        <w:t>short-term overshoot and long-term steady-state responses</w:t>
      </w:r>
      <w:bookmarkEnd w:id="2759"/>
      <w:r w:rsidR="00712CF1" w:rsidRPr="00B604E1">
        <w:rPr>
          <w:rFonts w:ascii="Times New Roman" w:hAnsi="Times New Roman" w:cs="Times New Roman"/>
          <w:color w:val="000000"/>
          <w:sz w:val="20"/>
          <w:szCs w:val="20"/>
        </w:rPr>
        <w:t xml:space="preserve"> to inulin treatment. </w:t>
      </w:r>
      <w:r w:rsidR="00DF00B8" w:rsidRPr="00B604E1">
        <w:rPr>
          <w:rFonts w:ascii="Times New Roman" w:hAnsi="Times New Roman" w:cs="Times New Roman"/>
          <w:color w:val="000000"/>
          <w:sz w:val="20"/>
          <w:szCs w:val="20"/>
        </w:rPr>
        <w:t>For</w:t>
      </w:r>
      <w:r w:rsidR="009526AE" w:rsidRPr="00B604E1">
        <w:rPr>
          <w:rFonts w:ascii="Times New Roman" w:hAnsi="Times New Roman" w:cs="Times New Roman"/>
          <w:color w:val="000000"/>
          <w:sz w:val="20"/>
          <w:szCs w:val="20"/>
        </w:rPr>
        <w:t xml:space="preserve"> panel B, </w:t>
      </w:r>
      <w:r w:rsidR="009526AE" w:rsidRPr="00B604E1">
        <w:rPr>
          <w:rFonts w:ascii="Times New Roman" w:hAnsi="Times New Roman" w:cs="Times New Roman"/>
          <w:sz w:val="20"/>
          <w:szCs w:val="20"/>
        </w:rPr>
        <w:t xml:space="preserve">taxonomic labels w/ “Un.” group bacteria that are unclassified or uncultured at lower taxonomic ranks. </w:t>
      </w:r>
      <w:r w:rsidR="00DF00B8" w:rsidRPr="00B604E1">
        <w:rPr>
          <w:rFonts w:ascii="Times New Roman" w:hAnsi="Times New Roman" w:cs="Times New Roman"/>
          <w:sz w:val="20"/>
          <w:szCs w:val="20"/>
        </w:rPr>
        <w:t>For</w:t>
      </w:r>
      <w:r w:rsidR="009526AE" w:rsidRPr="00B604E1">
        <w:rPr>
          <w:rFonts w:ascii="Times New Roman" w:hAnsi="Times New Roman" w:cs="Times New Roman"/>
          <w:sz w:val="20"/>
          <w:szCs w:val="20"/>
        </w:rPr>
        <w:t xml:space="preserve"> panel C, </w:t>
      </w:r>
      <w:r w:rsidR="00505628" w:rsidRPr="00B604E1">
        <w:rPr>
          <w:rFonts w:ascii="Times New Roman" w:hAnsi="Times New Roman" w:cs="Times New Roman"/>
          <w:sz w:val="20"/>
          <w:szCs w:val="20"/>
        </w:rPr>
        <w:t>R</w:t>
      </w:r>
      <w:r w:rsidR="00505628" w:rsidRPr="00B604E1">
        <w:rPr>
          <w:rFonts w:ascii="Times New Roman" w:hAnsi="Times New Roman" w:cs="Times New Roman"/>
          <w:sz w:val="20"/>
          <w:szCs w:val="20"/>
          <w:vertAlign w:val="superscript"/>
        </w:rPr>
        <w:t>2</w:t>
      </w:r>
      <w:r w:rsidR="00505628" w:rsidRPr="00B604E1">
        <w:rPr>
          <w:rFonts w:ascii="Times New Roman" w:hAnsi="Times New Roman" w:cs="Times New Roman"/>
          <w:sz w:val="20"/>
          <w:szCs w:val="20"/>
        </w:rPr>
        <w:t xml:space="preserve"> and P-value were obtained from Adonis analysis, which tests for the difference in gene abundances during intervention (day 0: baseline, day 5: short-term response, day 31: long-term response). </w:t>
      </w:r>
      <w:r w:rsidR="007F0262" w:rsidRPr="00B604E1">
        <w:rPr>
          <w:rFonts w:ascii="Times New Roman" w:hAnsi="Times New Roman" w:cs="Times New Roman"/>
          <w:b/>
          <w:bCs/>
          <w:color w:val="000000"/>
          <w:sz w:val="20"/>
          <w:szCs w:val="20"/>
        </w:rPr>
        <w:t>D</w:t>
      </w:r>
      <w:r w:rsidR="001F5BC8" w:rsidRPr="00B604E1">
        <w:rPr>
          <w:rFonts w:ascii="Times New Roman" w:hAnsi="Times New Roman" w:cs="Times New Roman"/>
          <w:color w:val="000000"/>
          <w:sz w:val="20"/>
          <w:szCs w:val="20"/>
        </w:rPr>
        <w:t>,</w:t>
      </w:r>
      <w:r w:rsidR="001F5BC8" w:rsidRPr="00B604E1">
        <w:rPr>
          <w:rFonts w:ascii="Times New Roman" w:hAnsi="Times New Roman" w:cs="Times New Roman"/>
          <w:b/>
          <w:bCs/>
          <w:color w:val="000000"/>
          <w:sz w:val="20"/>
          <w:szCs w:val="20"/>
        </w:rPr>
        <w:t>E</w:t>
      </w:r>
      <w:r w:rsidR="00FF0437" w:rsidRPr="00B604E1">
        <w:rPr>
          <w:rFonts w:ascii="Times New Roman" w:hAnsi="Times New Roman" w:cs="Times New Roman"/>
          <w:b/>
          <w:bCs/>
          <w:color w:val="000000"/>
          <w:sz w:val="20"/>
          <w:szCs w:val="20"/>
        </w:rPr>
        <w:t>.</w:t>
      </w:r>
      <w:r w:rsidR="007F0262" w:rsidRPr="00B604E1">
        <w:rPr>
          <w:rFonts w:ascii="Times New Roman" w:hAnsi="Times New Roman" w:cs="Times New Roman"/>
          <w:color w:val="000000"/>
          <w:sz w:val="20"/>
          <w:szCs w:val="20"/>
        </w:rPr>
        <w:t xml:space="preserve"> </w:t>
      </w:r>
      <w:bookmarkStart w:id="2760" w:name="OLE_LINK22"/>
      <w:bookmarkStart w:id="2761" w:name="OLE_LINK23"/>
      <w:r w:rsidR="0087177E" w:rsidRPr="00B604E1">
        <w:rPr>
          <w:rFonts w:ascii="Times New Roman" w:hAnsi="Times New Roman" w:cs="Times New Roman"/>
          <w:color w:val="000000"/>
          <w:sz w:val="20"/>
          <w:szCs w:val="20"/>
        </w:rPr>
        <w:t>The r</w:t>
      </w:r>
      <w:r w:rsidR="00336C58" w:rsidRPr="00B604E1">
        <w:rPr>
          <w:rFonts w:ascii="Times New Roman" w:hAnsi="Times New Roman" w:cs="Times New Roman"/>
          <w:color w:val="000000"/>
          <w:sz w:val="20"/>
          <w:szCs w:val="20"/>
        </w:rPr>
        <w:t>esponse t</w:t>
      </w:r>
      <w:r w:rsidR="0044164D" w:rsidRPr="00B604E1">
        <w:rPr>
          <w:rFonts w:ascii="Times New Roman" w:hAnsi="Times New Roman" w:cs="Times New Roman"/>
          <w:color w:val="000000"/>
          <w:sz w:val="20"/>
          <w:szCs w:val="20"/>
        </w:rPr>
        <w:t>rajectories</w:t>
      </w:r>
      <w:r w:rsidR="00031299" w:rsidRPr="00B604E1">
        <w:rPr>
          <w:rFonts w:ascii="Times New Roman" w:hAnsi="Times New Roman" w:cs="Times New Roman"/>
          <w:color w:val="000000"/>
          <w:sz w:val="20"/>
          <w:szCs w:val="20"/>
        </w:rPr>
        <w:t xml:space="preserve"> of </w:t>
      </w:r>
      <w:r w:rsidR="0002304F" w:rsidRPr="00B604E1">
        <w:rPr>
          <w:rFonts w:ascii="Times New Roman" w:hAnsi="Times New Roman" w:cs="Times New Roman"/>
          <w:color w:val="000000"/>
          <w:sz w:val="20"/>
          <w:szCs w:val="20"/>
        </w:rPr>
        <w:t>gut microbiota</w:t>
      </w:r>
      <w:r w:rsidR="00505628" w:rsidRPr="00B604E1">
        <w:rPr>
          <w:rFonts w:ascii="Times New Roman" w:hAnsi="Times New Roman" w:cs="Times New Roman"/>
          <w:color w:val="000000"/>
          <w:sz w:val="20"/>
          <w:szCs w:val="20"/>
        </w:rPr>
        <w:t xml:space="preserve"> composition</w:t>
      </w:r>
      <w:r w:rsidR="0002304F" w:rsidRPr="00B604E1">
        <w:rPr>
          <w:rFonts w:ascii="Times New Roman" w:hAnsi="Times New Roman" w:cs="Times New Roman"/>
          <w:color w:val="000000"/>
          <w:sz w:val="20"/>
          <w:szCs w:val="20"/>
        </w:rPr>
        <w:t xml:space="preserve"> </w:t>
      </w:r>
      <w:r w:rsidR="007C3B14" w:rsidRPr="00B604E1">
        <w:rPr>
          <w:rFonts w:ascii="Times New Roman" w:hAnsi="Times New Roman" w:cs="Times New Roman"/>
          <w:color w:val="000000"/>
          <w:sz w:val="20"/>
          <w:szCs w:val="20"/>
        </w:rPr>
        <w:t>to inulin</w:t>
      </w:r>
      <w:r w:rsidR="00505628" w:rsidRPr="00B604E1">
        <w:rPr>
          <w:rFonts w:ascii="Times New Roman" w:hAnsi="Times New Roman" w:cs="Times New Roman"/>
          <w:color w:val="000000"/>
          <w:sz w:val="20"/>
          <w:szCs w:val="20"/>
        </w:rPr>
        <w:t xml:space="preserve"> as well as their </w:t>
      </w:r>
      <w:r w:rsidR="00045561" w:rsidRPr="00B604E1">
        <w:rPr>
          <w:rFonts w:ascii="Times New Roman" w:hAnsi="Times New Roman" w:cs="Times New Roman"/>
          <w:color w:val="000000"/>
          <w:sz w:val="20"/>
          <w:szCs w:val="20"/>
        </w:rPr>
        <w:t>PCoA (</w:t>
      </w:r>
      <w:r w:rsidR="00045561" w:rsidRPr="00B604E1">
        <w:rPr>
          <w:rFonts w:ascii="Times New Roman" w:hAnsi="Times New Roman" w:cs="Times New Roman"/>
          <w:color w:val="333333"/>
          <w:sz w:val="20"/>
          <w:szCs w:val="20"/>
          <w:shd w:val="clear" w:color="auto" w:fill="FFFFFF"/>
        </w:rPr>
        <w:t>p</w:t>
      </w:r>
      <w:r w:rsidR="007F0262" w:rsidRPr="00B604E1">
        <w:rPr>
          <w:rFonts w:ascii="Times New Roman" w:hAnsi="Times New Roman" w:cs="Times New Roman"/>
          <w:color w:val="333333"/>
          <w:sz w:val="20"/>
          <w:szCs w:val="20"/>
          <w:shd w:val="clear" w:color="auto" w:fill="FFFFFF"/>
        </w:rPr>
        <w:t>rincipal coordinate analysis</w:t>
      </w:r>
      <w:r w:rsidR="00045561" w:rsidRPr="00B604E1">
        <w:rPr>
          <w:rFonts w:ascii="Times New Roman" w:hAnsi="Times New Roman" w:cs="Times New Roman"/>
          <w:color w:val="333333"/>
          <w:sz w:val="20"/>
          <w:szCs w:val="20"/>
          <w:shd w:val="clear" w:color="auto" w:fill="FFFFFF"/>
        </w:rPr>
        <w:t>)</w:t>
      </w:r>
      <w:r w:rsidR="0044164D" w:rsidRPr="00B604E1">
        <w:rPr>
          <w:rFonts w:ascii="Times New Roman" w:hAnsi="Times New Roman" w:cs="Times New Roman"/>
          <w:color w:val="333333"/>
          <w:sz w:val="20"/>
          <w:szCs w:val="20"/>
          <w:shd w:val="clear" w:color="auto" w:fill="FFFFFF"/>
        </w:rPr>
        <w:t xml:space="preserve"> plot</w:t>
      </w:r>
      <w:r w:rsidR="00505628" w:rsidRPr="00B604E1">
        <w:rPr>
          <w:rFonts w:ascii="Times New Roman" w:hAnsi="Times New Roman" w:cs="Times New Roman"/>
          <w:color w:val="333333"/>
          <w:sz w:val="20"/>
          <w:szCs w:val="20"/>
          <w:shd w:val="clear" w:color="auto" w:fill="FFFFFF"/>
        </w:rPr>
        <w:t>s (E)</w:t>
      </w:r>
      <w:r w:rsidR="00712CF1" w:rsidRPr="00B604E1">
        <w:rPr>
          <w:rFonts w:ascii="Times New Roman" w:hAnsi="Times New Roman" w:cs="Times New Roman"/>
          <w:color w:val="333333"/>
          <w:sz w:val="20"/>
          <w:szCs w:val="20"/>
          <w:shd w:val="clear" w:color="auto" w:fill="FFFFFF"/>
        </w:rPr>
        <w:t xml:space="preserve"> indicate </w:t>
      </w:r>
      <w:r w:rsidR="00336C58" w:rsidRPr="00B604E1">
        <w:rPr>
          <w:rFonts w:ascii="Times New Roman" w:hAnsi="Times New Roman" w:cs="Times New Roman"/>
          <w:color w:val="333333"/>
          <w:sz w:val="20"/>
          <w:szCs w:val="20"/>
          <w:shd w:val="clear" w:color="auto" w:fill="FFFFFF"/>
        </w:rPr>
        <w:t xml:space="preserve">compositional </w:t>
      </w:r>
      <w:r w:rsidR="001E0C1B" w:rsidRPr="00B604E1">
        <w:rPr>
          <w:rFonts w:ascii="Times New Roman" w:hAnsi="Times New Roman" w:cs="Times New Roman"/>
          <w:color w:val="333333"/>
          <w:sz w:val="20"/>
          <w:szCs w:val="20"/>
          <w:shd w:val="clear" w:color="auto" w:fill="FFFFFF"/>
        </w:rPr>
        <w:t xml:space="preserve">transition and </w:t>
      </w:r>
      <w:r w:rsidR="00015BA8" w:rsidRPr="00B604E1">
        <w:rPr>
          <w:rFonts w:ascii="Times New Roman" w:hAnsi="Times New Roman" w:cs="Times New Roman"/>
          <w:color w:val="333333"/>
          <w:sz w:val="20"/>
          <w:szCs w:val="20"/>
          <w:shd w:val="clear" w:color="auto" w:fill="FFFFFF"/>
        </w:rPr>
        <w:t>convergence</w:t>
      </w:r>
      <w:r w:rsidR="001321CF" w:rsidRPr="00B604E1">
        <w:rPr>
          <w:rFonts w:ascii="Times New Roman" w:hAnsi="Times New Roman" w:cs="Times New Roman"/>
          <w:color w:val="333333"/>
          <w:sz w:val="20"/>
          <w:szCs w:val="20"/>
          <w:shd w:val="clear" w:color="auto" w:fill="FFFFFF"/>
        </w:rPr>
        <w:t xml:space="preserve"> </w:t>
      </w:r>
      <w:r w:rsidR="00015BA8" w:rsidRPr="00B604E1">
        <w:rPr>
          <w:rFonts w:ascii="Times New Roman" w:hAnsi="Times New Roman" w:cs="Times New Roman"/>
          <w:color w:val="333333"/>
          <w:sz w:val="20"/>
          <w:szCs w:val="20"/>
          <w:shd w:val="clear" w:color="auto" w:fill="FFFFFF"/>
        </w:rPr>
        <w:t xml:space="preserve">to </w:t>
      </w:r>
      <w:r w:rsidR="004327C4" w:rsidRPr="00B604E1">
        <w:rPr>
          <w:rFonts w:ascii="Times New Roman" w:hAnsi="Times New Roman" w:cs="Times New Roman"/>
          <w:color w:val="333333"/>
          <w:sz w:val="20"/>
          <w:szCs w:val="20"/>
          <w:shd w:val="clear" w:color="auto" w:fill="FFFFFF"/>
        </w:rPr>
        <w:t>a new</w:t>
      </w:r>
      <w:r w:rsidR="00015BA8" w:rsidRPr="00B604E1">
        <w:rPr>
          <w:rFonts w:ascii="Times New Roman" w:hAnsi="Times New Roman" w:cs="Times New Roman"/>
          <w:color w:val="333333"/>
          <w:sz w:val="20"/>
          <w:szCs w:val="20"/>
          <w:shd w:val="clear" w:color="auto" w:fill="FFFFFF"/>
        </w:rPr>
        <w:t xml:space="preserve"> </w:t>
      </w:r>
      <w:r w:rsidR="00336C58" w:rsidRPr="00B604E1">
        <w:rPr>
          <w:rFonts w:ascii="Times New Roman" w:hAnsi="Times New Roman" w:cs="Times New Roman"/>
          <w:color w:val="333333"/>
          <w:sz w:val="20"/>
          <w:szCs w:val="20"/>
          <w:shd w:val="clear" w:color="auto" w:fill="FFFFFF"/>
        </w:rPr>
        <w:t xml:space="preserve">steady </w:t>
      </w:r>
      <w:r w:rsidR="00015BA8" w:rsidRPr="00B604E1">
        <w:rPr>
          <w:rFonts w:ascii="Times New Roman" w:hAnsi="Times New Roman" w:cs="Times New Roman"/>
          <w:color w:val="333333"/>
          <w:sz w:val="20"/>
          <w:szCs w:val="20"/>
          <w:shd w:val="clear" w:color="auto" w:fill="FFFFFF"/>
        </w:rPr>
        <w:t>state</w:t>
      </w:r>
      <w:bookmarkEnd w:id="2760"/>
      <w:bookmarkEnd w:id="2761"/>
      <w:r w:rsidR="007F0262" w:rsidRPr="00B604E1">
        <w:rPr>
          <w:rFonts w:ascii="Times New Roman" w:hAnsi="Times New Roman" w:cs="Times New Roman"/>
          <w:color w:val="000000"/>
          <w:sz w:val="20"/>
          <w:szCs w:val="20"/>
        </w:rPr>
        <w:t xml:space="preserve">. </w:t>
      </w:r>
      <w:r w:rsidR="00CD325B" w:rsidRPr="00B604E1">
        <w:rPr>
          <w:rFonts w:ascii="Times New Roman" w:hAnsi="Times New Roman" w:cs="Times New Roman"/>
          <w:b/>
          <w:bCs/>
          <w:color w:val="000000"/>
          <w:sz w:val="20"/>
          <w:szCs w:val="20"/>
        </w:rPr>
        <w:t>F</w:t>
      </w:r>
      <w:r w:rsidR="00CD325B" w:rsidRPr="00B604E1">
        <w:rPr>
          <w:rFonts w:ascii="Times New Roman" w:hAnsi="Times New Roman" w:cs="Times New Roman"/>
          <w:color w:val="000000"/>
          <w:sz w:val="20"/>
          <w:szCs w:val="20"/>
        </w:rPr>
        <w:t xml:space="preserve">. </w:t>
      </w:r>
      <w:r w:rsidR="00DD57F6" w:rsidRPr="00B604E1">
        <w:rPr>
          <w:rFonts w:ascii="Times New Roman" w:hAnsi="Times New Roman" w:cs="Times New Roman"/>
          <w:color w:val="000000"/>
          <w:sz w:val="20"/>
          <w:szCs w:val="20"/>
        </w:rPr>
        <w:t xml:space="preserve">Total bacterial density measured by quantitative PCR. </w:t>
      </w:r>
      <w:r w:rsidR="005A5F71" w:rsidRPr="00B604E1">
        <w:rPr>
          <w:rFonts w:ascii="Times New Roman" w:hAnsi="Times New Roman" w:cs="Times New Roman"/>
          <w:b/>
          <w:bCs/>
          <w:color w:val="000000"/>
          <w:sz w:val="20"/>
          <w:szCs w:val="20"/>
        </w:rPr>
        <w:t>T</w:t>
      </w:r>
      <w:r w:rsidR="005D5249" w:rsidRPr="00B604E1">
        <w:rPr>
          <w:rFonts w:ascii="Times New Roman" w:hAnsi="Times New Roman" w:cs="Times New Roman"/>
          <w:color w:val="242021"/>
          <w:sz w:val="20"/>
          <w:szCs w:val="20"/>
        </w:rPr>
        <w:t xml:space="preserve">he heights of </w:t>
      </w:r>
      <w:r w:rsidR="00045561" w:rsidRPr="00B604E1">
        <w:rPr>
          <w:rFonts w:ascii="Times New Roman" w:hAnsi="Times New Roman" w:cs="Times New Roman"/>
          <w:color w:val="000000"/>
          <w:sz w:val="20"/>
          <w:szCs w:val="20"/>
        </w:rPr>
        <w:t xml:space="preserve">stacked bands </w:t>
      </w:r>
      <w:r w:rsidR="005A5F71" w:rsidRPr="00B604E1">
        <w:rPr>
          <w:rFonts w:ascii="Times New Roman" w:hAnsi="Times New Roman" w:cs="Times New Roman"/>
          <w:color w:val="000000"/>
          <w:sz w:val="20"/>
          <w:szCs w:val="20"/>
        </w:rPr>
        <w:t>(</w:t>
      </w:r>
      <w:r w:rsidR="005A5F71" w:rsidRPr="00B604E1">
        <w:rPr>
          <w:rFonts w:ascii="Times New Roman" w:hAnsi="Times New Roman" w:cs="Times New Roman"/>
          <w:color w:val="242021"/>
          <w:sz w:val="20"/>
          <w:szCs w:val="20"/>
        </w:rPr>
        <w:t xml:space="preserve">panels A, D), </w:t>
      </w:r>
      <w:r w:rsidR="005A5F71" w:rsidRPr="00B604E1">
        <w:rPr>
          <w:rFonts w:ascii="Times New Roman" w:hAnsi="Times New Roman" w:cs="Times New Roman"/>
          <w:color w:val="000000"/>
          <w:sz w:val="20"/>
          <w:szCs w:val="20"/>
        </w:rPr>
        <w:t xml:space="preserve">lines (panel B, F) or dots </w:t>
      </w:r>
      <w:r w:rsidR="005A5F71" w:rsidRPr="00B604E1">
        <w:rPr>
          <w:rFonts w:ascii="Times New Roman" w:hAnsi="Times New Roman" w:cs="Times New Roman"/>
          <w:color w:val="000000"/>
          <w:sz w:val="20"/>
          <w:szCs w:val="20"/>
        </w:rPr>
        <w:lastRenderedPageBreak/>
        <w:t xml:space="preserve">(panel E) </w:t>
      </w:r>
      <w:r w:rsidR="00045561" w:rsidRPr="00B604E1">
        <w:rPr>
          <w:rFonts w:ascii="Times New Roman" w:hAnsi="Times New Roman" w:cs="Times New Roman"/>
          <w:color w:val="000000"/>
          <w:sz w:val="20"/>
          <w:szCs w:val="20"/>
        </w:rPr>
        <w:t xml:space="preserve">represent </w:t>
      </w:r>
      <w:r w:rsidR="005A5F71" w:rsidRPr="00B604E1">
        <w:rPr>
          <w:rFonts w:ascii="Times New Roman" w:hAnsi="Times New Roman" w:cs="Times New Roman"/>
          <w:color w:val="000000"/>
          <w:sz w:val="20"/>
          <w:szCs w:val="20"/>
        </w:rPr>
        <w:t xml:space="preserve">the mean values </w:t>
      </w:r>
      <w:r w:rsidR="00045561" w:rsidRPr="00B604E1">
        <w:rPr>
          <w:rFonts w:ascii="Times New Roman" w:hAnsi="Times New Roman" w:cs="Times New Roman"/>
          <w:color w:val="000000"/>
          <w:sz w:val="20"/>
          <w:szCs w:val="20"/>
        </w:rPr>
        <w:t xml:space="preserve">across </w:t>
      </w:r>
      <w:r w:rsidR="00087539" w:rsidRPr="00B604E1">
        <w:rPr>
          <w:rFonts w:ascii="Times New Roman" w:hAnsi="Times New Roman" w:cs="Times New Roman"/>
          <w:color w:val="000000"/>
          <w:sz w:val="20"/>
          <w:szCs w:val="20"/>
        </w:rPr>
        <w:t>mice within the same vendor</w:t>
      </w:r>
      <w:r w:rsidR="005A5F71" w:rsidRPr="00B604E1">
        <w:rPr>
          <w:rFonts w:ascii="Times New Roman" w:hAnsi="Times New Roman" w:cs="Times New Roman"/>
          <w:color w:val="000000"/>
          <w:sz w:val="20"/>
          <w:szCs w:val="20"/>
        </w:rPr>
        <w:t xml:space="preserve"> </w:t>
      </w:r>
      <w:r w:rsidR="00DD57F6" w:rsidRPr="00B604E1">
        <w:rPr>
          <w:rFonts w:ascii="Times New Roman" w:hAnsi="Times New Roman" w:cs="Times New Roman"/>
          <w:color w:val="000000"/>
          <w:sz w:val="20"/>
          <w:szCs w:val="20"/>
        </w:rPr>
        <w:t>and shading areas</w:t>
      </w:r>
      <w:r w:rsidR="005A5F71" w:rsidRPr="00B604E1">
        <w:rPr>
          <w:rFonts w:ascii="Times New Roman" w:hAnsi="Times New Roman" w:cs="Times New Roman"/>
          <w:color w:val="000000"/>
          <w:sz w:val="20"/>
          <w:szCs w:val="20"/>
        </w:rPr>
        <w:t xml:space="preserve"> (panel B, F)</w:t>
      </w:r>
      <w:r w:rsidR="00DD57F6" w:rsidRPr="00B604E1">
        <w:rPr>
          <w:rFonts w:ascii="Times New Roman" w:hAnsi="Times New Roman" w:cs="Times New Roman"/>
          <w:color w:val="000000"/>
          <w:sz w:val="20"/>
          <w:szCs w:val="20"/>
        </w:rPr>
        <w:t xml:space="preserve"> </w:t>
      </w:r>
      <w:r w:rsidR="00AF194A" w:rsidRPr="00B604E1">
        <w:rPr>
          <w:rFonts w:ascii="Times New Roman" w:hAnsi="Times New Roman" w:cs="Times New Roman"/>
          <w:color w:val="000000"/>
          <w:sz w:val="20"/>
          <w:szCs w:val="20"/>
        </w:rPr>
        <w:t xml:space="preserve">or error bars </w:t>
      </w:r>
      <w:r w:rsidR="005A5F71" w:rsidRPr="00B604E1">
        <w:rPr>
          <w:rFonts w:ascii="Times New Roman" w:hAnsi="Times New Roman" w:cs="Times New Roman"/>
          <w:color w:val="000000"/>
          <w:sz w:val="20"/>
          <w:szCs w:val="20"/>
        </w:rPr>
        <w:t xml:space="preserve">(panel E) </w:t>
      </w:r>
      <w:r w:rsidR="00DD57F6" w:rsidRPr="00B604E1">
        <w:rPr>
          <w:rFonts w:ascii="Times New Roman" w:hAnsi="Times New Roman" w:cs="Times New Roman"/>
          <w:color w:val="000000"/>
          <w:sz w:val="20"/>
          <w:szCs w:val="20"/>
        </w:rPr>
        <w:t>represent standard error of the mean.</w:t>
      </w:r>
      <w:r w:rsidR="00AF194A" w:rsidRPr="00B604E1">
        <w:rPr>
          <w:rFonts w:ascii="Times New Roman" w:hAnsi="Times New Roman" w:cs="Times New Roman"/>
          <w:color w:val="000000"/>
          <w:sz w:val="20"/>
          <w:szCs w:val="20"/>
        </w:rPr>
        <w:t xml:space="preserve"> </w:t>
      </w:r>
    </w:p>
    <w:p w14:paraId="2C363BF4" w14:textId="0C77C3CA" w:rsidR="001E0C1B" w:rsidRPr="00DF26A5" w:rsidRDefault="001E0C1B" w:rsidP="00C3619E">
      <w:pPr>
        <w:jc w:val="both"/>
        <w:rPr>
          <w:rPrChange w:id="2762" w:author="Chen Liao" w:date="2021-03-09T15:09:00Z">
            <w:rPr>
              <w:sz w:val="20"/>
              <w:szCs w:val="20"/>
            </w:rPr>
          </w:rPrChange>
        </w:rPr>
      </w:pPr>
    </w:p>
    <w:p w14:paraId="694BB10F" w14:textId="27ED56A6" w:rsidR="00967B8F" w:rsidRPr="008E3CF7" w:rsidDel="008E3CF7" w:rsidRDefault="0013058C" w:rsidP="00B76665">
      <w:pPr>
        <w:pStyle w:val="paragraph"/>
        <w:spacing w:before="0" w:beforeAutospacing="0" w:after="0" w:afterAutospacing="0"/>
        <w:jc w:val="both"/>
        <w:rPr>
          <w:del w:id="2763" w:author="Chen Liao" w:date="2021-03-18T21:18:00Z"/>
          <w:rFonts w:ascii="Times New Roman" w:hAnsi="Times New Roman" w:cs="Times New Roman"/>
          <w:b/>
          <w:bCs/>
          <w:color w:val="000000" w:themeColor="text1"/>
          <w:rPrChange w:id="2764" w:author="Chen Liao" w:date="2021-03-18T21:18:00Z">
            <w:rPr>
              <w:del w:id="2765" w:author="Chen Liao" w:date="2021-03-18T21:18:00Z"/>
              <w:rFonts w:ascii="Times New Roman" w:hAnsi="Times New Roman" w:cs="Times New Roman"/>
              <w:i/>
              <w:iCs/>
              <w:color w:val="FF0000"/>
            </w:rPr>
          </w:rPrChange>
        </w:rPr>
        <w:pPrChange w:id="2766" w:author="Chen Liao" w:date="2021-03-24T10:44:00Z">
          <w:pPr>
            <w:pStyle w:val="paragraph"/>
            <w:spacing w:before="0" w:beforeAutospacing="0" w:after="0" w:afterAutospacing="0"/>
            <w:jc w:val="both"/>
          </w:pPr>
        </w:pPrChange>
      </w:pPr>
      <w:ins w:id="2767" w:author="Chen Liao" w:date="2021-03-21T12:46:00Z">
        <w:r>
          <w:rPr>
            <w:rFonts w:ascii="Times New Roman" w:hAnsi="Times New Roman" w:cs="Times New Roman"/>
            <w:b/>
            <w:bCs/>
            <w:color w:val="000000" w:themeColor="text1"/>
          </w:rPr>
          <w:t>Infer</w:t>
        </w:r>
      </w:ins>
      <w:ins w:id="2768" w:author="Chen Liao" w:date="2021-03-22T12:40:00Z">
        <w:r w:rsidR="009F1A74">
          <w:rPr>
            <w:rFonts w:ascii="Times New Roman" w:hAnsi="Times New Roman" w:cs="Times New Roman"/>
            <w:b/>
            <w:bCs/>
            <w:color w:val="000000" w:themeColor="text1"/>
          </w:rPr>
          <w:t>ring</w:t>
        </w:r>
      </w:ins>
      <w:ins w:id="2769" w:author="Chen Liao" w:date="2021-03-21T12:46:00Z">
        <w:r>
          <w:rPr>
            <w:rFonts w:ascii="Times New Roman" w:hAnsi="Times New Roman" w:cs="Times New Roman"/>
            <w:b/>
            <w:bCs/>
            <w:color w:val="000000" w:themeColor="text1"/>
          </w:rPr>
          <w:t xml:space="preserve"> dietary fiber responders. </w:t>
        </w:r>
      </w:ins>
      <w:del w:id="2770" w:author="Chen Liao" w:date="2021-03-18T21:18:00Z">
        <w:r w:rsidR="00CE5B41" w:rsidRPr="008E3CF7" w:rsidDel="008E3CF7">
          <w:rPr>
            <w:rFonts w:ascii="Times New Roman" w:hAnsi="Times New Roman" w:cs="Times New Roman"/>
            <w:b/>
            <w:bCs/>
            <w:color w:val="000000" w:themeColor="text1"/>
            <w:rPrChange w:id="2771" w:author="Chen Liao" w:date="2021-03-18T21:18:00Z">
              <w:rPr>
                <w:rFonts w:ascii="Times New Roman" w:hAnsi="Times New Roman" w:cs="Times New Roman"/>
                <w:b/>
                <w:bCs/>
                <w:i/>
                <w:iCs/>
                <w:color w:val="FF0000"/>
                <w:sz w:val="20"/>
                <w:szCs w:val="20"/>
              </w:rPr>
            </w:rPrChange>
          </w:rPr>
          <w:delText>M</w:delText>
        </w:r>
      </w:del>
      <w:del w:id="2772" w:author="Chen Liao" w:date="2021-03-21T12:45:00Z">
        <w:r w:rsidR="00CE5B41" w:rsidRPr="008E3CF7" w:rsidDel="0013058C">
          <w:rPr>
            <w:rFonts w:ascii="Times New Roman" w:hAnsi="Times New Roman" w:cs="Times New Roman"/>
            <w:b/>
            <w:bCs/>
            <w:color w:val="000000" w:themeColor="text1"/>
            <w:rPrChange w:id="2773" w:author="Chen Liao" w:date="2021-03-18T21:18:00Z">
              <w:rPr>
                <w:rFonts w:ascii="Times New Roman" w:hAnsi="Times New Roman" w:cs="Times New Roman"/>
                <w:b/>
                <w:bCs/>
                <w:i/>
                <w:iCs/>
                <w:color w:val="FF0000"/>
                <w:sz w:val="20"/>
                <w:szCs w:val="20"/>
              </w:rPr>
            </w:rPrChange>
          </w:rPr>
          <w:delText xml:space="preserve">icrobiota dynamics </w:delText>
        </w:r>
      </w:del>
      <w:del w:id="2774" w:author="Chen Liao" w:date="2021-03-18T21:18:00Z">
        <w:r w:rsidR="00CE5B41" w:rsidRPr="008E3CF7" w:rsidDel="008E3CF7">
          <w:rPr>
            <w:rFonts w:ascii="Times New Roman" w:hAnsi="Times New Roman" w:cs="Times New Roman"/>
            <w:b/>
            <w:bCs/>
            <w:color w:val="000000" w:themeColor="text1"/>
            <w:rPrChange w:id="2775" w:author="Chen Liao" w:date="2021-03-18T21:18:00Z">
              <w:rPr>
                <w:rFonts w:ascii="Times New Roman" w:hAnsi="Times New Roman" w:cs="Times New Roman"/>
                <w:b/>
                <w:bCs/>
                <w:i/>
                <w:iCs/>
                <w:color w:val="FF0000"/>
                <w:sz w:val="20"/>
                <w:szCs w:val="20"/>
              </w:rPr>
            </w:rPrChange>
          </w:rPr>
          <w:delText xml:space="preserve">in response to inulin </w:delText>
        </w:r>
      </w:del>
      <w:del w:id="2776" w:author="Chen Liao" w:date="2021-03-21T12:45:00Z">
        <w:r w:rsidR="00CE5B41" w:rsidRPr="008E3CF7" w:rsidDel="0013058C">
          <w:rPr>
            <w:rFonts w:ascii="Times New Roman" w:hAnsi="Times New Roman" w:cs="Times New Roman"/>
            <w:b/>
            <w:bCs/>
            <w:color w:val="000000" w:themeColor="text1"/>
            <w:rPrChange w:id="2777" w:author="Chen Liao" w:date="2021-03-18T21:18:00Z">
              <w:rPr>
                <w:rFonts w:ascii="Times New Roman" w:hAnsi="Times New Roman" w:cs="Times New Roman"/>
                <w:b/>
                <w:bCs/>
                <w:i/>
                <w:iCs/>
                <w:color w:val="FF0000"/>
                <w:sz w:val="20"/>
                <w:szCs w:val="20"/>
              </w:rPr>
            </w:rPrChange>
          </w:rPr>
          <w:delText xml:space="preserve">is driven by </w:delText>
        </w:r>
      </w:del>
      <w:del w:id="2778" w:author="Chen Liao" w:date="2021-03-18T21:18:00Z">
        <w:r w:rsidR="00CE5B41" w:rsidRPr="008E3CF7" w:rsidDel="008E3CF7">
          <w:rPr>
            <w:rFonts w:ascii="Times New Roman" w:hAnsi="Times New Roman" w:cs="Times New Roman"/>
            <w:b/>
            <w:bCs/>
            <w:color w:val="000000" w:themeColor="text1"/>
            <w:rPrChange w:id="2779" w:author="Chen Liao" w:date="2021-03-18T21:18:00Z">
              <w:rPr>
                <w:rFonts w:ascii="Times New Roman" w:hAnsi="Times New Roman" w:cs="Times New Roman"/>
                <w:b/>
                <w:bCs/>
                <w:i/>
                <w:iCs/>
                <w:color w:val="FF0000"/>
                <w:sz w:val="20"/>
                <w:szCs w:val="20"/>
              </w:rPr>
            </w:rPrChange>
          </w:rPr>
          <w:delText>several key responders</w:delText>
        </w:r>
      </w:del>
    </w:p>
    <w:p w14:paraId="402268EA" w14:textId="77777777" w:rsidR="00184439" w:rsidRDefault="00A53DC0" w:rsidP="00235E3B">
      <w:pPr>
        <w:pStyle w:val="paragraph"/>
        <w:spacing w:before="0" w:beforeAutospacing="0" w:after="0" w:afterAutospacing="0"/>
        <w:jc w:val="both"/>
        <w:rPr>
          <w:ins w:id="2780" w:author="Chen Liao" w:date="2021-03-23T09:40:00Z"/>
          <w:rFonts w:ascii="Times New Roman" w:hAnsi="Times New Roman" w:cs="Times New Roman"/>
          <w:color w:val="000000"/>
        </w:rPr>
      </w:pPr>
      <w:ins w:id="2781" w:author="Chen Liao" w:date="2021-03-18T17:37:00Z">
        <w:r>
          <w:rPr>
            <w:rFonts w:ascii="Times New Roman" w:hAnsi="Times New Roman" w:cs="Times New Roman"/>
            <w:color w:val="000000"/>
          </w:rPr>
          <w:t xml:space="preserve">A number of </w:t>
        </w:r>
      </w:ins>
      <w:ins w:id="2782" w:author="Chen Liao" w:date="2021-03-22T13:16:00Z">
        <w:r w:rsidR="00E77D15">
          <w:rPr>
            <w:rFonts w:ascii="Times New Roman" w:hAnsi="Times New Roman" w:cs="Times New Roman"/>
            <w:color w:val="000000"/>
          </w:rPr>
          <w:t>cul</w:t>
        </w:r>
      </w:ins>
      <w:ins w:id="2783" w:author="Chen Liao" w:date="2021-03-22T13:17:00Z">
        <w:r w:rsidR="00E77D15">
          <w:rPr>
            <w:rFonts w:ascii="Times New Roman" w:hAnsi="Times New Roman" w:cs="Times New Roman"/>
            <w:color w:val="000000"/>
          </w:rPr>
          <w:t xml:space="preserve">turable </w:t>
        </w:r>
      </w:ins>
      <w:ins w:id="2784" w:author="Chen Liao" w:date="2021-03-18T17:37:00Z">
        <w:r>
          <w:rPr>
            <w:rFonts w:ascii="Times New Roman" w:hAnsi="Times New Roman" w:cs="Times New Roman"/>
            <w:color w:val="000000"/>
          </w:rPr>
          <w:t xml:space="preserve">bacteria </w:t>
        </w:r>
        <w:r>
          <w:rPr>
            <w:rFonts w:ascii="Times New Roman" w:hAnsi="Times New Roman" w:cs="Times New Roman" w:hint="eastAsia"/>
            <w:color w:val="000000"/>
          </w:rPr>
          <w:t>c</w:t>
        </w:r>
        <w:r>
          <w:rPr>
            <w:rFonts w:ascii="Times New Roman" w:hAnsi="Times New Roman" w:cs="Times New Roman"/>
            <w:color w:val="000000"/>
          </w:rPr>
          <w:t>ould metabolize inulin</w:t>
        </w:r>
      </w:ins>
      <w:ins w:id="2785" w:author="Chen Liao" w:date="2021-03-22T12:56:00Z">
        <w:r w:rsidR="00BE0371">
          <w:rPr>
            <w:rFonts w:ascii="Times New Roman" w:hAnsi="Times New Roman" w:cs="Times New Roman"/>
            <w:color w:val="000000"/>
          </w:rPr>
          <w:t xml:space="preserve"> and resistant starch</w:t>
        </w:r>
      </w:ins>
      <w:ins w:id="2786" w:author="Chen Liao" w:date="2021-03-18T17:37:00Z">
        <w:r>
          <w:rPr>
            <w:rFonts w:ascii="Times New Roman" w:hAnsi="Times New Roman" w:cs="Times New Roman"/>
            <w:color w:val="000000"/>
          </w:rPr>
          <w:t xml:space="preserve"> </w:t>
        </w:r>
        <w:r w:rsidRPr="00B92AA1">
          <w:rPr>
            <w:rFonts w:ascii="Times New Roman" w:hAnsi="Times New Roman" w:cs="Times New Roman"/>
            <w:i/>
            <w:iCs/>
            <w:color w:val="000000"/>
            <w:rPrChange w:id="2787" w:author="Chen Liao" w:date="2021-03-18T17:39:00Z">
              <w:rPr>
                <w:rFonts w:ascii="Times New Roman" w:hAnsi="Times New Roman" w:cs="Times New Roman"/>
                <w:color w:val="000000"/>
              </w:rPr>
            </w:rPrChange>
          </w:rPr>
          <w:t>in vitro</w:t>
        </w:r>
        <w:r>
          <w:rPr>
            <w:rFonts w:ascii="Times New Roman" w:hAnsi="Times New Roman" w:cs="Times New Roman"/>
            <w:color w:val="000000"/>
          </w:rPr>
          <w:t xml:space="preserve"> but </w:t>
        </w:r>
      </w:ins>
      <w:ins w:id="2788" w:author="Chen Liao" w:date="2021-03-18T17:38:00Z">
        <w:r>
          <w:rPr>
            <w:rFonts w:ascii="Times New Roman" w:hAnsi="Times New Roman" w:cs="Times New Roman"/>
            <w:color w:val="000000"/>
          </w:rPr>
          <w:t>a</w:t>
        </w:r>
      </w:ins>
      <w:ins w:id="2789" w:author="Chen Liao" w:date="2021-03-18T17:39:00Z">
        <w:r w:rsidR="000914D0">
          <w:rPr>
            <w:rFonts w:ascii="Times New Roman" w:hAnsi="Times New Roman" w:cs="Times New Roman"/>
            <w:color w:val="000000"/>
          </w:rPr>
          <w:t xml:space="preserve">n </w:t>
        </w:r>
        <w:r w:rsidR="000914D0" w:rsidRPr="00B92AA1">
          <w:rPr>
            <w:rFonts w:ascii="Times New Roman" w:hAnsi="Times New Roman" w:cs="Times New Roman"/>
            <w:i/>
            <w:iCs/>
            <w:color w:val="000000"/>
            <w:rPrChange w:id="2790" w:author="Chen Liao" w:date="2021-03-18T17:39:00Z">
              <w:rPr>
                <w:rFonts w:ascii="Times New Roman" w:hAnsi="Times New Roman" w:cs="Times New Roman"/>
                <w:color w:val="000000"/>
              </w:rPr>
            </w:rPrChange>
          </w:rPr>
          <w:t>in vivo</w:t>
        </w:r>
      </w:ins>
      <w:ins w:id="2791" w:author="Chen Liao" w:date="2021-03-18T17:38:00Z">
        <w:r>
          <w:rPr>
            <w:rFonts w:ascii="Times New Roman" w:hAnsi="Times New Roman" w:cs="Times New Roman"/>
            <w:color w:val="000000"/>
          </w:rPr>
          <w:t xml:space="preserve"> understanding of the </w:t>
        </w:r>
      </w:ins>
      <w:ins w:id="2792" w:author="Chen Liao" w:date="2021-03-22T13:18:00Z">
        <w:r w:rsidR="00E77D15">
          <w:rPr>
            <w:rFonts w:ascii="Times New Roman" w:hAnsi="Times New Roman" w:cs="Times New Roman"/>
            <w:color w:val="000000"/>
          </w:rPr>
          <w:t xml:space="preserve">bacterial </w:t>
        </w:r>
      </w:ins>
      <w:ins w:id="2793" w:author="Chen Liao" w:date="2021-03-22T13:17:00Z">
        <w:r w:rsidR="00E77D15">
          <w:rPr>
            <w:rFonts w:ascii="Times New Roman" w:hAnsi="Times New Roman" w:cs="Times New Roman"/>
            <w:color w:val="000000"/>
          </w:rPr>
          <w:t xml:space="preserve">fiber degraders and the </w:t>
        </w:r>
      </w:ins>
      <w:ins w:id="2794" w:author="Chen Liao" w:date="2021-03-18T17:38:00Z">
        <w:r>
          <w:rPr>
            <w:rFonts w:ascii="Times New Roman" w:hAnsi="Times New Roman" w:cs="Times New Roman"/>
            <w:color w:val="000000"/>
          </w:rPr>
          <w:t xml:space="preserve">ecology correlated with </w:t>
        </w:r>
      </w:ins>
      <w:ins w:id="2795" w:author="Chen Liao" w:date="2021-03-22T12:57:00Z">
        <w:r w:rsidR="00BE0371">
          <w:rPr>
            <w:rFonts w:ascii="Times New Roman" w:hAnsi="Times New Roman" w:cs="Times New Roman"/>
            <w:color w:val="000000"/>
          </w:rPr>
          <w:t>their</w:t>
        </w:r>
      </w:ins>
      <w:ins w:id="2796" w:author="Chen Liao" w:date="2021-03-22T12:35:00Z">
        <w:r w:rsidR="00D53175">
          <w:rPr>
            <w:rFonts w:ascii="Times New Roman" w:hAnsi="Times New Roman" w:cs="Times New Roman"/>
            <w:color w:val="000000"/>
          </w:rPr>
          <w:t xml:space="preserve"> </w:t>
        </w:r>
      </w:ins>
      <w:ins w:id="2797" w:author="Chen Liao" w:date="2021-03-18T17:38:00Z">
        <w:r>
          <w:rPr>
            <w:rFonts w:ascii="Times New Roman" w:hAnsi="Times New Roman" w:cs="Times New Roman"/>
            <w:color w:val="000000"/>
          </w:rPr>
          <w:t xml:space="preserve">fermentation has not </w:t>
        </w:r>
      </w:ins>
      <w:ins w:id="2798" w:author="Chen Liao" w:date="2021-03-20T14:35:00Z">
        <w:r w:rsidR="00CE2E7C">
          <w:rPr>
            <w:rFonts w:ascii="Times New Roman" w:hAnsi="Times New Roman" w:cs="Times New Roman"/>
            <w:color w:val="000000"/>
          </w:rPr>
          <w:t>been established yet</w:t>
        </w:r>
      </w:ins>
      <w:ins w:id="2799" w:author="Chen Liao" w:date="2021-03-18T17:38:00Z">
        <w:r>
          <w:rPr>
            <w:rFonts w:ascii="Times New Roman" w:hAnsi="Times New Roman" w:cs="Times New Roman"/>
            <w:color w:val="000000"/>
          </w:rPr>
          <w:t xml:space="preserve">. </w:t>
        </w:r>
      </w:ins>
      <w:commentRangeStart w:id="2800"/>
      <w:ins w:id="2801" w:author="Chen Liao" w:date="2021-03-22T13:23:00Z">
        <w:r w:rsidR="00E77D15">
          <w:rPr>
            <w:rFonts w:ascii="Times New Roman" w:hAnsi="Times New Roman" w:cs="Times New Roman"/>
            <w:color w:val="000000"/>
          </w:rPr>
          <w:t xml:space="preserve">Since </w:t>
        </w:r>
      </w:ins>
      <w:ins w:id="2802" w:author="Chen Liao" w:date="2021-03-22T13:26:00Z">
        <w:r w:rsidR="00E77D15">
          <w:rPr>
            <w:rFonts w:ascii="Times New Roman" w:hAnsi="Times New Roman" w:cs="Times New Roman"/>
            <w:color w:val="000000"/>
          </w:rPr>
          <w:t xml:space="preserve">genomic </w:t>
        </w:r>
      </w:ins>
      <w:ins w:id="2803" w:author="Chen Liao" w:date="2021-03-22T13:27:00Z">
        <w:r w:rsidR="0029569D">
          <w:rPr>
            <w:rFonts w:ascii="Times New Roman" w:hAnsi="Times New Roman" w:cs="Times New Roman"/>
            <w:color w:val="000000"/>
          </w:rPr>
          <w:t xml:space="preserve">approaches </w:t>
        </w:r>
      </w:ins>
      <w:ins w:id="2804" w:author="Chen Liao" w:date="2021-03-22T15:26:00Z">
        <w:r w:rsidR="00D209FC">
          <w:rPr>
            <w:rFonts w:ascii="Times New Roman" w:hAnsi="Times New Roman" w:cs="Times New Roman"/>
            <w:color w:val="000000"/>
          </w:rPr>
          <w:t>rely on</w:t>
        </w:r>
      </w:ins>
      <w:ins w:id="2805" w:author="Chen Liao" w:date="2021-03-22T15:27:00Z">
        <w:r w:rsidR="00D209FC">
          <w:rPr>
            <w:rFonts w:ascii="Times New Roman" w:hAnsi="Times New Roman" w:cs="Times New Roman"/>
            <w:color w:val="000000"/>
          </w:rPr>
          <w:t xml:space="preserve"> strain-level identifiability and</w:t>
        </w:r>
      </w:ins>
      <w:ins w:id="2806" w:author="Chen Liao" w:date="2021-03-22T15:26:00Z">
        <w:r w:rsidR="00D209FC">
          <w:rPr>
            <w:rFonts w:ascii="Times New Roman" w:hAnsi="Times New Roman" w:cs="Times New Roman"/>
            <w:color w:val="000000"/>
          </w:rPr>
          <w:t xml:space="preserve"> culturability</w:t>
        </w:r>
      </w:ins>
      <w:commentRangeEnd w:id="2800"/>
      <w:ins w:id="2807" w:author="Chen Liao" w:date="2021-03-22T15:32:00Z">
        <w:r w:rsidR="0079721C">
          <w:rPr>
            <w:rStyle w:val="CommentReference"/>
            <w:rFonts w:asciiTheme="minorHAnsi" w:eastAsiaTheme="minorEastAsia" w:hAnsiTheme="minorHAnsi" w:cstheme="minorBidi"/>
          </w:rPr>
          <w:commentReference w:id="2800"/>
        </w:r>
      </w:ins>
      <w:ins w:id="2808" w:author="Chen Liao" w:date="2021-03-22T15:27:00Z">
        <w:r w:rsidR="00D209FC">
          <w:rPr>
            <w:rFonts w:ascii="Times New Roman" w:hAnsi="Times New Roman" w:cs="Times New Roman"/>
            <w:color w:val="000000"/>
          </w:rPr>
          <w:t xml:space="preserve">, </w:t>
        </w:r>
      </w:ins>
      <w:ins w:id="2809" w:author="Chen Liao" w:date="2021-03-22T15:28:00Z">
        <w:r w:rsidR="00D209FC">
          <w:rPr>
            <w:rFonts w:ascii="Times New Roman" w:hAnsi="Times New Roman" w:cs="Times New Roman"/>
            <w:color w:val="000000"/>
          </w:rPr>
          <w:t xml:space="preserve">we switched to a data-driven approach that aims to identify responders that can directly or indirectly metabolize </w:t>
        </w:r>
      </w:ins>
      <w:ins w:id="2810" w:author="Chen Liao" w:date="2021-03-22T22:00:00Z">
        <w:r w:rsidR="00F6231E">
          <w:rPr>
            <w:rFonts w:ascii="Times New Roman" w:hAnsi="Times New Roman" w:cs="Times New Roman"/>
            <w:color w:val="000000"/>
          </w:rPr>
          <w:t>dietary f</w:t>
        </w:r>
      </w:ins>
      <w:ins w:id="2811" w:author="Chen Liao" w:date="2021-03-22T15:29:00Z">
        <w:r w:rsidR="00883A59">
          <w:rPr>
            <w:rFonts w:ascii="Times New Roman" w:hAnsi="Times New Roman" w:cs="Times New Roman"/>
            <w:color w:val="000000"/>
          </w:rPr>
          <w:t>ibers</w:t>
        </w:r>
      </w:ins>
      <w:ins w:id="2812" w:author="Chen Liao" w:date="2021-03-22T15:36:00Z">
        <w:r w:rsidR="00EC1FAE">
          <w:rPr>
            <w:rFonts w:ascii="Times New Roman" w:hAnsi="Times New Roman" w:cs="Times New Roman"/>
            <w:color w:val="000000"/>
          </w:rPr>
          <w:t>.</w:t>
        </w:r>
      </w:ins>
      <w:ins w:id="2813" w:author="Chen Liao" w:date="2021-03-22T15:29:00Z">
        <w:r w:rsidR="00883A59">
          <w:rPr>
            <w:rFonts w:ascii="Times New Roman" w:hAnsi="Times New Roman" w:cs="Times New Roman"/>
            <w:color w:val="000000"/>
          </w:rPr>
          <w:t xml:space="preserve"> </w:t>
        </w:r>
      </w:ins>
      <w:ins w:id="2814" w:author="Chen Liao" w:date="2021-03-22T15:31:00Z">
        <w:r w:rsidR="0079721C">
          <w:rPr>
            <w:rFonts w:ascii="Times New Roman" w:hAnsi="Times New Roman" w:cs="Times New Roman"/>
            <w:color w:val="000000"/>
          </w:rPr>
          <w:t>If such responders exis</w:t>
        </w:r>
      </w:ins>
      <w:ins w:id="2815" w:author="Chen Liao" w:date="2021-03-23T07:57:00Z">
        <w:r w:rsidR="00B24313">
          <w:rPr>
            <w:rFonts w:ascii="Times New Roman" w:hAnsi="Times New Roman" w:cs="Times New Roman"/>
            <w:color w:val="000000"/>
          </w:rPr>
          <w:t>t</w:t>
        </w:r>
      </w:ins>
      <w:ins w:id="2816" w:author="Chen Liao" w:date="2021-03-22T15:31:00Z">
        <w:r w:rsidR="0079721C">
          <w:rPr>
            <w:rFonts w:ascii="Times New Roman" w:hAnsi="Times New Roman" w:cs="Times New Roman"/>
            <w:color w:val="000000"/>
          </w:rPr>
          <w:t xml:space="preserve">, we would expect </w:t>
        </w:r>
      </w:ins>
      <w:ins w:id="2817" w:author="Chen Liao" w:date="2021-03-22T22:02:00Z">
        <w:r w:rsidR="00F6231E">
          <w:rPr>
            <w:rFonts w:ascii="Times New Roman" w:hAnsi="Times New Roman" w:cs="Times New Roman"/>
            <w:color w:val="000000"/>
          </w:rPr>
          <w:t xml:space="preserve">increased </w:t>
        </w:r>
      </w:ins>
      <w:ins w:id="2818" w:author="Chen Liao" w:date="2021-03-22T22:01:00Z">
        <w:r w:rsidR="00F6231E">
          <w:rPr>
            <w:rFonts w:ascii="Times New Roman" w:hAnsi="Times New Roman" w:cs="Times New Roman"/>
            <w:color w:val="000000"/>
          </w:rPr>
          <w:t xml:space="preserve">abundance of </w:t>
        </w:r>
      </w:ins>
      <w:ins w:id="2819" w:author="Chen Liao" w:date="2021-03-22T22:04:00Z">
        <w:r w:rsidR="00F6231E">
          <w:rPr>
            <w:rFonts w:ascii="Times New Roman" w:hAnsi="Times New Roman" w:cs="Times New Roman"/>
            <w:color w:val="000000"/>
          </w:rPr>
          <w:t>their popula</w:t>
        </w:r>
      </w:ins>
      <w:ins w:id="2820" w:author="Chen Liao" w:date="2021-03-22T22:05:00Z">
        <w:r w:rsidR="00FE5F92">
          <w:rPr>
            <w:rFonts w:ascii="Times New Roman" w:hAnsi="Times New Roman" w:cs="Times New Roman"/>
            <w:color w:val="000000"/>
          </w:rPr>
          <w:t>ti</w:t>
        </w:r>
      </w:ins>
      <w:ins w:id="2821" w:author="Chen Liao" w:date="2021-03-22T22:04:00Z">
        <w:r w:rsidR="00F6231E">
          <w:rPr>
            <w:rFonts w:ascii="Times New Roman" w:hAnsi="Times New Roman" w:cs="Times New Roman"/>
            <w:color w:val="000000"/>
          </w:rPr>
          <w:t xml:space="preserve">ons with </w:t>
        </w:r>
      </w:ins>
      <w:ins w:id="2822" w:author="Chen Liao" w:date="2021-03-22T22:05:00Z">
        <w:r w:rsidR="00FE5F92">
          <w:rPr>
            <w:rFonts w:ascii="Times New Roman" w:hAnsi="Times New Roman" w:cs="Times New Roman"/>
            <w:color w:val="000000"/>
          </w:rPr>
          <w:t xml:space="preserve">a </w:t>
        </w:r>
      </w:ins>
      <w:ins w:id="2823" w:author="Chen Liao" w:date="2021-03-22T22:04:00Z">
        <w:r w:rsidR="00F6231E">
          <w:rPr>
            <w:rFonts w:ascii="Times New Roman" w:hAnsi="Times New Roman" w:cs="Times New Roman"/>
            <w:color w:val="000000"/>
          </w:rPr>
          <w:t>co</w:t>
        </w:r>
      </w:ins>
      <w:ins w:id="2824" w:author="Chen Liao" w:date="2021-03-22T22:05:00Z">
        <w:r w:rsidR="00F6231E">
          <w:rPr>
            <w:rFonts w:ascii="Times New Roman" w:hAnsi="Times New Roman" w:cs="Times New Roman"/>
            <w:color w:val="000000"/>
          </w:rPr>
          <w:t xml:space="preserve">ncomitant higher level of </w:t>
        </w:r>
      </w:ins>
      <w:ins w:id="2825" w:author="Chen Liao" w:date="2021-03-20T19:22:00Z">
        <w:r w:rsidR="005B3C2A">
          <w:rPr>
            <w:rFonts w:ascii="Times New Roman" w:hAnsi="Times New Roman" w:cs="Times New Roman"/>
            <w:color w:val="000000"/>
          </w:rPr>
          <w:t xml:space="preserve">enzymes capable of </w:t>
        </w:r>
      </w:ins>
      <w:ins w:id="2826" w:author="Chen Liao" w:date="2021-03-22T12:38:00Z">
        <w:r w:rsidR="00D53175">
          <w:rPr>
            <w:rFonts w:ascii="Times New Roman" w:hAnsi="Times New Roman" w:cs="Times New Roman"/>
            <w:color w:val="000000"/>
          </w:rPr>
          <w:t xml:space="preserve">fiber </w:t>
        </w:r>
      </w:ins>
      <w:ins w:id="2827" w:author="Chen Liao" w:date="2021-03-20T19:22:00Z">
        <w:r w:rsidR="005B3C2A">
          <w:rPr>
            <w:rFonts w:ascii="Times New Roman" w:hAnsi="Times New Roman" w:cs="Times New Roman"/>
            <w:color w:val="000000"/>
          </w:rPr>
          <w:t>degrad</w:t>
        </w:r>
      </w:ins>
      <w:ins w:id="2828" w:author="Chen Liao" w:date="2021-03-22T12:38:00Z">
        <w:r w:rsidR="00D53175">
          <w:rPr>
            <w:rFonts w:ascii="Times New Roman" w:hAnsi="Times New Roman" w:cs="Times New Roman"/>
            <w:color w:val="000000"/>
          </w:rPr>
          <w:t>ation</w:t>
        </w:r>
      </w:ins>
      <w:ins w:id="2829" w:author="Chen Liao" w:date="2021-03-23T07:57:00Z">
        <w:r w:rsidR="00B24313">
          <w:rPr>
            <w:rFonts w:ascii="Times New Roman" w:hAnsi="Times New Roman" w:cs="Times New Roman"/>
            <w:color w:val="000000"/>
          </w:rPr>
          <w:t xml:space="preserve"> following treatment</w:t>
        </w:r>
      </w:ins>
      <w:ins w:id="2830" w:author="Chen Liao" w:date="2021-03-20T19:22:00Z">
        <w:r w:rsidR="005B3C2A">
          <w:rPr>
            <w:rFonts w:ascii="Times New Roman" w:hAnsi="Times New Roman" w:cs="Times New Roman"/>
            <w:color w:val="000000"/>
          </w:rPr>
          <w:t xml:space="preserve">. </w:t>
        </w:r>
      </w:ins>
      <w:ins w:id="2831" w:author="Chen Liao" w:date="2021-03-20T19:23:00Z">
        <w:r w:rsidR="005B3C2A">
          <w:rPr>
            <w:rFonts w:ascii="Times New Roman" w:hAnsi="Times New Roman" w:cs="Times New Roman"/>
            <w:color w:val="000000"/>
          </w:rPr>
          <w:t xml:space="preserve">Indeed, </w:t>
        </w:r>
      </w:ins>
      <w:ins w:id="2832" w:author="Chen Liao" w:date="2021-03-20T19:24:00Z">
        <w:r w:rsidR="005B3C2A">
          <w:rPr>
            <w:rFonts w:ascii="Times New Roman" w:hAnsi="Times New Roman" w:cs="Times New Roman"/>
            <w:color w:val="000000"/>
          </w:rPr>
          <w:t xml:space="preserve">the </w:t>
        </w:r>
      </w:ins>
      <w:ins w:id="2833" w:author="Chen Liao" w:date="2021-03-20T19:25:00Z">
        <w:r w:rsidR="005B3C2A">
          <w:rPr>
            <w:rFonts w:ascii="Times New Roman" w:hAnsi="Times New Roman" w:cs="Times New Roman"/>
            <w:color w:val="000000"/>
          </w:rPr>
          <w:t xml:space="preserve">relative abundance of genes encoding </w:t>
        </w:r>
      </w:ins>
      <w:ins w:id="2834" w:author="Chen Liao" w:date="2021-03-18T21:21:00Z">
        <w:r w:rsidR="00193E68">
          <w:rPr>
            <w:rFonts w:ascii="Times New Roman" w:hAnsi="Times New Roman" w:cs="Times New Roman"/>
            <w:color w:val="000000"/>
          </w:rPr>
          <w:t>inulinase</w:t>
        </w:r>
      </w:ins>
      <w:ins w:id="2835" w:author="Chen Liao" w:date="2021-03-20T19:28:00Z">
        <w:r w:rsidR="005B3C2A">
          <w:rPr>
            <w:rFonts w:ascii="Times New Roman" w:hAnsi="Times New Roman" w:cs="Times New Roman"/>
            <w:color w:val="000000"/>
          </w:rPr>
          <w:t xml:space="preserve"> significantly</w:t>
        </w:r>
      </w:ins>
      <w:ins w:id="2836" w:author="Chen Liao" w:date="2021-03-20T19:25:00Z">
        <w:r w:rsidR="005B3C2A">
          <w:rPr>
            <w:rFonts w:ascii="Times New Roman" w:hAnsi="Times New Roman" w:cs="Times New Roman"/>
            <w:color w:val="000000"/>
          </w:rPr>
          <w:t xml:space="preserve"> increased </w:t>
        </w:r>
      </w:ins>
      <w:ins w:id="2837" w:author="Chen Liao" w:date="2021-03-20T19:32:00Z">
        <w:r w:rsidR="00700A7D">
          <w:rPr>
            <w:rFonts w:ascii="Times New Roman" w:hAnsi="Times New Roman" w:cs="Times New Roman"/>
            <w:color w:val="000000"/>
          </w:rPr>
          <w:t xml:space="preserve">from day 0 to </w:t>
        </w:r>
      </w:ins>
      <w:ins w:id="2838" w:author="Chen Liao" w:date="2021-03-18T21:21:00Z">
        <w:r w:rsidR="00193E68">
          <w:rPr>
            <w:rFonts w:ascii="Times New Roman" w:hAnsi="Times New Roman" w:cs="Times New Roman"/>
            <w:color w:val="000000"/>
          </w:rPr>
          <w:t xml:space="preserve">day 5 </w:t>
        </w:r>
      </w:ins>
      <w:ins w:id="2839" w:author="Chen Liao" w:date="2021-03-20T19:32:00Z">
        <w:r w:rsidR="00700A7D">
          <w:rPr>
            <w:rFonts w:ascii="Times New Roman" w:hAnsi="Times New Roman" w:cs="Times New Roman"/>
            <w:color w:val="000000"/>
          </w:rPr>
          <w:t>and/or</w:t>
        </w:r>
      </w:ins>
      <w:ins w:id="2840" w:author="Chen Liao" w:date="2021-03-20T19:33:00Z">
        <w:r w:rsidR="00700A7D">
          <w:rPr>
            <w:rFonts w:ascii="Times New Roman" w:hAnsi="Times New Roman" w:cs="Times New Roman"/>
            <w:color w:val="000000"/>
          </w:rPr>
          <w:t xml:space="preserve"> day 31 (</w:t>
        </w:r>
        <w:r w:rsidR="00700A7D" w:rsidRPr="00EE44D8">
          <w:rPr>
            <w:rFonts w:ascii="Times New Roman" w:hAnsi="Times New Roman" w:cs="Times New Roman"/>
            <w:color w:val="000000"/>
            <w:highlight w:val="yellow"/>
            <w:rPrChange w:id="2841" w:author="Chen Liao" w:date="2021-03-20T19:33:00Z">
              <w:rPr>
                <w:rFonts w:ascii="Times New Roman" w:hAnsi="Times New Roman" w:cs="Times New Roman"/>
                <w:color w:val="000000"/>
              </w:rPr>
            </w:rPrChange>
          </w:rPr>
          <w:t>Fig. 3A</w:t>
        </w:r>
        <w:r w:rsidR="00700A7D">
          <w:rPr>
            <w:rFonts w:ascii="Times New Roman" w:hAnsi="Times New Roman" w:cs="Times New Roman"/>
            <w:color w:val="000000"/>
          </w:rPr>
          <w:t xml:space="preserve">), </w:t>
        </w:r>
      </w:ins>
      <w:ins w:id="2842" w:author="Chen Liao" w:date="2021-03-18T21:21:00Z">
        <w:r w:rsidR="00193E68">
          <w:rPr>
            <w:rFonts w:ascii="Times New Roman" w:hAnsi="Times New Roman" w:cs="Times New Roman"/>
            <w:color w:val="000000"/>
          </w:rPr>
          <w:t xml:space="preserve">suggesting that </w:t>
        </w:r>
      </w:ins>
      <w:ins w:id="2843" w:author="Chen Liao" w:date="2021-03-20T13:08:00Z">
        <w:r w:rsidR="00811783">
          <w:rPr>
            <w:rFonts w:ascii="Times New Roman" w:hAnsi="Times New Roman" w:cs="Times New Roman"/>
            <w:color w:val="000000"/>
          </w:rPr>
          <w:t>in</w:t>
        </w:r>
      </w:ins>
      <w:ins w:id="2844" w:author="Chen Liao" w:date="2021-03-20T13:09:00Z">
        <w:r w:rsidR="00811783">
          <w:rPr>
            <w:rFonts w:ascii="Times New Roman" w:hAnsi="Times New Roman" w:cs="Times New Roman"/>
            <w:color w:val="000000"/>
          </w:rPr>
          <w:t>ulin</w:t>
        </w:r>
      </w:ins>
      <w:ins w:id="2845" w:author="Chen Liao" w:date="2021-03-20T20:52:00Z">
        <w:r w:rsidR="002F67E3">
          <w:rPr>
            <w:rFonts w:ascii="Times New Roman" w:hAnsi="Times New Roman" w:cs="Times New Roman"/>
            <w:color w:val="000000"/>
          </w:rPr>
          <w:t xml:space="preserve">ase </w:t>
        </w:r>
      </w:ins>
      <w:ins w:id="2846" w:author="Chen Liao" w:date="2021-03-20T19:33:00Z">
        <w:r w:rsidR="00110FC6">
          <w:rPr>
            <w:rFonts w:ascii="Times New Roman" w:hAnsi="Times New Roman" w:cs="Times New Roman"/>
            <w:color w:val="000000"/>
          </w:rPr>
          <w:t>may</w:t>
        </w:r>
      </w:ins>
      <w:ins w:id="2847" w:author="Chen Liao" w:date="2021-03-20T20:52:00Z">
        <w:r w:rsidR="002F67E3">
          <w:rPr>
            <w:rFonts w:ascii="Times New Roman" w:hAnsi="Times New Roman" w:cs="Times New Roman"/>
            <w:color w:val="000000"/>
          </w:rPr>
          <w:t xml:space="preserve"> be a metabolic trait that has been selected for</w:t>
        </w:r>
      </w:ins>
      <w:ins w:id="2848" w:author="Chen Liao" w:date="2021-03-20T20:53:00Z">
        <w:r w:rsidR="002F67E3">
          <w:rPr>
            <w:rFonts w:ascii="Times New Roman" w:hAnsi="Times New Roman" w:cs="Times New Roman"/>
            <w:color w:val="000000"/>
          </w:rPr>
          <w:t xml:space="preserve"> by inulin</w:t>
        </w:r>
      </w:ins>
      <w:ins w:id="2849" w:author="Chen Liao" w:date="2021-03-20T20:54:00Z">
        <w:r w:rsidR="002F67E3">
          <w:rPr>
            <w:rFonts w:ascii="Times New Roman" w:hAnsi="Times New Roman" w:cs="Times New Roman"/>
            <w:color w:val="000000"/>
          </w:rPr>
          <w:t>.</w:t>
        </w:r>
      </w:ins>
    </w:p>
    <w:p w14:paraId="71C104A4" w14:textId="77777777" w:rsidR="00184439" w:rsidRDefault="00184439" w:rsidP="00235E3B">
      <w:pPr>
        <w:pStyle w:val="paragraph"/>
        <w:spacing w:before="0" w:beforeAutospacing="0" w:after="0" w:afterAutospacing="0"/>
        <w:jc w:val="both"/>
        <w:rPr>
          <w:ins w:id="2850" w:author="Chen Liao" w:date="2021-03-23T09:40:00Z"/>
          <w:rFonts w:ascii="Times New Roman" w:hAnsi="Times New Roman" w:cs="Times New Roman"/>
          <w:color w:val="000000"/>
        </w:rPr>
      </w:pPr>
    </w:p>
    <w:p w14:paraId="2EE451EA" w14:textId="28CBC3F6" w:rsidR="00976DA0" w:rsidRPr="00184439" w:rsidRDefault="00193E68" w:rsidP="00235E3B">
      <w:pPr>
        <w:pStyle w:val="paragraph"/>
        <w:spacing w:before="0" w:beforeAutospacing="0" w:after="0" w:afterAutospacing="0"/>
        <w:jc w:val="both"/>
        <w:rPr>
          <w:ins w:id="2851" w:author="Chen Liao" w:date="2021-03-23T09:39:00Z"/>
          <w:rFonts w:ascii="Times New Roman" w:hAnsi="Times New Roman" w:cs="Times New Roman"/>
          <w:color w:val="000000"/>
          <w:rPrChange w:id="2852" w:author="Chen Liao" w:date="2021-03-23T09:40:00Z">
            <w:rPr>
              <w:ins w:id="2853" w:author="Chen Liao" w:date="2021-03-23T09:39:00Z"/>
              <w:rFonts w:ascii="Times New Roman" w:hAnsi="Times New Roman" w:cs="Times New Roman"/>
              <w:color w:val="242021"/>
            </w:rPr>
          </w:rPrChange>
        </w:rPr>
      </w:pPr>
      <w:ins w:id="2854" w:author="Chen Liao" w:date="2021-03-18T21:24:00Z">
        <w:r>
          <w:rPr>
            <w:rFonts w:ascii="Times New Roman" w:hAnsi="Times New Roman" w:cs="Times New Roman"/>
            <w:color w:val="000000"/>
          </w:rPr>
          <w:t xml:space="preserve">To </w:t>
        </w:r>
      </w:ins>
      <w:ins w:id="2855" w:author="Chen Liao" w:date="2021-03-20T14:38:00Z">
        <w:r w:rsidR="00A90C57">
          <w:rPr>
            <w:rFonts w:ascii="Times New Roman" w:hAnsi="Times New Roman" w:cs="Times New Roman"/>
            <w:color w:val="000000"/>
          </w:rPr>
          <w:t>infer</w:t>
        </w:r>
      </w:ins>
      <w:ins w:id="2856" w:author="Chen Liao" w:date="2021-03-18T21:24:00Z">
        <w:r>
          <w:rPr>
            <w:rFonts w:ascii="Times New Roman" w:hAnsi="Times New Roman" w:cs="Times New Roman"/>
            <w:color w:val="000000"/>
          </w:rPr>
          <w:t xml:space="preserve"> </w:t>
        </w:r>
      </w:ins>
      <w:ins w:id="2857" w:author="Chen Liao" w:date="2021-03-21T07:10:00Z">
        <w:r w:rsidR="00807D3F">
          <w:rPr>
            <w:rFonts w:ascii="Times New Roman" w:hAnsi="Times New Roman" w:cs="Times New Roman"/>
            <w:color w:val="000000"/>
          </w:rPr>
          <w:t>dietary fiber</w:t>
        </w:r>
      </w:ins>
      <w:ins w:id="2858" w:author="Chen Liao" w:date="2021-03-18T21:24:00Z">
        <w:r>
          <w:rPr>
            <w:rFonts w:ascii="Times New Roman" w:hAnsi="Times New Roman" w:cs="Times New Roman"/>
            <w:color w:val="000000"/>
          </w:rPr>
          <w:t xml:space="preserve"> responders</w:t>
        </w:r>
      </w:ins>
      <w:ins w:id="2859" w:author="Chen Liao" w:date="2021-03-20T14:38:00Z">
        <w:r w:rsidR="00A90C57">
          <w:rPr>
            <w:rFonts w:ascii="Times New Roman" w:hAnsi="Times New Roman" w:cs="Times New Roman"/>
            <w:color w:val="000000"/>
          </w:rPr>
          <w:t xml:space="preserve"> from the complex</w:t>
        </w:r>
      </w:ins>
      <w:ins w:id="2860" w:author="Chen Liao" w:date="2021-03-21T07:11:00Z">
        <w:r w:rsidR="00807D3F">
          <w:rPr>
            <w:rFonts w:ascii="Times New Roman" w:hAnsi="Times New Roman" w:cs="Times New Roman"/>
            <w:color w:val="000000"/>
          </w:rPr>
          <w:t xml:space="preserve"> </w:t>
        </w:r>
      </w:ins>
      <w:ins w:id="2861" w:author="Chen Liao" w:date="2021-03-22T15:38:00Z">
        <w:r w:rsidR="00EC1FAE">
          <w:rPr>
            <w:rFonts w:ascii="Times New Roman" w:hAnsi="Times New Roman" w:cs="Times New Roman"/>
            <w:color w:val="000000"/>
          </w:rPr>
          <w:t>micr</w:t>
        </w:r>
        <w:r w:rsidR="00D17F4B">
          <w:rPr>
            <w:rFonts w:ascii="Times New Roman" w:hAnsi="Times New Roman" w:cs="Times New Roman"/>
            <w:color w:val="000000"/>
          </w:rPr>
          <w:t>o</w:t>
        </w:r>
        <w:r w:rsidR="00EC1FAE">
          <w:rPr>
            <w:rFonts w:ascii="Times New Roman" w:hAnsi="Times New Roman" w:cs="Times New Roman"/>
            <w:color w:val="000000"/>
          </w:rPr>
          <w:t>bi</w:t>
        </w:r>
      </w:ins>
      <w:ins w:id="2862" w:author="Chen Liao" w:date="2021-03-23T07:58:00Z">
        <w:r w:rsidR="00AA2929">
          <w:rPr>
            <w:rFonts w:ascii="Times New Roman" w:hAnsi="Times New Roman" w:cs="Times New Roman"/>
            <w:color w:val="000000"/>
          </w:rPr>
          <w:t>ota</w:t>
        </w:r>
      </w:ins>
      <w:ins w:id="2863" w:author="Chen Liao" w:date="2021-03-18T21:24:00Z">
        <w:r>
          <w:rPr>
            <w:rFonts w:ascii="Times New Roman" w:hAnsi="Times New Roman" w:cs="Times New Roman"/>
            <w:color w:val="000000"/>
          </w:rPr>
          <w:t xml:space="preserve">, we employed </w:t>
        </w:r>
      </w:ins>
      <w:ins w:id="2864" w:author="Chen Liao" w:date="2021-03-21T07:10:00Z">
        <w:r w:rsidR="00807D3F">
          <w:rPr>
            <w:rFonts w:ascii="Times New Roman" w:hAnsi="Times New Roman" w:cs="Times New Roman"/>
            <w:color w:val="000000"/>
          </w:rPr>
          <w:t xml:space="preserve">the </w:t>
        </w:r>
      </w:ins>
      <w:ins w:id="2865" w:author="Chen Liao" w:date="2021-03-18T21:25:00Z">
        <w:r>
          <w:rPr>
            <w:rFonts w:ascii="Times New Roman" w:hAnsi="Times New Roman" w:cs="Times New Roman"/>
            <w:color w:val="000000"/>
          </w:rPr>
          <w:t>g</w:t>
        </w:r>
      </w:ins>
      <w:del w:id="2866" w:author="Chen Liao" w:date="2021-03-18T21:25:00Z">
        <w:r w:rsidR="00967B8F" w:rsidRPr="004D26A3" w:rsidDel="00193E68">
          <w:rPr>
            <w:rFonts w:ascii="Times New Roman" w:hAnsi="Times New Roman" w:cs="Times New Roman"/>
            <w:color w:val="000000"/>
          </w:rPr>
          <w:delText>G</w:delText>
        </w:r>
      </w:del>
      <w:r w:rsidR="00967B8F" w:rsidRPr="004D26A3">
        <w:rPr>
          <w:rFonts w:ascii="Times New Roman" w:hAnsi="Times New Roman" w:cs="Times New Roman"/>
          <w:color w:val="000000"/>
        </w:rPr>
        <w:t>eneralized Lotka–Volterra (gLV</w:t>
      </w:r>
      <w:r w:rsidR="00967B8F" w:rsidRPr="002E43AE">
        <w:rPr>
          <w:rFonts w:ascii="Times New Roman" w:hAnsi="Times New Roman" w:cs="Times New Roman"/>
          <w:color w:val="000000"/>
        </w:rPr>
        <w:t>)</w:t>
      </w:r>
      <w:ins w:id="2867" w:author="Chen Liao" w:date="2021-03-20T13:12:00Z">
        <w:r w:rsidR="00811783">
          <w:rPr>
            <w:rFonts w:ascii="Times New Roman" w:hAnsi="Times New Roman" w:cs="Times New Roman"/>
            <w:color w:val="000000"/>
          </w:rPr>
          <w:t xml:space="preserve"> </w:t>
        </w:r>
      </w:ins>
      <w:ins w:id="2868" w:author="Chen Liao" w:date="2021-03-20T21:22:00Z">
        <w:r w:rsidR="00F33B46">
          <w:rPr>
            <w:rFonts w:ascii="Times New Roman" w:hAnsi="Times New Roman" w:cs="Times New Roman"/>
            <w:color w:val="000000"/>
          </w:rPr>
          <w:t xml:space="preserve">equation to </w:t>
        </w:r>
      </w:ins>
      <w:ins w:id="2869" w:author="Chen Liao" w:date="2021-03-20T13:12:00Z">
        <w:r w:rsidR="00811783">
          <w:rPr>
            <w:rFonts w:ascii="Times New Roman" w:hAnsi="Times New Roman" w:cs="Times New Roman"/>
            <w:color w:val="000000"/>
          </w:rPr>
          <w:t>model</w:t>
        </w:r>
      </w:ins>
      <w:ins w:id="2870" w:author="Chen Liao" w:date="2021-03-20T13:13:00Z">
        <w:r w:rsidR="00811783">
          <w:rPr>
            <w:rFonts w:ascii="Times New Roman" w:hAnsi="Times New Roman" w:cs="Times New Roman"/>
            <w:color w:val="000000"/>
          </w:rPr>
          <w:t xml:space="preserve"> </w:t>
        </w:r>
      </w:ins>
      <w:ins w:id="2871" w:author="Chen Liao" w:date="2021-03-20T21:22:00Z">
        <w:r w:rsidR="00F33B46">
          <w:rPr>
            <w:rFonts w:ascii="Times New Roman" w:hAnsi="Times New Roman" w:cs="Times New Roman"/>
            <w:color w:val="000000"/>
          </w:rPr>
          <w:t xml:space="preserve">the </w:t>
        </w:r>
      </w:ins>
      <w:ins w:id="2872" w:author="Chen Liao" w:date="2021-03-21T07:12:00Z">
        <w:r w:rsidR="00807D3F">
          <w:rPr>
            <w:rFonts w:ascii="Times New Roman" w:hAnsi="Times New Roman" w:cs="Times New Roman"/>
            <w:color w:val="000000"/>
          </w:rPr>
          <w:t xml:space="preserve">observed </w:t>
        </w:r>
      </w:ins>
      <w:ins w:id="2873" w:author="Chen Liao" w:date="2021-03-20T21:22:00Z">
        <w:r w:rsidR="00F33B46">
          <w:rPr>
            <w:rFonts w:ascii="Times New Roman" w:hAnsi="Times New Roman" w:cs="Times New Roman"/>
            <w:color w:val="000000"/>
          </w:rPr>
          <w:t>dynamical responses. The gLV model</w:t>
        </w:r>
      </w:ins>
      <w:ins w:id="2874" w:author="Chen Liao" w:date="2021-03-20T13:13:00Z">
        <w:r w:rsidR="00811783">
          <w:rPr>
            <w:rFonts w:ascii="Times New Roman" w:hAnsi="Times New Roman" w:cs="Times New Roman"/>
            <w:color w:val="000000"/>
          </w:rPr>
          <w:t xml:space="preserve"> </w:t>
        </w:r>
      </w:ins>
      <w:ins w:id="2875" w:author="Chen Liao" w:date="2021-03-20T21:26:00Z">
        <w:r w:rsidR="00F33B46">
          <w:rPr>
            <w:rFonts w:ascii="Times New Roman" w:hAnsi="Times New Roman" w:cs="Times New Roman"/>
            <w:color w:val="000000"/>
          </w:rPr>
          <w:t>phenonmenlogically summarizes the underlying ecology by</w:t>
        </w:r>
      </w:ins>
      <w:ins w:id="2876" w:author="Chen Liao" w:date="2021-03-20T21:23:00Z">
        <w:r w:rsidR="00F33B46">
          <w:rPr>
            <w:rFonts w:ascii="Times New Roman" w:hAnsi="Times New Roman" w:cs="Times New Roman"/>
            <w:color w:val="000000"/>
          </w:rPr>
          <w:t xml:space="preserve"> three terms that additively dete</w:t>
        </w:r>
      </w:ins>
      <w:ins w:id="2877" w:author="Chen Liao" w:date="2021-03-20T21:24:00Z">
        <w:r w:rsidR="00F33B46">
          <w:rPr>
            <w:rFonts w:ascii="Times New Roman" w:hAnsi="Times New Roman" w:cs="Times New Roman"/>
            <w:color w:val="000000"/>
          </w:rPr>
          <w:t>rmine bacterial growth rate</w:t>
        </w:r>
      </w:ins>
      <w:ins w:id="2878" w:author="Chen Liao" w:date="2021-03-21T07:04:00Z">
        <w:r w:rsidR="00746270">
          <w:rPr>
            <w:rFonts w:ascii="Times New Roman" w:hAnsi="Times New Roman" w:cs="Times New Roman" w:hint="eastAsia"/>
            <w:color w:val="000000"/>
          </w:rPr>
          <w:t>s</w:t>
        </w:r>
      </w:ins>
      <w:ins w:id="2879" w:author="Chen Liao" w:date="2021-03-20T21:24:00Z">
        <w:r w:rsidR="00F33B46">
          <w:rPr>
            <w:rFonts w:ascii="Times New Roman" w:hAnsi="Times New Roman" w:cs="Times New Roman"/>
            <w:color w:val="000000"/>
          </w:rPr>
          <w:t xml:space="preserve"> (</w:t>
        </w:r>
        <w:r w:rsidR="00F33B46" w:rsidRPr="0036511A">
          <w:rPr>
            <w:rFonts w:ascii="Times New Roman" w:hAnsi="Times New Roman" w:cs="Times New Roman"/>
            <w:color w:val="000000"/>
            <w:highlight w:val="yellow"/>
          </w:rPr>
          <w:t>Fig. 3B</w:t>
        </w:r>
        <w:r w:rsidR="00F33B46">
          <w:rPr>
            <w:rFonts w:ascii="Times New Roman" w:hAnsi="Times New Roman" w:cs="Times New Roman"/>
            <w:color w:val="000000"/>
          </w:rPr>
          <w:t xml:space="preserve">): </w:t>
        </w:r>
      </w:ins>
      <w:ins w:id="2880" w:author="Chen Liao" w:date="2021-03-21T07:04:00Z">
        <w:r w:rsidR="00746270">
          <w:rPr>
            <w:rFonts w:ascii="Times New Roman" w:hAnsi="Times New Roman" w:cs="Times New Roman"/>
            <w:color w:val="000000"/>
          </w:rPr>
          <w:t xml:space="preserve">the </w:t>
        </w:r>
      </w:ins>
      <w:ins w:id="2881" w:author="Chen Liao" w:date="2021-03-20T21:24:00Z">
        <w:r w:rsidR="00F33B46">
          <w:rPr>
            <w:rFonts w:ascii="Times New Roman" w:hAnsi="Times New Roman" w:cs="Times New Roman"/>
            <w:color w:val="000000"/>
          </w:rPr>
          <w:t xml:space="preserve">basal </w:t>
        </w:r>
      </w:ins>
      <w:ins w:id="2882" w:author="Chen Liao" w:date="2021-03-21T08:07:00Z">
        <w:r w:rsidR="009E6516">
          <w:rPr>
            <w:rFonts w:ascii="Times New Roman" w:hAnsi="Times New Roman" w:cs="Times New Roman"/>
            <w:color w:val="000000"/>
          </w:rPr>
          <w:t xml:space="preserve">growth </w:t>
        </w:r>
      </w:ins>
      <w:ins w:id="2883" w:author="Chen Liao" w:date="2021-03-20T21:24:00Z">
        <w:r w:rsidR="00F33B46">
          <w:rPr>
            <w:rFonts w:ascii="Times New Roman" w:hAnsi="Times New Roman" w:cs="Times New Roman"/>
            <w:color w:val="000000"/>
          </w:rPr>
          <w:t>rate</w:t>
        </w:r>
      </w:ins>
      <w:ins w:id="2884" w:author="Chen Liao" w:date="2021-03-20T21:27:00Z">
        <w:r w:rsidR="003E5AB4">
          <w:rPr>
            <w:rFonts w:ascii="Times New Roman" w:hAnsi="Times New Roman" w:cs="Times New Roman"/>
            <w:color w:val="000000"/>
          </w:rPr>
          <w:t>s</w:t>
        </w:r>
      </w:ins>
      <w:ins w:id="2885" w:author="Chen Liao" w:date="2021-03-20T21:24:00Z">
        <w:r w:rsidR="00F33B46">
          <w:rPr>
            <w:rFonts w:ascii="Times New Roman" w:hAnsi="Times New Roman" w:cs="Times New Roman"/>
            <w:color w:val="000000"/>
          </w:rPr>
          <w:t xml:space="preserve"> </w:t>
        </w:r>
      </w:ins>
      <w:ins w:id="2886" w:author="Chen Liao" w:date="2021-03-20T21:19:00Z">
        <w:r w:rsidR="00F33B46">
          <w:rPr>
            <w:rFonts w:ascii="Times New Roman" w:hAnsi="Times New Roman" w:cs="Times New Roman"/>
            <w:color w:val="000000"/>
          </w:rPr>
          <w:t>(</w:t>
        </w:r>
      </w:ins>
      <m:oMath>
        <m:r>
          <w:ins w:id="2887" w:author="Chen Liao" w:date="2021-03-20T21:19:00Z">
            <w:rPr>
              <w:rFonts w:ascii="Cambria Math" w:hAnsi="Cambria Math" w:cs="Times New Roman"/>
              <w:color w:val="000000"/>
            </w:rPr>
            <m:t>α</m:t>
          </w:ins>
        </m:r>
      </m:oMath>
      <w:ins w:id="2888" w:author="Chen Liao" w:date="2021-03-20T21:19:00Z">
        <w:r w:rsidR="00F33B46">
          <w:rPr>
            <w:rFonts w:ascii="Times New Roman" w:hAnsi="Times New Roman" w:cs="Times New Roman"/>
            <w:color w:val="000000"/>
          </w:rPr>
          <w:t>)</w:t>
        </w:r>
      </w:ins>
      <w:ins w:id="2889" w:author="Chen Liao" w:date="2021-03-20T21:24:00Z">
        <w:r w:rsidR="00F33B46">
          <w:rPr>
            <w:rFonts w:ascii="Times New Roman" w:hAnsi="Times New Roman" w:cs="Times New Roman"/>
            <w:color w:val="000000"/>
          </w:rPr>
          <w:t xml:space="preserve">, </w:t>
        </w:r>
      </w:ins>
      <w:ins w:id="2890" w:author="Chen Liao" w:date="2021-03-21T07:04:00Z">
        <w:r w:rsidR="00746270">
          <w:rPr>
            <w:rFonts w:ascii="Times New Roman" w:hAnsi="Times New Roman" w:cs="Times New Roman"/>
            <w:color w:val="000000"/>
          </w:rPr>
          <w:t xml:space="preserve">the </w:t>
        </w:r>
      </w:ins>
      <w:ins w:id="2891" w:author="Chen Liao" w:date="2021-03-20T21:26:00Z">
        <w:r w:rsidR="00F33B46">
          <w:rPr>
            <w:rFonts w:ascii="Times New Roman" w:hAnsi="Times New Roman" w:cs="Times New Roman"/>
            <w:color w:val="000000"/>
          </w:rPr>
          <w:t>influences from</w:t>
        </w:r>
      </w:ins>
      <w:ins w:id="2892" w:author="Chen Liao" w:date="2021-03-20T21:24:00Z">
        <w:r w:rsidR="00F33B46">
          <w:rPr>
            <w:rFonts w:ascii="Times New Roman" w:hAnsi="Times New Roman" w:cs="Times New Roman"/>
            <w:color w:val="000000"/>
          </w:rPr>
          <w:t xml:space="preserve"> other bacteri</w:t>
        </w:r>
      </w:ins>
      <w:ins w:id="2893" w:author="Chen Liao" w:date="2021-03-20T21:25:00Z">
        <w:r w:rsidR="00F33B46">
          <w:rPr>
            <w:rFonts w:ascii="Times New Roman" w:hAnsi="Times New Roman" w:cs="Times New Roman"/>
            <w:color w:val="000000"/>
          </w:rPr>
          <w:t>a (</w:t>
        </w:r>
      </w:ins>
      <m:oMath>
        <m:r>
          <w:ins w:id="2894" w:author="Chen Liao" w:date="2021-03-20T21:25:00Z">
            <w:rPr>
              <w:rFonts w:ascii="Cambria Math" w:hAnsi="Cambria Math" w:cs="Times New Roman"/>
              <w:color w:val="000000"/>
            </w:rPr>
            <m:t>β</m:t>
          </w:ins>
        </m:r>
      </m:oMath>
      <w:ins w:id="2895" w:author="Chen Liao" w:date="2021-03-20T21:25:00Z">
        <w:r w:rsidR="00F33B46">
          <w:rPr>
            <w:rFonts w:ascii="Times New Roman" w:hAnsi="Times New Roman" w:cs="Times New Roman"/>
            <w:color w:val="000000"/>
          </w:rPr>
          <w:t>), and</w:t>
        </w:r>
      </w:ins>
      <w:ins w:id="2896" w:author="Chen Liao" w:date="2021-03-20T21:26:00Z">
        <w:r w:rsidR="00F33B46">
          <w:rPr>
            <w:rFonts w:ascii="Times New Roman" w:hAnsi="Times New Roman" w:cs="Times New Roman"/>
            <w:color w:val="000000"/>
          </w:rPr>
          <w:t xml:space="preserve"> </w:t>
        </w:r>
      </w:ins>
      <w:ins w:id="2897" w:author="Chen Liao" w:date="2021-03-21T07:04:00Z">
        <w:r w:rsidR="00746270">
          <w:rPr>
            <w:rFonts w:ascii="Times New Roman" w:hAnsi="Times New Roman" w:cs="Times New Roman"/>
            <w:color w:val="000000"/>
          </w:rPr>
          <w:t xml:space="preserve">the </w:t>
        </w:r>
      </w:ins>
      <w:ins w:id="2898" w:author="Chen Liao" w:date="2021-03-20T21:26:00Z">
        <w:r w:rsidR="00F33B46">
          <w:rPr>
            <w:rFonts w:ascii="Times New Roman" w:hAnsi="Times New Roman" w:cs="Times New Roman"/>
            <w:color w:val="000000"/>
          </w:rPr>
          <w:t>i</w:t>
        </w:r>
      </w:ins>
      <w:ins w:id="2899" w:author="Chen Liao" w:date="2021-03-20T21:27:00Z">
        <w:r w:rsidR="00F33B46">
          <w:rPr>
            <w:rFonts w:ascii="Times New Roman" w:hAnsi="Times New Roman" w:cs="Times New Roman"/>
            <w:color w:val="000000"/>
          </w:rPr>
          <w:t>mpacts of environement (</w:t>
        </w:r>
      </w:ins>
      <m:oMath>
        <m:r>
          <w:ins w:id="2900" w:author="Chen Liao" w:date="2021-03-20T21:27:00Z">
            <w:rPr>
              <w:rFonts w:ascii="Cambria Math" w:hAnsi="Cambria Math" w:cs="Times New Roman"/>
              <w:color w:val="000000"/>
            </w:rPr>
            <m:t>ε</m:t>
          </w:ins>
        </m:r>
      </m:oMath>
      <w:ins w:id="2901" w:author="Chen Liao" w:date="2021-03-20T21:27:00Z">
        <w:r w:rsidR="00F33B46">
          <w:rPr>
            <w:rFonts w:ascii="Times New Roman" w:hAnsi="Times New Roman" w:cs="Times New Roman"/>
            <w:color w:val="000000"/>
          </w:rPr>
          <w:t xml:space="preserve">). </w:t>
        </w:r>
        <w:r w:rsidR="003E5AB4">
          <w:rPr>
            <w:rFonts w:ascii="Times New Roman" w:hAnsi="Times New Roman" w:cs="Times New Roman"/>
            <w:color w:val="000000"/>
          </w:rPr>
          <w:t xml:space="preserve">In </w:t>
        </w:r>
      </w:ins>
      <w:ins w:id="2902" w:author="Chen Liao" w:date="2021-03-20T21:28:00Z">
        <w:r w:rsidR="003E5AB4">
          <w:rPr>
            <w:rFonts w:ascii="Times New Roman" w:hAnsi="Times New Roman" w:cs="Times New Roman"/>
            <w:color w:val="000000"/>
          </w:rPr>
          <w:t xml:space="preserve">this study, </w:t>
        </w:r>
      </w:ins>
      <m:oMath>
        <m:r>
          <w:ins w:id="2903" w:author="Chen Liao" w:date="2021-03-20T21:28:00Z">
            <w:rPr>
              <w:rFonts w:ascii="Cambria Math" w:hAnsi="Cambria Math" w:cs="Times New Roman"/>
              <w:color w:val="000000"/>
            </w:rPr>
            <m:t>ε</m:t>
          </w:ins>
        </m:r>
      </m:oMath>
      <w:ins w:id="2904" w:author="Chen Liao" w:date="2021-03-20T21:28:00Z">
        <w:r w:rsidR="003E5AB4">
          <w:rPr>
            <w:rFonts w:ascii="Times New Roman" w:hAnsi="Times New Roman" w:cs="Times New Roman"/>
            <w:color w:val="000000"/>
          </w:rPr>
          <w:t xml:space="preserve"> represents </w:t>
        </w:r>
      </w:ins>
      <w:ins w:id="2905" w:author="Chen Liao" w:date="2021-03-20T13:16:00Z">
        <w:r w:rsidR="0026722C">
          <w:rPr>
            <w:rFonts w:ascii="Times New Roman" w:hAnsi="Times New Roman" w:cs="Times New Roman"/>
            <w:color w:val="000000"/>
          </w:rPr>
          <w:t xml:space="preserve">the </w:t>
        </w:r>
      </w:ins>
      <w:ins w:id="2906" w:author="Chen Liao" w:date="2021-03-21T07:04:00Z">
        <w:r w:rsidR="00746270">
          <w:rPr>
            <w:rFonts w:ascii="Times New Roman" w:hAnsi="Times New Roman" w:cs="Times New Roman"/>
            <w:color w:val="000000"/>
          </w:rPr>
          <w:t xml:space="preserve">growth responses </w:t>
        </w:r>
      </w:ins>
      <w:ins w:id="2907" w:author="Chen Liao" w:date="2021-03-21T07:05:00Z">
        <w:r w:rsidR="00746270">
          <w:rPr>
            <w:rFonts w:ascii="Times New Roman" w:hAnsi="Times New Roman" w:cs="Times New Roman"/>
            <w:color w:val="000000"/>
          </w:rPr>
          <w:t xml:space="preserve">of bacteria </w:t>
        </w:r>
      </w:ins>
      <w:ins w:id="2908" w:author="Chen Liao" w:date="2021-03-21T07:04:00Z">
        <w:r w:rsidR="00746270">
          <w:rPr>
            <w:rFonts w:ascii="Times New Roman" w:hAnsi="Times New Roman" w:cs="Times New Roman"/>
            <w:color w:val="000000"/>
          </w:rPr>
          <w:t xml:space="preserve">to </w:t>
        </w:r>
      </w:ins>
      <w:ins w:id="2909" w:author="Chen Liao" w:date="2021-03-20T13:16:00Z">
        <w:r w:rsidR="0026722C">
          <w:rPr>
            <w:rFonts w:ascii="Times New Roman" w:hAnsi="Times New Roman" w:cs="Times New Roman"/>
            <w:color w:val="000000"/>
          </w:rPr>
          <w:t>dietary fiber.</w:t>
        </w:r>
      </w:ins>
      <w:ins w:id="2910" w:author="Chen Liao" w:date="2021-03-20T21:28:00Z">
        <w:r w:rsidR="00AF10CC">
          <w:rPr>
            <w:rFonts w:ascii="Times New Roman" w:hAnsi="Times New Roman" w:cs="Times New Roman"/>
            <w:color w:val="000000"/>
          </w:rPr>
          <w:t xml:space="preserve"> </w:t>
        </w:r>
      </w:ins>
      <w:ins w:id="2911" w:author="Chen Liao" w:date="2021-03-21T07:09:00Z">
        <w:r w:rsidR="00B3132E">
          <w:rPr>
            <w:rFonts w:ascii="Times New Roman" w:hAnsi="Times New Roman" w:cs="Times New Roman"/>
            <w:color w:val="000000"/>
          </w:rPr>
          <w:t>To estimate the uncertainties associated with these parameters, w</w:t>
        </w:r>
      </w:ins>
      <w:ins w:id="2912" w:author="Chen Liao" w:date="2021-03-21T07:05:00Z">
        <w:r w:rsidR="00B3132E">
          <w:rPr>
            <w:rFonts w:ascii="Times New Roman" w:hAnsi="Times New Roman" w:cs="Times New Roman"/>
            <w:color w:val="000000"/>
          </w:rPr>
          <w:t xml:space="preserve">e further </w:t>
        </w:r>
      </w:ins>
      <w:ins w:id="2913" w:author="Chen Liao" w:date="2021-03-21T07:07:00Z">
        <w:r w:rsidR="00B3132E">
          <w:rPr>
            <w:rFonts w:ascii="Times New Roman" w:hAnsi="Times New Roman" w:cs="Times New Roman"/>
            <w:color w:val="000000"/>
          </w:rPr>
          <w:t>f</w:t>
        </w:r>
      </w:ins>
      <w:ins w:id="2914" w:author="Chen Liao" w:date="2021-03-21T07:06:00Z">
        <w:r w:rsidR="00B3132E">
          <w:rPr>
            <w:rFonts w:ascii="Times New Roman" w:hAnsi="Times New Roman" w:cs="Times New Roman"/>
            <w:color w:val="000000"/>
          </w:rPr>
          <w:t>ormulate</w:t>
        </w:r>
      </w:ins>
      <w:ins w:id="2915" w:author="Chen Liao" w:date="2021-03-21T07:07:00Z">
        <w:r w:rsidR="00B3132E">
          <w:rPr>
            <w:rFonts w:ascii="Times New Roman" w:hAnsi="Times New Roman" w:cs="Times New Roman"/>
            <w:color w:val="000000"/>
          </w:rPr>
          <w:t>d</w:t>
        </w:r>
      </w:ins>
      <w:ins w:id="2916" w:author="Chen Liao" w:date="2021-03-21T07:06:00Z">
        <w:r w:rsidR="00B3132E">
          <w:rPr>
            <w:rFonts w:ascii="Times New Roman" w:hAnsi="Times New Roman" w:cs="Times New Roman"/>
            <w:color w:val="000000"/>
          </w:rPr>
          <w:t xml:space="preserve"> the inference problem in a Bayesian framework</w:t>
        </w:r>
      </w:ins>
      <w:ins w:id="2917" w:author="Chen Liao" w:date="2021-03-21T07:09:00Z">
        <w:r w:rsidR="00B3132E">
          <w:rPr>
            <w:rFonts w:ascii="Times New Roman" w:hAnsi="Times New Roman" w:cs="Times New Roman"/>
            <w:color w:val="000000"/>
          </w:rPr>
          <w:t xml:space="preserve"> (</w:t>
        </w:r>
        <w:r w:rsidR="00B3132E" w:rsidRPr="00B3132E">
          <w:rPr>
            <w:rFonts w:ascii="Times New Roman" w:hAnsi="Times New Roman" w:cs="Times New Roman"/>
            <w:color w:val="000000"/>
            <w:highlight w:val="yellow"/>
            <w:rPrChange w:id="2918" w:author="Chen Liao" w:date="2021-03-21T07:09:00Z">
              <w:rPr>
                <w:rFonts w:ascii="Times New Roman" w:hAnsi="Times New Roman" w:cs="Times New Roman"/>
                <w:color w:val="000000"/>
              </w:rPr>
            </w:rPrChange>
          </w:rPr>
          <w:t>see Methods</w:t>
        </w:r>
        <w:r w:rsidR="00B3132E">
          <w:rPr>
            <w:rFonts w:ascii="Times New Roman" w:hAnsi="Times New Roman" w:cs="Times New Roman"/>
            <w:color w:val="000000"/>
          </w:rPr>
          <w:t>)</w:t>
        </w:r>
      </w:ins>
      <w:ins w:id="2919" w:author="Chen Liao" w:date="2021-03-21T07:10:00Z">
        <w:r w:rsidR="00B3132E">
          <w:rPr>
            <w:rFonts w:ascii="Times New Roman" w:hAnsi="Times New Roman" w:cs="Times New Roman"/>
            <w:color w:val="000000"/>
          </w:rPr>
          <w:t>.</w:t>
        </w:r>
      </w:ins>
      <w:ins w:id="2920" w:author="Chen Liao" w:date="2021-03-21T07:12:00Z">
        <w:r w:rsidR="00807D3F">
          <w:rPr>
            <w:rFonts w:ascii="Times New Roman" w:hAnsi="Times New Roman" w:cs="Times New Roman"/>
            <w:color w:val="000000"/>
          </w:rPr>
          <w:t xml:space="preserve"> P</w:t>
        </w:r>
      </w:ins>
      <w:ins w:id="2921" w:author="Chen Liao" w:date="2021-03-21T07:08:00Z">
        <w:r w:rsidR="00B3132E">
          <w:rPr>
            <w:rFonts w:ascii="Times New Roman" w:hAnsi="Times New Roman" w:cs="Times New Roman"/>
            <w:color w:val="000000"/>
          </w:rPr>
          <w:t>ositive or negative responder</w:t>
        </w:r>
      </w:ins>
      <w:ins w:id="2922" w:author="Chen Liao" w:date="2021-03-21T07:12:00Z">
        <w:r w:rsidR="00807D3F">
          <w:rPr>
            <w:rFonts w:ascii="Times New Roman" w:hAnsi="Times New Roman" w:cs="Times New Roman"/>
            <w:color w:val="000000"/>
          </w:rPr>
          <w:t>s</w:t>
        </w:r>
      </w:ins>
      <w:ins w:id="2923" w:author="Chen Liao" w:date="2021-03-21T07:08:00Z">
        <w:r w:rsidR="00B3132E">
          <w:rPr>
            <w:rFonts w:ascii="Times New Roman" w:hAnsi="Times New Roman" w:cs="Times New Roman"/>
            <w:color w:val="000000"/>
          </w:rPr>
          <w:t xml:space="preserve"> </w:t>
        </w:r>
      </w:ins>
      <w:ins w:id="2924" w:author="Chen Liao" w:date="2021-03-21T07:13:00Z">
        <w:r w:rsidR="004F7473">
          <w:rPr>
            <w:rFonts w:ascii="Times New Roman" w:hAnsi="Times New Roman" w:cs="Times New Roman"/>
            <w:color w:val="000000"/>
          </w:rPr>
          <w:t>are</w:t>
        </w:r>
      </w:ins>
      <w:ins w:id="2925" w:author="Chen Liao" w:date="2021-03-21T07:08:00Z">
        <w:r w:rsidR="00B3132E">
          <w:rPr>
            <w:rFonts w:ascii="Times New Roman" w:hAnsi="Times New Roman" w:cs="Times New Roman"/>
            <w:color w:val="000000"/>
          </w:rPr>
          <w:t xml:space="preserve"> defined </w:t>
        </w:r>
        <w:r w:rsidR="00B3132E">
          <w:rPr>
            <w:rFonts w:ascii="Times New Roman" w:hAnsi="Times New Roman" w:cs="Times New Roman" w:hint="eastAsia"/>
            <w:color w:val="000000"/>
          </w:rPr>
          <w:t>as</w:t>
        </w:r>
        <w:r w:rsidR="00B3132E">
          <w:rPr>
            <w:rFonts w:ascii="Times New Roman" w:hAnsi="Times New Roman" w:cs="Times New Roman"/>
            <w:color w:val="000000"/>
          </w:rPr>
          <w:t xml:space="preserve"> those </w:t>
        </w:r>
      </w:ins>
      <w:ins w:id="2926" w:author="Chen Liao" w:date="2021-03-21T07:13:00Z">
        <w:r w:rsidR="004F7473">
          <w:rPr>
            <w:rFonts w:ascii="Times New Roman" w:hAnsi="Times New Roman" w:cs="Times New Roman"/>
            <w:color w:val="000000"/>
          </w:rPr>
          <w:t xml:space="preserve">bacteria whose </w:t>
        </w:r>
      </w:ins>
      <w:ins w:id="2927" w:author="Chen Liao" w:date="2021-03-21T07:08:00Z">
        <w:r w:rsidR="00B3132E">
          <w:rPr>
            <w:rFonts w:ascii="Times New Roman" w:hAnsi="Times New Roman" w:cs="Times New Roman"/>
            <w:color w:val="000000"/>
          </w:rPr>
          <w:t>95% credible interval</w:t>
        </w:r>
      </w:ins>
      <w:ins w:id="2928" w:author="Chen Liao" w:date="2021-03-21T07:13:00Z">
        <w:r w:rsidR="004F7473">
          <w:rPr>
            <w:rFonts w:ascii="Times New Roman" w:hAnsi="Times New Roman" w:cs="Times New Roman"/>
            <w:color w:val="000000"/>
          </w:rPr>
          <w:t xml:space="preserve"> of</w:t>
        </w:r>
      </w:ins>
      <w:ins w:id="2929" w:author="Chen Liao" w:date="2021-03-21T07:14:00Z">
        <w:r w:rsidR="004F7473">
          <w:rPr>
            <w:rFonts w:ascii="Times New Roman" w:hAnsi="Times New Roman" w:cs="Times New Roman"/>
            <w:color w:val="000000"/>
          </w:rPr>
          <w:t xml:space="preserve"> the posterior distribution of</w:t>
        </w:r>
      </w:ins>
      <w:ins w:id="2930" w:author="Chen Liao" w:date="2021-03-21T07:13:00Z">
        <w:r w:rsidR="004F7473">
          <w:rPr>
            <w:rFonts w:ascii="Times New Roman" w:hAnsi="Times New Roman" w:cs="Times New Roman"/>
            <w:color w:val="000000"/>
          </w:rPr>
          <w:t xml:space="preserve"> </w:t>
        </w:r>
      </w:ins>
      <m:oMath>
        <m:r>
          <w:ins w:id="2931" w:author="Chen Liao" w:date="2021-03-21T07:13:00Z">
            <w:rPr>
              <w:rFonts w:ascii="Cambria Math" w:hAnsi="Cambria Math" w:cs="Times New Roman"/>
              <w:color w:val="000000"/>
            </w:rPr>
            <m:t>ε</m:t>
          </w:ins>
        </m:r>
      </m:oMath>
      <w:ins w:id="2932" w:author="Chen Liao" w:date="2021-03-21T07:08:00Z">
        <w:r w:rsidR="00B3132E">
          <w:rPr>
            <w:rFonts w:ascii="Times New Roman" w:hAnsi="Times New Roman" w:cs="Times New Roman"/>
            <w:color w:val="000000"/>
          </w:rPr>
          <w:t xml:space="preserve"> is comple</w:t>
        </w:r>
        <w:r w:rsidR="00B3132E">
          <w:rPr>
            <w:rFonts w:ascii="Times New Roman" w:hAnsi="Times New Roman" w:cs="Times New Roman" w:hint="eastAsia"/>
            <w:color w:val="000000"/>
          </w:rPr>
          <w:t>tely</w:t>
        </w:r>
        <w:r w:rsidR="00B3132E">
          <w:rPr>
            <w:rFonts w:ascii="Times New Roman" w:hAnsi="Times New Roman" w:cs="Times New Roman"/>
            <w:color w:val="000000"/>
          </w:rPr>
          <w:t xml:space="preserve"> to the </w:t>
        </w:r>
      </w:ins>
      <w:ins w:id="2933" w:author="Chen Liao" w:date="2021-03-21T08:50:00Z">
        <w:r w:rsidR="00DE68A2">
          <w:rPr>
            <w:rFonts w:ascii="Times New Roman" w:hAnsi="Times New Roman" w:cs="Times New Roman"/>
            <w:color w:val="000000"/>
          </w:rPr>
          <w:t xml:space="preserve">right or left </w:t>
        </w:r>
      </w:ins>
      <w:ins w:id="2934" w:author="Chen Liao" w:date="2021-03-21T07:08:00Z">
        <w:r w:rsidR="00B3132E">
          <w:rPr>
            <w:rFonts w:ascii="Times New Roman" w:hAnsi="Times New Roman" w:cs="Times New Roman"/>
            <w:color w:val="000000"/>
          </w:rPr>
          <w:t>of 0.</w:t>
        </w:r>
      </w:ins>
      <w:ins w:id="2935" w:author="Chen Liao" w:date="2021-03-21T07:06:00Z">
        <w:r w:rsidR="00B3132E">
          <w:rPr>
            <w:rFonts w:ascii="Times New Roman" w:hAnsi="Times New Roman" w:cs="Times New Roman"/>
            <w:color w:val="000000"/>
          </w:rPr>
          <w:t xml:space="preserve"> </w:t>
        </w:r>
      </w:ins>
      <w:del w:id="2936" w:author="Chen Liao" w:date="2021-03-20T13:57:00Z">
        <w:r w:rsidR="00967B8F" w:rsidRPr="002E43AE" w:rsidDel="00B051FC">
          <w:rPr>
            <w:rFonts w:ascii="Times New Roman" w:hAnsi="Times New Roman" w:cs="Times New Roman"/>
            <w:color w:val="000000"/>
          </w:rPr>
          <w:delText>, an ordinary differential</w:delText>
        </w:r>
      </w:del>
      <w:del w:id="2937" w:author="Chen Liao" w:date="2021-03-20T13:12:00Z">
        <w:r w:rsidR="00967B8F" w:rsidRPr="002E43AE" w:rsidDel="00811783">
          <w:rPr>
            <w:rFonts w:ascii="Times New Roman" w:hAnsi="Times New Roman" w:cs="Times New Roman"/>
            <w:color w:val="000000"/>
          </w:rPr>
          <w:delText xml:space="preserve"> </w:delText>
        </w:r>
      </w:del>
      <w:del w:id="2938" w:author="Chen Liao" w:date="2021-03-20T13:57:00Z">
        <w:r w:rsidR="00967B8F" w:rsidRPr="002E43AE" w:rsidDel="00B051FC">
          <w:rPr>
            <w:rFonts w:ascii="Times New Roman" w:hAnsi="Times New Roman" w:cs="Times New Roman"/>
            <w:color w:val="000000"/>
          </w:rPr>
          <w:delText>equation model that represents microbial communities with a limited number of para</w:delText>
        </w:r>
        <w:r w:rsidR="00967B8F" w:rsidRPr="00596CB1" w:rsidDel="00B051FC">
          <w:rPr>
            <w:rFonts w:ascii="Times New Roman" w:hAnsi="Times New Roman" w:cs="Times New Roman"/>
            <w:color w:val="000000"/>
          </w:rPr>
          <w:delText>meters that can be deduced from time-series data, was employed to identify</w:delText>
        </w:r>
        <w:r w:rsidR="00967B8F" w:rsidRPr="00CA756F" w:rsidDel="00B051FC">
          <w:rPr>
            <w:rFonts w:ascii="Times New Roman" w:hAnsi="Times New Roman" w:cs="Times New Roman"/>
            <w:color w:val="000000"/>
          </w:rPr>
          <w:delText xml:space="preserve"> candidate inulin </w:delText>
        </w:r>
        <w:r w:rsidR="00EE6173" w:rsidRPr="00CA756F" w:rsidDel="00B051FC">
          <w:rPr>
            <w:rFonts w:ascii="Times New Roman" w:hAnsi="Times New Roman" w:cs="Times New Roman"/>
            <w:color w:val="000000"/>
          </w:rPr>
          <w:delText>responders</w:delText>
        </w:r>
        <w:r w:rsidR="00967B8F" w:rsidRPr="001B058D" w:rsidDel="00B051FC">
          <w:rPr>
            <w:rFonts w:ascii="Times New Roman" w:hAnsi="Times New Roman" w:cs="Times New Roman"/>
            <w:color w:val="000000"/>
          </w:rPr>
          <w:delText xml:space="preserve">, </w:delText>
        </w:r>
        <w:r w:rsidR="00967B8F" w:rsidRPr="002E3514" w:rsidDel="00B051FC">
          <w:rPr>
            <w:rFonts w:ascii="Times New Roman" w:hAnsi="Times New Roman" w:cs="Times New Roman"/>
            <w:color w:val="242021"/>
          </w:rPr>
          <w:delText xml:space="preserve">which helped us understand the individualized </w:delText>
        </w:r>
        <w:r w:rsidR="00EE6173" w:rsidRPr="002E3514" w:rsidDel="00B051FC">
          <w:rPr>
            <w:rFonts w:ascii="Times New Roman" w:hAnsi="Times New Roman" w:cs="Times New Roman"/>
            <w:color w:val="242021"/>
          </w:rPr>
          <w:delText>dynamic</w:delText>
        </w:r>
        <w:r w:rsidR="00967B8F" w:rsidRPr="002E3514" w:rsidDel="00B051FC">
          <w:rPr>
            <w:rFonts w:ascii="Times New Roman" w:hAnsi="Times New Roman" w:cs="Times New Roman"/>
            <w:color w:val="242021"/>
          </w:rPr>
          <w:delText xml:space="preserve"> </w:delText>
        </w:r>
        <w:r w:rsidR="00967B8F" w:rsidRPr="002E3514" w:rsidDel="00B051FC">
          <w:rPr>
            <w:rFonts w:ascii="Times New Roman" w:hAnsi="Times New Roman" w:cs="Times New Roman"/>
            <w:color w:val="2A2A2A"/>
            <w:shd w:val="clear" w:color="auto" w:fill="FFFFFF"/>
          </w:rPr>
          <w:delText>responses</w:delText>
        </w:r>
        <w:r w:rsidR="00967B8F" w:rsidRPr="002E3514" w:rsidDel="00B051FC">
          <w:rPr>
            <w:rFonts w:ascii="Times New Roman" w:hAnsi="Times New Roman" w:cs="Times New Roman"/>
            <w:color w:val="242021"/>
          </w:rPr>
          <w:delText xml:space="preserve"> of gut microbiome from an ecological perspective.</w:delText>
        </w:r>
      </w:del>
      <w:ins w:id="2939" w:author="Chen Liao" w:date="2021-03-20T13:57:00Z">
        <w:r w:rsidR="00B051FC">
          <w:rPr>
            <w:rFonts w:ascii="Times New Roman" w:hAnsi="Times New Roman" w:cs="Times New Roman"/>
            <w:color w:val="242021"/>
          </w:rPr>
          <w:t>Since g</w:t>
        </w:r>
      </w:ins>
      <w:ins w:id="2940" w:author="Chen Liao" w:date="2021-03-21T08:36:00Z">
        <w:r w:rsidR="00FA233E">
          <w:rPr>
            <w:rFonts w:ascii="Times New Roman" w:hAnsi="Times New Roman" w:cs="Times New Roman"/>
            <w:color w:val="242021"/>
          </w:rPr>
          <w:t>LV models the absolute abundance of bacterial taxa</w:t>
        </w:r>
      </w:ins>
      <w:ins w:id="2941" w:author="Chen Liao" w:date="2021-03-21T08:37:00Z">
        <w:r w:rsidR="00FA233E">
          <w:rPr>
            <w:rFonts w:ascii="Times New Roman" w:hAnsi="Times New Roman" w:cs="Times New Roman"/>
            <w:color w:val="242021"/>
          </w:rPr>
          <w:t xml:space="preserve">, </w:t>
        </w:r>
      </w:ins>
      <w:ins w:id="2942" w:author="Chen Liao" w:date="2021-03-20T13:57:00Z">
        <w:r w:rsidR="00B051FC">
          <w:rPr>
            <w:rFonts w:ascii="Times New Roman" w:hAnsi="Times New Roman" w:cs="Times New Roman"/>
            <w:color w:val="242021"/>
          </w:rPr>
          <w:t xml:space="preserve">we measured the </w:t>
        </w:r>
      </w:ins>
      <w:ins w:id="2943" w:author="Chen Liao" w:date="2021-03-21T08:42:00Z">
        <w:r w:rsidR="00D01129">
          <w:rPr>
            <w:rFonts w:ascii="Times New Roman" w:hAnsi="Times New Roman" w:cs="Times New Roman"/>
            <w:color w:val="242021"/>
          </w:rPr>
          <w:t xml:space="preserve">fecal </w:t>
        </w:r>
      </w:ins>
      <w:ins w:id="2944" w:author="Chen Liao" w:date="2021-03-22T15:50:00Z">
        <w:r w:rsidR="00162E96">
          <w:rPr>
            <w:rFonts w:ascii="Times New Roman" w:hAnsi="Times New Roman" w:cs="Times New Roman"/>
            <w:color w:val="242021"/>
          </w:rPr>
          <w:t xml:space="preserve">bacterial </w:t>
        </w:r>
      </w:ins>
      <w:ins w:id="2945" w:author="Chen Liao" w:date="2021-03-20T13:58:00Z">
        <w:r w:rsidR="00B051FC">
          <w:rPr>
            <w:rFonts w:ascii="Times New Roman" w:hAnsi="Times New Roman" w:cs="Times New Roman"/>
            <w:color w:val="242021"/>
          </w:rPr>
          <w:t xml:space="preserve">density </w:t>
        </w:r>
      </w:ins>
      <w:ins w:id="2946" w:author="Chen Liao" w:date="2021-03-21T08:39:00Z">
        <w:r w:rsidR="00B63684">
          <w:rPr>
            <w:rFonts w:ascii="Times New Roman" w:hAnsi="Times New Roman" w:cs="Times New Roman"/>
            <w:color w:val="242021"/>
          </w:rPr>
          <w:t>of each samp</w:t>
        </w:r>
      </w:ins>
      <w:ins w:id="2947" w:author="Chen Liao" w:date="2021-03-21T08:51:00Z">
        <w:r w:rsidR="005B6540">
          <w:rPr>
            <w:rFonts w:ascii="Times New Roman" w:hAnsi="Times New Roman" w:cs="Times New Roman"/>
            <w:color w:val="242021"/>
          </w:rPr>
          <w:t>le</w:t>
        </w:r>
      </w:ins>
      <w:ins w:id="2948" w:author="Chen Liao" w:date="2021-03-21T08:39:00Z">
        <w:r w:rsidR="00B63684">
          <w:rPr>
            <w:rFonts w:ascii="Times New Roman" w:hAnsi="Times New Roman" w:cs="Times New Roman"/>
            <w:color w:val="242021"/>
          </w:rPr>
          <w:t xml:space="preserve"> </w:t>
        </w:r>
      </w:ins>
      <w:ins w:id="2949" w:author="Chen Liao" w:date="2021-03-20T13:58:00Z">
        <w:r w:rsidR="00B051FC">
          <w:rPr>
            <w:rFonts w:ascii="Times New Roman" w:hAnsi="Times New Roman" w:cs="Times New Roman"/>
            <w:color w:val="242021"/>
          </w:rPr>
          <w:t>by q</w:t>
        </w:r>
      </w:ins>
      <w:ins w:id="2950" w:author="Chen Liao" w:date="2021-03-22T15:51:00Z">
        <w:r w:rsidR="00162E96">
          <w:rPr>
            <w:rFonts w:ascii="Times New Roman" w:hAnsi="Times New Roman" w:cs="Times New Roman"/>
            <w:color w:val="242021"/>
          </w:rPr>
          <w:t xml:space="preserve">uantitative </w:t>
        </w:r>
      </w:ins>
      <w:ins w:id="2951" w:author="Chen Liao" w:date="2021-03-20T13:58:00Z">
        <w:r w:rsidR="00B051FC">
          <w:rPr>
            <w:rFonts w:ascii="Times New Roman" w:hAnsi="Times New Roman" w:cs="Times New Roman"/>
            <w:color w:val="242021"/>
          </w:rPr>
          <w:t xml:space="preserve">PCR </w:t>
        </w:r>
      </w:ins>
      <w:ins w:id="2952" w:author="Chen Liao" w:date="2021-03-21T08:37:00Z">
        <w:r w:rsidR="00B63684">
          <w:rPr>
            <w:rFonts w:ascii="Times New Roman" w:hAnsi="Times New Roman" w:cs="Times New Roman"/>
            <w:color w:val="242021"/>
          </w:rPr>
          <w:t>(</w:t>
        </w:r>
        <w:r w:rsidR="00B63684" w:rsidRPr="00B63684">
          <w:rPr>
            <w:rFonts w:ascii="Times New Roman" w:hAnsi="Times New Roman" w:cs="Times New Roman"/>
            <w:color w:val="242021"/>
            <w:highlight w:val="yellow"/>
            <w:rPrChange w:id="2953" w:author="Chen Liao" w:date="2021-03-21T08:37:00Z">
              <w:rPr>
                <w:rFonts w:ascii="Times New Roman" w:hAnsi="Times New Roman" w:cs="Times New Roman"/>
                <w:color w:val="242021"/>
              </w:rPr>
            </w:rPrChange>
          </w:rPr>
          <w:t>Fig</w:t>
        </w:r>
        <w:r w:rsidR="00B63684" w:rsidRPr="00D01129">
          <w:rPr>
            <w:rFonts w:ascii="Times New Roman" w:hAnsi="Times New Roman" w:cs="Times New Roman"/>
            <w:color w:val="242021"/>
            <w:highlight w:val="yellow"/>
            <w:rPrChange w:id="2954" w:author="Chen Liao" w:date="2021-03-21T08:40:00Z">
              <w:rPr>
                <w:rFonts w:ascii="Times New Roman" w:hAnsi="Times New Roman" w:cs="Times New Roman"/>
                <w:color w:val="242021"/>
              </w:rPr>
            </w:rPrChange>
          </w:rPr>
          <w:t>. 3C</w:t>
        </w:r>
      </w:ins>
      <w:ins w:id="2955" w:author="Chen Liao" w:date="2021-03-21T08:40:00Z">
        <w:r w:rsidR="00D01129" w:rsidRPr="00D01129">
          <w:rPr>
            <w:rFonts w:ascii="Times New Roman" w:hAnsi="Times New Roman" w:cs="Times New Roman"/>
            <w:color w:val="242021"/>
            <w:highlight w:val="yellow"/>
            <w:rPrChange w:id="2956" w:author="Chen Liao" w:date="2021-03-21T08:40:00Z">
              <w:rPr>
                <w:rFonts w:ascii="Times New Roman" w:hAnsi="Times New Roman" w:cs="Times New Roman"/>
                <w:color w:val="242021"/>
              </w:rPr>
            </w:rPrChange>
          </w:rPr>
          <w:t xml:space="preserve"> and Fig. </w:t>
        </w:r>
      </w:ins>
      <w:ins w:id="2957" w:author="Chen Liao" w:date="2021-03-22T15:44:00Z">
        <w:r w:rsidR="003B6798">
          <w:rPr>
            <w:rFonts w:ascii="Times New Roman" w:hAnsi="Times New Roman" w:cs="Times New Roman"/>
            <w:color w:val="242021"/>
            <w:highlight w:val="yellow"/>
          </w:rPr>
          <w:t>S</w:t>
        </w:r>
      </w:ins>
      <w:ins w:id="2958" w:author="Chen Liao" w:date="2021-03-21T08:40:00Z">
        <w:r w:rsidR="00D01129" w:rsidRPr="00D01129">
          <w:rPr>
            <w:rFonts w:ascii="Times New Roman" w:hAnsi="Times New Roman" w:cs="Times New Roman"/>
            <w:color w:val="242021"/>
            <w:highlight w:val="yellow"/>
            <w:rPrChange w:id="2959" w:author="Chen Liao" w:date="2021-03-21T08:40:00Z">
              <w:rPr>
                <w:rFonts w:ascii="Times New Roman" w:hAnsi="Times New Roman" w:cs="Times New Roman"/>
                <w:color w:val="242021"/>
              </w:rPr>
            </w:rPrChange>
          </w:rPr>
          <w:t>X</w:t>
        </w:r>
      </w:ins>
      <w:ins w:id="2960" w:author="Chen Liao" w:date="2021-03-21T08:37:00Z">
        <w:r w:rsidR="00B63684">
          <w:rPr>
            <w:rFonts w:ascii="Times New Roman" w:hAnsi="Times New Roman" w:cs="Times New Roman"/>
            <w:color w:val="242021"/>
          </w:rPr>
          <w:t xml:space="preserve">) </w:t>
        </w:r>
      </w:ins>
      <w:ins w:id="2961" w:author="Chen Liao" w:date="2021-03-20T13:58:00Z">
        <w:r w:rsidR="00B051FC">
          <w:rPr>
            <w:rFonts w:ascii="Times New Roman" w:hAnsi="Times New Roman" w:cs="Times New Roman"/>
            <w:color w:val="242021"/>
          </w:rPr>
          <w:t>a</w:t>
        </w:r>
      </w:ins>
      <w:ins w:id="2962" w:author="Chen Liao" w:date="2021-03-21T08:37:00Z">
        <w:r w:rsidR="00B63684">
          <w:rPr>
            <w:rFonts w:ascii="Times New Roman" w:hAnsi="Times New Roman" w:cs="Times New Roman"/>
            <w:color w:val="242021"/>
          </w:rPr>
          <w:t>n</w:t>
        </w:r>
      </w:ins>
      <w:ins w:id="2963" w:author="Chen Liao" w:date="2021-03-20T13:58:00Z">
        <w:r w:rsidR="00B051FC">
          <w:rPr>
            <w:rFonts w:ascii="Times New Roman" w:hAnsi="Times New Roman" w:cs="Times New Roman"/>
            <w:color w:val="242021"/>
          </w:rPr>
          <w:t xml:space="preserve">d </w:t>
        </w:r>
      </w:ins>
      <w:ins w:id="2964" w:author="Chen Liao" w:date="2021-03-21T08:39:00Z">
        <w:r w:rsidR="00B63684">
          <w:rPr>
            <w:rFonts w:ascii="Times New Roman" w:hAnsi="Times New Roman" w:cs="Times New Roman"/>
            <w:color w:val="242021"/>
          </w:rPr>
          <w:t xml:space="preserve">then </w:t>
        </w:r>
      </w:ins>
      <w:ins w:id="2965" w:author="Chen Liao" w:date="2021-03-20T13:58:00Z">
        <w:r w:rsidR="00B051FC">
          <w:rPr>
            <w:rFonts w:ascii="Times New Roman" w:hAnsi="Times New Roman" w:cs="Times New Roman"/>
            <w:color w:val="242021"/>
          </w:rPr>
          <w:t>multipl</w:t>
        </w:r>
      </w:ins>
      <w:ins w:id="2966" w:author="Chen Liao" w:date="2021-03-21T08:39:00Z">
        <w:r w:rsidR="00B63684">
          <w:rPr>
            <w:rFonts w:ascii="Times New Roman" w:hAnsi="Times New Roman" w:cs="Times New Roman"/>
            <w:color w:val="242021"/>
          </w:rPr>
          <w:t>ied</w:t>
        </w:r>
      </w:ins>
      <w:ins w:id="2967" w:author="Chen Liao" w:date="2021-03-20T13:58:00Z">
        <w:r w:rsidR="00B051FC">
          <w:rPr>
            <w:rFonts w:ascii="Times New Roman" w:hAnsi="Times New Roman" w:cs="Times New Roman"/>
            <w:color w:val="242021"/>
          </w:rPr>
          <w:t xml:space="preserve"> the density </w:t>
        </w:r>
      </w:ins>
      <w:ins w:id="2968" w:author="Chen Liao" w:date="2021-03-21T08:38:00Z">
        <w:r w:rsidR="00B63684">
          <w:rPr>
            <w:rFonts w:ascii="Times New Roman" w:hAnsi="Times New Roman" w:cs="Times New Roman"/>
            <w:color w:val="242021"/>
          </w:rPr>
          <w:t>by</w:t>
        </w:r>
      </w:ins>
      <w:ins w:id="2969" w:author="Chen Liao" w:date="2021-03-20T13:58:00Z">
        <w:r w:rsidR="00B051FC">
          <w:rPr>
            <w:rFonts w:ascii="Times New Roman" w:hAnsi="Times New Roman" w:cs="Times New Roman"/>
            <w:color w:val="242021"/>
          </w:rPr>
          <w:t xml:space="preserve"> </w:t>
        </w:r>
      </w:ins>
      <w:ins w:id="2970" w:author="Chen Liao" w:date="2021-03-21T08:39:00Z">
        <w:r w:rsidR="00B63684">
          <w:rPr>
            <w:rFonts w:ascii="Times New Roman" w:hAnsi="Times New Roman" w:cs="Times New Roman"/>
            <w:color w:val="242021"/>
          </w:rPr>
          <w:t xml:space="preserve">their </w:t>
        </w:r>
      </w:ins>
      <w:ins w:id="2971" w:author="Chen Liao" w:date="2021-03-20T13:58:00Z">
        <w:r w:rsidR="00B051FC">
          <w:rPr>
            <w:rFonts w:ascii="Times New Roman" w:hAnsi="Times New Roman" w:cs="Times New Roman"/>
            <w:color w:val="242021"/>
          </w:rPr>
          <w:t xml:space="preserve">relative abundance to </w:t>
        </w:r>
      </w:ins>
      <w:ins w:id="2972" w:author="Chen Liao" w:date="2021-03-21T08:39:00Z">
        <w:r w:rsidR="00B63684">
          <w:rPr>
            <w:rFonts w:ascii="Times New Roman" w:hAnsi="Times New Roman" w:cs="Times New Roman"/>
            <w:color w:val="242021"/>
          </w:rPr>
          <w:t>ca</w:t>
        </w:r>
        <w:r w:rsidR="00D73853">
          <w:rPr>
            <w:rFonts w:ascii="Times New Roman" w:hAnsi="Times New Roman" w:cs="Times New Roman"/>
            <w:color w:val="242021"/>
          </w:rPr>
          <w:t>lcul</w:t>
        </w:r>
        <w:r w:rsidR="00B63684">
          <w:rPr>
            <w:rFonts w:ascii="Times New Roman" w:hAnsi="Times New Roman" w:cs="Times New Roman"/>
            <w:color w:val="242021"/>
          </w:rPr>
          <w:t xml:space="preserve">ate </w:t>
        </w:r>
      </w:ins>
      <w:ins w:id="2973" w:author="Chen Liao" w:date="2021-03-20T13:58:00Z">
        <w:r w:rsidR="00B051FC">
          <w:rPr>
            <w:rFonts w:ascii="Times New Roman" w:hAnsi="Times New Roman" w:cs="Times New Roman"/>
            <w:color w:val="242021"/>
          </w:rPr>
          <w:t xml:space="preserve">absolute abundance. </w:t>
        </w:r>
      </w:ins>
      <w:ins w:id="2974" w:author="Chen Liao" w:date="2021-03-21T08:44:00Z">
        <w:r w:rsidR="00572FA1">
          <w:rPr>
            <w:rFonts w:ascii="Times New Roman" w:hAnsi="Times New Roman" w:cs="Times New Roman"/>
            <w:color w:val="242021"/>
          </w:rPr>
          <w:t xml:space="preserve">Except for </w:t>
        </w:r>
      </w:ins>
      <w:ins w:id="2975" w:author="Chen Liao" w:date="2021-03-22T15:51:00Z">
        <w:r w:rsidR="00162E96">
          <w:rPr>
            <w:rFonts w:ascii="Times New Roman" w:hAnsi="Times New Roman" w:cs="Times New Roman"/>
            <w:color w:val="242021"/>
          </w:rPr>
          <w:t xml:space="preserve">the </w:t>
        </w:r>
      </w:ins>
      <w:ins w:id="2976" w:author="Chen Liao" w:date="2021-03-21T08:44:00Z">
        <w:r w:rsidR="00572FA1">
          <w:rPr>
            <w:rFonts w:ascii="Times New Roman" w:hAnsi="Times New Roman" w:cs="Times New Roman"/>
            <w:color w:val="242021"/>
          </w:rPr>
          <w:t>Shanghai group, i</w:t>
        </w:r>
      </w:ins>
      <w:ins w:id="2977" w:author="Chen Liao" w:date="2021-03-21T08:40:00Z">
        <w:r w:rsidR="00D01129">
          <w:rPr>
            <w:rFonts w:ascii="Times New Roman" w:hAnsi="Times New Roman" w:cs="Times New Roman"/>
            <w:color w:val="242021"/>
          </w:rPr>
          <w:t xml:space="preserve">nulin </w:t>
        </w:r>
      </w:ins>
      <w:ins w:id="2978" w:author="Chen Liao" w:date="2021-03-21T08:41:00Z">
        <w:r w:rsidR="00D01129">
          <w:rPr>
            <w:rFonts w:ascii="Times New Roman" w:hAnsi="Times New Roman" w:cs="Times New Roman"/>
            <w:color w:val="242021"/>
          </w:rPr>
          <w:t xml:space="preserve">nourished gut microbes by </w:t>
        </w:r>
      </w:ins>
      <w:ins w:id="2979" w:author="Chen Liao" w:date="2021-03-22T22:16:00Z">
        <w:r w:rsidR="005E0E53">
          <w:rPr>
            <w:rFonts w:ascii="Times New Roman" w:hAnsi="Times New Roman" w:cs="Times New Roman"/>
            <w:color w:val="242021"/>
          </w:rPr>
          <w:t>rapidly</w:t>
        </w:r>
        <w:r w:rsidR="00E36D1E">
          <w:rPr>
            <w:rFonts w:ascii="Times New Roman" w:hAnsi="Times New Roman" w:cs="Times New Roman"/>
            <w:color w:val="242021"/>
          </w:rPr>
          <w:t xml:space="preserve"> </w:t>
        </w:r>
      </w:ins>
      <w:ins w:id="2980" w:author="Chen Liao" w:date="2021-03-22T22:17:00Z">
        <w:r w:rsidR="000A24AE">
          <w:rPr>
            <w:rFonts w:ascii="Times New Roman" w:hAnsi="Times New Roman" w:cs="Times New Roman"/>
            <w:color w:val="242021"/>
          </w:rPr>
          <w:t>(in a</w:t>
        </w:r>
      </w:ins>
      <w:ins w:id="2981" w:author="Chen Liao" w:date="2021-03-22T22:16:00Z">
        <w:r w:rsidR="00E36D1E">
          <w:rPr>
            <w:rFonts w:ascii="Times New Roman" w:hAnsi="Times New Roman" w:cs="Times New Roman"/>
            <w:color w:val="242021"/>
          </w:rPr>
          <w:t xml:space="preserve"> day)</w:t>
        </w:r>
      </w:ins>
      <w:ins w:id="2982" w:author="Chen Liao" w:date="2021-03-21T08:42:00Z">
        <w:r w:rsidR="00D01129">
          <w:rPr>
            <w:rFonts w:ascii="Times New Roman" w:hAnsi="Times New Roman" w:cs="Times New Roman"/>
            <w:color w:val="242021"/>
          </w:rPr>
          <w:t xml:space="preserve"> </w:t>
        </w:r>
      </w:ins>
      <w:ins w:id="2983" w:author="Chen Liao" w:date="2021-03-22T22:15:00Z">
        <w:r w:rsidR="00F97021">
          <w:rPr>
            <w:rFonts w:ascii="Times New Roman" w:hAnsi="Times New Roman" w:cs="Times New Roman"/>
            <w:color w:val="242021"/>
          </w:rPr>
          <w:t>boosting</w:t>
        </w:r>
      </w:ins>
      <w:ins w:id="2984" w:author="Chen Liao" w:date="2021-03-21T08:42:00Z">
        <w:r w:rsidR="00D01129">
          <w:rPr>
            <w:rFonts w:ascii="Times New Roman" w:hAnsi="Times New Roman" w:cs="Times New Roman"/>
            <w:color w:val="242021"/>
          </w:rPr>
          <w:t xml:space="preserve"> their density</w:t>
        </w:r>
      </w:ins>
      <w:ins w:id="2985" w:author="Chen Liao" w:date="2021-03-21T08:46:00Z">
        <w:r w:rsidR="00572FA1">
          <w:rPr>
            <w:rFonts w:ascii="Times New Roman" w:hAnsi="Times New Roman" w:cs="Times New Roman"/>
            <w:color w:val="242021"/>
          </w:rPr>
          <w:t xml:space="preserve"> </w:t>
        </w:r>
      </w:ins>
      <w:ins w:id="2986" w:author="Chen Liao" w:date="2021-03-22T22:11:00Z">
        <w:r w:rsidR="003C16E0">
          <w:rPr>
            <w:rFonts w:ascii="Times New Roman" w:hAnsi="Times New Roman" w:cs="Times New Roman"/>
            <w:color w:val="242021"/>
          </w:rPr>
          <w:t xml:space="preserve">to </w:t>
        </w:r>
      </w:ins>
      <w:ins w:id="2987" w:author="Chen Liao" w:date="2021-03-22T22:23:00Z">
        <w:r w:rsidR="00720E4C">
          <w:rPr>
            <w:rFonts w:ascii="Times New Roman" w:hAnsi="Times New Roman" w:cs="Times New Roman"/>
            <w:color w:val="242021"/>
          </w:rPr>
          <w:t xml:space="preserve">more than </w:t>
        </w:r>
      </w:ins>
      <w:ins w:id="2988" w:author="Chen Liao" w:date="2021-03-22T22:21:00Z">
        <w:r w:rsidR="00720E4C">
          <w:rPr>
            <w:rFonts w:ascii="Times New Roman" w:hAnsi="Times New Roman" w:cs="Times New Roman"/>
            <w:color w:val="242021"/>
          </w:rPr>
          <w:t xml:space="preserve">70% of </w:t>
        </w:r>
      </w:ins>
      <w:ins w:id="2989" w:author="Chen Liao" w:date="2021-03-21T08:46:00Z">
        <w:r w:rsidR="00572FA1">
          <w:rPr>
            <w:rFonts w:ascii="Times New Roman" w:hAnsi="Times New Roman" w:cs="Times New Roman"/>
            <w:color w:val="242021"/>
          </w:rPr>
          <w:t>carrying capacity (</w:t>
        </w:r>
      </w:ins>
      <w:ins w:id="2990" w:author="Chen Liao" w:date="2021-03-21T08:47:00Z">
        <w:r w:rsidR="00572FA1">
          <w:rPr>
            <w:rFonts w:ascii="Times New Roman" w:hAnsi="Times New Roman" w:cs="Times New Roman"/>
            <w:color w:val="242021"/>
          </w:rPr>
          <w:t xml:space="preserve">maximum bacterial load sustained by </w:t>
        </w:r>
      </w:ins>
      <w:ins w:id="2991" w:author="Chen Liao" w:date="2021-03-22T22:12:00Z">
        <w:r w:rsidR="001C1D10">
          <w:rPr>
            <w:rFonts w:ascii="Times New Roman" w:hAnsi="Times New Roman" w:cs="Times New Roman"/>
            <w:color w:val="242021"/>
          </w:rPr>
          <w:t>dietary fiber</w:t>
        </w:r>
        <w:r w:rsidR="008F13AF">
          <w:rPr>
            <w:rFonts w:ascii="Times New Roman" w:hAnsi="Times New Roman" w:cs="Times New Roman"/>
            <w:color w:val="242021"/>
          </w:rPr>
          <w:t xml:space="preserve"> intake</w:t>
        </w:r>
      </w:ins>
      <w:ins w:id="2992" w:author="Chen Liao" w:date="2021-03-21T08:46:00Z">
        <w:r w:rsidR="00572FA1">
          <w:rPr>
            <w:rFonts w:ascii="Times New Roman" w:hAnsi="Times New Roman" w:cs="Times New Roman"/>
            <w:color w:val="242021"/>
          </w:rPr>
          <w:t>)</w:t>
        </w:r>
      </w:ins>
      <w:ins w:id="2993" w:author="Chen Liao" w:date="2021-03-21T08:44:00Z">
        <w:r w:rsidR="00572FA1">
          <w:rPr>
            <w:rFonts w:ascii="Times New Roman" w:hAnsi="Times New Roman" w:cs="Times New Roman"/>
            <w:color w:val="242021"/>
          </w:rPr>
          <w:t>.</w:t>
        </w:r>
      </w:ins>
      <w:ins w:id="2994" w:author="Chen Liao" w:date="2021-03-21T08:47:00Z">
        <w:r w:rsidR="00037072">
          <w:rPr>
            <w:rFonts w:ascii="Times New Roman" w:hAnsi="Times New Roman" w:cs="Times New Roman"/>
            <w:color w:val="242021"/>
          </w:rPr>
          <w:t xml:space="preserve"> </w:t>
        </w:r>
      </w:ins>
    </w:p>
    <w:p w14:paraId="67C0F8BE" w14:textId="77777777" w:rsidR="00976DA0" w:rsidRDefault="00976DA0" w:rsidP="00235E3B">
      <w:pPr>
        <w:pStyle w:val="paragraph"/>
        <w:spacing w:before="0" w:beforeAutospacing="0" w:after="0" w:afterAutospacing="0"/>
        <w:jc w:val="both"/>
        <w:rPr>
          <w:ins w:id="2995" w:author="Chen Liao" w:date="2021-03-23T09:39:00Z"/>
          <w:rFonts w:ascii="Times New Roman" w:hAnsi="Times New Roman" w:cs="Times New Roman"/>
          <w:color w:val="242021"/>
        </w:rPr>
      </w:pPr>
    </w:p>
    <w:p w14:paraId="69AC4C50" w14:textId="567E5ACB" w:rsidR="00A840D4" w:rsidRDefault="009A6642" w:rsidP="00235E3B">
      <w:pPr>
        <w:pStyle w:val="paragraph"/>
        <w:spacing w:before="0" w:beforeAutospacing="0" w:after="0" w:afterAutospacing="0"/>
        <w:jc w:val="both"/>
        <w:rPr>
          <w:ins w:id="2996" w:author="Chen Liao" w:date="2021-03-21T09:45:00Z"/>
          <w:rFonts w:ascii="Times New Roman" w:hAnsi="Times New Roman" w:cs="Times New Roman"/>
          <w:color w:val="242021"/>
        </w:rPr>
      </w:pPr>
      <w:ins w:id="2997" w:author="Chen Liao" w:date="2021-03-22T22:26:00Z">
        <w:r>
          <w:rPr>
            <w:rFonts w:ascii="Times New Roman" w:hAnsi="Times New Roman" w:cs="Times New Roman"/>
            <w:color w:val="242021"/>
          </w:rPr>
          <w:t xml:space="preserve">Using </w:t>
        </w:r>
      </w:ins>
      <w:ins w:id="2998" w:author="Chen Liao" w:date="2021-03-22T22:27:00Z">
        <w:r>
          <w:rPr>
            <w:rFonts w:ascii="Times New Roman" w:hAnsi="Times New Roman" w:cs="Times New Roman"/>
            <w:color w:val="242021"/>
          </w:rPr>
          <w:t>longitudinal data from all mice, t</w:t>
        </w:r>
      </w:ins>
      <w:ins w:id="2999" w:author="Chen Liao" w:date="2021-03-22T22:23:00Z">
        <w:r w:rsidR="00C570D2">
          <w:rPr>
            <w:rFonts w:ascii="Times New Roman" w:hAnsi="Times New Roman" w:cs="Times New Roman"/>
            <w:color w:val="242021"/>
          </w:rPr>
          <w:t>he a</w:t>
        </w:r>
      </w:ins>
      <w:ins w:id="3000" w:author="Chen Liao" w:date="2021-03-22T22:24:00Z">
        <w:r w:rsidR="00C570D2">
          <w:rPr>
            <w:rFonts w:ascii="Times New Roman" w:hAnsi="Times New Roman" w:cs="Times New Roman"/>
            <w:color w:val="242021"/>
          </w:rPr>
          <w:t>bove</w:t>
        </w:r>
      </w:ins>
      <w:ins w:id="3001" w:author="Chen Liao" w:date="2021-03-22T22:27:00Z">
        <w:r w:rsidR="00B7118E">
          <w:rPr>
            <w:rFonts w:ascii="Times New Roman" w:hAnsi="Times New Roman" w:cs="Times New Roman"/>
            <w:color w:val="242021"/>
          </w:rPr>
          <w:t>-</w:t>
        </w:r>
      </w:ins>
      <w:ins w:id="3002" w:author="Chen Liao" w:date="2021-03-22T22:24:00Z">
        <w:r w:rsidR="00C570D2">
          <w:rPr>
            <w:rFonts w:ascii="Times New Roman" w:hAnsi="Times New Roman" w:cs="Times New Roman"/>
            <w:color w:val="242021"/>
          </w:rPr>
          <w:t>mentioned</w:t>
        </w:r>
      </w:ins>
      <w:ins w:id="3003" w:author="Chen Liao" w:date="2021-03-21T09:41:00Z">
        <w:r w:rsidR="00A80FDA">
          <w:rPr>
            <w:rFonts w:ascii="Times New Roman" w:hAnsi="Times New Roman" w:cs="Times New Roman"/>
            <w:color w:val="242021"/>
          </w:rPr>
          <w:t xml:space="preserve"> approach </w:t>
        </w:r>
      </w:ins>
      <w:ins w:id="3004" w:author="Chen Liao" w:date="2021-03-18T21:28:00Z">
        <w:r w:rsidR="00193E68">
          <w:rPr>
            <w:rFonts w:ascii="Times New Roman" w:hAnsi="Times New Roman" w:cs="Times New Roman"/>
            <w:color w:val="242021"/>
          </w:rPr>
          <w:t xml:space="preserve">identified </w:t>
        </w:r>
      </w:ins>
      <w:ins w:id="3005" w:author="Chen Liao" w:date="2021-03-23T08:06:00Z">
        <w:r w:rsidR="001C6A0D">
          <w:rPr>
            <w:rFonts w:ascii="Times New Roman" w:hAnsi="Times New Roman" w:cs="Times New Roman"/>
            <w:color w:val="242021"/>
          </w:rPr>
          <w:t xml:space="preserve">five </w:t>
        </w:r>
      </w:ins>
      <w:ins w:id="3006" w:author="Chen Liao" w:date="2021-03-22T22:59:00Z">
        <w:r w:rsidR="00B47B05">
          <w:rPr>
            <w:rFonts w:ascii="Times New Roman" w:hAnsi="Times New Roman" w:cs="Times New Roman"/>
            <w:color w:val="242021"/>
          </w:rPr>
          <w:t xml:space="preserve">(all positive) </w:t>
        </w:r>
      </w:ins>
      <w:ins w:id="3007" w:author="Chen Liao" w:date="2021-03-18T21:28:00Z">
        <w:r w:rsidR="00193E68">
          <w:rPr>
            <w:rFonts w:ascii="Times New Roman" w:hAnsi="Times New Roman" w:cs="Times New Roman"/>
            <w:color w:val="242021"/>
          </w:rPr>
          <w:t>inulin responders</w:t>
        </w:r>
      </w:ins>
      <w:ins w:id="3008" w:author="Chen Liao" w:date="2021-03-22T22:52:00Z">
        <w:r w:rsidR="0019667E">
          <w:rPr>
            <w:rFonts w:ascii="Times New Roman" w:hAnsi="Times New Roman" w:cs="Times New Roman"/>
            <w:color w:val="242021"/>
          </w:rPr>
          <w:t xml:space="preserve"> </w:t>
        </w:r>
      </w:ins>
      <w:ins w:id="3009" w:author="Chen Liao" w:date="2021-03-21T09:43:00Z">
        <w:r w:rsidR="00F3007D">
          <w:rPr>
            <w:rFonts w:ascii="Times New Roman" w:hAnsi="Times New Roman" w:cs="Times New Roman"/>
            <w:color w:val="242021"/>
          </w:rPr>
          <w:t>at different taxonomic levels</w:t>
        </w:r>
      </w:ins>
      <w:ins w:id="3010" w:author="Chen Liao" w:date="2021-03-21T09:56:00Z">
        <w:r w:rsidR="00967AD4">
          <w:rPr>
            <w:rFonts w:ascii="Times New Roman" w:hAnsi="Times New Roman" w:cs="Times New Roman"/>
            <w:color w:val="242021"/>
          </w:rPr>
          <w:t xml:space="preserve"> (</w:t>
        </w:r>
        <w:r w:rsidR="00967AD4" w:rsidRPr="00D17F4B">
          <w:rPr>
            <w:rFonts w:ascii="Times New Roman" w:hAnsi="Times New Roman" w:cs="Times New Roman"/>
            <w:color w:val="242021"/>
            <w:highlight w:val="yellow"/>
            <w:rPrChange w:id="3011" w:author="Chen Liao" w:date="2021-03-22T15:39:00Z">
              <w:rPr>
                <w:rFonts w:ascii="Times New Roman" w:hAnsi="Times New Roman" w:cs="Times New Roman"/>
                <w:color w:val="242021"/>
              </w:rPr>
            </w:rPrChange>
          </w:rPr>
          <w:t>Fig. 3D</w:t>
        </w:r>
        <w:r w:rsidR="00967AD4">
          <w:rPr>
            <w:rFonts w:ascii="Times New Roman" w:hAnsi="Times New Roman" w:cs="Times New Roman"/>
            <w:color w:val="242021"/>
          </w:rPr>
          <w:t>)</w:t>
        </w:r>
      </w:ins>
      <w:ins w:id="3012" w:author="Chen Liao" w:date="2021-03-21T09:43:00Z">
        <w:r w:rsidR="00F3007D">
          <w:rPr>
            <w:rFonts w:ascii="Times New Roman" w:hAnsi="Times New Roman" w:cs="Times New Roman"/>
            <w:color w:val="242021"/>
          </w:rPr>
          <w:t>: Bacteroides acidifaciens</w:t>
        </w:r>
      </w:ins>
      <w:ins w:id="3013" w:author="Chen Liao" w:date="2021-03-21T09:44:00Z">
        <w:r w:rsidR="00F3007D">
          <w:rPr>
            <w:rFonts w:ascii="Times New Roman" w:hAnsi="Times New Roman" w:cs="Times New Roman"/>
            <w:color w:val="242021"/>
          </w:rPr>
          <w:t xml:space="preserve"> (speices)</w:t>
        </w:r>
      </w:ins>
      <w:ins w:id="3014" w:author="Chen Liao" w:date="2021-03-21T09:43:00Z">
        <w:r w:rsidR="00F3007D">
          <w:rPr>
            <w:rFonts w:ascii="Times New Roman" w:hAnsi="Times New Roman" w:cs="Times New Roman"/>
            <w:color w:val="242021"/>
          </w:rPr>
          <w:t>, unclassified Muriba</w:t>
        </w:r>
      </w:ins>
      <w:ins w:id="3015" w:author="Chen Liao" w:date="2021-03-21T09:44:00Z">
        <w:r w:rsidR="00F3007D">
          <w:rPr>
            <w:rFonts w:ascii="Times New Roman" w:hAnsi="Times New Roman" w:cs="Times New Roman"/>
            <w:color w:val="242021"/>
          </w:rPr>
          <w:t>culaceae (family), unclassified Fa</w:t>
        </w:r>
      </w:ins>
      <w:ins w:id="3016" w:author="Chen Liao" w:date="2021-03-21T09:57:00Z">
        <w:r w:rsidR="000B75AF">
          <w:rPr>
            <w:rFonts w:ascii="Times New Roman" w:hAnsi="Times New Roman" w:cs="Times New Roman"/>
            <w:color w:val="242021"/>
          </w:rPr>
          <w:t>e</w:t>
        </w:r>
      </w:ins>
      <w:ins w:id="3017" w:author="Chen Liao" w:date="2021-03-21T09:44:00Z">
        <w:r w:rsidR="00F3007D">
          <w:rPr>
            <w:rFonts w:ascii="Times New Roman" w:hAnsi="Times New Roman" w:cs="Times New Roman"/>
            <w:color w:val="242021"/>
          </w:rPr>
          <w:t>c</w:t>
        </w:r>
      </w:ins>
      <w:ins w:id="3018" w:author="Chen Liao" w:date="2021-03-21T09:57:00Z">
        <w:r w:rsidR="000B75AF">
          <w:rPr>
            <w:rFonts w:ascii="Times New Roman" w:hAnsi="Times New Roman" w:cs="Times New Roman"/>
            <w:color w:val="242021"/>
          </w:rPr>
          <w:t>a</w:t>
        </w:r>
      </w:ins>
      <w:ins w:id="3019" w:author="Chen Liao" w:date="2021-03-21T09:44:00Z">
        <w:r w:rsidR="00F3007D">
          <w:rPr>
            <w:rFonts w:ascii="Times New Roman" w:hAnsi="Times New Roman" w:cs="Times New Roman"/>
            <w:color w:val="242021"/>
          </w:rPr>
          <w:t>libaculum (</w:t>
        </w:r>
      </w:ins>
      <w:ins w:id="3020" w:author="Chen Liao" w:date="2021-03-21T09:57:00Z">
        <w:r w:rsidR="000B75AF">
          <w:rPr>
            <w:rFonts w:ascii="Times New Roman" w:hAnsi="Times New Roman" w:cs="Times New Roman"/>
            <w:color w:val="242021"/>
          </w:rPr>
          <w:t>genus</w:t>
        </w:r>
      </w:ins>
      <w:ins w:id="3021" w:author="Chen Liao" w:date="2021-03-21T09:44:00Z">
        <w:r w:rsidR="00F3007D">
          <w:rPr>
            <w:rFonts w:ascii="Times New Roman" w:hAnsi="Times New Roman" w:cs="Times New Roman"/>
            <w:color w:val="242021"/>
          </w:rPr>
          <w:t xml:space="preserve">), unclassified </w:t>
        </w:r>
      </w:ins>
      <w:ins w:id="3022" w:author="Chen Liao" w:date="2021-03-21T09:57:00Z">
        <w:r w:rsidR="00FD23F1">
          <w:rPr>
            <w:rFonts w:ascii="Times New Roman" w:hAnsi="Times New Roman" w:cs="Times New Roman"/>
            <w:color w:val="242021"/>
          </w:rPr>
          <w:t xml:space="preserve">Parasutterella </w:t>
        </w:r>
      </w:ins>
      <w:ins w:id="3023" w:author="Chen Liao" w:date="2021-03-21T09:44:00Z">
        <w:r w:rsidR="00F3007D">
          <w:rPr>
            <w:rFonts w:ascii="Times New Roman" w:hAnsi="Times New Roman" w:cs="Times New Roman"/>
            <w:color w:val="242021"/>
          </w:rPr>
          <w:t>(</w:t>
        </w:r>
      </w:ins>
      <w:ins w:id="3024" w:author="Chen Liao" w:date="2021-03-21T09:57:00Z">
        <w:r w:rsidR="00FD23F1">
          <w:rPr>
            <w:rFonts w:ascii="Times New Roman" w:hAnsi="Times New Roman" w:cs="Times New Roman"/>
            <w:color w:val="242021"/>
          </w:rPr>
          <w:t>genus</w:t>
        </w:r>
      </w:ins>
      <w:ins w:id="3025" w:author="Chen Liao" w:date="2021-03-21T09:44:00Z">
        <w:r w:rsidR="00F3007D">
          <w:rPr>
            <w:rFonts w:ascii="Times New Roman" w:hAnsi="Times New Roman" w:cs="Times New Roman"/>
            <w:color w:val="242021"/>
          </w:rPr>
          <w:t>), and unclassified Bacteroides (genus).</w:t>
        </w:r>
      </w:ins>
      <w:ins w:id="3026" w:author="Chen Liao" w:date="2021-03-18T21:28:00Z">
        <w:r w:rsidR="00193E68">
          <w:rPr>
            <w:rFonts w:ascii="Times New Roman" w:hAnsi="Times New Roman" w:cs="Times New Roman"/>
            <w:color w:val="242021"/>
          </w:rPr>
          <w:t xml:space="preserve"> </w:t>
        </w:r>
      </w:ins>
      <w:ins w:id="3027" w:author="Chen Liao" w:date="2021-03-23T08:13:00Z">
        <w:r w:rsidR="00D8395D">
          <w:rPr>
            <w:rFonts w:ascii="Times New Roman" w:hAnsi="Times New Roman" w:cs="Times New Roman"/>
            <w:color w:val="242021"/>
          </w:rPr>
          <w:t>Since gLV incorporates bacterial interactions</w:t>
        </w:r>
      </w:ins>
      <w:ins w:id="3028" w:author="Chen Liao" w:date="2021-03-23T08:14:00Z">
        <w:r w:rsidR="00D8395D">
          <w:rPr>
            <w:rFonts w:ascii="Times New Roman" w:hAnsi="Times New Roman" w:cs="Times New Roman"/>
            <w:color w:val="242021"/>
          </w:rPr>
          <w:t xml:space="preserve"> (e.g., cross-feeding) as confounding variables, these responders are </w:t>
        </w:r>
      </w:ins>
      <w:ins w:id="3029" w:author="Chen Liao" w:date="2021-03-23T08:15:00Z">
        <w:r w:rsidR="00D8395D">
          <w:rPr>
            <w:rFonts w:ascii="Times New Roman" w:hAnsi="Times New Roman" w:cs="Times New Roman"/>
            <w:color w:val="242021"/>
          </w:rPr>
          <w:t xml:space="preserve">mostly </w:t>
        </w:r>
      </w:ins>
      <w:ins w:id="3030" w:author="Chen Liao" w:date="2021-03-23T08:14:00Z">
        <w:r w:rsidR="00D8395D">
          <w:rPr>
            <w:rFonts w:ascii="Times New Roman" w:hAnsi="Times New Roman" w:cs="Times New Roman"/>
            <w:color w:val="242021"/>
          </w:rPr>
          <w:t>likely to be primary inulin degraders.</w:t>
        </w:r>
      </w:ins>
      <w:ins w:id="3031" w:author="Chen Liao" w:date="2021-03-23T08:15:00Z">
        <w:r w:rsidR="00D8395D">
          <w:rPr>
            <w:rFonts w:ascii="Times New Roman" w:hAnsi="Times New Roman" w:cs="Times New Roman"/>
            <w:color w:val="242021"/>
          </w:rPr>
          <w:t xml:space="preserve"> In</w:t>
        </w:r>
      </w:ins>
      <w:ins w:id="3032" w:author="Chen Liao" w:date="2021-03-23T08:16:00Z">
        <w:r w:rsidR="00D8395D">
          <w:rPr>
            <w:rFonts w:ascii="Times New Roman" w:hAnsi="Times New Roman" w:cs="Times New Roman"/>
            <w:color w:val="242021"/>
          </w:rPr>
          <w:t xml:space="preserve"> fact</w:t>
        </w:r>
      </w:ins>
      <w:ins w:id="3033" w:author="Chen Liao" w:date="2021-03-21T10:01:00Z">
        <w:r w:rsidR="00035995">
          <w:rPr>
            <w:rFonts w:ascii="Times New Roman" w:hAnsi="Times New Roman" w:cs="Times New Roman"/>
            <w:color w:val="242021"/>
          </w:rPr>
          <w:t xml:space="preserve">, genetic </w:t>
        </w:r>
      </w:ins>
      <w:ins w:id="3034" w:author="Chen Liao" w:date="2021-03-21T10:03:00Z">
        <w:r w:rsidR="003A726C">
          <w:rPr>
            <w:rFonts w:ascii="Times New Roman" w:hAnsi="Times New Roman" w:cs="Times New Roman"/>
            <w:color w:val="242021"/>
          </w:rPr>
          <w:t>and/</w:t>
        </w:r>
      </w:ins>
      <w:ins w:id="3035" w:author="Chen Liao" w:date="2021-03-21T10:01:00Z">
        <w:r w:rsidR="00035995">
          <w:rPr>
            <w:rFonts w:ascii="Times New Roman" w:hAnsi="Times New Roman" w:cs="Times New Roman"/>
            <w:color w:val="242021"/>
          </w:rPr>
          <w:t xml:space="preserve">or </w:t>
        </w:r>
        <w:r w:rsidR="00035995" w:rsidRPr="00035995">
          <w:rPr>
            <w:rFonts w:ascii="Times New Roman" w:hAnsi="Times New Roman" w:cs="Times New Roman"/>
            <w:i/>
            <w:iCs/>
            <w:color w:val="242021"/>
            <w:rPrChange w:id="3036" w:author="Chen Liao" w:date="2021-03-21T10:03:00Z">
              <w:rPr>
                <w:rFonts w:ascii="Times New Roman" w:hAnsi="Times New Roman" w:cs="Times New Roman"/>
                <w:color w:val="242021"/>
              </w:rPr>
            </w:rPrChange>
          </w:rPr>
          <w:t>in vitro</w:t>
        </w:r>
        <w:r w:rsidR="00035995">
          <w:rPr>
            <w:rFonts w:ascii="Times New Roman" w:hAnsi="Times New Roman" w:cs="Times New Roman"/>
            <w:color w:val="242021"/>
          </w:rPr>
          <w:t xml:space="preserve"> evidences hav</w:t>
        </w:r>
      </w:ins>
      <w:ins w:id="3037" w:author="Chen Liao" w:date="2021-03-21T10:02:00Z">
        <w:r w:rsidR="00035995">
          <w:rPr>
            <w:rFonts w:ascii="Times New Roman" w:hAnsi="Times New Roman" w:cs="Times New Roman"/>
            <w:color w:val="242021"/>
          </w:rPr>
          <w:t>e been found</w:t>
        </w:r>
      </w:ins>
      <w:ins w:id="3038" w:author="Chen Liao" w:date="2021-03-21T10:03:00Z">
        <w:r w:rsidR="003A726C">
          <w:rPr>
            <w:rFonts w:ascii="Times New Roman" w:hAnsi="Times New Roman" w:cs="Times New Roman"/>
            <w:color w:val="242021"/>
          </w:rPr>
          <w:t xml:space="preserve"> to support the role of these </w:t>
        </w:r>
      </w:ins>
      <w:ins w:id="3039" w:author="Chen Liao" w:date="2021-03-21T10:04:00Z">
        <w:r w:rsidR="00E24740">
          <w:rPr>
            <w:rFonts w:ascii="Times New Roman" w:hAnsi="Times New Roman" w:cs="Times New Roman"/>
            <w:color w:val="242021"/>
          </w:rPr>
          <w:t>responders</w:t>
        </w:r>
      </w:ins>
      <w:ins w:id="3040" w:author="Chen Liao" w:date="2021-03-23T08:16:00Z">
        <w:r w:rsidR="00D8395D">
          <w:rPr>
            <w:rFonts w:ascii="Times New Roman" w:hAnsi="Times New Roman" w:cs="Times New Roman"/>
            <w:color w:val="242021"/>
          </w:rPr>
          <w:t xml:space="preserve"> (expect for unclassified Parasutterella)</w:t>
        </w:r>
      </w:ins>
      <w:ins w:id="3041" w:author="Chen Liao" w:date="2021-03-21T10:04:00Z">
        <w:r w:rsidR="00E24740">
          <w:rPr>
            <w:rFonts w:ascii="Times New Roman" w:hAnsi="Times New Roman" w:cs="Times New Roman"/>
            <w:color w:val="242021"/>
          </w:rPr>
          <w:t xml:space="preserve"> in degrading inulin</w:t>
        </w:r>
      </w:ins>
      <w:ins w:id="3042" w:author="Chen Liao" w:date="2021-03-21T10:05:00Z">
        <w:r w:rsidR="008175E0">
          <w:rPr>
            <w:rFonts w:ascii="Times New Roman" w:hAnsi="Times New Roman" w:cs="Times New Roman"/>
            <w:color w:val="242021"/>
          </w:rPr>
          <w:t xml:space="preserve"> (</w:t>
        </w:r>
        <w:r w:rsidR="008175E0" w:rsidRPr="008175E0">
          <w:rPr>
            <w:rFonts w:ascii="Times New Roman" w:hAnsi="Times New Roman" w:cs="Times New Roman"/>
            <w:color w:val="242021"/>
            <w:highlight w:val="yellow"/>
            <w:rPrChange w:id="3043" w:author="Chen Liao" w:date="2021-03-21T10:05:00Z">
              <w:rPr>
                <w:rFonts w:ascii="Times New Roman" w:hAnsi="Times New Roman" w:cs="Times New Roman"/>
                <w:color w:val="242021"/>
              </w:rPr>
            </w:rPrChange>
          </w:rPr>
          <w:t>Table X</w:t>
        </w:r>
        <w:r w:rsidR="008175E0">
          <w:rPr>
            <w:rFonts w:ascii="Times New Roman" w:hAnsi="Times New Roman" w:cs="Times New Roman"/>
            <w:color w:val="242021"/>
          </w:rPr>
          <w:t>)</w:t>
        </w:r>
      </w:ins>
      <w:ins w:id="3044" w:author="Chen Liao" w:date="2021-03-21T10:02:00Z">
        <w:r w:rsidR="00035995">
          <w:rPr>
            <w:rFonts w:ascii="Times New Roman" w:hAnsi="Times New Roman" w:cs="Times New Roman"/>
            <w:color w:val="242021"/>
          </w:rPr>
          <w:t>.</w:t>
        </w:r>
      </w:ins>
      <w:ins w:id="3045" w:author="Chen Liao" w:date="2021-03-21T10:05:00Z">
        <w:r w:rsidR="00A840D4">
          <w:rPr>
            <w:rFonts w:ascii="Times New Roman" w:hAnsi="Times New Roman" w:cs="Times New Roman"/>
            <w:color w:val="242021"/>
          </w:rPr>
          <w:t xml:space="preserve"> For example, </w:t>
        </w:r>
      </w:ins>
      <w:ins w:id="3046" w:author="Chen Liao" w:date="2021-03-21T12:20:00Z">
        <w:r w:rsidR="00B852E4">
          <w:rPr>
            <w:rFonts w:ascii="Times New Roman" w:hAnsi="Times New Roman" w:cs="Times New Roman"/>
            <w:color w:val="242021"/>
          </w:rPr>
          <w:t xml:space="preserve">members from </w:t>
        </w:r>
      </w:ins>
      <w:ins w:id="3047" w:author="Chen Liao" w:date="2021-03-21T12:12:00Z">
        <w:r w:rsidR="00D0544D">
          <w:rPr>
            <w:rFonts w:ascii="Times New Roman" w:hAnsi="Times New Roman" w:cs="Times New Roman"/>
            <w:color w:val="242021"/>
          </w:rPr>
          <w:t xml:space="preserve">Bacteroides </w:t>
        </w:r>
      </w:ins>
      <w:ins w:id="3048" w:author="Chen Liao" w:date="2021-03-21T12:20:00Z">
        <w:r w:rsidR="00B852E4">
          <w:rPr>
            <w:rFonts w:ascii="Times New Roman" w:hAnsi="Times New Roman" w:cs="Times New Roman"/>
            <w:color w:val="242021"/>
          </w:rPr>
          <w:t xml:space="preserve">and Muribaculaceae </w:t>
        </w:r>
      </w:ins>
      <w:ins w:id="3049" w:author="Chen Liao" w:date="2021-03-21T12:13:00Z">
        <w:r w:rsidR="00D0544D">
          <w:rPr>
            <w:rFonts w:ascii="Times New Roman" w:hAnsi="Times New Roman" w:cs="Times New Roman"/>
            <w:color w:val="242021"/>
          </w:rPr>
          <w:t>harbor gene clusters</w:t>
        </w:r>
      </w:ins>
      <w:ins w:id="3050" w:author="Chen Liao" w:date="2021-03-21T12:14:00Z">
        <w:r w:rsidR="00D0544D">
          <w:rPr>
            <w:rFonts w:ascii="Times New Roman" w:hAnsi="Times New Roman" w:cs="Times New Roman"/>
            <w:color w:val="242021"/>
          </w:rPr>
          <w:t xml:space="preserve"> known as </w:t>
        </w:r>
      </w:ins>
      <w:ins w:id="3051" w:author="Chen Liao" w:date="2021-03-21T12:13:00Z">
        <w:r w:rsidR="00D0544D" w:rsidRPr="0036511A">
          <w:rPr>
            <w:rFonts w:ascii="Times New Roman" w:hAnsi="Times New Roman" w:cs="Times New Roman"/>
          </w:rPr>
          <w:t>polysaccharide utilization loci (PUL</w:t>
        </w:r>
      </w:ins>
      <w:ins w:id="3052" w:author="Chen Liao" w:date="2021-03-22T23:00:00Z">
        <w:r w:rsidR="00B47B05">
          <w:rPr>
            <w:rFonts w:ascii="Times New Roman" w:hAnsi="Times New Roman" w:cs="Times New Roman"/>
          </w:rPr>
          <w:t>s</w:t>
        </w:r>
      </w:ins>
      <w:ins w:id="3053" w:author="Chen Liao" w:date="2021-03-21T12:13:00Z">
        <w:r w:rsidR="00D0544D" w:rsidRPr="0036511A">
          <w:rPr>
            <w:rFonts w:ascii="Times New Roman" w:hAnsi="Times New Roman" w:cs="Times New Roman"/>
          </w:rPr>
          <w:t>)</w:t>
        </w:r>
      </w:ins>
      <w:ins w:id="3054" w:author="Chen Liao" w:date="2021-03-21T12:15:00Z">
        <w:r w:rsidR="00D0544D">
          <w:rPr>
            <w:rFonts w:ascii="Times New Roman" w:hAnsi="Times New Roman" w:cs="Times New Roman"/>
          </w:rPr>
          <w:t xml:space="preserve">, which contain </w:t>
        </w:r>
      </w:ins>
      <w:moveToRangeStart w:id="3055" w:author="Chen Liao" w:date="2021-03-18T21:34:00Z" w:name="move66995699"/>
      <w:moveTo w:id="3056" w:author="Chen Liao" w:date="2021-03-18T21:34:00Z">
        <w:del w:id="3057" w:author="Chen Liao" w:date="2021-03-21T12:15:00Z">
          <w:r w:rsidR="00C15639" w:rsidRPr="0036511A" w:rsidDel="00D0544D">
            <w:rPr>
              <w:rFonts w:ascii="Times New Roman" w:hAnsi="Times New Roman" w:cs="Times New Roman"/>
            </w:rPr>
            <w:delText>Most of the glycan degrading and import machinery within Bacteroides genomes are encoded within clusters of coregulated genes known as</w:delText>
          </w:r>
        </w:del>
        <w:del w:id="3058" w:author="Chen Liao" w:date="2021-03-21T12:13:00Z">
          <w:r w:rsidR="00C15639" w:rsidRPr="0036511A" w:rsidDel="00D0544D">
            <w:rPr>
              <w:rFonts w:ascii="Times New Roman" w:hAnsi="Times New Roman" w:cs="Times New Roman"/>
            </w:rPr>
            <w:delText xml:space="preserve"> polysaccharide utilization loci (PUL)</w:delText>
          </w:r>
        </w:del>
        <w:del w:id="3059" w:author="Chen Liao" w:date="2021-03-21T12:15:00Z">
          <w:r w:rsidR="00C15639" w:rsidRPr="0036511A" w:rsidDel="00D0544D">
            <w:rPr>
              <w:rFonts w:ascii="Times New Roman" w:hAnsi="Times New Roman" w:cs="Times New Roman"/>
            </w:rPr>
            <w:delText xml:space="preserve">. The defining characteristic of a PUL is the presence of a pair of </w:delText>
          </w:r>
        </w:del>
        <w:del w:id="3060" w:author="Chen Liao" w:date="2021-03-21T12:17:00Z">
          <w:r w:rsidR="00C15639" w:rsidRPr="0036511A" w:rsidDel="00D0544D">
            <w:rPr>
              <w:rFonts w:ascii="Times New Roman" w:hAnsi="Times New Roman" w:cs="Times New Roman"/>
            </w:rPr>
            <w:delText xml:space="preserve">genes homologous to </w:delText>
          </w:r>
        </w:del>
        <w:r w:rsidR="00C15639" w:rsidRPr="0036511A">
          <w:rPr>
            <w:rFonts w:ascii="Times New Roman" w:hAnsi="Times New Roman" w:cs="Times New Roman"/>
            <w:i/>
            <w:iCs/>
          </w:rPr>
          <w:t>sus</w:t>
        </w:r>
      </w:moveTo>
      <w:ins w:id="3061" w:author="Chen Liao" w:date="2021-03-21T12:17:00Z">
        <w:r w:rsidR="00D0544D">
          <w:rPr>
            <w:rFonts w:ascii="Times New Roman" w:hAnsi="Times New Roman" w:cs="Times New Roman"/>
            <w:i/>
            <w:iCs/>
          </w:rPr>
          <w:t>C/sus</w:t>
        </w:r>
      </w:ins>
      <w:moveTo w:id="3062" w:author="Chen Liao" w:date="2021-03-18T21:34:00Z">
        <w:r w:rsidR="00C15639" w:rsidRPr="0036511A">
          <w:rPr>
            <w:rFonts w:ascii="Times New Roman" w:hAnsi="Times New Roman" w:cs="Times New Roman"/>
            <w:i/>
            <w:iCs/>
          </w:rPr>
          <w:t>D</w:t>
        </w:r>
        <w:r w:rsidR="00C15639" w:rsidRPr="0036511A">
          <w:rPr>
            <w:rFonts w:ascii="Times New Roman" w:hAnsi="Times New Roman" w:cs="Times New Roman"/>
          </w:rPr>
          <w:t xml:space="preserve"> </w:t>
        </w:r>
        <w:del w:id="3063" w:author="Chen Liao" w:date="2021-03-21T12:17:00Z">
          <w:r w:rsidR="00C15639" w:rsidRPr="0036511A" w:rsidDel="00D0544D">
            <w:rPr>
              <w:rFonts w:ascii="Times New Roman" w:hAnsi="Times New Roman" w:cs="Times New Roman"/>
            </w:rPr>
            <w:delText xml:space="preserve">and </w:delText>
          </w:r>
          <w:r w:rsidR="00C15639" w:rsidRPr="0036511A" w:rsidDel="00D0544D">
            <w:rPr>
              <w:rFonts w:ascii="Times New Roman" w:hAnsi="Times New Roman" w:cs="Times New Roman"/>
              <w:i/>
              <w:iCs/>
            </w:rPr>
            <w:delText>susC</w:delText>
          </w:r>
        </w:del>
      </w:moveTo>
      <w:ins w:id="3064" w:author="Chen Liao" w:date="2021-03-21T12:17:00Z">
        <w:r w:rsidR="00D0544D">
          <w:rPr>
            <w:rFonts w:ascii="Times New Roman" w:hAnsi="Times New Roman" w:cs="Times New Roman"/>
          </w:rPr>
          <w:t xml:space="preserve">homologous gene pair </w:t>
        </w:r>
      </w:ins>
      <w:ins w:id="3065" w:author="Chen Liao" w:date="2021-03-21T12:16:00Z">
        <w:r w:rsidR="00D0544D">
          <w:rPr>
            <w:rFonts w:ascii="Times New Roman" w:hAnsi="Times New Roman" w:cs="Times New Roman"/>
          </w:rPr>
          <w:t xml:space="preserve">that </w:t>
        </w:r>
      </w:ins>
      <w:moveTo w:id="3066" w:author="Chen Liao" w:date="2021-03-18T21:34:00Z">
        <w:del w:id="3067" w:author="Chen Liao" w:date="2021-03-21T12:16:00Z">
          <w:r w:rsidR="00C15639" w:rsidRPr="00162E96" w:rsidDel="00D0544D">
            <w:rPr>
              <w:rFonts w:ascii="Times New Roman" w:hAnsi="Times New Roman" w:cs="Times New Roman"/>
            </w:rPr>
            <w:delText xml:space="preserve">, which </w:delText>
          </w:r>
        </w:del>
        <w:del w:id="3068" w:author="Chen Liao" w:date="2021-03-21T12:18:00Z">
          <w:r w:rsidR="00C15639" w:rsidRPr="00162E96" w:rsidDel="00D0544D">
            <w:rPr>
              <w:rFonts w:ascii="Times New Roman" w:hAnsi="Times New Roman" w:cs="Times New Roman"/>
            </w:rPr>
            <w:delText>encode outer membrane proteins that bind i</w:delText>
          </w:r>
        </w:del>
      </w:moveTo>
      <w:ins w:id="3069" w:author="Chen Liao" w:date="2021-03-21T12:18:00Z">
        <w:r w:rsidR="00D0544D" w:rsidRPr="00162E96">
          <w:rPr>
            <w:rFonts w:ascii="Times New Roman" w:hAnsi="Times New Roman" w:cs="Times New Roman"/>
          </w:rPr>
          <w:t>facilitates sensing and import of</w:t>
        </w:r>
      </w:ins>
      <w:moveTo w:id="3070" w:author="Chen Liao" w:date="2021-03-18T21:34:00Z">
        <w:del w:id="3071" w:author="Chen Liao" w:date="2021-03-21T12:18:00Z">
          <w:r w:rsidR="00C15639" w:rsidRPr="00162E96" w:rsidDel="00D0544D">
            <w:rPr>
              <w:rFonts w:ascii="Times New Roman" w:hAnsi="Times New Roman" w:cs="Times New Roman"/>
            </w:rPr>
            <w:delText>nulin</w:delText>
          </w:r>
        </w:del>
        <w:r w:rsidR="00C15639" w:rsidRPr="00162E96">
          <w:rPr>
            <w:rFonts w:ascii="Times New Roman" w:hAnsi="Times New Roman" w:cs="Times New Roman"/>
          </w:rPr>
          <w:t xml:space="preserve"> </w:t>
        </w:r>
      </w:moveTo>
      <w:ins w:id="3072" w:author="Chen Liao" w:date="2021-03-21T12:18:00Z">
        <w:r w:rsidR="00D0544D" w:rsidRPr="00162E96">
          <w:rPr>
            <w:rFonts w:ascii="Times New Roman" w:hAnsi="Times New Roman" w:cs="Times New Roman"/>
          </w:rPr>
          <w:t>inulin</w:t>
        </w:r>
      </w:ins>
      <w:moveTo w:id="3073" w:author="Chen Liao" w:date="2021-03-18T21:34:00Z">
        <w:del w:id="3074" w:author="Chen Liao" w:date="2021-03-21T12:18:00Z">
          <w:r w:rsidR="00C15639" w:rsidRPr="00162E96" w:rsidDel="00D0544D">
            <w:rPr>
              <w:rFonts w:ascii="Times New Roman" w:hAnsi="Times New Roman" w:cs="Times New Roman"/>
            </w:rPr>
            <w:delText>and import its digestion products</w:delText>
          </w:r>
        </w:del>
        <w:r w:rsidR="00C15639" w:rsidRPr="00162E96">
          <w:rPr>
            <w:rFonts w:ascii="Times New Roman" w:hAnsi="Times New Roman" w:cs="Times New Roman"/>
          </w:rPr>
          <w:t xml:space="preserve"> </w:t>
        </w:r>
        <w:r w:rsidR="00C15639" w:rsidRPr="00C3619E">
          <w:rPr>
            <w:rFonts w:ascii="Times New Roman" w:hAnsi="Times New Roman" w:cs="Times New Roman"/>
          </w:rPr>
          <w:fldChar w:fldCharType="begin"/>
        </w:r>
        <w:r w:rsidR="00C15639" w:rsidRPr="00162E96">
          <w:rPr>
            <w:rFonts w:ascii="Times New Roman" w:hAnsi="Times New Roman" w:cs="Times New Roman"/>
          </w:rPr>
          <w:instrText xml:space="preserve"> ADDIN NE.Ref.{E4FAEAA4-C55F-4A5C-909B-62697434F5E6}</w:instrText>
        </w:r>
        <w:r w:rsidR="00C15639" w:rsidRPr="00235E3B">
          <w:rPr>
            <w:rFonts w:ascii="Times New Roman" w:hAnsi="Times New Roman" w:cs="Times New Roman"/>
          </w:rPr>
          <w:fldChar w:fldCharType="separate"/>
        </w:r>
        <w:r w:rsidR="00C15639" w:rsidRPr="00162E96">
          <w:rPr>
            <w:rFonts w:ascii="Times New Roman" w:hAnsi="Times New Roman" w:cs="Times New Roman"/>
            <w:color w:val="080000"/>
          </w:rPr>
          <w:t>[23, 24]</w:t>
        </w:r>
        <w:r w:rsidR="00C15639" w:rsidRPr="00C3619E">
          <w:rPr>
            <w:rFonts w:ascii="Times New Roman" w:hAnsi="Times New Roman" w:cs="Times New Roman"/>
          </w:rPr>
          <w:fldChar w:fldCharType="end"/>
        </w:r>
        <w:r w:rsidR="00C15639" w:rsidRPr="00162E96">
          <w:rPr>
            <w:rFonts w:ascii="Times New Roman" w:hAnsi="Times New Roman" w:cs="Times New Roman"/>
          </w:rPr>
          <w:t xml:space="preserve">. Inulin PULs were also detected in </w:t>
        </w:r>
      </w:moveTo>
      <w:ins w:id="3075" w:author="Chen Liao" w:date="2021-03-22T15:52:00Z">
        <w:r w:rsidR="00162E96" w:rsidRPr="00162E96">
          <w:rPr>
            <w:rFonts w:ascii="Times New Roman" w:hAnsi="Times New Roman" w:cs="Times New Roman"/>
          </w:rPr>
          <w:t xml:space="preserve">the </w:t>
        </w:r>
      </w:ins>
      <w:moveTo w:id="3076" w:author="Chen Liao" w:date="2021-03-18T21:34:00Z">
        <w:r w:rsidR="00C15639" w:rsidRPr="00162E96">
          <w:rPr>
            <w:rFonts w:ascii="Times New Roman" w:hAnsi="Times New Roman" w:cs="Times New Roman"/>
          </w:rPr>
          <w:t xml:space="preserve">draft genomes of </w:t>
        </w:r>
        <w:r w:rsidR="00C15639" w:rsidRPr="00162E96">
          <w:rPr>
            <w:rFonts w:ascii="Times New Roman" w:hAnsi="Times New Roman" w:cs="Times New Roman"/>
            <w:rPrChange w:id="3077" w:author="Chen Liao" w:date="2021-03-22T15:52:00Z">
              <w:rPr>
                <w:rFonts w:ascii="Times New Roman" w:hAnsi="Times New Roman" w:cs="Times New Roman"/>
                <w:i/>
                <w:iCs/>
              </w:rPr>
            </w:rPrChange>
          </w:rPr>
          <w:t>Bacteroides acidifaciens</w:t>
        </w:r>
        <w:r w:rsidR="00C15639" w:rsidRPr="00162E96">
          <w:rPr>
            <w:rFonts w:ascii="Times New Roman" w:hAnsi="Times New Roman" w:cs="Times New Roman"/>
          </w:rPr>
          <w:t xml:space="preserve"> and </w:t>
        </w:r>
        <w:r w:rsidR="00C15639" w:rsidRPr="00162E96">
          <w:rPr>
            <w:rFonts w:ascii="Times New Roman" w:hAnsi="Times New Roman" w:cs="Times New Roman"/>
            <w:rPrChange w:id="3078" w:author="Chen Liao" w:date="2021-03-22T15:52:00Z">
              <w:rPr>
                <w:rFonts w:ascii="Times New Roman" w:hAnsi="Times New Roman" w:cs="Times New Roman"/>
                <w:i/>
                <w:iCs/>
              </w:rPr>
            </w:rPrChange>
          </w:rPr>
          <w:t>Muribaculaceae</w:t>
        </w:r>
        <w:r w:rsidR="00C15639" w:rsidRPr="00162E96">
          <w:rPr>
            <w:rFonts w:ascii="Times New Roman" w:hAnsi="Times New Roman" w:cs="Times New Roman"/>
          </w:rPr>
          <w:t xml:space="preserve"> </w:t>
        </w:r>
      </w:moveTo>
      <w:ins w:id="3079" w:author="Chen Liao" w:date="2021-03-22T15:43:00Z">
        <w:r w:rsidR="002305E6" w:rsidRPr="00162E96">
          <w:rPr>
            <w:rFonts w:ascii="Times New Roman" w:hAnsi="Times New Roman" w:cs="Times New Roman"/>
          </w:rPr>
          <w:t>assembled</w:t>
        </w:r>
        <w:r w:rsidR="002305E6">
          <w:rPr>
            <w:rFonts w:ascii="Times New Roman" w:hAnsi="Times New Roman" w:cs="Times New Roman"/>
          </w:rPr>
          <w:t xml:space="preserve"> from metagnomics data </w:t>
        </w:r>
      </w:ins>
      <w:moveTo w:id="3080" w:author="Chen Liao" w:date="2021-03-18T21:34:00Z">
        <w:r w:rsidR="00C15639" w:rsidRPr="0036511A">
          <w:rPr>
            <w:rFonts w:ascii="Times New Roman" w:hAnsi="Times New Roman" w:cs="Times New Roman"/>
          </w:rPr>
          <w:t>(</w:t>
        </w:r>
        <w:r w:rsidR="00C15639" w:rsidRPr="003B6798">
          <w:rPr>
            <w:rFonts w:ascii="Times New Roman" w:hAnsi="Times New Roman" w:cs="Times New Roman"/>
            <w:highlight w:val="yellow"/>
            <w:rPrChange w:id="3081" w:author="Chen Liao" w:date="2021-03-22T15:44:00Z">
              <w:rPr>
                <w:rFonts w:ascii="Times New Roman" w:hAnsi="Times New Roman" w:cs="Times New Roman"/>
                <w:b/>
                <w:bCs/>
              </w:rPr>
            </w:rPrChange>
          </w:rPr>
          <w:t>Table S4</w:t>
        </w:r>
        <w:r w:rsidR="00C15639" w:rsidRPr="0036511A">
          <w:rPr>
            <w:rFonts w:ascii="Times New Roman" w:hAnsi="Times New Roman" w:cs="Times New Roman"/>
          </w:rPr>
          <w:t>)</w:t>
        </w:r>
      </w:moveTo>
      <w:moveToRangeEnd w:id="3055"/>
      <w:ins w:id="3082" w:author="Chen Liao" w:date="2021-03-18T21:34:00Z">
        <w:r w:rsidR="00C15639">
          <w:rPr>
            <w:rFonts w:ascii="Times New Roman" w:hAnsi="Times New Roman" w:cs="Times New Roman"/>
          </w:rPr>
          <w:t>.</w:t>
        </w:r>
      </w:ins>
      <w:ins w:id="3083" w:author="Chen Liao" w:date="2021-03-18T21:41:00Z">
        <w:r w:rsidR="001554A7">
          <w:rPr>
            <w:rFonts w:ascii="Times New Roman" w:hAnsi="Times New Roman" w:cs="Times New Roman"/>
          </w:rPr>
          <w:t xml:space="preserve"> </w:t>
        </w:r>
      </w:ins>
      <w:ins w:id="3084" w:author="Chen Liao" w:date="2021-03-22T23:02:00Z">
        <w:r w:rsidR="001C54E8">
          <w:rPr>
            <w:rFonts w:ascii="Times New Roman" w:hAnsi="Times New Roman" w:cs="Times New Roman"/>
          </w:rPr>
          <w:t>Confirmedly</w:t>
        </w:r>
      </w:ins>
      <w:ins w:id="3085" w:author="Chen Liao" w:date="2021-03-22T22:37:00Z">
        <w:r w:rsidR="00334618">
          <w:rPr>
            <w:rFonts w:ascii="Times New Roman" w:hAnsi="Times New Roman" w:cs="Times New Roman"/>
          </w:rPr>
          <w:t>,</w:t>
        </w:r>
      </w:ins>
      <w:ins w:id="3086" w:author="Chen Liao" w:date="2021-03-22T22:38:00Z">
        <w:r w:rsidR="00334618">
          <w:rPr>
            <w:rFonts w:ascii="Times New Roman" w:hAnsi="Times New Roman" w:cs="Times New Roman"/>
          </w:rPr>
          <w:t xml:space="preserve"> </w:t>
        </w:r>
      </w:ins>
      <w:ins w:id="3087" w:author="Chen Liao" w:date="2021-03-22T22:43:00Z">
        <w:r w:rsidR="00941E97">
          <w:rPr>
            <w:rFonts w:ascii="Times New Roman" w:hAnsi="Times New Roman" w:cs="Times New Roman"/>
          </w:rPr>
          <w:t xml:space="preserve">Bacteorides acidifaciens </w:t>
        </w:r>
      </w:ins>
      <w:ins w:id="3088" w:author="Chen Liao" w:date="2021-03-22T23:03:00Z">
        <w:r w:rsidR="00160330">
          <w:rPr>
            <w:rFonts w:ascii="Times New Roman" w:hAnsi="Times New Roman" w:cs="Times New Roman"/>
          </w:rPr>
          <w:t>was also predicted to be</w:t>
        </w:r>
      </w:ins>
      <w:ins w:id="3089" w:author="Chen Liao" w:date="2021-03-22T22:43:00Z">
        <w:r w:rsidR="00941E97">
          <w:rPr>
            <w:rFonts w:ascii="Times New Roman" w:hAnsi="Times New Roman" w:cs="Times New Roman"/>
          </w:rPr>
          <w:t xml:space="preserve"> </w:t>
        </w:r>
      </w:ins>
      <w:ins w:id="3090" w:author="Chen Liao" w:date="2021-03-22T23:00:00Z">
        <w:r w:rsidR="00B47B05">
          <w:rPr>
            <w:rFonts w:ascii="Times New Roman" w:hAnsi="Times New Roman" w:cs="Times New Roman"/>
          </w:rPr>
          <w:t>a</w:t>
        </w:r>
      </w:ins>
      <w:ins w:id="3091" w:author="Chen Liao" w:date="2021-03-22T22:43:00Z">
        <w:r w:rsidR="00941E97">
          <w:rPr>
            <w:rFonts w:ascii="Times New Roman" w:hAnsi="Times New Roman" w:cs="Times New Roman"/>
          </w:rPr>
          <w:t xml:space="preserve"> positive</w:t>
        </w:r>
      </w:ins>
      <w:ins w:id="3092" w:author="Chen Liao" w:date="2021-03-22T22:53:00Z">
        <w:r w:rsidR="0019667E">
          <w:rPr>
            <w:rFonts w:ascii="Times New Roman" w:hAnsi="Times New Roman" w:cs="Times New Roman"/>
          </w:rPr>
          <w:t xml:space="preserve"> </w:t>
        </w:r>
      </w:ins>
      <w:ins w:id="3093" w:author="Chen Liao" w:date="2021-03-22T23:00:00Z">
        <w:r w:rsidR="00787907">
          <w:rPr>
            <w:rFonts w:ascii="Times New Roman" w:hAnsi="Times New Roman" w:cs="Times New Roman"/>
          </w:rPr>
          <w:t xml:space="preserve">inulin </w:t>
        </w:r>
      </w:ins>
      <w:ins w:id="3094" w:author="Chen Liao" w:date="2021-03-22T22:43:00Z">
        <w:r w:rsidR="00941E97">
          <w:rPr>
            <w:rFonts w:ascii="Times New Roman" w:hAnsi="Times New Roman" w:cs="Times New Roman"/>
          </w:rPr>
          <w:t>responder</w:t>
        </w:r>
      </w:ins>
      <w:ins w:id="3095" w:author="Chen Liao" w:date="2021-03-22T23:03:00Z">
        <w:r w:rsidR="00160330">
          <w:rPr>
            <w:rFonts w:ascii="Times New Roman" w:hAnsi="Times New Roman" w:cs="Times New Roman"/>
          </w:rPr>
          <w:t xml:space="preserve"> when applying our approach to relative abundance data from an </w:t>
        </w:r>
        <w:commentRangeStart w:id="3096"/>
        <w:r w:rsidR="00160330">
          <w:rPr>
            <w:rFonts w:ascii="Times New Roman" w:hAnsi="Times New Roman" w:cs="Times New Roman"/>
          </w:rPr>
          <w:t>orthogonal inulin intervention study</w:t>
        </w:r>
        <w:commentRangeEnd w:id="3096"/>
        <w:r w:rsidR="0013405F">
          <w:rPr>
            <w:rStyle w:val="CommentReference"/>
            <w:rFonts w:asciiTheme="minorHAnsi" w:eastAsiaTheme="minorEastAsia" w:hAnsiTheme="minorHAnsi" w:cstheme="minorBidi"/>
          </w:rPr>
          <w:commentReference w:id="3096"/>
        </w:r>
      </w:ins>
      <w:ins w:id="3097" w:author="Chen Liao" w:date="2021-03-22T17:34:00Z">
        <w:r w:rsidR="00DD5C95">
          <w:rPr>
            <w:rFonts w:ascii="Times New Roman" w:hAnsi="Times New Roman" w:cs="Times New Roman"/>
          </w:rPr>
          <w:t>.</w:t>
        </w:r>
      </w:ins>
      <w:ins w:id="3098" w:author="Chen Liao" w:date="2021-03-22T22:56:00Z">
        <w:r w:rsidR="00320A4A">
          <w:rPr>
            <w:rFonts w:ascii="Times New Roman" w:hAnsi="Times New Roman" w:cs="Times New Roman"/>
          </w:rPr>
          <w:t xml:space="preserve"> </w:t>
        </w:r>
      </w:ins>
      <w:ins w:id="3099" w:author="Chen Liao" w:date="2021-03-24T15:11:00Z">
        <w:r w:rsidR="00DB0286" w:rsidRPr="007A0340">
          <w:rPr>
            <w:rFonts w:ascii="Times New Roman" w:hAnsi="Times New Roman" w:cs="Times New Roman"/>
            <w:highlight w:val="yellow"/>
            <w:rPrChange w:id="3100" w:author="Chen Liao" w:date="2021-03-24T15:11:00Z">
              <w:rPr>
                <w:rFonts w:ascii="Times New Roman" w:hAnsi="Times New Roman" w:cs="Times New Roman"/>
              </w:rPr>
            </w:rPrChange>
          </w:rPr>
          <w:t>We found singifincat association between the total relative abundance of the five inulin responders and the absolute abundance</w:t>
        </w:r>
        <w:r w:rsidR="00A6756B" w:rsidRPr="007A0340">
          <w:rPr>
            <w:rFonts w:ascii="Times New Roman" w:hAnsi="Times New Roman" w:cs="Times New Roman"/>
            <w:highlight w:val="yellow"/>
            <w:rPrChange w:id="3101" w:author="Chen Liao" w:date="2021-03-24T15:11:00Z">
              <w:rPr>
                <w:rFonts w:ascii="Times New Roman" w:hAnsi="Times New Roman" w:cs="Times New Roman"/>
              </w:rPr>
            </w:rPrChange>
          </w:rPr>
          <w:t xml:space="preserve"> (P &lt; 0.001)</w:t>
        </w:r>
        <w:r w:rsidR="00DB0286">
          <w:rPr>
            <w:rFonts w:ascii="Times New Roman" w:hAnsi="Times New Roman" w:cs="Times New Roman"/>
          </w:rPr>
          <w:t xml:space="preserve">. </w:t>
        </w:r>
      </w:ins>
      <w:ins w:id="3102" w:author="Chen Liao" w:date="2021-03-22T22:56:00Z">
        <w:r w:rsidR="00320A4A">
          <w:rPr>
            <w:rFonts w:ascii="Times New Roman" w:hAnsi="Times New Roman" w:cs="Times New Roman"/>
          </w:rPr>
          <w:t xml:space="preserve">For resistant starch, three </w:t>
        </w:r>
      </w:ins>
      <w:ins w:id="3103" w:author="Chen Liao" w:date="2021-03-22T22:57:00Z">
        <w:r w:rsidR="00320A4A">
          <w:rPr>
            <w:rFonts w:ascii="Times New Roman" w:hAnsi="Times New Roman" w:cs="Times New Roman"/>
          </w:rPr>
          <w:t xml:space="preserve">(all positive) </w:t>
        </w:r>
      </w:ins>
      <w:ins w:id="3104" w:author="Chen Liao" w:date="2021-03-22T22:56:00Z">
        <w:r w:rsidR="00320A4A">
          <w:rPr>
            <w:rFonts w:ascii="Times New Roman" w:hAnsi="Times New Roman" w:cs="Times New Roman"/>
          </w:rPr>
          <w:t>responders</w:t>
        </w:r>
      </w:ins>
      <w:ins w:id="3105" w:author="Chen Liao" w:date="2021-03-22T22:57:00Z">
        <w:r w:rsidR="00320A4A">
          <w:rPr>
            <w:rFonts w:ascii="Times New Roman" w:hAnsi="Times New Roman" w:cs="Times New Roman"/>
          </w:rPr>
          <w:t xml:space="preserve"> (</w:t>
        </w:r>
        <w:r w:rsidR="00320A4A" w:rsidRPr="00433706">
          <w:rPr>
            <w:rFonts w:ascii="Times New Roman" w:hAnsi="Times New Roman" w:cs="Times New Roman"/>
            <w:highlight w:val="yellow"/>
            <w:rPrChange w:id="3106" w:author="Chen Liao" w:date="2021-03-22T23:06:00Z">
              <w:rPr>
                <w:rFonts w:ascii="Times New Roman" w:hAnsi="Times New Roman" w:cs="Times New Roman"/>
              </w:rPr>
            </w:rPrChange>
          </w:rPr>
          <w:t>Fig. SX</w:t>
        </w:r>
        <w:r w:rsidR="00320A4A">
          <w:rPr>
            <w:rFonts w:ascii="Times New Roman" w:hAnsi="Times New Roman" w:cs="Times New Roman"/>
          </w:rPr>
          <w:t>)</w:t>
        </w:r>
      </w:ins>
      <w:ins w:id="3107" w:author="Chen Liao" w:date="2021-03-22T22:56:00Z">
        <w:r w:rsidR="00320A4A">
          <w:rPr>
            <w:rFonts w:ascii="Times New Roman" w:hAnsi="Times New Roman" w:cs="Times New Roman"/>
          </w:rPr>
          <w:t>—</w:t>
        </w:r>
      </w:ins>
      <w:ins w:id="3108" w:author="Chen Liao" w:date="2021-03-21T12:21:00Z">
        <w:r w:rsidR="00B852E4">
          <w:rPr>
            <w:rFonts w:ascii="Times New Roman" w:hAnsi="Times New Roman" w:cs="Times New Roman"/>
          </w:rPr>
          <w:t xml:space="preserve">unclassified Faecalibaculum (genus), </w:t>
        </w:r>
      </w:ins>
      <w:ins w:id="3109" w:author="Chen Liao" w:date="2021-03-21T12:22:00Z">
        <w:r w:rsidR="00B852E4">
          <w:rPr>
            <w:rFonts w:ascii="Times New Roman" w:hAnsi="Times New Roman" w:cs="Times New Roman"/>
          </w:rPr>
          <w:t>muribaculaceae (genus), and unclassified Desulfovibrionaceae (genus)</w:t>
        </w:r>
      </w:ins>
      <w:ins w:id="3110" w:author="Chen Liao" w:date="2021-03-22T23:04:00Z">
        <w:r w:rsidR="0013405F">
          <w:rPr>
            <w:rFonts w:ascii="Times New Roman" w:hAnsi="Times New Roman" w:cs="Times New Roman"/>
          </w:rPr>
          <w:t>—</w:t>
        </w:r>
      </w:ins>
      <w:ins w:id="3111" w:author="Chen Liao" w:date="2021-03-22T23:10:00Z">
        <w:r w:rsidR="00433706">
          <w:rPr>
            <w:rFonts w:ascii="Times New Roman" w:hAnsi="Times New Roman" w:cs="Times New Roman"/>
          </w:rPr>
          <w:t>were</w:t>
        </w:r>
      </w:ins>
      <w:ins w:id="3112" w:author="Chen Liao" w:date="2021-03-22T23:04:00Z">
        <w:r w:rsidR="0013405F">
          <w:rPr>
            <w:rFonts w:ascii="Times New Roman" w:hAnsi="Times New Roman" w:cs="Times New Roman"/>
          </w:rPr>
          <w:t xml:space="preserve"> infer</w:t>
        </w:r>
      </w:ins>
      <w:ins w:id="3113" w:author="Chen Liao" w:date="2021-03-22T23:06:00Z">
        <w:r w:rsidR="0013405F">
          <w:rPr>
            <w:rFonts w:ascii="Times New Roman" w:hAnsi="Times New Roman" w:cs="Times New Roman"/>
          </w:rPr>
          <w:t>red and</w:t>
        </w:r>
      </w:ins>
      <w:ins w:id="3114" w:author="Chen Liao" w:date="2021-03-22T22:58:00Z">
        <w:r w:rsidR="00320A4A">
          <w:rPr>
            <w:rFonts w:ascii="Times New Roman" w:hAnsi="Times New Roman" w:cs="Times New Roman"/>
          </w:rPr>
          <w:t xml:space="preserve"> a</w:t>
        </w:r>
      </w:ins>
      <w:ins w:id="3115" w:author="Chen Liao" w:date="2021-03-21T12:43:00Z">
        <w:r w:rsidR="00DB62AF">
          <w:rPr>
            <w:rFonts w:ascii="Times New Roman" w:hAnsi="Times New Roman" w:cs="Times New Roman"/>
          </w:rPr>
          <w:t xml:space="preserve">ll </w:t>
        </w:r>
      </w:ins>
      <w:ins w:id="3116" w:author="Chen Liao" w:date="2021-03-21T12:45:00Z">
        <w:r w:rsidR="00DB62AF">
          <w:rPr>
            <w:rFonts w:ascii="Times New Roman" w:hAnsi="Times New Roman" w:cs="Times New Roman"/>
          </w:rPr>
          <w:t xml:space="preserve">have been implicated in </w:t>
        </w:r>
      </w:ins>
      <w:ins w:id="3117" w:author="Chen Liao" w:date="2021-03-22T15:48:00Z">
        <w:r w:rsidR="00BD2695">
          <w:rPr>
            <w:rFonts w:ascii="Times New Roman" w:hAnsi="Times New Roman" w:cs="Times New Roman"/>
          </w:rPr>
          <w:t>utilizing</w:t>
        </w:r>
      </w:ins>
      <w:ins w:id="3118" w:author="Chen Liao" w:date="2021-03-21T12:45:00Z">
        <w:r w:rsidR="00DB62AF">
          <w:rPr>
            <w:rFonts w:ascii="Times New Roman" w:hAnsi="Times New Roman" w:cs="Times New Roman"/>
          </w:rPr>
          <w:t xml:space="preserve"> resistant starch </w:t>
        </w:r>
      </w:ins>
      <w:ins w:id="3119" w:author="Chen Liao" w:date="2021-03-22T15:48:00Z">
        <w:r w:rsidR="00BD2695">
          <w:rPr>
            <w:rFonts w:ascii="Times New Roman" w:hAnsi="Times New Roman" w:cs="Times New Roman"/>
          </w:rPr>
          <w:t xml:space="preserve">from literature </w:t>
        </w:r>
      </w:ins>
      <w:ins w:id="3120" w:author="Chen Liao" w:date="2021-03-21T12:45:00Z">
        <w:r w:rsidR="00DB62AF">
          <w:rPr>
            <w:rFonts w:ascii="Times New Roman" w:hAnsi="Times New Roman" w:cs="Times New Roman"/>
          </w:rPr>
          <w:t>(</w:t>
        </w:r>
      </w:ins>
      <w:ins w:id="3121" w:author="Chen Liao" w:date="2021-03-22T22:58:00Z">
        <w:r w:rsidR="005C1122" w:rsidRPr="005C1122">
          <w:rPr>
            <w:rFonts w:ascii="Times New Roman" w:hAnsi="Times New Roman" w:cs="Times New Roman"/>
            <w:highlight w:val="yellow"/>
            <w:rPrChange w:id="3122" w:author="Chen Liao" w:date="2021-03-22T22:58:00Z">
              <w:rPr>
                <w:rFonts w:ascii="Times New Roman" w:hAnsi="Times New Roman" w:cs="Times New Roman"/>
              </w:rPr>
            </w:rPrChange>
          </w:rPr>
          <w:t>Table S3</w:t>
        </w:r>
      </w:ins>
      <w:ins w:id="3123" w:author="Chen Liao" w:date="2021-03-21T12:45:00Z">
        <w:r w:rsidR="00DB62AF">
          <w:rPr>
            <w:rFonts w:ascii="Times New Roman" w:hAnsi="Times New Roman" w:cs="Times New Roman"/>
          </w:rPr>
          <w:t>)</w:t>
        </w:r>
      </w:ins>
      <w:ins w:id="3124" w:author="Chen Liao" w:date="2021-03-18T21:41:00Z">
        <w:r w:rsidR="001554A7">
          <w:rPr>
            <w:rFonts w:ascii="Times New Roman" w:hAnsi="Times New Roman" w:cs="Times New Roman"/>
          </w:rPr>
          <w:t>.</w:t>
        </w:r>
      </w:ins>
      <w:ins w:id="3125" w:author="Chen Liao" w:date="2021-03-21T12:43:00Z">
        <w:r w:rsidR="00DB62AF">
          <w:rPr>
            <w:rFonts w:ascii="Times New Roman" w:hAnsi="Times New Roman" w:cs="Times New Roman"/>
          </w:rPr>
          <w:t xml:space="preserve"> </w:t>
        </w:r>
      </w:ins>
    </w:p>
    <w:p w14:paraId="30CD65A4" w14:textId="77777777" w:rsidR="00294E13" w:rsidRDefault="00294E13" w:rsidP="00235E3B">
      <w:pPr>
        <w:spacing w:after="240"/>
        <w:jc w:val="both"/>
        <w:rPr>
          <w:ins w:id="3126" w:author="Chen Liao" w:date="2021-03-24T08:06:00Z"/>
          <w:b/>
          <w:bCs/>
          <w:color w:val="000000" w:themeColor="text1"/>
        </w:rPr>
      </w:pPr>
    </w:p>
    <w:p w14:paraId="1266DB59" w14:textId="688AD2FF" w:rsidR="00F65713" w:rsidRPr="00854762" w:rsidRDefault="00F06B13" w:rsidP="00B76665">
      <w:pPr>
        <w:spacing w:after="240"/>
        <w:jc w:val="both"/>
        <w:rPr>
          <w:ins w:id="3127" w:author="Chen Liao" w:date="2021-03-23T09:40:00Z"/>
          <w:shd w:val="clear" w:color="auto" w:fill="FFFFFF"/>
          <w:rPrChange w:id="3128" w:author="Chen Liao" w:date="2021-03-24T08:06:00Z">
            <w:rPr>
              <w:ins w:id="3129" w:author="Chen Liao" w:date="2021-03-23T09:40:00Z"/>
              <w:rFonts w:ascii="Times New Roman" w:hAnsi="Times New Roman" w:cs="Times New Roman"/>
              <w:color w:val="242021"/>
            </w:rPr>
          </w:rPrChange>
        </w:rPr>
        <w:pPrChange w:id="3130" w:author="Chen Liao" w:date="2021-03-24T10:44:00Z">
          <w:pPr>
            <w:pStyle w:val="paragraph"/>
            <w:jc w:val="both"/>
          </w:pPr>
        </w:pPrChange>
      </w:pPr>
      <w:ins w:id="3131" w:author="Chen Liao" w:date="2021-03-23T12:19:00Z">
        <w:r>
          <w:rPr>
            <w:b/>
            <w:bCs/>
            <w:color w:val="000000" w:themeColor="text1"/>
          </w:rPr>
          <w:lastRenderedPageBreak/>
          <w:t>Inulin r</w:t>
        </w:r>
      </w:ins>
      <w:ins w:id="3132" w:author="Chen Liao" w:date="2021-03-23T08:37:00Z">
        <w:r w:rsidR="00640580">
          <w:rPr>
            <w:b/>
            <w:bCs/>
            <w:color w:val="000000" w:themeColor="text1"/>
          </w:rPr>
          <w:t>esponders as a functional guild</w:t>
        </w:r>
      </w:ins>
      <w:ins w:id="3133" w:author="Chen Liao" w:date="2021-03-23T08:06:00Z">
        <w:r w:rsidR="00087164">
          <w:rPr>
            <w:b/>
            <w:bCs/>
            <w:color w:val="000000" w:themeColor="text1"/>
          </w:rPr>
          <w:t xml:space="preserve"> </w:t>
        </w:r>
      </w:ins>
      <w:ins w:id="3134" w:author="Chen Liao" w:date="2021-03-22T15:58:00Z">
        <w:r w:rsidR="006B23E8">
          <w:rPr>
            <w:b/>
            <w:bCs/>
            <w:color w:val="000000" w:themeColor="text1"/>
          </w:rPr>
          <w:t xml:space="preserve">shape microbiota </w:t>
        </w:r>
      </w:ins>
      <w:ins w:id="3135" w:author="Chen Liao" w:date="2021-03-23T08:01:00Z">
        <w:r w:rsidR="001A4A1E">
          <w:rPr>
            <w:b/>
            <w:bCs/>
            <w:color w:val="000000" w:themeColor="text1"/>
          </w:rPr>
          <w:t>dynamic</w:t>
        </w:r>
      </w:ins>
      <w:ins w:id="3136" w:author="Chen Liao" w:date="2021-03-22T15:58:00Z">
        <w:r w:rsidR="006B23E8">
          <w:rPr>
            <w:b/>
            <w:bCs/>
            <w:color w:val="000000" w:themeColor="text1"/>
          </w:rPr>
          <w:t>s</w:t>
        </w:r>
      </w:ins>
      <w:ins w:id="3137" w:author="Chen Liao" w:date="2021-03-21T12:46:00Z">
        <w:r w:rsidR="0013058C" w:rsidRPr="00D36E8C">
          <w:rPr>
            <w:b/>
            <w:bCs/>
            <w:color w:val="000000" w:themeColor="text1"/>
          </w:rPr>
          <w:t>.</w:t>
        </w:r>
      </w:ins>
      <w:ins w:id="3138" w:author="Chen Liao" w:date="2021-03-23T08:17:00Z">
        <w:r w:rsidR="00AC0A58">
          <w:rPr>
            <w:color w:val="000000"/>
          </w:rPr>
          <w:t xml:space="preserve"> </w:t>
        </w:r>
      </w:ins>
      <w:commentRangeStart w:id="3139"/>
      <w:ins w:id="3140" w:author="Chen Liao" w:date="2021-03-23T08:56:00Z">
        <w:r w:rsidR="00927433">
          <w:rPr>
            <w:color w:val="000000"/>
          </w:rPr>
          <w:t>There is increasing evidences that e</w:t>
        </w:r>
      </w:ins>
      <w:ins w:id="3141" w:author="Chen Liao" w:date="2021-03-23T08:45:00Z">
        <w:r w:rsidR="00EB07C1">
          <w:rPr>
            <w:color w:val="000000"/>
          </w:rPr>
          <w:t>cological guilds (groups of bacteria that perform similar ecological function</w:t>
        </w:r>
      </w:ins>
      <w:ins w:id="3142" w:author="Chen Liao" w:date="2021-03-23T08:51:00Z">
        <w:r w:rsidR="00927433">
          <w:rPr>
            <w:color w:val="000000"/>
          </w:rPr>
          <w:t>s</w:t>
        </w:r>
      </w:ins>
      <w:ins w:id="3143" w:author="Chen Liao" w:date="2021-03-23T08:45:00Z">
        <w:r w:rsidR="00EB07C1">
          <w:rPr>
            <w:color w:val="000000"/>
          </w:rPr>
          <w:t>)</w:t>
        </w:r>
      </w:ins>
      <w:ins w:id="3144" w:author="Chen Liao" w:date="2021-03-23T08:53:00Z">
        <w:r w:rsidR="00927433">
          <w:rPr>
            <w:color w:val="000000"/>
          </w:rPr>
          <w:t xml:space="preserve">, rather than taxonomic groups, </w:t>
        </w:r>
      </w:ins>
      <w:ins w:id="3145" w:author="Chen Liao" w:date="2021-03-23T08:57:00Z">
        <w:r w:rsidR="00927433">
          <w:rPr>
            <w:color w:val="000000"/>
          </w:rPr>
          <w:t>are</w:t>
        </w:r>
      </w:ins>
      <w:ins w:id="3146" w:author="Chen Liao" w:date="2021-03-23T08:48:00Z">
        <w:r w:rsidR="00FA0D92">
          <w:rPr>
            <w:color w:val="000000"/>
          </w:rPr>
          <w:t xml:space="preserve"> the fundemantal unit</w:t>
        </w:r>
      </w:ins>
      <w:ins w:id="3147" w:author="Chen Liao" w:date="2021-03-23T08:51:00Z">
        <w:r w:rsidR="00927433">
          <w:rPr>
            <w:color w:val="000000"/>
          </w:rPr>
          <w:t>s</w:t>
        </w:r>
      </w:ins>
      <w:ins w:id="3148" w:author="Chen Liao" w:date="2021-03-23T08:48:00Z">
        <w:r w:rsidR="00FA0D92">
          <w:rPr>
            <w:color w:val="000000"/>
          </w:rPr>
          <w:t xml:space="preserve"> for</w:t>
        </w:r>
      </w:ins>
      <w:ins w:id="3149" w:author="Chen Liao" w:date="2021-03-23T08:49:00Z">
        <w:r w:rsidR="00FA0D92">
          <w:rPr>
            <w:color w:val="000000"/>
          </w:rPr>
          <w:t xml:space="preserve"> </w:t>
        </w:r>
        <w:r w:rsidR="006A06F7">
          <w:rPr>
            <w:color w:val="000000"/>
          </w:rPr>
          <w:t>microbiome data analysis</w:t>
        </w:r>
      </w:ins>
      <w:commentRangeEnd w:id="3139"/>
      <w:ins w:id="3150" w:author="Chen Liao" w:date="2021-03-23T08:57:00Z">
        <w:r w:rsidR="00927433">
          <w:rPr>
            <w:rStyle w:val="CommentReference"/>
            <w:rFonts w:asciiTheme="minorHAnsi" w:eastAsiaTheme="minorEastAsia" w:hAnsiTheme="minorHAnsi" w:cstheme="minorBidi"/>
          </w:rPr>
          <w:commentReference w:id="3139"/>
        </w:r>
      </w:ins>
      <w:ins w:id="3151" w:author="Chen Liao" w:date="2021-03-23T08:49:00Z">
        <w:r w:rsidR="006A06F7">
          <w:rPr>
            <w:color w:val="000000"/>
          </w:rPr>
          <w:t>.</w:t>
        </w:r>
        <w:r w:rsidR="006E0D81">
          <w:rPr>
            <w:color w:val="000000"/>
          </w:rPr>
          <w:t xml:space="preserve"> In line with the guild-based concept</w:t>
        </w:r>
      </w:ins>
      <w:ins w:id="3152" w:author="Chen Liao" w:date="2021-03-23T08:59:00Z">
        <w:r w:rsidR="00FC68FA">
          <w:rPr>
            <w:color w:val="000000"/>
          </w:rPr>
          <w:t xml:space="preserve">, the </w:t>
        </w:r>
      </w:ins>
      <w:ins w:id="3153" w:author="Chen Liao" w:date="2021-03-23T09:00:00Z">
        <w:r w:rsidR="00D055B5">
          <w:rPr>
            <w:color w:val="000000"/>
          </w:rPr>
          <w:t>inferred</w:t>
        </w:r>
      </w:ins>
      <w:ins w:id="3154" w:author="Chen Liao" w:date="2021-03-23T08:34:00Z">
        <w:r w:rsidR="00740B34">
          <w:rPr>
            <w:color w:val="000000"/>
          </w:rPr>
          <w:t xml:space="preserve"> responders</w:t>
        </w:r>
      </w:ins>
      <w:ins w:id="3155" w:author="Chen Liao" w:date="2021-03-23T09:00:00Z">
        <w:r w:rsidR="00FC68FA">
          <w:rPr>
            <w:color w:val="000000"/>
          </w:rPr>
          <w:t>, though taxonomically heterogenous,</w:t>
        </w:r>
      </w:ins>
      <w:ins w:id="3156" w:author="Chen Liao" w:date="2021-03-23T08:34:00Z">
        <w:r w:rsidR="00740B34">
          <w:rPr>
            <w:color w:val="000000"/>
          </w:rPr>
          <w:t xml:space="preserve"> </w:t>
        </w:r>
      </w:ins>
      <w:ins w:id="3157" w:author="Chen Liao" w:date="2021-03-23T08:59:00Z">
        <w:r w:rsidR="00FC68FA">
          <w:rPr>
            <w:color w:val="000000"/>
          </w:rPr>
          <w:t>define a core</w:t>
        </w:r>
      </w:ins>
      <w:ins w:id="3158" w:author="Chen Liao" w:date="2021-03-23T08:35:00Z">
        <w:r w:rsidR="00740B34">
          <w:rPr>
            <w:color w:val="000000"/>
          </w:rPr>
          <w:t xml:space="preserve"> group </w:t>
        </w:r>
      </w:ins>
      <w:ins w:id="3159" w:author="Chen Liao" w:date="2021-03-23T08:59:00Z">
        <w:r w:rsidR="00FC68FA">
          <w:rPr>
            <w:color w:val="000000"/>
          </w:rPr>
          <w:t xml:space="preserve">that </w:t>
        </w:r>
      </w:ins>
      <w:ins w:id="3160" w:author="Chen Liao" w:date="2021-03-23T09:00:00Z">
        <w:r w:rsidR="00FC68FA">
          <w:rPr>
            <w:color w:val="000000"/>
          </w:rPr>
          <w:t>participate</w:t>
        </w:r>
      </w:ins>
      <w:ins w:id="3161" w:author="Chen Liao" w:date="2021-03-23T09:18:00Z">
        <w:r w:rsidR="00F6370A">
          <w:rPr>
            <w:color w:val="000000"/>
          </w:rPr>
          <w:t>s</w:t>
        </w:r>
      </w:ins>
      <w:ins w:id="3162" w:author="Chen Liao" w:date="2021-03-23T09:00:00Z">
        <w:r w:rsidR="00FC68FA">
          <w:rPr>
            <w:color w:val="000000"/>
          </w:rPr>
          <w:t xml:space="preserve"> in </w:t>
        </w:r>
      </w:ins>
      <w:ins w:id="3163" w:author="Chen Liao" w:date="2021-03-23T09:01:00Z">
        <w:r w:rsidR="00D055B5">
          <w:rPr>
            <w:color w:val="000000"/>
          </w:rPr>
          <w:t>dietary fiber</w:t>
        </w:r>
      </w:ins>
      <w:ins w:id="3164" w:author="Chen Liao" w:date="2021-03-23T09:00:00Z">
        <w:r w:rsidR="00FC68FA">
          <w:rPr>
            <w:color w:val="000000"/>
          </w:rPr>
          <w:t xml:space="preserve"> degradation. </w:t>
        </w:r>
      </w:ins>
      <w:ins w:id="3165" w:author="Chen Liao" w:date="2021-03-23T09:01:00Z">
        <w:r w:rsidR="00BC0642">
          <w:rPr>
            <w:color w:val="000000"/>
          </w:rPr>
          <w:t>By</w:t>
        </w:r>
      </w:ins>
      <w:ins w:id="3166" w:author="Chen Liao" w:date="2021-03-23T09:21:00Z">
        <w:r w:rsidR="00B2424E">
          <w:rPr>
            <w:color w:val="000000"/>
          </w:rPr>
          <w:t xml:space="preserve"> </w:t>
        </w:r>
      </w:ins>
      <w:ins w:id="3167" w:author="Chen Liao" w:date="2021-03-23T09:01:00Z">
        <w:r w:rsidR="00BC0642">
          <w:rPr>
            <w:color w:val="000000"/>
          </w:rPr>
          <w:t xml:space="preserve">coarse-graining </w:t>
        </w:r>
      </w:ins>
      <w:ins w:id="3168" w:author="Chen Liao" w:date="2021-03-23T09:15:00Z">
        <w:r w:rsidR="004F1636">
          <w:rPr>
            <w:color w:val="000000"/>
          </w:rPr>
          <w:t xml:space="preserve">and partitioning </w:t>
        </w:r>
      </w:ins>
      <w:ins w:id="3169" w:author="Chen Liao" w:date="2021-03-23T09:01:00Z">
        <w:r w:rsidR="00BC0642">
          <w:rPr>
            <w:color w:val="000000"/>
          </w:rPr>
          <w:t xml:space="preserve">microbiota dynamics </w:t>
        </w:r>
      </w:ins>
      <w:ins w:id="3170" w:author="Chen Liao" w:date="2021-03-23T09:15:00Z">
        <w:r w:rsidR="004F1636">
          <w:rPr>
            <w:color w:val="000000"/>
          </w:rPr>
          <w:t>between</w:t>
        </w:r>
      </w:ins>
      <w:ins w:id="3171" w:author="Chen Liao" w:date="2021-03-23T09:01:00Z">
        <w:r w:rsidR="00BC0642">
          <w:rPr>
            <w:color w:val="000000"/>
          </w:rPr>
          <w:t xml:space="preserve"> responders and </w:t>
        </w:r>
      </w:ins>
      <w:ins w:id="3172" w:author="Chen Liao" w:date="2021-03-23T09:15:00Z">
        <w:r w:rsidR="004F1636">
          <w:rPr>
            <w:color w:val="000000"/>
          </w:rPr>
          <w:t xml:space="preserve">the rest </w:t>
        </w:r>
      </w:ins>
      <w:ins w:id="3173" w:author="Chen Liao" w:date="2021-03-23T09:16:00Z">
        <w:r w:rsidR="004F1636">
          <w:rPr>
            <w:color w:val="000000"/>
          </w:rPr>
          <w:t>bacteria</w:t>
        </w:r>
      </w:ins>
      <w:ins w:id="3174" w:author="Chen Liao" w:date="2021-03-23T09:01:00Z">
        <w:r w:rsidR="00BC0642">
          <w:rPr>
            <w:color w:val="000000"/>
          </w:rPr>
          <w:t xml:space="preserve">, we </w:t>
        </w:r>
      </w:ins>
      <w:ins w:id="3175" w:author="Chen Liao" w:date="2021-03-23T09:16:00Z">
        <w:r w:rsidR="004F1636">
          <w:rPr>
            <w:color w:val="000000"/>
          </w:rPr>
          <w:t xml:space="preserve">showed that </w:t>
        </w:r>
      </w:ins>
      <w:ins w:id="3176" w:author="Chen Liao" w:date="2021-03-23T08:07:00Z">
        <w:r w:rsidR="001C6A0D">
          <w:rPr>
            <w:color w:val="000000"/>
          </w:rPr>
          <w:t>t</w:t>
        </w:r>
      </w:ins>
      <w:ins w:id="3177" w:author="Chen Liao" w:date="2021-03-21T12:48:00Z">
        <w:r w:rsidR="00F51E30">
          <w:rPr>
            <w:color w:val="242021"/>
          </w:rPr>
          <w:t xml:space="preserve">he total </w:t>
        </w:r>
      </w:ins>
      <w:ins w:id="3178" w:author="Chen Liao" w:date="2021-03-22T17:44:00Z">
        <w:r w:rsidR="001F26B9">
          <w:rPr>
            <w:color w:val="242021"/>
          </w:rPr>
          <w:t>relative (</w:t>
        </w:r>
      </w:ins>
      <w:ins w:id="3179" w:author="Chen Liao" w:date="2021-03-23T08:07:00Z">
        <w:r w:rsidR="001C6A0D" w:rsidRPr="001C6A0D">
          <w:rPr>
            <w:color w:val="242021"/>
            <w:highlight w:val="yellow"/>
            <w:rPrChange w:id="3180" w:author="Chen Liao" w:date="2021-03-23T08:07:00Z">
              <w:rPr>
                <w:rFonts w:ascii="Times New Roman" w:hAnsi="Times New Roman" w:cs="Times New Roman"/>
                <w:color w:val="242021"/>
              </w:rPr>
            </w:rPrChange>
          </w:rPr>
          <w:t>Fig. SX</w:t>
        </w:r>
      </w:ins>
      <w:ins w:id="3181" w:author="Chen Liao" w:date="2021-03-22T17:44:00Z">
        <w:r w:rsidR="001F26B9">
          <w:rPr>
            <w:color w:val="242021"/>
          </w:rPr>
          <w:t xml:space="preserve">) </w:t>
        </w:r>
      </w:ins>
      <w:ins w:id="3182" w:author="Chen Liao" w:date="2021-03-22T17:45:00Z">
        <w:r w:rsidR="001F26B9">
          <w:rPr>
            <w:color w:val="242021"/>
          </w:rPr>
          <w:t xml:space="preserve">and </w:t>
        </w:r>
      </w:ins>
      <w:ins w:id="3183" w:author="Chen Liao" w:date="2021-03-22T07:42:00Z">
        <w:r w:rsidR="0053435F">
          <w:rPr>
            <w:color w:val="242021"/>
          </w:rPr>
          <w:t>absolute</w:t>
        </w:r>
      </w:ins>
      <w:ins w:id="3184" w:author="Chen Liao" w:date="2021-03-22T17:45:00Z">
        <w:r w:rsidR="001F26B9">
          <w:rPr>
            <w:color w:val="242021"/>
          </w:rPr>
          <w:t xml:space="preserve"> (</w:t>
        </w:r>
        <w:r w:rsidR="001F26B9" w:rsidRPr="001F26B9">
          <w:rPr>
            <w:color w:val="242021"/>
            <w:highlight w:val="yellow"/>
            <w:rPrChange w:id="3185" w:author="Chen Liao" w:date="2021-03-22T17:45:00Z">
              <w:rPr>
                <w:rFonts w:ascii="Times New Roman" w:hAnsi="Times New Roman" w:cs="Times New Roman"/>
                <w:color w:val="242021"/>
              </w:rPr>
            </w:rPrChange>
          </w:rPr>
          <w:t>Fig. 3D</w:t>
        </w:r>
        <w:r w:rsidR="001F26B9">
          <w:rPr>
            <w:color w:val="242021"/>
          </w:rPr>
          <w:t>)</w:t>
        </w:r>
      </w:ins>
      <w:ins w:id="3186" w:author="Chen Liao" w:date="2021-03-22T07:42:00Z">
        <w:r w:rsidR="0053435F">
          <w:rPr>
            <w:color w:val="242021"/>
          </w:rPr>
          <w:t xml:space="preserve"> </w:t>
        </w:r>
      </w:ins>
      <w:ins w:id="3187" w:author="Chen Liao" w:date="2021-03-21T12:48:00Z">
        <w:r w:rsidR="00F51E30">
          <w:rPr>
            <w:color w:val="242021"/>
          </w:rPr>
          <w:t>abundance</w:t>
        </w:r>
      </w:ins>
      <w:ins w:id="3188" w:author="Chen Liao" w:date="2021-03-22T17:53:00Z">
        <w:r w:rsidR="00004971">
          <w:rPr>
            <w:color w:val="242021"/>
          </w:rPr>
          <w:t>s</w:t>
        </w:r>
      </w:ins>
      <w:ins w:id="3189" w:author="Chen Liao" w:date="2021-03-21T12:48:00Z">
        <w:r w:rsidR="00F51E30">
          <w:rPr>
            <w:color w:val="242021"/>
          </w:rPr>
          <w:t xml:space="preserve"> of the</w:t>
        </w:r>
      </w:ins>
      <w:ins w:id="3190" w:author="Chen Liao" w:date="2021-03-18T21:29:00Z">
        <w:r w:rsidR="00193E68">
          <w:rPr>
            <w:color w:val="242021"/>
          </w:rPr>
          <w:t xml:space="preserve"> </w:t>
        </w:r>
      </w:ins>
      <w:ins w:id="3191" w:author="Chen Liao" w:date="2021-03-22T07:42:00Z">
        <w:r w:rsidR="0053435F">
          <w:rPr>
            <w:color w:val="242021"/>
          </w:rPr>
          <w:t xml:space="preserve">inulin </w:t>
        </w:r>
      </w:ins>
      <w:ins w:id="3192" w:author="Chen Liao" w:date="2021-03-18T21:29:00Z">
        <w:r w:rsidR="00193E68">
          <w:rPr>
            <w:color w:val="242021"/>
          </w:rPr>
          <w:t>responders</w:t>
        </w:r>
      </w:ins>
      <w:ins w:id="3193" w:author="Chen Liao" w:date="2021-03-22T07:45:00Z">
        <w:r w:rsidR="008654F8">
          <w:rPr>
            <w:color w:val="242021"/>
          </w:rPr>
          <w:t xml:space="preserve"> </w:t>
        </w:r>
      </w:ins>
      <w:ins w:id="3194" w:author="Chen Liao" w:date="2021-03-23T09:18:00Z">
        <w:r w:rsidR="00B2424E">
          <w:rPr>
            <w:color w:val="242021"/>
          </w:rPr>
          <w:t xml:space="preserve">dominate the </w:t>
        </w:r>
      </w:ins>
      <w:ins w:id="3195" w:author="Chen Liao" w:date="2021-03-23T09:19:00Z">
        <w:r w:rsidR="00B2424E">
          <w:rPr>
            <w:color w:val="242021"/>
          </w:rPr>
          <w:t xml:space="preserve">responses of the </w:t>
        </w:r>
      </w:ins>
      <w:ins w:id="3196" w:author="Chen Liao" w:date="2021-03-23T09:18:00Z">
        <w:r w:rsidR="00B2424E">
          <w:rPr>
            <w:color w:val="242021"/>
          </w:rPr>
          <w:t>en</w:t>
        </w:r>
      </w:ins>
      <w:ins w:id="3197" w:author="Chen Liao" w:date="2021-03-23T09:19:00Z">
        <w:r w:rsidR="00B2424E">
          <w:rPr>
            <w:color w:val="242021"/>
          </w:rPr>
          <w:t>tire microbiota</w:t>
        </w:r>
      </w:ins>
      <w:ins w:id="3198" w:author="Chen Liao" w:date="2021-03-18T21:29:00Z">
        <w:r w:rsidR="00193E68">
          <w:rPr>
            <w:color w:val="242021"/>
          </w:rPr>
          <w:t xml:space="preserve"> </w:t>
        </w:r>
      </w:ins>
      <w:ins w:id="3199" w:author="Chen Liao" w:date="2021-03-23T09:24:00Z">
        <w:r w:rsidR="00B2424E">
          <w:rPr>
            <w:color w:val="242021"/>
          </w:rPr>
          <w:t>in short</w:t>
        </w:r>
      </w:ins>
      <w:ins w:id="3200" w:author="Chen Liao" w:date="2021-03-23T09:28:00Z">
        <w:r w:rsidR="00B2424E">
          <w:rPr>
            <w:color w:val="242021"/>
          </w:rPr>
          <w:t>-</w:t>
        </w:r>
      </w:ins>
      <w:ins w:id="3201" w:author="Chen Liao" w:date="2021-03-23T09:24:00Z">
        <w:r w:rsidR="00B2424E">
          <w:rPr>
            <w:color w:val="242021"/>
          </w:rPr>
          <w:t>term (Guangdong, Hunan)</w:t>
        </w:r>
      </w:ins>
      <w:ins w:id="3202" w:author="Chen Liao" w:date="2021-03-22T17:56:00Z">
        <w:r w:rsidR="005113D2">
          <w:rPr>
            <w:color w:val="242021"/>
          </w:rPr>
          <w:t>,</w:t>
        </w:r>
      </w:ins>
      <w:ins w:id="3203" w:author="Chen Liao" w:date="2021-03-23T09:25:00Z">
        <w:r w:rsidR="00B2424E">
          <w:rPr>
            <w:color w:val="242021"/>
          </w:rPr>
          <w:t xml:space="preserve"> long</w:t>
        </w:r>
      </w:ins>
      <w:ins w:id="3204" w:author="Chen Liao" w:date="2021-03-23T09:28:00Z">
        <w:r w:rsidR="00B2424E">
          <w:rPr>
            <w:color w:val="242021"/>
          </w:rPr>
          <w:t>-</w:t>
        </w:r>
      </w:ins>
      <w:ins w:id="3205" w:author="Chen Liao" w:date="2021-03-23T09:25:00Z">
        <w:r w:rsidR="00B2424E">
          <w:rPr>
            <w:color w:val="242021"/>
          </w:rPr>
          <w:t>term (Shanghai), or even the entire period of observation (Beijing)</w:t>
        </w:r>
      </w:ins>
      <w:ins w:id="3206" w:author="Chen Liao" w:date="2021-03-23T12:19:00Z">
        <w:r w:rsidR="00EC7735">
          <w:rPr>
            <w:color w:val="242021"/>
          </w:rPr>
          <w:t>.</w:t>
        </w:r>
      </w:ins>
      <w:ins w:id="3207" w:author="Chen Liao" w:date="2021-03-23T09:25:00Z">
        <w:r w:rsidR="00B2424E">
          <w:rPr>
            <w:color w:val="242021"/>
          </w:rPr>
          <w:t xml:space="preserve"> </w:t>
        </w:r>
      </w:ins>
      <w:ins w:id="3208" w:author="Chen Liao" w:date="2021-03-23T09:28:00Z">
        <w:r w:rsidR="00B2424E">
          <w:rPr>
            <w:color w:val="242021"/>
          </w:rPr>
          <w:t>In Hunan mice</w:t>
        </w:r>
      </w:ins>
      <w:ins w:id="3209" w:author="Chen Liao" w:date="2021-03-23T09:26:00Z">
        <w:r w:rsidR="00B2424E">
          <w:rPr>
            <w:color w:val="242021"/>
          </w:rPr>
          <w:t xml:space="preserve">, </w:t>
        </w:r>
      </w:ins>
      <w:ins w:id="3210" w:author="Chen Liao" w:date="2021-03-22T17:55:00Z">
        <w:r w:rsidR="00946722">
          <w:rPr>
            <w:color w:val="242021"/>
          </w:rPr>
          <w:t xml:space="preserve">the </w:t>
        </w:r>
      </w:ins>
      <w:ins w:id="3211" w:author="Chen Liao" w:date="2021-03-23T09:28:00Z">
        <w:r w:rsidR="00B2424E">
          <w:rPr>
            <w:color w:val="242021"/>
          </w:rPr>
          <w:t xml:space="preserve">total biomass of the </w:t>
        </w:r>
      </w:ins>
      <w:ins w:id="3212" w:author="Chen Liao" w:date="2021-03-22T17:55:00Z">
        <w:r w:rsidR="00946722">
          <w:rPr>
            <w:color w:val="242021"/>
          </w:rPr>
          <w:t>rest</w:t>
        </w:r>
      </w:ins>
      <w:ins w:id="3213" w:author="Chen Liao" w:date="2021-03-22T17:56:00Z">
        <w:r w:rsidR="00946722">
          <w:rPr>
            <w:color w:val="242021"/>
          </w:rPr>
          <w:t xml:space="preserve"> bacteria</w:t>
        </w:r>
      </w:ins>
      <w:ins w:id="3214" w:author="Chen Liao" w:date="2021-03-23T09:28:00Z">
        <w:r w:rsidR="00B2424E">
          <w:rPr>
            <w:color w:val="242021"/>
          </w:rPr>
          <w:t xml:space="preserve"> </w:t>
        </w:r>
      </w:ins>
      <w:ins w:id="3215" w:author="Chen Liao" w:date="2021-03-23T09:26:00Z">
        <w:r w:rsidR="00B2424E">
          <w:rPr>
            <w:color w:val="242021"/>
          </w:rPr>
          <w:t xml:space="preserve">did </w:t>
        </w:r>
      </w:ins>
      <w:ins w:id="3216" w:author="Chen Liao" w:date="2021-03-22T17:58:00Z">
        <w:r w:rsidR="002E19DD">
          <w:rPr>
            <w:color w:val="242021"/>
          </w:rPr>
          <w:t xml:space="preserve">not respond to inulin </w:t>
        </w:r>
        <w:r w:rsidR="00A33E51">
          <w:rPr>
            <w:color w:val="242021"/>
          </w:rPr>
          <w:t xml:space="preserve">for the first few days </w:t>
        </w:r>
      </w:ins>
      <w:ins w:id="3217" w:author="Chen Liao" w:date="2021-03-23T09:54:00Z">
        <w:r w:rsidR="001D5D1F">
          <w:rPr>
            <w:color w:val="242021"/>
          </w:rPr>
          <w:t>but t</w:t>
        </w:r>
      </w:ins>
      <w:ins w:id="3218" w:author="Chen Liao" w:date="2021-03-23T09:28:00Z">
        <w:r w:rsidR="00B2424E">
          <w:rPr>
            <w:color w:val="242021"/>
          </w:rPr>
          <w:t>hen</w:t>
        </w:r>
      </w:ins>
      <w:ins w:id="3219" w:author="Chen Liao" w:date="2021-03-22T17:58:00Z">
        <w:r w:rsidR="002E19DD">
          <w:rPr>
            <w:color w:val="242021"/>
          </w:rPr>
          <w:t xml:space="preserve"> </w:t>
        </w:r>
      </w:ins>
      <w:ins w:id="3220" w:author="Chen Liao" w:date="2021-03-22T17:52:00Z">
        <w:r w:rsidR="0091475C">
          <w:rPr>
            <w:color w:val="242021"/>
          </w:rPr>
          <w:t>increased gradually</w:t>
        </w:r>
      </w:ins>
      <w:ins w:id="3221" w:author="Chen Liao" w:date="2021-03-22T17:53:00Z">
        <w:r w:rsidR="0091475C">
          <w:rPr>
            <w:color w:val="242021"/>
          </w:rPr>
          <w:t xml:space="preserve"> </w:t>
        </w:r>
      </w:ins>
      <w:ins w:id="3222" w:author="Chen Liao" w:date="2021-03-23T09:28:00Z">
        <w:r w:rsidR="00B2424E">
          <w:rPr>
            <w:color w:val="242021"/>
          </w:rPr>
          <w:t>until</w:t>
        </w:r>
      </w:ins>
      <w:ins w:id="3223" w:author="Chen Liao" w:date="2021-03-22T07:49:00Z">
        <w:r w:rsidR="008654F8">
          <w:rPr>
            <w:color w:val="242021"/>
          </w:rPr>
          <w:t xml:space="preserve"> </w:t>
        </w:r>
      </w:ins>
      <w:ins w:id="3224" w:author="Chen Liao" w:date="2021-03-23T10:15:00Z">
        <w:r w:rsidR="00521BBC">
          <w:rPr>
            <w:color w:val="242021"/>
          </w:rPr>
          <w:t xml:space="preserve">reaching </w:t>
        </w:r>
      </w:ins>
      <w:ins w:id="3225" w:author="Chen Liao" w:date="2021-03-22T07:49:00Z">
        <w:r w:rsidR="008654F8">
          <w:rPr>
            <w:color w:val="242021"/>
          </w:rPr>
          <w:t xml:space="preserve">similar levels </w:t>
        </w:r>
      </w:ins>
      <w:ins w:id="3226" w:author="Chen Liao" w:date="2021-03-23T10:15:00Z">
        <w:r w:rsidR="00521BBC">
          <w:rPr>
            <w:color w:val="242021"/>
          </w:rPr>
          <w:t>to t</w:t>
        </w:r>
      </w:ins>
      <w:ins w:id="3227" w:author="Chen Liao" w:date="2021-03-22T18:01:00Z">
        <w:r w:rsidR="00DA60C1">
          <w:rPr>
            <w:color w:val="242021"/>
          </w:rPr>
          <w:t xml:space="preserve">he </w:t>
        </w:r>
      </w:ins>
      <w:ins w:id="3228" w:author="Chen Liao" w:date="2021-03-22T07:49:00Z">
        <w:r w:rsidR="008654F8">
          <w:rPr>
            <w:color w:val="242021"/>
          </w:rPr>
          <w:t xml:space="preserve">responders. </w:t>
        </w:r>
      </w:ins>
      <w:ins w:id="3229" w:author="Chen Liao" w:date="2021-03-23T09:29:00Z">
        <w:r w:rsidR="00B2424E">
          <w:rPr>
            <w:color w:val="242021"/>
          </w:rPr>
          <w:t xml:space="preserve">More interestingly, </w:t>
        </w:r>
        <w:r w:rsidR="001E02A7">
          <w:rPr>
            <w:color w:val="242021"/>
          </w:rPr>
          <w:t xml:space="preserve">the dynamics of the two guilds </w:t>
        </w:r>
      </w:ins>
      <w:ins w:id="3230" w:author="Chen Liao" w:date="2021-03-23T09:30:00Z">
        <w:r w:rsidR="001E02A7">
          <w:rPr>
            <w:color w:val="242021"/>
          </w:rPr>
          <w:t xml:space="preserve">co-oscillated </w:t>
        </w:r>
      </w:ins>
      <w:ins w:id="3231" w:author="Chen Liao" w:date="2021-03-23T09:31:00Z">
        <w:r w:rsidR="001E02A7">
          <w:rPr>
            <w:color w:val="242021"/>
          </w:rPr>
          <w:t xml:space="preserve">and </w:t>
        </w:r>
      </w:ins>
      <w:ins w:id="3232" w:author="Chen Liao" w:date="2021-03-23T10:12:00Z">
        <w:r w:rsidR="00521BBC">
          <w:rPr>
            <w:color w:val="242021"/>
          </w:rPr>
          <w:t>bec</w:t>
        </w:r>
      </w:ins>
      <w:ins w:id="3233" w:author="Chen Liao" w:date="2021-03-23T10:13:00Z">
        <w:r w:rsidR="00521BBC">
          <w:rPr>
            <w:color w:val="242021"/>
          </w:rPr>
          <w:t xml:space="preserve">ame </w:t>
        </w:r>
      </w:ins>
      <w:ins w:id="3234" w:author="Chen Liao" w:date="2021-03-23T09:31:00Z">
        <w:r w:rsidR="001E02A7">
          <w:rPr>
            <w:color w:val="242021"/>
          </w:rPr>
          <w:t>tightly linked</w:t>
        </w:r>
      </w:ins>
      <w:ins w:id="3235" w:author="Chen Liao" w:date="2021-03-23T09:41:00Z">
        <w:r w:rsidR="00FA3E17">
          <w:rPr>
            <w:color w:val="242021"/>
          </w:rPr>
          <w:t xml:space="preserve"> </w:t>
        </w:r>
      </w:ins>
      <w:ins w:id="3236" w:author="Chen Liao" w:date="2021-03-23T10:15:00Z">
        <w:r w:rsidR="00E27F9A">
          <w:rPr>
            <w:color w:val="242021"/>
          </w:rPr>
          <w:t>afterwards</w:t>
        </w:r>
      </w:ins>
      <w:ins w:id="3237" w:author="Chen Liao" w:date="2021-03-23T09:31:00Z">
        <w:r w:rsidR="001E02A7">
          <w:rPr>
            <w:color w:val="242021"/>
          </w:rPr>
          <w:t xml:space="preserve">. </w:t>
        </w:r>
      </w:ins>
      <w:ins w:id="3238" w:author="Chen Liao" w:date="2021-03-24T08:05:00Z">
        <w:r w:rsidR="008D2C8C">
          <w:rPr>
            <w:color w:val="242021"/>
          </w:rPr>
          <w:t>Cons</w:t>
        </w:r>
      </w:ins>
      <w:ins w:id="3239" w:author="Chen Liao" w:date="2021-03-24T08:06:00Z">
        <w:r w:rsidR="008D2C8C">
          <w:rPr>
            <w:color w:val="242021"/>
          </w:rPr>
          <w:t xml:space="preserve">istent with a previous finding that </w:t>
        </w:r>
        <w:r w:rsidR="008D2C8C" w:rsidRPr="00B52691">
          <w:rPr>
            <w:shd w:val="clear" w:color="auto" w:fill="FFFFFF"/>
          </w:rPr>
          <w:t xml:space="preserve">delayed succession of bacterial blooms of secondary degraders compared to primary degraders </w:t>
        </w:r>
        <w:r w:rsidR="008D2C8C" w:rsidRPr="00203483">
          <w:rPr>
            <w:shd w:val="clear" w:color="auto" w:fill="FFFFFF"/>
          </w:rPr>
          <w:fldChar w:fldCharType="begin"/>
        </w:r>
        <w:r w:rsidR="008D2C8C" w:rsidRPr="002E3514">
          <w:rPr>
            <w:shd w:val="clear" w:color="auto" w:fill="FFFFFF"/>
          </w:rPr>
          <w:instrText xml:space="preserve"> ADDIN NE.Ref.{BE02B692-A98C-413B-A23D-4D62B44F7805}</w:instrText>
        </w:r>
        <w:r w:rsidR="008D2C8C" w:rsidRPr="00203483">
          <w:rPr>
            <w:shd w:val="clear" w:color="auto" w:fill="FFFFFF"/>
          </w:rPr>
          <w:fldChar w:fldCharType="separate"/>
        </w:r>
        <w:r w:rsidR="008D2C8C" w:rsidRPr="00203483">
          <w:rPr>
            <w:color w:val="080000"/>
          </w:rPr>
          <w:t>[12]</w:t>
        </w:r>
        <w:r w:rsidR="008D2C8C" w:rsidRPr="00203483">
          <w:rPr>
            <w:shd w:val="clear" w:color="auto" w:fill="FFFFFF"/>
          </w:rPr>
          <w:fldChar w:fldCharType="end"/>
        </w:r>
        <w:r w:rsidR="008D2C8C">
          <w:rPr>
            <w:shd w:val="clear" w:color="auto" w:fill="FFFFFF"/>
          </w:rPr>
          <w:t>, i</w:t>
        </w:r>
      </w:ins>
      <w:ins w:id="3240" w:author="Chen Liao" w:date="2021-03-23T09:32:00Z">
        <w:r w:rsidR="004C167C">
          <w:rPr>
            <w:color w:val="242021"/>
          </w:rPr>
          <w:t xml:space="preserve">t is likely that </w:t>
        </w:r>
      </w:ins>
      <w:ins w:id="3241" w:author="Chen Liao" w:date="2021-03-23T09:33:00Z">
        <w:r w:rsidR="004C167C">
          <w:rPr>
            <w:color w:val="242021"/>
          </w:rPr>
          <w:t>the rest bacteria are composed of taxa</w:t>
        </w:r>
      </w:ins>
      <w:ins w:id="3242" w:author="Chen Liao" w:date="2021-03-23T09:54:00Z">
        <w:r w:rsidR="001D5D1F">
          <w:rPr>
            <w:color w:val="242021"/>
          </w:rPr>
          <w:t xml:space="preserve"> (mainly Akkermansia mubnicipila and Bacteroides unifomirs)</w:t>
        </w:r>
      </w:ins>
      <w:ins w:id="3243" w:author="Chen Liao" w:date="2021-03-23T09:33:00Z">
        <w:r w:rsidR="004C167C">
          <w:rPr>
            <w:color w:val="242021"/>
          </w:rPr>
          <w:t xml:space="preserve"> that utilized simple sugars </w:t>
        </w:r>
      </w:ins>
      <w:ins w:id="3244" w:author="Chen Liao" w:date="2021-03-23T09:54:00Z">
        <w:r w:rsidR="001D5D1F">
          <w:rPr>
            <w:color w:val="242021"/>
          </w:rPr>
          <w:t>realeased</w:t>
        </w:r>
      </w:ins>
      <w:ins w:id="3245" w:author="Chen Liao" w:date="2021-03-23T09:33:00Z">
        <w:r w:rsidR="004C167C">
          <w:rPr>
            <w:color w:val="242021"/>
          </w:rPr>
          <w:t xml:space="preserve"> </w:t>
        </w:r>
      </w:ins>
      <w:ins w:id="3246" w:author="Chen Liao" w:date="2021-03-23T10:18:00Z">
        <w:r w:rsidR="008A39AE">
          <w:rPr>
            <w:color w:val="242021"/>
          </w:rPr>
          <w:t>from</w:t>
        </w:r>
      </w:ins>
      <w:ins w:id="3247" w:author="Chen Liao" w:date="2021-03-23T09:33:00Z">
        <w:r w:rsidR="004C167C">
          <w:rPr>
            <w:color w:val="242021"/>
          </w:rPr>
          <w:t xml:space="preserve"> </w:t>
        </w:r>
      </w:ins>
      <w:ins w:id="3248" w:author="Chen Liao" w:date="2021-03-23T09:34:00Z">
        <w:r w:rsidR="004C167C">
          <w:rPr>
            <w:color w:val="242021"/>
          </w:rPr>
          <w:t xml:space="preserve">primary </w:t>
        </w:r>
      </w:ins>
      <w:ins w:id="3249" w:author="Chen Liao" w:date="2021-03-23T10:16:00Z">
        <w:r w:rsidR="00E27F9A">
          <w:rPr>
            <w:color w:val="242021"/>
          </w:rPr>
          <w:t xml:space="preserve">inulin </w:t>
        </w:r>
      </w:ins>
      <w:ins w:id="3250" w:author="Chen Liao" w:date="2021-03-23T09:34:00Z">
        <w:r w:rsidR="004C167C">
          <w:rPr>
            <w:color w:val="242021"/>
          </w:rPr>
          <w:t>degraders through cross-feeding mechanism.</w:t>
        </w:r>
      </w:ins>
      <w:ins w:id="3251" w:author="Chen Liao" w:date="2021-03-24T08:06:00Z">
        <w:r w:rsidR="00854762">
          <w:rPr>
            <w:color w:val="242021"/>
          </w:rPr>
          <w:t xml:space="preserve"> </w:t>
        </w:r>
      </w:ins>
      <w:ins w:id="3252" w:author="Chen Liao" w:date="2021-03-23T09:35:00Z">
        <w:r w:rsidR="004C167C">
          <w:rPr>
            <w:color w:val="242021"/>
          </w:rPr>
          <w:t>This also explains the second peak in total bacteria density</w:t>
        </w:r>
      </w:ins>
      <w:ins w:id="3253" w:author="Chen Liao" w:date="2021-03-23T10:39:00Z">
        <w:r w:rsidR="00083398">
          <w:rPr>
            <w:color w:val="242021"/>
          </w:rPr>
          <w:t xml:space="preserve"> </w:t>
        </w:r>
      </w:ins>
      <w:ins w:id="3254" w:author="Chen Liao" w:date="2021-03-23T10:40:00Z">
        <w:r w:rsidR="00083398">
          <w:rPr>
            <w:color w:val="242021"/>
          </w:rPr>
          <w:t>in Hunan mice</w:t>
        </w:r>
      </w:ins>
      <w:ins w:id="3255" w:author="Chen Liao" w:date="2021-03-23T10:50:00Z">
        <w:r w:rsidR="006A7BEB">
          <w:rPr>
            <w:color w:val="242021"/>
          </w:rPr>
          <w:t xml:space="preserve"> (</w:t>
        </w:r>
        <w:r w:rsidR="006A7BEB" w:rsidRPr="006A7BEB">
          <w:rPr>
            <w:color w:val="242021"/>
            <w:highlight w:val="yellow"/>
            <w:rPrChange w:id="3256" w:author="Chen Liao" w:date="2021-03-23T10:50:00Z">
              <w:rPr>
                <w:rFonts w:ascii="Times New Roman" w:hAnsi="Times New Roman" w:cs="Times New Roman"/>
                <w:color w:val="242021"/>
              </w:rPr>
            </w:rPrChange>
          </w:rPr>
          <w:t xml:space="preserve">Fig. </w:t>
        </w:r>
        <w:r w:rsidR="006A7BEB">
          <w:rPr>
            <w:color w:val="242021"/>
            <w:highlight w:val="yellow"/>
          </w:rPr>
          <w:t>3</w:t>
        </w:r>
        <w:r w:rsidR="006A7BEB" w:rsidRPr="006A7BEB">
          <w:rPr>
            <w:color w:val="242021"/>
            <w:highlight w:val="yellow"/>
            <w:rPrChange w:id="3257" w:author="Chen Liao" w:date="2021-03-23T10:50:00Z">
              <w:rPr>
                <w:rFonts w:ascii="Times New Roman" w:hAnsi="Times New Roman" w:cs="Times New Roman"/>
                <w:color w:val="242021"/>
              </w:rPr>
            </w:rPrChange>
          </w:rPr>
          <w:t>C</w:t>
        </w:r>
        <w:r w:rsidR="006A7BEB">
          <w:rPr>
            <w:color w:val="242021"/>
          </w:rPr>
          <w:t>)</w:t>
        </w:r>
      </w:ins>
      <w:ins w:id="3258" w:author="Chen Liao" w:date="2021-03-23T10:49:00Z">
        <w:r w:rsidR="006A7BEB">
          <w:rPr>
            <w:rFonts w:hint="eastAsia"/>
            <w:color w:val="242021"/>
          </w:rPr>
          <w:t>:</w:t>
        </w:r>
      </w:ins>
      <w:ins w:id="3259" w:author="Chen Liao" w:date="2021-03-23T10:50:00Z">
        <w:r w:rsidR="006A7BEB" w:rsidRPr="006A7BEB">
          <w:rPr>
            <w:color w:val="242021"/>
          </w:rPr>
          <w:t xml:space="preserve"> </w:t>
        </w:r>
        <w:r w:rsidR="006A7BEB">
          <w:rPr>
            <w:color w:val="242021"/>
          </w:rPr>
          <w:t>the rest bacteria</w:t>
        </w:r>
      </w:ins>
      <w:ins w:id="3260" w:author="Chen Liao" w:date="2021-03-23T10:49:00Z">
        <w:r w:rsidR="006A7BEB">
          <w:rPr>
            <w:color w:val="242021"/>
          </w:rPr>
          <w:t xml:space="preserve"> </w:t>
        </w:r>
      </w:ins>
      <w:ins w:id="3261" w:author="Chen Liao" w:date="2021-03-23T10:50:00Z">
        <w:r w:rsidR="006A7BEB">
          <w:rPr>
            <w:color w:val="242021"/>
          </w:rPr>
          <w:t xml:space="preserve">occupied </w:t>
        </w:r>
      </w:ins>
      <w:ins w:id="3262" w:author="Chen Liao" w:date="2021-03-23T10:51:00Z">
        <w:r w:rsidR="006A7BEB">
          <w:rPr>
            <w:color w:val="242021"/>
          </w:rPr>
          <w:t>new ecological niche created by</w:t>
        </w:r>
      </w:ins>
      <w:ins w:id="3263" w:author="Chen Liao" w:date="2021-03-23T10:40:00Z">
        <w:r w:rsidR="00083398">
          <w:rPr>
            <w:color w:val="242021"/>
          </w:rPr>
          <w:t xml:space="preserve"> </w:t>
        </w:r>
      </w:ins>
      <w:ins w:id="3264" w:author="Chen Liao" w:date="2021-03-23T13:20:00Z">
        <w:r w:rsidR="00F22F3A">
          <w:rPr>
            <w:color w:val="242021"/>
          </w:rPr>
          <w:t xml:space="preserve">primary inulin degraders </w:t>
        </w:r>
      </w:ins>
      <w:ins w:id="3265" w:author="Chen Liao" w:date="2021-03-23T10:51:00Z">
        <w:r w:rsidR="006A7BEB">
          <w:rPr>
            <w:color w:val="242021"/>
          </w:rPr>
          <w:t>and increased carrying capacity</w:t>
        </w:r>
      </w:ins>
      <w:ins w:id="3266" w:author="Chen Liao" w:date="2021-03-23T12:23:00Z">
        <w:r w:rsidR="00FC2DAD">
          <w:rPr>
            <w:color w:val="242021"/>
          </w:rPr>
          <w:t xml:space="preserve"> further beyond the</w:t>
        </w:r>
      </w:ins>
      <w:ins w:id="3267" w:author="Chen Liao" w:date="2021-03-23T12:24:00Z">
        <w:r w:rsidR="00FC2DAD">
          <w:rPr>
            <w:color w:val="242021"/>
          </w:rPr>
          <w:t xml:space="preserve"> </w:t>
        </w:r>
      </w:ins>
      <w:ins w:id="3268" w:author="Chen Liao" w:date="2021-03-23T13:20:00Z">
        <w:r w:rsidR="00F06DF4">
          <w:rPr>
            <w:color w:val="242021"/>
          </w:rPr>
          <w:t xml:space="preserve">level </w:t>
        </w:r>
      </w:ins>
      <w:ins w:id="3269" w:author="Chen Liao" w:date="2021-03-23T12:24:00Z">
        <w:r w:rsidR="00FC2DAD">
          <w:rPr>
            <w:color w:val="242021"/>
          </w:rPr>
          <w:t>set by inulin</w:t>
        </w:r>
      </w:ins>
      <w:ins w:id="3270" w:author="Chen Liao" w:date="2021-03-23T13:20:00Z">
        <w:r w:rsidR="00F06DF4">
          <w:rPr>
            <w:color w:val="242021"/>
          </w:rPr>
          <w:t xml:space="preserve"> (first peak)</w:t>
        </w:r>
      </w:ins>
      <w:ins w:id="3271" w:author="Chen Liao" w:date="2021-03-23T10:51:00Z">
        <w:r w:rsidR="006A7BEB">
          <w:rPr>
            <w:color w:val="242021"/>
          </w:rPr>
          <w:t>.</w:t>
        </w:r>
      </w:ins>
      <w:ins w:id="3272" w:author="Chen Liao" w:date="2021-03-24T08:04:00Z">
        <w:r w:rsidR="008D2C8C">
          <w:rPr>
            <w:color w:val="242021"/>
          </w:rPr>
          <w:t xml:space="preserve"> </w:t>
        </w:r>
      </w:ins>
    </w:p>
    <w:p w14:paraId="18ED2F6D" w14:textId="2D5085A3" w:rsidR="00F3678A" w:rsidRPr="00257C19" w:rsidDel="00F05A10" w:rsidRDefault="001C3D58" w:rsidP="00B76665">
      <w:pPr>
        <w:pStyle w:val="paragraph"/>
        <w:spacing w:before="0" w:beforeAutospacing="0" w:after="0" w:afterAutospacing="0"/>
        <w:jc w:val="both"/>
        <w:rPr>
          <w:del w:id="3273" w:author="Chen Liao" w:date="2021-03-20T14:14:00Z"/>
          <w:rFonts w:ascii="Times New Roman" w:hAnsi="Times New Roman" w:cs="Times New Roman"/>
          <w:color w:val="242021"/>
        </w:rPr>
        <w:pPrChange w:id="3274" w:author="Chen Liao" w:date="2021-03-24T10:44:00Z">
          <w:pPr>
            <w:pStyle w:val="paragraph"/>
            <w:spacing w:before="0" w:beforeAutospacing="0" w:after="0" w:afterAutospacing="0"/>
            <w:jc w:val="both"/>
          </w:pPr>
        </w:pPrChange>
      </w:pPr>
      <w:ins w:id="3275" w:author="Chen Liao" w:date="2021-03-23T10:51:00Z">
        <w:r>
          <w:rPr>
            <w:rFonts w:ascii="Times New Roman" w:hAnsi="Times New Roman" w:cs="Times New Roman"/>
            <w:color w:val="242021"/>
          </w:rPr>
          <w:t>A</w:t>
        </w:r>
      </w:ins>
      <w:ins w:id="3276" w:author="Chen Liao" w:date="2021-03-23T10:52:00Z">
        <w:r>
          <w:rPr>
            <w:rFonts w:ascii="Times New Roman" w:hAnsi="Times New Roman" w:cs="Times New Roman"/>
            <w:color w:val="242021"/>
          </w:rPr>
          <w:t xml:space="preserve">dditionally, </w:t>
        </w:r>
      </w:ins>
      <w:ins w:id="3277" w:author="Chen Liao" w:date="2021-03-23T13:21:00Z">
        <w:r w:rsidR="00B25631">
          <w:rPr>
            <w:rFonts w:ascii="Times New Roman" w:hAnsi="Times New Roman" w:cs="Times New Roman"/>
            <w:color w:val="242021"/>
          </w:rPr>
          <w:t xml:space="preserve">there is also </w:t>
        </w:r>
      </w:ins>
      <w:ins w:id="3278" w:author="Chen Liao" w:date="2021-03-23T10:52:00Z">
        <w:r>
          <w:rPr>
            <w:rFonts w:ascii="Times New Roman" w:hAnsi="Times New Roman" w:cs="Times New Roman"/>
            <w:color w:val="242021"/>
          </w:rPr>
          <w:t xml:space="preserve">substantial </w:t>
        </w:r>
      </w:ins>
      <w:ins w:id="3279" w:author="Chen Liao" w:date="2021-03-18T21:31:00Z">
        <w:r w:rsidR="00193E68">
          <w:rPr>
            <w:rFonts w:ascii="Times New Roman" w:hAnsi="Times New Roman" w:cs="Times New Roman"/>
            <w:color w:val="242021"/>
          </w:rPr>
          <w:t>heterogeneity</w:t>
        </w:r>
      </w:ins>
      <w:ins w:id="3280" w:author="Chen Liao" w:date="2021-03-22T07:52:00Z">
        <w:r w:rsidR="007505A0">
          <w:rPr>
            <w:rFonts w:ascii="Times New Roman" w:hAnsi="Times New Roman" w:cs="Times New Roman"/>
            <w:color w:val="242021"/>
          </w:rPr>
          <w:t xml:space="preserve"> in the dynamic</w:t>
        </w:r>
      </w:ins>
      <w:ins w:id="3281" w:author="Chen Liao" w:date="2021-03-22T18:14:00Z">
        <w:r w:rsidR="00985503">
          <w:rPr>
            <w:rFonts w:ascii="Times New Roman" w:hAnsi="Times New Roman" w:cs="Times New Roman"/>
            <w:color w:val="242021"/>
          </w:rPr>
          <w:t xml:space="preserve">al responses </w:t>
        </w:r>
        <w:r w:rsidR="00985503">
          <w:rPr>
            <w:rFonts w:ascii="Times New Roman" w:hAnsi="Times New Roman" w:cs="Times New Roman" w:hint="eastAsia"/>
            <w:color w:val="242021"/>
          </w:rPr>
          <w:t>a</w:t>
        </w:r>
        <w:r w:rsidR="00985503">
          <w:rPr>
            <w:rFonts w:ascii="Times New Roman" w:hAnsi="Times New Roman" w:cs="Times New Roman"/>
            <w:color w:val="242021"/>
          </w:rPr>
          <w:t>mong the five inulin responders</w:t>
        </w:r>
        <w:r w:rsidR="00824E4C">
          <w:rPr>
            <w:rFonts w:ascii="Times New Roman" w:hAnsi="Times New Roman" w:cs="Times New Roman"/>
            <w:color w:val="242021"/>
          </w:rPr>
          <w:t xml:space="preserve"> </w:t>
        </w:r>
      </w:ins>
      <w:ins w:id="3282" w:author="Chen Liao" w:date="2021-03-22T07:56:00Z">
        <w:r w:rsidR="007F5A1D">
          <w:rPr>
            <w:rFonts w:ascii="Times New Roman" w:hAnsi="Times New Roman" w:cs="Times New Roman"/>
            <w:color w:val="242021"/>
          </w:rPr>
          <w:t>(</w:t>
        </w:r>
        <w:r w:rsidR="007F5A1D" w:rsidRPr="007F5A1D">
          <w:rPr>
            <w:rFonts w:ascii="Times New Roman" w:hAnsi="Times New Roman" w:cs="Times New Roman"/>
            <w:color w:val="242021"/>
            <w:highlight w:val="yellow"/>
            <w:rPrChange w:id="3283" w:author="Chen Liao" w:date="2021-03-22T07:57:00Z">
              <w:rPr>
                <w:rFonts w:ascii="Times New Roman" w:hAnsi="Times New Roman" w:cs="Times New Roman"/>
                <w:color w:val="242021"/>
              </w:rPr>
            </w:rPrChange>
          </w:rPr>
          <w:t>Fi</w:t>
        </w:r>
        <w:r w:rsidR="007F5A1D" w:rsidRPr="000E5B95">
          <w:rPr>
            <w:rFonts w:ascii="Times New Roman" w:hAnsi="Times New Roman" w:cs="Times New Roman"/>
            <w:color w:val="242021"/>
            <w:highlight w:val="yellow"/>
            <w:rPrChange w:id="3284" w:author="Chen Liao" w:date="2021-03-23T13:22:00Z">
              <w:rPr>
                <w:rFonts w:ascii="Times New Roman" w:hAnsi="Times New Roman" w:cs="Times New Roman"/>
                <w:color w:val="242021"/>
              </w:rPr>
            </w:rPrChange>
          </w:rPr>
          <w:t>g. 3</w:t>
        </w:r>
      </w:ins>
      <w:ins w:id="3285" w:author="Chen Liao" w:date="2021-03-23T10:52:00Z">
        <w:r w:rsidRPr="000E5B95">
          <w:rPr>
            <w:rFonts w:ascii="Times New Roman" w:hAnsi="Times New Roman" w:cs="Times New Roman"/>
            <w:color w:val="242021"/>
            <w:highlight w:val="yellow"/>
            <w:rPrChange w:id="3286" w:author="Chen Liao" w:date="2021-03-23T13:22:00Z">
              <w:rPr>
                <w:rFonts w:ascii="Times New Roman" w:hAnsi="Times New Roman" w:cs="Times New Roman"/>
                <w:color w:val="242021"/>
                <w:highlight w:val="yellow"/>
              </w:rPr>
            </w:rPrChange>
          </w:rPr>
          <w:t>F</w:t>
        </w:r>
      </w:ins>
      <w:ins w:id="3287" w:author="Chen Liao" w:date="2021-03-23T13:22:00Z">
        <w:r w:rsidR="000E5B95" w:rsidRPr="004E64CE">
          <w:rPr>
            <w:rFonts w:ascii="Times New Roman" w:hAnsi="Times New Roman" w:cs="Times New Roman"/>
            <w:color w:val="242021"/>
            <w:highlight w:val="yellow"/>
            <w:rPrChange w:id="3288" w:author="Chen Liao" w:date="2021-03-23T13:23:00Z">
              <w:rPr>
                <w:rFonts w:ascii="Times New Roman" w:hAnsi="Times New Roman" w:cs="Times New Roman"/>
                <w:color w:val="242021"/>
              </w:rPr>
            </w:rPrChange>
          </w:rPr>
          <w:t>, SX</w:t>
        </w:r>
      </w:ins>
      <w:ins w:id="3289" w:author="Chen Liao" w:date="2021-03-23T13:23:00Z">
        <w:r w:rsidR="004E64CE" w:rsidRPr="004E64CE">
          <w:rPr>
            <w:rFonts w:ascii="Times New Roman" w:hAnsi="Times New Roman" w:cs="Times New Roman"/>
            <w:color w:val="242021"/>
            <w:highlight w:val="yellow"/>
            <w:rPrChange w:id="3290" w:author="Chen Liao" w:date="2021-03-23T13:23:00Z">
              <w:rPr>
                <w:rFonts w:ascii="Times New Roman" w:hAnsi="Times New Roman" w:cs="Times New Roman"/>
                <w:color w:val="242021"/>
              </w:rPr>
            </w:rPrChange>
          </w:rPr>
          <w:t>A</w:t>
        </w:r>
      </w:ins>
      <w:ins w:id="3291" w:author="Chen Liao" w:date="2021-03-22T07:56:00Z">
        <w:r w:rsidR="007F5A1D">
          <w:rPr>
            <w:rFonts w:ascii="Times New Roman" w:hAnsi="Times New Roman" w:cs="Times New Roman"/>
            <w:color w:val="242021"/>
          </w:rPr>
          <w:t>)</w:t>
        </w:r>
      </w:ins>
      <w:ins w:id="3292" w:author="Chen Liao" w:date="2021-03-22T07:57:00Z">
        <w:r w:rsidR="007F5A1D">
          <w:rPr>
            <w:rFonts w:ascii="Times New Roman" w:hAnsi="Times New Roman" w:cs="Times New Roman"/>
            <w:color w:val="242021"/>
          </w:rPr>
          <w:t xml:space="preserve">. </w:t>
        </w:r>
      </w:ins>
      <w:ins w:id="3293" w:author="Chen Liao" w:date="2021-03-18T21:31:00Z">
        <w:r w:rsidR="00BE46AA">
          <w:rPr>
            <w:rFonts w:ascii="Times New Roman" w:hAnsi="Times New Roman" w:cs="Times New Roman"/>
            <w:color w:val="242021"/>
          </w:rPr>
          <w:t>Bact</w:t>
        </w:r>
      </w:ins>
      <w:ins w:id="3294" w:author="Chen Liao" w:date="2021-03-22T07:52:00Z">
        <w:r w:rsidR="007505A0">
          <w:rPr>
            <w:rFonts w:ascii="Times New Roman" w:hAnsi="Times New Roman" w:cs="Times New Roman"/>
            <w:color w:val="242021"/>
          </w:rPr>
          <w:t>er</w:t>
        </w:r>
      </w:ins>
      <w:ins w:id="3295" w:author="Chen Liao" w:date="2021-03-18T21:31:00Z">
        <w:r w:rsidR="00BE46AA">
          <w:rPr>
            <w:rFonts w:ascii="Times New Roman" w:hAnsi="Times New Roman" w:cs="Times New Roman"/>
            <w:color w:val="242021"/>
          </w:rPr>
          <w:t xml:space="preserve">oides </w:t>
        </w:r>
      </w:ins>
      <w:ins w:id="3296" w:author="Chen Liao" w:date="2021-03-22T18:14:00Z">
        <w:r w:rsidR="00E81047">
          <w:rPr>
            <w:rFonts w:ascii="Times New Roman" w:hAnsi="Times New Roman" w:cs="Times New Roman"/>
            <w:color w:val="242021"/>
          </w:rPr>
          <w:t xml:space="preserve">acidifaciens </w:t>
        </w:r>
      </w:ins>
      <w:ins w:id="3297" w:author="Chen Liao" w:date="2021-03-18T21:31:00Z">
        <w:r w:rsidR="00BE46AA">
          <w:rPr>
            <w:rFonts w:ascii="Times New Roman" w:hAnsi="Times New Roman" w:cs="Times New Roman"/>
            <w:color w:val="242021"/>
          </w:rPr>
          <w:t xml:space="preserve">and </w:t>
        </w:r>
      </w:ins>
      <w:ins w:id="3298" w:author="Chen Liao" w:date="2021-03-22T07:57:00Z">
        <w:r w:rsidR="007F5A1D">
          <w:rPr>
            <w:rFonts w:ascii="Times New Roman" w:hAnsi="Times New Roman" w:cs="Times New Roman"/>
            <w:color w:val="242021"/>
          </w:rPr>
          <w:t xml:space="preserve">unclassified </w:t>
        </w:r>
      </w:ins>
      <w:ins w:id="3299" w:author="Chen Liao" w:date="2021-03-18T21:31:00Z">
        <w:r w:rsidR="00BE46AA">
          <w:rPr>
            <w:rFonts w:ascii="Times New Roman" w:hAnsi="Times New Roman" w:cs="Times New Roman"/>
            <w:color w:val="242021"/>
          </w:rPr>
          <w:t>Facelibacu</w:t>
        </w:r>
      </w:ins>
      <w:ins w:id="3300" w:author="Chen Liao" w:date="2021-03-22T18:14:00Z">
        <w:r w:rsidR="00E81047">
          <w:rPr>
            <w:rFonts w:ascii="Times New Roman" w:hAnsi="Times New Roman" w:cs="Times New Roman"/>
            <w:color w:val="242021"/>
          </w:rPr>
          <w:t>lu</w:t>
        </w:r>
      </w:ins>
      <w:ins w:id="3301" w:author="Chen Liao" w:date="2021-03-18T21:31:00Z">
        <w:r w:rsidR="00BE46AA">
          <w:rPr>
            <w:rFonts w:ascii="Times New Roman" w:hAnsi="Times New Roman" w:cs="Times New Roman"/>
            <w:color w:val="242021"/>
          </w:rPr>
          <w:t>m</w:t>
        </w:r>
      </w:ins>
      <w:ins w:id="3302" w:author="Chen Liao" w:date="2021-03-22T07:53:00Z">
        <w:r w:rsidR="007505A0">
          <w:rPr>
            <w:rFonts w:ascii="Times New Roman" w:hAnsi="Times New Roman" w:cs="Times New Roman"/>
            <w:color w:val="242021"/>
          </w:rPr>
          <w:t xml:space="preserve"> show</w:t>
        </w:r>
      </w:ins>
      <w:ins w:id="3303" w:author="Chen Liao" w:date="2021-03-23T10:52:00Z">
        <w:r w:rsidR="00062AA5">
          <w:rPr>
            <w:rFonts w:ascii="Times New Roman" w:hAnsi="Times New Roman" w:cs="Times New Roman"/>
            <w:color w:val="242021"/>
          </w:rPr>
          <w:t>ed</w:t>
        </w:r>
      </w:ins>
      <w:ins w:id="3304" w:author="Chen Liao" w:date="2021-03-22T07:53:00Z">
        <w:r w:rsidR="007505A0">
          <w:rPr>
            <w:rFonts w:ascii="Times New Roman" w:hAnsi="Times New Roman" w:cs="Times New Roman"/>
            <w:color w:val="242021"/>
          </w:rPr>
          <w:t xml:space="preserve"> transient</w:t>
        </w:r>
      </w:ins>
      <w:ins w:id="3305" w:author="Chen Liao" w:date="2021-03-22T07:56:00Z">
        <w:r w:rsidR="007F5A1D">
          <w:rPr>
            <w:rFonts w:ascii="Times New Roman" w:hAnsi="Times New Roman" w:cs="Times New Roman"/>
            <w:color w:val="242021"/>
          </w:rPr>
          <w:t xml:space="preserve"> dyanmcis with quick rise and drop in their </w:t>
        </w:r>
      </w:ins>
      <w:ins w:id="3306" w:author="Chen Liao" w:date="2021-03-23T13:24:00Z">
        <w:r w:rsidR="004E64CE">
          <w:rPr>
            <w:rFonts w:ascii="Times New Roman" w:hAnsi="Times New Roman" w:cs="Times New Roman"/>
            <w:color w:val="242021"/>
          </w:rPr>
          <w:t xml:space="preserve">relative or absolute </w:t>
        </w:r>
      </w:ins>
      <w:ins w:id="3307" w:author="Chen Liao" w:date="2021-03-23T10:53:00Z">
        <w:r w:rsidR="0062266B">
          <w:rPr>
            <w:rFonts w:ascii="Times New Roman" w:hAnsi="Times New Roman" w:cs="Times New Roman"/>
            <w:color w:val="242021"/>
          </w:rPr>
          <w:t>abundance</w:t>
        </w:r>
      </w:ins>
      <w:ins w:id="3308" w:author="Chen Liao" w:date="2021-03-23T13:22:00Z">
        <w:r w:rsidR="004E64CE">
          <w:rPr>
            <w:rFonts w:ascii="Times New Roman" w:hAnsi="Times New Roman" w:cs="Times New Roman"/>
            <w:color w:val="242021"/>
          </w:rPr>
          <w:t>s</w:t>
        </w:r>
      </w:ins>
      <w:ins w:id="3309" w:author="Chen Liao" w:date="2021-03-23T10:53:00Z">
        <w:r w:rsidR="0062266B">
          <w:rPr>
            <w:rFonts w:ascii="Times New Roman" w:hAnsi="Times New Roman" w:cs="Times New Roman"/>
            <w:color w:val="242021"/>
          </w:rPr>
          <w:t xml:space="preserve">, which correspond to and </w:t>
        </w:r>
      </w:ins>
      <w:ins w:id="3310" w:author="Chen Liao" w:date="2021-03-23T09:38:00Z">
        <w:r w:rsidR="004C167C">
          <w:rPr>
            <w:rFonts w:ascii="Times New Roman" w:hAnsi="Times New Roman" w:cs="Times New Roman"/>
            <w:color w:val="242021"/>
          </w:rPr>
          <w:t xml:space="preserve">may explain the undershoot dynamics of </w:t>
        </w:r>
      </w:ins>
      <w:ins w:id="3311" w:author="Chen Liao" w:date="2021-03-23T09:37:00Z">
        <w:r w:rsidR="004C167C">
          <w:rPr>
            <w:rFonts w:ascii="Times New Roman" w:hAnsi="Times New Roman" w:cs="Times New Roman"/>
            <w:color w:val="242021"/>
          </w:rPr>
          <w:t>biodiversity (</w:t>
        </w:r>
        <w:r w:rsidR="004C167C" w:rsidRPr="00D36E8C">
          <w:rPr>
            <w:rFonts w:ascii="Times New Roman" w:hAnsi="Times New Roman" w:cs="Times New Roman"/>
            <w:color w:val="242021"/>
            <w:highlight w:val="yellow"/>
          </w:rPr>
          <w:t>Fig. 2B</w:t>
        </w:r>
        <w:r w:rsidR="004C167C">
          <w:rPr>
            <w:rFonts w:ascii="Times New Roman" w:hAnsi="Times New Roman" w:cs="Times New Roman"/>
            <w:color w:val="242021"/>
          </w:rPr>
          <w:t>)</w:t>
        </w:r>
      </w:ins>
      <w:ins w:id="3312" w:author="Chen Liao" w:date="2021-03-23T09:38:00Z">
        <w:r w:rsidR="004C167C">
          <w:rPr>
            <w:rFonts w:ascii="Times New Roman" w:hAnsi="Times New Roman" w:cs="Times New Roman"/>
            <w:color w:val="242021"/>
          </w:rPr>
          <w:t xml:space="preserve">. </w:t>
        </w:r>
      </w:ins>
      <w:ins w:id="3313" w:author="Chen Liao" w:date="2021-03-22T07:57:00Z">
        <w:r w:rsidR="007F5A1D">
          <w:rPr>
            <w:rFonts w:ascii="Times New Roman" w:hAnsi="Times New Roman" w:cs="Times New Roman"/>
            <w:color w:val="242021"/>
          </w:rPr>
          <w:t xml:space="preserve">By constrast, </w:t>
        </w:r>
      </w:ins>
      <w:ins w:id="3314" w:author="Chen Liao" w:date="2021-03-22T07:58:00Z">
        <w:r w:rsidR="007F5A1D">
          <w:rPr>
            <w:rFonts w:ascii="Times New Roman" w:hAnsi="Times New Roman" w:cs="Times New Roman"/>
            <w:color w:val="242021"/>
          </w:rPr>
          <w:t xml:space="preserve">the </w:t>
        </w:r>
      </w:ins>
      <w:ins w:id="3315" w:author="Chen Liao" w:date="2021-03-23T13:24:00Z">
        <w:r w:rsidR="004E64CE">
          <w:rPr>
            <w:rFonts w:ascii="Times New Roman" w:hAnsi="Times New Roman" w:cs="Times New Roman"/>
            <w:color w:val="242021"/>
          </w:rPr>
          <w:t xml:space="preserve">relative or </w:t>
        </w:r>
      </w:ins>
      <w:ins w:id="3316" w:author="Chen Liao" w:date="2021-03-22T07:58:00Z">
        <w:r w:rsidR="007F5A1D">
          <w:rPr>
            <w:rFonts w:ascii="Times New Roman" w:hAnsi="Times New Roman" w:cs="Times New Roman"/>
            <w:color w:val="242021"/>
          </w:rPr>
          <w:t>absolute abundance</w:t>
        </w:r>
      </w:ins>
      <w:ins w:id="3317" w:author="Chen Liao" w:date="2021-03-23T13:24:00Z">
        <w:r w:rsidR="004E64CE">
          <w:rPr>
            <w:rFonts w:ascii="Times New Roman" w:hAnsi="Times New Roman" w:cs="Times New Roman"/>
            <w:color w:val="242021"/>
          </w:rPr>
          <w:t>s</w:t>
        </w:r>
      </w:ins>
      <w:ins w:id="3318" w:author="Chen Liao" w:date="2021-03-22T07:58:00Z">
        <w:r w:rsidR="007F5A1D">
          <w:rPr>
            <w:rFonts w:ascii="Times New Roman" w:hAnsi="Times New Roman" w:cs="Times New Roman"/>
            <w:color w:val="242021"/>
          </w:rPr>
          <w:t xml:space="preserve"> of </w:t>
        </w:r>
      </w:ins>
      <w:ins w:id="3319" w:author="Chen Liao" w:date="2021-03-22T07:57:00Z">
        <w:r w:rsidR="007F5A1D">
          <w:rPr>
            <w:rFonts w:ascii="Times New Roman" w:hAnsi="Times New Roman" w:cs="Times New Roman"/>
            <w:color w:val="242021"/>
          </w:rPr>
          <w:t xml:space="preserve">unclassified </w:t>
        </w:r>
      </w:ins>
      <w:ins w:id="3320" w:author="Chen Liao" w:date="2021-03-18T21:31:00Z">
        <w:r w:rsidR="00BE46AA">
          <w:rPr>
            <w:rFonts w:ascii="Times New Roman" w:hAnsi="Times New Roman" w:cs="Times New Roman"/>
            <w:color w:val="242021"/>
          </w:rPr>
          <w:t>Muribaculaceae increase</w:t>
        </w:r>
      </w:ins>
      <w:ins w:id="3321" w:author="Chen Liao" w:date="2021-03-22T07:58:00Z">
        <w:r w:rsidR="007F5A1D">
          <w:rPr>
            <w:rFonts w:ascii="Times New Roman" w:hAnsi="Times New Roman" w:cs="Times New Roman"/>
            <w:color w:val="242021"/>
          </w:rPr>
          <w:t>d</w:t>
        </w:r>
      </w:ins>
      <w:ins w:id="3322" w:author="Chen Liao" w:date="2021-03-18T21:31:00Z">
        <w:r w:rsidR="00BE46AA">
          <w:rPr>
            <w:rFonts w:ascii="Times New Roman" w:hAnsi="Times New Roman" w:cs="Times New Roman"/>
            <w:color w:val="242021"/>
          </w:rPr>
          <w:t xml:space="preserve"> continuous</w:t>
        </w:r>
      </w:ins>
      <w:ins w:id="3323" w:author="Chen Liao" w:date="2021-03-18T21:32:00Z">
        <w:r w:rsidR="00BE46AA">
          <w:rPr>
            <w:rFonts w:ascii="Times New Roman" w:hAnsi="Times New Roman" w:cs="Times New Roman"/>
            <w:color w:val="242021"/>
          </w:rPr>
          <w:t xml:space="preserve">ly and </w:t>
        </w:r>
      </w:ins>
      <w:ins w:id="3324" w:author="Chen Liao" w:date="2021-03-22T07:58:00Z">
        <w:r w:rsidR="007F5A1D">
          <w:rPr>
            <w:rFonts w:ascii="Times New Roman" w:hAnsi="Times New Roman" w:cs="Times New Roman"/>
            <w:color w:val="242021"/>
          </w:rPr>
          <w:t>remained high level through the entire p</w:t>
        </w:r>
      </w:ins>
      <w:ins w:id="3325" w:author="Chen Liao" w:date="2021-03-22T07:59:00Z">
        <w:r w:rsidR="007F5A1D">
          <w:rPr>
            <w:rFonts w:ascii="Times New Roman" w:hAnsi="Times New Roman" w:cs="Times New Roman"/>
            <w:color w:val="242021"/>
          </w:rPr>
          <w:t>eriod of observation</w:t>
        </w:r>
      </w:ins>
      <w:ins w:id="3326" w:author="Chen Liao" w:date="2021-03-18T21:32:00Z">
        <w:r w:rsidR="00BE46AA">
          <w:rPr>
            <w:rFonts w:ascii="Times New Roman" w:hAnsi="Times New Roman" w:cs="Times New Roman"/>
            <w:color w:val="242021"/>
          </w:rPr>
          <w:t>.</w:t>
        </w:r>
      </w:ins>
      <w:ins w:id="3327" w:author="Chen Liao" w:date="2021-03-23T09:38:00Z">
        <w:r w:rsidR="004C167C">
          <w:rPr>
            <w:rFonts w:ascii="Times New Roman" w:hAnsi="Times New Roman" w:cs="Times New Roman"/>
            <w:color w:val="242021"/>
          </w:rPr>
          <w:t xml:space="preserve"> </w:t>
        </w:r>
      </w:ins>
      <w:ins w:id="3328" w:author="Chen Liao" w:date="2021-03-18T21:32:00Z">
        <w:r w:rsidR="00BE46AA">
          <w:rPr>
            <w:rFonts w:ascii="Times New Roman" w:hAnsi="Times New Roman" w:cs="Times New Roman"/>
            <w:color w:val="242021"/>
          </w:rPr>
          <w:t xml:space="preserve">Since </w:t>
        </w:r>
      </w:ins>
      <w:ins w:id="3329" w:author="Chen Liao" w:date="2021-03-22T07:59:00Z">
        <w:r w:rsidR="0099628C">
          <w:rPr>
            <w:rFonts w:ascii="Times New Roman" w:hAnsi="Times New Roman" w:cs="Times New Roman"/>
            <w:color w:val="242021"/>
          </w:rPr>
          <w:t xml:space="preserve">the </w:t>
        </w:r>
        <w:r w:rsidR="007F5A1D">
          <w:rPr>
            <w:rFonts w:ascii="Times New Roman" w:hAnsi="Times New Roman" w:cs="Times New Roman"/>
            <w:color w:val="242021"/>
          </w:rPr>
          <w:t xml:space="preserve">total </w:t>
        </w:r>
      </w:ins>
      <w:ins w:id="3330" w:author="Chen Liao" w:date="2021-03-18T21:32:00Z">
        <w:r w:rsidR="00BE46AA">
          <w:rPr>
            <w:rFonts w:ascii="Times New Roman" w:hAnsi="Times New Roman" w:cs="Times New Roman"/>
            <w:color w:val="242021"/>
          </w:rPr>
          <w:t>bacterial density reache</w:t>
        </w:r>
      </w:ins>
      <w:ins w:id="3331" w:author="Chen Liao" w:date="2021-03-22T07:59:00Z">
        <w:r w:rsidR="0099628C">
          <w:rPr>
            <w:rFonts w:ascii="Times New Roman" w:hAnsi="Times New Roman" w:cs="Times New Roman"/>
            <w:color w:val="242021"/>
          </w:rPr>
          <w:t>d</w:t>
        </w:r>
      </w:ins>
      <w:ins w:id="3332" w:author="Chen Liao" w:date="2021-03-18T21:32:00Z">
        <w:r w:rsidR="00BE46AA">
          <w:rPr>
            <w:rFonts w:ascii="Times New Roman" w:hAnsi="Times New Roman" w:cs="Times New Roman"/>
            <w:color w:val="242021"/>
          </w:rPr>
          <w:t xml:space="preserve"> plateau </w:t>
        </w:r>
      </w:ins>
      <w:ins w:id="3333" w:author="Chen Liao" w:date="2021-03-22T07:59:00Z">
        <w:r w:rsidR="007F5A1D">
          <w:rPr>
            <w:rFonts w:ascii="Times New Roman" w:hAnsi="Times New Roman" w:cs="Times New Roman"/>
            <w:color w:val="242021"/>
          </w:rPr>
          <w:t>rapidly (</w:t>
        </w:r>
        <w:r w:rsidR="007F5A1D" w:rsidRPr="007F5A1D">
          <w:rPr>
            <w:rFonts w:ascii="Times New Roman" w:hAnsi="Times New Roman" w:cs="Times New Roman"/>
            <w:color w:val="242021"/>
            <w:highlight w:val="yellow"/>
            <w:rPrChange w:id="3334" w:author="Chen Liao" w:date="2021-03-22T07:59:00Z">
              <w:rPr>
                <w:rFonts w:ascii="Times New Roman" w:hAnsi="Times New Roman" w:cs="Times New Roman"/>
                <w:color w:val="242021"/>
              </w:rPr>
            </w:rPrChange>
          </w:rPr>
          <w:t>Fig. 3C</w:t>
        </w:r>
        <w:r w:rsidR="007F5A1D">
          <w:rPr>
            <w:rFonts w:ascii="Times New Roman" w:hAnsi="Times New Roman" w:cs="Times New Roman"/>
            <w:color w:val="242021"/>
          </w:rPr>
          <w:t>)</w:t>
        </w:r>
      </w:ins>
      <w:ins w:id="3335" w:author="Chen Liao" w:date="2021-03-18T21:32:00Z">
        <w:r w:rsidR="00BE46AA">
          <w:rPr>
            <w:rFonts w:ascii="Times New Roman" w:hAnsi="Times New Roman" w:cs="Times New Roman"/>
            <w:color w:val="242021"/>
          </w:rPr>
          <w:t xml:space="preserve">, </w:t>
        </w:r>
      </w:ins>
      <w:ins w:id="3336" w:author="Chen Liao" w:date="2021-03-22T08:00:00Z">
        <w:r w:rsidR="00DD6624">
          <w:rPr>
            <w:rFonts w:ascii="Times New Roman" w:hAnsi="Times New Roman" w:cs="Times New Roman"/>
            <w:color w:val="242021"/>
          </w:rPr>
          <w:t xml:space="preserve">the inulin responders </w:t>
        </w:r>
      </w:ins>
      <w:ins w:id="3337" w:author="Chen Liao" w:date="2021-03-22T08:01:00Z">
        <w:r w:rsidR="00DD6624">
          <w:rPr>
            <w:rFonts w:ascii="Times New Roman" w:hAnsi="Times New Roman" w:cs="Times New Roman"/>
            <w:color w:val="242021"/>
          </w:rPr>
          <w:t xml:space="preserve">started to </w:t>
        </w:r>
      </w:ins>
      <w:ins w:id="3338" w:author="Chen Liao" w:date="2021-03-18T21:32:00Z">
        <w:r w:rsidR="00BE46AA">
          <w:rPr>
            <w:rFonts w:ascii="Times New Roman" w:hAnsi="Times New Roman" w:cs="Times New Roman"/>
            <w:color w:val="242021"/>
          </w:rPr>
          <w:t xml:space="preserve">compete for inulin </w:t>
        </w:r>
      </w:ins>
      <w:ins w:id="3339" w:author="Chen Liao" w:date="2021-03-22T08:01:00Z">
        <w:r w:rsidR="00DD6624">
          <w:rPr>
            <w:rFonts w:ascii="Times New Roman" w:hAnsi="Times New Roman" w:cs="Times New Roman"/>
            <w:color w:val="242021"/>
          </w:rPr>
          <w:t>after the gut microbiota has reached its carrying capacity</w:t>
        </w:r>
      </w:ins>
      <w:ins w:id="3340" w:author="Chen Liao" w:date="2021-03-18T21:32:00Z">
        <w:r w:rsidR="00BE46AA">
          <w:rPr>
            <w:rFonts w:ascii="Times New Roman" w:hAnsi="Times New Roman" w:cs="Times New Roman"/>
            <w:color w:val="242021"/>
          </w:rPr>
          <w:t xml:space="preserve">. </w:t>
        </w:r>
      </w:ins>
      <w:ins w:id="3341" w:author="Chen Liao" w:date="2021-03-22T08:01:00Z">
        <w:r w:rsidR="00DD6624">
          <w:rPr>
            <w:rFonts w:ascii="Times New Roman" w:hAnsi="Times New Roman" w:cs="Times New Roman"/>
            <w:color w:val="242021"/>
          </w:rPr>
          <w:t xml:space="preserve">The internal competition </w:t>
        </w:r>
      </w:ins>
      <w:ins w:id="3342" w:author="Chen Liao" w:date="2021-03-22T08:03:00Z">
        <w:r w:rsidR="00DD6624">
          <w:rPr>
            <w:rFonts w:ascii="Times New Roman" w:hAnsi="Times New Roman" w:cs="Times New Roman"/>
            <w:color w:val="242021"/>
          </w:rPr>
          <w:t>was supported</w:t>
        </w:r>
      </w:ins>
      <w:ins w:id="3343" w:author="Chen Liao" w:date="2021-03-22T08:01:00Z">
        <w:r w:rsidR="00DD6624">
          <w:rPr>
            <w:rFonts w:ascii="Times New Roman" w:hAnsi="Times New Roman" w:cs="Times New Roman"/>
            <w:color w:val="242021"/>
          </w:rPr>
          <w:t xml:space="preserve"> by the gLV-based inference</w:t>
        </w:r>
      </w:ins>
      <w:ins w:id="3344" w:author="Chen Liao" w:date="2021-03-22T08:02:00Z">
        <w:r w:rsidR="00DD6624">
          <w:rPr>
            <w:rFonts w:ascii="Times New Roman" w:hAnsi="Times New Roman" w:cs="Times New Roman"/>
            <w:color w:val="242021"/>
          </w:rPr>
          <w:t xml:space="preserve"> of bacterial interactions</w:t>
        </w:r>
      </w:ins>
      <w:ins w:id="3345" w:author="Chen Liao" w:date="2021-03-22T08:03:00Z">
        <w:r w:rsidR="00DD6624">
          <w:rPr>
            <w:rFonts w:ascii="Times New Roman" w:hAnsi="Times New Roman" w:cs="Times New Roman"/>
            <w:color w:val="242021"/>
          </w:rPr>
          <w:t xml:space="preserve"> (</w:t>
        </w:r>
        <w:r w:rsidR="00DD6624" w:rsidRPr="00DD6624">
          <w:rPr>
            <w:rFonts w:ascii="Times New Roman" w:hAnsi="Times New Roman" w:cs="Times New Roman"/>
            <w:color w:val="242021"/>
            <w:highlight w:val="yellow"/>
            <w:rPrChange w:id="3346" w:author="Chen Liao" w:date="2021-03-22T08:03:00Z">
              <w:rPr>
                <w:rFonts w:ascii="Times New Roman" w:hAnsi="Times New Roman" w:cs="Times New Roman"/>
                <w:color w:val="242021"/>
              </w:rPr>
            </w:rPrChange>
          </w:rPr>
          <w:t>Fig. 3F</w:t>
        </w:r>
        <w:r w:rsidR="00DD6624">
          <w:rPr>
            <w:rFonts w:ascii="Times New Roman" w:hAnsi="Times New Roman" w:cs="Times New Roman"/>
            <w:color w:val="242021"/>
          </w:rPr>
          <w:t>)</w:t>
        </w:r>
      </w:ins>
      <w:ins w:id="3347" w:author="Chen Liao" w:date="2021-03-22T08:01:00Z">
        <w:r w:rsidR="00DD6624">
          <w:rPr>
            <w:rFonts w:ascii="Times New Roman" w:hAnsi="Times New Roman" w:cs="Times New Roman"/>
            <w:color w:val="242021"/>
          </w:rPr>
          <w:t xml:space="preserve">, </w:t>
        </w:r>
      </w:ins>
      <w:ins w:id="3348" w:author="Chen Liao" w:date="2021-03-22T08:02:00Z">
        <w:r w:rsidR="00DD6624">
          <w:rPr>
            <w:rFonts w:ascii="Times New Roman" w:hAnsi="Times New Roman" w:cs="Times New Roman"/>
            <w:color w:val="242021"/>
          </w:rPr>
          <w:t xml:space="preserve">where unclassified </w:t>
        </w:r>
      </w:ins>
      <w:ins w:id="3349" w:author="Chen Liao" w:date="2021-03-18T21:33:00Z">
        <w:r w:rsidR="00BE46AA">
          <w:rPr>
            <w:rFonts w:ascii="Times New Roman" w:hAnsi="Times New Roman" w:cs="Times New Roman"/>
            <w:color w:val="242021"/>
          </w:rPr>
          <w:t>Muribaculaceae</w:t>
        </w:r>
      </w:ins>
      <w:ins w:id="3350" w:author="Chen Liao" w:date="2021-03-22T08:02:00Z">
        <w:r w:rsidR="00DD6624">
          <w:rPr>
            <w:rFonts w:ascii="Times New Roman" w:hAnsi="Times New Roman" w:cs="Times New Roman"/>
            <w:color w:val="242021"/>
          </w:rPr>
          <w:t xml:space="preserve"> negatively influenced the growth of </w:t>
        </w:r>
      </w:ins>
      <w:ins w:id="3351" w:author="Chen Liao" w:date="2021-03-18T21:33:00Z">
        <w:r w:rsidR="00BE46AA">
          <w:rPr>
            <w:rFonts w:ascii="Times New Roman" w:hAnsi="Times New Roman" w:cs="Times New Roman"/>
            <w:color w:val="242021"/>
          </w:rPr>
          <w:t>B</w:t>
        </w:r>
      </w:ins>
      <w:ins w:id="3352" w:author="Chen Liao" w:date="2021-03-22T08:02:00Z">
        <w:r w:rsidR="00DD6624">
          <w:rPr>
            <w:rFonts w:ascii="Times New Roman" w:hAnsi="Times New Roman" w:cs="Times New Roman"/>
            <w:color w:val="242021"/>
          </w:rPr>
          <w:t>acteroides</w:t>
        </w:r>
      </w:ins>
      <w:ins w:id="3353" w:author="Chen Liao" w:date="2021-03-18T21:33:00Z">
        <w:r w:rsidR="00BE46AA">
          <w:rPr>
            <w:rFonts w:ascii="Times New Roman" w:hAnsi="Times New Roman" w:cs="Times New Roman"/>
            <w:color w:val="242021"/>
          </w:rPr>
          <w:t xml:space="preserve"> acidifaciens and </w:t>
        </w:r>
      </w:ins>
      <w:ins w:id="3354" w:author="Chen Liao" w:date="2021-03-22T08:02:00Z">
        <w:r w:rsidR="00DD6624">
          <w:rPr>
            <w:rFonts w:ascii="Times New Roman" w:hAnsi="Times New Roman" w:cs="Times New Roman"/>
            <w:color w:val="242021"/>
          </w:rPr>
          <w:t xml:space="preserve">unclassified </w:t>
        </w:r>
      </w:ins>
      <w:ins w:id="3355" w:author="Chen Liao" w:date="2021-03-18T21:33:00Z">
        <w:r w:rsidR="00BE46AA">
          <w:rPr>
            <w:rFonts w:ascii="Times New Roman" w:hAnsi="Times New Roman" w:cs="Times New Roman"/>
            <w:color w:val="242021"/>
          </w:rPr>
          <w:t>Facaelibaculum</w:t>
        </w:r>
      </w:ins>
      <w:ins w:id="3356" w:author="Chen Liao" w:date="2021-03-22T08:02:00Z">
        <w:r w:rsidR="00DD6624">
          <w:rPr>
            <w:rFonts w:ascii="Times New Roman" w:hAnsi="Times New Roman" w:cs="Times New Roman"/>
            <w:color w:val="242021"/>
          </w:rPr>
          <w:t xml:space="preserve"> (highlighted in red)</w:t>
        </w:r>
      </w:ins>
      <w:ins w:id="3357" w:author="Chen Liao" w:date="2021-03-18T21:33:00Z">
        <w:r w:rsidR="00BE46AA">
          <w:rPr>
            <w:rFonts w:ascii="Times New Roman" w:hAnsi="Times New Roman" w:cs="Times New Roman"/>
            <w:color w:val="242021"/>
          </w:rPr>
          <w:t>.</w:t>
        </w:r>
      </w:ins>
      <w:ins w:id="3358" w:author="Chen Liao" w:date="2021-03-22T08:03:00Z">
        <w:r w:rsidR="00660F17">
          <w:rPr>
            <w:rFonts w:ascii="Times New Roman" w:hAnsi="Times New Roman" w:cs="Times New Roman"/>
            <w:color w:val="242021"/>
          </w:rPr>
          <w:t xml:space="preserve"> </w:t>
        </w:r>
      </w:ins>
      <w:ins w:id="3359" w:author="Chen Liao" w:date="2021-03-23T12:26:00Z">
        <w:r w:rsidR="00C859BD">
          <w:rPr>
            <w:rFonts w:ascii="Times New Roman" w:hAnsi="Times New Roman" w:cs="Times New Roman"/>
            <w:color w:val="242021"/>
          </w:rPr>
          <w:t>Compared to inulin</w:t>
        </w:r>
      </w:ins>
      <w:ins w:id="3360" w:author="Chen Liao" w:date="2021-03-23T12:22:00Z">
        <w:r w:rsidR="004105CA">
          <w:rPr>
            <w:rFonts w:ascii="Times New Roman" w:hAnsi="Times New Roman" w:cs="Times New Roman"/>
            <w:color w:val="242021"/>
          </w:rPr>
          <w:t xml:space="preserve">, the </w:t>
        </w:r>
      </w:ins>
      <w:ins w:id="3361" w:author="Chen Liao" w:date="2021-03-23T12:27:00Z">
        <w:r w:rsidR="00C859BD">
          <w:rPr>
            <w:rFonts w:ascii="Times New Roman" w:hAnsi="Times New Roman" w:cs="Times New Roman"/>
            <w:color w:val="242021"/>
          </w:rPr>
          <w:t xml:space="preserve">guild of </w:t>
        </w:r>
      </w:ins>
      <w:ins w:id="3362" w:author="Chen Liao" w:date="2021-03-23T12:22:00Z">
        <w:r w:rsidR="004105CA">
          <w:rPr>
            <w:rFonts w:ascii="Times New Roman" w:hAnsi="Times New Roman" w:cs="Times New Roman"/>
            <w:color w:val="242021"/>
          </w:rPr>
          <w:t xml:space="preserve">resistant starch responders </w:t>
        </w:r>
      </w:ins>
      <w:ins w:id="3363" w:author="Chen Liao" w:date="2021-03-23T12:27:00Z">
        <w:r w:rsidR="00C859BD">
          <w:rPr>
            <w:rFonts w:ascii="Times New Roman" w:hAnsi="Times New Roman" w:cs="Times New Roman"/>
            <w:color w:val="242021"/>
          </w:rPr>
          <w:t xml:space="preserve">is </w:t>
        </w:r>
      </w:ins>
      <w:ins w:id="3364" w:author="Chen Liao" w:date="2021-03-23T12:31:00Z">
        <w:r w:rsidR="006B1D90">
          <w:rPr>
            <w:rFonts w:ascii="Times New Roman" w:hAnsi="Times New Roman" w:cs="Times New Roman"/>
            <w:color w:val="242021"/>
          </w:rPr>
          <w:t>much less well defined and be</w:t>
        </w:r>
      </w:ins>
      <w:ins w:id="3365" w:author="Chen Liao" w:date="2021-03-23T12:36:00Z">
        <w:r w:rsidR="006B1D90">
          <w:rPr>
            <w:rFonts w:ascii="Times New Roman" w:hAnsi="Times New Roman" w:cs="Times New Roman"/>
            <w:color w:val="242021"/>
          </w:rPr>
          <w:t>c</w:t>
        </w:r>
      </w:ins>
      <w:ins w:id="3366" w:author="Chen Liao" w:date="2021-03-23T12:31:00Z">
        <w:r w:rsidR="006B1D90">
          <w:rPr>
            <w:rFonts w:ascii="Times New Roman" w:hAnsi="Times New Roman" w:cs="Times New Roman"/>
            <w:color w:val="242021"/>
          </w:rPr>
          <w:t>ame predominant only in Beijing mice</w:t>
        </w:r>
      </w:ins>
      <w:ins w:id="3367" w:author="Chen Liao" w:date="2021-03-23T12:30:00Z">
        <w:r w:rsidR="006B1D90">
          <w:rPr>
            <w:rFonts w:ascii="Times New Roman" w:hAnsi="Times New Roman" w:cs="Times New Roman"/>
            <w:color w:val="242021"/>
          </w:rPr>
          <w:t xml:space="preserve"> </w:t>
        </w:r>
      </w:ins>
      <w:ins w:id="3368" w:author="Chen Liao" w:date="2021-03-23T12:22:00Z">
        <w:r w:rsidR="004105CA">
          <w:rPr>
            <w:rFonts w:ascii="Times New Roman" w:hAnsi="Times New Roman" w:cs="Times New Roman"/>
            <w:color w:val="242021"/>
          </w:rPr>
          <w:t>(</w:t>
        </w:r>
        <w:r w:rsidR="004105CA" w:rsidRPr="00D36E8C">
          <w:rPr>
            <w:rFonts w:ascii="Times New Roman" w:hAnsi="Times New Roman" w:cs="Times New Roman"/>
            <w:color w:val="242021"/>
            <w:highlight w:val="yellow"/>
          </w:rPr>
          <w:t>Fig. SX</w:t>
        </w:r>
        <w:r w:rsidR="004105CA">
          <w:rPr>
            <w:rFonts w:ascii="Times New Roman" w:hAnsi="Times New Roman" w:cs="Times New Roman"/>
            <w:color w:val="242021"/>
          </w:rPr>
          <w:t xml:space="preserve">). </w:t>
        </w:r>
      </w:ins>
      <w:ins w:id="3369" w:author="Chen Liao" w:date="2021-03-23T12:32:00Z">
        <w:r w:rsidR="006B1D90">
          <w:rPr>
            <w:rFonts w:ascii="Times New Roman" w:hAnsi="Times New Roman" w:cs="Times New Roman"/>
            <w:color w:val="242021"/>
          </w:rPr>
          <w:t xml:space="preserve">One possibility is that </w:t>
        </w:r>
      </w:ins>
      <w:ins w:id="3370" w:author="Chen Liao" w:date="2021-03-23T12:33:00Z">
        <w:r w:rsidR="006B1D90">
          <w:rPr>
            <w:rFonts w:ascii="Times New Roman" w:hAnsi="Times New Roman" w:cs="Times New Roman"/>
            <w:color w:val="242021"/>
          </w:rPr>
          <w:t>there are more mild and vendor-specific responders to resistant starch</w:t>
        </w:r>
      </w:ins>
      <w:ins w:id="3371" w:author="Chen Liao" w:date="2021-03-23T12:34:00Z">
        <w:r w:rsidR="006B1D90">
          <w:rPr>
            <w:rFonts w:ascii="Times New Roman" w:hAnsi="Times New Roman" w:cs="Times New Roman"/>
            <w:color w:val="242021"/>
          </w:rPr>
          <w:t xml:space="preserve"> than to inulin such that </w:t>
        </w:r>
        <w:r w:rsidR="006B1D90" w:rsidRPr="00A8648B">
          <w:rPr>
            <w:rFonts w:ascii="Times New Roman" w:hAnsi="Times New Roman" w:cs="Times New Roman"/>
            <w:rPrChange w:id="3372" w:author="Chen Liao" w:date="2021-03-23T12:40:00Z">
              <w:rPr>
                <w:rFonts w:ascii="Times New Roman" w:hAnsi="Times New Roman" w:cs="Times New Roman"/>
                <w:color w:val="242021"/>
              </w:rPr>
            </w:rPrChange>
          </w:rPr>
          <w:t>they</w:t>
        </w:r>
        <w:r w:rsidR="006B1D90">
          <w:rPr>
            <w:rFonts w:ascii="Times New Roman" w:hAnsi="Times New Roman" w:cs="Times New Roman"/>
            <w:color w:val="242021"/>
          </w:rPr>
          <w:t xml:space="preserve"> did not pass th</w:t>
        </w:r>
      </w:ins>
      <w:ins w:id="3373" w:author="Chen Liao" w:date="2021-03-23T12:35:00Z">
        <w:r w:rsidR="006B1D90">
          <w:rPr>
            <w:rFonts w:ascii="Times New Roman" w:hAnsi="Times New Roman" w:cs="Times New Roman"/>
            <w:color w:val="242021"/>
          </w:rPr>
          <w:t>e significance tests o</w:t>
        </w:r>
      </w:ins>
      <w:ins w:id="3374" w:author="Chen Liao" w:date="2021-03-23T12:36:00Z">
        <w:r w:rsidR="006B1D90">
          <w:rPr>
            <w:rFonts w:ascii="Times New Roman" w:hAnsi="Times New Roman" w:cs="Times New Roman"/>
            <w:color w:val="242021"/>
          </w:rPr>
          <w:t>f a 95% credible interval</w:t>
        </w:r>
      </w:ins>
      <w:ins w:id="3375" w:author="Chen Liao" w:date="2021-03-23T12:33:00Z">
        <w:r w:rsidR="006B1D90">
          <w:rPr>
            <w:rFonts w:ascii="Times New Roman" w:hAnsi="Times New Roman" w:cs="Times New Roman"/>
            <w:color w:val="242021"/>
          </w:rPr>
          <w:t>.</w:t>
        </w:r>
      </w:ins>
      <w:ins w:id="3376" w:author="Chen Liao" w:date="2021-03-23T12:36:00Z">
        <w:r w:rsidR="006B1D90">
          <w:rPr>
            <w:rFonts w:ascii="Times New Roman" w:hAnsi="Times New Roman" w:cs="Times New Roman"/>
            <w:color w:val="242021"/>
          </w:rPr>
          <w:t xml:space="preserve"> </w:t>
        </w:r>
      </w:ins>
      <w:ins w:id="3377" w:author="Chen Liao" w:date="2021-03-23T12:38:00Z">
        <w:r w:rsidR="00ED2965">
          <w:rPr>
            <w:rFonts w:ascii="Times New Roman" w:hAnsi="Times New Roman" w:cs="Times New Roman"/>
            <w:color w:val="242021"/>
          </w:rPr>
          <w:t xml:space="preserve">Nonetheless, we found similar </w:t>
        </w:r>
      </w:ins>
      <w:ins w:id="3378" w:author="Chen Liao" w:date="2021-03-23T12:39:00Z">
        <w:r w:rsidR="00ED2965">
          <w:rPr>
            <w:rFonts w:ascii="Times New Roman" w:hAnsi="Times New Roman" w:cs="Times New Roman"/>
            <w:color w:val="242021"/>
          </w:rPr>
          <w:t>dynamics of</w:t>
        </w:r>
      </w:ins>
      <w:ins w:id="3379" w:author="Chen Liao" w:date="2021-03-22T08:06:00Z">
        <w:r w:rsidR="00D5400F">
          <w:rPr>
            <w:rFonts w:ascii="Times New Roman" w:hAnsi="Times New Roman" w:cs="Times New Roman"/>
            <w:color w:val="242021"/>
          </w:rPr>
          <w:t xml:space="preserve"> unclassified Muribaculaceae </w:t>
        </w:r>
      </w:ins>
      <w:ins w:id="3380" w:author="Chen Liao" w:date="2021-03-23T12:39:00Z">
        <w:r w:rsidR="00ED2965">
          <w:rPr>
            <w:rFonts w:ascii="Times New Roman" w:hAnsi="Times New Roman" w:cs="Times New Roman"/>
            <w:color w:val="242021"/>
          </w:rPr>
          <w:t xml:space="preserve">(increase and level off) </w:t>
        </w:r>
      </w:ins>
      <w:ins w:id="3381" w:author="Chen Liao" w:date="2021-03-22T08:06:00Z">
        <w:r w:rsidR="00D5400F">
          <w:rPr>
            <w:rFonts w:ascii="Times New Roman" w:hAnsi="Times New Roman" w:cs="Times New Roman"/>
            <w:color w:val="242021"/>
          </w:rPr>
          <w:t xml:space="preserve">and unclassified Facaelibaculum </w:t>
        </w:r>
      </w:ins>
      <w:ins w:id="3382" w:author="Chen Liao" w:date="2021-03-23T12:39:00Z">
        <w:r w:rsidR="00ED2965">
          <w:rPr>
            <w:rFonts w:ascii="Times New Roman" w:hAnsi="Times New Roman" w:cs="Times New Roman"/>
            <w:color w:val="242021"/>
          </w:rPr>
          <w:t xml:space="preserve">(quick rise and drop), and a mutual inhibition </w:t>
        </w:r>
      </w:ins>
      <w:ins w:id="3383" w:author="Chen Liao" w:date="2021-03-22T08:05:00Z">
        <w:r w:rsidR="00D5400F">
          <w:rPr>
            <w:rFonts w:ascii="Times New Roman" w:hAnsi="Times New Roman" w:cs="Times New Roman"/>
            <w:color w:val="242021"/>
          </w:rPr>
          <w:t>wa</w:t>
        </w:r>
      </w:ins>
      <w:ins w:id="3384" w:author="Chen Liao" w:date="2021-03-22T08:06:00Z">
        <w:r w:rsidR="00D5400F">
          <w:rPr>
            <w:rFonts w:ascii="Times New Roman" w:hAnsi="Times New Roman" w:cs="Times New Roman"/>
            <w:color w:val="242021"/>
          </w:rPr>
          <w:t xml:space="preserve">s </w:t>
        </w:r>
      </w:ins>
      <w:ins w:id="3385" w:author="Chen Liao" w:date="2021-03-23T12:39:00Z">
        <w:r w:rsidR="00ED2965">
          <w:rPr>
            <w:rFonts w:ascii="Times New Roman" w:hAnsi="Times New Roman" w:cs="Times New Roman"/>
            <w:color w:val="242021"/>
          </w:rPr>
          <w:t xml:space="preserve">inferred </w:t>
        </w:r>
      </w:ins>
      <w:ins w:id="3386" w:author="Chen Liao" w:date="2021-03-23T12:40:00Z">
        <w:r w:rsidR="00ED2965">
          <w:rPr>
            <w:rFonts w:ascii="Times New Roman" w:hAnsi="Times New Roman" w:cs="Times New Roman"/>
            <w:color w:val="242021"/>
          </w:rPr>
          <w:t xml:space="preserve">to drive the observed dynamics </w:t>
        </w:r>
      </w:ins>
      <w:ins w:id="3387" w:author="Chen Liao" w:date="2021-03-22T08:08:00Z">
        <w:r w:rsidR="00D5400F">
          <w:rPr>
            <w:rFonts w:ascii="Times New Roman" w:hAnsi="Times New Roman" w:cs="Times New Roman"/>
            <w:color w:val="242021"/>
          </w:rPr>
          <w:t>(</w:t>
        </w:r>
      </w:ins>
      <w:ins w:id="3388" w:author="Chen Liao" w:date="2021-03-23T12:40:00Z">
        <w:r w:rsidR="009228F8" w:rsidRPr="00892D59">
          <w:rPr>
            <w:rFonts w:ascii="Times New Roman" w:hAnsi="Times New Roman" w:cs="Times New Roman"/>
            <w:color w:val="242021"/>
            <w:highlight w:val="yellow"/>
            <w:rPrChange w:id="3389" w:author="Chen Liao" w:date="2021-03-23T12:40:00Z">
              <w:rPr>
                <w:rFonts w:ascii="Times New Roman" w:hAnsi="Times New Roman" w:cs="Times New Roman"/>
                <w:color w:val="242021"/>
              </w:rPr>
            </w:rPrChange>
          </w:rPr>
          <w:t>Fig. SX</w:t>
        </w:r>
      </w:ins>
      <w:ins w:id="3390" w:author="Chen Liao" w:date="2021-03-22T08:08:00Z">
        <w:r w:rsidR="00D5400F">
          <w:rPr>
            <w:rFonts w:ascii="Times New Roman" w:hAnsi="Times New Roman" w:cs="Times New Roman"/>
            <w:color w:val="242021"/>
          </w:rPr>
          <w:t>).</w:t>
        </w:r>
      </w:ins>
      <w:ins w:id="3391" w:author="Chen Liao" w:date="2021-03-22T08:18:00Z">
        <w:r w:rsidR="00DB28A5">
          <w:rPr>
            <w:rFonts w:ascii="Times New Roman" w:hAnsi="Times New Roman" w:cs="Times New Roman"/>
            <w:color w:val="242021"/>
          </w:rPr>
          <w:t xml:space="preserve"> </w:t>
        </w:r>
      </w:ins>
      <w:ins w:id="3392" w:author="Chen Liao" w:date="2021-03-24T22:57:00Z">
        <w:r w:rsidR="00652568">
          <w:rPr>
            <w:rFonts w:ascii="Times New Roman" w:hAnsi="Times New Roman" w:cs="Times New Roman"/>
            <w:color w:val="242021"/>
          </w:rPr>
          <w:t>T</w:t>
        </w:r>
        <w:r w:rsidR="00652568">
          <w:rPr>
            <w:rFonts w:ascii="Times New Roman" w:hAnsi="Times New Roman" w:cs="Times New Roman" w:hint="eastAsia"/>
            <w:color w:val="242021"/>
          </w:rPr>
          <w:t>h</w:t>
        </w:r>
        <w:r w:rsidR="00652568">
          <w:rPr>
            <w:rFonts w:ascii="Times New Roman" w:hAnsi="Times New Roman" w:cs="Times New Roman"/>
            <w:color w:val="242021"/>
          </w:rPr>
          <w:t xml:space="preserve">e competitative advantage of Muribaculaceae was also reported in mice treated with </w:t>
        </w:r>
        <w:commentRangeStart w:id="3393"/>
        <w:r w:rsidR="00652568">
          <w:rPr>
            <w:rFonts w:ascii="Times New Roman" w:hAnsi="Times New Roman" w:cs="Times New Roman"/>
            <w:color w:val="242021"/>
          </w:rPr>
          <w:t>acarbose</w:t>
        </w:r>
        <w:commentRangeEnd w:id="3393"/>
        <w:r w:rsidR="00652568">
          <w:rPr>
            <w:rStyle w:val="CommentReference"/>
            <w:rFonts w:asciiTheme="minorHAnsi" w:eastAsiaTheme="minorEastAsia" w:hAnsiTheme="minorHAnsi" w:cstheme="minorBidi"/>
          </w:rPr>
          <w:commentReference w:id="3393"/>
        </w:r>
        <w:r w:rsidR="00652568">
          <w:rPr>
            <w:rFonts w:ascii="Times New Roman" w:hAnsi="Times New Roman" w:cs="Times New Roman"/>
            <w:color w:val="242021"/>
          </w:rPr>
          <w:t xml:space="preserve">, suggesting </w:t>
        </w:r>
        <w:commentRangeStart w:id="3394"/>
        <w:r w:rsidR="00652568">
          <w:rPr>
            <w:rFonts w:ascii="Times New Roman" w:hAnsi="Times New Roman" w:cs="Times New Roman"/>
            <w:color w:val="242021"/>
          </w:rPr>
          <w:t>metabolic versatility of the family Muribaculaceae</w:t>
        </w:r>
      </w:ins>
      <w:commentRangeEnd w:id="3394"/>
      <w:ins w:id="3395" w:author="Chen Liao" w:date="2021-03-24T22:58:00Z">
        <w:r w:rsidR="00837B4A">
          <w:rPr>
            <w:rStyle w:val="CommentReference"/>
            <w:rFonts w:ascii="Times New Roman" w:eastAsia="Times New Roman" w:hAnsi="Times New Roman" w:cs="Times New Roman"/>
          </w:rPr>
          <w:commentReference w:id="3394"/>
        </w:r>
      </w:ins>
      <w:ins w:id="3396" w:author="Chen Liao" w:date="2021-03-24T22:57:00Z">
        <w:r w:rsidR="00652568">
          <w:rPr>
            <w:rFonts w:ascii="Times New Roman" w:hAnsi="Times New Roman" w:cs="Times New Roman"/>
            <w:color w:val="242021"/>
          </w:rPr>
          <w:t>.</w:t>
        </w:r>
      </w:ins>
    </w:p>
    <w:p w14:paraId="4C628D49" w14:textId="7500513A" w:rsidR="00967B8F" w:rsidRPr="00DF26A5" w:rsidDel="005D14A9" w:rsidRDefault="00967B8F" w:rsidP="00B76665">
      <w:pPr>
        <w:pStyle w:val="paragraph"/>
        <w:jc w:val="both"/>
        <w:rPr>
          <w:del w:id="3397" w:author="Chen Liao" w:date="2021-03-22T08:34:00Z"/>
          <w:rFonts w:ascii="Times New Roman" w:hAnsi="Times New Roman" w:cs="Times New Roman"/>
          <w:rPrChange w:id="3398" w:author="Chen Liao" w:date="2021-03-09T15:09:00Z">
            <w:rPr>
              <w:del w:id="3399" w:author="Chen Liao" w:date="2021-03-22T08:34:00Z"/>
              <w:rFonts w:ascii="Times New Roman" w:hAnsi="Times New Roman" w:cs="Times New Roman"/>
              <w:sz w:val="20"/>
              <w:szCs w:val="20"/>
            </w:rPr>
          </w:rPrChange>
        </w:rPr>
        <w:pPrChange w:id="3400" w:author="Chen Liao" w:date="2021-03-24T10:44:00Z">
          <w:pPr>
            <w:pStyle w:val="paragraph"/>
            <w:spacing w:before="0" w:beforeAutospacing="0" w:after="0" w:afterAutospacing="0"/>
            <w:jc w:val="both"/>
          </w:pPr>
        </w:pPrChange>
      </w:pPr>
    </w:p>
    <w:p w14:paraId="429456E8" w14:textId="15F8E8B7" w:rsidR="00193E68" w:rsidRPr="00DF26A5" w:rsidDel="007343E6" w:rsidRDefault="00A56262" w:rsidP="00B76665">
      <w:pPr>
        <w:pStyle w:val="paragraph"/>
        <w:jc w:val="both"/>
        <w:rPr>
          <w:del w:id="3401" w:author="Chen Liao" w:date="2021-03-22T09:02:00Z"/>
          <w:moveFrom w:id="3402" w:author="Chen Liao" w:date="2021-03-18T21:34:00Z"/>
          <w:rFonts w:ascii="Times New Roman" w:hAnsi="Times New Roman" w:cs="Times New Roman"/>
          <w:rPrChange w:id="3403" w:author="Chen Liao" w:date="2021-03-09T15:09:00Z">
            <w:rPr>
              <w:del w:id="3404" w:author="Chen Liao" w:date="2021-03-22T09:02:00Z"/>
              <w:moveFrom w:id="3405" w:author="Chen Liao" w:date="2021-03-18T21:34:00Z"/>
              <w:rFonts w:ascii="Times New Roman" w:hAnsi="Times New Roman" w:cs="Times New Roman"/>
              <w:sz w:val="20"/>
              <w:szCs w:val="20"/>
            </w:rPr>
          </w:rPrChange>
        </w:rPr>
        <w:pPrChange w:id="3406" w:author="Chen Liao" w:date="2021-03-24T10:44:00Z">
          <w:pPr>
            <w:pStyle w:val="paragraph"/>
            <w:jc w:val="both"/>
          </w:pPr>
        </w:pPrChange>
      </w:pPr>
      <w:moveFromRangeStart w:id="3407" w:author="Chen Liao" w:date="2021-03-18T21:34:00Z" w:name="move66995699"/>
      <w:moveFrom w:id="3408" w:author="Chen Liao" w:date="2021-03-18T21:34:00Z">
        <w:del w:id="3409" w:author="Chen Liao" w:date="2021-03-22T09:02:00Z">
          <w:r w:rsidRPr="00DF26A5" w:rsidDel="007343E6">
            <w:rPr>
              <w:rFonts w:ascii="Times New Roman" w:hAnsi="Times New Roman" w:cs="Times New Roman"/>
              <w:rPrChange w:id="3410" w:author="Chen Liao" w:date="2021-03-09T15:09:00Z">
                <w:rPr>
                  <w:rFonts w:ascii="Times New Roman" w:hAnsi="Times New Roman" w:cs="Times New Roman"/>
                  <w:sz w:val="20"/>
                  <w:szCs w:val="20"/>
                </w:rPr>
              </w:rPrChange>
            </w:rPr>
            <w:delText xml:space="preserve">Most of the glycan degrading and import machinery within Bacteroides genomes are encoded within clusters of coregulated genes known as polysaccharide utilization loci (PUL). The defining characteristic of a PUL is the presence of a pair of genes homologous to </w:delText>
          </w:r>
          <w:r w:rsidRPr="00DF26A5" w:rsidDel="007343E6">
            <w:rPr>
              <w:rFonts w:ascii="Times New Roman" w:hAnsi="Times New Roman" w:cs="Times New Roman"/>
              <w:i/>
              <w:iCs/>
              <w:rPrChange w:id="3411" w:author="Chen Liao" w:date="2021-03-09T15:09:00Z">
                <w:rPr>
                  <w:rFonts w:ascii="Times New Roman" w:hAnsi="Times New Roman" w:cs="Times New Roman"/>
                  <w:i/>
                  <w:iCs/>
                  <w:sz w:val="20"/>
                  <w:szCs w:val="20"/>
                </w:rPr>
              </w:rPrChange>
            </w:rPr>
            <w:delText>susD</w:delText>
          </w:r>
          <w:r w:rsidRPr="00DF26A5" w:rsidDel="007343E6">
            <w:rPr>
              <w:rFonts w:ascii="Times New Roman" w:hAnsi="Times New Roman" w:cs="Times New Roman"/>
              <w:rPrChange w:id="3412" w:author="Chen Liao" w:date="2021-03-09T15:09:00Z">
                <w:rPr>
                  <w:rFonts w:ascii="Times New Roman" w:hAnsi="Times New Roman" w:cs="Times New Roman"/>
                  <w:sz w:val="20"/>
                  <w:szCs w:val="20"/>
                </w:rPr>
              </w:rPrChange>
            </w:rPr>
            <w:delText xml:space="preserve"> and </w:delText>
          </w:r>
          <w:r w:rsidRPr="00DF26A5" w:rsidDel="007343E6">
            <w:rPr>
              <w:rFonts w:ascii="Times New Roman" w:hAnsi="Times New Roman" w:cs="Times New Roman"/>
              <w:i/>
              <w:iCs/>
              <w:rPrChange w:id="3413" w:author="Chen Liao" w:date="2021-03-09T15:09:00Z">
                <w:rPr>
                  <w:rFonts w:ascii="Times New Roman" w:hAnsi="Times New Roman" w:cs="Times New Roman"/>
                  <w:i/>
                  <w:iCs/>
                  <w:sz w:val="20"/>
                  <w:szCs w:val="20"/>
                </w:rPr>
              </w:rPrChange>
            </w:rPr>
            <w:delText>susC</w:delText>
          </w:r>
          <w:r w:rsidRPr="00DF26A5" w:rsidDel="007343E6">
            <w:rPr>
              <w:rFonts w:ascii="Times New Roman" w:hAnsi="Times New Roman" w:cs="Times New Roman"/>
              <w:rPrChange w:id="3414" w:author="Chen Liao" w:date="2021-03-09T15:09:00Z">
                <w:rPr>
                  <w:rFonts w:ascii="Times New Roman" w:hAnsi="Times New Roman" w:cs="Times New Roman"/>
                  <w:sz w:val="20"/>
                  <w:szCs w:val="20"/>
                </w:rPr>
              </w:rPrChange>
            </w:rPr>
            <w:delText>, which encode outer membrane proteins that bind inulin and import its digestion products</w:delText>
          </w:r>
          <w:r w:rsidR="004506EE" w:rsidRPr="00DF26A5" w:rsidDel="007343E6">
            <w:rPr>
              <w:rFonts w:ascii="Times New Roman" w:hAnsi="Times New Roman" w:cs="Times New Roman"/>
              <w:rPrChange w:id="3415" w:author="Chen Liao" w:date="2021-03-09T15:09:00Z">
                <w:rPr>
                  <w:rFonts w:ascii="Times New Roman" w:hAnsi="Times New Roman" w:cs="Times New Roman"/>
                  <w:sz w:val="20"/>
                  <w:szCs w:val="20"/>
                </w:rPr>
              </w:rPrChange>
            </w:rPr>
            <w:delText xml:space="preserve"> </w:delText>
          </w:r>
          <w:r w:rsidR="004506EE" w:rsidRPr="00DF26A5" w:rsidDel="007343E6">
            <w:rPr>
              <w:rFonts w:ascii="Times New Roman" w:hAnsi="Times New Roman" w:cs="Times New Roman"/>
              <w:rPrChange w:id="3416" w:author="Chen Liao" w:date="2021-03-09T15:09:00Z">
                <w:rPr>
                  <w:rFonts w:ascii="Times New Roman" w:hAnsi="Times New Roman" w:cs="Times New Roman"/>
                  <w:sz w:val="20"/>
                  <w:szCs w:val="20"/>
                </w:rPr>
              </w:rPrChange>
            </w:rPr>
            <w:fldChar w:fldCharType="begin"/>
          </w:r>
          <w:r w:rsidR="00ED3422" w:rsidRPr="00DF26A5" w:rsidDel="007343E6">
            <w:rPr>
              <w:rFonts w:ascii="Times New Roman" w:hAnsi="Times New Roman" w:cs="Times New Roman"/>
              <w:rPrChange w:id="3417" w:author="Chen Liao" w:date="2021-03-09T15:09:00Z">
                <w:rPr>
                  <w:rFonts w:ascii="Times New Roman" w:hAnsi="Times New Roman" w:cs="Times New Roman"/>
                  <w:sz w:val="20"/>
                  <w:szCs w:val="20"/>
                </w:rPr>
              </w:rPrChange>
            </w:rPr>
            <w:delInstrText xml:space="preserve"> ADDIN NE.Ref.{E4FAEAA4-C55F-4A5C-909B-62697434F5E6}</w:delInstrText>
          </w:r>
          <w:r w:rsidR="004506EE" w:rsidRPr="00DF26A5" w:rsidDel="007343E6">
            <w:rPr>
              <w:rFonts w:ascii="Times New Roman" w:hAnsi="Times New Roman" w:cs="Times New Roman"/>
              <w:rPrChange w:id="3418" w:author="Chen Liao" w:date="2021-03-09T15:09:00Z">
                <w:rPr>
                  <w:rFonts w:ascii="Times New Roman" w:hAnsi="Times New Roman" w:cs="Times New Roman"/>
                  <w:sz w:val="20"/>
                  <w:szCs w:val="20"/>
                </w:rPr>
              </w:rPrChange>
            </w:rPr>
            <w:fldChar w:fldCharType="separate"/>
          </w:r>
          <w:r w:rsidR="00ED3422" w:rsidRPr="00DF26A5" w:rsidDel="007343E6">
            <w:rPr>
              <w:rFonts w:ascii="Times New Roman" w:hAnsi="Times New Roman" w:cs="Times New Roman"/>
              <w:color w:val="080000"/>
              <w:rPrChange w:id="3419" w:author="Chen Liao" w:date="2021-03-09T15:09:00Z">
                <w:rPr>
                  <w:rFonts w:ascii="Times New Roman" w:hAnsi="Times New Roman" w:cs="Times New Roman"/>
                  <w:color w:val="080000"/>
                  <w:sz w:val="20"/>
                  <w:szCs w:val="20"/>
                </w:rPr>
              </w:rPrChange>
            </w:rPr>
            <w:delText>[23, 24]</w:delText>
          </w:r>
          <w:r w:rsidR="004506EE" w:rsidRPr="00DF26A5" w:rsidDel="007343E6">
            <w:rPr>
              <w:rFonts w:ascii="Times New Roman" w:hAnsi="Times New Roman" w:cs="Times New Roman"/>
              <w:rPrChange w:id="3420" w:author="Chen Liao" w:date="2021-03-09T15:09:00Z">
                <w:rPr>
                  <w:rFonts w:ascii="Times New Roman" w:hAnsi="Times New Roman" w:cs="Times New Roman"/>
                  <w:sz w:val="20"/>
                  <w:szCs w:val="20"/>
                </w:rPr>
              </w:rPrChange>
            </w:rPr>
            <w:fldChar w:fldCharType="end"/>
          </w:r>
          <w:r w:rsidRPr="00DF26A5" w:rsidDel="007343E6">
            <w:rPr>
              <w:rFonts w:ascii="Times New Roman" w:hAnsi="Times New Roman" w:cs="Times New Roman"/>
              <w:rPrChange w:id="3421" w:author="Chen Liao" w:date="2021-03-09T15:09:00Z">
                <w:rPr>
                  <w:rFonts w:ascii="Times New Roman" w:hAnsi="Times New Roman" w:cs="Times New Roman"/>
                  <w:sz w:val="20"/>
                  <w:szCs w:val="20"/>
                </w:rPr>
              </w:rPrChange>
            </w:rPr>
            <w:delText>.</w:delText>
          </w:r>
          <w:r w:rsidR="00D4061E" w:rsidRPr="00DF26A5" w:rsidDel="007343E6">
            <w:rPr>
              <w:rFonts w:ascii="Times New Roman" w:hAnsi="Times New Roman" w:cs="Times New Roman"/>
              <w:rPrChange w:id="3422" w:author="Chen Liao" w:date="2021-03-09T15:09:00Z">
                <w:rPr>
                  <w:rFonts w:ascii="Times New Roman" w:hAnsi="Times New Roman" w:cs="Times New Roman"/>
                  <w:sz w:val="20"/>
                  <w:szCs w:val="20"/>
                </w:rPr>
              </w:rPrChange>
            </w:rPr>
            <w:delText xml:space="preserve"> Inulin PULs were also detected in draft genomes of </w:delText>
          </w:r>
          <w:r w:rsidR="00D4061E" w:rsidRPr="00DF26A5" w:rsidDel="007343E6">
            <w:rPr>
              <w:rFonts w:ascii="Times New Roman" w:hAnsi="Times New Roman" w:cs="Times New Roman"/>
              <w:i/>
              <w:iCs/>
              <w:rPrChange w:id="3423" w:author="Chen Liao" w:date="2021-03-09T15:09:00Z">
                <w:rPr>
                  <w:rFonts w:ascii="Times New Roman" w:hAnsi="Times New Roman" w:cs="Times New Roman"/>
                  <w:i/>
                  <w:iCs/>
                  <w:sz w:val="20"/>
                  <w:szCs w:val="20"/>
                </w:rPr>
              </w:rPrChange>
            </w:rPr>
            <w:delText>Bacteroides acidifaciens</w:delText>
          </w:r>
          <w:r w:rsidR="00D4061E" w:rsidRPr="00DF26A5" w:rsidDel="007343E6">
            <w:rPr>
              <w:rFonts w:ascii="Times New Roman" w:hAnsi="Times New Roman" w:cs="Times New Roman"/>
              <w:rPrChange w:id="3424" w:author="Chen Liao" w:date="2021-03-09T15:09:00Z">
                <w:rPr>
                  <w:rFonts w:ascii="Times New Roman" w:hAnsi="Times New Roman" w:cs="Times New Roman"/>
                  <w:sz w:val="20"/>
                  <w:szCs w:val="20"/>
                </w:rPr>
              </w:rPrChange>
            </w:rPr>
            <w:delText xml:space="preserve"> and </w:delText>
          </w:r>
          <w:r w:rsidR="00D4061E" w:rsidRPr="00DF26A5" w:rsidDel="007343E6">
            <w:rPr>
              <w:rFonts w:ascii="Times New Roman" w:hAnsi="Times New Roman" w:cs="Times New Roman"/>
              <w:i/>
              <w:iCs/>
              <w:rPrChange w:id="3425" w:author="Chen Liao" w:date="2021-03-09T15:09:00Z">
                <w:rPr>
                  <w:rFonts w:ascii="Times New Roman" w:hAnsi="Times New Roman" w:cs="Times New Roman"/>
                  <w:i/>
                  <w:iCs/>
                  <w:sz w:val="20"/>
                  <w:szCs w:val="20"/>
                </w:rPr>
              </w:rPrChange>
            </w:rPr>
            <w:delText>Muribaculaceae</w:delText>
          </w:r>
          <w:r w:rsidR="00D4061E" w:rsidRPr="00DF26A5" w:rsidDel="007343E6">
            <w:rPr>
              <w:rFonts w:ascii="Times New Roman" w:hAnsi="Times New Roman" w:cs="Times New Roman"/>
              <w:rPrChange w:id="3426" w:author="Chen Liao" w:date="2021-03-09T15:09:00Z">
                <w:rPr>
                  <w:rFonts w:ascii="Times New Roman" w:hAnsi="Times New Roman" w:cs="Times New Roman"/>
                  <w:sz w:val="20"/>
                  <w:szCs w:val="20"/>
                </w:rPr>
              </w:rPrChange>
            </w:rPr>
            <w:delText xml:space="preserve"> (</w:delText>
          </w:r>
          <w:r w:rsidR="00D4061E" w:rsidRPr="00DF26A5" w:rsidDel="007343E6">
            <w:rPr>
              <w:rFonts w:ascii="Times New Roman" w:hAnsi="Times New Roman" w:cs="Times New Roman"/>
              <w:b/>
              <w:bCs/>
              <w:rPrChange w:id="3427" w:author="Chen Liao" w:date="2021-03-09T15:09:00Z">
                <w:rPr>
                  <w:rFonts w:ascii="Times New Roman" w:hAnsi="Times New Roman" w:cs="Times New Roman"/>
                  <w:b/>
                  <w:bCs/>
                  <w:sz w:val="20"/>
                  <w:szCs w:val="20"/>
                </w:rPr>
              </w:rPrChange>
            </w:rPr>
            <w:delText>Table S4</w:delText>
          </w:r>
          <w:r w:rsidR="00D4061E" w:rsidRPr="00DF26A5" w:rsidDel="007343E6">
            <w:rPr>
              <w:rFonts w:ascii="Times New Roman" w:hAnsi="Times New Roman" w:cs="Times New Roman"/>
              <w:rPrChange w:id="3428" w:author="Chen Liao" w:date="2021-03-09T15:09:00Z">
                <w:rPr>
                  <w:rFonts w:ascii="Times New Roman" w:hAnsi="Times New Roman" w:cs="Times New Roman"/>
                  <w:sz w:val="20"/>
                  <w:szCs w:val="20"/>
                </w:rPr>
              </w:rPrChange>
            </w:rPr>
            <w:delText>)</w:delText>
          </w:r>
        </w:del>
      </w:moveFrom>
    </w:p>
    <w:moveFromRangeEnd w:id="3407"/>
    <w:p w14:paraId="6988D568" w14:textId="55F71063" w:rsidR="005D61A4" w:rsidRPr="00DF26A5" w:rsidRDefault="005D61A4" w:rsidP="00B76665">
      <w:pPr>
        <w:pStyle w:val="paragraph"/>
        <w:jc w:val="both"/>
        <w:rPr>
          <w:rFonts w:ascii="Times New Roman" w:hAnsi="Times New Roman" w:cs="Times New Roman"/>
          <w:b/>
          <w:bCs/>
          <w:color w:val="000000"/>
          <w:rPrChange w:id="3429" w:author="Chen Liao" w:date="2021-03-09T15:09:00Z">
            <w:rPr>
              <w:rFonts w:eastAsia="SimSun"/>
              <w:b/>
              <w:bCs/>
              <w:color w:val="000000"/>
              <w:sz w:val="20"/>
              <w:szCs w:val="20"/>
            </w:rPr>
          </w:rPrChange>
        </w:rPr>
        <w:pPrChange w:id="3430" w:author="Chen Liao" w:date="2021-03-24T10:44:00Z">
          <w:pPr>
            <w:jc w:val="center"/>
          </w:pPr>
        </w:pPrChange>
      </w:pPr>
    </w:p>
    <w:p w14:paraId="00D3EEE3" w14:textId="020DE23F" w:rsidR="00261834" w:rsidRPr="00DF26A5" w:rsidRDefault="00BA5E4F" w:rsidP="00B76665">
      <w:pPr>
        <w:jc w:val="both"/>
        <w:rPr>
          <w:rFonts w:eastAsia="SimSun"/>
          <w:b/>
          <w:bCs/>
          <w:color w:val="000000"/>
          <w:rPrChange w:id="3431" w:author="Chen Liao" w:date="2021-03-09T15:09:00Z">
            <w:rPr>
              <w:rFonts w:eastAsia="SimSun"/>
              <w:b/>
              <w:bCs/>
              <w:color w:val="000000"/>
              <w:sz w:val="20"/>
              <w:szCs w:val="20"/>
            </w:rPr>
          </w:rPrChange>
        </w:rPr>
        <w:pPrChange w:id="3432" w:author="Chen Liao" w:date="2021-03-24T10:44:00Z">
          <w:pPr>
            <w:jc w:val="center"/>
          </w:pPr>
        </w:pPrChange>
      </w:pPr>
      <w:del w:id="3433" w:author="Chen Liao" w:date="2021-03-23T10:38:00Z">
        <w:r w:rsidRPr="00DF26A5" w:rsidDel="008A39AE">
          <w:rPr>
            <w:rFonts w:eastAsia="SimSun"/>
            <w:b/>
            <w:bCs/>
            <w:noProof/>
            <w:color w:val="000000"/>
            <w:rPrChange w:id="3434" w:author="Chen Liao" w:date="2021-03-09T15:09:00Z">
              <w:rPr>
                <w:rFonts w:eastAsia="SimSun"/>
                <w:b/>
                <w:bCs/>
                <w:noProof/>
                <w:color w:val="000000"/>
                <w:sz w:val="20"/>
                <w:szCs w:val="20"/>
              </w:rPr>
            </w:rPrChange>
          </w:rPr>
          <w:lastRenderedPageBreak/>
          <w:drawing>
            <wp:inline distT="0" distB="0" distL="0" distR="0" wp14:anchorId="40ED68C4" wp14:editId="13F2A454">
              <wp:extent cx="5928335" cy="2106119"/>
              <wp:effectExtent l="0" t="0" r="3175" b="2540"/>
              <wp:docPr id="35" name="Picture 35"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ext, dark&#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36528" cy="2109030"/>
                      </a:xfrm>
                      <a:prstGeom prst="rect">
                        <a:avLst/>
                      </a:prstGeom>
                    </pic:spPr>
                  </pic:pic>
                </a:graphicData>
              </a:graphic>
            </wp:inline>
          </w:drawing>
        </w:r>
      </w:del>
      <w:ins w:id="3435" w:author="Chen Liao" w:date="2021-03-23T10:45:00Z">
        <w:r w:rsidR="00083398">
          <w:rPr>
            <w:rFonts w:eastAsia="SimSun"/>
            <w:b/>
            <w:bCs/>
            <w:noProof/>
            <w:color w:val="000000"/>
          </w:rPr>
          <w:drawing>
            <wp:inline distT="0" distB="0" distL="0" distR="0" wp14:anchorId="69AD3C43" wp14:editId="2908CE0A">
              <wp:extent cx="5943600" cy="1844675"/>
              <wp:effectExtent l="0" t="0" r="0" b="0"/>
              <wp:docPr id="9" name="Picture 9"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video game&#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1844675"/>
                      </a:xfrm>
                      <a:prstGeom prst="rect">
                        <a:avLst/>
                      </a:prstGeom>
                    </pic:spPr>
                  </pic:pic>
                </a:graphicData>
              </a:graphic>
            </wp:inline>
          </w:drawing>
        </w:r>
      </w:ins>
    </w:p>
    <w:p w14:paraId="7148F50D" w14:textId="77777777" w:rsidR="0070622D" w:rsidRPr="00DF26A5" w:rsidDel="00FD41FD" w:rsidRDefault="0070622D" w:rsidP="00B76665">
      <w:pPr>
        <w:jc w:val="both"/>
        <w:rPr>
          <w:del w:id="3436" w:author="Chen Liao" w:date="2021-03-23T10:38:00Z"/>
          <w:rFonts w:eastAsia="SimSun"/>
          <w:b/>
          <w:bCs/>
          <w:color w:val="000000"/>
          <w:rPrChange w:id="3437" w:author="Chen Liao" w:date="2021-03-09T15:09:00Z">
            <w:rPr>
              <w:del w:id="3438" w:author="Chen Liao" w:date="2021-03-23T10:38:00Z"/>
              <w:rFonts w:eastAsia="SimSun"/>
              <w:b/>
              <w:bCs/>
              <w:color w:val="000000"/>
              <w:sz w:val="20"/>
              <w:szCs w:val="20"/>
            </w:rPr>
          </w:rPrChange>
        </w:rPr>
        <w:pPrChange w:id="3439" w:author="Chen Liao" w:date="2021-03-24T10:44:00Z">
          <w:pPr>
            <w:jc w:val="both"/>
          </w:pPr>
        </w:pPrChange>
      </w:pPr>
    </w:p>
    <w:p w14:paraId="259D2B42" w14:textId="476DA380" w:rsidR="0035704D" w:rsidRPr="00FF074E" w:rsidRDefault="005D61A4" w:rsidP="00C3619E">
      <w:pPr>
        <w:jc w:val="both"/>
        <w:rPr>
          <w:rFonts w:eastAsia="SimSun"/>
          <w:color w:val="000000"/>
          <w:sz w:val="20"/>
          <w:szCs w:val="20"/>
        </w:rPr>
      </w:pPr>
      <w:r w:rsidRPr="00FF074E">
        <w:rPr>
          <w:rFonts w:eastAsia="SimSun"/>
          <w:b/>
          <w:bCs/>
          <w:color w:val="000000"/>
          <w:sz w:val="20"/>
          <w:szCs w:val="20"/>
        </w:rPr>
        <w:t xml:space="preserve">Figure 3. </w:t>
      </w:r>
      <w:r w:rsidR="00AB2A37" w:rsidRPr="00FF074E">
        <w:rPr>
          <w:rFonts w:eastAsia="SimSun"/>
          <w:b/>
          <w:bCs/>
          <w:color w:val="000000"/>
          <w:sz w:val="20"/>
          <w:szCs w:val="20"/>
        </w:rPr>
        <w:t xml:space="preserve">Microbiota dynamics in response to inulin is driven by several </w:t>
      </w:r>
      <w:r w:rsidRPr="00FF074E">
        <w:rPr>
          <w:rFonts w:eastAsia="SimSun"/>
          <w:b/>
          <w:bCs/>
          <w:color w:val="000000"/>
          <w:sz w:val="20"/>
          <w:szCs w:val="20"/>
        </w:rPr>
        <w:t xml:space="preserve">key </w:t>
      </w:r>
      <w:bookmarkStart w:id="3440" w:name="OLE_LINK24"/>
      <w:bookmarkStart w:id="3441" w:name="OLE_LINK25"/>
      <w:r w:rsidRPr="00FF074E">
        <w:rPr>
          <w:rFonts w:eastAsia="SimSun"/>
          <w:b/>
          <w:bCs/>
          <w:color w:val="000000"/>
          <w:sz w:val="20"/>
          <w:szCs w:val="20"/>
        </w:rPr>
        <w:t>responders</w:t>
      </w:r>
      <w:bookmarkStart w:id="3442" w:name="OLE_LINK30"/>
      <w:bookmarkStart w:id="3443" w:name="OLE_LINK31"/>
      <w:bookmarkEnd w:id="3440"/>
      <w:bookmarkEnd w:id="3441"/>
      <w:r w:rsidR="00731E66" w:rsidRPr="00FF074E">
        <w:rPr>
          <w:rFonts w:eastAsia="SimSun"/>
          <w:b/>
          <w:bCs/>
          <w:color w:val="000000"/>
          <w:sz w:val="20"/>
          <w:szCs w:val="20"/>
        </w:rPr>
        <w:t xml:space="preserve">. </w:t>
      </w:r>
      <w:bookmarkEnd w:id="3442"/>
      <w:bookmarkEnd w:id="3443"/>
      <w:r w:rsidR="00C414E2" w:rsidRPr="00FF074E">
        <w:rPr>
          <w:rFonts w:eastAsia="SimSun"/>
          <w:b/>
          <w:bCs/>
          <w:color w:val="000000"/>
          <w:sz w:val="20"/>
          <w:szCs w:val="20"/>
        </w:rPr>
        <w:t>A</w:t>
      </w:r>
      <w:r w:rsidR="00731E66" w:rsidRPr="00FF074E">
        <w:rPr>
          <w:rFonts w:eastAsia="SimSun"/>
          <w:b/>
          <w:bCs/>
          <w:color w:val="000000"/>
          <w:sz w:val="20"/>
          <w:szCs w:val="20"/>
        </w:rPr>
        <w:t xml:space="preserve">. </w:t>
      </w:r>
      <w:r w:rsidR="00546C70" w:rsidRPr="00FF074E">
        <w:rPr>
          <w:rFonts w:eastAsia="SimSun"/>
          <w:color w:val="000000"/>
          <w:sz w:val="20"/>
          <w:szCs w:val="20"/>
        </w:rPr>
        <w:t>I</w:t>
      </w:r>
      <w:r w:rsidR="00731E66" w:rsidRPr="00FF074E">
        <w:rPr>
          <w:rFonts w:eastAsia="SimSun"/>
          <w:color w:val="000000"/>
          <w:sz w:val="20"/>
          <w:szCs w:val="20"/>
        </w:rPr>
        <w:t>ncreased</w:t>
      </w:r>
      <w:r w:rsidRPr="00FF074E">
        <w:rPr>
          <w:rFonts w:eastAsia="SimSun"/>
          <w:color w:val="000000"/>
          <w:sz w:val="20"/>
          <w:szCs w:val="20"/>
        </w:rPr>
        <w:t xml:space="preserve"> expression of inulinase genes</w:t>
      </w:r>
      <w:r w:rsidR="00546C70" w:rsidRPr="00FF074E">
        <w:rPr>
          <w:rFonts w:eastAsia="SimSun"/>
          <w:color w:val="000000"/>
          <w:sz w:val="20"/>
          <w:szCs w:val="20"/>
        </w:rPr>
        <w:t xml:space="preserve"> following inulin treatment</w:t>
      </w:r>
      <w:r w:rsidRPr="00FF074E">
        <w:rPr>
          <w:rFonts w:eastAsia="SimSun"/>
          <w:color w:val="000000"/>
          <w:sz w:val="20"/>
          <w:szCs w:val="20"/>
        </w:rPr>
        <w:t xml:space="preserve">. Each dotted line represents an individual mouse. *: </w:t>
      </w:r>
      <w:r w:rsidR="00546C70" w:rsidRPr="00FF074E">
        <w:rPr>
          <w:rFonts w:eastAsia="SimSun"/>
          <w:color w:val="000000"/>
          <w:sz w:val="20"/>
          <w:szCs w:val="20"/>
        </w:rPr>
        <w:t xml:space="preserve">P </w:t>
      </w:r>
      <w:r w:rsidR="00546C70" w:rsidRPr="00FF074E">
        <w:rPr>
          <w:sz w:val="20"/>
          <w:szCs w:val="20"/>
        </w:rPr>
        <w:t xml:space="preserve">&lt; </w:t>
      </w:r>
      <w:r w:rsidRPr="00FF074E">
        <w:rPr>
          <w:rFonts w:eastAsia="SimSun"/>
          <w:color w:val="000000"/>
          <w:sz w:val="20"/>
          <w:szCs w:val="20"/>
        </w:rPr>
        <w:t xml:space="preserve">0.05; **: </w:t>
      </w:r>
      <w:r w:rsidR="00546C70" w:rsidRPr="00FF074E">
        <w:rPr>
          <w:rFonts w:eastAsia="SimSun"/>
          <w:color w:val="000000"/>
          <w:sz w:val="20"/>
          <w:szCs w:val="20"/>
        </w:rPr>
        <w:t xml:space="preserve">P </w:t>
      </w:r>
      <w:r w:rsidR="00546C70" w:rsidRPr="00FF074E">
        <w:rPr>
          <w:sz w:val="20"/>
          <w:szCs w:val="20"/>
        </w:rPr>
        <w:t xml:space="preserve">&lt; </w:t>
      </w:r>
      <w:r w:rsidRPr="00FF074E">
        <w:rPr>
          <w:rFonts w:eastAsia="SimSun"/>
          <w:color w:val="000000"/>
          <w:sz w:val="20"/>
          <w:szCs w:val="20"/>
        </w:rPr>
        <w:t xml:space="preserve">0.01; </w:t>
      </w:r>
      <w:bookmarkStart w:id="3444" w:name="OLE_LINK34"/>
      <w:bookmarkStart w:id="3445" w:name="OLE_LINK35"/>
      <w:r w:rsidRPr="00FF074E">
        <w:rPr>
          <w:rFonts w:eastAsia="SimSun"/>
          <w:color w:val="000000"/>
          <w:sz w:val="20"/>
          <w:szCs w:val="20"/>
        </w:rPr>
        <w:t xml:space="preserve">***: </w:t>
      </w:r>
      <w:r w:rsidR="00546C70" w:rsidRPr="00FF074E">
        <w:rPr>
          <w:rFonts w:eastAsia="SimSun"/>
          <w:color w:val="000000"/>
          <w:sz w:val="20"/>
          <w:szCs w:val="20"/>
        </w:rPr>
        <w:t xml:space="preserve">P </w:t>
      </w:r>
      <w:r w:rsidR="00546C70" w:rsidRPr="00FF074E">
        <w:rPr>
          <w:sz w:val="20"/>
          <w:szCs w:val="20"/>
        </w:rPr>
        <w:t xml:space="preserve">&lt; </w:t>
      </w:r>
      <w:r w:rsidRPr="00FF074E">
        <w:rPr>
          <w:rFonts w:eastAsia="SimSun"/>
          <w:color w:val="000000"/>
          <w:sz w:val="20"/>
          <w:szCs w:val="20"/>
        </w:rPr>
        <w:t>0.001</w:t>
      </w:r>
      <w:bookmarkEnd w:id="3444"/>
      <w:bookmarkEnd w:id="3445"/>
      <w:r w:rsidRPr="00FF074E">
        <w:rPr>
          <w:rFonts w:eastAsia="SimSun"/>
          <w:color w:val="000000"/>
          <w:sz w:val="20"/>
          <w:szCs w:val="20"/>
        </w:rPr>
        <w:t>.</w:t>
      </w:r>
      <w:r w:rsidR="00731E66" w:rsidRPr="00FF074E">
        <w:rPr>
          <w:rFonts w:eastAsia="SimSun"/>
          <w:color w:val="000000"/>
          <w:sz w:val="20"/>
          <w:szCs w:val="20"/>
        </w:rPr>
        <w:t xml:space="preserve"> </w:t>
      </w:r>
      <w:r w:rsidR="00453768" w:rsidRPr="00FF074E">
        <w:rPr>
          <w:rFonts w:eastAsia="SimSun"/>
          <w:b/>
          <w:bCs/>
          <w:color w:val="000000"/>
          <w:sz w:val="20"/>
          <w:szCs w:val="20"/>
        </w:rPr>
        <w:t>B</w:t>
      </w:r>
      <w:r w:rsidR="00453768" w:rsidRPr="00FF074E">
        <w:rPr>
          <w:rFonts w:eastAsia="SimSun"/>
          <w:color w:val="000000"/>
          <w:sz w:val="20"/>
          <w:szCs w:val="20"/>
        </w:rPr>
        <w:t xml:space="preserve">. </w:t>
      </w:r>
      <w:r w:rsidR="00034744" w:rsidRPr="00FF074E">
        <w:rPr>
          <w:rFonts w:eastAsia="SimSun"/>
          <w:color w:val="000000"/>
          <w:sz w:val="20"/>
          <w:szCs w:val="20"/>
        </w:rPr>
        <w:t>Generalized Lotka-Volterra model combined with Bayesian statistics to infer</w:t>
      </w:r>
      <w:r w:rsidR="00175772" w:rsidRPr="00FF074E">
        <w:rPr>
          <w:rFonts w:eastAsia="SimSun"/>
          <w:color w:val="000000"/>
          <w:sz w:val="20"/>
          <w:szCs w:val="20"/>
        </w:rPr>
        <w:t xml:space="preserve"> inulin responders</w:t>
      </w:r>
      <w:r w:rsidR="008C698D" w:rsidRPr="00FF074E">
        <w:rPr>
          <w:rFonts w:eastAsia="SimSun"/>
          <w:color w:val="000000"/>
          <w:sz w:val="20"/>
          <w:szCs w:val="20"/>
        </w:rPr>
        <w:t xml:space="preserve"> and associated ecological interactions</w:t>
      </w:r>
      <w:r w:rsidR="002F0BD0" w:rsidRPr="00FF074E">
        <w:rPr>
          <w:rFonts w:eastAsia="SimSun"/>
          <w:color w:val="000000"/>
          <w:sz w:val="20"/>
          <w:szCs w:val="20"/>
        </w:rPr>
        <w:t xml:space="preserve">. </w:t>
      </w:r>
      <w:r w:rsidR="00731E66" w:rsidRPr="00FF074E">
        <w:rPr>
          <w:rFonts w:eastAsia="SimSun"/>
          <w:b/>
          <w:bCs/>
          <w:color w:val="000000"/>
          <w:sz w:val="20"/>
          <w:szCs w:val="20"/>
        </w:rPr>
        <w:t>C.</w:t>
      </w:r>
      <w:r w:rsidR="00731E66" w:rsidRPr="00FF074E">
        <w:rPr>
          <w:rFonts w:eastAsia="SimSun"/>
          <w:color w:val="000000"/>
          <w:sz w:val="20"/>
          <w:szCs w:val="20"/>
        </w:rPr>
        <w:t xml:space="preserve"> </w:t>
      </w:r>
      <w:r w:rsidRPr="00FF074E">
        <w:rPr>
          <w:rFonts w:eastAsia="SimSun"/>
          <w:color w:val="000000"/>
          <w:sz w:val="20"/>
          <w:szCs w:val="20"/>
        </w:rPr>
        <w:t xml:space="preserve">Posterior distribution of five </w:t>
      </w:r>
      <w:r w:rsidR="002A61FE" w:rsidRPr="00FF074E">
        <w:rPr>
          <w:rFonts w:eastAsia="SimSun"/>
          <w:color w:val="000000"/>
          <w:sz w:val="20"/>
          <w:szCs w:val="20"/>
        </w:rPr>
        <w:t>bacterial species</w:t>
      </w:r>
      <w:r w:rsidRPr="00FF074E">
        <w:rPr>
          <w:rFonts w:eastAsia="SimSun"/>
          <w:color w:val="000000"/>
          <w:sz w:val="20"/>
          <w:szCs w:val="20"/>
        </w:rPr>
        <w:t xml:space="preserve"> with significant growth responses. </w:t>
      </w:r>
      <w:r w:rsidR="00A23E66" w:rsidRPr="00FF074E">
        <w:rPr>
          <w:rFonts w:eastAsia="SimSun"/>
          <w:b/>
          <w:bCs/>
          <w:color w:val="000000"/>
          <w:sz w:val="20"/>
          <w:szCs w:val="20"/>
        </w:rPr>
        <w:t>D</w:t>
      </w:r>
      <w:r w:rsidR="002326D7" w:rsidRPr="00FF074E">
        <w:rPr>
          <w:rFonts w:eastAsia="SimSun"/>
          <w:color w:val="000000"/>
          <w:sz w:val="20"/>
          <w:szCs w:val="20"/>
        </w:rPr>
        <w:t>,</w:t>
      </w:r>
      <w:r w:rsidR="002326D7" w:rsidRPr="00FF074E">
        <w:rPr>
          <w:rFonts w:eastAsia="SimSun"/>
          <w:b/>
          <w:bCs/>
          <w:color w:val="000000"/>
          <w:sz w:val="20"/>
          <w:szCs w:val="20"/>
        </w:rPr>
        <w:t>E</w:t>
      </w:r>
      <w:r w:rsidR="00A23E66" w:rsidRPr="00FF074E">
        <w:rPr>
          <w:rFonts w:eastAsia="SimSun"/>
          <w:color w:val="000000"/>
          <w:sz w:val="20"/>
          <w:szCs w:val="20"/>
        </w:rPr>
        <w:t xml:space="preserve">. </w:t>
      </w:r>
      <w:r w:rsidR="002326D7" w:rsidRPr="00FF074E">
        <w:rPr>
          <w:rFonts w:eastAsia="SimSun"/>
          <w:color w:val="000000"/>
          <w:sz w:val="20"/>
          <w:szCs w:val="20"/>
        </w:rPr>
        <w:t>The</w:t>
      </w:r>
      <w:r w:rsidR="00A23E66" w:rsidRPr="00FF074E">
        <w:rPr>
          <w:rFonts w:eastAsia="SimSun"/>
          <w:color w:val="000000"/>
          <w:sz w:val="20"/>
          <w:szCs w:val="20"/>
        </w:rPr>
        <w:t xml:space="preserve"> total </w:t>
      </w:r>
      <w:r w:rsidR="002326D7" w:rsidRPr="00FF074E">
        <w:rPr>
          <w:rFonts w:eastAsia="SimSun"/>
          <w:color w:val="000000"/>
          <w:sz w:val="20"/>
          <w:szCs w:val="20"/>
        </w:rPr>
        <w:t xml:space="preserve">(D) and individual (E) </w:t>
      </w:r>
      <w:r w:rsidR="00A23E66" w:rsidRPr="00FF074E">
        <w:rPr>
          <w:rFonts w:eastAsia="SimSun"/>
          <w:color w:val="000000"/>
          <w:sz w:val="20"/>
          <w:szCs w:val="20"/>
        </w:rPr>
        <w:t xml:space="preserve">absolute abundance </w:t>
      </w:r>
      <w:r w:rsidR="002326D7" w:rsidRPr="00FF074E">
        <w:rPr>
          <w:rFonts w:eastAsia="SimSun"/>
          <w:color w:val="000000"/>
          <w:sz w:val="20"/>
          <w:szCs w:val="20"/>
        </w:rPr>
        <w:t xml:space="preserve">of five </w:t>
      </w:r>
      <w:r w:rsidR="00A23E66" w:rsidRPr="00FF074E">
        <w:rPr>
          <w:rFonts w:eastAsia="SimSun"/>
          <w:color w:val="000000"/>
          <w:sz w:val="20"/>
          <w:szCs w:val="20"/>
        </w:rPr>
        <w:t xml:space="preserve">inulin responders </w:t>
      </w:r>
      <w:r w:rsidR="002326D7" w:rsidRPr="00FF074E">
        <w:rPr>
          <w:rFonts w:eastAsia="SimSun"/>
          <w:color w:val="000000"/>
          <w:sz w:val="20"/>
          <w:szCs w:val="20"/>
        </w:rPr>
        <w:t>shown in panel C</w:t>
      </w:r>
      <w:r w:rsidR="00A23E66" w:rsidRPr="00FF074E">
        <w:rPr>
          <w:rFonts w:eastAsia="SimSun"/>
          <w:color w:val="000000"/>
          <w:sz w:val="20"/>
          <w:szCs w:val="20"/>
        </w:rPr>
        <w:t xml:space="preserve">. The </w:t>
      </w:r>
      <w:r w:rsidR="00E51F91" w:rsidRPr="00FF074E">
        <w:rPr>
          <w:rFonts w:eastAsia="SimSun"/>
          <w:color w:val="000000"/>
          <w:sz w:val="20"/>
          <w:szCs w:val="20"/>
        </w:rPr>
        <w:t xml:space="preserve">five </w:t>
      </w:r>
      <w:r w:rsidR="00A23E66" w:rsidRPr="00FF074E">
        <w:rPr>
          <w:rFonts w:eastAsia="SimSun"/>
          <w:color w:val="000000"/>
          <w:sz w:val="20"/>
          <w:szCs w:val="20"/>
        </w:rPr>
        <w:t xml:space="preserve">responders </w:t>
      </w:r>
      <w:r w:rsidR="00E51F91" w:rsidRPr="00FF074E">
        <w:rPr>
          <w:rFonts w:eastAsia="SimSun"/>
          <w:color w:val="000000"/>
          <w:sz w:val="20"/>
          <w:szCs w:val="20"/>
        </w:rPr>
        <w:t xml:space="preserve">show heterogeneous responses but </w:t>
      </w:r>
      <w:r w:rsidR="00A23E66" w:rsidRPr="00FF074E">
        <w:rPr>
          <w:rFonts w:eastAsia="SimSun"/>
          <w:color w:val="000000"/>
          <w:sz w:val="20"/>
          <w:szCs w:val="20"/>
        </w:rPr>
        <w:t>together d</w:t>
      </w:r>
      <w:r w:rsidR="00E51F91" w:rsidRPr="00FF074E">
        <w:rPr>
          <w:rFonts w:eastAsia="SimSun"/>
          <w:color w:val="000000"/>
          <w:sz w:val="20"/>
          <w:szCs w:val="20"/>
        </w:rPr>
        <w:t>etermine</w:t>
      </w:r>
      <w:r w:rsidR="00A23E66" w:rsidRPr="00FF074E">
        <w:rPr>
          <w:rFonts w:eastAsia="SimSun"/>
          <w:color w:val="000000"/>
          <w:sz w:val="20"/>
          <w:szCs w:val="20"/>
        </w:rPr>
        <w:t xml:space="preserve"> the short-term </w:t>
      </w:r>
      <w:r w:rsidR="00E51F91" w:rsidRPr="00FF074E">
        <w:rPr>
          <w:rFonts w:eastAsia="SimSun"/>
          <w:color w:val="000000"/>
          <w:sz w:val="20"/>
          <w:szCs w:val="20"/>
        </w:rPr>
        <w:t>dynamics</w:t>
      </w:r>
      <w:r w:rsidR="00A23E66" w:rsidRPr="00FF074E">
        <w:rPr>
          <w:rFonts w:eastAsia="SimSun"/>
          <w:color w:val="000000"/>
          <w:sz w:val="20"/>
          <w:szCs w:val="20"/>
        </w:rPr>
        <w:t xml:space="preserve"> of gut microbiota</w:t>
      </w:r>
      <w:r w:rsidR="00E51F91" w:rsidRPr="00FF074E">
        <w:rPr>
          <w:rFonts w:eastAsia="SimSun"/>
          <w:color w:val="000000"/>
          <w:sz w:val="20"/>
          <w:szCs w:val="20"/>
        </w:rPr>
        <w:t xml:space="preserve">. </w:t>
      </w:r>
      <w:r w:rsidR="00E51F91" w:rsidRPr="00FF074E">
        <w:rPr>
          <w:rFonts w:eastAsia="SimSun"/>
          <w:b/>
          <w:bCs/>
          <w:color w:val="000000"/>
          <w:sz w:val="20"/>
          <w:szCs w:val="20"/>
        </w:rPr>
        <w:t>F</w:t>
      </w:r>
      <w:r w:rsidR="00DC008D" w:rsidRPr="00FF074E">
        <w:rPr>
          <w:rFonts w:eastAsia="SimSun"/>
          <w:b/>
          <w:bCs/>
          <w:color w:val="000000"/>
          <w:sz w:val="20"/>
          <w:szCs w:val="20"/>
        </w:rPr>
        <w:t xml:space="preserve">. </w:t>
      </w:r>
      <w:r w:rsidR="00DC008D" w:rsidRPr="00FF074E">
        <w:rPr>
          <w:rFonts w:eastAsia="SimSun"/>
          <w:color w:val="000000"/>
          <w:sz w:val="20"/>
          <w:szCs w:val="20"/>
        </w:rPr>
        <w:t>Core ecological interaction network constituted by significant interspecific interactions (self-interactions not shown).</w:t>
      </w:r>
      <w:r w:rsidR="001C4F38" w:rsidRPr="00FF074E">
        <w:rPr>
          <w:rFonts w:eastAsia="SimSun"/>
          <w:color w:val="000000"/>
          <w:sz w:val="20"/>
          <w:szCs w:val="20"/>
        </w:rPr>
        <w:t xml:space="preserve"> Inulin responders (bold font) and key inhibitions (red arrows) are highlighted. </w:t>
      </w:r>
      <w:r w:rsidR="00DC008D" w:rsidRPr="00FF074E">
        <w:rPr>
          <w:rFonts w:eastAsia="SimSun"/>
          <w:color w:val="000000"/>
          <w:sz w:val="20"/>
          <w:szCs w:val="20"/>
        </w:rPr>
        <w:t xml:space="preserve">Point and blunt arrows represent positive and negative interactions respectively. The arrow thickness is proportional to the posterior mean of the corresponding interaction coefficient. For </w:t>
      </w:r>
      <w:r w:rsidR="00707ECD" w:rsidRPr="00FF074E">
        <w:rPr>
          <w:rFonts w:eastAsia="SimSun"/>
          <w:color w:val="000000"/>
          <w:sz w:val="20"/>
          <w:szCs w:val="20"/>
        </w:rPr>
        <w:t xml:space="preserve">panels </w:t>
      </w:r>
      <w:r w:rsidR="00DC008D" w:rsidRPr="00FF074E">
        <w:rPr>
          <w:rFonts w:eastAsia="SimSun"/>
          <w:color w:val="000000"/>
          <w:sz w:val="20"/>
          <w:szCs w:val="20"/>
        </w:rPr>
        <w:t>C</w:t>
      </w:r>
      <w:r w:rsidR="00707ECD" w:rsidRPr="00FF074E">
        <w:rPr>
          <w:rFonts w:eastAsia="SimSun"/>
          <w:color w:val="000000"/>
          <w:sz w:val="20"/>
          <w:szCs w:val="20"/>
        </w:rPr>
        <w:t>, F</w:t>
      </w:r>
      <w:r w:rsidR="00DC008D" w:rsidRPr="00FF074E">
        <w:rPr>
          <w:rFonts w:eastAsia="SimSun"/>
          <w:color w:val="000000"/>
          <w:sz w:val="20"/>
          <w:szCs w:val="20"/>
        </w:rPr>
        <w:t xml:space="preserve">, significance was determined when 95% credible interval does not include 0. </w:t>
      </w:r>
      <w:r w:rsidR="00DF00B8" w:rsidRPr="00FF074E">
        <w:rPr>
          <w:rFonts w:eastAsia="SimSun"/>
          <w:color w:val="000000"/>
          <w:sz w:val="20"/>
          <w:szCs w:val="20"/>
        </w:rPr>
        <w:t>For panels C, E,</w:t>
      </w:r>
      <w:r w:rsidR="00251719" w:rsidRPr="00FF074E">
        <w:rPr>
          <w:rFonts w:eastAsia="SimSun"/>
          <w:color w:val="000000"/>
          <w:sz w:val="20"/>
          <w:szCs w:val="20"/>
        </w:rPr>
        <w:t xml:space="preserve"> </w:t>
      </w:r>
      <w:r w:rsidR="00DF00B8" w:rsidRPr="00FF074E">
        <w:rPr>
          <w:rFonts w:eastAsia="SimSun"/>
          <w:color w:val="000000"/>
          <w:sz w:val="20"/>
          <w:szCs w:val="20"/>
        </w:rPr>
        <w:t xml:space="preserve">F, </w:t>
      </w:r>
      <w:r w:rsidR="00DF00B8" w:rsidRPr="00FF074E">
        <w:rPr>
          <w:sz w:val="20"/>
          <w:szCs w:val="20"/>
        </w:rPr>
        <w:t>taxonomic labels w/ “Un.” group bacteria that are unclassified or uncultured at lower taxonomic ranks</w:t>
      </w:r>
      <w:r w:rsidR="00DF00B8" w:rsidRPr="00FF074E">
        <w:rPr>
          <w:rFonts w:eastAsia="SimSun"/>
          <w:b/>
          <w:bCs/>
          <w:color w:val="000000"/>
          <w:sz w:val="20"/>
          <w:szCs w:val="20"/>
        </w:rPr>
        <w:t>.</w:t>
      </w:r>
    </w:p>
    <w:p w14:paraId="75AE919B" w14:textId="54264269" w:rsidR="0035704D" w:rsidRPr="00DF26A5" w:rsidDel="00FB352C" w:rsidRDefault="0035704D" w:rsidP="00B76665">
      <w:pPr>
        <w:pStyle w:val="paragraph"/>
        <w:spacing w:before="0" w:beforeAutospacing="0" w:after="0" w:afterAutospacing="0"/>
        <w:jc w:val="both"/>
        <w:rPr>
          <w:del w:id="3446" w:author="Chen Liao" w:date="2021-03-22T10:44:00Z"/>
          <w:rFonts w:ascii="Times New Roman" w:hAnsi="Times New Roman" w:cs="Times New Roman"/>
          <w:color w:val="000000"/>
          <w:rPrChange w:id="3447" w:author="Chen Liao" w:date="2021-03-09T15:09:00Z">
            <w:rPr>
              <w:del w:id="3448" w:author="Chen Liao" w:date="2021-03-22T10:44:00Z"/>
              <w:rFonts w:ascii="Times New Roman" w:hAnsi="Times New Roman" w:cs="Times New Roman"/>
              <w:color w:val="000000"/>
              <w:sz w:val="20"/>
              <w:szCs w:val="20"/>
            </w:rPr>
          </w:rPrChange>
        </w:rPr>
        <w:pPrChange w:id="3449" w:author="Chen Liao" w:date="2021-03-24T10:44:00Z">
          <w:pPr>
            <w:pStyle w:val="paragraph"/>
            <w:spacing w:before="0" w:beforeAutospacing="0" w:after="0" w:afterAutospacing="0"/>
            <w:jc w:val="center"/>
          </w:pPr>
        </w:pPrChange>
      </w:pPr>
    </w:p>
    <w:p w14:paraId="41CBA3AC" w14:textId="63B6665A" w:rsidR="00B6206D" w:rsidRPr="00AF04A3" w:rsidRDefault="00B6206D" w:rsidP="00C3619E">
      <w:pPr>
        <w:pStyle w:val="paragraph"/>
        <w:spacing w:before="0" w:beforeAutospacing="0" w:after="0" w:afterAutospacing="0"/>
        <w:jc w:val="both"/>
        <w:rPr>
          <w:rFonts w:ascii="Times New Roman" w:hAnsi="Times New Roman" w:cs="Times New Roman"/>
          <w:b/>
          <w:bCs/>
          <w:color w:val="000000" w:themeColor="text1"/>
          <w:rPrChange w:id="3450" w:author="Chen Liao" w:date="2021-03-22T08:58:00Z">
            <w:rPr>
              <w:rFonts w:ascii="Times New Roman" w:hAnsi="Times New Roman" w:cs="Times New Roman"/>
              <w:color w:val="000000"/>
              <w:sz w:val="20"/>
              <w:szCs w:val="20"/>
            </w:rPr>
          </w:rPrChange>
        </w:rPr>
      </w:pPr>
    </w:p>
    <w:p w14:paraId="67816D26" w14:textId="492A1681" w:rsidR="00C903CF" w:rsidRPr="006A2125" w:rsidDel="00255296" w:rsidRDefault="007D24CC" w:rsidP="00B76665">
      <w:pPr>
        <w:pStyle w:val="paragraph"/>
        <w:spacing w:before="0" w:beforeAutospacing="0" w:after="0" w:afterAutospacing="0"/>
        <w:jc w:val="both"/>
        <w:rPr>
          <w:del w:id="3451" w:author="Chen Liao" w:date="2021-03-22T08:48:00Z"/>
          <w:rFonts w:ascii="Times New Roman" w:hAnsi="Times New Roman" w:cs="Times New Roman"/>
          <w:color w:val="000000" w:themeColor="text1"/>
          <w:rPrChange w:id="3452" w:author="Chen Liao" w:date="2021-03-22T09:26:00Z">
            <w:rPr>
              <w:del w:id="3453" w:author="Chen Liao" w:date="2021-03-22T08:48:00Z"/>
              <w:rFonts w:ascii="Times New Roman" w:hAnsi="Times New Roman" w:cs="Times New Roman"/>
              <w:color w:val="000000"/>
              <w:sz w:val="20"/>
              <w:szCs w:val="20"/>
            </w:rPr>
          </w:rPrChange>
        </w:rPr>
        <w:pPrChange w:id="3454" w:author="Chen Liao" w:date="2021-03-24T10:44:00Z">
          <w:pPr>
            <w:pStyle w:val="paragraph"/>
            <w:spacing w:before="0" w:beforeAutospacing="0" w:after="0" w:afterAutospacing="0"/>
            <w:jc w:val="both"/>
          </w:pPr>
        </w:pPrChange>
      </w:pPr>
      <w:ins w:id="3455" w:author="Chen Liao" w:date="2021-03-22T09:03:00Z">
        <w:r>
          <w:rPr>
            <w:rFonts w:ascii="Times New Roman" w:hAnsi="Times New Roman" w:cs="Times New Roman"/>
            <w:b/>
            <w:bCs/>
            <w:color w:val="000000" w:themeColor="text1"/>
          </w:rPr>
          <w:t>Dynamical</w:t>
        </w:r>
        <w:r w:rsidR="005641D7">
          <w:rPr>
            <w:rFonts w:ascii="Times New Roman" w:hAnsi="Times New Roman" w:cs="Times New Roman"/>
            <w:b/>
            <w:bCs/>
            <w:color w:val="000000" w:themeColor="text1"/>
          </w:rPr>
          <w:t xml:space="preserve"> responses </w:t>
        </w:r>
        <w:r>
          <w:rPr>
            <w:rFonts w:ascii="Times New Roman" w:hAnsi="Times New Roman" w:cs="Times New Roman"/>
            <w:b/>
            <w:bCs/>
            <w:color w:val="000000" w:themeColor="text1"/>
          </w:rPr>
          <w:t xml:space="preserve">of gut microbiota </w:t>
        </w:r>
        <w:r w:rsidR="005641D7">
          <w:rPr>
            <w:rFonts w:ascii="Times New Roman" w:hAnsi="Times New Roman" w:cs="Times New Roman"/>
            <w:b/>
            <w:bCs/>
            <w:color w:val="000000" w:themeColor="text1"/>
          </w:rPr>
          <w:t xml:space="preserve">are </w:t>
        </w:r>
        <w:r w:rsidR="007269F3">
          <w:rPr>
            <w:rFonts w:ascii="Times New Roman" w:hAnsi="Times New Roman" w:cs="Times New Roman"/>
            <w:b/>
            <w:bCs/>
            <w:color w:val="000000" w:themeColor="text1"/>
          </w:rPr>
          <w:t>b</w:t>
        </w:r>
      </w:ins>
      <w:ins w:id="3456" w:author="Chen Liao" w:date="2021-03-22T08:59:00Z">
        <w:r w:rsidR="00AF04A3">
          <w:rPr>
            <w:rFonts w:ascii="Times New Roman" w:hAnsi="Times New Roman" w:cs="Times New Roman" w:hint="eastAsia"/>
            <w:b/>
            <w:bCs/>
            <w:color w:val="000000" w:themeColor="text1"/>
          </w:rPr>
          <w:t>aseli</w:t>
        </w:r>
        <w:r w:rsidR="00AF04A3">
          <w:rPr>
            <w:rFonts w:ascii="Times New Roman" w:hAnsi="Times New Roman" w:cs="Times New Roman"/>
            <w:b/>
            <w:bCs/>
            <w:color w:val="000000" w:themeColor="text1"/>
          </w:rPr>
          <w:t>ne-dependen</w:t>
        </w:r>
      </w:ins>
      <w:ins w:id="3457" w:author="Chen Liao" w:date="2021-03-22T09:03:00Z">
        <w:r w:rsidR="005641D7">
          <w:rPr>
            <w:rFonts w:ascii="Times New Roman" w:hAnsi="Times New Roman" w:cs="Times New Roman"/>
            <w:b/>
            <w:bCs/>
            <w:color w:val="000000" w:themeColor="text1"/>
          </w:rPr>
          <w:t xml:space="preserve">t. </w:t>
        </w:r>
      </w:ins>
      <w:ins w:id="3458" w:author="Chen Liao" w:date="2021-03-22T09:26:00Z">
        <w:r w:rsidR="006A2125">
          <w:rPr>
            <w:rFonts w:ascii="Times New Roman" w:hAnsi="Times New Roman" w:cs="Times New Roman"/>
            <w:color w:val="000000" w:themeColor="text1"/>
          </w:rPr>
          <w:t xml:space="preserve">We have shown above that </w:t>
        </w:r>
      </w:ins>
      <w:ins w:id="3459" w:author="Chen Liao" w:date="2021-03-23T13:35:00Z">
        <w:r w:rsidR="00F0154C">
          <w:rPr>
            <w:rFonts w:ascii="Times New Roman" w:hAnsi="Times New Roman" w:cs="Times New Roman"/>
            <w:color w:val="000000" w:themeColor="text1"/>
          </w:rPr>
          <w:t xml:space="preserve">the </w:t>
        </w:r>
      </w:ins>
      <w:ins w:id="3460" w:author="Chen Liao" w:date="2021-03-22T09:26:00Z">
        <w:r w:rsidR="006A2125">
          <w:rPr>
            <w:rFonts w:ascii="Times New Roman" w:hAnsi="Times New Roman" w:cs="Times New Roman"/>
            <w:color w:val="000000" w:themeColor="text1"/>
          </w:rPr>
          <w:t xml:space="preserve">Shanghai mice </w:t>
        </w:r>
      </w:ins>
      <w:ins w:id="3461" w:author="Chen Liao" w:date="2021-03-23T13:38:00Z">
        <w:r w:rsidR="003560A6">
          <w:rPr>
            <w:rFonts w:ascii="Times New Roman" w:hAnsi="Times New Roman" w:cs="Times New Roman"/>
            <w:color w:val="000000" w:themeColor="text1"/>
          </w:rPr>
          <w:t>were</w:t>
        </w:r>
      </w:ins>
      <w:ins w:id="3462" w:author="Chen Liao" w:date="2021-03-22T09:26:00Z">
        <w:r w:rsidR="006A2125">
          <w:rPr>
            <w:rFonts w:ascii="Times New Roman" w:hAnsi="Times New Roman" w:cs="Times New Roman"/>
            <w:color w:val="000000" w:themeColor="text1"/>
          </w:rPr>
          <w:t xml:space="preserve"> </w:t>
        </w:r>
      </w:ins>
      <w:ins w:id="3463" w:author="Chen Liao" w:date="2021-03-23T13:35:00Z">
        <w:r w:rsidR="00F0154C">
          <w:rPr>
            <w:rFonts w:ascii="Times New Roman" w:hAnsi="Times New Roman" w:cs="Times New Roman"/>
            <w:color w:val="000000" w:themeColor="text1"/>
          </w:rPr>
          <w:t xml:space="preserve">initially </w:t>
        </w:r>
      </w:ins>
      <w:ins w:id="3464" w:author="Chen Liao" w:date="2021-03-22T09:26:00Z">
        <w:r w:rsidR="006A2125">
          <w:rPr>
            <w:rFonts w:ascii="Times New Roman" w:hAnsi="Times New Roman" w:cs="Times New Roman"/>
            <w:color w:val="000000" w:themeColor="text1"/>
          </w:rPr>
          <w:t xml:space="preserve">inert to </w:t>
        </w:r>
      </w:ins>
      <w:ins w:id="3465" w:author="Chen Liao" w:date="2021-03-22T09:27:00Z">
        <w:r w:rsidR="006A2125">
          <w:rPr>
            <w:rFonts w:ascii="Times New Roman" w:hAnsi="Times New Roman" w:cs="Times New Roman"/>
            <w:color w:val="000000" w:themeColor="text1"/>
          </w:rPr>
          <w:t>inulin stimulation</w:t>
        </w:r>
      </w:ins>
      <w:ins w:id="3466" w:author="Chen Liao" w:date="2021-03-22T19:13:00Z">
        <w:r w:rsidR="00CE4C2E">
          <w:rPr>
            <w:rFonts w:ascii="Times New Roman" w:hAnsi="Times New Roman" w:cs="Times New Roman"/>
            <w:color w:val="000000" w:themeColor="text1"/>
          </w:rPr>
          <w:t xml:space="preserve"> </w:t>
        </w:r>
      </w:ins>
      <w:ins w:id="3467" w:author="Chen Liao" w:date="2021-03-22T09:27:00Z">
        <w:r w:rsidR="006A2125">
          <w:rPr>
            <w:rFonts w:ascii="Times New Roman" w:hAnsi="Times New Roman" w:cs="Times New Roman"/>
            <w:color w:val="000000" w:themeColor="text1"/>
          </w:rPr>
          <w:t>(</w:t>
        </w:r>
        <w:r w:rsidR="006A2125" w:rsidRPr="006A2125">
          <w:rPr>
            <w:rFonts w:ascii="Times New Roman" w:hAnsi="Times New Roman" w:cs="Times New Roman"/>
            <w:color w:val="000000" w:themeColor="text1"/>
            <w:highlight w:val="yellow"/>
            <w:rPrChange w:id="3468" w:author="Chen Liao" w:date="2021-03-22T09:27:00Z">
              <w:rPr>
                <w:rFonts w:ascii="Times New Roman" w:hAnsi="Times New Roman" w:cs="Times New Roman"/>
                <w:color w:val="000000" w:themeColor="text1"/>
              </w:rPr>
            </w:rPrChange>
          </w:rPr>
          <w:t>Fig. 3C</w:t>
        </w:r>
        <w:r w:rsidR="006A2125">
          <w:rPr>
            <w:rFonts w:ascii="Times New Roman" w:hAnsi="Times New Roman" w:cs="Times New Roman"/>
            <w:color w:val="000000" w:themeColor="text1"/>
          </w:rPr>
          <w:t xml:space="preserve">). </w:t>
        </w:r>
      </w:ins>
      <w:ins w:id="3469" w:author="Chen Liao" w:date="2021-03-22T09:28:00Z">
        <w:r w:rsidR="006A2125">
          <w:rPr>
            <w:rFonts w:ascii="Times New Roman" w:hAnsi="Times New Roman" w:cs="Times New Roman"/>
            <w:color w:val="000000" w:themeColor="text1"/>
          </w:rPr>
          <w:t>Th</w:t>
        </w:r>
      </w:ins>
      <w:ins w:id="3470" w:author="Chen Liao" w:date="2021-03-23T13:38:00Z">
        <w:r w:rsidR="003560A6">
          <w:rPr>
            <w:rFonts w:ascii="Times New Roman" w:hAnsi="Times New Roman" w:cs="Times New Roman"/>
            <w:color w:val="000000" w:themeColor="text1"/>
          </w:rPr>
          <w:t xml:space="preserve">e lack of </w:t>
        </w:r>
      </w:ins>
      <w:ins w:id="3471" w:author="Chen Liao" w:date="2021-03-23T15:28:00Z">
        <w:r w:rsidR="00097A74">
          <w:rPr>
            <w:rFonts w:ascii="Times New Roman" w:hAnsi="Times New Roman" w:cs="Times New Roman"/>
            <w:color w:val="000000" w:themeColor="text1"/>
          </w:rPr>
          <w:t xml:space="preserve">short-term </w:t>
        </w:r>
      </w:ins>
      <w:ins w:id="3472" w:author="Chen Liao" w:date="2021-03-23T13:38:00Z">
        <w:r w:rsidR="003560A6">
          <w:rPr>
            <w:rFonts w:ascii="Times New Roman" w:hAnsi="Times New Roman" w:cs="Times New Roman"/>
            <w:color w:val="000000" w:themeColor="text1"/>
          </w:rPr>
          <w:t>response can be explained</w:t>
        </w:r>
      </w:ins>
      <w:ins w:id="3473" w:author="Chen Liao" w:date="2021-03-22T09:28:00Z">
        <w:r w:rsidR="006A2125">
          <w:rPr>
            <w:rFonts w:ascii="Times New Roman" w:hAnsi="Times New Roman" w:cs="Times New Roman"/>
            <w:color w:val="000000" w:themeColor="text1"/>
          </w:rPr>
          <w:t xml:space="preserve"> </w:t>
        </w:r>
      </w:ins>
      <w:ins w:id="3474" w:author="Chen Liao" w:date="2021-03-23T13:38:00Z">
        <w:r w:rsidR="003560A6">
          <w:rPr>
            <w:rFonts w:ascii="Times New Roman" w:hAnsi="Times New Roman" w:cs="Times New Roman"/>
            <w:color w:val="000000" w:themeColor="text1"/>
          </w:rPr>
          <w:t xml:space="preserve">by </w:t>
        </w:r>
      </w:ins>
      <w:ins w:id="3475" w:author="Chen Liao" w:date="2021-03-23T17:58:00Z">
        <w:r w:rsidR="00667285">
          <w:rPr>
            <w:rFonts w:ascii="Times New Roman" w:hAnsi="Times New Roman" w:cs="Times New Roman"/>
            <w:color w:val="000000" w:themeColor="text1"/>
          </w:rPr>
          <w:t>the extremely low abundance</w:t>
        </w:r>
      </w:ins>
      <w:ins w:id="3476" w:author="Chen Liao" w:date="2021-03-23T17:56:00Z">
        <w:r w:rsidR="00667285">
          <w:rPr>
            <w:rFonts w:ascii="Times New Roman" w:hAnsi="Times New Roman" w:cs="Times New Roman"/>
            <w:color w:val="000000" w:themeColor="text1"/>
          </w:rPr>
          <w:t xml:space="preserve"> of</w:t>
        </w:r>
      </w:ins>
      <w:ins w:id="3477" w:author="Chen Liao" w:date="2021-03-23T13:38:00Z">
        <w:r w:rsidR="003560A6">
          <w:rPr>
            <w:rFonts w:ascii="Times New Roman" w:hAnsi="Times New Roman" w:cs="Times New Roman"/>
            <w:color w:val="000000" w:themeColor="text1"/>
          </w:rPr>
          <w:t xml:space="preserve"> two major</w:t>
        </w:r>
      </w:ins>
      <w:ins w:id="3478" w:author="Chen Liao" w:date="2021-03-22T09:28:00Z">
        <w:r w:rsidR="006A2125">
          <w:rPr>
            <w:rFonts w:ascii="Times New Roman" w:hAnsi="Times New Roman" w:cs="Times New Roman"/>
            <w:color w:val="000000" w:themeColor="text1"/>
          </w:rPr>
          <w:t xml:space="preserve"> inulin responders</w:t>
        </w:r>
      </w:ins>
      <w:ins w:id="3479" w:author="Chen Liao" w:date="2021-03-23T13:38:00Z">
        <w:r w:rsidR="003560A6">
          <w:rPr>
            <w:rFonts w:ascii="Times New Roman" w:hAnsi="Times New Roman" w:cs="Times New Roman"/>
            <w:color w:val="000000" w:themeColor="text1"/>
          </w:rPr>
          <w:t>—Bacteroides acidifaciens and unclassified Muribaculaceae</w:t>
        </w:r>
      </w:ins>
      <w:ins w:id="3480" w:author="Chen Liao" w:date="2021-03-23T15:28:00Z">
        <w:r w:rsidR="00097A74">
          <w:rPr>
            <w:rFonts w:ascii="Times New Roman" w:hAnsi="Times New Roman" w:cs="Times New Roman"/>
            <w:color w:val="000000" w:themeColor="text1"/>
          </w:rPr>
          <w:t xml:space="preserve">, both of which were </w:t>
        </w:r>
      </w:ins>
      <w:ins w:id="3481" w:author="Chen Liao" w:date="2021-03-23T15:29:00Z">
        <w:r w:rsidR="00097A74">
          <w:rPr>
            <w:rFonts w:ascii="Times New Roman" w:hAnsi="Times New Roman" w:cs="Times New Roman"/>
            <w:color w:val="000000" w:themeColor="text1"/>
          </w:rPr>
          <w:t xml:space="preserve">two orders of magnitude lower in </w:t>
        </w:r>
      </w:ins>
      <w:ins w:id="3482" w:author="Chen Liao" w:date="2021-03-23T13:38:00Z">
        <w:r w:rsidR="003560A6">
          <w:rPr>
            <w:rFonts w:ascii="Times New Roman" w:hAnsi="Times New Roman" w:cs="Times New Roman"/>
            <w:color w:val="000000" w:themeColor="text1"/>
          </w:rPr>
          <w:t>their bas</w:t>
        </w:r>
      </w:ins>
      <w:ins w:id="3483" w:author="Chen Liao" w:date="2021-03-23T13:39:00Z">
        <w:r w:rsidR="003560A6">
          <w:rPr>
            <w:rFonts w:ascii="Times New Roman" w:hAnsi="Times New Roman" w:cs="Times New Roman"/>
            <w:color w:val="000000" w:themeColor="text1"/>
          </w:rPr>
          <w:t>eline microbiota</w:t>
        </w:r>
      </w:ins>
      <w:ins w:id="3484" w:author="Chen Liao" w:date="2021-03-23T17:59:00Z">
        <w:r w:rsidR="00667285">
          <w:rPr>
            <w:rFonts w:ascii="Times New Roman" w:hAnsi="Times New Roman" w:cs="Times New Roman"/>
            <w:color w:val="000000" w:themeColor="text1"/>
          </w:rPr>
          <w:t xml:space="preserve"> compared to mice from other vendors</w:t>
        </w:r>
      </w:ins>
      <w:ins w:id="3485" w:author="Chen Liao" w:date="2021-03-23T15:30:00Z">
        <w:r w:rsidR="00097A74">
          <w:rPr>
            <w:rFonts w:ascii="Times New Roman" w:hAnsi="Times New Roman" w:cs="Times New Roman"/>
            <w:color w:val="000000" w:themeColor="text1"/>
          </w:rPr>
          <w:t xml:space="preserve"> </w:t>
        </w:r>
      </w:ins>
      <w:ins w:id="3486" w:author="Chen Liao" w:date="2021-03-23T13:37:00Z">
        <w:r w:rsidR="00F0154C">
          <w:rPr>
            <w:rFonts w:ascii="Times New Roman" w:hAnsi="Times New Roman" w:cs="Times New Roman"/>
            <w:color w:val="000000" w:themeColor="text1"/>
          </w:rPr>
          <w:t>(</w:t>
        </w:r>
        <w:r w:rsidR="00F0154C" w:rsidRPr="00C3619E">
          <w:rPr>
            <w:rFonts w:ascii="Times New Roman" w:hAnsi="Times New Roman" w:cs="Times New Roman"/>
            <w:color w:val="000000" w:themeColor="text1"/>
          </w:rPr>
          <w:t>Fig. SX</w:t>
        </w:r>
        <w:r w:rsidR="00F0154C">
          <w:rPr>
            <w:rFonts w:ascii="Times New Roman" w:hAnsi="Times New Roman" w:cs="Times New Roman"/>
            <w:color w:val="000000" w:themeColor="text1"/>
          </w:rPr>
          <w:t>)</w:t>
        </w:r>
      </w:ins>
      <w:ins w:id="3487" w:author="Chen Liao" w:date="2021-03-22T09:29:00Z">
        <w:r w:rsidR="006A2125">
          <w:rPr>
            <w:rFonts w:ascii="Times New Roman" w:hAnsi="Times New Roman" w:cs="Times New Roman"/>
            <w:color w:val="000000" w:themeColor="text1"/>
          </w:rPr>
          <w:t xml:space="preserve">. </w:t>
        </w:r>
      </w:ins>
      <w:ins w:id="3488" w:author="Chen Liao" w:date="2021-03-26T08:06:00Z">
        <w:r w:rsidR="00E3754C">
          <w:rPr>
            <w:rFonts w:ascii="Times New Roman" w:hAnsi="Times New Roman" w:cs="Times New Roman"/>
            <w:color w:val="000000" w:themeColor="text1"/>
          </w:rPr>
          <w:t xml:space="preserve">Very interestingly, </w:t>
        </w:r>
        <w:r w:rsidR="00E3754C" w:rsidRPr="00C32888">
          <w:rPr>
            <w:rFonts w:ascii="Times New Roman" w:hAnsi="Times New Roman" w:cs="Times New Roman"/>
            <w:color w:val="000000" w:themeColor="text1"/>
            <w:rPrChange w:id="3489" w:author="Chen Liao" w:date="2021-03-26T08:07:00Z">
              <w:rPr>
                <w:rFonts w:ascii="Times New Roman" w:hAnsi="Times New Roman" w:cs="Times New Roman"/>
              </w:rPr>
            </w:rPrChange>
          </w:rPr>
          <w:t>Shanghai mice has the higher inulin</w:t>
        </w:r>
        <w:r w:rsidR="00E3754C" w:rsidRPr="00C32888">
          <w:rPr>
            <w:rFonts w:ascii="Times New Roman" w:hAnsi="Times New Roman" w:cs="Times New Roman"/>
            <w:color w:val="000000" w:themeColor="text1"/>
            <w:rPrChange w:id="3490" w:author="Chen Liao" w:date="2021-03-26T08:07:00Z">
              <w:rPr/>
            </w:rPrChange>
          </w:rPr>
          <w:t>ase</w:t>
        </w:r>
        <w:r w:rsidR="00E3754C" w:rsidRPr="00C32888">
          <w:rPr>
            <w:rFonts w:ascii="Times New Roman" w:hAnsi="Times New Roman" w:cs="Times New Roman"/>
            <w:color w:val="000000" w:themeColor="text1"/>
            <w:rPrChange w:id="3491" w:author="Chen Liao" w:date="2021-03-26T08:07:00Z">
              <w:rPr>
                <w:rFonts w:ascii="Times New Roman" w:hAnsi="Times New Roman" w:cs="Times New Roman"/>
              </w:rPr>
            </w:rPrChange>
          </w:rPr>
          <w:t xml:space="preserve"> concentration (on average), suggesting that the biomass changes cannot be reliably estimated based on the gene level</w:t>
        </w:r>
        <w:r w:rsidR="00E3754C" w:rsidRPr="00C32888">
          <w:rPr>
            <w:rFonts w:ascii="Times New Roman" w:hAnsi="Times New Roman" w:cs="Times New Roman" w:hint="eastAsia"/>
            <w:color w:val="000000" w:themeColor="text1"/>
            <w:rPrChange w:id="3492" w:author="Chen Liao" w:date="2021-03-26T08:07:00Z">
              <w:rPr>
                <w:rFonts w:ascii="Times New Roman" w:hAnsi="Times New Roman" w:cs="Times New Roman" w:hint="eastAsia"/>
              </w:rPr>
            </w:rPrChange>
          </w:rPr>
          <w:t>.</w:t>
        </w:r>
        <w:r w:rsidR="00E3754C" w:rsidRPr="00D36E8C">
          <w:rPr>
            <w:rFonts w:ascii="Times New Roman" w:hAnsi="Times New Roman" w:cs="Times New Roman"/>
          </w:rPr>
          <w:t xml:space="preserve"> </w:t>
        </w:r>
      </w:ins>
      <w:ins w:id="3493" w:author="Chen Liao" w:date="2021-03-23T15:30:00Z">
        <w:r w:rsidR="00231728">
          <w:rPr>
            <w:rFonts w:ascii="Times New Roman" w:hAnsi="Times New Roman" w:cs="Times New Roman"/>
            <w:color w:val="000000" w:themeColor="text1"/>
          </w:rPr>
          <w:t>Although</w:t>
        </w:r>
      </w:ins>
      <w:ins w:id="3494" w:author="Chen Liao" w:date="2021-03-22T09:30:00Z">
        <w:r w:rsidR="006A2125">
          <w:rPr>
            <w:rFonts w:ascii="Times New Roman" w:hAnsi="Times New Roman" w:cs="Times New Roman"/>
            <w:color w:val="000000" w:themeColor="text1"/>
          </w:rPr>
          <w:t xml:space="preserve"> this clearly shows baseline-dependen</w:t>
        </w:r>
      </w:ins>
      <w:ins w:id="3495" w:author="Chen Liao" w:date="2021-03-23T18:02:00Z">
        <w:r w:rsidR="00667285">
          <w:rPr>
            <w:rFonts w:ascii="Times New Roman" w:hAnsi="Times New Roman" w:cs="Times New Roman"/>
            <w:color w:val="000000" w:themeColor="text1"/>
          </w:rPr>
          <w:t xml:space="preserve">t responses of gut </w:t>
        </w:r>
      </w:ins>
      <w:ins w:id="3496" w:author="Chen Liao" w:date="2021-03-23T18:03:00Z">
        <w:r w:rsidR="00053F42">
          <w:rPr>
            <w:rFonts w:ascii="Times New Roman" w:hAnsi="Times New Roman" w:cs="Times New Roman"/>
            <w:color w:val="000000" w:themeColor="text1"/>
          </w:rPr>
          <w:t>microbiota</w:t>
        </w:r>
      </w:ins>
      <w:ins w:id="3497" w:author="Chen Liao" w:date="2021-03-23T18:02:00Z">
        <w:r w:rsidR="00667285">
          <w:rPr>
            <w:rFonts w:ascii="Times New Roman" w:hAnsi="Times New Roman" w:cs="Times New Roman"/>
            <w:color w:val="000000" w:themeColor="text1"/>
          </w:rPr>
          <w:t xml:space="preserve"> to </w:t>
        </w:r>
      </w:ins>
      <w:ins w:id="3498" w:author="Chen Liao" w:date="2021-03-23T17:52:00Z">
        <w:r w:rsidR="00713DA0">
          <w:rPr>
            <w:rFonts w:ascii="Times New Roman" w:hAnsi="Times New Roman" w:cs="Times New Roman"/>
            <w:color w:val="000000" w:themeColor="text1"/>
          </w:rPr>
          <w:t>dietary fiber</w:t>
        </w:r>
      </w:ins>
      <w:ins w:id="3499" w:author="Chen Liao" w:date="2021-03-23T18:02:00Z">
        <w:r w:rsidR="00667285">
          <w:rPr>
            <w:rFonts w:ascii="Times New Roman" w:hAnsi="Times New Roman" w:cs="Times New Roman"/>
            <w:color w:val="000000" w:themeColor="text1"/>
          </w:rPr>
          <w:t xml:space="preserve"> intervention</w:t>
        </w:r>
      </w:ins>
      <w:ins w:id="3500" w:author="Chen Liao" w:date="2021-03-22T09:30:00Z">
        <w:r w:rsidR="006A2125">
          <w:rPr>
            <w:rFonts w:ascii="Times New Roman" w:hAnsi="Times New Roman" w:cs="Times New Roman"/>
            <w:color w:val="000000" w:themeColor="text1"/>
          </w:rPr>
          <w:t xml:space="preserve">, </w:t>
        </w:r>
      </w:ins>
    </w:p>
    <w:p w14:paraId="5A7E32DD" w14:textId="36724198" w:rsidR="00C903CF" w:rsidRPr="006A2125" w:rsidDel="00255296" w:rsidRDefault="00C903CF" w:rsidP="00B76665">
      <w:pPr>
        <w:pStyle w:val="paragraph"/>
        <w:spacing w:before="0" w:beforeAutospacing="0" w:after="0" w:afterAutospacing="0"/>
        <w:jc w:val="both"/>
        <w:rPr>
          <w:del w:id="3501" w:author="Chen Liao" w:date="2021-03-22T08:48:00Z"/>
          <w:rFonts w:ascii="Times New Roman" w:hAnsi="Times New Roman" w:cs="Times New Roman"/>
          <w:color w:val="000000" w:themeColor="text1"/>
          <w:rPrChange w:id="3502" w:author="Chen Liao" w:date="2021-03-22T09:31:00Z">
            <w:rPr>
              <w:del w:id="3503" w:author="Chen Liao" w:date="2021-03-22T08:48:00Z"/>
              <w:rFonts w:ascii="Times New Roman" w:hAnsi="Times New Roman" w:cs="Times New Roman"/>
              <w:color w:val="000000"/>
              <w:sz w:val="20"/>
              <w:szCs w:val="20"/>
            </w:rPr>
          </w:rPrChange>
        </w:rPr>
        <w:pPrChange w:id="3504" w:author="Chen Liao" w:date="2021-03-24T10:44:00Z">
          <w:pPr>
            <w:pStyle w:val="paragraph"/>
            <w:spacing w:before="0" w:beforeAutospacing="0" w:after="0" w:afterAutospacing="0"/>
            <w:jc w:val="both"/>
          </w:pPr>
        </w:pPrChange>
      </w:pPr>
    </w:p>
    <w:p w14:paraId="584B40FB" w14:textId="5A08B213" w:rsidR="00C903CF" w:rsidRPr="006A2125" w:rsidDel="00255296" w:rsidRDefault="00C903CF" w:rsidP="00B76665">
      <w:pPr>
        <w:pStyle w:val="paragraph"/>
        <w:spacing w:before="0" w:beforeAutospacing="0" w:after="0" w:afterAutospacing="0"/>
        <w:jc w:val="both"/>
        <w:rPr>
          <w:del w:id="3505" w:author="Chen Liao" w:date="2021-03-22T08:48:00Z"/>
          <w:rFonts w:ascii="Times New Roman" w:hAnsi="Times New Roman" w:cs="Times New Roman"/>
          <w:color w:val="000000" w:themeColor="text1"/>
          <w:rPrChange w:id="3506" w:author="Chen Liao" w:date="2021-03-22T09:31:00Z">
            <w:rPr>
              <w:del w:id="3507" w:author="Chen Liao" w:date="2021-03-22T08:48:00Z"/>
              <w:rFonts w:ascii="Times New Roman" w:hAnsi="Times New Roman" w:cs="Times New Roman"/>
              <w:color w:val="000000"/>
              <w:sz w:val="20"/>
              <w:szCs w:val="20"/>
            </w:rPr>
          </w:rPrChange>
        </w:rPr>
        <w:pPrChange w:id="3508" w:author="Chen Liao" w:date="2021-03-24T10:44:00Z">
          <w:pPr>
            <w:pStyle w:val="paragraph"/>
            <w:spacing w:before="0" w:beforeAutospacing="0" w:after="0" w:afterAutospacing="0"/>
            <w:jc w:val="both"/>
          </w:pPr>
        </w:pPrChange>
      </w:pPr>
    </w:p>
    <w:p w14:paraId="1AA47B64" w14:textId="331E61CD" w:rsidR="00C903CF" w:rsidRPr="006A2125" w:rsidDel="00255296" w:rsidRDefault="00C903CF" w:rsidP="00B76665">
      <w:pPr>
        <w:pStyle w:val="paragraph"/>
        <w:spacing w:before="0" w:beforeAutospacing="0" w:after="0" w:afterAutospacing="0"/>
        <w:jc w:val="both"/>
        <w:rPr>
          <w:del w:id="3509" w:author="Chen Liao" w:date="2021-03-22T08:48:00Z"/>
          <w:rFonts w:ascii="Times New Roman" w:hAnsi="Times New Roman" w:cs="Times New Roman"/>
          <w:color w:val="000000" w:themeColor="text1"/>
          <w:rPrChange w:id="3510" w:author="Chen Liao" w:date="2021-03-22T09:31:00Z">
            <w:rPr>
              <w:del w:id="3511" w:author="Chen Liao" w:date="2021-03-22T08:48:00Z"/>
              <w:rFonts w:ascii="Times New Roman" w:hAnsi="Times New Roman" w:cs="Times New Roman"/>
              <w:color w:val="000000"/>
              <w:sz w:val="20"/>
              <w:szCs w:val="20"/>
            </w:rPr>
          </w:rPrChange>
        </w:rPr>
        <w:pPrChange w:id="3512" w:author="Chen Liao" w:date="2021-03-24T10:44:00Z">
          <w:pPr>
            <w:pStyle w:val="paragraph"/>
            <w:spacing w:before="0" w:beforeAutospacing="0" w:after="0" w:afterAutospacing="0"/>
            <w:jc w:val="both"/>
          </w:pPr>
        </w:pPrChange>
      </w:pPr>
    </w:p>
    <w:p w14:paraId="2F9AD156" w14:textId="615D9E3E" w:rsidR="00C903CF" w:rsidRPr="006A2125" w:rsidDel="00255296" w:rsidRDefault="00C903CF" w:rsidP="00B76665">
      <w:pPr>
        <w:pStyle w:val="paragraph"/>
        <w:spacing w:before="0" w:beforeAutospacing="0" w:after="0" w:afterAutospacing="0"/>
        <w:jc w:val="both"/>
        <w:rPr>
          <w:del w:id="3513" w:author="Chen Liao" w:date="2021-03-22T08:48:00Z"/>
          <w:rFonts w:ascii="Times New Roman" w:hAnsi="Times New Roman" w:cs="Times New Roman"/>
          <w:color w:val="000000" w:themeColor="text1"/>
          <w:rPrChange w:id="3514" w:author="Chen Liao" w:date="2021-03-22T09:31:00Z">
            <w:rPr>
              <w:del w:id="3515" w:author="Chen Liao" w:date="2021-03-22T08:48:00Z"/>
              <w:rFonts w:ascii="Times New Roman" w:hAnsi="Times New Roman" w:cs="Times New Roman"/>
              <w:color w:val="000000"/>
              <w:sz w:val="20"/>
              <w:szCs w:val="20"/>
            </w:rPr>
          </w:rPrChange>
        </w:rPr>
        <w:pPrChange w:id="3516" w:author="Chen Liao" w:date="2021-03-24T10:44:00Z">
          <w:pPr>
            <w:pStyle w:val="paragraph"/>
            <w:spacing w:before="0" w:beforeAutospacing="0" w:after="0" w:afterAutospacing="0"/>
            <w:jc w:val="both"/>
          </w:pPr>
        </w:pPrChange>
      </w:pPr>
    </w:p>
    <w:p w14:paraId="5F8C8DBC" w14:textId="2E263DA4" w:rsidR="00C903CF" w:rsidRPr="006A2125" w:rsidDel="00255296" w:rsidRDefault="00C903CF" w:rsidP="00B76665">
      <w:pPr>
        <w:pStyle w:val="paragraph"/>
        <w:spacing w:before="0" w:beforeAutospacing="0" w:after="0" w:afterAutospacing="0"/>
        <w:jc w:val="both"/>
        <w:rPr>
          <w:del w:id="3517" w:author="Chen Liao" w:date="2021-03-22T08:48:00Z"/>
          <w:rFonts w:ascii="Times New Roman" w:hAnsi="Times New Roman" w:cs="Times New Roman"/>
          <w:color w:val="000000" w:themeColor="text1"/>
          <w:rPrChange w:id="3518" w:author="Chen Liao" w:date="2021-03-22T09:31:00Z">
            <w:rPr>
              <w:del w:id="3519" w:author="Chen Liao" w:date="2021-03-22T08:48:00Z"/>
              <w:rFonts w:ascii="Times New Roman" w:hAnsi="Times New Roman" w:cs="Times New Roman"/>
              <w:color w:val="000000"/>
              <w:sz w:val="20"/>
              <w:szCs w:val="20"/>
            </w:rPr>
          </w:rPrChange>
        </w:rPr>
        <w:pPrChange w:id="3520" w:author="Chen Liao" w:date="2021-03-24T10:44:00Z">
          <w:pPr>
            <w:pStyle w:val="paragraph"/>
            <w:spacing w:before="0" w:beforeAutospacing="0" w:after="0" w:afterAutospacing="0"/>
            <w:jc w:val="both"/>
          </w:pPr>
        </w:pPrChange>
      </w:pPr>
    </w:p>
    <w:p w14:paraId="0C1775FA" w14:textId="7B15B08A" w:rsidR="00C903CF" w:rsidRPr="006A2125" w:rsidDel="00255296" w:rsidRDefault="00C903CF" w:rsidP="00B76665">
      <w:pPr>
        <w:pStyle w:val="paragraph"/>
        <w:spacing w:before="0" w:beforeAutospacing="0" w:after="0" w:afterAutospacing="0"/>
        <w:jc w:val="both"/>
        <w:rPr>
          <w:del w:id="3521" w:author="Chen Liao" w:date="2021-03-22T08:48:00Z"/>
          <w:rFonts w:ascii="Times New Roman" w:hAnsi="Times New Roman" w:cs="Times New Roman"/>
          <w:color w:val="000000" w:themeColor="text1"/>
          <w:rPrChange w:id="3522" w:author="Chen Liao" w:date="2021-03-22T09:31:00Z">
            <w:rPr>
              <w:del w:id="3523" w:author="Chen Liao" w:date="2021-03-22T08:48:00Z"/>
              <w:rFonts w:ascii="Times New Roman" w:hAnsi="Times New Roman" w:cs="Times New Roman"/>
              <w:color w:val="000000"/>
              <w:sz w:val="20"/>
              <w:szCs w:val="20"/>
            </w:rPr>
          </w:rPrChange>
        </w:rPr>
        <w:pPrChange w:id="3524" w:author="Chen Liao" w:date="2021-03-24T10:44:00Z">
          <w:pPr>
            <w:pStyle w:val="paragraph"/>
            <w:spacing w:before="0" w:beforeAutospacing="0" w:after="0" w:afterAutospacing="0"/>
            <w:jc w:val="both"/>
          </w:pPr>
        </w:pPrChange>
      </w:pPr>
    </w:p>
    <w:p w14:paraId="0A228B3B" w14:textId="6A441BE4" w:rsidR="00C903CF" w:rsidRPr="006A2125" w:rsidDel="00255296" w:rsidRDefault="00C903CF" w:rsidP="00B76665">
      <w:pPr>
        <w:pStyle w:val="paragraph"/>
        <w:spacing w:before="0" w:beforeAutospacing="0" w:after="0" w:afterAutospacing="0"/>
        <w:jc w:val="both"/>
        <w:rPr>
          <w:del w:id="3525" w:author="Chen Liao" w:date="2021-03-22T08:48:00Z"/>
          <w:rFonts w:ascii="Times New Roman" w:hAnsi="Times New Roman" w:cs="Times New Roman"/>
          <w:color w:val="000000" w:themeColor="text1"/>
          <w:rPrChange w:id="3526" w:author="Chen Liao" w:date="2021-03-22T09:31:00Z">
            <w:rPr>
              <w:del w:id="3527" w:author="Chen Liao" w:date="2021-03-22T08:48:00Z"/>
              <w:rFonts w:ascii="Times New Roman" w:hAnsi="Times New Roman" w:cs="Times New Roman"/>
              <w:color w:val="000000"/>
              <w:sz w:val="20"/>
              <w:szCs w:val="20"/>
            </w:rPr>
          </w:rPrChange>
        </w:rPr>
        <w:pPrChange w:id="3528" w:author="Chen Liao" w:date="2021-03-24T10:44:00Z">
          <w:pPr>
            <w:pStyle w:val="paragraph"/>
            <w:spacing w:before="0" w:beforeAutospacing="0" w:after="0" w:afterAutospacing="0"/>
            <w:jc w:val="both"/>
          </w:pPr>
        </w:pPrChange>
      </w:pPr>
    </w:p>
    <w:p w14:paraId="51EEE247" w14:textId="546B9F93" w:rsidR="00C903CF" w:rsidRPr="006A2125" w:rsidDel="00255296" w:rsidRDefault="00C903CF" w:rsidP="00B76665">
      <w:pPr>
        <w:pStyle w:val="paragraph"/>
        <w:spacing w:before="0" w:beforeAutospacing="0" w:after="0" w:afterAutospacing="0"/>
        <w:jc w:val="both"/>
        <w:rPr>
          <w:del w:id="3529" w:author="Chen Liao" w:date="2021-03-22T08:48:00Z"/>
          <w:rFonts w:ascii="Times New Roman" w:hAnsi="Times New Roman" w:cs="Times New Roman"/>
          <w:color w:val="000000" w:themeColor="text1"/>
          <w:rPrChange w:id="3530" w:author="Chen Liao" w:date="2021-03-22T09:31:00Z">
            <w:rPr>
              <w:del w:id="3531" w:author="Chen Liao" w:date="2021-03-22T08:48:00Z"/>
              <w:rFonts w:ascii="Times New Roman" w:hAnsi="Times New Roman" w:cs="Times New Roman"/>
              <w:color w:val="000000"/>
              <w:sz w:val="20"/>
              <w:szCs w:val="20"/>
            </w:rPr>
          </w:rPrChange>
        </w:rPr>
        <w:pPrChange w:id="3532" w:author="Chen Liao" w:date="2021-03-24T10:44:00Z">
          <w:pPr>
            <w:pStyle w:val="paragraph"/>
            <w:spacing w:before="0" w:beforeAutospacing="0" w:after="0" w:afterAutospacing="0"/>
            <w:jc w:val="both"/>
          </w:pPr>
        </w:pPrChange>
      </w:pPr>
    </w:p>
    <w:p w14:paraId="3FD5A5D1" w14:textId="02470D7C" w:rsidR="00C903CF" w:rsidRPr="006A2125" w:rsidDel="00255296" w:rsidRDefault="00C903CF" w:rsidP="00B76665">
      <w:pPr>
        <w:pStyle w:val="paragraph"/>
        <w:spacing w:before="0" w:beforeAutospacing="0" w:after="0" w:afterAutospacing="0"/>
        <w:jc w:val="both"/>
        <w:rPr>
          <w:del w:id="3533" w:author="Chen Liao" w:date="2021-03-22T08:48:00Z"/>
          <w:rFonts w:ascii="Times New Roman" w:hAnsi="Times New Roman" w:cs="Times New Roman"/>
          <w:color w:val="000000" w:themeColor="text1"/>
          <w:rPrChange w:id="3534" w:author="Chen Liao" w:date="2021-03-22T09:31:00Z">
            <w:rPr>
              <w:del w:id="3535" w:author="Chen Liao" w:date="2021-03-22T08:48:00Z"/>
              <w:rFonts w:ascii="Times New Roman" w:hAnsi="Times New Roman" w:cs="Times New Roman"/>
              <w:color w:val="000000"/>
              <w:sz w:val="20"/>
              <w:szCs w:val="20"/>
            </w:rPr>
          </w:rPrChange>
        </w:rPr>
        <w:pPrChange w:id="3536" w:author="Chen Liao" w:date="2021-03-24T10:44:00Z">
          <w:pPr>
            <w:pStyle w:val="paragraph"/>
            <w:spacing w:before="0" w:beforeAutospacing="0" w:after="0" w:afterAutospacing="0"/>
            <w:jc w:val="both"/>
          </w:pPr>
        </w:pPrChange>
      </w:pPr>
    </w:p>
    <w:p w14:paraId="7ADCF741" w14:textId="0A067513" w:rsidR="00C903CF" w:rsidRPr="006A2125" w:rsidDel="00255296" w:rsidRDefault="00C903CF" w:rsidP="00B76665">
      <w:pPr>
        <w:pStyle w:val="paragraph"/>
        <w:spacing w:before="0" w:beforeAutospacing="0" w:after="0" w:afterAutospacing="0"/>
        <w:jc w:val="both"/>
        <w:rPr>
          <w:del w:id="3537" w:author="Chen Liao" w:date="2021-03-22T08:48:00Z"/>
          <w:rFonts w:ascii="Times New Roman" w:hAnsi="Times New Roman" w:cs="Times New Roman"/>
          <w:color w:val="000000" w:themeColor="text1"/>
          <w:rPrChange w:id="3538" w:author="Chen Liao" w:date="2021-03-22T09:31:00Z">
            <w:rPr>
              <w:del w:id="3539" w:author="Chen Liao" w:date="2021-03-22T08:48:00Z"/>
              <w:rFonts w:ascii="Times New Roman" w:hAnsi="Times New Roman" w:cs="Times New Roman"/>
              <w:color w:val="000000"/>
              <w:sz w:val="20"/>
              <w:szCs w:val="20"/>
            </w:rPr>
          </w:rPrChange>
        </w:rPr>
        <w:pPrChange w:id="3540" w:author="Chen Liao" w:date="2021-03-24T10:44:00Z">
          <w:pPr>
            <w:pStyle w:val="paragraph"/>
            <w:spacing w:before="0" w:beforeAutospacing="0" w:after="0" w:afterAutospacing="0"/>
            <w:jc w:val="both"/>
          </w:pPr>
        </w:pPrChange>
      </w:pPr>
    </w:p>
    <w:p w14:paraId="34C61911" w14:textId="2EBC7FBD" w:rsidR="00C903CF" w:rsidRPr="006A2125" w:rsidDel="00255296" w:rsidRDefault="00C903CF" w:rsidP="00B76665">
      <w:pPr>
        <w:pStyle w:val="paragraph"/>
        <w:spacing w:before="0" w:beforeAutospacing="0" w:after="0" w:afterAutospacing="0"/>
        <w:jc w:val="both"/>
        <w:rPr>
          <w:del w:id="3541" w:author="Chen Liao" w:date="2021-03-22T08:48:00Z"/>
          <w:rFonts w:ascii="Times New Roman" w:hAnsi="Times New Roman" w:cs="Times New Roman"/>
          <w:color w:val="000000" w:themeColor="text1"/>
          <w:rPrChange w:id="3542" w:author="Chen Liao" w:date="2021-03-22T09:31:00Z">
            <w:rPr>
              <w:del w:id="3543" w:author="Chen Liao" w:date="2021-03-22T08:48:00Z"/>
              <w:rFonts w:ascii="Times New Roman" w:hAnsi="Times New Roman" w:cs="Times New Roman"/>
              <w:color w:val="000000"/>
              <w:sz w:val="20"/>
              <w:szCs w:val="20"/>
            </w:rPr>
          </w:rPrChange>
        </w:rPr>
        <w:pPrChange w:id="3544" w:author="Chen Liao" w:date="2021-03-24T10:44:00Z">
          <w:pPr>
            <w:pStyle w:val="paragraph"/>
            <w:spacing w:before="0" w:beforeAutospacing="0" w:after="0" w:afterAutospacing="0"/>
            <w:jc w:val="both"/>
          </w:pPr>
        </w:pPrChange>
      </w:pPr>
    </w:p>
    <w:p w14:paraId="107D31FB" w14:textId="2DF32621" w:rsidR="00C903CF" w:rsidRPr="006A2125" w:rsidDel="00255296" w:rsidRDefault="00C903CF" w:rsidP="00B76665">
      <w:pPr>
        <w:pStyle w:val="paragraph"/>
        <w:spacing w:before="0" w:beforeAutospacing="0" w:after="0" w:afterAutospacing="0"/>
        <w:jc w:val="both"/>
        <w:rPr>
          <w:del w:id="3545" w:author="Chen Liao" w:date="2021-03-22T08:48:00Z"/>
          <w:rFonts w:ascii="Times New Roman" w:hAnsi="Times New Roman" w:cs="Times New Roman"/>
          <w:color w:val="000000" w:themeColor="text1"/>
          <w:rPrChange w:id="3546" w:author="Chen Liao" w:date="2021-03-22T09:31:00Z">
            <w:rPr>
              <w:del w:id="3547" w:author="Chen Liao" w:date="2021-03-22T08:48:00Z"/>
              <w:rFonts w:ascii="Times New Roman" w:hAnsi="Times New Roman" w:cs="Times New Roman"/>
              <w:color w:val="000000"/>
              <w:sz w:val="20"/>
              <w:szCs w:val="20"/>
            </w:rPr>
          </w:rPrChange>
        </w:rPr>
        <w:pPrChange w:id="3548" w:author="Chen Liao" w:date="2021-03-24T10:44:00Z">
          <w:pPr>
            <w:pStyle w:val="paragraph"/>
            <w:spacing w:before="0" w:beforeAutospacing="0" w:after="0" w:afterAutospacing="0"/>
            <w:jc w:val="both"/>
          </w:pPr>
        </w:pPrChange>
      </w:pPr>
    </w:p>
    <w:p w14:paraId="640A7F73" w14:textId="01C85937" w:rsidR="00C903CF" w:rsidRPr="006A2125" w:rsidDel="00255296" w:rsidRDefault="00C903CF" w:rsidP="00B76665">
      <w:pPr>
        <w:pStyle w:val="paragraph"/>
        <w:spacing w:before="0" w:beforeAutospacing="0" w:after="0" w:afterAutospacing="0"/>
        <w:jc w:val="both"/>
        <w:rPr>
          <w:del w:id="3549" w:author="Chen Liao" w:date="2021-03-22T08:48:00Z"/>
          <w:rFonts w:ascii="Times New Roman" w:hAnsi="Times New Roman" w:cs="Times New Roman"/>
          <w:color w:val="000000" w:themeColor="text1"/>
          <w:rPrChange w:id="3550" w:author="Chen Liao" w:date="2021-03-22T09:31:00Z">
            <w:rPr>
              <w:del w:id="3551" w:author="Chen Liao" w:date="2021-03-22T08:48:00Z"/>
              <w:rFonts w:ascii="Times New Roman" w:hAnsi="Times New Roman" w:cs="Times New Roman"/>
              <w:color w:val="000000"/>
              <w:sz w:val="20"/>
              <w:szCs w:val="20"/>
            </w:rPr>
          </w:rPrChange>
        </w:rPr>
        <w:pPrChange w:id="3552" w:author="Chen Liao" w:date="2021-03-24T10:44:00Z">
          <w:pPr>
            <w:pStyle w:val="paragraph"/>
            <w:spacing w:before="0" w:beforeAutospacing="0" w:after="0" w:afterAutospacing="0"/>
            <w:jc w:val="both"/>
          </w:pPr>
        </w:pPrChange>
      </w:pPr>
    </w:p>
    <w:p w14:paraId="7E133ECF" w14:textId="435D955F" w:rsidR="00C903CF" w:rsidRPr="006A2125" w:rsidDel="00255296" w:rsidRDefault="00C903CF" w:rsidP="00B76665">
      <w:pPr>
        <w:pStyle w:val="paragraph"/>
        <w:spacing w:before="0" w:beforeAutospacing="0" w:after="0" w:afterAutospacing="0"/>
        <w:jc w:val="both"/>
        <w:rPr>
          <w:del w:id="3553" w:author="Chen Liao" w:date="2021-03-22T08:48:00Z"/>
          <w:rFonts w:ascii="Times New Roman" w:hAnsi="Times New Roman" w:cs="Times New Roman"/>
          <w:color w:val="000000" w:themeColor="text1"/>
          <w:rPrChange w:id="3554" w:author="Chen Liao" w:date="2021-03-22T09:31:00Z">
            <w:rPr>
              <w:del w:id="3555" w:author="Chen Liao" w:date="2021-03-22T08:48:00Z"/>
              <w:rFonts w:ascii="Times New Roman" w:hAnsi="Times New Roman" w:cs="Times New Roman"/>
              <w:color w:val="000000"/>
              <w:sz w:val="20"/>
              <w:szCs w:val="20"/>
            </w:rPr>
          </w:rPrChange>
        </w:rPr>
        <w:pPrChange w:id="3556" w:author="Chen Liao" w:date="2021-03-24T10:44:00Z">
          <w:pPr>
            <w:pStyle w:val="paragraph"/>
            <w:spacing w:before="0" w:beforeAutospacing="0" w:after="0" w:afterAutospacing="0"/>
            <w:jc w:val="both"/>
          </w:pPr>
        </w:pPrChange>
      </w:pPr>
    </w:p>
    <w:p w14:paraId="783825F7" w14:textId="1D156760" w:rsidR="00C903CF" w:rsidRPr="006A2125" w:rsidDel="00255296" w:rsidRDefault="00C903CF" w:rsidP="00B76665">
      <w:pPr>
        <w:pStyle w:val="paragraph"/>
        <w:spacing w:before="0" w:beforeAutospacing="0" w:after="0" w:afterAutospacing="0"/>
        <w:jc w:val="both"/>
        <w:rPr>
          <w:del w:id="3557" w:author="Chen Liao" w:date="2021-03-22T08:48:00Z"/>
          <w:rFonts w:ascii="Times New Roman" w:hAnsi="Times New Roman" w:cs="Times New Roman"/>
          <w:color w:val="000000" w:themeColor="text1"/>
          <w:rPrChange w:id="3558" w:author="Chen Liao" w:date="2021-03-22T09:31:00Z">
            <w:rPr>
              <w:del w:id="3559" w:author="Chen Liao" w:date="2021-03-22T08:48:00Z"/>
              <w:rFonts w:ascii="Times New Roman" w:hAnsi="Times New Roman" w:cs="Times New Roman"/>
              <w:color w:val="000000"/>
              <w:sz w:val="20"/>
              <w:szCs w:val="20"/>
            </w:rPr>
          </w:rPrChange>
        </w:rPr>
        <w:pPrChange w:id="3560" w:author="Chen Liao" w:date="2021-03-24T10:44:00Z">
          <w:pPr>
            <w:pStyle w:val="paragraph"/>
            <w:spacing w:before="0" w:beforeAutospacing="0" w:after="0" w:afterAutospacing="0"/>
            <w:jc w:val="both"/>
          </w:pPr>
        </w:pPrChange>
      </w:pPr>
    </w:p>
    <w:p w14:paraId="592B7E0D" w14:textId="748FB10E" w:rsidR="00C903CF" w:rsidRPr="006A2125" w:rsidDel="00255296" w:rsidRDefault="00C903CF" w:rsidP="00B76665">
      <w:pPr>
        <w:pStyle w:val="paragraph"/>
        <w:spacing w:before="0" w:beforeAutospacing="0" w:after="0" w:afterAutospacing="0"/>
        <w:jc w:val="both"/>
        <w:rPr>
          <w:del w:id="3561" w:author="Chen Liao" w:date="2021-03-22T08:48:00Z"/>
          <w:rFonts w:ascii="Times New Roman" w:hAnsi="Times New Roman" w:cs="Times New Roman"/>
          <w:color w:val="000000" w:themeColor="text1"/>
          <w:rPrChange w:id="3562" w:author="Chen Liao" w:date="2021-03-22T09:31:00Z">
            <w:rPr>
              <w:del w:id="3563" w:author="Chen Liao" w:date="2021-03-22T08:48:00Z"/>
              <w:rFonts w:ascii="Times New Roman" w:hAnsi="Times New Roman" w:cs="Times New Roman"/>
              <w:color w:val="000000"/>
              <w:sz w:val="20"/>
              <w:szCs w:val="20"/>
            </w:rPr>
          </w:rPrChange>
        </w:rPr>
        <w:pPrChange w:id="3564" w:author="Chen Liao" w:date="2021-03-24T10:44:00Z">
          <w:pPr>
            <w:pStyle w:val="paragraph"/>
            <w:spacing w:before="0" w:beforeAutospacing="0" w:after="0" w:afterAutospacing="0"/>
            <w:jc w:val="both"/>
          </w:pPr>
        </w:pPrChange>
      </w:pPr>
    </w:p>
    <w:p w14:paraId="47885B59" w14:textId="55254983" w:rsidR="00C903CF" w:rsidRPr="006A2125" w:rsidDel="00255296" w:rsidRDefault="00C903CF" w:rsidP="00B76665">
      <w:pPr>
        <w:pStyle w:val="paragraph"/>
        <w:spacing w:before="0" w:beforeAutospacing="0" w:after="0" w:afterAutospacing="0"/>
        <w:jc w:val="both"/>
        <w:rPr>
          <w:del w:id="3565" w:author="Chen Liao" w:date="2021-03-22T08:48:00Z"/>
          <w:rFonts w:ascii="Times New Roman" w:hAnsi="Times New Roman" w:cs="Times New Roman"/>
          <w:color w:val="000000" w:themeColor="text1"/>
          <w:rPrChange w:id="3566" w:author="Chen Liao" w:date="2021-03-22T09:31:00Z">
            <w:rPr>
              <w:del w:id="3567" w:author="Chen Liao" w:date="2021-03-22T08:48:00Z"/>
              <w:rFonts w:ascii="Times New Roman" w:hAnsi="Times New Roman" w:cs="Times New Roman"/>
              <w:color w:val="000000"/>
              <w:sz w:val="20"/>
              <w:szCs w:val="20"/>
            </w:rPr>
          </w:rPrChange>
        </w:rPr>
        <w:pPrChange w:id="3568" w:author="Chen Liao" w:date="2021-03-24T10:44:00Z">
          <w:pPr>
            <w:pStyle w:val="paragraph"/>
            <w:spacing w:before="0" w:beforeAutospacing="0" w:after="0" w:afterAutospacing="0"/>
            <w:jc w:val="both"/>
          </w:pPr>
        </w:pPrChange>
      </w:pPr>
    </w:p>
    <w:p w14:paraId="1281FAD0" w14:textId="1F7FB756" w:rsidR="00C903CF" w:rsidRPr="006A2125" w:rsidDel="00255296" w:rsidRDefault="00C903CF" w:rsidP="00B76665">
      <w:pPr>
        <w:pStyle w:val="paragraph"/>
        <w:spacing w:before="0" w:beforeAutospacing="0" w:after="0" w:afterAutospacing="0"/>
        <w:jc w:val="both"/>
        <w:rPr>
          <w:del w:id="3569" w:author="Chen Liao" w:date="2021-03-22T08:48:00Z"/>
          <w:rFonts w:ascii="Times New Roman" w:hAnsi="Times New Roman" w:cs="Times New Roman"/>
          <w:color w:val="000000" w:themeColor="text1"/>
          <w:rPrChange w:id="3570" w:author="Chen Liao" w:date="2021-03-22T09:31:00Z">
            <w:rPr>
              <w:del w:id="3571" w:author="Chen Liao" w:date="2021-03-22T08:48:00Z"/>
              <w:rFonts w:ascii="Times New Roman" w:hAnsi="Times New Roman" w:cs="Times New Roman"/>
              <w:color w:val="000000"/>
              <w:sz w:val="20"/>
              <w:szCs w:val="20"/>
            </w:rPr>
          </w:rPrChange>
        </w:rPr>
        <w:pPrChange w:id="3572" w:author="Chen Liao" w:date="2021-03-24T10:44:00Z">
          <w:pPr>
            <w:pStyle w:val="paragraph"/>
            <w:spacing w:before="0" w:beforeAutospacing="0" w:after="0" w:afterAutospacing="0"/>
            <w:jc w:val="both"/>
          </w:pPr>
        </w:pPrChange>
      </w:pPr>
    </w:p>
    <w:p w14:paraId="01A91372" w14:textId="5E324A9F" w:rsidR="00C903CF" w:rsidRPr="006A2125" w:rsidDel="006A2125" w:rsidRDefault="00C903CF" w:rsidP="00B76665">
      <w:pPr>
        <w:pStyle w:val="paragraph"/>
        <w:spacing w:before="0" w:beforeAutospacing="0" w:after="0" w:afterAutospacing="0"/>
        <w:jc w:val="both"/>
        <w:rPr>
          <w:del w:id="3573" w:author="Chen Liao" w:date="2021-03-22T09:31:00Z"/>
          <w:rFonts w:ascii="Times New Roman" w:hAnsi="Times New Roman" w:cs="Times New Roman"/>
          <w:color w:val="000000" w:themeColor="text1"/>
          <w:rPrChange w:id="3574" w:author="Chen Liao" w:date="2021-03-22T09:31:00Z">
            <w:rPr>
              <w:del w:id="3575" w:author="Chen Liao" w:date="2021-03-22T09:31:00Z"/>
              <w:rFonts w:ascii="Times New Roman" w:hAnsi="Times New Roman" w:cs="Times New Roman"/>
              <w:b/>
              <w:bCs/>
              <w:i/>
              <w:iCs/>
              <w:color w:val="FF0000"/>
              <w:sz w:val="20"/>
              <w:szCs w:val="20"/>
            </w:rPr>
          </w:rPrChange>
        </w:rPr>
        <w:pPrChange w:id="3576" w:author="Chen Liao" w:date="2021-03-24T10:44:00Z">
          <w:pPr>
            <w:pStyle w:val="paragraph"/>
            <w:spacing w:before="0" w:beforeAutospacing="0" w:after="0" w:afterAutospacing="0"/>
            <w:jc w:val="both"/>
          </w:pPr>
        </w:pPrChange>
      </w:pPr>
      <w:del w:id="3577" w:author="Chen Liao" w:date="2021-03-22T09:03:00Z">
        <w:r w:rsidRPr="006A2125" w:rsidDel="005641D7">
          <w:rPr>
            <w:rFonts w:ascii="Times New Roman" w:hAnsi="Times New Roman" w:cs="Times New Roman"/>
            <w:color w:val="000000" w:themeColor="text1"/>
            <w:rPrChange w:id="3578" w:author="Chen Liao" w:date="2021-03-22T09:31:00Z">
              <w:rPr>
                <w:rFonts w:ascii="Times New Roman" w:hAnsi="Times New Roman" w:cs="Times New Roman"/>
                <w:b/>
                <w:bCs/>
                <w:i/>
                <w:iCs/>
                <w:color w:val="FF0000"/>
                <w:sz w:val="20"/>
                <w:szCs w:val="20"/>
              </w:rPr>
            </w:rPrChange>
          </w:rPr>
          <w:delText>Visualization and quantitative significance test of baseline-dependent responses of bacterial species</w:delText>
        </w:r>
      </w:del>
      <w:ins w:id="3579" w:author="Chen Liao" w:date="2021-03-22T09:31:00Z">
        <w:r w:rsidR="006A2125">
          <w:rPr>
            <w:rFonts w:ascii="Times New Roman" w:hAnsi="Times New Roman" w:cs="Times New Roman"/>
            <w:color w:val="000000" w:themeColor="text1"/>
          </w:rPr>
          <w:t>i</w:t>
        </w:r>
      </w:ins>
    </w:p>
    <w:p w14:paraId="21E27E16" w14:textId="7DDCB70C" w:rsidR="00B12CD1" w:rsidRDefault="006565CC" w:rsidP="00235E3B">
      <w:pPr>
        <w:pStyle w:val="paragraph"/>
        <w:spacing w:before="0" w:beforeAutospacing="0" w:after="0" w:afterAutospacing="0"/>
        <w:jc w:val="both"/>
        <w:rPr>
          <w:ins w:id="3580" w:author="Chen Liao" w:date="2021-03-23T13:44:00Z"/>
          <w:rFonts w:ascii="Times New Roman" w:hAnsi="Times New Roman" w:cs="Times New Roman"/>
          <w:color w:val="000000" w:themeColor="text1"/>
        </w:rPr>
      </w:pPr>
      <w:ins w:id="3581" w:author="Chen Liao" w:date="2021-03-18T21:20:00Z">
        <w:r w:rsidRPr="006A2125">
          <w:rPr>
            <w:rFonts w:ascii="Times New Roman" w:hAnsi="Times New Roman" w:cs="Times New Roman"/>
            <w:color w:val="000000" w:themeColor="text1"/>
            <w:rPrChange w:id="3582" w:author="Chen Liao" w:date="2021-03-22T09:31:00Z">
              <w:rPr>
                <w:rFonts w:ascii="Times New Roman" w:hAnsi="Times New Roman" w:cs="Times New Roman"/>
                <w:b/>
                <w:bCs/>
                <w:color w:val="000000"/>
              </w:rPr>
            </w:rPrChange>
          </w:rPr>
          <w:t xml:space="preserve">t is unknown how broad the </w:t>
        </w:r>
      </w:ins>
      <w:ins w:id="3583" w:author="Chen Liao" w:date="2021-03-22T09:31:00Z">
        <w:r w:rsidR="006A2125">
          <w:rPr>
            <w:rFonts w:ascii="Times New Roman" w:hAnsi="Times New Roman" w:cs="Times New Roman"/>
            <w:color w:val="000000" w:themeColor="text1"/>
          </w:rPr>
          <w:t>baseline</w:t>
        </w:r>
      </w:ins>
      <w:ins w:id="3584" w:author="Chen Liao" w:date="2021-03-23T18:03:00Z">
        <w:r w:rsidR="00A62FD6">
          <w:rPr>
            <w:rFonts w:ascii="Times New Roman" w:hAnsi="Times New Roman" w:cs="Times New Roman"/>
            <w:color w:val="000000" w:themeColor="text1"/>
          </w:rPr>
          <w:t xml:space="preserve"> </w:t>
        </w:r>
      </w:ins>
      <w:ins w:id="3585" w:author="Chen Liao" w:date="2021-03-22T09:31:00Z">
        <w:r w:rsidR="006A2125">
          <w:rPr>
            <w:rFonts w:ascii="Times New Roman" w:hAnsi="Times New Roman" w:cs="Times New Roman"/>
            <w:color w:val="000000" w:themeColor="text1"/>
          </w:rPr>
          <w:t>dependen</w:t>
        </w:r>
      </w:ins>
      <w:ins w:id="3586" w:author="Chen Liao" w:date="2021-03-23T18:02:00Z">
        <w:r w:rsidR="00A62FD6">
          <w:rPr>
            <w:rFonts w:ascii="Times New Roman" w:hAnsi="Times New Roman" w:cs="Times New Roman"/>
            <w:color w:val="000000" w:themeColor="text1"/>
          </w:rPr>
          <w:t>cy</w:t>
        </w:r>
      </w:ins>
      <w:ins w:id="3587" w:author="Chen Liao" w:date="2021-03-23T18:03:00Z">
        <w:r w:rsidR="00A62FD6">
          <w:rPr>
            <w:rFonts w:ascii="Times New Roman" w:hAnsi="Times New Roman" w:cs="Times New Roman"/>
            <w:color w:val="000000" w:themeColor="text1"/>
          </w:rPr>
          <w:t xml:space="preserve"> </w:t>
        </w:r>
      </w:ins>
      <w:ins w:id="3588" w:author="Chen Liao" w:date="2021-03-23T15:35:00Z">
        <w:r w:rsidR="00231728">
          <w:rPr>
            <w:rFonts w:ascii="Times New Roman" w:hAnsi="Times New Roman" w:cs="Times New Roman"/>
            <w:color w:val="000000" w:themeColor="text1"/>
          </w:rPr>
          <w:t>is among</w:t>
        </w:r>
      </w:ins>
      <w:ins w:id="3589" w:author="Chen Liao" w:date="2021-03-23T18:03:00Z">
        <w:r w:rsidR="00053F42">
          <w:rPr>
            <w:rFonts w:ascii="Times New Roman" w:hAnsi="Times New Roman" w:cs="Times New Roman"/>
            <w:color w:val="000000" w:themeColor="text1"/>
          </w:rPr>
          <w:t xml:space="preserve"> the responses of</w:t>
        </w:r>
      </w:ins>
      <w:ins w:id="3590" w:author="Chen Liao" w:date="2021-03-18T21:20:00Z">
        <w:r w:rsidRPr="006A2125">
          <w:rPr>
            <w:rFonts w:ascii="Times New Roman" w:hAnsi="Times New Roman" w:cs="Times New Roman"/>
            <w:color w:val="000000" w:themeColor="text1"/>
            <w:rPrChange w:id="3591" w:author="Chen Liao" w:date="2021-03-22T09:31:00Z">
              <w:rPr>
                <w:rFonts w:ascii="Times New Roman" w:hAnsi="Times New Roman" w:cs="Times New Roman"/>
                <w:b/>
                <w:bCs/>
                <w:color w:val="000000"/>
              </w:rPr>
            </w:rPrChange>
          </w:rPr>
          <w:t xml:space="preserve"> </w:t>
        </w:r>
      </w:ins>
      <w:ins w:id="3592" w:author="Chen Liao" w:date="2021-03-23T13:42:00Z">
        <w:r w:rsidR="00742D7C">
          <w:rPr>
            <w:rFonts w:ascii="Times New Roman" w:hAnsi="Times New Roman" w:cs="Times New Roman"/>
            <w:color w:val="000000" w:themeColor="text1"/>
          </w:rPr>
          <w:t>gut</w:t>
        </w:r>
      </w:ins>
      <w:ins w:id="3593" w:author="Chen Liao" w:date="2021-03-23T15:35:00Z">
        <w:r w:rsidR="00231728">
          <w:rPr>
            <w:rFonts w:ascii="Times New Roman" w:hAnsi="Times New Roman" w:cs="Times New Roman"/>
            <w:color w:val="000000" w:themeColor="text1"/>
          </w:rPr>
          <w:t xml:space="preserve"> bacterial species above random variations</w:t>
        </w:r>
      </w:ins>
      <w:ins w:id="3594" w:author="Chen Liao" w:date="2021-03-23T13:41:00Z">
        <w:r w:rsidR="00742D7C">
          <w:rPr>
            <w:rFonts w:ascii="Times New Roman" w:hAnsi="Times New Roman" w:cs="Times New Roman"/>
            <w:color w:val="000000" w:themeColor="text1"/>
          </w:rPr>
          <w:t xml:space="preserve">. </w:t>
        </w:r>
      </w:ins>
      <w:commentRangeStart w:id="3595"/>
      <w:ins w:id="3596" w:author="Chen Liao" w:date="2021-03-23T15:40:00Z">
        <w:r w:rsidR="00231728">
          <w:rPr>
            <w:rFonts w:ascii="Times New Roman" w:hAnsi="Times New Roman" w:cs="Times New Roman"/>
            <w:color w:val="000000" w:themeColor="text1"/>
          </w:rPr>
          <w:t xml:space="preserve">Previous approaches </w:t>
        </w:r>
      </w:ins>
      <w:commentRangeEnd w:id="3595"/>
      <w:ins w:id="3597" w:author="Chen Liao" w:date="2021-03-23T15:49:00Z">
        <w:r w:rsidR="00666D04">
          <w:rPr>
            <w:rStyle w:val="CommentReference"/>
            <w:rFonts w:asciiTheme="minorHAnsi" w:eastAsiaTheme="minorEastAsia" w:hAnsiTheme="minorHAnsi" w:cstheme="minorBidi"/>
          </w:rPr>
          <w:commentReference w:id="3595"/>
        </w:r>
      </w:ins>
      <w:ins w:id="3598" w:author="Chen Liao" w:date="2021-03-23T15:43:00Z">
        <w:r w:rsidR="00D407AD">
          <w:rPr>
            <w:rFonts w:ascii="Times New Roman" w:hAnsi="Times New Roman" w:cs="Times New Roman"/>
            <w:color w:val="000000" w:themeColor="text1"/>
          </w:rPr>
          <w:t xml:space="preserve">typically </w:t>
        </w:r>
      </w:ins>
      <w:ins w:id="3599" w:author="Chen Liao" w:date="2021-03-23T15:40:00Z">
        <w:r w:rsidR="00D407AD">
          <w:rPr>
            <w:rFonts w:ascii="Times New Roman" w:hAnsi="Times New Roman" w:cs="Times New Roman"/>
            <w:color w:val="000000" w:themeColor="text1"/>
          </w:rPr>
          <w:t xml:space="preserve">measure </w:t>
        </w:r>
      </w:ins>
      <w:ins w:id="3600" w:author="Chen Liao" w:date="2021-03-23T15:42:00Z">
        <w:r w:rsidR="00D407AD">
          <w:rPr>
            <w:rFonts w:ascii="Times New Roman" w:hAnsi="Times New Roman" w:cs="Times New Roman"/>
            <w:color w:val="000000" w:themeColor="text1"/>
          </w:rPr>
          <w:t>individuality of intervention effects</w:t>
        </w:r>
      </w:ins>
      <w:ins w:id="3601" w:author="Chen Liao" w:date="2021-03-23T15:41:00Z">
        <w:r w:rsidR="00D407AD">
          <w:rPr>
            <w:rFonts w:ascii="Times New Roman" w:hAnsi="Times New Roman" w:cs="Times New Roman"/>
            <w:color w:val="000000" w:themeColor="text1"/>
          </w:rPr>
          <w:t xml:space="preserve"> by inspection of </w:t>
        </w:r>
      </w:ins>
      <w:ins w:id="3602" w:author="Chen Liao" w:date="2021-03-23T15:48:00Z">
        <w:r w:rsidR="00666D04">
          <w:rPr>
            <w:rFonts w:ascii="Times New Roman" w:hAnsi="Times New Roman" w:cs="Times New Roman"/>
            <w:color w:val="000000" w:themeColor="text1"/>
          </w:rPr>
          <w:t xml:space="preserve">cross-sectional </w:t>
        </w:r>
      </w:ins>
      <w:ins w:id="3603" w:author="Chen Liao" w:date="2021-03-23T15:41:00Z">
        <w:r w:rsidR="00D407AD">
          <w:rPr>
            <w:rFonts w:ascii="Times New Roman" w:hAnsi="Times New Roman" w:cs="Times New Roman"/>
            <w:color w:val="000000" w:themeColor="text1"/>
          </w:rPr>
          <w:t xml:space="preserve">changes in the intervention group alone, e.g., </w:t>
        </w:r>
      </w:ins>
      <w:ins w:id="3604" w:author="Chen Liao" w:date="2021-03-23T15:43:00Z">
        <w:r w:rsidR="00D407AD">
          <w:rPr>
            <w:rFonts w:ascii="Times New Roman" w:hAnsi="Times New Roman" w:cs="Times New Roman"/>
            <w:color w:val="000000" w:themeColor="text1"/>
          </w:rPr>
          <w:t>relative abundance differen</w:t>
        </w:r>
      </w:ins>
      <w:ins w:id="3605" w:author="Chen Liao" w:date="2021-03-23T15:44:00Z">
        <w:r w:rsidR="00D407AD">
          <w:rPr>
            <w:rFonts w:ascii="Times New Roman" w:hAnsi="Times New Roman" w:cs="Times New Roman"/>
            <w:color w:val="000000" w:themeColor="text1"/>
          </w:rPr>
          <w:t xml:space="preserve">ce of any taxa </w:t>
        </w:r>
      </w:ins>
      <w:ins w:id="3606" w:author="Chen Liao" w:date="2021-03-23T15:42:00Z">
        <w:r w:rsidR="00D407AD">
          <w:rPr>
            <w:rFonts w:ascii="Times New Roman" w:hAnsi="Times New Roman" w:cs="Times New Roman"/>
            <w:color w:val="000000" w:themeColor="text1"/>
          </w:rPr>
          <w:t xml:space="preserve">between </w:t>
        </w:r>
      </w:ins>
      <w:ins w:id="3607" w:author="Chen Liao" w:date="2021-03-23T15:43:00Z">
        <w:r w:rsidR="00D407AD">
          <w:rPr>
            <w:rFonts w:ascii="Times New Roman" w:hAnsi="Times New Roman" w:cs="Times New Roman"/>
            <w:color w:val="000000" w:themeColor="text1"/>
          </w:rPr>
          <w:t>initial and end time points</w:t>
        </w:r>
      </w:ins>
      <w:ins w:id="3608" w:author="Chen Liao" w:date="2021-03-23T15:44:00Z">
        <w:r w:rsidR="00D407AD">
          <w:rPr>
            <w:rFonts w:ascii="Times New Roman" w:hAnsi="Times New Roman" w:cs="Times New Roman"/>
            <w:color w:val="000000" w:themeColor="text1"/>
          </w:rPr>
          <w:t xml:space="preserve">. </w:t>
        </w:r>
      </w:ins>
      <w:ins w:id="3609" w:author="Chen Liao" w:date="2021-03-23T15:49:00Z">
        <w:r w:rsidR="00666D04">
          <w:rPr>
            <w:rFonts w:ascii="Times New Roman" w:hAnsi="Times New Roman" w:cs="Times New Roman"/>
            <w:color w:val="000000" w:themeColor="text1"/>
          </w:rPr>
          <w:t xml:space="preserve">Despite the populatrity, </w:t>
        </w:r>
      </w:ins>
      <w:ins w:id="3610" w:author="Chen Liao" w:date="2021-03-23T15:50:00Z">
        <w:r w:rsidR="00C77BBC">
          <w:rPr>
            <w:rFonts w:ascii="Times New Roman" w:hAnsi="Times New Roman" w:cs="Times New Roman"/>
            <w:color w:val="000000" w:themeColor="text1"/>
          </w:rPr>
          <w:t>this approach is not suited for longitudinal data analysis and, more importantly,</w:t>
        </w:r>
      </w:ins>
      <w:ins w:id="3611" w:author="Chen Liao" w:date="2021-03-23T15:51:00Z">
        <w:r w:rsidR="00C77BBC">
          <w:rPr>
            <w:rFonts w:ascii="Times New Roman" w:hAnsi="Times New Roman" w:cs="Times New Roman"/>
            <w:color w:val="000000" w:themeColor="text1"/>
          </w:rPr>
          <w:t xml:space="preserve"> </w:t>
        </w:r>
        <w:commentRangeStart w:id="3612"/>
        <w:r w:rsidR="00064ACF">
          <w:rPr>
            <w:rFonts w:ascii="Times New Roman" w:hAnsi="Times New Roman" w:cs="Times New Roman"/>
            <w:color w:val="000000" w:themeColor="text1"/>
          </w:rPr>
          <w:t xml:space="preserve">introduces statistical bias </w:t>
        </w:r>
      </w:ins>
      <w:ins w:id="3613" w:author="Chen Liao" w:date="2021-03-23T15:52:00Z">
        <w:r w:rsidR="00064ACF">
          <w:rPr>
            <w:rFonts w:ascii="Times New Roman" w:hAnsi="Times New Roman" w:cs="Times New Roman"/>
            <w:color w:val="000000" w:themeColor="text1"/>
          </w:rPr>
          <w:t xml:space="preserve">due to </w:t>
        </w:r>
      </w:ins>
      <w:ins w:id="3614" w:author="Chen Liao" w:date="2021-03-23T15:44:00Z">
        <w:r w:rsidR="00D407AD">
          <w:rPr>
            <w:rFonts w:ascii="Times New Roman" w:hAnsi="Times New Roman" w:cs="Times New Roman"/>
            <w:color w:val="000000" w:themeColor="text1"/>
          </w:rPr>
          <w:t>neglect</w:t>
        </w:r>
      </w:ins>
      <w:ins w:id="3615" w:author="Chen Liao" w:date="2021-03-23T15:52:00Z">
        <w:r w:rsidR="00064ACF">
          <w:rPr>
            <w:rFonts w:ascii="Times New Roman" w:hAnsi="Times New Roman" w:cs="Times New Roman"/>
            <w:color w:val="000000" w:themeColor="text1"/>
          </w:rPr>
          <w:t>ion of</w:t>
        </w:r>
      </w:ins>
      <w:ins w:id="3616" w:author="Chen Liao" w:date="2021-03-23T15:44:00Z">
        <w:r w:rsidR="00D407AD">
          <w:rPr>
            <w:rFonts w:ascii="Times New Roman" w:hAnsi="Times New Roman" w:cs="Times New Roman"/>
            <w:color w:val="000000" w:themeColor="text1"/>
          </w:rPr>
          <w:t xml:space="preserve"> data from </w:t>
        </w:r>
      </w:ins>
      <w:ins w:id="3617" w:author="Chen Liao" w:date="2021-03-23T15:52:00Z">
        <w:r w:rsidR="00064ACF">
          <w:rPr>
            <w:rFonts w:ascii="Times New Roman" w:hAnsi="Times New Roman" w:cs="Times New Roman"/>
            <w:color w:val="000000" w:themeColor="text1"/>
          </w:rPr>
          <w:t xml:space="preserve">the </w:t>
        </w:r>
      </w:ins>
      <w:ins w:id="3618" w:author="Chen Liao" w:date="2021-03-23T15:44:00Z">
        <w:r w:rsidR="00D407AD">
          <w:rPr>
            <w:rFonts w:ascii="Times New Roman" w:hAnsi="Times New Roman" w:cs="Times New Roman"/>
            <w:color w:val="000000" w:themeColor="text1"/>
          </w:rPr>
          <w:t>control</w:t>
        </w:r>
      </w:ins>
      <w:commentRangeEnd w:id="3612"/>
      <w:ins w:id="3619" w:author="Chen Liao" w:date="2021-03-23T15:52:00Z">
        <w:r w:rsidR="00A30C3A">
          <w:rPr>
            <w:rStyle w:val="CommentReference"/>
            <w:rFonts w:asciiTheme="minorHAnsi" w:eastAsiaTheme="minorEastAsia" w:hAnsiTheme="minorHAnsi" w:cstheme="minorBidi"/>
          </w:rPr>
          <w:commentReference w:id="3612"/>
        </w:r>
      </w:ins>
      <w:ins w:id="3620" w:author="Chen Liao" w:date="2021-03-23T16:13:00Z">
        <w:r w:rsidR="002A2666">
          <w:rPr>
            <w:rFonts w:ascii="Times New Roman" w:hAnsi="Times New Roman" w:cs="Times New Roman"/>
            <w:color w:val="000000" w:themeColor="text1"/>
          </w:rPr>
          <w:t xml:space="preserve"> group</w:t>
        </w:r>
        <w:r w:rsidR="00B85472">
          <w:rPr>
            <w:rFonts w:ascii="Times New Roman" w:hAnsi="Times New Roman" w:cs="Times New Roman"/>
            <w:color w:val="000000" w:themeColor="text1"/>
          </w:rPr>
          <w:t>. To overcome these issues</w:t>
        </w:r>
      </w:ins>
      <w:ins w:id="3621" w:author="Chen Liao" w:date="2021-03-23T15:54:00Z">
        <w:r w:rsidR="003B0FE7">
          <w:rPr>
            <w:rFonts w:ascii="Times New Roman" w:hAnsi="Times New Roman" w:cs="Times New Roman"/>
            <w:color w:val="000000" w:themeColor="text1"/>
          </w:rPr>
          <w:t xml:space="preserve">, </w:t>
        </w:r>
      </w:ins>
      <w:ins w:id="3622" w:author="Chen Liao" w:date="2021-03-23T18:04:00Z">
        <w:r w:rsidR="005B4C77">
          <w:rPr>
            <w:rFonts w:ascii="Times New Roman" w:hAnsi="Times New Roman" w:cs="Times New Roman"/>
            <w:color w:val="000000" w:themeColor="text1"/>
          </w:rPr>
          <w:t>we</w:t>
        </w:r>
      </w:ins>
      <w:ins w:id="3623" w:author="Chen Liao" w:date="2021-03-23T16:00:00Z">
        <w:r w:rsidR="003B0FE7">
          <w:rPr>
            <w:rFonts w:ascii="Times New Roman" w:hAnsi="Times New Roman" w:cs="Times New Roman"/>
            <w:color w:val="000000" w:themeColor="text1"/>
          </w:rPr>
          <w:t xml:space="preserve"> </w:t>
        </w:r>
      </w:ins>
      <w:ins w:id="3624" w:author="Chen Liao" w:date="2021-03-23T15:54:00Z">
        <w:r w:rsidR="003B0FE7">
          <w:rPr>
            <w:rFonts w:ascii="Times New Roman" w:hAnsi="Times New Roman" w:cs="Times New Roman"/>
            <w:color w:val="000000" w:themeColor="text1"/>
          </w:rPr>
          <w:t xml:space="preserve">first </w:t>
        </w:r>
      </w:ins>
      <w:ins w:id="3625" w:author="Chen Liao" w:date="2021-03-23T18:06:00Z">
        <w:r w:rsidR="00C0671D">
          <w:rPr>
            <w:rFonts w:ascii="Times New Roman" w:hAnsi="Times New Roman" w:cs="Times New Roman"/>
            <w:color w:val="000000" w:themeColor="text1"/>
          </w:rPr>
          <w:t>transformed</w:t>
        </w:r>
      </w:ins>
      <w:ins w:id="3626" w:author="Chen Liao" w:date="2021-03-23T15:57:00Z">
        <w:r w:rsidR="003B0FE7">
          <w:rPr>
            <w:rFonts w:ascii="Times New Roman" w:hAnsi="Times New Roman" w:cs="Times New Roman"/>
            <w:color w:val="000000" w:themeColor="text1"/>
          </w:rPr>
          <w:t xml:space="preserve"> each time series </w:t>
        </w:r>
      </w:ins>
      <w:ins w:id="3627" w:author="Chen Liao" w:date="2021-03-23T16:13:00Z">
        <w:r w:rsidR="00B50101">
          <w:rPr>
            <w:rFonts w:ascii="Times New Roman" w:hAnsi="Times New Roman" w:cs="Times New Roman"/>
            <w:color w:val="000000" w:themeColor="text1"/>
          </w:rPr>
          <w:t xml:space="preserve">from </w:t>
        </w:r>
      </w:ins>
      <w:ins w:id="3628" w:author="Chen Liao" w:date="2021-03-23T16:00:00Z">
        <w:r w:rsidR="009A47CE">
          <w:rPr>
            <w:rFonts w:ascii="Times New Roman" w:hAnsi="Times New Roman" w:cs="Times New Roman"/>
            <w:color w:val="000000" w:themeColor="text1"/>
          </w:rPr>
          <w:t xml:space="preserve">the intervention </w:t>
        </w:r>
      </w:ins>
      <w:ins w:id="3629" w:author="Chen Liao" w:date="2021-03-23T18:05:00Z">
        <w:r w:rsidR="00674298">
          <w:rPr>
            <w:rFonts w:ascii="Times New Roman" w:hAnsi="Times New Roman" w:cs="Times New Roman"/>
            <w:color w:val="000000" w:themeColor="text1"/>
          </w:rPr>
          <w:t xml:space="preserve">and control </w:t>
        </w:r>
      </w:ins>
      <w:ins w:id="3630" w:author="Chen Liao" w:date="2021-03-23T16:00:00Z">
        <w:r w:rsidR="009A47CE">
          <w:rPr>
            <w:rFonts w:ascii="Times New Roman" w:hAnsi="Times New Roman" w:cs="Times New Roman"/>
            <w:color w:val="000000" w:themeColor="text1"/>
          </w:rPr>
          <w:t xml:space="preserve">group </w:t>
        </w:r>
      </w:ins>
      <w:ins w:id="3631" w:author="Chen Liao" w:date="2021-03-23T15:57:00Z">
        <w:r w:rsidR="003B0FE7">
          <w:rPr>
            <w:rFonts w:ascii="Times New Roman" w:hAnsi="Times New Roman" w:cs="Times New Roman"/>
            <w:color w:val="000000" w:themeColor="text1"/>
          </w:rPr>
          <w:t>in</w:t>
        </w:r>
      </w:ins>
      <w:ins w:id="3632" w:author="Chen Liao" w:date="2021-03-23T18:06:00Z">
        <w:r w:rsidR="002C38AA">
          <w:rPr>
            <w:rFonts w:ascii="Times New Roman" w:hAnsi="Times New Roman" w:cs="Times New Roman"/>
            <w:color w:val="000000" w:themeColor="text1"/>
          </w:rPr>
          <w:t xml:space="preserve">to </w:t>
        </w:r>
      </w:ins>
      <w:ins w:id="3633" w:author="Chen Liao" w:date="2021-03-23T18:10:00Z">
        <w:r w:rsidR="00C139CF">
          <w:rPr>
            <w:rFonts w:ascii="Times New Roman" w:hAnsi="Times New Roman" w:cs="Times New Roman"/>
            <w:color w:val="000000" w:themeColor="text1"/>
          </w:rPr>
          <w:t>a 2-</w:t>
        </w:r>
      </w:ins>
      <w:ins w:id="3634" w:author="Chen Liao" w:date="2021-03-23T15:57:00Z">
        <w:r w:rsidR="003B0FE7">
          <w:rPr>
            <w:rFonts w:ascii="Times New Roman" w:hAnsi="Times New Roman" w:cs="Times New Roman"/>
            <w:color w:val="000000" w:themeColor="text1"/>
          </w:rPr>
          <w:t xml:space="preserve">dimensional </w:t>
        </w:r>
      </w:ins>
      <w:ins w:id="3635" w:author="Chen Liao" w:date="2021-03-23T18:07:00Z">
        <w:r w:rsidR="003E45F3">
          <w:rPr>
            <w:rFonts w:ascii="Times New Roman" w:hAnsi="Times New Roman" w:cs="Times New Roman"/>
            <w:color w:val="000000" w:themeColor="text1"/>
          </w:rPr>
          <w:t>space</w:t>
        </w:r>
      </w:ins>
      <w:ins w:id="3636" w:author="Chen Liao" w:date="2021-03-23T18:06:00Z">
        <w:r w:rsidR="002C38AA">
          <w:rPr>
            <w:rFonts w:ascii="Times New Roman" w:hAnsi="Times New Roman" w:cs="Times New Roman"/>
            <w:color w:val="000000" w:themeColor="text1"/>
          </w:rPr>
          <w:t xml:space="preserve"> </w:t>
        </w:r>
      </w:ins>
      <w:ins w:id="3637" w:author="Chen Liao" w:date="2021-03-23T15:58:00Z">
        <w:r w:rsidR="003B0FE7">
          <w:rPr>
            <w:rFonts w:ascii="Times New Roman" w:hAnsi="Times New Roman" w:cs="Times New Roman"/>
            <w:color w:val="000000" w:themeColor="text1"/>
          </w:rPr>
          <w:t xml:space="preserve">and </w:t>
        </w:r>
      </w:ins>
      <w:ins w:id="3638" w:author="Chen Liao" w:date="2021-03-23T16:00:00Z">
        <w:r w:rsidR="003B0FE7">
          <w:rPr>
            <w:rFonts w:ascii="Times New Roman" w:hAnsi="Times New Roman" w:cs="Times New Roman"/>
            <w:color w:val="000000" w:themeColor="text1"/>
          </w:rPr>
          <w:t>then</w:t>
        </w:r>
      </w:ins>
      <w:ins w:id="3639" w:author="Chen Liao" w:date="2021-03-23T18:06:00Z">
        <w:r w:rsidR="003E45F3">
          <w:rPr>
            <w:rFonts w:ascii="Times New Roman" w:hAnsi="Times New Roman" w:cs="Times New Roman"/>
            <w:color w:val="000000" w:themeColor="text1"/>
          </w:rPr>
          <w:t xml:space="preserve"> </w:t>
        </w:r>
      </w:ins>
      <w:ins w:id="3640" w:author="Chen Liao" w:date="2021-03-23T15:58:00Z">
        <w:r w:rsidR="003B0FE7">
          <w:rPr>
            <w:rFonts w:ascii="Times New Roman" w:hAnsi="Times New Roman" w:cs="Times New Roman"/>
            <w:color w:val="000000" w:themeColor="text1"/>
          </w:rPr>
          <w:t>compared the</w:t>
        </w:r>
      </w:ins>
      <w:ins w:id="3641" w:author="Chen Liao" w:date="2021-03-23T15:59:00Z">
        <w:r w:rsidR="003B0FE7">
          <w:rPr>
            <w:rFonts w:ascii="Times New Roman" w:hAnsi="Times New Roman" w:cs="Times New Roman"/>
            <w:color w:val="000000" w:themeColor="text1"/>
          </w:rPr>
          <w:t xml:space="preserve"> coarse-grained representation among different </w:t>
        </w:r>
      </w:ins>
      <w:ins w:id="3642" w:author="Chen Liao" w:date="2021-03-23T16:00:00Z">
        <w:r w:rsidR="003B0FE7">
          <w:rPr>
            <w:rFonts w:ascii="Times New Roman" w:hAnsi="Times New Roman" w:cs="Times New Roman"/>
            <w:color w:val="000000" w:themeColor="text1"/>
          </w:rPr>
          <w:t>vendors</w:t>
        </w:r>
      </w:ins>
      <w:ins w:id="3643" w:author="Chen Liao" w:date="2021-03-23T15:59:00Z">
        <w:r w:rsidR="003B0FE7">
          <w:rPr>
            <w:rFonts w:ascii="Times New Roman" w:hAnsi="Times New Roman" w:cs="Times New Roman"/>
            <w:color w:val="000000" w:themeColor="text1"/>
          </w:rPr>
          <w:t xml:space="preserve"> after adjustin</w:t>
        </w:r>
      </w:ins>
      <w:ins w:id="3644" w:author="Chen Liao" w:date="2021-03-23T16:00:00Z">
        <w:r w:rsidR="003B0FE7">
          <w:rPr>
            <w:rFonts w:ascii="Times New Roman" w:hAnsi="Times New Roman" w:cs="Times New Roman"/>
            <w:color w:val="000000" w:themeColor="text1"/>
          </w:rPr>
          <w:t>g the responses from the control group (</w:t>
        </w:r>
        <w:r w:rsidR="003B0FE7" w:rsidRPr="009A47CE">
          <w:rPr>
            <w:rFonts w:ascii="Times New Roman" w:hAnsi="Times New Roman" w:cs="Times New Roman"/>
            <w:color w:val="000000" w:themeColor="text1"/>
            <w:highlight w:val="yellow"/>
            <w:rPrChange w:id="3645" w:author="Chen Liao" w:date="2021-03-23T16:00:00Z">
              <w:rPr>
                <w:rFonts w:ascii="Times New Roman" w:hAnsi="Times New Roman" w:cs="Times New Roman"/>
                <w:color w:val="000000" w:themeColor="text1"/>
              </w:rPr>
            </w:rPrChange>
          </w:rPr>
          <w:t>see Methods</w:t>
        </w:r>
        <w:r w:rsidR="003B0FE7">
          <w:rPr>
            <w:rFonts w:ascii="Times New Roman" w:hAnsi="Times New Roman" w:cs="Times New Roman"/>
            <w:color w:val="000000" w:themeColor="text1"/>
          </w:rPr>
          <w:t xml:space="preserve">). </w:t>
        </w:r>
      </w:ins>
      <w:ins w:id="3646" w:author="Chen Liao" w:date="2021-03-23T16:01:00Z">
        <w:r w:rsidR="009A47CE">
          <w:rPr>
            <w:rFonts w:ascii="Times New Roman" w:hAnsi="Times New Roman" w:cs="Times New Roman"/>
            <w:color w:val="000000" w:themeColor="text1"/>
          </w:rPr>
          <w:t xml:space="preserve">The </w:t>
        </w:r>
      </w:ins>
      <w:ins w:id="3647" w:author="Chen Liao" w:date="2021-03-23T15:54:00Z">
        <w:r w:rsidR="003B0FE7">
          <w:rPr>
            <w:rFonts w:ascii="Times New Roman" w:hAnsi="Times New Roman" w:cs="Times New Roman"/>
            <w:color w:val="000000" w:themeColor="text1"/>
          </w:rPr>
          <w:t>coarse</w:t>
        </w:r>
      </w:ins>
      <w:ins w:id="3648" w:author="Chen Liao" w:date="2021-03-23T18:07:00Z">
        <w:r w:rsidR="003E45F3">
          <w:rPr>
            <w:rFonts w:ascii="Times New Roman" w:hAnsi="Times New Roman" w:cs="Times New Roman"/>
            <w:color w:val="000000" w:themeColor="text1"/>
          </w:rPr>
          <w:t>-</w:t>
        </w:r>
      </w:ins>
      <w:ins w:id="3649" w:author="Chen Liao" w:date="2021-03-23T15:54:00Z">
        <w:r w:rsidR="003B0FE7">
          <w:rPr>
            <w:rFonts w:ascii="Times New Roman" w:hAnsi="Times New Roman" w:cs="Times New Roman"/>
            <w:color w:val="000000" w:themeColor="text1"/>
          </w:rPr>
          <w:t>grain</w:t>
        </w:r>
      </w:ins>
      <w:ins w:id="3650" w:author="Chen Liao" w:date="2021-03-23T16:01:00Z">
        <w:r w:rsidR="009A47CE">
          <w:rPr>
            <w:rFonts w:ascii="Times New Roman" w:hAnsi="Times New Roman" w:cs="Times New Roman"/>
            <w:color w:val="000000" w:themeColor="text1"/>
          </w:rPr>
          <w:t xml:space="preserve">ing step is necessary as </w:t>
        </w:r>
      </w:ins>
      <w:ins w:id="3651" w:author="Chen Liao" w:date="2021-03-23T16:04:00Z">
        <w:r w:rsidR="009A47CE">
          <w:rPr>
            <w:rFonts w:ascii="Times New Roman" w:hAnsi="Times New Roman" w:cs="Times New Roman"/>
            <w:color w:val="000000" w:themeColor="text1"/>
          </w:rPr>
          <w:t xml:space="preserve">it </w:t>
        </w:r>
      </w:ins>
      <w:ins w:id="3652" w:author="Chen Liao" w:date="2021-03-23T16:07:00Z">
        <w:r w:rsidR="009A47CE">
          <w:rPr>
            <w:rFonts w:ascii="Times New Roman" w:hAnsi="Times New Roman" w:cs="Times New Roman"/>
            <w:color w:val="000000" w:themeColor="text1"/>
          </w:rPr>
          <w:t>extracts</w:t>
        </w:r>
      </w:ins>
      <w:ins w:id="3653" w:author="Chen Liao" w:date="2021-03-23T16:09:00Z">
        <w:r w:rsidR="009A47CE">
          <w:rPr>
            <w:rFonts w:ascii="Times New Roman" w:hAnsi="Times New Roman" w:cs="Times New Roman"/>
            <w:color w:val="000000" w:themeColor="text1"/>
          </w:rPr>
          <w:t xml:space="preserve"> the main</w:t>
        </w:r>
      </w:ins>
      <w:ins w:id="3654" w:author="Chen Liao" w:date="2021-03-23T16:07:00Z">
        <w:r w:rsidR="009A47CE">
          <w:rPr>
            <w:rFonts w:ascii="Times New Roman" w:hAnsi="Times New Roman" w:cs="Times New Roman"/>
            <w:color w:val="000000" w:themeColor="text1"/>
          </w:rPr>
          <w:t xml:space="preserve"> trends of time series data by </w:t>
        </w:r>
      </w:ins>
      <w:ins w:id="3655" w:author="Chen Liao" w:date="2021-03-23T16:09:00Z">
        <w:r w:rsidR="009A47CE">
          <w:rPr>
            <w:rFonts w:ascii="Times New Roman" w:hAnsi="Times New Roman" w:cs="Times New Roman"/>
            <w:color w:val="000000" w:themeColor="text1"/>
          </w:rPr>
          <w:t xml:space="preserve">filtering out random variations (noise). </w:t>
        </w:r>
      </w:ins>
      <w:ins w:id="3656" w:author="Chen Liao" w:date="2021-03-23T16:10:00Z">
        <w:r w:rsidR="009A47CE">
          <w:rPr>
            <w:rFonts w:ascii="Times New Roman" w:hAnsi="Times New Roman" w:cs="Times New Roman"/>
            <w:color w:val="000000" w:themeColor="text1"/>
          </w:rPr>
          <w:t>For each bacterial taxa, w</w:t>
        </w:r>
      </w:ins>
      <w:ins w:id="3657" w:author="Chen Liao" w:date="2021-03-23T17:55:00Z">
        <w:r w:rsidR="00667285">
          <w:rPr>
            <w:rFonts w:ascii="Times New Roman" w:hAnsi="Times New Roman" w:cs="Times New Roman"/>
            <w:color w:val="000000" w:themeColor="text1"/>
          </w:rPr>
          <w:t>e obtain</w:t>
        </w:r>
      </w:ins>
      <w:ins w:id="3658" w:author="Chen Liao" w:date="2021-03-23T16:10:00Z">
        <w:r w:rsidR="009A47CE">
          <w:rPr>
            <w:rFonts w:ascii="Times New Roman" w:hAnsi="Times New Roman" w:cs="Times New Roman"/>
            <w:color w:val="000000" w:themeColor="text1"/>
          </w:rPr>
          <w:t xml:space="preserve"> two P-values that test for the </w:t>
        </w:r>
        <w:r w:rsidR="00696C82">
          <w:rPr>
            <w:rFonts w:ascii="Times New Roman" w:hAnsi="Times New Roman" w:cs="Times New Roman"/>
            <w:color w:val="000000" w:themeColor="text1"/>
          </w:rPr>
          <w:t xml:space="preserve">significance of </w:t>
        </w:r>
      </w:ins>
      <w:ins w:id="3659" w:author="Chen Liao" w:date="2021-03-22T09:36:00Z">
        <w:r w:rsidR="00864E52">
          <w:rPr>
            <w:rFonts w:ascii="Times New Roman" w:hAnsi="Times New Roman" w:cs="Times New Roman"/>
            <w:color w:val="000000" w:themeColor="text1"/>
          </w:rPr>
          <w:t>responsiveness</w:t>
        </w:r>
      </w:ins>
      <w:ins w:id="3660" w:author="Chen Liao" w:date="2021-03-23T16:10:00Z">
        <w:r w:rsidR="00C1013A">
          <w:rPr>
            <w:rFonts w:ascii="Times New Roman" w:hAnsi="Times New Roman" w:cs="Times New Roman"/>
            <w:color w:val="000000" w:themeColor="text1"/>
          </w:rPr>
          <w:t xml:space="preserve"> (Pr)</w:t>
        </w:r>
      </w:ins>
      <w:ins w:id="3661" w:author="Chen Liao" w:date="2021-03-22T09:36:00Z">
        <w:r w:rsidR="00864E52">
          <w:rPr>
            <w:rFonts w:ascii="Times New Roman" w:hAnsi="Times New Roman" w:cs="Times New Roman"/>
            <w:color w:val="000000" w:themeColor="text1"/>
          </w:rPr>
          <w:t xml:space="preserve"> </w:t>
        </w:r>
      </w:ins>
      <w:ins w:id="3662" w:author="Chen Liao" w:date="2021-03-23T16:10:00Z">
        <w:r w:rsidR="009A47CE">
          <w:rPr>
            <w:rFonts w:ascii="Times New Roman" w:hAnsi="Times New Roman" w:cs="Times New Roman"/>
            <w:color w:val="000000" w:themeColor="text1"/>
          </w:rPr>
          <w:t>an</w:t>
        </w:r>
      </w:ins>
      <w:ins w:id="3663" w:author="Chen Liao" w:date="2021-03-22T09:36:00Z">
        <w:r w:rsidR="00864E52">
          <w:rPr>
            <w:rFonts w:ascii="Times New Roman" w:hAnsi="Times New Roman" w:cs="Times New Roman"/>
            <w:color w:val="000000" w:themeColor="text1"/>
          </w:rPr>
          <w:t xml:space="preserve">d </w:t>
        </w:r>
      </w:ins>
      <w:ins w:id="3664" w:author="Chen Liao" w:date="2021-03-23T16:12:00Z">
        <w:r w:rsidR="00A60939">
          <w:rPr>
            <w:rFonts w:ascii="Times New Roman" w:hAnsi="Times New Roman" w:cs="Times New Roman"/>
            <w:color w:val="000000" w:themeColor="text1"/>
          </w:rPr>
          <w:t>baseline-dependency</w:t>
        </w:r>
      </w:ins>
      <w:ins w:id="3665" w:author="Chen Liao" w:date="2021-03-23T16:10:00Z">
        <w:r w:rsidR="00C1013A">
          <w:rPr>
            <w:rFonts w:ascii="Times New Roman" w:hAnsi="Times New Roman" w:cs="Times New Roman"/>
            <w:color w:val="000000" w:themeColor="text1"/>
          </w:rPr>
          <w:t xml:space="preserve"> (P</w:t>
        </w:r>
      </w:ins>
      <w:ins w:id="3666" w:author="Chen Liao" w:date="2021-03-23T16:12:00Z">
        <w:r w:rsidR="00A60939">
          <w:rPr>
            <w:rFonts w:ascii="Times New Roman" w:hAnsi="Times New Roman" w:cs="Times New Roman"/>
            <w:color w:val="000000" w:themeColor="text1"/>
          </w:rPr>
          <w:t>b</w:t>
        </w:r>
      </w:ins>
      <w:ins w:id="3667" w:author="Chen Liao" w:date="2021-03-23T16:10:00Z">
        <w:r w:rsidR="00C1013A">
          <w:rPr>
            <w:rFonts w:ascii="Times New Roman" w:hAnsi="Times New Roman" w:cs="Times New Roman"/>
            <w:color w:val="000000" w:themeColor="text1"/>
          </w:rPr>
          <w:t>)</w:t>
        </w:r>
      </w:ins>
      <w:ins w:id="3668" w:author="Chen Liao" w:date="2021-03-23T16:11:00Z">
        <w:r w:rsidR="00A60939">
          <w:rPr>
            <w:rFonts w:ascii="Times New Roman" w:hAnsi="Times New Roman" w:cs="Times New Roman"/>
            <w:color w:val="000000" w:themeColor="text1"/>
          </w:rPr>
          <w:t xml:space="preserve">, which correspond to </w:t>
        </w:r>
      </w:ins>
      <w:ins w:id="3669" w:author="Chen Liao" w:date="2021-03-23T16:12:00Z">
        <w:r w:rsidR="00A60939">
          <w:rPr>
            <w:rFonts w:ascii="Times New Roman" w:hAnsi="Times New Roman" w:cs="Times New Roman"/>
            <w:color w:val="000000" w:themeColor="text1"/>
          </w:rPr>
          <w:t xml:space="preserve">the </w:t>
        </w:r>
      </w:ins>
      <w:ins w:id="3670" w:author="Chen Liao" w:date="2021-03-23T16:11:00Z">
        <w:r w:rsidR="00A60939">
          <w:rPr>
            <w:rFonts w:ascii="Times New Roman" w:hAnsi="Times New Roman" w:cs="Times New Roman"/>
            <w:color w:val="000000" w:themeColor="text1"/>
          </w:rPr>
          <w:t xml:space="preserve">response differences between </w:t>
        </w:r>
      </w:ins>
      <w:ins w:id="3671" w:author="Chen Liao" w:date="2021-03-23T16:52:00Z">
        <w:r w:rsidR="009579DC">
          <w:rPr>
            <w:rFonts w:ascii="Times New Roman" w:hAnsi="Times New Roman" w:cs="Times New Roman"/>
            <w:color w:val="000000" w:themeColor="text1"/>
          </w:rPr>
          <w:t xml:space="preserve">the </w:t>
        </w:r>
      </w:ins>
      <w:ins w:id="3672" w:author="Chen Liao" w:date="2021-03-23T16:11:00Z">
        <w:r w:rsidR="00A60939">
          <w:rPr>
            <w:rFonts w:ascii="Times New Roman" w:hAnsi="Times New Roman" w:cs="Times New Roman"/>
            <w:color w:val="000000" w:themeColor="text1"/>
          </w:rPr>
          <w:t>intervention and control group, and between</w:t>
        </w:r>
      </w:ins>
      <w:ins w:id="3673" w:author="Chen Liao" w:date="2021-03-23T16:53:00Z">
        <w:r w:rsidR="009579DC">
          <w:rPr>
            <w:rFonts w:ascii="Times New Roman" w:hAnsi="Times New Roman" w:cs="Times New Roman"/>
            <w:color w:val="000000" w:themeColor="text1"/>
          </w:rPr>
          <w:t xml:space="preserve"> the</w:t>
        </w:r>
      </w:ins>
      <w:ins w:id="3674" w:author="Chen Liao" w:date="2021-03-23T16:11:00Z">
        <w:r w:rsidR="00A60939">
          <w:rPr>
            <w:rFonts w:ascii="Times New Roman" w:hAnsi="Times New Roman" w:cs="Times New Roman"/>
            <w:color w:val="000000" w:themeColor="text1"/>
          </w:rPr>
          <w:t xml:space="preserve"> </w:t>
        </w:r>
      </w:ins>
      <w:ins w:id="3675" w:author="Chen Liao" w:date="2021-03-23T16:12:00Z">
        <w:r w:rsidR="00A60939">
          <w:rPr>
            <w:rFonts w:ascii="Times New Roman" w:hAnsi="Times New Roman" w:cs="Times New Roman"/>
            <w:color w:val="000000" w:themeColor="text1"/>
          </w:rPr>
          <w:t>different baseline conditions respectively.</w:t>
        </w:r>
      </w:ins>
    </w:p>
    <w:p w14:paraId="263E4044" w14:textId="77777777" w:rsidR="00B12CD1" w:rsidRDefault="00B12CD1" w:rsidP="00235E3B">
      <w:pPr>
        <w:pStyle w:val="paragraph"/>
        <w:spacing w:before="0" w:beforeAutospacing="0" w:after="0" w:afterAutospacing="0"/>
        <w:jc w:val="both"/>
        <w:rPr>
          <w:ins w:id="3676" w:author="Chen Liao" w:date="2021-03-23T13:44:00Z"/>
          <w:rFonts w:ascii="Times New Roman" w:hAnsi="Times New Roman" w:cs="Times New Roman"/>
          <w:color w:val="000000" w:themeColor="text1"/>
        </w:rPr>
      </w:pPr>
    </w:p>
    <w:p w14:paraId="74D25530" w14:textId="1BF1294B" w:rsidR="00F34AE6" w:rsidRDefault="001E6872" w:rsidP="00235E3B">
      <w:pPr>
        <w:pStyle w:val="paragraph"/>
        <w:spacing w:before="0" w:beforeAutospacing="0" w:after="0" w:afterAutospacing="0"/>
        <w:jc w:val="both"/>
        <w:rPr>
          <w:ins w:id="3677" w:author="Chen Liao" w:date="2021-03-23T16:51:00Z"/>
          <w:rFonts w:ascii="Times New Roman" w:hAnsi="Times New Roman" w:cs="Times New Roman"/>
        </w:rPr>
      </w:pPr>
      <w:ins w:id="3678" w:author="Chen Liao" w:date="2021-03-22T10:41:00Z">
        <w:r>
          <w:rPr>
            <w:rFonts w:ascii="Times New Roman" w:hAnsi="Times New Roman" w:cs="Times New Roman"/>
            <w:color w:val="000000" w:themeColor="text1"/>
          </w:rPr>
          <w:t xml:space="preserve">Using the framework, we identified ~20% </w:t>
        </w:r>
      </w:ins>
      <w:ins w:id="3679" w:author="Chen Liao" w:date="2021-03-23T16:20:00Z">
        <w:r w:rsidR="00C7223A">
          <w:rPr>
            <w:rFonts w:ascii="Times New Roman" w:hAnsi="Times New Roman" w:cs="Times New Roman"/>
            <w:color w:val="000000" w:themeColor="text1"/>
          </w:rPr>
          <w:t>and ~11% species, for the inulin (</w:t>
        </w:r>
        <w:r w:rsidR="00C7223A" w:rsidRPr="00C7223A">
          <w:rPr>
            <w:rFonts w:ascii="Times New Roman" w:hAnsi="Times New Roman" w:cs="Times New Roman"/>
            <w:color w:val="000000" w:themeColor="text1"/>
            <w:highlight w:val="yellow"/>
            <w:rPrChange w:id="3680" w:author="Chen Liao" w:date="2021-03-23T16:20:00Z">
              <w:rPr>
                <w:rFonts w:ascii="Times New Roman" w:hAnsi="Times New Roman" w:cs="Times New Roman"/>
                <w:color w:val="000000" w:themeColor="text1"/>
              </w:rPr>
            </w:rPrChange>
          </w:rPr>
          <w:t>Fig. 4A</w:t>
        </w:r>
        <w:r w:rsidR="00C7223A">
          <w:rPr>
            <w:rFonts w:ascii="Times New Roman" w:hAnsi="Times New Roman" w:cs="Times New Roman"/>
            <w:color w:val="000000" w:themeColor="text1"/>
          </w:rPr>
          <w:t>) and resistant starch (</w:t>
        </w:r>
        <w:r w:rsidR="00C7223A" w:rsidRPr="00C7223A">
          <w:rPr>
            <w:rFonts w:ascii="Times New Roman" w:hAnsi="Times New Roman" w:cs="Times New Roman"/>
            <w:color w:val="000000" w:themeColor="text1"/>
            <w:highlight w:val="yellow"/>
            <w:rPrChange w:id="3681" w:author="Chen Liao" w:date="2021-03-23T16:20:00Z">
              <w:rPr>
                <w:rFonts w:ascii="Times New Roman" w:hAnsi="Times New Roman" w:cs="Times New Roman"/>
                <w:color w:val="000000" w:themeColor="text1"/>
              </w:rPr>
            </w:rPrChange>
          </w:rPr>
          <w:t>Fig. SXA</w:t>
        </w:r>
        <w:r w:rsidR="00C7223A">
          <w:rPr>
            <w:rFonts w:ascii="Times New Roman" w:hAnsi="Times New Roman" w:cs="Times New Roman"/>
            <w:color w:val="000000" w:themeColor="text1"/>
          </w:rPr>
          <w:t>) intervention respectivley</w:t>
        </w:r>
      </w:ins>
      <w:ins w:id="3682" w:author="Chen Liao" w:date="2021-03-22T10:41:00Z">
        <w:r>
          <w:rPr>
            <w:rFonts w:ascii="Times New Roman" w:hAnsi="Times New Roman" w:cs="Times New Roman"/>
            <w:color w:val="000000" w:themeColor="text1"/>
          </w:rPr>
          <w:t xml:space="preserve">, </w:t>
        </w:r>
      </w:ins>
      <w:ins w:id="3683" w:author="Chen Liao" w:date="2021-03-23T13:44:00Z">
        <w:r w:rsidR="00A97AFB">
          <w:rPr>
            <w:rFonts w:ascii="Times New Roman" w:hAnsi="Times New Roman" w:cs="Times New Roman"/>
            <w:color w:val="000000" w:themeColor="text1"/>
          </w:rPr>
          <w:t xml:space="preserve">that </w:t>
        </w:r>
      </w:ins>
      <w:ins w:id="3684" w:author="Chen Liao" w:date="2021-03-22T10:41:00Z">
        <w:r>
          <w:rPr>
            <w:rFonts w:ascii="Times New Roman" w:hAnsi="Times New Roman" w:cs="Times New Roman"/>
            <w:color w:val="000000" w:themeColor="text1"/>
          </w:rPr>
          <w:t>exihibit significant baseline-dependent responses (both Pr and P</w:t>
        </w:r>
      </w:ins>
      <w:ins w:id="3685" w:author="Chen Liao" w:date="2021-03-23T16:14:00Z">
        <w:r w:rsidR="00BB7FE5">
          <w:rPr>
            <w:rFonts w:ascii="Times New Roman" w:hAnsi="Times New Roman" w:cs="Times New Roman"/>
            <w:color w:val="000000" w:themeColor="text1"/>
          </w:rPr>
          <w:t>b</w:t>
        </w:r>
      </w:ins>
      <w:ins w:id="3686" w:author="Chen Liao" w:date="2021-03-22T10:41:00Z">
        <w:r>
          <w:rPr>
            <w:rFonts w:ascii="Times New Roman" w:hAnsi="Times New Roman" w:cs="Times New Roman"/>
            <w:color w:val="000000" w:themeColor="text1"/>
          </w:rPr>
          <w:t xml:space="preserve"> &lt; 0.05)</w:t>
        </w:r>
      </w:ins>
      <w:ins w:id="3687" w:author="Chen Liao" w:date="2021-03-23T16:20:00Z">
        <w:r w:rsidR="009E5CA9">
          <w:rPr>
            <w:rFonts w:ascii="Times New Roman" w:hAnsi="Times New Roman" w:cs="Times New Roman"/>
            <w:color w:val="000000" w:themeColor="text1"/>
          </w:rPr>
          <w:t xml:space="preserve">. </w:t>
        </w:r>
      </w:ins>
      <w:ins w:id="3688" w:author="Chen Liao" w:date="2021-03-23T16:21:00Z">
        <w:r w:rsidR="009E5CA9">
          <w:rPr>
            <w:rFonts w:ascii="Times New Roman" w:hAnsi="Times New Roman" w:cs="Times New Roman"/>
            <w:color w:val="000000" w:themeColor="text1"/>
          </w:rPr>
          <w:t xml:space="preserve">For both dietary fibers, </w:t>
        </w:r>
      </w:ins>
      <w:ins w:id="3689" w:author="Chen Liao" w:date="2021-03-23T16:17:00Z">
        <w:r w:rsidR="00173EF8">
          <w:rPr>
            <w:rFonts w:ascii="Times New Roman" w:hAnsi="Times New Roman" w:cs="Times New Roman"/>
            <w:color w:val="000000" w:themeColor="text1"/>
          </w:rPr>
          <w:t xml:space="preserve">the </w:t>
        </w:r>
      </w:ins>
      <w:ins w:id="3690" w:author="Chen Liao" w:date="2021-03-23T16:21:00Z">
        <w:r w:rsidR="00EE447E">
          <w:rPr>
            <w:rFonts w:ascii="Times New Roman" w:hAnsi="Times New Roman" w:cs="Times New Roman"/>
            <w:color w:val="000000" w:themeColor="text1"/>
          </w:rPr>
          <w:t xml:space="preserve">vast </w:t>
        </w:r>
      </w:ins>
      <w:ins w:id="3691" w:author="Chen Liao" w:date="2021-03-23T16:17:00Z">
        <w:r w:rsidR="00173EF8">
          <w:rPr>
            <w:rFonts w:ascii="Times New Roman" w:hAnsi="Times New Roman" w:cs="Times New Roman"/>
            <w:color w:val="000000" w:themeColor="text1"/>
          </w:rPr>
          <w:t xml:space="preserve">majority </w:t>
        </w:r>
      </w:ins>
      <w:ins w:id="3692" w:author="Chen Liao" w:date="2021-03-23T16:18:00Z">
        <w:r w:rsidR="00173EF8">
          <w:rPr>
            <w:rFonts w:ascii="Times New Roman" w:hAnsi="Times New Roman" w:cs="Times New Roman"/>
            <w:color w:val="000000" w:themeColor="text1"/>
          </w:rPr>
          <w:t>of bacterial species (~75%</w:t>
        </w:r>
      </w:ins>
      <w:ins w:id="3693" w:author="Chen Liao" w:date="2021-03-23T16:21:00Z">
        <w:r w:rsidR="009E5CA9">
          <w:rPr>
            <w:rFonts w:ascii="Times New Roman" w:hAnsi="Times New Roman" w:cs="Times New Roman"/>
            <w:color w:val="000000" w:themeColor="text1"/>
          </w:rPr>
          <w:t xml:space="preserve"> for </w:t>
        </w:r>
        <w:r w:rsidR="009E5CA9">
          <w:rPr>
            <w:rFonts w:ascii="Times New Roman" w:hAnsi="Times New Roman" w:cs="Times New Roman"/>
            <w:color w:val="000000" w:themeColor="text1"/>
          </w:rPr>
          <w:lastRenderedPageBreak/>
          <w:t>inulin and ~87% for resistant starch</w:t>
        </w:r>
      </w:ins>
      <w:ins w:id="3694" w:author="Chen Liao" w:date="2021-03-23T16:18:00Z">
        <w:r w:rsidR="00173EF8">
          <w:rPr>
            <w:rFonts w:ascii="Times New Roman" w:hAnsi="Times New Roman" w:cs="Times New Roman"/>
            <w:color w:val="000000" w:themeColor="text1"/>
          </w:rPr>
          <w:t xml:space="preserve">) did not show significant differences between the </w:t>
        </w:r>
      </w:ins>
      <w:ins w:id="3695" w:author="Chen Liao" w:date="2021-03-23T16:19:00Z">
        <w:r w:rsidR="00173EF8">
          <w:rPr>
            <w:rFonts w:ascii="Times New Roman" w:hAnsi="Times New Roman" w:cs="Times New Roman"/>
            <w:color w:val="000000" w:themeColor="text1"/>
          </w:rPr>
          <w:t>intervention and cellulose group</w:t>
        </w:r>
      </w:ins>
      <w:ins w:id="3696" w:author="Chen Liao" w:date="2021-03-23T18:08:00Z">
        <w:r w:rsidR="00191DC0">
          <w:rPr>
            <w:rFonts w:ascii="Times New Roman" w:hAnsi="Times New Roman" w:cs="Times New Roman"/>
            <w:color w:val="000000" w:themeColor="text1"/>
          </w:rPr>
          <w:t xml:space="preserve">, </w:t>
        </w:r>
      </w:ins>
      <w:ins w:id="3697" w:author="Chen Liao" w:date="2021-03-23T16:23:00Z">
        <w:r w:rsidR="00EE447E">
          <w:rPr>
            <w:rFonts w:ascii="Times New Roman" w:hAnsi="Times New Roman" w:cs="Times New Roman"/>
            <w:color w:val="000000" w:themeColor="text1"/>
          </w:rPr>
          <w:t>further reinforc</w:t>
        </w:r>
      </w:ins>
      <w:ins w:id="3698" w:author="Chen Liao" w:date="2021-03-23T18:08:00Z">
        <w:r w:rsidR="00191DC0">
          <w:rPr>
            <w:rFonts w:ascii="Times New Roman" w:hAnsi="Times New Roman" w:cs="Times New Roman"/>
            <w:color w:val="000000" w:themeColor="text1"/>
          </w:rPr>
          <w:t>ing</w:t>
        </w:r>
      </w:ins>
      <w:ins w:id="3699" w:author="Chen Liao" w:date="2021-03-23T16:23:00Z">
        <w:r w:rsidR="00EE447E">
          <w:rPr>
            <w:rFonts w:ascii="Times New Roman" w:hAnsi="Times New Roman" w:cs="Times New Roman"/>
            <w:color w:val="000000" w:themeColor="text1"/>
          </w:rPr>
          <w:t xml:space="preserve"> the </w:t>
        </w:r>
      </w:ins>
      <w:ins w:id="3700" w:author="Chen Liao" w:date="2021-03-23T18:08:00Z">
        <w:r w:rsidR="00191DC0">
          <w:rPr>
            <w:rFonts w:ascii="Times New Roman" w:hAnsi="Times New Roman" w:cs="Times New Roman"/>
            <w:color w:val="000000" w:themeColor="text1"/>
          </w:rPr>
          <w:t>necessity</w:t>
        </w:r>
      </w:ins>
      <w:ins w:id="3701" w:author="Chen Liao" w:date="2021-03-23T16:23:00Z">
        <w:r w:rsidR="00EE447E">
          <w:rPr>
            <w:rFonts w:ascii="Times New Roman" w:hAnsi="Times New Roman" w:cs="Times New Roman"/>
            <w:color w:val="000000" w:themeColor="text1"/>
          </w:rPr>
          <w:t xml:space="preserve"> of taking control group into accounts</w:t>
        </w:r>
      </w:ins>
      <w:ins w:id="3702" w:author="Chen Liao" w:date="2021-03-23T18:08:00Z">
        <w:r w:rsidR="00EA6CEA">
          <w:rPr>
            <w:rFonts w:ascii="Times New Roman" w:hAnsi="Times New Roman" w:cs="Times New Roman"/>
            <w:color w:val="000000" w:themeColor="text1"/>
          </w:rPr>
          <w:t xml:space="preserve"> for </w:t>
        </w:r>
      </w:ins>
      <w:ins w:id="3703" w:author="Chen Liao" w:date="2021-03-23T18:09:00Z">
        <w:r w:rsidR="00EA6CEA">
          <w:rPr>
            <w:rFonts w:ascii="Times New Roman" w:hAnsi="Times New Roman" w:cs="Times New Roman"/>
            <w:color w:val="000000" w:themeColor="text1"/>
          </w:rPr>
          <w:t>analyzing interindividual differences</w:t>
        </w:r>
      </w:ins>
      <w:ins w:id="3704" w:author="Chen Liao" w:date="2021-03-23T16:23:00Z">
        <w:r w:rsidR="00EE447E">
          <w:rPr>
            <w:rFonts w:ascii="Times New Roman" w:hAnsi="Times New Roman" w:cs="Times New Roman"/>
            <w:color w:val="000000" w:themeColor="text1"/>
          </w:rPr>
          <w:t xml:space="preserve">. </w:t>
        </w:r>
        <w:r w:rsidR="0011627F">
          <w:rPr>
            <w:rFonts w:ascii="Times New Roman" w:hAnsi="Times New Roman" w:cs="Times New Roman"/>
            <w:color w:val="000000" w:themeColor="text1"/>
          </w:rPr>
          <w:t xml:space="preserve">As a byproduct, our </w:t>
        </w:r>
      </w:ins>
      <w:ins w:id="3705" w:author="Chen Liao" w:date="2021-03-23T16:24:00Z">
        <w:r w:rsidR="00144E48">
          <w:rPr>
            <w:rFonts w:ascii="Times New Roman" w:hAnsi="Times New Roman" w:cs="Times New Roman"/>
            <w:color w:val="000000" w:themeColor="text1"/>
          </w:rPr>
          <w:t>approach also facilitate</w:t>
        </w:r>
      </w:ins>
      <w:ins w:id="3706" w:author="Chen Liao" w:date="2021-03-23T18:10:00Z">
        <w:r w:rsidR="00C139CF">
          <w:rPr>
            <w:rFonts w:ascii="Times New Roman" w:hAnsi="Times New Roman" w:cs="Times New Roman"/>
            <w:color w:val="000000" w:themeColor="text1"/>
          </w:rPr>
          <w:t>s</w:t>
        </w:r>
      </w:ins>
      <w:ins w:id="3707" w:author="Chen Liao" w:date="2021-03-23T16:24:00Z">
        <w:r w:rsidR="00144E48">
          <w:rPr>
            <w:rFonts w:ascii="Times New Roman" w:hAnsi="Times New Roman" w:cs="Times New Roman"/>
            <w:color w:val="000000" w:themeColor="text1"/>
          </w:rPr>
          <w:t xml:space="preserve"> visualization of baseline</w:t>
        </w:r>
      </w:ins>
      <w:ins w:id="3708" w:author="Chen Liao" w:date="2021-03-23T18:12:00Z">
        <w:r w:rsidR="00F2009C">
          <w:rPr>
            <w:rFonts w:ascii="Times New Roman" w:hAnsi="Times New Roman" w:cs="Times New Roman"/>
            <w:color w:val="000000" w:themeColor="text1"/>
          </w:rPr>
          <w:t>-</w:t>
        </w:r>
      </w:ins>
      <w:ins w:id="3709" w:author="Chen Liao" w:date="2021-03-23T16:24:00Z">
        <w:r w:rsidR="00144E48">
          <w:rPr>
            <w:rFonts w:ascii="Times New Roman" w:hAnsi="Times New Roman" w:cs="Times New Roman"/>
            <w:color w:val="000000" w:themeColor="text1"/>
          </w:rPr>
          <w:t>dependen</w:t>
        </w:r>
      </w:ins>
      <w:ins w:id="3710" w:author="Chen Liao" w:date="2021-03-23T18:12:00Z">
        <w:r w:rsidR="00F2009C">
          <w:rPr>
            <w:rFonts w:ascii="Times New Roman" w:hAnsi="Times New Roman" w:cs="Times New Roman"/>
            <w:color w:val="000000" w:themeColor="text1"/>
          </w:rPr>
          <w:t xml:space="preserve">cy for any bacterial taxa </w:t>
        </w:r>
      </w:ins>
      <w:ins w:id="3711" w:author="Chen Liao" w:date="2021-03-23T18:11:00Z">
        <w:r w:rsidR="00F2009C">
          <w:rPr>
            <w:rFonts w:ascii="Times New Roman" w:hAnsi="Times New Roman" w:cs="Times New Roman"/>
            <w:color w:val="000000" w:themeColor="text1"/>
          </w:rPr>
          <w:t xml:space="preserve">by showing </w:t>
        </w:r>
      </w:ins>
      <w:ins w:id="3712" w:author="Chen Liao" w:date="2021-03-23T18:12:00Z">
        <w:r w:rsidR="00F2009C">
          <w:rPr>
            <w:rFonts w:ascii="Times New Roman" w:hAnsi="Times New Roman" w:cs="Times New Roman"/>
            <w:color w:val="000000" w:themeColor="text1"/>
          </w:rPr>
          <w:t xml:space="preserve">its dynamical </w:t>
        </w:r>
      </w:ins>
      <w:ins w:id="3713" w:author="Chen Liao" w:date="2021-03-23T18:15:00Z">
        <w:r w:rsidR="00536222">
          <w:rPr>
            <w:rFonts w:ascii="Times New Roman" w:hAnsi="Times New Roman" w:cs="Times New Roman"/>
            <w:color w:val="000000" w:themeColor="text1"/>
          </w:rPr>
          <w:t>changes</w:t>
        </w:r>
      </w:ins>
      <w:ins w:id="3714" w:author="Chen Liao" w:date="2021-03-23T18:12:00Z">
        <w:r w:rsidR="00F2009C">
          <w:rPr>
            <w:rFonts w:ascii="Times New Roman" w:hAnsi="Times New Roman" w:cs="Times New Roman"/>
            <w:color w:val="000000" w:themeColor="text1"/>
          </w:rPr>
          <w:t xml:space="preserve"> in</w:t>
        </w:r>
      </w:ins>
      <w:ins w:id="3715" w:author="Chen Liao" w:date="2021-03-23T18:11:00Z">
        <w:r w:rsidR="00F2009C">
          <w:rPr>
            <w:rFonts w:ascii="Times New Roman" w:hAnsi="Times New Roman" w:cs="Times New Roman"/>
            <w:color w:val="000000" w:themeColor="text1"/>
          </w:rPr>
          <w:t xml:space="preserve"> different </w:t>
        </w:r>
      </w:ins>
      <w:ins w:id="3716" w:author="Chen Liao" w:date="2021-03-23T18:20:00Z">
        <w:r w:rsidR="00EE44EF">
          <w:rPr>
            <w:rFonts w:ascii="Times New Roman" w:hAnsi="Times New Roman" w:cs="Times New Roman"/>
            <w:color w:val="000000" w:themeColor="text1"/>
          </w:rPr>
          <w:t>baeine microbiota</w:t>
        </w:r>
      </w:ins>
      <w:ins w:id="3717" w:author="Chen Liao" w:date="2021-03-23T18:11:00Z">
        <w:r w:rsidR="00F2009C">
          <w:rPr>
            <w:rFonts w:ascii="Times New Roman" w:hAnsi="Times New Roman" w:cs="Times New Roman"/>
            <w:color w:val="000000" w:themeColor="text1"/>
          </w:rPr>
          <w:t xml:space="preserve"> </w:t>
        </w:r>
      </w:ins>
      <w:ins w:id="3718" w:author="Chen Liao" w:date="2021-03-23T18:14:00Z">
        <w:r w:rsidR="003B54AF">
          <w:rPr>
            <w:rFonts w:ascii="Times New Roman" w:hAnsi="Times New Roman" w:cs="Times New Roman"/>
            <w:color w:val="000000" w:themeColor="text1"/>
          </w:rPr>
          <w:t>from</w:t>
        </w:r>
      </w:ins>
      <w:ins w:id="3719" w:author="Chen Liao" w:date="2021-03-23T16:24:00Z">
        <w:r w:rsidR="00144E48">
          <w:rPr>
            <w:rFonts w:ascii="Times New Roman" w:hAnsi="Times New Roman" w:cs="Times New Roman"/>
            <w:color w:val="000000" w:themeColor="text1"/>
          </w:rPr>
          <w:t xml:space="preserve"> </w:t>
        </w:r>
      </w:ins>
      <w:ins w:id="3720" w:author="Chen Liao" w:date="2021-03-23T18:12:00Z">
        <w:r w:rsidR="00F2009C">
          <w:rPr>
            <w:rFonts w:ascii="Times New Roman" w:hAnsi="Times New Roman" w:cs="Times New Roman"/>
            <w:color w:val="000000" w:themeColor="text1"/>
          </w:rPr>
          <w:t>both inte</w:t>
        </w:r>
      </w:ins>
      <w:ins w:id="3721" w:author="Chen Liao" w:date="2021-03-23T18:13:00Z">
        <w:r w:rsidR="00F2009C">
          <w:rPr>
            <w:rFonts w:ascii="Times New Roman" w:hAnsi="Times New Roman" w:cs="Times New Roman"/>
            <w:color w:val="000000" w:themeColor="text1"/>
          </w:rPr>
          <w:t>rvention and control group in a single</w:t>
        </w:r>
      </w:ins>
      <w:ins w:id="3722" w:author="Chen Liao" w:date="2021-03-23T16:24:00Z">
        <w:r w:rsidR="00144E48">
          <w:rPr>
            <w:rFonts w:ascii="Times New Roman" w:hAnsi="Times New Roman" w:cs="Times New Roman"/>
            <w:color w:val="000000" w:themeColor="text1"/>
          </w:rPr>
          <w:t xml:space="preserve"> graph.</w:t>
        </w:r>
      </w:ins>
      <w:ins w:id="3723" w:author="Chen Liao" w:date="2021-03-23T16:21:00Z">
        <w:r w:rsidR="00083D23">
          <w:rPr>
            <w:rFonts w:ascii="Times New Roman" w:hAnsi="Times New Roman" w:cs="Times New Roman"/>
            <w:color w:val="000000" w:themeColor="text1"/>
          </w:rPr>
          <w:t xml:space="preserve"> </w:t>
        </w:r>
      </w:ins>
      <w:ins w:id="3724" w:author="Chen Liao" w:date="2021-03-23T18:15:00Z">
        <w:r w:rsidR="00536222">
          <w:rPr>
            <w:rFonts w:ascii="Times New Roman" w:hAnsi="Times New Roman" w:cs="Times New Roman"/>
            <w:color w:val="000000" w:themeColor="text1"/>
          </w:rPr>
          <w:t>In such grap</w:t>
        </w:r>
      </w:ins>
      <w:ins w:id="3725" w:author="Chen Liao" w:date="2021-03-23T18:16:00Z">
        <w:r w:rsidR="00536222">
          <w:rPr>
            <w:rFonts w:ascii="Times New Roman" w:hAnsi="Times New Roman" w:cs="Times New Roman"/>
            <w:color w:val="000000" w:themeColor="text1"/>
          </w:rPr>
          <w:t>hs</w:t>
        </w:r>
      </w:ins>
      <w:ins w:id="3726" w:author="Chen Liao" w:date="2021-03-23T19:03:00Z">
        <w:r w:rsidR="00E248B2">
          <w:rPr>
            <w:rFonts w:ascii="Times New Roman" w:hAnsi="Times New Roman" w:cs="Times New Roman"/>
            <w:color w:val="000000" w:themeColor="text1"/>
          </w:rPr>
          <w:t xml:space="preserve"> (</w:t>
        </w:r>
        <w:r w:rsidR="00E248B2" w:rsidRPr="00E248B2">
          <w:rPr>
            <w:rFonts w:ascii="Times New Roman" w:hAnsi="Times New Roman" w:cs="Times New Roman"/>
            <w:color w:val="000000" w:themeColor="text1"/>
            <w:highlight w:val="yellow"/>
            <w:rPrChange w:id="3727" w:author="Chen Liao" w:date="2021-03-23T19:03:00Z">
              <w:rPr>
                <w:rFonts w:ascii="Times New Roman" w:hAnsi="Times New Roman" w:cs="Times New Roman"/>
                <w:color w:val="000000" w:themeColor="text1"/>
              </w:rPr>
            </w:rPrChange>
          </w:rPr>
          <w:t>Fig. 4</w:t>
        </w:r>
        <w:r w:rsidR="00E248B2">
          <w:rPr>
            <w:rFonts w:ascii="Times New Roman" w:hAnsi="Times New Roman" w:cs="Times New Roman"/>
            <w:color w:val="000000" w:themeColor="text1"/>
          </w:rPr>
          <w:t>)</w:t>
        </w:r>
      </w:ins>
      <w:ins w:id="3728" w:author="Chen Liao" w:date="2021-03-23T18:16:00Z">
        <w:r w:rsidR="00536222">
          <w:rPr>
            <w:rFonts w:ascii="Times New Roman" w:hAnsi="Times New Roman" w:cs="Times New Roman"/>
            <w:color w:val="000000" w:themeColor="text1"/>
          </w:rPr>
          <w:t xml:space="preserve">, the </w:t>
        </w:r>
      </w:ins>
      <w:ins w:id="3729" w:author="Chen Liao" w:date="2021-03-23T19:08:00Z">
        <w:r w:rsidR="0037672B">
          <w:rPr>
            <w:rFonts w:ascii="Times New Roman" w:hAnsi="Times New Roman" w:cs="Times New Roman"/>
            <w:color w:val="000000" w:themeColor="text1"/>
          </w:rPr>
          <w:t xml:space="preserve">averaged </w:t>
        </w:r>
      </w:ins>
      <w:ins w:id="3730" w:author="Chen Liao" w:date="2021-03-23T18:16:00Z">
        <w:r w:rsidR="00536222">
          <w:rPr>
            <w:rFonts w:ascii="Times New Roman" w:hAnsi="Times New Roman" w:cs="Times New Roman"/>
            <w:color w:val="000000" w:themeColor="text1"/>
          </w:rPr>
          <w:t xml:space="preserve">response difference between intervention and control group </w:t>
        </w:r>
      </w:ins>
      <w:ins w:id="3731" w:author="Chen Liao" w:date="2021-03-23T18:19:00Z">
        <w:r w:rsidR="00EE44EF">
          <w:rPr>
            <w:rFonts w:ascii="Times New Roman" w:hAnsi="Times New Roman" w:cs="Times New Roman"/>
            <w:color w:val="000000" w:themeColor="text1"/>
          </w:rPr>
          <w:t xml:space="preserve">for each baseline microbiota </w:t>
        </w:r>
      </w:ins>
      <w:ins w:id="3732" w:author="Chen Liao" w:date="2021-03-23T18:16:00Z">
        <w:r w:rsidR="00536222">
          <w:rPr>
            <w:rFonts w:ascii="Times New Roman" w:hAnsi="Times New Roman" w:cs="Times New Roman"/>
            <w:color w:val="000000" w:themeColor="text1"/>
          </w:rPr>
          <w:t>w</w:t>
        </w:r>
      </w:ins>
      <w:ins w:id="3733" w:author="Chen Liao" w:date="2021-03-23T18:19:00Z">
        <w:r w:rsidR="00EE44EF">
          <w:rPr>
            <w:rFonts w:ascii="Times New Roman" w:hAnsi="Times New Roman" w:cs="Times New Roman"/>
            <w:color w:val="000000" w:themeColor="text1"/>
          </w:rPr>
          <w:t>as</w:t>
        </w:r>
      </w:ins>
      <w:ins w:id="3734" w:author="Chen Liao" w:date="2021-03-23T18:16:00Z">
        <w:r w:rsidR="00536222">
          <w:rPr>
            <w:rFonts w:ascii="Times New Roman" w:hAnsi="Times New Roman" w:cs="Times New Roman"/>
            <w:color w:val="000000" w:themeColor="text1"/>
          </w:rPr>
          <w:t xml:space="preserve"> represented by an arrow that is colored by</w:t>
        </w:r>
      </w:ins>
      <w:ins w:id="3735" w:author="Chen Liao" w:date="2021-03-23T18:18:00Z">
        <w:r w:rsidR="00EE44EF">
          <w:rPr>
            <w:rFonts w:ascii="Times New Roman" w:hAnsi="Times New Roman" w:cs="Times New Roman"/>
            <w:color w:val="000000" w:themeColor="text1"/>
          </w:rPr>
          <w:t xml:space="preserve"> the baseline microbiota it belongs to </w:t>
        </w:r>
      </w:ins>
      <w:ins w:id="3736" w:author="Chen Liao" w:date="2021-03-23T18:17:00Z">
        <w:r w:rsidR="00536222">
          <w:rPr>
            <w:rFonts w:ascii="Times New Roman" w:hAnsi="Times New Roman" w:cs="Times New Roman"/>
            <w:color w:val="000000" w:themeColor="text1"/>
          </w:rPr>
          <w:t xml:space="preserve">(see </w:t>
        </w:r>
        <w:r w:rsidR="00536222" w:rsidRPr="00D36E8C">
          <w:rPr>
            <w:rFonts w:ascii="Times New Roman" w:hAnsi="Times New Roman" w:cs="Times New Roman"/>
            <w:color w:val="000000" w:themeColor="text1"/>
            <w:highlight w:val="yellow"/>
          </w:rPr>
          <w:t>Fig. 4</w:t>
        </w:r>
        <w:r w:rsidR="00536222">
          <w:rPr>
            <w:rFonts w:ascii="Times New Roman" w:hAnsi="Times New Roman" w:cs="Times New Roman"/>
            <w:color w:val="000000" w:themeColor="text1"/>
          </w:rPr>
          <w:t xml:space="preserve"> legends)</w:t>
        </w:r>
      </w:ins>
      <w:ins w:id="3737" w:author="Chen Liao" w:date="2021-03-23T18:16:00Z">
        <w:r w:rsidR="00536222">
          <w:rPr>
            <w:rFonts w:ascii="Times New Roman" w:hAnsi="Times New Roman" w:cs="Times New Roman"/>
            <w:color w:val="000000" w:themeColor="text1"/>
          </w:rPr>
          <w:t xml:space="preserve">. </w:t>
        </w:r>
      </w:ins>
      <w:ins w:id="3738" w:author="Chen Liao" w:date="2021-03-22T10:42:00Z">
        <w:r>
          <w:rPr>
            <w:rFonts w:ascii="Times New Roman" w:hAnsi="Times New Roman" w:cs="Times New Roman"/>
          </w:rPr>
          <w:t xml:space="preserve">For example, </w:t>
        </w:r>
      </w:ins>
      <w:ins w:id="3739" w:author="Chen Liao" w:date="2021-03-23T18:27:00Z">
        <w:r w:rsidR="00E92C61">
          <w:rPr>
            <w:rFonts w:ascii="Times New Roman" w:hAnsi="Times New Roman" w:cs="Times New Roman"/>
          </w:rPr>
          <w:t xml:space="preserve">an enrichment of </w:t>
        </w:r>
      </w:ins>
      <w:ins w:id="3740" w:author="Chen Liao" w:date="2021-03-22T10:42:00Z">
        <w:r w:rsidRPr="0036511A">
          <w:rPr>
            <w:rFonts w:ascii="Times New Roman" w:hAnsi="Times New Roman" w:cs="Times New Roman"/>
          </w:rPr>
          <w:t>Akkermansia</w:t>
        </w:r>
        <w:r w:rsidRPr="002E3514">
          <w:rPr>
            <w:rFonts w:ascii="Times New Roman" w:hAnsi="Times New Roman" w:cs="Times New Roman"/>
          </w:rPr>
          <w:t xml:space="preserve"> </w:t>
        </w:r>
      </w:ins>
      <w:ins w:id="3741" w:author="Chen Liao" w:date="2021-03-23T16:25:00Z">
        <w:r w:rsidR="005D3BFA">
          <w:rPr>
            <w:rFonts w:ascii="Times New Roman" w:hAnsi="Times New Roman" w:cs="Times New Roman"/>
          </w:rPr>
          <w:t>muciniphila</w:t>
        </w:r>
      </w:ins>
      <w:ins w:id="3742" w:author="Chen Liao" w:date="2021-03-23T18:27:00Z">
        <w:r w:rsidR="00E92C61">
          <w:rPr>
            <w:rFonts w:ascii="Times New Roman" w:hAnsi="Times New Roman" w:cs="Times New Roman"/>
          </w:rPr>
          <w:t>—</w:t>
        </w:r>
      </w:ins>
      <w:ins w:id="3743" w:author="Chen Liao" w:date="2021-03-22T10:42:00Z">
        <w:r w:rsidRPr="002E3514">
          <w:rPr>
            <w:rFonts w:ascii="Times New Roman" w:hAnsi="Times New Roman" w:cs="Times New Roman"/>
          </w:rPr>
          <w:t xml:space="preserve">a </w:t>
        </w:r>
      </w:ins>
      <w:ins w:id="3744" w:author="Chen Liao" w:date="2021-03-23T18:21:00Z">
        <w:r w:rsidR="00EE44EF">
          <w:rPr>
            <w:rFonts w:ascii="Times New Roman" w:hAnsi="Times New Roman" w:cs="Times New Roman"/>
          </w:rPr>
          <w:t xml:space="preserve">mucin-degrading bacteria </w:t>
        </w:r>
      </w:ins>
      <w:ins w:id="3745" w:author="Chen Liao" w:date="2021-03-23T18:23:00Z">
        <w:r w:rsidR="00D141A4">
          <w:rPr>
            <w:rFonts w:ascii="Times New Roman" w:hAnsi="Times New Roman" w:cs="Times New Roman"/>
          </w:rPr>
          <w:t>whose abundance often increases</w:t>
        </w:r>
      </w:ins>
      <w:ins w:id="3746" w:author="Chen Liao" w:date="2021-03-22T10:42:00Z">
        <w:r w:rsidRPr="002E3514">
          <w:rPr>
            <w:rFonts w:ascii="Times New Roman" w:hAnsi="Times New Roman" w:cs="Times New Roman"/>
          </w:rPr>
          <w:t xml:space="preserve"> after prebiotic treatment </w:t>
        </w:r>
        <w:r w:rsidRPr="004D26A3">
          <w:rPr>
            <w:rFonts w:ascii="Times New Roman" w:hAnsi="Times New Roman" w:cs="Times New Roman"/>
          </w:rPr>
          <w:fldChar w:fldCharType="begin"/>
        </w:r>
        <w:r w:rsidRPr="002E3514">
          <w:rPr>
            <w:rFonts w:ascii="Times New Roman" w:hAnsi="Times New Roman" w:cs="Times New Roman"/>
          </w:rPr>
          <w:instrText xml:space="preserve"> ADDIN NE.Ref.{4471FC81-02E5-4189-9973-DB0DE82AD98E}</w:instrText>
        </w:r>
        <w:r w:rsidRPr="004D26A3">
          <w:rPr>
            <w:rFonts w:ascii="Times New Roman" w:hAnsi="Times New Roman" w:cs="Times New Roman"/>
          </w:rPr>
          <w:fldChar w:fldCharType="separate"/>
        </w:r>
        <w:r w:rsidRPr="004D26A3">
          <w:rPr>
            <w:rFonts w:ascii="Times New Roman" w:hAnsi="Times New Roman" w:cs="Times New Roman"/>
            <w:color w:val="080000"/>
          </w:rPr>
          <w:t>[21]</w:t>
        </w:r>
        <w:r w:rsidRPr="004D26A3">
          <w:rPr>
            <w:rFonts w:ascii="Times New Roman" w:hAnsi="Times New Roman" w:cs="Times New Roman"/>
          </w:rPr>
          <w:fldChar w:fldCharType="end"/>
        </w:r>
      </w:ins>
      <w:ins w:id="3747" w:author="Chen Liao" w:date="2021-03-23T18:27:00Z">
        <w:r w:rsidR="00E92C61">
          <w:rPr>
            <w:rFonts w:ascii="Times New Roman" w:hAnsi="Times New Roman" w:cs="Times New Roman"/>
          </w:rPr>
          <w:t>—</w:t>
        </w:r>
      </w:ins>
      <w:ins w:id="3748" w:author="Chen Liao" w:date="2021-03-23T18:28:00Z">
        <w:r w:rsidR="00E92C61">
          <w:rPr>
            <w:rFonts w:ascii="Times New Roman" w:hAnsi="Times New Roman" w:cs="Times New Roman"/>
          </w:rPr>
          <w:t>was observed</w:t>
        </w:r>
      </w:ins>
      <w:ins w:id="3749" w:author="Chen Liao" w:date="2021-03-22T10:42:00Z">
        <w:r w:rsidRPr="00203483">
          <w:rPr>
            <w:rFonts w:ascii="Times New Roman" w:hAnsi="Times New Roman" w:cs="Times New Roman"/>
          </w:rPr>
          <w:t xml:space="preserve"> </w:t>
        </w:r>
      </w:ins>
      <w:ins w:id="3750" w:author="Chen Liao" w:date="2021-03-23T16:25:00Z">
        <w:r w:rsidR="00A0466B">
          <w:rPr>
            <w:rFonts w:ascii="Times New Roman" w:hAnsi="Times New Roman" w:cs="Times New Roman"/>
          </w:rPr>
          <w:t>in</w:t>
        </w:r>
      </w:ins>
      <w:ins w:id="3751" w:author="Chen Liao" w:date="2021-03-22T10:42:00Z">
        <w:r w:rsidRPr="00203483">
          <w:rPr>
            <w:rFonts w:ascii="Times New Roman" w:hAnsi="Times New Roman" w:cs="Times New Roman"/>
          </w:rPr>
          <w:t xml:space="preserve"> Hunan and Shanghai mice</w:t>
        </w:r>
      </w:ins>
      <w:ins w:id="3752" w:author="Chen Liao" w:date="2021-03-23T18:28:00Z">
        <w:r w:rsidR="00E92C61">
          <w:rPr>
            <w:rFonts w:ascii="Times New Roman" w:hAnsi="Times New Roman" w:cs="Times New Roman"/>
          </w:rPr>
          <w:t xml:space="preserve"> (</w:t>
        </w:r>
        <w:r w:rsidR="00E92C61" w:rsidRPr="00203483">
          <w:rPr>
            <w:rFonts w:ascii="Times New Roman" w:hAnsi="Times New Roman" w:cs="Times New Roman"/>
          </w:rPr>
          <w:t>from day 5 and day 19</w:t>
        </w:r>
        <w:r w:rsidR="00E92C61">
          <w:rPr>
            <w:rFonts w:ascii="Times New Roman" w:hAnsi="Times New Roman" w:cs="Times New Roman"/>
          </w:rPr>
          <w:t xml:space="preserve"> respectively)</w:t>
        </w:r>
      </w:ins>
      <w:ins w:id="3753" w:author="Chen Liao" w:date="2021-03-22T10:42:00Z">
        <w:r w:rsidRPr="004D26A3">
          <w:rPr>
            <w:rFonts w:ascii="Times New Roman" w:hAnsi="Times New Roman" w:cs="Times New Roman"/>
          </w:rPr>
          <w:t xml:space="preserve">, but </w:t>
        </w:r>
      </w:ins>
      <w:ins w:id="3754" w:author="Chen Liao" w:date="2021-03-23T18:28:00Z">
        <w:r w:rsidR="00E92C61">
          <w:rPr>
            <w:rFonts w:ascii="Times New Roman" w:hAnsi="Times New Roman" w:cs="Times New Roman"/>
          </w:rPr>
          <w:t xml:space="preserve">not </w:t>
        </w:r>
      </w:ins>
      <w:ins w:id="3755" w:author="Chen Liao" w:date="2021-03-23T18:24:00Z">
        <w:r w:rsidR="00D141A4">
          <w:rPr>
            <w:rFonts w:ascii="Times New Roman" w:hAnsi="Times New Roman" w:cs="Times New Roman"/>
          </w:rPr>
          <w:t xml:space="preserve">in </w:t>
        </w:r>
      </w:ins>
      <w:ins w:id="3756" w:author="Chen Liao" w:date="2021-03-22T10:42:00Z">
        <w:r w:rsidRPr="002E43AE">
          <w:rPr>
            <w:rFonts w:ascii="Times New Roman" w:hAnsi="Times New Roman" w:cs="Times New Roman"/>
          </w:rPr>
          <w:t>Beijing and G</w:t>
        </w:r>
        <w:r w:rsidRPr="00596CB1">
          <w:rPr>
            <w:rFonts w:ascii="Times New Roman" w:hAnsi="Times New Roman" w:cs="Times New Roman"/>
          </w:rPr>
          <w:t>uangdong mice</w:t>
        </w:r>
      </w:ins>
      <w:ins w:id="3757" w:author="Chen Liao" w:date="2021-03-23T18:28:00Z">
        <w:r w:rsidR="00E92C61">
          <w:rPr>
            <w:rFonts w:ascii="Times New Roman" w:hAnsi="Times New Roman" w:cs="Times New Roman"/>
          </w:rPr>
          <w:t>, following inulin intervention</w:t>
        </w:r>
      </w:ins>
      <w:ins w:id="3758" w:author="Chen Liao" w:date="2021-03-22T10:42:00Z">
        <w:r w:rsidRPr="00596CB1">
          <w:rPr>
            <w:rFonts w:ascii="Times New Roman" w:hAnsi="Times New Roman" w:cs="Times New Roman"/>
          </w:rPr>
          <w:t>.</w:t>
        </w:r>
      </w:ins>
      <w:ins w:id="3759" w:author="Chen Liao" w:date="2021-03-23T13:56:00Z">
        <w:r w:rsidR="00E77AEB">
          <w:rPr>
            <w:rFonts w:ascii="Times New Roman" w:hAnsi="Times New Roman" w:cs="Times New Roman"/>
          </w:rPr>
          <w:t xml:space="preserve"> Th</w:t>
        </w:r>
      </w:ins>
      <w:ins w:id="3760" w:author="Chen Liao" w:date="2021-03-23T19:32:00Z">
        <w:r w:rsidR="001E27BE">
          <w:rPr>
            <w:rFonts w:ascii="Times New Roman" w:hAnsi="Times New Roman" w:cs="Times New Roman"/>
          </w:rPr>
          <w:t xml:space="preserve">is </w:t>
        </w:r>
      </w:ins>
      <w:ins w:id="3761" w:author="Chen Liao" w:date="2021-03-23T18:28:00Z">
        <w:r w:rsidR="00E3253B">
          <w:rPr>
            <w:rFonts w:ascii="Times New Roman" w:hAnsi="Times New Roman" w:cs="Times New Roman"/>
          </w:rPr>
          <w:t>baseline</w:t>
        </w:r>
      </w:ins>
      <w:ins w:id="3762" w:author="Chen Liao" w:date="2021-03-23T19:32:00Z">
        <w:r w:rsidR="001E27BE">
          <w:rPr>
            <w:rFonts w:ascii="Times New Roman" w:hAnsi="Times New Roman" w:cs="Times New Roman"/>
          </w:rPr>
          <w:t xml:space="preserve"> effect</w:t>
        </w:r>
      </w:ins>
      <w:ins w:id="3763" w:author="Chen Liao" w:date="2021-03-23T19:03:00Z">
        <w:r w:rsidR="00E248B2">
          <w:rPr>
            <w:rFonts w:ascii="Times New Roman" w:hAnsi="Times New Roman" w:cs="Times New Roman"/>
          </w:rPr>
          <w:t xml:space="preserve"> was also reflected in the simplified diagram</w:t>
        </w:r>
      </w:ins>
      <w:ins w:id="3764" w:author="Chen Liao" w:date="2021-03-23T16:26:00Z">
        <w:r w:rsidR="00A0466B">
          <w:rPr>
            <w:rFonts w:ascii="Times New Roman" w:hAnsi="Times New Roman" w:cs="Times New Roman"/>
          </w:rPr>
          <w:t xml:space="preserve">: the </w:t>
        </w:r>
      </w:ins>
      <w:ins w:id="3765" w:author="Chen Liao" w:date="2021-03-23T19:04:00Z">
        <w:r w:rsidR="00E248B2">
          <w:rPr>
            <w:rFonts w:ascii="Times New Roman" w:hAnsi="Times New Roman" w:cs="Times New Roman"/>
          </w:rPr>
          <w:t xml:space="preserve">green arrow </w:t>
        </w:r>
      </w:ins>
      <w:ins w:id="3766" w:author="Chen Liao" w:date="2021-03-23T19:33:00Z">
        <w:r w:rsidR="001E27BE">
          <w:rPr>
            <w:rFonts w:ascii="Times New Roman" w:hAnsi="Times New Roman" w:cs="Times New Roman"/>
          </w:rPr>
          <w:t>(</w:t>
        </w:r>
      </w:ins>
      <w:ins w:id="3767" w:author="Chen Liao" w:date="2021-03-23T16:26:00Z">
        <w:r w:rsidR="00A0466B">
          <w:rPr>
            <w:rFonts w:ascii="Times New Roman" w:hAnsi="Times New Roman" w:cs="Times New Roman"/>
          </w:rPr>
          <w:t>Hunan</w:t>
        </w:r>
      </w:ins>
      <w:ins w:id="3768" w:author="Chen Liao" w:date="2021-03-23T19:33:00Z">
        <w:r w:rsidR="001E27BE">
          <w:rPr>
            <w:rFonts w:ascii="Times New Roman" w:hAnsi="Times New Roman" w:cs="Times New Roman"/>
          </w:rPr>
          <w:t xml:space="preserve">) </w:t>
        </w:r>
      </w:ins>
      <w:ins w:id="3769" w:author="Chen Liao" w:date="2021-03-23T19:35:00Z">
        <w:r w:rsidR="001E27BE">
          <w:rPr>
            <w:rFonts w:ascii="Times New Roman" w:hAnsi="Times New Roman" w:cs="Times New Roman"/>
          </w:rPr>
          <w:t>is long</w:t>
        </w:r>
      </w:ins>
      <w:ins w:id="3770" w:author="Chen Liao" w:date="2021-03-23T19:37:00Z">
        <w:r w:rsidR="001E27BE">
          <w:rPr>
            <w:rFonts w:ascii="Times New Roman" w:hAnsi="Times New Roman" w:cs="Times New Roman"/>
          </w:rPr>
          <w:t>est</w:t>
        </w:r>
      </w:ins>
      <w:ins w:id="3771" w:author="Chen Liao" w:date="2021-03-23T19:35:00Z">
        <w:r w:rsidR="001E27BE">
          <w:rPr>
            <w:rFonts w:ascii="Times New Roman" w:hAnsi="Times New Roman" w:cs="Times New Roman"/>
          </w:rPr>
          <w:t xml:space="preserve"> and </w:t>
        </w:r>
      </w:ins>
      <w:ins w:id="3772" w:author="Chen Liao" w:date="2021-03-23T19:05:00Z">
        <w:r w:rsidR="00E248B2">
          <w:rPr>
            <w:rFonts w:ascii="Times New Roman" w:hAnsi="Times New Roman" w:cs="Times New Roman"/>
          </w:rPr>
          <w:t xml:space="preserve">points </w:t>
        </w:r>
      </w:ins>
      <w:ins w:id="3773" w:author="Chen Liao" w:date="2021-03-23T19:38:00Z">
        <w:r w:rsidR="001E27BE">
          <w:rPr>
            <w:rFonts w:ascii="Times New Roman" w:hAnsi="Times New Roman" w:cs="Times New Roman"/>
          </w:rPr>
          <w:t>to northeast</w:t>
        </w:r>
      </w:ins>
      <w:ins w:id="3774" w:author="Chen Liao" w:date="2021-03-23T19:39:00Z">
        <w:r w:rsidR="001E27BE">
          <w:rPr>
            <w:rFonts w:ascii="Times New Roman" w:hAnsi="Times New Roman" w:cs="Times New Roman"/>
          </w:rPr>
          <w:t xml:space="preserve"> direction</w:t>
        </w:r>
        <w:r w:rsidR="0044339B">
          <w:rPr>
            <w:rFonts w:ascii="Times New Roman" w:hAnsi="Times New Roman" w:cs="Times New Roman"/>
          </w:rPr>
          <w:t>;</w:t>
        </w:r>
      </w:ins>
      <w:ins w:id="3775" w:author="Chen Liao" w:date="2021-03-23T19:35:00Z">
        <w:r w:rsidR="001E27BE">
          <w:rPr>
            <w:rFonts w:ascii="Times New Roman" w:hAnsi="Times New Roman" w:cs="Times New Roman"/>
          </w:rPr>
          <w:t xml:space="preserve"> the </w:t>
        </w:r>
      </w:ins>
      <w:ins w:id="3776" w:author="Chen Liao" w:date="2021-03-23T19:06:00Z">
        <w:r w:rsidR="00E248B2">
          <w:rPr>
            <w:rFonts w:ascii="Times New Roman" w:hAnsi="Times New Roman" w:cs="Times New Roman"/>
          </w:rPr>
          <w:t xml:space="preserve">red arrow </w:t>
        </w:r>
      </w:ins>
      <w:ins w:id="3777" w:author="Chen Liao" w:date="2021-03-23T19:35:00Z">
        <w:r w:rsidR="001E27BE">
          <w:rPr>
            <w:rFonts w:ascii="Times New Roman" w:hAnsi="Times New Roman" w:cs="Times New Roman"/>
          </w:rPr>
          <w:t xml:space="preserve">(Shanghai) is </w:t>
        </w:r>
      </w:ins>
      <w:ins w:id="3778" w:author="Chen Liao" w:date="2021-03-23T19:37:00Z">
        <w:r w:rsidR="001E27BE">
          <w:rPr>
            <w:rFonts w:ascii="Times New Roman" w:hAnsi="Times New Roman" w:cs="Times New Roman"/>
          </w:rPr>
          <w:t xml:space="preserve">the second longest </w:t>
        </w:r>
      </w:ins>
      <w:ins w:id="3779" w:author="Chen Liao" w:date="2021-03-23T19:35:00Z">
        <w:r w:rsidR="001E27BE">
          <w:rPr>
            <w:rFonts w:ascii="Times New Roman" w:hAnsi="Times New Roman" w:cs="Times New Roman"/>
          </w:rPr>
          <w:t xml:space="preserve">and </w:t>
        </w:r>
      </w:ins>
      <w:ins w:id="3780" w:author="Chen Liao" w:date="2021-03-23T19:36:00Z">
        <w:r w:rsidR="001E27BE">
          <w:rPr>
            <w:rFonts w:ascii="Times New Roman" w:hAnsi="Times New Roman" w:cs="Times New Roman"/>
          </w:rPr>
          <w:t xml:space="preserve">closely </w:t>
        </w:r>
      </w:ins>
      <w:ins w:id="3781" w:author="Chen Liao" w:date="2021-03-23T19:06:00Z">
        <w:r w:rsidR="00E248B2">
          <w:rPr>
            <w:rFonts w:ascii="Times New Roman" w:hAnsi="Times New Roman" w:cs="Times New Roman"/>
          </w:rPr>
          <w:t>aligns with the y axis</w:t>
        </w:r>
      </w:ins>
      <w:ins w:id="3782" w:author="Chen Liao" w:date="2021-03-23T19:39:00Z">
        <w:r w:rsidR="0044339B">
          <w:rPr>
            <w:rFonts w:ascii="Times New Roman" w:hAnsi="Times New Roman" w:cs="Times New Roman"/>
          </w:rPr>
          <w:t>;</w:t>
        </w:r>
      </w:ins>
      <w:ins w:id="3783" w:author="Chen Liao" w:date="2021-03-23T19:06:00Z">
        <w:r w:rsidR="00E248B2">
          <w:rPr>
            <w:rFonts w:ascii="Times New Roman" w:hAnsi="Times New Roman" w:cs="Times New Roman"/>
          </w:rPr>
          <w:t xml:space="preserve"> t</w:t>
        </w:r>
      </w:ins>
      <w:ins w:id="3784" w:author="Chen Liao" w:date="2021-03-23T16:27:00Z">
        <w:r w:rsidR="00A0466B">
          <w:rPr>
            <w:rFonts w:ascii="Times New Roman" w:hAnsi="Times New Roman" w:cs="Times New Roman"/>
          </w:rPr>
          <w:t xml:space="preserve">he </w:t>
        </w:r>
      </w:ins>
      <w:ins w:id="3785" w:author="Chen Liao" w:date="2021-03-23T19:36:00Z">
        <w:r w:rsidR="001E27BE">
          <w:rPr>
            <w:rFonts w:ascii="Times New Roman" w:hAnsi="Times New Roman" w:cs="Times New Roman"/>
          </w:rPr>
          <w:t xml:space="preserve">orange (Guangdong) and blue (Beijing) </w:t>
        </w:r>
      </w:ins>
      <w:ins w:id="3786" w:author="Chen Liao" w:date="2021-03-23T16:27:00Z">
        <w:r w:rsidR="00A0466B">
          <w:rPr>
            <w:rFonts w:ascii="Times New Roman" w:hAnsi="Times New Roman" w:cs="Times New Roman"/>
          </w:rPr>
          <w:t xml:space="preserve">arrows are </w:t>
        </w:r>
      </w:ins>
      <w:ins w:id="3787" w:author="Chen Liao" w:date="2021-03-23T19:07:00Z">
        <w:r w:rsidR="00E248B2">
          <w:rPr>
            <w:rFonts w:ascii="Times New Roman" w:hAnsi="Times New Roman" w:cs="Times New Roman"/>
          </w:rPr>
          <w:t>much shorter</w:t>
        </w:r>
      </w:ins>
      <w:ins w:id="3788" w:author="Chen Liao" w:date="2021-03-23T19:32:00Z">
        <w:r w:rsidR="001E27BE">
          <w:rPr>
            <w:rFonts w:ascii="Times New Roman" w:hAnsi="Times New Roman" w:cs="Times New Roman"/>
          </w:rPr>
          <w:t xml:space="preserve"> and negligible</w:t>
        </w:r>
      </w:ins>
      <w:ins w:id="3789" w:author="Chen Liao" w:date="2021-03-23T16:27:00Z">
        <w:r w:rsidR="00A0466B">
          <w:rPr>
            <w:rFonts w:ascii="Times New Roman" w:hAnsi="Times New Roman" w:cs="Times New Roman"/>
          </w:rPr>
          <w:t>.</w:t>
        </w:r>
      </w:ins>
      <w:ins w:id="3790" w:author="Chen Liao" w:date="2021-03-23T13:44:00Z">
        <w:r w:rsidR="00B12CD1">
          <w:rPr>
            <w:rFonts w:ascii="Times New Roman" w:hAnsi="Times New Roman" w:cs="Times New Roman"/>
          </w:rPr>
          <w:t xml:space="preserve"> </w:t>
        </w:r>
      </w:ins>
    </w:p>
    <w:p w14:paraId="5B3FCB00" w14:textId="77777777" w:rsidR="00F34AE6" w:rsidRDefault="00F34AE6" w:rsidP="00235E3B">
      <w:pPr>
        <w:pStyle w:val="paragraph"/>
        <w:spacing w:before="0" w:beforeAutospacing="0" w:after="0" w:afterAutospacing="0"/>
        <w:jc w:val="both"/>
        <w:rPr>
          <w:ins w:id="3791" w:author="Chen Liao" w:date="2021-03-23T16:51:00Z"/>
          <w:rFonts w:ascii="Times New Roman" w:hAnsi="Times New Roman" w:cs="Times New Roman"/>
        </w:rPr>
      </w:pPr>
    </w:p>
    <w:p w14:paraId="3C14F2E1" w14:textId="4C735A2F" w:rsidR="006565CC" w:rsidRPr="00A0466B" w:rsidDel="00B12CD1" w:rsidRDefault="007F6344" w:rsidP="00B76665">
      <w:pPr>
        <w:pStyle w:val="paragraph"/>
        <w:spacing w:before="0" w:beforeAutospacing="0" w:after="0" w:afterAutospacing="0"/>
        <w:jc w:val="both"/>
        <w:rPr>
          <w:del w:id="3792" w:author="Chen Liao" w:date="2021-03-23T13:44:00Z"/>
          <w:rFonts w:ascii="Times New Roman" w:hAnsi="Times New Roman" w:cs="Times New Roman"/>
          <w:rPrChange w:id="3793" w:author="Chen Liao" w:date="2021-03-23T16:27:00Z">
            <w:rPr>
              <w:del w:id="3794" w:author="Chen Liao" w:date="2021-03-23T13:44:00Z"/>
              <w:rFonts w:ascii="Times New Roman" w:hAnsi="Times New Roman" w:cs="Times New Roman"/>
              <w:b/>
              <w:bCs/>
              <w:color w:val="000000"/>
              <w:sz w:val="20"/>
              <w:szCs w:val="20"/>
            </w:rPr>
          </w:rPrChange>
        </w:rPr>
        <w:pPrChange w:id="3795" w:author="Chen Liao" w:date="2021-03-24T10:44:00Z">
          <w:pPr>
            <w:pStyle w:val="paragraph"/>
            <w:spacing w:before="0" w:beforeAutospacing="0" w:after="0" w:afterAutospacing="0"/>
            <w:jc w:val="both"/>
          </w:pPr>
        </w:pPrChange>
      </w:pPr>
      <w:ins w:id="3796" w:author="Chen Liao" w:date="2021-03-25T08:20:00Z">
        <w:r w:rsidRPr="007F6344">
          <w:rPr>
            <w:rFonts w:ascii="Times New Roman" w:hAnsi="Times New Roman" w:cs="Times New Roman"/>
            <w:b/>
            <w:bCs/>
            <w:rPrChange w:id="3797" w:author="Chen Liao" w:date="2021-03-25T08:20:00Z">
              <w:rPr>
                <w:rFonts w:ascii="Times New Roman" w:hAnsi="Times New Roman" w:cs="Times New Roman"/>
              </w:rPr>
            </w:rPrChange>
          </w:rPr>
          <w:t xml:space="preserve">Distinct baseline microbiota not necessarily lead to heterogenous </w:t>
        </w:r>
        <w:r w:rsidR="002625F6">
          <w:rPr>
            <w:rFonts w:ascii="Times New Roman" w:hAnsi="Times New Roman" w:cs="Times New Roman"/>
            <w:b/>
            <w:bCs/>
          </w:rPr>
          <w:t xml:space="preserve">SCFAs </w:t>
        </w:r>
        <w:r w:rsidRPr="007F6344">
          <w:rPr>
            <w:rFonts w:ascii="Times New Roman" w:hAnsi="Times New Roman" w:cs="Times New Roman"/>
            <w:b/>
            <w:bCs/>
            <w:rPrChange w:id="3798" w:author="Chen Liao" w:date="2021-03-25T08:20:00Z">
              <w:rPr>
                <w:rFonts w:ascii="Times New Roman" w:hAnsi="Times New Roman" w:cs="Times New Roman"/>
              </w:rPr>
            </w:rPrChange>
          </w:rPr>
          <w:t>response.</w:t>
        </w:r>
        <w:r>
          <w:rPr>
            <w:rFonts w:ascii="Times New Roman" w:hAnsi="Times New Roman" w:cs="Times New Roman"/>
          </w:rPr>
          <w:t xml:space="preserve"> </w:t>
        </w:r>
      </w:ins>
      <w:ins w:id="3799" w:author="Chen Liao" w:date="2021-03-23T19:46:00Z">
        <w:r w:rsidR="00B37BF8">
          <w:rPr>
            <w:rFonts w:ascii="Times New Roman" w:hAnsi="Times New Roman" w:cs="Times New Roman"/>
          </w:rPr>
          <w:t xml:space="preserve">As shown in </w:t>
        </w:r>
        <w:r w:rsidR="00B37BF8" w:rsidRPr="00B37BF8">
          <w:rPr>
            <w:rFonts w:ascii="Times New Roman" w:hAnsi="Times New Roman" w:cs="Times New Roman"/>
            <w:highlight w:val="yellow"/>
            <w:rPrChange w:id="3800" w:author="Chen Liao" w:date="2021-03-23T19:46:00Z">
              <w:rPr>
                <w:rFonts w:ascii="Times New Roman" w:hAnsi="Times New Roman" w:cs="Times New Roman"/>
              </w:rPr>
            </w:rPrChange>
          </w:rPr>
          <w:t>Fig. 2</w:t>
        </w:r>
        <w:r w:rsidR="00B37BF8">
          <w:rPr>
            <w:rFonts w:ascii="Times New Roman" w:hAnsi="Times New Roman" w:cs="Times New Roman"/>
          </w:rPr>
          <w:t>, t</w:t>
        </w:r>
        <w:r w:rsidR="00B37BF8" w:rsidRPr="002F0F8F">
          <w:rPr>
            <w:rFonts w:ascii="Times New Roman" w:hAnsi="Times New Roman" w:cs="Times New Roman"/>
          </w:rPr>
          <w:t>he most pronounced responses of individual SCFAs to inulin treatment were observed in Guangdong</w:t>
        </w:r>
      </w:ins>
      <w:ins w:id="3801" w:author="Chen Liao" w:date="2021-03-23T19:47:00Z">
        <w:r w:rsidR="00B37BF8">
          <w:rPr>
            <w:rFonts w:ascii="Times New Roman" w:hAnsi="Times New Roman" w:cs="Times New Roman"/>
          </w:rPr>
          <w:t xml:space="preserve"> mice. By </w:t>
        </w:r>
      </w:ins>
      <w:ins w:id="3802" w:author="Chen Liao" w:date="2021-03-23T19:46:00Z">
        <w:r w:rsidR="00B37BF8" w:rsidRPr="002F0F8F">
          <w:rPr>
            <w:rFonts w:ascii="Times New Roman" w:hAnsi="Times New Roman" w:cs="Times New Roman"/>
            <w:color w:val="000000"/>
          </w:rPr>
          <w:t>c</w:t>
        </w:r>
        <w:r w:rsidR="00B37BF8" w:rsidRPr="00203483">
          <w:rPr>
            <w:rFonts w:ascii="Times New Roman" w:hAnsi="Times New Roman" w:cs="Times New Roman"/>
          </w:rPr>
          <w:t xml:space="preserve">ontrast, </w:t>
        </w:r>
        <w:r w:rsidR="00B37BF8" w:rsidRPr="004D26A3">
          <w:rPr>
            <w:rFonts w:ascii="Times New Roman" w:hAnsi="Times New Roman" w:cs="Times New Roman"/>
          </w:rPr>
          <w:t>mice</w:t>
        </w:r>
        <w:r w:rsidR="00B37BF8" w:rsidRPr="002E43AE">
          <w:rPr>
            <w:rFonts w:ascii="Times New Roman" w:hAnsi="Times New Roman" w:cs="Times New Roman"/>
          </w:rPr>
          <w:t xml:space="preserve"> from Beijing and Hunan</w:t>
        </w:r>
        <w:r w:rsidR="00B37BF8" w:rsidRPr="00331C2E">
          <w:rPr>
            <w:rFonts w:ascii="Times New Roman" w:hAnsi="Times New Roman" w:cs="Times New Roman"/>
          </w:rPr>
          <w:t xml:space="preserve"> showed m</w:t>
        </w:r>
      </w:ins>
      <w:ins w:id="3803" w:author="Chen Liao" w:date="2021-03-23T19:48:00Z">
        <w:r w:rsidR="00B37BF8">
          <w:rPr>
            <w:rFonts w:ascii="Times New Roman" w:hAnsi="Times New Roman" w:cs="Times New Roman"/>
          </w:rPr>
          <w:t>oderate</w:t>
        </w:r>
      </w:ins>
      <w:ins w:id="3804" w:author="Chen Liao" w:date="2021-03-23T19:46:00Z">
        <w:r w:rsidR="00B37BF8" w:rsidRPr="00E84517">
          <w:rPr>
            <w:rFonts w:ascii="Times New Roman" w:hAnsi="Times New Roman" w:cs="Times New Roman"/>
          </w:rPr>
          <w:t xml:space="preserve"> </w:t>
        </w:r>
      </w:ins>
      <w:ins w:id="3805" w:author="Chen Liao" w:date="2021-03-23T19:48:00Z">
        <w:r w:rsidR="00B37BF8">
          <w:rPr>
            <w:rFonts w:ascii="Times New Roman" w:hAnsi="Times New Roman" w:cs="Times New Roman"/>
          </w:rPr>
          <w:t>production of</w:t>
        </w:r>
      </w:ins>
      <w:ins w:id="3806" w:author="Chen Liao" w:date="2021-03-23T19:46:00Z">
        <w:r w:rsidR="00B37BF8" w:rsidRPr="00CA756F">
          <w:rPr>
            <w:rFonts w:ascii="Times New Roman" w:hAnsi="Times New Roman" w:cs="Times New Roman"/>
          </w:rPr>
          <w:t xml:space="preserve"> acetate and butyrate</w:t>
        </w:r>
      </w:ins>
      <w:ins w:id="3807" w:author="Chen Liao" w:date="2021-03-23T19:47:00Z">
        <w:r w:rsidR="00B37BF8">
          <w:rPr>
            <w:rFonts w:ascii="Times New Roman" w:hAnsi="Times New Roman" w:cs="Times New Roman"/>
          </w:rPr>
          <w:t xml:space="preserve"> and</w:t>
        </w:r>
      </w:ins>
      <w:ins w:id="3808" w:author="Chen Liao" w:date="2021-03-23T19:46:00Z">
        <w:r w:rsidR="00B37BF8" w:rsidRPr="00CA756F">
          <w:rPr>
            <w:rFonts w:ascii="Times New Roman" w:hAnsi="Times New Roman" w:cs="Times New Roman"/>
          </w:rPr>
          <w:t xml:space="preserve"> mice from Shanghai showed </w:t>
        </w:r>
      </w:ins>
      <w:ins w:id="3809" w:author="Chen Liao" w:date="2021-03-24T15:04:00Z">
        <w:r w:rsidR="007F4D6B">
          <w:rPr>
            <w:rFonts w:ascii="Times New Roman" w:hAnsi="Times New Roman" w:cs="Times New Roman" w:hint="eastAsia"/>
          </w:rPr>
          <w:t>delayed</w:t>
        </w:r>
        <w:r w:rsidR="007F4D6B">
          <w:rPr>
            <w:rFonts w:ascii="Times New Roman" w:hAnsi="Times New Roman" w:cs="Times New Roman"/>
          </w:rPr>
          <w:t xml:space="preserve"> </w:t>
        </w:r>
        <w:r w:rsidR="00F341E3">
          <w:rPr>
            <w:rFonts w:ascii="Times New Roman" w:hAnsi="Times New Roman" w:cs="Times New Roman"/>
          </w:rPr>
          <w:t xml:space="preserve">and mild </w:t>
        </w:r>
        <w:r w:rsidR="007F4D6B">
          <w:rPr>
            <w:rFonts w:ascii="Times New Roman" w:hAnsi="Times New Roman" w:cs="Times New Roman"/>
          </w:rPr>
          <w:t>i</w:t>
        </w:r>
      </w:ins>
      <w:ins w:id="3810" w:author="Chen Liao" w:date="2021-03-23T19:48:00Z">
        <w:r w:rsidR="00B37BF8">
          <w:rPr>
            <w:rFonts w:ascii="Times New Roman" w:hAnsi="Times New Roman" w:cs="Times New Roman"/>
          </w:rPr>
          <w:t>ncrease in</w:t>
        </w:r>
      </w:ins>
      <w:ins w:id="3811" w:author="Chen Liao" w:date="2021-03-23T19:49:00Z">
        <w:r w:rsidR="00B37BF8">
          <w:rPr>
            <w:rFonts w:ascii="Times New Roman" w:hAnsi="Times New Roman" w:cs="Times New Roman"/>
          </w:rPr>
          <w:t xml:space="preserve"> </w:t>
        </w:r>
      </w:ins>
      <w:ins w:id="3812" w:author="Chen Liao" w:date="2021-03-23T19:46:00Z">
        <w:r w:rsidR="00B37BF8" w:rsidRPr="001B058D">
          <w:rPr>
            <w:rFonts w:ascii="Times New Roman" w:hAnsi="Times New Roman" w:cs="Times New Roman"/>
          </w:rPr>
          <w:t>propi</w:t>
        </w:r>
        <w:r w:rsidR="00B37BF8" w:rsidRPr="002F0F8F">
          <w:rPr>
            <w:rFonts w:ascii="Times New Roman" w:hAnsi="Times New Roman" w:cs="Times New Roman"/>
          </w:rPr>
          <w:t>onate</w:t>
        </w:r>
        <w:r w:rsidR="00B37BF8">
          <w:rPr>
            <w:rFonts w:ascii="Times New Roman" w:hAnsi="Times New Roman" w:cs="Times New Roman"/>
          </w:rPr>
          <w:t>.</w:t>
        </w:r>
      </w:ins>
      <w:ins w:id="3813" w:author="Chen Liao" w:date="2021-03-23T19:49:00Z">
        <w:r w:rsidR="00B37BF8">
          <w:rPr>
            <w:rFonts w:ascii="Times New Roman" w:hAnsi="Times New Roman" w:cs="Times New Roman"/>
          </w:rPr>
          <w:t xml:space="preserve"> Using the same framework developed above, we were able to quatitativ</w:t>
        </w:r>
      </w:ins>
      <w:ins w:id="3814" w:author="Chen Liao" w:date="2021-03-23T19:50:00Z">
        <w:r w:rsidR="00B37BF8">
          <w:rPr>
            <w:rFonts w:ascii="Times New Roman" w:hAnsi="Times New Roman" w:cs="Times New Roman"/>
          </w:rPr>
          <w:t xml:space="preserve">ely assess whether or not the baselin-dependency of </w:t>
        </w:r>
      </w:ins>
    </w:p>
    <w:p w14:paraId="34E122B3" w14:textId="70B4BC37" w:rsidR="009227F3" w:rsidRPr="00CF16F5" w:rsidDel="001E6872" w:rsidRDefault="009227F3" w:rsidP="00B76665">
      <w:pPr>
        <w:pStyle w:val="paragraph"/>
        <w:spacing w:before="0" w:beforeAutospacing="0" w:after="0" w:afterAutospacing="0"/>
        <w:jc w:val="both"/>
        <w:rPr>
          <w:del w:id="3815" w:author="Chen Liao" w:date="2021-03-22T10:42:00Z"/>
          <w:rFonts w:ascii="Times New Roman" w:hAnsi="Times New Roman" w:cs="Times New Roman"/>
          <w:rPrChange w:id="3816" w:author="Chen Liao" w:date="2021-03-23T19:58:00Z">
            <w:rPr>
              <w:del w:id="3817" w:author="Chen Liao" w:date="2021-03-22T10:42:00Z"/>
              <w:rFonts w:ascii="Times New Roman" w:hAnsi="Times New Roman" w:cs="Times New Roman"/>
              <w:b/>
              <w:bCs/>
              <w:color w:val="000000"/>
              <w:sz w:val="20"/>
              <w:szCs w:val="20"/>
            </w:rPr>
          </w:rPrChange>
        </w:rPr>
        <w:pPrChange w:id="3818" w:author="Chen Liao" w:date="2021-03-24T10:44:00Z">
          <w:pPr>
            <w:pStyle w:val="paragraph"/>
            <w:spacing w:before="0" w:beforeAutospacing="0" w:after="0" w:afterAutospacing="0"/>
            <w:jc w:val="both"/>
          </w:pPr>
        </w:pPrChange>
      </w:pPr>
      <w:moveToRangeStart w:id="3819" w:author="Chen Liao" w:date="2021-03-14T08:40:00Z" w:name="move66603628"/>
      <w:moveTo w:id="3820" w:author="Chen Liao" w:date="2021-03-14T08:40:00Z">
        <w:del w:id="3821" w:author="Chen Liao" w:date="2021-03-23T13:56:00Z">
          <w:r w:rsidRPr="002F0F8F" w:rsidDel="00E77AEB">
            <w:rPr>
              <w:rFonts w:ascii="Times New Roman" w:hAnsi="Times New Roman" w:cs="Times New Roman"/>
            </w:rPr>
            <w:delText>T</w:delText>
          </w:r>
        </w:del>
        <w:del w:id="3822" w:author="Chen Liao" w:date="2021-03-23T19:08:00Z">
          <w:r w:rsidRPr="002F0F8F" w:rsidDel="001C45BE">
            <w:rPr>
              <w:rFonts w:ascii="Times New Roman" w:hAnsi="Times New Roman" w:cs="Times New Roman"/>
            </w:rPr>
            <w:delText xml:space="preserve">he magnitudes and rate of </w:delText>
          </w:r>
        </w:del>
        <w:del w:id="3823" w:author="Chen Liao" w:date="2021-03-23T19:50:00Z">
          <w:r w:rsidRPr="002F0F8F" w:rsidDel="00B37BF8">
            <w:rPr>
              <w:rFonts w:ascii="Times New Roman" w:hAnsi="Times New Roman" w:cs="Times New Roman"/>
            </w:rPr>
            <w:delText>the</w:delText>
          </w:r>
        </w:del>
        <w:del w:id="3824" w:author="Chen Liao" w:date="2021-03-23T19:08:00Z">
          <w:r w:rsidRPr="002F0F8F" w:rsidDel="001C45BE">
            <w:rPr>
              <w:rFonts w:ascii="Times New Roman" w:hAnsi="Times New Roman" w:cs="Times New Roman"/>
            </w:rPr>
            <w:delText xml:space="preserve"> </w:delText>
          </w:r>
        </w:del>
        <w:del w:id="3825" w:author="Chen Liao" w:date="2021-03-23T19:50:00Z">
          <w:r w:rsidRPr="002F0F8F" w:rsidDel="00B37BF8">
            <w:rPr>
              <w:rFonts w:ascii="Times New Roman" w:hAnsi="Times New Roman" w:cs="Times New Roman"/>
            </w:rPr>
            <w:delText>responses of</w:delText>
          </w:r>
        </w:del>
      </w:moveTo>
      <w:ins w:id="3826" w:author="Chen Liao" w:date="2021-03-23T19:50:00Z">
        <w:r w:rsidR="00B37BF8">
          <w:rPr>
            <w:rFonts w:ascii="Times New Roman" w:hAnsi="Times New Roman" w:cs="Times New Roman"/>
          </w:rPr>
          <w:t>the three</w:t>
        </w:r>
      </w:ins>
      <w:moveTo w:id="3827" w:author="Chen Liao" w:date="2021-03-14T08:40:00Z">
        <w:r w:rsidRPr="002F0F8F">
          <w:rPr>
            <w:rFonts w:ascii="Times New Roman" w:hAnsi="Times New Roman" w:cs="Times New Roman"/>
          </w:rPr>
          <w:t xml:space="preserve"> individual </w:t>
        </w:r>
      </w:moveTo>
      <w:ins w:id="3828" w:author="Chen Liao" w:date="2021-03-23T19:08:00Z">
        <w:r w:rsidR="001C45BE">
          <w:rPr>
            <w:rFonts w:ascii="Times New Roman" w:hAnsi="Times New Roman" w:cs="Times New Roman"/>
          </w:rPr>
          <w:t xml:space="preserve">and total </w:t>
        </w:r>
      </w:ins>
      <w:moveTo w:id="3829" w:author="Chen Liao" w:date="2021-03-14T08:40:00Z">
        <w:r w:rsidRPr="002F0F8F">
          <w:rPr>
            <w:rFonts w:ascii="Times New Roman" w:hAnsi="Times New Roman" w:cs="Times New Roman"/>
          </w:rPr>
          <w:t xml:space="preserve">SCFAs </w:t>
        </w:r>
        <w:del w:id="3830" w:author="Chen Liao" w:date="2021-03-23T19:50:00Z">
          <w:r w:rsidRPr="002F0F8F" w:rsidDel="00B37BF8">
            <w:rPr>
              <w:rFonts w:ascii="Times New Roman" w:hAnsi="Times New Roman" w:cs="Times New Roman"/>
            </w:rPr>
            <w:delText>were</w:delText>
          </w:r>
        </w:del>
        <w:del w:id="3831" w:author="Chen Liao" w:date="2021-03-22T09:04:00Z">
          <w:r w:rsidRPr="002F0F8F" w:rsidDel="003F474D">
            <w:rPr>
              <w:rFonts w:ascii="Times New Roman" w:hAnsi="Times New Roman" w:cs="Times New Roman"/>
            </w:rPr>
            <w:delText>, however,</w:delText>
          </w:r>
        </w:del>
      </w:moveTo>
      <w:ins w:id="3832" w:author="Chen Liao" w:date="2021-03-23T19:50:00Z">
        <w:r w:rsidR="00B37BF8">
          <w:rPr>
            <w:rFonts w:ascii="Times New Roman" w:hAnsi="Times New Roman" w:cs="Times New Roman"/>
          </w:rPr>
          <w:t xml:space="preserve">is singificant. For inulin intervention, </w:t>
        </w:r>
      </w:ins>
      <w:moveTo w:id="3833" w:author="Chen Liao" w:date="2021-03-14T08:40:00Z">
        <w:del w:id="3834" w:author="Chen Liao" w:date="2021-03-23T19:50:00Z">
          <w:r w:rsidRPr="002F0F8F" w:rsidDel="00B37BF8">
            <w:rPr>
              <w:rFonts w:ascii="Times New Roman" w:hAnsi="Times New Roman" w:cs="Times New Roman"/>
            </w:rPr>
            <w:delText xml:space="preserve"> </w:delText>
          </w:r>
        </w:del>
        <w:del w:id="3835" w:author="Chen Liao" w:date="2021-03-23T19:09:00Z">
          <w:r w:rsidRPr="002F0F8F" w:rsidDel="001C45BE">
            <w:rPr>
              <w:rFonts w:ascii="Times New Roman" w:hAnsi="Times New Roman" w:cs="Times New Roman"/>
            </w:rPr>
            <w:delText>vendor-specific</w:delText>
          </w:r>
        </w:del>
        <w:del w:id="3836" w:author="Chen Liao" w:date="2021-03-23T19:50:00Z">
          <w:r w:rsidRPr="002F0F8F" w:rsidDel="00B37BF8">
            <w:rPr>
              <w:rFonts w:ascii="Times New Roman" w:hAnsi="Times New Roman" w:cs="Times New Roman"/>
            </w:rPr>
            <w:delText xml:space="preserve">. </w:delText>
          </w:r>
        </w:del>
      </w:moveTo>
      <w:ins w:id="3837" w:author="Chen Liao" w:date="2021-03-22T10:43:00Z">
        <w:r w:rsidR="00045CE4">
          <w:rPr>
            <w:rFonts w:ascii="Times New Roman" w:hAnsi="Times New Roman" w:cs="Times New Roman"/>
          </w:rPr>
          <w:t>butyrate</w:t>
        </w:r>
      </w:ins>
      <w:ins w:id="3838" w:author="Chen Liao" w:date="2021-03-23T19:41:00Z">
        <w:r w:rsidR="00FC50AA">
          <w:rPr>
            <w:rFonts w:ascii="Times New Roman" w:hAnsi="Times New Roman" w:cs="Times New Roman"/>
          </w:rPr>
          <w:t xml:space="preserve"> and</w:t>
        </w:r>
      </w:ins>
      <w:ins w:id="3839" w:author="Chen Liao" w:date="2021-03-23T19:40:00Z">
        <w:r w:rsidR="00FC50AA">
          <w:rPr>
            <w:rFonts w:ascii="Times New Roman" w:hAnsi="Times New Roman" w:cs="Times New Roman"/>
          </w:rPr>
          <w:t xml:space="preserve"> </w:t>
        </w:r>
      </w:ins>
      <w:ins w:id="3840" w:author="Chen Liao" w:date="2021-03-22T10:43:00Z">
        <w:r w:rsidR="00045CE4">
          <w:rPr>
            <w:rFonts w:ascii="Times New Roman" w:hAnsi="Times New Roman" w:cs="Times New Roman"/>
          </w:rPr>
          <w:t>propionate</w:t>
        </w:r>
      </w:ins>
      <w:ins w:id="3841" w:author="Chen Liao" w:date="2021-03-23T19:41:00Z">
        <w:r w:rsidR="00FC50AA">
          <w:rPr>
            <w:rFonts w:ascii="Times New Roman" w:hAnsi="Times New Roman" w:cs="Times New Roman"/>
          </w:rPr>
          <w:t xml:space="preserve">, </w:t>
        </w:r>
      </w:ins>
      <w:ins w:id="3842" w:author="Chen Liao" w:date="2021-03-22T10:43:00Z">
        <w:r w:rsidR="00045CE4">
          <w:rPr>
            <w:rFonts w:ascii="Times New Roman" w:hAnsi="Times New Roman" w:cs="Times New Roman"/>
          </w:rPr>
          <w:t xml:space="preserve">but not acetate, exihibit </w:t>
        </w:r>
      </w:ins>
      <w:ins w:id="3843" w:author="Chen Liao" w:date="2021-03-23T13:56:00Z">
        <w:r w:rsidR="00E77AEB">
          <w:rPr>
            <w:rFonts w:ascii="Times New Roman" w:hAnsi="Times New Roman" w:cs="Times New Roman"/>
          </w:rPr>
          <w:t xml:space="preserve">significant </w:t>
        </w:r>
      </w:ins>
      <w:ins w:id="3844" w:author="Chen Liao" w:date="2021-03-22T10:43:00Z">
        <w:r w:rsidR="00045CE4">
          <w:rPr>
            <w:rFonts w:ascii="Times New Roman" w:hAnsi="Times New Roman" w:cs="Times New Roman"/>
          </w:rPr>
          <w:t>baseline-depndent</w:t>
        </w:r>
      </w:ins>
      <w:ins w:id="3845" w:author="Chen Liao" w:date="2021-03-22T10:44:00Z">
        <w:r w:rsidR="00045CE4">
          <w:rPr>
            <w:rFonts w:ascii="Times New Roman" w:hAnsi="Times New Roman" w:cs="Times New Roman"/>
          </w:rPr>
          <w:t xml:space="preserve"> respon</w:t>
        </w:r>
      </w:ins>
      <w:ins w:id="3846" w:author="Chen Liao" w:date="2021-03-23T13:56:00Z">
        <w:r w:rsidR="00E77AEB">
          <w:rPr>
            <w:rFonts w:ascii="Times New Roman" w:hAnsi="Times New Roman" w:cs="Times New Roman"/>
          </w:rPr>
          <w:t>s</w:t>
        </w:r>
      </w:ins>
      <w:ins w:id="3847" w:author="Chen Liao" w:date="2021-03-22T10:44:00Z">
        <w:r w:rsidR="00045CE4">
          <w:rPr>
            <w:rFonts w:ascii="Times New Roman" w:hAnsi="Times New Roman" w:cs="Times New Roman"/>
          </w:rPr>
          <w:t>es</w:t>
        </w:r>
      </w:ins>
      <w:ins w:id="3848" w:author="Chen Liao" w:date="2021-03-23T19:51:00Z">
        <w:r w:rsidR="00B37BF8">
          <w:rPr>
            <w:rFonts w:ascii="Times New Roman" w:hAnsi="Times New Roman" w:cs="Times New Roman"/>
          </w:rPr>
          <w:t xml:space="preserve"> (</w:t>
        </w:r>
        <w:r w:rsidR="00B37BF8" w:rsidRPr="00D36E8C">
          <w:rPr>
            <w:rFonts w:ascii="Times New Roman" w:hAnsi="Times New Roman" w:cs="Times New Roman"/>
            <w:highlight w:val="yellow"/>
          </w:rPr>
          <w:t>Fig. 4B, S4</w:t>
        </w:r>
        <w:r w:rsidR="00B37BF8">
          <w:rPr>
            <w:rFonts w:ascii="Times New Roman" w:hAnsi="Times New Roman" w:cs="Times New Roman"/>
          </w:rPr>
          <w:t>)</w:t>
        </w:r>
      </w:ins>
      <w:ins w:id="3849" w:author="Chen Liao" w:date="2021-03-23T19:42:00Z">
        <w:r w:rsidR="00FC50AA">
          <w:rPr>
            <w:rFonts w:ascii="Times New Roman" w:hAnsi="Times New Roman" w:cs="Times New Roman"/>
          </w:rPr>
          <w:t xml:space="preserve">. </w:t>
        </w:r>
      </w:ins>
      <w:ins w:id="3850" w:author="Chen Liao" w:date="2021-03-23T19:46:00Z">
        <w:r w:rsidR="00FC50AA">
          <w:rPr>
            <w:rFonts w:ascii="Times New Roman" w:hAnsi="Times New Roman" w:cs="Times New Roman"/>
          </w:rPr>
          <w:t>Based on</w:t>
        </w:r>
      </w:ins>
      <w:ins w:id="3851" w:author="Chen Liao" w:date="2021-03-23T19:51:00Z">
        <w:r w:rsidR="00B37BF8">
          <w:rPr>
            <w:rFonts w:ascii="Times New Roman" w:hAnsi="Times New Roman" w:cs="Times New Roman"/>
          </w:rPr>
          <w:t xml:space="preserve"> the P-value for baseline-dependency</w:t>
        </w:r>
      </w:ins>
      <w:ins w:id="3852" w:author="Chen Liao" w:date="2021-03-23T19:46:00Z">
        <w:r w:rsidR="00FC50AA">
          <w:rPr>
            <w:rFonts w:ascii="Times New Roman" w:hAnsi="Times New Roman" w:cs="Times New Roman"/>
          </w:rPr>
          <w:t>, we</w:t>
        </w:r>
      </w:ins>
      <w:ins w:id="3853" w:author="Chen Liao" w:date="2021-03-23T19:51:00Z">
        <w:r w:rsidR="00B37BF8">
          <w:rPr>
            <w:rFonts w:ascii="Times New Roman" w:hAnsi="Times New Roman" w:cs="Times New Roman"/>
          </w:rPr>
          <w:t xml:space="preserve"> could further </w:t>
        </w:r>
      </w:ins>
      <w:ins w:id="3854" w:author="Chen Liao" w:date="2021-03-23T19:46:00Z">
        <w:r w:rsidR="00FC50AA">
          <w:rPr>
            <w:rFonts w:ascii="Times New Roman" w:hAnsi="Times New Roman" w:cs="Times New Roman"/>
          </w:rPr>
          <w:t xml:space="preserve">rank the degree of baseline-dependency </w:t>
        </w:r>
      </w:ins>
      <w:ins w:id="3855" w:author="Chen Liao" w:date="2021-03-23T19:52:00Z">
        <w:r w:rsidR="00B37BF8">
          <w:rPr>
            <w:rFonts w:ascii="Times New Roman" w:hAnsi="Times New Roman" w:cs="Times New Roman"/>
          </w:rPr>
          <w:t xml:space="preserve">for the three </w:t>
        </w:r>
      </w:ins>
      <w:ins w:id="3856" w:author="Chen Liao" w:date="2021-03-23T19:46:00Z">
        <w:r w:rsidR="00FC50AA">
          <w:rPr>
            <w:rFonts w:ascii="Times New Roman" w:hAnsi="Times New Roman" w:cs="Times New Roman"/>
          </w:rPr>
          <w:t xml:space="preserve">individual SCFAs: butyrate &gt; propionate &gt; acetate. </w:t>
        </w:r>
      </w:ins>
      <w:ins w:id="3857" w:author="Chen Liao" w:date="2021-03-23T19:52:00Z">
        <w:r w:rsidR="00B37BF8">
          <w:rPr>
            <w:rFonts w:ascii="Times New Roman" w:hAnsi="Times New Roman" w:cs="Times New Roman"/>
          </w:rPr>
          <w:t>For resistant starch intervention</w:t>
        </w:r>
      </w:ins>
      <w:ins w:id="3858" w:author="Chen Liao" w:date="2021-03-23T19:46:00Z">
        <w:r w:rsidR="00FC50AA">
          <w:rPr>
            <w:rFonts w:ascii="Times New Roman" w:hAnsi="Times New Roman" w:cs="Times New Roman"/>
          </w:rPr>
          <w:t xml:space="preserve">, </w:t>
        </w:r>
      </w:ins>
      <w:ins w:id="3859" w:author="Chen Liao" w:date="2021-03-23T19:52:00Z">
        <w:r w:rsidR="00B37BF8">
          <w:rPr>
            <w:rFonts w:ascii="Times New Roman" w:hAnsi="Times New Roman" w:cs="Times New Roman"/>
          </w:rPr>
          <w:t xml:space="preserve">the dynamical responses of </w:t>
        </w:r>
      </w:ins>
      <w:ins w:id="3860" w:author="Chen Liao" w:date="2021-03-23T19:43:00Z">
        <w:r w:rsidR="00FC50AA">
          <w:rPr>
            <w:rFonts w:ascii="Times New Roman" w:hAnsi="Times New Roman" w:cs="Times New Roman"/>
          </w:rPr>
          <w:t xml:space="preserve">all three SCFAs </w:t>
        </w:r>
      </w:ins>
      <w:ins w:id="3861" w:author="Chen Liao" w:date="2021-03-23T19:52:00Z">
        <w:r w:rsidR="00B37BF8">
          <w:rPr>
            <w:rFonts w:ascii="Times New Roman" w:hAnsi="Times New Roman" w:cs="Times New Roman"/>
          </w:rPr>
          <w:t xml:space="preserve">are significantly dependent </w:t>
        </w:r>
      </w:ins>
      <w:ins w:id="3862" w:author="Chen Liao" w:date="2021-03-23T19:43:00Z">
        <w:r w:rsidR="00FC50AA">
          <w:rPr>
            <w:rFonts w:ascii="Times New Roman" w:hAnsi="Times New Roman" w:cs="Times New Roman"/>
          </w:rPr>
          <w:t>on baseline microbiota</w:t>
        </w:r>
      </w:ins>
      <w:ins w:id="3863" w:author="Chen Liao" w:date="2021-03-23T19:54:00Z">
        <w:r w:rsidR="00B37BF8">
          <w:rPr>
            <w:rFonts w:ascii="Times New Roman" w:hAnsi="Times New Roman" w:cs="Times New Roman"/>
          </w:rPr>
          <w:t>. Interestingly,</w:t>
        </w:r>
      </w:ins>
      <w:ins w:id="3864" w:author="Chen Liao" w:date="2021-03-23T19:44:00Z">
        <w:r w:rsidR="00FC50AA">
          <w:rPr>
            <w:rFonts w:ascii="Times New Roman" w:hAnsi="Times New Roman" w:cs="Times New Roman"/>
          </w:rPr>
          <w:t xml:space="preserve"> the total SCFAs are </w:t>
        </w:r>
      </w:ins>
      <w:ins w:id="3865" w:author="Chen Liao" w:date="2021-03-23T19:54:00Z">
        <w:r w:rsidR="00B37BF8">
          <w:rPr>
            <w:rFonts w:ascii="Times New Roman" w:hAnsi="Times New Roman" w:cs="Times New Roman"/>
          </w:rPr>
          <w:t xml:space="preserve">not baseline-dependent for both inulin and resistant starch intervention, suggesting </w:t>
        </w:r>
      </w:ins>
      <w:ins w:id="3866" w:author="Chen Liao" w:date="2021-03-23T19:57:00Z">
        <w:r w:rsidR="00CF16F5">
          <w:rPr>
            <w:rFonts w:ascii="Times New Roman" w:hAnsi="Times New Roman" w:cs="Times New Roman"/>
          </w:rPr>
          <w:t xml:space="preserve">that the interconversion among different SCFAs may dominate over de novo synthesis </w:t>
        </w:r>
      </w:ins>
      <w:ins w:id="3867" w:author="Chen Liao" w:date="2021-03-23T19:58:00Z">
        <w:r w:rsidR="00CF16F5">
          <w:rPr>
            <w:rFonts w:ascii="Times New Roman" w:hAnsi="Times New Roman" w:cs="Times New Roman"/>
          </w:rPr>
          <w:t xml:space="preserve">in SCFA production and baseline microbiota </w:t>
        </w:r>
      </w:ins>
      <w:ins w:id="3868" w:author="Chen Liao" w:date="2021-03-23T20:09:00Z">
        <w:r w:rsidR="00C14DFE">
          <w:rPr>
            <w:rFonts w:ascii="Times New Roman" w:hAnsi="Times New Roman" w:cs="Times New Roman"/>
          </w:rPr>
          <w:t xml:space="preserve">may </w:t>
        </w:r>
      </w:ins>
      <w:ins w:id="3869" w:author="Chen Liao" w:date="2021-03-23T19:58:00Z">
        <w:r w:rsidR="00CF16F5">
          <w:rPr>
            <w:rFonts w:ascii="Times New Roman" w:hAnsi="Times New Roman" w:cs="Times New Roman"/>
          </w:rPr>
          <w:t>only regulates the proportions of different SCFAs but not the total concentration.</w:t>
        </w:r>
      </w:ins>
      <w:moveTo w:id="3870" w:author="Chen Liao" w:date="2021-03-14T08:40:00Z">
        <w:del w:id="3871" w:author="Chen Liao" w:date="2021-03-23T16:30:00Z">
          <w:r w:rsidRPr="002F0F8F" w:rsidDel="00DE7C83">
            <w:rPr>
              <w:rFonts w:ascii="Times New Roman" w:hAnsi="Times New Roman" w:cs="Times New Roman"/>
            </w:rPr>
            <w:delText xml:space="preserve">The most pronounced responses of individual SCFAs to inulin treatment were observed in mice from Guangdong; </w:delText>
          </w:r>
          <w:r w:rsidRPr="002F0F8F" w:rsidDel="00DE7C83">
            <w:rPr>
              <w:rFonts w:ascii="Times New Roman" w:hAnsi="Times New Roman" w:cs="Times New Roman"/>
              <w:color w:val="000000"/>
            </w:rPr>
            <w:delText>in c</w:delText>
          </w:r>
          <w:r w:rsidRPr="00203483" w:rsidDel="00DE7C83">
            <w:rPr>
              <w:rFonts w:ascii="Times New Roman" w:hAnsi="Times New Roman" w:cs="Times New Roman"/>
            </w:rPr>
            <w:delText xml:space="preserve">ontrast, </w:delText>
          </w:r>
          <w:r w:rsidRPr="004D26A3" w:rsidDel="00DE7C83">
            <w:rPr>
              <w:rFonts w:ascii="Times New Roman" w:hAnsi="Times New Roman" w:cs="Times New Roman"/>
            </w:rPr>
            <w:delText>mice</w:delText>
          </w:r>
          <w:r w:rsidRPr="002E43AE" w:rsidDel="00DE7C83">
            <w:rPr>
              <w:rFonts w:ascii="Times New Roman" w:hAnsi="Times New Roman" w:cs="Times New Roman"/>
            </w:rPr>
            <w:delText xml:space="preserve"> from Beijing and Hunan</w:delText>
          </w:r>
          <w:r w:rsidRPr="00331C2E" w:rsidDel="00DE7C83">
            <w:rPr>
              <w:rFonts w:ascii="Times New Roman" w:hAnsi="Times New Roman" w:cs="Times New Roman"/>
            </w:rPr>
            <w:delText xml:space="preserve"> showed m</w:delText>
          </w:r>
          <w:r w:rsidRPr="00596CB1" w:rsidDel="00DE7C83">
            <w:rPr>
              <w:rFonts w:ascii="Times New Roman" w:hAnsi="Times New Roman" w:cs="Times New Roman"/>
            </w:rPr>
            <w:delText>ild</w:delText>
          </w:r>
          <w:r w:rsidRPr="00E84517" w:rsidDel="00DE7C83">
            <w:rPr>
              <w:rFonts w:ascii="Times New Roman" w:hAnsi="Times New Roman" w:cs="Times New Roman"/>
            </w:rPr>
            <w:delText xml:space="preserve"> in</w:delText>
          </w:r>
          <w:r w:rsidRPr="00CA756F" w:rsidDel="00DE7C83">
            <w:rPr>
              <w:rFonts w:ascii="Times New Roman" w:hAnsi="Times New Roman" w:cs="Times New Roman"/>
            </w:rPr>
            <w:delText xml:space="preserve">crease in acetate and butyrate, whereas mice from Shanghai showed </w:delText>
          </w:r>
          <w:r w:rsidRPr="001B058D" w:rsidDel="00DE7C83">
            <w:rPr>
              <w:rFonts w:ascii="Times New Roman" w:hAnsi="Times New Roman" w:cs="Times New Roman"/>
            </w:rPr>
            <w:delText>gradually increase in propi</w:delText>
          </w:r>
          <w:r w:rsidRPr="002F0F8F" w:rsidDel="00DE7C83">
            <w:rPr>
              <w:rFonts w:ascii="Times New Roman" w:hAnsi="Times New Roman" w:cs="Times New Roman"/>
            </w:rPr>
            <w:delText xml:space="preserve">onate </w:delText>
          </w:r>
          <w:r w:rsidRPr="002F0F8F" w:rsidDel="00DE7C83">
            <w:rPr>
              <w:rFonts w:ascii="Times New Roman" w:hAnsi="Times New Roman" w:cs="Times New Roman"/>
              <w:color w:val="2A2A2A"/>
              <w:shd w:val="clear" w:color="auto" w:fill="FFFFFF"/>
            </w:rPr>
            <w:delText>(</w:delText>
          </w:r>
          <w:r w:rsidRPr="002F0F8F" w:rsidDel="00DE7C83">
            <w:rPr>
              <w:rFonts w:ascii="Times New Roman" w:hAnsi="Times New Roman" w:cs="Times New Roman"/>
              <w:b/>
              <w:bCs/>
              <w:color w:val="2A2A2A"/>
              <w:shd w:val="clear" w:color="auto" w:fill="FFFFFF"/>
            </w:rPr>
            <w:delText>Fig 2A, S2</w:delText>
          </w:r>
          <w:r w:rsidRPr="002F0F8F" w:rsidDel="00DE7C83">
            <w:rPr>
              <w:rFonts w:ascii="Times New Roman" w:hAnsi="Times New Roman" w:cs="Times New Roman"/>
              <w:color w:val="2A2A2A"/>
              <w:shd w:val="clear" w:color="auto" w:fill="FFFFFF"/>
            </w:rPr>
            <w:delText>)</w:delText>
          </w:r>
          <w:r w:rsidRPr="002F0F8F" w:rsidDel="00DE7C83">
            <w:rPr>
              <w:rFonts w:ascii="Times New Roman" w:hAnsi="Times New Roman" w:cs="Times New Roman"/>
            </w:rPr>
            <w:delText>.</w:delText>
          </w:r>
        </w:del>
      </w:moveTo>
      <w:moveToRangeEnd w:id="3819"/>
    </w:p>
    <w:p w14:paraId="4EC39EE4" w14:textId="14B2F07B" w:rsidR="00B53116" w:rsidRPr="00DF26A5" w:rsidDel="001E6872" w:rsidRDefault="00F741A9" w:rsidP="00B76665">
      <w:pPr>
        <w:pStyle w:val="paragraph"/>
        <w:spacing w:before="0" w:beforeAutospacing="0" w:after="0" w:afterAutospacing="0"/>
        <w:jc w:val="both"/>
        <w:rPr>
          <w:del w:id="3872" w:author="Chen Liao" w:date="2021-03-22T10:43:00Z"/>
          <w:rFonts w:ascii="Times New Roman" w:hAnsi="Times New Roman" w:cs="Times New Roman"/>
          <w:color w:val="000000"/>
          <w:rPrChange w:id="3873" w:author="Chen Liao" w:date="2021-03-09T15:09:00Z">
            <w:rPr>
              <w:del w:id="3874" w:author="Chen Liao" w:date="2021-03-22T10:43:00Z"/>
              <w:rFonts w:ascii="Times New Roman" w:hAnsi="Times New Roman" w:cs="Times New Roman"/>
              <w:color w:val="000000"/>
              <w:sz w:val="21"/>
              <w:szCs w:val="21"/>
            </w:rPr>
          </w:rPrChange>
        </w:rPr>
        <w:pPrChange w:id="3875" w:author="Chen Liao" w:date="2021-03-24T10:44:00Z">
          <w:pPr>
            <w:pStyle w:val="paragraph"/>
            <w:spacing w:before="0" w:beforeAutospacing="0" w:after="0" w:afterAutospacing="0"/>
            <w:jc w:val="both"/>
          </w:pPr>
        </w:pPrChange>
      </w:pPr>
      <w:del w:id="3876" w:author="Chen Liao" w:date="2021-03-22T10:42:00Z">
        <w:r w:rsidRPr="00DF26A5" w:rsidDel="001E6872">
          <w:rPr>
            <w:rFonts w:ascii="Times New Roman" w:hAnsi="Times New Roman" w:cs="Times New Roman"/>
            <w:color w:val="000000"/>
            <w:rPrChange w:id="3877" w:author="Chen Liao" w:date="2021-03-09T15:09:00Z">
              <w:rPr>
                <w:rFonts w:ascii="Times New Roman" w:hAnsi="Times New Roman" w:cs="Times New Roman"/>
                <w:color w:val="000000"/>
                <w:sz w:val="21"/>
                <w:szCs w:val="21"/>
              </w:rPr>
            </w:rPrChange>
          </w:rPr>
          <w:delText>Thresholds used to define response or differentiate individuals vary based on the variables being measured and are generally not standardized</w:delText>
        </w:r>
        <w:r w:rsidR="0014651E" w:rsidRPr="00DF26A5" w:rsidDel="001E6872">
          <w:rPr>
            <w:rFonts w:ascii="Times New Roman" w:hAnsi="Times New Roman" w:cs="Times New Roman"/>
            <w:color w:val="000000"/>
            <w:rPrChange w:id="3878" w:author="Chen Liao" w:date="2021-03-09T15:09:00Z">
              <w:rPr>
                <w:rFonts w:ascii="Times New Roman" w:hAnsi="Times New Roman" w:cs="Times New Roman"/>
                <w:color w:val="000000"/>
                <w:sz w:val="21"/>
                <w:szCs w:val="21"/>
              </w:rPr>
            </w:rPrChange>
          </w:rPr>
          <w:delText xml:space="preserve"> </w:delText>
        </w:r>
        <w:r w:rsidRPr="00DF26A5" w:rsidDel="001E6872">
          <w:rPr>
            <w:rFonts w:ascii="Times New Roman" w:hAnsi="Times New Roman" w:cs="Times New Roman"/>
            <w:color w:val="000000"/>
            <w:rPrChange w:id="3879" w:author="Chen Liao" w:date="2021-03-09T15:09:00Z">
              <w:rPr>
                <w:rFonts w:ascii="Times New Roman" w:hAnsi="Times New Roman" w:cs="Times New Roman"/>
                <w:color w:val="000000"/>
                <w:sz w:val="21"/>
                <w:szCs w:val="21"/>
              </w:rPr>
            </w:rPrChange>
          </w:rPr>
          <w:delText>.</w:delText>
        </w:r>
      </w:del>
    </w:p>
    <w:p w14:paraId="04F7F360" w14:textId="2FC057C8" w:rsidR="00C903CF" w:rsidRPr="00DF26A5" w:rsidDel="001E6872" w:rsidRDefault="00C903CF" w:rsidP="00B76665">
      <w:pPr>
        <w:pStyle w:val="paragraph"/>
        <w:spacing w:before="0" w:beforeAutospacing="0" w:after="0" w:afterAutospacing="0"/>
        <w:jc w:val="both"/>
        <w:rPr>
          <w:del w:id="3880" w:author="Chen Liao" w:date="2021-03-22T10:43:00Z"/>
          <w:rFonts w:ascii="Times New Roman" w:hAnsi="Times New Roman" w:cs="Times New Roman"/>
          <w:b/>
          <w:bCs/>
          <w:color w:val="000000"/>
          <w:rPrChange w:id="3881" w:author="Chen Liao" w:date="2021-03-09T15:09:00Z">
            <w:rPr>
              <w:del w:id="3882" w:author="Chen Liao" w:date="2021-03-22T10:43:00Z"/>
              <w:rFonts w:ascii="Times New Roman" w:hAnsi="Times New Roman" w:cs="Times New Roman"/>
              <w:b/>
              <w:bCs/>
              <w:color w:val="000000"/>
              <w:sz w:val="20"/>
              <w:szCs w:val="20"/>
            </w:rPr>
          </w:rPrChange>
        </w:rPr>
        <w:pPrChange w:id="3883" w:author="Chen Liao" w:date="2021-03-24T10:44:00Z">
          <w:pPr>
            <w:pStyle w:val="paragraph"/>
            <w:spacing w:before="0" w:beforeAutospacing="0" w:after="0" w:afterAutospacing="0"/>
            <w:jc w:val="both"/>
          </w:pPr>
        </w:pPrChange>
      </w:pPr>
    </w:p>
    <w:p w14:paraId="3A196514" w14:textId="47498728" w:rsidR="00C903CF" w:rsidRPr="00DF26A5" w:rsidRDefault="00C903CF" w:rsidP="00235E3B">
      <w:pPr>
        <w:pStyle w:val="paragraph"/>
        <w:spacing w:before="0" w:beforeAutospacing="0" w:after="0" w:afterAutospacing="0"/>
        <w:jc w:val="both"/>
        <w:rPr>
          <w:rFonts w:ascii="Times New Roman" w:hAnsi="Times New Roman" w:cs="Times New Roman"/>
          <w:b/>
          <w:bCs/>
          <w:color w:val="000000"/>
          <w:rPrChange w:id="3884" w:author="Chen Liao" w:date="2021-03-09T15:09:00Z">
            <w:rPr>
              <w:rFonts w:ascii="Times New Roman" w:hAnsi="Times New Roman" w:cs="Times New Roman"/>
              <w:b/>
              <w:bCs/>
              <w:color w:val="000000"/>
              <w:sz w:val="20"/>
              <w:szCs w:val="20"/>
            </w:rPr>
          </w:rPrChange>
        </w:rPr>
      </w:pPr>
    </w:p>
    <w:p w14:paraId="7EF228DC" w14:textId="77777777" w:rsidR="00C903CF" w:rsidRPr="00DF26A5" w:rsidRDefault="00C903CF" w:rsidP="00235E3B">
      <w:pPr>
        <w:pStyle w:val="paragraph"/>
        <w:spacing w:before="0" w:beforeAutospacing="0" w:after="0" w:afterAutospacing="0"/>
        <w:jc w:val="both"/>
        <w:rPr>
          <w:rFonts w:ascii="Times New Roman" w:hAnsi="Times New Roman" w:cs="Times New Roman"/>
          <w:color w:val="000000"/>
          <w:rPrChange w:id="3885" w:author="Chen Liao" w:date="2021-03-09T15:09:00Z">
            <w:rPr>
              <w:rFonts w:ascii="Times New Roman" w:hAnsi="Times New Roman" w:cs="Times New Roman"/>
              <w:color w:val="000000"/>
              <w:sz w:val="20"/>
              <w:szCs w:val="20"/>
            </w:rPr>
          </w:rPrChange>
        </w:rPr>
      </w:pPr>
    </w:p>
    <w:p w14:paraId="5CF416BC" w14:textId="2B9B9881" w:rsidR="008520E4" w:rsidRPr="00DF26A5" w:rsidRDefault="00A83CE0" w:rsidP="00235E3B">
      <w:pPr>
        <w:pStyle w:val="paragraph"/>
        <w:spacing w:before="0" w:beforeAutospacing="0" w:after="0" w:afterAutospacing="0"/>
        <w:jc w:val="center"/>
        <w:rPr>
          <w:rFonts w:ascii="Times New Roman" w:hAnsi="Times New Roman" w:cs="Times New Roman"/>
          <w:color w:val="000000"/>
          <w:rPrChange w:id="3886" w:author="Chen Liao" w:date="2021-03-09T15:09:00Z">
            <w:rPr>
              <w:rFonts w:ascii="Times New Roman" w:hAnsi="Times New Roman" w:cs="Times New Roman"/>
              <w:color w:val="000000"/>
              <w:sz w:val="20"/>
              <w:szCs w:val="20"/>
            </w:rPr>
          </w:rPrChange>
        </w:rPr>
      </w:pPr>
      <w:del w:id="3887" w:author="Chen Liao" w:date="2021-03-23T15:27:00Z">
        <w:r w:rsidRPr="00DF26A5" w:rsidDel="00007D08">
          <w:rPr>
            <w:rFonts w:ascii="Times New Roman" w:hAnsi="Times New Roman" w:cs="Times New Roman"/>
            <w:noProof/>
            <w:color w:val="000000"/>
            <w:rPrChange w:id="3888" w:author="Chen Liao" w:date="2021-03-09T15:09:00Z">
              <w:rPr>
                <w:rFonts w:ascii="Times New Roman" w:hAnsi="Times New Roman" w:cs="Times New Roman"/>
                <w:noProof/>
                <w:color w:val="000000"/>
                <w:sz w:val="20"/>
                <w:szCs w:val="20"/>
              </w:rPr>
            </w:rPrChange>
          </w:rPr>
          <w:lastRenderedPageBreak/>
          <w:drawing>
            <wp:inline distT="0" distB="0" distL="0" distR="0" wp14:anchorId="7A2E8C56" wp14:editId="3ACF7C6E">
              <wp:extent cx="5283200" cy="4508500"/>
              <wp:effectExtent l="0" t="0" r="0" b="0"/>
              <wp:docPr id="23" name="Picture 23" descr="A picture containing light, bunch, outdoo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light, bunch, outdoor objec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83200" cy="4508500"/>
                      </a:xfrm>
                      <a:prstGeom prst="rect">
                        <a:avLst/>
                      </a:prstGeom>
                    </pic:spPr>
                  </pic:pic>
                </a:graphicData>
              </a:graphic>
            </wp:inline>
          </w:drawing>
        </w:r>
      </w:del>
      <w:ins w:id="3889" w:author="Chen Liao" w:date="2021-03-23T15:27:00Z">
        <w:r w:rsidR="00007D08">
          <w:rPr>
            <w:rFonts w:ascii="Times New Roman" w:hAnsi="Times New Roman" w:cs="Times New Roman"/>
            <w:noProof/>
            <w:color w:val="000000"/>
          </w:rPr>
          <w:drawing>
            <wp:inline distT="0" distB="0" distL="0" distR="0" wp14:anchorId="0B364A15" wp14:editId="0E54A702">
              <wp:extent cx="4721395" cy="4029075"/>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725096" cy="4032233"/>
                      </a:xfrm>
                      <a:prstGeom prst="rect">
                        <a:avLst/>
                      </a:prstGeom>
                    </pic:spPr>
                  </pic:pic>
                </a:graphicData>
              </a:graphic>
            </wp:inline>
          </w:drawing>
        </w:r>
      </w:ins>
    </w:p>
    <w:p w14:paraId="3E117B98" w14:textId="77777777" w:rsidR="008520E4" w:rsidRPr="00DF26A5" w:rsidRDefault="008520E4" w:rsidP="00B76665">
      <w:pPr>
        <w:pStyle w:val="paragraph"/>
        <w:spacing w:before="0" w:beforeAutospacing="0" w:after="0" w:afterAutospacing="0"/>
        <w:jc w:val="both"/>
        <w:rPr>
          <w:rFonts w:ascii="Times New Roman" w:hAnsi="Times New Roman" w:cs="Times New Roman"/>
          <w:color w:val="000000"/>
          <w:rPrChange w:id="3890" w:author="Chen Liao" w:date="2021-03-09T15:09:00Z">
            <w:rPr>
              <w:rFonts w:ascii="Times New Roman" w:hAnsi="Times New Roman" w:cs="Times New Roman"/>
              <w:color w:val="000000"/>
              <w:sz w:val="20"/>
              <w:szCs w:val="20"/>
            </w:rPr>
          </w:rPrChange>
        </w:rPr>
        <w:pPrChange w:id="3891" w:author="Chen Liao" w:date="2021-03-24T10:44:00Z">
          <w:pPr>
            <w:pStyle w:val="paragraph"/>
            <w:spacing w:before="0" w:beforeAutospacing="0" w:after="0" w:afterAutospacing="0"/>
            <w:jc w:val="center"/>
          </w:pPr>
        </w:pPrChange>
      </w:pPr>
    </w:p>
    <w:p w14:paraId="61A5885B" w14:textId="0477677B" w:rsidR="00482E80" w:rsidDel="00BF6A1C" w:rsidRDefault="00E63364" w:rsidP="00B76665">
      <w:pPr>
        <w:pStyle w:val="paragraph"/>
        <w:spacing w:before="0" w:beforeAutospacing="0" w:after="0" w:afterAutospacing="0"/>
        <w:jc w:val="both"/>
        <w:rPr>
          <w:del w:id="3892" w:author="Chen Liao" w:date="2021-03-22T10:43:00Z"/>
          <w:rFonts w:ascii="Times New Roman" w:hAnsi="Times New Roman" w:cs="Times New Roman"/>
          <w:color w:val="000000"/>
        </w:rPr>
        <w:pPrChange w:id="3893" w:author="Chen Liao" w:date="2021-03-24T10:44:00Z">
          <w:pPr>
            <w:pStyle w:val="paragraph"/>
            <w:spacing w:before="0" w:beforeAutospacing="0" w:after="0" w:afterAutospacing="0"/>
            <w:jc w:val="both"/>
          </w:pPr>
        </w:pPrChange>
      </w:pPr>
      <w:r w:rsidRPr="00DF26A5">
        <w:rPr>
          <w:rFonts w:ascii="Times New Roman" w:hAnsi="Times New Roman" w:cs="Times New Roman"/>
          <w:b/>
          <w:bCs/>
          <w:color w:val="000000"/>
          <w:rPrChange w:id="3894" w:author="Chen Liao" w:date="2021-03-09T15:09:00Z">
            <w:rPr>
              <w:rFonts w:ascii="Times New Roman" w:hAnsi="Times New Roman" w:cs="Times New Roman"/>
              <w:b/>
              <w:bCs/>
              <w:color w:val="000000"/>
              <w:sz w:val="20"/>
              <w:szCs w:val="20"/>
            </w:rPr>
          </w:rPrChange>
        </w:rPr>
        <w:t xml:space="preserve">Figure </w:t>
      </w:r>
      <w:r w:rsidR="008E386A" w:rsidRPr="00DF26A5">
        <w:rPr>
          <w:rFonts w:ascii="Times New Roman" w:hAnsi="Times New Roman" w:cs="Times New Roman"/>
          <w:b/>
          <w:bCs/>
          <w:color w:val="000000"/>
          <w:rPrChange w:id="3895" w:author="Chen Liao" w:date="2021-03-09T15:09:00Z">
            <w:rPr>
              <w:rFonts w:ascii="Times New Roman" w:hAnsi="Times New Roman" w:cs="Times New Roman"/>
              <w:b/>
              <w:bCs/>
              <w:color w:val="000000"/>
              <w:sz w:val="20"/>
              <w:szCs w:val="20"/>
            </w:rPr>
          </w:rPrChange>
        </w:rPr>
        <w:t>4</w:t>
      </w:r>
      <w:r w:rsidRPr="00DF26A5">
        <w:rPr>
          <w:rFonts w:ascii="Times New Roman" w:hAnsi="Times New Roman" w:cs="Times New Roman"/>
          <w:b/>
          <w:bCs/>
          <w:color w:val="000000"/>
          <w:rPrChange w:id="3896" w:author="Chen Liao" w:date="2021-03-09T15:09:00Z">
            <w:rPr>
              <w:rFonts w:ascii="Times New Roman" w:hAnsi="Times New Roman" w:cs="Times New Roman"/>
              <w:b/>
              <w:bCs/>
              <w:color w:val="000000"/>
              <w:sz w:val="20"/>
              <w:szCs w:val="20"/>
            </w:rPr>
          </w:rPrChange>
        </w:rPr>
        <w:t>.</w:t>
      </w:r>
      <w:r w:rsidRPr="00DF26A5">
        <w:rPr>
          <w:rFonts w:ascii="Times New Roman" w:hAnsi="Times New Roman" w:cs="Times New Roman"/>
          <w:color w:val="000000"/>
          <w:rPrChange w:id="3897" w:author="Chen Liao" w:date="2021-03-09T15:09:00Z">
            <w:rPr>
              <w:rFonts w:ascii="Times New Roman" w:hAnsi="Times New Roman" w:cs="Times New Roman"/>
              <w:color w:val="000000"/>
              <w:sz w:val="20"/>
              <w:szCs w:val="20"/>
            </w:rPr>
          </w:rPrChange>
        </w:rPr>
        <w:t xml:space="preserve"> </w:t>
      </w:r>
      <w:r w:rsidR="009C313A" w:rsidRPr="00DF26A5">
        <w:rPr>
          <w:rFonts w:ascii="Times New Roman" w:hAnsi="Times New Roman" w:cs="Times New Roman"/>
          <w:b/>
          <w:bCs/>
          <w:color w:val="000000"/>
          <w:rPrChange w:id="3898" w:author="Chen Liao" w:date="2021-03-09T15:09:00Z">
            <w:rPr>
              <w:rFonts w:ascii="Times New Roman" w:hAnsi="Times New Roman" w:cs="Times New Roman"/>
              <w:b/>
              <w:bCs/>
              <w:color w:val="000000"/>
              <w:sz w:val="20"/>
              <w:szCs w:val="20"/>
            </w:rPr>
          </w:rPrChange>
        </w:rPr>
        <w:t>Visualization and q</w:t>
      </w:r>
      <w:r w:rsidR="004026CF" w:rsidRPr="00DF26A5">
        <w:rPr>
          <w:rFonts w:ascii="Times New Roman" w:hAnsi="Times New Roman" w:cs="Times New Roman"/>
          <w:b/>
          <w:bCs/>
          <w:color w:val="000000"/>
          <w:rPrChange w:id="3899" w:author="Chen Liao" w:date="2021-03-09T15:09:00Z">
            <w:rPr>
              <w:rFonts w:ascii="Times New Roman" w:hAnsi="Times New Roman" w:cs="Times New Roman"/>
              <w:b/>
              <w:bCs/>
              <w:color w:val="000000"/>
              <w:sz w:val="20"/>
              <w:szCs w:val="20"/>
            </w:rPr>
          </w:rPrChange>
        </w:rPr>
        <w:t xml:space="preserve">uantitative </w:t>
      </w:r>
      <w:r w:rsidR="009C313A" w:rsidRPr="00DF26A5">
        <w:rPr>
          <w:rFonts w:ascii="Times New Roman" w:hAnsi="Times New Roman" w:cs="Times New Roman"/>
          <w:b/>
          <w:bCs/>
          <w:color w:val="000000"/>
          <w:rPrChange w:id="3900" w:author="Chen Liao" w:date="2021-03-09T15:09:00Z">
            <w:rPr>
              <w:rFonts w:ascii="Times New Roman" w:hAnsi="Times New Roman" w:cs="Times New Roman"/>
              <w:b/>
              <w:bCs/>
              <w:color w:val="000000"/>
              <w:sz w:val="20"/>
              <w:szCs w:val="20"/>
            </w:rPr>
          </w:rPrChange>
        </w:rPr>
        <w:t>significance test</w:t>
      </w:r>
      <w:r w:rsidR="004026CF" w:rsidRPr="00DF26A5">
        <w:rPr>
          <w:rFonts w:ascii="Times New Roman" w:hAnsi="Times New Roman" w:cs="Times New Roman"/>
          <w:b/>
          <w:bCs/>
          <w:color w:val="000000"/>
          <w:rPrChange w:id="3901" w:author="Chen Liao" w:date="2021-03-09T15:09:00Z">
            <w:rPr>
              <w:rFonts w:ascii="Times New Roman" w:hAnsi="Times New Roman" w:cs="Times New Roman"/>
              <w:b/>
              <w:bCs/>
              <w:color w:val="000000"/>
              <w:sz w:val="20"/>
              <w:szCs w:val="20"/>
            </w:rPr>
          </w:rPrChange>
        </w:rPr>
        <w:t xml:space="preserve"> of </w:t>
      </w:r>
      <w:r w:rsidR="00A83CE0" w:rsidRPr="00DF26A5">
        <w:rPr>
          <w:rFonts w:ascii="Times New Roman" w:hAnsi="Times New Roman" w:cs="Times New Roman"/>
          <w:b/>
          <w:bCs/>
          <w:color w:val="000000"/>
          <w:rPrChange w:id="3902" w:author="Chen Liao" w:date="2021-03-09T15:09:00Z">
            <w:rPr>
              <w:rFonts w:ascii="Times New Roman" w:hAnsi="Times New Roman" w:cs="Times New Roman"/>
              <w:b/>
              <w:bCs/>
              <w:color w:val="000000"/>
              <w:sz w:val="20"/>
              <w:szCs w:val="20"/>
            </w:rPr>
          </w:rPrChange>
        </w:rPr>
        <w:t>baseline-dependent</w:t>
      </w:r>
      <w:r w:rsidR="004026CF" w:rsidRPr="00DF26A5">
        <w:rPr>
          <w:rFonts w:ascii="Times New Roman" w:hAnsi="Times New Roman" w:cs="Times New Roman"/>
          <w:b/>
          <w:bCs/>
          <w:color w:val="000000"/>
          <w:rPrChange w:id="3903" w:author="Chen Liao" w:date="2021-03-09T15:09:00Z">
            <w:rPr>
              <w:rFonts w:ascii="Times New Roman" w:hAnsi="Times New Roman" w:cs="Times New Roman"/>
              <w:b/>
              <w:bCs/>
              <w:color w:val="000000"/>
              <w:sz w:val="20"/>
              <w:szCs w:val="20"/>
            </w:rPr>
          </w:rPrChange>
        </w:rPr>
        <w:t xml:space="preserve"> responses of bacterial species</w:t>
      </w:r>
      <w:r w:rsidR="009C313A" w:rsidRPr="00DF26A5">
        <w:rPr>
          <w:rFonts w:ascii="Times New Roman" w:hAnsi="Times New Roman" w:cs="Times New Roman"/>
          <w:b/>
          <w:bCs/>
          <w:color w:val="000000"/>
          <w:rPrChange w:id="3904" w:author="Chen Liao" w:date="2021-03-09T15:09:00Z">
            <w:rPr>
              <w:rFonts w:ascii="Times New Roman" w:hAnsi="Times New Roman" w:cs="Times New Roman"/>
              <w:b/>
              <w:bCs/>
              <w:color w:val="000000"/>
              <w:sz w:val="20"/>
              <w:szCs w:val="20"/>
            </w:rPr>
          </w:rPrChange>
        </w:rPr>
        <w:t xml:space="preserve"> (A)</w:t>
      </w:r>
      <w:r w:rsidR="004026CF" w:rsidRPr="00DF26A5">
        <w:rPr>
          <w:rFonts w:ascii="Times New Roman" w:hAnsi="Times New Roman" w:cs="Times New Roman"/>
          <w:b/>
          <w:bCs/>
          <w:color w:val="000000"/>
          <w:rPrChange w:id="3905" w:author="Chen Liao" w:date="2021-03-09T15:09:00Z">
            <w:rPr>
              <w:rFonts w:ascii="Times New Roman" w:hAnsi="Times New Roman" w:cs="Times New Roman"/>
              <w:b/>
              <w:bCs/>
              <w:color w:val="000000"/>
              <w:sz w:val="20"/>
              <w:szCs w:val="20"/>
            </w:rPr>
          </w:rPrChange>
        </w:rPr>
        <w:t xml:space="preserve"> and short-chain fatty acids</w:t>
      </w:r>
      <w:r w:rsidR="006A2E46" w:rsidRPr="00DF26A5">
        <w:rPr>
          <w:rFonts w:ascii="Times New Roman" w:hAnsi="Times New Roman" w:cs="Times New Roman"/>
          <w:b/>
          <w:bCs/>
          <w:color w:val="000000"/>
          <w:rPrChange w:id="3906" w:author="Chen Liao" w:date="2021-03-09T15:09:00Z">
            <w:rPr>
              <w:rFonts w:ascii="Times New Roman" w:hAnsi="Times New Roman" w:cs="Times New Roman"/>
              <w:b/>
              <w:bCs/>
              <w:color w:val="000000"/>
              <w:sz w:val="20"/>
              <w:szCs w:val="20"/>
            </w:rPr>
          </w:rPrChange>
        </w:rPr>
        <w:t xml:space="preserve"> (SCFAs)</w:t>
      </w:r>
      <w:r w:rsidR="004026CF" w:rsidRPr="00DF26A5">
        <w:rPr>
          <w:rFonts w:ascii="Times New Roman" w:hAnsi="Times New Roman" w:cs="Times New Roman"/>
          <w:b/>
          <w:bCs/>
          <w:color w:val="000000"/>
          <w:rPrChange w:id="3907" w:author="Chen Liao" w:date="2021-03-09T15:09:00Z">
            <w:rPr>
              <w:rFonts w:ascii="Times New Roman" w:hAnsi="Times New Roman" w:cs="Times New Roman"/>
              <w:b/>
              <w:bCs/>
              <w:color w:val="000000"/>
              <w:sz w:val="20"/>
              <w:szCs w:val="20"/>
            </w:rPr>
          </w:rPrChange>
        </w:rPr>
        <w:t xml:space="preserve"> (</w:t>
      </w:r>
      <w:r w:rsidR="00611ABF" w:rsidRPr="00DF26A5">
        <w:rPr>
          <w:rFonts w:ascii="Times New Roman" w:hAnsi="Times New Roman" w:cs="Times New Roman"/>
          <w:b/>
          <w:bCs/>
          <w:color w:val="000000"/>
          <w:rPrChange w:id="3908" w:author="Chen Liao" w:date="2021-03-09T15:09:00Z">
            <w:rPr>
              <w:rFonts w:ascii="Times New Roman" w:hAnsi="Times New Roman" w:cs="Times New Roman"/>
              <w:b/>
              <w:bCs/>
              <w:color w:val="000000"/>
              <w:sz w:val="20"/>
              <w:szCs w:val="20"/>
            </w:rPr>
          </w:rPrChange>
        </w:rPr>
        <w:t>B</w:t>
      </w:r>
      <w:r w:rsidR="004026CF" w:rsidRPr="00DF26A5">
        <w:rPr>
          <w:rFonts w:ascii="Times New Roman" w:hAnsi="Times New Roman" w:cs="Times New Roman"/>
          <w:b/>
          <w:bCs/>
          <w:color w:val="000000"/>
          <w:rPrChange w:id="3909" w:author="Chen Liao" w:date="2021-03-09T15:09:00Z">
            <w:rPr>
              <w:rFonts w:ascii="Times New Roman" w:hAnsi="Times New Roman" w:cs="Times New Roman"/>
              <w:b/>
              <w:bCs/>
              <w:color w:val="000000"/>
              <w:sz w:val="20"/>
              <w:szCs w:val="20"/>
            </w:rPr>
          </w:rPrChange>
        </w:rPr>
        <w:t xml:space="preserve">) to inulin </w:t>
      </w:r>
      <w:r w:rsidR="00B82201" w:rsidRPr="00DF26A5">
        <w:rPr>
          <w:rFonts w:ascii="Times New Roman" w:hAnsi="Times New Roman" w:cs="Times New Roman"/>
          <w:b/>
          <w:bCs/>
          <w:color w:val="000000"/>
          <w:rPrChange w:id="3910" w:author="Chen Liao" w:date="2021-03-09T15:09:00Z">
            <w:rPr>
              <w:rFonts w:ascii="Times New Roman" w:hAnsi="Times New Roman" w:cs="Times New Roman"/>
              <w:b/>
              <w:bCs/>
              <w:color w:val="000000"/>
              <w:sz w:val="20"/>
              <w:szCs w:val="20"/>
            </w:rPr>
          </w:rPrChange>
        </w:rPr>
        <w:t>intervention</w:t>
      </w:r>
      <w:r w:rsidR="004026CF" w:rsidRPr="00DF26A5">
        <w:rPr>
          <w:rFonts w:ascii="Times New Roman" w:hAnsi="Times New Roman" w:cs="Times New Roman"/>
          <w:b/>
          <w:bCs/>
          <w:color w:val="000000"/>
          <w:rPrChange w:id="3911" w:author="Chen Liao" w:date="2021-03-09T15:09:00Z">
            <w:rPr>
              <w:rFonts w:ascii="Times New Roman" w:hAnsi="Times New Roman" w:cs="Times New Roman"/>
              <w:b/>
              <w:bCs/>
              <w:color w:val="000000"/>
              <w:sz w:val="20"/>
              <w:szCs w:val="20"/>
            </w:rPr>
          </w:rPrChange>
        </w:rPr>
        <w:t xml:space="preserve">. </w:t>
      </w:r>
      <w:r w:rsidR="00B21340" w:rsidRPr="00DF26A5">
        <w:rPr>
          <w:rFonts w:ascii="Times New Roman" w:hAnsi="Times New Roman" w:cs="Times New Roman"/>
          <w:color w:val="000000"/>
          <w:rPrChange w:id="3912" w:author="Chen Liao" w:date="2021-03-09T15:09:00Z">
            <w:rPr>
              <w:rFonts w:ascii="Times New Roman" w:hAnsi="Times New Roman" w:cs="Times New Roman"/>
              <w:color w:val="000000"/>
              <w:sz w:val="20"/>
              <w:szCs w:val="20"/>
            </w:rPr>
          </w:rPrChange>
        </w:rPr>
        <w:t xml:space="preserve">The scatter plot in </w:t>
      </w:r>
      <w:r w:rsidR="005957C7" w:rsidRPr="00DF26A5">
        <w:rPr>
          <w:rFonts w:ascii="Times New Roman" w:hAnsi="Times New Roman" w:cs="Times New Roman"/>
          <w:color w:val="000000"/>
          <w:rPrChange w:id="3913" w:author="Chen Liao" w:date="2021-03-09T15:09:00Z">
            <w:rPr>
              <w:rFonts w:ascii="Times New Roman" w:hAnsi="Times New Roman" w:cs="Times New Roman"/>
              <w:color w:val="000000"/>
              <w:sz w:val="20"/>
              <w:szCs w:val="20"/>
            </w:rPr>
          </w:rPrChange>
        </w:rPr>
        <w:t xml:space="preserve">panel </w:t>
      </w:r>
      <w:r w:rsidR="00B21340" w:rsidRPr="00DF26A5">
        <w:rPr>
          <w:rFonts w:ascii="Times New Roman" w:hAnsi="Times New Roman" w:cs="Times New Roman"/>
          <w:color w:val="000000"/>
          <w:rPrChange w:id="3914" w:author="Chen Liao" w:date="2021-03-09T15:09:00Z">
            <w:rPr>
              <w:rFonts w:ascii="Times New Roman" w:hAnsi="Times New Roman" w:cs="Times New Roman"/>
              <w:color w:val="000000"/>
              <w:sz w:val="20"/>
              <w:szCs w:val="20"/>
            </w:rPr>
          </w:rPrChange>
        </w:rPr>
        <w:t xml:space="preserve">A distinguishes four different scenarios of </w:t>
      </w:r>
      <w:r w:rsidR="00A83CE0" w:rsidRPr="00DF26A5">
        <w:rPr>
          <w:rFonts w:ascii="Times New Roman" w:hAnsi="Times New Roman" w:cs="Times New Roman"/>
          <w:color w:val="000000"/>
          <w:rPrChange w:id="3915" w:author="Chen Liao" w:date="2021-03-09T15:09:00Z">
            <w:rPr>
              <w:rFonts w:ascii="Times New Roman" w:hAnsi="Times New Roman" w:cs="Times New Roman"/>
              <w:color w:val="000000"/>
              <w:sz w:val="20"/>
              <w:szCs w:val="20"/>
            </w:rPr>
          </w:rPrChange>
        </w:rPr>
        <w:t>baseline-dependent</w:t>
      </w:r>
      <w:r w:rsidR="00B21340" w:rsidRPr="00DF26A5">
        <w:rPr>
          <w:rFonts w:ascii="Times New Roman" w:hAnsi="Times New Roman" w:cs="Times New Roman"/>
          <w:color w:val="000000"/>
          <w:rPrChange w:id="3916" w:author="Chen Liao" w:date="2021-03-09T15:09:00Z">
            <w:rPr>
              <w:rFonts w:ascii="Times New Roman" w:hAnsi="Times New Roman" w:cs="Times New Roman"/>
              <w:color w:val="000000"/>
              <w:sz w:val="20"/>
              <w:szCs w:val="20"/>
            </w:rPr>
          </w:rPrChange>
        </w:rPr>
        <w:t xml:space="preserve"> responses depending on the P-values for significance test of responsiveness (Pr) and </w:t>
      </w:r>
      <w:r w:rsidR="00A83CE0" w:rsidRPr="00DF26A5">
        <w:rPr>
          <w:rFonts w:ascii="Times New Roman" w:hAnsi="Times New Roman" w:cs="Times New Roman"/>
          <w:color w:val="000000"/>
          <w:rPrChange w:id="3917" w:author="Chen Liao" w:date="2021-03-09T15:09:00Z">
            <w:rPr>
              <w:rFonts w:ascii="Times New Roman" w:hAnsi="Times New Roman" w:cs="Times New Roman"/>
              <w:color w:val="000000"/>
              <w:sz w:val="20"/>
              <w:szCs w:val="20"/>
            </w:rPr>
          </w:rPrChange>
        </w:rPr>
        <w:t>baseline-dependency</w:t>
      </w:r>
      <w:r w:rsidR="00B21340" w:rsidRPr="00DF26A5">
        <w:rPr>
          <w:rFonts w:ascii="Times New Roman" w:hAnsi="Times New Roman" w:cs="Times New Roman"/>
          <w:color w:val="000000"/>
          <w:rPrChange w:id="3918" w:author="Chen Liao" w:date="2021-03-09T15:09:00Z">
            <w:rPr>
              <w:rFonts w:ascii="Times New Roman" w:hAnsi="Times New Roman" w:cs="Times New Roman"/>
              <w:color w:val="000000"/>
              <w:sz w:val="20"/>
              <w:szCs w:val="20"/>
            </w:rPr>
          </w:rPrChange>
        </w:rPr>
        <w:t xml:space="preserve"> (P</w:t>
      </w:r>
      <w:r w:rsidR="00A83CE0" w:rsidRPr="00DF26A5">
        <w:rPr>
          <w:rFonts w:ascii="Times New Roman" w:hAnsi="Times New Roman" w:cs="Times New Roman"/>
          <w:color w:val="000000"/>
          <w:rPrChange w:id="3919" w:author="Chen Liao" w:date="2021-03-09T15:09:00Z">
            <w:rPr>
              <w:rFonts w:ascii="Times New Roman" w:hAnsi="Times New Roman" w:cs="Times New Roman"/>
              <w:color w:val="000000"/>
              <w:sz w:val="20"/>
              <w:szCs w:val="20"/>
            </w:rPr>
          </w:rPrChange>
        </w:rPr>
        <w:t>b</w:t>
      </w:r>
      <w:r w:rsidR="00B21340" w:rsidRPr="00DF26A5">
        <w:rPr>
          <w:rFonts w:ascii="Times New Roman" w:hAnsi="Times New Roman" w:cs="Times New Roman"/>
          <w:color w:val="000000"/>
          <w:rPrChange w:id="3920" w:author="Chen Liao" w:date="2021-03-09T15:09:00Z">
            <w:rPr>
              <w:rFonts w:ascii="Times New Roman" w:hAnsi="Times New Roman" w:cs="Times New Roman"/>
              <w:color w:val="000000"/>
              <w:sz w:val="20"/>
              <w:szCs w:val="20"/>
            </w:rPr>
          </w:rPrChange>
        </w:rPr>
        <w:t xml:space="preserve">). The </w:t>
      </w:r>
      <w:r w:rsidR="00954935" w:rsidRPr="00DF26A5">
        <w:rPr>
          <w:rFonts w:ascii="Times New Roman" w:hAnsi="Times New Roman" w:cs="Times New Roman"/>
          <w:color w:val="000000"/>
          <w:rPrChange w:id="3921" w:author="Chen Liao" w:date="2021-03-09T15:09:00Z">
            <w:rPr>
              <w:rFonts w:ascii="Times New Roman" w:hAnsi="Times New Roman" w:cs="Times New Roman"/>
              <w:color w:val="000000"/>
              <w:sz w:val="20"/>
              <w:szCs w:val="20"/>
            </w:rPr>
          </w:rPrChange>
        </w:rPr>
        <w:t xml:space="preserve">non-responsive </w:t>
      </w:r>
      <w:r w:rsidR="00B21340" w:rsidRPr="00DF26A5">
        <w:rPr>
          <w:rFonts w:ascii="Times New Roman" w:hAnsi="Times New Roman" w:cs="Times New Roman"/>
          <w:color w:val="000000"/>
          <w:rPrChange w:id="3922" w:author="Chen Liao" w:date="2021-03-09T15:09:00Z">
            <w:rPr>
              <w:rFonts w:ascii="Times New Roman" w:hAnsi="Times New Roman" w:cs="Times New Roman"/>
              <w:color w:val="000000"/>
              <w:sz w:val="20"/>
              <w:szCs w:val="20"/>
            </w:rPr>
          </w:rPrChange>
        </w:rPr>
        <w:t>bacterial species are marked as gray dots</w:t>
      </w:r>
      <w:r w:rsidR="00E7237F" w:rsidRPr="00DF26A5">
        <w:rPr>
          <w:rFonts w:ascii="Times New Roman" w:hAnsi="Times New Roman" w:cs="Times New Roman"/>
          <w:color w:val="000000"/>
          <w:rPrChange w:id="3923" w:author="Chen Liao" w:date="2021-03-09T15:09:00Z">
            <w:rPr>
              <w:rFonts w:ascii="Times New Roman" w:hAnsi="Times New Roman" w:cs="Times New Roman"/>
              <w:color w:val="000000"/>
              <w:sz w:val="20"/>
              <w:szCs w:val="20"/>
            </w:rPr>
          </w:rPrChange>
        </w:rPr>
        <w:t>,</w:t>
      </w:r>
      <w:r w:rsidR="00371BD9" w:rsidRPr="00DF26A5">
        <w:rPr>
          <w:rFonts w:ascii="Times New Roman" w:hAnsi="Times New Roman" w:cs="Times New Roman"/>
          <w:color w:val="000000"/>
          <w:rPrChange w:id="3924" w:author="Chen Liao" w:date="2021-03-09T15:09:00Z">
            <w:rPr>
              <w:rFonts w:ascii="Times New Roman" w:hAnsi="Times New Roman" w:cs="Times New Roman"/>
              <w:color w:val="000000"/>
              <w:sz w:val="20"/>
              <w:szCs w:val="20"/>
            </w:rPr>
          </w:rPrChange>
        </w:rPr>
        <w:t xml:space="preserve"> while the responsive ones </w:t>
      </w:r>
      <w:r w:rsidR="00A47E9D" w:rsidRPr="00DF26A5">
        <w:rPr>
          <w:rFonts w:ascii="Times New Roman" w:hAnsi="Times New Roman" w:cs="Times New Roman"/>
          <w:color w:val="000000"/>
          <w:rPrChange w:id="3925" w:author="Chen Liao" w:date="2021-03-09T15:09:00Z">
            <w:rPr>
              <w:rFonts w:ascii="Times New Roman" w:hAnsi="Times New Roman" w:cs="Times New Roman"/>
              <w:color w:val="000000"/>
              <w:sz w:val="20"/>
              <w:szCs w:val="20"/>
            </w:rPr>
          </w:rPrChange>
        </w:rPr>
        <w:t xml:space="preserve">are </w:t>
      </w:r>
      <w:r w:rsidR="00E7237F" w:rsidRPr="00DF26A5">
        <w:rPr>
          <w:rFonts w:ascii="Times New Roman" w:hAnsi="Times New Roman" w:cs="Times New Roman"/>
          <w:color w:val="000000"/>
          <w:rPrChange w:id="3926" w:author="Chen Liao" w:date="2021-03-09T15:09:00Z">
            <w:rPr>
              <w:rFonts w:ascii="Times New Roman" w:hAnsi="Times New Roman" w:cs="Times New Roman"/>
              <w:color w:val="000000"/>
              <w:sz w:val="20"/>
              <w:szCs w:val="20"/>
            </w:rPr>
          </w:rPrChange>
        </w:rPr>
        <w:t xml:space="preserve">colored by the ratio of </w:t>
      </w:r>
      <w:bookmarkStart w:id="3927" w:name="OLE_LINK9"/>
      <w:bookmarkStart w:id="3928" w:name="OLE_LINK10"/>
      <w:r w:rsidR="00DB3E92" w:rsidRPr="00DF26A5">
        <w:rPr>
          <w:rFonts w:ascii="Times New Roman" w:hAnsi="Times New Roman" w:cs="Times New Roman"/>
          <w:color w:val="000000"/>
          <w:rPrChange w:id="3929" w:author="Chen Liao" w:date="2021-03-09T15:09:00Z">
            <w:rPr>
              <w:rFonts w:ascii="Times New Roman" w:hAnsi="Times New Roman" w:cs="Times New Roman"/>
              <w:color w:val="000000"/>
              <w:sz w:val="20"/>
              <w:szCs w:val="20"/>
            </w:rPr>
          </w:rPrChange>
        </w:rPr>
        <w:t xml:space="preserve">their </w:t>
      </w:r>
      <w:r w:rsidR="005957C7" w:rsidRPr="00DF26A5">
        <w:rPr>
          <w:rFonts w:ascii="Times New Roman" w:hAnsi="Times New Roman" w:cs="Times New Roman"/>
          <w:color w:val="000000"/>
          <w:rPrChange w:id="3930" w:author="Chen Liao" w:date="2021-03-09T15:09:00Z">
            <w:rPr>
              <w:rFonts w:ascii="Times New Roman" w:hAnsi="Times New Roman" w:cs="Times New Roman"/>
              <w:color w:val="000000"/>
              <w:sz w:val="20"/>
              <w:szCs w:val="20"/>
            </w:rPr>
          </w:rPrChange>
        </w:rPr>
        <w:t>averaged</w:t>
      </w:r>
      <w:r w:rsidR="00E7237F" w:rsidRPr="00DF26A5">
        <w:rPr>
          <w:rFonts w:ascii="Times New Roman" w:hAnsi="Times New Roman" w:cs="Times New Roman"/>
          <w:color w:val="000000"/>
          <w:rPrChange w:id="3931" w:author="Chen Liao" w:date="2021-03-09T15:09:00Z">
            <w:rPr>
              <w:rFonts w:ascii="Times New Roman" w:hAnsi="Times New Roman" w:cs="Times New Roman"/>
              <w:color w:val="000000"/>
              <w:sz w:val="20"/>
              <w:szCs w:val="20"/>
            </w:rPr>
          </w:rPrChange>
        </w:rPr>
        <w:t xml:space="preserve"> absolute abundance</w:t>
      </w:r>
      <w:r w:rsidR="00DB3E92" w:rsidRPr="00DF26A5">
        <w:rPr>
          <w:rFonts w:ascii="Times New Roman" w:hAnsi="Times New Roman" w:cs="Times New Roman"/>
          <w:color w:val="000000"/>
          <w:rPrChange w:id="3932" w:author="Chen Liao" w:date="2021-03-09T15:09:00Z">
            <w:rPr>
              <w:rFonts w:ascii="Times New Roman" w:hAnsi="Times New Roman" w:cs="Times New Roman"/>
              <w:color w:val="000000"/>
              <w:sz w:val="20"/>
              <w:szCs w:val="20"/>
            </w:rPr>
          </w:rPrChange>
        </w:rPr>
        <w:t>s</w:t>
      </w:r>
      <w:r w:rsidR="00E7237F" w:rsidRPr="00DF26A5">
        <w:rPr>
          <w:rFonts w:ascii="Times New Roman" w:hAnsi="Times New Roman" w:cs="Times New Roman"/>
          <w:color w:val="000000"/>
          <w:rPrChange w:id="3933" w:author="Chen Liao" w:date="2021-03-09T15:09:00Z">
            <w:rPr>
              <w:rFonts w:ascii="Times New Roman" w:hAnsi="Times New Roman" w:cs="Times New Roman"/>
              <w:color w:val="000000"/>
              <w:sz w:val="20"/>
              <w:szCs w:val="20"/>
            </w:rPr>
          </w:rPrChange>
        </w:rPr>
        <w:t xml:space="preserve"> (abs. abun.) </w:t>
      </w:r>
      <w:bookmarkEnd w:id="3927"/>
      <w:bookmarkEnd w:id="3928"/>
      <w:r w:rsidR="00E7237F" w:rsidRPr="00DF26A5">
        <w:rPr>
          <w:rFonts w:ascii="Times New Roman" w:hAnsi="Times New Roman" w:cs="Times New Roman"/>
          <w:color w:val="000000"/>
          <w:rPrChange w:id="3934" w:author="Chen Liao" w:date="2021-03-09T15:09:00Z">
            <w:rPr>
              <w:rFonts w:ascii="Times New Roman" w:hAnsi="Times New Roman" w:cs="Times New Roman"/>
              <w:color w:val="000000"/>
              <w:sz w:val="20"/>
              <w:szCs w:val="20"/>
            </w:rPr>
          </w:rPrChange>
        </w:rPr>
        <w:t>between inulin and cellulos</w:t>
      </w:r>
      <w:r w:rsidR="00E5274C" w:rsidRPr="00DF26A5">
        <w:rPr>
          <w:rFonts w:ascii="Times New Roman" w:hAnsi="Times New Roman" w:cs="Times New Roman"/>
          <w:color w:val="000000"/>
          <w:rPrChange w:id="3935" w:author="Chen Liao" w:date="2021-03-09T15:09:00Z">
            <w:rPr>
              <w:rFonts w:ascii="Times New Roman" w:hAnsi="Times New Roman" w:cs="Times New Roman"/>
              <w:color w:val="000000"/>
              <w:sz w:val="20"/>
              <w:szCs w:val="20"/>
            </w:rPr>
          </w:rPrChange>
        </w:rPr>
        <w:t xml:space="preserve">e </w:t>
      </w:r>
      <w:r w:rsidR="00E7237F" w:rsidRPr="00DF26A5">
        <w:rPr>
          <w:rFonts w:ascii="Times New Roman" w:hAnsi="Times New Roman" w:cs="Times New Roman"/>
          <w:color w:val="000000"/>
          <w:rPrChange w:id="3936" w:author="Chen Liao" w:date="2021-03-09T15:09:00Z">
            <w:rPr>
              <w:rFonts w:ascii="Times New Roman" w:hAnsi="Times New Roman" w:cs="Times New Roman"/>
              <w:color w:val="000000"/>
              <w:sz w:val="20"/>
              <w:szCs w:val="20"/>
            </w:rPr>
          </w:rPrChange>
        </w:rPr>
        <w:t xml:space="preserve">group. </w:t>
      </w:r>
      <w:r w:rsidR="00987C8F" w:rsidRPr="00DF26A5">
        <w:rPr>
          <w:rFonts w:ascii="Times New Roman" w:hAnsi="Times New Roman" w:cs="Times New Roman"/>
          <w:color w:val="000000"/>
          <w:rPrChange w:id="3937" w:author="Chen Liao" w:date="2021-03-09T15:09:00Z">
            <w:rPr>
              <w:rFonts w:ascii="Times New Roman" w:hAnsi="Times New Roman" w:cs="Times New Roman"/>
              <w:color w:val="000000"/>
              <w:sz w:val="20"/>
              <w:szCs w:val="20"/>
            </w:rPr>
          </w:rPrChange>
        </w:rPr>
        <w:t>We displayed the</w:t>
      </w:r>
      <w:r w:rsidR="00E7237F" w:rsidRPr="00DF26A5">
        <w:rPr>
          <w:rFonts w:ascii="Times New Roman" w:hAnsi="Times New Roman" w:cs="Times New Roman"/>
          <w:color w:val="000000"/>
          <w:rPrChange w:id="3938" w:author="Chen Liao" w:date="2021-03-09T15:09:00Z">
            <w:rPr>
              <w:rFonts w:ascii="Times New Roman" w:hAnsi="Times New Roman" w:cs="Times New Roman"/>
              <w:color w:val="000000"/>
              <w:sz w:val="20"/>
              <w:szCs w:val="20"/>
            </w:rPr>
          </w:rPrChange>
        </w:rPr>
        <w:t xml:space="preserve"> inulin-stimulated </w:t>
      </w:r>
      <w:r w:rsidR="00987C8F" w:rsidRPr="00DF26A5">
        <w:rPr>
          <w:rFonts w:ascii="Times New Roman" w:hAnsi="Times New Roman" w:cs="Times New Roman"/>
          <w:color w:val="000000"/>
          <w:rPrChange w:id="3939" w:author="Chen Liao" w:date="2021-03-09T15:09:00Z">
            <w:rPr>
              <w:rFonts w:ascii="Times New Roman" w:hAnsi="Times New Roman" w:cs="Times New Roman"/>
              <w:color w:val="000000"/>
              <w:sz w:val="20"/>
              <w:szCs w:val="20"/>
            </w:rPr>
          </w:rPrChange>
        </w:rPr>
        <w:t xml:space="preserve">longitudinal </w:t>
      </w:r>
      <w:r w:rsidR="00E7237F" w:rsidRPr="00DF26A5">
        <w:rPr>
          <w:rFonts w:ascii="Times New Roman" w:hAnsi="Times New Roman" w:cs="Times New Roman"/>
          <w:color w:val="000000"/>
          <w:rPrChange w:id="3940" w:author="Chen Liao" w:date="2021-03-09T15:09:00Z">
            <w:rPr>
              <w:rFonts w:ascii="Times New Roman" w:hAnsi="Times New Roman" w:cs="Times New Roman"/>
              <w:color w:val="000000"/>
              <w:sz w:val="20"/>
              <w:szCs w:val="20"/>
            </w:rPr>
          </w:rPrChange>
        </w:rPr>
        <w:t>responses</w:t>
      </w:r>
      <w:r w:rsidR="00020713" w:rsidRPr="00DF26A5">
        <w:rPr>
          <w:rFonts w:ascii="Times New Roman" w:hAnsi="Times New Roman" w:cs="Times New Roman"/>
          <w:color w:val="000000"/>
          <w:rPrChange w:id="3941" w:author="Chen Liao" w:date="2021-03-09T15:09:00Z">
            <w:rPr>
              <w:rFonts w:ascii="Times New Roman" w:hAnsi="Times New Roman" w:cs="Times New Roman"/>
              <w:color w:val="000000"/>
              <w:sz w:val="20"/>
              <w:szCs w:val="20"/>
            </w:rPr>
          </w:rPrChange>
        </w:rPr>
        <w:t xml:space="preserve"> of </w:t>
      </w:r>
      <w:r w:rsidR="00987C8F" w:rsidRPr="00DF26A5">
        <w:rPr>
          <w:rFonts w:ascii="Times New Roman" w:hAnsi="Times New Roman" w:cs="Times New Roman"/>
          <w:color w:val="000000"/>
          <w:rPrChange w:id="3942" w:author="Chen Liao" w:date="2021-03-09T15:09:00Z">
            <w:rPr>
              <w:rFonts w:ascii="Times New Roman" w:hAnsi="Times New Roman" w:cs="Times New Roman"/>
              <w:color w:val="000000"/>
              <w:sz w:val="20"/>
              <w:szCs w:val="20"/>
            </w:rPr>
          </w:rPrChange>
        </w:rPr>
        <w:t>bacterial species and SCFAs</w:t>
      </w:r>
      <w:r w:rsidR="00DB3E92" w:rsidRPr="00DF26A5">
        <w:rPr>
          <w:rFonts w:ascii="Times New Roman" w:hAnsi="Times New Roman" w:cs="Times New Roman"/>
          <w:color w:val="000000"/>
          <w:rPrChange w:id="3943" w:author="Chen Liao" w:date="2021-03-09T15:09:00Z">
            <w:rPr>
              <w:rFonts w:ascii="Times New Roman" w:hAnsi="Times New Roman" w:cs="Times New Roman"/>
              <w:color w:val="000000"/>
              <w:sz w:val="20"/>
              <w:szCs w:val="20"/>
            </w:rPr>
          </w:rPrChange>
        </w:rPr>
        <w:t>, relative to their corresponding responses in the cellulose group,</w:t>
      </w:r>
      <w:r w:rsidR="00020713" w:rsidRPr="00DF26A5">
        <w:rPr>
          <w:rFonts w:ascii="Times New Roman" w:hAnsi="Times New Roman" w:cs="Times New Roman"/>
          <w:color w:val="000000"/>
          <w:rPrChange w:id="3944" w:author="Chen Liao" w:date="2021-03-09T15:09:00Z">
            <w:rPr>
              <w:rFonts w:ascii="Times New Roman" w:hAnsi="Times New Roman" w:cs="Times New Roman"/>
              <w:color w:val="000000"/>
              <w:sz w:val="20"/>
              <w:szCs w:val="20"/>
            </w:rPr>
          </w:rPrChange>
        </w:rPr>
        <w:t xml:space="preserve"> </w:t>
      </w:r>
      <w:r w:rsidR="00987C8F" w:rsidRPr="00DF26A5">
        <w:rPr>
          <w:rFonts w:ascii="Times New Roman" w:hAnsi="Times New Roman" w:cs="Times New Roman"/>
          <w:color w:val="000000"/>
          <w:highlight w:val="yellow"/>
          <w:rPrChange w:id="3945" w:author="Chen Liao" w:date="2021-03-09T15:09:00Z">
            <w:rPr>
              <w:rFonts w:ascii="Times New Roman" w:hAnsi="Times New Roman" w:cs="Times New Roman"/>
              <w:color w:val="000000"/>
              <w:sz w:val="20"/>
              <w:szCs w:val="20"/>
              <w:highlight w:val="yellow"/>
            </w:rPr>
          </w:rPrChange>
        </w:rPr>
        <w:t xml:space="preserve">in a reduced two-dimensional </w:t>
      </w:r>
      <w:r w:rsidR="005957C7" w:rsidRPr="00DF26A5">
        <w:rPr>
          <w:rFonts w:ascii="Times New Roman" w:hAnsi="Times New Roman" w:cs="Times New Roman"/>
          <w:color w:val="000000"/>
          <w:highlight w:val="yellow"/>
          <w:rPrChange w:id="3946" w:author="Chen Liao" w:date="2021-03-09T15:09:00Z">
            <w:rPr>
              <w:rFonts w:ascii="Times New Roman" w:hAnsi="Times New Roman" w:cs="Times New Roman"/>
              <w:color w:val="000000"/>
              <w:sz w:val="20"/>
              <w:szCs w:val="20"/>
              <w:highlight w:val="yellow"/>
            </w:rPr>
          </w:rPrChange>
        </w:rPr>
        <w:t xml:space="preserve">(2D) </w:t>
      </w:r>
      <w:r w:rsidR="00987C8F" w:rsidRPr="00DF26A5">
        <w:rPr>
          <w:rFonts w:ascii="Times New Roman" w:hAnsi="Times New Roman" w:cs="Times New Roman"/>
          <w:color w:val="000000"/>
          <w:highlight w:val="yellow"/>
          <w:rPrChange w:id="3947" w:author="Chen Liao" w:date="2021-03-09T15:09:00Z">
            <w:rPr>
              <w:rFonts w:ascii="Times New Roman" w:hAnsi="Times New Roman" w:cs="Times New Roman"/>
              <w:color w:val="000000"/>
              <w:sz w:val="20"/>
              <w:szCs w:val="20"/>
              <w:highlight w:val="yellow"/>
            </w:rPr>
          </w:rPrChange>
        </w:rPr>
        <w:t>space spanned by</w:t>
      </w:r>
      <w:r w:rsidR="00DB3E92" w:rsidRPr="00DF26A5">
        <w:rPr>
          <w:rFonts w:ascii="Times New Roman" w:hAnsi="Times New Roman" w:cs="Times New Roman"/>
          <w:color w:val="000000"/>
          <w:highlight w:val="yellow"/>
          <w:rPrChange w:id="3948" w:author="Chen Liao" w:date="2021-03-09T15:09:00Z">
            <w:rPr>
              <w:rFonts w:ascii="Times New Roman" w:hAnsi="Times New Roman" w:cs="Times New Roman"/>
              <w:color w:val="000000"/>
              <w:sz w:val="20"/>
              <w:szCs w:val="20"/>
              <w:highlight w:val="yellow"/>
            </w:rPr>
          </w:rPrChange>
        </w:rPr>
        <w:t xml:space="preserve"> </w:t>
      </w:r>
      <w:r w:rsidR="00987C8F" w:rsidRPr="00DF26A5">
        <w:rPr>
          <w:rFonts w:ascii="Times New Roman" w:hAnsi="Times New Roman" w:cs="Times New Roman"/>
          <w:color w:val="000000"/>
          <w:highlight w:val="yellow"/>
          <w:rPrChange w:id="3949" w:author="Chen Liao" w:date="2021-03-09T15:09:00Z">
            <w:rPr>
              <w:rFonts w:ascii="Times New Roman" w:hAnsi="Times New Roman" w:cs="Times New Roman"/>
              <w:color w:val="000000"/>
              <w:sz w:val="20"/>
              <w:szCs w:val="20"/>
              <w:highlight w:val="yellow"/>
            </w:rPr>
          </w:rPrChange>
        </w:rPr>
        <w:t>factor 1 and factor 2 extracted using sequential non-negative matrix factorization</w:t>
      </w:r>
      <w:r w:rsidR="00DB3E92" w:rsidRPr="00DF26A5">
        <w:rPr>
          <w:rFonts w:ascii="Times New Roman" w:hAnsi="Times New Roman" w:cs="Times New Roman"/>
          <w:color w:val="000000"/>
          <w:highlight w:val="yellow"/>
          <w:rPrChange w:id="3950" w:author="Chen Liao" w:date="2021-03-09T15:09:00Z">
            <w:rPr>
              <w:rFonts w:ascii="Times New Roman" w:hAnsi="Times New Roman" w:cs="Times New Roman"/>
              <w:color w:val="000000"/>
              <w:sz w:val="20"/>
              <w:szCs w:val="20"/>
              <w:highlight w:val="yellow"/>
            </w:rPr>
          </w:rPrChange>
        </w:rPr>
        <w:t xml:space="preserve"> (</w:t>
      </w:r>
      <w:r w:rsidR="00987C8F" w:rsidRPr="00DF26A5">
        <w:rPr>
          <w:rFonts w:ascii="Times New Roman" w:hAnsi="Times New Roman" w:cs="Times New Roman"/>
          <w:color w:val="000000"/>
          <w:highlight w:val="yellow"/>
          <w:rPrChange w:id="3951" w:author="Chen Liao" w:date="2021-03-09T15:09:00Z">
            <w:rPr>
              <w:rFonts w:ascii="Times New Roman" w:hAnsi="Times New Roman" w:cs="Times New Roman"/>
              <w:color w:val="000000"/>
              <w:sz w:val="20"/>
              <w:szCs w:val="20"/>
              <w:highlight w:val="yellow"/>
            </w:rPr>
          </w:rPrChange>
        </w:rPr>
        <w:t>see Methods for details)</w:t>
      </w:r>
      <w:r w:rsidR="00DB3E92" w:rsidRPr="00DF26A5">
        <w:rPr>
          <w:rFonts w:ascii="Times New Roman" w:hAnsi="Times New Roman" w:cs="Times New Roman"/>
          <w:color w:val="000000"/>
          <w:highlight w:val="yellow"/>
          <w:rPrChange w:id="3952" w:author="Chen Liao" w:date="2021-03-09T15:09:00Z">
            <w:rPr>
              <w:rFonts w:ascii="Times New Roman" w:hAnsi="Times New Roman" w:cs="Times New Roman"/>
              <w:color w:val="000000"/>
              <w:sz w:val="20"/>
              <w:szCs w:val="20"/>
              <w:highlight w:val="yellow"/>
            </w:rPr>
          </w:rPrChange>
        </w:rPr>
        <w:t>.</w:t>
      </w:r>
      <w:r w:rsidR="00987C8F" w:rsidRPr="00DF26A5">
        <w:rPr>
          <w:rFonts w:ascii="Times New Roman" w:hAnsi="Times New Roman" w:cs="Times New Roman"/>
          <w:color w:val="000000"/>
          <w:rPrChange w:id="3953" w:author="Chen Liao" w:date="2021-03-09T15:09:00Z">
            <w:rPr>
              <w:rFonts w:ascii="Times New Roman" w:hAnsi="Times New Roman" w:cs="Times New Roman"/>
              <w:color w:val="000000"/>
              <w:sz w:val="20"/>
              <w:szCs w:val="20"/>
            </w:rPr>
          </w:rPrChange>
        </w:rPr>
        <w:t xml:space="preserve"> In </w:t>
      </w:r>
      <w:r w:rsidR="009176DA" w:rsidRPr="00DF26A5">
        <w:rPr>
          <w:rFonts w:ascii="Times New Roman" w:hAnsi="Times New Roman" w:cs="Times New Roman"/>
          <w:color w:val="000000"/>
          <w:rPrChange w:id="3954" w:author="Chen Liao" w:date="2021-03-09T15:09:00Z">
            <w:rPr>
              <w:rFonts w:ascii="Times New Roman" w:hAnsi="Times New Roman" w:cs="Times New Roman"/>
              <w:color w:val="000000"/>
              <w:sz w:val="20"/>
              <w:szCs w:val="20"/>
            </w:rPr>
          </w:rPrChange>
        </w:rPr>
        <w:t>the</w:t>
      </w:r>
      <w:r w:rsidR="00987C8F" w:rsidRPr="00DF26A5">
        <w:rPr>
          <w:rFonts w:ascii="Times New Roman" w:hAnsi="Times New Roman" w:cs="Times New Roman"/>
          <w:color w:val="000000"/>
          <w:rPrChange w:id="3955" w:author="Chen Liao" w:date="2021-03-09T15:09:00Z">
            <w:rPr>
              <w:rFonts w:ascii="Times New Roman" w:hAnsi="Times New Roman" w:cs="Times New Roman"/>
              <w:color w:val="000000"/>
              <w:sz w:val="20"/>
              <w:szCs w:val="20"/>
            </w:rPr>
          </w:rPrChange>
        </w:rPr>
        <w:t xml:space="preserve"> </w:t>
      </w:r>
      <w:r w:rsidR="005957C7" w:rsidRPr="00DF26A5">
        <w:rPr>
          <w:rFonts w:ascii="Times New Roman" w:hAnsi="Times New Roman" w:cs="Times New Roman"/>
          <w:color w:val="000000"/>
          <w:rPrChange w:id="3956" w:author="Chen Liao" w:date="2021-03-09T15:09:00Z">
            <w:rPr>
              <w:rFonts w:ascii="Times New Roman" w:hAnsi="Times New Roman" w:cs="Times New Roman"/>
              <w:color w:val="000000"/>
              <w:sz w:val="20"/>
              <w:szCs w:val="20"/>
            </w:rPr>
          </w:rPrChange>
        </w:rPr>
        <w:t xml:space="preserve">2D </w:t>
      </w:r>
      <w:r w:rsidR="00987C8F" w:rsidRPr="00DF26A5">
        <w:rPr>
          <w:rFonts w:ascii="Times New Roman" w:hAnsi="Times New Roman" w:cs="Times New Roman"/>
          <w:color w:val="000000"/>
          <w:rPrChange w:id="3957" w:author="Chen Liao" w:date="2021-03-09T15:09:00Z">
            <w:rPr>
              <w:rFonts w:ascii="Times New Roman" w:hAnsi="Times New Roman" w:cs="Times New Roman"/>
              <w:color w:val="000000"/>
              <w:sz w:val="20"/>
              <w:szCs w:val="20"/>
            </w:rPr>
          </w:rPrChange>
        </w:rPr>
        <w:t>visualizations, e</w:t>
      </w:r>
      <w:r w:rsidR="00437ED3" w:rsidRPr="00DF26A5">
        <w:rPr>
          <w:rFonts w:ascii="Times New Roman" w:hAnsi="Times New Roman" w:cs="Times New Roman"/>
          <w:color w:val="000000"/>
          <w:rPrChange w:id="3958" w:author="Chen Liao" w:date="2021-03-09T15:09:00Z">
            <w:rPr>
              <w:rFonts w:ascii="Times New Roman" w:hAnsi="Times New Roman" w:cs="Times New Roman"/>
              <w:color w:val="000000"/>
              <w:sz w:val="20"/>
              <w:szCs w:val="20"/>
            </w:rPr>
          </w:rPrChange>
        </w:rPr>
        <w:t>ach symbol</w:t>
      </w:r>
      <w:r w:rsidR="00020713" w:rsidRPr="00DF26A5">
        <w:rPr>
          <w:rFonts w:ascii="Times New Roman" w:hAnsi="Times New Roman" w:cs="Times New Roman"/>
          <w:color w:val="000000"/>
          <w:rPrChange w:id="3959" w:author="Chen Liao" w:date="2021-03-09T15:09:00Z">
            <w:rPr>
              <w:rFonts w:ascii="Times New Roman" w:hAnsi="Times New Roman" w:cs="Times New Roman"/>
              <w:color w:val="000000"/>
              <w:sz w:val="20"/>
              <w:szCs w:val="20"/>
            </w:rPr>
          </w:rPrChange>
        </w:rPr>
        <w:t xml:space="preserve"> </w:t>
      </w:r>
      <w:r w:rsidR="00437ED3" w:rsidRPr="00DF26A5">
        <w:rPr>
          <w:rFonts w:ascii="Times New Roman" w:hAnsi="Times New Roman" w:cs="Times New Roman"/>
          <w:color w:val="000000"/>
          <w:rPrChange w:id="3960" w:author="Chen Liao" w:date="2021-03-09T15:09:00Z">
            <w:rPr>
              <w:rFonts w:ascii="Times New Roman" w:hAnsi="Times New Roman" w:cs="Times New Roman"/>
              <w:color w:val="000000"/>
              <w:sz w:val="20"/>
              <w:szCs w:val="20"/>
            </w:rPr>
          </w:rPrChange>
        </w:rPr>
        <w:t xml:space="preserve">represents a mouse (dots: cellulose group, crosses: inulin group) and all mice data from the same vendor under the same </w:t>
      </w:r>
      <w:r w:rsidR="008D65D8" w:rsidRPr="00DF26A5">
        <w:rPr>
          <w:rFonts w:ascii="Times New Roman" w:hAnsi="Times New Roman" w:cs="Times New Roman"/>
          <w:color w:val="000000"/>
          <w:rPrChange w:id="3961" w:author="Chen Liao" w:date="2021-03-09T15:09:00Z">
            <w:rPr>
              <w:rFonts w:ascii="Times New Roman" w:hAnsi="Times New Roman" w:cs="Times New Roman"/>
              <w:color w:val="000000"/>
              <w:sz w:val="20"/>
              <w:szCs w:val="20"/>
            </w:rPr>
          </w:rPrChange>
        </w:rPr>
        <w:t>dietary fiber</w:t>
      </w:r>
      <w:r w:rsidR="00437ED3" w:rsidRPr="00DF26A5">
        <w:rPr>
          <w:rFonts w:ascii="Times New Roman" w:hAnsi="Times New Roman" w:cs="Times New Roman"/>
          <w:color w:val="000000"/>
          <w:rPrChange w:id="3962" w:author="Chen Liao" w:date="2021-03-09T15:09:00Z">
            <w:rPr>
              <w:rFonts w:ascii="Times New Roman" w:hAnsi="Times New Roman" w:cs="Times New Roman"/>
              <w:color w:val="000000"/>
              <w:sz w:val="20"/>
              <w:szCs w:val="20"/>
            </w:rPr>
          </w:rPrChange>
        </w:rPr>
        <w:t xml:space="preserve"> treatment was </w:t>
      </w:r>
      <w:r w:rsidR="00DB3E92" w:rsidRPr="00DF26A5">
        <w:rPr>
          <w:rFonts w:ascii="Times New Roman" w:hAnsi="Times New Roman" w:cs="Times New Roman"/>
          <w:color w:val="000000"/>
          <w:rPrChange w:id="3963" w:author="Chen Liao" w:date="2021-03-09T15:09:00Z">
            <w:rPr>
              <w:rFonts w:ascii="Times New Roman" w:hAnsi="Times New Roman" w:cs="Times New Roman"/>
              <w:color w:val="000000"/>
              <w:sz w:val="20"/>
              <w:szCs w:val="20"/>
            </w:rPr>
          </w:rPrChange>
        </w:rPr>
        <w:t xml:space="preserve">used </w:t>
      </w:r>
      <w:r w:rsidR="00437ED3" w:rsidRPr="00DF26A5">
        <w:rPr>
          <w:rFonts w:ascii="Times New Roman" w:hAnsi="Times New Roman" w:cs="Times New Roman"/>
          <w:color w:val="000000"/>
          <w:rPrChange w:id="3964" w:author="Chen Liao" w:date="2021-03-09T15:09:00Z">
            <w:rPr>
              <w:rFonts w:ascii="Times New Roman" w:hAnsi="Times New Roman" w:cs="Times New Roman"/>
              <w:color w:val="000000"/>
              <w:sz w:val="20"/>
              <w:szCs w:val="20"/>
            </w:rPr>
          </w:rPrChange>
        </w:rPr>
        <w:t xml:space="preserve">to </w:t>
      </w:r>
      <w:r w:rsidR="003A24CF" w:rsidRPr="00DF26A5">
        <w:rPr>
          <w:rFonts w:ascii="Times New Roman" w:hAnsi="Times New Roman" w:cs="Times New Roman"/>
          <w:color w:val="000000"/>
          <w:rPrChange w:id="3965" w:author="Chen Liao" w:date="2021-03-09T15:09:00Z">
            <w:rPr>
              <w:rFonts w:ascii="Times New Roman" w:hAnsi="Times New Roman" w:cs="Times New Roman"/>
              <w:color w:val="000000"/>
              <w:sz w:val="20"/>
              <w:szCs w:val="20"/>
            </w:rPr>
          </w:rPrChange>
        </w:rPr>
        <w:t xml:space="preserve">fit </w:t>
      </w:r>
      <w:r w:rsidR="00437ED3" w:rsidRPr="00DF26A5">
        <w:rPr>
          <w:rFonts w:ascii="Times New Roman" w:hAnsi="Times New Roman" w:cs="Times New Roman"/>
          <w:color w:val="000000"/>
          <w:rPrChange w:id="3966" w:author="Chen Liao" w:date="2021-03-09T15:09:00Z">
            <w:rPr>
              <w:rFonts w:ascii="Times New Roman" w:hAnsi="Times New Roman" w:cs="Times New Roman"/>
              <w:color w:val="000000"/>
              <w:sz w:val="20"/>
              <w:szCs w:val="20"/>
            </w:rPr>
          </w:rPrChange>
        </w:rPr>
        <w:t>an eclipse</w:t>
      </w:r>
      <w:r w:rsidR="003A24CF" w:rsidRPr="00DF26A5">
        <w:rPr>
          <w:rFonts w:ascii="Times New Roman" w:hAnsi="Times New Roman" w:cs="Times New Roman"/>
          <w:color w:val="000000"/>
          <w:rPrChange w:id="3967" w:author="Chen Liao" w:date="2021-03-09T15:09:00Z">
            <w:rPr>
              <w:rFonts w:ascii="Times New Roman" w:hAnsi="Times New Roman" w:cs="Times New Roman"/>
              <w:color w:val="000000"/>
              <w:sz w:val="20"/>
              <w:szCs w:val="20"/>
            </w:rPr>
          </w:rPrChange>
        </w:rPr>
        <w:t xml:space="preserve">. For each vendor, an arrow </w:t>
      </w:r>
      <w:r w:rsidR="0093513E" w:rsidRPr="00DF26A5">
        <w:rPr>
          <w:rFonts w:ascii="Times New Roman" w:hAnsi="Times New Roman" w:cs="Times New Roman"/>
          <w:color w:val="000000"/>
          <w:rPrChange w:id="3968" w:author="Chen Liao" w:date="2021-03-09T15:09:00Z">
            <w:rPr>
              <w:rFonts w:ascii="Times New Roman" w:hAnsi="Times New Roman" w:cs="Times New Roman"/>
              <w:color w:val="000000"/>
              <w:sz w:val="20"/>
              <w:szCs w:val="20"/>
            </w:rPr>
          </w:rPrChange>
        </w:rPr>
        <w:t>was drawn from the</w:t>
      </w:r>
      <w:r w:rsidR="003A24CF" w:rsidRPr="00DF26A5">
        <w:rPr>
          <w:rFonts w:ascii="Times New Roman" w:hAnsi="Times New Roman" w:cs="Times New Roman"/>
          <w:color w:val="000000"/>
          <w:rPrChange w:id="3969" w:author="Chen Liao" w:date="2021-03-09T15:09:00Z">
            <w:rPr>
              <w:rFonts w:ascii="Times New Roman" w:hAnsi="Times New Roman" w:cs="Times New Roman"/>
              <w:color w:val="000000"/>
              <w:sz w:val="20"/>
              <w:szCs w:val="20"/>
            </w:rPr>
          </w:rPrChange>
        </w:rPr>
        <w:t xml:space="preserve"> eclipse center o</w:t>
      </w:r>
      <w:r w:rsidR="00237517" w:rsidRPr="00DF26A5">
        <w:rPr>
          <w:rFonts w:ascii="Times New Roman" w:hAnsi="Times New Roman" w:cs="Times New Roman"/>
          <w:color w:val="000000"/>
          <w:rPrChange w:id="3970" w:author="Chen Liao" w:date="2021-03-09T15:09:00Z">
            <w:rPr>
              <w:rFonts w:ascii="Times New Roman" w:hAnsi="Times New Roman" w:cs="Times New Roman"/>
              <w:color w:val="000000"/>
              <w:sz w:val="20"/>
              <w:szCs w:val="20"/>
            </w:rPr>
          </w:rPrChange>
        </w:rPr>
        <w:t>f</w:t>
      </w:r>
      <w:r w:rsidR="003A24CF" w:rsidRPr="00DF26A5">
        <w:rPr>
          <w:rFonts w:ascii="Times New Roman" w:hAnsi="Times New Roman" w:cs="Times New Roman"/>
          <w:color w:val="000000"/>
          <w:rPrChange w:id="3971" w:author="Chen Liao" w:date="2021-03-09T15:09:00Z">
            <w:rPr>
              <w:rFonts w:ascii="Times New Roman" w:hAnsi="Times New Roman" w:cs="Times New Roman"/>
              <w:color w:val="000000"/>
              <w:sz w:val="20"/>
              <w:szCs w:val="20"/>
            </w:rPr>
          </w:rPrChange>
        </w:rPr>
        <w:t xml:space="preserve"> </w:t>
      </w:r>
      <w:r w:rsidR="0093513E" w:rsidRPr="00DF26A5">
        <w:rPr>
          <w:rFonts w:ascii="Times New Roman" w:hAnsi="Times New Roman" w:cs="Times New Roman"/>
          <w:color w:val="000000"/>
          <w:rPrChange w:id="3972" w:author="Chen Liao" w:date="2021-03-09T15:09:00Z">
            <w:rPr>
              <w:rFonts w:ascii="Times New Roman" w:hAnsi="Times New Roman" w:cs="Times New Roman"/>
              <w:color w:val="000000"/>
              <w:sz w:val="20"/>
              <w:szCs w:val="20"/>
            </w:rPr>
          </w:rPrChange>
        </w:rPr>
        <w:t>the vendor under cellulose treatment (</w:t>
      </w:r>
      <w:r w:rsidR="0083201D" w:rsidRPr="00DF26A5">
        <w:rPr>
          <w:rFonts w:ascii="Times New Roman" w:hAnsi="Times New Roman" w:cs="Times New Roman"/>
          <w:color w:val="000000"/>
          <w:rPrChange w:id="3973" w:author="Chen Liao" w:date="2021-03-09T15:09:00Z">
            <w:rPr>
              <w:rFonts w:ascii="Times New Roman" w:hAnsi="Times New Roman" w:cs="Times New Roman"/>
              <w:color w:val="000000"/>
              <w:sz w:val="20"/>
              <w:szCs w:val="20"/>
            </w:rPr>
          </w:rPrChange>
        </w:rPr>
        <w:t>standar</w:t>
      </w:r>
      <w:r w:rsidR="0098727B" w:rsidRPr="00DF26A5">
        <w:rPr>
          <w:rFonts w:ascii="Times New Roman" w:hAnsi="Times New Roman" w:cs="Times New Roman"/>
          <w:color w:val="000000"/>
          <w:rPrChange w:id="3974" w:author="Chen Liao" w:date="2021-03-09T15:09:00Z">
            <w:rPr>
              <w:rFonts w:ascii="Times New Roman" w:hAnsi="Times New Roman" w:cs="Times New Roman"/>
              <w:color w:val="000000"/>
              <w:sz w:val="20"/>
              <w:szCs w:val="20"/>
            </w:rPr>
          </w:rPrChange>
        </w:rPr>
        <w:t>d</w:t>
      </w:r>
      <w:r w:rsidR="0083201D" w:rsidRPr="00DF26A5">
        <w:rPr>
          <w:rFonts w:ascii="Times New Roman" w:hAnsi="Times New Roman" w:cs="Times New Roman"/>
          <w:color w:val="000000"/>
          <w:rPrChange w:id="3975" w:author="Chen Liao" w:date="2021-03-09T15:09:00Z">
            <w:rPr>
              <w:rFonts w:ascii="Times New Roman" w:hAnsi="Times New Roman" w:cs="Times New Roman"/>
              <w:color w:val="000000"/>
              <w:sz w:val="20"/>
              <w:szCs w:val="20"/>
            </w:rPr>
          </w:rPrChange>
        </w:rPr>
        <w:t>ized</w:t>
      </w:r>
      <w:r w:rsidR="0093513E" w:rsidRPr="00DF26A5">
        <w:rPr>
          <w:rFonts w:ascii="Times New Roman" w:hAnsi="Times New Roman" w:cs="Times New Roman"/>
          <w:color w:val="000000"/>
          <w:rPrChange w:id="3976" w:author="Chen Liao" w:date="2021-03-09T15:09:00Z">
            <w:rPr>
              <w:rFonts w:ascii="Times New Roman" w:hAnsi="Times New Roman" w:cs="Times New Roman"/>
              <w:color w:val="000000"/>
              <w:sz w:val="20"/>
              <w:szCs w:val="20"/>
            </w:rPr>
          </w:rPrChange>
        </w:rPr>
        <w:t xml:space="preserve"> to the origin) to that under the inulin treatment. </w:t>
      </w:r>
      <w:r w:rsidR="00094BB8" w:rsidRPr="00DF26A5">
        <w:rPr>
          <w:rFonts w:ascii="Times New Roman" w:hAnsi="Times New Roman" w:cs="Times New Roman"/>
          <w:color w:val="000000"/>
          <w:rPrChange w:id="3977" w:author="Chen Liao" w:date="2021-03-09T15:09:00Z">
            <w:rPr>
              <w:rFonts w:ascii="Times New Roman" w:hAnsi="Times New Roman" w:cs="Times New Roman"/>
              <w:color w:val="000000"/>
              <w:sz w:val="20"/>
              <w:szCs w:val="20"/>
            </w:rPr>
          </w:rPrChange>
        </w:rPr>
        <w:t>Numbers</w:t>
      </w:r>
      <w:r w:rsidR="00482E80" w:rsidRPr="00DF26A5">
        <w:rPr>
          <w:rFonts w:ascii="Times New Roman" w:hAnsi="Times New Roman" w:cs="Times New Roman"/>
          <w:color w:val="000000"/>
          <w:rPrChange w:id="3978" w:author="Chen Liao" w:date="2021-03-09T15:09:00Z">
            <w:rPr>
              <w:rFonts w:ascii="Times New Roman" w:hAnsi="Times New Roman" w:cs="Times New Roman"/>
              <w:color w:val="000000"/>
              <w:sz w:val="20"/>
              <w:szCs w:val="20"/>
            </w:rPr>
          </w:rPrChange>
        </w:rPr>
        <w:t xml:space="preserve"> in parenthes</w:t>
      </w:r>
      <w:r w:rsidR="0041292D" w:rsidRPr="00DF26A5">
        <w:rPr>
          <w:rFonts w:ascii="Times New Roman" w:hAnsi="Times New Roman" w:cs="Times New Roman"/>
          <w:color w:val="000000"/>
          <w:rPrChange w:id="3979" w:author="Chen Liao" w:date="2021-03-09T15:09:00Z">
            <w:rPr>
              <w:rFonts w:ascii="Times New Roman" w:hAnsi="Times New Roman" w:cs="Times New Roman"/>
              <w:color w:val="000000"/>
              <w:sz w:val="20"/>
              <w:szCs w:val="20"/>
            </w:rPr>
          </w:rPrChange>
        </w:rPr>
        <w:t>e</w:t>
      </w:r>
      <w:r w:rsidR="00482E80" w:rsidRPr="00DF26A5">
        <w:rPr>
          <w:rFonts w:ascii="Times New Roman" w:hAnsi="Times New Roman" w:cs="Times New Roman"/>
          <w:color w:val="000000"/>
          <w:rPrChange w:id="3980" w:author="Chen Liao" w:date="2021-03-09T15:09:00Z">
            <w:rPr>
              <w:rFonts w:ascii="Times New Roman" w:hAnsi="Times New Roman" w:cs="Times New Roman"/>
              <w:color w:val="000000"/>
              <w:sz w:val="20"/>
              <w:szCs w:val="20"/>
            </w:rPr>
          </w:rPrChange>
        </w:rPr>
        <w:t>s</w:t>
      </w:r>
      <w:r w:rsidR="00094BB8" w:rsidRPr="00DF26A5">
        <w:rPr>
          <w:rFonts w:ascii="Times New Roman" w:hAnsi="Times New Roman" w:cs="Times New Roman"/>
          <w:color w:val="000000"/>
          <w:rPrChange w:id="3981" w:author="Chen Liao" w:date="2021-03-09T15:09:00Z">
            <w:rPr>
              <w:rFonts w:ascii="Times New Roman" w:hAnsi="Times New Roman" w:cs="Times New Roman"/>
              <w:color w:val="000000"/>
              <w:sz w:val="20"/>
              <w:szCs w:val="20"/>
            </w:rPr>
          </w:rPrChange>
        </w:rPr>
        <w:t xml:space="preserve"> </w:t>
      </w:r>
      <w:r w:rsidR="00FA4B31" w:rsidRPr="00DF26A5">
        <w:rPr>
          <w:rFonts w:ascii="Times New Roman" w:hAnsi="Times New Roman" w:cs="Times New Roman"/>
          <w:color w:val="000000"/>
          <w:rPrChange w:id="3982" w:author="Chen Liao" w:date="2021-03-09T15:09:00Z">
            <w:rPr>
              <w:rFonts w:ascii="Times New Roman" w:hAnsi="Times New Roman" w:cs="Times New Roman"/>
              <w:color w:val="000000"/>
              <w:sz w:val="20"/>
              <w:szCs w:val="20"/>
            </w:rPr>
          </w:rPrChange>
        </w:rPr>
        <w:t xml:space="preserve">on x- and y-axis labels </w:t>
      </w:r>
      <w:r w:rsidR="00094BB8" w:rsidRPr="00DF26A5">
        <w:rPr>
          <w:rFonts w:ascii="Times New Roman" w:hAnsi="Times New Roman" w:cs="Times New Roman"/>
          <w:color w:val="000000"/>
          <w:rPrChange w:id="3983" w:author="Chen Liao" w:date="2021-03-09T15:09:00Z">
            <w:rPr>
              <w:rFonts w:ascii="Times New Roman" w:hAnsi="Times New Roman" w:cs="Times New Roman"/>
              <w:color w:val="000000"/>
              <w:sz w:val="20"/>
              <w:szCs w:val="20"/>
            </w:rPr>
          </w:rPrChange>
        </w:rPr>
        <w:t>indicate</w:t>
      </w:r>
      <w:r w:rsidR="00482E80" w:rsidRPr="00DF26A5">
        <w:rPr>
          <w:rFonts w:ascii="Times New Roman" w:hAnsi="Times New Roman" w:cs="Times New Roman"/>
          <w:color w:val="000000"/>
          <w:rPrChange w:id="3984" w:author="Chen Liao" w:date="2021-03-09T15:09:00Z">
            <w:rPr>
              <w:rFonts w:ascii="Times New Roman" w:hAnsi="Times New Roman" w:cs="Times New Roman"/>
              <w:color w:val="000000"/>
              <w:sz w:val="20"/>
              <w:szCs w:val="20"/>
            </w:rPr>
          </w:rPrChange>
        </w:rPr>
        <w:t xml:space="preserve"> </w:t>
      </w:r>
      <w:r w:rsidR="00DB3E92" w:rsidRPr="00DF26A5">
        <w:rPr>
          <w:rFonts w:ascii="Times New Roman" w:hAnsi="Times New Roman" w:cs="Times New Roman"/>
          <w:color w:val="000000"/>
          <w:rPrChange w:id="3985" w:author="Chen Liao" w:date="2021-03-09T15:09:00Z">
            <w:rPr>
              <w:rFonts w:ascii="Times New Roman" w:hAnsi="Times New Roman" w:cs="Times New Roman"/>
              <w:color w:val="000000"/>
              <w:sz w:val="20"/>
              <w:szCs w:val="20"/>
            </w:rPr>
          </w:rPrChange>
        </w:rPr>
        <w:t>factor loadings.</w:t>
      </w:r>
      <w:r w:rsidR="00A60D17" w:rsidRPr="00DF26A5">
        <w:rPr>
          <w:rFonts w:ascii="Times New Roman" w:hAnsi="Times New Roman" w:cs="Times New Roman"/>
          <w:rPrChange w:id="3986" w:author="Chen Liao" w:date="2021-03-09T15:09:00Z">
            <w:rPr>
              <w:rFonts w:ascii="Times New Roman" w:hAnsi="Times New Roman" w:cs="Times New Roman"/>
              <w:sz w:val="20"/>
              <w:szCs w:val="20"/>
            </w:rPr>
          </w:rPrChange>
        </w:rPr>
        <w:t xml:space="preserve"> Taxonomic labels w/ “Un.” group bacteria that are unclassified or uncultured at lower taxonomic ranks</w:t>
      </w:r>
      <w:r w:rsidR="005C6B57" w:rsidRPr="00DF26A5">
        <w:rPr>
          <w:rFonts w:ascii="Times New Roman" w:hAnsi="Times New Roman" w:cs="Times New Roman"/>
          <w:color w:val="000000"/>
          <w:rPrChange w:id="3987" w:author="Chen Liao" w:date="2021-03-09T15:09:00Z">
            <w:rPr>
              <w:rFonts w:ascii="Times New Roman" w:hAnsi="Times New Roman" w:cs="Times New Roman"/>
              <w:color w:val="000000"/>
              <w:sz w:val="20"/>
              <w:szCs w:val="20"/>
            </w:rPr>
          </w:rPrChange>
        </w:rPr>
        <w:t>.</w:t>
      </w:r>
      <w:del w:id="3988" w:author="Chen Liao" w:date="2021-03-22T10:43:00Z">
        <w:r w:rsidR="00020713" w:rsidRPr="00DF26A5" w:rsidDel="007773AA">
          <w:rPr>
            <w:rFonts w:ascii="Times New Roman" w:hAnsi="Times New Roman" w:cs="Times New Roman"/>
            <w:color w:val="000000"/>
            <w:rPrChange w:id="3989" w:author="Chen Liao" w:date="2021-03-09T15:09:00Z">
              <w:rPr>
                <w:rFonts w:ascii="Times New Roman" w:hAnsi="Times New Roman" w:cs="Times New Roman"/>
                <w:color w:val="000000"/>
                <w:sz w:val="20"/>
                <w:szCs w:val="20"/>
              </w:rPr>
            </w:rPrChange>
          </w:rPr>
          <w:br w:type="page"/>
        </w:r>
      </w:del>
    </w:p>
    <w:p w14:paraId="73C97960" w14:textId="134251B6" w:rsidR="00BF6A1C" w:rsidRDefault="00BF6A1C" w:rsidP="00C3619E">
      <w:pPr>
        <w:pStyle w:val="paragraph"/>
        <w:spacing w:before="0" w:beforeAutospacing="0" w:after="0" w:afterAutospacing="0"/>
        <w:jc w:val="both"/>
        <w:rPr>
          <w:ins w:id="3990" w:author="Chen Liao" w:date="2021-03-22T10:44:00Z"/>
          <w:rFonts w:ascii="Times New Roman" w:hAnsi="Times New Roman" w:cs="Times New Roman"/>
          <w:color w:val="000000"/>
        </w:rPr>
      </w:pPr>
    </w:p>
    <w:p w14:paraId="57FAC6B0" w14:textId="77777777" w:rsidR="00BF6A1C" w:rsidRPr="00DF26A5" w:rsidRDefault="00BF6A1C" w:rsidP="00C3619E">
      <w:pPr>
        <w:pStyle w:val="paragraph"/>
        <w:spacing w:before="0" w:beforeAutospacing="0" w:after="0" w:afterAutospacing="0"/>
        <w:jc w:val="both"/>
        <w:rPr>
          <w:ins w:id="3991" w:author="Chen Liao" w:date="2021-03-22T10:44:00Z"/>
          <w:rFonts w:ascii="Times New Roman" w:hAnsi="Times New Roman" w:cs="Times New Roman"/>
          <w:color w:val="000000"/>
          <w:rPrChange w:id="3992" w:author="Chen Liao" w:date="2021-03-09T15:09:00Z">
            <w:rPr>
              <w:ins w:id="3993" w:author="Chen Liao" w:date="2021-03-22T10:44:00Z"/>
              <w:rFonts w:ascii="Times New Roman" w:hAnsi="Times New Roman" w:cs="Times New Roman"/>
              <w:color w:val="000000"/>
              <w:sz w:val="20"/>
              <w:szCs w:val="20"/>
            </w:rPr>
          </w:rPrChange>
        </w:rPr>
      </w:pPr>
    </w:p>
    <w:p w14:paraId="0539FDD9" w14:textId="644A50A3" w:rsidR="009825B9" w:rsidRDefault="00951EE6" w:rsidP="00235E3B">
      <w:pPr>
        <w:pStyle w:val="paragraph"/>
        <w:spacing w:before="0" w:beforeAutospacing="0" w:after="0" w:afterAutospacing="0"/>
        <w:jc w:val="both"/>
        <w:rPr>
          <w:ins w:id="3994" w:author="Chen Liao" w:date="2021-03-22T11:13:00Z"/>
          <w:rFonts w:ascii="Times New Roman" w:eastAsiaTheme="minorEastAsia" w:hAnsi="Times New Roman" w:cs="Times New Roman"/>
        </w:rPr>
      </w:pPr>
      <w:ins w:id="3995" w:author="Chen Liao" w:date="2021-03-22T10:44:00Z">
        <w:r>
          <w:rPr>
            <w:rFonts w:ascii="Times New Roman" w:eastAsiaTheme="minorEastAsia" w:hAnsi="Times New Roman" w:cs="Times New Roman"/>
            <w:b/>
            <w:bCs/>
          </w:rPr>
          <w:t xml:space="preserve">Baseline- </w:t>
        </w:r>
      </w:ins>
      <w:ins w:id="3996" w:author="Chen Liao" w:date="2021-03-25T21:26:00Z">
        <w:r w:rsidR="00166D1C">
          <w:rPr>
            <w:rFonts w:ascii="Times New Roman" w:eastAsiaTheme="minorEastAsia" w:hAnsi="Times New Roman" w:cs="Times New Roman"/>
            <w:b/>
            <w:bCs/>
          </w:rPr>
          <w:t xml:space="preserve">and time-dependency </w:t>
        </w:r>
      </w:ins>
      <w:ins w:id="3997" w:author="Chen Liao" w:date="2021-03-22T10:45:00Z">
        <w:r>
          <w:rPr>
            <w:rFonts w:ascii="Times New Roman" w:eastAsiaTheme="minorEastAsia" w:hAnsi="Times New Roman" w:cs="Times New Roman"/>
            <w:b/>
            <w:bCs/>
          </w:rPr>
          <w:t xml:space="preserve">impedes prediction of SCFAs from microbiota composition. </w:t>
        </w:r>
        <w:r w:rsidR="005837A0" w:rsidRPr="005837A0">
          <w:rPr>
            <w:rFonts w:ascii="Times New Roman" w:eastAsiaTheme="minorEastAsia" w:hAnsi="Times New Roman" w:cs="Times New Roman"/>
            <w:rPrChange w:id="3998" w:author="Chen Liao" w:date="2021-03-22T10:46:00Z">
              <w:rPr>
                <w:rFonts w:ascii="Times New Roman" w:eastAsiaTheme="minorEastAsia" w:hAnsi="Times New Roman" w:cs="Times New Roman"/>
                <w:b/>
                <w:bCs/>
              </w:rPr>
            </w:rPrChange>
          </w:rPr>
          <w:t>Prediciting</w:t>
        </w:r>
      </w:ins>
      <w:ins w:id="3999" w:author="Chen Liao" w:date="2021-03-22T10:46:00Z">
        <w:r w:rsidR="005837A0">
          <w:rPr>
            <w:rFonts w:ascii="Times New Roman" w:eastAsiaTheme="minorEastAsia" w:hAnsi="Times New Roman" w:cs="Times New Roman"/>
          </w:rPr>
          <w:t xml:space="preserve"> metabolomes from microbiota compositions and inferring the</w:t>
        </w:r>
      </w:ins>
      <w:ins w:id="4000" w:author="Chen Liao" w:date="2021-03-23T20:06:00Z">
        <w:r w:rsidR="00185EE6">
          <w:rPr>
            <w:rFonts w:ascii="Times New Roman" w:eastAsiaTheme="minorEastAsia" w:hAnsi="Times New Roman" w:cs="Times New Roman"/>
          </w:rPr>
          <w:t xml:space="preserve"> bacterial taxa that produce and consume metabolite</w:t>
        </w:r>
      </w:ins>
      <w:ins w:id="4001" w:author="Chen Liao" w:date="2021-03-23T20:07:00Z">
        <w:r w:rsidR="00185EE6">
          <w:rPr>
            <w:rFonts w:ascii="Times New Roman" w:eastAsiaTheme="minorEastAsia" w:hAnsi="Times New Roman" w:cs="Times New Roman"/>
          </w:rPr>
          <w:t xml:space="preserve">s </w:t>
        </w:r>
      </w:ins>
      <w:ins w:id="4002" w:author="Chen Liao" w:date="2021-03-22T10:46:00Z">
        <w:r w:rsidR="005837A0">
          <w:rPr>
            <w:rFonts w:ascii="Times New Roman" w:eastAsiaTheme="minorEastAsia" w:hAnsi="Times New Roman" w:cs="Times New Roman"/>
          </w:rPr>
          <w:t xml:space="preserve">are of long-standing interest for microbiome scienece. However, </w:t>
        </w:r>
      </w:ins>
      <w:commentRangeStart w:id="4003"/>
      <w:ins w:id="4004" w:author="Chen Liao" w:date="2021-03-22T10:47:00Z">
        <w:r w:rsidR="005837A0">
          <w:rPr>
            <w:rFonts w:ascii="Times New Roman" w:eastAsiaTheme="minorEastAsia" w:hAnsi="Times New Roman" w:cs="Times New Roman"/>
          </w:rPr>
          <w:t xml:space="preserve">there has been </w:t>
        </w:r>
      </w:ins>
      <w:ins w:id="4005" w:author="Chen Liao" w:date="2021-03-23T20:04:00Z">
        <w:r w:rsidR="00583EBC">
          <w:rPr>
            <w:rFonts w:ascii="Times New Roman" w:eastAsiaTheme="minorEastAsia" w:hAnsi="Times New Roman" w:cs="Times New Roman"/>
          </w:rPr>
          <w:t xml:space="preserve">much </w:t>
        </w:r>
      </w:ins>
      <w:ins w:id="4006" w:author="Chen Liao" w:date="2021-03-22T10:47:00Z">
        <w:r w:rsidR="005837A0">
          <w:rPr>
            <w:rFonts w:ascii="Times New Roman" w:eastAsiaTheme="minorEastAsia" w:hAnsi="Times New Roman" w:cs="Times New Roman"/>
          </w:rPr>
          <w:t xml:space="preserve">controvercy </w:t>
        </w:r>
      </w:ins>
      <w:ins w:id="4007" w:author="Chen Liao" w:date="2021-03-23T20:04:00Z">
        <w:r w:rsidR="00155F8B">
          <w:rPr>
            <w:rFonts w:ascii="Times New Roman" w:eastAsiaTheme="minorEastAsia" w:hAnsi="Times New Roman" w:cs="Times New Roman"/>
          </w:rPr>
          <w:t>regarding</w:t>
        </w:r>
      </w:ins>
      <w:ins w:id="4008" w:author="Chen Liao" w:date="2021-03-22T10:47:00Z">
        <w:r w:rsidR="005837A0">
          <w:rPr>
            <w:rFonts w:ascii="Times New Roman" w:eastAsiaTheme="minorEastAsia" w:hAnsi="Times New Roman" w:cs="Times New Roman"/>
          </w:rPr>
          <w:t xml:space="preserve"> whether </w:t>
        </w:r>
      </w:ins>
      <w:ins w:id="4009" w:author="Chen Liao" w:date="2021-03-23T20:07:00Z">
        <w:r w:rsidR="00E96124">
          <w:rPr>
            <w:rFonts w:ascii="Times New Roman" w:eastAsiaTheme="minorEastAsia" w:hAnsi="Times New Roman" w:cs="Times New Roman"/>
          </w:rPr>
          <w:t>metabolome</w:t>
        </w:r>
      </w:ins>
      <w:ins w:id="4010" w:author="Chen Liao" w:date="2021-03-23T20:03:00Z">
        <w:r w:rsidR="00583EBC">
          <w:rPr>
            <w:rFonts w:ascii="Times New Roman" w:eastAsiaTheme="minorEastAsia" w:hAnsi="Times New Roman" w:cs="Times New Roman"/>
          </w:rPr>
          <w:t>, especially SCFAs,</w:t>
        </w:r>
      </w:ins>
      <w:ins w:id="4011" w:author="Chen Liao" w:date="2021-03-22T10:48:00Z">
        <w:r w:rsidR="005837A0">
          <w:rPr>
            <w:rFonts w:ascii="Times New Roman" w:eastAsiaTheme="minorEastAsia" w:hAnsi="Times New Roman" w:cs="Times New Roman"/>
          </w:rPr>
          <w:t xml:space="preserve"> is predictable</w:t>
        </w:r>
      </w:ins>
      <w:ins w:id="4012" w:author="Chen Liao" w:date="2021-03-23T20:03:00Z">
        <w:r w:rsidR="00583EBC">
          <w:rPr>
            <w:rFonts w:ascii="Times New Roman" w:eastAsiaTheme="minorEastAsia" w:hAnsi="Times New Roman" w:cs="Times New Roman"/>
          </w:rPr>
          <w:t xml:space="preserve"> from gut microbiome</w:t>
        </w:r>
      </w:ins>
      <w:commentRangeEnd w:id="4003"/>
      <w:ins w:id="4013" w:author="Chen Liao" w:date="2021-03-23T20:04:00Z">
        <w:r w:rsidR="00583EBC">
          <w:rPr>
            <w:rStyle w:val="CommentReference"/>
            <w:rFonts w:asciiTheme="minorHAnsi" w:eastAsiaTheme="minorEastAsia" w:hAnsiTheme="minorHAnsi" w:cstheme="minorBidi"/>
          </w:rPr>
          <w:commentReference w:id="4003"/>
        </w:r>
      </w:ins>
      <w:ins w:id="4014" w:author="Chen Liao" w:date="2021-03-22T10:48:00Z">
        <w:r w:rsidR="005837A0">
          <w:rPr>
            <w:rFonts w:ascii="Times New Roman" w:eastAsiaTheme="minorEastAsia" w:hAnsi="Times New Roman" w:cs="Times New Roman"/>
          </w:rPr>
          <w:t xml:space="preserve">. Here we </w:t>
        </w:r>
      </w:ins>
      <w:ins w:id="4015" w:author="Chen Liao" w:date="2021-03-23T20:21:00Z">
        <w:r w:rsidR="004A222F">
          <w:rPr>
            <w:rFonts w:ascii="Times New Roman" w:eastAsiaTheme="minorEastAsia" w:hAnsi="Times New Roman" w:cs="Times New Roman"/>
          </w:rPr>
          <w:t xml:space="preserve">evaluated the performance of </w:t>
        </w:r>
      </w:ins>
      <w:ins w:id="4016" w:author="Chen Liao" w:date="2021-03-22T10:48:00Z">
        <w:r w:rsidR="005837A0">
          <w:rPr>
            <w:rFonts w:ascii="Times New Roman" w:eastAsiaTheme="minorEastAsia" w:hAnsi="Times New Roman" w:cs="Times New Roman"/>
          </w:rPr>
          <w:t xml:space="preserve">machine learning models to </w:t>
        </w:r>
      </w:ins>
      <w:ins w:id="4017" w:author="Chen Liao" w:date="2021-03-23T20:22:00Z">
        <w:r w:rsidR="004A222F">
          <w:rPr>
            <w:rFonts w:ascii="Times New Roman" w:eastAsiaTheme="minorEastAsia" w:hAnsi="Times New Roman" w:cs="Times New Roman"/>
          </w:rPr>
          <w:t xml:space="preserve">predict </w:t>
        </w:r>
        <w:r w:rsidR="004A222F">
          <w:rPr>
            <w:rFonts w:ascii="Times New Roman" w:eastAsiaTheme="minorEastAsia" w:hAnsi="Times New Roman" w:cs="Times New Roman"/>
          </w:rPr>
          <w:lastRenderedPageBreak/>
          <w:t>the SCFA concentrations measured in our study.</w:t>
        </w:r>
      </w:ins>
      <w:ins w:id="4018" w:author="Chen Liao" w:date="2021-03-23T20:20:00Z">
        <w:r w:rsidR="004A222F">
          <w:rPr>
            <w:rFonts w:ascii="Times New Roman" w:eastAsiaTheme="minorEastAsia" w:hAnsi="Times New Roman" w:cs="Times New Roman"/>
          </w:rPr>
          <w:t xml:space="preserve"> </w:t>
        </w:r>
      </w:ins>
      <w:ins w:id="4019" w:author="Chen Liao" w:date="2021-03-23T20:22:00Z">
        <w:r w:rsidR="004A222F">
          <w:rPr>
            <w:rFonts w:ascii="Times New Roman" w:eastAsiaTheme="minorEastAsia" w:hAnsi="Times New Roman" w:cs="Times New Roman"/>
          </w:rPr>
          <w:t>We</w:t>
        </w:r>
      </w:ins>
      <w:ins w:id="4020" w:author="Chen Liao" w:date="2021-03-22T10:49:00Z">
        <w:r w:rsidR="005837A0">
          <w:rPr>
            <w:rFonts w:ascii="Times New Roman" w:eastAsiaTheme="minorEastAsia" w:hAnsi="Times New Roman" w:cs="Times New Roman"/>
          </w:rPr>
          <w:t xml:space="preserve"> </w:t>
        </w:r>
      </w:ins>
      <w:ins w:id="4021" w:author="Chen Liao" w:date="2021-03-23T20:23:00Z">
        <w:r w:rsidR="004A222F">
          <w:rPr>
            <w:rFonts w:ascii="Times New Roman" w:eastAsiaTheme="minorEastAsia" w:hAnsi="Times New Roman" w:cs="Times New Roman"/>
          </w:rPr>
          <w:t xml:space="preserve">implemented two train-test </w:t>
        </w:r>
      </w:ins>
      <w:ins w:id="4022" w:author="Chen Liao" w:date="2021-03-23T20:24:00Z">
        <w:r w:rsidR="005E2123">
          <w:rPr>
            <w:rFonts w:ascii="Times New Roman" w:eastAsiaTheme="minorEastAsia" w:hAnsi="Times New Roman" w:cs="Times New Roman"/>
          </w:rPr>
          <w:t xml:space="preserve">data </w:t>
        </w:r>
      </w:ins>
      <w:ins w:id="4023" w:author="Chen Liao" w:date="2021-03-23T20:23:00Z">
        <w:r w:rsidR="004A222F">
          <w:rPr>
            <w:rFonts w:ascii="Times New Roman" w:eastAsiaTheme="minorEastAsia" w:hAnsi="Times New Roman" w:cs="Times New Roman"/>
          </w:rPr>
          <w:t>split strategies</w:t>
        </w:r>
      </w:ins>
      <w:ins w:id="4024" w:author="Chen Liao" w:date="2021-03-23T20:24:00Z">
        <w:r w:rsidR="005E2123">
          <w:rPr>
            <w:rFonts w:ascii="Times New Roman" w:eastAsiaTheme="minorEastAsia" w:hAnsi="Times New Roman" w:cs="Times New Roman"/>
          </w:rPr>
          <w:t>: “</w:t>
        </w:r>
      </w:ins>
      <w:ins w:id="4025" w:author="Chen Liao" w:date="2021-03-22T10:49:00Z">
        <w:r w:rsidR="005837A0">
          <w:rPr>
            <w:rFonts w:ascii="Times New Roman" w:eastAsiaTheme="minorEastAsia" w:hAnsi="Times New Roman" w:cs="Times New Roman"/>
          </w:rPr>
          <w:t>intropolation</w:t>
        </w:r>
      </w:ins>
      <w:ins w:id="4026" w:author="Chen Liao" w:date="2021-03-23T20:24:00Z">
        <w:r w:rsidR="005E2123">
          <w:rPr>
            <w:rFonts w:ascii="Times New Roman" w:eastAsiaTheme="minorEastAsia" w:hAnsi="Times New Roman" w:cs="Times New Roman"/>
          </w:rPr>
          <w:t>”</w:t>
        </w:r>
      </w:ins>
      <w:ins w:id="4027" w:author="Chen Liao" w:date="2021-03-22T10:49:00Z">
        <w:r w:rsidR="005837A0">
          <w:rPr>
            <w:rFonts w:ascii="Times New Roman" w:eastAsiaTheme="minorEastAsia" w:hAnsi="Times New Roman" w:cs="Times New Roman"/>
          </w:rPr>
          <w:t xml:space="preserve"> and </w:t>
        </w:r>
      </w:ins>
      <w:ins w:id="4028" w:author="Chen Liao" w:date="2021-03-23T20:24:00Z">
        <w:r w:rsidR="005E2123">
          <w:rPr>
            <w:rFonts w:ascii="Times New Roman" w:eastAsiaTheme="minorEastAsia" w:hAnsi="Times New Roman" w:cs="Times New Roman"/>
          </w:rPr>
          <w:t>“</w:t>
        </w:r>
      </w:ins>
      <w:ins w:id="4029" w:author="Chen Liao" w:date="2021-03-22T10:49:00Z">
        <w:r w:rsidR="005837A0">
          <w:rPr>
            <w:rFonts w:ascii="Times New Roman" w:eastAsiaTheme="minorEastAsia" w:hAnsi="Times New Roman" w:cs="Times New Roman"/>
          </w:rPr>
          <w:t>extrapolation</w:t>
        </w:r>
      </w:ins>
      <w:ins w:id="4030" w:author="Chen Liao" w:date="2021-03-23T20:24:00Z">
        <w:r w:rsidR="005E2123">
          <w:rPr>
            <w:rFonts w:ascii="Times New Roman" w:eastAsiaTheme="minorEastAsia" w:hAnsi="Times New Roman" w:cs="Times New Roman"/>
          </w:rPr>
          <w:t>”</w:t>
        </w:r>
      </w:ins>
      <w:ins w:id="4031" w:author="Chen Liao" w:date="2021-03-22T10:49:00Z">
        <w:r w:rsidR="005837A0">
          <w:rPr>
            <w:rFonts w:ascii="Times New Roman" w:eastAsiaTheme="minorEastAsia" w:hAnsi="Times New Roman" w:cs="Times New Roman"/>
          </w:rPr>
          <w:t xml:space="preserve">. </w:t>
        </w:r>
      </w:ins>
      <w:ins w:id="4032" w:author="Chen Liao" w:date="2021-03-23T20:25:00Z">
        <w:r w:rsidR="005E2123">
          <w:rPr>
            <w:rFonts w:ascii="Times New Roman" w:eastAsiaTheme="minorEastAsia" w:hAnsi="Times New Roman" w:cs="Times New Roman"/>
          </w:rPr>
          <w:t>“</w:t>
        </w:r>
      </w:ins>
      <w:ins w:id="4033" w:author="Chen Liao" w:date="2021-03-22T10:49:00Z">
        <w:r w:rsidR="005837A0">
          <w:rPr>
            <w:rFonts w:ascii="Times New Roman" w:eastAsiaTheme="minorEastAsia" w:hAnsi="Times New Roman" w:cs="Times New Roman"/>
          </w:rPr>
          <w:t>Intrapolation</w:t>
        </w:r>
      </w:ins>
      <w:ins w:id="4034" w:author="Chen Liao" w:date="2021-03-23T20:25:00Z">
        <w:r w:rsidR="005E2123">
          <w:rPr>
            <w:rFonts w:ascii="Times New Roman" w:eastAsiaTheme="minorEastAsia" w:hAnsi="Times New Roman" w:cs="Times New Roman"/>
          </w:rPr>
          <w:t>”</w:t>
        </w:r>
      </w:ins>
      <w:ins w:id="4035" w:author="Chen Liao" w:date="2021-03-22T10:49:00Z">
        <w:r w:rsidR="005837A0">
          <w:rPr>
            <w:rFonts w:ascii="Times New Roman" w:eastAsiaTheme="minorEastAsia" w:hAnsi="Times New Roman" w:cs="Times New Roman"/>
          </w:rPr>
          <w:t xml:space="preserve"> </w:t>
        </w:r>
      </w:ins>
      <w:ins w:id="4036" w:author="Chen Liao" w:date="2021-03-23T20:26:00Z">
        <w:r w:rsidR="005E2123">
          <w:rPr>
            <w:rFonts w:ascii="Times New Roman" w:eastAsiaTheme="minorEastAsia" w:hAnsi="Times New Roman" w:cs="Times New Roman"/>
          </w:rPr>
          <w:t xml:space="preserve">balanced vendor distribution between </w:t>
        </w:r>
      </w:ins>
      <w:ins w:id="4037" w:author="Chen Liao" w:date="2021-03-22T10:50:00Z">
        <w:r w:rsidR="005837A0">
          <w:rPr>
            <w:rFonts w:ascii="Times New Roman" w:eastAsiaTheme="minorEastAsia" w:hAnsi="Times New Roman" w:cs="Times New Roman"/>
          </w:rPr>
          <w:t xml:space="preserve">training and testing datasets </w:t>
        </w:r>
      </w:ins>
      <w:ins w:id="4038" w:author="Chen Liao" w:date="2021-03-23T20:26:00Z">
        <w:r w:rsidR="005E2123">
          <w:rPr>
            <w:rFonts w:ascii="Times New Roman" w:eastAsiaTheme="minorEastAsia" w:hAnsi="Times New Roman" w:cs="Times New Roman"/>
          </w:rPr>
          <w:t xml:space="preserve">by collecting a single mouse from each vendor </w:t>
        </w:r>
      </w:ins>
      <w:ins w:id="4039" w:author="Chen Liao" w:date="2021-03-23T20:27:00Z">
        <w:r w:rsidR="005E2123">
          <w:rPr>
            <w:rFonts w:ascii="Times New Roman" w:eastAsiaTheme="minorEastAsia" w:hAnsi="Times New Roman" w:cs="Times New Roman"/>
          </w:rPr>
          <w:t xml:space="preserve">into testing and the rest of mice into training. By contrast, “extrapolation” used all mice from three vendors as training and the last one as testing data. </w:t>
        </w:r>
      </w:ins>
      <w:ins w:id="4040" w:author="Chen Liao" w:date="2021-03-22T10:50:00Z">
        <w:r w:rsidR="005837A0">
          <w:rPr>
            <w:rFonts w:ascii="Times New Roman" w:eastAsiaTheme="minorEastAsia" w:hAnsi="Times New Roman" w:cs="Times New Roman"/>
          </w:rPr>
          <w:t xml:space="preserve">Therefore, the training-test similaring is much </w:t>
        </w:r>
      </w:ins>
      <w:ins w:id="4041" w:author="Chen Liao" w:date="2021-03-22T10:51:00Z">
        <w:r w:rsidR="005837A0">
          <w:rPr>
            <w:rFonts w:ascii="Times New Roman" w:eastAsiaTheme="minorEastAsia" w:hAnsi="Times New Roman" w:cs="Times New Roman"/>
          </w:rPr>
          <w:t xml:space="preserve">smaller in “intrapolation’ split than </w:t>
        </w:r>
      </w:ins>
      <w:ins w:id="4042" w:author="Chen Liao" w:date="2021-03-23T20:28:00Z">
        <w:r w:rsidR="005E2123">
          <w:rPr>
            <w:rFonts w:ascii="Times New Roman" w:eastAsiaTheme="minorEastAsia" w:hAnsi="Times New Roman" w:cs="Times New Roman"/>
          </w:rPr>
          <w:t>“</w:t>
        </w:r>
      </w:ins>
      <w:ins w:id="4043" w:author="Chen Liao" w:date="2021-03-22T10:51:00Z">
        <w:r w:rsidR="005837A0">
          <w:rPr>
            <w:rFonts w:ascii="Times New Roman" w:eastAsiaTheme="minorEastAsia" w:hAnsi="Times New Roman" w:cs="Times New Roman"/>
          </w:rPr>
          <w:t>extrepoaltion</w:t>
        </w:r>
      </w:ins>
      <w:ins w:id="4044" w:author="Chen Liao" w:date="2021-03-23T20:28:00Z">
        <w:r w:rsidR="005E2123">
          <w:rPr>
            <w:rFonts w:ascii="Times New Roman" w:eastAsiaTheme="minorEastAsia" w:hAnsi="Times New Roman" w:cs="Times New Roman"/>
          </w:rPr>
          <w:t>”</w:t>
        </w:r>
      </w:ins>
      <w:ins w:id="4045" w:author="Chen Liao" w:date="2021-03-22T10:51:00Z">
        <w:r w:rsidR="005837A0">
          <w:rPr>
            <w:rFonts w:ascii="Times New Roman" w:eastAsiaTheme="minorEastAsia" w:hAnsi="Times New Roman" w:cs="Times New Roman"/>
          </w:rPr>
          <w:t xml:space="preserve">. Not surprisingly, the prediction power is 10-45% for intrapolsaiotn and generally less than 0 for extrapolation. </w:t>
        </w:r>
      </w:ins>
      <w:ins w:id="4046" w:author="Chen Liao" w:date="2021-03-23T20:32:00Z">
        <w:r w:rsidR="0056367A">
          <w:rPr>
            <w:rFonts w:ascii="Times New Roman" w:eastAsiaTheme="minorEastAsia" w:hAnsi="Times New Roman" w:cs="Times New Roman"/>
          </w:rPr>
          <w:t xml:space="preserve">For “intrapolation”, butyrate is most predictablea and acetate is the least, which may be due to butyrate </w:t>
        </w:r>
      </w:ins>
      <w:ins w:id="4047" w:author="Chen Liao" w:date="2021-03-23T20:33:00Z">
        <w:r w:rsidR="0056367A">
          <w:rPr>
            <w:rFonts w:ascii="Times New Roman" w:eastAsiaTheme="minorEastAsia" w:hAnsi="Times New Roman" w:cs="Times New Roman"/>
          </w:rPr>
          <w:t xml:space="preserve">is only produced by a few family while acetate can be widely produced from phylum. </w:t>
        </w:r>
        <w:r w:rsidR="00FA2B7A">
          <w:rPr>
            <w:rFonts w:ascii="Times New Roman" w:eastAsiaTheme="minorEastAsia" w:hAnsi="Times New Roman" w:cs="Times New Roman"/>
          </w:rPr>
          <w:t xml:space="preserve">Even after hyperparameter tuning and </w:t>
        </w:r>
      </w:ins>
      <w:ins w:id="4048" w:author="Chen Liao" w:date="2021-03-23T20:34:00Z">
        <w:r w:rsidR="00FA2B7A">
          <w:rPr>
            <w:rFonts w:ascii="Times New Roman" w:eastAsiaTheme="minorEastAsia" w:hAnsi="Times New Roman" w:cs="Times New Roman"/>
          </w:rPr>
          <w:t>cross-validation, there remains s</w:t>
        </w:r>
      </w:ins>
      <w:ins w:id="4049" w:author="Chen Liao" w:date="2021-03-23T20:31:00Z">
        <w:r w:rsidR="0056367A">
          <w:rPr>
            <w:rFonts w:ascii="Times New Roman" w:eastAsiaTheme="minorEastAsia" w:hAnsi="Times New Roman" w:cs="Times New Roman"/>
          </w:rPr>
          <w:t xml:space="preserve">ingificnat overfitting as the training accuracy is at least 65% regardless of </w:t>
        </w:r>
      </w:ins>
      <w:ins w:id="4050" w:author="Chen Liao" w:date="2021-03-23T20:32:00Z">
        <w:r w:rsidR="0056367A">
          <w:rPr>
            <w:rFonts w:ascii="Times New Roman" w:eastAsiaTheme="minorEastAsia" w:hAnsi="Times New Roman" w:cs="Times New Roman"/>
          </w:rPr>
          <w:t xml:space="preserve">SCFAs and data-split stratiegy. </w:t>
        </w:r>
      </w:ins>
      <w:ins w:id="4051" w:author="Chen Liao" w:date="2021-03-23T20:28:00Z">
        <w:r w:rsidR="005E2123">
          <w:rPr>
            <w:rFonts w:ascii="Times New Roman" w:eastAsiaTheme="minorEastAsia" w:hAnsi="Times New Roman" w:cs="Times New Roman"/>
          </w:rPr>
          <w:t xml:space="preserve">We </w:t>
        </w:r>
      </w:ins>
      <w:ins w:id="4052" w:author="Chen Liao" w:date="2021-03-23T20:29:00Z">
        <w:r w:rsidR="005E2123">
          <w:rPr>
            <w:rFonts w:ascii="Times New Roman" w:eastAsiaTheme="minorEastAsia" w:hAnsi="Times New Roman" w:cs="Times New Roman"/>
          </w:rPr>
          <w:t xml:space="preserve">further </w:t>
        </w:r>
      </w:ins>
      <w:ins w:id="4053" w:author="Chen Liao" w:date="2021-03-23T20:28:00Z">
        <w:r w:rsidR="005E2123">
          <w:rPr>
            <w:rFonts w:ascii="Times New Roman" w:eastAsiaTheme="minorEastAsia" w:hAnsi="Times New Roman" w:cs="Times New Roman"/>
          </w:rPr>
          <w:t>showed that t</w:t>
        </w:r>
      </w:ins>
      <w:ins w:id="4054" w:author="Chen Liao" w:date="2021-03-22T11:12:00Z">
        <w:r w:rsidR="0075104A">
          <w:rPr>
            <w:rFonts w:ascii="Times New Roman" w:eastAsiaTheme="minorEastAsia" w:hAnsi="Times New Roman" w:cs="Times New Roman"/>
          </w:rPr>
          <w:t>he poor performance of predic</w:t>
        </w:r>
      </w:ins>
      <w:ins w:id="4055" w:author="Chen Liao" w:date="2021-03-22T11:13:00Z">
        <w:r w:rsidR="0075104A">
          <w:rPr>
            <w:rFonts w:ascii="Times New Roman" w:eastAsiaTheme="minorEastAsia" w:hAnsi="Times New Roman" w:cs="Times New Roman"/>
          </w:rPr>
          <w:t>ting extrapolation dataset cannot be rescued by altering predictors</w:t>
        </w:r>
      </w:ins>
      <w:ins w:id="4056" w:author="Chen Liao" w:date="2021-03-23T20:43:00Z">
        <w:r w:rsidR="009E57BB">
          <w:rPr>
            <w:rFonts w:ascii="Times New Roman" w:eastAsiaTheme="minorEastAsia" w:hAnsi="Times New Roman" w:cs="Times New Roman"/>
          </w:rPr>
          <w:t xml:space="preserve"> and using different </w:t>
        </w:r>
      </w:ins>
      <w:ins w:id="4057" w:author="Chen Liao" w:date="2021-03-22T11:13:00Z">
        <w:r w:rsidR="0075104A">
          <w:rPr>
            <w:rFonts w:ascii="Times New Roman" w:eastAsiaTheme="minorEastAsia" w:hAnsi="Times New Roman" w:cs="Times New Roman"/>
          </w:rPr>
          <w:t>models</w:t>
        </w:r>
      </w:ins>
      <w:ins w:id="4058" w:author="Chen Liao" w:date="2021-03-23T20:43:00Z">
        <w:r w:rsidR="009E57BB">
          <w:rPr>
            <w:rFonts w:ascii="Times New Roman" w:eastAsiaTheme="minorEastAsia" w:hAnsi="Times New Roman" w:cs="Times New Roman"/>
          </w:rPr>
          <w:t xml:space="preserve"> (</w:t>
        </w:r>
        <w:r w:rsidR="009E57BB" w:rsidRPr="009E57BB">
          <w:rPr>
            <w:rFonts w:ascii="Times New Roman" w:eastAsiaTheme="minorEastAsia" w:hAnsi="Times New Roman" w:cs="Times New Roman"/>
            <w:highlight w:val="yellow"/>
            <w:rPrChange w:id="4059" w:author="Chen Liao" w:date="2021-03-23T20:43:00Z">
              <w:rPr>
                <w:rFonts w:ascii="Times New Roman" w:eastAsiaTheme="minorEastAsia" w:hAnsi="Times New Roman" w:cs="Times New Roman"/>
              </w:rPr>
            </w:rPrChange>
          </w:rPr>
          <w:t>Fig. SX</w:t>
        </w:r>
        <w:r w:rsidR="009E57BB">
          <w:rPr>
            <w:rFonts w:ascii="Times New Roman" w:eastAsiaTheme="minorEastAsia" w:hAnsi="Times New Roman" w:cs="Times New Roman"/>
          </w:rPr>
          <w:t xml:space="preserve">). </w:t>
        </w:r>
      </w:ins>
      <w:ins w:id="4060" w:author="Chen Liao" w:date="2021-03-23T20:38:00Z">
        <w:r w:rsidR="009825B9">
          <w:rPr>
            <w:rFonts w:ascii="Times New Roman" w:eastAsiaTheme="minorEastAsia" w:hAnsi="Times New Roman" w:cs="Times New Roman"/>
          </w:rPr>
          <w:t>The prediction of SCFA from microbniota following resistant starcb intervention is even worse with much lower R2</w:t>
        </w:r>
        <w:r w:rsidR="007124C3">
          <w:rPr>
            <w:rFonts w:ascii="Times New Roman" w:eastAsiaTheme="minorEastAsia" w:hAnsi="Times New Roman" w:cs="Times New Roman"/>
          </w:rPr>
          <w:t xml:space="preserve"> (</w:t>
        </w:r>
        <w:r w:rsidR="007124C3" w:rsidRPr="007124C3">
          <w:rPr>
            <w:rFonts w:ascii="Times New Roman" w:eastAsiaTheme="minorEastAsia" w:hAnsi="Times New Roman" w:cs="Times New Roman"/>
            <w:highlight w:val="yellow"/>
            <w:rPrChange w:id="4061" w:author="Chen Liao" w:date="2021-03-23T20:39:00Z">
              <w:rPr>
                <w:rFonts w:ascii="Times New Roman" w:eastAsiaTheme="minorEastAsia" w:hAnsi="Times New Roman" w:cs="Times New Roman"/>
              </w:rPr>
            </w:rPrChange>
          </w:rPr>
          <w:t xml:space="preserve">Fig. </w:t>
        </w:r>
      </w:ins>
      <w:ins w:id="4062" w:author="Chen Liao" w:date="2021-03-23T20:39:00Z">
        <w:r w:rsidR="007124C3" w:rsidRPr="007124C3">
          <w:rPr>
            <w:rFonts w:ascii="Times New Roman" w:eastAsiaTheme="minorEastAsia" w:hAnsi="Times New Roman" w:cs="Times New Roman"/>
            <w:highlight w:val="yellow"/>
            <w:rPrChange w:id="4063" w:author="Chen Liao" w:date="2021-03-23T20:39:00Z">
              <w:rPr>
                <w:rFonts w:ascii="Times New Roman" w:eastAsiaTheme="minorEastAsia" w:hAnsi="Times New Roman" w:cs="Times New Roman"/>
              </w:rPr>
            </w:rPrChange>
          </w:rPr>
          <w:t>SX</w:t>
        </w:r>
        <w:r w:rsidR="007124C3">
          <w:rPr>
            <w:rFonts w:ascii="Times New Roman" w:eastAsiaTheme="minorEastAsia" w:hAnsi="Times New Roman" w:cs="Times New Roman"/>
          </w:rPr>
          <w:t>)</w:t>
        </w:r>
      </w:ins>
      <w:ins w:id="4064" w:author="Chen Liao" w:date="2021-03-23T20:38:00Z">
        <w:r w:rsidR="009825B9">
          <w:rPr>
            <w:rFonts w:ascii="Times New Roman" w:eastAsiaTheme="minorEastAsia" w:hAnsi="Times New Roman" w:cs="Times New Roman"/>
          </w:rPr>
          <w:t>.</w:t>
        </w:r>
      </w:ins>
    </w:p>
    <w:p w14:paraId="15EC8AD7" w14:textId="77777777" w:rsidR="0075104A" w:rsidRDefault="0075104A" w:rsidP="00235E3B">
      <w:pPr>
        <w:pStyle w:val="paragraph"/>
        <w:spacing w:before="0" w:beforeAutospacing="0" w:after="0" w:afterAutospacing="0"/>
        <w:jc w:val="both"/>
        <w:rPr>
          <w:ins w:id="4065" w:author="Chen Liao" w:date="2021-03-22T11:13:00Z"/>
          <w:rFonts w:ascii="Times New Roman" w:eastAsiaTheme="minorEastAsia" w:hAnsi="Times New Roman" w:cs="Times New Roman"/>
        </w:rPr>
      </w:pPr>
    </w:p>
    <w:p w14:paraId="51412B00" w14:textId="6E3E6D92" w:rsidR="0031126A" w:rsidDel="00166D1C" w:rsidRDefault="005E2123" w:rsidP="00B76665">
      <w:pPr>
        <w:pStyle w:val="paragraph"/>
        <w:spacing w:before="0" w:beforeAutospacing="0" w:after="0" w:afterAutospacing="0"/>
        <w:jc w:val="both"/>
        <w:rPr>
          <w:del w:id="4066" w:author="Chen Liao" w:date="2021-03-22T10:48:00Z"/>
          <w:rFonts w:ascii="Times New Roman" w:eastAsiaTheme="minorEastAsia" w:hAnsi="Times New Roman" w:cs="Times New Roman"/>
        </w:rPr>
      </w:pPr>
      <w:ins w:id="4067" w:author="Chen Liao" w:date="2021-03-23T20:29:00Z">
        <w:r>
          <w:rPr>
            <w:rFonts w:ascii="Times New Roman" w:eastAsiaTheme="minorEastAsia" w:hAnsi="Times New Roman" w:cs="Times New Roman"/>
          </w:rPr>
          <w:t xml:space="preserve">We hypothesized that </w:t>
        </w:r>
      </w:ins>
      <w:ins w:id="4068" w:author="Chen Liao" w:date="2021-03-22T11:14:00Z">
        <w:r w:rsidR="0075104A">
          <w:rPr>
            <w:rFonts w:ascii="Times New Roman" w:eastAsiaTheme="minorEastAsia" w:hAnsi="Times New Roman" w:cs="Times New Roman"/>
          </w:rPr>
          <w:t xml:space="preserve">the poor performance </w:t>
        </w:r>
      </w:ins>
      <w:ins w:id="4069" w:author="Chen Liao" w:date="2021-03-23T20:29:00Z">
        <w:r>
          <w:rPr>
            <w:rFonts w:ascii="Times New Roman" w:eastAsiaTheme="minorEastAsia" w:hAnsi="Times New Roman" w:cs="Times New Roman"/>
          </w:rPr>
          <w:t xml:space="preserve">of random forest model stemmed from </w:t>
        </w:r>
      </w:ins>
      <w:ins w:id="4070" w:author="Chen Liao" w:date="2021-03-22T11:14:00Z">
        <w:r w:rsidR="0075104A">
          <w:rPr>
            <w:rFonts w:ascii="Times New Roman" w:eastAsiaTheme="minorEastAsia" w:hAnsi="Times New Roman" w:cs="Times New Roman"/>
          </w:rPr>
          <w:t>baseline-dependency</w:t>
        </w:r>
      </w:ins>
      <w:ins w:id="4071" w:author="Chen Liao" w:date="2021-03-23T20:29:00Z">
        <w:r>
          <w:rPr>
            <w:rFonts w:ascii="Times New Roman" w:eastAsiaTheme="minorEastAsia" w:hAnsi="Times New Roman" w:cs="Times New Roman"/>
          </w:rPr>
          <w:t xml:space="preserve"> of SCFA concentrations. </w:t>
        </w:r>
        <w:r w:rsidR="0056367A">
          <w:rPr>
            <w:rFonts w:ascii="Times New Roman" w:eastAsiaTheme="minorEastAsia" w:hAnsi="Times New Roman" w:cs="Times New Roman"/>
          </w:rPr>
          <w:t>By</w:t>
        </w:r>
      </w:ins>
      <w:ins w:id="4072" w:author="Chen Liao" w:date="2021-03-22T11:14:00Z">
        <w:r w:rsidR="0075104A">
          <w:rPr>
            <w:rFonts w:ascii="Times New Roman" w:eastAsiaTheme="minorEastAsia" w:hAnsi="Times New Roman" w:cs="Times New Roman"/>
          </w:rPr>
          <w:t xml:space="preserve"> </w:t>
        </w:r>
      </w:ins>
      <w:ins w:id="4073" w:author="Chen Liao" w:date="2021-03-23T20:29:00Z">
        <w:r w:rsidR="0056367A">
          <w:rPr>
            <w:rFonts w:ascii="Times New Roman" w:eastAsiaTheme="minorEastAsia" w:hAnsi="Times New Roman" w:cs="Times New Roman"/>
          </w:rPr>
          <w:t>plotting</w:t>
        </w:r>
      </w:ins>
      <w:ins w:id="4074" w:author="Chen Liao" w:date="2021-03-22T11:14:00Z">
        <w:r w:rsidR="0075104A">
          <w:rPr>
            <w:rFonts w:ascii="Times New Roman" w:eastAsiaTheme="minorEastAsia" w:hAnsi="Times New Roman" w:cs="Times New Roman"/>
          </w:rPr>
          <w:t xml:space="preserve"> the presence and abse</w:t>
        </w:r>
      </w:ins>
      <w:ins w:id="4075" w:author="Chen Liao" w:date="2021-03-22T11:15:00Z">
        <w:r w:rsidR="0075104A">
          <w:rPr>
            <w:rFonts w:ascii="Times New Roman" w:eastAsiaTheme="minorEastAsia" w:hAnsi="Times New Roman" w:cs="Times New Roman"/>
          </w:rPr>
          <w:t>nce of each species in the baseline samples</w:t>
        </w:r>
      </w:ins>
      <w:ins w:id="4076" w:author="Chen Liao" w:date="2021-03-23T20:35:00Z">
        <w:r w:rsidR="008A053D">
          <w:rPr>
            <w:rFonts w:ascii="Times New Roman" w:eastAsiaTheme="minorEastAsia" w:hAnsi="Times New Roman" w:cs="Times New Roman"/>
          </w:rPr>
          <w:t xml:space="preserve"> from different vendors</w:t>
        </w:r>
      </w:ins>
      <w:ins w:id="4077" w:author="Chen Liao" w:date="2021-03-23T20:36:00Z">
        <w:r w:rsidR="00260A13">
          <w:rPr>
            <w:rFonts w:ascii="Times New Roman" w:eastAsiaTheme="minorEastAsia" w:hAnsi="Times New Roman" w:cs="Times New Roman"/>
          </w:rPr>
          <w:t xml:space="preserve"> (</w:t>
        </w:r>
        <w:r w:rsidR="00260A13" w:rsidRPr="00CD5B68">
          <w:rPr>
            <w:rFonts w:ascii="Times New Roman" w:eastAsiaTheme="minorEastAsia" w:hAnsi="Times New Roman" w:cs="Times New Roman"/>
            <w:highlight w:val="yellow"/>
            <w:rPrChange w:id="4078" w:author="Chen Liao" w:date="2021-03-23T20:39:00Z">
              <w:rPr>
                <w:rFonts w:ascii="Times New Roman" w:eastAsiaTheme="minorEastAsia" w:hAnsi="Times New Roman" w:cs="Times New Roman"/>
              </w:rPr>
            </w:rPrChange>
          </w:rPr>
          <w:t xml:space="preserve">Fig. </w:t>
        </w:r>
      </w:ins>
      <w:ins w:id="4079" w:author="Chen Liao" w:date="2021-03-23T20:37:00Z">
        <w:r w:rsidR="00260A13" w:rsidRPr="00CD5B68">
          <w:rPr>
            <w:rFonts w:ascii="Times New Roman" w:eastAsiaTheme="minorEastAsia" w:hAnsi="Times New Roman" w:cs="Times New Roman"/>
            <w:highlight w:val="yellow"/>
            <w:rPrChange w:id="4080" w:author="Chen Liao" w:date="2021-03-23T20:39:00Z">
              <w:rPr>
                <w:rFonts w:ascii="Times New Roman" w:eastAsiaTheme="minorEastAsia" w:hAnsi="Times New Roman" w:cs="Times New Roman"/>
              </w:rPr>
            </w:rPrChange>
          </w:rPr>
          <w:t>5</w:t>
        </w:r>
      </w:ins>
      <w:ins w:id="4081" w:author="Chen Liao" w:date="2021-03-23T20:36:00Z">
        <w:r w:rsidR="00260A13" w:rsidRPr="00CD5B68">
          <w:rPr>
            <w:rFonts w:ascii="Times New Roman" w:eastAsiaTheme="minorEastAsia" w:hAnsi="Times New Roman" w:cs="Times New Roman"/>
            <w:highlight w:val="yellow"/>
            <w:rPrChange w:id="4082" w:author="Chen Liao" w:date="2021-03-23T20:39:00Z">
              <w:rPr>
                <w:rFonts w:ascii="Times New Roman" w:eastAsiaTheme="minorEastAsia" w:hAnsi="Times New Roman" w:cs="Times New Roman"/>
              </w:rPr>
            </w:rPrChange>
          </w:rPr>
          <w:t>C</w:t>
        </w:r>
      </w:ins>
      <w:ins w:id="4083" w:author="Chen Liao" w:date="2021-03-23T20:39:00Z">
        <w:r w:rsidR="00CD5B68" w:rsidRPr="00CD5B68">
          <w:rPr>
            <w:rFonts w:ascii="Times New Roman" w:eastAsiaTheme="minorEastAsia" w:hAnsi="Times New Roman" w:cs="Times New Roman"/>
            <w:highlight w:val="yellow"/>
            <w:rPrChange w:id="4084" w:author="Chen Liao" w:date="2021-03-23T20:39:00Z">
              <w:rPr>
                <w:rFonts w:ascii="Times New Roman" w:eastAsiaTheme="minorEastAsia" w:hAnsi="Times New Roman" w:cs="Times New Roman"/>
              </w:rPr>
            </w:rPrChange>
          </w:rPr>
          <w:t xml:space="preserve"> and SX</w:t>
        </w:r>
      </w:ins>
      <w:ins w:id="4085" w:author="Chen Liao" w:date="2021-03-23T20:36:00Z">
        <w:r w:rsidR="00260A13">
          <w:rPr>
            <w:rFonts w:ascii="Times New Roman" w:eastAsiaTheme="minorEastAsia" w:hAnsi="Times New Roman" w:cs="Times New Roman"/>
          </w:rPr>
          <w:t>)</w:t>
        </w:r>
      </w:ins>
      <w:ins w:id="4086" w:author="Chen Liao" w:date="2021-03-23T20:35:00Z">
        <w:r w:rsidR="008A053D">
          <w:rPr>
            <w:rFonts w:ascii="Times New Roman" w:eastAsiaTheme="minorEastAsia" w:hAnsi="Times New Roman" w:cs="Times New Roman"/>
          </w:rPr>
          <w:t>,</w:t>
        </w:r>
      </w:ins>
      <w:ins w:id="4087" w:author="Chen Liao" w:date="2021-03-22T11:15:00Z">
        <w:r w:rsidR="0075104A">
          <w:rPr>
            <w:rFonts w:ascii="Times New Roman" w:eastAsiaTheme="minorEastAsia" w:hAnsi="Times New Roman" w:cs="Times New Roman"/>
          </w:rPr>
          <w:t xml:space="preserve"> </w:t>
        </w:r>
      </w:ins>
      <w:ins w:id="4088" w:author="Chen Liao" w:date="2021-03-23T20:35:00Z">
        <w:r w:rsidR="00260A13">
          <w:rPr>
            <w:rFonts w:ascii="Times New Roman" w:eastAsiaTheme="minorEastAsia" w:hAnsi="Times New Roman" w:cs="Times New Roman"/>
          </w:rPr>
          <w:t xml:space="preserve"> we found that &gt;</w:t>
        </w:r>
      </w:ins>
      <w:ins w:id="4089" w:author="Chen Liao" w:date="2021-03-22T11:16:00Z">
        <w:r w:rsidR="0075104A">
          <w:rPr>
            <w:rFonts w:ascii="Times New Roman" w:eastAsiaTheme="minorEastAsia" w:hAnsi="Times New Roman" w:cs="Times New Roman"/>
          </w:rPr>
          <w:t>50%</w:t>
        </w:r>
      </w:ins>
      <w:ins w:id="4090" w:author="Chen Liao" w:date="2021-03-23T20:36:00Z">
        <w:r w:rsidR="00260A13">
          <w:rPr>
            <w:rFonts w:ascii="Times New Roman" w:eastAsiaTheme="minorEastAsia" w:hAnsi="Times New Roman" w:cs="Times New Roman"/>
          </w:rPr>
          <w:t xml:space="preserve"> bacterial species was </w:t>
        </w:r>
      </w:ins>
      <w:ins w:id="4091" w:author="Chen Liao" w:date="2021-03-22T11:15:00Z">
        <w:r w:rsidR="0075104A">
          <w:rPr>
            <w:rFonts w:ascii="Times New Roman" w:eastAsiaTheme="minorEastAsia" w:hAnsi="Times New Roman" w:cs="Times New Roman"/>
          </w:rPr>
          <w:t xml:space="preserve">only present in </w:t>
        </w:r>
      </w:ins>
      <w:ins w:id="4092" w:author="Chen Liao" w:date="2021-03-22T11:16:00Z">
        <w:r w:rsidR="0075104A">
          <w:rPr>
            <w:rFonts w:ascii="Times New Roman" w:eastAsiaTheme="minorEastAsia" w:hAnsi="Times New Roman" w:cs="Times New Roman"/>
          </w:rPr>
          <w:t xml:space="preserve">a subset of mice and </w:t>
        </w:r>
      </w:ins>
      <w:ins w:id="4093" w:author="Chen Liao" w:date="2021-03-23T20:36:00Z">
        <w:r w:rsidR="00260A13">
          <w:rPr>
            <w:rFonts w:ascii="Times New Roman" w:eastAsiaTheme="minorEastAsia" w:hAnsi="Times New Roman" w:cs="Times New Roman"/>
          </w:rPr>
          <w:t>&gt;</w:t>
        </w:r>
      </w:ins>
      <w:ins w:id="4094" w:author="Chen Liao" w:date="2021-03-22T11:16:00Z">
        <w:r w:rsidR="0075104A">
          <w:rPr>
            <w:rFonts w:ascii="Times New Roman" w:eastAsiaTheme="minorEastAsia" w:hAnsi="Times New Roman" w:cs="Times New Roman"/>
          </w:rPr>
          <w:t xml:space="preserve">70% </w:t>
        </w:r>
      </w:ins>
      <w:ins w:id="4095" w:author="Chen Liao" w:date="2021-03-23T20:36:00Z">
        <w:r w:rsidR="00260A13">
          <w:rPr>
            <w:rFonts w:ascii="Times New Roman" w:eastAsiaTheme="minorEastAsia" w:hAnsi="Times New Roman" w:cs="Times New Roman"/>
          </w:rPr>
          <w:t xml:space="preserve">was </w:t>
        </w:r>
      </w:ins>
      <w:ins w:id="4096" w:author="Chen Liao" w:date="2021-03-22T11:16:00Z">
        <w:r w:rsidR="0075104A">
          <w:rPr>
            <w:rFonts w:ascii="Times New Roman" w:eastAsiaTheme="minorEastAsia" w:hAnsi="Times New Roman" w:cs="Times New Roman"/>
          </w:rPr>
          <w:t>not present in all vendors</w:t>
        </w:r>
      </w:ins>
      <w:ins w:id="4097" w:author="Chen Liao" w:date="2021-03-23T20:39:00Z">
        <w:r w:rsidR="00CD5B68">
          <w:rPr>
            <w:rFonts w:ascii="Times New Roman" w:eastAsiaTheme="minorEastAsia" w:hAnsi="Times New Roman" w:cs="Times New Roman"/>
          </w:rPr>
          <w:t xml:space="preserve"> following inulin intervention</w:t>
        </w:r>
      </w:ins>
      <w:ins w:id="4098" w:author="Chen Liao" w:date="2021-03-22T11:16:00Z">
        <w:r w:rsidR="0075104A">
          <w:rPr>
            <w:rFonts w:ascii="Times New Roman" w:eastAsiaTheme="minorEastAsia" w:hAnsi="Times New Roman" w:cs="Times New Roman"/>
          </w:rPr>
          <w:t>.</w:t>
        </w:r>
      </w:ins>
      <w:ins w:id="4099" w:author="Chen Liao" w:date="2021-03-23T20:39:00Z">
        <w:r w:rsidR="00CD5B68">
          <w:rPr>
            <w:rFonts w:ascii="Times New Roman" w:eastAsiaTheme="minorEastAsia" w:hAnsi="Times New Roman" w:cs="Times New Roman"/>
          </w:rPr>
          <w:t xml:space="preserve"> For resistant starch intervention, the percentage is similar with &gt;50% and &gt;70% </w:t>
        </w:r>
      </w:ins>
      <w:ins w:id="4100" w:author="Chen Liao" w:date="2021-03-23T20:40:00Z">
        <w:r w:rsidR="00CD5B68">
          <w:rPr>
            <w:rFonts w:ascii="Times New Roman" w:eastAsiaTheme="minorEastAsia" w:hAnsi="Times New Roman" w:cs="Times New Roman"/>
          </w:rPr>
          <w:t xml:space="preserve">bacterial species missing in at least one mouse and at least on vendor respectively. </w:t>
        </w:r>
      </w:ins>
      <w:ins w:id="4101" w:author="Chen Liao" w:date="2021-03-22T11:16:00Z">
        <w:r w:rsidR="0075104A">
          <w:rPr>
            <w:rFonts w:ascii="Times New Roman" w:eastAsiaTheme="minorEastAsia" w:hAnsi="Times New Roman" w:cs="Times New Roman"/>
          </w:rPr>
          <w:t xml:space="preserve">More formally, we </w:t>
        </w:r>
      </w:ins>
      <w:ins w:id="4102" w:author="Chen Liao" w:date="2021-03-22T11:17:00Z">
        <w:r w:rsidR="0075104A">
          <w:rPr>
            <w:rFonts w:ascii="Times New Roman" w:eastAsiaTheme="minorEastAsia" w:hAnsi="Times New Roman" w:cs="Times New Roman"/>
          </w:rPr>
          <w:t xml:space="preserve">used random forest classifier to test the similarity </w:t>
        </w:r>
      </w:ins>
      <w:ins w:id="4103" w:author="Chen Liao" w:date="2021-03-23T20:41:00Z">
        <w:r w:rsidR="00CD5B68">
          <w:rPr>
            <w:rFonts w:ascii="Times New Roman" w:eastAsiaTheme="minorEastAsia" w:hAnsi="Times New Roman" w:cs="Times New Roman"/>
          </w:rPr>
          <w:t xml:space="preserve">of gut microbiota </w:t>
        </w:r>
      </w:ins>
      <w:ins w:id="4104" w:author="Chen Liao" w:date="2021-03-22T11:17:00Z">
        <w:r w:rsidR="0075104A">
          <w:rPr>
            <w:rFonts w:ascii="Times New Roman" w:eastAsiaTheme="minorEastAsia" w:hAnsi="Times New Roman" w:cs="Times New Roman"/>
          </w:rPr>
          <w:t>between training and testing dataset.</w:t>
        </w:r>
      </w:ins>
      <w:ins w:id="4105" w:author="Chen Liao" w:date="2021-03-23T20:40:00Z">
        <w:r w:rsidR="00CD5B68">
          <w:rPr>
            <w:rFonts w:ascii="Times New Roman" w:eastAsiaTheme="minorEastAsia" w:hAnsi="Times New Roman" w:cs="Times New Roman"/>
          </w:rPr>
          <w:t xml:space="preserve"> </w:t>
        </w:r>
      </w:ins>
      <w:ins w:id="4106" w:author="Chen Liao" w:date="2021-03-23T20:42:00Z">
        <w:r w:rsidR="00CD5B68">
          <w:rPr>
            <w:rFonts w:ascii="Times New Roman" w:eastAsiaTheme="minorEastAsia" w:hAnsi="Times New Roman" w:cs="Times New Roman"/>
          </w:rPr>
          <w:t>Regardless of the dietary fiber intervention, w</w:t>
        </w:r>
      </w:ins>
      <w:ins w:id="4107" w:author="Chen Liao" w:date="2021-03-22T11:17:00Z">
        <w:r w:rsidR="0075104A">
          <w:rPr>
            <w:rFonts w:ascii="Times New Roman" w:eastAsiaTheme="minorEastAsia" w:hAnsi="Times New Roman" w:cs="Times New Roman"/>
          </w:rPr>
          <w:t>e found that test</w:t>
        </w:r>
      </w:ins>
      <w:ins w:id="4108" w:author="Chen Liao" w:date="2021-03-23T20:41:00Z">
        <w:r w:rsidR="00CD5B68">
          <w:rPr>
            <w:rFonts w:ascii="Times New Roman" w:eastAsiaTheme="minorEastAsia" w:hAnsi="Times New Roman" w:cs="Times New Roman"/>
          </w:rPr>
          <w:t xml:space="preserve">ing </w:t>
        </w:r>
      </w:ins>
      <w:ins w:id="4109" w:author="Chen Liao" w:date="2021-03-22T11:17:00Z">
        <w:r w:rsidR="0075104A">
          <w:rPr>
            <w:rFonts w:ascii="Times New Roman" w:eastAsiaTheme="minorEastAsia" w:hAnsi="Times New Roman" w:cs="Times New Roman"/>
          </w:rPr>
          <w:t xml:space="preserve">set </w:t>
        </w:r>
      </w:ins>
      <w:ins w:id="4110" w:author="Chen Liao" w:date="2021-03-23T20:41:00Z">
        <w:r w:rsidR="00CD5B68">
          <w:rPr>
            <w:rFonts w:ascii="Times New Roman" w:eastAsiaTheme="minorEastAsia" w:hAnsi="Times New Roman" w:cs="Times New Roman"/>
          </w:rPr>
          <w:t>can be almost completely predictable from the training set in the “extrapolation” strategy while</w:t>
        </w:r>
      </w:ins>
      <w:ins w:id="4111" w:author="Chen Liao" w:date="2021-03-23T20:42:00Z">
        <w:r w:rsidR="00CD5B68">
          <w:rPr>
            <w:rFonts w:ascii="Times New Roman" w:eastAsiaTheme="minorEastAsia" w:hAnsi="Times New Roman" w:cs="Times New Roman"/>
          </w:rPr>
          <w:t xml:space="preserve"> the two sets are mostly indistinguiable in the “intrapolation” strategy (</w:t>
        </w:r>
        <w:r w:rsidR="00CD5B68" w:rsidRPr="00CD5B68">
          <w:rPr>
            <w:rFonts w:ascii="Times New Roman" w:eastAsiaTheme="minorEastAsia" w:hAnsi="Times New Roman" w:cs="Times New Roman"/>
            <w:highlight w:val="yellow"/>
            <w:rPrChange w:id="4112" w:author="Chen Liao" w:date="2021-03-23T20:42:00Z">
              <w:rPr>
                <w:rFonts w:ascii="Times New Roman" w:eastAsiaTheme="minorEastAsia" w:hAnsi="Times New Roman" w:cs="Times New Roman"/>
              </w:rPr>
            </w:rPrChange>
          </w:rPr>
          <w:t>Fig. 5D and SX</w:t>
        </w:r>
        <w:r w:rsidR="00CD5B68">
          <w:rPr>
            <w:rFonts w:ascii="Times New Roman" w:eastAsiaTheme="minorEastAsia" w:hAnsi="Times New Roman" w:cs="Times New Roman"/>
          </w:rPr>
          <w:t xml:space="preserve">). </w:t>
        </w:r>
      </w:ins>
      <w:ins w:id="4113" w:author="Chen Liao" w:date="2021-03-23T20:44:00Z">
        <w:r w:rsidR="009E57BB">
          <w:rPr>
            <w:rFonts w:ascii="Times New Roman" w:eastAsiaTheme="minorEastAsia" w:hAnsi="Times New Roman" w:cs="Times New Roman"/>
          </w:rPr>
          <w:t>The phenomenn of train and testing distribution is called “covariant shift”, which can sometime be remedified by adding more weights to s</w:t>
        </w:r>
      </w:ins>
      <w:ins w:id="4114" w:author="Chen Liao" w:date="2021-03-23T20:45:00Z">
        <w:r w:rsidR="009E57BB">
          <w:rPr>
            <w:rFonts w:ascii="Times New Roman" w:eastAsiaTheme="minorEastAsia" w:hAnsi="Times New Roman" w:cs="Times New Roman"/>
          </w:rPr>
          <w:t xml:space="preserve">amples in the training set that are closer to the testing datasets. However, the gut microbiota in the training and testing sets seem to be too different such that adding </w:t>
        </w:r>
      </w:ins>
      <w:ins w:id="4115" w:author="Chen Liao" w:date="2021-03-23T20:43:00Z">
        <w:r w:rsidR="009E57BB">
          <w:rPr>
            <w:rFonts w:ascii="Times New Roman" w:eastAsiaTheme="minorEastAsia" w:hAnsi="Times New Roman" w:cs="Times New Roman"/>
          </w:rPr>
          <w:t xml:space="preserve">sample weights </w:t>
        </w:r>
      </w:ins>
      <w:ins w:id="4116" w:author="Chen Liao" w:date="2021-03-23T20:45:00Z">
        <w:r w:rsidR="009E57BB">
          <w:rPr>
            <w:rFonts w:ascii="Times New Roman" w:eastAsiaTheme="minorEastAsia" w:hAnsi="Times New Roman" w:cs="Times New Roman"/>
          </w:rPr>
          <w:t>does not improve the p</w:t>
        </w:r>
      </w:ins>
      <w:ins w:id="4117" w:author="Chen Liao" w:date="2021-03-23T20:46:00Z">
        <w:r w:rsidR="009E57BB">
          <w:rPr>
            <w:rFonts w:ascii="Times New Roman" w:eastAsiaTheme="minorEastAsia" w:hAnsi="Times New Roman" w:cs="Times New Roman"/>
          </w:rPr>
          <w:t xml:space="preserve">rediction accuracy </w:t>
        </w:r>
      </w:ins>
      <w:ins w:id="4118" w:author="Chen Liao" w:date="2021-03-23T20:43:00Z">
        <w:r w:rsidR="009E57BB">
          <w:rPr>
            <w:rFonts w:ascii="Times New Roman" w:eastAsiaTheme="minorEastAsia" w:hAnsi="Times New Roman" w:cs="Times New Roman"/>
          </w:rPr>
          <w:t>(</w:t>
        </w:r>
        <w:r w:rsidR="009E57BB" w:rsidRPr="009E57BB">
          <w:rPr>
            <w:rFonts w:ascii="Times New Roman" w:eastAsiaTheme="minorEastAsia" w:hAnsi="Times New Roman" w:cs="Times New Roman"/>
            <w:highlight w:val="yellow"/>
            <w:rPrChange w:id="4119" w:author="Chen Liao" w:date="2021-03-23T20:46:00Z">
              <w:rPr>
                <w:rFonts w:ascii="Times New Roman" w:eastAsiaTheme="minorEastAsia" w:hAnsi="Times New Roman" w:cs="Times New Roman"/>
              </w:rPr>
            </w:rPrChange>
          </w:rPr>
          <w:t>Fig.</w:t>
        </w:r>
      </w:ins>
      <w:ins w:id="4120" w:author="Chen Liao" w:date="2021-03-23T20:46:00Z">
        <w:r w:rsidR="009E57BB" w:rsidRPr="009E57BB">
          <w:rPr>
            <w:rFonts w:ascii="Times New Roman" w:eastAsiaTheme="minorEastAsia" w:hAnsi="Times New Roman" w:cs="Times New Roman"/>
            <w:highlight w:val="yellow"/>
            <w:rPrChange w:id="4121" w:author="Chen Liao" w:date="2021-03-23T20:46:00Z">
              <w:rPr>
                <w:rFonts w:ascii="Times New Roman" w:eastAsiaTheme="minorEastAsia" w:hAnsi="Times New Roman" w:cs="Times New Roman"/>
              </w:rPr>
            </w:rPrChange>
          </w:rPr>
          <w:t xml:space="preserve"> S</w:t>
        </w:r>
      </w:ins>
      <w:ins w:id="4122" w:author="Chen Liao" w:date="2021-03-23T20:43:00Z">
        <w:r w:rsidR="009E57BB" w:rsidRPr="009E57BB">
          <w:rPr>
            <w:rFonts w:ascii="Times New Roman" w:eastAsiaTheme="minorEastAsia" w:hAnsi="Times New Roman" w:cs="Times New Roman"/>
            <w:highlight w:val="yellow"/>
            <w:rPrChange w:id="4123" w:author="Chen Liao" w:date="2021-03-23T20:46:00Z">
              <w:rPr>
                <w:rFonts w:ascii="Times New Roman" w:eastAsiaTheme="minorEastAsia" w:hAnsi="Times New Roman" w:cs="Times New Roman"/>
              </w:rPr>
            </w:rPrChange>
          </w:rPr>
          <w:t>X</w:t>
        </w:r>
        <w:r w:rsidR="009E57BB">
          <w:rPr>
            <w:rFonts w:ascii="Times New Roman" w:eastAsiaTheme="minorEastAsia" w:hAnsi="Times New Roman" w:cs="Times New Roman"/>
          </w:rPr>
          <w:t xml:space="preserve">). </w:t>
        </w:r>
      </w:ins>
      <w:del w:id="4124" w:author="Chen Liao" w:date="2021-03-22T10:45:00Z">
        <w:r w:rsidR="0031126A" w:rsidRPr="00BF6A1C" w:rsidDel="00951EE6">
          <w:rPr>
            <w:rFonts w:ascii="Times New Roman" w:eastAsiaTheme="minorEastAsia" w:hAnsi="Times New Roman" w:cs="Times New Roman"/>
            <w:b/>
            <w:bCs/>
            <w:rPrChange w:id="4125" w:author="Chen Liao" w:date="2021-03-22T10:44:00Z">
              <w:rPr>
                <w:rFonts w:ascii="Times New Roman" w:hAnsi="Times New Roman" w:cs="Times New Roman"/>
                <w:b/>
                <w:bCs/>
                <w:i/>
                <w:iCs/>
                <w:color w:val="FF0000"/>
                <w:sz w:val="20"/>
                <w:szCs w:val="20"/>
              </w:rPr>
            </w:rPrChange>
          </w:rPr>
          <w:delText>Robust learning of microbiome-metabolome relationship is challenging due to baseline-dependency</w:delText>
        </w:r>
      </w:del>
    </w:p>
    <w:p w14:paraId="6BFE652F" w14:textId="77777777" w:rsidR="00166D1C" w:rsidRDefault="00166D1C" w:rsidP="00B76665">
      <w:pPr>
        <w:pStyle w:val="paragraph"/>
        <w:spacing w:before="0" w:beforeAutospacing="0" w:after="0" w:afterAutospacing="0"/>
        <w:jc w:val="both"/>
        <w:rPr>
          <w:ins w:id="4126" w:author="Chen Liao" w:date="2021-03-25T21:26:00Z"/>
          <w:rFonts w:ascii="Times New Roman" w:eastAsiaTheme="minorEastAsia" w:hAnsi="Times New Roman" w:cs="Times New Roman"/>
        </w:rPr>
      </w:pPr>
    </w:p>
    <w:p w14:paraId="1EA90E8D" w14:textId="569FF99C" w:rsidR="00166D1C" w:rsidRDefault="00166D1C" w:rsidP="00B76665">
      <w:pPr>
        <w:pStyle w:val="paragraph"/>
        <w:spacing w:before="0" w:beforeAutospacing="0" w:after="0" w:afterAutospacing="0"/>
        <w:jc w:val="both"/>
        <w:rPr>
          <w:ins w:id="4127" w:author="Chen Liao" w:date="2021-03-25T21:26:00Z"/>
          <w:rFonts w:ascii="Times New Roman" w:eastAsiaTheme="minorEastAsia" w:hAnsi="Times New Roman" w:cs="Times New Roman"/>
        </w:rPr>
      </w:pPr>
    </w:p>
    <w:p w14:paraId="53C6EF7C" w14:textId="6D88F652" w:rsidR="0031126A" w:rsidRPr="00EB57FB" w:rsidDel="00EB57FB" w:rsidRDefault="0079317F" w:rsidP="00EB57FB">
      <w:pPr>
        <w:jc w:val="both"/>
        <w:rPr>
          <w:del w:id="4128" w:author="Chen Liao" w:date="2021-03-26T07:12:00Z"/>
          <w:rPrChange w:id="4129" w:author="Chen Liao" w:date="2021-03-26T07:18:00Z">
            <w:rPr>
              <w:del w:id="4130" w:author="Chen Liao" w:date="2021-03-26T07:12:00Z"/>
              <w:rFonts w:ascii="Times New Roman" w:hAnsi="Times New Roman" w:cs="Times New Roman"/>
              <w:color w:val="000000"/>
              <w:sz w:val="20"/>
              <w:szCs w:val="20"/>
            </w:rPr>
          </w:rPrChange>
        </w:rPr>
        <w:pPrChange w:id="4131" w:author="Chen Liao" w:date="2021-03-26T07:18:00Z">
          <w:pPr>
            <w:pStyle w:val="paragraph"/>
            <w:spacing w:before="0" w:beforeAutospacing="0" w:after="0" w:afterAutospacing="0"/>
            <w:jc w:val="both"/>
          </w:pPr>
        </w:pPrChange>
      </w:pPr>
      <w:ins w:id="4132" w:author="Chen Liao" w:date="2021-03-25T21:26:00Z">
        <w:r>
          <w:t>Other than baseline</w:t>
        </w:r>
      </w:ins>
      <w:ins w:id="4133" w:author="Chen Liao" w:date="2021-03-25T21:28:00Z">
        <w:r w:rsidR="00DE5D66">
          <w:t xml:space="preserve"> composition</w:t>
        </w:r>
      </w:ins>
      <w:ins w:id="4134" w:author="Chen Liao" w:date="2021-03-25T21:26:00Z">
        <w:r>
          <w:t>, the dynamic featur</w:t>
        </w:r>
      </w:ins>
      <w:ins w:id="4135" w:author="Chen Liao" w:date="2021-03-25T21:27:00Z">
        <w:r>
          <w:t xml:space="preserve">e of </w:t>
        </w:r>
      </w:ins>
      <w:ins w:id="4136" w:author="Chen Liao" w:date="2021-03-26T07:04:00Z">
        <w:r w:rsidR="00371E86">
          <w:t xml:space="preserve">gut microbiota and </w:t>
        </w:r>
      </w:ins>
      <w:ins w:id="4137" w:author="Chen Liao" w:date="2021-03-25T21:27:00Z">
        <w:r>
          <w:t>SCFAs also present challeneges in modeling the</w:t>
        </w:r>
      </w:ins>
      <w:ins w:id="4138" w:author="Chen Liao" w:date="2021-03-26T07:04:00Z">
        <w:r w:rsidR="00371E86">
          <w:t>ir</w:t>
        </w:r>
      </w:ins>
      <w:ins w:id="4139" w:author="Chen Liao" w:date="2021-03-25T21:27:00Z">
        <w:r>
          <w:t xml:space="preserve"> relationship</w:t>
        </w:r>
      </w:ins>
      <w:ins w:id="4140" w:author="Chen Liao" w:date="2021-03-26T07:04:00Z">
        <w:r w:rsidR="00371E86">
          <w:t>s</w:t>
        </w:r>
      </w:ins>
      <w:ins w:id="4141" w:author="Chen Liao" w:date="2021-03-25T21:27:00Z">
        <w:r>
          <w:t xml:space="preserve">. </w:t>
        </w:r>
      </w:ins>
      <w:ins w:id="4142" w:author="Chen Liao" w:date="2021-03-26T07:04:00Z">
        <w:r w:rsidR="0069786E">
          <w:t>By regressing SCFAs conc</w:t>
        </w:r>
      </w:ins>
      <w:ins w:id="4143" w:author="Chen Liao" w:date="2021-03-26T07:05:00Z">
        <w:r w:rsidR="0069786E">
          <w:t xml:space="preserve">entration on absolute abundance of microbes, we implicitly assume that SCFAs concentration remains unchanged if gut microbiota </w:t>
        </w:r>
      </w:ins>
      <w:ins w:id="4144" w:author="Chen Liao" w:date="2021-03-26T07:06:00Z">
        <w:r w:rsidR="0069786E">
          <w:t xml:space="preserve">has a steady composition. However, this does not hold true </w:t>
        </w:r>
      </w:ins>
      <w:ins w:id="4145" w:author="Chen Liao" w:date="2021-03-26T07:07:00Z">
        <w:r w:rsidR="0069786E">
          <w:t xml:space="preserve">at the initial responses when SCFAs concentration greatly increases at relatively stable gut </w:t>
        </w:r>
      </w:ins>
      <w:ins w:id="4146" w:author="Chen Liao" w:date="2021-03-26T07:08:00Z">
        <w:r w:rsidR="0069786E">
          <w:t>microbiota composition.</w:t>
        </w:r>
        <w:r w:rsidR="002F7241">
          <w:t xml:space="preserve"> As sugg</w:t>
        </w:r>
      </w:ins>
      <w:ins w:id="4147" w:author="Chen Liao" w:date="2021-03-26T07:09:00Z">
        <w:r w:rsidR="002F7241">
          <w:t>ested by Xiao et al., the gut microbiota is far from carrying capacity and resembles an in vitro community where the microbiome-metabolome relationship</w:t>
        </w:r>
      </w:ins>
      <w:ins w:id="4148" w:author="Chen Liao" w:date="2021-03-26T07:10:00Z">
        <w:r w:rsidR="002F7241">
          <w:t xml:space="preserve"> follows a rate model, i.e., gut microbiota composition determines the change, </w:t>
        </w:r>
      </w:ins>
      <w:ins w:id="4149" w:author="Chen Liao" w:date="2021-03-26T07:11:00Z">
        <w:r w:rsidR="00EB57FB">
          <w:t>instead of the absolute</w:t>
        </w:r>
      </w:ins>
      <w:ins w:id="4150" w:author="Chen Liao" w:date="2021-03-26T07:10:00Z">
        <w:r w:rsidR="002F7241">
          <w:t xml:space="preserve"> concentration of, SCFAs concentration. </w:t>
        </w:r>
      </w:ins>
      <w:ins w:id="4151" w:author="Chen Liao" w:date="2021-03-26T07:12:00Z">
        <w:r w:rsidR="00EB57FB">
          <w:t>Using propionate as a</w:t>
        </w:r>
      </w:ins>
      <w:ins w:id="4152" w:author="Chen Liao" w:date="2021-03-26T07:13:00Z">
        <w:r w:rsidR="00EB57FB">
          <w:t xml:space="preserve">n example, we trained a random forest model using </w:t>
        </w:r>
      </w:ins>
      <w:ins w:id="4153" w:author="Chen Liao" w:date="2021-03-26T07:14:00Z">
        <w:r w:rsidR="00EB57FB">
          <w:t xml:space="preserve">only </w:t>
        </w:r>
      </w:ins>
      <w:ins w:id="4154" w:author="Chen Liao" w:date="2021-03-26T07:13:00Z">
        <w:r w:rsidR="00EB57FB">
          <w:t xml:space="preserve">the baseline and 1 day data, identifying that </w:t>
        </w:r>
      </w:ins>
      <w:ins w:id="4155" w:author="Chen Liao" w:date="2021-03-26T07:14:00Z">
        <w:r w:rsidR="00EB57FB">
          <w:t xml:space="preserve">unclassified Parabacteroides is the most likely propionate producer. Clearly, the quantitative relationship between propioinate change and </w:t>
        </w:r>
      </w:ins>
      <w:ins w:id="4156" w:author="Chen Liao" w:date="2021-03-26T07:15:00Z">
        <w:r w:rsidR="00EB57FB">
          <w:t>absolute abundance of unclassified Parabacteroides disappear in dat</w:t>
        </w:r>
      </w:ins>
      <w:ins w:id="4157" w:author="Chen Liao" w:date="2021-03-26T07:16:00Z">
        <w:r w:rsidR="00EB57FB">
          <w:t xml:space="preserve">a after 1 day. The finding that unclassified Parabactoierder as the top producer is promising, not only due to in vitro support </w:t>
        </w:r>
      </w:ins>
      <w:ins w:id="4158" w:author="Chen Liao" w:date="2021-03-26T07:17:00Z">
        <w:r w:rsidR="00EB57FB">
          <w:t xml:space="preserve">of its fermentation capability, but also it explains </w:t>
        </w:r>
      </w:ins>
      <w:ins w:id="4159" w:author="Chen Liao" w:date="2021-03-25T21:26:00Z">
        <w:r w:rsidR="00166D1C">
          <w:t>why Shanghai mice has a low propionate</w:t>
        </w:r>
      </w:ins>
      <w:ins w:id="4160" w:author="Chen Liao" w:date="2021-03-26T07:17:00Z">
        <w:r w:rsidR="00EB57FB">
          <w:t xml:space="preserve"> level</w:t>
        </w:r>
      </w:ins>
      <w:ins w:id="4161" w:author="Chen Liao" w:date="2021-03-25T21:26:00Z">
        <w:r w:rsidR="00166D1C">
          <w:t>.</w:t>
        </w:r>
      </w:ins>
      <w:ins w:id="4162" w:author="Chen Liao" w:date="2021-03-26T07:17:00Z">
        <w:r w:rsidR="00EB57FB">
          <w:t xml:space="preserve"> Note that the low propionate cannot be convincely explained by low biomass as its acetate and butyrate levels are </w:t>
        </w:r>
      </w:ins>
      <w:ins w:id="4163" w:author="Chen Liao" w:date="2021-03-26T07:18:00Z">
        <w:r w:rsidR="00EB57FB">
          <w:t>at comparable levels to the other vendors.</w:t>
        </w:r>
      </w:ins>
      <w:ins w:id="4164" w:author="Chen Liao" w:date="2021-03-25T21:26:00Z">
        <w:r w:rsidR="00166D1C">
          <w:t xml:space="preserve"> Using genome-scal emodels, we </w:t>
        </w:r>
        <w:r w:rsidR="00166D1C">
          <w:lastRenderedPageBreak/>
          <w:t>further show that coculture of Bacteroides and Parabacterois can benfit growth of each other as well as propoionat production.</w:t>
        </w:r>
        <w:r w:rsidR="00166D1C" w:rsidRPr="003B12D2">
          <w:rPr>
            <w:shd w:val="clear" w:color="auto" w:fill="FFFFFF"/>
          </w:rPr>
          <w:t xml:space="preserve"> </w:t>
        </w:r>
      </w:ins>
    </w:p>
    <w:p w14:paraId="6A76091F" w14:textId="3AFE4931" w:rsidR="00A5599D" w:rsidRPr="00DF26A5" w:rsidDel="00EB57FB" w:rsidRDefault="00A5599D" w:rsidP="00EB57FB">
      <w:pPr>
        <w:jc w:val="both"/>
        <w:rPr>
          <w:del w:id="4165" w:author="Chen Liao" w:date="2021-03-26T07:12:00Z"/>
          <w:color w:val="000000"/>
          <w:rPrChange w:id="4166" w:author="Chen Liao" w:date="2021-03-09T15:09:00Z">
            <w:rPr>
              <w:del w:id="4167" w:author="Chen Liao" w:date="2021-03-26T07:12:00Z"/>
              <w:rFonts w:ascii="Times New Roman" w:hAnsi="Times New Roman" w:cs="Times New Roman"/>
              <w:color w:val="000000"/>
              <w:sz w:val="20"/>
              <w:szCs w:val="20"/>
            </w:rPr>
          </w:rPrChange>
        </w:rPr>
        <w:pPrChange w:id="4168" w:author="Chen Liao" w:date="2021-03-26T07:18:00Z">
          <w:pPr>
            <w:pStyle w:val="paragraph"/>
            <w:spacing w:before="0" w:beforeAutospacing="0" w:after="0" w:afterAutospacing="0"/>
            <w:jc w:val="both"/>
          </w:pPr>
        </w:pPrChange>
      </w:pPr>
    </w:p>
    <w:p w14:paraId="7ED3C5DE" w14:textId="484AA375" w:rsidR="00A5599D" w:rsidRPr="00DF26A5" w:rsidDel="00EB57FB" w:rsidRDefault="00A5599D" w:rsidP="00EB57FB">
      <w:pPr>
        <w:jc w:val="both"/>
        <w:rPr>
          <w:del w:id="4169" w:author="Chen Liao" w:date="2021-03-26T07:12:00Z"/>
          <w:color w:val="000000"/>
          <w:rPrChange w:id="4170" w:author="Chen Liao" w:date="2021-03-09T15:09:00Z">
            <w:rPr>
              <w:del w:id="4171" w:author="Chen Liao" w:date="2021-03-26T07:12:00Z"/>
              <w:rFonts w:ascii="Times New Roman" w:hAnsi="Times New Roman" w:cs="Times New Roman"/>
              <w:color w:val="000000"/>
              <w:sz w:val="20"/>
              <w:szCs w:val="20"/>
            </w:rPr>
          </w:rPrChange>
        </w:rPr>
        <w:pPrChange w:id="4172" w:author="Chen Liao" w:date="2021-03-26T07:18:00Z">
          <w:pPr>
            <w:pStyle w:val="paragraph"/>
            <w:spacing w:before="0" w:beforeAutospacing="0" w:after="0" w:afterAutospacing="0"/>
            <w:jc w:val="both"/>
          </w:pPr>
        </w:pPrChange>
      </w:pPr>
    </w:p>
    <w:p w14:paraId="23056D79" w14:textId="7825DC8B" w:rsidR="0031126A" w:rsidRPr="00DF26A5" w:rsidDel="00EB57FB" w:rsidRDefault="00A5599D" w:rsidP="00EB57FB">
      <w:pPr>
        <w:jc w:val="both"/>
        <w:rPr>
          <w:del w:id="4173" w:author="Chen Liao" w:date="2021-03-26T07:12:00Z"/>
          <w:color w:val="000000"/>
          <w:rPrChange w:id="4174" w:author="Chen Liao" w:date="2021-03-09T15:09:00Z">
            <w:rPr>
              <w:del w:id="4175" w:author="Chen Liao" w:date="2021-03-26T07:12:00Z"/>
              <w:rFonts w:ascii="Times New Roman" w:hAnsi="Times New Roman" w:cs="Times New Roman"/>
              <w:color w:val="000000"/>
              <w:sz w:val="20"/>
              <w:szCs w:val="20"/>
            </w:rPr>
          </w:rPrChange>
        </w:rPr>
        <w:pPrChange w:id="4176" w:author="Chen Liao" w:date="2021-03-26T07:18:00Z">
          <w:pPr>
            <w:pStyle w:val="paragraph"/>
            <w:spacing w:before="0" w:beforeAutospacing="0" w:after="0" w:afterAutospacing="0"/>
            <w:jc w:val="both"/>
          </w:pPr>
        </w:pPrChange>
      </w:pPr>
      <w:del w:id="4177" w:author="Chen Liao" w:date="2021-03-26T07:12:00Z">
        <w:r w:rsidRPr="00DF26A5" w:rsidDel="00EB57FB">
          <w:rPr>
            <w:color w:val="000000"/>
            <w:rPrChange w:id="4178" w:author="Chen Liao" w:date="2021-03-09T15:09:00Z">
              <w:rPr>
                <w:rFonts w:ascii="Times New Roman" w:hAnsi="Times New Roman" w:cs="Times New Roman"/>
                <w:color w:val="000000"/>
                <w:sz w:val="20"/>
                <w:szCs w:val="20"/>
              </w:rPr>
            </w:rPrChange>
          </w:rPr>
          <w:delText>Yin, X., et al., A Comparative Evaluation of Tools to Predict Metabolite Profiles From Microbiome Sequencing Data. Frontiers in Microbiology, 2020. 11.</w:delText>
        </w:r>
      </w:del>
    </w:p>
    <w:p w14:paraId="13F81DC7" w14:textId="49B671A1" w:rsidR="00A5599D" w:rsidRPr="00DF26A5" w:rsidDel="00583EBC" w:rsidRDefault="00A5599D" w:rsidP="00EB57FB">
      <w:pPr>
        <w:jc w:val="both"/>
        <w:rPr>
          <w:del w:id="4179" w:author="Chen Liao" w:date="2021-03-23T20:04:00Z"/>
          <w:color w:val="000000"/>
          <w:rPrChange w:id="4180" w:author="Chen Liao" w:date="2021-03-09T15:09:00Z">
            <w:rPr>
              <w:del w:id="4181" w:author="Chen Liao" w:date="2021-03-23T20:04:00Z"/>
              <w:rFonts w:ascii="Times New Roman" w:hAnsi="Times New Roman" w:cs="Times New Roman"/>
              <w:color w:val="000000"/>
              <w:sz w:val="20"/>
              <w:szCs w:val="20"/>
            </w:rPr>
          </w:rPrChange>
        </w:rPr>
        <w:pPrChange w:id="4182" w:author="Chen Liao" w:date="2021-03-26T07:18:00Z">
          <w:pPr>
            <w:pStyle w:val="paragraph"/>
            <w:spacing w:before="0" w:beforeAutospacing="0" w:after="0" w:afterAutospacing="0"/>
            <w:jc w:val="both"/>
          </w:pPr>
        </w:pPrChange>
      </w:pPr>
      <w:del w:id="4183" w:author="Chen Liao" w:date="2021-03-23T20:04:00Z">
        <w:r w:rsidRPr="00DF26A5" w:rsidDel="00583EBC">
          <w:rPr>
            <w:color w:val="000000"/>
            <w:rPrChange w:id="4184" w:author="Chen Liao" w:date="2021-03-09T15:09:00Z">
              <w:rPr>
                <w:rFonts w:ascii="Times New Roman" w:hAnsi="Times New Roman" w:cs="Times New Roman"/>
                <w:color w:val="000000"/>
                <w:sz w:val="20"/>
                <w:szCs w:val="20"/>
              </w:rPr>
            </w:rPrChange>
          </w:rPr>
          <w:delText>Sze, M.A., et al., Fecal Short-Chain Fatty Acids Are Not Predictive of Colonic Tumor Status and Cannot Be Predicted Based on Bacterial Community Structure. mBio, 2019. 10(4): p. e01454-19.</w:delText>
        </w:r>
      </w:del>
    </w:p>
    <w:p w14:paraId="5DE69BC5" w14:textId="72F2B4FF" w:rsidR="0031126A" w:rsidRPr="00DF26A5" w:rsidRDefault="0031126A" w:rsidP="00EB57FB">
      <w:pPr>
        <w:jc w:val="both"/>
        <w:rPr>
          <w:color w:val="000000"/>
          <w:rPrChange w:id="4185" w:author="Chen Liao" w:date="2021-03-09T15:09:00Z">
            <w:rPr>
              <w:rFonts w:ascii="Times New Roman" w:hAnsi="Times New Roman" w:cs="Times New Roman"/>
              <w:color w:val="000000"/>
              <w:sz w:val="20"/>
              <w:szCs w:val="20"/>
            </w:rPr>
          </w:rPrChange>
        </w:rPr>
        <w:pPrChange w:id="4186" w:author="Chen Liao" w:date="2021-03-26T07:18:00Z">
          <w:pPr>
            <w:pStyle w:val="paragraph"/>
            <w:spacing w:before="0" w:beforeAutospacing="0" w:after="0" w:afterAutospacing="0"/>
            <w:jc w:val="both"/>
          </w:pPr>
        </w:pPrChange>
      </w:pPr>
    </w:p>
    <w:p w14:paraId="64169212" w14:textId="77777777" w:rsidR="0031126A" w:rsidRPr="00DF26A5" w:rsidRDefault="0031126A" w:rsidP="00235E3B">
      <w:pPr>
        <w:pStyle w:val="paragraph"/>
        <w:spacing w:before="0" w:beforeAutospacing="0" w:after="0" w:afterAutospacing="0"/>
        <w:jc w:val="both"/>
        <w:rPr>
          <w:rFonts w:ascii="Times New Roman" w:hAnsi="Times New Roman" w:cs="Times New Roman"/>
          <w:color w:val="000000"/>
          <w:rPrChange w:id="4187" w:author="Chen Liao" w:date="2021-03-09T15:09:00Z">
            <w:rPr>
              <w:rFonts w:ascii="Times New Roman" w:hAnsi="Times New Roman" w:cs="Times New Roman"/>
              <w:color w:val="000000"/>
              <w:sz w:val="20"/>
              <w:szCs w:val="20"/>
            </w:rPr>
          </w:rPrChange>
        </w:rPr>
      </w:pPr>
    </w:p>
    <w:p w14:paraId="111E4990" w14:textId="2FBA45EF" w:rsidR="00DC5173" w:rsidRPr="00DF26A5" w:rsidRDefault="00DC5173" w:rsidP="00B76665">
      <w:pPr>
        <w:jc w:val="both"/>
        <w:rPr>
          <w:rFonts w:eastAsia="SimSun"/>
          <w:b/>
          <w:bCs/>
          <w:color w:val="000000"/>
          <w:rPrChange w:id="4188" w:author="Chen Liao" w:date="2021-03-09T15:09:00Z">
            <w:rPr>
              <w:rFonts w:eastAsia="SimSun"/>
              <w:b/>
              <w:bCs/>
              <w:color w:val="000000"/>
              <w:sz w:val="20"/>
              <w:szCs w:val="20"/>
            </w:rPr>
          </w:rPrChange>
        </w:rPr>
        <w:pPrChange w:id="4189" w:author="Chen Liao" w:date="2021-03-24T10:44:00Z">
          <w:pPr>
            <w:jc w:val="center"/>
          </w:pPr>
        </w:pPrChange>
      </w:pPr>
    </w:p>
    <w:p w14:paraId="0C6C13B7" w14:textId="03DA19B3" w:rsidR="00A97F0B" w:rsidRPr="00DF26A5" w:rsidRDefault="00A97F0B" w:rsidP="00C3619E">
      <w:pPr>
        <w:jc w:val="center"/>
        <w:rPr>
          <w:rFonts w:eastAsia="SimSun"/>
          <w:b/>
          <w:bCs/>
          <w:color w:val="000000"/>
          <w:rPrChange w:id="4190" w:author="Chen Liao" w:date="2021-03-09T15:09:00Z">
            <w:rPr>
              <w:rFonts w:eastAsia="SimSun"/>
              <w:b/>
              <w:bCs/>
              <w:color w:val="000000"/>
              <w:sz w:val="20"/>
              <w:szCs w:val="20"/>
            </w:rPr>
          </w:rPrChange>
        </w:rPr>
      </w:pPr>
      <w:r w:rsidRPr="00DF26A5">
        <w:rPr>
          <w:rFonts w:eastAsia="SimSun"/>
          <w:b/>
          <w:bCs/>
          <w:noProof/>
          <w:color w:val="000000"/>
          <w:rPrChange w:id="4191" w:author="Chen Liao" w:date="2021-03-09T15:09:00Z">
            <w:rPr>
              <w:rFonts w:eastAsia="SimSun"/>
              <w:b/>
              <w:bCs/>
              <w:noProof/>
              <w:color w:val="000000"/>
              <w:sz w:val="20"/>
              <w:szCs w:val="20"/>
            </w:rPr>
          </w:rPrChange>
        </w:rPr>
        <w:drawing>
          <wp:inline distT="0" distB="0" distL="0" distR="0" wp14:anchorId="6118A0AC" wp14:editId="3CCA98E3">
            <wp:extent cx="4740112" cy="3204375"/>
            <wp:effectExtent l="0" t="0" r="0" b="0"/>
            <wp:docPr id="26" name="Picture 2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with medium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747241" cy="3209194"/>
                    </a:xfrm>
                    <a:prstGeom prst="rect">
                      <a:avLst/>
                    </a:prstGeom>
                  </pic:spPr>
                </pic:pic>
              </a:graphicData>
            </a:graphic>
          </wp:inline>
        </w:drawing>
      </w:r>
    </w:p>
    <w:p w14:paraId="7416DB24" w14:textId="77777777" w:rsidR="000130D4" w:rsidRPr="00DF26A5" w:rsidRDefault="000130D4" w:rsidP="00235E3B">
      <w:pPr>
        <w:jc w:val="both"/>
        <w:rPr>
          <w:b/>
          <w:bCs/>
          <w:color w:val="000000"/>
          <w:rPrChange w:id="4192" w:author="Chen Liao" w:date="2021-03-09T15:09:00Z">
            <w:rPr>
              <w:b/>
              <w:bCs/>
              <w:color w:val="000000"/>
              <w:sz w:val="20"/>
              <w:szCs w:val="20"/>
            </w:rPr>
          </w:rPrChange>
        </w:rPr>
      </w:pPr>
    </w:p>
    <w:p w14:paraId="2D9FC816" w14:textId="6D602FF8" w:rsidR="00A83394" w:rsidRPr="00DF26A5" w:rsidRDefault="000130D4" w:rsidP="00235E3B">
      <w:pPr>
        <w:jc w:val="both"/>
        <w:rPr>
          <w:color w:val="000000"/>
          <w:rPrChange w:id="4193" w:author="Chen Liao" w:date="2021-03-09T15:09:00Z">
            <w:rPr>
              <w:color w:val="000000"/>
              <w:sz w:val="20"/>
              <w:szCs w:val="20"/>
            </w:rPr>
          </w:rPrChange>
        </w:rPr>
      </w:pPr>
      <w:r w:rsidRPr="00DF26A5">
        <w:rPr>
          <w:b/>
          <w:bCs/>
          <w:color w:val="000000"/>
          <w:rPrChange w:id="4194" w:author="Chen Liao" w:date="2021-03-09T15:09:00Z">
            <w:rPr>
              <w:b/>
              <w:bCs/>
              <w:color w:val="000000"/>
              <w:sz w:val="20"/>
              <w:szCs w:val="20"/>
            </w:rPr>
          </w:rPrChange>
        </w:rPr>
        <w:t>Figure 5.</w:t>
      </w:r>
      <w:r w:rsidRPr="00DF26A5">
        <w:rPr>
          <w:color w:val="000000"/>
          <w:rPrChange w:id="4195" w:author="Chen Liao" w:date="2021-03-09T15:09:00Z">
            <w:rPr>
              <w:color w:val="000000"/>
              <w:sz w:val="20"/>
              <w:szCs w:val="20"/>
            </w:rPr>
          </w:rPrChange>
        </w:rPr>
        <w:t xml:space="preserve"> </w:t>
      </w:r>
      <w:bookmarkStart w:id="4196" w:name="_Hlk66203689"/>
      <w:bookmarkStart w:id="4197" w:name="OLE_LINK39"/>
      <w:r w:rsidR="00A550B0" w:rsidRPr="00DF26A5">
        <w:rPr>
          <w:b/>
          <w:bCs/>
          <w:color w:val="000000"/>
          <w:rPrChange w:id="4198" w:author="Chen Liao" w:date="2021-03-09T15:09:00Z">
            <w:rPr>
              <w:b/>
              <w:bCs/>
              <w:color w:val="000000"/>
              <w:sz w:val="20"/>
              <w:szCs w:val="20"/>
            </w:rPr>
          </w:rPrChange>
        </w:rPr>
        <w:t xml:space="preserve">Robust learning of microbiome-metabolome relationship </w:t>
      </w:r>
      <w:bookmarkStart w:id="4199" w:name="OLE_LINK11"/>
      <w:bookmarkStart w:id="4200" w:name="OLE_LINK12"/>
      <w:r w:rsidR="00A550B0" w:rsidRPr="00DF26A5">
        <w:rPr>
          <w:b/>
          <w:bCs/>
          <w:color w:val="000000"/>
          <w:rPrChange w:id="4201" w:author="Chen Liao" w:date="2021-03-09T15:09:00Z">
            <w:rPr>
              <w:b/>
              <w:bCs/>
              <w:color w:val="000000"/>
              <w:sz w:val="20"/>
              <w:szCs w:val="20"/>
            </w:rPr>
          </w:rPrChange>
        </w:rPr>
        <w:t xml:space="preserve">is </w:t>
      </w:r>
      <w:bookmarkStart w:id="4202" w:name="OLE_LINK16"/>
      <w:bookmarkStart w:id="4203" w:name="OLE_LINK17"/>
      <w:r w:rsidR="00FB1E16" w:rsidRPr="00DF26A5">
        <w:rPr>
          <w:b/>
          <w:bCs/>
          <w:color w:val="000000"/>
          <w:rPrChange w:id="4204" w:author="Chen Liao" w:date="2021-03-09T15:09:00Z">
            <w:rPr>
              <w:b/>
              <w:bCs/>
              <w:color w:val="000000"/>
              <w:sz w:val="20"/>
              <w:szCs w:val="20"/>
            </w:rPr>
          </w:rPrChange>
        </w:rPr>
        <w:t>challenging</w:t>
      </w:r>
      <w:bookmarkEnd w:id="4196"/>
      <w:r w:rsidR="00FB1E16" w:rsidRPr="00DF26A5">
        <w:rPr>
          <w:b/>
          <w:bCs/>
          <w:color w:val="000000"/>
          <w:rPrChange w:id="4205" w:author="Chen Liao" w:date="2021-03-09T15:09:00Z">
            <w:rPr>
              <w:b/>
              <w:bCs/>
              <w:color w:val="000000"/>
              <w:sz w:val="20"/>
              <w:szCs w:val="20"/>
            </w:rPr>
          </w:rPrChange>
        </w:rPr>
        <w:t xml:space="preserve"> due to baseline-dependency</w:t>
      </w:r>
      <w:bookmarkEnd w:id="4197"/>
      <w:bookmarkEnd w:id="4199"/>
      <w:bookmarkEnd w:id="4200"/>
      <w:bookmarkEnd w:id="4202"/>
      <w:bookmarkEnd w:id="4203"/>
      <w:r w:rsidR="00A550B0" w:rsidRPr="00DF26A5">
        <w:rPr>
          <w:b/>
          <w:bCs/>
          <w:color w:val="000000"/>
          <w:rPrChange w:id="4206" w:author="Chen Liao" w:date="2021-03-09T15:09:00Z">
            <w:rPr>
              <w:b/>
              <w:bCs/>
              <w:color w:val="000000"/>
              <w:sz w:val="20"/>
              <w:szCs w:val="20"/>
            </w:rPr>
          </w:rPrChange>
        </w:rPr>
        <w:t>.</w:t>
      </w:r>
      <w:r w:rsidRPr="00DF26A5">
        <w:rPr>
          <w:b/>
          <w:bCs/>
          <w:color w:val="000000"/>
          <w:rPrChange w:id="4207" w:author="Chen Liao" w:date="2021-03-09T15:09:00Z">
            <w:rPr>
              <w:b/>
              <w:bCs/>
              <w:color w:val="000000"/>
              <w:sz w:val="20"/>
              <w:szCs w:val="20"/>
            </w:rPr>
          </w:rPrChange>
        </w:rPr>
        <w:t xml:space="preserve"> </w:t>
      </w:r>
      <w:r w:rsidR="00B15468" w:rsidRPr="00DF26A5">
        <w:rPr>
          <w:b/>
          <w:bCs/>
          <w:color w:val="000000"/>
          <w:rPrChange w:id="4208" w:author="Chen Liao" w:date="2021-03-09T15:09:00Z">
            <w:rPr>
              <w:b/>
              <w:bCs/>
              <w:color w:val="000000"/>
              <w:sz w:val="20"/>
              <w:szCs w:val="20"/>
            </w:rPr>
          </w:rPrChange>
        </w:rPr>
        <w:t>A</w:t>
      </w:r>
      <w:r w:rsidR="00B15468" w:rsidRPr="00DF26A5">
        <w:rPr>
          <w:color w:val="000000"/>
          <w:rPrChange w:id="4209" w:author="Chen Liao" w:date="2021-03-09T15:09:00Z">
            <w:rPr>
              <w:color w:val="000000"/>
              <w:sz w:val="20"/>
              <w:szCs w:val="20"/>
            </w:rPr>
          </w:rPrChange>
        </w:rPr>
        <w:t xml:space="preserve">. Two </w:t>
      </w:r>
      <w:bookmarkStart w:id="4210" w:name="OLE_LINK13"/>
      <w:bookmarkStart w:id="4211" w:name="OLE_LINK14"/>
      <w:r w:rsidR="00B15468" w:rsidRPr="00DF26A5">
        <w:rPr>
          <w:color w:val="000000"/>
          <w:rPrChange w:id="4212" w:author="Chen Liao" w:date="2021-03-09T15:09:00Z">
            <w:rPr>
              <w:color w:val="000000"/>
              <w:sz w:val="20"/>
              <w:szCs w:val="20"/>
            </w:rPr>
          </w:rPrChange>
        </w:rPr>
        <w:t>data-split</w:t>
      </w:r>
      <w:r w:rsidR="00C56B17" w:rsidRPr="00DF26A5">
        <w:rPr>
          <w:color w:val="000000"/>
          <w:rPrChange w:id="4213" w:author="Chen Liao" w:date="2021-03-09T15:09:00Z">
            <w:rPr>
              <w:color w:val="000000"/>
              <w:sz w:val="20"/>
              <w:szCs w:val="20"/>
            </w:rPr>
          </w:rPrChange>
        </w:rPr>
        <w:t>ting</w:t>
      </w:r>
      <w:r w:rsidR="00B15468" w:rsidRPr="00DF26A5">
        <w:rPr>
          <w:color w:val="000000"/>
          <w:rPrChange w:id="4214" w:author="Chen Liao" w:date="2021-03-09T15:09:00Z">
            <w:rPr>
              <w:color w:val="000000"/>
              <w:sz w:val="20"/>
              <w:szCs w:val="20"/>
            </w:rPr>
          </w:rPrChange>
        </w:rPr>
        <w:t xml:space="preserve"> strategies </w:t>
      </w:r>
      <w:bookmarkEnd w:id="4210"/>
      <w:bookmarkEnd w:id="4211"/>
      <w:r w:rsidR="008914C1" w:rsidRPr="00DF26A5">
        <w:rPr>
          <w:color w:val="000000"/>
          <w:rPrChange w:id="4215" w:author="Chen Liao" w:date="2021-03-09T15:09:00Z">
            <w:rPr>
              <w:color w:val="000000"/>
              <w:sz w:val="20"/>
              <w:szCs w:val="20"/>
            </w:rPr>
          </w:rPrChange>
        </w:rPr>
        <w:t xml:space="preserve">for </w:t>
      </w:r>
      <w:r w:rsidR="001F491B" w:rsidRPr="00DF26A5">
        <w:rPr>
          <w:color w:val="000000"/>
          <w:rPrChange w:id="4216" w:author="Chen Liao" w:date="2021-03-09T15:09:00Z">
            <w:rPr>
              <w:color w:val="000000"/>
              <w:sz w:val="20"/>
              <w:szCs w:val="20"/>
            </w:rPr>
          </w:rPrChange>
        </w:rPr>
        <w:t>test</w:t>
      </w:r>
      <w:r w:rsidR="008914C1" w:rsidRPr="00DF26A5">
        <w:rPr>
          <w:color w:val="000000"/>
          <w:rPrChange w:id="4217" w:author="Chen Liao" w:date="2021-03-09T15:09:00Z">
            <w:rPr>
              <w:color w:val="000000"/>
              <w:sz w:val="20"/>
              <w:szCs w:val="20"/>
            </w:rPr>
          </w:rPrChange>
        </w:rPr>
        <w:t>ing</w:t>
      </w:r>
      <w:r w:rsidR="001F491B" w:rsidRPr="00DF26A5">
        <w:rPr>
          <w:color w:val="000000"/>
          <w:rPrChange w:id="4218" w:author="Chen Liao" w:date="2021-03-09T15:09:00Z">
            <w:rPr>
              <w:color w:val="000000"/>
              <w:sz w:val="20"/>
              <w:szCs w:val="20"/>
            </w:rPr>
          </w:rPrChange>
        </w:rPr>
        <w:t xml:space="preserve"> </w:t>
      </w:r>
      <w:r w:rsidR="000B0790" w:rsidRPr="00DF26A5">
        <w:rPr>
          <w:color w:val="000000"/>
          <w:rPrChange w:id="4219" w:author="Chen Liao" w:date="2021-03-09T15:09:00Z">
            <w:rPr>
              <w:color w:val="000000"/>
              <w:sz w:val="20"/>
              <w:szCs w:val="20"/>
            </w:rPr>
          </w:rPrChange>
        </w:rPr>
        <w:t>model performance</w:t>
      </w:r>
      <w:r w:rsidR="00542974" w:rsidRPr="00DF26A5">
        <w:rPr>
          <w:color w:val="000000"/>
          <w:rPrChange w:id="4220" w:author="Chen Liao" w:date="2021-03-09T15:09:00Z">
            <w:rPr>
              <w:color w:val="000000"/>
              <w:sz w:val="20"/>
              <w:szCs w:val="20"/>
            </w:rPr>
          </w:rPrChange>
        </w:rPr>
        <w:t xml:space="preserve"> using machine learning models</w:t>
      </w:r>
      <w:r w:rsidR="00B15468" w:rsidRPr="00DF26A5">
        <w:rPr>
          <w:color w:val="000000"/>
          <w:rPrChange w:id="4221" w:author="Chen Liao" w:date="2021-03-09T15:09:00Z">
            <w:rPr>
              <w:color w:val="000000"/>
              <w:sz w:val="20"/>
              <w:szCs w:val="20"/>
            </w:rPr>
          </w:rPrChange>
        </w:rPr>
        <w:t>.</w:t>
      </w:r>
      <w:r w:rsidR="001F491B" w:rsidRPr="00DF26A5">
        <w:rPr>
          <w:color w:val="000000"/>
          <w:rPrChange w:id="4222" w:author="Chen Liao" w:date="2021-03-09T15:09:00Z">
            <w:rPr>
              <w:color w:val="000000"/>
              <w:sz w:val="20"/>
              <w:szCs w:val="20"/>
            </w:rPr>
          </w:rPrChange>
        </w:rPr>
        <w:t xml:space="preserve"> Mice in the testing set</w:t>
      </w:r>
      <w:r w:rsidR="000D5C41" w:rsidRPr="00DF26A5">
        <w:rPr>
          <w:color w:val="000000"/>
          <w:rPrChange w:id="4223" w:author="Chen Liao" w:date="2021-03-09T15:09:00Z">
            <w:rPr>
              <w:color w:val="000000"/>
              <w:sz w:val="20"/>
              <w:szCs w:val="20"/>
            </w:rPr>
          </w:rPrChange>
        </w:rPr>
        <w:t>s</w:t>
      </w:r>
      <w:r w:rsidR="001F491B" w:rsidRPr="00DF26A5">
        <w:rPr>
          <w:color w:val="000000"/>
          <w:rPrChange w:id="4224" w:author="Chen Liao" w:date="2021-03-09T15:09:00Z">
            <w:rPr>
              <w:color w:val="000000"/>
              <w:sz w:val="20"/>
              <w:szCs w:val="20"/>
            </w:rPr>
          </w:rPrChange>
        </w:rPr>
        <w:t xml:space="preserve"> were </w:t>
      </w:r>
      <w:r w:rsidR="004E2D63" w:rsidRPr="00DF26A5">
        <w:rPr>
          <w:color w:val="000000"/>
          <w:rPrChange w:id="4225" w:author="Chen Liao" w:date="2021-03-09T15:09:00Z">
            <w:rPr>
              <w:color w:val="000000"/>
              <w:sz w:val="20"/>
              <w:szCs w:val="20"/>
            </w:rPr>
          </w:rPrChange>
        </w:rPr>
        <w:t xml:space="preserve">randomly </w:t>
      </w:r>
      <w:r w:rsidR="001F491B" w:rsidRPr="00DF26A5">
        <w:rPr>
          <w:color w:val="000000"/>
          <w:rPrChange w:id="4226" w:author="Chen Liao" w:date="2021-03-09T15:09:00Z">
            <w:rPr>
              <w:color w:val="000000"/>
              <w:sz w:val="20"/>
              <w:szCs w:val="20"/>
            </w:rPr>
          </w:rPrChange>
        </w:rPr>
        <w:t>selected on a one-per-vendor basis for “int</w:t>
      </w:r>
      <w:r w:rsidR="004E2D63" w:rsidRPr="00DF26A5">
        <w:rPr>
          <w:color w:val="000000"/>
          <w:rPrChange w:id="4227" w:author="Chen Liao" w:date="2021-03-09T15:09:00Z">
            <w:rPr>
              <w:color w:val="000000"/>
              <w:sz w:val="20"/>
              <w:szCs w:val="20"/>
            </w:rPr>
          </w:rPrChange>
        </w:rPr>
        <w:t>er</w:t>
      </w:r>
      <w:r w:rsidR="001F491B" w:rsidRPr="00DF26A5">
        <w:rPr>
          <w:color w:val="000000"/>
          <w:rPrChange w:id="4228" w:author="Chen Liao" w:date="2021-03-09T15:09:00Z">
            <w:rPr>
              <w:color w:val="000000"/>
              <w:sz w:val="20"/>
              <w:szCs w:val="20"/>
            </w:rPr>
          </w:rPrChange>
        </w:rPr>
        <w:t xml:space="preserve">polation” and </w:t>
      </w:r>
      <w:r w:rsidR="004E2D63" w:rsidRPr="00DF26A5">
        <w:rPr>
          <w:color w:val="000000"/>
          <w:rPrChange w:id="4229" w:author="Chen Liao" w:date="2021-03-09T15:09:00Z">
            <w:rPr>
              <w:color w:val="000000"/>
              <w:sz w:val="20"/>
              <w:szCs w:val="20"/>
            </w:rPr>
          </w:rPrChange>
        </w:rPr>
        <w:t xml:space="preserve">exclusively selected </w:t>
      </w:r>
      <w:r w:rsidR="001F491B" w:rsidRPr="00DF26A5">
        <w:rPr>
          <w:color w:val="000000"/>
          <w:rPrChange w:id="4230" w:author="Chen Liao" w:date="2021-03-09T15:09:00Z">
            <w:rPr>
              <w:color w:val="000000"/>
              <w:sz w:val="20"/>
              <w:szCs w:val="20"/>
            </w:rPr>
          </w:rPrChange>
        </w:rPr>
        <w:t xml:space="preserve">from </w:t>
      </w:r>
      <w:r w:rsidR="004E2D63" w:rsidRPr="00DF26A5">
        <w:rPr>
          <w:color w:val="000000"/>
          <w:rPrChange w:id="4231" w:author="Chen Liao" w:date="2021-03-09T15:09:00Z">
            <w:rPr>
              <w:color w:val="000000"/>
              <w:sz w:val="20"/>
              <w:szCs w:val="20"/>
            </w:rPr>
          </w:rPrChange>
        </w:rPr>
        <w:t>a single vendor for “extrapolation</w:t>
      </w:r>
      <w:r w:rsidR="001F491B" w:rsidRPr="00DF26A5">
        <w:rPr>
          <w:color w:val="000000"/>
          <w:rPrChange w:id="4232" w:author="Chen Liao" w:date="2021-03-09T15:09:00Z">
            <w:rPr>
              <w:color w:val="000000"/>
              <w:sz w:val="20"/>
              <w:szCs w:val="20"/>
            </w:rPr>
          </w:rPrChange>
        </w:rPr>
        <w:t>”</w:t>
      </w:r>
      <w:r w:rsidR="004E2D63" w:rsidRPr="00DF26A5">
        <w:rPr>
          <w:color w:val="000000"/>
          <w:rPrChange w:id="4233" w:author="Chen Liao" w:date="2021-03-09T15:09:00Z">
            <w:rPr>
              <w:color w:val="000000"/>
              <w:sz w:val="20"/>
              <w:szCs w:val="20"/>
            </w:rPr>
          </w:rPrChange>
        </w:rPr>
        <w:t xml:space="preserve">. </w:t>
      </w:r>
      <w:r w:rsidR="00402B3C" w:rsidRPr="00DF26A5">
        <w:rPr>
          <w:b/>
          <w:bCs/>
          <w:color w:val="000000"/>
          <w:rPrChange w:id="4234" w:author="Chen Liao" w:date="2021-03-09T15:09:00Z">
            <w:rPr>
              <w:b/>
              <w:bCs/>
              <w:color w:val="000000"/>
              <w:sz w:val="20"/>
              <w:szCs w:val="20"/>
            </w:rPr>
          </w:rPrChange>
        </w:rPr>
        <w:t>B</w:t>
      </w:r>
      <w:r w:rsidR="00402B3C" w:rsidRPr="00DF26A5">
        <w:rPr>
          <w:color w:val="000000"/>
          <w:rPrChange w:id="4235" w:author="Chen Liao" w:date="2021-03-09T15:09:00Z">
            <w:rPr>
              <w:color w:val="000000"/>
              <w:sz w:val="20"/>
              <w:szCs w:val="20"/>
            </w:rPr>
          </w:rPrChange>
        </w:rPr>
        <w:t>.</w:t>
      </w:r>
      <w:r w:rsidR="00402B3C" w:rsidRPr="00DF26A5">
        <w:rPr>
          <w:b/>
          <w:bCs/>
          <w:color w:val="000000"/>
          <w:rPrChange w:id="4236" w:author="Chen Liao" w:date="2021-03-09T15:09:00Z">
            <w:rPr>
              <w:b/>
              <w:bCs/>
              <w:color w:val="000000"/>
              <w:sz w:val="20"/>
              <w:szCs w:val="20"/>
            </w:rPr>
          </w:rPrChange>
        </w:rPr>
        <w:t xml:space="preserve"> </w:t>
      </w:r>
      <w:r w:rsidR="00402B3C" w:rsidRPr="00DF26A5">
        <w:rPr>
          <w:color w:val="000000"/>
          <w:rPrChange w:id="4237" w:author="Chen Liao" w:date="2021-03-09T15:09:00Z">
            <w:rPr>
              <w:color w:val="000000"/>
              <w:sz w:val="20"/>
              <w:szCs w:val="20"/>
            </w:rPr>
          </w:rPrChange>
        </w:rPr>
        <w:t xml:space="preserve">Training and testing accuracy in Random Forest regression models trained </w:t>
      </w:r>
      <w:r w:rsidR="000D5C41" w:rsidRPr="00DF26A5">
        <w:rPr>
          <w:color w:val="000000"/>
          <w:rPrChange w:id="4238" w:author="Chen Liao" w:date="2021-03-09T15:09:00Z">
            <w:rPr>
              <w:color w:val="000000"/>
              <w:sz w:val="20"/>
              <w:szCs w:val="20"/>
            </w:rPr>
          </w:rPrChange>
        </w:rPr>
        <w:t>on</w:t>
      </w:r>
      <w:r w:rsidR="00402B3C" w:rsidRPr="00DF26A5">
        <w:rPr>
          <w:color w:val="000000"/>
          <w:rPrChange w:id="4239" w:author="Chen Liao" w:date="2021-03-09T15:09:00Z">
            <w:rPr>
              <w:color w:val="000000"/>
              <w:sz w:val="20"/>
              <w:szCs w:val="20"/>
            </w:rPr>
          </w:rPrChange>
        </w:rPr>
        <w:t xml:space="preserve"> absolute abundance of bacterial species. Data in day 0 were removed from the analysis. </w:t>
      </w:r>
      <w:r w:rsidR="00A6335E" w:rsidRPr="00DF26A5">
        <w:rPr>
          <w:b/>
          <w:bCs/>
          <w:color w:val="000000"/>
          <w:rPrChange w:id="4240" w:author="Chen Liao" w:date="2021-03-09T15:09:00Z">
            <w:rPr>
              <w:b/>
              <w:bCs/>
              <w:color w:val="000000"/>
              <w:sz w:val="20"/>
              <w:szCs w:val="20"/>
            </w:rPr>
          </w:rPrChange>
        </w:rPr>
        <w:t>C</w:t>
      </w:r>
      <w:r w:rsidR="00A6335E" w:rsidRPr="00DF26A5">
        <w:rPr>
          <w:color w:val="000000"/>
          <w:rPrChange w:id="4241" w:author="Chen Liao" w:date="2021-03-09T15:09:00Z">
            <w:rPr>
              <w:color w:val="000000"/>
              <w:sz w:val="20"/>
              <w:szCs w:val="20"/>
            </w:rPr>
          </w:rPrChange>
        </w:rPr>
        <w:t>. Presence (threshold: 0.001%) and prevalence of bacterial species in baseline microbiota</w:t>
      </w:r>
      <w:r w:rsidR="0053388F" w:rsidRPr="00DF26A5">
        <w:rPr>
          <w:color w:val="000000"/>
          <w:rPrChange w:id="4242" w:author="Chen Liao" w:date="2021-03-09T15:09:00Z">
            <w:rPr>
              <w:color w:val="000000"/>
              <w:sz w:val="20"/>
              <w:szCs w:val="20"/>
            </w:rPr>
          </w:rPrChange>
        </w:rPr>
        <w:t xml:space="preserve"> across mice and vendors</w:t>
      </w:r>
      <w:r w:rsidR="00A6335E" w:rsidRPr="00DF26A5">
        <w:rPr>
          <w:color w:val="000000"/>
          <w:rPrChange w:id="4243" w:author="Chen Liao" w:date="2021-03-09T15:09:00Z">
            <w:rPr>
              <w:color w:val="000000"/>
              <w:sz w:val="20"/>
              <w:szCs w:val="20"/>
            </w:rPr>
          </w:rPrChange>
        </w:rPr>
        <w:t xml:space="preserve">. Species </w:t>
      </w:r>
      <w:r w:rsidR="00146999" w:rsidRPr="00DF26A5">
        <w:rPr>
          <w:color w:val="000000"/>
          <w:rPrChange w:id="4244" w:author="Chen Liao" w:date="2021-03-09T15:09:00Z">
            <w:rPr>
              <w:color w:val="000000"/>
              <w:sz w:val="20"/>
              <w:szCs w:val="20"/>
            </w:rPr>
          </w:rPrChange>
        </w:rPr>
        <w:t>absent</w:t>
      </w:r>
      <w:r w:rsidR="00A6335E" w:rsidRPr="00DF26A5">
        <w:rPr>
          <w:color w:val="000000"/>
          <w:rPrChange w:id="4245" w:author="Chen Liao" w:date="2021-03-09T15:09:00Z">
            <w:rPr>
              <w:color w:val="000000"/>
              <w:sz w:val="20"/>
              <w:szCs w:val="20"/>
            </w:rPr>
          </w:rPrChange>
        </w:rPr>
        <w:t xml:space="preserve"> in any mouse baseline sample were not shown. </w:t>
      </w:r>
      <w:r w:rsidR="00115540" w:rsidRPr="00DF26A5">
        <w:rPr>
          <w:color w:val="000000"/>
          <w:rPrChange w:id="4246" w:author="Chen Liao" w:date="2021-03-09T15:09:00Z">
            <w:rPr>
              <w:color w:val="000000"/>
              <w:sz w:val="20"/>
              <w:szCs w:val="20"/>
            </w:rPr>
          </w:rPrChange>
        </w:rPr>
        <w:t>In the bottom panel, t</w:t>
      </w:r>
      <w:r w:rsidR="00A6335E" w:rsidRPr="00DF26A5">
        <w:rPr>
          <w:color w:val="000000"/>
          <w:rPrChange w:id="4247" w:author="Chen Liao" w:date="2021-03-09T15:09:00Z">
            <w:rPr>
              <w:color w:val="000000"/>
              <w:sz w:val="20"/>
              <w:szCs w:val="20"/>
            </w:rPr>
          </w:rPrChange>
        </w:rPr>
        <w:t xml:space="preserve">he prevalence </w:t>
      </w:r>
      <w:r w:rsidR="00146999" w:rsidRPr="00DF26A5">
        <w:rPr>
          <w:color w:val="000000"/>
          <w:rPrChange w:id="4248" w:author="Chen Liao" w:date="2021-03-09T15:09:00Z">
            <w:rPr>
              <w:color w:val="000000"/>
              <w:sz w:val="20"/>
              <w:szCs w:val="20"/>
            </w:rPr>
          </w:rPrChange>
        </w:rPr>
        <w:t>score of a species</w:t>
      </w:r>
      <w:r w:rsidR="00A6335E" w:rsidRPr="00DF26A5">
        <w:rPr>
          <w:color w:val="000000"/>
          <w:rPrChange w:id="4249" w:author="Chen Liao" w:date="2021-03-09T15:09:00Z">
            <w:rPr>
              <w:color w:val="000000"/>
              <w:sz w:val="20"/>
              <w:szCs w:val="20"/>
            </w:rPr>
          </w:rPrChange>
        </w:rPr>
        <w:t xml:space="preserve"> </w:t>
      </w:r>
      <w:r w:rsidR="00146999" w:rsidRPr="00DF26A5">
        <w:rPr>
          <w:color w:val="000000"/>
          <w:rPrChange w:id="4250" w:author="Chen Liao" w:date="2021-03-09T15:09:00Z">
            <w:rPr>
              <w:color w:val="000000"/>
              <w:sz w:val="20"/>
              <w:szCs w:val="20"/>
            </w:rPr>
          </w:rPrChange>
        </w:rPr>
        <w:t>across mice</w:t>
      </w:r>
      <w:r w:rsidR="00115540" w:rsidRPr="00DF26A5">
        <w:rPr>
          <w:color w:val="000000"/>
          <w:rPrChange w:id="4251" w:author="Chen Liao" w:date="2021-03-09T15:09:00Z">
            <w:rPr>
              <w:color w:val="000000"/>
              <w:sz w:val="20"/>
              <w:szCs w:val="20"/>
            </w:rPr>
          </w:rPrChange>
        </w:rPr>
        <w:t xml:space="preserve"> (solid line)</w:t>
      </w:r>
      <w:r w:rsidR="00146999" w:rsidRPr="00DF26A5">
        <w:rPr>
          <w:color w:val="000000"/>
          <w:rPrChange w:id="4252" w:author="Chen Liao" w:date="2021-03-09T15:09:00Z">
            <w:rPr>
              <w:color w:val="000000"/>
              <w:sz w:val="20"/>
              <w:szCs w:val="20"/>
            </w:rPr>
          </w:rPrChange>
        </w:rPr>
        <w:t xml:space="preserve"> was</w:t>
      </w:r>
      <w:r w:rsidR="00A6335E" w:rsidRPr="00DF26A5">
        <w:rPr>
          <w:color w:val="000000"/>
          <w:rPrChange w:id="4253" w:author="Chen Liao" w:date="2021-03-09T15:09:00Z">
            <w:rPr>
              <w:color w:val="000000"/>
              <w:sz w:val="20"/>
              <w:szCs w:val="20"/>
            </w:rPr>
          </w:rPrChange>
        </w:rPr>
        <w:t xml:space="preserve"> defined as the fraction of mice that contains this species in their baseline microbiota and </w:t>
      </w:r>
      <w:r w:rsidR="00146999" w:rsidRPr="00DF26A5">
        <w:rPr>
          <w:color w:val="000000"/>
          <w:rPrChange w:id="4254" w:author="Chen Liao" w:date="2021-03-09T15:09:00Z">
            <w:rPr>
              <w:color w:val="000000"/>
              <w:sz w:val="20"/>
              <w:szCs w:val="20"/>
            </w:rPr>
          </w:rPrChange>
        </w:rPr>
        <w:t>that across vendors</w:t>
      </w:r>
      <w:r w:rsidR="00115540" w:rsidRPr="00DF26A5">
        <w:rPr>
          <w:color w:val="000000"/>
          <w:rPrChange w:id="4255" w:author="Chen Liao" w:date="2021-03-09T15:09:00Z">
            <w:rPr>
              <w:color w:val="000000"/>
              <w:sz w:val="20"/>
              <w:szCs w:val="20"/>
            </w:rPr>
          </w:rPrChange>
        </w:rPr>
        <w:t xml:space="preserve"> (dashed lin</w:t>
      </w:r>
      <w:r w:rsidR="005352E0" w:rsidRPr="00DF26A5">
        <w:rPr>
          <w:color w:val="000000"/>
          <w:rPrChange w:id="4256" w:author="Chen Liao" w:date="2021-03-09T15:09:00Z">
            <w:rPr>
              <w:color w:val="000000"/>
              <w:sz w:val="20"/>
              <w:szCs w:val="20"/>
            </w:rPr>
          </w:rPrChange>
        </w:rPr>
        <w:t>e)</w:t>
      </w:r>
      <w:r w:rsidR="00146999" w:rsidRPr="00DF26A5">
        <w:rPr>
          <w:color w:val="000000"/>
          <w:rPrChange w:id="4257" w:author="Chen Liao" w:date="2021-03-09T15:09:00Z">
            <w:rPr>
              <w:color w:val="000000"/>
              <w:sz w:val="20"/>
              <w:szCs w:val="20"/>
            </w:rPr>
          </w:rPrChange>
        </w:rPr>
        <w:t xml:space="preserve"> was </w:t>
      </w:r>
      <w:r w:rsidR="00A6335E" w:rsidRPr="00DF26A5">
        <w:rPr>
          <w:color w:val="000000"/>
          <w:rPrChange w:id="4258" w:author="Chen Liao" w:date="2021-03-09T15:09:00Z">
            <w:rPr>
              <w:color w:val="000000"/>
              <w:sz w:val="20"/>
              <w:szCs w:val="20"/>
            </w:rPr>
          </w:rPrChange>
        </w:rPr>
        <w:t xml:space="preserve">the fraction of vendors </w:t>
      </w:r>
      <w:r w:rsidR="00146999" w:rsidRPr="00DF26A5">
        <w:rPr>
          <w:color w:val="000000"/>
          <w:rPrChange w:id="4259" w:author="Chen Liao" w:date="2021-03-09T15:09:00Z">
            <w:rPr>
              <w:color w:val="000000"/>
              <w:sz w:val="20"/>
              <w:szCs w:val="20"/>
            </w:rPr>
          </w:rPrChange>
        </w:rPr>
        <w:t>whose mice all</w:t>
      </w:r>
      <w:r w:rsidR="00A6335E" w:rsidRPr="00DF26A5">
        <w:rPr>
          <w:color w:val="000000"/>
          <w:rPrChange w:id="4260" w:author="Chen Liao" w:date="2021-03-09T15:09:00Z">
            <w:rPr>
              <w:color w:val="000000"/>
              <w:sz w:val="20"/>
              <w:szCs w:val="20"/>
            </w:rPr>
          </w:rPrChange>
        </w:rPr>
        <w:t xml:space="preserve"> contain this species</w:t>
      </w:r>
      <w:r w:rsidR="00146999" w:rsidRPr="00DF26A5">
        <w:rPr>
          <w:color w:val="000000"/>
          <w:rPrChange w:id="4261" w:author="Chen Liao" w:date="2021-03-09T15:09:00Z">
            <w:rPr>
              <w:color w:val="000000"/>
              <w:sz w:val="20"/>
              <w:szCs w:val="20"/>
            </w:rPr>
          </w:rPrChange>
        </w:rPr>
        <w:t xml:space="preserve">. </w:t>
      </w:r>
      <w:r w:rsidR="00A6335E" w:rsidRPr="00DF26A5">
        <w:rPr>
          <w:b/>
          <w:bCs/>
          <w:color w:val="000000"/>
          <w:rPrChange w:id="4262" w:author="Chen Liao" w:date="2021-03-09T15:09:00Z">
            <w:rPr>
              <w:b/>
              <w:bCs/>
              <w:color w:val="000000"/>
              <w:sz w:val="20"/>
              <w:szCs w:val="20"/>
            </w:rPr>
          </w:rPrChange>
        </w:rPr>
        <w:t>D</w:t>
      </w:r>
      <w:r w:rsidR="00A6335E" w:rsidRPr="00DF26A5">
        <w:rPr>
          <w:color w:val="000000"/>
          <w:rPrChange w:id="4263" w:author="Chen Liao" w:date="2021-03-09T15:09:00Z">
            <w:rPr>
              <w:color w:val="000000"/>
              <w:sz w:val="20"/>
              <w:szCs w:val="20"/>
            </w:rPr>
          </w:rPrChange>
        </w:rPr>
        <w:t>. Receiver operating characteristic (ROC) curve analysis of the similarity between training and testing dataset</w:t>
      </w:r>
      <w:r w:rsidR="000D5C41" w:rsidRPr="00DF26A5">
        <w:rPr>
          <w:color w:val="000000"/>
          <w:rPrChange w:id="4264" w:author="Chen Liao" w:date="2021-03-09T15:09:00Z">
            <w:rPr>
              <w:color w:val="000000"/>
              <w:sz w:val="20"/>
              <w:szCs w:val="20"/>
            </w:rPr>
          </w:rPrChange>
        </w:rPr>
        <w:t>s</w:t>
      </w:r>
      <w:r w:rsidR="00A6335E" w:rsidRPr="00DF26A5">
        <w:rPr>
          <w:color w:val="000000"/>
          <w:rPrChange w:id="4265" w:author="Chen Liao" w:date="2021-03-09T15:09:00Z">
            <w:rPr>
              <w:color w:val="000000"/>
              <w:sz w:val="20"/>
              <w:szCs w:val="20"/>
            </w:rPr>
          </w:rPrChange>
        </w:rPr>
        <w:t>.</w:t>
      </w:r>
      <w:r w:rsidR="005C1A29" w:rsidRPr="00DF26A5">
        <w:rPr>
          <w:color w:val="000000"/>
          <w:rPrChange w:id="4266" w:author="Chen Liao" w:date="2021-03-09T15:09:00Z">
            <w:rPr>
              <w:color w:val="000000"/>
              <w:sz w:val="20"/>
              <w:szCs w:val="20"/>
            </w:rPr>
          </w:rPrChange>
        </w:rPr>
        <w:t xml:space="preserve"> A </w:t>
      </w:r>
      <w:r w:rsidR="00017D3A" w:rsidRPr="00DF26A5">
        <w:rPr>
          <w:color w:val="000000"/>
          <w:rPrChange w:id="4267" w:author="Chen Liao" w:date="2021-03-09T15:09:00Z">
            <w:rPr>
              <w:color w:val="000000"/>
              <w:sz w:val="20"/>
              <w:szCs w:val="20"/>
            </w:rPr>
          </w:rPrChange>
        </w:rPr>
        <w:t>R</w:t>
      </w:r>
      <w:r w:rsidR="005C1A29" w:rsidRPr="00DF26A5">
        <w:rPr>
          <w:color w:val="000000"/>
          <w:rPrChange w:id="4268" w:author="Chen Liao" w:date="2021-03-09T15:09:00Z">
            <w:rPr>
              <w:color w:val="000000"/>
              <w:sz w:val="20"/>
              <w:szCs w:val="20"/>
            </w:rPr>
          </w:rPrChange>
        </w:rPr>
        <w:t xml:space="preserve">andom </w:t>
      </w:r>
      <w:r w:rsidR="00017D3A" w:rsidRPr="00DF26A5">
        <w:rPr>
          <w:color w:val="000000"/>
          <w:rPrChange w:id="4269" w:author="Chen Liao" w:date="2021-03-09T15:09:00Z">
            <w:rPr>
              <w:color w:val="000000"/>
              <w:sz w:val="20"/>
              <w:szCs w:val="20"/>
            </w:rPr>
          </w:rPrChange>
        </w:rPr>
        <w:t>F</w:t>
      </w:r>
      <w:r w:rsidR="005C1A29" w:rsidRPr="00DF26A5">
        <w:rPr>
          <w:color w:val="000000"/>
          <w:rPrChange w:id="4270" w:author="Chen Liao" w:date="2021-03-09T15:09:00Z">
            <w:rPr>
              <w:color w:val="000000"/>
              <w:sz w:val="20"/>
              <w:szCs w:val="20"/>
            </w:rPr>
          </w:rPrChange>
        </w:rPr>
        <w:t>orest classifie</w:t>
      </w:r>
      <w:r w:rsidR="00E041D2" w:rsidRPr="00DF26A5">
        <w:rPr>
          <w:color w:val="000000"/>
          <w:rPrChange w:id="4271" w:author="Chen Liao" w:date="2021-03-09T15:09:00Z">
            <w:rPr>
              <w:color w:val="000000"/>
              <w:sz w:val="20"/>
              <w:szCs w:val="20"/>
            </w:rPr>
          </w:rPrChange>
        </w:rPr>
        <w:t>r</w:t>
      </w:r>
      <w:r w:rsidR="005C1A29" w:rsidRPr="00DF26A5">
        <w:rPr>
          <w:color w:val="000000"/>
          <w:rPrChange w:id="4272" w:author="Chen Liao" w:date="2021-03-09T15:09:00Z">
            <w:rPr>
              <w:color w:val="000000"/>
              <w:sz w:val="20"/>
              <w:szCs w:val="20"/>
            </w:rPr>
          </w:rPrChange>
        </w:rPr>
        <w:t xml:space="preserve"> trained to discriminate the two datasets outputs area under the </w:t>
      </w:r>
      <w:r w:rsidR="00B90EA2" w:rsidRPr="00DF26A5">
        <w:rPr>
          <w:color w:val="000000"/>
          <w:rPrChange w:id="4273" w:author="Chen Liao" w:date="2021-03-09T15:09:00Z">
            <w:rPr>
              <w:color w:val="000000"/>
              <w:sz w:val="20"/>
              <w:szCs w:val="20"/>
            </w:rPr>
          </w:rPrChange>
        </w:rPr>
        <w:t xml:space="preserve">ROC </w:t>
      </w:r>
      <w:r w:rsidR="005C1A29" w:rsidRPr="00DF26A5">
        <w:rPr>
          <w:color w:val="000000"/>
          <w:rPrChange w:id="4274" w:author="Chen Liao" w:date="2021-03-09T15:09:00Z">
            <w:rPr>
              <w:color w:val="000000"/>
              <w:sz w:val="20"/>
              <w:szCs w:val="20"/>
            </w:rPr>
          </w:rPrChange>
        </w:rPr>
        <w:t xml:space="preserve">curve (auc) as a </w:t>
      </w:r>
      <w:r w:rsidR="009702EE" w:rsidRPr="00DF26A5">
        <w:rPr>
          <w:color w:val="000000"/>
          <w:rPrChange w:id="4275" w:author="Chen Liao" w:date="2021-03-09T15:09:00Z">
            <w:rPr>
              <w:color w:val="000000"/>
              <w:sz w:val="20"/>
              <w:szCs w:val="20"/>
            </w:rPr>
          </w:rPrChange>
        </w:rPr>
        <w:t>similarity</w:t>
      </w:r>
      <w:r w:rsidR="005C1A29" w:rsidRPr="00DF26A5">
        <w:rPr>
          <w:color w:val="000000"/>
          <w:rPrChange w:id="4276" w:author="Chen Liao" w:date="2021-03-09T15:09:00Z">
            <w:rPr>
              <w:color w:val="000000"/>
              <w:sz w:val="20"/>
              <w:szCs w:val="20"/>
            </w:rPr>
          </w:rPrChange>
        </w:rPr>
        <w:t xml:space="preserve"> score</w:t>
      </w:r>
      <w:r w:rsidR="00E041D2" w:rsidRPr="00DF26A5">
        <w:rPr>
          <w:color w:val="000000"/>
          <w:rPrChange w:id="4277" w:author="Chen Liao" w:date="2021-03-09T15:09:00Z">
            <w:rPr>
              <w:color w:val="000000"/>
              <w:sz w:val="20"/>
              <w:szCs w:val="20"/>
            </w:rPr>
          </w:rPrChange>
        </w:rPr>
        <w:t xml:space="preserve"> (see Methods for details)</w:t>
      </w:r>
      <w:r w:rsidR="005C1A29" w:rsidRPr="00DF26A5">
        <w:rPr>
          <w:color w:val="000000"/>
          <w:rPrChange w:id="4278" w:author="Chen Liao" w:date="2021-03-09T15:09:00Z">
            <w:rPr>
              <w:color w:val="000000"/>
              <w:sz w:val="20"/>
              <w:szCs w:val="20"/>
            </w:rPr>
          </w:rPrChange>
        </w:rPr>
        <w:t>.</w:t>
      </w:r>
    </w:p>
    <w:p w14:paraId="56E65313" w14:textId="77777777" w:rsidR="00A83394" w:rsidRPr="00DF26A5" w:rsidDel="002A2FEB" w:rsidRDefault="00A83394" w:rsidP="00B76665">
      <w:pPr>
        <w:jc w:val="both"/>
        <w:rPr>
          <w:del w:id="4279" w:author="Chen Liao" w:date="2021-03-22T09:04:00Z"/>
          <w:color w:val="000000"/>
          <w:rPrChange w:id="4280" w:author="Chen Liao" w:date="2021-03-09T15:09:00Z">
            <w:rPr>
              <w:del w:id="4281" w:author="Chen Liao" w:date="2021-03-22T09:04:00Z"/>
              <w:color w:val="000000"/>
              <w:sz w:val="20"/>
              <w:szCs w:val="20"/>
            </w:rPr>
          </w:rPrChange>
        </w:rPr>
        <w:pPrChange w:id="4282" w:author="Chen Liao" w:date="2021-03-24T10:44:00Z">
          <w:pPr>
            <w:jc w:val="both"/>
          </w:pPr>
        </w:pPrChange>
      </w:pPr>
    </w:p>
    <w:p w14:paraId="7A60DD6C" w14:textId="77777777" w:rsidR="00A83394" w:rsidRPr="00DF26A5" w:rsidRDefault="00A83394" w:rsidP="00B76665">
      <w:pPr>
        <w:jc w:val="both"/>
        <w:rPr>
          <w:color w:val="000000"/>
          <w:rPrChange w:id="4283" w:author="Chen Liao" w:date="2021-03-09T15:09:00Z">
            <w:rPr>
              <w:color w:val="000000"/>
              <w:sz w:val="20"/>
              <w:szCs w:val="20"/>
            </w:rPr>
          </w:rPrChange>
        </w:rPr>
        <w:pPrChange w:id="4284" w:author="Chen Liao" w:date="2021-03-24T10:44:00Z">
          <w:pPr/>
        </w:pPrChange>
      </w:pPr>
      <w:del w:id="4285" w:author="Chen Liao" w:date="2021-03-22T09:04:00Z">
        <w:r w:rsidRPr="00DF26A5" w:rsidDel="002A2FEB">
          <w:rPr>
            <w:color w:val="000000"/>
            <w:rPrChange w:id="4286" w:author="Chen Liao" w:date="2021-03-09T15:09:00Z">
              <w:rPr>
                <w:color w:val="000000"/>
                <w:sz w:val="20"/>
                <w:szCs w:val="20"/>
              </w:rPr>
            </w:rPrChange>
          </w:rPr>
          <w:br w:type="page"/>
        </w:r>
      </w:del>
    </w:p>
    <w:p w14:paraId="4D259EA9" w14:textId="2603CA40" w:rsidR="00A83394" w:rsidRPr="00DF26A5" w:rsidDel="00D31421" w:rsidRDefault="00A83394" w:rsidP="00B76665">
      <w:pPr>
        <w:jc w:val="both"/>
        <w:rPr>
          <w:del w:id="4287" w:author="Chen Liao" w:date="2021-03-24T23:09:00Z"/>
          <w:b/>
          <w:bCs/>
          <w:rPrChange w:id="4288" w:author="Chen Liao" w:date="2021-03-09T15:09:00Z">
            <w:rPr>
              <w:del w:id="4289" w:author="Chen Liao" w:date="2021-03-24T23:09:00Z"/>
              <w:b/>
              <w:bCs/>
              <w:sz w:val="22"/>
            </w:rPr>
          </w:rPrChange>
        </w:rPr>
        <w:pPrChange w:id="4290" w:author="Chen Liao" w:date="2021-03-24T10:44:00Z">
          <w:pPr/>
        </w:pPrChange>
      </w:pPr>
      <w:r w:rsidRPr="00DF26A5">
        <w:rPr>
          <w:b/>
          <w:bCs/>
          <w:rPrChange w:id="4291" w:author="Chen Liao" w:date="2021-03-09T15:09:00Z">
            <w:rPr>
              <w:b/>
              <w:bCs/>
              <w:sz w:val="22"/>
            </w:rPr>
          </w:rPrChange>
        </w:rPr>
        <w:t>Discussion</w:t>
      </w:r>
    </w:p>
    <w:p w14:paraId="7A72D0D7" w14:textId="4B2AA100" w:rsidR="00A83394" w:rsidRDefault="00A83394" w:rsidP="00B76665">
      <w:pPr>
        <w:jc w:val="both"/>
        <w:rPr>
          <w:ins w:id="4292" w:author="Chen Liao" w:date="2021-03-24T23:09:00Z"/>
          <w:b/>
          <w:bCs/>
        </w:rPr>
      </w:pPr>
    </w:p>
    <w:p w14:paraId="3D6F59E9" w14:textId="6B296A34" w:rsidR="00D31421" w:rsidRPr="00D31421" w:rsidRDefault="00D31421" w:rsidP="00D31421">
      <w:pPr>
        <w:pStyle w:val="paragraph"/>
        <w:jc w:val="both"/>
        <w:rPr>
          <w:rFonts w:ascii="Times New Roman" w:hAnsi="Times New Roman" w:cs="Times New Roman"/>
          <w:u w:val="single"/>
          <w:rPrChange w:id="4293" w:author="Chen Liao" w:date="2021-03-24T23:09:00Z">
            <w:rPr>
              <w:b/>
              <w:bCs/>
              <w:sz w:val="22"/>
            </w:rPr>
          </w:rPrChange>
        </w:rPr>
        <w:pPrChange w:id="4294" w:author="Chen Liao" w:date="2021-03-24T23:09:00Z">
          <w:pPr/>
        </w:pPrChange>
      </w:pPr>
      <w:ins w:id="4295" w:author="Chen Liao" w:date="2021-03-24T23:09:00Z">
        <w:r w:rsidRPr="00D36E8C">
          <w:rPr>
            <w:rFonts w:ascii="Times New Roman" w:hAnsi="Times New Roman" w:cs="Times New Roman"/>
            <w:u w:val="single"/>
          </w:rPr>
          <w:t xml:space="preserve"># </w:t>
        </w:r>
        <w:r>
          <w:rPr>
            <w:rFonts w:ascii="Times New Roman" w:hAnsi="Times New Roman" w:cs="Times New Roman"/>
            <w:u w:val="single"/>
          </w:rPr>
          <w:t xml:space="preserve">Summary of </w:t>
        </w:r>
        <w:r w:rsidR="00A92D22">
          <w:rPr>
            <w:rFonts w:ascii="Times New Roman" w:hAnsi="Times New Roman" w:cs="Times New Roman"/>
            <w:u w:val="single"/>
          </w:rPr>
          <w:t>the major findings of this study</w:t>
        </w:r>
      </w:ins>
    </w:p>
    <w:p w14:paraId="711B6614" w14:textId="74F1A6A6" w:rsidR="00A83394" w:rsidDel="00C8217D" w:rsidRDefault="00A83394" w:rsidP="00B76665">
      <w:pPr>
        <w:jc w:val="both"/>
        <w:rPr>
          <w:del w:id="4296" w:author="Chen Liao" w:date="2021-03-22T11:26:00Z"/>
          <w:shd w:val="clear" w:color="auto" w:fill="FFFFFF"/>
        </w:rPr>
      </w:pPr>
      <w:r w:rsidRPr="00203483">
        <w:t xml:space="preserve">In </w:t>
      </w:r>
      <w:del w:id="4297" w:author="Chen Liao" w:date="2021-03-22T11:18:00Z">
        <w:r w:rsidRPr="00203483" w:rsidDel="00334423">
          <w:delText>the</w:delText>
        </w:r>
        <w:r w:rsidRPr="004D26A3" w:rsidDel="00334423">
          <w:delText xml:space="preserve"> present</w:delText>
        </w:r>
      </w:del>
      <w:ins w:id="4298" w:author="Chen Liao" w:date="2021-03-22T11:18:00Z">
        <w:r w:rsidR="00334423">
          <w:t>this</w:t>
        </w:r>
      </w:ins>
      <w:r w:rsidRPr="004D26A3">
        <w:t xml:space="preserve"> study, we </w:t>
      </w:r>
      <w:ins w:id="4299" w:author="Chen Liao" w:date="2021-03-24T12:31:00Z">
        <w:r w:rsidR="008B46F9">
          <w:t xml:space="preserve">investigated two sources of individualized dietary responses: basline composition and dyanmcis of gut microbiota. </w:t>
        </w:r>
      </w:ins>
      <w:ins w:id="4300" w:author="Chen Liao" w:date="2021-03-24T12:32:00Z">
        <w:r w:rsidR="008B46F9">
          <w:t>By charactering the</w:t>
        </w:r>
      </w:ins>
      <w:del w:id="4301" w:author="Chen Liao" w:date="2021-03-24T12:32:00Z">
        <w:r w:rsidRPr="004D26A3" w:rsidDel="008B46F9">
          <w:delText>characterized the</w:delText>
        </w:r>
      </w:del>
      <w:r w:rsidRPr="004D26A3">
        <w:t xml:space="preserve"> </w:t>
      </w:r>
      <w:r w:rsidRPr="002E43AE">
        <w:rPr>
          <w:shd w:val="clear" w:color="auto" w:fill="FFFFFF"/>
        </w:rPr>
        <w:t xml:space="preserve">dynamical </w:t>
      </w:r>
      <w:del w:id="4302" w:author="Chen Liao" w:date="2021-03-22T11:19:00Z">
        <w:r w:rsidRPr="002E43AE" w:rsidDel="00334423">
          <w:rPr>
            <w:shd w:val="clear" w:color="auto" w:fill="FFFFFF"/>
          </w:rPr>
          <w:delText xml:space="preserve">and individualized </w:delText>
        </w:r>
      </w:del>
      <w:r w:rsidRPr="002E43AE">
        <w:rPr>
          <w:shd w:val="clear" w:color="auto" w:fill="FFFFFF"/>
        </w:rPr>
        <w:t>response</w:t>
      </w:r>
      <w:ins w:id="4303" w:author="Chen Liao" w:date="2021-03-22T11:19:00Z">
        <w:r w:rsidR="00334423">
          <w:rPr>
            <w:shd w:val="clear" w:color="auto" w:fill="FFFFFF"/>
          </w:rPr>
          <w:t>s</w:t>
        </w:r>
      </w:ins>
      <w:r w:rsidRPr="002E43AE">
        <w:rPr>
          <w:shd w:val="clear" w:color="auto" w:fill="FFFFFF"/>
        </w:rPr>
        <w:t xml:space="preserve"> of gut microbiota</w:t>
      </w:r>
      <w:ins w:id="4304" w:author="Chen Liao" w:date="2021-03-22T11:21:00Z">
        <w:r w:rsidR="00334423">
          <w:rPr>
            <w:shd w:val="clear" w:color="auto" w:fill="FFFFFF"/>
          </w:rPr>
          <w:t xml:space="preserve"> and SCFAs</w:t>
        </w:r>
      </w:ins>
      <w:r w:rsidRPr="002E43AE">
        <w:rPr>
          <w:shd w:val="clear" w:color="auto" w:fill="FFFFFF"/>
        </w:rPr>
        <w:t xml:space="preserve"> </w:t>
      </w:r>
      <w:r w:rsidRPr="003B3D31">
        <w:rPr>
          <w:shd w:val="clear" w:color="auto" w:fill="FFFFFF"/>
        </w:rPr>
        <w:t xml:space="preserve">following </w:t>
      </w:r>
      <w:r w:rsidRPr="00596CB1">
        <w:rPr>
          <w:shd w:val="clear" w:color="auto" w:fill="FFFFFF"/>
        </w:rPr>
        <w:t>interventions of inulin and res</w:t>
      </w:r>
      <w:r w:rsidRPr="00E84517">
        <w:rPr>
          <w:shd w:val="clear" w:color="auto" w:fill="FFFFFF"/>
        </w:rPr>
        <w:t xml:space="preserve">istant starch for </w:t>
      </w:r>
      <w:r w:rsidR="00763D54" w:rsidRPr="00CA756F">
        <w:rPr>
          <w:shd w:val="clear" w:color="auto" w:fill="FFFFFF"/>
        </w:rPr>
        <w:t xml:space="preserve">31 </w:t>
      </w:r>
      <w:r w:rsidR="00763D54" w:rsidRPr="00DF26A5">
        <w:rPr>
          <w:shd w:val="clear" w:color="auto" w:fill="FFFFFF"/>
        </w:rPr>
        <w:t>days</w:t>
      </w:r>
      <w:ins w:id="4305" w:author="Chen Liao" w:date="2021-03-24T12:32:00Z">
        <w:r w:rsidR="008B46F9">
          <w:rPr>
            <w:shd w:val="clear" w:color="auto" w:fill="FFFFFF"/>
          </w:rPr>
          <w:t xml:space="preserve">, </w:t>
        </w:r>
      </w:ins>
      <w:del w:id="4306" w:author="Chen Liao" w:date="2021-03-24T12:32:00Z">
        <w:r w:rsidRPr="00203483" w:rsidDel="008B46F9">
          <w:rPr>
            <w:shd w:val="clear" w:color="auto" w:fill="FFFFFF"/>
          </w:rPr>
          <w:delText xml:space="preserve">. </w:delText>
        </w:r>
      </w:del>
      <w:ins w:id="4307" w:author="Chen Liao" w:date="2021-03-24T12:32:00Z">
        <w:r w:rsidR="008B46F9">
          <w:rPr>
            <w:shd w:val="clear" w:color="auto" w:fill="FFFFFF"/>
          </w:rPr>
          <w:t>w</w:t>
        </w:r>
      </w:ins>
      <w:ins w:id="4308" w:author="Chen Liao" w:date="2021-03-22T11:20:00Z">
        <w:r w:rsidR="00334423">
          <w:rPr>
            <w:shd w:val="clear" w:color="auto" w:fill="FFFFFF"/>
          </w:rPr>
          <w:t xml:space="preserve">e found that </w:t>
        </w:r>
      </w:ins>
      <w:ins w:id="4309" w:author="Chen Liao" w:date="2021-03-24T12:32:00Z">
        <w:r w:rsidR="008B46F9">
          <w:rPr>
            <w:shd w:val="clear" w:color="auto" w:fill="FFFFFF"/>
          </w:rPr>
          <w:t>(1)</w:t>
        </w:r>
      </w:ins>
      <w:ins w:id="4310" w:author="Chen Liao" w:date="2021-03-22T11:23:00Z">
        <w:r w:rsidR="00194E97" w:rsidRPr="00194E97">
          <w:rPr>
            <w:rFonts w:hint="eastAsia"/>
            <w:color w:val="131413"/>
          </w:rPr>
          <w:t xml:space="preserve"> </w:t>
        </w:r>
        <w:r w:rsidR="00194E97" w:rsidRPr="00D36E8C">
          <w:rPr>
            <w:rFonts w:hint="eastAsia"/>
            <w:color w:val="131413"/>
          </w:rPr>
          <w:t>resistant starch showed mild effect on gut microbiota composition and SCFA metabolis</w:t>
        </w:r>
      </w:ins>
      <w:ins w:id="4311" w:author="Chen Liao" w:date="2021-03-24T12:32:00Z">
        <w:r w:rsidR="008B46F9">
          <w:rPr>
            <w:color w:val="131413"/>
          </w:rPr>
          <w:t>m; (2) t</w:t>
        </w:r>
      </w:ins>
      <w:ins w:id="4312" w:author="Chen Liao" w:date="2021-03-22T11:20:00Z">
        <w:r w:rsidR="00334423">
          <w:rPr>
            <w:shd w:val="clear" w:color="auto" w:fill="FFFFFF"/>
          </w:rPr>
          <w:t xml:space="preserve">he dynamical </w:t>
        </w:r>
        <w:r w:rsidR="00334423">
          <w:rPr>
            <w:shd w:val="clear" w:color="auto" w:fill="FFFFFF"/>
          </w:rPr>
          <w:lastRenderedPageBreak/>
          <w:t xml:space="preserve">responses generally follow biphsic patterns but there are baseline-dependency. </w:t>
        </w:r>
      </w:ins>
      <w:ins w:id="4313" w:author="Chen Liao" w:date="2021-03-22T11:21:00Z">
        <w:r w:rsidR="00194E97">
          <w:rPr>
            <w:shd w:val="clear" w:color="auto" w:fill="FFFFFF"/>
          </w:rPr>
          <w:t>Both dynamical patterns and baseline-dependence are interpretable</w:t>
        </w:r>
      </w:ins>
      <w:ins w:id="4314" w:author="Chen Liao" w:date="2021-03-22T11:22:00Z">
        <w:r w:rsidR="00194E97">
          <w:rPr>
            <w:shd w:val="clear" w:color="auto" w:fill="FFFFFF"/>
          </w:rPr>
          <w:t xml:space="preserve"> and tied to the responder: t</w:t>
        </w:r>
      </w:ins>
      <w:ins w:id="4315" w:author="Chen Liao" w:date="2021-03-22T11:21:00Z">
        <w:r w:rsidR="00194E97">
          <w:rPr>
            <w:shd w:val="clear" w:color="auto" w:fill="FFFFFF"/>
          </w:rPr>
          <w:t>he biphasic response</w:t>
        </w:r>
      </w:ins>
      <w:ins w:id="4316" w:author="Chen Liao" w:date="2021-03-22T11:23:00Z">
        <w:r w:rsidR="009F423A">
          <w:rPr>
            <w:shd w:val="clear" w:color="auto" w:fill="FFFFFF"/>
          </w:rPr>
          <w:t>s</w:t>
        </w:r>
      </w:ins>
      <w:ins w:id="4317" w:author="Chen Liao" w:date="2021-03-22T11:21:00Z">
        <w:r w:rsidR="00194E97">
          <w:rPr>
            <w:shd w:val="clear" w:color="auto" w:fill="FFFFFF"/>
          </w:rPr>
          <w:t xml:space="preserve"> are attributed to the ecology (growth and competition) of a few responders </w:t>
        </w:r>
      </w:ins>
      <w:ins w:id="4318" w:author="Chen Liao" w:date="2021-03-22T11:22:00Z">
        <w:r w:rsidR="00194E97">
          <w:rPr>
            <w:shd w:val="clear" w:color="auto" w:fill="FFFFFF"/>
          </w:rPr>
          <w:t>and the baseline-d</w:t>
        </w:r>
      </w:ins>
      <w:ins w:id="4319" w:author="Chen Liao" w:date="2021-03-22T11:23:00Z">
        <w:r w:rsidR="009F423A">
          <w:rPr>
            <w:shd w:val="clear" w:color="auto" w:fill="FFFFFF"/>
          </w:rPr>
          <w:t>ep</w:t>
        </w:r>
      </w:ins>
      <w:ins w:id="4320" w:author="Chen Liao" w:date="2021-03-22T11:22:00Z">
        <w:r w:rsidR="00194E97">
          <w:rPr>
            <w:shd w:val="clear" w:color="auto" w:fill="FFFFFF"/>
          </w:rPr>
          <w:t xml:space="preserve">endency is attributed to the lack of some responders. </w:t>
        </w:r>
      </w:ins>
      <w:ins w:id="4321" w:author="Chen Liao" w:date="2021-03-22T11:26:00Z">
        <w:r w:rsidR="009F423A">
          <w:rPr>
            <w:shd w:val="clear" w:color="auto" w:fill="FFFFFF"/>
          </w:rPr>
          <w:t xml:space="preserve">Compared to </w:t>
        </w:r>
        <w:r w:rsidR="00A541A4">
          <w:rPr>
            <w:shd w:val="clear" w:color="auto" w:fill="FFFFFF"/>
          </w:rPr>
          <w:t xml:space="preserve">baseline dependency, the ecological effects seem to be stronger and can overcome the intial condition difference as </w:t>
        </w:r>
      </w:ins>
      <w:ins w:id="4322" w:author="Chen Liao" w:date="2021-03-22T11:27:00Z">
        <w:r w:rsidR="00A541A4">
          <w:rPr>
            <w:shd w:val="clear" w:color="auto" w:fill="FFFFFF"/>
          </w:rPr>
          <w:t xml:space="preserve">the gut microbiota become more similar after 31-day intervention. However, the importance of </w:t>
        </w:r>
      </w:ins>
      <w:ins w:id="4323" w:author="Chen Liao" w:date="2021-03-22T11:24:00Z">
        <w:r w:rsidR="009F423A">
          <w:rPr>
            <w:shd w:val="clear" w:color="auto" w:fill="FFFFFF"/>
          </w:rPr>
          <w:t>baseline dependency</w:t>
        </w:r>
      </w:ins>
      <w:ins w:id="4324" w:author="Chen Liao" w:date="2021-03-22T11:27:00Z">
        <w:r w:rsidR="00A541A4">
          <w:rPr>
            <w:shd w:val="clear" w:color="auto" w:fill="FFFFFF"/>
          </w:rPr>
          <w:t xml:space="preserve"> is </w:t>
        </w:r>
      </w:ins>
      <w:ins w:id="4325" w:author="Chen Liao" w:date="2021-03-22T11:24:00Z">
        <w:r w:rsidR="009F423A">
          <w:rPr>
            <w:shd w:val="clear" w:color="auto" w:fill="FFFFFF"/>
          </w:rPr>
          <w:t xml:space="preserve">plays important roles in predicting SCFAs from gut microbiota. </w:t>
        </w:r>
      </w:ins>
      <w:del w:id="4326" w:author="Chen Liao" w:date="2021-03-22T11:26:00Z">
        <w:r w:rsidRPr="00203483" w:rsidDel="009F423A">
          <w:rPr>
            <w:shd w:val="clear" w:color="auto" w:fill="FFFFFF"/>
          </w:rPr>
          <w:delText xml:space="preserve">This study revealed that substantial while </w:delText>
        </w:r>
        <w:r w:rsidR="008578B2" w:rsidRPr="004D26A3" w:rsidDel="009F423A">
          <w:rPr>
            <w:shd w:val="clear" w:color="auto" w:fill="FFFFFF"/>
          </w:rPr>
          <w:delText>baseline-dependen</w:delText>
        </w:r>
        <w:r w:rsidR="008578B2" w:rsidRPr="002E43AE" w:rsidDel="009F423A">
          <w:rPr>
            <w:shd w:val="clear" w:color="auto" w:fill="FFFFFF"/>
          </w:rPr>
          <w:delText>t</w:delText>
        </w:r>
        <w:r w:rsidRPr="003B3D31" w:rsidDel="009F423A">
          <w:rPr>
            <w:shd w:val="clear" w:color="auto" w:fill="FFFFFF"/>
          </w:rPr>
          <w:delText xml:space="preserve"> </w:delText>
        </w:r>
        <w:r w:rsidR="008578B2" w:rsidRPr="00596CB1" w:rsidDel="009F423A">
          <w:rPr>
            <w:shd w:val="clear" w:color="auto" w:fill="FFFFFF"/>
          </w:rPr>
          <w:delText>dynamic</w:delText>
        </w:r>
        <w:r w:rsidRPr="00E84517" w:rsidDel="009F423A">
          <w:rPr>
            <w:shd w:val="clear" w:color="auto" w:fill="FFFFFF"/>
          </w:rPr>
          <w:delText>s in mice gut microbiome c</w:delText>
        </w:r>
        <w:r w:rsidRPr="00CA756F" w:rsidDel="009F423A">
          <w:rPr>
            <w:shd w:val="clear" w:color="auto" w:fill="FFFFFF"/>
          </w:rPr>
          <w:delText>omposition and SCFA metabolism were induced in response to inulin administration over the whole experime</w:delText>
        </w:r>
        <w:r w:rsidRPr="00DF26A5" w:rsidDel="009F423A">
          <w:rPr>
            <w:shd w:val="clear" w:color="auto" w:fill="FFFFFF"/>
          </w:rPr>
          <w:delText xml:space="preserve">ntal period. Selective enrichments of a few critical bacterial taxa that involve in the degradation of inulin determines following changes in individual SCFA production. </w:delText>
        </w:r>
      </w:del>
      <w:del w:id="4327" w:author="Chen Liao" w:date="2021-03-22T11:23:00Z">
        <w:r w:rsidRPr="00DF26A5" w:rsidDel="00194E97">
          <w:rPr>
            <w:shd w:val="clear" w:color="auto" w:fill="FFFFFF"/>
          </w:rPr>
          <w:delText xml:space="preserve">In contrast to inulin, </w:delText>
        </w:r>
        <w:r w:rsidRPr="00DF26A5" w:rsidDel="00194E97">
          <w:rPr>
            <w:rFonts w:hint="eastAsia"/>
            <w:color w:val="131413"/>
            <w:rPrChange w:id="4328" w:author="Chen Liao" w:date="2021-03-09T15:09:00Z">
              <w:rPr>
                <w:rFonts w:ascii="PsbhxkAdvTT86d47313" w:hAnsi="PsbhxkAdvTT86d47313" w:hint="eastAsia"/>
                <w:color w:val="131413"/>
              </w:rPr>
            </w:rPrChange>
          </w:rPr>
          <w:delText>resistant starch showed mild effect on gut microbiota composition and SCFA metabolism.</w:delText>
        </w:r>
      </w:del>
    </w:p>
    <w:p w14:paraId="5BF78239" w14:textId="1B49A69B" w:rsidR="00C8217D" w:rsidRPr="009F423A" w:rsidRDefault="00C8217D" w:rsidP="00C3619E">
      <w:pPr>
        <w:jc w:val="both"/>
        <w:rPr>
          <w:ins w:id="4329" w:author="Chen Liao" w:date="2021-03-22T11:26:00Z"/>
          <w:rFonts w:hint="eastAsia"/>
          <w:shd w:val="clear" w:color="auto" w:fill="FFFFFF"/>
          <w:rPrChange w:id="4330" w:author="Chen Liao" w:date="2021-03-22T11:26:00Z">
            <w:rPr>
              <w:ins w:id="4331" w:author="Chen Liao" w:date="2021-03-22T11:26:00Z"/>
              <w:rFonts w:ascii="PsbhxkAdvTT86d47313" w:hAnsi="PsbhxkAdvTT86d47313" w:hint="eastAsia"/>
              <w:color w:val="131413"/>
            </w:rPr>
          </w:rPrChange>
        </w:rPr>
      </w:pPr>
    </w:p>
    <w:p w14:paraId="2A384D9C" w14:textId="3D75B534" w:rsidR="008963B2" w:rsidDel="00D31421" w:rsidRDefault="008963B2" w:rsidP="00B76665">
      <w:pPr>
        <w:jc w:val="both"/>
        <w:rPr>
          <w:del w:id="4332" w:author="Chen Liao" w:date="2021-03-24T12:33:00Z"/>
          <w:shd w:val="clear" w:color="auto" w:fill="FFFFFF"/>
        </w:rPr>
      </w:pPr>
    </w:p>
    <w:p w14:paraId="320A2B44" w14:textId="325391AA" w:rsidR="00D31421" w:rsidRDefault="00D31421" w:rsidP="00D31421">
      <w:pPr>
        <w:pStyle w:val="paragraph"/>
        <w:jc w:val="both"/>
        <w:rPr>
          <w:ins w:id="4333" w:author="Chen Liao" w:date="2021-03-26T07:27:00Z"/>
          <w:rFonts w:ascii="Times New Roman" w:hAnsi="Times New Roman" w:cs="Times New Roman"/>
          <w:u w:val="single"/>
        </w:rPr>
      </w:pPr>
      <w:ins w:id="4334" w:author="Chen Liao" w:date="2021-03-24T23:09:00Z">
        <w:r w:rsidRPr="00D36E8C">
          <w:rPr>
            <w:rFonts w:ascii="Times New Roman" w:hAnsi="Times New Roman" w:cs="Times New Roman"/>
            <w:u w:val="single"/>
          </w:rPr>
          <w:t xml:space="preserve"># </w:t>
        </w:r>
      </w:ins>
      <w:ins w:id="4335" w:author="Chen Liao" w:date="2021-03-26T07:27:00Z">
        <w:r w:rsidR="00C8217D">
          <w:rPr>
            <w:rFonts w:ascii="Times New Roman" w:hAnsi="Times New Roman" w:cs="Times New Roman"/>
            <w:u w:val="single"/>
          </w:rPr>
          <w:t>Discuss the relevance of our studies to the literature</w:t>
        </w:r>
      </w:ins>
    </w:p>
    <w:p w14:paraId="4327F232" w14:textId="666C662E" w:rsidR="00A83394" w:rsidRPr="00F431AF" w:rsidDel="00901CEF" w:rsidRDefault="00B0216E" w:rsidP="00F431AF">
      <w:pPr>
        <w:pStyle w:val="paragraph"/>
        <w:jc w:val="both"/>
        <w:rPr>
          <w:del w:id="4336" w:author="Chen Liao" w:date="2021-03-24T23:17:00Z"/>
          <w:rFonts w:ascii="Times New Roman" w:eastAsia="Times New Roman" w:hAnsi="Times New Roman" w:cs="Times New Roman"/>
          <w:shd w:val="clear" w:color="auto" w:fill="FFFFFF"/>
          <w:rPrChange w:id="4337" w:author="Chen Liao" w:date="2021-03-26T07:40:00Z">
            <w:rPr>
              <w:del w:id="4338" w:author="Chen Liao" w:date="2021-03-24T23:17:00Z"/>
              <w:shd w:val="clear" w:color="auto" w:fill="FFFFFF"/>
            </w:rPr>
          </w:rPrChange>
        </w:rPr>
        <w:pPrChange w:id="4339" w:author="Chen Liao" w:date="2021-03-26T07:39:00Z">
          <w:pPr>
            <w:jc w:val="both"/>
          </w:pPr>
        </w:pPrChange>
      </w:pPr>
      <w:ins w:id="4340" w:author="Chen Liao" w:date="2021-03-26T07:30:00Z">
        <w:r>
          <w:rPr>
            <w:rFonts w:ascii="Times New Roman" w:eastAsia="Times New Roman" w:hAnsi="Times New Roman" w:cs="Times New Roman"/>
            <w:shd w:val="clear" w:color="auto" w:fill="FFFFFF"/>
          </w:rPr>
          <w:t>Some previous</w:t>
        </w:r>
      </w:ins>
      <w:commentRangeStart w:id="4341"/>
      <w:ins w:id="4342" w:author="Chen Liao" w:date="2021-03-26T07:28:00Z">
        <w:r>
          <w:rPr>
            <w:rFonts w:ascii="Times New Roman" w:eastAsia="Times New Roman" w:hAnsi="Times New Roman" w:cs="Times New Roman"/>
            <w:shd w:val="clear" w:color="auto" w:fill="FFFFFF"/>
          </w:rPr>
          <w:t xml:space="preserve"> </w:t>
        </w:r>
      </w:ins>
      <w:ins w:id="4343" w:author="Chen Liao" w:date="2021-03-26T07:30:00Z">
        <w:r>
          <w:rPr>
            <w:rFonts w:ascii="Times New Roman" w:eastAsia="Times New Roman" w:hAnsi="Times New Roman" w:cs="Times New Roman"/>
            <w:shd w:val="clear" w:color="auto" w:fill="FFFFFF"/>
          </w:rPr>
          <w:t xml:space="preserve">cross-sectional </w:t>
        </w:r>
      </w:ins>
      <w:ins w:id="4344" w:author="Chen Liao" w:date="2021-03-26T07:28:00Z">
        <w:r>
          <w:rPr>
            <w:rFonts w:ascii="Times New Roman" w:eastAsia="Times New Roman" w:hAnsi="Times New Roman" w:cs="Times New Roman"/>
            <w:shd w:val="clear" w:color="auto" w:fill="FFFFFF"/>
          </w:rPr>
          <w:t xml:space="preserve">studies </w:t>
        </w:r>
      </w:ins>
      <w:commentRangeEnd w:id="4341"/>
      <w:ins w:id="4345" w:author="Chen Liao" w:date="2021-03-26T07:29:00Z">
        <w:r>
          <w:rPr>
            <w:rStyle w:val="CommentReference"/>
            <w:rFonts w:ascii="Times New Roman" w:eastAsia="Times New Roman" w:hAnsi="Times New Roman" w:cs="Times New Roman"/>
          </w:rPr>
          <w:commentReference w:id="4341"/>
        </w:r>
      </w:ins>
      <w:ins w:id="4346" w:author="Chen Liao" w:date="2021-03-26T07:30:00Z">
        <w:r>
          <w:rPr>
            <w:rFonts w:ascii="Times New Roman" w:eastAsia="Times New Roman" w:hAnsi="Times New Roman" w:cs="Times New Roman"/>
            <w:shd w:val="clear" w:color="auto" w:fill="FFFFFF"/>
          </w:rPr>
          <w:t>found</w:t>
        </w:r>
      </w:ins>
      <w:ins w:id="4347" w:author="Chen Liao" w:date="2021-03-26T07:28:00Z">
        <w:r>
          <w:rPr>
            <w:rFonts w:ascii="Times New Roman" w:eastAsia="Times New Roman" w:hAnsi="Times New Roman" w:cs="Times New Roman"/>
            <w:shd w:val="clear" w:color="auto" w:fill="FFFFFF"/>
          </w:rPr>
          <w:t xml:space="preserve"> that dietary fiber, including </w:t>
        </w:r>
      </w:ins>
      <w:ins w:id="4348" w:author="Chen Liao" w:date="2021-03-26T07:23:00Z">
        <w:r w:rsidR="00822158" w:rsidRPr="00B0216E">
          <w:rPr>
            <w:rFonts w:ascii="Times New Roman" w:eastAsia="Times New Roman" w:hAnsi="Times New Roman" w:cs="Times New Roman"/>
            <w:shd w:val="clear" w:color="auto" w:fill="FFFFFF"/>
            <w:rPrChange w:id="4349" w:author="Chen Liao" w:date="2021-03-26T07:28:00Z">
              <w:rPr>
                <w:u w:val="single"/>
              </w:rPr>
            </w:rPrChange>
          </w:rPr>
          <w:t>inulin</w:t>
        </w:r>
      </w:ins>
      <w:ins w:id="4350" w:author="Chen Liao" w:date="2021-03-26T07:28:00Z">
        <w:r>
          <w:rPr>
            <w:rFonts w:ascii="Times New Roman" w:eastAsia="Times New Roman" w:hAnsi="Times New Roman" w:cs="Times New Roman"/>
            <w:shd w:val="clear" w:color="auto" w:fill="FFFFFF"/>
          </w:rPr>
          <w:t>,</w:t>
        </w:r>
      </w:ins>
      <w:ins w:id="4351" w:author="Chen Liao" w:date="2021-03-26T07:23:00Z">
        <w:r w:rsidR="00822158" w:rsidRPr="00B0216E">
          <w:rPr>
            <w:rFonts w:ascii="Times New Roman" w:eastAsia="Times New Roman" w:hAnsi="Times New Roman" w:cs="Times New Roman"/>
            <w:shd w:val="clear" w:color="auto" w:fill="FFFFFF"/>
            <w:rPrChange w:id="4352" w:author="Chen Liao" w:date="2021-03-26T07:28:00Z">
              <w:rPr>
                <w:u w:val="single"/>
              </w:rPr>
            </w:rPrChange>
          </w:rPr>
          <w:t xml:space="preserve"> alters gut microbiota compositions without significant changes in fecal metabolite profiles. </w:t>
        </w:r>
      </w:ins>
      <w:ins w:id="4353" w:author="Chen Liao" w:date="2021-03-26T07:31:00Z">
        <w:r>
          <w:rPr>
            <w:rFonts w:ascii="Times New Roman" w:eastAsia="Times New Roman" w:hAnsi="Times New Roman" w:cs="Times New Roman"/>
            <w:shd w:val="clear" w:color="auto" w:fill="FFFFFF"/>
          </w:rPr>
          <w:t>The lack of</w:t>
        </w:r>
      </w:ins>
      <w:ins w:id="4354" w:author="Chen Liao" w:date="2021-03-26T07:32:00Z">
        <w:r>
          <w:rPr>
            <w:rFonts w:ascii="Times New Roman" w:eastAsia="Times New Roman" w:hAnsi="Times New Roman" w:cs="Times New Roman"/>
            <w:shd w:val="clear" w:color="auto" w:fill="FFFFFF"/>
          </w:rPr>
          <w:t xml:space="preserve"> responses in SCFAs metabolism may be linked to the timing when the dietary responses </w:t>
        </w:r>
      </w:ins>
      <w:ins w:id="4355" w:author="Chen Liao" w:date="2021-03-26T07:33:00Z">
        <w:r>
          <w:rPr>
            <w:rFonts w:ascii="Times New Roman" w:eastAsia="Times New Roman" w:hAnsi="Times New Roman" w:cs="Times New Roman"/>
            <w:shd w:val="clear" w:color="auto" w:fill="FFFFFF"/>
          </w:rPr>
          <w:t xml:space="preserve">assessed. </w:t>
        </w:r>
      </w:ins>
      <w:ins w:id="4356" w:author="Chen Liao" w:date="2021-03-26T07:31:00Z">
        <w:r>
          <w:rPr>
            <w:rFonts w:ascii="Times New Roman" w:eastAsia="Times New Roman" w:hAnsi="Times New Roman" w:cs="Times New Roman"/>
            <w:shd w:val="clear" w:color="auto" w:fill="FFFFFF"/>
          </w:rPr>
          <w:t xml:space="preserve">Our </w:t>
        </w:r>
      </w:ins>
      <w:ins w:id="4357" w:author="Chen Liao" w:date="2021-03-26T07:29:00Z">
        <w:r>
          <w:rPr>
            <w:rFonts w:ascii="Times New Roman" w:eastAsia="Times New Roman" w:hAnsi="Times New Roman" w:cs="Times New Roman"/>
            <w:shd w:val="clear" w:color="auto" w:fill="FFFFFF"/>
          </w:rPr>
          <w:t>longitudinal data s</w:t>
        </w:r>
      </w:ins>
      <w:ins w:id="4358" w:author="Chen Liao" w:date="2021-03-26T07:30:00Z">
        <w:r>
          <w:rPr>
            <w:rFonts w:ascii="Times New Roman" w:eastAsia="Times New Roman" w:hAnsi="Times New Roman" w:cs="Times New Roman"/>
            <w:shd w:val="clear" w:color="auto" w:fill="FFFFFF"/>
          </w:rPr>
          <w:t xml:space="preserve">uggests that </w:t>
        </w:r>
      </w:ins>
      <w:ins w:id="4359" w:author="Chen Liao" w:date="2021-03-26T07:33:00Z">
        <w:r>
          <w:rPr>
            <w:rFonts w:ascii="Times New Roman" w:eastAsia="Times New Roman" w:hAnsi="Times New Roman" w:cs="Times New Roman"/>
            <w:shd w:val="clear" w:color="auto" w:fill="FFFFFF"/>
          </w:rPr>
          <w:t>SCFAs concentration decreases after an transient peak. By comparing the SCFA concentrations between day 0 and day 31, our data also</w:t>
        </w:r>
      </w:ins>
      <w:ins w:id="4360" w:author="Chen Liao" w:date="2021-03-26T07:34:00Z">
        <w:r>
          <w:rPr>
            <w:rFonts w:ascii="Times New Roman" w:eastAsia="Times New Roman" w:hAnsi="Times New Roman" w:cs="Times New Roman"/>
            <w:shd w:val="clear" w:color="auto" w:fill="FFFFFF"/>
          </w:rPr>
          <w:t xml:space="preserve"> shows no evidence of significant changes of SCFA concentrations. </w:t>
        </w:r>
      </w:ins>
      <w:ins w:id="4361" w:author="Chen Liao" w:date="2021-03-26T07:38:00Z">
        <w:r w:rsidR="00F431AF">
          <w:rPr>
            <w:rFonts w:ascii="Times New Roman" w:eastAsia="Times New Roman" w:hAnsi="Times New Roman" w:cs="Times New Roman"/>
            <w:shd w:val="clear" w:color="auto" w:fill="FFFFFF"/>
          </w:rPr>
          <w:t>It has bee</w:t>
        </w:r>
      </w:ins>
      <w:ins w:id="4362" w:author="Chen Liao" w:date="2021-03-26T07:39:00Z">
        <w:r w:rsidR="00F431AF">
          <w:rPr>
            <w:rFonts w:ascii="Times New Roman" w:eastAsia="Times New Roman" w:hAnsi="Times New Roman" w:cs="Times New Roman"/>
            <w:shd w:val="clear" w:color="auto" w:fill="FFFFFF"/>
          </w:rPr>
          <w:t>n observed that</w:t>
        </w:r>
      </w:ins>
      <w:ins w:id="4363" w:author="Chen Liao" w:date="2021-03-26T07:38:00Z">
        <w:r w:rsidR="00F431AF" w:rsidRPr="00F431AF">
          <w:rPr>
            <w:rFonts w:ascii="Times New Roman" w:eastAsia="Times New Roman" w:hAnsi="Times New Roman" w:cs="Times New Roman"/>
            <w:shd w:val="clear" w:color="auto" w:fill="FFFFFF"/>
            <w:rPrChange w:id="4364" w:author="Chen Liao" w:date="2021-03-26T07:38:00Z">
              <w:rPr>
                <w:shd w:val="clear" w:color="auto" w:fill="FFFFFF"/>
              </w:rPr>
            </w:rPrChange>
          </w:rPr>
          <w:t xml:space="preserve"> these diet-induced microbial and metabolic changes</w:t>
        </w:r>
        <w:r w:rsidR="00F431AF">
          <w:rPr>
            <w:rFonts w:ascii="Times New Roman" w:eastAsia="Times New Roman" w:hAnsi="Times New Roman" w:cs="Times New Roman"/>
            <w:shd w:val="clear" w:color="auto" w:fill="FFFFFF"/>
          </w:rPr>
          <w:t xml:space="preserve"> </w:t>
        </w:r>
      </w:ins>
      <w:ins w:id="4365" w:author="Chen Liao" w:date="2021-03-26T07:39:00Z">
        <w:r w:rsidR="00F431AF">
          <w:rPr>
            <w:rFonts w:ascii="Times New Roman" w:eastAsia="Times New Roman" w:hAnsi="Times New Roman" w:cs="Times New Roman"/>
            <w:shd w:val="clear" w:color="auto" w:fill="FFFFFF"/>
          </w:rPr>
          <w:t xml:space="preserve">are transient and disappear </w:t>
        </w:r>
      </w:ins>
      <w:ins w:id="4366" w:author="Chen Liao" w:date="2021-03-26T07:38:00Z">
        <w:r w:rsidR="00F431AF" w:rsidRPr="00F431AF">
          <w:rPr>
            <w:rFonts w:ascii="Times New Roman" w:eastAsia="Times New Roman" w:hAnsi="Times New Roman" w:cs="Times New Roman"/>
            <w:shd w:val="clear" w:color="auto" w:fill="FFFFFF"/>
            <w:rPrChange w:id="4367" w:author="Chen Liao" w:date="2021-03-26T07:38:00Z">
              <w:rPr>
                <w:shd w:val="clear" w:color="auto" w:fill="FFFFFF"/>
              </w:rPr>
            </w:rPrChange>
          </w:rPr>
          <w:t>shortly after cessation of a dietary initiative</w:t>
        </w:r>
      </w:ins>
      <w:ins w:id="4368" w:author="Chen Liao" w:date="2021-03-26T07:37:00Z">
        <w:r>
          <w:rPr>
            <w:rFonts w:ascii="Times New Roman" w:eastAsia="Times New Roman" w:hAnsi="Times New Roman" w:cs="Times New Roman"/>
            <w:shd w:val="clear" w:color="auto" w:fill="FFFFFF"/>
          </w:rPr>
          <w:t xml:space="preserve"> </w:t>
        </w:r>
        <w:r w:rsidRPr="00B0216E">
          <w:rPr>
            <w:rFonts w:ascii="Times New Roman" w:eastAsia="Times New Roman" w:hAnsi="Times New Roman" w:cs="Times New Roman"/>
            <w:shd w:val="clear" w:color="auto" w:fill="FFFFFF"/>
            <w:rPrChange w:id="4369" w:author="Chen Liao" w:date="2021-03-26T07:38:00Z">
              <w:rPr>
                <w:shd w:val="clear" w:color="auto" w:fill="FFFFFF"/>
              </w:rPr>
            </w:rPrChange>
          </w:rPr>
          <w:fldChar w:fldCharType="begin"/>
        </w:r>
        <w:r w:rsidRPr="00B0216E">
          <w:rPr>
            <w:rFonts w:ascii="Times New Roman" w:eastAsia="Times New Roman" w:hAnsi="Times New Roman" w:cs="Times New Roman"/>
            <w:shd w:val="clear" w:color="auto" w:fill="FFFFFF"/>
            <w:rPrChange w:id="4370" w:author="Chen Liao" w:date="2021-03-26T07:38:00Z">
              <w:rPr>
                <w:shd w:val="clear" w:color="auto" w:fill="FFFFFF"/>
              </w:rPr>
            </w:rPrChange>
          </w:rPr>
          <w:instrText xml:space="preserve"> ADDIN NE.Ref.{79A36536-B4F1-4961-A906-7B71B3B63728}</w:instrText>
        </w:r>
        <w:r w:rsidRPr="00B0216E">
          <w:rPr>
            <w:rFonts w:ascii="Times New Roman" w:eastAsia="Times New Roman" w:hAnsi="Times New Roman" w:cs="Times New Roman"/>
            <w:shd w:val="clear" w:color="auto" w:fill="FFFFFF"/>
            <w:rPrChange w:id="4371" w:author="Chen Liao" w:date="2021-03-26T07:38:00Z">
              <w:rPr>
                <w:shd w:val="clear" w:color="auto" w:fill="FFFFFF"/>
              </w:rPr>
            </w:rPrChange>
          </w:rPr>
          <w:fldChar w:fldCharType="separate"/>
        </w:r>
        <w:r w:rsidRPr="00B0216E">
          <w:rPr>
            <w:rFonts w:ascii="Times New Roman" w:eastAsia="Times New Roman" w:hAnsi="Times New Roman" w:cs="Times New Roman"/>
            <w:shd w:val="clear" w:color="auto" w:fill="FFFFFF"/>
            <w:rPrChange w:id="4372" w:author="Chen Liao" w:date="2021-03-26T07:38:00Z">
              <w:rPr>
                <w:shd w:val="clear" w:color="auto" w:fill="FFFFFF"/>
              </w:rPr>
            </w:rPrChange>
          </w:rPr>
          <w:t>[25-28]</w:t>
        </w:r>
        <w:r w:rsidRPr="00B0216E">
          <w:rPr>
            <w:rFonts w:ascii="Times New Roman" w:eastAsia="Times New Roman" w:hAnsi="Times New Roman" w:cs="Times New Roman"/>
            <w:shd w:val="clear" w:color="auto" w:fill="FFFFFF"/>
            <w:rPrChange w:id="4373" w:author="Chen Liao" w:date="2021-03-26T07:38:00Z">
              <w:rPr>
                <w:shd w:val="clear" w:color="auto" w:fill="FFFFFF"/>
              </w:rPr>
            </w:rPrChange>
          </w:rPr>
          <w:fldChar w:fldCharType="end"/>
        </w:r>
      </w:ins>
      <w:ins w:id="4374" w:author="Chen Liao" w:date="2021-03-26T07:39:00Z">
        <w:r w:rsidR="00F431AF">
          <w:rPr>
            <w:rFonts w:ascii="Times New Roman" w:eastAsia="Times New Roman" w:hAnsi="Times New Roman" w:cs="Times New Roman"/>
            <w:shd w:val="clear" w:color="auto" w:fill="FFFFFF"/>
          </w:rPr>
          <w:t xml:space="preserve"> </w:t>
        </w:r>
      </w:ins>
      <w:ins w:id="4375" w:author="Chen Liao" w:date="2021-03-26T07:37:00Z">
        <w:r>
          <w:rPr>
            <w:rFonts w:ascii="Times New Roman" w:eastAsia="Times New Roman" w:hAnsi="Times New Roman" w:cs="Times New Roman"/>
            <w:shd w:val="clear" w:color="auto" w:fill="FFFFFF"/>
          </w:rPr>
          <w:t>and g</w:t>
        </w:r>
      </w:ins>
      <w:commentRangeStart w:id="4376"/>
      <w:ins w:id="4377" w:author="Chen Liao" w:date="2021-03-25T09:39:00Z">
        <w:r w:rsidR="00044299" w:rsidRPr="00B0216E">
          <w:rPr>
            <w:rFonts w:ascii="Times New Roman" w:eastAsia="Times New Roman" w:hAnsi="Times New Roman" w:cs="Times New Roman"/>
            <w:shd w:val="clear" w:color="auto" w:fill="FFFFFF"/>
            <w:rPrChange w:id="4378" w:author="Chen Liao" w:date="2021-03-26T07:28:00Z">
              <w:rPr>
                <w:u w:val="single"/>
              </w:rPr>
            </w:rPrChange>
          </w:rPr>
          <w:t>ut microbiota enterotypes are associated with long-term diet, and does not alter by short-term feedings</w:t>
        </w:r>
      </w:ins>
      <w:commentRangeEnd w:id="4376"/>
      <w:ins w:id="4379" w:author="Chen Liao" w:date="2021-03-25T09:40:00Z">
        <w:r w:rsidR="00044299" w:rsidRPr="00B0216E">
          <w:rPr>
            <w:rFonts w:ascii="Times New Roman" w:eastAsia="Times New Roman" w:hAnsi="Times New Roman" w:cs="Times New Roman"/>
            <w:shd w:val="clear" w:color="auto" w:fill="FFFFFF"/>
            <w:rPrChange w:id="4380" w:author="Chen Liao" w:date="2021-03-26T07:38:00Z">
              <w:rPr>
                <w:rStyle w:val="CommentReference"/>
              </w:rPr>
            </w:rPrChange>
          </w:rPr>
          <w:commentReference w:id="4376"/>
        </w:r>
      </w:ins>
      <w:ins w:id="4381" w:author="Chen Liao" w:date="2021-03-25T09:39:00Z">
        <w:r w:rsidR="00044299" w:rsidRPr="00B0216E">
          <w:rPr>
            <w:rFonts w:ascii="Times New Roman" w:eastAsia="Times New Roman" w:hAnsi="Times New Roman" w:cs="Times New Roman"/>
            <w:shd w:val="clear" w:color="auto" w:fill="FFFFFF"/>
            <w:rPrChange w:id="4382" w:author="Chen Liao" w:date="2021-03-26T07:28:00Z">
              <w:rPr>
                <w:u w:val="single"/>
              </w:rPr>
            </w:rPrChange>
          </w:rPr>
          <w:t>.</w:t>
        </w:r>
      </w:ins>
      <w:ins w:id="4383" w:author="Chen Liao" w:date="2021-03-26T07:37:00Z">
        <w:r>
          <w:rPr>
            <w:rFonts w:ascii="Times New Roman" w:eastAsia="Times New Roman" w:hAnsi="Times New Roman" w:cs="Times New Roman"/>
            <w:shd w:val="clear" w:color="auto" w:fill="FFFFFF"/>
          </w:rPr>
          <w:t xml:space="preserve"> Our experiments add to this finding by showing that even </w:t>
        </w:r>
      </w:ins>
      <w:ins w:id="4384" w:author="Chen Liao" w:date="2021-03-26T07:39:00Z">
        <w:r w:rsidR="00F431AF">
          <w:rPr>
            <w:rFonts w:ascii="Times New Roman" w:eastAsia="Times New Roman" w:hAnsi="Times New Roman" w:cs="Times New Roman"/>
            <w:shd w:val="clear" w:color="auto" w:fill="FFFFFF"/>
          </w:rPr>
          <w:t xml:space="preserve">under </w:t>
        </w:r>
      </w:ins>
      <w:ins w:id="4385" w:author="Chen Liao" w:date="2021-03-26T07:53:00Z">
        <w:r w:rsidR="000F0E33">
          <w:rPr>
            <w:rFonts w:ascii="Times New Roman" w:eastAsia="Times New Roman" w:hAnsi="Times New Roman" w:cs="Times New Roman"/>
            <w:shd w:val="clear" w:color="auto" w:fill="FFFFFF"/>
          </w:rPr>
          <w:t>prolonged</w:t>
        </w:r>
      </w:ins>
      <w:ins w:id="4386" w:author="Chen Liao" w:date="2021-03-26T07:39:00Z">
        <w:r w:rsidR="00F431AF">
          <w:rPr>
            <w:rFonts w:ascii="Times New Roman" w:eastAsia="Times New Roman" w:hAnsi="Times New Roman" w:cs="Times New Roman"/>
            <w:shd w:val="clear" w:color="auto" w:fill="FFFFFF"/>
          </w:rPr>
          <w:t xml:space="preserve"> dietary intervention and continuous dietary fiber intake</w:t>
        </w:r>
      </w:ins>
      <w:ins w:id="4387" w:author="Chen Liao" w:date="2021-03-26T07:53:00Z">
        <w:r w:rsidR="000F0E33">
          <w:rPr>
            <w:rFonts w:ascii="Times New Roman" w:eastAsia="Times New Roman" w:hAnsi="Times New Roman" w:cs="Times New Roman"/>
            <w:shd w:val="clear" w:color="auto" w:fill="FFFFFF"/>
          </w:rPr>
          <w:t xml:space="preserve"> </w:t>
        </w:r>
        <w:r w:rsidR="000F0E33">
          <w:rPr>
            <w:rFonts w:ascii="Times New Roman" w:eastAsia="Times New Roman" w:hAnsi="Times New Roman" w:cs="Times New Roman" w:hint="eastAsia"/>
            <w:shd w:val="clear" w:color="auto" w:fill="FFFFFF"/>
          </w:rPr>
          <w:t>unti</w:t>
        </w:r>
        <w:r w:rsidR="000F0E33">
          <w:rPr>
            <w:rFonts w:ascii="Times New Roman" w:eastAsia="Times New Roman" w:hAnsi="Times New Roman" w:cs="Times New Roman"/>
            <w:shd w:val="clear" w:color="auto" w:fill="FFFFFF"/>
          </w:rPr>
          <w:t>l 4 weeks</w:t>
        </w:r>
      </w:ins>
      <w:ins w:id="4388" w:author="Chen Liao" w:date="2021-03-26T07:40:00Z">
        <w:r w:rsidR="00F431AF">
          <w:rPr>
            <w:rFonts w:ascii="Times New Roman" w:eastAsia="Times New Roman" w:hAnsi="Times New Roman" w:cs="Times New Roman"/>
            <w:shd w:val="clear" w:color="auto" w:fill="FFFFFF"/>
          </w:rPr>
          <w:t xml:space="preserve"> </w:t>
        </w:r>
      </w:ins>
      <w:del w:id="4389" w:author="Chen Liao" w:date="2021-03-24T12:33:00Z">
        <w:r w:rsidR="00A83394" w:rsidRPr="00F431AF" w:rsidDel="00E30B83">
          <w:rPr>
            <w:rFonts w:ascii="Times New Roman" w:eastAsia="Times New Roman" w:hAnsi="Times New Roman" w:cs="Times New Roman"/>
            <w:shd w:val="clear" w:color="auto" w:fill="FFFFFF"/>
            <w:rPrChange w:id="4390" w:author="Chen Liao" w:date="2021-03-26T07:40:00Z">
              <w:rPr>
                <w:b/>
                <w:bCs/>
              </w:rPr>
            </w:rPrChange>
          </w:rPr>
          <w:delText>Dynamical response</w:delText>
        </w:r>
      </w:del>
    </w:p>
    <w:p w14:paraId="1E373F33" w14:textId="64BEDCA6" w:rsidR="00E5069A" w:rsidRPr="00F431AF" w:rsidDel="00900DAF" w:rsidRDefault="00A83394" w:rsidP="00F431AF">
      <w:pPr>
        <w:pStyle w:val="paragraph"/>
        <w:jc w:val="both"/>
        <w:rPr>
          <w:del w:id="4391" w:author="Chen Liao" w:date="2021-03-24T23:20:00Z"/>
          <w:rFonts w:ascii="Times New Roman" w:eastAsia="Times New Roman" w:hAnsi="Times New Roman" w:cs="Times New Roman"/>
          <w:shd w:val="clear" w:color="auto" w:fill="FFFFFF"/>
          <w:rPrChange w:id="4392" w:author="Chen Liao" w:date="2021-03-26T07:40:00Z">
            <w:rPr>
              <w:del w:id="4393" w:author="Chen Liao" w:date="2021-03-24T23:20:00Z"/>
              <w:color w:val="2A2A2A"/>
              <w:shd w:val="clear" w:color="auto" w:fill="FFFFFF"/>
            </w:rPr>
          </w:rPrChange>
        </w:rPr>
        <w:pPrChange w:id="4394" w:author="Chen Liao" w:date="2021-03-26T07:39:00Z">
          <w:pPr>
            <w:jc w:val="both"/>
          </w:pPr>
        </w:pPrChange>
      </w:pPr>
      <w:del w:id="4395" w:author="Chen Liao" w:date="2021-03-24T23:21:00Z">
        <w:r w:rsidRPr="00F431AF" w:rsidDel="007228A0">
          <w:rPr>
            <w:rFonts w:ascii="Times New Roman" w:eastAsia="Times New Roman" w:hAnsi="Times New Roman" w:cs="Times New Roman"/>
            <w:shd w:val="clear" w:color="auto" w:fill="FFFFFF"/>
            <w:rPrChange w:id="4396" w:author="Chen Liao" w:date="2021-03-26T07:40:00Z">
              <w:rPr>
                <w:color w:val="2A2A2A"/>
                <w:shd w:val="clear" w:color="auto" w:fill="FFFFFF"/>
              </w:rPr>
            </w:rPrChange>
          </w:rPr>
          <w:delText>Recent studies have suggested that diet is a key modifiable environmental factor which could rapidly and reproducibly alters the human gut microbiome</w:delText>
        </w:r>
        <w:r w:rsidRPr="00F431AF" w:rsidDel="007228A0">
          <w:rPr>
            <w:rFonts w:ascii="Times New Roman" w:eastAsia="Times New Roman" w:hAnsi="Times New Roman" w:cs="Times New Roman"/>
            <w:shd w:val="clear" w:color="auto" w:fill="FFFFFF"/>
            <w:rPrChange w:id="4397" w:author="Chen Liao" w:date="2021-03-26T07:40:00Z">
              <w:rPr/>
            </w:rPrChange>
          </w:rPr>
          <w:delText xml:space="preserve"> </w:delText>
        </w:r>
        <w:r w:rsidRPr="00F431AF" w:rsidDel="007228A0">
          <w:rPr>
            <w:rFonts w:ascii="Times New Roman" w:eastAsia="Times New Roman" w:hAnsi="Times New Roman" w:cs="Times New Roman"/>
            <w:shd w:val="clear" w:color="auto" w:fill="FFFFFF"/>
            <w:rPrChange w:id="4398" w:author="Chen Liao" w:date="2021-03-26T07:40:00Z">
              <w:rPr>
                <w:color w:val="2A2A2A"/>
                <w:shd w:val="clear" w:color="auto" w:fill="FFFFFF"/>
              </w:rPr>
            </w:rPrChange>
          </w:rPr>
          <w:delText xml:space="preserve">that, in turn, could impact human physiology </w:delText>
        </w:r>
        <w:r w:rsidRPr="00F431AF" w:rsidDel="007228A0">
          <w:rPr>
            <w:rFonts w:ascii="Times New Roman" w:eastAsia="Times New Roman" w:hAnsi="Times New Roman" w:cs="Times New Roman"/>
            <w:shd w:val="clear" w:color="auto" w:fill="FFFFFF"/>
            <w:rPrChange w:id="4399" w:author="Chen Liao" w:date="2021-03-26T07:40:00Z">
              <w:rPr>
                <w:color w:val="2A2A2A"/>
                <w:shd w:val="clear" w:color="auto" w:fill="FFFFFF"/>
              </w:rPr>
            </w:rPrChange>
          </w:rPr>
          <w:fldChar w:fldCharType="begin"/>
        </w:r>
        <w:r w:rsidR="00434C87" w:rsidRPr="00F431AF" w:rsidDel="007228A0">
          <w:rPr>
            <w:rFonts w:ascii="Times New Roman" w:eastAsia="Times New Roman" w:hAnsi="Times New Roman" w:cs="Times New Roman"/>
            <w:shd w:val="clear" w:color="auto" w:fill="FFFFFF"/>
            <w:rPrChange w:id="4400" w:author="Chen Liao" w:date="2021-03-26T07:40:00Z">
              <w:rPr>
                <w:color w:val="2A2A2A"/>
                <w:shd w:val="clear" w:color="auto" w:fill="FFFFFF"/>
              </w:rPr>
            </w:rPrChange>
          </w:rPr>
          <w:delInstrText xml:space="preserve"> ADDIN NE.Ref.{C15BE33E-ABEC-4632-B930-CD1181EBE287}</w:delInstrText>
        </w:r>
        <w:r w:rsidRPr="00F431AF" w:rsidDel="007228A0">
          <w:rPr>
            <w:rFonts w:ascii="Times New Roman" w:eastAsia="Times New Roman" w:hAnsi="Times New Roman" w:cs="Times New Roman"/>
            <w:shd w:val="clear" w:color="auto" w:fill="FFFFFF"/>
            <w:rPrChange w:id="4401" w:author="Chen Liao" w:date="2021-03-26T07:40:00Z">
              <w:rPr>
                <w:color w:val="2A2A2A"/>
                <w:shd w:val="clear" w:color="auto" w:fill="FFFFFF"/>
              </w:rPr>
            </w:rPrChange>
          </w:rPr>
          <w:fldChar w:fldCharType="separate"/>
        </w:r>
        <w:r w:rsidR="00ED3422" w:rsidRPr="00F431AF" w:rsidDel="007228A0">
          <w:rPr>
            <w:rFonts w:ascii="Times New Roman" w:eastAsia="Times New Roman" w:hAnsi="Times New Roman" w:cs="Times New Roman"/>
            <w:shd w:val="clear" w:color="auto" w:fill="FFFFFF"/>
            <w:rPrChange w:id="4402" w:author="Chen Liao" w:date="2021-03-26T07:40:00Z">
              <w:rPr>
                <w:color w:val="080000"/>
              </w:rPr>
            </w:rPrChange>
          </w:rPr>
          <w:delText>[14]</w:delText>
        </w:r>
        <w:r w:rsidRPr="00F431AF" w:rsidDel="007228A0">
          <w:rPr>
            <w:rFonts w:ascii="Times New Roman" w:eastAsia="Times New Roman" w:hAnsi="Times New Roman" w:cs="Times New Roman"/>
            <w:shd w:val="clear" w:color="auto" w:fill="FFFFFF"/>
            <w:rPrChange w:id="4403" w:author="Chen Liao" w:date="2021-03-26T07:40:00Z">
              <w:rPr>
                <w:color w:val="2A2A2A"/>
                <w:shd w:val="clear" w:color="auto" w:fill="FFFFFF"/>
              </w:rPr>
            </w:rPrChange>
          </w:rPr>
          <w:fldChar w:fldCharType="end"/>
        </w:r>
        <w:r w:rsidRPr="00F431AF" w:rsidDel="007228A0">
          <w:rPr>
            <w:rFonts w:ascii="Times New Roman" w:eastAsia="Times New Roman" w:hAnsi="Times New Roman" w:cs="Times New Roman"/>
            <w:shd w:val="clear" w:color="auto" w:fill="FFFFFF"/>
            <w:rPrChange w:id="4404" w:author="Chen Liao" w:date="2021-03-26T07:40:00Z">
              <w:rPr>
                <w:color w:val="2A2A2A"/>
                <w:shd w:val="clear" w:color="auto" w:fill="FFFFFF"/>
              </w:rPr>
            </w:rPrChange>
          </w:rPr>
          <w:delText>.</w:delText>
        </w:r>
      </w:del>
      <w:del w:id="4405" w:author="Chen Liao" w:date="2021-03-24T23:34:00Z">
        <w:r w:rsidRPr="00F431AF" w:rsidDel="00906024">
          <w:rPr>
            <w:rFonts w:ascii="Times New Roman" w:eastAsia="Times New Roman" w:hAnsi="Times New Roman" w:cs="Times New Roman"/>
            <w:shd w:val="clear" w:color="auto" w:fill="FFFFFF"/>
            <w:rPrChange w:id="4406" w:author="Chen Liao" w:date="2021-03-26T07:40:00Z">
              <w:rPr>
                <w:color w:val="000000"/>
                <w:shd w:val="clear" w:color="auto" w:fill="FFFFFF"/>
              </w:rPr>
            </w:rPrChange>
          </w:rPr>
          <w:delText xml:space="preserve"> However, these changes only last as long as the dietary fiber is consumed </w:delText>
        </w:r>
      </w:del>
      <w:del w:id="4407" w:author="Chen Liao" w:date="2021-03-26T07:37:00Z">
        <w:r w:rsidRPr="00F431AF" w:rsidDel="00B0216E">
          <w:rPr>
            <w:rFonts w:ascii="Times New Roman" w:eastAsia="Times New Roman" w:hAnsi="Times New Roman" w:cs="Times New Roman"/>
            <w:shd w:val="clear" w:color="auto" w:fill="FFFFFF"/>
            <w:rPrChange w:id="4408" w:author="Chen Liao" w:date="2021-03-26T07:40:00Z">
              <w:rPr>
                <w:color w:val="000000"/>
                <w:shd w:val="clear" w:color="auto" w:fill="FFFFFF"/>
              </w:rPr>
            </w:rPrChange>
          </w:rPr>
          <w:fldChar w:fldCharType="begin"/>
        </w:r>
        <w:r w:rsidR="00434C87" w:rsidRPr="00F431AF" w:rsidDel="00B0216E">
          <w:rPr>
            <w:rFonts w:ascii="Times New Roman" w:eastAsia="Times New Roman" w:hAnsi="Times New Roman" w:cs="Times New Roman"/>
            <w:shd w:val="clear" w:color="auto" w:fill="FFFFFF"/>
            <w:rPrChange w:id="4409" w:author="Chen Liao" w:date="2021-03-26T07:40:00Z">
              <w:rPr>
                <w:color w:val="000000"/>
                <w:shd w:val="clear" w:color="auto" w:fill="FFFFFF"/>
              </w:rPr>
            </w:rPrChange>
          </w:rPr>
          <w:delInstrText xml:space="preserve"> ADDIN NE.Ref.{79A36536-B4F1-4961-A906-7B71B3B63728}</w:delInstrText>
        </w:r>
        <w:r w:rsidRPr="00F431AF" w:rsidDel="00B0216E">
          <w:rPr>
            <w:rFonts w:ascii="Times New Roman" w:eastAsia="Times New Roman" w:hAnsi="Times New Roman" w:cs="Times New Roman"/>
            <w:shd w:val="clear" w:color="auto" w:fill="FFFFFF"/>
            <w:rPrChange w:id="4410" w:author="Chen Liao" w:date="2021-03-26T07:40:00Z">
              <w:rPr>
                <w:color w:val="000000"/>
                <w:shd w:val="clear" w:color="auto" w:fill="FFFFFF"/>
              </w:rPr>
            </w:rPrChange>
          </w:rPr>
          <w:fldChar w:fldCharType="separate"/>
        </w:r>
        <w:r w:rsidR="00ED3422" w:rsidRPr="00F431AF" w:rsidDel="00B0216E">
          <w:rPr>
            <w:rFonts w:ascii="Times New Roman" w:eastAsia="Times New Roman" w:hAnsi="Times New Roman" w:cs="Times New Roman"/>
            <w:shd w:val="clear" w:color="auto" w:fill="FFFFFF"/>
            <w:rPrChange w:id="4411" w:author="Chen Liao" w:date="2021-03-26T07:40:00Z">
              <w:rPr>
                <w:color w:val="080000"/>
              </w:rPr>
            </w:rPrChange>
          </w:rPr>
          <w:delText>[25-28]</w:delText>
        </w:r>
        <w:r w:rsidRPr="00F431AF" w:rsidDel="00B0216E">
          <w:rPr>
            <w:rFonts w:ascii="Times New Roman" w:eastAsia="Times New Roman" w:hAnsi="Times New Roman" w:cs="Times New Roman"/>
            <w:shd w:val="clear" w:color="auto" w:fill="FFFFFF"/>
            <w:rPrChange w:id="4412" w:author="Chen Liao" w:date="2021-03-26T07:40:00Z">
              <w:rPr>
                <w:color w:val="000000"/>
                <w:shd w:val="clear" w:color="auto" w:fill="FFFFFF"/>
              </w:rPr>
            </w:rPrChange>
          </w:rPr>
          <w:fldChar w:fldCharType="end"/>
        </w:r>
      </w:del>
      <w:del w:id="4413" w:author="Chen Liao" w:date="2021-03-26T07:39:00Z">
        <w:r w:rsidRPr="00F431AF" w:rsidDel="00F431AF">
          <w:rPr>
            <w:rFonts w:ascii="Times New Roman" w:eastAsia="Times New Roman" w:hAnsi="Times New Roman" w:cs="Times New Roman"/>
            <w:shd w:val="clear" w:color="auto" w:fill="FFFFFF"/>
            <w:rPrChange w:id="4414" w:author="Chen Liao" w:date="2021-03-26T07:40:00Z">
              <w:rPr>
                <w:color w:val="000000"/>
                <w:shd w:val="clear" w:color="auto" w:fill="FFFFFF"/>
              </w:rPr>
            </w:rPrChange>
          </w:rPr>
          <w:delText xml:space="preserve">. </w:delText>
        </w:r>
      </w:del>
      <w:del w:id="4415" w:author="Chen Liao" w:date="2021-03-26T07:38:00Z">
        <w:r w:rsidRPr="00F431AF" w:rsidDel="00F431AF">
          <w:rPr>
            <w:rFonts w:ascii="Times New Roman" w:eastAsia="Times New Roman" w:hAnsi="Times New Roman" w:cs="Times New Roman"/>
            <w:shd w:val="clear" w:color="auto" w:fill="FFFFFF"/>
            <w:rPrChange w:id="4416" w:author="Chen Liao" w:date="2021-03-26T07:40:00Z">
              <w:rPr>
                <w:color w:val="000000"/>
                <w:shd w:val="clear" w:color="auto" w:fill="FFFFFF"/>
              </w:rPr>
            </w:rPrChange>
          </w:rPr>
          <w:delText xml:space="preserve">The transient nature of these diet-induced microbial changes disappearing shortly after cessation of a dietary </w:delText>
        </w:r>
        <w:r w:rsidRPr="00F431AF" w:rsidDel="00F431AF">
          <w:rPr>
            <w:rFonts w:ascii="Times New Roman" w:eastAsia="Times New Roman" w:hAnsi="Times New Roman" w:cs="Times New Roman"/>
            <w:shd w:val="clear" w:color="auto" w:fill="FFFFFF"/>
            <w:rPrChange w:id="4417" w:author="Chen Liao" w:date="2021-03-26T07:40:00Z">
              <w:rPr>
                <w:shd w:val="clear" w:color="auto" w:fill="FFFFFF"/>
              </w:rPr>
            </w:rPrChange>
          </w:rPr>
          <w:delText xml:space="preserve">initiative </w:delText>
        </w:r>
      </w:del>
      <w:del w:id="4418" w:author="Chen Liao" w:date="2021-03-26T07:39:00Z">
        <w:r w:rsidRPr="00F431AF" w:rsidDel="00F431AF">
          <w:rPr>
            <w:rFonts w:ascii="Times New Roman" w:eastAsia="Times New Roman" w:hAnsi="Times New Roman" w:cs="Times New Roman"/>
            <w:shd w:val="clear" w:color="auto" w:fill="FFFFFF"/>
            <w:rPrChange w:id="4419" w:author="Chen Liao" w:date="2021-03-26T07:40:00Z">
              <w:rPr>
                <w:shd w:val="clear" w:color="auto" w:fill="FFFFFF"/>
              </w:rPr>
            </w:rPrChange>
          </w:rPr>
          <w:delText xml:space="preserve">suggest that continual intake of the nutritional substrate may be required. As such, a sustainable dietary </w:delText>
        </w:r>
      </w:del>
      <w:del w:id="4420" w:author="Chen Liao" w:date="2021-03-24T23:35:00Z">
        <w:r w:rsidRPr="00F431AF" w:rsidDel="00906024">
          <w:rPr>
            <w:rFonts w:ascii="Times New Roman" w:eastAsia="Times New Roman" w:hAnsi="Times New Roman" w:cs="Times New Roman"/>
            <w:shd w:val="clear" w:color="auto" w:fill="FFFFFF"/>
            <w:rPrChange w:id="4421" w:author="Chen Liao" w:date="2021-03-26T07:40:00Z">
              <w:rPr>
                <w:shd w:val="clear" w:color="auto" w:fill="FFFFFF"/>
              </w:rPr>
            </w:rPrChange>
          </w:rPr>
          <w:delText>regime is supposed could</w:delText>
        </w:r>
      </w:del>
      <w:del w:id="4422" w:author="Chen Liao" w:date="2021-03-26T07:39:00Z">
        <w:r w:rsidRPr="00F431AF" w:rsidDel="00F431AF">
          <w:rPr>
            <w:rFonts w:ascii="Times New Roman" w:eastAsia="Times New Roman" w:hAnsi="Times New Roman" w:cs="Times New Roman"/>
            <w:shd w:val="clear" w:color="auto" w:fill="FFFFFF"/>
            <w:rPrChange w:id="4423" w:author="Chen Liao" w:date="2021-03-26T07:40:00Z">
              <w:rPr>
                <w:shd w:val="clear" w:color="auto" w:fill="FFFFFF"/>
              </w:rPr>
            </w:rPrChange>
          </w:rPr>
          <w:delText xml:space="preserve"> </w:delText>
        </w:r>
      </w:del>
      <w:del w:id="4424" w:author="Chen Liao" w:date="2021-03-24T23:35:00Z">
        <w:r w:rsidRPr="00F431AF" w:rsidDel="00906024">
          <w:rPr>
            <w:rFonts w:ascii="Times New Roman" w:eastAsia="Times New Roman" w:hAnsi="Times New Roman" w:cs="Times New Roman"/>
            <w:shd w:val="clear" w:color="auto" w:fill="FFFFFF"/>
            <w:rPrChange w:id="4425" w:author="Chen Liao" w:date="2021-03-26T07:40:00Z">
              <w:rPr>
                <w:shd w:val="clear" w:color="auto" w:fill="FFFFFF"/>
              </w:rPr>
            </w:rPrChange>
          </w:rPr>
          <w:delText xml:space="preserve">maintain </w:delText>
        </w:r>
      </w:del>
      <w:del w:id="4426" w:author="Chen Liao" w:date="2021-03-26T07:39:00Z">
        <w:r w:rsidRPr="00F431AF" w:rsidDel="00F431AF">
          <w:rPr>
            <w:rFonts w:ascii="Times New Roman" w:eastAsia="Times New Roman" w:hAnsi="Times New Roman" w:cs="Times New Roman"/>
            <w:shd w:val="clear" w:color="auto" w:fill="FFFFFF"/>
            <w:rPrChange w:id="4427" w:author="Chen Liao" w:date="2021-03-26T07:40:00Z">
              <w:rPr>
                <w:shd w:val="clear" w:color="auto" w:fill="FFFFFF"/>
              </w:rPr>
            </w:rPrChange>
          </w:rPr>
          <w:delText xml:space="preserve">the dietary </w:delText>
        </w:r>
      </w:del>
      <w:del w:id="4428" w:author="Chen Liao" w:date="2021-03-24T23:35:00Z">
        <w:r w:rsidRPr="00F431AF" w:rsidDel="00906024">
          <w:rPr>
            <w:rFonts w:ascii="Times New Roman" w:eastAsia="Times New Roman" w:hAnsi="Times New Roman" w:cs="Times New Roman"/>
            <w:shd w:val="clear" w:color="auto" w:fill="FFFFFF"/>
            <w:rPrChange w:id="4429" w:author="Chen Liao" w:date="2021-03-26T07:40:00Z">
              <w:rPr>
                <w:shd w:val="clear" w:color="auto" w:fill="FFFFFF"/>
              </w:rPr>
            </w:rPrChange>
          </w:rPr>
          <w:delText xml:space="preserve">effect </w:delText>
        </w:r>
      </w:del>
      <w:del w:id="4430" w:author="Chen Liao" w:date="2021-03-26T07:39:00Z">
        <w:r w:rsidRPr="00F431AF" w:rsidDel="00F431AF">
          <w:rPr>
            <w:rFonts w:ascii="Times New Roman" w:eastAsia="Times New Roman" w:hAnsi="Times New Roman" w:cs="Times New Roman"/>
            <w:shd w:val="clear" w:color="auto" w:fill="FFFFFF"/>
            <w:rPrChange w:id="4431" w:author="Chen Liao" w:date="2021-03-26T07:40:00Z">
              <w:rPr>
                <w:shd w:val="clear" w:color="auto" w:fill="FFFFFF"/>
              </w:rPr>
            </w:rPrChange>
          </w:rPr>
          <w:delText xml:space="preserve">on gut microbial composition </w:delText>
        </w:r>
      </w:del>
      <w:del w:id="4432" w:author="Chen Liao" w:date="2021-03-24T23:35:00Z">
        <w:r w:rsidRPr="00F431AF" w:rsidDel="00906024">
          <w:rPr>
            <w:rFonts w:ascii="Times New Roman" w:eastAsia="Times New Roman" w:hAnsi="Times New Roman" w:cs="Times New Roman"/>
            <w:shd w:val="clear" w:color="auto" w:fill="FFFFFF"/>
            <w:rPrChange w:id="4433" w:author="Chen Liao" w:date="2021-03-26T07:40:00Z">
              <w:rPr>
                <w:shd w:val="clear" w:color="auto" w:fill="FFFFFF"/>
              </w:rPr>
            </w:rPrChange>
          </w:rPr>
          <w:delText xml:space="preserve">and thereafter support the emergent of a new microbial ecology state </w:delText>
        </w:r>
      </w:del>
      <w:r w:rsidRPr="00F431AF">
        <w:rPr>
          <w:rFonts w:ascii="Times New Roman" w:eastAsia="Times New Roman" w:hAnsi="Times New Roman" w:cs="Times New Roman"/>
          <w:shd w:val="clear" w:color="auto" w:fill="FFFFFF"/>
          <w:rPrChange w:id="4434" w:author="Chen Liao" w:date="2021-03-26T07:40:00Z">
            <w:rPr>
              <w:shd w:val="clear" w:color="auto" w:fill="FFFFFF"/>
            </w:rPr>
          </w:rPrChange>
        </w:rPr>
        <w:fldChar w:fldCharType="begin"/>
      </w:r>
      <w:r w:rsidR="00434C87" w:rsidRPr="00F431AF">
        <w:rPr>
          <w:rFonts w:ascii="Times New Roman" w:eastAsia="Times New Roman" w:hAnsi="Times New Roman" w:cs="Times New Roman"/>
          <w:shd w:val="clear" w:color="auto" w:fill="FFFFFF"/>
          <w:rPrChange w:id="4435" w:author="Chen Liao" w:date="2021-03-26T07:40:00Z">
            <w:rPr>
              <w:shd w:val="clear" w:color="auto" w:fill="FFFFFF"/>
            </w:rPr>
          </w:rPrChange>
        </w:rPr>
        <w:instrText xml:space="preserve"> ADDIN NE.Ref.{4011A25D-D0AF-4077-9517-0633541027B7}</w:instrText>
      </w:r>
      <w:r w:rsidRPr="00F431AF">
        <w:rPr>
          <w:rFonts w:ascii="Times New Roman" w:eastAsia="Times New Roman" w:hAnsi="Times New Roman" w:cs="Times New Roman"/>
          <w:shd w:val="clear" w:color="auto" w:fill="FFFFFF"/>
          <w:rPrChange w:id="4436" w:author="Chen Liao" w:date="2021-03-26T07:40:00Z">
            <w:rPr>
              <w:shd w:val="clear" w:color="auto" w:fill="FFFFFF"/>
            </w:rPr>
          </w:rPrChange>
        </w:rPr>
        <w:fldChar w:fldCharType="separate"/>
      </w:r>
      <w:r w:rsidR="00ED3422" w:rsidRPr="00F431AF">
        <w:rPr>
          <w:rFonts w:ascii="Times New Roman" w:eastAsia="Times New Roman" w:hAnsi="Times New Roman" w:cs="Times New Roman"/>
          <w:shd w:val="clear" w:color="auto" w:fill="FFFFFF"/>
          <w:rPrChange w:id="4437" w:author="Chen Liao" w:date="2021-03-26T07:40:00Z">
            <w:rPr>
              <w:color w:val="080000"/>
            </w:rPr>
          </w:rPrChange>
        </w:rPr>
        <w:t>[29]</w:t>
      </w:r>
      <w:r w:rsidRPr="00F431AF">
        <w:rPr>
          <w:rFonts w:ascii="Times New Roman" w:eastAsia="Times New Roman" w:hAnsi="Times New Roman" w:cs="Times New Roman"/>
          <w:shd w:val="clear" w:color="auto" w:fill="FFFFFF"/>
          <w:rPrChange w:id="4438" w:author="Chen Liao" w:date="2021-03-26T07:40:00Z">
            <w:rPr>
              <w:shd w:val="clear" w:color="auto" w:fill="FFFFFF"/>
            </w:rPr>
          </w:rPrChange>
        </w:rPr>
        <w:fldChar w:fldCharType="end"/>
      </w:r>
      <w:ins w:id="4439" w:author="Chen Liao" w:date="2021-03-26T07:53:00Z">
        <w:r w:rsidR="000F0E33">
          <w:rPr>
            <w:rFonts w:ascii="Times New Roman" w:eastAsia="Times New Roman" w:hAnsi="Times New Roman" w:cs="Times New Roman"/>
            <w:shd w:val="clear" w:color="auto" w:fill="FFFFFF"/>
          </w:rPr>
          <w:t xml:space="preserve">, SCFAs concentration </w:t>
        </w:r>
      </w:ins>
      <w:del w:id="4440" w:author="Chen Liao" w:date="2021-03-26T07:53:00Z">
        <w:r w:rsidRPr="00F431AF" w:rsidDel="000F0E33">
          <w:rPr>
            <w:rFonts w:ascii="Times New Roman" w:eastAsia="Times New Roman" w:hAnsi="Times New Roman" w:cs="Times New Roman"/>
            <w:shd w:val="clear" w:color="auto" w:fill="FFFFFF"/>
            <w:rPrChange w:id="4441" w:author="Chen Liao" w:date="2021-03-26T07:40:00Z">
              <w:rPr>
                <w:shd w:val="clear" w:color="auto" w:fill="FFFFFF"/>
              </w:rPr>
            </w:rPrChange>
          </w:rPr>
          <w:delText xml:space="preserve">. Surprisingly, </w:delText>
        </w:r>
      </w:del>
      <w:del w:id="4442" w:author="Chen Liao" w:date="2021-03-24T23:35:00Z">
        <w:r w:rsidRPr="00F431AF" w:rsidDel="00906024">
          <w:rPr>
            <w:rFonts w:ascii="Times New Roman" w:eastAsia="Times New Roman" w:hAnsi="Times New Roman" w:cs="Times New Roman"/>
            <w:shd w:val="clear" w:color="auto" w:fill="FFFFFF"/>
            <w:rPrChange w:id="4443" w:author="Chen Liao" w:date="2021-03-26T07:40:00Z">
              <w:rPr>
                <w:shd w:val="clear" w:color="auto" w:fill="FFFFFF"/>
              </w:rPr>
            </w:rPrChange>
          </w:rPr>
          <w:delText xml:space="preserve">however, </w:delText>
        </w:r>
      </w:del>
      <w:del w:id="4444" w:author="Chen Liao" w:date="2021-03-26T07:53:00Z">
        <w:r w:rsidRPr="00F431AF" w:rsidDel="000F0E33">
          <w:rPr>
            <w:rFonts w:ascii="Times New Roman" w:eastAsia="Times New Roman" w:hAnsi="Times New Roman" w:cs="Times New Roman"/>
            <w:shd w:val="clear" w:color="auto" w:fill="FFFFFF"/>
            <w:rPrChange w:id="4445" w:author="Chen Liao" w:date="2021-03-26T07:40:00Z">
              <w:rPr>
                <w:shd w:val="clear" w:color="auto" w:fill="FFFFFF"/>
              </w:rPr>
            </w:rPrChange>
          </w:rPr>
          <w:delText xml:space="preserve">we found that even a prolonged dietary </w:delText>
        </w:r>
      </w:del>
      <w:del w:id="4446" w:author="Chen Liao" w:date="2021-03-24T23:36:00Z">
        <w:r w:rsidRPr="00F431AF" w:rsidDel="00906024">
          <w:rPr>
            <w:rFonts w:ascii="Times New Roman" w:eastAsia="Times New Roman" w:hAnsi="Times New Roman" w:cs="Times New Roman"/>
            <w:shd w:val="clear" w:color="auto" w:fill="FFFFFF"/>
            <w:rPrChange w:id="4447" w:author="Chen Liao" w:date="2021-03-26T07:40:00Z">
              <w:rPr>
                <w:shd w:val="clear" w:color="auto" w:fill="FFFFFF"/>
              </w:rPr>
            </w:rPrChange>
          </w:rPr>
          <w:delText xml:space="preserve">regime </w:delText>
        </w:r>
      </w:del>
      <w:ins w:id="4448" w:author="Chen Liao" w:date="2021-03-26T07:54:00Z">
        <w:r w:rsidR="000F0E33">
          <w:rPr>
            <w:rFonts w:ascii="Times New Roman" w:eastAsia="Times New Roman" w:hAnsi="Times New Roman" w:cs="Times New Roman"/>
            <w:shd w:val="clear" w:color="auto" w:fill="FFFFFF"/>
          </w:rPr>
          <w:t>cannot be maintained and decreases after a quick increase</w:t>
        </w:r>
      </w:ins>
      <w:del w:id="4449" w:author="Chen Liao" w:date="2021-03-26T07:54:00Z">
        <w:r w:rsidRPr="00F431AF" w:rsidDel="000F0E33">
          <w:rPr>
            <w:rFonts w:ascii="Times New Roman" w:eastAsia="Times New Roman" w:hAnsi="Times New Roman" w:cs="Times New Roman"/>
            <w:shd w:val="clear" w:color="auto" w:fill="FFFFFF"/>
            <w:rPrChange w:id="4450" w:author="Chen Liao" w:date="2021-03-26T07:40:00Z">
              <w:rPr>
                <w:shd w:val="clear" w:color="auto" w:fill="FFFFFF"/>
              </w:rPr>
            </w:rPrChange>
          </w:rPr>
          <w:delText xml:space="preserve">still could not sustain the alterations </w:delText>
        </w:r>
        <w:r w:rsidR="003B37BA" w:rsidRPr="00F431AF" w:rsidDel="000F0E33">
          <w:rPr>
            <w:rFonts w:ascii="Times New Roman" w:eastAsia="Times New Roman" w:hAnsi="Times New Roman" w:cs="Times New Roman"/>
            <w:shd w:val="clear" w:color="auto" w:fill="FFFFFF"/>
            <w:rPrChange w:id="4451" w:author="Chen Liao" w:date="2021-03-26T07:40:00Z">
              <w:rPr>
                <w:shd w:val="clear" w:color="auto" w:fill="FFFFFF"/>
              </w:rPr>
            </w:rPrChange>
          </w:rPr>
          <w:delText xml:space="preserve">of SCFAs production </w:delText>
        </w:r>
        <w:r w:rsidRPr="00F431AF" w:rsidDel="000F0E33">
          <w:rPr>
            <w:rFonts w:ascii="Times New Roman" w:eastAsia="Times New Roman" w:hAnsi="Times New Roman" w:cs="Times New Roman"/>
            <w:shd w:val="clear" w:color="auto" w:fill="FFFFFF"/>
            <w:rPrChange w:id="4452" w:author="Chen Liao" w:date="2021-03-26T07:40:00Z">
              <w:rPr>
                <w:shd w:val="clear" w:color="auto" w:fill="FFFFFF"/>
              </w:rPr>
            </w:rPrChange>
          </w:rPr>
          <w:delText>observed in short-term intervention</w:delText>
        </w:r>
      </w:del>
      <w:r w:rsidRPr="00F431AF">
        <w:rPr>
          <w:rFonts w:ascii="Times New Roman" w:eastAsia="Times New Roman" w:hAnsi="Times New Roman" w:cs="Times New Roman"/>
          <w:shd w:val="clear" w:color="auto" w:fill="FFFFFF"/>
          <w:rPrChange w:id="4453" w:author="Chen Liao" w:date="2021-03-26T07:40:00Z">
            <w:rPr>
              <w:shd w:val="clear" w:color="auto" w:fill="FFFFFF"/>
            </w:rPr>
          </w:rPrChange>
        </w:rPr>
        <w:t xml:space="preserve">. </w:t>
      </w:r>
      <w:del w:id="4454" w:author="Chen Liao" w:date="2021-03-24T23:20:00Z">
        <w:r w:rsidRPr="00F431AF" w:rsidDel="00900DAF">
          <w:rPr>
            <w:rFonts w:ascii="Times New Roman" w:eastAsia="Times New Roman" w:hAnsi="Times New Roman" w:cs="Times New Roman"/>
            <w:shd w:val="clear" w:color="auto" w:fill="FFFFFF"/>
            <w:rPrChange w:id="4455" w:author="Chen Liao" w:date="2021-03-26T07:40:00Z">
              <w:rPr>
                <w:shd w:val="clear" w:color="auto" w:fill="FFFFFF"/>
              </w:rPr>
            </w:rPrChange>
          </w:rPr>
          <w:delText xml:space="preserve">There was a strong long-term adaptation of the microbial metabolism in response to inulin intervention, representing by the substantial changes in </w:delText>
        </w:r>
        <w:r w:rsidRPr="00F431AF" w:rsidDel="00900DAF">
          <w:rPr>
            <w:rFonts w:ascii="Times New Roman" w:eastAsia="Times New Roman" w:hAnsi="Times New Roman" w:cs="Times New Roman"/>
            <w:shd w:val="clear" w:color="auto" w:fill="FFFFFF"/>
            <w:rPrChange w:id="4456" w:author="Chen Liao" w:date="2021-03-26T07:40:00Z">
              <w:rPr>
                <w:color w:val="2A2A2A"/>
                <w:shd w:val="clear" w:color="auto" w:fill="FFFFFF"/>
              </w:rPr>
            </w:rPrChange>
          </w:rPr>
          <w:delText xml:space="preserve">the microbial total SCFAs </w:delText>
        </w:r>
        <w:r w:rsidR="00E56227" w:rsidRPr="00F431AF" w:rsidDel="00900DAF">
          <w:rPr>
            <w:rFonts w:ascii="Times New Roman" w:eastAsia="Times New Roman" w:hAnsi="Times New Roman" w:cs="Times New Roman"/>
            <w:shd w:val="clear" w:color="auto" w:fill="FFFFFF"/>
            <w:rPrChange w:id="4457" w:author="Chen Liao" w:date="2021-03-26T07:40:00Z">
              <w:rPr>
                <w:color w:val="2A2A2A"/>
                <w:shd w:val="clear" w:color="auto" w:fill="FFFFFF"/>
              </w:rPr>
            </w:rPrChange>
          </w:rPr>
          <w:delText>production</w:delText>
        </w:r>
        <w:r w:rsidRPr="00F431AF" w:rsidDel="00900DAF">
          <w:rPr>
            <w:rFonts w:ascii="Times New Roman" w:eastAsia="Times New Roman" w:hAnsi="Times New Roman" w:cs="Times New Roman"/>
            <w:shd w:val="clear" w:color="auto" w:fill="FFFFFF"/>
            <w:rPrChange w:id="4458" w:author="Chen Liao" w:date="2021-03-26T07:40:00Z">
              <w:rPr>
                <w:color w:val="2A2A2A"/>
                <w:shd w:val="clear" w:color="auto" w:fill="FFFFFF"/>
              </w:rPr>
            </w:rPrChange>
          </w:rPr>
          <w:delText xml:space="preserve"> that happened a few days after the start of the intervention diminished before approach a final stable state. </w:delText>
        </w:r>
      </w:del>
      <w:r w:rsidR="00412CB6" w:rsidRPr="00F431AF">
        <w:rPr>
          <w:rFonts w:ascii="Times New Roman" w:eastAsia="Times New Roman" w:hAnsi="Times New Roman" w:cs="Times New Roman"/>
          <w:shd w:val="clear" w:color="auto" w:fill="FFFFFF"/>
          <w:rPrChange w:id="4459" w:author="Chen Liao" w:date="2021-03-26T07:40:00Z">
            <w:rPr>
              <w:color w:val="2A2A2A"/>
              <w:shd w:val="clear" w:color="auto" w:fill="FFFFFF"/>
            </w:rPr>
          </w:rPrChange>
        </w:rPr>
        <w:t xml:space="preserve">This is in line with previous research in humans, showing that the production and concentration of SCFAs in response to treatment with fiber in patients with colonic cancer dropped down after the initial elevation before sixth week </w:t>
      </w:r>
      <w:r w:rsidR="00412CB6" w:rsidRPr="00F431AF">
        <w:rPr>
          <w:rFonts w:ascii="Times New Roman" w:eastAsia="Times New Roman" w:hAnsi="Times New Roman" w:cs="Times New Roman"/>
          <w:shd w:val="clear" w:color="auto" w:fill="FFFFFF"/>
          <w:rPrChange w:id="4460" w:author="Chen Liao" w:date="2021-03-26T07:40:00Z">
            <w:rPr>
              <w:color w:val="2A2A2A"/>
              <w:shd w:val="clear" w:color="auto" w:fill="FFFFFF"/>
            </w:rPr>
          </w:rPrChange>
        </w:rPr>
        <w:fldChar w:fldCharType="begin"/>
      </w:r>
      <w:r w:rsidR="00412CB6" w:rsidRPr="00F431AF">
        <w:rPr>
          <w:rFonts w:ascii="Times New Roman" w:eastAsia="Times New Roman" w:hAnsi="Times New Roman" w:cs="Times New Roman"/>
          <w:shd w:val="clear" w:color="auto" w:fill="FFFFFF"/>
          <w:rPrChange w:id="4461" w:author="Chen Liao" w:date="2021-03-26T07:40:00Z">
            <w:rPr>
              <w:color w:val="2A2A2A"/>
              <w:shd w:val="clear" w:color="auto" w:fill="FFFFFF"/>
            </w:rPr>
          </w:rPrChange>
        </w:rPr>
        <w:instrText xml:space="preserve"> ADDIN NE.Ref.{1F4E82BF-10A2-4EB9-AA86-542D0364E130}</w:instrText>
      </w:r>
      <w:r w:rsidR="00412CB6" w:rsidRPr="00F431AF">
        <w:rPr>
          <w:rFonts w:ascii="Times New Roman" w:eastAsia="Times New Roman" w:hAnsi="Times New Roman" w:cs="Times New Roman"/>
          <w:shd w:val="clear" w:color="auto" w:fill="FFFFFF"/>
          <w:rPrChange w:id="4462" w:author="Chen Liao" w:date="2021-03-26T07:40:00Z">
            <w:rPr>
              <w:color w:val="2A2A2A"/>
              <w:shd w:val="clear" w:color="auto" w:fill="FFFFFF"/>
            </w:rPr>
          </w:rPrChange>
        </w:rPr>
        <w:fldChar w:fldCharType="separate"/>
      </w:r>
      <w:r w:rsidR="00ED3422" w:rsidRPr="00F431AF">
        <w:rPr>
          <w:rFonts w:ascii="Times New Roman" w:eastAsia="Times New Roman" w:hAnsi="Times New Roman" w:cs="Times New Roman"/>
          <w:shd w:val="clear" w:color="auto" w:fill="FFFFFF"/>
          <w:rPrChange w:id="4463" w:author="Chen Liao" w:date="2021-03-26T07:40:00Z">
            <w:rPr>
              <w:color w:val="080000"/>
            </w:rPr>
          </w:rPrChange>
        </w:rPr>
        <w:t>[30]</w:t>
      </w:r>
      <w:r w:rsidR="00412CB6" w:rsidRPr="00F431AF">
        <w:rPr>
          <w:rFonts w:ascii="Times New Roman" w:eastAsia="Times New Roman" w:hAnsi="Times New Roman" w:cs="Times New Roman"/>
          <w:shd w:val="clear" w:color="auto" w:fill="FFFFFF"/>
          <w:rPrChange w:id="4464" w:author="Chen Liao" w:date="2021-03-26T07:40:00Z">
            <w:rPr>
              <w:color w:val="2A2A2A"/>
              <w:shd w:val="clear" w:color="auto" w:fill="FFFFFF"/>
            </w:rPr>
          </w:rPrChange>
        </w:rPr>
        <w:fldChar w:fldCharType="end"/>
      </w:r>
      <w:r w:rsidR="00412CB6" w:rsidRPr="00F431AF">
        <w:rPr>
          <w:rFonts w:ascii="Times New Roman" w:eastAsia="Times New Roman" w:hAnsi="Times New Roman" w:cs="Times New Roman"/>
          <w:shd w:val="clear" w:color="auto" w:fill="FFFFFF"/>
          <w:rPrChange w:id="4465" w:author="Chen Liao" w:date="2021-03-26T07:40:00Z">
            <w:rPr>
              <w:color w:val="2A2A2A"/>
              <w:shd w:val="clear" w:color="auto" w:fill="FFFFFF"/>
            </w:rPr>
          </w:rPrChange>
        </w:rPr>
        <w:t>.</w:t>
      </w:r>
      <w:r w:rsidR="0047742E" w:rsidRPr="00F431AF">
        <w:rPr>
          <w:rFonts w:ascii="Times New Roman" w:eastAsia="Times New Roman" w:hAnsi="Times New Roman" w:cs="Times New Roman"/>
          <w:shd w:val="clear" w:color="auto" w:fill="FFFFFF"/>
          <w:rPrChange w:id="4466" w:author="Chen Liao" w:date="2021-03-26T07:40:00Z">
            <w:rPr>
              <w:color w:val="2A2A2A"/>
              <w:shd w:val="clear" w:color="auto" w:fill="FFFFFF"/>
            </w:rPr>
          </w:rPrChange>
        </w:rPr>
        <w:t xml:space="preserve"> </w:t>
      </w:r>
      <w:ins w:id="4467" w:author="Chen Liao" w:date="2021-03-24T23:36:00Z">
        <w:r w:rsidR="00906024" w:rsidRPr="00F431AF">
          <w:rPr>
            <w:rFonts w:ascii="Times New Roman" w:eastAsia="Times New Roman" w:hAnsi="Times New Roman" w:cs="Times New Roman"/>
            <w:shd w:val="clear" w:color="auto" w:fill="FFFFFF"/>
            <w:rPrChange w:id="4468" w:author="Chen Liao" w:date="2021-03-26T07:40:00Z">
              <w:rPr>
                <w:shd w:val="clear" w:color="auto" w:fill="FFFFFF"/>
              </w:rPr>
            </w:rPrChange>
          </w:rPr>
          <w:t xml:space="preserve">Despite, our data clearly shows that a 31-day intervention </w:t>
        </w:r>
      </w:ins>
      <w:ins w:id="4469" w:author="Chen Liao" w:date="2021-03-26T07:54:00Z">
        <w:r w:rsidR="000F0E33">
          <w:rPr>
            <w:rFonts w:ascii="Times New Roman" w:eastAsia="Times New Roman" w:hAnsi="Times New Roman" w:cs="Times New Roman"/>
            <w:shd w:val="clear" w:color="auto" w:fill="FFFFFF"/>
          </w:rPr>
          <w:t>is</w:t>
        </w:r>
      </w:ins>
      <w:ins w:id="4470" w:author="Chen Liao" w:date="2021-03-24T23:36:00Z">
        <w:r w:rsidR="00906024" w:rsidRPr="00F431AF">
          <w:rPr>
            <w:rFonts w:ascii="Times New Roman" w:eastAsia="Times New Roman" w:hAnsi="Times New Roman" w:cs="Times New Roman"/>
            <w:shd w:val="clear" w:color="auto" w:fill="FFFFFF"/>
            <w:rPrChange w:id="4471" w:author="Chen Liao" w:date="2021-03-26T07:40:00Z">
              <w:rPr>
                <w:shd w:val="clear" w:color="auto" w:fill="FFFFFF"/>
              </w:rPr>
            </w:rPrChange>
          </w:rPr>
          <w:t xml:space="preserve"> sufficient to permanently alter the</w:t>
        </w:r>
      </w:ins>
      <w:ins w:id="4472" w:author="Chen Liao" w:date="2021-03-24T23:37:00Z">
        <w:r w:rsidR="00906024" w:rsidRPr="00F431AF">
          <w:rPr>
            <w:rFonts w:ascii="Times New Roman" w:eastAsia="Times New Roman" w:hAnsi="Times New Roman" w:cs="Times New Roman"/>
            <w:shd w:val="clear" w:color="auto" w:fill="FFFFFF"/>
            <w:rPrChange w:id="4473" w:author="Chen Liao" w:date="2021-03-26T07:40:00Z">
              <w:rPr>
                <w:shd w:val="clear" w:color="auto" w:fill="FFFFFF"/>
              </w:rPr>
            </w:rPrChange>
          </w:rPr>
          <w:t xml:space="preserve"> </w:t>
        </w:r>
      </w:ins>
      <w:ins w:id="4474" w:author="Chen Liao" w:date="2021-03-26T07:55:00Z">
        <w:r w:rsidR="000F0E33">
          <w:rPr>
            <w:rFonts w:ascii="Times New Roman" w:eastAsia="Times New Roman" w:hAnsi="Times New Roman" w:cs="Times New Roman"/>
            <w:shd w:val="clear" w:color="auto" w:fill="FFFFFF"/>
          </w:rPr>
          <w:t xml:space="preserve">compositional state of the </w:t>
        </w:r>
      </w:ins>
      <w:ins w:id="4475" w:author="Chen Liao" w:date="2021-03-24T23:37:00Z">
        <w:r w:rsidR="00906024" w:rsidRPr="00F431AF">
          <w:rPr>
            <w:rFonts w:ascii="Times New Roman" w:eastAsia="Times New Roman" w:hAnsi="Times New Roman" w:cs="Times New Roman"/>
            <w:shd w:val="clear" w:color="auto" w:fill="FFFFFF"/>
            <w:rPrChange w:id="4476" w:author="Chen Liao" w:date="2021-03-26T07:40:00Z">
              <w:rPr>
                <w:shd w:val="clear" w:color="auto" w:fill="FFFFFF"/>
              </w:rPr>
            </w:rPrChange>
          </w:rPr>
          <w:t>microbiota community</w:t>
        </w:r>
      </w:ins>
      <w:ins w:id="4477" w:author="Chen Liao" w:date="2021-03-26T07:55:00Z">
        <w:r w:rsidR="000F0E33">
          <w:rPr>
            <w:rFonts w:ascii="Times New Roman" w:eastAsia="Times New Roman" w:hAnsi="Times New Roman" w:cs="Times New Roman"/>
            <w:shd w:val="clear" w:color="auto" w:fill="FFFFFF"/>
          </w:rPr>
          <w:t>, despite it remains</w:t>
        </w:r>
      </w:ins>
      <w:ins w:id="4478" w:author="Chen Liao" w:date="2021-03-24T23:37:00Z">
        <w:r w:rsidR="00906024" w:rsidRPr="00F431AF">
          <w:rPr>
            <w:rFonts w:ascii="Times New Roman" w:eastAsia="Times New Roman" w:hAnsi="Times New Roman" w:cs="Times New Roman"/>
            <w:shd w:val="clear" w:color="auto" w:fill="FFFFFF"/>
            <w:rPrChange w:id="4479" w:author="Chen Liao" w:date="2021-03-26T07:40:00Z">
              <w:rPr>
                <w:shd w:val="clear" w:color="auto" w:fill="FFFFFF"/>
              </w:rPr>
            </w:rPrChange>
          </w:rPr>
          <w:t xml:space="preserve"> </w:t>
        </w:r>
      </w:ins>
      <w:ins w:id="4480" w:author="Chen Liao" w:date="2021-03-26T07:55:00Z">
        <w:r w:rsidR="000F0E33">
          <w:rPr>
            <w:rFonts w:ascii="Times New Roman" w:eastAsia="Times New Roman" w:hAnsi="Times New Roman" w:cs="Times New Roman"/>
            <w:shd w:val="clear" w:color="auto" w:fill="FFFFFF"/>
          </w:rPr>
          <w:t>un</w:t>
        </w:r>
      </w:ins>
      <w:ins w:id="4481" w:author="Chen Liao" w:date="2021-03-24T23:37:00Z">
        <w:r w:rsidR="00906024" w:rsidRPr="00F431AF">
          <w:rPr>
            <w:rFonts w:ascii="Times New Roman" w:eastAsia="Times New Roman" w:hAnsi="Times New Roman" w:cs="Times New Roman"/>
            <w:shd w:val="clear" w:color="auto" w:fill="FFFFFF"/>
            <w:rPrChange w:id="4482" w:author="Chen Liao" w:date="2021-03-26T07:40:00Z">
              <w:rPr>
                <w:shd w:val="clear" w:color="auto" w:fill="FFFFFF"/>
              </w:rPr>
            </w:rPrChange>
          </w:rPr>
          <w:t>know</w:t>
        </w:r>
      </w:ins>
      <w:ins w:id="4483" w:author="Chen Liao" w:date="2021-03-26T07:55:00Z">
        <w:r w:rsidR="000F0E33">
          <w:rPr>
            <w:rFonts w:ascii="Times New Roman" w:eastAsia="Times New Roman" w:hAnsi="Times New Roman" w:cs="Times New Roman"/>
            <w:shd w:val="clear" w:color="auto" w:fill="FFFFFF"/>
          </w:rPr>
          <w:t xml:space="preserve">n </w:t>
        </w:r>
      </w:ins>
      <w:ins w:id="4484" w:author="Chen Liao" w:date="2021-03-24T23:37:00Z">
        <w:r w:rsidR="00906024" w:rsidRPr="00F431AF">
          <w:rPr>
            <w:rFonts w:ascii="Times New Roman" w:eastAsia="Times New Roman" w:hAnsi="Times New Roman" w:cs="Times New Roman"/>
            <w:shd w:val="clear" w:color="auto" w:fill="FFFFFF"/>
            <w:rPrChange w:id="4485" w:author="Chen Liao" w:date="2021-03-26T07:40:00Z">
              <w:rPr>
                <w:shd w:val="clear" w:color="auto" w:fill="FFFFFF"/>
              </w:rPr>
            </w:rPrChange>
          </w:rPr>
          <w:t>whether the</w:t>
        </w:r>
      </w:ins>
      <w:ins w:id="4486" w:author="Chen Liao" w:date="2021-03-24T23:38:00Z">
        <w:r w:rsidR="00906024" w:rsidRPr="00F431AF">
          <w:rPr>
            <w:rFonts w:ascii="Times New Roman" w:eastAsia="Times New Roman" w:hAnsi="Times New Roman" w:cs="Times New Roman"/>
            <w:shd w:val="clear" w:color="auto" w:fill="FFFFFF"/>
            <w:rPrChange w:id="4487" w:author="Chen Liao" w:date="2021-03-26T07:40:00Z">
              <w:rPr>
                <w:shd w:val="clear" w:color="auto" w:fill="FFFFFF"/>
              </w:rPr>
            </w:rPrChange>
          </w:rPr>
          <w:t xml:space="preserve"> new ecological</w:t>
        </w:r>
      </w:ins>
      <w:ins w:id="4488" w:author="Chen Liao" w:date="2021-03-24T23:37:00Z">
        <w:r w:rsidR="00906024" w:rsidRPr="00F431AF">
          <w:rPr>
            <w:rFonts w:ascii="Times New Roman" w:eastAsia="Times New Roman" w:hAnsi="Times New Roman" w:cs="Times New Roman"/>
            <w:shd w:val="clear" w:color="auto" w:fill="FFFFFF"/>
            <w:rPrChange w:id="4489" w:author="Chen Liao" w:date="2021-03-26T07:40:00Z">
              <w:rPr>
                <w:shd w:val="clear" w:color="auto" w:fill="FFFFFF"/>
              </w:rPr>
            </w:rPrChange>
          </w:rPr>
          <w:t xml:space="preserve"> state </w:t>
        </w:r>
      </w:ins>
      <w:ins w:id="4490" w:author="Chen Liao" w:date="2021-03-24T23:38:00Z">
        <w:r w:rsidR="00906024" w:rsidRPr="00F431AF">
          <w:rPr>
            <w:rFonts w:ascii="Times New Roman" w:eastAsia="Times New Roman" w:hAnsi="Times New Roman" w:cs="Times New Roman"/>
            <w:shd w:val="clear" w:color="auto" w:fill="FFFFFF"/>
            <w:rPrChange w:id="4491" w:author="Chen Liao" w:date="2021-03-26T07:40:00Z">
              <w:rPr>
                <w:shd w:val="clear" w:color="auto" w:fill="FFFFFF"/>
              </w:rPr>
            </w:rPrChange>
          </w:rPr>
          <w:t>persists after</w:t>
        </w:r>
        <w:r w:rsidR="00925D7F" w:rsidRPr="00F431AF">
          <w:rPr>
            <w:rFonts w:ascii="Times New Roman" w:eastAsia="Times New Roman" w:hAnsi="Times New Roman" w:cs="Times New Roman"/>
            <w:shd w:val="clear" w:color="auto" w:fill="FFFFFF"/>
            <w:rPrChange w:id="4492" w:author="Chen Liao" w:date="2021-03-26T07:40:00Z">
              <w:rPr>
                <w:shd w:val="clear" w:color="auto" w:fill="FFFFFF"/>
              </w:rPr>
            </w:rPrChange>
          </w:rPr>
          <w:t xml:space="preserve"> </w:t>
        </w:r>
      </w:ins>
      <w:ins w:id="4493" w:author="Chen Liao" w:date="2021-03-26T07:55:00Z">
        <w:r w:rsidR="000F0E33">
          <w:rPr>
            <w:rFonts w:ascii="Times New Roman" w:eastAsia="Times New Roman" w:hAnsi="Times New Roman" w:cs="Times New Roman"/>
            <w:shd w:val="clear" w:color="auto" w:fill="FFFFFF"/>
          </w:rPr>
          <w:t>the</w:t>
        </w:r>
      </w:ins>
      <w:ins w:id="4494" w:author="Chen Liao" w:date="2021-03-24T23:38:00Z">
        <w:r w:rsidR="00906024" w:rsidRPr="00F431AF">
          <w:rPr>
            <w:rFonts w:ascii="Times New Roman" w:eastAsia="Times New Roman" w:hAnsi="Times New Roman" w:cs="Times New Roman"/>
            <w:shd w:val="clear" w:color="auto" w:fill="FFFFFF"/>
            <w:rPrChange w:id="4495" w:author="Chen Liao" w:date="2021-03-26T07:40:00Z">
              <w:rPr>
                <w:shd w:val="clear" w:color="auto" w:fill="FFFFFF"/>
              </w:rPr>
            </w:rPrChange>
          </w:rPr>
          <w:t xml:space="preserve"> intervention</w:t>
        </w:r>
      </w:ins>
      <w:ins w:id="4496" w:author="Chen Liao" w:date="2021-03-26T07:55:00Z">
        <w:r w:rsidR="000F0E33">
          <w:rPr>
            <w:rFonts w:ascii="Times New Roman" w:eastAsia="Times New Roman" w:hAnsi="Times New Roman" w:cs="Times New Roman"/>
            <w:shd w:val="clear" w:color="auto" w:fill="FFFFFF"/>
          </w:rPr>
          <w:t xml:space="preserve"> discontinues</w:t>
        </w:r>
      </w:ins>
      <w:ins w:id="4497" w:author="Chen Liao" w:date="2021-03-24T23:38:00Z">
        <w:r w:rsidR="00906024" w:rsidRPr="00F431AF">
          <w:rPr>
            <w:rFonts w:ascii="Times New Roman" w:eastAsia="Times New Roman" w:hAnsi="Times New Roman" w:cs="Times New Roman"/>
            <w:shd w:val="clear" w:color="auto" w:fill="FFFFFF"/>
            <w:rPrChange w:id="4498" w:author="Chen Liao" w:date="2021-03-26T07:40:00Z">
              <w:rPr>
                <w:shd w:val="clear" w:color="auto" w:fill="FFFFFF"/>
              </w:rPr>
            </w:rPrChange>
          </w:rPr>
          <w:t xml:space="preserve">. </w:t>
        </w:r>
      </w:ins>
      <w:del w:id="4499" w:author="Chen Liao" w:date="2021-03-24T13:08:00Z">
        <w:r w:rsidR="0047742E" w:rsidRPr="00F431AF" w:rsidDel="00623309">
          <w:rPr>
            <w:rFonts w:ascii="Times New Roman" w:eastAsia="Times New Roman" w:hAnsi="Times New Roman" w:cs="Times New Roman"/>
            <w:shd w:val="clear" w:color="auto" w:fill="FFFFFF"/>
            <w:rPrChange w:id="4500" w:author="Chen Liao" w:date="2021-03-26T07:40:00Z">
              <w:rPr>
                <w:color w:val="2A2A2A"/>
                <w:shd w:val="clear" w:color="auto" w:fill="FFFFFF"/>
              </w:rPr>
            </w:rPrChange>
          </w:rPr>
          <w:delText xml:space="preserve">These findings suggested that this observed short-term overshoot and long-term steady-state responses </w:delText>
        </w:r>
        <w:r w:rsidR="0047742E" w:rsidRPr="00F431AF" w:rsidDel="00623309">
          <w:rPr>
            <w:rFonts w:ascii="Times New Roman" w:eastAsia="Times New Roman" w:hAnsi="Times New Roman" w:cs="Times New Roman"/>
            <w:shd w:val="clear" w:color="auto" w:fill="FFFFFF"/>
            <w:rPrChange w:id="4501" w:author="Chen Liao" w:date="2021-03-26T07:40:00Z">
              <w:rPr/>
            </w:rPrChange>
          </w:rPr>
          <w:delText>is widespread</w:delText>
        </w:r>
        <w:r w:rsidR="0047742E" w:rsidRPr="00F431AF" w:rsidDel="00623309">
          <w:rPr>
            <w:rFonts w:ascii="Times New Roman" w:eastAsia="Times New Roman" w:hAnsi="Times New Roman" w:cs="Times New Roman"/>
            <w:shd w:val="clear" w:color="auto" w:fill="FFFFFF"/>
            <w:rPrChange w:id="4502" w:author="Chen Liao" w:date="2021-03-26T07:40:00Z">
              <w:rPr>
                <w:color w:val="2A2A2A"/>
                <w:shd w:val="clear" w:color="auto" w:fill="FFFFFF"/>
              </w:rPr>
            </w:rPrChange>
          </w:rPr>
          <w:delText xml:space="preserve"> and independent of the pre-treatment microbial profile.</w:delText>
        </w:r>
      </w:del>
    </w:p>
    <w:p w14:paraId="2BE4D5CB" w14:textId="11643AA4" w:rsidR="00C82E31" w:rsidRPr="00F431AF" w:rsidDel="002B4E02" w:rsidRDefault="0061234B" w:rsidP="00F431AF">
      <w:pPr>
        <w:pStyle w:val="paragraph"/>
        <w:jc w:val="both"/>
        <w:rPr>
          <w:del w:id="4503" w:author="Chen Liao" w:date="2021-03-24T23:11:00Z"/>
          <w:rFonts w:ascii="Times New Roman" w:eastAsia="Times New Roman" w:hAnsi="Times New Roman" w:cs="Times New Roman"/>
          <w:shd w:val="clear" w:color="auto" w:fill="FFFFFF"/>
          <w:rPrChange w:id="4504" w:author="Chen Liao" w:date="2021-03-26T07:40:00Z">
            <w:rPr>
              <w:del w:id="4505" w:author="Chen Liao" w:date="2021-03-24T23:11:00Z"/>
              <w:color w:val="2A2A2A"/>
              <w:shd w:val="clear" w:color="auto" w:fill="FFFFFF"/>
            </w:rPr>
          </w:rPrChange>
        </w:rPr>
        <w:pPrChange w:id="4506" w:author="Chen Liao" w:date="2021-03-26T07:39:00Z">
          <w:pPr>
            <w:jc w:val="both"/>
          </w:pPr>
        </w:pPrChange>
      </w:pPr>
      <w:ins w:id="4507" w:author="Chen Liao" w:date="2021-03-24T13:09:00Z">
        <w:r w:rsidRPr="00F431AF">
          <w:rPr>
            <w:rFonts w:ascii="Times New Roman" w:eastAsia="Times New Roman" w:hAnsi="Times New Roman" w:cs="Times New Roman"/>
            <w:shd w:val="clear" w:color="auto" w:fill="FFFFFF"/>
            <w:rPrChange w:id="4508" w:author="Chen Liao" w:date="2021-03-26T07:40:00Z">
              <w:rPr>
                <w:shd w:val="clear" w:color="auto" w:fill="FFFFFF"/>
              </w:rPr>
            </w:rPrChange>
          </w:rPr>
          <w:t>We envision two possibilit</w:t>
        </w:r>
      </w:ins>
      <w:ins w:id="4509" w:author="Chen Liao" w:date="2021-03-26T07:56:00Z">
        <w:r w:rsidR="000F0E33">
          <w:rPr>
            <w:rFonts w:ascii="Times New Roman" w:eastAsia="Times New Roman" w:hAnsi="Times New Roman" w:cs="Times New Roman"/>
            <w:shd w:val="clear" w:color="auto" w:fill="FFFFFF"/>
          </w:rPr>
          <w:t>ies</w:t>
        </w:r>
      </w:ins>
      <w:ins w:id="4510" w:author="Chen Liao" w:date="2021-03-24T13:09:00Z">
        <w:r w:rsidRPr="00F431AF">
          <w:rPr>
            <w:rFonts w:ascii="Times New Roman" w:eastAsia="Times New Roman" w:hAnsi="Times New Roman" w:cs="Times New Roman"/>
            <w:shd w:val="clear" w:color="auto" w:fill="FFFFFF"/>
            <w:rPrChange w:id="4511" w:author="Chen Liao" w:date="2021-03-26T07:40:00Z">
              <w:rPr>
                <w:shd w:val="clear" w:color="auto" w:fill="FFFFFF"/>
              </w:rPr>
            </w:rPrChange>
          </w:rPr>
          <w:t xml:space="preserve"> of the decrease</w:t>
        </w:r>
      </w:ins>
      <w:ins w:id="4512" w:author="Chen Liao" w:date="2021-03-24T23:17:00Z">
        <w:r w:rsidR="00901CEF" w:rsidRPr="00F431AF">
          <w:rPr>
            <w:rFonts w:ascii="Times New Roman" w:eastAsia="Times New Roman" w:hAnsi="Times New Roman" w:cs="Times New Roman"/>
            <w:shd w:val="clear" w:color="auto" w:fill="FFFFFF"/>
            <w:rPrChange w:id="4513" w:author="Chen Liao" w:date="2021-03-26T07:40:00Z">
              <w:rPr>
                <w:shd w:val="clear" w:color="auto" w:fill="FFFFFF"/>
              </w:rPr>
            </w:rPrChange>
          </w:rPr>
          <w:t xml:space="preserve">d </w:t>
        </w:r>
      </w:ins>
      <w:ins w:id="4514" w:author="Chen Liao" w:date="2021-03-24T13:09:00Z">
        <w:r w:rsidRPr="00F431AF">
          <w:rPr>
            <w:rFonts w:ascii="Times New Roman" w:eastAsia="Times New Roman" w:hAnsi="Times New Roman" w:cs="Times New Roman"/>
            <w:shd w:val="clear" w:color="auto" w:fill="FFFFFF"/>
            <w:rPrChange w:id="4515" w:author="Chen Liao" w:date="2021-03-26T07:40:00Z">
              <w:rPr>
                <w:shd w:val="clear" w:color="auto" w:fill="FFFFFF"/>
              </w:rPr>
            </w:rPrChange>
          </w:rPr>
          <w:t>SCFA concentration</w:t>
        </w:r>
      </w:ins>
      <w:ins w:id="4516" w:author="Chen Liao" w:date="2021-03-24T23:17:00Z">
        <w:r w:rsidR="00901CEF" w:rsidRPr="00F431AF">
          <w:rPr>
            <w:rFonts w:ascii="Times New Roman" w:eastAsia="Times New Roman" w:hAnsi="Times New Roman" w:cs="Times New Roman"/>
            <w:shd w:val="clear" w:color="auto" w:fill="FFFFFF"/>
            <w:rPrChange w:id="4517" w:author="Chen Liao" w:date="2021-03-26T07:40:00Z">
              <w:rPr>
                <w:shd w:val="clear" w:color="auto" w:fill="FFFFFF"/>
              </w:rPr>
            </w:rPrChange>
          </w:rPr>
          <w:t xml:space="preserve"> in phase II</w:t>
        </w:r>
      </w:ins>
      <w:ins w:id="4518" w:author="Chen Liao" w:date="2021-03-24T13:09:00Z">
        <w:r w:rsidRPr="00F431AF">
          <w:rPr>
            <w:rFonts w:ascii="Times New Roman" w:eastAsia="Times New Roman" w:hAnsi="Times New Roman" w:cs="Times New Roman"/>
            <w:shd w:val="clear" w:color="auto" w:fill="FFFFFF"/>
            <w:rPrChange w:id="4519" w:author="Chen Liao" w:date="2021-03-26T07:40:00Z">
              <w:rPr>
                <w:shd w:val="clear" w:color="auto" w:fill="FFFFFF"/>
              </w:rPr>
            </w:rPrChange>
          </w:rPr>
          <w:t>. First, some bacteria can degrade SCFAs in time-dependnt manner. For example, Clostridium acetobutylium can first produce ac</w:t>
        </w:r>
      </w:ins>
      <w:ins w:id="4520" w:author="Chen Liao" w:date="2021-03-24T13:10:00Z">
        <w:r w:rsidRPr="00F431AF">
          <w:rPr>
            <w:rFonts w:ascii="Times New Roman" w:eastAsia="Times New Roman" w:hAnsi="Times New Roman" w:cs="Times New Roman"/>
            <w:shd w:val="clear" w:color="auto" w:fill="FFFFFF"/>
            <w:rPrChange w:id="4521" w:author="Chen Liao" w:date="2021-03-26T07:40:00Z">
              <w:rPr>
                <w:shd w:val="clear" w:color="auto" w:fill="FFFFFF"/>
              </w:rPr>
            </w:rPrChange>
          </w:rPr>
          <w:t>etate and butyrate in the vegetative growth phase</w:t>
        </w:r>
      </w:ins>
      <w:ins w:id="4522" w:author="Chen Liao" w:date="2021-03-24T23:18:00Z">
        <w:r w:rsidR="00901CEF" w:rsidRPr="00F431AF">
          <w:rPr>
            <w:rFonts w:ascii="Times New Roman" w:eastAsia="Times New Roman" w:hAnsi="Times New Roman" w:cs="Times New Roman"/>
            <w:shd w:val="clear" w:color="auto" w:fill="FFFFFF"/>
            <w:rPrChange w:id="4523" w:author="Chen Liao" w:date="2021-03-26T07:40:00Z">
              <w:rPr>
                <w:shd w:val="clear" w:color="auto" w:fill="FFFFFF"/>
              </w:rPr>
            </w:rPrChange>
          </w:rPr>
          <w:t xml:space="preserve"> (phase I)</w:t>
        </w:r>
      </w:ins>
      <w:ins w:id="4524" w:author="Chen Liao" w:date="2021-03-24T13:10:00Z">
        <w:r w:rsidRPr="00F431AF">
          <w:rPr>
            <w:rFonts w:ascii="Times New Roman" w:eastAsia="Times New Roman" w:hAnsi="Times New Roman" w:cs="Times New Roman"/>
            <w:shd w:val="clear" w:color="auto" w:fill="FFFFFF"/>
            <w:rPrChange w:id="4525" w:author="Chen Liao" w:date="2021-03-26T07:40:00Z">
              <w:rPr>
                <w:shd w:val="clear" w:color="auto" w:fill="FFFFFF"/>
              </w:rPr>
            </w:rPrChange>
          </w:rPr>
          <w:t>, which can later be reassimilated to produce acetone, butanol, and ethanol</w:t>
        </w:r>
      </w:ins>
      <w:ins w:id="4526" w:author="Chen Liao" w:date="2021-03-24T23:18:00Z">
        <w:r w:rsidR="00901CEF" w:rsidRPr="00F431AF">
          <w:rPr>
            <w:rFonts w:ascii="Times New Roman" w:eastAsia="Times New Roman" w:hAnsi="Times New Roman" w:cs="Times New Roman"/>
            <w:shd w:val="clear" w:color="auto" w:fill="FFFFFF"/>
            <w:rPrChange w:id="4527" w:author="Chen Liao" w:date="2021-03-26T07:40:00Z">
              <w:rPr>
                <w:shd w:val="clear" w:color="auto" w:fill="FFFFFF"/>
              </w:rPr>
            </w:rPrChange>
          </w:rPr>
          <w:t xml:space="preserve"> in the solventogenic phase (phase II)</w:t>
        </w:r>
      </w:ins>
      <w:ins w:id="4528" w:author="Chen Liao" w:date="2021-03-24T13:10:00Z">
        <w:r w:rsidRPr="00F431AF">
          <w:rPr>
            <w:rFonts w:ascii="Times New Roman" w:eastAsia="Times New Roman" w:hAnsi="Times New Roman" w:cs="Times New Roman"/>
            <w:shd w:val="clear" w:color="auto" w:fill="FFFFFF"/>
            <w:rPrChange w:id="4529" w:author="Chen Liao" w:date="2021-03-26T07:40:00Z">
              <w:rPr>
                <w:shd w:val="clear" w:color="auto" w:fill="FFFFFF"/>
              </w:rPr>
            </w:rPrChange>
          </w:rPr>
          <w:t xml:space="preserve">. </w:t>
        </w:r>
      </w:ins>
      <w:ins w:id="4530" w:author="Chen Liao" w:date="2021-03-24T13:11:00Z">
        <w:r w:rsidR="00C82E31" w:rsidRPr="00F431AF">
          <w:rPr>
            <w:rFonts w:ascii="Times New Roman" w:eastAsia="Times New Roman" w:hAnsi="Times New Roman" w:cs="Times New Roman"/>
            <w:shd w:val="clear" w:color="auto" w:fill="FFFFFF"/>
            <w:rPrChange w:id="4531" w:author="Chen Liao" w:date="2021-03-26T07:40:00Z">
              <w:rPr>
                <w:shd w:val="clear" w:color="auto" w:fill="FFFFFF"/>
              </w:rPr>
            </w:rPrChange>
          </w:rPr>
          <w:t>The acetate and butyrate concentrations shows similar increase-and-then-decrease pattern. Second, a</w:t>
        </w:r>
      </w:ins>
      <w:commentRangeStart w:id="4532"/>
      <w:ins w:id="4533" w:author="Chen Liao" w:date="2021-03-24T13:09:00Z">
        <w:r w:rsidRPr="00F431AF">
          <w:rPr>
            <w:rFonts w:ascii="Times New Roman" w:eastAsia="Times New Roman" w:hAnsi="Times New Roman" w:cs="Times New Roman"/>
            <w:shd w:val="clear" w:color="auto" w:fill="FFFFFF"/>
            <w:rPrChange w:id="4534" w:author="Chen Liao" w:date="2021-03-26T07:40:00Z">
              <w:rPr>
                <w:shd w:val="clear" w:color="auto" w:fill="FFFFFF"/>
              </w:rPr>
            </w:rPrChange>
          </w:rPr>
          <w:t xml:space="preserve">bsorption of SCFA in the GI tract, however, plays an important role in resulting fecal SCFA concentrations </w:t>
        </w:r>
        <w:commentRangeEnd w:id="4532"/>
        <w:r w:rsidRPr="00F431AF">
          <w:rPr>
            <w:rFonts w:ascii="Times New Roman" w:eastAsia="Times New Roman" w:hAnsi="Times New Roman" w:cs="Times New Roman"/>
            <w:shd w:val="clear" w:color="auto" w:fill="FFFFFF"/>
            <w:rPrChange w:id="4535" w:author="Chen Liao" w:date="2021-03-26T07:40:00Z">
              <w:rPr>
                <w:shd w:val="clear" w:color="auto" w:fill="FFFFFF"/>
              </w:rPr>
            </w:rPrChange>
          </w:rPr>
          <w:commentReference w:id="4532"/>
        </w:r>
        <w:r w:rsidRPr="00F431AF">
          <w:rPr>
            <w:rFonts w:ascii="Times New Roman" w:eastAsia="Times New Roman" w:hAnsi="Times New Roman" w:cs="Times New Roman"/>
            <w:shd w:val="clear" w:color="auto" w:fill="FFFFFF"/>
            <w:rPrChange w:id="4536" w:author="Chen Liao" w:date="2021-03-26T07:40:00Z">
              <w:rPr>
                <w:shd w:val="clear" w:color="auto" w:fill="FFFFFF"/>
              </w:rPr>
            </w:rPrChange>
          </w:rPr>
          <w:t>[</w:t>
        </w:r>
        <w:r w:rsidRPr="00F431AF">
          <w:rPr>
            <w:rFonts w:ascii="Times New Roman" w:eastAsia="Times New Roman" w:hAnsi="Times New Roman" w:cs="Times New Roman"/>
            <w:shd w:val="clear" w:color="auto" w:fill="FFFFFF"/>
            <w:rPrChange w:id="4537" w:author="Chen Liao" w:date="2021-03-26T07:40:00Z">
              <w:rPr>
                <w:shd w:val="clear" w:color="auto" w:fill="FFFFFF"/>
              </w:rPr>
            </w:rPrChange>
          </w:rPr>
          <w:fldChar w:fldCharType="begin"/>
        </w:r>
        <w:r w:rsidRPr="00F431AF">
          <w:rPr>
            <w:rFonts w:ascii="Times New Roman" w:eastAsia="Times New Roman" w:hAnsi="Times New Roman" w:cs="Times New Roman"/>
            <w:shd w:val="clear" w:color="auto" w:fill="FFFFFF"/>
            <w:rPrChange w:id="4538" w:author="Chen Liao" w:date="2021-03-26T07:40:00Z">
              <w:rPr>
                <w:shd w:val="clear" w:color="auto" w:fill="FFFFFF"/>
              </w:rPr>
            </w:rPrChange>
          </w:rPr>
          <w:instrText xml:space="preserve"> HYPERLINK "https://www.futuremedicine.com/doi/full/10.2217/bmm-2020-0353?casa_token=DY6co5Fp_ysAAAAA%3Anqq7r0PXl7S0C0RJakByEpOr4eisdtijooc0r7cRImxk-4EZ84raOGJdPVxcgftxqJLY1d9vYaqW" \l "B24" </w:instrText>
        </w:r>
        <w:r w:rsidRPr="00F431AF">
          <w:rPr>
            <w:rFonts w:ascii="Times New Roman" w:eastAsia="Times New Roman" w:hAnsi="Times New Roman" w:cs="Times New Roman"/>
            <w:shd w:val="clear" w:color="auto" w:fill="FFFFFF"/>
            <w:rPrChange w:id="4539" w:author="Chen Liao" w:date="2021-03-26T07:40:00Z">
              <w:rPr>
                <w:shd w:val="clear" w:color="auto" w:fill="FFFFFF"/>
              </w:rPr>
            </w:rPrChange>
          </w:rPr>
          <w:fldChar w:fldCharType="separate"/>
        </w:r>
        <w:r w:rsidRPr="00F431AF">
          <w:rPr>
            <w:rFonts w:ascii="Times New Roman" w:eastAsia="Times New Roman" w:hAnsi="Times New Roman" w:cs="Times New Roman"/>
            <w:shd w:val="clear" w:color="auto" w:fill="FFFFFF"/>
            <w:rPrChange w:id="4540" w:author="Chen Liao" w:date="2021-03-26T07:40:00Z">
              <w:rPr>
                <w:shd w:val="clear" w:color="auto" w:fill="FFFFFF"/>
              </w:rPr>
            </w:rPrChange>
          </w:rPr>
          <w:t>24</w:t>
        </w:r>
        <w:r w:rsidRPr="00F431AF">
          <w:rPr>
            <w:rFonts w:ascii="Times New Roman" w:eastAsia="Times New Roman" w:hAnsi="Times New Roman" w:cs="Times New Roman"/>
            <w:shd w:val="clear" w:color="auto" w:fill="FFFFFF"/>
            <w:rPrChange w:id="4541" w:author="Chen Liao" w:date="2021-03-26T07:40:00Z">
              <w:rPr>
                <w:shd w:val="clear" w:color="auto" w:fill="FFFFFF"/>
              </w:rPr>
            </w:rPrChange>
          </w:rPr>
          <w:fldChar w:fldCharType="end"/>
        </w:r>
        <w:r w:rsidRPr="00F431AF">
          <w:rPr>
            <w:rFonts w:ascii="Times New Roman" w:eastAsia="Times New Roman" w:hAnsi="Times New Roman" w:cs="Times New Roman"/>
            <w:shd w:val="clear" w:color="auto" w:fill="FFFFFF"/>
            <w:rPrChange w:id="4542" w:author="Chen Liao" w:date="2021-03-26T07:40:00Z">
              <w:rPr>
                <w:shd w:val="clear" w:color="auto" w:fill="FFFFFF"/>
              </w:rPr>
            </w:rPrChange>
          </w:rPr>
          <w:t>]. In healthy individuals, about 5% of produced SCFA are excreted with the fecal matter [</w:t>
        </w:r>
        <w:r w:rsidRPr="00F431AF">
          <w:rPr>
            <w:rFonts w:ascii="Times New Roman" w:eastAsia="Times New Roman" w:hAnsi="Times New Roman" w:cs="Times New Roman"/>
            <w:shd w:val="clear" w:color="auto" w:fill="FFFFFF"/>
            <w:rPrChange w:id="4543" w:author="Chen Liao" w:date="2021-03-26T07:40:00Z">
              <w:rPr>
                <w:shd w:val="clear" w:color="auto" w:fill="FFFFFF"/>
              </w:rPr>
            </w:rPrChange>
          </w:rPr>
          <w:fldChar w:fldCharType="begin"/>
        </w:r>
        <w:r w:rsidRPr="00F431AF">
          <w:rPr>
            <w:rFonts w:ascii="Times New Roman" w:eastAsia="Times New Roman" w:hAnsi="Times New Roman" w:cs="Times New Roman"/>
            <w:shd w:val="clear" w:color="auto" w:fill="FFFFFF"/>
            <w:rPrChange w:id="4544" w:author="Chen Liao" w:date="2021-03-26T07:40:00Z">
              <w:rPr>
                <w:shd w:val="clear" w:color="auto" w:fill="FFFFFF"/>
              </w:rPr>
            </w:rPrChange>
          </w:rPr>
          <w:instrText xml:space="preserve"> HYPERLINK "https://www.futuremedicine.com/doi/full/10.2217/bmm-2020-0353?casa_token=DY6co5Fp_ysAAAAA%3Anqq7r0PXl7S0C0RJakByEpOr4eisdtijooc0r7cRImxk-4EZ84raOGJdPVxcgftxqJLY1d9vYaqW" \l "B25" </w:instrText>
        </w:r>
        <w:r w:rsidRPr="00F431AF">
          <w:rPr>
            <w:rFonts w:ascii="Times New Roman" w:eastAsia="Times New Roman" w:hAnsi="Times New Roman" w:cs="Times New Roman"/>
            <w:shd w:val="clear" w:color="auto" w:fill="FFFFFF"/>
            <w:rPrChange w:id="4545" w:author="Chen Liao" w:date="2021-03-26T07:40:00Z">
              <w:rPr>
                <w:shd w:val="clear" w:color="auto" w:fill="FFFFFF"/>
              </w:rPr>
            </w:rPrChange>
          </w:rPr>
          <w:fldChar w:fldCharType="separate"/>
        </w:r>
        <w:r w:rsidRPr="00F431AF">
          <w:rPr>
            <w:rFonts w:ascii="Times New Roman" w:eastAsia="Times New Roman" w:hAnsi="Times New Roman" w:cs="Times New Roman"/>
            <w:shd w:val="clear" w:color="auto" w:fill="FFFFFF"/>
            <w:rPrChange w:id="4546" w:author="Chen Liao" w:date="2021-03-26T07:40:00Z">
              <w:rPr>
                <w:shd w:val="clear" w:color="auto" w:fill="FFFFFF"/>
              </w:rPr>
            </w:rPrChange>
          </w:rPr>
          <w:t>25</w:t>
        </w:r>
        <w:r w:rsidRPr="00F431AF">
          <w:rPr>
            <w:rFonts w:ascii="Times New Roman" w:eastAsia="Times New Roman" w:hAnsi="Times New Roman" w:cs="Times New Roman"/>
            <w:shd w:val="clear" w:color="auto" w:fill="FFFFFF"/>
            <w:rPrChange w:id="4547" w:author="Chen Liao" w:date="2021-03-26T07:40:00Z">
              <w:rPr>
                <w:shd w:val="clear" w:color="auto" w:fill="FFFFFF"/>
              </w:rPr>
            </w:rPrChange>
          </w:rPr>
          <w:fldChar w:fldCharType="end"/>
        </w:r>
        <w:r w:rsidRPr="00F431AF">
          <w:rPr>
            <w:rFonts w:ascii="Times New Roman" w:eastAsia="Times New Roman" w:hAnsi="Times New Roman" w:cs="Times New Roman"/>
            <w:shd w:val="clear" w:color="auto" w:fill="FFFFFF"/>
            <w:rPrChange w:id="4548" w:author="Chen Liao" w:date="2021-03-26T07:40:00Z">
              <w:rPr>
                <w:shd w:val="clear" w:color="auto" w:fill="FFFFFF"/>
              </w:rPr>
            </w:rPrChange>
          </w:rPr>
          <w:t>]. Fecal butyrate levels were found to be increased in patients with diarrhea-predominant irritable bowel syndrome compared with healthy controls, but reduced in patients with constipation-predominant irritable bowel syndrome [</w:t>
        </w:r>
        <w:r w:rsidRPr="00F431AF">
          <w:rPr>
            <w:rFonts w:ascii="Times New Roman" w:eastAsia="Times New Roman" w:hAnsi="Times New Roman" w:cs="Times New Roman"/>
            <w:shd w:val="clear" w:color="auto" w:fill="FFFFFF"/>
            <w:rPrChange w:id="4549" w:author="Chen Liao" w:date="2021-03-26T07:40:00Z">
              <w:rPr>
                <w:shd w:val="clear" w:color="auto" w:fill="FFFFFF"/>
              </w:rPr>
            </w:rPrChange>
          </w:rPr>
          <w:fldChar w:fldCharType="begin"/>
        </w:r>
        <w:r w:rsidRPr="00F431AF">
          <w:rPr>
            <w:rFonts w:ascii="Times New Roman" w:eastAsia="Times New Roman" w:hAnsi="Times New Roman" w:cs="Times New Roman"/>
            <w:shd w:val="clear" w:color="auto" w:fill="FFFFFF"/>
            <w:rPrChange w:id="4550" w:author="Chen Liao" w:date="2021-03-26T07:40:00Z">
              <w:rPr>
                <w:shd w:val="clear" w:color="auto" w:fill="FFFFFF"/>
              </w:rPr>
            </w:rPrChange>
          </w:rPr>
          <w:instrText xml:space="preserve"> HYPERLINK "https://www.futuremedicine.com/doi/full/10.2217/bmm-2020-0353?casa_token=DY6co5Fp_ysAAAAA%3Anqq7r0PXl7S0C0RJakByEpOr4eisdtijooc0r7cRImxk-4EZ84raOGJdPVxcgftxqJLY1d9vYaqW" \l "B26" </w:instrText>
        </w:r>
        <w:r w:rsidRPr="00F431AF">
          <w:rPr>
            <w:rFonts w:ascii="Times New Roman" w:eastAsia="Times New Roman" w:hAnsi="Times New Roman" w:cs="Times New Roman"/>
            <w:shd w:val="clear" w:color="auto" w:fill="FFFFFF"/>
            <w:rPrChange w:id="4551" w:author="Chen Liao" w:date="2021-03-26T07:40:00Z">
              <w:rPr>
                <w:shd w:val="clear" w:color="auto" w:fill="FFFFFF"/>
              </w:rPr>
            </w:rPrChange>
          </w:rPr>
          <w:fldChar w:fldCharType="separate"/>
        </w:r>
        <w:r w:rsidRPr="00F431AF">
          <w:rPr>
            <w:rFonts w:ascii="Times New Roman" w:eastAsia="Times New Roman" w:hAnsi="Times New Roman" w:cs="Times New Roman"/>
            <w:shd w:val="clear" w:color="auto" w:fill="FFFFFF"/>
            <w:rPrChange w:id="4552" w:author="Chen Liao" w:date="2021-03-26T07:40:00Z">
              <w:rPr>
                <w:shd w:val="clear" w:color="auto" w:fill="FFFFFF"/>
              </w:rPr>
            </w:rPrChange>
          </w:rPr>
          <w:t>26</w:t>
        </w:r>
        <w:r w:rsidRPr="00F431AF">
          <w:rPr>
            <w:rFonts w:ascii="Times New Roman" w:eastAsia="Times New Roman" w:hAnsi="Times New Roman" w:cs="Times New Roman"/>
            <w:shd w:val="clear" w:color="auto" w:fill="FFFFFF"/>
            <w:rPrChange w:id="4553" w:author="Chen Liao" w:date="2021-03-26T07:40:00Z">
              <w:rPr>
                <w:shd w:val="clear" w:color="auto" w:fill="FFFFFF"/>
              </w:rPr>
            </w:rPrChange>
          </w:rPr>
          <w:fldChar w:fldCharType="end"/>
        </w:r>
        <w:r w:rsidRPr="00F431AF">
          <w:rPr>
            <w:rFonts w:ascii="Times New Roman" w:eastAsia="Times New Roman" w:hAnsi="Times New Roman" w:cs="Times New Roman"/>
            <w:shd w:val="clear" w:color="auto" w:fill="FFFFFF"/>
            <w:rPrChange w:id="4554" w:author="Chen Liao" w:date="2021-03-26T07:40:00Z">
              <w:rPr>
                <w:shd w:val="clear" w:color="auto" w:fill="FFFFFF"/>
              </w:rPr>
            </w:rPrChange>
          </w:rPr>
          <w:t>].</w:t>
        </w:r>
      </w:ins>
    </w:p>
    <w:p w14:paraId="35F3D677" w14:textId="0AEA3240" w:rsidR="00C30874" w:rsidRPr="00F431AF" w:rsidDel="002B4E02" w:rsidRDefault="00635113" w:rsidP="00F431AF">
      <w:pPr>
        <w:pStyle w:val="paragraph"/>
        <w:jc w:val="both"/>
        <w:rPr>
          <w:moveFrom w:id="4555" w:author="Chen Liao" w:date="2021-03-24T23:12:00Z"/>
          <w:rFonts w:ascii="Times New Roman" w:eastAsia="Times New Roman" w:hAnsi="Times New Roman" w:cs="Times New Roman"/>
          <w:shd w:val="clear" w:color="auto" w:fill="FFFFFF"/>
          <w:rPrChange w:id="4556" w:author="Chen Liao" w:date="2021-03-26T07:40:00Z">
            <w:rPr>
              <w:moveFrom w:id="4557" w:author="Chen Liao" w:date="2021-03-24T23:12:00Z"/>
              <w:color w:val="2A2A2A"/>
              <w:shd w:val="clear" w:color="auto" w:fill="FFFFFF"/>
            </w:rPr>
          </w:rPrChange>
        </w:rPr>
        <w:pPrChange w:id="4558" w:author="Chen Liao" w:date="2021-03-26T07:39:00Z">
          <w:pPr>
            <w:jc w:val="both"/>
          </w:pPr>
        </w:pPrChange>
      </w:pPr>
      <w:moveFromRangeStart w:id="4559" w:author="Chen Liao" w:date="2021-03-24T23:12:00Z" w:name="move67519989"/>
      <w:moveFrom w:id="4560" w:author="Chen Liao" w:date="2021-03-24T23:12:00Z">
        <w:r w:rsidRPr="00F431AF" w:rsidDel="002B4E02">
          <w:rPr>
            <w:rFonts w:ascii="Times New Roman" w:eastAsia="Times New Roman" w:hAnsi="Times New Roman" w:cs="Times New Roman"/>
            <w:shd w:val="clear" w:color="auto" w:fill="FFFFFF"/>
            <w:rPrChange w:id="4561" w:author="Chen Liao" w:date="2021-03-26T07:40:00Z">
              <w:rPr>
                <w:shd w:val="clear" w:color="auto" w:fill="FFFFFF"/>
              </w:rPr>
            </w:rPrChange>
          </w:rPr>
          <w:t xml:space="preserve">Dietary fiber has </w:t>
        </w:r>
        <w:r w:rsidR="00FB0DCA" w:rsidRPr="00F431AF" w:rsidDel="002B4E02">
          <w:rPr>
            <w:rFonts w:ascii="Times New Roman" w:eastAsia="Times New Roman" w:hAnsi="Times New Roman" w:cs="Times New Roman"/>
            <w:shd w:val="clear" w:color="auto" w:fill="FFFFFF"/>
            <w:rPrChange w:id="4562" w:author="Chen Liao" w:date="2021-03-26T07:40:00Z">
              <w:rPr>
                <w:shd w:val="clear" w:color="auto" w:fill="FFFFFF"/>
              </w:rPr>
            </w:rPrChange>
          </w:rPr>
          <w:t>been recently proposed</w:t>
        </w:r>
        <w:r w:rsidR="00FB0DCA" w:rsidRPr="00F431AF" w:rsidDel="002B4E02">
          <w:rPr>
            <w:rFonts w:ascii="Times New Roman" w:eastAsia="Times New Roman" w:hAnsi="Times New Roman" w:cs="Times New Roman"/>
            <w:shd w:val="clear" w:color="auto" w:fill="FFFFFF"/>
            <w:rPrChange w:id="4563" w:author="Chen Liao" w:date="2021-03-26T07:40:00Z">
              <w:rPr>
                <w:color w:val="2A2A2A"/>
                <w:shd w:val="clear" w:color="auto" w:fill="FFFFFF"/>
              </w:rPr>
            </w:rPrChange>
          </w:rPr>
          <w:t xml:space="preserve"> </w:t>
        </w:r>
        <w:r w:rsidR="00A0250C" w:rsidRPr="00F431AF" w:rsidDel="002B4E02">
          <w:rPr>
            <w:rFonts w:ascii="Times New Roman" w:eastAsia="Times New Roman" w:hAnsi="Times New Roman" w:cs="Times New Roman"/>
            <w:shd w:val="clear" w:color="auto" w:fill="FFFFFF"/>
            <w:rPrChange w:id="4564" w:author="Chen Liao" w:date="2021-03-26T07:40:00Z">
              <w:rPr>
                <w:color w:val="000000"/>
                <w:shd w:val="clear" w:color="auto" w:fill="FFFFFF"/>
              </w:rPr>
            </w:rPrChange>
          </w:rPr>
          <w:t>could shift the microbiota to a different stable state</w:t>
        </w:r>
        <w:r w:rsidR="00991901" w:rsidRPr="00F431AF" w:rsidDel="002B4E02">
          <w:rPr>
            <w:rFonts w:ascii="Times New Roman" w:eastAsia="Times New Roman" w:hAnsi="Times New Roman" w:cs="Times New Roman"/>
            <w:shd w:val="clear" w:color="auto" w:fill="FFFFFF"/>
            <w:rPrChange w:id="4565" w:author="Chen Liao" w:date="2021-03-26T07:40:00Z">
              <w:rPr>
                <w:color w:val="000000"/>
                <w:shd w:val="clear" w:color="auto" w:fill="FFFFFF"/>
              </w:rPr>
            </w:rPrChange>
          </w:rPr>
          <w:t>,</w:t>
        </w:r>
        <w:r w:rsidR="00A0250C" w:rsidRPr="00F431AF" w:rsidDel="002B4E02">
          <w:rPr>
            <w:rFonts w:ascii="Times New Roman" w:eastAsia="Times New Roman" w:hAnsi="Times New Roman" w:cs="Times New Roman"/>
            <w:shd w:val="clear" w:color="auto" w:fill="FFFFFF"/>
            <w:rPrChange w:id="4566" w:author="Chen Liao" w:date="2021-03-26T07:40:00Z">
              <w:rPr>
                <w:color w:val="000000"/>
                <w:shd w:val="clear" w:color="auto" w:fill="FFFFFF"/>
              </w:rPr>
            </w:rPrChange>
          </w:rPr>
          <w:t xml:space="preserve"> which may </w:t>
        </w:r>
        <w:r w:rsidR="00CF575F" w:rsidRPr="00F431AF" w:rsidDel="002B4E02">
          <w:rPr>
            <w:rFonts w:ascii="Times New Roman" w:eastAsia="Times New Roman" w:hAnsi="Times New Roman" w:cs="Times New Roman"/>
            <w:shd w:val="clear" w:color="auto" w:fill="FFFFFF"/>
            <w:rPrChange w:id="4567" w:author="Chen Liao" w:date="2021-03-26T07:40:00Z">
              <w:rPr>
                <w:color w:val="000000"/>
                <w:shd w:val="clear" w:color="auto" w:fill="FFFFFF"/>
              </w:rPr>
            </w:rPrChange>
          </w:rPr>
          <w:t>serve as</w:t>
        </w:r>
        <w:r w:rsidR="00A0250C" w:rsidRPr="00F431AF" w:rsidDel="002B4E02">
          <w:rPr>
            <w:rFonts w:ascii="Times New Roman" w:eastAsia="Times New Roman" w:hAnsi="Times New Roman" w:cs="Times New Roman"/>
            <w:shd w:val="clear" w:color="auto" w:fill="FFFFFF"/>
            <w:rPrChange w:id="4568" w:author="Chen Liao" w:date="2021-03-26T07:40:00Z">
              <w:rPr>
                <w:color w:val="000000"/>
                <w:shd w:val="clear" w:color="auto" w:fill="FFFFFF"/>
              </w:rPr>
            </w:rPrChange>
          </w:rPr>
          <w:t xml:space="preserve"> a </w:t>
        </w:r>
        <w:r w:rsidR="00A915FE" w:rsidRPr="00F431AF" w:rsidDel="002B4E02">
          <w:rPr>
            <w:rFonts w:ascii="Times New Roman" w:eastAsia="Times New Roman" w:hAnsi="Times New Roman" w:cs="Times New Roman"/>
            <w:shd w:val="clear" w:color="auto" w:fill="FFFFFF"/>
            <w:rPrChange w:id="4569" w:author="Chen Liao" w:date="2021-03-26T07:40:00Z">
              <w:rPr>
                <w:color w:val="2A2A2A"/>
                <w:shd w:val="clear" w:color="auto" w:fill="FFFFFF"/>
              </w:rPr>
            </w:rPrChange>
          </w:rPr>
          <w:t xml:space="preserve">promising strategy </w:t>
        </w:r>
        <w:r w:rsidR="00E864A2" w:rsidRPr="00F431AF" w:rsidDel="002B4E02">
          <w:rPr>
            <w:rFonts w:ascii="Times New Roman" w:eastAsia="Times New Roman" w:hAnsi="Times New Roman" w:cs="Times New Roman"/>
            <w:shd w:val="clear" w:color="auto" w:fill="FFFFFF"/>
            <w:rPrChange w:id="4570" w:author="Chen Liao" w:date="2021-03-26T07:40:00Z">
              <w:rPr>
                <w:color w:val="2A2A2A"/>
                <w:shd w:val="clear" w:color="auto" w:fill="FFFFFF"/>
              </w:rPr>
            </w:rPrChange>
          </w:rPr>
          <w:t xml:space="preserve">to </w:t>
        </w:r>
        <w:r w:rsidR="00A0250C" w:rsidRPr="00F431AF" w:rsidDel="002B4E02">
          <w:rPr>
            <w:rFonts w:ascii="Times New Roman" w:eastAsia="Times New Roman" w:hAnsi="Times New Roman" w:cs="Times New Roman"/>
            <w:shd w:val="clear" w:color="auto" w:fill="FFFFFF"/>
            <w:rPrChange w:id="4571" w:author="Chen Liao" w:date="2021-03-26T07:40:00Z">
              <w:rPr>
                <w:color w:val="2A2A2A"/>
                <w:shd w:val="clear" w:color="auto" w:fill="FFFFFF"/>
              </w:rPr>
            </w:rPrChange>
          </w:rPr>
          <w:t xml:space="preserve">promote host health </w:t>
        </w:r>
        <w:r w:rsidR="00E9418A" w:rsidRPr="00F431AF" w:rsidDel="002B4E02">
          <w:rPr>
            <w:rFonts w:ascii="Times New Roman" w:eastAsia="Times New Roman" w:hAnsi="Times New Roman" w:cs="Times New Roman"/>
            <w:shd w:val="clear" w:color="auto" w:fill="FFFFFF"/>
            <w:rPrChange w:id="4572" w:author="Chen Liao" w:date="2021-03-26T07:40:00Z">
              <w:rPr>
                <w:color w:val="2A2A2A"/>
                <w:shd w:val="clear" w:color="auto" w:fill="FFFFFF"/>
              </w:rPr>
            </w:rPrChange>
          </w:rPr>
          <w:fldChar w:fldCharType="begin"/>
        </w:r>
        <w:r w:rsidR="00E9418A" w:rsidRPr="00F431AF" w:rsidDel="002B4E02">
          <w:rPr>
            <w:rFonts w:ascii="Times New Roman" w:eastAsia="Times New Roman" w:hAnsi="Times New Roman" w:cs="Times New Roman"/>
            <w:shd w:val="clear" w:color="auto" w:fill="FFFFFF"/>
            <w:rPrChange w:id="4573" w:author="Chen Liao" w:date="2021-03-26T07:40:00Z">
              <w:rPr>
                <w:color w:val="2A2A2A"/>
                <w:shd w:val="clear" w:color="auto" w:fill="FFFFFF"/>
              </w:rPr>
            </w:rPrChange>
          </w:rPr>
          <w:instrText xml:space="preserve"> ADDIN NE.Ref.{925BC680-4974-4978-B662-AABC5F745BBD}</w:instrText>
        </w:r>
        <w:r w:rsidR="00E9418A" w:rsidRPr="00F431AF" w:rsidDel="002B4E02">
          <w:rPr>
            <w:rFonts w:ascii="Times New Roman" w:eastAsia="Times New Roman" w:hAnsi="Times New Roman" w:cs="Times New Roman"/>
            <w:shd w:val="clear" w:color="auto" w:fill="FFFFFF"/>
            <w:rPrChange w:id="4574" w:author="Chen Liao" w:date="2021-03-26T07:40:00Z">
              <w:rPr>
                <w:color w:val="2A2A2A"/>
                <w:shd w:val="clear" w:color="auto" w:fill="FFFFFF"/>
              </w:rPr>
            </w:rPrChange>
          </w:rPr>
          <w:fldChar w:fldCharType="separate"/>
        </w:r>
        <w:r w:rsidR="00ED3422" w:rsidRPr="00F431AF" w:rsidDel="002B4E02">
          <w:rPr>
            <w:rFonts w:ascii="Times New Roman" w:eastAsia="Times New Roman" w:hAnsi="Times New Roman" w:cs="Times New Roman"/>
            <w:shd w:val="clear" w:color="auto" w:fill="FFFFFF"/>
            <w:rPrChange w:id="4575" w:author="Chen Liao" w:date="2021-03-26T07:40:00Z">
              <w:rPr>
                <w:color w:val="080000"/>
              </w:rPr>
            </w:rPrChange>
          </w:rPr>
          <w:t>[31]</w:t>
        </w:r>
        <w:r w:rsidR="00E9418A" w:rsidRPr="00F431AF" w:rsidDel="002B4E02">
          <w:rPr>
            <w:rFonts w:ascii="Times New Roman" w:eastAsia="Times New Roman" w:hAnsi="Times New Roman" w:cs="Times New Roman"/>
            <w:shd w:val="clear" w:color="auto" w:fill="FFFFFF"/>
            <w:rPrChange w:id="4576" w:author="Chen Liao" w:date="2021-03-26T07:40:00Z">
              <w:rPr>
                <w:color w:val="2A2A2A"/>
                <w:shd w:val="clear" w:color="auto" w:fill="FFFFFF"/>
              </w:rPr>
            </w:rPrChange>
          </w:rPr>
          <w:fldChar w:fldCharType="end"/>
        </w:r>
        <w:r w:rsidR="00E9418A" w:rsidRPr="00F431AF" w:rsidDel="002B4E02">
          <w:rPr>
            <w:rFonts w:ascii="Times New Roman" w:eastAsia="Times New Roman" w:hAnsi="Times New Roman" w:cs="Times New Roman"/>
            <w:shd w:val="clear" w:color="auto" w:fill="FFFFFF"/>
            <w:rPrChange w:id="4577" w:author="Chen Liao" w:date="2021-03-26T07:40:00Z">
              <w:rPr>
                <w:color w:val="2A2A2A"/>
                <w:shd w:val="clear" w:color="auto" w:fill="FFFFFF"/>
              </w:rPr>
            </w:rPrChange>
          </w:rPr>
          <w:t xml:space="preserve">. </w:t>
        </w:r>
        <w:r w:rsidR="00AA1AA7" w:rsidRPr="00F431AF" w:rsidDel="002B4E02">
          <w:rPr>
            <w:rFonts w:ascii="Times New Roman" w:eastAsia="Times New Roman" w:hAnsi="Times New Roman" w:cs="Times New Roman"/>
            <w:shd w:val="clear" w:color="auto" w:fill="FFFFFF"/>
            <w:rPrChange w:id="4578" w:author="Chen Liao" w:date="2021-03-26T07:40:00Z">
              <w:rPr>
                <w:color w:val="2A2A2A"/>
                <w:shd w:val="clear" w:color="auto" w:fill="FFFFFF"/>
              </w:rPr>
            </w:rPrChange>
          </w:rPr>
          <w:t xml:space="preserve">Here, we found that </w:t>
        </w:r>
        <w:r w:rsidR="006A4972" w:rsidRPr="00F431AF" w:rsidDel="002B4E02">
          <w:rPr>
            <w:rFonts w:ascii="Times New Roman" w:eastAsia="Times New Roman" w:hAnsi="Times New Roman" w:cs="Times New Roman"/>
            <w:shd w:val="clear" w:color="auto" w:fill="FFFFFF"/>
            <w:rPrChange w:id="4579" w:author="Chen Liao" w:date="2021-03-26T07:40:00Z">
              <w:rPr>
                <w:color w:val="2A2A2A"/>
                <w:shd w:val="clear" w:color="auto" w:fill="FFFFFF"/>
              </w:rPr>
            </w:rPrChange>
          </w:rPr>
          <w:t xml:space="preserve">whether </w:t>
        </w:r>
        <w:r w:rsidR="001873DF" w:rsidRPr="00F431AF" w:rsidDel="002B4E02">
          <w:rPr>
            <w:rFonts w:ascii="Times New Roman" w:eastAsia="Times New Roman" w:hAnsi="Times New Roman" w:cs="Times New Roman"/>
            <w:shd w:val="clear" w:color="auto" w:fill="FFFFFF"/>
            <w:rPrChange w:id="4580" w:author="Chen Liao" w:date="2021-03-26T07:40:00Z">
              <w:rPr>
                <w:color w:val="2A2A2A"/>
                <w:shd w:val="clear" w:color="auto" w:fill="FFFFFF"/>
              </w:rPr>
            </w:rPrChange>
          </w:rPr>
          <w:t xml:space="preserve">or not </w:t>
        </w:r>
        <w:r w:rsidR="006A4972" w:rsidRPr="00F431AF" w:rsidDel="002B4E02">
          <w:rPr>
            <w:rFonts w:ascii="Times New Roman" w:eastAsia="Times New Roman" w:hAnsi="Times New Roman" w:cs="Times New Roman"/>
            <w:shd w:val="clear" w:color="auto" w:fill="FFFFFF"/>
            <w:rPrChange w:id="4581" w:author="Chen Liao" w:date="2021-03-26T07:40:00Z">
              <w:rPr>
                <w:color w:val="2A2A2A"/>
                <w:shd w:val="clear" w:color="auto" w:fill="FFFFFF"/>
              </w:rPr>
            </w:rPrChange>
          </w:rPr>
          <w:t xml:space="preserve">the gut microbiota could be </w:t>
        </w:r>
        <w:r w:rsidR="00C06106" w:rsidRPr="00F431AF" w:rsidDel="002B4E02">
          <w:rPr>
            <w:rFonts w:ascii="Times New Roman" w:eastAsia="Times New Roman" w:hAnsi="Times New Roman" w:cs="Times New Roman"/>
            <w:shd w:val="clear" w:color="auto" w:fill="FFFFFF"/>
            <w:rPrChange w:id="4582" w:author="Chen Liao" w:date="2021-03-26T07:40:00Z">
              <w:rPr>
                <w:color w:val="2A2A2A"/>
                <w:shd w:val="clear" w:color="auto" w:fill="FFFFFF"/>
              </w:rPr>
            </w:rPrChange>
          </w:rPr>
          <w:t xml:space="preserve">successfully </w:t>
        </w:r>
        <w:r w:rsidR="006A4972" w:rsidRPr="00F431AF" w:rsidDel="002B4E02">
          <w:rPr>
            <w:rFonts w:ascii="Times New Roman" w:eastAsia="Times New Roman" w:hAnsi="Times New Roman" w:cs="Times New Roman"/>
            <w:shd w:val="clear" w:color="auto" w:fill="FFFFFF"/>
            <w:rPrChange w:id="4583" w:author="Chen Liao" w:date="2021-03-26T07:40:00Z">
              <w:rPr>
                <w:color w:val="2A2A2A"/>
                <w:shd w:val="clear" w:color="auto" w:fill="FFFFFF"/>
              </w:rPr>
            </w:rPrChange>
          </w:rPr>
          <w:t>induced to a new steady state was baseline-dependent.</w:t>
        </w:r>
        <w:r w:rsidR="00193812" w:rsidRPr="00F431AF" w:rsidDel="002B4E02">
          <w:rPr>
            <w:rFonts w:ascii="Times New Roman" w:eastAsia="Times New Roman" w:hAnsi="Times New Roman" w:cs="Times New Roman"/>
            <w:shd w:val="clear" w:color="auto" w:fill="FFFFFF"/>
            <w:rPrChange w:id="4584" w:author="Chen Liao" w:date="2021-03-26T07:40:00Z">
              <w:rPr>
                <w:color w:val="2A2A2A"/>
                <w:shd w:val="clear" w:color="auto" w:fill="FFFFFF"/>
              </w:rPr>
            </w:rPrChange>
          </w:rPr>
          <w:t xml:space="preserve"> </w:t>
        </w:r>
        <w:r w:rsidR="000C620A" w:rsidRPr="00F431AF" w:rsidDel="002B4E02">
          <w:rPr>
            <w:rFonts w:ascii="Times New Roman" w:eastAsia="Times New Roman" w:hAnsi="Times New Roman" w:cs="Times New Roman"/>
            <w:shd w:val="clear" w:color="auto" w:fill="FFFFFF"/>
            <w:rPrChange w:id="4585" w:author="Chen Liao" w:date="2021-03-26T07:40:00Z">
              <w:rPr>
                <w:color w:val="2A2A2A"/>
                <w:shd w:val="clear" w:color="auto" w:fill="FFFFFF"/>
              </w:rPr>
            </w:rPrChange>
          </w:rPr>
          <w:t>As</w:t>
        </w:r>
        <w:r w:rsidR="00193812" w:rsidRPr="00F431AF" w:rsidDel="002B4E02">
          <w:rPr>
            <w:rFonts w:ascii="Times New Roman" w:eastAsia="Times New Roman" w:hAnsi="Times New Roman" w:cs="Times New Roman"/>
            <w:shd w:val="clear" w:color="auto" w:fill="FFFFFF"/>
            <w:rPrChange w:id="4586" w:author="Chen Liao" w:date="2021-03-26T07:40:00Z">
              <w:rPr>
                <w:color w:val="2A2A2A"/>
                <w:shd w:val="clear" w:color="auto" w:fill="FFFFFF"/>
              </w:rPr>
            </w:rPrChange>
          </w:rPr>
          <w:t xml:space="preserve"> </w:t>
        </w:r>
        <w:r w:rsidR="00494F23" w:rsidRPr="00F431AF" w:rsidDel="002B4E02">
          <w:rPr>
            <w:rFonts w:ascii="Times New Roman" w:eastAsia="Times New Roman" w:hAnsi="Times New Roman" w:cs="Times New Roman"/>
            <w:shd w:val="clear" w:color="auto" w:fill="FFFFFF"/>
            <w:rPrChange w:id="4587" w:author="Chen Liao" w:date="2021-03-26T07:40:00Z">
              <w:rPr>
                <w:color w:val="2A2A2A"/>
                <w:shd w:val="clear" w:color="auto" w:fill="FFFFFF"/>
              </w:rPr>
            </w:rPrChange>
          </w:rPr>
          <w:t xml:space="preserve">the published dataset </w:t>
        </w:r>
        <w:r w:rsidR="00494F23" w:rsidRPr="00F431AF" w:rsidDel="002B4E02">
          <w:rPr>
            <w:rFonts w:ascii="Times New Roman" w:eastAsia="Times New Roman" w:hAnsi="Times New Roman" w:cs="Times New Roman"/>
            <w:shd w:val="clear" w:color="auto" w:fill="FFFFFF"/>
            <w:rPrChange w:id="4588" w:author="Chen Liao" w:date="2021-03-26T07:40:00Z">
              <w:rPr>
                <w:color w:val="2A2A2A"/>
                <w:shd w:val="clear" w:color="auto" w:fill="FFFFFF"/>
              </w:rPr>
            </w:rPrChange>
          </w:rPr>
          <w:fldChar w:fldCharType="begin"/>
        </w:r>
        <w:r w:rsidR="00494F23" w:rsidRPr="00F431AF" w:rsidDel="002B4E02">
          <w:rPr>
            <w:rFonts w:ascii="Times New Roman" w:eastAsia="Times New Roman" w:hAnsi="Times New Roman" w:cs="Times New Roman"/>
            <w:shd w:val="clear" w:color="auto" w:fill="FFFFFF"/>
            <w:rPrChange w:id="4589" w:author="Chen Liao" w:date="2021-03-26T07:40:00Z">
              <w:rPr>
                <w:color w:val="2A2A2A"/>
                <w:shd w:val="clear" w:color="auto" w:fill="FFFFFF"/>
              </w:rPr>
            </w:rPrChange>
          </w:rPr>
          <w:instrText xml:space="preserve"> ADDIN NE.Ref.{B9052BBE-D4C1-4717-B59A-A704BC176ABE}</w:instrText>
        </w:r>
        <w:r w:rsidR="00494F23" w:rsidRPr="00F431AF" w:rsidDel="002B4E02">
          <w:rPr>
            <w:rFonts w:ascii="Times New Roman" w:eastAsia="Times New Roman" w:hAnsi="Times New Roman" w:cs="Times New Roman"/>
            <w:shd w:val="clear" w:color="auto" w:fill="FFFFFF"/>
            <w:rPrChange w:id="4590" w:author="Chen Liao" w:date="2021-03-26T07:40:00Z">
              <w:rPr>
                <w:color w:val="2A2A2A"/>
                <w:shd w:val="clear" w:color="auto" w:fill="FFFFFF"/>
              </w:rPr>
            </w:rPrChange>
          </w:rPr>
          <w:fldChar w:fldCharType="separate"/>
        </w:r>
        <w:r w:rsidR="00ED3422" w:rsidRPr="00F431AF" w:rsidDel="002B4E02">
          <w:rPr>
            <w:rFonts w:ascii="Times New Roman" w:eastAsia="Times New Roman" w:hAnsi="Times New Roman" w:cs="Times New Roman"/>
            <w:shd w:val="clear" w:color="auto" w:fill="FFFFFF"/>
            <w:rPrChange w:id="4591" w:author="Chen Liao" w:date="2021-03-26T07:40:00Z">
              <w:rPr>
                <w:color w:val="080000"/>
              </w:rPr>
            </w:rPrChange>
          </w:rPr>
          <w:t>[22]</w:t>
        </w:r>
        <w:r w:rsidR="00494F23" w:rsidRPr="00F431AF" w:rsidDel="002B4E02">
          <w:rPr>
            <w:rFonts w:ascii="Times New Roman" w:eastAsia="Times New Roman" w:hAnsi="Times New Roman" w:cs="Times New Roman"/>
            <w:shd w:val="clear" w:color="auto" w:fill="FFFFFF"/>
            <w:rPrChange w:id="4592" w:author="Chen Liao" w:date="2021-03-26T07:40:00Z">
              <w:rPr>
                <w:color w:val="2A2A2A"/>
                <w:shd w:val="clear" w:color="auto" w:fill="FFFFFF"/>
              </w:rPr>
            </w:rPrChange>
          </w:rPr>
          <w:fldChar w:fldCharType="end"/>
        </w:r>
        <w:r w:rsidR="00494F23" w:rsidRPr="00F431AF" w:rsidDel="002B4E02">
          <w:rPr>
            <w:rFonts w:ascii="Times New Roman" w:eastAsia="Times New Roman" w:hAnsi="Times New Roman" w:cs="Times New Roman"/>
            <w:shd w:val="clear" w:color="auto" w:fill="FFFFFF"/>
            <w:rPrChange w:id="4593" w:author="Chen Liao" w:date="2021-03-26T07:40:00Z">
              <w:rPr>
                <w:color w:val="2A2A2A"/>
                <w:shd w:val="clear" w:color="auto" w:fill="FFFFFF"/>
              </w:rPr>
            </w:rPrChange>
          </w:rPr>
          <w:t xml:space="preserve">, </w:t>
        </w:r>
        <w:r w:rsidR="00193812" w:rsidRPr="00F431AF" w:rsidDel="002B4E02">
          <w:rPr>
            <w:rFonts w:ascii="Times New Roman" w:eastAsia="Times New Roman" w:hAnsi="Times New Roman" w:cs="Times New Roman"/>
            <w:shd w:val="clear" w:color="auto" w:fill="FFFFFF"/>
            <w:rPrChange w:id="4594" w:author="Chen Liao" w:date="2021-03-26T07:40:00Z">
              <w:rPr>
                <w:color w:val="2A2A2A"/>
                <w:shd w:val="clear" w:color="auto" w:fill="FFFFFF"/>
              </w:rPr>
            </w:rPrChange>
          </w:rPr>
          <w:t>mice from Beijing, Hunan, and Shanghai</w:t>
        </w:r>
        <w:r w:rsidR="007F6E8F" w:rsidRPr="00F431AF" w:rsidDel="002B4E02">
          <w:rPr>
            <w:rFonts w:ascii="Times New Roman" w:eastAsia="Times New Roman" w:hAnsi="Times New Roman" w:cs="Times New Roman"/>
            <w:shd w:val="clear" w:color="auto" w:fill="FFFFFF"/>
            <w:rPrChange w:id="4595" w:author="Chen Liao" w:date="2021-03-26T07:40:00Z">
              <w:rPr>
                <w:color w:val="2A2A2A"/>
                <w:shd w:val="clear" w:color="auto" w:fill="FFFFFF"/>
              </w:rPr>
            </w:rPrChange>
          </w:rPr>
          <w:t xml:space="preserve"> achieved to a new stable state</w:t>
        </w:r>
        <w:r w:rsidR="00376178" w:rsidRPr="00F431AF" w:rsidDel="002B4E02">
          <w:rPr>
            <w:rFonts w:ascii="Times New Roman" w:eastAsia="Times New Roman" w:hAnsi="Times New Roman" w:cs="Times New Roman"/>
            <w:shd w:val="clear" w:color="auto" w:fill="FFFFFF"/>
            <w:rPrChange w:id="4596" w:author="Chen Liao" w:date="2021-03-26T07:40:00Z">
              <w:rPr>
                <w:color w:val="2A2A2A"/>
                <w:shd w:val="clear" w:color="auto" w:fill="FFFFFF"/>
              </w:rPr>
            </w:rPrChange>
          </w:rPr>
          <w:t>,</w:t>
        </w:r>
        <w:r w:rsidR="007F6E8F" w:rsidRPr="00F431AF" w:rsidDel="002B4E02">
          <w:rPr>
            <w:rFonts w:ascii="Times New Roman" w:eastAsia="Times New Roman" w:hAnsi="Times New Roman" w:cs="Times New Roman"/>
            <w:shd w:val="clear" w:color="auto" w:fill="FFFFFF"/>
            <w:rPrChange w:id="4597" w:author="Chen Liao" w:date="2021-03-26T07:40:00Z">
              <w:rPr>
                <w:color w:val="2A2A2A"/>
                <w:shd w:val="clear" w:color="auto" w:fill="FFFFFF"/>
              </w:rPr>
            </w:rPrChange>
          </w:rPr>
          <w:t xml:space="preserve"> while m</w:t>
        </w:r>
        <w:r w:rsidR="00E85891" w:rsidRPr="00F431AF" w:rsidDel="002B4E02">
          <w:rPr>
            <w:rFonts w:ascii="Times New Roman" w:eastAsia="Times New Roman" w:hAnsi="Times New Roman" w:cs="Times New Roman"/>
            <w:shd w:val="clear" w:color="auto" w:fill="FFFFFF"/>
            <w:rPrChange w:id="4598" w:author="Chen Liao" w:date="2021-03-26T07:40:00Z">
              <w:rPr>
                <w:color w:val="2A2A2A"/>
                <w:shd w:val="clear" w:color="auto" w:fill="FFFFFF"/>
              </w:rPr>
            </w:rPrChange>
          </w:rPr>
          <w:t xml:space="preserve">ice in Guangdong </w:t>
        </w:r>
        <w:r w:rsidR="00C06106" w:rsidRPr="00F431AF" w:rsidDel="002B4E02">
          <w:rPr>
            <w:rFonts w:ascii="Times New Roman" w:eastAsia="Times New Roman" w:hAnsi="Times New Roman" w:cs="Times New Roman"/>
            <w:shd w:val="clear" w:color="auto" w:fill="FFFFFF"/>
            <w:rPrChange w:id="4599" w:author="Chen Liao" w:date="2021-03-26T07:40:00Z">
              <w:rPr>
                <w:rFonts w:ascii="TimesNewRomanPSMT" w:hAnsi="TimesNewRomanPSMT"/>
                <w:color w:val="000000"/>
                <w:szCs w:val="21"/>
              </w:rPr>
            </w:rPrChange>
          </w:rPr>
          <w:t>returned</w:t>
        </w:r>
        <w:r w:rsidR="008000BA" w:rsidRPr="00F431AF" w:rsidDel="002B4E02">
          <w:rPr>
            <w:rFonts w:ascii="Times New Roman" w:eastAsia="Times New Roman" w:hAnsi="Times New Roman" w:cs="Times New Roman"/>
            <w:shd w:val="clear" w:color="auto" w:fill="FFFFFF"/>
            <w:rPrChange w:id="4600" w:author="Chen Liao" w:date="2021-03-26T07:40:00Z">
              <w:rPr>
                <w:rFonts w:ascii="TimesNewRomanPSMT" w:hAnsi="TimesNewRomanPSMT"/>
                <w:color w:val="000000"/>
                <w:szCs w:val="21"/>
              </w:rPr>
            </w:rPrChange>
          </w:rPr>
          <w:t xml:space="preserve"> near</w:t>
        </w:r>
        <w:r w:rsidR="00C06106" w:rsidRPr="00F431AF" w:rsidDel="002B4E02">
          <w:rPr>
            <w:rFonts w:ascii="Times New Roman" w:eastAsia="Times New Roman" w:hAnsi="Times New Roman" w:cs="Times New Roman"/>
            <w:shd w:val="clear" w:color="auto" w:fill="FFFFFF"/>
            <w:rPrChange w:id="4601" w:author="Chen Liao" w:date="2021-03-26T07:40:00Z">
              <w:rPr>
                <w:rFonts w:ascii="TimesNewRomanPSMT" w:hAnsi="TimesNewRomanPSMT"/>
                <w:color w:val="000000"/>
                <w:szCs w:val="21"/>
              </w:rPr>
            </w:rPrChange>
          </w:rPr>
          <w:t xml:space="preserve"> its original initial state</w:t>
        </w:r>
        <w:r w:rsidR="008000BA" w:rsidRPr="00F431AF" w:rsidDel="002B4E02">
          <w:rPr>
            <w:rFonts w:ascii="Times New Roman" w:eastAsia="Times New Roman" w:hAnsi="Times New Roman" w:cs="Times New Roman"/>
            <w:shd w:val="clear" w:color="auto" w:fill="FFFFFF"/>
            <w:rPrChange w:id="4602" w:author="Chen Liao" w:date="2021-03-26T07:40:00Z">
              <w:rPr>
                <w:rFonts w:ascii="TimesNewRomanPSMT" w:hAnsi="TimesNewRomanPSMT"/>
                <w:color w:val="000000"/>
                <w:szCs w:val="21"/>
              </w:rPr>
            </w:rPrChange>
          </w:rPr>
          <w:t xml:space="preserve">. </w:t>
        </w:r>
        <w:r w:rsidR="00F23BDA" w:rsidRPr="00F431AF" w:rsidDel="002B4E02">
          <w:rPr>
            <w:rFonts w:ascii="Times New Roman" w:eastAsia="Times New Roman" w:hAnsi="Times New Roman" w:cs="Times New Roman"/>
            <w:shd w:val="clear" w:color="auto" w:fill="FFFFFF"/>
            <w:rPrChange w:id="4603" w:author="Chen Liao" w:date="2021-03-26T07:40:00Z">
              <w:rPr>
                <w:rFonts w:ascii="TimesNewRomanPSMT" w:hAnsi="TimesNewRomanPSMT"/>
                <w:color w:val="000000"/>
                <w:szCs w:val="21"/>
              </w:rPr>
            </w:rPrChange>
          </w:rPr>
          <w:t xml:space="preserve">This </w:t>
        </w:r>
        <w:r w:rsidR="00F23BDA" w:rsidRPr="00F431AF" w:rsidDel="002B4E02">
          <w:rPr>
            <w:rFonts w:ascii="Times New Roman" w:eastAsia="Times New Roman" w:hAnsi="Times New Roman" w:cs="Times New Roman"/>
            <w:shd w:val="clear" w:color="auto" w:fill="FFFFFF"/>
            <w:rPrChange w:id="4604" w:author="Chen Liao" w:date="2021-03-26T07:40:00Z">
              <w:rPr>
                <w:color w:val="2A2A2A"/>
                <w:shd w:val="clear" w:color="auto" w:fill="FFFFFF"/>
              </w:rPr>
            </w:rPrChange>
          </w:rPr>
          <w:t>return t</w:t>
        </w:r>
        <w:r w:rsidR="00F23BDA" w:rsidRPr="00F431AF" w:rsidDel="002B4E02">
          <w:rPr>
            <w:rFonts w:ascii="Times New Roman" w:eastAsia="Times New Roman" w:hAnsi="Times New Roman" w:cs="Times New Roman"/>
            <w:shd w:val="clear" w:color="auto" w:fill="FFFFFF"/>
            <w:rPrChange w:id="4605" w:author="Chen Liao" w:date="2021-03-26T07:40:00Z">
              <w:rPr>
                <w:shd w:val="clear" w:color="auto" w:fill="FFFFFF"/>
              </w:rPr>
            </w:rPrChange>
          </w:rPr>
          <w:t>rend reflects that</w:t>
        </w:r>
        <w:r w:rsidR="006343DB" w:rsidRPr="00F431AF" w:rsidDel="002B4E02">
          <w:rPr>
            <w:rFonts w:ascii="Times New Roman" w:eastAsia="Times New Roman" w:hAnsi="Times New Roman" w:cs="Times New Roman"/>
            <w:shd w:val="clear" w:color="auto" w:fill="FFFFFF"/>
            <w:rPrChange w:id="4606" w:author="Chen Liao" w:date="2021-03-26T07:40:00Z">
              <w:rPr>
                <w:color w:val="2A2A2A"/>
                <w:shd w:val="clear" w:color="auto" w:fill="FFFFFF"/>
              </w:rPr>
            </w:rPrChange>
          </w:rPr>
          <w:t xml:space="preserve"> </w:t>
        </w:r>
        <w:r w:rsidR="00242869" w:rsidRPr="00F431AF" w:rsidDel="002B4E02">
          <w:rPr>
            <w:rFonts w:ascii="Times New Roman" w:eastAsia="Times New Roman" w:hAnsi="Times New Roman" w:cs="Times New Roman"/>
            <w:shd w:val="clear" w:color="auto" w:fill="FFFFFF"/>
            <w:rPrChange w:id="4607" w:author="Chen Liao" w:date="2021-03-26T07:40:00Z">
              <w:rPr>
                <w:color w:val="2A2A2A"/>
                <w:shd w:val="clear" w:color="auto" w:fill="FFFFFF"/>
              </w:rPr>
            </w:rPrChange>
          </w:rPr>
          <w:t xml:space="preserve">the gut microbiome of </w:t>
        </w:r>
        <w:r w:rsidR="006343DB" w:rsidRPr="00F431AF" w:rsidDel="002B4E02">
          <w:rPr>
            <w:rFonts w:ascii="Times New Roman" w:eastAsia="Times New Roman" w:hAnsi="Times New Roman" w:cs="Times New Roman"/>
            <w:shd w:val="clear" w:color="auto" w:fill="FFFFFF"/>
            <w:rPrChange w:id="4608" w:author="Chen Liao" w:date="2021-03-26T07:40:00Z">
              <w:rPr>
                <w:color w:val="2A2A2A"/>
                <w:shd w:val="clear" w:color="auto" w:fill="FFFFFF"/>
              </w:rPr>
            </w:rPrChange>
          </w:rPr>
          <w:t xml:space="preserve">Guangdong mice may </w:t>
        </w:r>
        <w:r w:rsidR="00242869" w:rsidRPr="00F431AF" w:rsidDel="002B4E02">
          <w:rPr>
            <w:rFonts w:ascii="Times New Roman" w:eastAsia="Times New Roman" w:hAnsi="Times New Roman" w:cs="Times New Roman"/>
            <w:shd w:val="clear" w:color="auto" w:fill="FFFFFF"/>
            <w:rPrChange w:id="4609" w:author="Chen Liao" w:date="2021-03-26T07:40:00Z">
              <w:rPr>
                <w:color w:val="2A2A2A"/>
                <w:shd w:val="clear" w:color="auto" w:fill="FFFFFF"/>
              </w:rPr>
            </w:rPrChange>
          </w:rPr>
          <w:t>harbor high</w:t>
        </w:r>
        <w:r w:rsidR="006D21C1" w:rsidRPr="00F431AF" w:rsidDel="002B4E02">
          <w:rPr>
            <w:rFonts w:ascii="Times New Roman" w:eastAsia="Times New Roman" w:hAnsi="Times New Roman" w:cs="Times New Roman"/>
            <w:shd w:val="clear" w:color="auto" w:fill="FFFFFF"/>
            <w:rPrChange w:id="4610" w:author="Chen Liao" w:date="2021-03-26T07:40:00Z">
              <w:rPr>
                <w:color w:val="2A2A2A"/>
                <w:shd w:val="clear" w:color="auto" w:fill="FFFFFF"/>
              </w:rPr>
            </w:rPrChange>
          </w:rPr>
          <w:t>er</w:t>
        </w:r>
        <w:r w:rsidR="00242869" w:rsidRPr="00F431AF" w:rsidDel="002B4E02">
          <w:rPr>
            <w:rFonts w:ascii="Times New Roman" w:eastAsia="Times New Roman" w:hAnsi="Times New Roman" w:cs="Times New Roman"/>
            <w:shd w:val="clear" w:color="auto" w:fill="FFFFFF"/>
            <w:rPrChange w:id="4611" w:author="Chen Liao" w:date="2021-03-26T07:40:00Z">
              <w:rPr>
                <w:color w:val="2A2A2A"/>
                <w:shd w:val="clear" w:color="auto" w:fill="FFFFFF"/>
              </w:rPr>
            </w:rPrChange>
          </w:rPr>
          <w:t xml:space="preserve"> resilience that </w:t>
        </w:r>
        <w:r w:rsidR="008E3166" w:rsidRPr="00F431AF" w:rsidDel="002B4E02">
          <w:rPr>
            <w:rFonts w:ascii="Times New Roman" w:eastAsia="Times New Roman" w:hAnsi="Times New Roman" w:cs="Times New Roman"/>
            <w:shd w:val="clear" w:color="auto" w:fill="FFFFFF"/>
            <w:rPrChange w:id="4612" w:author="Chen Liao" w:date="2021-03-26T07:40:00Z">
              <w:rPr>
                <w:shd w:val="clear" w:color="auto" w:fill="FFFFFF"/>
              </w:rPr>
            </w:rPrChange>
          </w:rPr>
          <w:t>resilient to temporal changes by dietary fiber, meaning that homeostatic reactions restore the original community composition, as recently shown in the ca</w:t>
        </w:r>
        <w:r w:rsidR="008E3166" w:rsidRPr="00F431AF" w:rsidDel="002B4E02">
          <w:rPr>
            <w:rFonts w:ascii="Times New Roman" w:eastAsia="Times New Roman" w:hAnsi="Times New Roman" w:cs="Times New Roman"/>
            <w:shd w:val="clear" w:color="auto" w:fill="FFFFFF"/>
            <w:rPrChange w:id="4613" w:author="Chen Liao" w:date="2021-03-26T07:40:00Z">
              <w:rPr>
                <w:color w:val="2A2A2A"/>
                <w:shd w:val="clear" w:color="auto" w:fill="FFFFFF"/>
              </w:rPr>
            </w:rPrChange>
          </w:rPr>
          <w:t xml:space="preserve">se of bread and other dietary </w:t>
        </w:r>
        <w:r w:rsidR="008E3166" w:rsidRPr="00F431AF" w:rsidDel="002B4E02">
          <w:rPr>
            <w:rFonts w:ascii="Times New Roman" w:eastAsia="Times New Roman" w:hAnsi="Times New Roman" w:cs="Times New Roman"/>
            <w:shd w:val="clear" w:color="auto" w:fill="FFFFFF"/>
            <w:rPrChange w:id="4614" w:author="Chen Liao" w:date="2021-03-26T07:40:00Z">
              <w:rPr>
                <w:shd w:val="clear" w:color="auto" w:fill="FFFFFF"/>
              </w:rPr>
            </w:rPrChange>
          </w:rPr>
          <w:t>regimes</w:t>
        </w:r>
        <w:r w:rsidR="008E3166" w:rsidRPr="00F431AF" w:rsidDel="002B4E02">
          <w:rPr>
            <w:rFonts w:ascii="Times New Roman" w:eastAsia="Times New Roman" w:hAnsi="Times New Roman" w:cs="Times New Roman"/>
            <w:shd w:val="clear" w:color="auto" w:fill="FFFFFF"/>
            <w:rPrChange w:id="4615" w:author="Chen Liao" w:date="2021-03-26T07:40:00Z">
              <w:rPr>
                <w:color w:val="2A2A2A"/>
                <w:shd w:val="clear" w:color="auto" w:fill="FFFFFF"/>
              </w:rPr>
            </w:rPrChange>
          </w:rPr>
          <w:t xml:space="preserve"> </w:t>
        </w:r>
        <w:r w:rsidR="008E3166" w:rsidRPr="00F431AF" w:rsidDel="002B4E02">
          <w:rPr>
            <w:rFonts w:ascii="Times New Roman" w:eastAsia="Times New Roman" w:hAnsi="Times New Roman" w:cs="Times New Roman"/>
            <w:shd w:val="clear" w:color="auto" w:fill="FFFFFF"/>
            <w:rPrChange w:id="4616" w:author="Chen Liao" w:date="2021-03-26T07:40:00Z">
              <w:rPr>
                <w:color w:val="2A2A2A"/>
                <w:shd w:val="clear" w:color="auto" w:fill="FFFFFF"/>
              </w:rPr>
            </w:rPrChange>
          </w:rPr>
          <w:fldChar w:fldCharType="begin"/>
        </w:r>
        <w:r w:rsidR="008E3166" w:rsidRPr="00F431AF" w:rsidDel="002B4E02">
          <w:rPr>
            <w:rFonts w:ascii="Times New Roman" w:eastAsia="Times New Roman" w:hAnsi="Times New Roman" w:cs="Times New Roman"/>
            <w:shd w:val="clear" w:color="auto" w:fill="FFFFFF"/>
            <w:rPrChange w:id="4617" w:author="Chen Liao" w:date="2021-03-26T07:40:00Z">
              <w:rPr>
                <w:color w:val="2A2A2A"/>
                <w:shd w:val="clear" w:color="auto" w:fill="FFFFFF"/>
              </w:rPr>
            </w:rPrChange>
          </w:rPr>
          <w:instrText xml:space="preserve"> ADDIN NE.Ref.{626A6A79-54E9-40DE-981E-CACE1A6B0AD2}</w:instrText>
        </w:r>
        <w:r w:rsidR="008E3166" w:rsidRPr="00F431AF" w:rsidDel="002B4E02">
          <w:rPr>
            <w:rFonts w:ascii="Times New Roman" w:eastAsia="Times New Roman" w:hAnsi="Times New Roman" w:cs="Times New Roman"/>
            <w:shd w:val="clear" w:color="auto" w:fill="FFFFFF"/>
            <w:rPrChange w:id="4618" w:author="Chen Liao" w:date="2021-03-26T07:40:00Z">
              <w:rPr>
                <w:color w:val="2A2A2A"/>
                <w:shd w:val="clear" w:color="auto" w:fill="FFFFFF"/>
              </w:rPr>
            </w:rPrChange>
          </w:rPr>
          <w:fldChar w:fldCharType="separate"/>
        </w:r>
        <w:r w:rsidR="00ED3422" w:rsidRPr="00F431AF" w:rsidDel="002B4E02">
          <w:rPr>
            <w:rFonts w:ascii="Times New Roman" w:eastAsia="Times New Roman" w:hAnsi="Times New Roman" w:cs="Times New Roman"/>
            <w:shd w:val="clear" w:color="auto" w:fill="FFFFFF"/>
            <w:rPrChange w:id="4619" w:author="Chen Liao" w:date="2021-03-26T07:40:00Z">
              <w:rPr>
                <w:color w:val="080000"/>
              </w:rPr>
            </w:rPrChange>
          </w:rPr>
          <w:t>[32, 33]</w:t>
        </w:r>
        <w:r w:rsidR="008E3166" w:rsidRPr="00F431AF" w:rsidDel="002B4E02">
          <w:rPr>
            <w:rFonts w:ascii="Times New Roman" w:eastAsia="Times New Roman" w:hAnsi="Times New Roman" w:cs="Times New Roman"/>
            <w:shd w:val="clear" w:color="auto" w:fill="FFFFFF"/>
            <w:rPrChange w:id="4620" w:author="Chen Liao" w:date="2021-03-26T07:40:00Z">
              <w:rPr>
                <w:color w:val="2A2A2A"/>
                <w:shd w:val="clear" w:color="auto" w:fill="FFFFFF"/>
              </w:rPr>
            </w:rPrChange>
          </w:rPr>
          <w:fldChar w:fldCharType="end"/>
        </w:r>
        <w:r w:rsidR="008E3166" w:rsidRPr="00F431AF" w:rsidDel="002B4E02">
          <w:rPr>
            <w:rFonts w:ascii="Times New Roman" w:eastAsia="Times New Roman" w:hAnsi="Times New Roman" w:cs="Times New Roman"/>
            <w:shd w:val="clear" w:color="auto" w:fill="FFFFFF"/>
            <w:rPrChange w:id="4621" w:author="Chen Liao" w:date="2021-03-26T07:40:00Z">
              <w:rPr>
                <w:color w:val="2A2A2A"/>
                <w:shd w:val="clear" w:color="auto" w:fill="FFFFFF"/>
              </w:rPr>
            </w:rPrChange>
          </w:rPr>
          <w:t>.</w:t>
        </w:r>
      </w:moveFrom>
    </w:p>
    <w:moveFromRangeEnd w:id="4559"/>
    <w:p w14:paraId="0C290D4D" w14:textId="293E5698" w:rsidR="009A32EF" w:rsidRPr="00F431AF" w:rsidDel="00C82E31" w:rsidRDefault="009A32EF" w:rsidP="00F431AF">
      <w:pPr>
        <w:pStyle w:val="paragraph"/>
        <w:jc w:val="both"/>
        <w:rPr>
          <w:del w:id="4622" w:author="Chen Liao" w:date="2021-03-24T13:11:00Z"/>
          <w:rFonts w:ascii="Times New Roman" w:eastAsia="Times New Roman" w:hAnsi="Times New Roman" w:cs="Times New Roman"/>
          <w:shd w:val="clear" w:color="auto" w:fill="FFFFFF"/>
          <w:rPrChange w:id="4623" w:author="Chen Liao" w:date="2021-03-26T07:40:00Z">
            <w:rPr>
              <w:del w:id="4624" w:author="Chen Liao" w:date="2021-03-24T13:11:00Z"/>
              <w:shd w:val="clear" w:color="auto" w:fill="FFFFFF"/>
            </w:rPr>
          </w:rPrChange>
        </w:rPr>
        <w:pPrChange w:id="4625" w:author="Chen Liao" w:date="2021-03-26T07:39:00Z">
          <w:pPr>
            <w:jc w:val="both"/>
          </w:pPr>
        </w:pPrChange>
      </w:pPr>
    </w:p>
    <w:p w14:paraId="0B25A4F5" w14:textId="3E35F5DD" w:rsidR="00B439D9" w:rsidRPr="00F431AF" w:rsidRDefault="00B439D9" w:rsidP="00F431AF">
      <w:pPr>
        <w:pStyle w:val="paragraph"/>
        <w:jc w:val="both"/>
        <w:rPr>
          <w:rFonts w:ascii="Times New Roman" w:eastAsia="Times New Roman" w:hAnsi="Times New Roman" w:cs="Times New Roman"/>
          <w:shd w:val="clear" w:color="auto" w:fill="FFFFFF"/>
          <w:rPrChange w:id="4626" w:author="Chen Liao" w:date="2021-03-26T07:40:00Z">
            <w:rPr>
              <w:color w:val="2A2A2A"/>
              <w:shd w:val="clear" w:color="auto" w:fill="FFFFFF"/>
            </w:rPr>
          </w:rPrChange>
        </w:rPr>
        <w:pPrChange w:id="4627" w:author="Chen Liao" w:date="2021-03-26T07:39:00Z">
          <w:pPr>
            <w:jc w:val="both"/>
          </w:pPr>
        </w:pPrChange>
      </w:pPr>
    </w:p>
    <w:p w14:paraId="4F661FC4" w14:textId="07FC23BE" w:rsidR="00BE46AA" w:rsidRPr="000E7C1E" w:rsidRDefault="00B439D9" w:rsidP="00235E3B">
      <w:pPr>
        <w:pStyle w:val="paragraph"/>
        <w:jc w:val="both"/>
        <w:rPr>
          <w:ins w:id="4628" w:author="Chen Liao" w:date="2021-03-18T21:34:00Z"/>
          <w:rFonts w:ascii="Times New Roman" w:hAnsi="Times New Roman" w:cs="Times New Roman"/>
          <w:u w:val="single"/>
          <w:rPrChange w:id="4629" w:author="Chen Liao" w:date="2021-03-24T22:59:00Z">
            <w:rPr>
              <w:ins w:id="4630" w:author="Chen Liao" w:date="2021-03-18T21:34:00Z"/>
              <w:rFonts w:ascii="Times New Roman" w:hAnsi="Times New Roman" w:cs="Times New Roman"/>
            </w:rPr>
          </w:rPrChange>
        </w:rPr>
      </w:pPr>
      <w:del w:id="4631" w:author="Chen Liao" w:date="2021-03-24T13:11:00Z">
        <w:r w:rsidRPr="000E7C1E" w:rsidDel="00C82E31">
          <w:rPr>
            <w:u w:val="single"/>
            <w:rPrChange w:id="4632" w:author="Chen Liao" w:date="2021-03-24T22:59:00Z">
              <w:rPr>
                <w:b/>
                <w:bCs/>
                <w:sz w:val="21"/>
                <w:szCs w:val="21"/>
              </w:rPr>
            </w:rPrChange>
          </w:rPr>
          <w:delText>Responders</w:delText>
        </w:r>
      </w:del>
      <w:ins w:id="4633" w:author="Chen Liao" w:date="2021-03-23T08:26:00Z">
        <w:r w:rsidR="000F44BE" w:rsidRPr="000E7C1E">
          <w:rPr>
            <w:rFonts w:ascii="Times New Roman" w:hAnsi="Times New Roman" w:cs="Times New Roman"/>
            <w:u w:val="single"/>
            <w:rPrChange w:id="4634" w:author="Chen Liao" w:date="2021-03-24T22:59:00Z">
              <w:rPr>
                <w:rFonts w:ascii="Times New Roman" w:hAnsi="Times New Roman" w:cs="Times New Roman"/>
                <w:b/>
                <w:bCs/>
              </w:rPr>
            </w:rPrChange>
          </w:rPr>
          <w:t xml:space="preserve"># </w:t>
        </w:r>
      </w:ins>
      <w:ins w:id="4635" w:author="Chen Liao" w:date="2021-03-26T07:57:00Z">
        <w:r w:rsidR="006D0FE9">
          <w:rPr>
            <w:rFonts w:ascii="Times New Roman" w:hAnsi="Times New Roman" w:cs="Times New Roman"/>
            <w:u w:val="single"/>
          </w:rPr>
          <w:t xml:space="preserve">Does </w:t>
        </w:r>
      </w:ins>
      <w:ins w:id="4636" w:author="Chen Liao" w:date="2021-03-26T07:58:00Z">
        <w:r w:rsidR="006D0FE9">
          <w:rPr>
            <w:rFonts w:ascii="Times New Roman" w:hAnsi="Times New Roman" w:cs="Times New Roman"/>
            <w:u w:val="single"/>
          </w:rPr>
          <w:t>SCFAs response require miocrbiota changes?</w:t>
        </w:r>
      </w:ins>
    </w:p>
    <w:p w14:paraId="5C30AFC4" w14:textId="1A3AABF7" w:rsidR="006D0FE9" w:rsidRDefault="006D0FE9" w:rsidP="00210B16">
      <w:pPr>
        <w:jc w:val="both"/>
        <w:rPr>
          <w:ins w:id="4637" w:author="Chen Liao" w:date="2021-03-26T08:00:00Z"/>
        </w:rPr>
      </w:pPr>
      <w:ins w:id="4638" w:author="Chen Liao" w:date="2021-03-26T07:57:00Z">
        <w:r>
          <w:t>In our study</w:t>
        </w:r>
      </w:ins>
      <w:ins w:id="4639" w:author="Chen Liao" w:date="2021-03-26T07:58:00Z">
        <w:r>
          <w:t>, miocrbiota changes always lead to changes in SCFAs.</w:t>
        </w:r>
      </w:ins>
      <w:ins w:id="4640" w:author="Chen Liao" w:date="2021-03-26T07:59:00Z">
        <w:r>
          <w:t xml:space="preserve"> </w:t>
        </w:r>
      </w:ins>
      <w:ins w:id="4641" w:author="Chen Liao" w:date="2021-03-26T07:58:00Z">
        <w:r>
          <w:t xml:space="preserve"> However, the rev</w:t>
        </w:r>
      </w:ins>
      <w:ins w:id="4642" w:author="Chen Liao" w:date="2021-03-26T07:59:00Z">
        <w:r>
          <w:t>erse statement is not true as Shanghai mice has a delayed moicrbiota changes but the acetate and butyrate p</w:t>
        </w:r>
      </w:ins>
      <w:ins w:id="4643" w:author="Chen Liao" w:date="2021-03-26T08:00:00Z">
        <w:r>
          <w:t xml:space="preserve">roductions are quick and immediate following interventions. This suggests </w:t>
        </w:r>
      </w:ins>
      <w:ins w:id="4644" w:author="Chen Liao" w:date="2021-03-24T23:01:00Z">
        <w:r w:rsidR="00210B16">
          <w:t xml:space="preserve">that </w:t>
        </w:r>
      </w:ins>
      <w:ins w:id="4645" w:author="Chen Liao" w:date="2021-03-24T13:13:00Z">
        <w:r w:rsidR="00C82E31">
          <w:t>t</w:t>
        </w:r>
      </w:ins>
      <w:ins w:id="4646" w:author="Chen Liao" w:date="2021-03-24T13:12:00Z">
        <w:r w:rsidR="00C82E31">
          <w:t xml:space="preserve">he responses of gut microbiota and SCFAs </w:t>
        </w:r>
      </w:ins>
      <w:ins w:id="4647" w:author="Chen Liao" w:date="2021-03-24T13:13:00Z">
        <w:r w:rsidR="00ED531E">
          <w:t>were</w:t>
        </w:r>
      </w:ins>
      <w:ins w:id="4648" w:author="Chen Liao" w:date="2021-03-24T13:12:00Z">
        <w:r w:rsidR="00C82E31">
          <w:t xml:space="preserve"> n</w:t>
        </w:r>
      </w:ins>
      <w:ins w:id="4649" w:author="Chen Liao" w:date="2021-03-24T13:13:00Z">
        <w:r w:rsidR="00C82E31">
          <w:t>ot tightly linked</w:t>
        </w:r>
        <w:r w:rsidR="00ED531E">
          <w:t xml:space="preserve">. </w:t>
        </w:r>
      </w:ins>
      <w:ins w:id="4650" w:author="Chen Liao" w:date="2021-03-26T08:00:00Z">
        <w:r>
          <w:t xml:space="preserve">It is likely that the SCFAs concentration may be promoted through </w:t>
        </w:r>
      </w:ins>
      <w:ins w:id="4651" w:author="Chen Liao" w:date="2021-03-26T08:01:00Z">
        <w:r>
          <w:t xml:space="preserve">gene expressions rather than population density of the SCFA producers, which may explain the difficulty of identifying SCFA producers from the data. </w:t>
        </w:r>
        <w:r>
          <w:lastRenderedPageBreak/>
          <w:t>In fact,</w:t>
        </w:r>
      </w:ins>
      <w:ins w:id="4652" w:author="Chen Liao" w:date="2021-03-26T08:02:00Z">
        <w:r>
          <w:t xml:space="preserve"> there is little overlap of the iden</w:t>
        </w:r>
      </w:ins>
      <w:ins w:id="4653" w:author="Chen Liao" w:date="2021-03-26T08:03:00Z">
        <w:r>
          <w:t>tified SCFA produces between</w:t>
        </w:r>
      </w:ins>
      <w:ins w:id="4654" w:author="Chen Liao" w:date="2021-03-26T08:02:00Z">
        <w:r>
          <w:t xml:space="preserve"> random forest model and </w:t>
        </w:r>
        <w:commentRangeStart w:id="4655"/>
        <w:r>
          <w:t>repeated correlation</w:t>
        </w:r>
      </w:ins>
      <w:ins w:id="4656" w:author="Chen Liao" w:date="2021-03-26T08:03:00Z">
        <w:r>
          <w:t xml:space="preserve"> </w:t>
        </w:r>
        <w:commentRangeEnd w:id="4655"/>
        <w:r>
          <w:rPr>
            <w:rStyle w:val="CommentReference"/>
          </w:rPr>
          <w:commentReference w:id="4655"/>
        </w:r>
        <w:r>
          <w:t>(</w:t>
        </w:r>
        <w:r w:rsidRPr="006D0FE9">
          <w:rPr>
            <w:highlight w:val="yellow"/>
            <w:rPrChange w:id="4657" w:author="Chen Liao" w:date="2021-03-26T08:03:00Z">
              <w:rPr/>
            </w:rPrChange>
          </w:rPr>
          <w:t>Fig. SX</w:t>
        </w:r>
        <w:r>
          <w:t xml:space="preserve">). </w:t>
        </w:r>
      </w:ins>
      <w:ins w:id="4658" w:author="Chen Liao" w:date="2021-03-26T08:04:00Z">
        <w:r>
          <w:t>[Evidences]</w:t>
        </w:r>
      </w:ins>
    </w:p>
    <w:p w14:paraId="26A5C15D" w14:textId="77777777" w:rsidR="006D0FE9" w:rsidRDefault="006D0FE9" w:rsidP="00210B16">
      <w:pPr>
        <w:jc w:val="both"/>
        <w:rPr>
          <w:ins w:id="4659" w:author="Chen Liao" w:date="2021-03-26T08:00:00Z"/>
        </w:rPr>
      </w:pPr>
    </w:p>
    <w:p w14:paraId="1BDD863C" w14:textId="1EB7BB73" w:rsidR="00BE46AA" w:rsidRPr="00ED531E" w:rsidRDefault="00ED531E" w:rsidP="00210B16">
      <w:pPr>
        <w:jc w:val="both"/>
        <w:rPr>
          <w:ins w:id="4660" w:author="Chen Liao" w:date="2021-03-20T14:14:00Z"/>
          <w:rPrChange w:id="4661" w:author="Chen Liao" w:date="2021-03-24T13:13:00Z">
            <w:rPr>
              <w:ins w:id="4662" w:author="Chen Liao" w:date="2021-03-20T14:14:00Z"/>
              <w:rFonts w:ascii="Times New Roman" w:hAnsi="Times New Roman" w:cs="Times New Roman"/>
              <w:b/>
              <w:bCs/>
            </w:rPr>
          </w:rPrChange>
        </w:rPr>
        <w:pPrChange w:id="4663" w:author="Chen Liao" w:date="2021-03-24T23:04:00Z">
          <w:pPr>
            <w:pStyle w:val="paragraph"/>
            <w:jc w:val="both"/>
          </w:pPr>
        </w:pPrChange>
      </w:pPr>
      <w:ins w:id="4664" w:author="Chen Liao" w:date="2021-03-24T13:15:00Z">
        <w:r>
          <w:t xml:space="preserve">More interestingly, </w:t>
        </w:r>
      </w:ins>
      <w:ins w:id="4665" w:author="Chen Liao" w:date="2021-03-18T21:34:00Z">
        <w:r w:rsidR="00BE46AA" w:rsidRPr="00C3619E">
          <w:t xml:space="preserve">This suggests that the </w:t>
        </w:r>
      </w:ins>
      <w:ins w:id="4666" w:author="Chen Liao" w:date="2021-03-26T08:04:00Z">
        <w:r w:rsidR="006D0FE9">
          <w:t xml:space="preserve">measurement of </w:t>
        </w:r>
      </w:ins>
      <w:ins w:id="4667" w:author="Chen Liao" w:date="2021-03-18T21:34:00Z">
        <w:r w:rsidR="00BE46AA" w:rsidRPr="00C3619E">
          <w:t>gene</w:t>
        </w:r>
      </w:ins>
      <w:ins w:id="4668" w:author="Chen Liao" w:date="2021-03-26T08:04:00Z">
        <w:r w:rsidR="006D0FE9">
          <w:t>-</w:t>
        </w:r>
      </w:ins>
      <w:ins w:id="4669" w:author="Chen Liao" w:date="2021-03-18T21:34:00Z">
        <w:r w:rsidR="00BE46AA" w:rsidRPr="00C3619E">
          <w:t xml:space="preserve">level </w:t>
        </w:r>
      </w:ins>
      <w:ins w:id="4670" w:author="Chen Liao" w:date="2021-03-26T08:04:00Z">
        <w:r w:rsidR="006D0FE9">
          <w:t>changes may be as important as the measurem</w:t>
        </w:r>
      </w:ins>
      <w:ins w:id="4671" w:author="Chen Liao" w:date="2021-03-26T08:05:00Z">
        <w:r w:rsidR="006D0FE9">
          <w:t>ent of community composition, justifying the essentiality of integrating transcriptomics and other omics data in the dietary response analysis.</w:t>
        </w:r>
      </w:ins>
    </w:p>
    <w:p w14:paraId="2A2A384F" w14:textId="723E0492" w:rsidR="00AF658B" w:rsidRPr="00DF26A5" w:rsidDel="00EC7452" w:rsidRDefault="00AF658B" w:rsidP="00B76665">
      <w:pPr>
        <w:jc w:val="both"/>
        <w:rPr>
          <w:del w:id="4672" w:author="Chen Liao" w:date="2021-03-24T15:12:00Z"/>
          <w:b/>
          <w:bCs/>
          <w:rPrChange w:id="4673" w:author="Chen Liao" w:date="2021-03-09T15:09:00Z">
            <w:rPr>
              <w:del w:id="4674" w:author="Chen Liao" w:date="2021-03-24T15:12:00Z"/>
              <w:b/>
              <w:bCs/>
              <w:sz w:val="21"/>
              <w:szCs w:val="21"/>
            </w:rPr>
          </w:rPrChange>
        </w:rPr>
        <w:pPrChange w:id="4675" w:author="Chen Liao" w:date="2021-03-24T10:44:00Z">
          <w:pPr>
            <w:jc w:val="both"/>
          </w:pPr>
        </w:pPrChange>
      </w:pPr>
    </w:p>
    <w:p w14:paraId="6E4B1D02" w14:textId="26F5BDEE" w:rsidR="00EC3689" w:rsidRPr="00DF26A5" w:rsidRDefault="00B439D9" w:rsidP="00235E3B">
      <w:pPr>
        <w:jc w:val="both"/>
      </w:pPr>
      <w:del w:id="4676" w:author="Chen Liao" w:date="2021-03-24T15:12:00Z">
        <w:r w:rsidRPr="00203483" w:rsidDel="00EC7452">
          <w:delText>Using glv</w:delText>
        </w:r>
        <w:r w:rsidRPr="004D26A3" w:rsidDel="00EC7452">
          <w:delText xml:space="preserve"> model, we identified multiple inulin-responders in the complex microbiome community </w:delText>
        </w:r>
        <w:r w:rsidRPr="00596CB1" w:rsidDel="00EC7452">
          <w:delText>of the host intestine, which we beli</w:delText>
        </w:r>
        <w:r w:rsidRPr="00E84517" w:rsidDel="00EC7452">
          <w:delText>e</w:delText>
        </w:r>
        <w:r w:rsidRPr="00CA756F" w:rsidDel="00EC7452">
          <w:delText>ve play critical roles in the complex process of fiber degradation and metabolism.</w:delText>
        </w:r>
        <w:r w:rsidR="005E04BA" w:rsidRPr="00DF26A5" w:rsidDel="00EC7452">
          <w:delText xml:space="preserve"> </w:delText>
        </w:r>
      </w:del>
    </w:p>
    <w:p w14:paraId="426B273F" w14:textId="7A4D1326" w:rsidR="00EC3689" w:rsidRPr="00EC7452" w:rsidRDefault="00EC3689" w:rsidP="00B76665">
      <w:pPr>
        <w:pStyle w:val="paragraph"/>
        <w:spacing w:before="0" w:beforeAutospacing="0" w:after="0" w:afterAutospacing="0"/>
        <w:jc w:val="both"/>
        <w:rPr>
          <w:ins w:id="4677" w:author="Chen Liao" w:date="2021-03-24T15:12:00Z"/>
          <w:rFonts w:ascii="Times New Roman" w:hAnsi="Times New Roman" w:cs="Times New Roman"/>
          <w:color w:val="242021"/>
          <w:u w:val="single"/>
          <w:rPrChange w:id="4678" w:author="Chen Liao" w:date="2021-03-24T15:12:00Z">
            <w:rPr>
              <w:ins w:id="4679" w:author="Chen Liao" w:date="2021-03-24T15:12:00Z"/>
              <w:rFonts w:ascii="Times New Roman" w:hAnsi="Times New Roman" w:cs="Times New Roman"/>
              <w:color w:val="242021"/>
            </w:rPr>
          </w:rPrChange>
        </w:rPr>
      </w:pPr>
      <w:ins w:id="4680" w:author="Chen Liao" w:date="2021-03-22T11:28:00Z">
        <w:r w:rsidRPr="00EC7452">
          <w:rPr>
            <w:rFonts w:ascii="Times New Roman" w:hAnsi="Times New Roman" w:cs="Times New Roman"/>
            <w:color w:val="242021"/>
            <w:u w:val="single"/>
            <w:rPrChange w:id="4681" w:author="Chen Liao" w:date="2021-03-24T15:12:00Z">
              <w:rPr>
                <w:rFonts w:ascii="Times New Roman" w:hAnsi="Times New Roman" w:cs="Times New Roman"/>
                <w:color w:val="242021"/>
              </w:rPr>
            </w:rPrChange>
          </w:rPr>
          <w:t xml:space="preserve"># </w:t>
        </w:r>
      </w:ins>
      <w:ins w:id="4682" w:author="Chen Liao" w:date="2021-03-24T15:12:00Z">
        <w:r w:rsidR="00EC7452" w:rsidRPr="00EC7452">
          <w:rPr>
            <w:rFonts w:ascii="Times New Roman" w:hAnsi="Times New Roman" w:cs="Times New Roman"/>
            <w:color w:val="242021"/>
            <w:u w:val="single"/>
            <w:rPrChange w:id="4683" w:author="Chen Liao" w:date="2021-03-24T15:12:00Z">
              <w:rPr>
                <w:rFonts w:ascii="Times New Roman" w:hAnsi="Times New Roman" w:cs="Times New Roman"/>
                <w:color w:val="242021"/>
              </w:rPr>
            </w:rPrChange>
          </w:rPr>
          <w:t xml:space="preserve">General advantages of our </w:t>
        </w:r>
      </w:ins>
      <w:ins w:id="4684" w:author="Chen Liao" w:date="2021-03-24T20:07:00Z">
        <w:r w:rsidR="00BB7D68">
          <w:rPr>
            <w:rFonts w:ascii="Times New Roman" w:hAnsi="Times New Roman" w:cs="Times New Roman" w:hint="eastAsia"/>
            <w:color w:val="242021"/>
            <w:u w:val="single"/>
          </w:rPr>
          <w:t>inference</w:t>
        </w:r>
        <w:r w:rsidR="00BB7D68">
          <w:rPr>
            <w:rFonts w:ascii="Times New Roman" w:hAnsi="Times New Roman" w:cs="Times New Roman"/>
            <w:color w:val="242021"/>
            <w:u w:val="single"/>
          </w:rPr>
          <w:t xml:space="preserve"> approach and how it helps curb the </w:t>
        </w:r>
      </w:ins>
      <w:ins w:id="4685" w:author="Chen Liao" w:date="2021-03-24T20:36:00Z">
        <w:r w:rsidR="000D272D">
          <w:rPr>
            <w:rFonts w:ascii="Times New Roman" w:hAnsi="Times New Roman" w:cs="Times New Roman"/>
            <w:color w:val="242021"/>
            <w:u w:val="single"/>
          </w:rPr>
          <w:t>replica</w:t>
        </w:r>
      </w:ins>
      <w:ins w:id="4686" w:author="Chen Liao" w:date="2021-03-24T20:37:00Z">
        <w:r w:rsidR="000D272D">
          <w:rPr>
            <w:rFonts w:ascii="Times New Roman" w:hAnsi="Times New Roman" w:cs="Times New Roman"/>
            <w:color w:val="242021"/>
            <w:u w:val="single"/>
          </w:rPr>
          <w:t>bility issue</w:t>
        </w:r>
      </w:ins>
    </w:p>
    <w:p w14:paraId="686777CB" w14:textId="77777777" w:rsidR="00EC7452" w:rsidRDefault="00EC7452" w:rsidP="00C3619E">
      <w:pPr>
        <w:pStyle w:val="paragraph"/>
        <w:spacing w:before="0" w:beforeAutospacing="0" w:after="0" w:afterAutospacing="0"/>
        <w:jc w:val="both"/>
        <w:rPr>
          <w:ins w:id="4687" w:author="Chen Liao" w:date="2021-03-22T11:28:00Z"/>
          <w:rFonts w:ascii="Times New Roman" w:hAnsi="Times New Roman" w:cs="Times New Roman"/>
          <w:color w:val="242021"/>
        </w:rPr>
      </w:pPr>
    </w:p>
    <w:p w14:paraId="6F0B032D" w14:textId="001557BD" w:rsidR="000133B7" w:rsidRDefault="00906665" w:rsidP="00B76665">
      <w:pPr>
        <w:jc w:val="both"/>
        <w:rPr>
          <w:ins w:id="4688" w:author="Chen Liao" w:date="2021-03-24T22:39:00Z"/>
          <w:color w:val="242021"/>
        </w:rPr>
      </w:pPr>
      <w:ins w:id="4689" w:author="Chen Liao" w:date="2021-03-24T19:38:00Z">
        <w:r>
          <w:t xml:space="preserve">By combining </w:t>
        </w:r>
      </w:ins>
      <w:ins w:id="4690" w:author="Chen Liao" w:date="2021-03-24T15:12:00Z">
        <w:r w:rsidR="00EC7452" w:rsidRPr="00203483">
          <w:t>g</w:t>
        </w:r>
      </w:ins>
      <w:ins w:id="4691" w:author="Chen Liao" w:date="2021-03-24T19:38:00Z">
        <w:r>
          <w:t>LV</w:t>
        </w:r>
      </w:ins>
      <w:ins w:id="4692" w:author="Chen Liao" w:date="2021-03-24T15:12:00Z">
        <w:r w:rsidR="00EC7452" w:rsidRPr="004D26A3">
          <w:t xml:space="preserve"> model</w:t>
        </w:r>
      </w:ins>
      <w:ins w:id="4693" w:author="Chen Liao" w:date="2021-03-24T19:38:00Z">
        <w:r>
          <w:t xml:space="preserve"> and Bayesian regressio</w:t>
        </w:r>
      </w:ins>
      <w:ins w:id="4694" w:author="Chen Liao" w:date="2021-03-24T19:39:00Z">
        <w:r>
          <w:t>n</w:t>
        </w:r>
      </w:ins>
      <w:ins w:id="4695" w:author="Chen Liao" w:date="2021-03-24T15:12:00Z">
        <w:r w:rsidR="00EC7452" w:rsidRPr="004D26A3">
          <w:t>, we identified multiple inulin</w:t>
        </w:r>
      </w:ins>
      <w:ins w:id="4696" w:author="Chen Liao" w:date="2021-03-24T20:09:00Z">
        <w:r w:rsidR="001C70FE">
          <w:t xml:space="preserve"> </w:t>
        </w:r>
      </w:ins>
      <w:ins w:id="4697" w:author="Chen Liao" w:date="2021-03-24T15:12:00Z">
        <w:r w:rsidR="00EC7452" w:rsidRPr="004D26A3">
          <w:t xml:space="preserve">responders </w:t>
        </w:r>
      </w:ins>
      <w:ins w:id="4698" w:author="Chen Liao" w:date="2021-03-24T20:09:00Z">
        <w:r w:rsidR="001C70FE">
          <w:t>from</w:t>
        </w:r>
      </w:ins>
      <w:ins w:id="4699" w:author="Chen Liao" w:date="2021-03-24T15:12:00Z">
        <w:r w:rsidR="00EC7452" w:rsidRPr="004D26A3">
          <w:t xml:space="preserve"> the complex microb</w:t>
        </w:r>
      </w:ins>
      <w:ins w:id="4700" w:author="Chen Liao" w:date="2021-03-24T20:09:00Z">
        <w:r w:rsidR="001C70FE">
          <w:t>ial</w:t>
        </w:r>
      </w:ins>
      <w:ins w:id="4701" w:author="Chen Liao" w:date="2021-03-24T15:12:00Z">
        <w:r w:rsidR="00EC7452" w:rsidRPr="004D26A3">
          <w:t xml:space="preserve"> community </w:t>
        </w:r>
        <w:r w:rsidR="00EC7452" w:rsidRPr="00596CB1">
          <w:t xml:space="preserve">of the </w:t>
        </w:r>
      </w:ins>
      <w:ins w:id="4702" w:author="Chen Liao" w:date="2021-03-24T20:09:00Z">
        <w:r w:rsidR="001C70FE">
          <w:t>murine</w:t>
        </w:r>
      </w:ins>
      <w:ins w:id="4703" w:author="Chen Liao" w:date="2021-03-24T15:12:00Z">
        <w:r w:rsidR="00EC7452" w:rsidRPr="00596CB1">
          <w:t xml:space="preserve"> intestine, which we beli</w:t>
        </w:r>
        <w:r w:rsidR="00EC7452" w:rsidRPr="00E84517">
          <w:t>e</w:t>
        </w:r>
        <w:r w:rsidR="00EC7452" w:rsidRPr="00CA756F">
          <w:t>ve play critical roles in the complex process of fiber degradation and metabolism.</w:t>
        </w:r>
        <w:r w:rsidR="00EC7452" w:rsidRPr="00DF26A5">
          <w:t xml:space="preserve"> </w:t>
        </w:r>
      </w:ins>
      <w:ins w:id="4704" w:author="Chen Liao" w:date="2021-03-22T11:28:00Z">
        <w:r w:rsidR="00EC3689">
          <w:rPr>
            <w:color w:val="242021"/>
          </w:rPr>
          <w:t xml:space="preserve">Compared to statistical inferences involving hypothesis testing, our gLV-based inference approach has two main advantages. First, gLV is a differential-equation model and thus naturally more ameanable to analyzing longitudinal data. By contrast, statistical tests are typically cross-sectional and make comparisons at single time points. For example, we found that bacteria whose relative abundances were significantly altered by inulin vary depending on the day </w:t>
        </w:r>
      </w:ins>
      <w:ins w:id="4705" w:author="Chen Liao" w:date="2021-03-24T20:39:00Z">
        <w:r w:rsidR="004E0E82">
          <w:rPr>
            <w:color w:val="242021"/>
          </w:rPr>
          <w:t xml:space="preserve">of </w:t>
        </w:r>
      </w:ins>
      <w:ins w:id="4706" w:author="Chen Liao" w:date="2021-03-24T20:40:00Z">
        <w:r w:rsidR="004E0E82">
          <w:rPr>
            <w:color w:val="242021"/>
          </w:rPr>
          <w:t>sample collection</w:t>
        </w:r>
      </w:ins>
      <w:ins w:id="4707" w:author="Chen Liao" w:date="2021-03-24T19:41:00Z">
        <w:r>
          <w:rPr>
            <w:color w:val="242021"/>
          </w:rPr>
          <w:t xml:space="preserve"> (</w:t>
        </w:r>
        <w:r w:rsidRPr="00906665">
          <w:rPr>
            <w:color w:val="242021"/>
            <w:highlight w:val="yellow"/>
            <w:rPrChange w:id="4708" w:author="Chen Liao" w:date="2021-03-24T19:41:00Z">
              <w:rPr>
                <w:color w:val="242021"/>
              </w:rPr>
            </w:rPrChange>
          </w:rPr>
          <w:t>Fig. SX</w:t>
        </w:r>
        <w:r>
          <w:rPr>
            <w:color w:val="242021"/>
          </w:rPr>
          <w:t>)</w:t>
        </w:r>
      </w:ins>
      <w:ins w:id="4709" w:author="Chen Liao" w:date="2021-03-22T11:28:00Z">
        <w:r w:rsidR="00EC3689">
          <w:rPr>
            <w:color w:val="242021"/>
          </w:rPr>
          <w:t xml:space="preserve">. </w:t>
        </w:r>
      </w:ins>
      <w:ins w:id="4710" w:author="Chen Liao" w:date="2021-03-24T20:10:00Z">
        <w:r w:rsidR="001C70FE">
          <w:rPr>
            <w:color w:val="242021"/>
          </w:rPr>
          <w:t>More importantly</w:t>
        </w:r>
      </w:ins>
      <w:ins w:id="4711" w:author="Chen Liao" w:date="2021-03-22T11:28:00Z">
        <w:r w:rsidR="00EC3689">
          <w:rPr>
            <w:color w:val="242021"/>
          </w:rPr>
          <w:t xml:space="preserve">, the structure of gLV allows </w:t>
        </w:r>
      </w:ins>
      <w:ins w:id="4712" w:author="Chen Liao" w:date="2021-03-24T20:11:00Z">
        <w:r w:rsidR="001C70FE">
          <w:rPr>
            <w:color w:val="242021"/>
          </w:rPr>
          <w:t>for modeling</w:t>
        </w:r>
      </w:ins>
      <w:ins w:id="4713" w:author="Chen Liao" w:date="2021-03-22T11:28:00Z">
        <w:r w:rsidR="00EC3689">
          <w:rPr>
            <w:color w:val="242021"/>
          </w:rPr>
          <w:t xml:space="preserve"> bacterial interactions as covariants and accounting for confounding variables reduces the risk of </w:t>
        </w:r>
      </w:ins>
      <w:ins w:id="4714" w:author="Chen Liao" w:date="2021-03-24T20:12:00Z">
        <w:r w:rsidR="001C70FE">
          <w:rPr>
            <w:color w:val="242021"/>
          </w:rPr>
          <w:t xml:space="preserve">producing </w:t>
        </w:r>
      </w:ins>
      <w:ins w:id="4715" w:author="Chen Liao" w:date="2021-03-22T11:28:00Z">
        <w:r w:rsidR="00EC3689">
          <w:rPr>
            <w:color w:val="242021"/>
          </w:rPr>
          <w:t xml:space="preserve">biased estimates of </w:t>
        </w:r>
      </w:ins>
      <w:ins w:id="4716" w:author="Chen Liao" w:date="2021-03-24T20:12:00Z">
        <w:r w:rsidR="001C70FE">
          <w:rPr>
            <w:color w:val="242021"/>
          </w:rPr>
          <w:t>indir</w:t>
        </w:r>
      </w:ins>
      <w:ins w:id="4717" w:author="Chen Liao" w:date="2021-03-24T20:13:00Z">
        <w:r w:rsidR="001C70FE">
          <w:rPr>
            <w:color w:val="242021"/>
          </w:rPr>
          <w:t xml:space="preserve">ect </w:t>
        </w:r>
      </w:ins>
      <w:ins w:id="4718" w:author="Chen Liao" w:date="2021-03-22T11:28:00Z">
        <w:r w:rsidR="00EC3689">
          <w:rPr>
            <w:color w:val="242021"/>
          </w:rPr>
          <w:t xml:space="preserve">effects. </w:t>
        </w:r>
      </w:ins>
      <w:commentRangeStart w:id="4719"/>
      <w:ins w:id="4720" w:author="Chen Liao" w:date="2021-03-24T20:16:00Z">
        <w:r w:rsidR="006A189A">
          <w:rPr>
            <w:color w:val="242021"/>
          </w:rPr>
          <w:t>Any scientific field, including m</w:t>
        </w:r>
      </w:ins>
      <w:ins w:id="4721" w:author="Chen Liao" w:date="2021-03-24T19:44:00Z">
        <w:r w:rsidR="002F3848">
          <w:rPr>
            <w:color w:val="242021"/>
          </w:rPr>
          <w:t>icrobiome science</w:t>
        </w:r>
      </w:ins>
      <w:ins w:id="4722" w:author="Chen Liao" w:date="2021-03-24T20:16:00Z">
        <w:r w:rsidR="006A189A">
          <w:rPr>
            <w:color w:val="242021"/>
          </w:rPr>
          <w:t>, that heavily rel</w:t>
        </w:r>
      </w:ins>
      <w:ins w:id="4723" w:author="Chen Liao" w:date="2021-03-24T20:17:00Z">
        <w:r w:rsidR="006A189A">
          <w:rPr>
            <w:color w:val="242021"/>
          </w:rPr>
          <w:t>ies</w:t>
        </w:r>
      </w:ins>
      <w:ins w:id="4724" w:author="Chen Liao" w:date="2021-03-24T20:16:00Z">
        <w:r w:rsidR="006A189A">
          <w:rPr>
            <w:color w:val="242021"/>
          </w:rPr>
          <w:t xml:space="preserve"> on </w:t>
        </w:r>
      </w:ins>
      <w:ins w:id="4725" w:author="Chen Liao" w:date="2021-03-24T20:17:00Z">
        <w:r w:rsidR="006A189A">
          <w:rPr>
            <w:color w:val="242021"/>
          </w:rPr>
          <w:t xml:space="preserve">complex statistical anlaysis of large datasets </w:t>
        </w:r>
      </w:ins>
      <w:ins w:id="4726" w:author="Chen Liao" w:date="2021-03-24T20:18:00Z">
        <w:r w:rsidR="006A189A">
          <w:rPr>
            <w:color w:val="242021"/>
          </w:rPr>
          <w:t xml:space="preserve">may encounter chanllenges in </w:t>
        </w:r>
      </w:ins>
      <w:ins w:id="4727" w:author="Chen Liao" w:date="2021-03-24T20:21:00Z">
        <w:r w:rsidR="006A189A">
          <w:rPr>
            <w:color w:val="242021"/>
          </w:rPr>
          <w:t>replicability—</w:t>
        </w:r>
      </w:ins>
      <w:ins w:id="4728" w:author="Chen Liao" w:date="2021-03-24T20:22:00Z">
        <w:r w:rsidR="006A189A">
          <w:rPr>
            <w:color w:val="242021"/>
          </w:rPr>
          <w:t>previous results cannot be replicated by new investigators</w:t>
        </w:r>
      </w:ins>
      <w:commentRangeEnd w:id="4719"/>
      <w:ins w:id="4729" w:author="Chen Liao" w:date="2021-03-24T20:40:00Z">
        <w:r w:rsidR="004E0E82">
          <w:rPr>
            <w:rStyle w:val="CommentReference"/>
          </w:rPr>
          <w:commentReference w:id="4719"/>
        </w:r>
      </w:ins>
      <w:ins w:id="4730" w:author="Chen Liao" w:date="2021-03-24T20:23:00Z">
        <w:r w:rsidR="006A189A">
          <w:rPr>
            <w:color w:val="242021"/>
          </w:rPr>
          <w:t>.</w:t>
        </w:r>
      </w:ins>
      <w:ins w:id="4731" w:author="Chen Liao" w:date="2021-03-24T20:26:00Z">
        <w:r w:rsidR="006A189A">
          <w:rPr>
            <w:color w:val="242021"/>
          </w:rPr>
          <w:t xml:space="preserve"> </w:t>
        </w:r>
        <w:commentRangeStart w:id="4732"/>
        <w:r w:rsidR="006A189A">
          <w:rPr>
            <w:color w:val="242021"/>
          </w:rPr>
          <w:t>A</w:t>
        </w:r>
      </w:ins>
      <w:ins w:id="4733" w:author="Chen Liao" w:date="2021-03-24T20:41:00Z">
        <w:r w:rsidR="00CB65B1">
          <w:rPr>
            <w:color w:val="242021"/>
          </w:rPr>
          <w:t>mong</w:t>
        </w:r>
      </w:ins>
      <w:ins w:id="4734" w:author="Chen Liao" w:date="2021-03-24T20:26:00Z">
        <w:r w:rsidR="006A189A">
          <w:rPr>
            <w:color w:val="242021"/>
          </w:rPr>
          <w:t xml:space="preserve"> </w:t>
        </w:r>
      </w:ins>
      <w:ins w:id="4735" w:author="Chen Liao" w:date="2021-03-24T20:42:00Z">
        <w:r w:rsidR="00CB65B1">
          <w:rPr>
            <w:color w:val="242021"/>
          </w:rPr>
          <w:t xml:space="preserve">all </w:t>
        </w:r>
      </w:ins>
      <w:ins w:id="4736" w:author="Chen Liao" w:date="2021-03-24T20:26:00Z">
        <w:r w:rsidR="006A189A">
          <w:rPr>
            <w:color w:val="242021"/>
          </w:rPr>
          <w:t xml:space="preserve">factors that </w:t>
        </w:r>
      </w:ins>
      <w:ins w:id="4737" w:author="Chen Liao" w:date="2021-03-24T20:27:00Z">
        <w:r w:rsidR="00A82332">
          <w:rPr>
            <w:color w:val="242021"/>
          </w:rPr>
          <w:t xml:space="preserve">may hinder </w:t>
        </w:r>
      </w:ins>
      <w:ins w:id="4738" w:author="Chen Liao" w:date="2021-03-24T20:42:00Z">
        <w:r w:rsidR="00CB65B1">
          <w:rPr>
            <w:color w:val="242021"/>
          </w:rPr>
          <w:t>replication</w:t>
        </w:r>
      </w:ins>
      <w:ins w:id="4739" w:author="Chen Liao" w:date="2021-03-24T20:28:00Z">
        <w:r w:rsidR="00A82332">
          <w:rPr>
            <w:color w:val="242021"/>
          </w:rPr>
          <w:t>, failure to accounding for con</w:t>
        </w:r>
      </w:ins>
      <w:ins w:id="4740" w:author="Chen Liao" w:date="2021-03-24T20:29:00Z">
        <w:r w:rsidR="00A82332">
          <w:rPr>
            <w:color w:val="242021"/>
          </w:rPr>
          <w:t>founding variables presents a major threat</w:t>
        </w:r>
      </w:ins>
      <w:ins w:id="4741" w:author="Chen Liao" w:date="2021-03-24T20:42:00Z">
        <w:r w:rsidR="00CB65B1">
          <w:rPr>
            <w:color w:val="242021"/>
          </w:rPr>
          <w:t xml:space="preserve"> that may lead to </w:t>
        </w:r>
      </w:ins>
      <w:ins w:id="4742" w:author="Chen Liao" w:date="2021-03-25T21:07:00Z">
        <w:r w:rsidR="00B8713E">
          <w:rPr>
            <w:color w:val="242021"/>
          </w:rPr>
          <w:t>inconsistent findings</w:t>
        </w:r>
      </w:ins>
      <w:commentRangeEnd w:id="4732"/>
      <w:ins w:id="4743" w:author="Chen Liao" w:date="2021-03-24T20:42:00Z">
        <w:r w:rsidR="00CB65B1">
          <w:rPr>
            <w:rStyle w:val="CommentReference"/>
          </w:rPr>
          <w:commentReference w:id="4732"/>
        </w:r>
      </w:ins>
      <w:ins w:id="4744" w:author="Chen Liao" w:date="2021-03-24T20:29:00Z">
        <w:r w:rsidR="00A82332">
          <w:rPr>
            <w:color w:val="242021"/>
          </w:rPr>
          <w:t xml:space="preserve">. </w:t>
        </w:r>
      </w:ins>
      <w:ins w:id="4745" w:author="Chen Liao" w:date="2021-03-24T20:32:00Z">
        <w:r w:rsidR="0035096F">
          <w:rPr>
            <w:color w:val="242021"/>
          </w:rPr>
          <w:t>Remarkably</w:t>
        </w:r>
      </w:ins>
      <w:ins w:id="4746" w:author="Chen Liao" w:date="2021-03-24T20:30:00Z">
        <w:r w:rsidR="0035096F">
          <w:rPr>
            <w:color w:val="242021"/>
          </w:rPr>
          <w:t xml:space="preserve">, our </w:t>
        </w:r>
      </w:ins>
      <w:ins w:id="4747" w:author="Chen Liao" w:date="2021-03-24T20:43:00Z">
        <w:r w:rsidR="00CB65B1">
          <w:rPr>
            <w:color w:val="242021"/>
          </w:rPr>
          <w:t xml:space="preserve">inference </w:t>
        </w:r>
      </w:ins>
      <w:ins w:id="4748" w:author="Chen Liao" w:date="2021-03-24T20:46:00Z">
        <w:r w:rsidR="00CB65B1">
          <w:rPr>
            <w:color w:val="242021"/>
          </w:rPr>
          <w:t>approach applied to different mo</w:t>
        </w:r>
      </w:ins>
      <w:ins w:id="4749" w:author="Chen Liao" w:date="2021-03-24T20:47:00Z">
        <w:r w:rsidR="00CB65B1">
          <w:rPr>
            <w:color w:val="242021"/>
          </w:rPr>
          <w:t>use</w:t>
        </w:r>
      </w:ins>
      <w:ins w:id="4750" w:author="Chen Liao" w:date="2021-03-24T20:46:00Z">
        <w:r w:rsidR="00CB65B1">
          <w:rPr>
            <w:color w:val="242021"/>
          </w:rPr>
          <w:t xml:space="preserve"> or human </w:t>
        </w:r>
      </w:ins>
      <w:ins w:id="4751" w:author="Chen Liao" w:date="2021-03-24T20:47:00Z">
        <w:r w:rsidR="00CB65B1">
          <w:rPr>
            <w:color w:val="242021"/>
          </w:rPr>
          <w:t xml:space="preserve">gut </w:t>
        </w:r>
      </w:ins>
      <w:ins w:id="4752" w:author="Chen Liao" w:date="2021-03-24T20:46:00Z">
        <w:r w:rsidR="00CB65B1">
          <w:rPr>
            <w:color w:val="242021"/>
          </w:rPr>
          <w:t>microbiome data produ</w:t>
        </w:r>
      </w:ins>
      <w:ins w:id="4753" w:author="Chen Liao" w:date="2021-03-24T20:47:00Z">
        <w:r w:rsidR="00CB65B1">
          <w:rPr>
            <w:color w:val="242021"/>
          </w:rPr>
          <w:t>ced highly consistent results regarding</w:t>
        </w:r>
      </w:ins>
      <w:ins w:id="4754" w:author="Chen Liao" w:date="2021-03-24T20:44:00Z">
        <w:r w:rsidR="00CB65B1">
          <w:rPr>
            <w:color w:val="242021"/>
          </w:rPr>
          <w:t xml:space="preserve"> </w:t>
        </w:r>
      </w:ins>
      <w:ins w:id="4755" w:author="Chen Liao" w:date="2021-03-24T20:32:00Z">
        <w:r w:rsidR="0035096F">
          <w:rPr>
            <w:color w:val="242021"/>
          </w:rPr>
          <w:t>inulin responders</w:t>
        </w:r>
      </w:ins>
      <w:ins w:id="4756" w:author="Chen Liao" w:date="2021-03-24T20:31:00Z">
        <w:r w:rsidR="0035096F">
          <w:rPr>
            <w:color w:val="242021"/>
          </w:rPr>
          <w:t>.</w:t>
        </w:r>
      </w:ins>
      <w:ins w:id="4757" w:author="Chen Liao" w:date="2021-03-24T20:33:00Z">
        <w:r w:rsidR="0035096F">
          <w:rPr>
            <w:color w:val="242021"/>
          </w:rPr>
          <w:t xml:space="preserve"> </w:t>
        </w:r>
      </w:ins>
      <w:ins w:id="4758" w:author="Chen Liao" w:date="2021-03-24T20:51:00Z">
        <w:r w:rsidR="00635EC2">
          <w:rPr>
            <w:color w:val="242021"/>
          </w:rPr>
          <w:t>In the mouse gut,</w:t>
        </w:r>
      </w:ins>
      <w:ins w:id="4759" w:author="Chen Liao" w:date="2021-03-24T20:33:00Z">
        <w:r w:rsidR="0035096F">
          <w:rPr>
            <w:color w:val="242021"/>
          </w:rPr>
          <w:t xml:space="preserve"> </w:t>
        </w:r>
      </w:ins>
      <w:ins w:id="4760" w:author="Chen Liao" w:date="2021-03-25T21:08:00Z">
        <w:r w:rsidR="000A19F5">
          <w:rPr>
            <w:color w:val="242021"/>
          </w:rPr>
          <w:t xml:space="preserve">both </w:t>
        </w:r>
      </w:ins>
      <w:ins w:id="4761" w:author="Chen Liao" w:date="2021-03-24T20:52:00Z">
        <w:r w:rsidR="00635EC2">
          <w:rPr>
            <w:color w:val="242021"/>
          </w:rPr>
          <w:t xml:space="preserve">our </w:t>
        </w:r>
      </w:ins>
      <w:ins w:id="4762" w:author="Chen Liao" w:date="2021-03-24T20:55:00Z">
        <w:r w:rsidR="00464316">
          <w:rPr>
            <w:color w:val="242021"/>
          </w:rPr>
          <w:t xml:space="preserve">own </w:t>
        </w:r>
      </w:ins>
      <w:ins w:id="4763" w:author="Chen Liao" w:date="2021-03-24T20:52:00Z">
        <w:r w:rsidR="00635EC2">
          <w:rPr>
            <w:color w:val="242021"/>
          </w:rPr>
          <w:t>data and data from Chichiwa et</w:t>
        </w:r>
      </w:ins>
      <w:ins w:id="4764" w:author="Chen Liao" w:date="2021-03-24T20:55:00Z">
        <w:r w:rsidR="00464316">
          <w:rPr>
            <w:color w:val="242021"/>
          </w:rPr>
          <w:t xml:space="preserve"> </w:t>
        </w:r>
      </w:ins>
      <w:ins w:id="4765" w:author="Chen Liao" w:date="2021-03-24T20:52:00Z">
        <w:r w:rsidR="00635EC2">
          <w:rPr>
            <w:color w:val="242021"/>
          </w:rPr>
          <w:t>al</w:t>
        </w:r>
      </w:ins>
      <w:ins w:id="4766" w:author="Chen Liao" w:date="2021-03-25T21:08:00Z">
        <w:r w:rsidR="000A19F5">
          <w:rPr>
            <w:color w:val="242021"/>
          </w:rPr>
          <w:t xml:space="preserve"> agree that Bacteroides acidifaciens was the </w:t>
        </w:r>
      </w:ins>
      <w:ins w:id="4767" w:author="Chen Liao" w:date="2021-03-25T21:09:00Z">
        <w:r w:rsidR="00920342">
          <w:rPr>
            <w:color w:val="242021"/>
          </w:rPr>
          <w:t>strongest</w:t>
        </w:r>
      </w:ins>
      <w:ins w:id="4768" w:author="Chen Liao" w:date="2021-03-25T21:08:00Z">
        <w:r w:rsidR="000A19F5">
          <w:rPr>
            <w:color w:val="242021"/>
          </w:rPr>
          <w:t xml:space="preserve"> inulin responder</w:t>
        </w:r>
      </w:ins>
      <w:ins w:id="4769" w:author="Chen Liao" w:date="2021-03-24T20:52:00Z">
        <w:r w:rsidR="00635EC2">
          <w:rPr>
            <w:color w:val="242021"/>
          </w:rPr>
          <w:t>.</w:t>
        </w:r>
      </w:ins>
      <w:ins w:id="4770" w:author="Chen Liao" w:date="2021-03-24T20:49:00Z">
        <w:r w:rsidR="00241986">
          <w:rPr>
            <w:color w:val="242021"/>
          </w:rPr>
          <w:t xml:space="preserve"> </w:t>
        </w:r>
      </w:ins>
      <w:ins w:id="4771" w:author="Chen Liao" w:date="2021-03-24T20:53:00Z">
        <w:r w:rsidR="00D66112">
          <w:rPr>
            <w:color w:val="242021"/>
          </w:rPr>
          <w:t xml:space="preserve">Reanalysis of five human studies </w:t>
        </w:r>
      </w:ins>
      <w:ins w:id="4772" w:author="Chen Liao" w:date="2021-03-22T11:29:00Z">
        <w:r w:rsidR="003D4B92">
          <w:rPr>
            <w:color w:val="242021"/>
          </w:rPr>
          <w:t xml:space="preserve">that </w:t>
        </w:r>
      </w:ins>
      <w:ins w:id="4773" w:author="Chen Liao" w:date="2021-03-24T20:56:00Z">
        <w:r w:rsidR="00656099">
          <w:rPr>
            <w:color w:val="242021"/>
          </w:rPr>
          <w:t xml:space="preserve">all </w:t>
        </w:r>
      </w:ins>
      <w:ins w:id="4774" w:author="Chen Liao" w:date="2021-03-24T19:59:00Z">
        <w:r w:rsidR="00210530">
          <w:rPr>
            <w:color w:val="242021"/>
          </w:rPr>
          <w:t xml:space="preserve">administered </w:t>
        </w:r>
      </w:ins>
      <w:ins w:id="4775" w:author="Chen Liao" w:date="2021-03-22T11:29:00Z">
        <w:r w:rsidR="003D4B92">
          <w:rPr>
            <w:color w:val="242021"/>
          </w:rPr>
          <w:t xml:space="preserve">inulin </w:t>
        </w:r>
      </w:ins>
      <w:ins w:id="4776" w:author="Chen Liao" w:date="2021-03-24T20:50:00Z">
        <w:r w:rsidR="00241986">
          <w:rPr>
            <w:color w:val="242021"/>
          </w:rPr>
          <w:t xml:space="preserve">revealed </w:t>
        </w:r>
      </w:ins>
      <w:ins w:id="4777" w:author="Chen Liao" w:date="2021-03-24T20:54:00Z">
        <w:r w:rsidR="004341DF">
          <w:rPr>
            <w:color w:val="242021"/>
          </w:rPr>
          <w:t xml:space="preserve">that </w:t>
        </w:r>
      </w:ins>
      <w:ins w:id="4778" w:author="Chen Liao" w:date="2021-03-22T11:29:00Z">
        <w:r w:rsidR="003D4B92">
          <w:rPr>
            <w:color w:val="242021"/>
          </w:rPr>
          <w:t>Bifidobacterium (</w:t>
        </w:r>
      </w:ins>
      <w:ins w:id="4779" w:author="Chen Liao" w:date="2021-03-24T20:00:00Z">
        <w:r w:rsidR="00210530">
          <w:rPr>
            <w:color w:val="242021"/>
          </w:rPr>
          <w:t xml:space="preserve">in </w:t>
        </w:r>
      </w:ins>
      <w:ins w:id="4780" w:author="Chen Liao" w:date="2021-03-22T11:29:00Z">
        <w:r w:rsidR="003D4B92">
          <w:rPr>
            <w:color w:val="242021"/>
          </w:rPr>
          <w:t>4 out of 5</w:t>
        </w:r>
      </w:ins>
      <w:ins w:id="4781" w:author="Chen Liao" w:date="2021-03-24T20:00:00Z">
        <w:r w:rsidR="00210530">
          <w:rPr>
            <w:color w:val="242021"/>
          </w:rPr>
          <w:t xml:space="preserve"> studies</w:t>
        </w:r>
      </w:ins>
      <w:ins w:id="4782" w:author="Chen Liao" w:date="2021-03-22T11:29:00Z">
        <w:r w:rsidR="003D4B92">
          <w:rPr>
            <w:color w:val="242021"/>
          </w:rPr>
          <w:t xml:space="preserve">) and </w:t>
        </w:r>
      </w:ins>
      <w:ins w:id="4783" w:author="Chen Liao" w:date="2021-03-24T20:50:00Z">
        <w:r w:rsidR="00241986">
          <w:rPr>
            <w:color w:val="242021"/>
          </w:rPr>
          <w:t>A</w:t>
        </w:r>
      </w:ins>
      <w:ins w:id="4784" w:author="Chen Liao" w:date="2021-03-22T11:29:00Z">
        <w:r w:rsidR="003D4B92">
          <w:rPr>
            <w:color w:val="242021"/>
          </w:rPr>
          <w:t>nae</w:t>
        </w:r>
      </w:ins>
      <w:ins w:id="4785" w:author="Chen Liao" w:date="2021-03-24T22:33:00Z">
        <w:r w:rsidR="007A771A">
          <w:rPr>
            <w:color w:val="242021"/>
          </w:rPr>
          <w:t>r</w:t>
        </w:r>
      </w:ins>
      <w:ins w:id="4786" w:author="Chen Liao" w:date="2021-03-22T11:29:00Z">
        <w:r w:rsidR="003D4B92">
          <w:rPr>
            <w:color w:val="242021"/>
          </w:rPr>
          <w:t>ostip</w:t>
        </w:r>
      </w:ins>
      <w:ins w:id="4787" w:author="Chen Liao" w:date="2021-03-24T22:34:00Z">
        <w:r w:rsidR="007A771A">
          <w:rPr>
            <w:color w:val="242021"/>
          </w:rPr>
          <w:t>e</w:t>
        </w:r>
      </w:ins>
      <w:ins w:id="4788" w:author="Chen Liao" w:date="2021-03-22T11:29:00Z">
        <w:r w:rsidR="003D4B92">
          <w:rPr>
            <w:color w:val="242021"/>
          </w:rPr>
          <w:t>s (</w:t>
        </w:r>
      </w:ins>
      <w:ins w:id="4789" w:author="Chen Liao" w:date="2021-03-24T20:00:00Z">
        <w:r w:rsidR="00210530">
          <w:rPr>
            <w:color w:val="242021"/>
          </w:rPr>
          <w:t xml:space="preserve">in </w:t>
        </w:r>
      </w:ins>
      <w:ins w:id="4790" w:author="Chen Liao" w:date="2021-03-22T11:29:00Z">
        <w:r w:rsidR="003D4B92">
          <w:rPr>
            <w:color w:val="242021"/>
          </w:rPr>
          <w:t>5 out of 5</w:t>
        </w:r>
      </w:ins>
      <w:ins w:id="4791" w:author="Chen Liao" w:date="2021-03-24T20:00:00Z">
        <w:r w:rsidR="00210530">
          <w:rPr>
            <w:color w:val="242021"/>
          </w:rPr>
          <w:t xml:space="preserve"> studies</w:t>
        </w:r>
      </w:ins>
      <w:ins w:id="4792" w:author="Chen Liao" w:date="2021-03-22T11:29:00Z">
        <w:r w:rsidR="003D4B92">
          <w:rPr>
            <w:color w:val="242021"/>
          </w:rPr>
          <w:t xml:space="preserve">) </w:t>
        </w:r>
      </w:ins>
      <w:ins w:id="4793" w:author="Chen Liao" w:date="2021-03-24T20:54:00Z">
        <w:r w:rsidR="004341DF">
          <w:rPr>
            <w:color w:val="242021"/>
          </w:rPr>
          <w:t>exihibit significant responses to inulin</w:t>
        </w:r>
      </w:ins>
      <w:ins w:id="4794" w:author="Chen Liao" w:date="2021-03-22T11:29:00Z">
        <w:r w:rsidR="003D4B92">
          <w:rPr>
            <w:color w:val="242021"/>
          </w:rPr>
          <w:t>, despite the</w:t>
        </w:r>
      </w:ins>
      <w:ins w:id="4795" w:author="Chen Liao" w:date="2021-03-24T22:33:00Z">
        <w:r w:rsidR="007A771A">
          <w:rPr>
            <w:color w:val="242021"/>
          </w:rPr>
          <w:t xml:space="preserve"> </w:t>
        </w:r>
      </w:ins>
      <w:ins w:id="4796" w:author="Chen Liao" w:date="2021-03-24T22:34:00Z">
        <w:r w:rsidR="007A771A">
          <w:rPr>
            <w:color w:val="242021"/>
          </w:rPr>
          <w:t xml:space="preserve">huge </w:t>
        </w:r>
      </w:ins>
      <w:ins w:id="4797" w:author="Chen Liao" w:date="2021-03-22T11:30:00Z">
        <w:r w:rsidR="003D4B92">
          <w:rPr>
            <w:rFonts w:hint="eastAsia"/>
            <w:color w:val="242021"/>
          </w:rPr>
          <w:t>d</w:t>
        </w:r>
        <w:r w:rsidR="003D4B92">
          <w:rPr>
            <w:color w:val="242021"/>
          </w:rPr>
          <w:t xml:space="preserve">ifferences </w:t>
        </w:r>
      </w:ins>
      <w:ins w:id="4798" w:author="Chen Liao" w:date="2021-03-24T22:34:00Z">
        <w:r w:rsidR="007A771A">
          <w:rPr>
            <w:color w:val="242021"/>
          </w:rPr>
          <w:t xml:space="preserve">in </w:t>
        </w:r>
      </w:ins>
      <w:ins w:id="4799" w:author="Chen Liao" w:date="2021-03-25T21:09:00Z">
        <w:r w:rsidR="003E265C">
          <w:rPr>
            <w:color w:val="242021"/>
          </w:rPr>
          <w:t>the</w:t>
        </w:r>
      </w:ins>
      <w:ins w:id="4800" w:author="Chen Liao" w:date="2021-03-24T22:34:00Z">
        <w:r w:rsidR="007A771A">
          <w:rPr>
            <w:color w:val="242021"/>
          </w:rPr>
          <w:t xml:space="preserve"> pretreatment </w:t>
        </w:r>
      </w:ins>
      <w:ins w:id="4801" w:author="Chen Liao" w:date="2021-03-22T11:30:00Z">
        <w:r w:rsidR="003D4B92">
          <w:rPr>
            <w:color w:val="242021"/>
          </w:rPr>
          <w:t xml:space="preserve">microbiota </w:t>
        </w:r>
      </w:ins>
      <w:ins w:id="4802" w:author="Chen Liao" w:date="2021-03-25T21:10:00Z">
        <w:r w:rsidR="003E265C">
          <w:rPr>
            <w:color w:val="242021"/>
          </w:rPr>
          <w:t xml:space="preserve">composition </w:t>
        </w:r>
      </w:ins>
      <w:ins w:id="4803" w:author="Chen Liao" w:date="2021-03-24T22:34:00Z">
        <w:r w:rsidR="007A771A">
          <w:rPr>
            <w:color w:val="242021"/>
          </w:rPr>
          <w:t>a</w:t>
        </w:r>
      </w:ins>
      <w:ins w:id="4804" w:author="Chen Liao" w:date="2021-03-22T11:30:00Z">
        <w:r w:rsidR="003D4B92">
          <w:rPr>
            <w:color w:val="242021"/>
          </w:rPr>
          <w:t xml:space="preserve">mong </w:t>
        </w:r>
      </w:ins>
      <w:ins w:id="4805" w:author="Chen Liao" w:date="2021-03-24T20:50:00Z">
        <w:r w:rsidR="00241986">
          <w:rPr>
            <w:color w:val="242021"/>
          </w:rPr>
          <w:t xml:space="preserve">human </w:t>
        </w:r>
      </w:ins>
      <w:ins w:id="4806" w:author="Chen Liao" w:date="2021-03-24T20:51:00Z">
        <w:r w:rsidR="00635EC2">
          <w:rPr>
            <w:color w:val="242021"/>
          </w:rPr>
          <w:t xml:space="preserve">subjects </w:t>
        </w:r>
      </w:ins>
      <w:ins w:id="4807" w:author="Chen Liao" w:date="2021-03-25T21:10:00Z">
        <w:r w:rsidR="00AE2F9C">
          <w:rPr>
            <w:color w:val="242021"/>
          </w:rPr>
          <w:t>in</w:t>
        </w:r>
      </w:ins>
      <w:ins w:id="4808" w:author="Chen Liao" w:date="2021-03-24T20:50:00Z">
        <w:r w:rsidR="00241986">
          <w:rPr>
            <w:color w:val="242021"/>
          </w:rPr>
          <w:t xml:space="preserve"> </w:t>
        </w:r>
      </w:ins>
      <w:ins w:id="4809" w:author="Chen Liao" w:date="2021-03-22T11:30:00Z">
        <w:r w:rsidR="003D4B92">
          <w:rPr>
            <w:color w:val="242021"/>
          </w:rPr>
          <w:t>these studies</w:t>
        </w:r>
      </w:ins>
      <w:ins w:id="4810" w:author="Chen Liao" w:date="2021-03-24T20:00:00Z">
        <w:r w:rsidR="00210530">
          <w:rPr>
            <w:color w:val="242021"/>
          </w:rPr>
          <w:t xml:space="preserve"> (</w:t>
        </w:r>
        <w:r w:rsidR="00210530" w:rsidRPr="0035096F">
          <w:rPr>
            <w:color w:val="242021"/>
            <w:highlight w:val="yellow"/>
            <w:rPrChange w:id="4811" w:author="Chen Liao" w:date="2021-03-24T20:36:00Z">
              <w:rPr>
                <w:color w:val="242021"/>
              </w:rPr>
            </w:rPrChange>
          </w:rPr>
          <w:t>Fig. SX</w:t>
        </w:r>
        <w:r w:rsidR="00210530">
          <w:rPr>
            <w:color w:val="242021"/>
          </w:rPr>
          <w:t>)</w:t>
        </w:r>
      </w:ins>
      <w:ins w:id="4812" w:author="Chen Liao" w:date="2021-03-22T11:30:00Z">
        <w:r w:rsidR="003D4B92">
          <w:rPr>
            <w:color w:val="242021"/>
          </w:rPr>
          <w:t xml:space="preserve">. </w:t>
        </w:r>
      </w:ins>
      <w:ins w:id="4813" w:author="Chen Liao" w:date="2021-03-25T21:16:00Z">
        <w:r w:rsidR="00023805">
          <w:rPr>
            <w:color w:val="242021"/>
          </w:rPr>
          <w:t>B</w:t>
        </w:r>
      </w:ins>
      <w:commentRangeStart w:id="4814"/>
      <w:ins w:id="4815" w:author="Chen Liao" w:date="2021-03-24T22:39:00Z">
        <w:r w:rsidR="000133B7">
          <w:rPr>
            <w:color w:val="242021"/>
          </w:rPr>
          <w:t>oth genera</w:t>
        </w:r>
      </w:ins>
      <w:ins w:id="4816" w:author="Chen Liao" w:date="2021-03-24T22:45:00Z">
        <w:r w:rsidR="0099010C">
          <w:rPr>
            <w:color w:val="242021"/>
          </w:rPr>
          <w:t xml:space="preserve"> </w:t>
        </w:r>
      </w:ins>
      <w:ins w:id="4817" w:author="Chen Liao" w:date="2021-03-24T22:39:00Z">
        <w:r w:rsidR="000133B7">
          <w:rPr>
            <w:color w:val="242021"/>
          </w:rPr>
          <w:t xml:space="preserve">have been </w:t>
        </w:r>
      </w:ins>
      <w:ins w:id="4818" w:author="Chen Liao" w:date="2021-03-24T22:45:00Z">
        <w:r w:rsidR="00D32D40">
          <w:rPr>
            <w:color w:val="242021"/>
          </w:rPr>
          <w:t xml:space="preserve">found to be </w:t>
        </w:r>
      </w:ins>
      <w:ins w:id="4819" w:author="Chen Liao" w:date="2021-03-24T22:40:00Z">
        <w:r w:rsidR="000133B7">
          <w:rPr>
            <w:color w:val="242021"/>
          </w:rPr>
          <w:t xml:space="preserve">impacted by </w:t>
        </w:r>
      </w:ins>
      <w:ins w:id="4820" w:author="Chen Liao" w:date="2021-03-24T22:41:00Z">
        <w:r w:rsidR="000133B7">
          <w:rPr>
            <w:color w:val="242021"/>
          </w:rPr>
          <w:t>inulin-type fructans supplementation</w:t>
        </w:r>
      </w:ins>
      <w:commentRangeEnd w:id="4814"/>
      <w:ins w:id="4821" w:author="Chen Liao" w:date="2021-03-25T21:17:00Z">
        <w:r w:rsidR="00023805">
          <w:rPr>
            <w:color w:val="242021"/>
          </w:rPr>
          <w:t xml:space="preserve"> in previous studies</w:t>
        </w:r>
      </w:ins>
      <w:ins w:id="4822" w:author="Chen Liao" w:date="2021-03-24T22:41:00Z">
        <w:r w:rsidR="00B8264F">
          <w:rPr>
            <w:rStyle w:val="CommentReference"/>
          </w:rPr>
          <w:commentReference w:id="4814"/>
        </w:r>
        <w:r w:rsidR="000133B7">
          <w:rPr>
            <w:color w:val="242021"/>
          </w:rPr>
          <w:t>.</w:t>
        </w:r>
      </w:ins>
    </w:p>
    <w:p w14:paraId="51F18243" w14:textId="02D259C5" w:rsidR="000F362D" w:rsidRPr="00653ECE" w:rsidDel="001A4223" w:rsidRDefault="00DC5675" w:rsidP="00B76665">
      <w:pPr>
        <w:jc w:val="both"/>
        <w:rPr>
          <w:del w:id="4823" w:author="Chen Liao" w:date="2021-03-24T22:47:00Z"/>
          <w:moveTo w:id="4824" w:author="Chen Liao" w:date="2021-03-22T11:32:00Z"/>
          <w:color w:val="242021"/>
          <w:rPrChange w:id="4825" w:author="Chen Liao" w:date="2021-03-24T22:34:00Z">
            <w:rPr>
              <w:del w:id="4826" w:author="Chen Liao" w:date="2021-03-24T22:47:00Z"/>
              <w:moveTo w:id="4827" w:author="Chen Liao" w:date="2021-03-22T11:32:00Z"/>
            </w:rPr>
          </w:rPrChange>
        </w:rPr>
        <w:pPrChange w:id="4828" w:author="Chen Liao" w:date="2021-03-24T10:44:00Z">
          <w:pPr>
            <w:jc w:val="both"/>
          </w:pPr>
        </w:pPrChange>
      </w:pPr>
      <w:moveToRangeStart w:id="4829" w:author="Chen Liao" w:date="2021-03-22T11:32:00Z" w:name="move67305185"/>
      <w:moveTo w:id="4830" w:author="Chen Liao" w:date="2021-03-22T11:32:00Z">
        <w:del w:id="4831" w:author="Chen Liao" w:date="2021-03-24T22:34:00Z">
          <w:r w:rsidRPr="00203483" w:rsidDel="00653ECE">
            <w:rPr>
              <w:color w:val="2A2A2A"/>
              <w:shd w:val="clear" w:color="auto" w:fill="FFFFFF"/>
            </w:rPr>
            <w:delText>To further access the application of our model</w:delText>
          </w:r>
          <w:r w:rsidRPr="004D26A3" w:rsidDel="00653ECE">
            <w:rPr>
              <w:color w:val="2A2A2A"/>
              <w:shd w:val="clear" w:color="auto" w:fill="FFFFFF"/>
            </w:rPr>
            <w:delText>, we reanalyzed data</w:delText>
          </w:r>
          <w:r w:rsidRPr="00596CB1" w:rsidDel="00653ECE">
            <w:rPr>
              <w:color w:val="2A2A2A"/>
              <w:shd w:val="clear" w:color="auto" w:fill="FFFFFF"/>
            </w:rPr>
            <w:delText xml:space="preserve"> from four published studies where the experimental design had repeated sampling after inulin intervention. Notably, despite of signif</w:delText>
          </w:r>
          <w:r w:rsidRPr="00CA756F" w:rsidDel="00653ECE">
            <w:rPr>
              <w:color w:val="2A2A2A"/>
              <w:shd w:val="clear" w:color="auto" w:fill="FFFFFF"/>
            </w:rPr>
            <w:delText xml:space="preserve">icantly different pre-intervention gut microbiota among studies, two inulin responders, </w:delText>
          </w:r>
          <w:r w:rsidRPr="00DF26A5" w:rsidDel="00653ECE">
            <w:rPr>
              <w:i/>
              <w:iCs/>
              <w:color w:val="2A2A2A"/>
              <w:shd w:val="clear" w:color="auto" w:fill="FFFFFF"/>
            </w:rPr>
            <w:delText>Bifidobacterium</w:delText>
          </w:r>
          <w:r w:rsidRPr="00DF26A5" w:rsidDel="00653ECE">
            <w:rPr>
              <w:color w:val="2A2A2A"/>
              <w:shd w:val="clear" w:color="auto" w:fill="FFFFFF"/>
            </w:rPr>
            <w:delText xml:space="preserve"> and </w:delText>
          </w:r>
          <w:r w:rsidRPr="00DF26A5" w:rsidDel="00653ECE">
            <w:rPr>
              <w:i/>
              <w:iCs/>
              <w:color w:val="2A2A2A"/>
              <w:shd w:val="clear" w:color="auto" w:fill="FFFFFF"/>
            </w:rPr>
            <w:delText>Anaerostipes</w:delText>
          </w:r>
          <w:r w:rsidRPr="00DF26A5" w:rsidDel="00653ECE">
            <w:rPr>
              <w:color w:val="2A2A2A"/>
              <w:shd w:val="clear" w:color="auto" w:fill="FFFFFF"/>
            </w:rPr>
            <w:delText>, were consistently identified. Hence, c</w:delText>
          </w:r>
        </w:del>
        <w:del w:id="4832" w:author="Chen Liao" w:date="2021-03-24T22:47:00Z">
          <w:r w:rsidRPr="00DF26A5" w:rsidDel="001A4223">
            <w:rPr>
              <w:color w:val="2A2A2A"/>
              <w:shd w:val="clear" w:color="auto" w:fill="FFFFFF"/>
            </w:rPr>
            <w:delText xml:space="preserve">onsistent with a recent review that focus on the impact of inulin on human gut microbiome </w:delText>
          </w:r>
          <w:r w:rsidRPr="004D26A3" w:rsidDel="001A4223">
            <w:rPr>
              <w:color w:val="2A2A2A"/>
              <w:shd w:val="clear" w:color="auto" w:fill="FFFFFF"/>
            </w:rPr>
            <w:fldChar w:fldCharType="begin"/>
          </w:r>
          <w:r w:rsidRPr="00DF26A5" w:rsidDel="001A4223">
            <w:rPr>
              <w:color w:val="2A2A2A"/>
              <w:shd w:val="clear" w:color="auto" w:fill="FFFFFF"/>
            </w:rPr>
            <w:delInstrText xml:space="preserve"> ADDIN NE.Ref.{2D2DEDB8-3F3C-446A-B06D-0C6B99A764F5}</w:delInstrText>
          </w:r>
          <w:r w:rsidRPr="004D26A3" w:rsidDel="001A4223">
            <w:rPr>
              <w:color w:val="2A2A2A"/>
              <w:shd w:val="clear" w:color="auto" w:fill="FFFFFF"/>
            </w:rPr>
            <w:fldChar w:fldCharType="separate"/>
          </w:r>
          <w:r w:rsidRPr="004D26A3" w:rsidDel="001A4223">
            <w:rPr>
              <w:color w:val="080000"/>
            </w:rPr>
            <w:delText>[37]</w:delText>
          </w:r>
          <w:r w:rsidRPr="004D26A3" w:rsidDel="001A4223">
            <w:rPr>
              <w:color w:val="2A2A2A"/>
              <w:shd w:val="clear" w:color="auto" w:fill="FFFFFF"/>
            </w:rPr>
            <w:fldChar w:fldCharType="end"/>
          </w:r>
          <w:r w:rsidRPr="00203483" w:rsidDel="001A4223">
            <w:rPr>
              <w:color w:val="2A2A2A"/>
              <w:shd w:val="clear" w:color="auto" w:fill="FFFFFF"/>
            </w:rPr>
            <w:delText>, our model further confirms the bifidogenic</w:delText>
          </w:r>
          <w:r w:rsidRPr="00DF26A5" w:rsidDel="001A4223">
            <w:rPr>
              <w:color w:val="2A2A2A"/>
              <w:shd w:val="clear" w:color="auto" w:fill="FFFFFF"/>
            </w:rPr>
            <w:delText xml:space="preserve"> </w:delText>
          </w:r>
          <w:r w:rsidRPr="00203483" w:rsidDel="001A4223">
            <w:rPr>
              <w:color w:val="2A2A2A"/>
              <w:shd w:val="clear" w:color="auto" w:fill="FFFFFF"/>
            </w:rPr>
            <w:delText>nature of inulin, whic</w:delText>
          </w:r>
          <w:r w:rsidRPr="004D26A3" w:rsidDel="001A4223">
            <w:rPr>
              <w:color w:val="2A2A2A"/>
              <w:shd w:val="clear" w:color="auto" w:fill="FFFFFF"/>
            </w:rPr>
            <w:delText xml:space="preserve">h </w:delText>
          </w:r>
          <w:r w:rsidRPr="002E43AE" w:rsidDel="001A4223">
            <w:rPr>
              <w:color w:val="2A2A2A"/>
              <w:shd w:val="clear" w:color="auto" w:fill="FFFFFF"/>
            </w:rPr>
            <w:delText>has been attributed to the</w:delText>
          </w:r>
          <w:r w:rsidRPr="00DF26A5" w:rsidDel="001A4223">
            <w:rPr>
              <w:color w:val="2A2A2A"/>
              <w:shd w:val="clear" w:color="auto" w:fill="FFFFFF"/>
            </w:rPr>
            <w:delText xml:space="preserve"> </w:delText>
          </w:r>
          <w:r w:rsidRPr="00203483" w:rsidDel="001A4223">
            <w:rPr>
              <w:color w:val="2A2A2A"/>
              <w:shd w:val="clear" w:color="auto" w:fill="FFFFFF"/>
            </w:rPr>
            <w:delText>ability of genus to efficiently take up and intracellularly degrade</w:delText>
          </w:r>
          <w:r w:rsidRPr="00DF26A5" w:rsidDel="001A4223">
            <w:rPr>
              <w:color w:val="2A2A2A"/>
              <w:shd w:val="clear" w:color="auto" w:fill="FFFFFF"/>
            </w:rPr>
            <w:delText xml:space="preserve"> </w:delText>
          </w:r>
          <w:r w:rsidRPr="00203483" w:rsidDel="001A4223">
            <w:rPr>
              <w:color w:val="2A2A2A"/>
              <w:shd w:val="clear" w:color="auto" w:fill="FFFFFF"/>
            </w:rPr>
            <w:delText xml:space="preserve">larger inulin. Additionally, </w:delText>
          </w:r>
          <w:r w:rsidRPr="000F362D" w:rsidDel="001A4223">
            <w:rPr>
              <w:color w:val="2A2A2A"/>
              <w:shd w:val="clear" w:color="auto" w:fill="FFFFFF"/>
              <w:rPrChange w:id="4833" w:author="Chen Liao" w:date="2021-03-24T22:37:00Z">
                <w:rPr>
                  <w:i/>
                  <w:iCs/>
                  <w:color w:val="2A2A2A"/>
                  <w:shd w:val="clear" w:color="auto" w:fill="FFFFFF"/>
                </w:rPr>
              </w:rPrChange>
            </w:rPr>
            <w:delText>Anaerostipes</w:delText>
          </w:r>
          <w:r w:rsidRPr="00235E3B" w:rsidDel="001A4223">
            <w:rPr>
              <w:color w:val="2A2A2A"/>
              <w:shd w:val="clear" w:color="auto" w:fill="FFFFFF"/>
            </w:rPr>
            <w:delText xml:space="preserve"> </w:delText>
          </w:r>
          <w:r w:rsidRPr="002E43AE" w:rsidDel="001A4223">
            <w:rPr>
              <w:color w:val="2A2A2A"/>
              <w:shd w:val="clear" w:color="auto" w:fill="FFFFFF"/>
            </w:rPr>
            <w:delText>is a butyrate-producing</w:delText>
          </w:r>
          <w:r w:rsidRPr="00DF26A5" w:rsidDel="001A4223">
            <w:rPr>
              <w:color w:val="2A2A2A"/>
              <w:shd w:val="clear" w:color="auto" w:fill="FFFFFF"/>
            </w:rPr>
            <w:delText xml:space="preserve"> </w:delText>
          </w:r>
          <w:r w:rsidRPr="00203483" w:rsidDel="001A4223">
            <w:rPr>
              <w:color w:val="2A2A2A"/>
              <w:shd w:val="clear" w:color="auto" w:fill="FFFFFF"/>
            </w:rPr>
            <w:delText xml:space="preserve">genus comprising both inulin degraders </w:delText>
          </w:r>
          <w:r w:rsidRPr="004D26A3" w:rsidDel="001A4223">
            <w:rPr>
              <w:color w:val="2A2A2A"/>
              <w:shd w:val="clear" w:color="auto" w:fill="FFFFFF"/>
            </w:rPr>
            <w:fldChar w:fldCharType="begin"/>
          </w:r>
          <w:r w:rsidRPr="00DF26A5" w:rsidDel="001A4223">
            <w:rPr>
              <w:color w:val="2A2A2A"/>
              <w:shd w:val="clear" w:color="auto" w:fill="FFFFFF"/>
            </w:rPr>
            <w:delInstrText xml:space="preserve"> ADDIN NE.Ref.{C51A214A-5FA8-4DBE-95F7-BB3B381A3B7C}</w:delInstrText>
          </w:r>
          <w:r w:rsidRPr="004D26A3" w:rsidDel="001A4223">
            <w:rPr>
              <w:color w:val="2A2A2A"/>
              <w:shd w:val="clear" w:color="auto" w:fill="FFFFFF"/>
            </w:rPr>
            <w:fldChar w:fldCharType="separate"/>
          </w:r>
          <w:r w:rsidRPr="004D26A3" w:rsidDel="001A4223">
            <w:rPr>
              <w:color w:val="080000"/>
            </w:rPr>
            <w:delText>[3</w:delText>
          </w:r>
          <w:r w:rsidRPr="002E43AE" w:rsidDel="001A4223">
            <w:rPr>
              <w:color w:val="080000"/>
            </w:rPr>
            <w:delText>8]</w:delText>
          </w:r>
          <w:r w:rsidRPr="004D26A3" w:rsidDel="001A4223">
            <w:rPr>
              <w:color w:val="2A2A2A"/>
              <w:shd w:val="clear" w:color="auto" w:fill="FFFFFF"/>
            </w:rPr>
            <w:fldChar w:fldCharType="end"/>
          </w:r>
          <w:r w:rsidRPr="00203483" w:rsidDel="001A4223">
            <w:rPr>
              <w:color w:val="2A2A2A"/>
              <w:shd w:val="clear" w:color="auto" w:fill="FFFFFF"/>
            </w:rPr>
            <w:delText xml:space="preserve"> and species capable of</w:delText>
          </w:r>
          <w:r w:rsidRPr="00DF26A5" w:rsidDel="001A4223">
            <w:rPr>
              <w:color w:val="2A2A2A"/>
              <w:shd w:val="clear" w:color="auto" w:fill="FFFFFF"/>
            </w:rPr>
            <w:delText xml:space="preserve"> </w:delText>
          </w:r>
          <w:r w:rsidRPr="00203483" w:rsidDel="001A4223">
            <w:rPr>
              <w:color w:val="2A2A2A"/>
              <w:shd w:val="clear" w:color="auto" w:fill="FFFFFF"/>
            </w:rPr>
            <w:delText xml:space="preserve">cross-feeding on both monosaccharides and fermentation products </w:delText>
          </w:r>
        </w:del>
        <w:del w:id="4834" w:author="Chen Liao" w:date="2021-03-24T22:37:00Z">
          <w:r w:rsidRPr="00203483" w:rsidDel="000F362D">
            <w:rPr>
              <w:color w:val="2A2A2A"/>
              <w:shd w:val="clear" w:color="auto" w:fill="FFFFFF"/>
            </w:rPr>
            <w:delText xml:space="preserve">resulting </w:delText>
          </w:r>
        </w:del>
        <w:del w:id="4835" w:author="Chen Liao" w:date="2021-03-24T22:47:00Z">
          <w:r w:rsidRPr="00203483" w:rsidDel="001A4223">
            <w:rPr>
              <w:color w:val="2A2A2A"/>
              <w:shd w:val="clear" w:color="auto" w:fill="FFFFFF"/>
            </w:rPr>
            <w:delText>from primary inulin d</w:delText>
          </w:r>
        </w:del>
        <w:del w:id="4836" w:author="Chen Liao" w:date="2021-03-24T22:37:00Z">
          <w:r w:rsidRPr="00203483" w:rsidDel="000F362D">
            <w:rPr>
              <w:color w:val="2A2A2A"/>
              <w:shd w:val="clear" w:color="auto" w:fill="FFFFFF"/>
            </w:rPr>
            <w:delText>egradation by</w:delText>
          </w:r>
        </w:del>
        <w:del w:id="4837" w:author="Chen Liao" w:date="2021-03-24T22:47:00Z">
          <w:r w:rsidRPr="00203483" w:rsidDel="001A4223">
            <w:rPr>
              <w:color w:val="2A2A2A"/>
              <w:shd w:val="clear" w:color="auto" w:fill="FFFFFF"/>
            </w:rPr>
            <w:delText xml:space="preserve"> </w:delText>
          </w:r>
          <w:r w:rsidRPr="000F362D" w:rsidDel="001A4223">
            <w:rPr>
              <w:color w:val="2A2A2A"/>
              <w:shd w:val="clear" w:color="auto" w:fill="FFFFFF"/>
              <w:rPrChange w:id="4838" w:author="Chen Liao" w:date="2021-03-24T22:37:00Z">
                <w:rPr>
                  <w:i/>
                  <w:iCs/>
                  <w:color w:val="2A2A2A"/>
                  <w:shd w:val="clear" w:color="auto" w:fill="FFFFFF"/>
                </w:rPr>
              </w:rPrChange>
            </w:rPr>
            <w:delText>Bifidobacterium</w:delText>
          </w:r>
          <w:r w:rsidRPr="002E43AE" w:rsidDel="001A4223">
            <w:rPr>
              <w:color w:val="2A2A2A"/>
              <w:shd w:val="clear" w:color="auto" w:fill="FFFFFF"/>
            </w:rPr>
            <w:delText xml:space="preserve"> </w:delText>
          </w:r>
          <w:r w:rsidRPr="004D26A3" w:rsidDel="001A4223">
            <w:rPr>
              <w:color w:val="2A2A2A"/>
              <w:shd w:val="clear" w:color="auto" w:fill="FFFFFF"/>
            </w:rPr>
            <w:fldChar w:fldCharType="begin"/>
          </w:r>
          <w:r w:rsidRPr="00DF26A5" w:rsidDel="001A4223">
            <w:rPr>
              <w:color w:val="2A2A2A"/>
              <w:shd w:val="clear" w:color="auto" w:fill="FFFFFF"/>
            </w:rPr>
            <w:delInstrText xml:space="preserve"> ADDIN NE.Ref.{7F9F6AEC-820F-425F-AFC4-FF1044FDB798}</w:delInstrText>
          </w:r>
          <w:r w:rsidRPr="004D26A3" w:rsidDel="001A4223">
            <w:rPr>
              <w:color w:val="2A2A2A"/>
              <w:shd w:val="clear" w:color="auto" w:fill="FFFFFF"/>
            </w:rPr>
            <w:fldChar w:fldCharType="separate"/>
          </w:r>
          <w:r w:rsidRPr="004D26A3" w:rsidDel="001A4223">
            <w:rPr>
              <w:color w:val="080000"/>
            </w:rPr>
            <w:delText>[12]</w:delText>
          </w:r>
          <w:r w:rsidRPr="004D26A3" w:rsidDel="001A4223">
            <w:rPr>
              <w:color w:val="2A2A2A"/>
              <w:shd w:val="clear" w:color="auto" w:fill="FFFFFF"/>
            </w:rPr>
            <w:fldChar w:fldCharType="end"/>
          </w:r>
          <w:r w:rsidRPr="00203483" w:rsidDel="001A4223">
            <w:rPr>
              <w:color w:val="2A2A2A"/>
              <w:shd w:val="clear" w:color="auto" w:fill="FFFFFF"/>
            </w:rPr>
            <w:delText>.</w:delText>
          </w:r>
        </w:del>
        <w:del w:id="4839" w:author="Chen Liao" w:date="2021-03-24T22:36:00Z">
          <w:r w:rsidRPr="00203483" w:rsidDel="000F362D">
            <w:rPr>
              <w:color w:val="2A2A2A"/>
              <w:shd w:val="clear" w:color="auto" w:fill="FFFFFF"/>
            </w:rPr>
            <w:delText xml:space="preserve"> By contrast, another three inulin respond</w:delText>
          </w:r>
          <w:r w:rsidRPr="004D26A3" w:rsidDel="000F362D">
            <w:rPr>
              <w:color w:val="2A2A2A"/>
              <w:shd w:val="clear" w:color="auto" w:fill="FFFFFF"/>
            </w:rPr>
            <w:delText>er</w:delText>
          </w:r>
          <w:r w:rsidRPr="002E43AE" w:rsidDel="000F362D">
            <w:rPr>
              <w:color w:val="2A2A2A"/>
              <w:shd w:val="clear" w:color="auto" w:fill="FFFFFF"/>
            </w:rPr>
            <w:delText xml:space="preserve">s that previously associated with polysaccharide-degrading, </w:delText>
          </w:r>
          <w:r w:rsidRPr="002E43AE" w:rsidDel="000F362D">
            <w:rPr>
              <w:i/>
              <w:iCs/>
              <w:color w:val="2A2A2A"/>
              <w:shd w:val="clear" w:color="auto" w:fill="FFFFFF"/>
            </w:rPr>
            <w:delText>Faecalibacterium</w:delText>
          </w:r>
          <w:r w:rsidRPr="003B3D31" w:rsidDel="000F362D">
            <w:rPr>
              <w:color w:val="2A2A2A"/>
              <w:shd w:val="clear" w:color="auto" w:fill="FFFFFF"/>
            </w:rPr>
            <w:delText xml:space="preserve">, </w:delText>
          </w:r>
          <w:r w:rsidRPr="00596CB1" w:rsidDel="000F362D">
            <w:rPr>
              <w:i/>
              <w:iCs/>
              <w:color w:val="2A2A2A"/>
              <w:shd w:val="clear" w:color="auto" w:fill="FFFFFF"/>
            </w:rPr>
            <w:delText>Prevotella</w:delText>
          </w:r>
          <w:r w:rsidRPr="00E84517" w:rsidDel="000F362D">
            <w:rPr>
              <w:color w:val="2A2A2A"/>
              <w:shd w:val="clear" w:color="auto" w:fill="FFFFFF"/>
            </w:rPr>
            <w:delText xml:space="preserve">, and </w:delText>
          </w:r>
          <w:r w:rsidRPr="00CA756F" w:rsidDel="000F362D">
            <w:rPr>
              <w:i/>
              <w:iCs/>
              <w:color w:val="131413"/>
            </w:rPr>
            <w:delText>Lachnospiraceae</w:delText>
          </w:r>
          <w:r w:rsidRPr="0059730F" w:rsidDel="000F362D">
            <w:rPr>
              <w:color w:val="131413"/>
            </w:rPr>
            <w:delText>, were individually ident</w:delText>
          </w:r>
          <w:r w:rsidRPr="00DF26A5" w:rsidDel="000F362D">
            <w:rPr>
              <w:color w:val="131413"/>
            </w:rPr>
            <w:delText xml:space="preserve">ified, indicating that the enrichment and responses of these three bacteria might depends on the gut microbial community structure. </w:delText>
          </w:r>
        </w:del>
        <w:del w:id="4840" w:author="Chen Liao" w:date="2021-03-24T22:35:00Z">
          <w:r w:rsidRPr="00DF26A5" w:rsidDel="000F362D">
            <w:rPr>
              <w:color w:val="2A2A2A"/>
              <w:shd w:val="clear" w:color="auto" w:fill="FFFFFF"/>
            </w:rPr>
            <w:delText>Collectively, coupling the working model</w:delText>
          </w:r>
          <w:r w:rsidRPr="00DF26A5" w:rsidDel="000F362D">
            <w:delText xml:space="preserve"> with inulin responders identified by our method, we could provide a good explanation for the individualized responses in gut microbial structure and SCFA metabolism after the inulin intervention.</w:delText>
          </w:r>
        </w:del>
      </w:moveTo>
    </w:p>
    <w:p w14:paraId="287FDCF6" w14:textId="791E246A" w:rsidR="00DC5675" w:rsidDel="00F4351C" w:rsidRDefault="00DC5675" w:rsidP="00B76665">
      <w:pPr>
        <w:jc w:val="both"/>
        <w:rPr>
          <w:del w:id="4841" w:author="Chen Liao" w:date="2021-03-24T22:48:00Z"/>
          <w:color w:val="2A2A2A"/>
          <w:shd w:val="clear" w:color="auto" w:fill="FFFFFF"/>
        </w:rPr>
      </w:pPr>
    </w:p>
    <w:p w14:paraId="1467E076" w14:textId="77777777" w:rsidR="00F4351C" w:rsidRDefault="00F4351C" w:rsidP="00B76665">
      <w:pPr>
        <w:jc w:val="both"/>
        <w:rPr>
          <w:ins w:id="4842" w:author="Chen Liao" w:date="2021-03-24T22:58:00Z"/>
          <w:color w:val="2A2A2A"/>
          <w:shd w:val="clear" w:color="auto" w:fill="FFFFFF"/>
        </w:rPr>
      </w:pPr>
    </w:p>
    <w:p w14:paraId="4C4C9FE9" w14:textId="329BE2B4" w:rsidR="00DC5675" w:rsidRPr="0059730F" w:rsidDel="005A3616" w:rsidRDefault="00DC5675" w:rsidP="00B76665">
      <w:pPr>
        <w:jc w:val="both"/>
        <w:rPr>
          <w:del w:id="4843" w:author="Chen Liao" w:date="2021-03-24T22:48:00Z"/>
          <w:moveTo w:id="4844" w:author="Chen Liao" w:date="2021-03-22T11:32:00Z"/>
          <w:color w:val="2A2A2A"/>
          <w:shd w:val="clear" w:color="auto" w:fill="FFFFFF"/>
        </w:rPr>
        <w:pPrChange w:id="4845" w:author="Chen Liao" w:date="2021-03-24T10:44:00Z">
          <w:pPr>
            <w:jc w:val="both"/>
          </w:pPr>
        </w:pPrChange>
      </w:pPr>
      <w:moveTo w:id="4846" w:author="Chen Liao" w:date="2021-03-22T11:32:00Z">
        <w:del w:id="4847" w:author="Chen Liao" w:date="2021-03-24T22:48:00Z">
          <w:r w:rsidRPr="001B058D" w:rsidDel="005A3616">
            <w:rPr>
              <w:color w:val="2A2A2A"/>
              <w:shd w:val="clear" w:color="auto" w:fill="FFFFFF"/>
            </w:rPr>
            <w:delText>C</w:delText>
          </w:r>
          <w:r w:rsidRPr="00203483" w:rsidDel="005A3616">
            <w:rPr>
              <w:color w:val="2A2A2A"/>
              <w:shd w:val="clear" w:color="auto" w:fill="FFFFFF"/>
            </w:rPr>
            <w:delText>ontrast</w:delText>
          </w:r>
          <w:r w:rsidRPr="004D26A3" w:rsidDel="005A3616">
            <w:rPr>
              <w:color w:val="2A2A2A"/>
              <w:shd w:val="clear" w:color="auto" w:fill="FFFFFF"/>
            </w:rPr>
            <w:delText xml:space="preserve"> to previous study</w:delText>
          </w:r>
          <w:r w:rsidRPr="002E43AE" w:rsidDel="005A3616">
            <w:rPr>
              <w:color w:val="2A2A2A"/>
              <w:shd w:val="clear" w:color="auto" w:fill="FFFFFF"/>
            </w:rPr>
            <w:delText xml:space="preserve"> [</w:delText>
          </w:r>
          <w:r w:rsidRPr="00D36E8C" w:rsidDel="005A3616">
            <w:rPr>
              <w:color w:val="2A2A2A"/>
              <w:shd w:val="clear" w:color="auto" w:fill="FFFFFF"/>
            </w:rPr>
            <w:delText>Creswell, R., et al., High-resolution temporal profiling of the human gut microbiome reveals consistent and cascading alterations in response to dietary glycans. Genome Medicine, 2020. 12(1)</w:delText>
          </w:r>
          <w:r w:rsidRPr="00203483" w:rsidDel="005A3616">
            <w:rPr>
              <w:color w:val="2A2A2A"/>
              <w:shd w:val="clear" w:color="auto" w:fill="FFFFFF"/>
            </w:rPr>
            <w:delText>]</w:delText>
          </w:r>
          <w:r w:rsidRPr="004D26A3" w:rsidDel="005A3616">
            <w:rPr>
              <w:color w:val="2A2A2A"/>
              <w:shd w:val="clear" w:color="auto" w:fill="FFFFFF"/>
            </w:rPr>
            <w:delText>,</w:delText>
          </w:r>
          <w:r w:rsidRPr="002E43AE" w:rsidDel="005A3616">
            <w:rPr>
              <w:color w:val="2A2A2A"/>
              <w:shd w:val="clear" w:color="auto" w:fill="FFFFFF"/>
            </w:rPr>
            <w:delText xml:space="preserve"> only </w:delText>
          </w:r>
          <w:r w:rsidRPr="003B3D31" w:rsidDel="005A3616">
            <w:rPr>
              <w:i/>
              <w:iCs/>
              <w:color w:val="2A2A2A"/>
              <w:shd w:val="clear" w:color="auto" w:fill="FFFFFF"/>
            </w:rPr>
            <w:delText>Anaerostipes</w:delText>
          </w:r>
          <w:r w:rsidRPr="00596CB1" w:rsidDel="005A3616">
            <w:rPr>
              <w:color w:val="2A2A2A"/>
              <w:shd w:val="clear" w:color="auto" w:fill="FFFFFF"/>
            </w:rPr>
            <w:delText xml:space="preserve"> was i</w:delText>
          </w:r>
          <w:r w:rsidRPr="00E84517" w:rsidDel="005A3616">
            <w:rPr>
              <w:color w:val="2A2A2A"/>
              <w:shd w:val="clear" w:color="auto" w:fill="FFFFFF"/>
            </w:rPr>
            <w:delText>dentified as respond</w:delText>
          </w:r>
          <w:r w:rsidRPr="00CA756F" w:rsidDel="005A3616">
            <w:rPr>
              <w:color w:val="2A2A2A"/>
              <w:shd w:val="clear" w:color="auto" w:fill="FFFFFF"/>
            </w:rPr>
            <w:delText>er by our GLV model.</w:delText>
          </w:r>
        </w:del>
      </w:moveTo>
    </w:p>
    <w:p w14:paraId="329F7F9E" w14:textId="2DAF2368" w:rsidR="00DC5675" w:rsidRPr="001B058D" w:rsidDel="00F4351C" w:rsidRDefault="00DC5675" w:rsidP="00B76665">
      <w:pPr>
        <w:jc w:val="both"/>
        <w:rPr>
          <w:del w:id="4848" w:author="Chen Liao" w:date="2021-03-24T22:58:00Z"/>
          <w:moveTo w:id="4849" w:author="Chen Liao" w:date="2021-03-22T11:32:00Z"/>
          <w:color w:val="2A2A2A"/>
          <w:shd w:val="clear" w:color="auto" w:fill="FFFFFF"/>
        </w:rPr>
        <w:pPrChange w:id="4850" w:author="Chen Liao" w:date="2021-03-24T10:44:00Z">
          <w:pPr>
            <w:jc w:val="both"/>
          </w:pPr>
        </w:pPrChange>
      </w:pPr>
    </w:p>
    <w:moveToRangeEnd w:id="4829"/>
    <w:p w14:paraId="5B41C4A4" w14:textId="2BEF9F4D" w:rsidR="00B439D9" w:rsidRPr="00DF26A5" w:rsidDel="001C298C" w:rsidRDefault="00B439D9" w:rsidP="00B76665">
      <w:pPr>
        <w:jc w:val="both"/>
        <w:rPr>
          <w:del w:id="4851" w:author="Chen Liao" w:date="2021-03-24T08:11:00Z"/>
        </w:rPr>
        <w:pPrChange w:id="4852" w:author="Chen Liao" w:date="2021-03-24T10:44:00Z">
          <w:pPr>
            <w:jc w:val="both"/>
          </w:pPr>
        </w:pPrChange>
      </w:pPr>
    </w:p>
    <w:p w14:paraId="2039E3E6" w14:textId="25F5E9C2" w:rsidR="00741AF5" w:rsidRPr="00DF26A5" w:rsidDel="00F4351C" w:rsidRDefault="00741AF5" w:rsidP="00B76665">
      <w:pPr>
        <w:jc w:val="both"/>
        <w:rPr>
          <w:del w:id="4853" w:author="Chen Liao" w:date="2021-03-24T22:58:00Z"/>
          <w:moveFrom w:id="4854" w:author="Chen Liao" w:date="2021-03-22T11:32:00Z"/>
        </w:rPr>
        <w:pPrChange w:id="4855" w:author="Chen Liao" w:date="2021-03-24T10:44:00Z">
          <w:pPr>
            <w:jc w:val="both"/>
          </w:pPr>
        </w:pPrChange>
      </w:pPr>
      <w:del w:id="4856" w:author="Chen Liao" w:date="2021-03-24T22:53:00Z">
        <w:r w:rsidRPr="00DF26A5" w:rsidDel="00652568">
          <w:delText xml:space="preserve">One intriguing observation in Shanghai mice was that the abundance of identified inulin responder, </w:delText>
        </w:r>
        <w:r w:rsidRPr="00DF26A5" w:rsidDel="00652568">
          <w:rPr>
            <w:i/>
            <w:iCs/>
          </w:rPr>
          <w:delText xml:space="preserve">Muribaculaceae </w:delText>
        </w:r>
        <w:r w:rsidRPr="00DF26A5" w:rsidDel="00652568">
          <w:delText>and</w:delText>
        </w:r>
        <w:r w:rsidRPr="00DF26A5" w:rsidDel="00652568">
          <w:rPr>
            <w:i/>
            <w:iCs/>
          </w:rPr>
          <w:delText xml:space="preserve"> B. acidifaciens</w:delText>
        </w:r>
        <w:r w:rsidRPr="00DF26A5" w:rsidDel="00652568">
          <w:delText xml:space="preserve">, did not increase as in other vendors until day 13, after when the gut microbiome bloom and caught up to a higher density level similar with the other vendors. Also, a gradually elevation in propionate production was observed after the enrichment of inulin responders. </w:delText>
        </w:r>
      </w:del>
      <w:del w:id="4857" w:author="Chen Liao" w:date="2021-03-24T22:58:00Z">
        <w:r w:rsidRPr="00DF26A5" w:rsidDel="00F4351C">
          <w:delText xml:space="preserve">Together, these observations suggest that </w:delText>
        </w:r>
        <w:r w:rsidRPr="00203483" w:rsidDel="00F4351C">
          <w:delText>the degradation of inulin involves bacterial cross-feeding,</w:delText>
        </w:r>
        <w:r w:rsidRPr="00DF26A5" w:rsidDel="00F4351C">
          <w:delText xml:space="preserve"> </w:delText>
        </w:r>
        <w:r w:rsidRPr="00203483" w:rsidDel="00F4351C">
          <w:delText xml:space="preserve">where </w:delText>
        </w:r>
        <w:r w:rsidRPr="004D26A3" w:rsidDel="00F4351C">
          <w:rPr>
            <w:i/>
            <w:iCs/>
          </w:rPr>
          <w:delText>M</w:delText>
        </w:r>
        <w:r w:rsidRPr="002E43AE" w:rsidDel="00F4351C">
          <w:rPr>
            <w:i/>
            <w:iCs/>
          </w:rPr>
          <w:delText xml:space="preserve">uribaculaceae </w:delText>
        </w:r>
        <w:r w:rsidRPr="002E43AE" w:rsidDel="00F4351C">
          <w:delText>and</w:delText>
        </w:r>
        <w:r w:rsidRPr="003B3D31" w:rsidDel="00F4351C">
          <w:rPr>
            <w:i/>
            <w:iCs/>
          </w:rPr>
          <w:delText xml:space="preserve"> B. acidifaciens</w:delText>
        </w:r>
        <w:r w:rsidRPr="00596CB1" w:rsidDel="00F4351C">
          <w:delText xml:space="preserve"> are critical microbes that responsible for the primary degradation of inulin. This suggestion was fu</w:delText>
        </w:r>
        <w:r w:rsidRPr="00CA756F" w:rsidDel="00F4351C">
          <w:delText xml:space="preserve">rther supported by a recent study showing that </w:delText>
        </w:r>
        <w:r w:rsidRPr="0059730F" w:rsidDel="00F4351C">
          <w:rPr>
            <w:i/>
            <w:iCs/>
            <w:color w:val="131413"/>
          </w:rPr>
          <w:delText>Bacteroides-acidifaciens</w:delText>
        </w:r>
        <w:r w:rsidRPr="00DF26A5" w:rsidDel="00F4351C">
          <w:rPr>
            <w:color w:val="131413"/>
          </w:rPr>
          <w:delText xml:space="preserve"> is a species involves in inulin’s degradation </w:delText>
        </w:r>
        <w:r w:rsidRPr="004D26A3" w:rsidDel="00F4351C">
          <w:rPr>
            <w:color w:val="131413"/>
          </w:rPr>
          <w:fldChar w:fldCharType="begin"/>
        </w:r>
        <w:r w:rsidRPr="00DF26A5" w:rsidDel="00F4351C">
          <w:rPr>
            <w:color w:val="131413"/>
          </w:rPr>
          <w:delInstrText xml:space="preserve"> ADDIN NE.Ref.{46F0A0DF-EB4A-42D4-BAB2-82310F505066}</w:delInstrText>
        </w:r>
        <w:r w:rsidRPr="004D26A3" w:rsidDel="00F4351C">
          <w:rPr>
            <w:color w:val="131413"/>
          </w:rPr>
          <w:fldChar w:fldCharType="separate"/>
        </w:r>
        <w:r w:rsidR="00ED3422" w:rsidRPr="004D26A3" w:rsidDel="00F4351C">
          <w:rPr>
            <w:color w:val="080000"/>
          </w:rPr>
          <w:delText>[32, 33]</w:delText>
        </w:r>
        <w:r w:rsidRPr="004D26A3" w:rsidDel="00F4351C">
          <w:rPr>
            <w:color w:val="131413"/>
          </w:rPr>
          <w:fldChar w:fldCharType="end"/>
        </w:r>
        <w:r w:rsidRPr="00203483" w:rsidDel="00F4351C">
          <w:rPr>
            <w:color w:val="131413"/>
          </w:rPr>
          <w:delText xml:space="preserve">. </w:delText>
        </w:r>
        <w:r w:rsidRPr="004D26A3" w:rsidDel="00F4351C">
          <w:delText xml:space="preserve">The other inulin responder identified here, </w:delText>
        </w:r>
        <w:r w:rsidRPr="00596CB1" w:rsidDel="00F4351C">
          <w:rPr>
            <w:i/>
            <w:iCs/>
          </w:rPr>
          <w:delText>Muribaculaceae</w:delText>
        </w:r>
        <w:r w:rsidRPr="00E84517" w:rsidDel="00F4351C">
          <w:delText>, for which the</w:delText>
        </w:r>
        <w:r w:rsidRPr="00CA756F" w:rsidDel="00F4351C">
          <w:delText xml:space="preserve"> name family S24-7 was used before, was previously reported to be enriched by inulin </w:delText>
        </w:r>
        <w:r w:rsidRPr="004D26A3" w:rsidDel="00F4351C">
          <w:fldChar w:fldCharType="begin"/>
        </w:r>
        <w:r w:rsidRPr="00DF26A5" w:rsidDel="00F4351C">
          <w:delInstrText xml:space="preserve"> ADDIN NE.Ref.{B088ADBC-3139-4E8E-962D-46B580F3CD7A}</w:delInstrText>
        </w:r>
        <w:r w:rsidRPr="004D26A3" w:rsidDel="00F4351C">
          <w:fldChar w:fldCharType="separate"/>
        </w:r>
        <w:r w:rsidR="00ED3422" w:rsidRPr="004D26A3" w:rsidDel="00F4351C">
          <w:rPr>
            <w:color w:val="080000"/>
          </w:rPr>
          <w:delText>[34, 35]</w:delText>
        </w:r>
        <w:r w:rsidRPr="004D26A3" w:rsidDel="00F4351C">
          <w:fldChar w:fldCharType="end"/>
        </w:r>
        <w:r w:rsidRPr="00203483" w:rsidDel="00F4351C">
          <w:delText xml:space="preserve">, and this family was versatile with respect to complex carbohydrate </w:delText>
        </w:r>
      </w:del>
      <w:del w:id="4858" w:author="Chen Liao" w:date="2021-03-24T22:56:00Z">
        <w:r w:rsidRPr="00203483" w:rsidDel="00652568">
          <w:delText xml:space="preserve">degradation </w:delText>
        </w:r>
        <w:r w:rsidRPr="004D26A3" w:rsidDel="00652568">
          <w:fldChar w:fldCharType="begin"/>
        </w:r>
        <w:r w:rsidRPr="00DF26A5" w:rsidDel="00652568">
          <w:delInstrText xml:space="preserve"> ADDIN NE.Ref.{BD3C8309-C6BA-4C97-B2E8-5C9C35ACE610}</w:delInstrText>
        </w:r>
        <w:r w:rsidRPr="004D26A3" w:rsidDel="00652568">
          <w:fldChar w:fldCharType="separate"/>
        </w:r>
        <w:r w:rsidR="00ED3422" w:rsidRPr="004D26A3" w:rsidDel="00652568">
          <w:rPr>
            <w:color w:val="080000"/>
          </w:rPr>
          <w:delText>[36]</w:delText>
        </w:r>
        <w:r w:rsidRPr="004D26A3" w:rsidDel="00652568">
          <w:fldChar w:fldCharType="end"/>
        </w:r>
        <w:r w:rsidRPr="00203483" w:rsidDel="00652568">
          <w:delText xml:space="preserve">. </w:delText>
        </w:r>
      </w:del>
      <w:del w:id="4859" w:author="Chen Liao" w:date="2021-03-24T22:58:00Z">
        <w:r w:rsidRPr="00203483" w:rsidDel="00F4351C">
          <w:delText xml:space="preserve">In ecological terms, the release of </w:delText>
        </w:r>
        <w:r w:rsidRPr="00DF26A5" w:rsidDel="00F4351C">
          <w:rPr>
            <w:rFonts w:hint="eastAsia"/>
            <w:color w:val="000000"/>
            <w:rPrChange w:id="4860" w:author="Chen Liao" w:date="2021-03-09T15:09:00Z">
              <w:rPr>
                <w:rFonts w:ascii="AdvMelior-R" w:hAnsi="AdvMelior-R" w:hint="eastAsia"/>
                <w:color w:val="000000"/>
              </w:rPr>
            </w:rPrChange>
          </w:rPr>
          <w:delText>oligosaccharides</w:delText>
        </w:r>
        <w:r w:rsidRPr="00203483" w:rsidDel="00F4351C">
          <w:delText xml:space="preserve"> from inulin in</w:delText>
        </w:r>
        <w:r w:rsidRPr="00DF26A5" w:rsidDel="00F4351C">
          <w:delText xml:space="preserve"> </w:delText>
        </w:r>
        <w:r w:rsidRPr="00203483" w:rsidDel="00F4351C">
          <w:delText>the mouse colon depe</w:delText>
        </w:r>
        <w:r w:rsidRPr="004D26A3" w:rsidDel="00F4351C">
          <w:delText xml:space="preserve">nds on the enrichment of </w:delText>
        </w:r>
        <w:r w:rsidRPr="002E43AE" w:rsidDel="00F4351C">
          <w:rPr>
            <w:i/>
            <w:iCs/>
          </w:rPr>
          <w:delText xml:space="preserve">Muribaculaceae </w:delText>
        </w:r>
        <w:r w:rsidRPr="002E43AE" w:rsidDel="00F4351C">
          <w:delText>or</w:delText>
        </w:r>
        <w:r w:rsidRPr="003B3D31" w:rsidDel="00F4351C">
          <w:rPr>
            <w:i/>
            <w:iCs/>
          </w:rPr>
          <w:delText xml:space="preserve"> B. acidifaciens</w:delText>
        </w:r>
        <w:r w:rsidRPr="00596CB1" w:rsidDel="00F4351C">
          <w:delText xml:space="preserve"> within the microbial community. V</w:delText>
        </w:r>
        <w:r w:rsidRPr="00CA756F" w:rsidDel="00F4351C">
          <w:rPr>
            <w:color w:val="2A2A2A"/>
            <w:shd w:val="clear" w:color="auto" w:fill="FFFFFF"/>
          </w:rPr>
          <w:delText>arious enrichment of these specific degrad</w:delText>
        </w:r>
        <w:r w:rsidRPr="0059730F" w:rsidDel="00F4351C">
          <w:rPr>
            <w:color w:val="2A2A2A"/>
            <w:shd w:val="clear" w:color="auto" w:fill="FFFFFF"/>
          </w:rPr>
          <w:delText xml:space="preserve">ers among individuals after dietary fiber supplementation leads to different </w:delText>
        </w:r>
        <w:r w:rsidRPr="00DF26A5" w:rsidDel="00F4351C">
          <w:delText xml:space="preserve">amounts of products of degradation that available for growth of bacteria such as SCFA producers, and consequently </w:delText>
        </w:r>
        <w:r w:rsidRPr="00DF26A5" w:rsidDel="00F4351C">
          <w:rPr>
            <w:color w:val="2A2A2A"/>
            <w:shd w:val="clear" w:color="auto" w:fill="FFFFFF"/>
          </w:rPr>
          <w:delText xml:space="preserve">induce personalized microbial responses and SCFA production </w:delText>
        </w:r>
        <w:r w:rsidRPr="004D26A3" w:rsidDel="00F4351C">
          <w:rPr>
            <w:color w:val="2A2A2A"/>
            <w:shd w:val="clear" w:color="auto" w:fill="FFFFFF"/>
          </w:rPr>
          <w:fldChar w:fldCharType="begin"/>
        </w:r>
        <w:r w:rsidRPr="00DF26A5" w:rsidDel="00F4351C">
          <w:rPr>
            <w:color w:val="2A2A2A"/>
            <w:shd w:val="clear" w:color="auto" w:fill="FFFFFF"/>
          </w:rPr>
          <w:delInstrText xml:space="preserve"> ADDIN NE.Ref.{5212F7E1-84CD-4B6A-831E-A57A3571B6E6}</w:delInstrText>
        </w:r>
        <w:r w:rsidRPr="004D26A3" w:rsidDel="00F4351C">
          <w:rPr>
            <w:color w:val="2A2A2A"/>
            <w:shd w:val="clear" w:color="auto" w:fill="FFFFFF"/>
          </w:rPr>
          <w:fldChar w:fldCharType="separate"/>
        </w:r>
        <w:r w:rsidR="00ED3422" w:rsidRPr="004D26A3" w:rsidDel="00F4351C">
          <w:rPr>
            <w:color w:val="080000"/>
          </w:rPr>
          <w:delText>[17]</w:delText>
        </w:r>
        <w:r w:rsidRPr="004D26A3" w:rsidDel="00F4351C">
          <w:rPr>
            <w:color w:val="2A2A2A"/>
            <w:shd w:val="clear" w:color="auto" w:fill="FFFFFF"/>
          </w:rPr>
          <w:fldChar w:fldCharType="end"/>
        </w:r>
        <w:r w:rsidRPr="00203483" w:rsidDel="00F4351C">
          <w:rPr>
            <w:color w:val="2A2A2A"/>
            <w:shd w:val="clear" w:color="auto" w:fill="FFFFFF"/>
          </w:rPr>
          <w:delText xml:space="preserve">. </w:delText>
        </w:r>
      </w:del>
      <w:moveFromRangeStart w:id="4861" w:author="Chen Liao" w:date="2021-03-22T11:32:00Z" w:name="move67305185"/>
      <w:moveFrom w:id="4862" w:author="Chen Liao" w:date="2021-03-22T11:32:00Z">
        <w:del w:id="4863" w:author="Chen Liao" w:date="2021-03-24T22:58:00Z">
          <w:r w:rsidRPr="00203483" w:rsidDel="00F4351C">
            <w:rPr>
              <w:color w:val="2A2A2A"/>
              <w:shd w:val="clear" w:color="auto" w:fill="FFFFFF"/>
            </w:rPr>
            <w:delText>To further access the application of our model</w:delText>
          </w:r>
          <w:r w:rsidRPr="004D26A3" w:rsidDel="00F4351C">
            <w:rPr>
              <w:color w:val="2A2A2A"/>
              <w:shd w:val="clear" w:color="auto" w:fill="FFFFFF"/>
            </w:rPr>
            <w:delText>, we reanalyzed data</w:delText>
          </w:r>
          <w:r w:rsidRPr="00596CB1" w:rsidDel="00F4351C">
            <w:rPr>
              <w:color w:val="2A2A2A"/>
              <w:shd w:val="clear" w:color="auto" w:fill="FFFFFF"/>
            </w:rPr>
            <w:delText xml:space="preserve"> from four published studies where the experimental design had repeated sampling after inulin intervention. Notably, despite of signif</w:delText>
          </w:r>
          <w:r w:rsidRPr="00CA756F" w:rsidDel="00F4351C">
            <w:rPr>
              <w:color w:val="2A2A2A"/>
              <w:shd w:val="clear" w:color="auto" w:fill="FFFFFF"/>
            </w:rPr>
            <w:delText xml:space="preserve">icantly different pre-intervention gut microbiota among studies, two inulin responders, </w:delText>
          </w:r>
          <w:r w:rsidRPr="00DF26A5" w:rsidDel="00F4351C">
            <w:rPr>
              <w:i/>
              <w:iCs/>
              <w:color w:val="2A2A2A"/>
              <w:shd w:val="clear" w:color="auto" w:fill="FFFFFF"/>
            </w:rPr>
            <w:delText>Bifidobacterium</w:delText>
          </w:r>
          <w:r w:rsidRPr="00DF26A5" w:rsidDel="00F4351C">
            <w:rPr>
              <w:color w:val="2A2A2A"/>
              <w:shd w:val="clear" w:color="auto" w:fill="FFFFFF"/>
            </w:rPr>
            <w:delText xml:space="preserve"> and </w:delText>
          </w:r>
          <w:bookmarkStart w:id="4864" w:name="_Hlk66204371"/>
          <w:r w:rsidRPr="00DF26A5" w:rsidDel="00F4351C">
            <w:rPr>
              <w:i/>
              <w:iCs/>
              <w:color w:val="2A2A2A"/>
              <w:shd w:val="clear" w:color="auto" w:fill="FFFFFF"/>
            </w:rPr>
            <w:delText>Anaerostipes</w:delText>
          </w:r>
          <w:bookmarkEnd w:id="4864"/>
          <w:r w:rsidRPr="00DF26A5" w:rsidDel="00F4351C">
            <w:rPr>
              <w:color w:val="2A2A2A"/>
              <w:shd w:val="clear" w:color="auto" w:fill="FFFFFF"/>
            </w:rPr>
            <w:delText xml:space="preserve">, were consistently identified. Hence, consistent with a recent review that focus on the impact of inulin on human gut microbiome </w:delText>
          </w:r>
          <w:r w:rsidRPr="004D26A3" w:rsidDel="00F4351C">
            <w:rPr>
              <w:color w:val="2A2A2A"/>
              <w:shd w:val="clear" w:color="auto" w:fill="FFFFFF"/>
            </w:rPr>
            <w:fldChar w:fldCharType="begin"/>
          </w:r>
          <w:r w:rsidRPr="00DF26A5" w:rsidDel="00F4351C">
            <w:rPr>
              <w:color w:val="2A2A2A"/>
              <w:shd w:val="clear" w:color="auto" w:fill="FFFFFF"/>
            </w:rPr>
            <w:delInstrText xml:space="preserve"> ADDIN NE.Ref.{2D2DEDB8-3F3C-446A-B06D-0C6B99A764F5}</w:delInstrText>
          </w:r>
          <w:r w:rsidRPr="004D26A3" w:rsidDel="00F4351C">
            <w:rPr>
              <w:color w:val="2A2A2A"/>
              <w:shd w:val="clear" w:color="auto" w:fill="FFFFFF"/>
            </w:rPr>
            <w:fldChar w:fldCharType="separate"/>
          </w:r>
          <w:r w:rsidR="00ED3422" w:rsidRPr="004D26A3" w:rsidDel="00F4351C">
            <w:rPr>
              <w:color w:val="080000"/>
            </w:rPr>
            <w:delText>[37]</w:delText>
          </w:r>
          <w:r w:rsidRPr="004D26A3" w:rsidDel="00F4351C">
            <w:rPr>
              <w:color w:val="2A2A2A"/>
              <w:shd w:val="clear" w:color="auto" w:fill="FFFFFF"/>
            </w:rPr>
            <w:fldChar w:fldCharType="end"/>
          </w:r>
          <w:r w:rsidRPr="00203483" w:rsidDel="00F4351C">
            <w:rPr>
              <w:color w:val="2A2A2A"/>
              <w:shd w:val="clear" w:color="auto" w:fill="FFFFFF"/>
            </w:rPr>
            <w:delText>, our model further confirms the bifidogenic</w:delText>
          </w:r>
          <w:r w:rsidRPr="00DF26A5" w:rsidDel="00F4351C">
            <w:rPr>
              <w:color w:val="2A2A2A"/>
              <w:shd w:val="clear" w:color="auto" w:fill="FFFFFF"/>
            </w:rPr>
            <w:delText xml:space="preserve"> </w:delText>
          </w:r>
          <w:r w:rsidRPr="00203483" w:rsidDel="00F4351C">
            <w:rPr>
              <w:color w:val="2A2A2A"/>
              <w:shd w:val="clear" w:color="auto" w:fill="FFFFFF"/>
            </w:rPr>
            <w:delText>nature of inulin, whic</w:delText>
          </w:r>
          <w:r w:rsidRPr="004D26A3" w:rsidDel="00F4351C">
            <w:rPr>
              <w:color w:val="2A2A2A"/>
              <w:shd w:val="clear" w:color="auto" w:fill="FFFFFF"/>
            </w:rPr>
            <w:delText xml:space="preserve">h </w:delText>
          </w:r>
          <w:r w:rsidRPr="002E43AE" w:rsidDel="00F4351C">
            <w:rPr>
              <w:color w:val="2A2A2A"/>
              <w:shd w:val="clear" w:color="auto" w:fill="FFFFFF"/>
            </w:rPr>
            <w:delText>has been attributed to the</w:delText>
          </w:r>
          <w:r w:rsidRPr="00DF26A5" w:rsidDel="00F4351C">
            <w:rPr>
              <w:color w:val="2A2A2A"/>
              <w:shd w:val="clear" w:color="auto" w:fill="FFFFFF"/>
            </w:rPr>
            <w:delText xml:space="preserve"> </w:delText>
          </w:r>
          <w:r w:rsidRPr="00203483" w:rsidDel="00F4351C">
            <w:rPr>
              <w:color w:val="2A2A2A"/>
              <w:shd w:val="clear" w:color="auto" w:fill="FFFFFF"/>
            </w:rPr>
            <w:delText>ability of genus to efficiently take up and intracellularly degrade</w:delText>
          </w:r>
          <w:r w:rsidRPr="00DF26A5" w:rsidDel="00F4351C">
            <w:rPr>
              <w:color w:val="2A2A2A"/>
              <w:shd w:val="clear" w:color="auto" w:fill="FFFFFF"/>
            </w:rPr>
            <w:delText xml:space="preserve"> </w:delText>
          </w:r>
          <w:r w:rsidRPr="00203483" w:rsidDel="00F4351C">
            <w:rPr>
              <w:color w:val="2A2A2A"/>
              <w:shd w:val="clear" w:color="auto" w:fill="FFFFFF"/>
            </w:rPr>
            <w:delText xml:space="preserve">larger inulin. Additionally, </w:delText>
          </w:r>
          <w:r w:rsidRPr="004D26A3" w:rsidDel="00F4351C">
            <w:rPr>
              <w:i/>
              <w:iCs/>
              <w:color w:val="2A2A2A"/>
              <w:shd w:val="clear" w:color="auto" w:fill="FFFFFF"/>
            </w:rPr>
            <w:delText>Anaerostip</w:delText>
          </w:r>
          <w:r w:rsidRPr="002E43AE" w:rsidDel="00F4351C">
            <w:rPr>
              <w:i/>
              <w:iCs/>
              <w:color w:val="2A2A2A"/>
              <w:shd w:val="clear" w:color="auto" w:fill="FFFFFF"/>
            </w:rPr>
            <w:delText>es</w:delText>
          </w:r>
          <w:r w:rsidRPr="002E43AE" w:rsidDel="00F4351C">
            <w:rPr>
              <w:color w:val="2A2A2A"/>
              <w:shd w:val="clear" w:color="auto" w:fill="FFFFFF"/>
            </w:rPr>
            <w:delText xml:space="preserve"> is a butyrate-producing</w:delText>
          </w:r>
          <w:r w:rsidRPr="00DF26A5" w:rsidDel="00F4351C">
            <w:rPr>
              <w:color w:val="2A2A2A"/>
              <w:shd w:val="clear" w:color="auto" w:fill="FFFFFF"/>
            </w:rPr>
            <w:delText xml:space="preserve"> </w:delText>
          </w:r>
          <w:r w:rsidRPr="00203483" w:rsidDel="00F4351C">
            <w:rPr>
              <w:color w:val="2A2A2A"/>
              <w:shd w:val="clear" w:color="auto" w:fill="FFFFFF"/>
            </w:rPr>
            <w:delText xml:space="preserve">genus comprising both inulin degraders </w:delText>
          </w:r>
          <w:r w:rsidRPr="004D26A3" w:rsidDel="00F4351C">
            <w:rPr>
              <w:color w:val="2A2A2A"/>
              <w:shd w:val="clear" w:color="auto" w:fill="FFFFFF"/>
            </w:rPr>
            <w:fldChar w:fldCharType="begin"/>
          </w:r>
          <w:r w:rsidRPr="00DF26A5" w:rsidDel="00F4351C">
            <w:rPr>
              <w:color w:val="2A2A2A"/>
              <w:shd w:val="clear" w:color="auto" w:fill="FFFFFF"/>
            </w:rPr>
            <w:delInstrText xml:space="preserve"> ADDIN NE.Ref.{C51A214A-5FA8-4DBE-95F7-BB3B381A3B7C}</w:delInstrText>
          </w:r>
          <w:r w:rsidRPr="004D26A3" w:rsidDel="00F4351C">
            <w:rPr>
              <w:color w:val="2A2A2A"/>
              <w:shd w:val="clear" w:color="auto" w:fill="FFFFFF"/>
            </w:rPr>
            <w:fldChar w:fldCharType="separate"/>
          </w:r>
          <w:r w:rsidR="00ED3422" w:rsidRPr="004D26A3" w:rsidDel="00F4351C">
            <w:rPr>
              <w:color w:val="080000"/>
            </w:rPr>
            <w:delText>[3</w:delText>
          </w:r>
          <w:r w:rsidR="00ED3422" w:rsidRPr="002E43AE" w:rsidDel="00F4351C">
            <w:rPr>
              <w:color w:val="080000"/>
            </w:rPr>
            <w:delText>8]</w:delText>
          </w:r>
          <w:r w:rsidRPr="004D26A3" w:rsidDel="00F4351C">
            <w:rPr>
              <w:color w:val="2A2A2A"/>
              <w:shd w:val="clear" w:color="auto" w:fill="FFFFFF"/>
            </w:rPr>
            <w:fldChar w:fldCharType="end"/>
          </w:r>
          <w:r w:rsidRPr="00203483" w:rsidDel="00F4351C">
            <w:rPr>
              <w:color w:val="2A2A2A"/>
              <w:shd w:val="clear" w:color="auto" w:fill="FFFFFF"/>
            </w:rPr>
            <w:delText xml:space="preserve"> and species capable of</w:delText>
          </w:r>
          <w:r w:rsidRPr="00DF26A5" w:rsidDel="00F4351C">
            <w:rPr>
              <w:color w:val="2A2A2A"/>
              <w:shd w:val="clear" w:color="auto" w:fill="FFFFFF"/>
            </w:rPr>
            <w:delText xml:space="preserve"> </w:delText>
          </w:r>
          <w:r w:rsidRPr="00203483" w:rsidDel="00F4351C">
            <w:rPr>
              <w:color w:val="2A2A2A"/>
              <w:shd w:val="clear" w:color="auto" w:fill="FFFFFF"/>
            </w:rPr>
            <w:delText xml:space="preserve">cross-feeding on both monosaccharides and fermentation products resulting from primary inulin degradation by </w:delText>
          </w:r>
          <w:r w:rsidRPr="004D26A3" w:rsidDel="00F4351C">
            <w:rPr>
              <w:i/>
              <w:iCs/>
              <w:color w:val="2A2A2A"/>
              <w:shd w:val="clear" w:color="auto" w:fill="FFFFFF"/>
            </w:rPr>
            <w:delText>Bifidobacterium</w:delText>
          </w:r>
          <w:r w:rsidRPr="002E43AE" w:rsidDel="00F4351C">
            <w:rPr>
              <w:color w:val="2A2A2A"/>
              <w:shd w:val="clear" w:color="auto" w:fill="FFFFFF"/>
            </w:rPr>
            <w:delText xml:space="preserve"> </w:delText>
          </w:r>
          <w:r w:rsidRPr="004D26A3" w:rsidDel="00F4351C">
            <w:rPr>
              <w:color w:val="2A2A2A"/>
              <w:shd w:val="clear" w:color="auto" w:fill="FFFFFF"/>
            </w:rPr>
            <w:fldChar w:fldCharType="begin"/>
          </w:r>
          <w:r w:rsidRPr="00DF26A5" w:rsidDel="00F4351C">
            <w:rPr>
              <w:color w:val="2A2A2A"/>
              <w:shd w:val="clear" w:color="auto" w:fill="FFFFFF"/>
            </w:rPr>
            <w:delInstrText xml:space="preserve"> ADDIN NE.Ref.{7F9F6AEC-820F-425F-AFC4-FF1044FDB798}</w:delInstrText>
          </w:r>
          <w:r w:rsidRPr="004D26A3" w:rsidDel="00F4351C">
            <w:rPr>
              <w:color w:val="2A2A2A"/>
              <w:shd w:val="clear" w:color="auto" w:fill="FFFFFF"/>
            </w:rPr>
            <w:fldChar w:fldCharType="separate"/>
          </w:r>
          <w:r w:rsidR="00ED3422" w:rsidRPr="004D26A3" w:rsidDel="00F4351C">
            <w:rPr>
              <w:color w:val="080000"/>
            </w:rPr>
            <w:delText>[12]</w:delText>
          </w:r>
          <w:r w:rsidRPr="004D26A3" w:rsidDel="00F4351C">
            <w:rPr>
              <w:color w:val="2A2A2A"/>
              <w:shd w:val="clear" w:color="auto" w:fill="FFFFFF"/>
            </w:rPr>
            <w:fldChar w:fldCharType="end"/>
          </w:r>
          <w:r w:rsidRPr="00203483" w:rsidDel="00F4351C">
            <w:rPr>
              <w:color w:val="2A2A2A"/>
              <w:shd w:val="clear" w:color="auto" w:fill="FFFFFF"/>
            </w:rPr>
            <w:delText>. By contrast, another three inulin respond</w:delText>
          </w:r>
          <w:r w:rsidRPr="004D26A3" w:rsidDel="00F4351C">
            <w:rPr>
              <w:color w:val="2A2A2A"/>
              <w:shd w:val="clear" w:color="auto" w:fill="FFFFFF"/>
            </w:rPr>
            <w:delText>er</w:delText>
          </w:r>
          <w:r w:rsidRPr="002E43AE" w:rsidDel="00F4351C">
            <w:rPr>
              <w:color w:val="2A2A2A"/>
              <w:shd w:val="clear" w:color="auto" w:fill="FFFFFF"/>
            </w:rPr>
            <w:delText xml:space="preserve">s that previously associated with polysaccharide-degrading, </w:delText>
          </w:r>
          <w:r w:rsidRPr="002E43AE" w:rsidDel="00F4351C">
            <w:rPr>
              <w:i/>
              <w:iCs/>
              <w:color w:val="2A2A2A"/>
              <w:shd w:val="clear" w:color="auto" w:fill="FFFFFF"/>
            </w:rPr>
            <w:delText>Faecalibacterium</w:delText>
          </w:r>
          <w:r w:rsidRPr="003B3D31" w:rsidDel="00F4351C">
            <w:rPr>
              <w:color w:val="2A2A2A"/>
              <w:shd w:val="clear" w:color="auto" w:fill="FFFFFF"/>
            </w:rPr>
            <w:delText xml:space="preserve">, </w:delText>
          </w:r>
          <w:r w:rsidRPr="00596CB1" w:rsidDel="00F4351C">
            <w:rPr>
              <w:i/>
              <w:iCs/>
              <w:color w:val="2A2A2A"/>
              <w:shd w:val="clear" w:color="auto" w:fill="FFFFFF"/>
            </w:rPr>
            <w:delText>Prevotella</w:delText>
          </w:r>
          <w:r w:rsidRPr="00E84517" w:rsidDel="00F4351C">
            <w:rPr>
              <w:color w:val="2A2A2A"/>
              <w:shd w:val="clear" w:color="auto" w:fill="FFFFFF"/>
            </w:rPr>
            <w:delText xml:space="preserve">, and </w:delText>
          </w:r>
          <w:r w:rsidRPr="00CA756F" w:rsidDel="00F4351C">
            <w:rPr>
              <w:i/>
              <w:iCs/>
              <w:color w:val="131413"/>
            </w:rPr>
            <w:delText>Lachnospiraceae</w:delText>
          </w:r>
          <w:r w:rsidRPr="0059730F" w:rsidDel="00F4351C">
            <w:rPr>
              <w:color w:val="131413"/>
            </w:rPr>
            <w:delText>, were individually ident</w:delText>
          </w:r>
          <w:r w:rsidRPr="00DF26A5" w:rsidDel="00F4351C">
            <w:rPr>
              <w:color w:val="131413"/>
            </w:rPr>
            <w:delText xml:space="preserve">ified, indicating that the enrichment and responses of these three bacteria might depends on the gut microbial community structure. </w:delText>
          </w:r>
          <w:r w:rsidRPr="00DF26A5" w:rsidDel="00F4351C">
            <w:rPr>
              <w:color w:val="2A2A2A"/>
              <w:shd w:val="clear" w:color="auto" w:fill="FFFFFF"/>
            </w:rPr>
            <w:delText>Collectively, coupling the working model</w:delText>
          </w:r>
          <w:r w:rsidRPr="00DF26A5" w:rsidDel="00F4351C">
            <w:delText xml:space="preserve"> with inulin responders identified by our method, we could provide a good explanation for the individualized responses in gut microbial structure and SCFA metabolism after the inulin intervention.</w:delText>
          </w:r>
        </w:del>
      </w:moveFrom>
    </w:p>
    <w:p w14:paraId="4225D81B" w14:textId="66157A63" w:rsidR="00741AF5" w:rsidRPr="00DF26A5" w:rsidDel="00F4351C" w:rsidRDefault="00741AF5" w:rsidP="00B76665">
      <w:pPr>
        <w:jc w:val="both"/>
        <w:rPr>
          <w:del w:id="4865" w:author="Chen Liao" w:date="2021-03-24T22:58:00Z"/>
          <w:moveFrom w:id="4866" w:author="Chen Liao" w:date="2021-03-22T11:32:00Z"/>
        </w:rPr>
        <w:pPrChange w:id="4867" w:author="Chen Liao" w:date="2021-03-24T10:44:00Z">
          <w:pPr>
            <w:jc w:val="both"/>
          </w:pPr>
        </w:pPrChange>
      </w:pPr>
    </w:p>
    <w:p w14:paraId="3725F53B" w14:textId="5FDF7FA2" w:rsidR="00B439D9" w:rsidRPr="0059730F" w:rsidDel="00F4351C" w:rsidRDefault="001E4A3D" w:rsidP="00B76665">
      <w:pPr>
        <w:jc w:val="both"/>
        <w:rPr>
          <w:del w:id="4868" w:author="Chen Liao" w:date="2021-03-24T22:58:00Z"/>
          <w:moveFrom w:id="4869" w:author="Chen Liao" w:date="2021-03-22T11:32:00Z"/>
          <w:color w:val="2A2A2A"/>
          <w:shd w:val="clear" w:color="auto" w:fill="FFFFFF"/>
        </w:rPr>
        <w:pPrChange w:id="4870" w:author="Chen Liao" w:date="2021-03-24T10:44:00Z">
          <w:pPr>
            <w:jc w:val="both"/>
          </w:pPr>
        </w:pPrChange>
      </w:pPr>
      <w:moveFrom w:id="4871" w:author="Chen Liao" w:date="2021-03-22T11:32:00Z">
        <w:del w:id="4872" w:author="Chen Liao" w:date="2021-03-24T22:58:00Z">
          <w:r w:rsidRPr="001B058D" w:rsidDel="00F4351C">
            <w:rPr>
              <w:color w:val="2A2A2A"/>
              <w:shd w:val="clear" w:color="auto" w:fill="FFFFFF"/>
            </w:rPr>
            <w:delText>C</w:delText>
          </w:r>
          <w:r w:rsidR="007667DA" w:rsidRPr="00203483" w:rsidDel="00F4351C">
            <w:rPr>
              <w:color w:val="2A2A2A"/>
              <w:shd w:val="clear" w:color="auto" w:fill="FFFFFF"/>
            </w:rPr>
            <w:delText>ontrast</w:delText>
          </w:r>
          <w:r w:rsidR="007667DA" w:rsidRPr="004D26A3" w:rsidDel="00F4351C">
            <w:rPr>
              <w:color w:val="2A2A2A"/>
              <w:shd w:val="clear" w:color="auto" w:fill="FFFFFF"/>
            </w:rPr>
            <w:delText xml:space="preserve"> to previous study</w:delText>
          </w:r>
          <w:r w:rsidR="00507787" w:rsidRPr="002E43AE" w:rsidDel="00F4351C">
            <w:rPr>
              <w:color w:val="2A2A2A"/>
              <w:shd w:val="clear" w:color="auto" w:fill="FFFFFF"/>
            </w:rPr>
            <w:delText xml:space="preserve"> [</w:delText>
          </w:r>
          <w:r w:rsidR="00507787" w:rsidRPr="00DF26A5" w:rsidDel="00F4351C">
            <w:rPr>
              <w:color w:val="2A2A2A"/>
              <w:shd w:val="clear" w:color="auto" w:fill="FFFFFF"/>
              <w:rPrChange w:id="4873" w:author="Chen Liao" w:date="2021-03-09T15:09:00Z">
                <w:rPr>
                  <w:color w:val="2A2A2A"/>
                  <w:sz w:val="21"/>
                  <w:szCs w:val="18"/>
                  <w:shd w:val="clear" w:color="auto" w:fill="FFFFFF"/>
                </w:rPr>
              </w:rPrChange>
            </w:rPr>
            <w:delText>Creswell, R., et al., High-resolution temporal profiling of the human gut microbiome reveals consistent and cascading alterations in response to dietary glycans. Genome Medicine, 2020. 12(1)</w:delText>
          </w:r>
          <w:r w:rsidR="00507787" w:rsidRPr="00203483" w:rsidDel="00F4351C">
            <w:rPr>
              <w:color w:val="2A2A2A"/>
              <w:shd w:val="clear" w:color="auto" w:fill="FFFFFF"/>
            </w:rPr>
            <w:delText>]</w:delText>
          </w:r>
          <w:r w:rsidR="007667DA" w:rsidRPr="004D26A3" w:rsidDel="00F4351C">
            <w:rPr>
              <w:color w:val="2A2A2A"/>
              <w:shd w:val="clear" w:color="auto" w:fill="FFFFFF"/>
            </w:rPr>
            <w:delText>,</w:delText>
          </w:r>
          <w:r w:rsidR="00507787" w:rsidRPr="002E43AE" w:rsidDel="00F4351C">
            <w:rPr>
              <w:color w:val="2A2A2A"/>
              <w:shd w:val="clear" w:color="auto" w:fill="FFFFFF"/>
            </w:rPr>
            <w:delText xml:space="preserve"> </w:delText>
          </w:r>
          <w:r w:rsidR="009B1C72" w:rsidRPr="002E43AE" w:rsidDel="00F4351C">
            <w:rPr>
              <w:color w:val="2A2A2A"/>
              <w:shd w:val="clear" w:color="auto" w:fill="FFFFFF"/>
            </w:rPr>
            <w:delText xml:space="preserve">only </w:delText>
          </w:r>
          <w:r w:rsidR="009B1C72" w:rsidRPr="003B3D31" w:rsidDel="00F4351C">
            <w:rPr>
              <w:i/>
              <w:iCs/>
              <w:color w:val="2A2A2A"/>
              <w:shd w:val="clear" w:color="auto" w:fill="FFFFFF"/>
            </w:rPr>
            <w:delText>Anaerostipes</w:delText>
          </w:r>
          <w:r w:rsidR="009B1C72" w:rsidRPr="00596CB1" w:rsidDel="00F4351C">
            <w:rPr>
              <w:color w:val="2A2A2A"/>
              <w:shd w:val="clear" w:color="auto" w:fill="FFFFFF"/>
            </w:rPr>
            <w:delText xml:space="preserve"> was i</w:delText>
          </w:r>
          <w:r w:rsidR="009B1C72" w:rsidRPr="00E84517" w:rsidDel="00F4351C">
            <w:rPr>
              <w:color w:val="2A2A2A"/>
              <w:shd w:val="clear" w:color="auto" w:fill="FFFFFF"/>
            </w:rPr>
            <w:delText>dentified as respond</w:delText>
          </w:r>
          <w:r w:rsidR="009B1C72" w:rsidRPr="00CA756F" w:rsidDel="00F4351C">
            <w:rPr>
              <w:color w:val="2A2A2A"/>
              <w:shd w:val="clear" w:color="auto" w:fill="FFFFFF"/>
            </w:rPr>
            <w:delText>er by our GLV model.</w:delText>
          </w:r>
        </w:del>
      </w:moveFrom>
    </w:p>
    <w:moveFromRangeEnd w:id="4861"/>
    <w:p w14:paraId="6457B58F" w14:textId="1C306676" w:rsidR="00082560" w:rsidRPr="001B058D" w:rsidDel="00F4351C" w:rsidRDefault="00082560" w:rsidP="00B76665">
      <w:pPr>
        <w:jc w:val="both"/>
        <w:rPr>
          <w:del w:id="4874" w:author="Chen Liao" w:date="2021-03-24T22:58:00Z"/>
          <w:color w:val="2A2A2A"/>
          <w:shd w:val="clear" w:color="auto" w:fill="FFFFFF"/>
        </w:rPr>
        <w:pPrChange w:id="4875" w:author="Chen Liao" w:date="2021-03-24T10:44:00Z">
          <w:pPr>
            <w:jc w:val="both"/>
          </w:pPr>
        </w:pPrChange>
      </w:pPr>
    </w:p>
    <w:p w14:paraId="324DA770" w14:textId="681D38FE" w:rsidR="00082560" w:rsidRPr="002E3514" w:rsidDel="001C298C" w:rsidRDefault="00082560" w:rsidP="00B76665">
      <w:pPr>
        <w:jc w:val="both"/>
        <w:rPr>
          <w:del w:id="4876" w:author="Chen Liao" w:date="2021-03-24T08:11:00Z"/>
          <w:color w:val="2A2A2A"/>
          <w:shd w:val="clear" w:color="auto" w:fill="FFFFFF"/>
        </w:rPr>
        <w:pPrChange w:id="4877" w:author="Chen Liao" w:date="2021-03-24T10:44:00Z">
          <w:pPr>
            <w:jc w:val="both"/>
          </w:pPr>
        </w:pPrChange>
      </w:pPr>
    </w:p>
    <w:p w14:paraId="442444AF" w14:textId="3E6BCEAF" w:rsidR="00B439D9" w:rsidRPr="002E3514" w:rsidDel="001C298C" w:rsidRDefault="00B439D9" w:rsidP="00B76665">
      <w:pPr>
        <w:jc w:val="both"/>
        <w:rPr>
          <w:del w:id="4878" w:author="Chen Liao" w:date="2021-03-24T08:11:00Z"/>
          <w:color w:val="2A2A2A"/>
          <w:shd w:val="clear" w:color="auto" w:fill="FFFFFF"/>
        </w:rPr>
        <w:pPrChange w:id="4879" w:author="Chen Liao" w:date="2021-03-24T10:44:00Z">
          <w:pPr>
            <w:jc w:val="both"/>
          </w:pPr>
        </w:pPrChange>
      </w:pPr>
    </w:p>
    <w:p w14:paraId="48E4D2A3" w14:textId="1A704F90" w:rsidR="00B439D9" w:rsidRPr="002E3514" w:rsidDel="0040312F" w:rsidRDefault="00B439D9" w:rsidP="00B76665">
      <w:pPr>
        <w:jc w:val="both"/>
        <w:rPr>
          <w:del w:id="4880" w:author="Chen Liao" w:date="2021-03-24T14:30:00Z"/>
          <w:color w:val="2A2A2A"/>
          <w:shd w:val="clear" w:color="auto" w:fill="FFFFFF"/>
        </w:rPr>
        <w:pPrChange w:id="4881" w:author="Chen Liao" w:date="2021-03-24T10:44:00Z">
          <w:pPr>
            <w:jc w:val="both"/>
          </w:pPr>
        </w:pPrChange>
      </w:pPr>
    </w:p>
    <w:p w14:paraId="3AA507C3" w14:textId="2E7F8CE4" w:rsidR="00A83394" w:rsidRPr="002E3514" w:rsidDel="0040312F" w:rsidRDefault="00A83394" w:rsidP="00B76665">
      <w:pPr>
        <w:jc w:val="both"/>
        <w:rPr>
          <w:del w:id="4882" w:author="Chen Liao" w:date="2021-03-24T14:30:00Z"/>
          <w:b/>
          <w:bCs/>
        </w:rPr>
        <w:pPrChange w:id="4883" w:author="Chen Liao" w:date="2021-03-24T10:44:00Z">
          <w:pPr>
            <w:jc w:val="both"/>
          </w:pPr>
        </w:pPrChange>
      </w:pPr>
      <w:del w:id="4884" w:author="Chen Liao" w:date="2021-03-24T14:30:00Z">
        <w:r w:rsidRPr="002E3514" w:rsidDel="0040312F">
          <w:rPr>
            <w:b/>
            <w:bCs/>
          </w:rPr>
          <w:delText>Visualization of individualized responses</w:delText>
        </w:r>
      </w:del>
    </w:p>
    <w:p w14:paraId="68279F2D" w14:textId="5F2DF8EC" w:rsidR="00A83394" w:rsidRPr="00DF26A5" w:rsidDel="0040312F" w:rsidRDefault="00A83394" w:rsidP="00B76665">
      <w:pPr>
        <w:jc w:val="both"/>
        <w:rPr>
          <w:del w:id="4885" w:author="Chen Liao" w:date="2021-03-24T14:30:00Z"/>
        </w:rPr>
        <w:pPrChange w:id="4886" w:author="Chen Liao" w:date="2021-03-24T10:44:00Z">
          <w:pPr>
            <w:jc w:val="both"/>
          </w:pPr>
        </w:pPrChange>
      </w:pPr>
      <w:del w:id="4887" w:author="Chen Liao" w:date="2021-03-24T14:30:00Z">
        <w:r w:rsidRPr="00DF26A5" w:rsidDel="0040312F">
          <w:delText>We introduced a descending dimension method for visualizing the individualized dynamic responses of gut microbiome to dietary fiber intervention and employed the distribution-free algorithm PERMANOVA to determine the significant.</w:delText>
        </w:r>
      </w:del>
    </w:p>
    <w:p w14:paraId="53126B4C" w14:textId="574D0C62" w:rsidR="00A83394" w:rsidDel="005A3616" w:rsidRDefault="00A83394" w:rsidP="00B76665">
      <w:pPr>
        <w:jc w:val="both"/>
        <w:rPr>
          <w:del w:id="4888" w:author="Chen Liao" w:date="2021-03-24T22:49:00Z"/>
          <w:b/>
          <w:bCs/>
        </w:rPr>
      </w:pPr>
    </w:p>
    <w:p w14:paraId="04AB164F" w14:textId="21924D61" w:rsidR="00A83394" w:rsidRPr="00DF26A5" w:rsidDel="007F4D6B" w:rsidRDefault="00A83394" w:rsidP="00B76665">
      <w:pPr>
        <w:jc w:val="both"/>
        <w:rPr>
          <w:del w:id="4889" w:author="Chen Liao" w:date="2021-03-24T15:03:00Z"/>
        </w:rPr>
        <w:pPrChange w:id="4890" w:author="Chen Liao" w:date="2021-03-24T10:44:00Z">
          <w:pPr>
            <w:jc w:val="both"/>
          </w:pPr>
        </w:pPrChange>
      </w:pPr>
      <w:del w:id="4891" w:author="Chen Liao" w:date="2021-03-24T15:03:00Z">
        <w:r w:rsidRPr="00DF26A5" w:rsidDel="007F4D6B">
          <w:delText xml:space="preserve">Though universal microbial </w:delText>
        </w:r>
        <w:r w:rsidR="00BA16A1" w:rsidRPr="00DF26A5" w:rsidDel="007F4D6B">
          <w:delText>dynamic</w:delText>
        </w:r>
        <w:r w:rsidRPr="00DF26A5" w:rsidDel="007F4D6B">
          <w:delText xml:space="preserve"> response</w:delText>
        </w:r>
        <w:r w:rsidR="00BA16A1" w:rsidRPr="00DF26A5" w:rsidDel="007F4D6B">
          <w:delText>s</w:delText>
        </w:r>
        <w:r w:rsidRPr="00DF26A5" w:rsidDel="007F4D6B">
          <w:delText xml:space="preserve"> to inulin intervention among four vendors were observed, the magnitudes and rate of these responses were, however, vendor-specific, especially for Shanghai. In contrast to the response peak of other three vendors that occurred within a week, notable delayed response peaks in both microbial structure and SCFA production were observed in Shanghai mice. </w:delText>
        </w:r>
      </w:del>
    </w:p>
    <w:p w14:paraId="7A6DDF21" w14:textId="2FDBDCF0" w:rsidR="00A83394" w:rsidRPr="00DF26A5" w:rsidDel="005A3616" w:rsidRDefault="00A83394" w:rsidP="00B76665">
      <w:pPr>
        <w:jc w:val="both"/>
        <w:rPr>
          <w:del w:id="4892" w:author="Chen Liao" w:date="2021-03-24T22:49:00Z"/>
          <w:rPrChange w:id="4893" w:author="Chen Liao" w:date="2021-03-09T15:09:00Z">
            <w:rPr>
              <w:del w:id="4894" w:author="Chen Liao" w:date="2021-03-24T22:49:00Z"/>
              <w:sz w:val="21"/>
              <w:szCs w:val="21"/>
            </w:rPr>
          </w:rPrChange>
        </w:rPr>
        <w:pPrChange w:id="4895" w:author="Chen Liao" w:date="2021-03-24T10:44:00Z">
          <w:pPr>
            <w:jc w:val="both"/>
          </w:pPr>
        </w:pPrChange>
      </w:pPr>
    </w:p>
    <w:p w14:paraId="79BF74FF" w14:textId="3233BB15" w:rsidR="00943344" w:rsidRPr="00DF26A5" w:rsidDel="0071224F" w:rsidRDefault="00943344" w:rsidP="00B76665">
      <w:pPr>
        <w:jc w:val="both"/>
        <w:rPr>
          <w:del w:id="4896" w:author="Chen Liao" w:date="2021-03-24T14:21:00Z"/>
          <w:rPrChange w:id="4897" w:author="Chen Liao" w:date="2021-03-09T15:09:00Z">
            <w:rPr>
              <w:del w:id="4898" w:author="Chen Liao" w:date="2021-03-24T14:21:00Z"/>
              <w:sz w:val="21"/>
              <w:szCs w:val="21"/>
            </w:rPr>
          </w:rPrChange>
        </w:rPr>
        <w:pPrChange w:id="4899" w:author="Chen Liao" w:date="2021-03-24T10:44:00Z">
          <w:pPr>
            <w:jc w:val="both"/>
          </w:pPr>
        </w:pPrChange>
      </w:pPr>
    </w:p>
    <w:p w14:paraId="6F9C2F38" w14:textId="6AF803C0" w:rsidR="00EE3D35" w:rsidRPr="004D26A3" w:rsidDel="0071224F" w:rsidRDefault="007A3AD9" w:rsidP="00B76665">
      <w:pPr>
        <w:jc w:val="both"/>
        <w:rPr>
          <w:del w:id="4900" w:author="Chen Liao" w:date="2021-03-24T14:21:00Z"/>
          <w:b/>
          <w:bCs/>
        </w:rPr>
        <w:pPrChange w:id="4901" w:author="Chen Liao" w:date="2021-03-24T10:44:00Z">
          <w:pPr>
            <w:jc w:val="both"/>
          </w:pPr>
        </w:pPrChange>
      </w:pPr>
      <w:del w:id="4902" w:author="Chen Liao" w:date="2021-03-24T14:21:00Z">
        <w:r w:rsidRPr="00203483" w:rsidDel="0071224F">
          <w:rPr>
            <w:b/>
            <w:bCs/>
          </w:rPr>
          <w:delText>Prediction of SCFAs</w:delText>
        </w:r>
      </w:del>
    </w:p>
    <w:p w14:paraId="5BA05762" w14:textId="63B2540E" w:rsidR="0071224F" w:rsidRPr="00535A1B" w:rsidRDefault="00BE26BE" w:rsidP="00B76665">
      <w:pPr>
        <w:jc w:val="both"/>
        <w:rPr>
          <w:ins w:id="4903" w:author="Chen Liao" w:date="2021-03-24T14:21:00Z"/>
          <w:u w:val="single"/>
          <w:rPrChange w:id="4904" w:author="Chen Liao" w:date="2021-03-24T14:29:00Z">
            <w:rPr>
              <w:ins w:id="4905" w:author="Chen Liao" w:date="2021-03-24T14:21:00Z"/>
            </w:rPr>
          </w:rPrChange>
        </w:rPr>
      </w:pPr>
      <w:del w:id="4906" w:author="Chen Liao" w:date="2021-03-24T14:22:00Z">
        <w:r w:rsidRPr="00102F41" w:rsidDel="0071224F">
          <w:delText xml:space="preserve">We assumed that </w:delText>
        </w:r>
        <w:r w:rsidR="00672A4A" w:rsidRPr="00E84517" w:rsidDel="0071224F">
          <w:delText xml:space="preserve">there was no vendor-specific </w:delText>
        </w:r>
        <w:r w:rsidR="00A42D11" w:rsidRPr="00CA756F" w:rsidDel="0071224F">
          <w:delText>prod</w:delText>
        </w:r>
        <w:r w:rsidR="00A42D11" w:rsidRPr="0059730F" w:rsidDel="0071224F">
          <w:delText>uctivity of microbiota, therefore t</w:delText>
        </w:r>
        <w:r w:rsidR="00A563D8" w:rsidRPr="00DF26A5" w:rsidDel="0071224F">
          <w:delText>he microbiome-SCFA data of four vendors were analyzed together</w:delText>
        </w:r>
        <w:r w:rsidR="00A35BBE" w:rsidRPr="00DF26A5" w:rsidDel="0071224F">
          <w:delText xml:space="preserve">, which might be </w:delText>
        </w:r>
        <w:r w:rsidR="002A2763" w:rsidRPr="00DF26A5" w:rsidDel="0071224F">
          <w:delText>one</w:delText>
        </w:r>
        <w:r w:rsidR="00A35BBE" w:rsidRPr="00203483" w:rsidDel="0071224F">
          <w:delText xml:space="preserve"> reason that contribute to the poor prediction result.</w:delText>
        </w:r>
      </w:del>
      <w:ins w:id="4907" w:author="Chen Liao" w:date="2021-03-24T14:21:00Z">
        <w:r w:rsidR="0071224F" w:rsidRPr="00535A1B">
          <w:rPr>
            <w:u w:val="single"/>
            <w:rPrChange w:id="4908" w:author="Chen Liao" w:date="2021-03-24T14:29:00Z">
              <w:rPr/>
            </w:rPrChange>
          </w:rPr>
          <w:t xml:space="preserve"># </w:t>
        </w:r>
      </w:ins>
      <w:ins w:id="4909" w:author="Chen Liao" w:date="2021-03-25T18:32:00Z">
        <w:r w:rsidR="00030F79">
          <w:rPr>
            <w:u w:val="single"/>
          </w:rPr>
          <w:t xml:space="preserve">Discuss the </w:t>
        </w:r>
      </w:ins>
      <w:ins w:id="4910" w:author="Chen Liao" w:date="2021-03-25T18:33:00Z">
        <w:r w:rsidR="00030F79">
          <w:rPr>
            <w:u w:val="single"/>
          </w:rPr>
          <w:t>failure of</w:t>
        </w:r>
      </w:ins>
      <w:ins w:id="4911" w:author="Chen Liao" w:date="2021-03-24T14:21:00Z">
        <w:r w:rsidR="0071224F" w:rsidRPr="00535A1B">
          <w:rPr>
            <w:u w:val="single"/>
            <w:rPrChange w:id="4912" w:author="Chen Liao" w:date="2021-03-24T14:29:00Z">
              <w:rPr/>
            </w:rPrChange>
          </w:rPr>
          <w:t xml:space="preserve"> predicting SCFAs from microbiota</w:t>
        </w:r>
      </w:ins>
    </w:p>
    <w:p w14:paraId="358548DE" w14:textId="77777777" w:rsidR="0071224F" w:rsidRPr="004D26A3" w:rsidRDefault="0071224F" w:rsidP="00C3619E">
      <w:pPr>
        <w:jc w:val="both"/>
      </w:pPr>
    </w:p>
    <w:p w14:paraId="36FC1B64" w14:textId="697F6AA7" w:rsidR="00626BE9" w:rsidRPr="00102F41" w:rsidDel="0071224F" w:rsidRDefault="00023DF3" w:rsidP="00B76665">
      <w:pPr>
        <w:jc w:val="both"/>
        <w:rPr>
          <w:del w:id="4913" w:author="Chen Liao" w:date="2021-03-24T14:23:00Z"/>
          <w:rFonts w:hint="eastAsia"/>
        </w:rPr>
        <w:pPrChange w:id="4914" w:author="Chen Liao" w:date="2021-03-24T10:44:00Z">
          <w:pPr>
            <w:jc w:val="both"/>
          </w:pPr>
        </w:pPrChange>
      </w:pPr>
      <w:ins w:id="4915" w:author="Chen Liao" w:date="2021-03-25T20:06:00Z">
        <w:r>
          <w:t>There has been much controversies</w:t>
        </w:r>
      </w:ins>
      <w:ins w:id="4916" w:author="Chen Liao" w:date="2021-03-25T20:07:00Z">
        <w:r>
          <w:t xml:space="preserve"> concerning </w:t>
        </w:r>
      </w:ins>
      <w:ins w:id="4917" w:author="Chen Liao" w:date="2021-03-25T20:08:00Z">
        <w:r>
          <w:t xml:space="preserve">the feasibility of predicting metabolite profiles solely based on microbiomie sequencing data. </w:t>
        </w:r>
        <w:r w:rsidR="00794CB4">
          <w:t xml:space="preserve">For example, </w:t>
        </w:r>
      </w:ins>
      <w:commentRangeStart w:id="4918"/>
      <w:ins w:id="4919" w:author="Chen Liao" w:date="2021-03-25T20:09:00Z">
        <w:r w:rsidR="00794CB4">
          <w:t>the MelonnPan algorithm</w:t>
        </w:r>
      </w:ins>
      <w:commentRangeEnd w:id="4918"/>
      <w:ins w:id="4920" w:author="Chen Liao" w:date="2021-03-25T20:13:00Z">
        <w:r w:rsidR="00794CB4" w:rsidRPr="0049551B">
          <w:rPr>
            <w:rPrChange w:id="4921" w:author="Chen Liao" w:date="2021-03-25T20:19:00Z">
              <w:rPr>
                <w:rStyle w:val="CommentReference"/>
              </w:rPr>
            </w:rPrChange>
          </w:rPr>
          <w:commentReference w:id="4918"/>
        </w:r>
      </w:ins>
      <w:ins w:id="4922" w:author="Chen Liao" w:date="2021-03-25T20:09:00Z">
        <w:r w:rsidR="00794CB4">
          <w:t xml:space="preserve"> based on penalized</w:t>
        </w:r>
      </w:ins>
      <w:ins w:id="4923" w:author="Chen Liao" w:date="2021-03-25T20:10:00Z">
        <w:r w:rsidR="00794CB4">
          <w:t xml:space="preserve"> linear</w:t>
        </w:r>
      </w:ins>
      <w:ins w:id="4924" w:author="Chen Liao" w:date="2021-03-25T20:09:00Z">
        <w:r w:rsidR="00794CB4">
          <w:t xml:space="preserve"> regression </w:t>
        </w:r>
      </w:ins>
      <w:ins w:id="4925" w:author="Chen Liao" w:date="2021-03-25T20:10:00Z">
        <w:r w:rsidR="00794CB4">
          <w:t xml:space="preserve">successfully </w:t>
        </w:r>
      </w:ins>
      <w:ins w:id="4926" w:author="Chen Liao" w:date="2021-03-25T20:11:00Z">
        <w:r w:rsidR="00794CB4">
          <w:t>predicted relative abundances of &gt;50% metabo</w:t>
        </w:r>
      </w:ins>
      <w:ins w:id="4927" w:author="Chen Liao" w:date="2021-03-25T20:12:00Z">
        <w:r w:rsidR="00794CB4">
          <w:t xml:space="preserve">lites from metagenomes </w:t>
        </w:r>
      </w:ins>
      <w:ins w:id="4928" w:author="Chen Liao" w:date="2021-03-25T20:19:00Z">
        <w:r w:rsidR="0049551B">
          <w:t xml:space="preserve">in patients with </w:t>
        </w:r>
        <w:r w:rsidR="0049551B" w:rsidRPr="0049551B">
          <w:rPr>
            <w:rPrChange w:id="4929" w:author="Chen Liao" w:date="2021-03-25T20:19:00Z">
              <w:rPr>
                <w:rFonts w:ascii="Palatino" w:hAnsi="Palatino"/>
                <w:color w:val="222222"/>
                <w:sz w:val="27"/>
                <w:szCs w:val="27"/>
                <w:shd w:val="clear" w:color="auto" w:fill="FFFFFF"/>
              </w:rPr>
            </w:rPrChange>
          </w:rPr>
          <w:t>inflammatory bowel disease</w:t>
        </w:r>
        <w:r w:rsidR="0049551B">
          <w:t xml:space="preserve"> a</w:t>
        </w:r>
      </w:ins>
      <w:ins w:id="4930" w:author="Chen Liao" w:date="2021-03-25T20:20:00Z">
        <w:r w:rsidR="0049551B">
          <w:t>nd healthy controls.</w:t>
        </w:r>
      </w:ins>
      <w:ins w:id="4931" w:author="Chen Liao" w:date="2021-03-25T20:12:00Z">
        <w:r w:rsidR="00794CB4">
          <w:t xml:space="preserve"> On the </w:t>
        </w:r>
      </w:ins>
      <w:ins w:id="4932" w:author="Chen Liao" w:date="2021-03-25T20:13:00Z">
        <w:r w:rsidR="00545E24">
          <w:t>other hand</w:t>
        </w:r>
      </w:ins>
      <w:ins w:id="4933" w:author="Chen Liao" w:date="2021-03-25T20:12:00Z">
        <w:r w:rsidR="00794CB4">
          <w:t>,</w:t>
        </w:r>
      </w:ins>
      <w:ins w:id="4934" w:author="Chen Liao" w:date="2021-03-25T20:14:00Z">
        <w:r w:rsidR="00545E24">
          <w:t xml:space="preserve"> </w:t>
        </w:r>
        <w:commentRangeStart w:id="4935"/>
        <w:r w:rsidR="00545E24">
          <w:t xml:space="preserve">it was also reported that only 14% of the observed variation in the SCFAs concentration can be </w:t>
        </w:r>
      </w:ins>
      <w:ins w:id="4936" w:author="Chen Liao" w:date="2021-03-25T20:15:00Z">
        <w:r w:rsidR="00545E24">
          <w:t xml:space="preserve">explained by Random Forest regression models trained on 16S rRNA </w:t>
        </w:r>
      </w:ins>
      <w:ins w:id="4937" w:author="Chen Liao" w:date="2021-03-25T20:16:00Z">
        <w:r w:rsidR="00545E24">
          <w:t>or metagenomic gene</w:t>
        </w:r>
      </w:ins>
      <w:ins w:id="4938" w:author="Chen Liao" w:date="2021-03-25T20:15:00Z">
        <w:r w:rsidR="00545E24">
          <w:t xml:space="preserve"> sequences</w:t>
        </w:r>
      </w:ins>
      <w:commentRangeEnd w:id="4935"/>
      <w:ins w:id="4939" w:author="Chen Liao" w:date="2021-03-25T20:16:00Z">
        <w:r w:rsidR="00545E24">
          <w:rPr>
            <w:rStyle w:val="CommentReference"/>
          </w:rPr>
          <w:commentReference w:id="4935"/>
        </w:r>
      </w:ins>
      <w:ins w:id="4940" w:author="Chen Liao" w:date="2021-03-25T20:18:00Z">
        <w:r w:rsidR="0049551B">
          <w:t xml:space="preserve"> in colorectal cancer patients and healthy controls</w:t>
        </w:r>
      </w:ins>
      <w:ins w:id="4941" w:author="Chen Liao" w:date="2021-03-25T20:16:00Z">
        <w:r w:rsidR="00545E24">
          <w:t>.</w:t>
        </w:r>
        <w:r w:rsidR="0049551B">
          <w:t xml:space="preserve"> </w:t>
        </w:r>
      </w:ins>
      <w:ins w:id="4942" w:author="Chen Liao" w:date="2021-03-25T20:22:00Z">
        <w:r w:rsidR="00973949">
          <w:t xml:space="preserve">While the possibility of </w:t>
        </w:r>
      </w:ins>
      <w:ins w:id="4943" w:author="Chen Liao" w:date="2021-03-25T20:24:00Z">
        <w:r w:rsidR="00F8450B">
          <w:t xml:space="preserve">using </w:t>
        </w:r>
      </w:ins>
      <w:ins w:id="4944" w:author="Chen Liao" w:date="2021-03-25T20:22:00Z">
        <w:r w:rsidR="00973949">
          <w:t xml:space="preserve">different </w:t>
        </w:r>
      </w:ins>
      <w:ins w:id="4945" w:author="Chen Liao" w:date="2021-03-25T20:24:00Z">
        <w:r w:rsidR="00F8450B">
          <w:t xml:space="preserve">regression </w:t>
        </w:r>
      </w:ins>
      <w:ins w:id="4946" w:author="Chen Liao" w:date="2021-03-25T20:22:00Z">
        <w:r w:rsidR="00973949">
          <w:t>models and patient cohorts</w:t>
        </w:r>
      </w:ins>
      <w:ins w:id="4947" w:author="Chen Liao" w:date="2021-03-25T20:23:00Z">
        <w:r w:rsidR="00F8450B">
          <w:t xml:space="preserve"> </w:t>
        </w:r>
      </w:ins>
      <w:ins w:id="4948" w:author="Chen Liao" w:date="2021-03-25T20:24:00Z">
        <w:r w:rsidR="00F8450B">
          <w:t>between these</w:t>
        </w:r>
      </w:ins>
      <w:ins w:id="4949" w:author="Chen Liao" w:date="2021-03-25T20:23:00Z">
        <w:r w:rsidR="00F8450B">
          <w:t xml:space="preserve"> controver</w:t>
        </w:r>
      </w:ins>
      <w:ins w:id="4950" w:author="Chen Liao" w:date="2021-03-25T20:24:00Z">
        <w:r w:rsidR="00F8450B">
          <w:t>al studies</w:t>
        </w:r>
      </w:ins>
      <w:ins w:id="4951" w:author="Chen Liao" w:date="2021-03-25T20:22:00Z">
        <w:r w:rsidR="00973949">
          <w:t xml:space="preserve"> cannot be exlucded, </w:t>
        </w:r>
      </w:ins>
      <w:ins w:id="4952" w:author="Chen Liao" w:date="2021-03-25T20:24:00Z">
        <w:r w:rsidR="00F8450B">
          <w:t xml:space="preserve">our study </w:t>
        </w:r>
      </w:ins>
      <w:ins w:id="4953" w:author="Chen Liao" w:date="2021-03-25T20:26:00Z">
        <w:r w:rsidR="00F8450B">
          <w:t xml:space="preserve">points out </w:t>
        </w:r>
      </w:ins>
      <w:ins w:id="4954" w:author="Chen Liao" w:date="2021-03-25T20:27:00Z">
        <w:r w:rsidR="00F8450B">
          <w:t xml:space="preserve">that </w:t>
        </w:r>
      </w:ins>
      <w:ins w:id="4955" w:author="Chen Liao" w:date="2021-03-25T20:26:00Z">
        <w:r w:rsidR="00F8450B">
          <w:t>the similari</w:t>
        </w:r>
      </w:ins>
      <w:ins w:id="4956" w:author="Chen Liao" w:date="2021-03-25T20:27:00Z">
        <w:r w:rsidR="00F8450B">
          <w:t>t</w:t>
        </w:r>
      </w:ins>
      <w:ins w:id="4957" w:author="Chen Liao" w:date="2021-03-25T20:26:00Z">
        <w:r w:rsidR="00F8450B">
          <w:t>y of data distribution between training and test</w:t>
        </w:r>
      </w:ins>
      <w:ins w:id="4958" w:author="Chen Liao" w:date="2021-03-25T20:27:00Z">
        <w:r w:rsidR="00F8450B">
          <w:t xml:space="preserve"> sets</w:t>
        </w:r>
      </w:ins>
      <w:ins w:id="4959" w:author="Chen Liao" w:date="2021-03-25T20:32:00Z">
        <w:r w:rsidR="00D56BD8">
          <w:t xml:space="preserve">, </w:t>
        </w:r>
      </w:ins>
      <w:ins w:id="4960" w:author="Chen Liao" w:date="2021-03-25T20:28:00Z">
        <w:r w:rsidR="00F8450B">
          <w:t>which is tighly linked to the degree of inter-individual variability of gut microbiota in the</w:t>
        </w:r>
      </w:ins>
      <w:ins w:id="4961" w:author="Chen Liao" w:date="2021-03-25T20:30:00Z">
        <w:r w:rsidR="00F8450B">
          <w:t xml:space="preserve"> cohort data</w:t>
        </w:r>
      </w:ins>
      <w:ins w:id="4962" w:author="Chen Liao" w:date="2021-03-25T20:32:00Z">
        <w:r w:rsidR="00D56BD8">
          <w:t xml:space="preserve">, </w:t>
        </w:r>
      </w:ins>
      <w:ins w:id="4963" w:author="Chen Liao" w:date="2021-03-25T20:33:00Z">
        <w:r w:rsidR="00D56BD8">
          <w:t>strongly</w:t>
        </w:r>
      </w:ins>
      <w:ins w:id="4964" w:author="Chen Liao" w:date="2021-03-25T20:27:00Z">
        <w:r w:rsidR="00F8450B">
          <w:t xml:space="preserve"> </w:t>
        </w:r>
      </w:ins>
      <w:ins w:id="4965" w:author="Chen Liao" w:date="2021-03-25T20:30:00Z">
        <w:r w:rsidR="00D56BD8">
          <w:t>contribut</w:t>
        </w:r>
      </w:ins>
      <w:ins w:id="4966" w:author="Chen Liao" w:date="2021-03-25T20:31:00Z">
        <w:r w:rsidR="00D56BD8">
          <w:t>e</w:t>
        </w:r>
      </w:ins>
      <w:ins w:id="4967" w:author="Chen Liao" w:date="2021-03-25T20:33:00Z">
        <w:r w:rsidR="00D56BD8">
          <w:t>s</w:t>
        </w:r>
      </w:ins>
      <w:ins w:id="4968" w:author="Chen Liao" w:date="2021-03-25T20:31:00Z">
        <w:r w:rsidR="00D56BD8">
          <w:t xml:space="preserve"> to the disagreement.</w:t>
        </w:r>
      </w:ins>
      <w:ins w:id="4969" w:author="Chen Liao" w:date="2021-03-25T20:33:00Z">
        <w:r w:rsidR="00AE3AF4">
          <w:t xml:space="preserve"> </w:t>
        </w:r>
      </w:ins>
      <w:ins w:id="4970" w:author="Chen Liao" w:date="2021-03-25T20:44:00Z">
        <w:r w:rsidR="003A3609">
          <w:t xml:space="preserve">In </w:t>
        </w:r>
        <w:r w:rsidR="003A3609" w:rsidRPr="003A3609">
          <w:rPr>
            <w:highlight w:val="yellow"/>
            <w:rPrChange w:id="4971" w:author="Chen Liao" w:date="2021-03-25T20:44:00Z">
              <w:rPr/>
            </w:rPrChange>
          </w:rPr>
          <w:t>Fig. 5</w:t>
        </w:r>
        <w:r w:rsidR="003A3609">
          <w:t>, w</w:t>
        </w:r>
      </w:ins>
      <w:ins w:id="4972" w:author="Chen Liao" w:date="2021-03-25T20:33:00Z">
        <w:r w:rsidR="00AE3AF4">
          <w:t xml:space="preserve">e showed that </w:t>
        </w:r>
      </w:ins>
      <w:ins w:id="4973" w:author="Chen Liao" w:date="2021-03-25T20:45:00Z">
        <w:r w:rsidR="009E0252">
          <w:t xml:space="preserve">the </w:t>
        </w:r>
      </w:ins>
      <w:ins w:id="4974" w:author="Chen Liao" w:date="2021-03-25T20:44:00Z">
        <w:r w:rsidR="009E0252">
          <w:t xml:space="preserve">predictability was completely lost </w:t>
        </w:r>
      </w:ins>
      <w:ins w:id="4975" w:author="Chen Liao" w:date="2021-03-24T14:23:00Z">
        <w:r w:rsidR="0071224F">
          <w:t xml:space="preserve">when extrapolating </w:t>
        </w:r>
      </w:ins>
      <w:ins w:id="4976" w:author="Chen Liao" w:date="2021-03-25T18:41:00Z">
        <w:r w:rsidR="006E42B5">
          <w:t>models to</w:t>
        </w:r>
      </w:ins>
      <w:ins w:id="4977" w:author="Chen Liao" w:date="2021-03-25T20:38:00Z">
        <w:r w:rsidR="00F8312C">
          <w:t xml:space="preserve"> predict SCFAs </w:t>
        </w:r>
      </w:ins>
      <w:ins w:id="4978" w:author="Chen Liao" w:date="2021-03-25T20:39:00Z">
        <w:r w:rsidR="00F8312C">
          <w:t xml:space="preserve">from gut microbiota </w:t>
        </w:r>
      </w:ins>
      <w:ins w:id="4979" w:author="Chen Liao" w:date="2021-03-25T20:40:00Z">
        <w:r w:rsidR="00F8312C">
          <w:t xml:space="preserve">types that </w:t>
        </w:r>
      </w:ins>
      <w:ins w:id="4980" w:author="Chen Liao" w:date="2021-03-25T21:03:00Z">
        <w:r w:rsidR="00CF6AA8">
          <w:t>were</w:t>
        </w:r>
      </w:ins>
      <w:ins w:id="4981" w:author="Chen Liao" w:date="2021-03-25T20:40:00Z">
        <w:r w:rsidR="00F8312C">
          <w:t xml:space="preserve"> </w:t>
        </w:r>
        <w:r w:rsidR="00F8312C">
          <w:lastRenderedPageBreak/>
          <w:t>unsee</w:t>
        </w:r>
      </w:ins>
      <w:ins w:id="4982" w:author="Chen Liao" w:date="2021-03-25T20:41:00Z">
        <w:r w:rsidR="00F8312C">
          <w:t>n during training.</w:t>
        </w:r>
      </w:ins>
      <w:ins w:id="4983" w:author="Chen Liao" w:date="2021-03-25T20:43:00Z">
        <w:r w:rsidR="003A3609">
          <w:t xml:space="preserve"> </w:t>
        </w:r>
      </w:ins>
      <w:ins w:id="4984" w:author="Chen Liao" w:date="2021-03-25T20:45:00Z">
        <w:r w:rsidR="009E0252">
          <w:t xml:space="preserve">Considering that </w:t>
        </w:r>
      </w:ins>
      <w:ins w:id="4985" w:author="Chen Liao" w:date="2021-03-25T20:47:00Z">
        <w:r w:rsidR="009E0252">
          <w:t xml:space="preserve">stratified </w:t>
        </w:r>
      </w:ins>
      <w:ins w:id="4986" w:author="Chen Liao" w:date="2021-03-25T20:48:00Z">
        <w:r w:rsidR="009E0252">
          <w:t xml:space="preserve">train-test split may or may not be implemented, </w:t>
        </w:r>
      </w:ins>
      <w:ins w:id="4987" w:author="Chen Liao" w:date="2021-03-25T20:50:00Z">
        <w:r w:rsidR="009E0252">
          <w:t>the</w:t>
        </w:r>
      </w:ins>
      <w:ins w:id="4988" w:author="Chen Liao" w:date="2021-03-25T20:48:00Z">
        <w:r w:rsidR="009E0252">
          <w:t xml:space="preserve"> training and test data</w:t>
        </w:r>
      </w:ins>
      <w:ins w:id="4989" w:author="Chen Liao" w:date="2021-03-25T20:50:00Z">
        <w:r w:rsidR="009E0252">
          <w:t>sets may or may not</w:t>
        </w:r>
      </w:ins>
      <w:ins w:id="4990" w:author="Chen Liao" w:date="2021-03-25T20:57:00Z">
        <w:r w:rsidR="001767C4">
          <w:t xml:space="preserve"> </w:t>
        </w:r>
      </w:ins>
      <w:ins w:id="4991" w:author="Chen Liao" w:date="2021-03-25T20:59:00Z">
        <w:r w:rsidR="006155C1">
          <w:t>be independent and</w:t>
        </w:r>
      </w:ins>
      <w:ins w:id="4992" w:author="Chen Liao" w:date="2021-03-25T20:57:00Z">
        <w:r w:rsidR="001767C4">
          <w:t xml:space="preserve"> identicial</w:t>
        </w:r>
      </w:ins>
      <w:ins w:id="4993" w:author="Chen Liao" w:date="2021-03-25T20:59:00Z">
        <w:r w:rsidR="006155C1">
          <w:t>ly</w:t>
        </w:r>
      </w:ins>
      <w:ins w:id="4994" w:author="Chen Liao" w:date="2021-03-25T20:57:00Z">
        <w:r w:rsidR="001767C4">
          <w:t xml:space="preserve"> di</w:t>
        </w:r>
      </w:ins>
      <w:ins w:id="4995" w:author="Chen Liao" w:date="2021-03-25T20:50:00Z">
        <w:r w:rsidR="009E0252">
          <w:t>stribu</w:t>
        </w:r>
      </w:ins>
      <w:ins w:id="4996" w:author="Chen Liao" w:date="2021-03-25T20:59:00Z">
        <w:r w:rsidR="006155C1">
          <w:t>ted</w:t>
        </w:r>
      </w:ins>
      <w:ins w:id="4997" w:author="Chen Liao" w:date="2021-03-25T20:58:00Z">
        <w:r w:rsidR="006155C1">
          <w:t xml:space="preserve"> </w:t>
        </w:r>
      </w:ins>
      <w:ins w:id="4998" w:author="Chen Liao" w:date="2021-03-25T20:57:00Z">
        <w:r w:rsidR="001767C4">
          <w:t>(i.i.d</w:t>
        </w:r>
      </w:ins>
      <w:ins w:id="4999" w:author="Chen Liao" w:date="2021-03-25T20:59:00Z">
        <w:r w:rsidR="006155C1">
          <w:t>.</w:t>
        </w:r>
      </w:ins>
      <w:ins w:id="5000" w:author="Chen Liao" w:date="2021-03-25T20:57:00Z">
        <w:r w:rsidR="001767C4">
          <w:t>)</w:t>
        </w:r>
      </w:ins>
      <w:ins w:id="5001" w:author="Chen Liao" w:date="2021-03-25T20:50:00Z">
        <w:r w:rsidR="009E0252">
          <w:t xml:space="preserve">, yielding </w:t>
        </w:r>
      </w:ins>
      <w:ins w:id="5002" w:author="Chen Liao" w:date="2021-03-25T20:51:00Z">
        <w:r w:rsidR="009E0252">
          <w:t xml:space="preserve">inconsistent model performances. Even though data </w:t>
        </w:r>
      </w:ins>
      <w:ins w:id="5003" w:author="Chen Liao" w:date="2021-03-25T20:52:00Z">
        <w:r w:rsidR="009E0252">
          <w:t>is split based on microbiome characteristics in a straitified fashion, regression models may still perform poor</w:t>
        </w:r>
      </w:ins>
      <w:ins w:id="5004" w:author="Chen Liao" w:date="2021-03-25T20:53:00Z">
        <w:r w:rsidR="009E0252">
          <w:t xml:space="preserve">ly in cases when the inter-individual variabilty is too large </w:t>
        </w:r>
      </w:ins>
      <w:ins w:id="5005" w:author="Chen Liao" w:date="2021-03-25T20:54:00Z">
        <w:r w:rsidR="009E0252">
          <w:t>to fulfill the i.i.d. ass</w:t>
        </w:r>
      </w:ins>
      <w:ins w:id="5006" w:author="Chen Liao" w:date="2021-03-25T20:55:00Z">
        <w:r w:rsidR="009E0252">
          <w:t>umption</w:t>
        </w:r>
      </w:ins>
      <w:ins w:id="5007" w:author="Chen Liao" w:date="2021-03-25T20:59:00Z">
        <w:r w:rsidR="00EB33A4">
          <w:t>, the break of which would cause</w:t>
        </w:r>
      </w:ins>
      <w:ins w:id="5008" w:author="Chen Liao" w:date="2021-03-25T21:00:00Z">
        <w:r w:rsidR="00EB33A4">
          <w:t xml:space="preserve"> covariat</w:t>
        </w:r>
      </w:ins>
      <w:ins w:id="5009" w:author="Chen Liao" w:date="2021-03-25T21:01:00Z">
        <w:r w:rsidR="00DB2638">
          <w:t xml:space="preserve">e </w:t>
        </w:r>
      </w:ins>
      <w:ins w:id="5010" w:author="Chen Liao" w:date="2021-03-25T21:00:00Z">
        <w:r w:rsidR="00EB33A4">
          <w:t>shift and maching learning to fail.</w:t>
        </w:r>
      </w:ins>
    </w:p>
    <w:p w14:paraId="07ABCA99" w14:textId="77777777" w:rsidR="00626BE9" w:rsidRPr="00CA756F" w:rsidDel="00961430" w:rsidRDefault="00626BE9" w:rsidP="00B76665">
      <w:pPr>
        <w:jc w:val="both"/>
        <w:rPr>
          <w:del w:id="5011" w:author="Chen Liao" w:date="2021-03-24T14:30:00Z"/>
        </w:rPr>
        <w:pPrChange w:id="5012" w:author="Chen Liao" w:date="2021-03-24T10:44:00Z">
          <w:pPr>
            <w:jc w:val="both"/>
          </w:pPr>
        </w:pPrChange>
      </w:pPr>
    </w:p>
    <w:p w14:paraId="76AA44CE" w14:textId="170AF653" w:rsidR="007A3AD9" w:rsidRPr="00DF26A5" w:rsidDel="00961430" w:rsidRDefault="007A3AD9" w:rsidP="00B76665">
      <w:pPr>
        <w:jc w:val="both"/>
        <w:rPr>
          <w:del w:id="5013" w:author="Chen Liao" w:date="2021-03-24T14:30:00Z"/>
        </w:rPr>
        <w:pPrChange w:id="5014" w:author="Chen Liao" w:date="2021-03-24T10:44:00Z">
          <w:pPr>
            <w:jc w:val="both"/>
          </w:pPr>
        </w:pPrChange>
      </w:pPr>
    </w:p>
    <w:p w14:paraId="1A98932A" w14:textId="6A5270E5" w:rsidR="00626BE9" w:rsidRPr="00DF26A5" w:rsidRDefault="00626BE9" w:rsidP="00C3619E">
      <w:pPr>
        <w:jc w:val="both"/>
      </w:pPr>
    </w:p>
    <w:p w14:paraId="3033F8E5" w14:textId="54E02F06" w:rsidR="00626BE9" w:rsidRPr="00DF26A5" w:rsidRDefault="00626BE9" w:rsidP="00235E3B">
      <w:pPr>
        <w:jc w:val="both"/>
      </w:pPr>
    </w:p>
    <w:p w14:paraId="3778DE1C" w14:textId="40C87F04" w:rsidR="00626BE9" w:rsidRPr="000137BC" w:rsidRDefault="0059376E" w:rsidP="00B76665">
      <w:pPr>
        <w:jc w:val="both"/>
        <w:rPr>
          <w:ins w:id="5015" w:author="Chen Liao" w:date="2021-03-24T14:14:00Z"/>
          <w:u w:val="single"/>
          <w:rPrChange w:id="5016" w:author="Chen Liao" w:date="2021-03-24T14:29:00Z">
            <w:rPr>
              <w:ins w:id="5017" w:author="Chen Liao" w:date="2021-03-24T14:14:00Z"/>
            </w:rPr>
          </w:rPrChange>
        </w:rPr>
      </w:pPr>
      <w:ins w:id="5018" w:author="Chen Liao" w:date="2021-03-22T11:33:00Z">
        <w:r w:rsidRPr="000137BC">
          <w:rPr>
            <w:u w:val="single"/>
            <w:rPrChange w:id="5019" w:author="Chen Liao" w:date="2021-03-24T14:29:00Z">
              <w:rPr/>
            </w:rPrChange>
          </w:rPr>
          <w:t># Limitation</w:t>
        </w:r>
      </w:ins>
      <w:ins w:id="5020" w:author="Chen Liao" w:date="2021-03-24T14:14:00Z">
        <w:r w:rsidR="0010634D" w:rsidRPr="000137BC">
          <w:rPr>
            <w:u w:val="single"/>
            <w:rPrChange w:id="5021" w:author="Chen Liao" w:date="2021-03-24T14:29:00Z">
              <w:rPr/>
            </w:rPrChange>
          </w:rPr>
          <w:t>s</w:t>
        </w:r>
      </w:ins>
      <w:ins w:id="5022" w:author="Chen Liao" w:date="2021-03-24T14:29:00Z">
        <w:r w:rsidR="000137BC">
          <w:rPr>
            <w:u w:val="single"/>
          </w:rPr>
          <w:t xml:space="preserve"> in translating </w:t>
        </w:r>
      </w:ins>
      <w:ins w:id="5023" w:author="Chen Liao" w:date="2021-03-24T14:14:00Z">
        <w:r w:rsidR="004D4E17" w:rsidRPr="000137BC">
          <w:rPr>
            <w:u w:val="single"/>
            <w:rPrChange w:id="5024" w:author="Chen Liao" w:date="2021-03-24T14:29:00Z">
              <w:rPr/>
            </w:rPrChange>
          </w:rPr>
          <w:t xml:space="preserve">knowledge from </w:t>
        </w:r>
      </w:ins>
      <w:ins w:id="5025" w:author="Chen Liao" w:date="2021-03-24T14:13:00Z">
        <w:r w:rsidR="004D4E17" w:rsidRPr="000137BC">
          <w:rPr>
            <w:u w:val="single"/>
            <w:rPrChange w:id="5026" w:author="Chen Liao" w:date="2021-03-24T14:29:00Z">
              <w:rPr/>
            </w:rPrChange>
          </w:rPr>
          <w:t xml:space="preserve">mice </w:t>
        </w:r>
      </w:ins>
      <w:ins w:id="5027" w:author="Chen Liao" w:date="2021-03-24T14:14:00Z">
        <w:r w:rsidR="004D4E17" w:rsidRPr="000137BC">
          <w:rPr>
            <w:u w:val="single"/>
            <w:rPrChange w:id="5028" w:author="Chen Liao" w:date="2021-03-24T14:29:00Z">
              <w:rPr/>
            </w:rPrChange>
          </w:rPr>
          <w:t>experiments</w:t>
        </w:r>
      </w:ins>
      <w:ins w:id="5029" w:author="Chen Liao" w:date="2021-03-24T14:13:00Z">
        <w:r w:rsidR="004D4E17" w:rsidRPr="000137BC">
          <w:rPr>
            <w:u w:val="single"/>
            <w:rPrChange w:id="5030" w:author="Chen Liao" w:date="2021-03-24T14:29:00Z">
              <w:rPr/>
            </w:rPrChange>
          </w:rPr>
          <w:t xml:space="preserve"> </w:t>
        </w:r>
      </w:ins>
      <w:ins w:id="5031" w:author="Chen Liao" w:date="2021-03-24T14:14:00Z">
        <w:r w:rsidR="004D4E17" w:rsidRPr="000137BC">
          <w:rPr>
            <w:u w:val="single"/>
            <w:rPrChange w:id="5032" w:author="Chen Liao" w:date="2021-03-24T14:29:00Z">
              <w:rPr/>
            </w:rPrChange>
          </w:rPr>
          <w:t>to human</w:t>
        </w:r>
      </w:ins>
    </w:p>
    <w:p w14:paraId="7E15E3B9" w14:textId="77777777" w:rsidR="004D4E17" w:rsidRPr="00DF26A5" w:rsidRDefault="004D4E17" w:rsidP="00C3619E">
      <w:pPr>
        <w:jc w:val="both"/>
      </w:pPr>
    </w:p>
    <w:p w14:paraId="1DDFA0F5" w14:textId="436AFDE2" w:rsidR="00EE3D35" w:rsidRPr="00DF26A5" w:rsidDel="0059376E" w:rsidRDefault="00A62D8B" w:rsidP="00B76665">
      <w:pPr>
        <w:jc w:val="both"/>
        <w:rPr>
          <w:del w:id="5033" w:author="Chen Liao" w:date="2021-03-22T11:33:00Z"/>
        </w:rPr>
        <w:pPrChange w:id="5034" w:author="Chen Liao" w:date="2021-03-24T10:44:00Z">
          <w:pPr>
            <w:jc w:val="both"/>
          </w:pPr>
        </w:pPrChange>
      </w:pPr>
      <w:ins w:id="5035" w:author="Chen Liao" w:date="2021-03-25T21:05:00Z">
        <w:r>
          <w:t>W</w:t>
        </w:r>
      </w:ins>
    </w:p>
    <w:p w14:paraId="4B4C8EBB" w14:textId="7A0045B9" w:rsidR="0011435C" w:rsidRPr="00C3619E" w:rsidRDefault="00A83394" w:rsidP="00210530">
      <w:pPr>
        <w:jc w:val="both"/>
        <w:rPr>
          <w:ins w:id="5036" w:author="Chen Liao" w:date="2021-03-25T13:23:00Z"/>
          <w:rFonts w:hint="eastAsia"/>
        </w:rPr>
      </w:pPr>
      <w:del w:id="5037" w:author="Chen Liao" w:date="2021-03-25T21:05:00Z">
        <w:r w:rsidRPr="001B058D" w:rsidDel="009A02CB">
          <w:delText>W</w:delText>
        </w:r>
      </w:del>
      <w:r w:rsidRPr="001B058D">
        <w:t xml:space="preserve">e note </w:t>
      </w:r>
      <w:del w:id="5038" w:author="Chen Liao" w:date="2021-03-25T13:11:00Z">
        <w:r w:rsidRPr="001B058D" w:rsidDel="003C203B">
          <w:delText xml:space="preserve">that there are </w:delText>
        </w:r>
      </w:del>
      <w:del w:id="5039" w:author="Chen Liao" w:date="2021-03-25T17:57:00Z">
        <w:r w:rsidRPr="001B058D" w:rsidDel="00C835B4">
          <w:delText>several</w:delText>
        </w:r>
      </w:del>
      <w:ins w:id="5040" w:author="Chen Liao" w:date="2021-03-25T17:57:00Z">
        <w:r w:rsidR="00C835B4">
          <w:t>two major</w:t>
        </w:r>
      </w:ins>
      <w:r w:rsidRPr="001B058D">
        <w:t xml:space="preserve"> limitations that</w:t>
      </w:r>
      <w:ins w:id="5041" w:author="Chen Liao" w:date="2021-03-25T13:10:00Z">
        <w:r w:rsidR="003C203B">
          <w:t xml:space="preserve"> </w:t>
        </w:r>
      </w:ins>
      <w:ins w:id="5042" w:author="Chen Liao" w:date="2021-03-25T13:11:00Z">
        <w:r w:rsidR="003C203B">
          <w:t xml:space="preserve">may </w:t>
        </w:r>
      </w:ins>
      <w:ins w:id="5043" w:author="Chen Liao" w:date="2021-03-25T13:10:00Z">
        <w:r w:rsidR="003C203B">
          <w:t xml:space="preserve">hinder translating the insights provided </w:t>
        </w:r>
      </w:ins>
      <w:ins w:id="5044" w:author="Chen Liao" w:date="2021-03-25T13:11:00Z">
        <w:r w:rsidR="003C203B">
          <w:t>from our mouse experiments to huma</w:t>
        </w:r>
      </w:ins>
      <w:ins w:id="5045" w:author="Chen Liao" w:date="2021-03-25T13:12:00Z">
        <w:r w:rsidR="003C203B">
          <w:t>n</w:t>
        </w:r>
      </w:ins>
      <w:ins w:id="5046" w:author="Chen Liao" w:date="2021-03-25T13:11:00Z">
        <w:r w:rsidR="003C203B">
          <w:t xml:space="preserve">s. </w:t>
        </w:r>
      </w:ins>
      <w:del w:id="5047" w:author="Chen Liao" w:date="2021-03-25T13:11:00Z">
        <w:r w:rsidRPr="001B058D" w:rsidDel="003C203B">
          <w:delText xml:space="preserve"> merit future research. </w:delText>
        </w:r>
      </w:del>
      <w:del w:id="5048" w:author="Chen Liao" w:date="2021-03-25T13:12:00Z">
        <w:r w:rsidRPr="001B058D" w:rsidDel="003C203B">
          <w:delText>The major one was the</w:delText>
        </w:r>
      </w:del>
      <w:ins w:id="5049" w:author="Chen Liao" w:date="2021-03-25T13:12:00Z">
        <w:r w:rsidR="003C203B">
          <w:t>First,</w:t>
        </w:r>
      </w:ins>
      <w:del w:id="5050" w:author="Chen Liao" w:date="2021-03-25T17:21:00Z">
        <w:r w:rsidRPr="001B058D" w:rsidDel="00A85211">
          <w:delText xml:space="preserve"> </w:delText>
        </w:r>
      </w:del>
      <w:ins w:id="5051" w:author="Chen Liao" w:date="2021-03-25T13:14:00Z">
        <w:r w:rsidR="003C203B">
          <w:t xml:space="preserve"> </w:t>
        </w:r>
      </w:ins>
      <w:commentRangeStart w:id="5052"/>
      <w:ins w:id="5053" w:author="Chen Liao" w:date="2021-03-25T17:36:00Z">
        <w:r w:rsidR="00FC34A3">
          <w:t xml:space="preserve">mice have much </w:t>
        </w:r>
      </w:ins>
      <w:ins w:id="5054" w:author="Chen Liao" w:date="2021-03-25T17:45:00Z">
        <w:r w:rsidR="0061792D">
          <w:t xml:space="preserve">less </w:t>
        </w:r>
      </w:ins>
      <w:ins w:id="5055" w:author="Chen Liao" w:date="2021-03-25T17:37:00Z">
        <w:r w:rsidR="003942D7">
          <w:t>inter-individual</w:t>
        </w:r>
      </w:ins>
      <w:ins w:id="5056" w:author="Chen Liao" w:date="2021-03-25T17:36:00Z">
        <w:r w:rsidR="00FC34A3">
          <w:t xml:space="preserve"> va</w:t>
        </w:r>
      </w:ins>
      <w:ins w:id="5057" w:author="Chen Liao" w:date="2021-03-25T17:37:00Z">
        <w:r w:rsidR="00FC34A3">
          <w:t>riability than humans</w:t>
        </w:r>
        <w:commentRangeEnd w:id="5052"/>
        <w:r w:rsidR="00FC34A3">
          <w:rPr>
            <w:rStyle w:val="CommentReference"/>
          </w:rPr>
          <w:commentReference w:id="5052"/>
        </w:r>
        <w:r w:rsidR="00FC34A3">
          <w:t xml:space="preserve">. </w:t>
        </w:r>
      </w:ins>
      <w:ins w:id="5058" w:author="Chen Liao" w:date="2021-03-25T13:19:00Z">
        <w:r w:rsidR="00DF0C62">
          <w:t xml:space="preserve">Since </w:t>
        </w:r>
      </w:ins>
      <w:ins w:id="5059" w:author="Chen Liao" w:date="2021-03-25T17:21:00Z">
        <w:r w:rsidR="009F7FC5">
          <w:t>individual</w:t>
        </w:r>
      </w:ins>
      <w:ins w:id="5060" w:author="Chen Liao" w:date="2021-03-25T17:38:00Z">
        <w:r w:rsidR="001E1477">
          <w:t xml:space="preserve"> mice in our study can be stratified into </w:t>
        </w:r>
      </w:ins>
      <w:ins w:id="5061" w:author="Chen Liao" w:date="2021-03-25T17:39:00Z">
        <w:r w:rsidR="00BD558F">
          <w:t xml:space="preserve">four </w:t>
        </w:r>
      </w:ins>
      <w:ins w:id="5062" w:author="Chen Liao" w:date="2021-03-25T17:38:00Z">
        <w:r w:rsidR="001E1477">
          <w:t>distinct microbiome types</w:t>
        </w:r>
      </w:ins>
      <w:ins w:id="5063" w:author="Chen Liao" w:date="2021-03-25T13:19:00Z">
        <w:r w:rsidR="00DF0C62">
          <w:t xml:space="preserve"> </w:t>
        </w:r>
      </w:ins>
      <w:ins w:id="5064" w:author="Chen Liao" w:date="2021-03-25T17:38:00Z">
        <w:r w:rsidR="001E1477">
          <w:t>based on vendo</w:t>
        </w:r>
      </w:ins>
      <w:ins w:id="5065" w:author="Chen Liao" w:date="2021-03-25T17:39:00Z">
        <w:r w:rsidR="001E1477">
          <w:t xml:space="preserve">rs, </w:t>
        </w:r>
        <w:r w:rsidR="00BD558F">
          <w:t xml:space="preserve">the major </w:t>
        </w:r>
      </w:ins>
      <w:ins w:id="5066" w:author="Chen Liao" w:date="2021-03-25T13:21:00Z">
        <w:r w:rsidR="00DF0C62">
          <w:t xml:space="preserve">conclusions we draw were </w:t>
        </w:r>
      </w:ins>
      <w:ins w:id="5067" w:author="Chen Liao" w:date="2021-03-25T14:53:00Z">
        <w:r w:rsidR="00AF22E6">
          <w:t xml:space="preserve">essentially </w:t>
        </w:r>
      </w:ins>
      <w:ins w:id="5068" w:author="Chen Liao" w:date="2021-03-25T13:21:00Z">
        <w:r w:rsidR="00DF0C62">
          <w:t xml:space="preserve">based </w:t>
        </w:r>
      </w:ins>
      <w:ins w:id="5069" w:author="Chen Liao" w:date="2021-03-25T15:10:00Z">
        <w:r w:rsidR="00095694">
          <w:t>compar</w:t>
        </w:r>
      </w:ins>
      <w:ins w:id="5070" w:author="Chen Liao" w:date="2021-03-25T17:40:00Z">
        <w:r w:rsidR="00A63678">
          <w:t xml:space="preserve">ative analysis of </w:t>
        </w:r>
      </w:ins>
      <w:ins w:id="5071" w:author="Chen Liao" w:date="2021-03-25T15:12:00Z">
        <w:r w:rsidR="00095694">
          <w:t>dietary responses</w:t>
        </w:r>
      </w:ins>
      <w:ins w:id="5072" w:author="Chen Liao" w:date="2021-03-25T17:40:00Z">
        <w:r w:rsidR="00A63678">
          <w:t xml:space="preserve"> among </w:t>
        </w:r>
      </w:ins>
      <w:ins w:id="5073" w:author="Chen Liao" w:date="2021-03-25T17:39:00Z">
        <w:r w:rsidR="00BD558F">
          <w:t xml:space="preserve">the </w:t>
        </w:r>
      </w:ins>
      <w:ins w:id="5074" w:author="Chen Liao" w:date="2021-03-25T15:12:00Z">
        <w:r w:rsidR="00095694">
          <w:t xml:space="preserve">four </w:t>
        </w:r>
      </w:ins>
      <w:ins w:id="5075" w:author="Chen Liao" w:date="2021-03-25T17:51:00Z">
        <w:r w:rsidR="005F4CEE">
          <w:t>microbial communities</w:t>
        </w:r>
      </w:ins>
      <w:ins w:id="5076" w:author="Chen Liao" w:date="2021-03-25T17:50:00Z">
        <w:r w:rsidR="005F4CEE">
          <w:t xml:space="preserve"> </w:t>
        </w:r>
      </w:ins>
      <w:ins w:id="5077" w:author="Chen Liao" w:date="2021-03-25T17:40:00Z">
        <w:r w:rsidR="00A63678">
          <w:t>each with several replicates</w:t>
        </w:r>
      </w:ins>
      <w:ins w:id="5078" w:author="Chen Liao" w:date="2021-03-25T15:13:00Z">
        <w:r w:rsidR="00095694">
          <w:t xml:space="preserve">. </w:t>
        </w:r>
      </w:ins>
      <w:ins w:id="5079" w:author="Chen Liao" w:date="2021-03-25T17:51:00Z">
        <w:r w:rsidR="005F4CEE">
          <w:t>Whether and how well the</w:t>
        </w:r>
      </w:ins>
      <w:ins w:id="5080" w:author="Chen Liao" w:date="2021-03-25T17:50:00Z">
        <w:r w:rsidR="005F4CEE">
          <w:t xml:space="preserve"> four </w:t>
        </w:r>
      </w:ins>
      <w:ins w:id="5081" w:author="Chen Liao" w:date="2021-03-25T17:51:00Z">
        <w:r w:rsidR="005F4CEE">
          <w:t>communtiy</w:t>
        </w:r>
      </w:ins>
      <w:ins w:id="5082" w:author="Chen Liao" w:date="2021-03-25T17:50:00Z">
        <w:r w:rsidR="005F4CEE">
          <w:t xml:space="preserve"> types </w:t>
        </w:r>
      </w:ins>
      <w:ins w:id="5083" w:author="Chen Liao" w:date="2021-03-25T17:51:00Z">
        <w:r w:rsidR="005F4CEE">
          <w:t xml:space="preserve">correspond to the </w:t>
        </w:r>
      </w:ins>
      <w:commentRangeStart w:id="5084"/>
      <w:ins w:id="5085" w:author="Chen Liao" w:date="2021-03-25T17:50:00Z">
        <w:r w:rsidR="005F4CEE">
          <w:t>enterotypes</w:t>
        </w:r>
      </w:ins>
      <w:commentRangeEnd w:id="5084"/>
      <w:ins w:id="5086" w:author="Chen Liao" w:date="2021-03-25T17:53:00Z">
        <w:r w:rsidR="005F4CEE">
          <w:rPr>
            <w:rStyle w:val="CommentReference"/>
          </w:rPr>
          <w:commentReference w:id="5084"/>
        </w:r>
      </w:ins>
      <w:ins w:id="5087" w:author="Chen Liao" w:date="2021-03-25T17:52:00Z">
        <w:r w:rsidR="005F4CEE">
          <w:t xml:space="preserve">—distinct micrbiome configurations—in humans </w:t>
        </w:r>
      </w:ins>
      <w:ins w:id="5088" w:author="Chen Liao" w:date="2021-03-25T17:54:00Z">
        <w:r w:rsidR="00444A06">
          <w:t>are worth further study.</w:t>
        </w:r>
      </w:ins>
      <w:ins w:id="5089" w:author="Chen Liao" w:date="2021-03-25T17:50:00Z">
        <w:r w:rsidR="005F4CEE">
          <w:t xml:space="preserve"> </w:t>
        </w:r>
      </w:ins>
      <w:del w:id="5090" w:author="Chen Liao" w:date="2021-03-25T13:12:00Z">
        <w:r w:rsidRPr="001B058D" w:rsidDel="003C203B">
          <w:delText>low</w:delText>
        </w:r>
      </w:del>
      <w:del w:id="5091" w:author="Chen Liao" w:date="2021-03-25T13:16:00Z">
        <w:r w:rsidRPr="001B058D" w:rsidDel="003C203B">
          <w:delText xml:space="preserve"> pre-intervention inter-individual microbial diversity </w:delText>
        </w:r>
        <w:r w:rsidRPr="002E3514" w:rsidDel="003C203B">
          <w:delText xml:space="preserve">provided by employed vendors. Although mice harboring distinct gut microbiome have been obtained to conduct the experiment, </w:delText>
        </w:r>
      </w:del>
      <w:del w:id="5092" w:author="Chen Liao" w:date="2021-03-24T14:10:00Z">
        <w:r w:rsidRPr="002E3514" w:rsidDel="004D4E17">
          <w:delText xml:space="preserve">limited inter-individual variations in humans has been portrayed. </w:delText>
        </w:r>
      </w:del>
      <w:del w:id="5093" w:author="Chen Liao" w:date="2021-03-25T13:23:00Z">
        <w:r w:rsidRPr="002E3514" w:rsidDel="004E1ACA">
          <w:delText>Nevertheless,</w:delText>
        </w:r>
      </w:del>
      <w:ins w:id="5094" w:author="Chen Liao" w:date="2021-03-25T17:55:00Z">
        <w:r w:rsidR="00956E15">
          <w:t>T</w:t>
        </w:r>
      </w:ins>
      <w:ins w:id="5095" w:author="Chen Liao" w:date="2021-03-25T17:23:00Z">
        <w:r w:rsidR="009C5CFD">
          <w:t>o soften</w:t>
        </w:r>
      </w:ins>
      <w:ins w:id="5096" w:author="Chen Liao" w:date="2021-03-25T13:25:00Z">
        <w:r w:rsidR="004E1ACA">
          <w:t xml:space="preserve"> this limitation</w:t>
        </w:r>
      </w:ins>
      <w:ins w:id="5097" w:author="Chen Liao" w:date="2021-03-25T17:55:00Z">
        <w:r w:rsidR="00956E15">
          <w:t>, we have made efforts to</w:t>
        </w:r>
      </w:ins>
      <w:ins w:id="5098" w:author="Chen Liao" w:date="2021-03-25T13:25:00Z">
        <w:r w:rsidR="004E1ACA">
          <w:t xml:space="preserve"> </w:t>
        </w:r>
      </w:ins>
      <w:ins w:id="5099" w:author="Chen Liao" w:date="2021-03-25T17:25:00Z">
        <w:r w:rsidR="00785368">
          <w:t>augment the</w:t>
        </w:r>
      </w:ins>
      <w:ins w:id="5100" w:author="Chen Liao" w:date="2021-03-25T17:56:00Z">
        <w:r w:rsidR="0047201A">
          <w:t xml:space="preserve"> </w:t>
        </w:r>
      </w:ins>
      <w:ins w:id="5101" w:author="Chen Liao" w:date="2021-03-25T17:25:00Z">
        <w:r w:rsidR="00785368">
          <w:t xml:space="preserve">microbiome diversity </w:t>
        </w:r>
      </w:ins>
      <w:ins w:id="5102" w:author="Chen Liao" w:date="2021-03-25T17:56:00Z">
        <w:r w:rsidR="0047201A">
          <w:t>by</w:t>
        </w:r>
      </w:ins>
      <w:ins w:id="5103" w:author="Chen Liao" w:date="2021-03-25T18:27:00Z">
        <w:r w:rsidR="00277EBF">
          <w:t xml:space="preserve"> reanalyzing </w:t>
        </w:r>
      </w:ins>
      <w:ins w:id="5104" w:author="Chen Liao" w:date="2021-03-25T13:26:00Z">
        <w:r w:rsidR="004E1ACA">
          <w:t>public datasets</w:t>
        </w:r>
      </w:ins>
      <w:ins w:id="5105" w:author="Chen Liao" w:date="2021-03-25T17:57:00Z">
        <w:r w:rsidR="0047201A">
          <w:t xml:space="preserve"> from similar studies</w:t>
        </w:r>
      </w:ins>
      <w:ins w:id="5106" w:author="Chen Liao" w:date="2021-03-25T13:26:00Z">
        <w:r w:rsidR="004E1ACA">
          <w:t>.</w:t>
        </w:r>
      </w:ins>
      <w:ins w:id="5107" w:author="Chen Liao" w:date="2021-03-25T15:17:00Z">
        <w:r w:rsidR="00715AF3">
          <w:t xml:space="preserve"> </w:t>
        </w:r>
      </w:ins>
      <w:ins w:id="5108" w:author="Chen Liao" w:date="2021-03-25T13:27:00Z">
        <w:r w:rsidR="004E1ACA">
          <w:t xml:space="preserve">Second, the </w:t>
        </w:r>
      </w:ins>
      <w:ins w:id="5109" w:author="Chen Liao" w:date="2021-03-25T15:18:00Z">
        <w:r w:rsidR="00715AF3">
          <w:t xml:space="preserve">murine </w:t>
        </w:r>
      </w:ins>
      <w:ins w:id="5110" w:author="Chen Liao" w:date="2021-03-25T13:27:00Z">
        <w:r w:rsidR="004E1ACA">
          <w:t xml:space="preserve">gut microbiota has </w:t>
        </w:r>
      </w:ins>
      <w:ins w:id="5111" w:author="Chen Liao" w:date="2021-03-25T13:28:00Z">
        <w:r w:rsidR="004E1ACA">
          <w:t xml:space="preserve">distinct compositions </w:t>
        </w:r>
      </w:ins>
      <w:ins w:id="5112" w:author="Chen Liao" w:date="2021-03-25T17:41:00Z">
        <w:r w:rsidR="00CC44B3">
          <w:t>from</w:t>
        </w:r>
      </w:ins>
      <w:ins w:id="5113" w:author="Chen Liao" w:date="2021-03-25T13:28:00Z">
        <w:r w:rsidR="004E1ACA">
          <w:t xml:space="preserve"> humans</w:t>
        </w:r>
      </w:ins>
      <w:ins w:id="5114" w:author="Chen Liao" w:date="2021-03-25T16:46:00Z">
        <w:r w:rsidR="00381A93">
          <w:t xml:space="preserve"> </w:t>
        </w:r>
        <w:r w:rsidR="00381A93" w:rsidRPr="004D26A3">
          <w:fldChar w:fldCharType="begin"/>
        </w:r>
        <w:r w:rsidR="00381A93" w:rsidRPr="002E3514">
          <w:instrText xml:space="preserve"> ADDIN NE.Ref.{A669DA55-006E-4AA5-9DFA-F44F27767123}</w:instrText>
        </w:r>
        <w:r w:rsidR="00381A93" w:rsidRPr="004D26A3">
          <w:fldChar w:fldCharType="separate"/>
        </w:r>
        <w:r w:rsidR="00381A93" w:rsidRPr="00D36E8C">
          <w:t>[39]</w:t>
        </w:r>
        <w:r w:rsidR="00381A93" w:rsidRPr="004D26A3">
          <w:fldChar w:fldCharType="end"/>
        </w:r>
      </w:ins>
      <w:ins w:id="5115" w:author="Chen Liao" w:date="2021-03-25T13:28:00Z">
        <w:r w:rsidR="004E1ACA">
          <w:t xml:space="preserve">. </w:t>
        </w:r>
      </w:ins>
      <w:commentRangeStart w:id="5116"/>
      <w:ins w:id="5117" w:author="Chen Liao" w:date="2021-03-25T15:20:00Z">
        <w:r w:rsidR="00715AF3">
          <w:t>Although Bacteroidetes and firmicutes are the two major phyla in both m</w:t>
        </w:r>
      </w:ins>
      <w:ins w:id="5118" w:author="Chen Liao" w:date="2021-03-25T16:23:00Z">
        <w:r w:rsidR="00D51646">
          <w:t>ice</w:t>
        </w:r>
      </w:ins>
      <w:ins w:id="5119" w:author="Chen Liao" w:date="2021-03-25T15:20:00Z">
        <w:r w:rsidR="00715AF3">
          <w:t xml:space="preserve"> and human, </w:t>
        </w:r>
      </w:ins>
      <w:ins w:id="5120" w:author="Chen Liao" w:date="2021-03-25T15:21:00Z">
        <w:r w:rsidR="00715AF3">
          <w:t xml:space="preserve">85% </w:t>
        </w:r>
      </w:ins>
      <w:ins w:id="5121" w:author="Chen Liao" w:date="2021-03-25T16:24:00Z">
        <w:r w:rsidR="00D51646">
          <w:t xml:space="preserve">genera found in the mouse gut are not </w:t>
        </w:r>
      </w:ins>
      <w:ins w:id="5122" w:author="Chen Liao" w:date="2021-03-25T16:26:00Z">
        <w:r w:rsidR="00191453">
          <w:t>detectable</w:t>
        </w:r>
      </w:ins>
      <w:ins w:id="5123" w:author="Chen Liao" w:date="2021-03-25T16:24:00Z">
        <w:r w:rsidR="00D51646">
          <w:t xml:space="preserve"> in </w:t>
        </w:r>
      </w:ins>
      <w:ins w:id="5124" w:author="Chen Liao" w:date="2021-03-25T17:41:00Z">
        <w:r w:rsidR="00CC44B3">
          <w:t xml:space="preserve">the </w:t>
        </w:r>
      </w:ins>
      <w:ins w:id="5125" w:author="Chen Liao" w:date="2021-03-25T16:24:00Z">
        <w:r w:rsidR="00D51646">
          <w:t>human</w:t>
        </w:r>
      </w:ins>
      <w:commentRangeEnd w:id="5116"/>
      <w:ins w:id="5126" w:author="Chen Liao" w:date="2021-03-25T17:41:00Z">
        <w:r w:rsidR="00CC44B3">
          <w:t xml:space="preserve"> gu</w:t>
        </w:r>
      </w:ins>
      <w:ins w:id="5127" w:author="Chen Liao" w:date="2021-03-25T17:42:00Z">
        <w:r w:rsidR="00CC44B3">
          <w:t>t</w:t>
        </w:r>
      </w:ins>
      <w:ins w:id="5128" w:author="Chen Liao" w:date="2021-03-25T16:26:00Z">
        <w:r w:rsidR="00191453">
          <w:rPr>
            <w:rStyle w:val="CommentReference"/>
          </w:rPr>
          <w:commentReference w:id="5116"/>
        </w:r>
      </w:ins>
      <w:ins w:id="5129" w:author="Chen Liao" w:date="2021-03-25T15:21:00Z">
        <w:r w:rsidR="00715AF3">
          <w:t>. For example, the family Muribaculaceae—</w:t>
        </w:r>
      </w:ins>
      <w:ins w:id="5130" w:author="Chen Liao" w:date="2021-03-25T18:28:00Z">
        <w:r w:rsidR="001F7D27">
          <w:t>a major</w:t>
        </w:r>
      </w:ins>
      <w:ins w:id="5131" w:author="Chen Liao" w:date="2021-03-25T15:21:00Z">
        <w:r w:rsidR="00715AF3">
          <w:t xml:space="preserve"> inulin responder</w:t>
        </w:r>
      </w:ins>
      <w:ins w:id="5132" w:author="Chen Liao" w:date="2021-03-25T16:29:00Z">
        <w:r w:rsidR="009B77BE">
          <w:t xml:space="preserve"> inferred by this study</w:t>
        </w:r>
      </w:ins>
      <w:ins w:id="5133" w:author="Chen Liao" w:date="2021-03-25T15:21:00Z">
        <w:r w:rsidR="00715AF3">
          <w:t>—</w:t>
        </w:r>
        <w:commentRangeStart w:id="5134"/>
        <w:r w:rsidR="00715AF3">
          <w:t xml:space="preserve">was </w:t>
        </w:r>
      </w:ins>
      <w:ins w:id="5135" w:author="Chen Liao" w:date="2021-03-25T16:29:00Z">
        <w:r w:rsidR="009B77BE">
          <w:t>speci</w:t>
        </w:r>
      </w:ins>
      <w:ins w:id="5136" w:author="Chen Liao" w:date="2021-03-25T16:30:00Z">
        <w:r w:rsidR="009B77BE">
          <w:t>fic to the mouse</w:t>
        </w:r>
      </w:ins>
      <w:ins w:id="5137" w:author="Chen Liao" w:date="2021-03-25T15:21:00Z">
        <w:r w:rsidR="00715AF3">
          <w:t xml:space="preserve"> gut</w:t>
        </w:r>
      </w:ins>
      <w:commentRangeEnd w:id="5134"/>
      <w:ins w:id="5138" w:author="Chen Liao" w:date="2021-03-25T16:30:00Z">
        <w:r w:rsidR="009B77BE">
          <w:rPr>
            <w:rStyle w:val="CommentReference"/>
          </w:rPr>
          <w:commentReference w:id="5134"/>
        </w:r>
      </w:ins>
      <w:ins w:id="5139" w:author="Chen Liao" w:date="2021-03-25T15:21:00Z">
        <w:r w:rsidR="00715AF3">
          <w:t>.</w:t>
        </w:r>
      </w:ins>
      <w:ins w:id="5140" w:author="Chen Liao" w:date="2021-03-25T17:16:00Z">
        <w:r w:rsidR="009278C9">
          <w:t xml:space="preserve"> </w:t>
        </w:r>
      </w:ins>
      <w:ins w:id="5141" w:author="Chen Liao" w:date="2021-03-25T17:59:00Z">
        <w:r w:rsidR="00840269">
          <w:t>Moreover, t</w:t>
        </w:r>
      </w:ins>
      <w:ins w:id="5142" w:author="Chen Liao" w:date="2021-03-25T17:58:00Z">
        <w:r w:rsidR="00840269">
          <w:t xml:space="preserve">he </w:t>
        </w:r>
      </w:ins>
      <w:ins w:id="5143" w:author="Chen Liao" w:date="2021-03-25T18:03:00Z">
        <w:r w:rsidR="00C246B9">
          <w:t xml:space="preserve">differences in </w:t>
        </w:r>
      </w:ins>
      <w:ins w:id="5144" w:author="Chen Liao" w:date="2021-03-25T18:01:00Z">
        <w:r w:rsidR="00C246B9">
          <w:t>microbiome structure</w:t>
        </w:r>
      </w:ins>
      <w:ins w:id="5145" w:author="Chen Liao" w:date="2021-03-25T18:03:00Z">
        <w:r w:rsidR="00C246B9">
          <w:t xml:space="preserve"> between mice and human</w:t>
        </w:r>
      </w:ins>
      <w:ins w:id="5146" w:author="Chen Liao" w:date="2021-03-25T18:01:00Z">
        <w:r w:rsidR="00C246B9">
          <w:t xml:space="preserve"> </w:t>
        </w:r>
      </w:ins>
      <w:ins w:id="5147" w:author="Chen Liao" w:date="2021-03-25T18:04:00Z">
        <w:r w:rsidR="00C246B9">
          <w:t>diversi</w:t>
        </w:r>
      </w:ins>
      <w:ins w:id="5148" w:author="Chen Liao" w:date="2021-03-25T18:05:00Z">
        <w:r w:rsidR="00C246B9">
          <w:t>fy the gut environment</w:t>
        </w:r>
      </w:ins>
      <w:ins w:id="5149" w:author="Chen Liao" w:date="2021-03-25T18:29:00Z">
        <w:r w:rsidR="00B376E6">
          <w:t xml:space="preserve"> between the two ecosystems</w:t>
        </w:r>
        <w:r w:rsidR="00197C50">
          <w:t>, both metabolically and ecologically,</w:t>
        </w:r>
      </w:ins>
      <w:ins w:id="5150" w:author="Chen Liao" w:date="2021-03-25T18:05:00Z">
        <w:r w:rsidR="00C246B9">
          <w:t xml:space="preserve"> </w:t>
        </w:r>
      </w:ins>
      <w:ins w:id="5151" w:author="Chen Liao" w:date="2021-03-25T18:29:00Z">
        <w:r w:rsidR="00B376E6">
          <w:t>causing</w:t>
        </w:r>
      </w:ins>
      <w:ins w:id="5152" w:author="Chen Liao" w:date="2021-03-25T18:00:00Z">
        <w:r w:rsidR="00840269">
          <w:t xml:space="preserve"> dietary responses to be context-dependent. For instance, </w:t>
        </w:r>
      </w:ins>
      <w:ins w:id="5153" w:author="Chen Liao" w:date="2021-03-25T15:22:00Z">
        <w:r w:rsidR="00715AF3">
          <w:rPr>
            <w:color w:val="242021"/>
          </w:rPr>
          <w:t>the two human inulin responders—</w:t>
        </w:r>
      </w:ins>
      <w:ins w:id="5154" w:author="Chen Liao" w:date="2021-03-25T13:28:00Z">
        <w:r w:rsidR="004E1ACA">
          <w:rPr>
            <w:color w:val="242021"/>
          </w:rPr>
          <w:t xml:space="preserve">Bifidobacterium and </w:t>
        </w:r>
      </w:ins>
      <w:ins w:id="5155" w:author="Chen Liao" w:date="2021-03-25T15:22:00Z">
        <w:r w:rsidR="00715AF3">
          <w:rPr>
            <w:color w:val="242021"/>
          </w:rPr>
          <w:t>A</w:t>
        </w:r>
      </w:ins>
      <w:ins w:id="5156" w:author="Chen Liao" w:date="2021-03-25T13:28:00Z">
        <w:r w:rsidR="004E1ACA">
          <w:rPr>
            <w:color w:val="242021"/>
          </w:rPr>
          <w:t>naerostipes</w:t>
        </w:r>
      </w:ins>
      <w:ins w:id="5157" w:author="Chen Liao" w:date="2021-03-25T15:22:00Z">
        <w:r w:rsidR="00715AF3">
          <w:rPr>
            <w:color w:val="242021"/>
          </w:rPr>
          <w:t>—</w:t>
        </w:r>
      </w:ins>
      <w:ins w:id="5158" w:author="Chen Liao" w:date="2021-03-25T15:23:00Z">
        <w:r w:rsidR="00715AF3">
          <w:rPr>
            <w:color w:val="242021"/>
          </w:rPr>
          <w:t>were</w:t>
        </w:r>
      </w:ins>
      <w:ins w:id="5159" w:author="Chen Liao" w:date="2021-03-25T13:28:00Z">
        <w:r w:rsidR="004E1ACA">
          <w:rPr>
            <w:color w:val="242021"/>
          </w:rPr>
          <w:t xml:space="preserve"> present in the m</w:t>
        </w:r>
      </w:ins>
      <w:ins w:id="5160" w:author="Chen Liao" w:date="2021-03-25T18:07:00Z">
        <w:r w:rsidR="00C92D5E">
          <w:rPr>
            <w:color w:val="242021"/>
          </w:rPr>
          <w:t>ice</w:t>
        </w:r>
      </w:ins>
      <w:ins w:id="5161" w:author="Chen Liao" w:date="2021-03-25T13:28:00Z">
        <w:r w:rsidR="004E1ACA">
          <w:rPr>
            <w:color w:val="242021"/>
          </w:rPr>
          <w:t xml:space="preserve"> gut</w:t>
        </w:r>
      </w:ins>
      <w:ins w:id="5162" w:author="Chen Liao" w:date="2021-03-25T18:00:00Z">
        <w:r w:rsidR="00810A6F">
          <w:rPr>
            <w:color w:val="242021"/>
          </w:rPr>
          <w:t xml:space="preserve"> but</w:t>
        </w:r>
      </w:ins>
      <w:ins w:id="5163" w:author="Chen Liao" w:date="2021-03-25T13:28:00Z">
        <w:r w:rsidR="004E1ACA">
          <w:rPr>
            <w:color w:val="242021"/>
          </w:rPr>
          <w:t xml:space="preserve"> the</w:t>
        </w:r>
      </w:ins>
      <w:ins w:id="5164" w:author="Chen Liao" w:date="2021-03-25T15:23:00Z">
        <w:r w:rsidR="00715AF3">
          <w:rPr>
            <w:color w:val="242021"/>
          </w:rPr>
          <w:t>ir</w:t>
        </w:r>
      </w:ins>
      <w:ins w:id="5165" w:author="Chen Liao" w:date="2021-03-25T13:28:00Z">
        <w:r w:rsidR="004E1ACA">
          <w:rPr>
            <w:color w:val="242021"/>
          </w:rPr>
          <w:t xml:space="preserve"> relative abundance</w:t>
        </w:r>
      </w:ins>
      <w:ins w:id="5166" w:author="Chen Liao" w:date="2021-03-25T15:23:00Z">
        <w:r w:rsidR="00715AF3">
          <w:rPr>
            <w:color w:val="242021"/>
          </w:rPr>
          <w:t>s</w:t>
        </w:r>
      </w:ins>
      <w:ins w:id="5167" w:author="Chen Liao" w:date="2021-03-25T13:28:00Z">
        <w:r w:rsidR="004E1ACA">
          <w:rPr>
            <w:color w:val="242021"/>
          </w:rPr>
          <w:t xml:space="preserve"> </w:t>
        </w:r>
      </w:ins>
      <w:ins w:id="5168" w:author="Chen Liao" w:date="2021-03-25T16:39:00Z">
        <w:r w:rsidR="00640377">
          <w:rPr>
            <w:color w:val="242021"/>
          </w:rPr>
          <w:t>remain</w:t>
        </w:r>
      </w:ins>
      <w:ins w:id="5169" w:author="Chen Liao" w:date="2021-03-25T13:28:00Z">
        <w:r w:rsidR="004E1ACA">
          <w:rPr>
            <w:color w:val="242021"/>
          </w:rPr>
          <w:t xml:space="preserve"> low </w:t>
        </w:r>
      </w:ins>
      <w:ins w:id="5170" w:author="Chen Liao" w:date="2021-03-25T16:40:00Z">
        <w:r w:rsidR="00640377">
          <w:rPr>
            <w:color w:val="242021"/>
          </w:rPr>
          <w:t>and unresponsive to inulin intervention throughout t</w:t>
        </w:r>
      </w:ins>
      <w:ins w:id="5171" w:author="Chen Liao" w:date="2021-03-25T16:39:00Z">
        <w:r w:rsidR="00640377">
          <w:rPr>
            <w:color w:val="242021"/>
          </w:rPr>
          <w:t>he entire period of observation</w:t>
        </w:r>
      </w:ins>
      <w:ins w:id="5172" w:author="Chen Liao" w:date="2021-03-25T16:42:00Z">
        <w:r w:rsidR="00E64977">
          <w:rPr>
            <w:color w:val="242021"/>
          </w:rPr>
          <w:t xml:space="preserve"> (</w:t>
        </w:r>
        <w:r w:rsidR="00E64977" w:rsidRPr="00E64977">
          <w:rPr>
            <w:color w:val="242021"/>
            <w:highlight w:val="yellow"/>
            <w:rPrChange w:id="5173" w:author="Chen Liao" w:date="2021-03-25T16:42:00Z">
              <w:rPr>
                <w:color w:val="242021"/>
              </w:rPr>
            </w:rPrChange>
          </w:rPr>
          <w:t>Fig. SX</w:t>
        </w:r>
        <w:r w:rsidR="00E64977">
          <w:rPr>
            <w:color w:val="242021"/>
          </w:rPr>
          <w:t>)</w:t>
        </w:r>
      </w:ins>
      <w:ins w:id="5174" w:author="Chen Liao" w:date="2021-03-25T13:28:00Z">
        <w:r w:rsidR="004E1ACA">
          <w:rPr>
            <w:color w:val="242021"/>
          </w:rPr>
          <w:t xml:space="preserve">. </w:t>
        </w:r>
      </w:ins>
      <w:ins w:id="5175" w:author="Chen Liao" w:date="2021-03-25T15:24:00Z">
        <w:r w:rsidR="00741995">
          <w:rPr>
            <w:color w:val="242021"/>
          </w:rPr>
          <w:t xml:space="preserve">The </w:t>
        </w:r>
      </w:ins>
      <w:ins w:id="5176" w:author="Chen Liao" w:date="2021-03-25T18:08:00Z">
        <w:r w:rsidR="00C92D5E">
          <w:rPr>
            <w:color w:val="242021"/>
          </w:rPr>
          <w:t xml:space="preserve">example </w:t>
        </w:r>
      </w:ins>
      <w:ins w:id="5177" w:author="Chen Liao" w:date="2021-03-25T18:10:00Z">
        <w:r w:rsidR="00A12BD8">
          <w:rPr>
            <w:color w:val="242021"/>
          </w:rPr>
          <w:t>shows</w:t>
        </w:r>
      </w:ins>
      <w:ins w:id="5178" w:author="Chen Liao" w:date="2021-03-25T18:08:00Z">
        <w:r w:rsidR="00C92D5E">
          <w:rPr>
            <w:color w:val="242021"/>
          </w:rPr>
          <w:t xml:space="preserve"> that</w:t>
        </w:r>
      </w:ins>
      <w:ins w:id="5179" w:author="Chen Liao" w:date="2021-03-25T15:24:00Z">
        <w:r w:rsidR="00741995">
          <w:rPr>
            <w:color w:val="242021"/>
          </w:rPr>
          <w:t xml:space="preserve"> bacteria</w:t>
        </w:r>
      </w:ins>
      <w:ins w:id="5180" w:author="Chen Liao" w:date="2021-03-25T18:09:00Z">
        <w:r w:rsidR="00C92D5E">
          <w:rPr>
            <w:color w:val="242021"/>
          </w:rPr>
          <w:t xml:space="preserve"> </w:t>
        </w:r>
      </w:ins>
      <w:ins w:id="5181" w:author="Chen Liao" w:date="2021-03-25T18:10:00Z">
        <w:r w:rsidR="00A12BD8">
          <w:rPr>
            <w:color w:val="242021"/>
          </w:rPr>
          <w:t>responding to</w:t>
        </w:r>
      </w:ins>
      <w:ins w:id="5182" w:author="Chen Liao" w:date="2021-03-25T18:09:00Z">
        <w:r w:rsidR="00C92D5E">
          <w:rPr>
            <w:color w:val="242021"/>
          </w:rPr>
          <w:t xml:space="preserve"> dietary fiber</w:t>
        </w:r>
      </w:ins>
      <w:ins w:id="5183" w:author="Chen Liao" w:date="2021-03-25T15:24:00Z">
        <w:r w:rsidR="00741995">
          <w:rPr>
            <w:color w:val="242021"/>
          </w:rPr>
          <w:t xml:space="preserve"> in </w:t>
        </w:r>
      </w:ins>
      <w:ins w:id="5184" w:author="Chen Liao" w:date="2021-03-25T16:43:00Z">
        <w:r w:rsidR="00E64977">
          <w:rPr>
            <w:color w:val="242021"/>
          </w:rPr>
          <w:t xml:space="preserve">one of the </w:t>
        </w:r>
      </w:ins>
      <w:ins w:id="5185" w:author="Chen Liao" w:date="2021-03-25T16:44:00Z">
        <w:r w:rsidR="00E64977">
          <w:rPr>
            <w:color w:val="242021"/>
          </w:rPr>
          <w:t xml:space="preserve">two mammalian systems </w:t>
        </w:r>
      </w:ins>
      <w:ins w:id="5186" w:author="Chen Liao" w:date="2021-03-25T18:09:00Z">
        <w:r w:rsidR="00C92D5E">
          <w:rPr>
            <w:color w:val="242021"/>
          </w:rPr>
          <w:t>may not consistently respon</w:t>
        </w:r>
      </w:ins>
      <w:ins w:id="5187" w:author="Chen Liao" w:date="2021-03-25T18:10:00Z">
        <w:r w:rsidR="00C92D5E">
          <w:rPr>
            <w:color w:val="242021"/>
          </w:rPr>
          <w:t xml:space="preserve">d in the other, suggesting </w:t>
        </w:r>
      </w:ins>
      <w:ins w:id="5188" w:author="Chen Liao" w:date="2021-03-25T15:25:00Z">
        <w:r w:rsidR="00741995">
          <w:rPr>
            <w:color w:val="242021"/>
          </w:rPr>
          <w:t xml:space="preserve">that </w:t>
        </w:r>
      </w:ins>
      <w:ins w:id="5189" w:author="Chen Liao" w:date="2021-03-25T13:31:00Z">
        <w:r w:rsidR="004E1ACA">
          <w:t>community ecology</w:t>
        </w:r>
      </w:ins>
      <w:ins w:id="5190" w:author="Chen Liao" w:date="2021-03-25T15:25:00Z">
        <w:r w:rsidR="00741995">
          <w:t xml:space="preserve"> </w:t>
        </w:r>
      </w:ins>
      <w:ins w:id="5191" w:author="Chen Liao" w:date="2021-03-25T13:31:00Z">
        <w:r w:rsidR="004E1ACA">
          <w:t xml:space="preserve">may play an selective role in the activation of fiber degraders </w:t>
        </w:r>
      </w:ins>
      <w:ins w:id="5192" w:author="Chen Liao" w:date="2021-03-25T15:26:00Z">
        <w:r w:rsidR="00741995">
          <w:t xml:space="preserve">depending on the </w:t>
        </w:r>
      </w:ins>
      <w:ins w:id="5193" w:author="Chen Liao" w:date="2021-03-25T16:47:00Z">
        <w:r w:rsidR="00150511">
          <w:t>surrounding environment</w:t>
        </w:r>
      </w:ins>
      <w:ins w:id="5194" w:author="Chen Liao" w:date="2021-03-25T13:31:00Z">
        <w:r w:rsidR="004E1ACA">
          <w:t>.</w:t>
        </w:r>
      </w:ins>
      <w:ins w:id="5195" w:author="Chen Liao" w:date="2021-03-25T17:23:00Z">
        <w:r w:rsidR="0059488D" w:rsidRPr="0059488D">
          <w:t xml:space="preserve"> </w:t>
        </w:r>
        <w:r w:rsidR="0059488D">
          <w:t>Despite these drawbacks, many confounding variables that are difficult to account for in human studies (e.g., age</w:t>
        </w:r>
      </w:ins>
      <w:ins w:id="5196" w:author="Chen Liao" w:date="2021-03-25T18:26:00Z">
        <w:r w:rsidR="00197BA8">
          <w:t>, sex</w:t>
        </w:r>
      </w:ins>
      <w:ins w:id="5197" w:author="Chen Liao" w:date="2021-03-25T17:23:00Z">
        <w:r w:rsidR="0059488D">
          <w:t xml:space="preserve">) have been well controlled in our mouse experientments, leaving microbiome as the only </w:t>
        </w:r>
      </w:ins>
      <w:ins w:id="5198" w:author="Chen Liao" w:date="2021-03-25T18:14:00Z">
        <w:r w:rsidR="002E2A74">
          <w:t xml:space="preserve">major </w:t>
        </w:r>
      </w:ins>
      <w:ins w:id="5199" w:author="Chen Liao" w:date="2021-03-25T17:23:00Z">
        <w:r w:rsidR="0059488D">
          <w:t xml:space="preserve">factor that differs between </w:t>
        </w:r>
      </w:ins>
      <w:ins w:id="5200" w:author="Chen Liao" w:date="2021-03-25T18:26:00Z">
        <w:r w:rsidR="00CF0D79">
          <w:t xml:space="preserve">individual </w:t>
        </w:r>
      </w:ins>
      <w:ins w:id="5201" w:author="Chen Liao" w:date="2021-03-25T17:49:00Z">
        <w:r w:rsidR="0061792D">
          <w:t>mice showing heterogeneous dietary responses</w:t>
        </w:r>
      </w:ins>
      <w:ins w:id="5202" w:author="Chen Liao" w:date="2021-03-25T17:23:00Z">
        <w:r w:rsidR="0059488D">
          <w:t>.</w:t>
        </w:r>
      </w:ins>
    </w:p>
    <w:p w14:paraId="6415F138" w14:textId="394B2766" w:rsidR="00A83394" w:rsidRPr="00571BC0" w:rsidDel="0071224F" w:rsidRDefault="00A83394" w:rsidP="00B76665">
      <w:pPr>
        <w:jc w:val="both"/>
        <w:rPr>
          <w:del w:id="5203" w:author="Chen Liao" w:date="2021-03-24T14:17:00Z"/>
          <w:rPrChange w:id="5204" w:author="Chen Liao" w:date="2021-03-24T14:14:00Z">
            <w:rPr>
              <w:del w:id="5205" w:author="Chen Liao" w:date="2021-03-24T14:17:00Z"/>
              <w:color w:val="2A2A2A"/>
              <w:shd w:val="clear" w:color="auto" w:fill="FFFFFF"/>
            </w:rPr>
          </w:rPrChange>
        </w:rPr>
        <w:pPrChange w:id="5206" w:author="Chen Liao" w:date="2021-03-24T10:44:00Z">
          <w:pPr>
            <w:jc w:val="both"/>
          </w:pPr>
        </w:pPrChange>
      </w:pPr>
      <w:del w:id="5207" w:author="Chen Liao" w:date="2021-03-25T13:27:00Z">
        <w:r w:rsidRPr="002E3514" w:rsidDel="004E1ACA">
          <w:delText xml:space="preserve"> </w:delText>
        </w:r>
      </w:del>
      <w:del w:id="5208" w:author="Chen Liao" w:date="2021-03-24T14:11:00Z">
        <w:r w:rsidRPr="002E3514" w:rsidDel="004D4E17">
          <w:delText>universal microbial</w:delText>
        </w:r>
      </w:del>
      <w:del w:id="5209" w:author="Chen Liao" w:date="2021-03-25T13:27:00Z">
        <w:r w:rsidRPr="002E3514" w:rsidDel="004E1ACA">
          <w:delText xml:space="preserve"> biphasic response to dietary fiber intervention had been identified among different gut microbiome, which was further validated by reanalyzing published mice data and supported by human studies. </w:delText>
        </w:r>
      </w:del>
      <w:del w:id="5210" w:author="Chen Liao" w:date="2021-03-25T16:53:00Z">
        <w:r w:rsidRPr="002E3514" w:rsidDel="00652137">
          <w:delText xml:space="preserve">Another </w:delText>
        </w:r>
      </w:del>
      <w:del w:id="5211" w:author="Chen Liao" w:date="2021-03-24T14:13:00Z">
        <w:r w:rsidRPr="002E3514" w:rsidDel="004D4E17">
          <w:delText>important point is that, compared</w:delText>
        </w:r>
      </w:del>
      <w:del w:id="5212" w:author="Chen Liao" w:date="2021-03-25T16:53:00Z">
        <w:r w:rsidRPr="002E3514" w:rsidDel="00652137">
          <w:delText xml:space="preserve"> </w:delText>
        </w:r>
      </w:del>
      <w:del w:id="5213" w:author="Chen Liao" w:date="2021-03-24T14:13:00Z">
        <w:r w:rsidRPr="002E3514" w:rsidDel="004D4E17">
          <w:delText xml:space="preserve">with </w:delText>
        </w:r>
      </w:del>
      <w:del w:id="5214" w:author="Chen Liao" w:date="2021-03-25T16:53:00Z">
        <w:r w:rsidRPr="002E3514" w:rsidDel="00652137">
          <w:delText>human</w:delText>
        </w:r>
      </w:del>
      <w:del w:id="5215" w:author="Chen Liao" w:date="2021-03-24T14:13:00Z">
        <w:r w:rsidRPr="002E3514" w:rsidDel="004D4E17">
          <w:delText>s</w:delText>
        </w:r>
      </w:del>
      <w:del w:id="5216" w:author="Chen Liao" w:date="2021-03-25T16:53:00Z">
        <w:r w:rsidRPr="002E3514" w:rsidDel="00652137">
          <w:delText xml:space="preserve">, laboratory </w:delText>
        </w:r>
        <w:r w:rsidRPr="00203483" w:rsidDel="00652137">
          <w:delText>mice</w:delText>
        </w:r>
        <w:r w:rsidRPr="004D26A3" w:rsidDel="00652137">
          <w:delText xml:space="preserve"> harbor</w:delText>
        </w:r>
      </w:del>
      <w:del w:id="5217" w:author="Chen Liao" w:date="2021-03-24T14:13:00Z">
        <w:r w:rsidRPr="004D26A3" w:rsidDel="004D4E17">
          <w:delText>ing</w:delText>
        </w:r>
      </w:del>
      <w:del w:id="5218" w:author="Chen Liao" w:date="2021-03-25T16:53:00Z">
        <w:r w:rsidRPr="004D26A3" w:rsidDel="00652137">
          <w:delText xml:space="preserve"> distinct gut microbial community composition </w:delText>
        </w:r>
      </w:del>
      <w:del w:id="5219" w:author="Chen Liao" w:date="2021-03-25T16:46:00Z">
        <w:r w:rsidRPr="004D26A3" w:rsidDel="00381A93">
          <w:fldChar w:fldCharType="begin"/>
        </w:r>
        <w:r w:rsidR="00434C87" w:rsidRPr="002E3514" w:rsidDel="00381A93">
          <w:delInstrText xml:space="preserve"> ADDIN NE.Ref.{A669DA55-006E-4AA5-9DFA-F44F27767123}</w:delInstrText>
        </w:r>
        <w:r w:rsidRPr="004D26A3" w:rsidDel="00381A93">
          <w:fldChar w:fldCharType="separate"/>
        </w:r>
        <w:r w:rsidR="00ED3422" w:rsidRPr="00571BC0" w:rsidDel="00381A93">
          <w:rPr>
            <w:rPrChange w:id="5220" w:author="Chen Liao" w:date="2021-03-24T14:14:00Z">
              <w:rPr>
                <w:color w:val="080000"/>
              </w:rPr>
            </w:rPrChange>
          </w:rPr>
          <w:delText>[39]</w:delText>
        </w:r>
        <w:r w:rsidRPr="004D26A3" w:rsidDel="00381A93">
          <w:fldChar w:fldCharType="end"/>
        </w:r>
        <w:r w:rsidRPr="00203483" w:rsidDel="00381A93">
          <w:delText>,</w:delText>
        </w:r>
      </w:del>
      <w:del w:id="5221" w:author="Chen Liao" w:date="2021-03-25T16:53:00Z">
        <w:r w:rsidRPr="00203483" w:rsidDel="00652137">
          <w:delText xml:space="preserve"> which may lead to different </w:delText>
        </w:r>
        <w:r w:rsidRPr="004D26A3" w:rsidDel="00652137">
          <w:delText>metabolic interaction network</w:delText>
        </w:r>
        <w:r w:rsidRPr="002E43AE" w:rsidDel="00652137">
          <w:delText xml:space="preserve"> and response to </w:delText>
        </w:r>
        <w:r w:rsidRPr="00571BC0" w:rsidDel="00652137">
          <w:rPr>
            <w:rPrChange w:id="5222" w:author="Chen Liao" w:date="2021-03-24T14:14:00Z">
              <w:rPr>
                <w:color w:val="2A2A2A"/>
                <w:shd w:val="clear" w:color="auto" w:fill="FFFFFF"/>
              </w:rPr>
            </w:rPrChange>
          </w:rPr>
          <w:delText xml:space="preserve">internal and external stimuli </w:delText>
        </w:r>
        <w:r w:rsidRPr="00571BC0" w:rsidDel="00652137">
          <w:rPr>
            <w:rPrChange w:id="5223" w:author="Chen Liao" w:date="2021-03-24T14:14:00Z">
              <w:rPr>
                <w:color w:val="2A2A2A"/>
                <w:shd w:val="clear" w:color="auto" w:fill="FFFFFF"/>
              </w:rPr>
            </w:rPrChange>
          </w:rPr>
          <w:fldChar w:fldCharType="begin"/>
        </w:r>
        <w:r w:rsidR="00434C87" w:rsidRPr="00571BC0" w:rsidDel="00652137">
          <w:rPr>
            <w:rPrChange w:id="5224" w:author="Chen Liao" w:date="2021-03-24T14:14:00Z">
              <w:rPr>
                <w:color w:val="2A2A2A"/>
                <w:shd w:val="clear" w:color="auto" w:fill="FFFFFF"/>
              </w:rPr>
            </w:rPrChange>
          </w:rPr>
          <w:delInstrText xml:space="preserve"> ADDIN NE.Ref.{852D17DE-E58E-4AE2-9098-7F5BF302E709}</w:delInstrText>
        </w:r>
        <w:r w:rsidRPr="00571BC0" w:rsidDel="00652137">
          <w:rPr>
            <w:rPrChange w:id="5225" w:author="Chen Liao" w:date="2021-03-24T14:14:00Z">
              <w:rPr>
                <w:color w:val="2A2A2A"/>
                <w:shd w:val="clear" w:color="auto" w:fill="FFFFFF"/>
              </w:rPr>
            </w:rPrChange>
          </w:rPr>
          <w:fldChar w:fldCharType="separate"/>
        </w:r>
        <w:r w:rsidR="00ED3422" w:rsidRPr="00571BC0" w:rsidDel="00652137">
          <w:rPr>
            <w:rPrChange w:id="5226" w:author="Chen Liao" w:date="2021-03-24T14:14:00Z">
              <w:rPr>
                <w:color w:val="080000"/>
              </w:rPr>
            </w:rPrChange>
          </w:rPr>
          <w:delText>[40]</w:delText>
        </w:r>
        <w:r w:rsidRPr="00571BC0" w:rsidDel="00652137">
          <w:rPr>
            <w:rPrChange w:id="5227" w:author="Chen Liao" w:date="2021-03-24T14:14:00Z">
              <w:rPr>
                <w:color w:val="2A2A2A"/>
                <w:shd w:val="clear" w:color="auto" w:fill="FFFFFF"/>
              </w:rPr>
            </w:rPrChange>
          </w:rPr>
          <w:fldChar w:fldCharType="end"/>
        </w:r>
        <w:r w:rsidRPr="00571BC0" w:rsidDel="00652137">
          <w:rPr>
            <w:rPrChange w:id="5228" w:author="Chen Liao" w:date="2021-03-24T14:14:00Z">
              <w:rPr>
                <w:color w:val="2A2A2A"/>
                <w:shd w:val="clear" w:color="auto" w:fill="FFFFFF"/>
              </w:rPr>
            </w:rPrChange>
          </w:rPr>
          <w:delText>.</w:delText>
        </w:r>
      </w:del>
      <w:del w:id="5229" w:author="Chen Liao" w:date="2021-03-25T13:28:00Z">
        <w:r w:rsidRPr="00571BC0" w:rsidDel="004E1ACA">
          <w:rPr>
            <w:rPrChange w:id="5230" w:author="Chen Liao" w:date="2021-03-24T14:14:00Z">
              <w:rPr>
                <w:color w:val="2A2A2A"/>
                <w:shd w:val="clear" w:color="auto" w:fill="FFFFFF"/>
              </w:rPr>
            </w:rPrChange>
          </w:rPr>
          <w:delText xml:space="preserve"> Indeed, </w:delText>
        </w:r>
      </w:del>
      <w:del w:id="5231" w:author="Chen Liao" w:date="2021-03-24T14:14:00Z">
        <w:r w:rsidRPr="00571BC0" w:rsidDel="00571BC0">
          <w:rPr>
            <w:rPrChange w:id="5232" w:author="Chen Liao" w:date="2021-03-24T14:14:00Z">
              <w:rPr>
                <w:color w:val="2A2A2A"/>
                <w:shd w:val="clear" w:color="auto" w:fill="FFFFFF"/>
              </w:rPr>
            </w:rPrChange>
          </w:rPr>
          <w:delText xml:space="preserve">different </w:delText>
        </w:r>
      </w:del>
      <w:del w:id="5233" w:author="Chen Liao" w:date="2021-03-25T13:28:00Z">
        <w:r w:rsidRPr="00571BC0" w:rsidDel="004E1ACA">
          <w:rPr>
            <w:rPrChange w:id="5234" w:author="Chen Liao" w:date="2021-03-24T14:14:00Z">
              <w:rPr>
                <w:color w:val="2A2A2A"/>
                <w:shd w:val="clear" w:color="auto" w:fill="FFFFFF"/>
              </w:rPr>
            </w:rPrChange>
          </w:rPr>
          <w:delText>inulin responders</w:delText>
        </w:r>
      </w:del>
      <w:del w:id="5235" w:author="Chen Liao" w:date="2021-03-24T14:15:00Z">
        <w:r w:rsidRPr="00571BC0" w:rsidDel="00571BC0">
          <w:rPr>
            <w:rPrChange w:id="5236" w:author="Chen Liao" w:date="2021-03-24T14:14:00Z">
              <w:rPr>
                <w:color w:val="2A2A2A"/>
                <w:shd w:val="clear" w:color="auto" w:fill="FFFFFF"/>
              </w:rPr>
            </w:rPrChange>
          </w:rPr>
          <w:delText xml:space="preserve"> </w:delText>
        </w:r>
      </w:del>
      <w:del w:id="5237" w:author="Chen Liao" w:date="2021-03-24T14:14:00Z">
        <w:r w:rsidRPr="00571BC0" w:rsidDel="00571BC0">
          <w:rPr>
            <w:rPrChange w:id="5238" w:author="Chen Liao" w:date="2021-03-24T14:14:00Z">
              <w:rPr>
                <w:color w:val="2A2A2A"/>
                <w:shd w:val="clear" w:color="auto" w:fill="FFFFFF"/>
              </w:rPr>
            </w:rPrChange>
          </w:rPr>
          <w:delText>were identified</w:delText>
        </w:r>
      </w:del>
      <w:del w:id="5239" w:author="Chen Liao" w:date="2021-03-24T14:15:00Z">
        <w:r w:rsidRPr="00571BC0" w:rsidDel="00571BC0">
          <w:rPr>
            <w:rPrChange w:id="5240" w:author="Chen Liao" w:date="2021-03-24T14:14:00Z">
              <w:rPr>
                <w:color w:val="2A2A2A"/>
                <w:shd w:val="clear" w:color="auto" w:fill="FFFFFF"/>
              </w:rPr>
            </w:rPrChange>
          </w:rPr>
          <w:delText xml:space="preserve"> </w:delText>
        </w:r>
      </w:del>
      <w:del w:id="5241" w:author="Chen Liao" w:date="2021-03-25T13:28:00Z">
        <w:r w:rsidRPr="00571BC0" w:rsidDel="004E1ACA">
          <w:rPr>
            <w:rPrChange w:id="5242" w:author="Chen Liao" w:date="2021-03-24T14:14:00Z">
              <w:rPr>
                <w:color w:val="2A2A2A"/>
                <w:shd w:val="clear" w:color="auto" w:fill="FFFFFF"/>
              </w:rPr>
            </w:rPrChange>
          </w:rPr>
          <w:delText xml:space="preserve">between the mice experiment and meta-analysis of human studies. </w:delText>
        </w:r>
      </w:del>
      <w:del w:id="5243" w:author="Chen Liao" w:date="2021-03-24T14:17:00Z">
        <w:r w:rsidRPr="00571BC0" w:rsidDel="0071224F">
          <w:rPr>
            <w:rPrChange w:id="5244" w:author="Chen Liao" w:date="2021-03-24T14:14:00Z">
              <w:rPr>
                <w:color w:val="2A2A2A"/>
                <w:shd w:val="clear" w:color="auto" w:fill="FFFFFF"/>
              </w:rPr>
            </w:rPrChange>
          </w:rPr>
          <w:delText xml:space="preserve">However, most of these identified inulin responders have been reported for polysaccharide-degrading capacity and even were specialists for the degradation of inulin. </w:delText>
        </w:r>
      </w:del>
      <w:moveFromRangeStart w:id="5245" w:author="Chen Liao" w:date="2021-03-24T14:17:00Z" w:name="move67487844"/>
      <w:moveFrom w:id="5246" w:author="Chen Liao" w:date="2021-03-24T14:17:00Z">
        <w:del w:id="5247" w:author="Chen Liao" w:date="2021-03-24T14:17:00Z">
          <w:r w:rsidRPr="00571BC0" w:rsidDel="0071224F">
            <w:rPr>
              <w:rPrChange w:id="5248" w:author="Chen Liao" w:date="2021-03-24T14:14:00Z">
                <w:rPr>
                  <w:color w:val="2A2A2A"/>
                  <w:shd w:val="clear" w:color="auto" w:fill="FFFFFF"/>
                </w:rPr>
              </w:rPrChange>
            </w:rPr>
            <w:delText>Extended longitudinal analysis of larger human cohorts is needed to cover the substantial inter-individual variation of gut microbiome and identify more appealing probiotic to give in combination with inulin to enhance butyrate production in a larger percentage of individuals. This would be important for understanding ecological interaction between dietary fiber and gut microbiome, as well as for improving the efficacy of dietary supplements according to an individual’s gut microbiota.</w:delText>
          </w:r>
        </w:del>
      </w:moveFrom>
      <w:moveFromRangeEnd w:id="5245"/>
    </w:p>
    <w:p w14:paraId="38D3D17A" w14:textId="2203E36F" w:rsidR="00A83394" w:rsidRDefault="00A83394" w:rsidP="00C3619E">
      <w:pPr>
        <w:jc w:val="both"/>
        <w:rPr>
          <w:ins w:id="5249" w:author="Chen Liao" w:date="2021-03-24T08:09:00Z"/>
        </w:rPr>
      </w:pPr>
    </w:p>
    <w:p w14:paraId="0A38E11D" w14:textId="2395B3CD" w:rsidR="00D21F6A" w:rsidRPr="00D21F6A" w:rsidRDefault="00D21F6A" w:rsidP="00C3619E">
      <w:pPr>
        <w:jc w:val="both"/>
        <w:rPr>
          <w:ins w:id="5250" w:author="Chen Liao" w:date="2021-03-24T08:09:00Z"/>
          <w:b/>
          <w:bCs/>
          <w:rPrChange w:id="5251" w:author="Chen Liao" w:date="2021-03-24T08:09:00Z">
            <w:rPr>
              <w:ins w:id="5252" w:author="Chen Liao" w:date="2021-03-24T08:09:00Z"/>
            </w:rPr>
          </w:rPrChange>
        </w:rPr>
      </w:pPr>
      <w:ins w:id="5253" w:author="Chen Liao" w:date="2021-03-24T08:09:00Z">
        <w:r w:rsidRPr="00D21F6A">
          <w:rPr>
            <w:b/>
            <w:bCs/>
            <w:rPrChange w:id="5254" w:author="Chen Liao" w:date="2021-03-24T08:09:00Z">
              <w:rPr/>
            </w:rPrChange>
          </w:rPr>
          <w:t>Conclusions</w:t>
        </w:r>
      </w:ins>
    </w:p>
    <w:p w14:paraId="411F76C5" w14:textId="77777777" w:rsidR="00D21F6A" w:rsidRPr="002E3514" w:rsidRDefault="00D21F6A" w:rsidP="00235E3B">
      <w:pPr>
        <w:jc w:val="both"/>
      </w:pPr>
    </w:p>
    <w:p w14:paraId="2F5E1425" w14:textId="77777777" w:rsidR="00571BC0" w:rsidRPr="00D36E8C" w:rsidRDefault="00D21F6A" w:rsidP="00571BC0">
      <w:pPr>
        <w:jc w:val="both"/>
        <w:rPr>
          <w:moveTo w:id="5255" w:author="Chen Liao" w:date="2021-03-24T14:17:00Z"/>
        </w:rPr>
      </w:pPr>
      <w:moveToRangeStart w:id="5256" w:author="Chen Liao" w:date="2021-03-24T08:09:00Z" w:name="move67465766"/>
      <w:moveTo w:id="5257" w:author="Chen Liao" w:date="2021-03-24T08:09:00Z">
        <w:r w:rsidRPr="00CA756F">
          <w:rPr>
            <w:shd w:val="clear" w:color="auto" w:fill="FFFFFF"/>
          </w:rPr>
          <w:t>Characterizing these dynamic responses to different compounds and across individuals, with integrated longitud</w:t>
        </w:r>
        <w:r w:rsidRPr="001B058D">
          <w:rPr>
            <w:shd w:val="clear" w:color="auto" w:fill="FFFFFF"/>
          </w:rPr>
          <w:t>inal analysis of 16S rRNA sequencing, metagenomics and metabolomics, is thus an important priority for microbiome research to further understanding of diet-induced responses. Such stud</w:t>
        </w:r>
        <w:r w:rsidRPr="002E3514">
          <w:rPr>
            <w:shd w:val="clear" w:color="auto" w:fill="FFFFFF"/>
          </w:rPr>
          <w:t>ies have the potential to provide predictive insights into how dietary fiber and other dietary compounds can be used to improve health or treat disease via manipulating gut microbiome.</w:t>
        </w:r>
      </w:moveTo>
      <w:moveToRangeEnd w:id="5256"/>
      <w:ins w:id="5258" w:author="Chen Liao" w:date="2021-03-24T14:17:00Z">
        <w:r w:rsidR="00571BC0">
          <w:rPr>
            <w:shd w:val="clear" w:color="auto" w:fill="FFFFFF"/>
          </w:rPr>
          <w:t xml:space="preserve"> </w:t>
        </w:r>
      </w:ins>
      <w:moveToRangeStart w:id="5259" w:author="Chen Liao" w:date="2021-03-24T14:17:00Z" w:name="move67487844"/>
      <w:moveTo w:id="5260" w:author="Chen Liao" w:date="2021-03-24T14:17:00Z">
        <w:r w:rsidR="00571BC0" w:rsidRPr="00D36E8C">
          <w:t>Extended longitudinal analysis of larger human cohorts is needed to cover the substantial inter-individual variation of gut microbiome and identify more appealing probiotic to give in combination with inulin to enhance butyrate production in a larger percentage of individuals. This would be important for understanding ecological interaction between dietary fiber and gut microbiome, as well as for improving the efficacy of dietary supplements according to an individual’s gut microbiota.</w:t>
        </w:r>
      </w:moveTo>
    </w:p>
    <w:moveToRangeEnd w:id="5259"/>
    <w:p w14:paraId="61ED249E" w14:textId="4737ADA0" w:rsidR="00626BE9" w:rsidRPr="002E3514" w:rsidRDefault="00626BE9" w:rsidP="00C3619E">
      <w:pPr>
        <w:jc w:val="both"/>
      </w:pPr>
    </w:p>
    <w:p w14:paraId="311810E2" w14:textId="78970948" w:rsidR="00A83394" w:rsidRPr="002E3514" w:rsidDel="007D438C" w:rsidRDefault="00A83394" w:rsidP="00B76665">
      <w:pPr>
        <w:jc w:val="both"/>
        <w:rPr>
          <w:del w:id="5261" w:author="Chen Liao" w:date="2021-03-22T11:35:00Z"/>
          <w:color w:val="2A2A2A"/>
          <w:shd w:val="clear" w:color="auto" w:fill="FFFFFF"/>
        </w:rPr>
        <w:pPrChange w:id="5262" w:author="Chen Liao" w:date="2021-03-24T10:44:00Z">
          <w:pPr>
            <w:jc w:val="both"/>
          </w:pPr>
        </w:pPrChange>
      </w:pPr>
      <w:del w:id="5263" w:author="Chen Liao" w:date="2021-03-22T11:35:00Z">
        <w:r w:rsidRPr="002E3514" w:rsidDel="007D438C">
          <w:delText>The impact of dietary fibers on the gut microbiome has been widely studied. However, rare consistent and</w:delText>
        </w:r>
        <w:r w:rsidRPr="00DF26A5" w:rsidDel="007D438C">
          <w:rPr>
            <w:color w:val="000000"/>
            <w:shd w:val="clear" w:color="auto" w:fill="FFFFFF"/>
          </w:rPr>
          <w:delText xml:space="preserve"> reproducible microbial responses were yielded among these studies, and this “reproducibility crisis” has been attributed to the substantial variation in pretreatment gut microbial configuration </w:delText>
        </w:r>
        <w:r w:rsidRPr="004D26A3" w:rsidDel="007D438C">
          <w:rPr>
            <w:color w:val="000000"/>
            <w:shd w:val="clear" w:color="auto" w:fill="FFFFFF"/>
          </w:rPr>
          <w:fldChar w:fldCharType="begin"/>
        </w:r>
        <w:r w:rsidR="00434C87" w:rsidRPr="00DF26A5" w:rsidDel="007D438C">
          <w:rPr>
            <w:color w:val="000000"/>
            <w:shd w:val="clear" w:color="auto" w:fill="FFFFFF"/>
          </w:rPr>
          <w:delInstrText xml:space="preserve"> ADDIN NE.Ref.{A92E420E-636F-46ED-9C1A-D60F993B2771}</w:delInstrText>
        </w:r>
        <w:r w:rsidRPr="004D26A3" w:rsidDel="007D438C">
          <w:rPr>
            <w:color w:val="000000"/>
            <w:shd w:val="clear" w:color="auto" w:fill="FFFFFF"/>
          </w:rPr>
          <w:fldChar w:fldCharType="separate"/>
        </w:r>
        <w:r w:rsidR="00ED3422" w:rsidRPr="004D26A3" w:rsidDel="007D438C">
          <w:rPr>
            <w:color w:val="080000"/>
          </w:rPr>
          <w:delText>[41]</w:delText>
        </w:r>
        <w:r w:rsidRPr="004D26A3" w:rsidDel="007D438C">
          <w:rPr>
            <w:color w:val="000000"/>
            <w:shd w:val="clear" w:color="auto" w:fill="FFFFFF"/>
          </w:rPr>
          <w:fldChar w:fldCharType="end"/>
        </w:r>
        <w:r w:rsidRPr="00203483" w:rsidDel="007D438C">
          <w:rPr>
            <w:color w:val="000000"/>
            <w:shd w:val="clear" w:color="auto" w:fill="FFFFFF"/>
          </w:rPr>
          <w:delText xml:space="preserve">. </w:delText>
        </w:r>
        <w:r w:rsidRPr="004D26A3" w:rsidDel="007D438C">
          <w:rPr>
            <w:color w:val="2A2A2A"/>
            <w:shd w:val="clear" w:color="auto" w:fill="FFFFFF"/>
          </w:rPr>
          <w:delText xml:space="preserve">In contrast to previous cross-sectional </w:delText>
        </w:r>
        <w:r w:rsidRPr="002E43AE" w:rsidDel="007D438C">
          <w:rPr>
            <w:color w:val="2A2A2A"/>
            <w:shd w:val="clear" w:color="auto" w:fill="FFFFFF"/>
          </w:rPr>
          <w:delText>studies</w:delText>
        </w:r>
        <w:r w:rsidRPr="003B3D31" w:rsidDel="007D438C">
          <w:rPr>
            <w:color w:val="2A2A2A"/>
            <w:shd w:val="clear" w:color="auto" w:fill="FFFFFF"/>
          </w:rPr>
          <w:delText xml:space="preserve">, </w:delText>
        </w:r>
        <w:r w:rsidRPr="00331C2E" w:rsidDel="007D438C">
          <w:rPr>
            <w:color w:val="2A2A2A"/>
            <w:shd w:val="clear" w:color="auto" w:fill="FFFFFF"/>
          </w:rPr>
          <w:delText>extensive longitudi</w:delText>
        </w:r>
        <w:r w:rsidRPr="00102F41" w:rsidDel="007D438C">
          <w:rPr>
            <w:color w:val="2A2A2A"/>
            <w:shd w:val="clear" w:color="auto" w:fill="FFFFFF"/>
          </w:rPr>
          <w:delText xml:space="preserve">nal profiling </w:delText>
        </w:r>
        <w:r w:rsidRPr="00CA756F" w:rsidDel="007D438C">
          <w:rPr>
            <w:color w:val="2A2A2A"/>
            <w:shd w:val="clear" w:color="auto" w:fill="FFFFFF"/>
          </w:rPr>
          <w:delText xml:space="preserve">of current study </w:delText>
        </w:r>
        <w:r w:rsidRPr="0059730F" w:rsidDel="007D438C">
          <w:rPr>
            <w:color w:val="2A2A2A"/>
            <w:shd w:val="clear" w:color="auto" w:fill="FFFFFF"/>
          </w:rPr>
          <w:delText xml:space="preserve">enabled us to </w:delText>
        </w:r>
        <w:r w:rsidRPr="001B058D" w:rsidDel="007D438C">
          <w:delText>detail and capture the</w:delText>
        </w:r>
        <w:r w:rsidRPr="002E3514" w:rsidDel="007D438C">
          <w:rPr>
            <w:color w:val="2A2A2A"/>
            <w:shd w:val="clear" w:color="auto" w:fill="FFFFFF"/>
          </w:rPr>
          <w:delText xml:space="preserve"> </w:delText>
        </w:r>
        <w:r w:rsidRPr="002E3514" w:rsidDel="007D438C">
          <w:rPr>
            <w:rFonts w:eastAsia="SimSun"/>
          </w:rPr>
          <w:delText>biphasic</w:delText>
        </w:r>
        <w:r w:rsidRPr="002E3514" w:rsidDel="007D438C">
          <w:rPr>
            <w:color w:val="2A2A2A"/>
            <w:shd w:val="clear" w:color="auto" w:fill="FFFFFF"/>
          </w:rPr>
          <w:delText xml:space="preserve"> microbial responses within an individual over time from perspectives of microbial structure and metabolism. Through the application of glv model to these time-series microbial measures, our study provides an opportunity to identify key bacteria that contribute to the individualized microbial responses. To our knowledge, this is the first report of successful application of glv model to longitudinal microbial data after dietary intervention. This framework </w:delText>
        </w:r>
        <w:r w:rsidRPr="002E3514" w:rsidDel="007D438C">
          <w:delText xml:space="preserve">enables us to get rid of the severe </w:delText>
        </w:r>
        <w:r w:rsidRPr="00DF26A5" w:rsidDel="007D438C">
          <w:rPr>
            <w:color w:val="000000"/>
            <w:shd w:val="clear" w:color="auto" w:fill="FFFFFF"/>
          </w:rPr>
          <w:delText xml:space="preserve">“reproducibility crisis” caused by </w:delText>
        </w:r>
        <w:r w:rsidRPr="001B058D" w:rsidDel="007D438C">
          <w:delText xml:space="preserve">insufferable noise and confounding factors among </w:delText>
        </w:r>
        <w:r w:rsidRPr="002E3514" w:rsidDel="007D438C">
          <w:rPr>
            <w:color w:val="2A2A2A"/>
            <w:shd w:val="clear" w:color="auto" w:fill="FFFFFF"/>
          </w:rPr>
          <w:delText>cross-sectional studies, and successfully capture consistent</w:delText>
        </w:r>
        <w:r w:rsidRPr="00203483" w:rsidDel="007D438C">
          <w:rPr>
            <w:color w:val="2A2A2A"/>
            <w:shd w:val="clear" w:color="auto" w:fill="FFFFFF"/>
          </w:rPr>
          <w:delText xml:space="preserve"> interactions between gut microbiome and dietary fi</w:delText>
        </w:r>
        <w:r w:rsidRPr="004D26A3" w:rsidDel="007D438C">
          <w:rPr>
            <w:color w:val="2A2A2A"/>
            <w:shd w:val="clear" w:color="auto" w:fill="FFFFFF"/>
          </w:rPr>
          <w:delText xml:space="preserve">ber, </w:delText>
        </w:r>
        <w:r w:rsidRPr="002E43AE" w:rsidDel="007D438C">
          <w:rPr>
            <w:color w:val="2A2A2A"/>
            <w:shd w:val="clear" w:color="auto" w:fill="FFFFFF"/>
          </w:rPr>
          <w:delText xml:space="preserve">which could </w:delText>
        </w:r>
        <w:r w:rsidRPr="003B3D31" w:rsidDel="007D438C">
          <w:rPr>
            <w:color w:val="2A2A2A"/>
            <w:shd w:val="clear" w:color="auto" w:fill="FFFFFF"/>
          </w:rPr>
          <w:delText xml:space="preserve">help us understand the </w:delText>
        </w:r>
        <w:r w:rsidRPr="00331C2E" w:rsidDel="007D438C">
          <w:rPr>
            <w:color w:val="2A2A2A"/>
            <w:shd w:val="clear" w:color="auto" w:fill="FFFFFF"/>
          </w:rPr>
          <w:delText xml:space="preserve">large variation in </w:delText>
        </w:r>
        <w:r w:rsidRPr="00102F41" w:rsidDel="007D438C">
          <w:rPr>
            <w:color w:val="2A2A2A"/>
            <w:shd w:val="clear" w:color="auto" w:fill="FFFFFF"/>
          </w:rPr>
          <w:delText>individual’</w:delText>
        </w:r>
        <w:r w:rsidRPr="00E84517" w:rsidDel="007D438C">
          <w:rPr>
            <w:color w:val="2A2A2A"/>
            <w:shd w:val="clear" w:color="auto" w:fill="FFFFFF"/>
          </w:rPr>
          <w:delText xml:space="preserve"> response to a given </w:delText>
        </w:r>
        <w:r w:rsidRPr="00CA756F" w:rsidDel="007D438C">
          <w:rPr>
            <w:color w:val="2A2A2A"/>
            <w:shd w:val="clear" w:color="auto" w:fill="FFFFFF"/>
          </w:rPr>
          <w:delText xml:space="preserve">dietary intervention and </w:delText>
        </w:r>
        <w:r w:rsidRPr="0059730F" w:rsidDel="007D438C">
          <w:rPr>
            <w:color w:val="2A2A2A"/>
            <w:shd w:val="clear" w:color="auto" w:fill="FFFFFF"/>
          </w:rPr>
          <w:delText>guide precisely ma</w:delText>
        </w:r>
        <w:r w:rsidRPr="001B058D" w:rsidDel="007D438C">
          <w:rPr>
            <w:color w:val="2A2A2A"/>
            <w:shd w:val="clear" w:color="auto" w:fill="FFFFFF"/>
          </w:rPr>
          <w:delText>nipulation of the gut microbiome for optimal dietary care.</w:delText>
        </w:r>
      </w:del>
    </w:p>
    <w:p w14:paraId="0FB3F116" w14:textId="328F23B3" w:rsidR="00A4099A" w:rsidRPr="00DF26A5" w:rsidRDefault="0021303E" w:rsidP="00B76665">
      <w:pPr>
        <w:jc w:val="both"/>
        <w:rPr>
          <w:b/>
          <w:bCs/>
          <w:color w:val="000000"/>
          <w:rPrChange w:id="5264" w:author="Chen Liao" w:date="2021-03-09T15:09:00Z">
            <w:rPr>
              <w:b/>
              <w:bCs/>
              <w:color w:val="000000"/>
              <w:sz w:val="20"/>
              <w:szCs w:val="20"/>
            </w:rPr>
          </w:rPrChange>
        </w:rPr>
        <w:pPrChange w:id="5265" w:author="Chen Liao" w:date="2021-03-24T10:44:00Z">
          <w:pPr/>
        </w:pPrChange>
      </w:pPr>
      <w:del w:id="5266" w:author="Chen Liao" w:date="2021-03-24T08:09:00Z">
        <w:r w:rsidRPr="00DF26A5" w:rsidDel="003737D9">
          <w:rPr>
            <w:b/>
            <w:bCs/>
            <w:color w:val="000000"/>
            <w:rPrChange w:id="5267" w:author="Chen Liao" w:date="2021-03-09T15:09:00Z">
              <w:rPr>
                <w:b/>
                <w:bCs/>
                <w:color w:val="000000"/>
                <w:sz w:val="20"/>
                <w:szCs w:val="20"/>
              </w:rPr>
            </w:rPrChange>
          </w:rPr>
          <w:br w:type="page"/>
        </w:r>
      </w:del>
    </w:p>
    <w:p w14:paraId="2C9D1069" w14:textId="77777777" w:rsidR="001C298C" w:rsidRDefault="001C298C" w:rsidP="00235E3B">
      <w:pPr>
        <w:jc w:val="both"/>
        <w:rPr>
          <w:ins w:id="5268" w:author="Chen Liao" w:date="2021-03-24T08:11:00Z"/>
          <w:b/>
          <w:bCs/>
          <w:color w:val="2A2A2A"/>
          <w:shd w:val="clear" w:color="auto" w:fill="FFFFFF"/>
        </w:rPr>
      </w:pPr>
      <w:ins w:id="5269" w:author="Chen Liao" w:date="2021-03-24T08:11:00Z">
        <w:r>
          <w:rPr>
            <w:b/>
            <w:bCs/>
            <w:color w:val="2A2A2A"/>
            <w:shd w:val="clear" w:color="auto" w:fill="FFFFFF"/>
          </w:rPr>
          <w:br w:type="page"/>
        </w:r>
      </w:ins>
    </w:p>
    <w:p w14:paraId="51F8C626" w14:textId="6EC8E8EF" w:rsidR="006B2B11" w:rsidRPr="00B56EF5" w:rsidRDefault="006B2B11" w:rsidP="00235E3B">
      <w:pPr>
        <w:jc w:val="both"/>
        <w:rPr>
          <w:ins w:id="5270" w:author="Chen Liao" w:date="2021-03-24T08:09:00Z"/>
          <w:b/>
          <w:bCs/>
          <w:color w:val="2A2A2A"/>
          <w:sz w:val="28"/>
          <w:szCs w:val="28"/>
          <w:shd w:val="clear" w:color="auto" w:fill="FFFFFF"/>
          <w:rPrChange w:id="5271" w:author="Chen Liao" w:date="2021-03-24T08:11:00Z">
            <w:rPr>
              <w:ins w:id="5272" w:author="Chen Liao" w:date="2021-03-24T08:09:00Z"/>
              <w:b/>
              <w:bCs/>
              <w:color w:val="2A2A2A"/>
              <w:shd w:val="clear" w:color="auto" w:fill="FFFFFF"/>
            </w:rPr>
          </w:rPrChange>
        </w:rPr>
      </w:pPr>
      <w:r w:rsidRPr="00B56EF5">
        <w:rPr>
          <w:b/>
          <w:bCs/>
          <w:color w:val="2A2A2A"/>
          <w:sz w:val="28"/>
          <w:szCs w:val="28"/>
          <w:shd w:val="clear" w:color="auto" w:fill="FFFFFF"/>
          <w:rPrChange w:id="5273" w:author="Chen Liao" w:date="2021-03-24T08:11:00Z">
            <w:rPr>
              <w:b/>
              <w:bCs/>
              <w:color w:val="2A2A2A"/>
              <w:shd w:val="clear" w:color="auto" w:fill="FFFFFF"/>
            </w:rPr>
          </w:rPrChange>
        </w:rPr>
        <w:lastRenderedPageBreak/>
        <w:t>Methods</w:t>
      </w:r>
    </w:p>
    <w:p w14:paraId="39184BA7" w14:textId="77777777" w:rsidR="00E41A28" w:rsidRPr="00C3619E" w:rsidRDefault="00E41A28" w:rsidP="00B76665">
      <w:pPr>
        <w:jc w:val="both"/>
        <w:rPr>
          <w:b/>
          <w:bCs/>
          <w:color w:val="2A2A2A"/>
          <w:shd w:val="clear" w:color="auto" w:fill="FFFFFF"/>
        </w:rPr>
        <w:pPrChange w:id="5274" w:author="Chen Liao" w:date="2021-03-24T10:44:00Z">
          <w:pPr/>
        </w:pPrChange>
      </w:pPr>
    </w:p>
    <w:p w14:paraId="4FD68A34" w14:textId="2712A02E" w:rsidR="006B2B11" w:rsidRPr="00E84517" w:rsidDel="00A61398" w:rsidRDefault="006B2B11" w:rsidP="00B76665">
      <w:pPr>
        <w:jc w:val="both"/>
        <w:rPr>
          <w:del w:id="5275" w:author="Chen Liao" w:date="2021-03-24T08:09:00Z"/>
          <w:i/>
          <w:iCs/>
          <w:color w:val="2A2A2A"/>
          <w:shd w:val="clear" w:color="auto" w:fill="FFFFFF"/>
        </w:rPr>
        <w:pPrChange w:id="5276" w:author="Chen Liao" w:date="2021-03-24T10:44:00Z">
          <w:pPr/>
        </w:pPrChange>
      </w:pPr>
      <w:r w:rsidRPr="00A61398">
        <w:rPr>
          <w:b/>
          <w:bCs/>
          <w:color w:val="2A2A2A"/>
          <w:shd w:val="clear" w:color="auto" w:fill="FFFFFF"/>
          <w:rPrChange w:id="5277" w:author="Chen Liao" w:date="2021-03-24T08:09:00Z">
            <w:rPr>
              <w:i/>
              <w:iCs/>
              <w:color w:val="2A2A2A"/>
              <w:shd w:val="clear" w:color="auto" w:fill="FFFFFF"/>
            </w:rPr>
          </w:rPrChange>
        </w:rPr>
        <w:t>Animal experiment</w:t>
      </w:r>
      <w:ins w:id="5278" w:author="Chen Liao" w:date="2021-03-24T08:09:00Z">
        <w:r w:rsidR="00A61398" w:rsidRPr="00A61398">
          <w:rPr>
            <w:b/>
            <w:bCs/>
            <w:color w:val="2A2A2A"/>
            <w:shd w:val="clear" w:color="auto" w:fill="FFFFFF"/>
            <w:rPrChange w:id="5279" w:author="Chen Liao" w:date="2021-03-24T08:09:00Z">
              <w:rPr>
                <w:color w:val="2A2A2A"/>
                <w:shd w:val="clear" w:color="auto" w:fill="FFFFFF"/>
              </w:rPr>
            </w:rPrChange>
          </w:rPr>
          <w:t>.</w:t>
        </w:r>
        <w:r w:rsidR="00A61398">
          <w:rPr>
            <w:color w:val="2A2A2A"/>
            <w:shd w:val="clear" w:color="auto" w:fill="FFFFFF"/>
          </w:rPr>
          <w:t xml:space="preserve"> </w:t>
        </w:r>
      </w:ins>
    </w:p>
    <w:p w14:paraId="7480C408" w14:textId="370537C0" w:rsidR="006B2B11" w:rsidRPr="002E3514" w:rsidRDefault="006B2B11" w:rsidP="00C3619E">
      <w:pPr>
        <w:jc w:val="both"/>
        <w:rPr>
          <w:color w:val="2A2A2A"/>
          <w:shd w:val="clear" w:color="auto" w:fill="FFFFFF"/>
        </w:rPr>
      </w:pPr>
      <w:r w:rsidRPr="00CA756F">
        <w:rPr>
          <w:color w:val="2A2A2A"/>
          <w:shd w:val="clear" w:color="auto" w:fill="FFFFFF"/>
        </w:rPr>
        <w:t xml:space="preserve">Specific-pathogen-free (SPF) female C57BL/6J mice </w:t>
      </w:r>
      <w:r w:rsidRPr="0059730F">
        <w:rPr>
          <w:color w:val="2A2A2A"/>
          <w:shd w:val="clear" w:color="auto" w:fill="FFFFFF"/>
        </w:rPr>
        <w:t>for different</w:t>
      </w:r>
      <w:r w:rsidRPr="001B058D">
        <w:rPr>
          <w:color w:val="2A2A2A"/>
          <w:shd w:val="clear" w:color="auto" w:fill="FFFFFF"/>
        </w:rPr>
        <w:t xml:space="preserve"> </w:t>
      </w:r>
      <w:r w:rsidRPr="00203483">
        <w:rPr>
          <w:color w:val="2A2A2A"/>
          <w:shd w:val="clear" w:color="auto" w:fill="FFFFFF"/>
        </w:rPr>
        <w:t xml:space="preserve">gut microbial </w:t>
      </w:r>
      <w:r w:rsidRPr="004D26A3">
        <w:rPr>
          <w:color w:val="2A2A2A"/>
          <w:shd w:val="clear" w:color="auto" w:fill="FFFFFF"/>
        </w:rPr>
        <w:t>composition</w:t>
      </w:r>
      <w:r w:rsidRPr="002E43AE">
        <w:rPr>
          <w:color w:val="2A2A2A"/>
          <w:shd w:val="clear" w:color="auto" w:fill="FFFFFF"/>
        </w:rPr>
        <w:t xml:space="preserve"> were obtained at 6 weeks of age </w:t>
      </w:r>
      <w:r w:rsidRPr="00102F41">
        <w:rPr>
          <w:color w:val="2A2A2A"/>
          <w:shd w:val="clear" w:color="auto" w:fill="FFFFFF"/>
        </w:rPr>
        <w:t xml:space="preserve">from </w:t>
      </w:r>
      <w:r w:rsidRPr="00E84517">
        <w:rPr>
          <w:color w:val="2A2A2A"/>
          <w:shd w:val="clear" w:color="auto" w:fill="FFFFFF"/>
        </w:rPr>
        <w:t>Beijing</w:t>
      </w:r>
      <w:r w:rsidRPr="00CA756F">
        <w:rPr>
          <w:color w:val="2A2A2A"/>
          <w:shd w:val="clear" w:color="auto" w:fill="FFFFFF"/>
        </w:rPr>
        <w:t xml:space="preserve"> </w:t>
      </w:r>
      <w:r w:rsidRPr="0059730F">
        <w:rPr>
          <w:color w:val="2A2A2A"/>
          <w:shd w:val="clear" w:color="auto" w:fill="FFFFFF"/>
        </w:rPr>
        <w:t>(A Ch</w:t>
      </w:r>
      <w:r w:rsidRPr="001B058D">
        <w:rPr>
          <w:color w:val="2A2A2A"/>
          <w:shd w:val="clear" w:color="auto" w:fill="FFFFFF"/>
        </w:rPr>
        <w:t>arles River Company, Beijing, China), Hunan (Hunan Slac Jingda</w:t>
      </w:r>
      <w:r w:rsidRPr="002E3514">
        <w:rPr>
          <w:color w:val="2A2A2A"/>
          <w:shd w:val="clear" w:color="auto" w:fill="FFFFFF"/>
        </w:rPr>
        <w:t xml:space="preserve"> Laboratory Animal Company, Ltd., Changsha, China), Guangdong (Guangdong Medical Laboratory Animal Center, Foshan, China)), Shanghai</w:t>
      </w:r>
      <w:r w:rsidRPr="00C3619E">
        <w:t xml:space="preserve"> </w:t>
      </w:r>
      <w:r w:rsidRPr="00203483">
        <w:rPr>
          <w:color w:val="2A2A2A"/>
          <w:shd w:val="clear" w:color="auto" w:fill="FFFFFF"/>
        </w:rPr>
        <w:t xml:space="preserve">(SLAC </w:t>
      </w:r>
      <w:r w:rsidRPr="004D26A3">
        <w:rPr>
          <w:color w:val="2A2A2A"/>
          <w:shd w:val="clear" w:color="auto" w:fill="FFFFFF"/>
        </w:rPr>
        <w:t>Laboratory Animal Co., Ltd., Shanghai, China)</w:t>
      </w:r>
      <w:r w:rsidRPr="00102F41">
        <w:rPr>
          <w:color w:val="2A2A2A"/>
          <w:shd w:val="clear" w:color="auto" w:fill="FFFFFF"/>
        </w:rPr>
        <w:t>. Mice wer</w:t>
      </w:r>
      <w:r w:rsidRPr="00E84517">
        <w:rPr>
          <w:color w:val="2A2A2A"/>
          <w:shd w:val="clear" w:color="auto" w:fill="FFFFFF"/>
        </w:rPr>
        <w:t>e maintained on a 12-h light/</w:t>
      </w:r>
      <w:r w:rsidRPr="00CA756F">
        <w:rPr>
          <w:color w:val="2A2A2A"/>
          <w:shd w:val="clear" w:color="auto" w:fill="FFFFFF"/>
        </w:rPr>
        <w:t>dark cycle and allowed ad libitum access to food and water throughout the experiment. After acclimatizing to the diet and housing environment for 1 week, mice from each ven</w:t>
      </w:r>
      <w:r w:rsidRPr="001B058D">
        <w:rPr>
          <w:color w:val="2A2A2A"/>
          <w:shd w:val="clear" w:color="auto" w:fill="FFFFFF"/>
        </w:rPr>
        <w:t>dor were randomly separated into three groups: cellulose group, resistant starch group, and inulin group (n = 5). Com</w:t>
      </w:r>
      <w:r w:rsidRPr="002E3514">
        <w:rPr>
          <w:color w:val="2A2A2A"/>
          <w:shd w:val="clear" w:color="auto" w:fill="FFFFFF"/>
        </w:rPr>
        <w:t xml:space="preserve">position of all diets including the source of dietary fibers </w:t>
      </w:r>
      <w:r w:rsidR="000B5A94" w:rsidRPr="002E3514">
        <w:rPr>
          <w:color w:val="2A2A2A"/>
          <w:shd w:val="clear" w:color="auto" w:fill="FFFFFF"/>
        </w:rPr>
        <w:t xml:space="preserve">cellulose, resistant starch, and </w:t>
      </w:r>
      <w:r w:rsidRPr="002E3514">
        <w:rPr>
          <w:color w:val="2A2A2A"/>
          <w:shd w:val="clear" w:color="auto" w:fill="FFFFFF"/>
        </w:rPr>
        <w:t>inulin are provided in supplementary table 1 (</w:t>
      </w:r>
      <w:r w:rsidRPr="002E3514">
        <w:rPr>
          <w:b/>
          <w:bCs/>
          <w:color w:val="2A2A2A"/>
          <w:shd w:val="clear" w:color="auto" w:fill="FFFFFF"/>
        </w:rPr>
        <w:t>Table S1</w:t>
      </w:r>
      <w:r w:rsidRPr="002E3514">
        <w:rPr>
          <w:color w:val="2A2A2A"/>
          <w:shd w:val="clear" w:color="auto" w:fill="FFFFFF"/>
        </w:rPr>
        <w:t xml:space="preserve">). Fecal pellets from each mouse were freshly collected over multiple time points: day 0 (before diet change), day 1, 3, 5, 8, 13, 19, 25, and 31 (Figure 1A). Fecal samples were snap-frozen in liquid nitrogen and stored at −80 °C until further processing. At every cage change (moving the mice to a new clean cage with fresh bedding </w:t>
      </w:r>
      <w:r w:rsidR="002B1107" w:rsidRPr="002E3514">
        <w:rPr>
          <w:color w:val="2A2A2A"/>
          <w:shd w:val="clear" w:color="auto" w:fill="FFFFFF"/>
        </w:rPr>
        <w:t>twi</w:t>
      </w:r>
      <w:r w:rsidR="002B1107" w:rsidRPr="00203483">
        <w:rPr>
          <w:color w:val="2A2A2A"/>
          <w:shd w:val="clear" w:color="auto" w:fill="FFFFFF"/>
        </w:rPr>
        <w:t xml:space="preserve">ce in </w:t>
      </w:r>
      <w:r w:rsidR="002B1107" w:rsidRPr="004D26A3">
        <w:rPr>
          <w:color w:val="2A2A2A"/>
          <w:shd w:val="clear" w:color="auto" w:fill="FFFFFF"/>
        </w:rPr>
        <w:t>one</w:t>
      </w:r>
      <w:r w:rsidR="002B1107" w:rsidRPr="002E43AE">
        <w:rPr>
          <w:color w:val="2A2A2A"/>
          <w:shd w:val="clear" w:color="auto" w:fill="FFFFFF"/>
        </w:rPr>
        <w:t xml:space="preserve"> week</w:t>
      </w:r>
      <w:r w:rsidRPr="002E43AE">
        <w:rPr>
          <w:color w:val="2A2A2A"/>
          <w:shd w:val="clear" w:color="auto" w:fill="FFFFFF"/>
        </w:rPr>
        <w:t xml:space="preserve">), body weight was individually measured, and </w:t>
      </w:r>
      <w:r w:rsidRPr="00102F41">
        <w:rPr>
          <w:color w:val="000000"/>
        </w:rPr>
        <w:t xml:space="preserve">food intake and </w:t>
      </w:r>
      <w:r w:rsidRPr="00E84517">
        <w:t>fecal output</w:t>
      </w:r>
      <w:r w:rsidRPr="00CA756F">
        <w:rPr>
          <w:color w:val="2A2A2A"/>
          <w:shd w:val="clear" w:color="auto" w:fill="FFFFFF"/>
        </w:rPr>
        <w:t xml:space="preserve"> of each cage mice during the past three days per cage were measured. </w:t>
      </w:r>
      <w:r w:rsidRPr="001B058D">
        <w:rPr>
          <w:color w:val="2A2A2A"/>
          <w:shd w:val="clear" w:color="auto" w:fill="FFFFFF"/>
        </w:rPr>
        <w:t xml:space="preserve">This study was </w:t>
      </w:r>
      <w:r w:rsidRPr="002E3514">
        <w:rPr>
          <w:color w:val="2A2A2A"/>
          <w:shd w:val="clear" w:color="auto" w:fill="FFFFFF"/>
        </w:rPr>
        <w:t>performed in accordance with the recommendations of the National Care and Use of Animals Guidelines (China) and approved by the Institutional Animal Care and Use Committee (IACUC) of the Shenzhen Institutes of Advanced Technology, Chinese Academy of Sciences.</w:t>
      </w:r>
    </w:p>
    <w:p w14:paraId="0AED4A44" w14:textId="77777777" w:rsidR="006B2B11" w:rsidRPr="002E3514" w:rsidRDefault="006B2B11" w:rsidP="00B76665">
      <w:pPr>
        <w:jc w:val="both"/>
        <w:rPr>
          <w:color w:val="2A2A2A"/>
          <w:shd w:val="clear" w:color="auto" w:fill="FFFFFF"/>
        </w:rPr>
        <w:pPrChange w:id="5280" w:author="Chen Liao" w:date="2021-03-24T10:44:00Z">
          <w:pPr/>
        </w:pPrChange>
      </w:pPr>
    </w:p>
    <w:p w14:paraId="4C46C0C9" w14:textId="0B5B0C80" w:rsidR="006B2B11" w:rsidRPr="007740A5" w:rsidDel="007740A5" w:rsidRDefault="006B2B11" w:rsidP="00B76665">
      <w:pPr>
        <w:jc w:val="both"/>
        <w:rPr>
          <w:del w:id="5281" w:author="Chen Liao" w:date="2021-03-24T08:10:00Z"/>
          <w:b/>
          <w:bCs/>
          <w:color w:val="2A2A2A"/>
          <w:shd w:val="clear" w:color="auto" w:fill="FFFFFF"/>
          <w:rPrChange w:id="5282" w:author="Chen Liao" w:date="2021-03-24T08:10:00Z">
            <w:rPr>
              <w:del w:id="5283" w:author="Chen Liao" w:date="2021-03-24T08:10:00Z"/>
              <w:i/>
              <w:iCs/>
              <w:color w:val="2A2A2A"/>
              <w:shd w:val="clear" w:color="auto" w:fill="FFFFFF"/>
            </w:rPr>
          </w:rPrChange>
        </w:rPr>
        <w:pPrChange w:id="5284" w:author="Chen Liao" w:date="2021-03-24T10:44:00Z">
          <w:pPr/>
        </w:pPrChange>
      </w:pPr>
      <w:r w:rsidRPr="007740A5">
        <w:rPr>
          <w:b/>
          <w:bCs/>
          <w:color w:val="2A2A2A"/>
          <w:shd w:val="clear" w:color="auto" w:fill="FFFFFF"/>
          <w:rPrChange w:id="5285" w:author="Chen Liao" w:date="2021-03-24T08:10:00Z">
            <w:rPr>
              <w:i/>
              <w:iCs/>
              <w:color w:val="2A2A2A"/>
              <w:shd w:val="clear" w:color="auto" w:fill="FFFFFF"/>
            </w:rPr>
          </w:rPrChange>
        </w:rPr>
        <w:t>GC-MS analysis of fecal SCFA concentration</w:t>
      </w:r>
      <w:ins w:id="5286" w:author="Chen Liao" w:date="2021-03-24T08:10:00Z">
        <w:r w:rsidR="007740A5" w:rsidRPr="007740A5">
          <w:rPr>
            <w:b/>
            <w:bCs/>
            <w:color w:val="2A2A2A"/>
            <w:shd w:val="clear" w:color="auto" w:fill="FFFFFF"/>
            <w:rPrChange w:id="5287" w:author="Chen Liao" w:date="2021-03-24T08:10:00Z">
              <w:rPr>
                <w:color w:val="2A2A2A"/>
                <w:shd w:val="clear" w:color="auto" w:fill="FFFFFF"/>
              </w:rPr>
            </w:rPrChange>
          </w:rPr>
          <w:t xml:space="preserve">. </w:t>
        </w:r>
      </w:ins>
    </w:p>
    <w:p w14:paraId="515EADB2" w14:textId="61A20071" w:rsidR="006B2B11" w:rsidRPr="002E3514" w:rsidRDefault="006B2B11" w:rsidP="00C3619E">
      <w:pPr>
        <w:jc w:val="both"/>
        <w:rPr>
          <w:color w:val="2A2A2A"/>
          <w:shd w:val="clear" w:color="auto" w:fill="FFFFFF"/>
        </w:rPr>
      </w:pPr>
      <w:r w:rsidRPr="002E3514">
        <w:rPr>
          <w:color w:val="2A2A2A"/>
          <w:shd w:val="clear" w:color="auto" w:fill="FFFFFF"/>
        </w:rPr>
        <w:t>The SCFAs were analyzed according to the previous studies with modifications</w:t>
      </w:r>
      <w:r w:rsidR="002B1107" w:rsidRPr="002E3514">
        <w:rPr>
          <w:color w:val="2A2A2A"/>
          <w:shd w:val="clear" w:color="auto" w:fill="FFFFFF"/>
        </w:rPr>
        <w:t xml:space="preserve"> </w:t>
      </w:r>
      <w:r w:rsidR="00434C87" w:rsidRPr="004D26A3">
        <w:rPr>
          <w:color w:val="2A2A2A"/>
          <w:shd w:val="clear" w:color="auto" w:fill="FFFFFF"/>
        </w:rPr>
        <w:fldChar w:fldCharType="begin"/>
      </w:r>
      <w:r w:rsidR="00434C87" w:rsidRPr="002E3514">
        <w:rPr>
          <w:color w:val="2A2A2A"/>
          <w:shd w:val="clear" w:color="auto" w:fill="FFFFFF"/>
        </w:rPr>
        <w:instrText xml:space="preserve"> ADDIN NE.Ref.{92CAD159-2022-4440-B7FA-913075C3285B}</w:instrText>
      </w:r>
      <w:r w:rsidR="00434C87" w:rsidRPr="004D26A3">
        <w:rPr>
          <w:color w:val="2A2A2A"/>
          <w:shd w:val="clear" w:color="auto" w:fill="FFFFFF"/>
        </w:rPr>
        <w:fldChar w:fldCharType="separate"/>
      </w:r>
      <w:r w:rsidR="00ED3422" w:rsidRPr="004D26A3">
        <w:rPr>
          <w:color w:val="080000"/>
        </w:rPr>
        <w:t>[42]</w:t>
      </w:r>
      <w:r w:rsidR="00434C87" w:rsidRPr="004D26A3">
        <w:rPr>
          <w:color w:val="2A2A2A"/>
          <w:shd w:val="clear" w:color="auto" w:fill="FFFFFF"/>
        </w:rPr>
        <w:fldChar w:fldCharType="end"/>
      </w:r>
      <w:r w:rsidRPr="00203483">
        <w:rPr>
          <w:color w:val="2A2A2A"/>
          <w:shd w:val="clear" w:color="auto" w:fill="FFFFFF"/>
        </w:rPr>
        <w:t>. For the sample extraction, 0.05 g of frozen feces were mixed with 300 µL of pure water containing caproic acid-6,6,6-d3</w:t>
      </w:r>
      <w:r w:rsidRPr="004D26A3">
        <w:rPr>
          <w:color w:val="2A2A2A"/>
          <w:shd w:val="clear" w:color="auto" w:fill="FFFFFF"/>
        </w:rPr>
        <w:t xml:space="preserve"> (</w:t>
      </w:r>
      <w:r w:rsidRPr="002E43AE">
        <w:rPr>
          <w:color w:val="2A2A2A"/>
          <w:shd w:val="clear" w:color="auto" w:fill="FFFFFF"/>
        </w:rPr>
        <w:t xml:space="preserve">CDN Isotopes, </w:t>
      </w:r>
      <w:r w:rsidRPr="003B3D31">
        <w:rPr>
          <w:color w:val="2A2A2A"/>
          <w:shd w:val="clear" w:color="auto" w:fill="FFFFFF"/>
        </w:rPr>
        <w:t>Quebec, Canad</w:t>
      </w:r>
      <w:r w:rsidRPr="00331C2E">
        <w:rPr>
          <w:color w:val="2A2A2A"/>
          <w:shd w:val="clear" w:color="auto" w:fill="FFFFFF"/>
        </w:rPr>
        <w:t>a</w:t>
      </w:r>
      <w:r w:rsidRPr="00102F41">
        <w:rPr>
          <w:color w:val="2A2A2A"/>
          <w:shd w:val="clear" w:color="auto" w:fill="FFFFFF"/>
        </w:rPr>
        <w:t xml:space="preserve">) as internal standard (IS, final </w:t>
      </w:r>
      <w:r w:rsidRPr="00E84517">
        <w:rPr>
          <w:color w:val="2A2A2A"/>
          <w:shd w:val="clear" w:color="auto" w:fill="FFFFFF"/>
        </w:rPr>
        <w:t>concentration 20 µg/mL). After adding 1.0 mm diameter zirconia/silica beads (BioSpec, Bartlesville, OK), feces were homogenized for 20 s under 6500 rpm for three times,</w:t>
      </w:r>
      <w:r w:rsidRPr="00CA756F">
        <w:t xml:space="preserve"> </w:t>
      </w:r>
      <w:r w:rsidRPr="0059730F">
        <w:rPr>
          <w:color w:val="2A2A2A"/>
          <w:shd w:val="clear" w:color="auto" w:fill="FFFFFF"/>
        </w:rPr>
        <w:t xml:space="preserve">then incubated at 4 °C </w:t>
      </w:r>
      <w:r w:rsidRPr="001B058D">
        <w:rPr>
          <w:color w:val="2A2A2A"/>
          <w:shd w:val="clear" w:color="auto" w:fill="FFFFFF"/>
        </w:rPr>
        <w:t>with shaking for 30 min, followed by centrifugation for 30 min at 13,000×g. Following extraction with anhydrous diethyl ether, the SCFA extract accurately transferred into a glass insert in a GC vial a</w:t>
      </w:r>
      <w:r w:rsidRPr="002E3514">
        <w:rPr>
          <w:color w:val="2A2A2A"/>
          <w:shd w:val="clear" w:color="auto" w:fill="FFFFFF"/>
        </w:rPr>
        <w:t xml:space="preserve">nd capped tightly after added 5 µl of N, O-bis(trimethyl-silyl)-trifluoroacetamide and vortexed for 5 s. The mixture was kept in the GC vial and incubated at room temperature (22 °C) overnight (or over 8 h) before loading to GC/MS. The analysis of acetic, propionic and butyric acids was performed by Agilent 8890/7000D triple quadrupole GC/MS equipped with a capillary HP-5 ms capillary column (30 m × 0.25 mm × 0.25 µm film thickness) (Agilent Technologies). The analytes were quantified in the selected ion monitoring (SIM) mode using the target ion and confirmed by confirmative ions. The concentration was determined with reference to the peak side of IS. </w:t>
      </w:r>
    </w:p>
    <w:p w14:paraId="383A54DD" w14:textId="77777777" w:rsidR="006B2B11" w:rsidRPr="002E3514" w:rsidRDefault="006B2B11" w:rsidP="00B76665">
      <w:pPr>
        <w:jc w:val="both"/>
        <w:rPr>
          <w:color w:val="2A2A2A"/>
          <w:shd w:val="clear" w:color="auto" w:fill="FFFFFF"/>
        </w:rPr>
        <w:pPrChange w:id="5288" w:author="Chen Liao" w:date="2021-03-24T10:44:00Z">
          <w:pPr/>
        </w:pPrChange>
      </w:pPr>
    </w:p>
    <w:p w14:paraId="30D67BE7" w14:textId="454C4B19" w:rsidR="006B2B11" w:rsidRPr="007740A5" w:rsidDel="007740A5" w:rsidRDefault="006B2B11" w:rsidP="00B76665">
      <w:pPr>
        <w:jc w:val="both"/>
        <w:rPr>
          <w:del w:id="5289" w:author="Chen Liao" w:date="2021-03-24T08:10:00Z"/>
          <w:color w:val="2A2A2A"/>
          <w:shd w:val="clear" w:color="auto" w:fill="FFFFFF"/>
          <w:rPrChange w:id="5290" w:author="Chen Liao" w:date="2021-03-24T08:10:00Z">
            <w:rPr>
              <w:del w:id="5291" w:author="Chen Liao" w:date="2021-03-24T08:10:00Z"/>
              <w:i/>
              <w:iCs/>
              <w:color w:val="2A2A2A"/>
              <w:shd w:val="clear" w:color="auto" w:fill="FFFFFF"/>
            </w:rPr>
          </w:rPrChange>
        </w:rPr>
        <w:pPrChange w:id="5292" w:author="Chen Liao" w:date="2021-03-24T10:44:00Z">
          <w:pPr/>
        </w:pPrChange>
      </w:pPr>
      <w:r w:rsidRPr="007740A5">
        <w:rPr>
          <w:b/>
          <w:bCs/>
          <w:color w:val="2A2A2A"/>
          <w:shd w:val="clear" w:color="auto" w:fill="FFFFFF"/>
          <w:rPrChange w:id="5293" w:author="Chen Liao" w:date="2021-03-24T08:10:00Z">
            <w:rPr>
              <w:i/>
              <w:iCs/>
              <w:color w:val="2A2A2A"/>
              <w:shd w:val="clear" w:color="auto" w:fill="FFFFFF"/>
            </w:rPr>
          </w:rPrChange>
        </w:rPr>
        <w:t>DNA extraction and quantification of bacterial load</w:t>
      </w:r>
      <w:ins w:id="5294" w:author="Chen Liao" w:date="2021-03-24T08:10:00Z">
        <w:r w:rsidR="007740A5" w:rsidRPr="007740A5">
          <w:rPr>
            <w:b/>
            <w:bCs/>
            <w:rPrChange w:id="5295" w:author="Chen Liao" w:date="2021-03-24T08:10:00Z">
              <w:rPr/>
            </w:rPrChange>
          </w:rPr>
          <w:t xml:space="preserve">. </w:t>
        </w:r>
      </w:ins>
    </w:p>
    <w:p w14:paraId="2F5C09B0" w14:textId="1868B497" w:rsidR="006B2B11" w:rsidRPr="00C3619E" w:rsidRDefault="006B2B11" w:rsidP="00C3619E">
      <w:pPr>
        <w:jc w:val="both"/>
      </w:pPr>
      <w:r w:rsidRPr="00C3619E">
        <w:t>For extraction of DNA, fecal material from pellets was extracted using the QIAmp PowerFecal DNA kit (Qiagen, #12830–50) follo</w:t>
      </w:r>
      <w:r w:rsidRPr="00235E3B">
        <w:t>wing standard manufacturer procedures. DNA samples were resuspended in Buffer C6 and quantitated using the Qubit fluorometer (ThermoFisher Scientific). To quantitatively assess bacterial load, total bacteria cell counts were determined using qPCR as described recently</w:t>
      </w:r>
      <w:r w:rsidR="007D2926" w:rsidRPr="00235E3B">
        <w:t xml:space="preserve"> </w:t>
      </w:r>
      <w:r w:rsidR="007D2926" w:rsidRPr="00C3619E">
        <w:fldChar w:fldCharType="begin"/>
      </w:r>
      <w:r w:rsidR="007D2926" w:rsidRPr="00235E3B">
        <w:instrText xml:space="preserve"> ADDIN NE.Ref.{6BC2CD6D-3CB1-48FE-9ED1-B35A1D4B296C}</w:instrText>
      </w:r>
      <w:r w:rsidR="007D2926" w:rsidRPr="00235E3B">
        <w:fldChar w:fldCharType="separate"/>
      </w:r>
      <w:r w:rsidR="00ED3422" w:rsidRPr="00C3619E">
        <w:rPr>
          <w:color w:val="080000"/>
        </w:rPr>
        <w:t>[43]</w:t>
      </w:r>
      <w:r w:rsidR="007D2926" w:rsidRPr="00C3619E">
        <w:fldChar w:fldCharType="end"/>
      </w:r>
      <w:r w:rsidRPr="00C3619E">
        <w:t>.</w:t>
      </w:r>
    </w:p>
    <w:p w14:paraId="78EC6453" w14:textId="77777777" w:rsidR="006B2B11" w:rsidRPr="002E43AE" w:rsidRDefault="006B2B11" w:rsidP="00B76665">
      <w:pPr>
        <w:jc w:val="both"/>
        <w:pPrChange w:id="5296" w:author="Chen Liao" w:date="2021-03-24T10:44:00Z">
          <w:pPr/>
        </w:pPrChange>
      </w:pPr>
    </w:p>
    <w:p w14:paraId="1FD1B79E" w14:textId="142F4F3E" w:rsidR="006B2B11" w:rsidRPr="003E6B25" w:rsidDel="003E6B25" w:rsidRDefault="006B2B11" w:rsidP="00B76665">
      <w:pPr>
        <w:jc w:val="both"/>
        <w:rPr>
          <w:del w:id="5297" w:author="Chen Liao" w:date="2021-03-24T08:10:00Z"/>
          <w:color w:val="2A2A2A"/>
          <w:shd w:val="clear" w:color="auto" w:fill="FFFFFF"/>
          <w:rPrChange w:id="5298" w:author="Chen Liao" w:date="2021-03-24T08:10:00Z">
            <w:rPr>
              <w:del w:id="5299" w:author="Chen Liao" w:date="2021-03-24T08:10:00Z"/>
              <w:i/>
              <w:iCs/>
              <w:color w:val="2A2A2A"/>
              <w:shd w:val="clear" w:color="auto" w:fill="FFFFFF"/>
            </w:rPr>
          </w:rPrChange>
        </w:rPr>
        <w:pPrChange w:id="5300" w:author="Chen Liao" w:date="2021-03-24T10:44:00Z">
          <w:pPr/>
        </w:pPrChange>
      </w:pPr>
      <w:r w:rsidRPr="003E6B25">
        <w:rPr>
          <w:b/>
          <w:bCs/>
          <w:color w:val="2A2A2A"/>
          <w:shd w:val="clear" w:color="auto" w:fill="FFFFFF"/>
          <w:rPrChange w:id="5301" w:author="Chen Liao" w:date="2021-03-24T08:10:00Z">
            <w:rPr>
              <w:i/>
              <w:iCs/>
              <w:color w:val="2A2A2A"/>
              <w:shd w:val="clear" w:color="auto" w:fill="FFFFFF"/>
            </w:rPr>
          </w:rPrChange>
        </w:rPr>
        <w:t>Amplicon and metagenomic sequencing</w:t>
      </w:r>
      <w:ins w:id="5302" w:author="Chen Liao" w:date="2021-03-24T08:10:00Z">
        <w:r w:rsidR="003E6B25" w:rsidRPr="003E6B25">
          <w:rPr>
            <w:b/>
            <w:bCs/>
            <w:color w:val="000000"/>
            <w:rPrChange w:id="5303" w:author="Chen Liao" w:date="2021-03-24T08:10:00Z">
              <w:rPr>
                <w:color w:val="000000"/>
              </w:rPr>
            </w:rPrChange>
          </w:rPr>
          <w:t>.</w:t>
        </w:r>
        <w:r w:rsidR="003E6B25">
          <w:rPr>
            <w:b/>
            <w:bCs/>
            <w:color w:val="000000"/>
          </w:rPr>
          <w:t xml:space="preserve"> </w:t>
        </w:r>
      </w:ins>
    </w:p>
    <w:p w14:paraId="4B7DFECA" w14:textId="75FFBA36" w:rsidR="006B2B11" w:rsidRDefault="006B2B11" w:rsidP="00C3619E">
      <w:pPr>
        <w:jc w:val="both"/>
        <w:rPr>
          <w:ins w:id="5304" w:author="Chen Liao" w:date="2021-03-24T08:10:00Z"/>
          <w:color w:val="2A2A2A"/>
          <w:shd w:val="clear" w:color="auto" w:fill="FFFFFF"/>
        </w:rPr>
      </w:pPr>
      <w:r w:rsidRPr="00C3619E">
        <w:rPr>
          <w:color w:val="000000"/>
        </w:rPr>
        <w:t>16S rRNA gene sequencing was performed as previously described</w:t>
      </w:r>
      <w:r w:rsidR="007D2926" w:rsidRPr="00235E3B">
        <w:rPr>
          <w:color w:val="000000"/>
        </w:rPr>
        <w:t xml:space="preserve"> </w:t>
      </w:r>
      <w:r w:rsidR="00F621D1" w:rsidRPr="00235E3B">
        <w:rPr>
          <w:color w:val="2A2A2A"/>
          <w:shd w:val="clear" w:color="auto" w:fill="FFFFFF"/>
        </w:rPr>
        <w:t xml:space="preserve">with modifications </w:t>
      </w:r>
      <w:r w:rsidR="00583771" w:rsidRPr="00C3619E">
        <w:rPr>
          <w:color w:val="2A2A2A"/>
          <w:shd w:val="clear" w:color="auto" w:fill="FFFFFF"/>
        </w:rPr>
        <w:fldChar w:fldCharType="begin"/>
      </w:r>
      <w:r w:rsidR="00583771" w:rsidRPr="00235E3B">
        <w:rPr>
          <w:color w:val="2A2A2A"/>
          <w:shd w:val="clear" w:color="auto" w:fill="FFFFFF"/>
        </w:rPr>
        <w:instrText xml:space="preserve"> ADDIN NE.Ref.{DB42C5B1-BE4E-487B-B5A3-F1D3AA9F2E51}</w:instrText>
      </w:r>
      <w:r w:rsidR="00583771" w:rsidRPr="00235E3B">
        <w:rPr>
          <w:color w:val="2A2A2A"/>
          <w:shd w:val="clear" w:color="auto" w:fill="FFFFFF"/>
        </w:rPr>
        <w:fldChar w:fldCharType="separate"/>
      </w:r>
      <w:r w:rsidR="00ED3422" w:rsidRPr="00C3619E">
        <w:rPr>
          <w:color w:val="080000"/>
        </w:rPr>
        <w:t>[44]</w:t>
      </w:r>
      <w:r w:rsidR="00583771" w:rsidRPr="00C3619E">
        <w:rPr>
          <w:color w:val="2A2A2A"/>
          <w:shd w:val="clear" w:color="auto" w:fill="FFFFFF"/>
        </w:rPr>
        <w:fldChar w:fldCharType="end"/>
      </w:r>
      <w:r w:rsidRPr="00C3619E">
        <w:rPr>
          <w:color w:val="000000"/>
        </w:rPr>
        <w:t>. Library preparation was done usin</w:t>
      </w:r>
      <w:r w:rsidRPr="00235E3B">
        <w:rPr>
          <w:color w:val="000000"/>
        </w:rPr>
        <w:t xml:space="preserve">g a two-step PCR method. During the first step of PCR, primers </w:t>
      </w:r>
      <w:r w:rsidRPr="003E6B25">
        <w:rPr>
          <w:color w:val="000000"/>
          <w:rPrChange w:id="5305" w:author="Chen Liao" w:date="2021-03-24T08:10:00Z">
            <w:rPr>
              <w:i/>
              <w:iCs/>
              <w:color w:val="000000"/>
            </w:rPr>
          </w:rPrChange>
        </w:rPr>
        <w:t>S-D-Bact-0341-b-S-17</w:t>
      </w:r>
      <w:r w:rsidRPr="00C3619E">
        <w:rPr>
          <w:color w:val="000000"/>
        </w:rPr>
        <w:t xml:space="preserve"> and </w:t>
      </w:r>
      <w:r w:rsidRPr="003E6B25">
        <w:rPr>
          <w:color w:val="000000"/>
          <w:rPrChange w:id="5306" w:author="Chen Liao" w:date="2021-03-24T08:10:00Z">
            <w:rPr>
              <w:i/>
              <w:iCs/>
              <w:color w:val="000000"/>
            </w:rPr>
          </w:rPrChange>
        </w:rPr>
        <w:t>S-</w:t>
      </w:r>
      <w:bookmarkStart w:id="5307" w:name="OLE_LINK32"/>
      <w:r w:rsidRPr="003E6B25">
        <w:rPr>
          <w:color w:val="000000"/>
          <w:rPrChange w:id="5308" w:author="Chen Liao" w:date="2021-03-24T08:10:00Z">
            <w:rPr>
              <w:i/>
              <w:iCs/>
              <w:color w:val="000000"/>
            </w:rPr>
          </w:rPrChange>
        </w:rPr>
        <w:t>D-Bact-0785-a-A-21</w:t>
      </w:r>
      <w:bookmarkEnd w:id="5307"/>
      <w:r w:rsidRPr="00C3619E">
        <w:rPr>
          <w:color w:val="000000"/>
        </w:rPr>
        <w:t xml:space="preserve"> </w:t>
      </w:r>
      <w:r w:rsidRPr="00C3619E">
        <w:rPr>
          <w:color w:val="000000"/>
        </w:rPr>
        <w:lastRenderedPageBreak/>
        <w:t xml:space="preserve">were used to target and amplify the v3-4 region, as well as to add second-step priming sites. Dual </w:t>
      </w:r>
      <w:r w:rsidRPr="00235E3B">
        <w:rPr>
          <w:color w:val="000000"/>
        </w:rPr>
        <w:t>index codes were added to each sample at the second PCR step. The PCR products were purified with Agencourt AMPure XP magnetic beads (Beckman Coulter, Brea, CA, USA) and quality controlled with TapeStation (Agilent Technologies, Santa Clara, CA, USA). The final DNA concentrations of the purified products were measured with a Qubit 2.0 fluorometer (Thermo Fisher Scientific). The purified products were pooled in equal molar concentrations, and denatured following the Illumina protocol. All sequencing was done in a single run, which was performed with a 250-cycle SP kit on the NovaSeq 6000 following the NovaSeq XP workflow (Illumina</w:t>
      </w:r>
      <w:r w:rsidRPr="00235E3B">
        <w:rPr>
          <w:color w:val="2A2A2A"/>
          <w:shd w:val="clear" w:color="auto" w:fill="FFFFFF"/>
        </w:rPr>
        <w:t>, USA</w:t>
      </w:r>
      <w:r w:rsidRPr="00235E3B">
        <w:rPr>
          <w:color w:val="000000"/>
        </w:rPr>
        <w:t>).</w:t>
      </w:r>
      <w:r w:rsidR="009A021E" w:rsidRPr="00235E3B">
        <w:rPr>
          <w:color w:val="000000"/>
        </w:rPr>
        <w:t xml:space="preserve"> </w:t>
      </w:r>
      <w:r w:rsidR="009A021E" w:rsidRPr="00235E3B">
        <w:rPr>
          <w:color w:val="2A2A2A"/>
          <w:shd w:val="clear" w:color="auto" w:fill="FFFFFF"/>
        </w:rPr>
        <w:t>Blank controls (no sample added, processed routinely, n = 4) were included in the extraction process to control for contamination throughout processing.</w:t>
      </w:r>
    </w:p>
    <w:p w14:paraId="6E97AEC3" w14:textId="77777777" w:rsidR="003E6B25" w:rsidRPr="00C3619E" w:rsidRDefault="003E6B25" w:rsidP="00C3619E">
      <w:pPr>
        <w:jc w:val="both"/>
        <w:rPr>
          <w:color w:val="000000"/>
        </w:rPr>
      </w:pPr>
    </w:p>
    <w:p w14:paraId="3BA475C8" w14:textId="1FA4D14B" w:rsidR="006B2B11" w:rsidRPr="0059730F" w:rsidRDefault="006B2B11" w:rsidP="00235E3B">
      <w:pPr>
        <w:jc w:val="both"/>
        <w:rPr>
          <w:color w:val="2A2A2A"/>
          <w:shd w:val="clear" w:color="auto" w:fill="FFFFFF"/>
        </w:rPr>
      </w:pPr>
      <w:r w:rsidRPr="002E3514">
        <w:rPr>
          <w:color w:val="2A2A2A"/>
          <w:shd w:val="clear" w:color="auto" w:fill="FFFFFF"/>
        </w:rPr>
        <w:t>Metagenomic sequencing was performed using fecal samples from the inulin diet group at day 0, 5 and 31. Extracted DNA sample was purified using silica-based columns</w:t>
      </w:r>
      <w:r w:rsidR="00A27127" w:rsidRPr="002E3514">
        <w:rPr>
          <w:color w:val="2A2A2A"/>
          <w:shd w:val="clear" w:color="auto" w:fill="FFFFFF"/>
        </w:rPr>
        <w:t xml:space="preserve">. Metagenomics sequencing libraries were prepared with at least 2 μg of total DNA using the Nextera XT DNA sample Prep Kit (Illumina, San Diego, USA) with an equimolar pool of libraries achieved independently based on </w:t>
      </w:r>
      <w:r w:rsidR="00A27127" w:rsidRPr="002E3514">
        <w:rPr>
          <w:color w:val="000000"/>
        </w:rPr>
        <w:t>Qubit 2.0 fluorometer</w:t>
      </w:r>
      <w:r w:rsidR="00A27127" w:rsidRPr="002E3514">
        <w:rPr>
          <w:color w:val="2A2A2A"/>
          <w:shd w:val="clear" w:color="auto" w:fill="FFFFFF"/>
        </w:rPr>
        <w:t xml:space="preserve"> results combined with SYBR Green quantification (Thermo Fisher Scientific, Massachusetts, USA).</w:t>
      </w:r>
      <w:r w:rsidRPr="002E3514">
        <w:rPr>
          <w:color w:val="2A2A2A"/>
          <w:shd w:val="clear" w:color="auto" w:fill="FFFFFF"/>
        </w:rPr>
        <w:t xml:space="preserve"> </w:t>
      </w:r>
      <w:r w:rsidR="00A27127" w:rsidRPr="002E3514">
        <w:rPr>
          <w:color w:val="2A2A2A"/>
          <w:shd w:val="clear" w:color="auto" w:fill="FFFFFF"/>
        </w:rPr>
        <w:t>The indexed libraries were</w:t>
      </w:r>
      <w:r w:rsidRPr="002E3514">
        <w:rPr>
          <w:color w:val="000000"/>
        </w:rPr>
        <w:t xml:space="preserve"> sequenced with </w:t>
      </w:r>
      <w:r w:rsidRPr="00203483">
        <w:rPr>
          <w:color w:val="000000"/>
        </w:rPr>
        <w:t xml:space="preserve">a </w:t>
      </w:r>
      <w:r w:rsidRPr="004D26A3">
        <w:rPr>
          <w:color w:val="000000"/>
        </w:rPr>
        <w:t>150</w:t>
      </w:r>
      <w:r w:rsidRPr="002E43AE">
        <w:rPr>
          <w:color w:val="000000"/>
        </w:rPr>
        <w:t>-cycle S4</w:t>
      </w:r>
      <w:r w:rsidRPr="003B3D31">
        <w:rPr>
          <w:color w:val="000000"/>
        </w:rPr>
        <w:t xml:space="preserve"> kit on the NovaSeq 6000 following the NovaSeq</w:t>
      </w:r>
      <w:r w:rsidRPr="00331C2E">
        <w:rPr>
          <w:color w:val="000000"/>
        </w:rPr>
        <w:t xml:space="preserve"> XP workflow</w:t>
      </w:r>
      <w:r w:rsidRPr="00102F41">
        <w:rPr>
          <w:color w:val="000000"/>
        </w:rPr>
        <w:t xml:space="preserve"> (Illumina</w:t>
      </w:r>
      <w:r w:rsidRPr="00E84517">
        <w:rPr>
          <w:color w:val="2A2A2A"/>
          <w:shd w:val="clear" w:color="auto" w:fill="FFFFFF"/>
        </w:rPr>
        <w:t>, USA</w:t>
      </w:r>
      <w:r w:rsidRPr="00CA756F">
        <w:rPr>
          <w:color w:val="000000"/>
        </w:rPr>
        <w:t>).</w:t>
      </w:r>
    </w:p>
    <w:p w14:paraId="2F4750CD" w14:textId="77777777" w:rsidR="006B2B11" w:rsidRPr="001B058D" w:rsidRDefault="006B2B11" w:rsidP="00B76665">
      <w:pPr>
        <w:jc w:val="both"/>
        <w:rPr>
          <w:color w:val="2A2A2A"/>
          <w:shd w:val="clear" w:color="auto" w:fill="FFFFFF"/>
        </w:rPr>
        <w:pPrChange w:id="5309" w:author="Chen Liao" w:date="2021-03-24T10:44:00Z">
          <w:pPr/>
        </w:pPrChange>
      </w:pPr>
    </w:p>
    <w:p w14:paraId="5DF38576" w14:textId="5F21197C" w:rsidR="006B2B11" w:rsidRPr="003E6B25" w:rsidDel="003E6B25" w:rsidRDefault="006B2B11" w:rsidP="00B76665">
      <w:pPr>
        <w:jc w:val="both"/>
        <w:rPr>
          <w:del w:id="5310" w:author="Chen Liao" w:date="2021-03-24T08:10:00Z"/>
          <w:b/>
          <w:bCs/>
          <w:color w:val="2A2A2A"/>
          <w:shd w:val="clear" w:color="auto" w:fill="FFFFFF"/>
          <w:rPrChange w:id="5311" w:author="Chen Liao" w:date="2021-03-24T08:10:00Z">
            <w:rPr>
              <w:del w:id="5312" w:author="Chen Liao" w:date="2021-03-24T08:10:00Z"/>
              <w:i/>
              <w:iCs/>
              <w:color w:val="2A2A2A"/>
              <w:shd w:val="clear" w:color="auto" w:fill="FFFFFF"/>
            </w:rPr>
          </w:rPrChange>
        </w:rPr>
        <w:pPrChange w:id="5313" w:author="Chen Liao" w:date="2021-03-24T10:44:00Z">
          <w:pPr/>
        </w:pPrChange>
      </w:pPr>
      <w:r w:rsidRPr="003E6B25">
        <w:rPr>
          <w:b/>
          <w:bCs/>
          <w:color w:val="2A2A2A"/>
          <w:shd w:val="clear" w:color="auto" w:fill="FFFFFF"/>
          <w:rPrChange w:id="5314" w:author="Chen Liao" w:date="2021-03-24T08:10:00Z">
            <w:rPr>
              <w:i/>
              <w:iCs/>
              <w:color w:val="2A2A2A"/>
              <w:shd w:val="clear" w:color="auto" w:fill="FFFFFF"/>
            </w:rPr>
          </w:rPrChange>
        </w:rPr>
        <w:t>Sequence analysis</w:t>
      </w:r>
      <w:ins w:id="5315" w:author="Chen Liao" w:date="2021-03-24T08:10:00Z">
        <w:r w:rsidR="003E6B25">
          <w:rPr>
            <w:color w:val="2A2A2A"/>
            <w:shd w:val="clear" w:color="auto" w:fill="FFFFFF"/>
          </w:rPr>
          <w:t xml:space="preserve">. </w:t>
        </w:r>
      </w:ins>
    </w:p>
    <w:p w14:paraId="6253FA86" w14:textId="47E14A0C" w:rsidR="006B2B11" w:rsidRPr="002E3514" w:rsidRDefault="006B2B11" w:rsidP="00C3619E">
      <w:pPr>
        <w:jc w:val="both"/>
        <w:rPr>
          <w:color w:val="2A2A2A"/>
          <w:shd w:val="clear" w:color="auto" w:fill="FFFFFF"/>
        </w:rPr>
      </w:pPr>
      <w:r w:rsidRPr="002E3514">
        <w:rPr>
          <w:color w:val="2A2A2A"/>
          <w:shd w:val="clear" w:color="auto" w:fill="FFFFFF"/>
        </w:rPr>
        <w:t>The 16S rRNA sequencing reads were analyzed in QIIME 2-2020.2 software</w:t>
      </w:r>
      <w:r w:rsidR="00DD7030" w:rsidRPr="002E3514">
        <w:rPr>
          <w:color w:val="2A2A2A"/>
          <w:shd w:val="clear" w:color="auto" w:fill="FFFFFF"/>
        </w:rPr>
        <w:t xml:space="preserve"> </w:t>
      </w:r>
      <w:r w:rsidR="00DD7030" w:rsidRPr="004D26A3">
        <w:rPr>
          <w:color w:val="2A2A2A"/>
          <w:shd w:val="clear" w:color="auto" w:fill="FFFFFF"/>
        </w:rPr>
        <w:fldChar w:fldCharType="begin"/>
      </w:r>
      <w:r w:rsidR="00DD7030" w:rsidRPr="002E3514">
        <w:rPr>
          <w:color w:val="2A2A2A"/>
          <w:shd w:val="clear" w:color="auto" w:fill="FFFFFF"/>
        </w:rPr>
        <w:instrText xml:space="preserve"> ADDIN NE.Ref.{BBB4847F-5015-4755-A8C4-482A03969AF2}</w:instrText>
      </w:r>
      <w:r w:rsidR="00DD7030" w:rsidRPr="004D26A3">
        <w:rPr>
          <w:color w:val="2A2A2A"/>
          <w:shd w:val="clear" w:color="auto" w:fill="FFFFFF"/>
        </w:rPr>
        <w:fldChar w:fldCharType="separate"/>
      </w:r>
      <w:r w:rsidR="00ED3422" w:rsidRPr="004D26A3">
        <w:rPr>
          <w:color w:val="080000"/>
        </w:rPr>
        <w:t>[45]</w:t>
      </w:r>
      <w:r w:rsidR="00DD7030" w:rsidRPr="004D26A3">
        <w:rPr>
          <w:color w:val="2A2A2A"/>
          <w:shd w:val="clear" w:color="auto" w:fill="FFFFFF"/>
        </w:rPr>
        <w:fldChar w:fldCharType="end"/>
      </w:r>
      <w:r w:rsidRPr="00203483">
        <w:rPr>
          <w:color w:val="2A2A2A"/>
          <w:shd w:val="clear" w:color="auto" w:fill="FFFFFF"/>
        </w:rPr>
        <w:t xml:space="preserve">. Demultiplexed paired-end reads were trimmed to remove primers and </w:t>
      </w:r>
      <w:r w:rsidR="00630698" w:rsidRPr="004D26A3">
        <w:rPr>
          <w:color w:val="2A2A2A"/>
          <w:shd w:val="clear" w:color="auto" w:fill="FFFFFF"/>
        </w:rPr>
        <w:t>low-</w:t>
      </w:r>
      <w:r w:rsidRPr="002E43AE">
        <w:rPr>
          <w:color w:val="2A2A2A"/>
          <w:shd w:val="clear" w:color="auto" w:fill="FFFFFF"/>
        </w:rPr>
        <w:t xml:space="preserve">quality bases with q2-cutadapt plugin. The trimmed sequences were denoised and joined with q2-dada2 plugin. </w:t>
      </w:r>
      <w:r w:rsidR="009A021E" w:rsidRPr="00102F41">
        <w:rPr>
          <w:color w:val="2A2A2A"/>
          <w:shd w:val="clear" w:color="auto" w:fill="FFFFFF"/>
        </w:rPr>
        <w:t>Potential reagent contaminants we</w:t>
      </w:r>
      <w:r w:rsidR="009A021E" w:rsidRPr="00CA756F">
        <w:rPr>
          <w:color w:val="2A2A2A"/>
          <w:shd w:val="clear" w:color="auto" w:fill="FFFFFF"/>
        </w:rPr>
        <w:t xml:space="preserve">re identified using decontam package based </w:t>
      </w:r>
      <w:r w:rsidR="009A021E" w:rsidRPr="0059730F">
        <w:rPr>
          <w:color w:val="2A2A2A"/>
          <w:shd w:val="clear" w:color="auto" w:fill="FFFFFF"/>
        </w:rPr>
        <w:t xml:space="preserve">on either the frequency of the ASV in the </w:t>
      </w:r>
      <w:r w:rsidR="00267997" w:rsidRPr="001B058D">
        <w:rPr>
          <w:color w:val="2A2A2A"/>
          <w:shd w:val="clear" w:color="auto" w:fill="FFFFFF"/>
        </w:rPr>
        <w:t>blank</w:t>
      </w:r>
      <w:r w:rsidR="009A021E" w:rsidRPr="002E3514">
        <w:rPr>
          <w:color w:val="2A2A2A"/>
          <w:shd w:val="clear" w:color="auto" w:fill="FFFFFF"/>
        </w:rPr>
        <w:t xml:space="preserve"> control or the negative correlation with DNA concentration</w:t>
      </w:r>
      <w:r w:rsidR="00267997" w:rsidRPr="002E3514">
        <w:rPr>
          <w:color w:val="2A2A2A"/>
          <w:shd w:val="clear" w:color="auto" w:fill="FFFFFF"/>
        </w:rPr>
        <w:t xml:space="preserve"> </w:t>
      </w:r>
      <w:r w:rsidR="00267997" w:rsidRPr="004D26A3">
        <w:rPr>
          <w:color w:val="2A2A2A"/>
          <w:shd w:val="clear" w:color="auto" w:fill="FFFFFF"/>
        </w:rPr>
        <w:fldChar w:fldCharType="begin"/>
      </w:r>
      <w:r w:rsidR="00267997" w:rsidRPr="002E3514">
        <w:rPr>
          <w:color w:val="2A2A2A"/>
          <w:shd w:val="clear" w:color="auto" w:fill="FFFFFF"/>
        </w:rPr>
        <w:instrText xml:space="preserve"> ADDIN NE.Ref.{2701511D-47EF-4344-B865-9E99FBA27A36}</w:instrText>
      </w:r>
      <w:r w:rsidR="00267997" w:rsidRPr="004D26A3">
        <w:rPr>
          <w:color w:val="2A2A2A"/>
          <w:shd w:val="clear" w:color="auto" w:fill="FFFFFF"/>
        </w:rPr>
        <w:fldChar w:fldCharType="separate"/>
      </w:r>
      <w:r w:rsidR="00ED3422" w:rsidRPr="004D26A3">
        <w:rPr>
          <w:color w:val="080000"/>
        </w:rPr>
        <w:t>[46]</w:t>
      </w:r>
      <w:r w:rsidR="00267997" w:rsidRPr="004D26A3">
        <w:rPr>
          <w:color w:val="2A2A2A"/>
          <w:shd w:val="clear" w:color="auto" w:fill="FFFFFF"/>
        </w:rPr>
        <w:fldChar w:fldCharType="end"/>
      </w:r>
      <w:r w:rsidR="009A021E" w:rsidRPr="00203483">
        <w:rPr>
          <w:color w:val="2A2A2A"/>
          <w:shd w:val="clear" w:color="auto" w:fill="FFFFFF"/>
        </w:rPr>
        <w:t xml:space="preserve">. </w:t>
      </w:r>
      <w:r w:rsidRPr="004D26A3">
        <w:rPr>
          <w:color w:val="2A2A2A"/>
          <w:shd w:val="clear" w:color="auto" w:fill="FFFFFF"/>
        </w:rPr>
        <w:t>The generated feature table was filtered to r</w:t>
      </w:r>
      <w:r w:rsidRPr="00102F41">
        <w:rPr>
          <w:color w:val="2A2A2A"/>
          <w:shd w:val="clear" w:color="auto" w:fill="FFFFFF"/>
        </w:rPr>
        <w:t>emove ASVs present in only a single sample and remaining ASVs were used to construct a rooted phylogenetic tree via q2-phylogeny. Rarefaction curve analysis of the data obtained was used to estimate the complete</w:t>
      </w:r>
      <w:r w:rsidRPr="00CA756F">
        <w:rPr>
          <w:color w:val="2A2A2A"/>
          <w:shd w:val="clear" w:color="auto" w:fill="FFFFFF"/>
        </w:rPr>
        <w:t>ness of microbial communities sampling and pe</w:t>
      </w:r>
      <w:r w:rsidRPr="0059730F">
        <w:rPr>
          <w:color w:val="2A2A2A"/>
          <w:shd w:val="clear" w:color="auto" w:fill="FFFFFF"/>
        </w:rPr>
        <w:t>rformed using the iNEXT R package</w:t>
      </w:r>
      <w:r w:rsidR="006C4A62" w:rsidRPr="001B058D">
        <w:rPr>
          <w:color w:val="2A2A2A"/>
          <w:shd w:val="clear" w:color="auto" w:fill="FFFFFF"/>
        </w:rPr>
        <w:t xml:space="preserve"> </w:t>
      </w:r>
      <w:r w:rsidR="001A6B4C" w:rsidRPr="004D26A3">
        <w:rPr>
          <w:color w:val="2A2A2A"/>
          <w:shd w:val="clear" w:color="auto" w:fill="FFFFFF"/>
        </w:rPr>
        <w:fldChar w:fldCharType="begin"/>
      </w:r>
      <w:r w:rsidR="001A6B4C" w:rsidRPr="002E3514">
        <w:rPr>
          <w:color w:val="2A2A2A"/>
          <w:shd w:val="clear" w:color="auto" w:fill="FFFFFF"/>
        </w:rPr>
        <w:instrText xml:space="preserve"> ADDIN NE.Ref.{D15AD28C-8533-4ECE-8920-B8BA4D0DF309}</w:instrText>
      </w:r>
      <w:r w:rsidR="001A6B4C" w:rsidRPr="004D26A3">
        <w:rPr>
          <w:color w:val="2A2A2A"/>
          <w:shd w:val="clear" w:color="auto" w:fill="FFFFFF"/>
        </w:rPr>
        <w:fldChar w:fldCharType="separate"/>
      </w:r>
      <w:r w:rsidR="00ED3422" w:rsidRPr="004D26A3">
        <w:rPr>
          <w:color w:val="080000"/>
        </w:rPr>
        <w:t>[47]</w:t>
      </w:r>
      <w:r w:rsidR="001A6B4C" w:rsidRPr="004D26A3">
        <w:rPr>
          <w:color w:val="2A2A2A"/>
          <w:shd w:val="clear" w:color="auto" w:fill="FFFFFF"/>
        </w:rPr>
        <w:fldChar w:fldCharType="end"/>
      </w:r>
      <w:r w:rsidRPr="00203483">
        <w:rPr>
          <w:color w:val="2A2A2A"/>
          <w:shd w:val="clear" w:color="auto" w:fill="FFFFFF"/>
        </w:rPr>
        <w:t>. Subsequently, in order to avoid sample-to-sample bias due to variable sequencing depth (different number of reads pe</w:t>
      </w:r>
      <w:r w:rsidRPr="004D26A3">
        <w:rPr>
          <w:color w:val="2A2A2A"/>
          <w:shd w:val="clear" w:color="auto" w:fill="FFFFFF"/>
        </w:rPr>
        <w:t>r sample), samples were rarefied to 38,980 se</w:t>
      </w:r>
      <w:r w:rsidRPr="00102F41">
        <w:rPr>
          <w:color w:val="2A2A2A"/>
          <w:shd w:val="clear" w:color="auto" w:fill="FFFFFF"/>
        </w:rPr>
        <w:t>quences per sample</w:t>
      </w:r>
      <w:r w:rsidR="0050704E" w:rsidRPr="00E84517">
        <w:rPr>
          <w:color w:val="2A2A2A"/>
          <w:shd w:val="clear" w:color="auto" w:fill="FFFFFF"/>
        </w:rPr>
        <w:t>.</w:t>
      </w:r>
      <w:r w:rsidRPr="00CA756F">
        <w:rPr>
          <w:color w:val="2A2A2A"/>
          <w:shd w:val="clear" w:color="auto" w:fill="FFFFFF"/>
        </w:rPr>
        <w:t xml:space="preserve"> </w:t>
      </w:r>
      <w:r w:rsidR="0050704E" w:rsidRPr="0059730F">
        <w:rPr>
          <w:color w:val="2A2A2A"/>
          <w:shd w:val="clear" w:color="auto" w:fill="FFFFFF"/>
        </w:rPr>
        <w:t>Rarefaction analysis showed that great majority of the bacteria species diversity and richness that could be sampled was captured by our sequencing depth (</w:t>
      </w:r>
      <w:r w:rsidR="0050704E" w:rsidRPr="001B058D">
        <w:rPr>
          <w:b/>
          <w:bCs/>
          <w:color w:val="2A2A2A"/>
          <w:shd w:val="clear" w:color="auto" w:fill="FFFFFF"/>
        </w:rPr>
        <w:t>Supplementary Fig. 1</w:t>
      </w:r>
      <w:r w:rsidR="00C66E14" w:rsidRPr="002E3514">
        <w:rPr>
          <w:b/>
          <w:bCs/>
          <w:color w:val="2A2A2A"/>
          <w:shd w:val="clear" w:color="auto" w:fill="FFFFFF"/>
        </w:rPr>
        <w:t>8</w:t>
      </w:r>
      <w:r w:rsidR="0050704E" w:rsidRPr="002E3514">
        <w:rPr>
          <w:color w:val="2A2A2A"/>
          <w:shd w:val="clear" w:color="auto" w:fill="FFFFFF"/>
        </w:rPr>
        <w:t>), indicated sufficient sequencing depth for majority of the analyzed samples. E</w:t>
      </w:r>
      <w:r w:rsidRPr="002E3514">
        <w:rPr>
          <w:color w:val="2A2A2A"/>
          <w:shd w:val="clear" w:color="auto" w:fill="FFFFFF"/>
        </w:rPr>
        <w:t>stimated alpha diversity metrics, beta diversity metrics</w:t>
      </w:r>
      <w:r w:rsidR="00787914" w:rsidRPr="002E3514">
        <w:rPr>
          <w:color w:val="2A2A2A"/>
          <w:shd w:val="clear" w:color="auto" w:fill="FFFFFF"/>
        </w:rPr>
        <w:t xml:space="preserve"> (Aitchison distance </w:t>
      </w:r>
      <w:r w:rsidR="00114205" w:rsidRPr="004D26A3">
        <w:rPr>
          <w:color w:val="2A2A2A"/>
          <w:shd w:val="clear" w:color="auto" w:fill="FFFFFF"/>
        </w:rPr>
        <w:fldChar w:fldCharType="begin"/>
      </w:r>
      <w:r w:rsidR="00114205" w:rsidRPr="002E3514">
        <w:rPr>
          <w:color w:val="2A2A2A"/>
          <w:shd w:val="clear" w:color="auto" w:fill="FFFFFF"/>
        </w:rPr>
        <w:instrText xml:space="preserve"> ADDIN NE.Ref.{5D93FCD7-EAAA-49A0-8762-DED1FD734D7C}</w:instrText>
      </w:r>
      <w:r w:rsidR="00114205" w:rsidRPr="004D26A3">
        <w:rPr>
          <w:color w:val="2A2A2A"/>
          <w:shd w:val="clear" w:color="auto" w:fill="FFFFFF"/>
        </w:rPr>
        <w:fldChar w:fldCharType="separate"/>
      </w:r>
      <w:r w:rsidR="00ED3422" w:rsidRPr="004D26A3">
        <w:rPr>
          <w:color w:val="080000"/>
        </w:rPr>
        <w:t>[20]</w:t>
      </w:r>
      <w:r w:rsidR="00114205" w:rsidRPr="004D26A3">
        <w:rPr>
          <w:color w:val="2A2A2A"/>
          <w:shd w:val="clear" w:color="auto" w:fill="FFFFFF"/>
        </w:rPr>
        <w:fldChar w:fldCharType="end"/>
      </w:r>
      <w:r w:rsidR="00787914" w:rsidRPr="00203483">
        <w:rPr>
          <w:color w:val="2A2A2A"/>
          <w:shd w:val="clear" w:color="auto" w:fill="FFFFFF"/>
        </w:rPr>
        <w:t>)</w:t>
      </w:r>
      <w:r w:rsidRPr="004D26A3">
        <w:rPr>
          <w:color w:val="2A2A2A"/>
          <w:shd w:val="clear" w:color="auto" w:fill="FFFFFF"/>
        </w:rPr>
        <w:t xml:space="preserve"> and Principle</w:t>
      </w:r>
      <w:r w:rsidRPr="00102F41">
        <w:rPr>
          <w:color w:val="2A2A2A"/>
          <w:shd w:val="clear" w:color="auto" w:fill="FFFFFF"/>
        </w:rPr>
        <w:t xml:space="preserve"> Coordinate Analysis (PCoA) using q2-diversity. Group significance between alpha and </w:t>
      </w:r>
      <w:r w:rsidRPr="00CA756F">
        <w:rPr>
          <w:color w:val="2A2A2A"/>
          <w:shd w:val="clear" w:color="auto" w:fill="FFFFFF"/>
        </w:rPr>
        <w:t>beta diversity indexes was calculated with QIIME2 plugins using the Kruskal–Wallis test and permutational multivariate analysis of variance (PERMANOVA), respectively. To a</w:t>
      </w:r>
      <w:r w:rsidRPr="001B058D">
        <w:rPr>
          <w:color w:val="2A2A2A"/>
          <w:shd w:val="clear" w:color="auto" w:fill="FFFFFF"/>
        </w:rPr>
        <w:t>ssign taxonomy to the ampl</w:t>
      </w:r>
      <w:r w:rsidRPr="002E3514">
        <w:rPr>
          <w:color w:val="2A2A2A"/>
          <w:shd w:val="clear" w:color="auto" w:fill="FFFFFF"/>
        </w:rPr>
        <w:t>icon sequence variants (ASVs), the q2-feature-classifier basing on the classify-sklearn naïve Bayes taxonomy classifier was used with the SILVA (v.138) as reference database.</w:t>
      </w:r>
    </w:p>
    <w:p w14:paraId="4ABECDC8" w14:textId="5A28ACE5" w:rsidR="006B2B11" w:rsidRPr="004D26A3" w:rsidRDefault="006B2B11" w:rsidP="00235E3B">
      <w:pPr>
        <w:jc w:val="both"/>
        <w:rPr>
          <w:color w:val="2A2A2A"/>
          <w:shd w:val="clear" w:color="auto" w:fill="FFFFFF"/>
        </w:rPr>
      </w:pPr>
      <w:r w:rsidRPr="002E3514">
        <w:rPr>
          <w:color w:val="2A2A2A"/>
          <w:shd w:val="clear" w:color="auto" w:fill="FFFFFF"/>
        </w:rPr>
        <w:t>For metagenome analysis, raw sequencing reads were subjected to quality filtering and barcode trimming using KneadData (v0.5.4) by employing trimmomatic settings of 4-base wide sliding window, with average quality per base &gt;20 and minimum length 90 bp. Reads mapping to the mouse genome were also removed.</w:t>
      </w:r>
      <w:r w:rsidRPr="002E3514">
        <w:rPr>
          <w:color w:val="000000"/>
          <w:shd w:val="clear" w:color="auto" w:fill="FFFFFF"/>
        </w:rPr>
        <w:t xml:space="preserve"> </w:t>
      </w:r>
      <w:r w:rsidRPr="002E3514">
        <w:rPr>
          <w:color w:val="2A2A2A"/>
          <w:shd w:val="clear" w:color="auto" w:fill="FFFFFF"/>
        </w:rPr>
        <w:t>Kraken2 was run against genome taxonomy database (GTDB_r89_54k) with default parameters</w:t>
      </w:r>
      <w:r w:rsidR="00180748" w:rsidRPr="002E3514">
        <w:rPr>
          <w:color w:val="2A2A2A"/>
          <w:shd w:val="clear" w:color="auto" w:fill="FFFFFF"/>
        </w:rPr>
        <w:t xml:space="preserve"> </w:t>
      </w:r>
      <w:r w:rsidR="00180748" w:rsidRPr="004D26A3">
        <w:rPr>
          <w:color w:val="2A2A2A"/>
          <w:shd w:val="clear" w:color="auto" w:fill="FFFFFF"/>
        </w:rPr>
        <w:fldChar w:fldCharType="begin"/>
      </w:r>
      <w:r w:rsidR="00180748" w:rsidRPr="002E3514">
        <w:rPr>
          <w:color w:val="2A2A2A"/>
          <w:shd w:val="clear" w:color="auto" w:fill="FFFFFF"/>
        </w:rPr>
        <w:instrText xml:space="preserve"> ADDIN NE.Ref.{74CB457D-9E0A-49EB-A21A-1F21D01A2D6D}</w:instrText>
      </w:r>
      <w:r w:rsidR="00180748" w:rsidRPr="004D26A3">
        <w:rPr>
          <w:color w:val="2A2A2A"/>
          <w:shd w:val="clear" w:color="auto" w:fill="FFFFFF"/>
        </w:rPr>
        <w:fldChar w:fldCharType="separate"/>
      </w:r>
      <w:r w:rsidR="004506EE" w:rsidRPr="004D26A3">
        <w:rPr>
          <w:color w:val="080000"/>
        </w:rPr>
        <w:t>[47]</w:t>
      </w:r>
      <w:r w:rsidR="00180748" w:rsidRPr="004D26A3">
        <w:rPr>
          <w:color w:val="2A2A2A"/>
          <w:shd w:val="clear" w:color="auto" w:fill="FFFFFF"/>
        </w:rPr>
        <w:fldChar w:fldCharType="end"/>
      </w:r>
      <w:r w:rsidRPr="00203483">
        <w:rPr>
          <w:color w:val="2A2A2A"/>
          <w:shd w:val="clear" w:color="auto" w:fill="FFFFFF"/>
        </w:rPr>
        <w:t>. Following classification by Kraken2, Bracken was used to re-estimate bacterial abundances at taxonomic levels from species to phylum using a read length parameter of 150. Next, the filtered sequenc</w:t>
      </w:r>
      <w:r w:rsidRPr="004D26A3">
        <w:rPr>
          <w:color w:val="2A2A2A"/>
          <w:shd w:val="clear" w:color="auto" w:fill="FFFFFF"/>
        </w:rPr>
        <w:t xml:space="preserve">es were assembled into contigs using </w:t>
      </w:r>
      <w:r w:rsidRPr="004D26A3">
        <w:rPr>
          <w:color w:val="2A2A2A"/>
          <w:shd w:val="clear" w:color="auto" w:fill="FFFFFF"/>
        </w:rPr>
        <w:lastRenderedPageBreak/>
        <w:t>metaSPAdes with defa</w:t>
      </w:r>
      <w:r w:rsidRPr="002E43AE">
        <w:rPr>
          <w:color w:val="2A2A2A"/>
          <w:shd w:val="clear" w:color="auto" w:fill="FFFFFF"/>
        </w:rPr>
        <w:t>ult settings</w:t>
      </w:r>
      <w:r w:rsidR="00180748" w:rsidRPr="002E43AE">
        <w:rPr>
          <w:color w:val="2A2A2A"/>
          <w:shd w:val="clear" w:color="auto" w:fill="FFFFFF"/>
        </w:rPr>
        <w:t xml:space="preserve"> </w:t>
      </w:r>
      <w:r w:rsidR="00180748" w:rsidRPr="004D26A3">
        <w:rPr>
          <w:color w:val="2A2A2A"/>
          <w:shd w:val="clear" w:color="auto" w:fill="FFFFFF"/>
        </w:rPr>
        <w:fldChar w:fldCharType="begin"/>
      </w:r>
      <w:r w:rsidR="00180748" w:rsidRPr="002E3514">
        <w:rPr>
          <w:color w:val="2A2A2A"/>
          <w:shd w:val="clear" w:color="auto" w:fill="FFFFFF"/>
        </w:rPr>
        <w:instrText xml:space="preserve"> ADDIN NE.Ref.{D0D6019C-1888-4172-9E08-C4CF6ED8E380}</w:instrText>
      </w:r>
      <w:r w:rsidR="00180748" w:rsidRPr="004D26A3">
        <w:rPr>
          <w:color w:val="2A2A2A"/>
          <w:shd w:val="clear" w:color="auto" w:fill="FFFFFF"/>
        </w:rPr>
        <w:fldChar w:fldCharType="separate"/>
      </w:r>
      <w:r w:rsidR="00ED3422" w:rsidRPr="004D26A3">
        <w:rPr>
          <w:color w:val="080000"/>
        </w:rPr>
        <w:t>[49]</w:t>
      </w:r>
      <w:r w:rsidR="00180748" w:rsidRPr="004D26A3">
        <w:rPr>
          <w:color w:val="2A2A2A"/>
          <w:shd w:val="clear" w:color="auto" w:fill="FFFFFF"/>
        </w:rPr>
        <w:fldChar w:fldCharType="end"/>
      </w:r>
      <w:r w:rsidRPr="00203483">
        <w:rPr>
          <w:color w:val="2A2A2A"/>
          <w:shd w:val="clear" w:color="auto" w:fill="FFFFFF"/>
        </w:rPr>
        <w:t xml:space="preserve">. </w:t>
      </w:r>
      <w:r w:rsidR="00515060" w:rsidRPr="004D26A3">
        <w:rPr>
          <w:color w:val="2A2A2A"/>
          <w:shd w:val="clear" w:color="auto" w:fill="FFFFFF"/>
        </w:rPr>
        <w:t xml:space="preserve">The gene abundance was </w:t>
      </w:r>
      <w:r w:rsidR="00515060" w:rsidRPr="002E43AE">
        <w:rPr>
          <w:color w:val="2A2A2A"/>
          <w:shd w:val="clear" w:color="auto" w:fill="FFFFFF"/>
        </w:rPr>
        <w:t xml:space="preserve">analyzed and calculated </w:t>
      </w:r>
      <w:r w:rsidR="00515060" w:rsidRPr="003B3D31">
        <w:rPr>
          <w:color w:val="000000"/>
        </w:rPr>
        <w:t>as previously described</w:t>
      </w:r>
      <w:r w:rsidR="00515060" w:rsidRPr="00331C2E">
        <w:rPr>
          <w:color w:val="000000"/>
        </w:rPr>
        <w:t xml:space="preserve"> </w:t>
      </w:r>
      <w:r w:rsidR="00515060" w:rsidRPr="00102F41">
        <w:rPr>
          <w:color w:val="2A2A2A"/>
          <w:shd w:val="clear" w:color="auto" w:fill="FFFFFF"/>
        </w:rPr>
        <w:t>with modifications</w:t>
      </w:r>
      <w:r w:rsidR="00515060" w:rsidRPr="00E84517">
        <w:rPr>
          <w:color w:val="2A2A2A"/>
          <w:shd w:val="clear" w:color="auto" w:fill="FFFFFF"/>
        </w:rPr>
        <w:t xml:space="preserve"> </w:t>
      </w:r>
      <w:r w:rsidR="00515060" w:rsidRPr="004D26A3">
        <w:rPr>
          <w:color w:val="2A2A2A"/>
          <w:shd w:val="clear" w:color="auto" w:fill="FFFFFF"/>
        </w:rPr>
        <w:fldChar w:fldCharType="begin"/>
      </w:r>
      <w:r w:rsidR="00515060" w:rsidRPr="002E3514">
        <w:rPr>
          <w:color w:val="2A2A2A"/>
          <w:shd w:val="clear" w:color="auto" w:fill="FFFFFF"/>
        </w:rPr>
        <w:instrText xml:space="preserve"> ADDIN NE.Ref.{72B6AACB-BE25-47DF-A5E8-F9F74E982076}</w:instrText>
      </w:r>
      <w:r w:rsidR="00515060" w:rsidRPr="004D26A3">
        <w:rPr>
          <w:color w:val="2A2A2A"/>
          <w:shd w:val="clear" w:color="auto" w:fill="FFFFFF"/>
        </w:rPr>
        <w:fldChar w:fldCharType="separate"/>
      </w:r>
      <w:r w:rsidR="00ED3422" w:rsidRPr="004D26A3">
        <w:rPr>
          <w:color w:val="080000"/>
        </w:rPr>
        <w:t>[50]</w:t>
      </w:r>
      <w:r w:rsidR="00515060" w:rsidRPr="004D26A3">
        <w:rPr>
          <w:color w:val="2A2A2A"/>
          <w:shd w:val="clear" w:color="auto" w:fill="FFFFFF"/>
        </w:rPr>
        <w:fldChar w:fldCharType="end"/>
      </w:r>
      <w:r w:rsidR="00515060" w:rsidRPr="00203483">
        <w:rPr>
          <w:color w:val="2A2A2A"/>
          <w:shd w:val="clear" w:color="auto" w:fill="FFFFFF"/>
        </w:rPr>
        <w:t xml:space="preserve">. </w:t>
      </w:r>
      <w:r w:rsidRPr="004D26A3">
        <w:rPr>
          <w:color w:val="2A2A2A"/>
          <w:shd w:val="clear" w:color="auto" w:fill="FFFFFF"/>
        </w:rPr>
        <w:t>Putative genes were then predicted on contigs longer than 200 base pairs using Prodigal under metagenome mode (-p meta)</w:t>
      </w:r>
      <w:r w:rsidR="00FF3D93" w:rsidRPr="002E43AE">
        <w:rPr>
          <w:color w:val="2A2A2A"/>
          <w:shd w:val="clear" w:color="auto" w:fill="FFFFFF"/>
        </w:rPr>
        <w:t xml:space="preserve"> </w:t>
      </w:r>
      <w:r w:rsidR="00FF3D93" w:rsidRPr="004D26A3">
        <w:rPr>
          <w:color w:val="2A2A2A"/>
          <w:shd w:val="clear" w:color="auto" w:fill="FFFFFF"/>
        </w:rPr>
        <w:fldChar w:fldCharType="begin"/>
      </w:r>
      <w:r w:rsidR="00FF3D93" w:rsidRPr="002E3514">
        <w:rPr>
          <w:color w:val="2A2A2A"/>
          <w:shd w:val="clear" w:color="auto" w:fill="FFFFFF"/>
        </w:rPr>
        <w:instrText xml:space="preserve"> ADDIN NE.Ref.{527A84EC-18FA-44C6-9E4B-4FDBB2E155FE}</w:instrText>
      </w:r>
      <w:r w:rsidR="00FF3D93" w:rsidRPr="004D26A3">
        <w:rPr>
          <w:color w:val="2A2A2A"/>
          <w:shd w:val="clear" w:color="auto" w:fill="FFFFFF"/>
        </w:rPr>
        <w:fldChar w:fldCharType="separate"/>
      </w:r>
      <w:r w:rsidR="00ED3422" w:rsidRPr="004D26A3">
        <w:rPr>
          <w:color w:val="080000"/>
        </w:rPr>
        <w:t>[51]</w:t>
      </w:r>
      <w:r w:rsidR="00FF3D93" w:rsidRPr="004D26A3">
        <w:rPr>
          <w:color w:val="2A2A2A"/>
          <w:shd w:val="clear" w:color="auto" w:fill="FFFFFF"/>
        </w:rPr>
        <w:fldChar w:fldCharType="end"/>
      </w:r>
      <w:r w:rsidRPr="00203483">
        <w:rPr>
          <w:color w:val="2A2A2A"/>
          <w:shd w:val="clear" w:color="auto" w:fill="FFFFFF"/>
        </w:rPr>
        <w:t>. A non-redundant gene catalogue was constructed wi</w:t>
      </w:r>
      <w:r w:rsidRPr="004D26A3">
        <w:rPr>
          <w:color w:val="2A2A2A"/>
          <w:shd w:val="clear" w:color="auto" w:fill="FFFFFF"/>
        </w:rPr>
        <w:t>th CD-HIT using the parameters “-c 0.95 –aS 0.9”</w:t>
      </w:r>
      <w:r w:rsidR="00FF3D93" w:rsidRPr="002E43AE">
        <w:rPr>
          <w:color w:val="2A2A2A"/>
          <w:shd w:val="clear" w:color="auto" w:fill="FFFFFF"/>
        </w:rPr>
        <w:t xml:space="preserve"> </w:t>
      </w:r>
      <w:r w:rsidR="00026B9B" w:rsidRPr="004D26A3">
        <w:rPr>
          <w:color w:val="2A2A2A"/>
          <w:shd w:val="clear" w:color="auto" w:fill="FFFFFF"/>
        </w:rPr>
        <w:fldChar w:fldCharType="begin"/>
      </w:r>
      <w:r w:rsidR="00026B9B" w:rsidRPr="002E3514">
        <w:rPr>
          <w:color w:val="2A2A2A"/>
          <w:shd w:val="clear" w:color="auto" w:fill="FFFFFF"/>
        </w:rPr>
        <w:instrText xml:space="preserve"> ADDIN NE.Ref.{26CEBFF8-47DA-4765-AADD-07EF3CEA5934}</w:instrText>
      </w:r>
      <w:r w:rsidR="00026B9B" w:rsidRPr="004D26A3">
        <w:rPr>
          <w:color w:val="2A2A2A"/>
          <w:shd w:val="clear" w:color="auto" w:fill="FFFFFF"/>
        </w:rPr>
        <w:fldChar w:fldCharType="separate"/>
      </w:r>
      <w:r w:rsidR="00ED3422" w:rsidRPr="004D26A3">
        <w:rPr>
          <w:color w:val="080000"/>
        </w:rPr>
        <w:t>[52]</w:t>
      </w:r>
      <w:r w:rsidR="00026B9B" w:rsidRPr="004D26A3">
        <w:rPr>
          <w:color w:val="2A2A2A"/>
          <w:shd w:val="clear" w:color="auto" w:fill="FFFFFF"/>
        </w:rPr>
        <w:fldChar w:fldCharType="end"/>
      </w:r>
      <w:r w:rsidRPr="00203483">
        <w:rPr>
          <w:color w:val="2A2A2A"/>
          <w:shd w:val="clear" w:color="auto" w:fill="FFFFFF"/>
        </w:rPr>
        <w:t xml:space="preserve">. The abundance of each </w:t>
      </w:r>
      <w:r w:rsidRPr="004D26A3">
        <w:rPr>
          <w:color w:val="2A2A2A"/>
          <w:shd w:val="clear" w:color="auto" w:fill="FFFFFF"/>
        </w:rPr>
        <w:t>predicted gene was evaluated by mapping reads back with KMA algorithm and then normalized with the following equation: RPM =</w:t>
      </w:r>
      <w:r w:rsidRPr="00102F41">
        <w:rPr>
          <w:color w:val="2A2A2A"/>
          <w:shd w:val="clear" w:color="auto" w:fill="FFFFFF"/>
        </w:rPr>
        <w:t xml:space="preserve"> 1M × (mapped reads/gene length)/(sum of mapped reads/gene length)</w:t>
      </w:r>
      <w:r w:rsidR="008A2D79" w:rsidRPr="00E84517">
        <w:rPr>
          <w:color w:val="2A2A2A"/>
          <w:shd w:val="clear" w:color="auto" w:fill="FFFFFF"/>
        </w:rPr>
        <w:t xml:space="preserve"> </w:t>
      </w:r>
      <w:r w:rsidR="008A2D79" w:rsidRPr="004D26A3">
        <w:rPr>
          <w:color w:val="2A2A2A"/>
          <w:shd w:val="clear" w:color="auto" w:fill="FFFFFF"/>
        </w:rPr>
        <w:fldChar w:fldCharType="begin"/>
      </w:r>
      <w:r w:rsidR="008A2D79" w:rsidRPr="002E3514">
        <w:rPr>
          <w:color w:val="2A2A2A"/>
          <w:shd w:val="clear" w:color="auto" w:fill="FFFFFF"/>
        </w:rPr>
        <w:instrText xml:space="preserve"> ADDIN NE.Ref.{E4DB8DD2-7D13-46B2-AF1B-BAFB052DEA66}</w:instrText>
      </w:r>
      <w:r w:rsidR="008A2D79" w:rsidRPr="004D26A3">
        <w:rPr>
          <w:color w:val="2A2A2A"/>
          <w:shd w:val="clear" w:color="auto" w:fill="FFFFFF"/>
        </w:rPr>
        <w:fldChar w:fldCharType="separate"/>
      </w:r>
      <w:r w:rsidR="00ED3422" w:rsidRPr="004D26A3">
        <w:rPr>
          <w:color w:val="080000"/>
        </w:rPr>
        <w:t>[53]</w:t>
      </w:r>
      <w:r w:rsidR="008A2D79" w:rsidRPr="004D26A3">
        <w:rPr>
          <w:color w:val="2A2A2A"/>
          <w:shd w:val="clear" w:color="auto" w:fill="FFFFFF"/>
        </w:rPr>
        <w:fldChar w:fldCharType="end"/>
      </w:r>
      <w:r w:rsidRPr="00203483">
        <w:rPr>
          <w:color w:val="2A2A2A"/>
          <w:shd w:val="clear" w:color="auto" w:fill="FFFFFF"/>
        </w:rPr>
        <w:t xml:space="preserve">. For </w:t>
      </w:r>
      <w:r w:rsidRPr="004D26A3">
        <w:rPr>
          <w:color w:val="2A2A2A"/>
          <w:shd w:val="clear" w:color="auto" w:fill="FFFFFF"/>
        </w:rPr>
        <w:t>all the predicted genes, CAZymes were annotated using hmmsearch against the dbCAN</w:t>
      </w:r>
      <w:r w:rsidR="008A2D79" w:rsidRPr="002E43AE">
        <w:rPr>
          <w:color w:val="2A2A2A"/>
          <w:shd w:val="clear" w:color="auto" w:fill="FFFFFF"/>
        </w:rPr>
        <w:t>2</w:t>
      </w:r>
      <w:r w:rsidRPr="002E43AE">
        <w:rPr>
          <w:color w:val="2A2A2A"/>
          <w:shd w:val="clear" w:color="auto" w:fill="FFFFFF"/>
        </w:rPr>
        <w:t xml:space="preserve"> database </w:t>
      </w:r>
      <w:r w:rsidRPr="003B3D31">
        <w:rPr>
          <w:color w:val="2A2A2A"/>
          <w:shd w:val="clear" w:color="auto" w:fill="FFFFFF"/>
        </w:rPr>
        <w:t xml:space="preserve">V9 </w:t>
      </w:r>
      <w:r w:rsidRPr="00331C2E">
        <w:rPr>
          <w:color w:val="2A2A2A"/>
          <w:shd w:val="clear" w:color="auto" w:fill="FFFFFF"/>
        </w:rPr>
        <w:t>(e value &lt;1 × 10−10; coverage</w:t>
      </w:r>
      <w:r w:rsidRPr="00102F41">
        <w:rPr>
          <w:color w:val="2A2A2A"/>
          <w:shd w:val="clear" w:color="auto" w:fill="FFFFFF"/>
        </w:rPr>
        <w:t xml:space="preserve"> &gt;0.3)</w:t>
      </w:r>
      <w:r w:rsidR="008A2D79" w:rsidRPr="00E84517">
        <w:rPr>
          <w:color w:val="2A2A2A"/>
          <w:shd w:val="clear" w:color="auto" w:fill="FFFFFF"/>
        </w:rPr>
        <w:t xml:space="preserve"> </w:t>
      </w:r>
      <w:r w:rsidR="008A2D79" w:rsidRPr="004D26A3">
        <w:rPr>
          <w:color w:val="2A2A2A"/>
          <w:shd w:val="clear" w:color="auto" w:fill="FFFFFF"/>
        </w:rPr>
        <w:fldChar w:fldCharType="begin"/>
      </w:r>
      <w:r w:rsidR="008A2D79" w:rsidRPr="002E3514">
        <w:rPr>
          <w:color w:val="2A2A2A"/>
          <w:shd w:val="clear" w:color="auto" w:fill="FFFFFF"/>
        </w:rPr>
        <w:instrText xml:space="preserve"> ADDIN NE.Ref.{AF9FDC7E-976F-413F-A966-54B6A45C4A15}</w:instrText>
      </w:r>
      <w:r w:rsidR="008A2D79" w:rsidRPr="004D26A3">
        <w:rPr>
          <w:color w:val="2A2A2A"/>
          <w:shd w:val="clear" w:color="auto" w:fill="FFFFFF"/>
        </w:rPr>
        <w:fldChar w:fldCharType="separate"/>
      </w:r>
      <w:r w:rsidR="00ED3422" w:rsidRPr="004D26A3">
        <w:rPr>
          <w:color w:val="080000"/>
        </w:rPr>
        <w:t>[54]</w:t>
      </w:r>
      <w:r w:rsidR="008A2D79" w:rsidRPr="004D26A3">
        <w:rPr>
          <w:color w:val="2A2A2A"/>
          <w:shd w:val="clear" w:color="auto" w:fill="FFFFFF"/>
        </w:rPr>
        <w:fldChar w:fldCharType="end"/>
      </w:r>
      <w:r w:rsidRPr="00203483">
        <w:rPr>
          <w:color w:val="2A2A2A"/>
          <w:shd w:val="clear" w:color="auto" w:fill="FFFFFF"/>
        </w:rPr>
        <w:t>. The domain with the highest coverage was selected for sequences overlapping multiple CAZyme domains.</w:t>
      </w:r>
      <w:r w:rsidRPr="004D26A3">
        <w:rPr>
          <w:color w:val="2A2A2A"/>
          <w:shd w:val="clear" w:color="auto" w:fill="FFFFFF"/>
        </w:rPr>
        <w:t xml:space="preserve"> </w:t>
      </w:r>
      <w:r w:rsidR="00FD249F" w:rsidRPr="002E43AE">
        <w:rPr>
          <w:color w:val="2A2A2A"/>
          <w:shd w:val="clear" w:color="auto" w:fill="FFFFFF"/>
        </w:rPr>
        <w:t>For all samples, short genomic assemblies (&lt;2</w:t>
      </w:r>
      <w:r w:rsidR="00FD249F" w:rsidRPr="003B3D31">
        <w:rPr>
          <w:color w:val="2A2A2A"/>
          <w:shd w:val="clear" w:color="auto" w:fill="FFFFFF"/>
        </w:rPr>
        <w:t>,</w:t>
      </w:r>
      <w:r w:rsidR="00FD249F" w:rsidRPr="00331C2E">
        <w:rPr>
          <w:color w:val="2A2A2A"/>
          <w:shd w:val="clear" w:color="auto" w:fill="FFFFFF"/>
        </w:rPr>
        <w:t>000</w:t>
      </w:r>
      <w:r w:rsidR="00FD249F" w:rsidRPr="00102F41">
        <w:rPr>
          <w:color w:val="2A2A2A"/>
          <w:shd w:val="clear" w:color="auto" w:fill="FFFFFF"/>
        </w:rPr>
        <w:t xml:space="preserve"> </w:t>
      </w:r>
      <w:r w:rsidR="00FD249F" w:rsidRPr="00E84517">
        <w:rPr>
          <w:color w:val="2A2A2A"/>
          <w:shd w:val="clear" w:color="auto" w:fill="FFFFFF"/>
        </w:rPr>
        <w:t>bp) that could have biased the subseq</w:t>
      </w:r>
      <w:r w:rsidR="00FD249F" w:rsidRPr="00CA756F">
        <w:rPr>
          <w:color w:val="2A2A2A"/>
          <w:shd w:val="clear" w:color="auto" w:fill="FFFFFF"/>
        </w:rPr>
        <w:t xml:space="preserve">uent analysis were first excluded. Genomes were then binned </w:t>
      </w:r>
      <w:r w:rsidR="00FD249F" w:rsidRPr="0059730F">
        <w:rPr>
          <w:color w:val="2A2A2A"/>
          <w:shd w:val="clear" w:color="auto" w:fill="FFFFFF"/>
        </w:rPr>
        <w:t>using VAMB</w:t>
      </w:r>
      <w:r w:rsidR="00CD5C3F" w:rsidRPr="001B058D">
        <w:rPr>
          <w:color w:val="2A2A2A"/>
          <w:shd w:val="clear" w:color="auto" w:fill="FFFFFF"/>
        </w:rPr>
        <w:t xml:space="preserve"> </w:t>
      </w:r>
      <w:r w:rsidR="00CD5C3F" w:rsidRPr="004D26A3">
        <w:rPr>
          <w:color w:val="2A2A2A"/>
          <w:shd w:val="clear" w:color="auto" w:fill="FFFFFF"/>
        </w:rPr>
        <w:fldChar w:fldCharType="begin"/>
      </w:r>
      <w:r w:rsidR="00CD5C3F" w:rsidRPr="002E3514">
        <w:rPr>
          <w:color w:val="2A2A2A"/>
          <w:shd w:val="clear" w:color="auto" w:fill="FFFFFF"/>
        </w:rPr>
        <w:instrText xml:space="preserve"> ADDIN NE.Ref.{E64736DC-80EA-407C-87A5-3740B388F085}</w:instrText>
      </w:r>
      <w:r w:rsidR="00CD5C3F" w:rsidRPr="004D26A3">
        <w:rPr>
          <w:color w:val="2A2A2A"/>
          <w:shd w:val="clear" w:color="auto" w:fill="FFFFFF"/>
        </w:rPr>
        <w:fldChar w:fldCharType="separate"/>
      </w:r>
      <w:r w:rsidR="00ED3422" w:rsidRPr="004D26A3">
        <w:rPr>
          <w:color w:val="080000"/>
        </w:rPr>
        <w:t>[55]</w:t>
      </w:r>
      <w:r w:rsidR="00CD5C3F" w:rsidRPr="004D26A3">
        <w:rPr>
          <w:color w:val="2A2A2A"/>
          <w:shd w:val="clear" w:color="auto" w:fill="FFFFFF"/>
        </w:rPr>
        <w:fldChar w:fldCharType="end"/>
      </w:r>
      <w:r w:rsidR="00FD249F" w:rsidRPr="00203483">
        <w:rPr>
          <w:color w:val="2A2A2A"/>
          <w:shd w:val="clear" w:color="auto" w:fill="FFFFFF"/>
        </w:rPr>
        <w:t>. The binning results were refined based on the bin quality assessment (completeness &gt;7</w:t>
      </w:r>
      <w:r w:rsidR="00F81F77" w:rsidRPr="004D26A3">
        <w:rPr>
          <w:color w:val="2A2A2A"/>
          <w:shd w:val="clear" w:color="auto" w:fill="FFFFFF"/>
        </w:rPr>
        <w:t>5</w:t>
      </w:r>
      <w:r w:rsidR="00FD249F" w:rsidRPr="002E43AE">
        <w:rPr>
          <w:color w:val="2A2A2A"/>
          <w:shd w:val="clear" w:color="auto" w:fill="FFFFFF"/>
        </w:rPr>
        <w:t>, and contamination &lt;</w:t>
      </w:r>
      <w:r w:rsidR="00F81F77" w:rsidRPr="002E43AE">
        <w:rPr>
          <w:color w:val="2A2A2A"/>
          <w:shd w:val="clear" w:color="auto" w:fill="FFFFFF"/>
        </w:rPr>
        <w:t>15</w:t>
      </w:r>
      <w:r w:rsidR="00FD249F" w:rsidRPr="003B3D31">
        <w:rPr>
          <w:color w:val="2A2A2A"/>
          <w:shd w:val="clear" w:color="auto" w:fill="FFFFFF"/>
        </w:rPr>
        <w:t xml:space="preserve">) of different </w:t>
      </w:r>
      <w:r w:rsidR="00FD249F" w:rsidRPr="00331C2E">
        <w:rPr>
          <w:color w:val="2A2A2A"/>
          <w:shd w:val="clear" w:color="auto" w:fill="FFFFFF"/>
        </w:rPr>
        <w:t>binners from CheckM</w:t>
      </w:r>
      <w:r w:rsidR="00C044C5" w:rsidRPr="00102F41">
        <w:rPr>
          <w:color w:val="2A2A2A"/>
          <w:shd w:val="clear" w:color="auto" w:fill="FFFFFF"/>
        </w:rPr>
        <w:t xml:space="preserve"> </w:t>
      </w:r>
      <w:r w:rsidR="00BE039F" w:rsidRPr="004D26A3">
        <w:rPr>
          <w:color w:val="2A2A2A"/>
          <w:shd w:val="clear" w:color="auto" w:fill="FFFFFF"/>
        </w:rPr>
        <w:fldChar w:fldCharType="begin"/>
      </w:r>
      <w:r w:rsidR="00BE039F" w:rsidRPr="002E3514">
        <w:rPr>
          <w:color w:val="2A2A2A"/>
          <w:shd w:val="clear" w:color="auto" w:fill="FFFFFF"/>
        </w:rPr>
        <w:instrText xml:space="preserve"> ADDIN NE.Ref.{621535F4-3A2F-49BC-9499-EFCCBDD59145}</w:instrText>
      </w:r>
      <w:r w:rsidR="00BE039F" w:rsidRPr="004D26A3">
        <w:rPr>
          <w:color w:val="2A2A2A"/>
          <w:shd w:val="clear" w:color="auto" w:fill="FFFFFF"/>
        </w:rPr>
        <w:fldChar w:fldCharType="separate"/>
      </w:r>
      <w:r w:rsidR="00ED3422" w:rsidRPr="004D26A3">
        <w:rPr>
          <w:color w:val="080000"/>
        </w:rPr>
        <w:t>[56]</w:t>
      </w:r>
      <w:r w:rsidR="00BE039F" w:rsidRPr="004D26A3">
        <w:rPr>
          <w:color w:val="2A2A2A"/>
          <w:shd w:val="clear" w:color="auto" w:fill="FFFFFF"/>
        </w:rPr>
        <w:fldChar w:fldCharType="end"/>
      </w:r>
      <w:r w:rsidR="00FD249F" w:rsidRPr="00203483">
        <w:rPr>
          <w:color w:val="2A2A2A"/>
          <w:shd w:val="clear" w:color="auto" w:fill="FFFFFF"/>
        </w:rPr>
        <w:t>. Taxonomic classification of each bin was determined by</w:t>
      </w:r>
      <w:r w:rsidR="00BE039F" w:rsidRPr="004D26A3">
        <w:rPr>
          <w:color w:val="2A2A2A"/>
          <w:shd w:val="clear" w:color="auto" w:fill="FFFFFF"/>
        </w:rPr>
        <w:t xml:space="preserve"> GTDB-tk</w:t>
      </w:r>
      <w:r w:rsidR="00BE039F" w:rsidRPr="002E43AE">
        <w:rPr>
          <w:color w:val="2A2A2A"/>
          <w:shd w:val="clear" w:color="auto" w:fill="FFFFFF"/>
        </w:rPr>
        <w:t xml:space="preserve"> </w:t>
      </w:r>
      <w:r w:rsidR="00BE039F" w:rsidRPr="004D26A3">
        <w:rPr>
          <w:color w:val="2A2A2A"/>
          <w:shd w:val="clear" w:color="auto" w:fill="FFFFFF"/>
        </w:rPr>
        <w:fldChar w:fldCharType="begin"/>
      </w:r>
      <w:r w:rsidR="00BE039F" w:rsidRPr="002E3514">
        <w:rPr>
          <w:color w:val="2A2A2A"/>
          <w:shd w:val="clear" w:color="auto" w:fill="FFFFFF"/>
        </w:rPr>
        <w:instrText xml:space="preserve"> ADDIN NE.Ref.{D7236CE5-6B4D-4EAC-B73B-80E78D46C78B}</w:instrText>
      </w:r>
      <w:r w:rsidR="00BE039F" w:rsidRPr="004D26A3">
        <w:rPr>
          <w:color w:val="2A2A2A"/>
          <w:shd w:val="clear" w:color="auto" w:fill="FFFFFF"/>
        </w:rPr>
        <w:fldChar w:fldCharType="separate"/>
      </w:r>
      <w:r w:rsidR="00ED3422" w:rsidRPr="004D26A3">
        <w:rPr>
          <w:color w:val="080000"/>
        </w:rPr>
        <w:t>[57]</w:t>
      </w:r>
      <w:r w:rsidR="00BE039F" w:rsidRPr="004D26A3">
        <w:rPr>
          <w:color w:val="2A2A2A"/>
          <w:shd w:val="clear" w:color="auto" w:fill="FFFFFF"/>
        </w:rPr>
        <w:fldChar w:fldCharType="end"/>
      </w:r>
      <w:r w:rsidR="005C5AED" w:rsidRPr="00203483">
        <w:rPr>
          <w:color w:val="2A2A2A"/>
          <w:shd w:val="clear" w:color="auto" w:fill="FFFFFF"/>
        </w:rPr>
        <w:t xml:space="preserve">, and </w:t>
      </w:r>
      <w:r w:rsidR="005C5AED" w:rsidRPr="004D26A3">
        <w:rPr>
          <w:color w:val="2A2A2A"/>
          <w:shd w:val="clear" w:color="auto" w:fill="FFFFFF"/>
        </w:rPr>
        <w:t>subjected to prediction of</w:t>
      </w:r>
      <w:r w:rsidR="005C5AED" w:rsidRPr="001B058D">
        <w:rPr>
          <w:color w:val="2A2A2A"/>
          <w:shd w:val="clear" w:color="auto" w:fill="FFFFFF"/>
        </w:rPr>
        <w:t xml:space="preserve"> </w:t>
      </w:r>
      <w:r w:rsidR="005C5AED" w:rsidRPr="00203483">
        <w:rPr>
          <w:color w:val="2A2A2A"/>
          <w:shd w:val="clear" w:color="auto" w:fill="FFFFFF"/>
        </w:rPr>
        <w:t>polysaccharide utili</w:t>
      </w:r>
      <w:r w:rsidR="005C5AED" w:rsidRPr="004D26A3">
        <w:rPr>
          <w:color w:val="2A2A2A"/>
          <w:shd w:val="clear" w:color="auto" w:fill="FFFFFF"/>
        </w:rPr>
        <w:t>zation loci (</w:t>
      </w:r>
      <w:r w:rsidR="005C5AED" w:rsidRPr="002E43AE">
        <w:rPr>
          <w:color w:val="2A2A2A"/>
          <w:shd w:val="clear" w:color="auto" w:fill="FFFFFF"/>
        </w:rPr>
        <w:t xml:space="preserve">PULz) using pipeline PULpy </w:t>
      </w:r>
      <w:r w:rsidR="005C5AED" w:rsidRPr="004D26A3">
        <w:rPr>
          <w:color w:val="2A2A2A"/>
          <w:shd w:val="clear" w:color="auto" w:fill="FFFFFF"/>
        </w:rPr>
        <w:fldChar w:fldCharType="begin"/>
      </w:r>
      <w:r w:rsidR="005C5AED" w:rsidRPr="002E3514">
        <w:rPr>
          <w:color w:val="2A2A2A"/>
          <w:shd w:val="clear" w:color="auto" w:fill="FFFFFF"/>
        </w:rPr>
        <w:instrText xml:space="preserve"> ADDIN NE.Ref.{2482B6A3-5DA9-4822-BFF8-BDD4A0D725BE}</w:instrText>
      </w:r>
      <w:r w:rsidR="005C5AED" w:rsidRPr="004D26A3">
        <w:rPr>
          <w:color w:val="2A2A2A"/>
          <w:shd w:val="clear" w:color="auto" w:fill="FFFFFF"/>
        </w:rPr>
        <w:fldChar w:fldCharType="separate"/>
      </w:r>
      <w:r w:rsidR="00ED3422" w:rsidRPr="004D26A3">
        <w:rPr>
          <w:color w:val="080000"/>
        </w:rPr>
        <w:t>[58]</w:t>
      </w:r>
      <w:r w:rsidR="005C5AED" w:rsidRPr="004D26A3">
        <w:rPr>
          <w:color w:val="2A2A2A"/>
          <w:shd w:val="clear" w:color="auto" w:fill="FFFFFF"/>
        </w:rPr>
        <w:fldChar w:fldCharType="end"/>
      </w:r>
      <w:r w:rsidR="00FD249F" w:rsidRPr="00203483">
        <w:rPr>
          <w:color w:val="2A2A2A"/>
          <w:shd w:val="clear" w:color="auto" w:fill="FFFFFF"/>
        </w:rPr>
        <w:t>.</w:t>
      </w:r>
    </w:p>
    <w:p w14:paraId="14E9491A" w14:textId="77777777" w:rsidR="006B2B11" w:rsidRPr="002E43AE" w:rsidRDefault="006B2B11" w:rsidP="00B76665">
      <w:pPr>
        <w:jc w:val="both"/>
        <w:rPr>
          <w:color w:val="2A2A2A"/>
          <w:shd w:val="clear" w:color="auto" w:fill="FFFFFF"/>
        </w:rPr>
        <w:pPrChange w:id="5316" w:author="Chen Liao" w:date="2021-03-24T10:44:00Z">
          <w:pPr/>
        </w:pPrChange>
      </w:pPr>
    </w:p>
    <w:p w14:paraId="54A61CF2" w14:textId="69C3B197" w:rsidR="006B2B11" w:rsidRPr="003E6B25" w:rsidDel="003E6B25" w:rsidRDefault="006B2B11" w:rsidP="00B76665">
      <w:pPr>
        <w:jc w:val="both"/>
        <w:rPr>
          <w:del w:id="5317" w:author="Chen Liao" w:date="2021-03-24T08:10:00Z"/>
          <w:b/>
          <w:bCs/>
          <w:color w:val="2A2A2A"/>
          <w:shd w:val="clear" w:color="auto" w:fill="FFFFFF"/>
          <w:rPrChange w:id="5318" w:author="Chen Liao" w:date="2021-03-24T08:10:00Z">
            <w:rPr>
              <w:del w:id="5319" w:author="Chen Liao" w:date="2021-03-24T08:10:00Z"/>
              <w:color w:val="2A2A2A"/>
              <w:shd w:val="clear" w:color="auto" w:fill="FFFFFF"/>
            </w:rPr>
          </w:rPrChange>
        </w:rPr>
        <w:pPrChange w:id="5320" w:author="Chen Liao" w:date="2021-03-24T10:44:00Z">
          <w:pPr/>
        </w:pPrChange>
      </w:pPr>
      <w:r w:rsidRPr="003E6B25">
        <w:rPr>
          <w:b/>
          <w:bCs/>
          <w:color w:val="2A2A2A"/>
          <w:shd w:val="clear" w:color="auto" w:fill="FFFFFF"/>
          <w:rPrChange w:id="5321" w:author="Chen Liao" w:date="2021-03-24T08:10:00Z">
            <w:rPr>
              <w:i/>
              <w:iCs/>
              <w:color w:val="2A2A2A"/>
              <w:shd w:val="clear" w:color="auto" w:fill="FFFFFF"/>
            </w:rPr>
          </w:rPrChange>
        </w:rPr>
        <w:t>Statistical analysis</w:t>
      </w:r>
      <w:ins w:id="5322" w:author="Chen Liao" w:date="2021-03-24T08:10:00Z">
        <w:r w:rsidR="003E6B25" w:rsidRPr="003E6B25">
          <w:rPr>
            <w:b/>
            <w:bCs/>
            <w:color w:val="2A2A2A"/>
            <w:shd w:val="clear" w:color="auto" w:fill="FFFFFF"/>
            <w:rPrChange w:id="5323" w:author="Chen Liao" w:date="2021-03-24T08:10:00Z">
              <w:rPr>
                <w:color w:val="2A2A2A"/>
                <w:shd w:val="clear" w:color="auto" w:fill="FFFFFF"/>
              </w:rPr>
            </w:rPrChange>
          </w:rPr>
          <w:t xml:space="preserve">. </w:t>
        </w:r>
      </w:ins>
    </w:p>
    <w:p w14:paraId="03B15A17" w14:textId="784907F7" w:rsidR="006B2B11" w:rsidRPr="002E3514" w:rsidRDefault="006B2B11" w:rsidP="00C3619E">
      <w:pPr>
        <w:jc w:val="both"/>
        <w:rPr>
          <w:color w:val="2A2A2A"/>
          <w:shd w:val="clear" w:color="auto" w:fill="FFFFFF"/>
        </w:rPr>
      </w:pPr>
      <w:r w:rsidRPr="00CA756F">
        <w:rPr>
          <w:color w:val="2A2A2A"/>
          <w:shd w:val="clear" w:color="auto" w:fill="FFFFFF"/>
        </w:rPr>
        <w:t>R packa</w:t>
      </w:r>
      <w:r w:rsidRPr="0059730F">
        <w:rPr>
          <w:color w:val="2A2A2A"/>
          <w:shd w:val="clear" w:color="auto" w:fill="FFFFFF"/>
        </w:rPr>
        <w:t xml:space="preserve">ges </w:t>
      </w:r>
      <w:r w:rsidRPr="001B058D">
        <w:rPr>
          <w:i/>
          <w:iCs/>
          <w:color w:val="2A2A2A"/>
          <w:shd w:val="clear" w:color="auto" w:fill="FFFFFF"/>
        </w:rPr>
        <w:t>qiime2R</w:t>
      </w:r>
      <w:r w:rsidRPr="002E3514">
        <w:rPr>
          <w:color w:val="2A2A2A"/>
          <w:shd w:val="clear" w:color="auto" w:fill="FFFFFF"/>
        </w:rPr>
        <w:t xml:space="preserve">, </w:t>
      </w:r>
      <w:r w:rsidRPr="002E3514">
        <w:rPr>
          <w:i/>
          <w:iCs/>
          <w:color w:val="2A2A2A"/>
          <w:shd w:val="clear" w:color="auto" w:fill="FFFFFF"/>
        </w:rPr>
        <w:t>ANCOM</w:t>
      </w:r>
      <w:r w:rsidRPr="002E3514">
        <w:rPr>
          <w:color w:val="2A2A2A"/>
          <w:shd w:val="clear" w:color="auto" w:fill="FFFFFF"/>
        </w:rPr>
        <w:t xml:space="preserve">, </w:t>
      </w:r>
      <w:r w:rsidRPr="002E3514">
        <w:rPr>
          <w:i/>
          <w:iCs/>
          <w:color w:val="2A2A2A"/>
          <w:shd w:val="clear" w:color="auto" w:fill="FFFFFF"/>
        </w:rPr>
        <w:t>phyloseq</w:t>
      </w:r>
      <w:r w:rsidRPr="002E3514">
        <w:rPr>
          <w:color w:val="2A2A2A"/>
          <w:shd w:val="clear" w:color="auto" w:fill="FFFFFF"/>
        </w:rPr>
        <w:t xml:space="preserve">, </w:t>
      </w:r>
      <w:r w:rsidRPr="002E3514">
        <w:rPr>
          <w:i/>
          <w:iCs/>
          <w:color w:val="2A2A2A"/>
          <w:shd w:val="clear" w:color="auto" w:fill="FFFFFF"/>
        </w:rPr>
        <w:t>DESeq2</w:t>
      </w:r>
      <w:r w:rsidRPr="002E3514">
        <w:rPr>
          <w:color w:val="2A2A2A"/>
          <w:shd w:val="clear" w:color="auto" w:fill="FFFFFF"/>
        </w:rPr>
        <w:t xml:space="preserve">, </w:t>
      </w:r>
      <w:r w:rsidRPr="002E3514">
        <w:rPr>
          <w:i/>
          <w:iCs/>
          <w:color w:val="2A2A2A"/>
          <w:shd w:val="clear" w:color="auto" w:fill="FFFFFF"/>
        </w:rPr>
        <w:t>RandomForests</w:t>
      </w:r>
      <w:r w:rsidRPr="002E3514">
        <w:rPr>
          <w:color w:val="2A2A2A"/>
          <w:shd w:val="clear" w:color="auto" w:fill="FFFFFF"/>
        </w:rPr>
        <w:t xml:space="preserve">, </w:t>
      </w:r>
      <w:r w:rsidRPr="002E3514">
        <w:rPr>
          <w:i/>
          <w:iCs/>
          <w:color w:val="2A2A2A"/>
          <w:shd w:val="clear" w:color="auto" w:fill="FFFFFF"/>
        </w:rPr>
        <w:t>vegan</w:t>
      </w:r>
      <w:r w:rsidRPr="002E3514">
        <w:rPr>
          <w:color w:val="2A2A2A"/>
          <w:shd w:val="clear" w:color="auto" w:fill="FFFFFF"/>
        </w:rPr>
        <w:t xml:space="preserve">, </w:t>
      </w:r>
      <w:r w:rsidRPr="002E3514">
        <w:rPr>
          <w:i/>
          <w:iCs/>
          <w:color w:val="2A2A2A"/>
          <w:shd w:val="clear" w:color="auto" w:fill="FFFFFF"/>
        </w:rPr>
        <w:t>cluster</w:t>
      </w:r>
      <w:r w:rsidRPr="002E3514">
        <w:rPr>
          <w:color w:val="2A2A2A"/>
          <w:shd w:val="clear" w:color="auto" w:fill="FFFFFF"/>
        </w:rPr>
        <w:t xml:space="preserve">, </w:t>
      </w:r>
      <w:r w:rsidRPr="002E3514">
        <w:rPr>
          <w:i/>
          <w:iCs/>
          <w:color w:val="2A2A2A"/>
          <w:shd w:val="clear" w:color="auto" w:fill="FFFFFF"/>
        </w:rPr>
        <w:t>ggpubr</w:t>
      </w:r>
      <w:r w:rsidRPr="002E3514">
        <w:rPr>
          <w:color w:val="2A2A2A"/>
          <w:shd w:val="clear" w:color="auto" w:fill="FFFFFF"/>
        </w:rPr>
        <w:t xml:space="preserve">, </w:t>
      </w:r>
      <w:r w:rsidRPr="002E3514">
        <w:rPr>
          <w:i/>
          <w:iCs/>
          <w:color w:val="2A2A2A"/>
          <w:shd w:val="clear" w:color="auto" w:fill="FFFFFF"/>
        </w:rPr>
        <w:t>ggtern</w:t>
      </w:r>
      <w:r w:rsidRPr="002E3514">
        <w:rPr>
          <w:color w:val="2A2A2A"/>
          <w:shd w:val="clear" w:color="auto" w:fill="FFFFFF"/>
        </w:rPr>
        <w:t xml:space="preserve">, </w:t>
      </w:r>
      <w:r w:rsidRPr="002E3514">
        <w:rPr>
          <w:i/>
          <w:iCs/>
          <w:color w:val="2A2A2A"/>
          <w:shd w:val="clear" w:color="auto" w:fill="FFFFFF"/>
        </w:rPr>
        <w:t>rstatix</w:t>
      </w:r>
      <w:r w:rsidRPr="002E3514">
        <w:rPr>
          <w:color w:val="2A2A2A"/>
          <w:shd w:val="clear" w:color="auto" w:fill="FFFFFF"/>
        </w:rPr>
        <w:t xml:space="preserve">, and </w:t>
      </w:r>
      <w:r w:rsidRPr="002E3514">
        <w:rPr>
          <w:i/>
          <w:iCs/>
          <w:color w:val="2A2A2A"/>
          <w:shd w:val="clear" w:color="auto" w:fill="FFFFFF"/>
        </w:rPr>
        <w:t>ggplot2</w:t>
      </w:r>
      <w:r w:rsidRPr="002E3514">
        <w:rPr>
          <w:color w:val="2A2A2A"/>
          <w:shd w:val="clear" w:color="auto" w:fill="FFFFFF"/>
        </w:rPr>
        <w:t xml:space="preserve"> were used for normalization, analyses, and visualization. For normally distributed continuous </w:t>
      </w:r>
      <w:r w:rsidRPr="00203483">
        <w:rPr>
          <w:color w:val="2A2A2A"/>
          <w:shd w:val="clear" w:color="auto" w:fill="FFFFFF"/>
        </w:rPr>
        <w:t>variables, the mean values were examined using an unpaired</w:t>
      </w:r>
      <w:r w:rsidRPr="001B058D">
        <w:rPr>
          <w:color w:val="2A2A2A"/>
          <w:shd w:val="clear" w:color="auto" w:fill="FFFFFF"/>
        </w:rPr>
        <w:t xml:space="preserve"> </w:t>
      </w:r>
      <w:r w:rsidRPr="00203483">
        <w:rPr>
          <w:color w:val="2A2A2A"/>
          <w:shd w:val="clear" w:color="auto" w:fill="FFFFFF"/>
        </w:rPr>
        <w:t xml:space="preserve">Student’s t test or </w:t>
      </w:r>
      <w:r w:rsidRPr="004D26A3">
        <w:rPr>
          <w:color w:val="2A2A2A"/>
          <w:shd w:val="clear" w:color="auto" w:fill="FFFFFF"/>
        </w:rPr>
        <w:t>One</w:t>
      </w:r>
      <w:r w:rsidRPr="002E43AE">
        <w:rPr>
          <w:color w:val="2A2A2A"/>
          <w:shd w:val="clear" w:color="auto" w:fill="FFFFFF"/>
        </w:rPr>
        <w:t>-way ANOVA with Tukey’s post hoc test. The</w:t>
      </w:r>
      <w:r w:rsidRPr="001B058D">
        <w:rPr>
          <w:color w:val="2A2A2A"/>
          <w:shd w:val="clear" w:color="auto" w:fill="FFFFFF"/>
        </w:rPr>
        <w:t xml:space="preserve"> </w:t>
      </w:r>
      <w:r w:rsidRPr="00203483">
        <w:rPr>
          <w:color w:val="2A2A2A"/>
          <w:shd w:val="clear" w:color="auto" w:fill="FFFFFF"/>
        </w:rPr>
        <w:t xml:space="preserve">level of significance was set at </w:t>
      </w:r>
      <w:r w:rsidRPr="004D26A3">
        <w:rPr>
          <w:i/>
          <w:iCs/>
          <w:color w:val="2A2A2A"/>
          <w:shd w:val="clear" w:color="auto" w:fill="FFFFFF"/>
        </w:rPr>
        <w:t>P</w:t>
      </w:r>
      <w:r w:rsidR="00CC4856" w:rsidRPr="002E43AE">
        <w:rPr>
          <w:i/>
          <w:iCs/>
          <w:color w:val="2A2A2A"/>
          <w:shd w:val="clear" w:color="auto" w:fill="FFFFFF"/>
        </w:rPr>
        <w:t xml:space="preserve"> </w:t>
      </w:r>
      <w:r w:rsidRPr="002E43AE">
        <w:rPr>
          <w:color w:val="2A2A2A"/>
          <w:shd w:val="clear" w:color="auto" w:fill="FFFFFF"/>
        </w:rPr>
        <w:t>&lt;</w:t>
      </w:r>
      <w:r w:rsidR="00CC4856" w:rsidRPr="003B3D31">
        <w:rPr>
          <w:color w:val="2A2A2A"/>
          <w:shd w:val="clear" w:color="auto" w:fill="FFFFFF"/>
        </w:rPr>
        <w:t xml:space="preserve"> </w:t>
      </w:r>
      <w:r w:rsidRPr="00331C2E">
        <w:rPr>
          <w:color w:val="2A2A2A"/>
          <w:shd w:val="clear" w:color="auto" w:fill="FFFFFF"/>
        </w:rPr>
        <w:t>0.05.</w:t>
      </w:r>
      <w:r w:rsidRPr="00102F41">
        <w:rPr>
          <w:color w:val="2A2A2A"/>
          <w:shd w:val="clear" w:color="auto" w:fill="FFFFFF"/>
        </w:rPr>
        <w:t xml:space="preserve"> Differential C</w:t>
      </w:r>
      <w:r w:rsidRPr="00CA756F">
        <w:rPr>
          <w:color w:val="2A2A2A"/>
          <w:shd w:val="clear" w:color="auto" w:fill="FFFFFF"/>
        </w:rPr>
        <w:t xml:space="preserve">AZY genes and </w:t>
      </w:r>
      <w:r w:rsidRPr="0059730F">
        <w:rPr>
          <w:color w:val="2A2A2A"/>
          <w:shd w:val="clear" w:color="auto" w:fill="FFFFFF"/>
        </w:rPr>
        <w:t xml:space="preserve">bacterial CAGs </w:t>
      </w:r>
      <w:r w:rsidRPr="001B058D">
        <w:rPr>
          <w:color w:val="2A2A2A"/>
          <w:shd w:val="clear" w:color="auto" w:fill="FFFFFF"/>
        </w:rPr>
        <w:t xml:space="preserve">between time points were identified using Wilcoxon matched-pair signed-rank tests (two-tailed) followed by FDR corrections. </w:t>
      </w:r>
    </w:p>
    <w:p w14:paraId="6FAD948E" w14:textId="7EB982D2" w:rsidR="0021303E" w:rsidRDefault="0021303E" w:rsidP="00235E3B">
      <w:pPr>
        <w:jc w:val="both"/>
        <w:rPr>
          <w:ins w:id="5324" w:author="Chen Liao" w:date="2021-03-14T09:58:00Z"/>
          <w:color w:val="000000"/>
        </w:rPr>
      </w:pPr>
    </w:p>
    <w:p w14:paraId="2DDCC081" w14:textId="4D1437E7" w:rsidR="00B51AFE" w:rsidRPr="00DF26A5" w:rsidRDefault="00B51AFE" w:rsidP="00235E3B">
      <w:pPr>
        <w:jc w:val="both"/>
        <w:rPr>
          <w:color w:val="000000"/>
          <w:rPrChange w:id="5325" w:author="Chen Liao" w:date="2021-03-09T15:09:00Z">
            <w:rPr>
              <w:color w:val="000000"/>
              <w:sz w:val="20"/>
              <w:szCs w:val="20"/>
            </w:rPr>
          </w:rPrChange>
        </w:rPr>
      </w:pPr>
      <w:ins w:id="5326" w:author="Chen Liao" w:date="2021-03-14T09:58:00Z">
        <w:r>
          <w:rPr>
            <w:color w:val="000000"/>
          </w:rPr>
          <w:t xml:space="preserve">Beta diversity: </w:t>
        </w:r>
        <w:r w:rsidRPr="00102F41">
          <w:rPr>
            <w:color w:val="2A2A2A"/>
            <w:shd w:val="clear" w:color="auto" w:fill="FFFFFF"/>
          </w:rPr>
          <w:t>Beta diversity, which ill</w:t>
        </w:r>
        <w:r w:rsidRPr="00E84517">
          <w:rPr>
            <w:color w:val="2A2A2A"/>
            <w:shd w:val="clear" w:color="auto" w:fill="FFFFFF"/>
          </w:rPr>
          <w:t xml:space="preserve">ustrates differences in taxonomic diversity between </w:t>
        </w:r>
        <w:r w:rsidRPr="00CA756F">
          <w:rPr>
            <w:color w:val="2A2A2A"/>
            <w:shd w:val="clear" w:color="auto" w:fill="FFFFFF"/>
          </w:rPr>
          <w:t xml:space="preserve">different vendors were examined using recently developed tools that are robust for </w:t>
        </w:r>
        <w:r w:rsidRPr="00F67F0C">
          <w:rPr>
            <w:color w:val="2A2A2A"/>
            <w:shd w:val="clear" w:color="auto" w:fill="FFFFFF"/>
          </w:rPr>
          <w:t>investigating compositional data: DEICODE</w:t>
        </w:r>
        <w:r w:rsidRPr="001B058D">
          <w:rPr>
            <w:color w:val="2A2A2A"/>
            <w:shd w:val="clear" w:color="auto" w:fill="FFFFFF"/>
          </w:rPr>
          <w:t xml:space="preserve"> </w:t>
        </w:r>
        <w:r w:rsidRPr="00A62A4B">
          <w:rPr>
            <w:color w:val="2A2A2A"/>
            <w:shd w:val="clear" w:color="auto" w:fill="FFFFFF"/>
          </w:rPr>
          <w:fldChar w:fldCharType="begin"/>
        </w:r>
        <w:r w:rsidRPr="002F0F8F">
          <w:rPr>
            <w:color w:val="2A2A2A"/>
            <w:shd w:val="clear" w:color="auto" w:fill="FFFFFF"/>
          </w:rPr>
          <w:instrText xml:space="preserve"> ADDIN NE.Ref.{78BC2D8E-9613-4999-B875-2C7AAA5C43F8}</w:instrText>
        </w:r>
        <w:r w:rsidRPr="00A62A4B">
          <w:rPr>
            <w:color w:val="2A2A2A"/>
            <w:shd w:val="clear" w:color="auto" w:fill="FFFFFF"/>
          </w:rPr>
          <w:fldChar w:fldCharType="separate"/>
        </w:r>
        <w:r w:rsidRPr="00A62A4B">
          <w:rPr>
            <w:color w:val="080000"/>
          </w:rPr>
          <w:t>[20]</w:t>
        </w:r>
        <w:r w:rsidRPr="00A62A4B">
          <w:rPr>
            <w:color w:val="2A2A2A"/>
            <w:shd w:val="clear" w:color="auto" w:fill="FFFFFF"/>
          </w:rPr>
          <w:fldChar w:fldCharType="end"/>
        </w:r>
        <w:r w:rsidRPr="00203483">
          <w:rPr>
            <w:color w:val="2A2A2A"/>
            <w:shd w:val="clear" w:color="auto" w:fill="FFFFFF"/>
          </w:rPr>
          <w:t>.</w:t>
        </w:r>
      </w:ins>
    </w:p>
    <w:p w14:paraId="4D9C62CE" w14:textId="3DB11B0E" w:rsidR="006B2B11" w:rsidRPr="00DF26A5" w:rsidRDefault="006B2B11" w:rsidP="00B76665">
      <w:pPr>
        <w:jc w:val="both"/>
        <w:rPr>
          <w:color w:val="000000"/>
          <w:rPrChange w:id="5327" w:author="Chen Liao" w:date="2021-03-09T15:09:00Z">
            <w:rPr>
              <w:color w:val="000000"/>
              <w:sz w:val="20"/>
              <w:szCs w:val="20"/>
            </w:rPr>
          </w:rPrChange>
        </w:rPr>
        <w:pPrChange w:id="5328" w:author="Chen Liao" w:date="2021-03-24T10:44:00Z">
          <w:pPr/>
        </w:pPrChange>
      </w:pPr>
      <w:r w:rsidRPr="00DF26A5">
        <w:rPr>
          <w:color w:val="000000"/>
          <w:rPrChange w:id="5329" w:author="Chen Liao" w:date="2021-03-09T15:09:00Z">
            <w:rPr>
              <w:color w:val="000000"/>
              <w:sz w:val="20"/>
              <w:szCs w:val="20"/>
            </w:rPr>
          </w:rPrChange>
        </w:rPr>
        <w:br w:type="page"/>
      </w:r>
    </w:p>
    <w:p w14:paraId="66A684E2" w14:textId="29CD8661" w:rsidR="00817825" w:rsidRPr="004D26A3" w:rsidRDefault="00817825" w:rsidP="00C3619E">
      <w:pPr>
        <w:jc w:val="both"/>
        <w:rPr>
          <w:b/>
          <w:bCs/>
        </w:rPr>
      </w:pPr>
      <w:r w:rsidRPr="00203483">
        <w:rPr>
          <w:b/>
          <w:bCs/>
        </w:rPr>
        <w:lastRenderedPageBreak/>
        <w:t>Supplementary figures:</w:t>
      </w:r>
    </w:p>
    <w:p w14:paraId="66DA7AD1" w14:textId="1D44AD97" w:rsidR="00817825" w:rsidRPr="00DF26A5" w:rsidRDefault="00817825" w:rsidP="00C3619E">
      <w:pPr>
        <w:jc w:val="both"/>
        <w:rPr>
          <w:rFonts w:eastAsia="SimSun"/>
          <w:b/>
          <w:bCs/>
          <w:color w:val="000000"/>
          <w:rPrChange w:id="5330" w:author="Chen Liao" w:date="2021-03-09T15:09:00Z">
            <w:rPr>
              <w:rFonts w:eastAsia="SimSun"/>
              <w:b/>
              <w:bCs/>
              <w:color w:val="000000"/>
              <w:sz w:val="20"/>
              <w:szCs w:val="20"/>
            </w:rPr>
          </w:rPrChange>
        </w:rPr>
      </w:pPr>
    </w:p>
    <w:p w14:paraId="6EC44B60" w14:textId="7B8C93B0" w:rsidR="00817825" w:rsidRPr="00DF26A5" w:rsidRDefault="00817825" w:rsidP="00235E3B">
      <w:pPr>
        <w:jc w:val="both"/>
        <w:rPr>
          <w:rFonts w:eastAsia="SimSun"/>
          <w:b/>
          <w:bCs/>
          <w:color w:val="000000"/>
          <w:rPrChange w:id="5331" w:author="Chen Liao" w:date="2021-03-09T15:09:00Z">
            <w:rPr>
              <w:rFonts w:eastAsia="SimSun"/>
              <w:b/>
              <w:bCs/>
              <w:color w:val="000000"/>
              <w:sz w:val="20"/>
              <w:szCs w:val="20"/>
            </w:rPr>
          </w:rPrChange>
        </w:rPr>
      </w:pPr>
    </w:p>
    <w:p w14:paraId="1518B8D4" w14:textId="3055C67D" w:rsidR="00724A33" w:rsidRPr="00DF26A5" w:rsidRDefault="00724A33" w:rsidP="00235E3B">
      <w:pPr>
        <w:jc w:val="both"/>
        <w:rPr>
          <w:color w:val="2A2A2A"/>
          <w:shd w:val="clear" w:color="auto" w:fill="FFFFFF"/>
          <w:rPrChange w:id="5332" w:author="Chen Liao" w:date="2021-03-09T15:09:00Z">
            <w:rPr>
              <w:color w:val="2A2A2A"/>
              <w:sz w:val="20"/>
              <w:szCs w:val="20"/>
              <w:shd w:val="clear" w:color="auto" w:fill="FFFFFF"/>
            </w:rPr>
          </w:rPrChange>
        </w:rPr>
      </w:pPr>
      <w:bookmarkStart w:id="5333" w:name="OLE_LINK36"/>
      <w:bookmarkStart w:id="5334" w:name="OLE_LINK37"/>
    </w:p>
    <w:p w14:paraId="6E0E0BEA" w14:textId="212DFFB7" w:rsidR="00667E07" w:rsidRPr="00DF26A5" w:rsidRDefault="009104F0" w:rsidP="00B76665">
      <w:pPr>
        <w:jc w:val="both"/>
        <w:rPr>
          <w:rPrChange w:id="5335" w:author="Chen Liao" w:date="2021-03-09T15:09:00Z">
            <w:rPr>
              <w:sz w:val="20"/>
              <w:szCs w:val="20"/>
            </w:rPr>
          </w:rPrChange>
        </w:rPr>
        <w:pPrChange w:id="5336" w:author="Chen Liao" w:date="2021-03-24T10:44:00Z">
          <w:pPr>
            <w:jc w:val="center"/>
          </w:pPr>
        </w:pPrChange>
      </w:pPr>
      <w:r w:rsidRPr="00DF26A5">
        <w:rPr>
          <w:noProof/>
          <w:rPrChange w:id="5337" w:author="Chen Liao" w:date="2021-03-09T15:09:00Z">
            <w:rPr>
              <w:noProof/>
              <w:sz w:val="20"/>
              <w:szCs w:val="20"/>
            </w:rPr>
          </w:rPrChange>
        </w:rPr>
        <w:drawing>
          <wp:inline distT="0" distB="0" distL="0" distR="0" wp14:anchorId="7CB7E139" wp14:editId="054BC094">
            <wp:extent cx="5054600" cy="3556000"/>
            <wp:effectExtent l="0" t="0" r="0" b="0"/>
            <wp:docPr id="13" name="Picture 1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low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054600" cy="3556000"/>
                    </a:xfrm>
                    <a:prstGeom prst="rect">
                      <a:avLst/>
                    </a:prstGeom>
                  </pic:spPr>
                </pic:pic>
              </a:graphicData>
            </a:graphic>
          </wp:inline>
        </w:drawing>
      </w:r>
    </w:p>
    <w:p w14:paraId="14DB5C6C" w14:textId="77777777" w:rsidR="000613DF" w:rsidRPr="00DF26A5" w:rsidRDefault="000613DF" w:rsidP="00C3619E">
      <w:pPr>
        <w:jc w:val="both"/>
        <w:rPr>
          <w:b/>
          <w:bCs/>
          <w:rPrChange w:id="5338" w:author="Chen Liao" w:date="2021-03-09T15:09:00Z">
            <w:rPr>
              <w:b/>
              <w:bCs/>
              <w:sz w:val="20"/>
              <w:szCs w:val="20"/>
            </w:rPr>
          </w:rPrChange>
        </w:rPr>
      </w:pPr>
    </w:p>
    <w:p w14:paraId="14E0B2FF" w14:textId="5D4BC55C" w:rsidR="000613DF" w:rsidRPr="00DF26A5" w:rsidRDefault="000613DF" w:rsidP="00235E3B">
      <w:pPr>
        <w:jc w:val="both"/>
        <w:rPr>
          <w:b/>
          <w:bCs/>
          <w:rPrChange w:id="5339" w:author="Chen Liao" w:date="2021-03-09T15:09:00Z">
            <w:rPr>
              <w:b/>
              <w:bCs/>
              <w:sz w:val="20"/>
              <w:szCs w:val="20"/>
            </w:rPr>
          </w:rPrChange>
        </w:rPr>
      </w:pPr>
      <w:r w:rsidRPr="00DF26A5">
        <w:rPr>
          <w:b/>
          <w:bCs/>
          <w:rPrChange w:id="5340" w:author="Chen Liao" w:date="2021-03-09T15:09:00Z">
            <w:rPr>
              <w:b/>
              <w:bCs/>
              <w:sz w:val="20"/>
              <w:szCs w:val="20"/>
            </w:rPr>
          </w:rPrChange>
        </w:rPr>
        <w:t>Figure S</w:t>
      </w:r>
      <w:r w:rsidR="00FF476D" w:rsidRPr="00DF26A5">
        <w:rPr>
          <w:b/>
          <w:bCs/>
          <w:rPrChange w:id="5341" w:author="Chen Liao" w:date="2021-03-09T15:09:00Z">
            <w:rPr>
              <w:b/>
              <w:bCs/>
              <w:sz w:val="20"/>
              <w:szCs w:val="20"/>
            </w:rPr>
          </w:rPrChange>
        </w:rPr>
        <w:t>1</w:t>
      </w:r>
      <w:r w:rsidRPr="00DF26A5">
        <w:rPr>
          <w:b/>
          <w:bCs/>
          <w:rPrChange w:id="5342" w:author="Chen Liao" w:date="2021-03-09T15:09:00Z">
            <w:rPr>
              <w:b/>
              <w:bCs/>
              <w:sz w:val="20"/>
              <w:szCs w:val="20"/>
            </w:rPr>
          </w:rPrChange>
        </w:rPr>
        <w:t xml:space="preserve">. </w:t>
      </w:r>
      <w:r w:rsidR="00FF476D" w:rsidRPr="00DF26A5">
        <w:rPr>
          <w:b/>
          <w:bCs/>
          <w:rPrChange w:id="5343" w:author="Chen Liao" w:date="2021-03-09T15:09:00Z">
            <w:rPr>
              <w:b/>
              <w:bCs/>
              <w:sz w:val="20"/>
              <w:szCs w:val="20"/>
            </w:rPr>
          </w:rPrChange>
        </w:rPr>
        <w:t xml:space="preserve">(Related to Fig. 2) </w:t>
      </w:r>
      <w:r w:rsidRPr="00DF26A5">
        <w:rPr>
          <w:b/>
          <w:bCs/>
          <w:rPrChange w:id="5344" w:author="Chen Liao" w:date="2021-03-09T15:09:00Z">
            <w:rPr>
              <w:b/>
              <w:bCs/>
              <w:sz w:val="20"/>
              <w:szCs w:val="20"/>
            </w:rPr>
          </w:rPrChange>
        </w:rPr>
        <w:t xml:space="preserve">Effects of inulin or resistant starch on (A) body weight, (B) daily food intake, (C) daily energy intake, and (D) 48-hr fecal sample weight of mice </w:t>
      </w:r>
      <w:r w:rsidR="006A2B02" w:rsidRPr="00DF26A5">
        <w:rPr>
          <w:b/>
          <w:bCs/>
          <w:rPrChange w:id="5345" w:author="Chen Liao" w:date="2021-03-09T15:09:00Z">
            <w:rPr>
              <w:b/>
              <w:bCs/>
              <w:sz w:val="20"/>
              <w:szCs w:val="20"/>
            </w:rPr>
          </w:rPrChange>
        </w:rPr>
        <w:t xml:space="preserve">receiving diet supplementation </w:t>
      </w:r>
      <w:r w:rsidRPr="00DF26A5">
        <w:rPr>
          <w:b/>
          <w:bCs/>
          <w:rPrChange w:id="5346" w:author="Chen Liao" w:date="2021-03-09T15:09:00Z">
            <w:rPr>
              <w:b/>
              <w:bCs/>
              <w:sz w:val="20"/>
              <w:szCs w:val="20"/>
            </w:rPr>
          </w:rPrChange>
        </w:rPr>
        <w:t>used in this study.</w:t>
      </w:r>
      <w:r w:rsidR="00FE5040" w:rsidRPr="00DF26A5">
        <w:rPr>
          <w:b/>
          <w:bCs/>
          <w:rPrChange w:id="5347" w:author="Chen Liao" w:date="2021-03-09T15:09:00Z">
            <w:rPr>
              <w:b/>
              <w:bCs/>
              <w:sz w:val="20"/>
              <w:szCs w:val="20"/>
            </w:rPr>
          </w:rPrChange>
        </w:rPr>
        <w:t xml:space="preserve"> </w:t>
      </w:r>
      <w:r w:rsidR="00FE5040" w:rsidRPr="00DF26A5">
        <w:rPr>
          <w:rPrChange w:id="5348" w:author="Chen Liao" w:date="2021-03-09T15:09:00Z">
            <w:rPr>
              <w:sz w:val="20"/>
              <w:szCs w:val="20"/>
            </w:rPr>
          </w:rPrChange>
        </w:rPr>
        <w:t xml:space="preserve">Each symbol represents the mean body weight in </w:t>
      </w:r>
      <w:r w:rsidR="00732110" w:rsidRPr="00DF26A5">
        <w:rPr>
          <w:rPrChange w:id="5349" w:author="Chen Liao" w:date="2021-03-09T15:09:00Z">
            <w:rPr>
              <w:sz w:val="20"/>
              <w:szCs w:val="20"/>
            </w:rPr>
          </w:rPrChange>
        </w:rPr>
        <w:t xml:space="preserve">panel </w:t>
      </w:r>
      <w:r w:rsidR="00FE5040" w:rsidRPr="00DF26A5">
        <w:rPr>
          <w:rPrChange w:id="5350" w:author="Chen Liao" w:date="2021-03-09T15:09:00Z">
            <w:rPr>
              <w:sz w:val="20"/>
              <w:szCs w:val="20"/>
            </w:rPr>
          </w:rPrChange>
        </w:rPr>
        <w:t>A</w:t>
      </w:r>
      <w:r w:rsidR="00732110" w:rsidRPr="00DF26A5">
        <w:rPr>
          <w:rPrChange w:id="5351" w:author="Chen Liao" w:date="2021-03-09T15:09:00Z">
            <w:rPr>
              <w:sz w:val="20"/>
              <w:szCs w:val="20"/>
            </w:rPr>
          </w:rPrChange>
        </w:rPr>
        <w:t xml:space="preserve"> </w:t>
      </w:r>
      <w:r w:rsidR="00FE5040" w:rsidRPr="00DF26A5">
        <w:rPr>
          <w:rPrChange w:id="5352" w:author="Chen Liao" w:date="2021-03-09T15:09:00Z">
            <w:rPr>
              <w:sz w:val="20"/>
              <w:szCs w:val="20"/>
            </w:rPr>
          </w:rPrChange>
        </w:rPr>
        <w:t xml:space="preserve">or a single data point in </w:t>
      </w:r>
      <w:r w:rsidR="00732110" w:rsidRPr="00DF26A5">
        <w:rPr>
          <w:rPrChange w:id="5353" w:author="Chen Liao" w:date="2021-03-09T15:09:00Z">
            <w:rPr>
              <w:sz w:val="20"/>
              <w:szCs w:val="20"/>
            </w:rPr>
          </w:rPrChange>
        </w:rPr>
        <w:t xml:space="preserve">panels </w:t>
      </w:r>
      <w:r w:rsidR="00FE5040" w:rsidRPr="00DF26A5">
        <w:rPr>
          <w:rPrChange w:id="5354" w:author="Chen Liao" w:date="2021-03-09T15:09:00Z">
            <w:rPr>
              <w:sz w:val="20"/>
              <w:szCs w:val="20"/>
            </w:rPr>
          </w:rPrChange>
        </w:rPr>
        <w:t xml:space="preserve">B-D. The body weight data </w:t>
      </w:r>
      <w:r w:rsidRPr="00DF26A5">
        <w:rPr>
          <w:rPrChange w:id="5355" w:author="Chen Liao" w:date="2021-03-09T15:09:00Z">
            <w:rPr>
              <w:sz w:val="20"/>
              <w:szCs w:val="20"/>
            </w:rPr>
          </w:rPrChange>
        </w:rPr>
        <w:t xml:space="preserve">were analyzed </w:t>
      </w:r>
      <w:r w:rsidR="00877EF1" w:rsidRPr="00DF26A5">
        <w:rPr>
          <w:rPrChange w:id="5356" w:author="Chen Liao" w:date="2021-03-09T15:09:00Z">
            <w:rPr>
              <w:sz w:val="20"/>
              <w:szCs w:val="20"/>
            </w:rPr>
          </w:rPrChange>
        </w:rPr>
        <w:t xml:space="preserve">by </w:t>
      </w:r>
      <w:r w:rsidRPr="00DF26A5">
        <w:rPr>
          <w:rPrChange w:id="5357" w:author="Chen Liao" w:date="2021-03-09T15:09:00Z">
            <w:rPr>
              <w:sz w:val="20"/>
              <w:szCs w:val="20"/>
            </w:rPr>
          </w:rPrChange>
        </w:rPr>
        <w:t>ordinary one-way ANOVA with Turkey post hoc test</w:t>
      </w:r>
      <w:r w:rsidR="00FE5040" w:rsidRPr="00DF26A5">
        <w:rPr>
          <w:rPrChange w:id="5358" w:author="Chen Liao" w:date="2021-03-09T15:09:00Z">
            <w:rPr>
              <w:sz w:val="20"/>
              <w:szCs w:val="20"/>
            </w:rPr>
          </w:rPrChange>
        </w:rPr>
        <w:t xml:space="preserve"> between inulin or resistant starch and cellulose group. </w:t>
      </w:r>
      <w:r w:rsidRPr="00DF26A5">
        <w:rPr>
          <w:rPrChange w:id="5359" w:author="Chen Liao" w:date="2021-03-09T15:09:00Z">
            <w:rPr>
              <w:sz w:val="20"/>
              <w:szCs w:val="20"/>
            </w:rPr>
          </w:rPrChange>
        </w:rPr>
        <w:t>*</w:t>
      </w:r>
      <w:r w:rsidR="00FE5040" w:rsidRPr="00DF26A5">
        <w:rPr>
          <w:rPrChange w:id="5360" w:author="Chen Liao" w:date="2021-03-09T15:09:00Z">
            <w:rPr>
              <w:sz w:val="20"/>
              <w:szCs w:val="20"/>
            </w:rPr>
          </w:rPrChange>
        </w:rPr>
        <w:t>,</w:t>
      </w:r>
      <w:r w:rsidRPr="00DF26A5">
        <w:rPr>
          <w:rPrChange w:id="5361" w:author="Chen Liao" w:date="2021-03-09T15:09:00Z">
            <w:rPr>
              <w:sz w:val="20"/>
              <w:szCs w:val="20"/>
            </w:rPr>
          </w:rPrChange>
        </w:rPr>
        <w:t xml:space="preserve"> P &lt; 0.05</w:t>
      </w:r>
      <w:r w:rsidR="00FE5040" w:rsidRPr="00DF26A5">
        <w:rPr>
          <w:rPrChange w:id="5362" w:author="Chen Liao" w:date="2021-03-09T15:09:00Z">
            <w:rPr>
              <w:sz w:val="20"/>
              <w:szCs w:val="20"/>
            </w:rPr>
          </w:rPrChange>
        </w:rPr>
        <w:t>.</w:t>
      </w:r>
      <w:r w:rsidR="00220051" w:rsidRPr="00DF26A5">
        <w:rPr>
          <w:b/>
          <w:bCs/>
          <w:rPrChange w:id="5363" w:author="Chen Liao" w:date="2021-03-09T15:09:00Z">
            <w:rPr>
              <w:b/>
              <w:bCs/>
              <w:sz w:val="20"/>
              <w:szCs w:val="20"/>
            </w:rPr>
          </w:rPrChange>
        </w:rPr>
        <w:br w:type="page"/>
      </w:r>
    </w:p>
    <w:p w14:paraId="1E7E3FE1" w14:textId="6C654C0A" w:rsidR="00877EF1" w:rsidRPr="00DF26A5" w:rsidRDefault="00877EF1" w:rsidP="00235E3B">
      <w:pPr>
        <w:jc w:val="both"/>
        <w:rPr>
          <w:rPrChange w:id="5364" w:author="Chen Liao" w:date="2021-03-09T15:09:00Z">
            <w:rPr>
              <w:sz w:val="20"/>
              <w:szCs w:val="20"/>
            </w:rPr>
          </w:rPrChange>
        </w:rPr>
      </w:pPr>
    </w:p>
    <w:p w14:paraId="564E2A49" w14:textId="76BDD717" w:rsidR="00877EF1" w:rsidRPr="00DF26A5" w:rsidRDefault="00EA3A7C" w:rsidP="00B76665">
      <w:pPr>
        <w:jc w:val="both"/>
        <w:rPr>
          <w:rPrChange w:id="5365" w:author="Chen Liao" w:date="2021-03-09T15:09:00Z">
            <w:rPr>
              <w:sz w:val="20"/>
              <w:szCs w:val="20"/>
            </w:rPr>
          </w:rPrChange>
        </w:rPr>
        <w:pPrChange w:id="5366" w:author="Chen Liao" w:date="2021-03-24T10:44:00Z">
          <w:pPr>
            <w:jc w:val="center"/>
          </w:pPr>
        </w:pPrChange>
      </w:pPr>
      <w:del w:id="5367" w:author="Chen Liao" w:date="2021-03-19T00:02:00Z">
        <w:r w:rsidRPr="00DF26A5" w:rsidDel="00924C35">
          <w:rPr>
            <w:noProof/>
            <w:rPrChange w:id="5368" w:author="Chen Liao" w:date="2021-03-09T15:09:00Z">
              <w:rPr>
                <w:noProof/>
                <w:sz w:val="20"/>
                <w:szCs w:val="20"/>
              </w:rPr>
            </w:rPrChange>
          </w:rPr>
          <w:drawing>
            <wp:inline distT="0" distB="0" distL="0" distR="0" wp14:anchorId="4EB5F13F" wp14:editId="1E8A33CC">
              <wp:extent cx="5909733" cy="2765971"/>
              <wp:effectExtent l="0" t="0" r="0" b="3175"/>
              <wp:docPr id="15" name="Picture 15"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 shot of a computer&#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30466" cy="2775675"/>
                      </a:xfrm>
                      <a:prstGeom prst="rect">
                        <a:avLst/>
                      </a:prstGeom>
                    </pic:spPr>
                  </pic:pic>
                </a:graphicData>
              </a:graphic>
            </wp:inline>
          </w:drawing>
        </w:r>
      </w:del>
      <w:ins w:id="5369" w:author="Chen Liao" w:date="2021-03-19T00:03:00Z">
        <w:r w:rsidR="00924C35">
          <w:rPr>
            <w:noProof/>
          </w:rPr>
          <w:drawing>
            <wp:inline distT="0" distB="0" distL="0" distR="0" wp14:anchorId="6BF18636" wp14:editId="1DBE9BD0">
              <wp:extent cx="5562600" cy="5676900"/>
              <wp:effectExtent l="0" t="0" r="0" b="0"/>
              <wp:docPr id="6" name="Picture 6"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indoo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562600" cy="5676900"/>
                      </a:xfrm>
                      <a:prstGeom prst="rect">
                        <a:avLst/>
                      </a:prstGeom>
                    </pic:spPr>
                  </pic:pic>
                </a:graphicData>
              </a:graphic>
            </wp:inline>
          </w:drawing>
        </w:r>
      </w:ins>
    </w:p>
    <w:p w14:paraId="444834E5" w14:textId="77777777" w:rsidR="00611B4F" w:rsidRPr="00DF26A5" w:rsidRDefault="00611B4F" w:rsidP="00C3619E">
      <w:pPr>
        <w:jc w:val="both"/>
        <w:rPr>
          <w:b/>
          <w:bCs/>
          <w:rPrChange w:id="5370" w:author="Chen Liao" w:date="2021-03-09T15:09:00Z">
            <w:rPr>
              <w:b/>
              <w:bCs/>
              <w:sz w:val="20"/>
              <w:szCs w:val="20"/>
            </w:rPr>
          </w:rPrChange>
        </w:rPr>
      </w:pPr>
    </w:p>
    <w:p w14:paraId="6C0B3F54" w14:textId="3E2A3022" w:rsidR="005A645A" w:rsidRPr="00DF26A5" w:rsidRDefault="00611B4F" w:rsidP="00C3619E">
      <w:pPr>
        <w:jc w:val="both"/>
        <w:rPr>
          <w:color w:val="000000"/>
          <w:rPrChange w:id="5371" w:author="Chen Liao" w:date="2021-03-09T15:09:00Z">
            <w:rPr>
              <w:color w:val="000000"/>
              <w:sz w:val="20"/>
              <w:szCs w:val="20"/>
            </w:rPr>
          </w:rPrChange>
        </w:rPr>
      </w:pPr>
      <w:r w:rsidRPr="00DF26A5">
        <w:rPr>
          <w:b/>
          <w:bCs/>
          <w:rPrChange w:id="5372" w:author="Chen Liao" w:date="2021-03-09T15:09:00Z">
            <w:rPr>
              <w:b/>
              <w:bCs/>
              <w:sz w:val="20"/>
              <w:szCs w:val="20"/>
            </w:rPr>
          </w:rPrChange>
        </w:rPr>
        <w:t>Figure S</w:t>
      </w:r>
      <w:r w:rsidR="000A4BE5" w:rsidRPr="00DF26A5">
        <w:rPr>
          <w:b/>
          <w:bCs/>
          <w:rPrChange w:id="5373" w:author="Chen Liao" w:date="2021-03-09T15:09:00Z">
            <w:rPr>
              <w:b/>
              <w:bCs/>
              <w:sz w:val="20"/>
              <w:szCs w:val="20"/>
            </w:rPr>
          </w:rPrChange>
        </w:rPr>
        <w:t>2</w:t>
      </w:r>
      <w:r w:rsidRPr="00DF26A5">
        <w:rPr>
          <w:b/>
          <w:bCs/>
          <w:rPrChange w:id="5374" w:author="Chen Liao" w:date="2021-03-09T15:09:00Z">
            <w:rPr>
              <w:b/>
              <w:bCs/>
              <w:sz w:val="20"/>
              <w:szCs w:val="20"/>
            </w:rPr>
          </w:rPrChange>
        </w:rPr>
        <w:t xml:space="preserve">. </w:t>
      </w:r>
      <w:r w:rsidR="000A4BE5" w:rsidRPr="00DF26A5">
        <w:rPr>
          <w:b/>
          <w:bCs/>
          <w:rPrChange w:id="5375" w:author="Chen Liao" w:date="2021-03-09T15:09:00Z">
            <w:rPr>
              <w:b/>
              <w:bCs/>
              <w:sz w:val="20"/>
              <w:szCs w:val="20"/>
            </w:rPr>
          </w:rPrChange>
        </w:rPr>
        <w:t xml:space="preserve">(Related to Fig. 2) </w:t>
      </w:r>
      <w:r w:rsidR="00B158E2" w:rsidRPr="00DF26A5">
        <w:rPr>
          <w:b/>
          <w:bCs/>
          <w:rPrChange w:id="5376" w:author="Chen Liao" w:date="2021-03-09T15:09:00Z">
            <w:rPr>
              <w:b/>
              <w:bCs/>
              <w:sz w:val="20"/>
              <w:szCs w:val="20"/>
            </w:rPr>
          </w:rPrChange>
        </w:rPr>
        <w:t>Dynamics</w:t>
      </w:r>
      <w:ins w:id="5377" w:author="Chen Liao" w:date="2021-03-19T00:04:00Z">
        <w:r w:rsidR="00736031">
          <w:rPr>
            <w:b/>
            <w:bCs/>
          </w:rPr>
          <w:t xml:space="preserve"> (A</w:t>
        </w:r>
      </w:ins>
      <w:ins w:id="5378" w:author="Chen Liao" w:date="2021-03-19T00:05:00Z">
        <w:r w:rsidR="00736031">
          <w:rPr>
            <w:b/>
            <w:bCs/>
          </w:rPr>
          <w:t>)</w:t>
        </w:r>
      </w:ins>
      <w:r w:rsidRPr="00DF26A5">
        <w:rPr>
          <w:b/>
          <w:bCs/>
          <w:rPrChange w:id="5379" w:author="Chen Liao" w:date="2021-03-09T15:09:00Z">
            <w:rPr>
              <w:b/>
              <w:bCs/>
              <w:sz w:val="20"/>
              <w:szCs w:val="20"/>
            </w:rPr>
          </w:rPrChange>
        </w:rPr>
        <w:t xml:space="preserve"> </w:t>
      </w:r>
      <w:ins w:id="5380" w:author="Chen Liao" w:date="2021-03-19T00:05:00Z">
        <w:r w:rsidR="00736031">
          <w:rPr>
            <w:b/>
            <w:bCs/>
          </w:rPr>
          <w:t>and time</w:t>
        </w:r>
      </w:ins>
      <w:ins w:id="5381" w:author="Chen Liao" w:date="2021-03-19T00:06:00Z">
        <w:r w:rsidR="00736031">
          <w:rPr>
            <w:b/>
            <w:bCs/>
          </w:rPr>
          <w:t xml:space="preserve"> averages (B) </w:t>
        </w:r>
      </w:ins>
      <w:r w:rsidRPr="00DF26A5">
        <w:rPr>
          <w:b/>
          <w:bCs/>
          <w:rPrChange w:id="5382" w:author="Chen Liao" w:date="2021-03-09T15:09:00Z">
            <w:rPr>
              <w:b/>
              <w:bCs/>
              <w:sz w:val="20"/>
              <w:szCs w:val="20"/>
            </w:rPr>
          </w:rPrChange>
        </w:rPr>
        <w:t xml:space="preserve">of </w:t>
      </w:r>
      <w:r w:rsidR="005A645A" w:rsidRPr="00DF26A5">
        <w:rPr>
          <w:b/>
          <w:bCs/>
          <w:rPrChange w:id="5383" w:author="Chen Liao" w:date="2021-03-09T15:09:00Z">
            <w:rPr>
              <w:b/>
              <w:bCs/>
              <w:sz w:val="20"/>
              <w:szCs w:val="20"/>
            </w:rPr>
          </w:rPrChange>
        </w:rPr>
        <w:t xml:space="preserve">fecal </w:t>
      </w:r>
      <w:r w:rsidRPr="00DF26A5">
        <w:rPr>
          <w:b/>
          <w:bCs/>
          <w:rPrChange w:id="5384" w:author="Chen Liao" w:date="2021-03-09T15:09:00Z">
            <w:rPr>
              <w:b/>
              <w:bCs/>
              <w:sz w:val="20"/>
              <w:szCs w:val="20"/>
            </w:rPr>
          </w:rPrChange>
        </w:rPr>
        <w:t xml:space="preserve">short-chain fatty acid (SCFA) </w:t>
      </w:r>
      <w:r w:rsidR="005A645A" w:rsidRPr="00DF26A5">
        <w:rPr>
          <w:b/>
          <w:bCs/>
          <w:rPrChange w:id="5385" w:author="Chen Liao" w:date="2021-03-09T15:09:00Z">
            <w:rPr>
              <w:b/>
              <w:bCs/>
              <w:sz w:val="20"/>
              <w:szCs w:val="20"/>
            </w:rPr>
          </w:rPrChange>
        </w:rPr>
        <w:t>concentration following</w:t>
      </w:r>
      <w:r w:rsidRPr="00DF26A5">
        <w:rPr>
          <w:b/>
          <w:bCs/>
          <w:rPrChange w:id="5386" w:author="Chen Liao" w:date="2021-03-09T15:09:00Z">
            <w:rPr>
              <w:b/>
              <w:bCs/>
              <w:sz w:val="20"/>
              <w:szCs w:val="20"/>
            </w:rPr>
          </w:rPrChange>
        </w:rPr>
        <w:t xml:space="preserve"> dietary fiber intervention.</w:t>
      </w:r>
      <w:r w:rsidRPr="00DF26A5">
        <w:rPr>
          <w:rPrChange w:id="5387" w:author="Chen Liao" w:date="2021-03-09T15:09:00Z">
            <w:rPr>
              <w:sz w:val="20"/>
              <w:szCs w:val="20"/>
            </w:rPr>
          </w:rPrChange>
        </w:rPr>
        <w:t xml:space="preserve"> </w:t>
      </w:r>
      <w:r w:rsidR="005A645A" w:rsidRPr="00DF26A5">
        <w:rPr>
          <w:color w:val="000000"/>
          <w:rPrChange w:id="5388" w:author="Chen Liao" w:date="2021-03-09T15:09:00Z">
            <w:rPr>
              <w:color w:val="000000"/>
              <w:sz w:val="20"/>
              <w:szCs w:val="20"/>
            </w:rPr>
          </w:rPrChange>
        </w:rPr>
        <w:t xml:space="preserve">Lines represent mean </w:t>
      </w:r>
      <w:r w:rsidR="00B6667D" w:rsidRPr="00DF26A5">
        <w:rPr>
          <w:color w:val="000000"/>
          <w:rPrChange w:id="5389" w:author="Chen Liao" w:date="2021-03-09T15:09:00Z">
            <w:rPr>
              <w:color w:val="000000"/>
              <w:sz w:val="20"/>
              <w:szCs w:val="20"/>
            </w:rPr>
          </w:rPrChange>
        </w:rPr>
        <w:t xml:space="preserve">concentrations </w:t>
      </w:r>
      <w:ins w:id="5390" w:author="Chen Liao" w:date="2021-03-19T00:06:00Z">
        <w:r w:rsidR="00736031">
          <w:rPr>
            <w:color w:val="000000"/>
          </w:rPr>
          <w:t xml:space="preserve">across mice </w:t>
        </w:r>
      </w:ins>
      <w:r w:rsidR="005A645A" w:rsidRPr="00DF26A5">
        <w:rPr>
          <w:color w:val="000000"/>
          <w:rPrChange w:id="5391" w:author="Chen Liao" w:date="2021-03-09T15:09:00Z">
            <w:rPr>
              <w:color w:val="000000"/>
              <w:sz w:val="20"/>
              <w:szCs w:val="20"/>
            </w:rPr>
          </w:rPrChange>
        </w:rPr>
        <w:t>and shading areas represent standard error of the mean.</w:t>
      </w:r>
      <w:r w:rsidR="005A645A" w:rsidRPr="00DF26A5">
        <w:rPr>
          <w:color w:val="000000"/>
          <w:rPrChange w:id="5392" w:author="Chen Liao" w:date="2021-03-09T15:09:00Z">
            <w:rPr>
              <w:color w:val="000000"/>
              <w:sz w:val="20"/>
              <w:szCs w:val="20"/>
            </w:rPr>
          </w:rPrChange>
        </w:rPr>
        <w:br w:type="page"/>
      </w:r>
    </w:p>
    <w:p w14:paraId="3E4A7149" w14:textId="6BA2141D" w:rsidR="005A645A" w:rsidRPr="00DF26A5" w:rsidRDefault="0065071F" w:rsidP="00B76665">
      <w:pPr>
        <w:jc w:val="both"/>
        <w:rPr>
          <w:rPrChange w:id="5393" w:author="Chen Liao" w:date="2021-03-09T15:09:00Z">
            <w:rPr>
              <w:sz w:val="20"/>
              <w:szCs w:val="20"/>
            </w:rPr>
          </w:rPrChange>
        </w:rPr>
        <w:pPrChange w:id="5394" w:author="Chen Liao" w:date="2021-03-24T10:44:00Z">
          <w:pPr>
            <w:jc w:val="center"/>
          </w:pPr>
        </w:pPrChange>
      </w:pPr>
      <w:commentRangeStart w:id="5395"/>
      <w:commentRangeEnd w:id="5395"/>
      <w:r w:rsidRPr="00DF26A5">
        <w:rPr>
          <w:rStyle w:val="CommentReference"/>
          <w:sz w:val="24"/>
          <w:szCs w:val="24"/>
          <w:rPrChange w:id="5396" w:author="Chen Liao" w:date="2021-03-09T15:09:00Z">
            <w:rPr>
              <w:rStyle w:val="CommentReference"/>
            </w:rPr>
          </w:rPrChange>
        </w:rPr>
        <w:lastRenderedPageBreak/>
        <w:commentReference w:id="5395"/>
      </w:r>
    </w:p>
    <w:p w14:paraId="59B04D77" w14:textId="296358C2" w:rsidR="00FD113E" w:rsidRPr="00DF26A5" w:rsidRDefault="00FD113E" w:rsidP="00B76665">
      <w:pPr>
        <w:jc w:val="both"/>
        <w:rPr>
          <w:rPrChange w:id="5397" w:author="Chen Liao" w:date="2021-03-09T15:09:00Z">
            <w:rPr>
              <w:sz w:val="20"/>
              <w:szCs w:val="20"/>
            </w:rPr>
          </w:rPrChange>
        </w:rPr>
        <w:pPrChange w:id="5398" w:author="Chen Liao" w:date="2021-03-24T10:44:00Z">
          <w:pPr>
            <w:jc w:val="center"/>
          </w:pPr>
        </w:pPrChange>
      </w:pPr>
      <w:r w:rsidRPr="00DF26A5">
        <w:rPr>
          <w:noProof/>
          <w:rPrChange w:id="5399" w:author="Chen Liao" w:date="2021-03-09T15:09:00Z">
            <w:rPr>
              <w:noProof/>
              <w:sz w:val="20"/>
              <w:szCs w:val="20"/>
            </w:rPr>
          </w:rPrChange>
        </w:rPr>
        <w:drawing>
          <wp:inline distT="0" distB="0" distL="0" distR="0" wp14:anchorId="6350E49D" wp14:editId="27ACE8A2">
            <wp:extent cx="4539874" cy="2782957"/>
            <wp:effectExtent l="0" t="0" r="0" b="0"/>
            <wp:docPr id="29" name="Picture 29"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screenshot of a video game&#10;&#10;Description automatically generated with medium confiden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551650" cy="2790176"/>
                    </a:xfrm>
                    <a:prstGeom prst="rect">
                      <a:avLst/>
                    </a:prstGeom>
                  </pic:spPr>
                </pic:pic>
              </a:graphicData>
            </a:graphic>
          </wp:inline>
        </w:drawing>
      </w:r>
    </w:p>
    <w:p w14:paraId="0D1781BB" w14:textId="7ED58B4E" w:rsidR="0065071F" w:rsidRPr="00DF26A5" w:rsidRDefault="00D31950" w:rsidP="00C3619E">
      <w:pPr>
        <w:jc w:val="both"/>
        <w:rPr>
          <w:rPrChange w:id="5400" w:author="Chen Liao" w:date="2021-03-09T15:09:00Z">
            <w:rPr>
              <w:sz w:val="20"/>
              <w:szCs w:val="20"/>
            </w:rPr>
          </w:rPrChange>
        </w:rPr>
      </w:pPr>
      <w:r w:rsidRPr="00DF26A5">
        <w:rPr>
          <w:b/>
          <w:bCs/>
          <w:rPrChange w:id="5401" w:author="Chen Liao" w:date="2021-03-09T15:09:00Z">
            <w:rPr>
              <w:b/>
              <w:bCs/>
              <w:sz w:val="20"/>
              <w:szCs w:val="20"/>
            </w:rPr>
          </w:rPrChange>
        </w:rPr>
        <w:t>Figure S</w:t>
      </w:r>
      <w:r w:rsidR="00292A77" w:rsidRPr="00DF26A5">
        <w:rPr>
          <w:b/>
          <w:bCs/>
          <w:rPrChange w:id="5402" w:author="Chen Liao" w:date="2021-03-09T15:09:00Z">
            <w:rPr>
              <w:b/>
              <w:bCs/>
              <w:sz w:val="20"/>
              <w:szCs w:val="20"/>
            </w:rPr>
          </w:rPrChange>
        </w:rPr>
        <w:t>3</w:t>
      </w:r>
      <w:r w:rsidRPr="00DF26A5">
        <w:rPr>
          <w:b/>
          <w:bCs/>
          <w:rPrChange w:id="5403" w:author="Chen Liao" w:date="2021-03-09T15:09:00Z">
            <w:rPr>
              <w:b/>
              <w:bCs/>
              <w:sz w:val="20"/>
              <w:szCs w:val="20"/>
            </w:rPr>
          </w:rPrChange>
        </w:rPr>
        <w:t xml:space="preserve">. </w:t>
      </w:r>
      <w:r w:rsidR="00292A77" w:rsidRPr="00DF26A5">
        <w:rPr>
          <w:b/>
          <w:bCs/>
          <w:rPrChange w:id="5404" w:author="Chen Liao" w:date="2021-03-09T15:09:00Z">
            <w:rPr>
              <w:b/>
              <w:bCs/>
              <w:sz w:val="20"/>
              <w:szCs w:val="20"/>
            </w:rPr>
          </w:rPrChange>
        </w:rPr>
        <w:t xml:space="preserve">(Related to Fig. 2) </w:t>
      </w:r>
      <w:r w:rsidRPr="00DF26A5">
        <w:rPr>
          <w:b/>
          <w:bCs/>
          <w:rPrChange w:id="5405" w:author="Chen Liao" w:date="2021-03-09T15:09:00Z">
            <w:rPr>
              <w:b/>
              <w:bCs/>
              <w:sz w:val="20"/>
              <w:szCs w:val="20"/>
            </w:rPr>
          </w:rPrChange>
        </w:rPr>
        <w:t>Dynamic</w:t>
      </w:r>
      <w:r w:rsidR="00573BA6" w:rsidRPr="00DF26A5">
        <w:rPr>
          <w:b/>
          <w:bCs/>
          <w:rPrChange w:id="5406" w:author="Chen Liao" w:date="2021-03-09T15:09:00Z">
            <w:rPr>
              <w:b/>
              <w:bCs/>
              <w:sz w:val="20"/>
              <w:szCs w:val="20"/>
            </w:rPr>
          </w:rPrChange>
        </w:rPr>
        <w:t xml:space="preserve">s of </w:t>
      </w:r>
      <w:r w:rsidR="009C73B2" w:rsidRPr="00DF26A5">
        <w:rPr>
          <w:b/>
          <w:bCs/>
          <w:rPrChange w:id="5407" w:author="Chen Liao" w:date="2021-03-09T15:09:00Z">
            <w:rPr>
              <w:b/>
              <w:bCs/>
              <w:sz w:val="20"/>
              <w:szCs w:val="20"/>
            </w:rPr>
          </w:rPrChange>
        </w:rPr>
        <w:t xml:space="preserve">cellulose-group </w:t>
      </w:r>
      <w:r w:rsidR="00B158E2" w:rsidRPr="00DF26A5">
        <w:rPr>
          <w:b/>
          <w:bCs/>
          <w:rPrChange w:id="5408" w:author="Chen Liao" w:date="2021-03-09T15:09:00Z">
            <w:rPr>
              <w:b/>
              <w:bCs/>
              <w:sz w:val="20"/>
              <w:szCs w:val="20"/>
            </w:rPr>
          </w:rPrChange>
        </w:rPr>
        <w:t xml:space="preserve">microbiota composition </w:t>
      </w:r>
      <w:r w:rsidR="00573BA6" w:rsidRPr="00DF26A5">
        <w:rPr>
          <w:b/>
          <w:bCs/>
          <w:rPrChange w:id="5409" w:author="Chen Liao" w:date="2021-03-09T15:09:00Z">
            <w:rPr>
              <w:b/>
              <w:bCs/>
              <w:sz w:val="20"/>
              <w:szCs w:val="20"/>
            </w:rPr>
          </w:rPrChange>
        </w:rPr>
        <w:t>(A), evenness</w:t>
      </w:r>
      <w:r w:rsidR="00B158E2" w:rsidRPr="00DF26A5">
        <w:rPr>
          <w:b/>
          <w:bCs/>
          <w:rPrChange w:id="5410" w:author="Chen Liao" w:date="2021-03-09T15:09:00Z">
            <w:rPr>
              <w:b/>
              <w:bCs/>
              <w:sz w:val="20"/>
              <w:szCs w:val="20"/>
            </w:rPr>
          </w:rPrChange>
        </w:rPr>
        <w:t xml:space="preserve"> (</w:t>
      </w:r>
      <w:r w:rsidR="00FD113E" w:rsidRPr="00DF26A5">
        <w:rPr>
          <w:b/>
          <w:bCs/>
          <w:rPrChange w:id="5411" w:author="Chen Liao" w:date="2021-03-09T15:09:00Z">
            <w:rPr>
              <w:b/>
              <w:bCs/>
              <w:sz w:val="20"/>
              <w:szCs w:val="20"/>
            </w:rPr>
          </w:rPrChange>
        </w:rPr>
        <w:t>B</w:t>
      </w:r>
      <w:r w:rsidR="00B158E2" w:rsidRPr="00DF26A5">
        <w:rPr>
          <w:b/>
          <w:bCs/>
          <w:rPrChange w:id="5412" w:author="Chen Liao" w:date="2021-03-09T15:09:00Z">
            <w:rPr>
              <w:b/>
              <w:bCs/>
              <w:sz w:val="20"/>
              <w:szCs w:val="20"/>
            </w:rPr>
          </w:rPrChange>
        </w:rPr>
        <w:t>)</w:t>
      </w:r>
      <w:r w:rsidR="00573BA6" w:rsidRPr="00DF26A5">
        <w:rPr>
          <w:b/>
          <w:bCs/>
          <w:rPrChange w:id="5413" w:author="Chen Liao" w:date="2021-03-09T15:09:00Z">
            <w:rPr>
              <w:b/>
              <w:bCs/>
              <w:sz w:val="20"/>
              <w:szCs w:val="20"/>
            </w:rPr>
          </w:rPrChange>
        </w:rPr>
        <w:t xml:space="preserve">, </w:t>
      </w:r>
      <w:r w:rsidR="00FD113E" w:rsidRPr="00DF26A5">
        <w:rPr>
          <w:b/>
          <w:bCs/>
          <w:rPrChange w:id="5414" w:author="Chen Liao" w:date="2021-03-09T15:09:00Z">
            <w:rPr>
              <w:b/>
              <w:bCs/>
              <w:sz w:val="20"/>
              <w:szCs w:val="20"/>
            </w:rPr>
          </w:rPrChange>
        </w:rPr>
        <w:t xml:space="preserve">and </w:t>
      </w:r>
      <w:r w:rsidR="00573BA6" w:rsidRPr="00DF26A5">
        <w:rPr>
          <w:b/>
          <w:bCs/>
          <w:rPrChange w:id="5415" w:author="Chen Liao" w:date="2021-03-09T15:09:00Z">
            <w:rPr>
              <w:b/>
              <w:bCs/>
              <w:sz w:val="20"/>
              <w:szCs w:val="20"/>
            </w:rPr>
          </w:rPrChange>
        </w:rPr>
        <w:t>number of observed ASVs</w:t>
      </w:r>
      <w:r w:rsidR="00B158E2" w:rsidRPr="00DF26A5">
        <w:rPr>
          <w:b/>
          <w:bCs/>
          <w:rPrChange w:id="5416" w:author="Chen Liao" w:date="2021-03-09T15:09:00Z">
            <w:rPr>
              <w:b/>
              <w:bCs/>
              <w:sz w:val="20"/>
              <w:szCs w:val="20"/>
            </w:rPr>
          </w:rPrChange>
        </w:rPr>
        <w:t xml:space="preserve"> (</w:t>
      </w:r>
      <w:r w:rsidR="00FD113E" w:rsidRPr="00DF26A5">
        <w:rPr>
          <w:b/>
          <w:bCs/>
          <w:rPrChange w:id="5417" w:author="Chen Liao" w:date="2021-03-09T15:09:00Z">
            <w:rPr>
              <w:b/>
              <w:bCs/>
              <w:sz w:val="20"/>
              <w:szCs w:val="20"/>
            </w:rPr>
          </w:rPrChange>
        </w:rPr>
        <w:t>C</w:t>
      </w:r>
      <w:r w:rsidR="00B158E2" w:rsidRPr="00DF26A5">
        <w:rPr>
          <w:b/>
          <w:bCs/>
          <w:rPrChange w:id="5418" w:author="Chen Liao" w:date="2021-03-09T15:09:00Z">
            <w:rPr>
              <w:b/>
              <w:bCs/>
              <w:sz w:val="20"/>
              <w:szCs w:val="20"/>
            </w:rPr>
          </w:rPrChange>
        </w:rPr>
        <w:t>)</w:t>
      </w:r>
      <w:r w:rsidR="00573BA6" w:rsidRPr="00DF26A5">
        <w:rPr>
          <w:b/>
          <w:bCs/>
          <w:rPrChange w:id="5419" w:author="Chen Liao" w:date="2021-03-09T15:09:00Z">
            <w:rPr>
              <w:b/>
              <w:bCs/>
              <w:sz w:val="20"/>
              <w:szCs w:val="20"/>
            </w:rPr>
          </w:rPrChange>
        </w:rPr>
        <w:t xml:space="preserve"> following dietary fiber intervention. </w:t>
      </w:r>
      <w:r w:rsidR="00251719" w:rsidRPr="00DF26A5">
        <w:rPr>
          <w:rPrChange w:id="5420" w:author="Chen Liao" w:date="2021-03-09T15:09:00Z">
            <w:rPr>
              <w:sz w:val="20"/>
              <w:szCs w:val="20"/>
            </w:rPr>
          </w:rPrChange>
        </w:rPr>
        <w:t xml:space="preserve">For panel A, taxonomic labels w/ “Un.” group bacteria that are unclassified or uncultured at lower taxonomic ranks. </w:t>
      </w:r>
      <w:r w:rsidR="00573BA6" w:rsidRPr="00DF26A5">
        <w:rPr>
          <w:rPrChange w:id="5421" w:author="Chen Liao" w:date="2021-03-09T15:09:00Z">
            <w:rPr>
              <w:sz w:val="20"/>
              <w:szCs w:val="20"/>
            </w:rPr>
          </w:rPrChange>
        </w:rPr>
        <w:t xml:space="preserve">For </w:t>
      </w:r>
      <w:r w:rsidR="00C5505C" w:rsidRPr="00DF26A5">
        <w:rPr>
          <w:rPrChange w:id="5422" w:author="Chen Liao" w:date="2021-03-09T15:09:00Z">
            <w:rPr>
              <w:sz w:val="20"/>
              <w:szCs w:val="20"/>
            </w:rPr>
          </w:rPrChange>
        </w:rPr>
        <w:t>all panels</w:t>
      </w:r>
      <w:r w:rsidR="00573BA6" w:rsidRPr="00DF26A5">
        <w:rPr>
          <w:rPrChange w:id="5423" w:author="Chen Liao" w:date="2021-03-09T15:09:00Z">
            <w:rPr>
              <w:sz w:val="20"/>
              <w:szCs w:val="20"/>
            </w:rPr>
          </w:rPrChange>
        </w:rPr>
        <w:t xml:space="preserve">, </w:t>
      </w:r>
      <w:r w:rsidR="00C5505C" w:rsidRPr="00DF26A5">
        <w:rPr>
          <w:rPrChange w:id="5424" w:author="Chen Liao" w:date="2021-03-09T15:09:00Z">
            <w:rPr>
              <w:sz w:val="20"/>
              <w:szCs w:val="20"/>
            </w:rPr>
          </w:rPrChange>
        </w:rPr>
        <w:t>the heights of stacked bands (panel A) or l</w:t>
      </w:r>
      <w:r w:rsidR="00573BA6" w:rsidRPr="00DF26A5">
        <w:rPr>
          <w:rPrChange w:id="5425" w:author="Chen Liao" w:date="2021-03-09T15:09:00Z">
            <w:rPr>
              <w:sz w:val="20"/>
              <w:szCs w:val="20"/>
            </w:rPr>
          </w:rPrChange>
        </w:rPr>
        <w:t>ines</w:t>
      </w:r>
      <w:r w:rsidR="00C5505C" w:rsidRPr="00DF26A5">
        <w:rPr>
          <w:rPrChange w:id="5426" w:author="Chen Liao" w:date="2021-03-09T15:09:00Z">
            <w:rPr>
              <w:sz w:val="20"/>
              <w:szCs w:val="20"/>
            </w:rPr>
          </w:rPrChange>
        </w:rPr>
        <w:t xml:space="preserve"> (panels B, C)</w:t>
      </w:r>
      <w:r w:rsidR="00573BA6" w:rsidRPr="00DF26A5">
        <w:rPr>
          <w:rPrChange w:id="5427" w:author="Chen Liao" w:date="2021-03-09T15:09:00Z">
            <w:rPr>
              <w:sz w:val="20"/>
              <w:szCs w:val="20"/>
            </w:rPr>
          </w:rPrChange>
        </w:rPr>
        <w:t xml:space="preserve"> represent mean </w:t>
      </w:r>
      <w:r w:rsidR="00556D01" w:rsidRPr="00DF26A5">
        <w:rPr>
          <w:rPrChange w:id="5428" w:author="Chen Liao" w:date="2021-03-09T15:09:00Z">
            <w:rPr>
              <w:sz w:val="20"/>
              <w:szCs w:val="20"/>
            </w:rPr>
          </w:rPrChange>
        </w:rPr>
        <w:t xml:space="preserve">values </w:t>
      </w:r>
      <w:r w:rsidR="00F922FE" w:rsidRPr="00DF26A5">
        <w:rPr>
          <w:rPrChange w:id="5429" w:author="Chen Liao" w:date="2021-03-09T15:09:00Z">
            <w:rPr>
              <w:sz w:val="20"/>
              <w:szCs w:val="20"/>
            </w:rPr>
          </w:rPrChange>
        </w:rPr>
        <w:t xml:space="preserve">across mice within the same vendor </w:t>
      </w:r>
      <w:r w:rsidR="00573BA6" w:rsidRPr="00DF26A5">
        <w:rPr>
          <w:rPrChange w:id="5430" w:author="Chen Liao" w:date="2021-03-09T15:09:00Z">
            <w:rPr>
              <w:sz w:val="20"/>
              <w:szCs w:val="20"/>
            </w:rPr>
          </w:rPrChange>
        </w:rPr>
        <w:t xml:space="preserve">and shading areas </w:t>
      </w:r>
      <w:r w:rsidR="00F922FE" w:rsidRPr="00DF26A5">
        <w:rPr>
          <w:rPrChange w:id="5431" w:author="Chen Liao" w:date="2021-03-09T15:09:00Z">
            <w:rPr>
              <w:sz w:val="20"/>
              <w:szCs w:val="20"/>
            </w:rPr>
          </w:rPrChange>
        </w:rPr>
        <w:t xml:space="preserve">(panels B, C) </w:t>
      </w:r>
      <w:r w:rsidR="00573BA6" w:rsidRPr="00DF26A5">
        <w:rPr>
          <w:rPrChange w:id="5432" w:author="Chen Liao" w:date="2021-03-09T15:09:00Z">
            <w:rPr>
              <w:sz w:val="20"/>
              <w:szCs w:val="20"/>
            </w:rPr>
          </w:rPrChange>
        </w:rPr>
        <w:t>represent standard error of the mean.</w:t>
      </w:r>
    </w:p>
    <w:p w14:paraId="6246918E" w14:textId="0E887E0F" w:rsidR="000C76FA" w:rsidRPr="00DF26A5" w:rsidRDefault="000C76FA" w:rsidP="00235E3B">
      <w:pPr>
        <w:jc w:val="both"/>
        <w:rPr>
          <w:rPrChange w:id="5433" w:author="Chen Liao" w:date="2021-03-09T15:09:00Z">
            <w:rPr>
              <w:sz w:val="20"/>
              <w:szCs w:val="20"/>
            </w:rPr>
          </w:rPrChange>
        </w:rPr>
      </w:pPr>
      <w:r w:rsidRPr="00DF26A5">
        <w:rPr>
          <w:rPrChange w:id="5434" w:author="Chen Liao" w:date="2021-03-09T15:09:00Z">
            <w:rPr>
              <w:sz w:val="20"/>
              <w:szCs w:val="20"/>
            </w:rPr>
          </w:rPrChange>
        </w:rPr>
        <w:br w:type="page"/>
      </w:r>
    </w:p>
    <w:p w14:paraId="2D22A0E1" w14:textId="064FC021" w:rsidR="00611B4F" w:rsidRPr="00DF26A5" w:rsidRDefault="00CC4336" w:rsidP="00B76665">
      <w:pPr>
        <w:jc w:val="both"/>
        <w:rPr>
          <w:rPrChange w:id="5435" w:author="Chen Liao" w:date="2021-03-09T15:09:00Z">
            <w:rPr>
              <w:sz w:val="20"/>
              <w:szCs w:val="20"/>
            </w:rPr>
          </w:rPrChange>
        </w:rPr>
        <w:pPrChange w:id="5436" w:author="Chen Liao" w:date="2021-03-24T10:44:00Z">
          <w:pPr>
            <w:jc w:val="center"/>
          </w:pPr>
        </w:pPrChange>
      </w:pPr>
      <w:r w:rsidRPr="00DF26A5">
        <w:rPr>
          <w:noProof/>
          <w:rPrChange w:id="5437" w:author="Chen Liao" w:date="2021-03-09T15:09:00Z">
            <w:rPr>
              <w:noProof/>
              <w:sz w:val="20"/>
              <w:szCs w:val="20"/>
            </w:rPr>
          </w:rPrChange>
        </w:rPr>
        <w:lastRenderedPageBreak/>
        <w:drawing>
          <wp:inline distT="0" distB="0" distL="0" distR="0" wp14:anchorId="7444A57A" wp14:editId="5431672B">
            <wp:extent cx="4125546" cy="3364638"/>
            <wp:effectExtent l="0" t="0" r="2540" b="127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142734" cy="3378656"/>
                    </a:xfrm>
                    <a:prstGeom prst="rect">
                      <a:avLst/>
                    </a:prstGeom>
                  </pic:spPr>
                </pic:pic>
              </a:graphicData>
            </a:graphic>
          </wp:inline>
        </w:drawing>
      </w:r>
    </w:p>
    <w:p w14:paraId="3C8A6DDB" w14:textId="77777777" w:rsidR="00502D4A" w:rsidRPr="00DF26A5" w:rsidRDefault="00502D4A" w:rsidP="00C3619E">
      <w:pPr>
        <w:jc w:val="both"/>
        <w:rPr>
          <w:rPrChange w:id="5438" w:author="Chen Liao" w:date="2021-03-09T15:09:00Z">
            <w:rPr>
              <w:sz w:val="20"/>
              <w:szCs w:val="20"/>
            </w:rPr>
          </w:rPrChange>
        </w:rPr>
      </w:pPr>
    </w:p>
    <w:p w14:paraId="74EFCE33" w14:textId="77777777" w:rsidR="001E08AE" w:rsidRDefault="000C76FA" w:rsidP="00235E3B">
      <w:pPr>
        <w:jc w:val="both"/>
        <w:rPr>
          <w:ins w:id="5439" w:author="Chen Liao" w:date="2021-03-19T20:29:00Z"/>
        </w:rPr>
      </w:pPr>
      <w:r w:rsidRPr="00DF26A5">
        <w:rPr>
          <w:b/>
          <w:bCs/>
          <w:rPrChange w:id="5440" w:author="Chen Liao" w:date="2021-03-09T15:09:00Z">
            <w:rPr>
              <w:b/>
              <w:bCs/>
              <w:sz w:val="20"/>
              <w:szCs w:val="20"/>
            </w:rPr>
          </w:rPrChange>
        </w:rPr>
        <w:t>Figure S</w:t>
      </w:r>
      <w:r w:rsidR="004A3B7E" w:rsidRPr="00DF26A5">
        <w:rPr>
          <w:b/>
          <w:bCs/>
          <w:rPrChange w:id="5441" w:author="Chen Liao" w:date="2021-03-09T15:09:00Z">
            <w:rPr>
              <w:b/>
              <w:bCs/>
              <w:sz w:val="20"/>
              <w:szCs w:val="20"/>
            </w:rPr>
          </w:rPrChange>
        </w:rPr>
        <w:t>4</w:t>
      </w:r>
      <w:r w:rsidRPr="00DF26A5">
        <w:rPr>
          <w:b/>
          <w:bCs/>
          <w:rPrChange w:id="5442" w:author="Chen Liao" w:date="2021-03-09T15:09:00Z">
            <w:rPr>
              <w:b/>
              <w:bCs/>
              <w:sz w:val="20"/>
              <w:szCs w:val="20"/>
            </w:rPr>
          </w:rPrChange>
        </w:rPr>
        <w:t xml:space="preserve">. </w:t>
      </w:r>
      <w:r w:rsidR="00F27E2F" w:rsidRPr="00DF26A5">
        <w:rPr>
          <w:b/>
          <w:bCs/>
          <w:rPrChange w:id="5443" w:author="Chen Liao" w:date="2021-03-09T15:09:00Z">
            <w:rPr>
              <w:b/>
              <w:bCs/>
              <w:sz w:val="20"/>
              <w:szCs w:val="20"/>
            </w:rPr>
          </w:rPrChange>
        </w:rPr>
        <w:t xml:space="preserve">(Related to Fig. 2) </w:t>
      </w:r>
      <w:r w:rsidR="0020585A" w:rsidRPr="00DF26A5">
        <w:rPr>
          <w:b/>
          <w:bCs/>
          <w:rPrChange w:id="5444" w:author="Chen Liao" w:date="2021-03-09T15:09:00Z">
            <w:rPr>
              <w:b/>
              <w:bCs/>
              <w:sz w:val="20"/>
              <w:szCs w:val="20"/>
            </w:rPr>
          </w:rPrChange>
        </w:rPr>
        <w:t xml:space="preserve">Fitting a harmonic oscillator model to the dynamics of short-chain fatty acids (A) and Shannon diversity (B). </w:t>
      </w:r>
      <w:r w:rsidR="00502D4A" w:rsidRPr="00DF26A5">
        <w:rPr>
          <w:rPrChange w:id="5445" w:author="Chen Liao" w:date="2021-03-09T15:09:00Z">
            <w:rPr>
              <w:sz w:val="20"/>
              <w:szCs w:val="20"/>
            </w:rPr>
          </w:rPrChange>
        </w:rPr>
        <w:t xml:space="preserve">Dots represent data and lines represent simulations using the best-fit parameter values. </w:t>
      </w:r>
      <w:r w:rsidR="00143609" w:rsidRPr="00DF26A5">
        <w:rPr>
          <w:rPrChange w:id="5446" w:author="Chen Liao" w:date="2021-03-09T15:09:00Z">
            <w:rPr>
              <w:sz w:val="20"/>
              <w:szCs w:val="20"/>
            </w:rPr>
          </w:rPrChange>
        </w:rPr>
        <w:t>Both lines and dots are color-coded on a per-mouse basis.</w:t>
      </w:r>
    </w:p>
    <w:p w14:paraId="42C5AFD9" w14:textId="3B43B4AE" w:rsidR="00DC705E" w:rsidRPr="00DF26A5" w:rsidRDefault="001E08AE" w:rsidP="00235E3B">
      <w:pPr>
        <w:jc w:val="both"/>
        <w:rPr>
          <w:rPrChange w:id="5447" w:author="Chen Liao" w:date="2021-03-09T15:09:00Z">
            <w:rPr>
              <w:sz w:val="20"/>
              <w:szCs w:val="20"/>
            </w:rPr>
          </w:rPrChange>
        </w:rPr>
      </w:pPr>
      <w:ins w:id="5448" w:author="Chen Liao" w:date="2021-03-19T20:31:00Z">
        <w:r>
          <w:rPr>
            <w:noProof/>
          </w:rPr>
          <w:drawing>
            <wp:inline distT="0" distB="0" distL="0" distR="0" wp14:anchorId="2F775CD1" wp14:editId="48AE3667">
              <wp:extent cx="3697793" cy="2674999"/>
              <wp:effectExtent l="0" t="0" r="0" b="5080"/>
              <wp:docPr id="7" name="Picture 7"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indoor&#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726838" cy="2696010"/>
                      </a:xfrm>
                      <a:prstGeom prst="rect">
                        <a:avLst/>
                      </a:prstGeom>
                    </pic:spPr>
                  </pic:pic>
                </a:graphicData>
              </a:graphic>
            </wp:inline>
          </w:drawing>
        </w:r>
      </w:ins>
      <w:r w:rsidR="00143609" w:rsidRPr="00DF26A5">
        <w:rPr>
          <w:rPrChange w:id="5449" w:author="Chen Liao" w:date="2021-03-09T15:09:00Z">
            <w:rPr>
              <w:sz w:val="20"/>
              <w:szCs w:val="20"/>
            </w:rPr>
          </w:rPrChange>
        </w:rPr>
        <w:br w:type="page"/>
      </w:r>
    </w:p>
    <w:p w14:paraId="1796D4A8" w14:textId="7C016BB1" w:rsidR="000C76FA" w:rsidRPr="00DF26A5" w:rsidRDefault="004640A8" w:rsidP="00B76665">
      <w:pPr>
        <w:jc w:val="both"/>
        <w:rPr>
          <w:rPrChange w:id="5450" w:author="Chen Liao" w:date="2021-03-09T15:09:00Z">
            <w:rPr>
              <w:sz w:val="20"/>
              <w:szCs w:val="20"/>
            </w:rPr>
          </w:rPrChange>
        </w:rPr>
        <w:pPrChange w:id="5451" w:author="Chen Liao" w:date="2021-03-24T10:44:00Z">
          <w:pPr>
            <w:jc w:val="center"/>
          </w:pPr>
        </w:pPrChange>
      </w:pPr>
      <w:r w:rsidRPr="00DF26A5">
        <w:rPr>
          <w:noProof/>
          <w:rPrChange w:id="5452" w:author="Chen Liao" w:date="2021-03-09T15:09:00Z">
            <w:rPr>
              <w:noProof/>
              <w:sz w:val="20"/>
              <w:szCs w:val="20"/>
            </w:rPr>
          </w:rPrChange>
        </w:rPr>
        <w:lastRenderedPageBreak/>
        <w:drawing>
          <wp:inline distT="0" distB="0" distL="0" distR="0" wp14:anchorId="3D90DF22" wp14:editId="0B896EDB">
            <wp:extent cx="3486176" cy="1391478"/>
            <wp:effectExtent l="0" t="0" r="0" b="5715"/>
            <wp:docPr id="33" name="Picture 3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504861" cy="1398936"/>
                    </a:xfrm>
                    <a:prstGeom prst="rect">
                      <a:avLst/>
                    </a:prstGeom>
                  </pic:spPr>
                </pic:pic>
              </a:graphicData>
            </a:graphic>
          </wp:inline>
        </w:drawing>
      </w:r>
    </w:p>
    <w:p w14:paraId="1F22EF61" w14:textId="77777777" w:rsidR="002020CB" w:rsidRPr="00DF26A5" w:rsidRDefault="002020CB" w:rsidP="00C3619E">
      <w:pPr>
        <w:jc w:val="both"/>
        <w:rPr>
          <w:rPrChange w:id="5453" w:author="Chen Liao" w:date="2021-03-09T15:09:00Z">
            <w:rPr>
              <w:sz w:val="20"/>
              <w:szCs w:val="20"/>
            </w:rPr>
          </w:rPrChange>
        </w:rPr>
      </w:pPr>
    </w:p>
    <w:p w14:paraId="11605D9E" w14:textId="38FD7B38" w:rsidR="00507569" w:rsidRPr="00DF26A5" w:rsidRDefault="002020CB" w:rsidP="00235E3B">
      <w:pPr>
        <w:jc w:val="both"/>
        <w:rPr>
          <w:color w:val="333333"/>
          <w:shd w:val="clear" w:color="auto" w:fill="FFFFFF"/>
          <w:rPrChange w:id="5454" w:author="Chen Liao" w:date="2021-03-09T15:09:00Z">
            <w:rPr>
              <w:color w:val="333333"/>
              <w:sz w:val="20"/>
              <w:szCs w:val="20"/>
              <w:shd w:val="clear" w:color="auto" w:fill="FFFFFF"/>
            </w:rPr>
          </w:rPrChange>
        </w:rPr>
      </w:pPr>
      <w:r w:rsidRPr="00DF26A5">
        <w:rPr>
          <w:b/>
          <w:bCs/>
          <w:rPrChange w:id="5455" w:author="Chen Liao" w:date="2021-03-09T15:09:00Z">
            <w:rPr>
              <w:b/>
              <w:bCs/>
              <w:sz w:val="20"/>
              <w:szCs w:val="20"/>
            </w:rPr>
          </w:rPrChange>
        </w:rPr>
        <w:t>Figure S</w:t>
      </w:r>
      <w:r w:rsidR="004A3B7E" w:rsidRPr="00DF26A5">
        <w:rPr>
          <w:b/>
          <w:bCs/>
          <w:rPrChange w:id="5456" w:author="Chen Liao" w:date="2021-03-09T15:09:00Z">
            <w:rPr>
              <w:b/>
              <w:bCs/>
              <w:sz w:val="20"/>
              <w:szCs w:val="20"/>
            </w:rPr>
          </w:rPrChange>
        </w:rPr>
        <w:t>5</w:t>
      </w:r>
      <w:r w:rsidRPr="00DF26A5">
        <w:rPr>
          <w:b/>
          <w:bCs/>
          <w:rPrChange w:id="5457" w:author="Chen Liao" w:date="2021-03-09T15:09:00Z">
            <w:rPr>
              <w:b/>
              <w:bCs/>
              <w:sz w:val="20"/>
              <w:szCs w:val="20"/>
            </w:rPr>
          </w:rPrChange>
        </w:rPr>
        <w:t xml:space="preserve">. </w:t>
      </w:r>
      <w:r w:rsidR="00CA0EED" w:rsidRPr="00DF26A5">
        <w:rPr>
          <w:b/>
          <w:bCs/>
          <w:rPrChange w:id="5458" w:author="Chen Liao" w:date="2021-03-09T15:09:00Z">
            <w:rPr>
              <w:b/>
              <w:bCs/>
              <w:sz w:val="20"/>
              <w:szCs w:val="20"/>
            </w:rPr>
          </w:rPrChange>
        </w:rPr>
        <w:t xml:space="preserve">(Related to Fig. 2) </w:t>
      </w:r>
      <w:r w:rsidR="00F72AF4" w:rsidRPr="00DF26A5">
        <w:rPr>
          <w:b/>
          <w:bCs/>
          <w:rPrChange w:id="5459" w:author="Chen Liao" w:date="2021-03-09T15:09:00Z">
            <w:rPr>
              <w:b/>
              <w:bCs/>
              <w:sz w:val="20"/>
              <w:szCs w:val="20"/>
            </w:rPr>
          </w:rPrChange>
        </w:rPr>
        <w:t xml:space="preserve">Reanalysis of data from Chijiwa et al., 2020, where </w:t>
      </w:r>
      <w:bookmarkStart w:id="5460" w:name="OLE_LINK40"/>
      <w:bookmarkStart w:id="5461" w:name="OLE_LINK41"/>
      <w:r w:rsidR="00F72AF4" w:rsidRPr="00DF26A5">
        <w:rPr>
          <w:b/>
          <w:bCs/>
          <w:rPrChange w:id="5462" w:author="Chen Liao" w:date="2021-03-09T15:09:00Z">
            <w:rPr>
              <w:b/>
              <w:bCs/>
              <w:sz w:val="20"/>
              <w:szCs w:val="20"/>
            </w:rPr>
          </w:rPrChange>
        </w:rPr>
        <w:t xml:space="preserve">a similar experiment was </w:t>
      </w:r>
      <w:r w:rsidR="004E746F" w:rsidRPr="00DF26A5">
        <w:rPr>
          <w:b/>
          <w:bCs/>
          <w:rPrChange w:id="5463" w:author="Chen Liao" w:date="2021-03-09T15:09:00Z">
            <w:rPr>
              <w:b/>
              <w:bCs/>
              <w:sz w:val="20"/>
              <w:szCs w:val="20"/>
            </w:rPr>
          </w:rPrChange>
        </w:rPr>
        <w:t xml:space="preserve">performed to observe the gut microbiota </w:t>
      </w:r>
      <w:r w:rsidR="00DB670D" w:rsidRPr="00DF26A5">
        <w:rPr>
          <w:b/>
          <w:bCs/>
          <w:rPrChange w:id="5464" w:author="Chen Liao" w:date="2021-03-09T15:09:00Z">
            <w:rPr>
              <w:b/>
              <w:bCs/>
              <w:sz w:val="20"/>
              <w:szCs w:val="20"/>
            </w:rPr>
          </w:rPrChange>
        </w:rPr>
        <w:t>dynamics</w:t>
      </w:r>
      <w:r w:rsidR="004E746F" w:rsidRPr="00DF26A5">
        <w:rPr>
          <w:b/>
          <w:bCs/>
          <w:rPrChange w:id="5465" w:author="Chen Liao" w:date="2021-03-09T15:09:00Z">
            <w:rPr>
              <w:b/>
              <w:bCs/>
              <w:sz w:val="20"/>
              <w:szCs w:val="20"/>
            </w:rPr>
          </w:rPrChange>
        </w:rPr>
        <w:t xml:space="preserve"> following inulin treatment in a mouse model.</w:t>
      </w:r>
      <w:r w:rsidR="004E746F" w:rsidRPr="00DF26A5">
        <w:rPr>
          <w:rPrChange w:id="5466" w:author="Chen Liao" w:date="2021-03-09T15:09:00Z">
            <w:rPr>
              <w:sz w:val="20"/>
              <w:szCs w:val="20"/>
            </w:rPr>
          </w:rPrChange>
        </w:rPr>
        <w:t xml:space="preserve"> </w:t>
      </w:r>
      <w:bookmarkEnd w:id="5460"/>
      <w:bookmarkEnd w:id="5461"/>
      <w:r w:rsidR="00F72AF4" w:rsidRPr="00DF26A5">
        <w:rPr>
          <w:b/>
          <w:bCs/>
          <w:rPrChange w:id="5467" w:author="Chen Liao" w:date="2021-03-09T15:09:00Z">
            <w:rPr>
              <w:b/>
              <w:bCs/>
              <w:sz w:val="20"/>
              <w:szCs w:val="20"/>
            </w:rPr>
          </w:rPrChange>
        </w:rPr>
        <w:t>A</w:t>
      </w:r>
      <w:r w:rsidR="00583F5B" w:rsidRPr="00DF26A5">
        <w:rPr>
          <w:rPrChange w:id="5468" w:author="Chen Liao" w:date="2021-03-09T15:09:00Z">
            <w:rPr>
              <w:sz w:val="20"/>
              <w:szCs w:val="20"/>
            </w:rPr>
          </w:rPrChange>
        </w:rPr>
        <w:t>.</w:t>
      </w:r>
      <w:r w:rsidR="00F72AF4" w:rsidRPr="00DF26A5">
        <w:rPr>
          <w:rPrChange w:id="5469" w:author="Chen Liao" w:date="2021-03-09T15:09:00Z">
            <w:rPr>
              <w:sz w:val="20"/>
              <w:szCs w:val="20"/>
            </w:rPr>
          </w:rPrChange>
        </w:rPr>
        <w:t xml:space="preserve"> </w:t>
      </w:r>
      <w:r w:rsidRPr="00DF26A5">
        <w:rPr>
          <w:rPrChange w:id="5470" w:author="Chen Liao" w:date="2021-03-09T15:09:00Z">
            <w:rPr>
              <w:sz w:val="20"/>
              <w:szCs w:val="20"/>
            </w:rPr>
          </w:rPrChange>
        </w:rPr>
        <w:t>Alpha diversity</w:t>
      </w:r>
      <w:r w:rsidR="00F72AF4" w:rsidRPr="00DF26A5">
        <w:rPr>
          <w:rPrChange w:id="5471" w:author="Chen Liao" w:date="2021-03-09T15:09:00Z">
            <w:rPr>
              <w:sz w:val="20"/>
              <w:szCs w:val="20"/>
            </w:rPr>
          </w:rPrChange>
        </w:rPr>
        <w:t xml:space="preserve">. </w:t>
      </w:r>
      <w:r w:rsidR="00F72AF4" w:rsidRPr="00DF26A5">
        <w:rPr>
          <w:b/>
          <w:bCs/>
          <w:rPrChange w:id="5472" w:author="Chen Liao" w:date="2021-03-09T15:09:00Z">
            <w:rPr>
              <w:b/>
              <w:bCs/>
              <w:sz w:val="20"/>
              <w:szCs w:val="20"/>
            </w:rPr>
          </w:rPrChange>
        </w:rPr>
        <w:t>B</w:t>
      </w:r>
      <w:r w:rsidR="00583F5B" w:rsidRPr="00DF26A5">
        <w:rPr>
          <w:rPrChange w:id="5473" w:author="Chen Liao" w:date="2021-03-09T15:09:00Z">
            <w:rPr>
              <w:sz w:val="20"/>
              <w:szCs w:val="20"/>
            </w:rPr>
          </w:rPrChange>
        </w:rPr>
        <w:t>.</w:t>
      </w:r>
      <w:r w:rsidR="00F72AF4" w:rsidRPr="00DF26A5">
        <w:rPr>
          <w:rPrChange w:id="5474" w:author="Chen Liao" w:date="2021-03-09T15:09:00Z">
            <w:rPr>
              <w:sz w:val="20"/>
              <w:szCs w:val="20"/>
            </w:rPr>
          </w:rPrChange>
        </w:rPr>
        <w:t xml:space="preserve"> The averaged response </w:t>
      </w:r>
      <w:r w:rsidRPr="00DF26A5">
        <w:rPr>
          <w:rPrChange w:id="5475" w:author="Chen Liao" w:date="2021-03-09T15:09:00Z">
            <w:rPr>
              <w:sz w:val="20"/>
              <w:szCs w:val="20"/>
            </w:rPr>
          </w:rPrChange>
        </w:rPr>
        <w:t xml:space="preserve">trajectory of </w:t>
      </w:r>
      <w:r w:rsidR="00F72AF4" w:rsidRPr="00DF26A5">
        <w:rPr>
          <w:rPrChange w:id="5476" w:author="Chen Liao" w:date="2021-03-09T15:09:00Z">
            <w:rPr>
              <w:sz w:val="20"/>
              <w:szCs w:val="20"/>
            </w:rPr>
          </w:rPrChange>
        </w:rPr>
        <w:t xml:space="preserve">gut </w:t>
      </w:r>
      <w:r w:rsidRPr="00DF26A5">
        <w:rPr>
          <w:rPrChange w:id="5477" w:author="Chen Liao" w:date="2021-03-09T15:09:00Z">
            <w:rPr>
              <w:sz w:val="20"/>
              <w:szCs w:val="20"/>
            </w:rPr>
          </w:rPrChange>
        </w:rPr>
        <w:t xml:space="preserve">microbiota </w:t>
      </w:r>
      <w:r w:rsidR="00F72AF4" w:rsidRPr="00DF26A5">
        <w:rPr>
          <w:rPrChange w:id="5478" w:author="Chen Liao" w:date="2021-03-09T15:09:00Z">
            <w:rPr>
              <w:sz w:val="20"/>
              <w:szCs w:val="20"/>
            </w:rPr>
          </w:rPrChange>
        </w:rPr>
        <w:t xml:space="preserve">in </w:t>
      </w:r>
      <w:r w:rsidR="00F72AF4" w:rsidRPr="00DF26A5">
        <w:rPr>
          <w:color w:val="000000"/>
          <w:rPrChange w:id="5479" w:author="Chen Liao" w:date="2021-03-09T15:09:00Z">
            <w:rPr>
              <w:color w:val="000000"/>
              <w:sz w:val="20"/>
              <w:szCs w:val="20"/>
            </w:rPr>
          </w:rPrChange>
        </w:rPr>
        <w:t>PCoA (</w:t>
      </w:r>
      <w:r w:rsidR="00F72AF4" w:rsidRPr="00DF26A5">
        <w:rPr>
          <w:color w:val="333333"/>
          <w:shd w:val="clear" w:color="auto" w:fill="FFFFFF"/>
          <w:rPrChange w:id="5480" w:author="Chen Liao" w:date="2021-03-09T15:09:00Z">
            <w:rPr>
              <w:color w:val="333333"/>
              <w:sz w:val="20"/>
              <w:szCs w:val="20"/>
              <w:shd w:val="clear" w:color="auto" w:fill="FFFFFF"/>
            </w:rPr>
          </w:rPrChange>
        </w:rPr>
        <w:t>principal coordinate analysis) ordination scatter plot.</w:t>
      </w:r>
      <w:r w:rsidR="004A2E36" w:rsidRPr="00DF26A5">
        <w:rPr>
          <w:color w:val="333333"/>
          <w:shd w:val="clear" w:color="auto" w:fill="FFFFFF"/>
          <w:rPrChange w:id="5481" w:author="Chen Liao" w:date="2021-03-09T15:09:00Z">
            <w:rPr>
              <w:color w:val="333333"/>
              <w:sz w:val="20"/>
              <w:szCs w:val="20"/>
              <w:shd w:val="clear" w:color="auto" w:fill="FFFFFF"/>
            </w:rPr>
          </w:rPrChange>
        </w:rPr>
        <w:t xml:space="preserve"> Each dot represents the mean principal coordinat</w:t>
      </w:r>
      <w:r w:rsidR="006E68E1" w:rsidRPr="00DF26A5">
        <w:rPr>
          <w:color w:val="333333"/>
          <w:shd w:val="clear" w:color="auto" w:fill="FFFFFF"/>
          <w:rPrChange w:id="5482" w:author="Chen Liao" w:date="2021-03-09T15:09:00Z">
            <w:rPr>
              <w:color w:val="333333"/>
              <w:sz w:val="20"/>
              <w:szCs w:val="20"/>
              <w:shd w:val="clear" w:color="auto" w:fill="FFFFFF"/>
            </w:rPr>
          </w:rPrChange>
        </w:rPr>
        <w:t xml:space="preserve">e </w:t>
      </w:r>
      <w:r w:rsidR="004A2E36" w:rsidRPr="00DF26A5">
        <w:rPr>
          <w:color w:val="333333"/>
          <w:shd w:val="clear" w:color="auto" w:fill="FFFFFF"/>
          <w:rPrChange w:id="5483" w:author="Chen Liao" w:date="2021-03-09T15:09:00Z">
            <w:rPr>
              <w:color w:val="333333"/>
              <w:sz w:val="20"/>
              <w:szCs w:val="20"/>
              <w:shd w:val="clear" w:color="auto" w:fill="FFFFFF"/>
            </w:rPr>
          </w:rPrChange>
        </w:rPr>
        <w:t>scor</w:t>
      </w:r>
      <w:r w:rsidR="006E68E1" w:rsidRPr="00DF26A5">
        <w:rPr>
          <w:color w:val="333333"/>
          <w:shd w:val="clear" w:color="auto" w:fill="FFFFFF"/>
          <w:rPrChange w:id="5484" w:author="Chen Liao" w:date="2021-03-09T15:09:00Z">
            <w:rPr>
              <w:color w:val="333333"/>
              <w:sz w:val="20"/>
              <w:szCs w:val="20"/>
              <w:shd w:val="clear" w:color="auto" w:fill="FFFFFF"/>
            </w:rPr>
          </w:rPrChange>
        </w:rPr>
        <w:t>e of all mice</w:t>
      </w:r>
      <w:r w:rsidR="004A2E36" w:rsidRPr="00DF26A5">
        <w:rPr>
          <w:color w:val="333333"/>
          <w:shd w:val="clear" w:color="auto" w:fill="FFFFFF"/>
          <w:rPrChange w:id="5485" w:author="Chen Liao" w:date="2021-03-09T15:09:00Z">
            <w:rPr>
              <w:color w:val="333333"/>
              <w:sz w:val="20"/>
              <w:szCs w:val="20"/>
              <w:shd w:val="clear" w:color="auto" w:fill="FFFFFF"/>
            </w:rPr>
          </w:rPrChange>
        </w:rPr>
        <w:t xml:space="preserve"> and the </w:t>
      </w:r>
      <w:r w:rsidR="00C618BA" w:rsidRPr="00DF26A5">
        <w:rPr>
          <w:color w:val="333333"/>
          <w:shd w:val="clear" w:color="auto" w:fill="FFFFFF"/>
          <w:rPrChange w:id="5486" w:author="Chen Liao" w:date="2021-03-09T15:09:00Z">
            <w:rPr>
              <w:color w:val="333333"/>
              <w:sz w:val="20"/>
              <w:szCs w:val="20"/>
              <w:shd w:val="clear" w:color="auto" w:fill="FFFFFF"/>
            </w:rPr>
          </w:rPrChange>
        </w:rPr>
        <w:t xml:space="preserve">corresponding </w:t>
      </w:r>
      <w:r w:rsidR="004A2E36" w:rsidRPr="00DF26A5">
        <w:rPr>
          <w:color w:val="333333"/>
          <w:shd w:val="clear" w:color="auto" w:fill="FFFFFF"/>
          <w:rPrChange w:id="5487" w:author="Chen Liao" w:date="2021-03-09T15:09:00Z">
            <w:rPr>
              <w:color w:val="333333"/>
              <w:sz w:val="20"/>
              <w:szCs w:val="20"/>
              <w:shd w:val="clear" w:color="auto" w:fill="FFFFFF"/>
            </w:rPr>
          </w:rPrChange>
        </w:rPr>
        <w:t>error bar represents the standard error of the mean.</w:t>
      </w:r>
      <w:r w:rsidR="00507569" w:rsidRPr="00DF26A5">
        <w:rPr>
          <w:color w:val="333333"/>
          <w:shd w:val="clear" w:color="auto" w:fill="FFFFFF"/>
          <w:rPrChange w:id="5488" w:author="Chen Liao" w:date="2021-03-09T15:09:00Z">
            <w:rPr>
              <w:color w:val="333333"/>
              <w:sz w:val="20"/>
              <w:szCs w:val="20"/>
              <w:shd w:val="clear" w:color="auto" w:fill="FFFFFF"/>
            </w:rPr>
          </w:rPrChange>
        </w:rPr>
        <w:br w:type="page"/>
      </w:r>
    </w:p>
    <w:p w14:paraId="5FE8BA45" w14:textId="6F6CF02D" w:rsidR="001E0FEF" w:rsidRPr="00DF26A5" w:rsidRDefault="00E14FC3" w:rsidP="00B76665">
      <w:pPr>
        <w:jc w:val="both"/>
        <w:rPr>
          <w:b/>
          <w:bCs/>
          <w:rPrChange w:id="5489" w:author="Chen Liao" w:date="2021-03-09T15:09:00Z">
            <w:rPr>
              <w:b/>
              <w:bCs/>
              <w:sz w:val="20"/>
              <w:szCs w:val="21"/>
            </w:rPr>
          </w:rPrChange>
        </w:rPr>
        <w:pPrChange w:id="5490" w:author="Chen Liao" w:date="2021-03-24T10:44:00Z">
          <w:pPr>
            <w:jc w:val="center"/>
          </w:pPr>
        </w:pPrChange>
      </w:pPr>
      <w:r w:rsidRPr="00DF26A5">
        <w:rPr>
          <w:b/>
          <w:bCs/>
          <w:noProof/>
          <w:rPrChange w:id="5491" w:author="Chen Liao" w:date="2021-03-09T15:09:00Z">
            <w:rPr>
              <w:b/>
              <w:bCs/>
              <w:noProof/>
              <w:sz w:val="20"/>
              <w:szCs w:val="21"/>
            </w:rPr>
          </w:rPrChange>
        </w:rPr>
        <w:lastRenderedPageBreak/>
        <w:drawing>
          <wp:inline distT="0" distB="0" distL="0" distR="0" wp14:anchorId="6F7D22A7" wp14:editId="35A5B929">
            <wp:extent cx="2933700" cy="4521200"/>
            <wp:effectExtent l="0" t="0" r="0" b="0"/>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933700" cy="4521200"/>
                    </a:xfrm>
                    <a:prstGeom prst="rect">
                      <a:avLst/>
                    </a:prstGeom>
                  </pic:spPr>
                </pic:pic>
              </a:graphicData>
            </a:graphic>
          </wp:inline>
        </w:drawing>
      </w:r>
    </w:p>
    <w:p w14:paraId="4B09D5F5" w14:textId="77777777" w:rsidR="001E0FEF" w:rsidRPr="00DF26A5" w:rsidRDefault="001E0FEF" w:rsidP="00C3619E">
      <w:pPr>
        <w:jc w:val="both"/>
        <w:rPr>
          <w:b/>
          <w:bCs/>
          <w:rPrChange w:id="5492" w:author="Chen Liao" w:date="2021-03-09T15:09:00Z">
            <w:rPr>
              <w:b/>
              <w:bCs/>
              <w:sz w:val="20"/>
              <w:szCs w:val="21"/>
            </w:rPr>
          </w:rPrChange>
        </w:rPr>
      </w:pPr>
    </w:p>
    <w:p w14:paraId="1DA6C610" w14:textId="7EE7222D" w:rsidR="00876085" w:rsidRPr="00DF26A5" w:rsidRDefault="001E0FEF" w:rsidP="00C3619E">
      <w:pPr>
        <w:jc w:val="both"/>
        <w:rPr>
          <w:rPrChange w:id="5493" w:author="Chen Liao" w:date="2021-03-09T15:09:00Z">
            <w:rPr>
              <w:sz w:val="20"/>
              <w:szCs w:val="21"/>
            </w:rPr>
          </w:rPrChange>
        </w:rPr>
      </w:pPr>
      <w:r w:rsidRPr="00DF26A5">
        <w:rPr>
          <w:b/>
          <w:bCs/>
          <w:rPrChange w:id="5494" w:author="Chen Liao" w:date="2021-03-09T15:09:00Z">
            <w:rPr>
              <w:b/>
              <w:bCs/>
              <w:sz w:val="20"/>
              <w:szCs w:val="21"/>
            </w:rPr>
          </w:rPrChange>
        </w:rPr>
        <w:t>Figure S</w:t>
      </w:r>
      <w:r w:rsidR="004A3B7E" w:rsidRPr="00DF26A5">
        <w:rPr>
          <w:b/>
          <w:bCs/>
          <w:rPrChange w:id="5495" w:author="Chen Liao" w:date="2021-03-09T15:09:00Z">
            <w:rPr>
              <w:b/>
              <w:bCs/>
              <w:sz w:val="20"/>
              <w:szCs w:val="21"/>
            </w:rPr>
          </w:rPrChange>
        </w:rPr>
        <w:t>6</w:t>
      </w:r>
      <w:r w:rsidRPr="00DF26A5">
        <w:rPr>
          <w:b/>
          <w:bCs/>
          <w:rPrChange w:id="5496" w:author="Chen Liao" w:date="2021-03-09T15:09:00Z">
            <w:rPr>
              <w:b/>
              <w:bCs/>
              <w:sz w:val="20"/>
              <w:szCs w:val="21"/>
            </w:rPr>
          </w:rPrChange>
        </w:rPr>
        <w:t xml:space="preserve">. </w:t>
      </w:r>
      <w:bookmarkStart w:id="5497" w:name="OLE_LINK46"/>
      <w:bookmarkStart w:id="5498" w:name="OLE_LINK47"/>
      <w:r w:rsidR="00F06B9D" w:rsidRPr="00DF26A5">
        <w:rPr>
          <w:b/>
          <w:bCs/>
          <w:rPrChange w:id="5499" w:author="Chen Liao" w:date="2021-03-09T15:09:00Z">
            <w:rPr>
              <w:b/>
              <w:bCs/>
              <w:sz w:val="20"/>
              <w:szCs w:val="21"/>
            </w:rPr>
          </w:rPrChange>
        </w:rPr>
        <w:t xml:space="preserve">(Related to Fig. 3) </w:t>
      </w:r>
      <w:r w:rsidR="00C61D8F" w:rsidRPr="00DF26A5">
        <w:rPr>
          <w:b/>
          <w:bCs/>
          <w:rPrChange w:id="5500" w:author="Chen Liao" w:date="2021-03-09T15:09:00Z">
            <w:rPr>
              <w:b/>
              <w:bCs/>
              <w:sz w:val="20"/>
              <w:szCs w:val="21"/>
            </w:rPr>
          </w:rPrChange>
        </w:rPr>
        <w:t xml:space="preserve">Significantly altered bacterial species in relative abundance </w:t>
      </w:r>
      <w:bookmarkEnd w:id="5497"/>
      <w:bookmarkEnd w:id="5498"/>
      <w:r w:rsidR="00C61D8F" w:rsidRPr="00DF26A5">
        <w:rPr>
          <w:b/>
          <w:bCs/>
          <w:rPrChange w:id="5501" w:author="Chen Liao" w:date="2021-03-09T15:09:00Z">
            <w:rPr>
              <w:b/>
              <w:bCs/>
              <w:sz w:val="20"/>
              <w:szCs w:val="21"/>
            </w:rPr>
          </w:rPrChange>
        </w:rPr>
        <w:t>between inulin and cellulose group</w:t>
      </w:r>
      <w:r w:rsidR="00C366D9" w:rsidRPr="00DF26A5">
        <w:rPr>
          <w:b/>
          <w:bCs/>
          <w:rPrChange w:id="5502" w:author="Chen Liao" w:date="2021-03-09T15:09:00Z">
            <w:rPr>
              <w:b/>
              <w:bCs/>
              <w:sz w:val="20"/>
              <w:szCs w:val="21"/>
            </w:rPr>
          </w:rPrChange>
        </w:rPr>
        <w:t>s</w:t>
      </w:r>
      <w:r w:rsidR="00C61D8F" w:rsidRPr="00DF26A5">
        <w:rPr>
          <w:b/>
          <w:bCs/>
          <w:rPrChange w:id="5503" w:author="Chen Liao" w:date="2021-03-09T15:09:00Z">
            <w:rPr>
              <w:b/>
              <w:bCs/>
              <w:sz w:val="20"/>
              <w:szCs w:val="21"/>
            </w:rPr>
          </w:rPrChange>
        </w:rPr>
        <w:t>.</w:t>
      </w:r>
      <w:r w:rsidR="00C61D8F" w:rsidRPr="00DF26A5">
        <w:rPr>
          <w:rPrChange w:id="5504" w:author="Chen Liao" w:date="2021-03-09T15:09:00Z">
            <w:rPr>
              <w:sz w:val="20"/>
              <w:szCs w:val="21"/>
            </w:rPr>
          </w:rPrChange>
        </w:rPr>
        <w:t xml:space="preserve"> The identified species vary depending on the day of observation.</w:t>
      </w:r>
      <w:r w:rsidR="00876085" w:rsidRPr="00DF26A5">
        <w:rPr>
          <w:rPrChange w:id="5505" w:author="Chen Liao" w:date="2021-03-09T15:09:00Z">
            <w:rPr>
              <w:sz w:val="20"/>
              <w:szCs w:val="20"/>
            </w:rPr>
          </w:rPrChange>
        </w:rPr>
        <w:br w:type="page"/>
      </w:r>
    </w:p>
    <w:p w14:paraId="147D13C9" w14:textId="041716C1" w:rsidR="0029151D" w:rsidRPr="00DF26A5" w:rsidRDefault="00047F2B" w:rsidP="00B76665">
      <w:pPr>
        <w:jc w:val="both"/>
        <w:rPr>
          <w:rPrChange w:id="5506" w:author="Chen Liao" w:date="2021-03-09T15:09:00Z">
            <w:rPr>
              <w:sz w:val="20"/>
              <w:szCs w:val="20"/>
            </w:rPr>
          </w:rPrChange>
        </w:rPr>
        <w:pPrChange w:id="5507" w:author="Chen Liao" w:date="2021-03-24T10:44:00Z">
          <w:pPr>
            <w:jc w:val="center"/>
          </w:pPr>
        </w:pPrChange>
      </w:pPr>
      <w:commentRangeStart w:id="5508"/>
      <w:commentRangeEnd w:id="5508"/>
      <w:r w:rsidRPr="00DF26A5">
        <w:rPr>
          <w:rStyle w:val="CommentReference"/>
          <w:sz w:val="24"/>
          <w:szCs w:val="24"/>
          <w:rPrChange w:id="5509" w:author="Chen Liao" w:date="2021-03-09T15:09:00Z">
            <w:rPr>
              <w:rStyle w:val="CommentReference"/>
            </w:rPr>
          </w:rPrChange>
        </w:rPr>
        <w:lastRenderedPageBreak/>
        <w:commentReference w:id="5508"/>
      </w:r>
    </w:p>
    <w:p w14:paraId="525E0943" w14:textId="63F71031" w:rsidR="00336DDE" w:rsidRPr="00DF26A5" w:rsidRDefault="00336DDE" w:rsidP="00B76665">
      <w:pPr>
        <w:jc w:val="both"/>
        <w:rPr>
          <w:rPrChange w:id="5510" w:author="Chen Liao" w:date="2021-03-09T15:09:00Z">
            <w:rPr>
              <w:sz w:val="20"/>
              <w:szCs w:val="20"/>
            </w:rPr>
          </w:rPrChange>
        </w:rPr>
        <w:pPrChange w:id="5511" w:author="Chen Liao" w:date="2021-03-24T10:44:00Z">
          <w:pPr>
            <w:jc w:val="center"/>
          </w:pPr>
        </w:pPrChange>
      </w:pPr>
      <w:r w:rsidRPr="00DF26A5">
        <w:rPr>
          <w:noProof/>
          <w:rPrChange w:id="5512" w:author="Chen Liao" w:date="2021-03-09T15:09:00Z">
            <w:rPr>
              <w:noProof/>
              <w:sz w:val="20"/>
              <w:szCs w:val="20"/>
            </w:rPr>
          </w:rPrChange>
        </w:rPr>
        <w:drawing>
          <wp:inline distT="0" distB="0" distL="0" distR="0" wp14:anchorId="183525D5" wp14:editId="32AE4FE9">
            <wp:extent cx="5370830" cy="3015927"/>
            <wp:effectExtent l="0" t="0" r="1270" b="0"/>
            <wp:docPr id="36" name="Picture 36" descr="A screen 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 shot of a video game&#10;&#10;Description automatically generated with medium confidenc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00466" cy="3032569"/>
                    </a:xfrm>
                    <a:prstGeom prst="rect">
                      <a:avLst/>
                    </a:prstGeom>
                  </pic:spPr>
                </pic:pic>
              </a:graphicData>
            </a:graphic>
          </wp:inline>
        </w:drawing>
      </w:r>
    </w:p>
    <w:p w14:paraId="7239EA98" w14:textId="77777777" w:rsidR="0029151D" w:rsidRPr="00DF26A5" w:rsidRDefault="0029151D" w:rsidP="00C3619E">
      <w:pPr>
        <w:jc w:val="both"/>
        <w:rPr>
          <w:rPrChange w:id="5513" w:author="Chen Liao" w:date="2021-03-09T15:09:00Z">
            <w:rPr>
              <w:sz w:val="20"/>
              <w:szCs w:val="20"/>
            </w:rPr>
          </w:rPrChange>
        </w:rPr>
      </w:pPr>
    </w:p>
    <w:p w14:paraId="45EE7237" w14:textId="54B2DF13" w:rsidR="0056578C" w:rsidRPr="00DF26A5" w:rsidRDefault="000764AD" w:rsidP="00235E3B">
      <w:pPr>
        <w:jc w:val="both"/>
        <w:rPr>
          <w:rPrChange w:id="5514" w:author="Chen Liao" w:date="2021-03-09T15:09:00Z">
            <w:rPr>
              <w:sz w:val="20"/>
              <w:szCs w:val="20"/>
            </w:rPr>
          </w:rPrChange>
        </w:rPr>
      </w:pPr>
      <w:r w:rsidRPr="00DF26A5">
        <w:rPr>
          <w:b/>
          <w:bCs/>
          <w:rPrChange w:id="5515" w:author="Chen Liao" w:date="2021-03-09T15:09:00Z">
            <w:rPr>
              <w:b/>
              <w:bCs/>
              <w:sz w:val="20"/>
              <w:szCs w:val="20"/>
            </w:rPr>
          </w:rPrChange>
        </w:rPr>
        <w:t>Figure S</w:t>
      </w:r>
      <w:r w:rsidR="004B60CF" w:rsidRPr="00DF26A5">
        <w:rPr>
          <w:b/>
          <w:bCs/>
          <w:rPrChange w:id="5516" w:author="Chen Liao" w:date="2021-03-09T15:09:00Z">
            <w:rPr>
              <w:b/>
              <w:bCs/>
              <w:sz w:val="20"/>
              <w:szCs w:val="20"/>
            </w:rPr>
          </w:rPrChange>
        </w:rPr>
        <w:t>7</w:t>
      </w:r>
      <w:r w:rsidRPr="00DF26A5">
        <w:rPr>
          <w:b/>
          <w:bCs/>
          <w:rPrChange w:id="5517" w:author="Chen Liao" w:date="2021-03-09T15:09:00Z">
            <w:rPr>
              <w:b/>
              <w:bCs/>
              <w:sz w:val="20"/>
              <w:szCs w:val="20"/>
            </w:rPr>
          </w:rPrChange>
        </w:rPr>
        <w:t xml:space="preserve">. </w:t>
      </w:r>
      <w:r w:rsidR="0056578C" w:rsidRPr="00DF26A5">
        <w:rPr>
          <w:b/>
          <w:bCs/>
          <w:rPrChange w:id="5518" w:author="Chen Liao" w:date="2021-03-09T15:09:00Z">
            <w:rPr>
              <w:b/>
              <w:bCs/>
              <w:sz w:val="20"/>
              <w:szCs w:val="20"/>
            </w:rPr>
          </w:rPrChange>
        </w:rPr>
        <w:t xml:space="preserve">(Related to Fig. 3) </w:t>
      </w:r>
      <w:r w:rsidRPr="00DF26A5">
        <w:rPr>
          <w:b/>
          <w:bCs/>
          <w:rPrChange w:id="5519" w:author="Chen Liao" w:date="2021-03-09T15:09:00Z">
            <w:rPr>
              <w:b/>
              <w:bCs/>
              <w:sz w:val="20"/>
              <w:szCs w:val="20"/>
            </w:rPr>
          </w:rPrChange>
        </w:rPr>
        <w:t>Dynamics of inulin responders.</w:t>
      </w:r>
      <w:r w:rsidRPr="00DF26A5">
        <w:rPr>
          <w:rPrChange w:id="5520" w:author="Chen Liao" w:date="2021-03-09T15:09:00Z">
            <w:rPr>
              <w:sz w:val="20"/>
              <w:szCs w:val="20"/>
            </w:rPr>
          </w:rPrChange>
        </w:rPr>
        <w:t xml:space="preserve"> </w:t>
      </w:r>
      <w:r w:rsidR="001A4500" w:rsidRPr="00DF26A5">
        <w:rPr>
          <w:b/>
          <w:bCs/>
          <w:rPrChange w:id="5521" w:author="Chen Liao" w:date="2021-03-09T15:09:00Z">
            <w:rPr>
              <w:b/>
              <w:bCs/>
              <w:sz w:val="20"/>
              <w:szCs w:val="20"/>
            </w:rPr>
          </w:rPrChange>
        </w:rPr>
        <w:t>A</w:t>
      </w:r>
      <w:r w:rsidR="001A4500" w:rsidRPr="00DF26A5">
        <w:rPr>
          <w:rPrChange w:id="5522" w:author="Chen Liao" w:date="2021-03-09T15:09:00Z">
            <w:rPr>
              <w:sz w:val="20"/>
              <w:szCs w:val="20"/>
            </w:rPr>
          </w:rPrChange>
        </w:rPr>
        <w:t xml:space="preserve">. </w:t>
      </w:r>
      <w:r w:rsidRPr="00DF26A5">
        <w:rPr>
          <w:rPrChange w:id="5523" w:author="Chen Liao" w:date="2021-03-09T15:09:00Z">
            <w:rPr>
              <w:sz w:val="20"/>
              <w:szCs w:val="20"/>
            </w:rPr>
          </w:rPrChange>
        </w:rPr>
        <w:t xml:space="preserve">Relative abundance of </w:t>
      </w:r>
      <w:r w:rsidR="001D03AB" w:rsidRPr="00DF26A5">
        <w:rPr>
          <w:rPrChange w:id="5524" w:author="Chen Liao" w:date="2021-03-09T15:09:00Z">
            <w:rPr>
              <w:sz w:val="20"/>
              <w:szCs w:val="20"/>
            </w:rPr>
          </w:rPrChange>
        </w:rPr>
        <w:t>each</w:t>
      </w:r>
      <w:r w:rsidRPr="00DF26A5">
        <w:rPr>
          <w:rPrChange w:id="5525" w:author="Chen Liao" w:date="2021-03-09T15:09:00Z">
            <w:rPr>
              <w:sz w:val="20"/>
              <w:szCs w:val="20"/>
            </w:rPr>
          </w:rPrChange>
        </w:rPr>
        <w:t xml:space="preserve"> inulin responder</w:t>
      </w:r>
      <w:r w:rsidR="001D03AB" w:rsidRPr="00DF26A5">
        <w:rPr>
          <w:rPrChange w:id="5526" w:author="Chen Liao" w:date="2021-03-09T15:09:00Z">
            <w:rPr>
              <w:sz w:val="20"/>
              <w:szCs w:val="20"/>
            </w:rPr>
          </w:rPrChange>
        </w:rPr>
        <w:t xml:space="preserve"> inferred from ecological network model</w:t>
      </w:r>
      <w:r w:rsidRPr="00DF26A5">
        <w:rPr>
          <w:rPrChange w:id="5527" w:author="Chen Liao" w:date="2021-03-09T15:09:00Z">
            <w:rPr>
              <w:sz w:val="20"/>
              <w:szCs w:val="20"/>
            </w:rPr>
          </w:rPrChange>
        </w:rPr>
        <w:t xml:space="preserve">. </w:t>
      </w:r>
      <w:r w:rsidR="001A4500" w:rsidRPr="00DF26A5">
        <w:rPr>
          <w:b/>
          <w:bCs/>
          <w:rPrChange w:id="5528" w:author="Chen Liao" w:date="2021-03-09T15:09:00Z">
            <w:rPr>
              <w:b/>
              <w:bCs/>
              <w:sz w:val="20"/>
              <w:szCs w:val="20"/>
            </w:rPr>
          </w:rPrChange>
        </w:rPr>
        <w:t>B</w:t>
      </w:r>
      <w:r w:rsidR="001A4500" w:rsidRPr="00DF26A5">
        <w:rPr>
          <w:rPrChange w:id="5529" w:author="Chen Liao" w:date="2021-03-09T15:09:00Z">
            <w:rPr>
              <w:sz w:val="20"/>
              <w:szCs w:val="20"/>
            </w:rPr>
          </w:rPrChange>
        </w:rPr>
        <w:t xml:space="preserve">. </w:t>
      </w:r>
      <w:r w:rsidR="00965B31" w:rsidRPr="00DF26A5">
        <w:rPr>
          <w:rPrChange w:id="5530" w:author="Chen Liao" w:date="2021-03-09T15:09:00Z">
            <w:rPr>
              <w:sz w:val="20"/>
              <w:szCs w:val="20"/>
            </w:rPr>
          </w:rPrChange>
        </w:rPr>
        <w:t>T</w:t>
      </w:r>
      <w:r w:rsidRPr="00DF26A5">
        <w:rPr>
          <w:rPrChange w:id="5531" w:author="Chen Liao" w:date="2021-03-09T15:09:00Z">
            <w:rPr>
              <w:sz w:val="20"/>
              <w:szCs w:val="20"/>
            </w:rPr>
          </w:rPrChange>
        </w:rPr>
        <w:t>hree</w:t>
      </w:r>
      <w:r w:rsidR="00965B31" w:rsidRPr="00DF26A5">
        <w:rPr>
          <w:rPrChange w:id="5532" w:author="Chen Liao" w:date="2021-03-09T15:09:00Z">
            <w:rPr>
              <w:sz w:val="20"/>
              <w:szCs w:val="20"/>
            </w:rPr>
          </w:rPrChange>
        </w:rPr>
        <w:t xml:space="preserve"> </w:t>
      </w:r>
      <w:r w:rsidRPr="00DF26A5">
        <w:rPr>
          <w:rPrChange w:id="5533" w:author="Chen Liao" w:date="2021-03-09T15:09:00Z">
            <w:rPr>
              <w:sz w:val="20"/>
              <w:szCs w:val="20"/>
            </w:rPr>
          </w:rPrChange>
        </w:rPr>
        <w:t>responders</w:t>
      </w:r>
      <w:r w:rsidR="00965B31" w:rsidRPr="00DF26A5">
        <w:rPr>
          <w:rPrChange w:id="5534" w:author="Chen Liao" w:date="2021-03-09T15:09:00Z">
            <w:rPr>
              <w:sz w:val="20"/>
              <w:szCs w:val="20"/>
            </w:rPr>
          </w:rPrChange>
        </w:rPr>
        <w:t xml:space="preserve"> that might compete for inulin (see </w:t>
      </w:r>
      <w:r w:rsidR="00EC3350" w:rsidRPr="00DF26A5">
        <w:rPr>
          <w:rPrChange w:id="5535" w:author="Chen Liao" w:date="2021-03-09T15:09:00Z">
            <w:rPr>
              <w:sz w:val="20"/>
              <w:szCs w:val="20"/>
            </w:rPr>
          </w:rPrChange>
        </w:rPr>
        <w:t xml:space="preserve">the </w:t>
      </w:r>
      <w:r w:rsidR="00965B31" w:rsidRPr="00DF26A5">
        <w:rPr>
          <w:rPrChange w:id="5536" w:author="Chen Liao" w:date="2021-03-09T15:09:00Z">
            <w:rPr>
              <w:sz w:val="20"/>
              <w:szCs w:val="20"/>
            </w:rPr>
          </w:rPrChange>
        </w:rPr>
        <w:t>main text Fig. 3</w:t>
      </w:r>
      <w:r w:rsidR="00B42AD3" w:rsidRPr="00DF26A5">
        <w:rPr>
          <w:rPrChange w:id="5537" w:author="Chen Liao" w:date="2021-03-09T15:09:00Z">
            <w:rPr>
              <w:sz w:val="20"/>
              <w:szCs w:val="20"/>
            </w:rPr>
          </w:rPrChange>
        </w:rPr>
        <w:t>F</w:t>
      </w:r>
      <w:r w:rsidR="001210A7" w:rsidRPr="00DF26A5">
        <w:rPr>
          <w:rPrChange w:id="5538" w:author="Chen Liao" w:date="2021-03-09T15:09:00Z">
            <w:rPr>
              <w:sz w:val="20"/>
              <w:szCs w:val="20"/>
            </w:rPr>
          </w:rPrChange>
        </w:rPr>
        <w:t xml:space="preserve"> for inferred int</w:t>
      </w:r>
      <w:r w:rsidR="000E1F17" w:rsidRPr="00DF26A5">
        <w:rPr>
          <w:rPrChange w:id="5539" w:author="Chen Liao" w:date="2021-03-09T15:09:00Z">
            <w:rPr>
              <w:sz w:val="20"/>
              <w:szCs w:val="20"/>
            </w:rPr>
          </w:rPrChange>
        </w:rPr>
        <w:t>erspecific interactions</w:t>
      </w:r>
      <w:r w:rsidR="00965B31" w:rsidRPr="00DF26A5">
        <w:rPr>
          <w:rPrChange w:id="5540" w:author="Chen Liao" w:date="2021-03-09T15:09:00Z">
            <w:rPr>
              <w:sz w:val="20"/>
              <w:szCs w:val="20"/>
            </w:rPr>
          </w:rPrChange>
        </w:rPr>
        <w:t>)</w:t>
      </w:r>
      <w:r w:rsidRPr="00DF26A5">
        <w:rPr>
          <w:rPrChange w:id="5541" w:author="Chen Liao" w:date="2021-03-09T15:09:00Z">
            <w:rPr>
              <w:sz w:val="20"/>
              <w:szCs w:val="20"/>
            </w:rPr>
          </w:rPrChange>
        </w:rPr>
        <w:t>.</w:t>
      </w:r>
      <w:r w:rsidR="001B6107" w:rsidRPr="00DF26A5">
        <w:rPr>
          <w:rPrChange w:id="5542" w:author="Chen Liao" w:date="2021-03-09T15:09:00Z">
            <w:rPr>
              <w:sz w:val="20"/>
              <w:szCs w:val="20"/>
            </w:rPr>
          </w:rPrChange>
        </w:rPr>
        <w:t xml:space="preserve"> </w:t>
      </w:r>
      <w:r w:rsidR="001A4500" w:rsidRPr="00DF26A5">
        <w:rPr>
          <w:b/>
          <w:bCs/>
          <w:rPrChange w:id="5543" w:author="Chen Liao" w:date="2021-03-09T15:09:00Z">
            <w:rPr>
              <w:b/>
              <w:bCs/>
              <w:sz w:val="20"/>
              <w:szCs w:val="20"/>
            </w:rPr>
          </w:rPrChange>
        </w:rPr>
        <w:t>C</w:t>
      </w:r>
      <w:r w:rsidR="001A4500" w:rsidRPr="00DF26A5">
        <w:rPr>
          <w:rPrChange w:id="5544" w:author="Chen Liao" w:date="2021-03-09T15:09:00Z">
            <w:rPr>
              <w:sz w:val="20"/>
              <w:szCs w:val="20"/>
            </w:rPr>
          </w:rPrChange>
        </w:rPr>
        <w:t>.</w:t>
      </w:r>
      <w:r w:rsidRPr="00DF26A5">
        <w:rPr>
          <w:rPrChange w:id="5545" w:author="Chen Liao" w:date="2021-03-09T15:09:00Z">
            <w:rPr>
              <w:sz w:val="20"/>
              <w:szCs w:val="20"/>
            </w:rPr>
          </w:rPrChange>
        </w:rPr>
        <w:t xml:space="preserve"> </w:t>
      </w:r>
      <w:r w:rsidR="00E64B4B" w:rsidRPr="00DF26A5">
        <w:rPr>
          <w:rPrChange w:id="5546" w:author="Chen Liao" w:date="2021-03-09T15:09:00Z">
            <w:rPr>
              <w:sz w:val="20"/>
              <w:szCs w:val="20"/>
            </w:rPr>
          </w:rPrChange>
        </w:rPr>
        <w:t>Comparison of t</w:t>
      </w:r>
      <w:r w:rsidRPr="00DF26A5">
        <w:rPr>
          <w:rPrChange w:id="5547" w:author="Chen Liao" w:date="2021-03-09T15:09:00Z">
            <w:rPr>
              <w:sz w:val="20"/>
              <w:szCs w:val="20"/>
            </w:rPr>
          </w:rPrChange>
        </w:rPr>
        <w:t xml:space="preserve">otal relative abundance </w:t>
      </w:r>
      <w:r w:rsidR="00E64B4B" w:rsidRPr="00DF26A5">
        <w:rPr>
          <w:rPrChange w:id="5548" w:author="Chen Liao" w:date="2021-03-09T15:09:00Z">
            <w:rPr>
              <w:sz w:val="20"/>
              <w:szCs w:val="20"/>
            </w:rPr>
          </w:rPrChange>
        </w:rPr>
        <w:t>between</w:t>
      </w:r>
      <w:r w:rsidRPr="00DF26A5">
        <w:rPr>
          <w:rPrChange w:id="5549" w:author="Chen Liao" w:date="2021-03-09T15:09:00Z">
            <w:rPr>
              <w:sz w:val="20"/>
              <w:szCs w:val="20"/>
            </w:rPr>
          </w:rPrChange>
        </w:rPr>
        <w:t xml:space="preserve"> inulin responders</w:t>
      </w:r>
      <w:r w:rsidR="007D4A83" w:rsidRPr="00DF26A5">
        <w:rPr>
          <w:rPrChange w:id="5550" w:author="Chen Liao" w:date="2021-03-09T15:09:00Z">
            <w:rPr>
              <w:sz w:val="20"/>
              <w:szCs w:val="20"/>
            </w:rPr>
          </w:rPrChange>
        </w:rPr>
        <w:t xml:space="preserve"> and other bacterial species.</w:t>
      </w:r>
      <w:r w:rsidR="0056578C" w:rsidRPr="00DF26A5">
        <w:rPr>
          <w:rPrChange w:id="5551" w:author="Chen Liao" w:date="2021-03-09T15:09:00Z">
            <w:rPr>
              <w:sz w:val="20"/>
              <w:szCs w:val="20"/>
            </w:rPr>
          </w:rPrChange>
        </w:rPr>
        <w:br w:type="page"/>
      </w:r>
    </w:p>
    <w:p w14:paraId="4CAF8D3E" w14:textId="6D24C360" w:rsidR="0056578C" w:rsidRPr="00DF26A5" w:rsidRDefault="0056578C" w:rsidP="00B76665">
      <w:pPr>
        <w:jc w:val="both"/>
        <w:rPr>
          <w:rPrChange w:id="5552" w:author="Chen Liao" w:date="2021-03-09T15:09:00Z">
            <w:rPr>
              <w:sz w:val="20"/>
              <w:szCs w:val="20"/>
            </w:rPr>
          </w:rPrChange>
        </w:rPr>
        <w:pPrChange w:id="5553" w:author="Chen Liao" w:date="2021-03-24T10:44:00Z">
          <w:pPr>
            <w:jc w:val="center"/>
          </w:pPr>
        </w:pPrChange>
      </w:pPr>
      <w:r w:rsidRPr="00DF26A5">
        <w:rPr>
          <w:noProof/>
          <w:rPrChange w:id="5554" w:author="Chen Liao" w:date="2021-03-09T15:09:00Z">
            <w:rPr>
              <w:noProof/>
              <w:sz w:val="20"/>
              <w:szCs w:val="20"/>
            </w:rPr>
          </w:rPrChange>
        </w:rPr>
        <w:lastRenderedPageBreak/>
        <w:drawing>
          <wp:inline distT="0" distB="0" distL="0" distR="0" wp14:anchorId="243D9918" wp14:editId="7BFBFB52">
            <wp:extent cx="3549450" cy="1948070"/>
            <wp:effectExtent l="0" t="0" r="0" b="0"/>
            <wp:docPr id="37" name="Picture 3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tex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556303" cy="1951831"/>
                    </a:xfrm>
                    <a:prstGeom prst="rect">
                      <a:avLst/>
                    </a:prstGeom>
                  </pic:spPr>
                </pic:pic>
              </a:graphicData>
            </a:graphic>
          </wp:inline>
        </w:drawing>
      </w:r>
    </w:p>
    <w:p w14:paraId="3A837A4E" w14:textId="77777777" w:rsidR="0056578C" w:rsidRPr="00DF26A5" w:rsidRDefault="0056578C" w:rsidP="00B76665">
      <w:pPr>
        <w:jc w:val="both"/>
        <w:rPr>
          <w:rPrChange w:id="5555" w:author="Chen Liao" w:date="2021-03-09T15:09:00Z">
            <w:rPr>
              <w:sz w:val="20"/>
              <w:szCs w:val="20"/>
            </w:rPr>
          </w:rPrChange>
        </w:rPr>
        <w:pPrChange w:id="5556" w:author="Chen Liao" w:date="2021-03-24T10:44:00Z">
          <w:pPr/>
        </w:pPrChange>
      </w:pPr>
    </w:p>
    <w:p w14:paraId="7747CB22" w14:textId="1C2797CC" w:rsidR="00E91A5F" w:rsidRPr="00DF26A5" w:rsidRDefault="0056578C" w:rsidP="00C3619E">
      <w:pPr>
        <w:jc w:val="both"/>
        <w:rPr>
          <w:rFonts w:eastAsia="SimSun"/>
          <w:color w:val="000000"/>
          <w:rPrChange w:id="5557" w:author="Chen Liao" w:date="2021-03-09T15:09:00Z">
            <w:rPr>
              <w:rFonts w:eastAsia="SimSun"/>
              <w:color w:val="000000"/>
              <w:sz w:val="20"/>
              <w:szCs w:val="20"/>
            </w:rPr>
          </w:rPrChange>
        </w:rPr>
      </w:pPr>
      <w:r w:rsidRPr="00DF26A5">
        <w:rPr>
          <w:b/>
          <w:bCs/>
          <w:rPrChange w:id="5558" w:author="Chen Liao" w:date="2021-03-09T15:09:00Z">
            <w:rPr>
              <w:b/>
              <w:bCs/>
              <w:sz w:val="20"/>
              <w:szCs w:val="20"/>
            </w:rPr>
          </w:rPrChange>
        </w:rPr>
        <w:t xml:space="preserve">Figure S8. </w:t>
      </w:r>
      <w:r w:rsidR="00883731" w:rsidRPr="00DF26A5">
        <w:rPr>
          <w:b/>
          <w:bCs/>
          <w:rPrChange w:id="5559" w:author="Chen Liao" w:date="2021-03-09T15:09:00Z">
            <w:rPr>
              <w:b/>
              <w:bCs/>
              <w:sz w:val="20"/>
              <w:szCs w:val="20"/>
            </w:rPr>
          </w:rPrChange>
        </w:rPr>
        <w:t xml:space="preserve">(Related to Fig. 3) </w:t>
      </w:r>
      <w:r w:rsidR="00E91A5F" w:rsidRPr="00DF26A5">
        <w:rPr>
          <w:rFonts w:eastAsia="SimSun"/>
          <w:b/>
          <w:bCs/>
          <w:color w:val="000000"/>
          <w:rPrChange w:id="5560" w:author="Chen Liao" w:date="2021-03-09T15:09:00Z">
            <w:rPr>
              <w:rFonts w:eastAsia="SimSun"/>
              <w:b/>
              <w:bCs/>
              <w:color w:val="000000"/>
              <w:sz w:val="20"/>
              <w:szCs w:val="20"/>
            </w:rPr>
          </w:rPrChange>
        </w:rPr>
        <w:t>Prediction of total bacterial density (i.e., absolute abundance) from relative abundance of inulin responders.</w:t>
      </w:r>
      <w:r w:rsidR="00E91A5F" w:rsidRPr="00DF26A5">
        <w:rPr>
          <w:rFonts w:eastAsia="SimSun"/>
          <w:color w:val="000000"/>
          <w:rPrChange w:id="5561" w:author="Chen Liao" w:date="2021-03-09T15:09:00Z">
            <w:rPr>
              <w:rFonts w:eastAsia="SimSun"/>
              <w:color w:val="000000"/>
              <w:sz w:val="20"/>
              <w:szCs w:val="20"/>
            </w:rPr>
          </w:rPrChange>
        </w:rPr>
        <w:t xml:space="preserve"> </w:t>
      </w:r>
      <w:r w:rsidR="00E91A5F" w:rsidRPr="00DF26A5">
        <w:rPr>
          <w:rFonts w:eastAsia="SimSun"/>
          <w:b/>
          <w:bCs/>
          <w:color w:val="000000"/>
          <w:rPrChange w:id="5562" w:author="Chen Liao" w:date="2021-03-09T15:09:00Z">
            <w:rPr>
              <w:rFonts w:eastAsia="SimSun"/>
              <w:b/>
              <w:bCs/>
              <w:color w:val="000000"/>
              <w:sz w:val="20"/>
              <w:szCs w:val="20"/>
            </w:rPr>
          </w:rPrChange>
        </w:rPr>
        <w:t>A</w:t>
      </w:r>
      <w:r w:rsidR="00E91A5F" w:rsidRPr="00DF26A5">
        <w:rPr>
          <w:rFonts w:eastAsia="SimSun"/>
          <w:color w:val="000000"/>
          <w:rPrChange w:id="5563" w:author="Chen Liao" w:date="2021-03-09T15:09:00Z">
            <w:rPr>
              <w:rFonts w:eastAsia="SimSun"/>
              <w:color w:val="000000"/>
              <w:sz w:val="20"/>
              <w:szCs w:val="20"/>
            </w:rPr>
          </w:rPrChange>
        </w:rPr>
        <w:t xml:space="preserve">. Pearson correlation for different combinations of inulin responders. The red bar has the highest correlation coefficient. </w:t>
      </w:r>
      <w:r w:rsidR="00E91A5F" w:rsidRPr="00DF26A5">
        <w:rPr>
          <w:rFonts w:eastAsia="SimSun"/>
          <w:b/>
          <w:bCs/>
          <w:color w:val="000000"/>
          <w:rPrChange w:id="5564" w:author="Chen Liao" w:date="2021-03-09T15:09:00Z">
            <w:rPr>
              <w:rFonts w:eastAsia="SimSun"/>
              <w:b/>
              <w:bCs/>
              <w:color w:val="000000"/>
              <w:sz w:val="20"/>
              <w:szCs w:val="20"/>
            </w:rPr>
          </w:rPrChange>
        </w:rPr>
        <w:t>B</w:t>
      </w:r>
      <w:r w:rsidR="00E91A5F" w:rsidRPr="00DF26A5">
        <w:rPr>
          <w:rFonts w:eastAsia="SimSun"/>
          <w:color w:val="000000"/>
          <w:rPrChange w:id="5565" w:author="Chen Liao" w:date="2021-03-09T15:09:00Z">
            <w:rPr>
              <w:rFonts w:eastAsia="SimSun"/>
              <w:color w:val="000000"/>
              <w:sz w:val="20"/>
              <w:szCs w:val="20"/>
            </w:rPr>
          </w:rPrChange>
        </w:rPr>
        <w:t>. Scatter plot showing the positive correlation of the combined relative abundance of Bacteroides acidifaciens (B.a.) and unclassified Muribaculaceae (Un. Mu.) with total bacterial density. Gray line: linear regression (</w:t>
      </w:r>
      <w:r w:rsidR="004D1ED3" w:rsidRPr="00DF26A5">
        <w:rPr>
          <w:rFonts w:eastAsia="SimSun"/>
          <w:color w:val="000000"/>
          <w:rPrChange w:id="5566" w:author="Chen Liao" w:date="2021-03-09T15:09:00Z">
            <w:rPr>
              <w:rFonts w:eastAsia="SimSun"/>
              <w:color w:val="000000"/>
              <w:sz w:val="20"/>
              <w:szCs w:val="20"/>
            </w:rPr>
          </w:rPrChange>
        </w:rPr>
        <w:t>P</w:t>
      </w:r>
      <w:r w:rsidR="0033710D" w:rsidRPr="00DF26A5">
        <w:rPr>
          <w:rFonts w:eastAsia="SimSun"/>
          <w:color w:val="000000"/>
          <w:rPrChange w:id="5567" w:author="Chen Liao" w:date="2021-03-09T15:09:00Z">
            <w:rPr>
              <w:rFonts w:eastAsia="SimSun"/>
              <w:color w:val="000000"/>
              <w:sz w:val="20"/>
              <w:szCs w:val="20"/>
            </w:rPr>
          </w:rPrChange>
        </w:rPr>
        <w:t>earson r</w:t>
      </w:r>
      <w:r w:rsidR="00E91A5F" w:rsidRPr="00DF26A5">
        <w:rPr>
          <w:rFonts w:eastAsia="SimSun"/>
          <w:color w:val="000000"/>
          <w:rPrChange w:id="5568" w:author="Chen Liao" w:date="2021-03-09T15:09:00Z">
            <w:rPr>
              <w:rFonts w:eastAsia="SimSun"/>
              <w:color w:val="000000"/>
              <w:sz w:val="20"/>
              <w:szCs w:val="20"/>
            </w:rPr>
          </w:rPrChange>
        </w:rPr>
        <w:t xml:space="preserve"> and P-value are indicated in the plot); shading area: standard error of the regression.</w:t>
      </w:r>
    </w:p>
    <w:p w14:paraId="57DE88FC" w14:textId="36683429" w:rsidR="001A4500" w:rsidRPr="00DF26A5" w:rsidRDefault="001A4500" w:rsidP="00B76665">
      <w:pPr>
        <w:jc w:val="both"/>
        <w:rPr>
          <w:rPrChange w:id="5569" w:author="Chen Liao" w:date="2021-03-09T15:09:00Z">
            <w:rPr>
              <w:sz w:val="20"/>
              <w:szCs w:val="20"/>
            </w:rPr>
          </w:rPrChange>
        </w:rPr>
        <w:pPrChange w:id="5570" w:author="Chen Liao" w:date="2021-03-24T10:44:00Z">
          <w:pPr/>
        </w:pPrChange>
      </w:pPr>
      <w:r w:rsidRPr="00DF26A5">
        <w:rPr>
          <w:rPrChange w:id="5571" w:author="Chen Liao" w:date="2021-03-09T15:09:00Z">
            <w:rPr>
              <w:sz w:val="20"/>
              <w:szCs w:val="20"/>
            </w:rPr>
          </w:rPrChange>
        </w:rPr>
        <w:br w:type="page"/>
      </w:r>
    </w:p>
    <w:p w14:paraId="0C19B085" w14:textId="56A5CD27" w:rsidR="00444C15" w:rsidRPr="00DF26A5" w:rsidRDefault="009C0F51" w:rsidP="00B76665">
      <w:pPr>
        <w:jc w:val="both"/>
        <w:rPr>
          <w:rPrChange w:id="5572" w:author="Chen Liao" w:date="2021-03-09T15:09:00Z">
            <w:rPr>
              <w:sz w:val="20"/>
              <w:szCs w:val="20"/>
            </w:rPr>
          </w:rPrChange>
        </w:rPr>
        <w:pPrChange w:id="5573" w:author="Chen Liao" w:date="2021-03-24T10:44:00Z">
          <w:pPr>
            <w:jc w:val="center"/>
          </w:pPr>
        </w:pPrChange>
      </w:pPr>
      <w:r w:rsidRPr="00DF26A5">
        <w:rPr>
          <w:noProof/>
          <w:rPrChange w:id="5574" w:author="Chen Liao" w:date="2021-03-09T15:09:00Z">
            <w:rPr>
              <w:noProof/>
              <w:sz w:val="20"/>
              <w:szCs w:val="20"/>
            </w:rPr>
          </w:rPrChange>
        </w:rPr>
        <w:lastRenderedPageBreak/>
        <w:drawing>
          <wp:inline distT="0" distB="0" distL="0" distR="0" wp14:anchorId="0F4891FC" wp14:editId="7BC24F2E">
            <wp:extent cx="5943600" cy="1639570"/>
            <wp:effectExtent l="0" t="0" r="0" b="0"/>
            <wp:docPr id="38" name="Picture 3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tex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1639570"/>
                    </a:xfrm>
                    <a:prstGeom prst="rect">
                      <a:avLst/>
                    </a:prstGeom>
                  </pic:spPr>
                </pic:pic>
              </a:graphicData>
            </a:graphic>
          </wp:inline>
        </w:drawing>
      </w:r>
    </w:p>
    <w:p w14:paraId="4B40E3EB" w14:textId="7ABDA8AD" w:rsidR="0035704D" w:rsidRPr="00DF26A5" w:rsidRDefault="00876085" w:rsidP="00C3619E">
      <w:pPr>
        <w:jc w:val="both"/>
        <w:rPr>
          <w:rPrChange w:id="5575" w:author="Chen Liao" w:date="2021-03-09T15:09:00Z">
            <w:rPr>
              <w:sz w:val="20"/>
              <w:szCs w:val="20"/>
            </w:rPr>
          </w:rPrChange>
        </w:rPr>
      </w:pPr>
      <w:r w:rsidRPr="00DF26A5">
        <w:rPr>
          <w:rPrChange w:id="5576" w:author="Chen Liao" w:date="2021-03-09T15:09:00Z">
            <w:rPr>
              <w:sz w:val="20"/>
              <w:szCs w:val="20"/>
            </w:rPr>
          </w:rPrChange>
        </w:rPr>
        <w:t xml:space="preserve"> </w:t>
      </w:r>
    </w:p>
    <w:p w14:paraId="2E157EFD" w14:textId="7C89C3E8" w:rsidR="0035704D" w:rsidRPr="00DF26A5" w:rsidRDefault="00444C15" w:rsidP="00C3619E">
      <w:pPr>
        <w:jc w:val="both"/>
        <w:rPr>
          <w:rFonts w:eastAsia="SimSun"/>
          <w:color w:val="000000"/>
          <w:rPrChange w:id="5577" w:author="Chen Liao" w:date="2021-03-09T15:09:00Z">
            <w:rPr>
              <w:rFonts w:eastAsia="SimSun"/>
              <w:color w:val="000000"/>
              <w:sz w:val="20"/>
              <w:szCs w:val="20"/>
            </w:rPr>
          </w:rPrChange>
        </w:rPr>
      </w:pPr>
      <w:r w:rsidRPr="00DF26A5">
        <w:rPr>
          <w:b/>
          <w:bCs/>
          <w:rPrChange w:id="5578" w:author="Chen Liao" w:date="2021-03-09T15:09:00Z">
            <w:rPr>
              <w:b/>
              <w:bCs/>
              <w:sz w:val="20"/>
              <w:szCs w:val="20"/>
            </w:rPr>
          </w:rPrChange>
        </w:rPr>
        <w:t>Figure S</w:t>
      </w:r>
      <w:r w:rsidR="00BF6A7B" w:rsidRPr="00DF26A5">
        <w:rPr>
          <w:b/>
          <w:bCs/>
          <w:rPrChange w:id="5579" w:author="Chen Liao" w:date="2021-03-09T15:09:00Z">
            <w:rPr>
              <w:b/>
              <w:bCs/>
              <w:sz w:val="20"/>
              <w:szCs w:val="20"/>
            </w:rPr>
          </w:rPrChange>
        </w:rPr>
        <w:t>9</w:t>
      </w:r>
      <w:r w:rsidRPr="00DF26A5">
        <w:rPr>
          <w:b/>
          <w:bCs/>
          <w:rPrChange w:id="5580" w:author="Chen Liao" w:date="2021-03-09T15:09:00Z">
            <w:rPr>
              <w:b/>
              <w:bCs/>
              <w:sz w:val="20"/>
              <w:szCs w:val="20"/>
            </w:rPr>
          </w:rPrChange>
        </w:rPr>
        <w:t xml:space="preserve">. </w:t>
      </w:r>
      <w:r w:rsidR="009C0F51" w:rsidRPr="00DF26A5">
        <w:rPr>
          <w:b/>
          <w:bCs/>
          <w:rPrChange w:id="5581" w:author="Chen Liao" w:date="2021-03-09T15:09:00Z">
            <w:rPr>
              <w:b/>
              <w:bCs/>
              <w:sz w:val="20"/>
              <w:szCs w:val="20"/>
            </w:rPr>
          </w:rPrChange>
        </w:rPr>
        <w:t xml:space="preserve">(Related to Fig. 3) </w:t>
      </w:r>
      <w:r w:rsidR="00BF2C9A" w:rsidRPr="00DF26A5">
        <w:rPr>
          <w:b/>
          <w:bCs/>
          <w:rPrChange w:id="5582" w:author="Chen Liao" w:date="2021-03-09T15:09:00Z">
            <w:rPr>
              <w:b/>
              <w:bCs/>
              <w:sz w:val="20"/>
              <w:szCs w:val="20"/>
            </w:rPr>
          </w:rPrChange>
        </w:rPr>
        <w:t xml:space="preserve">Inferring </w:t>
      </w:r>
      <w:r w:rsidR="00DD6564" w:rsidRPr="00DF26A5">
        <w:rPr>
          <w:b/>
          <w:bCs/>
          <w:rPrChange w:id="5583" w:author="Chen Liao" w:date="2021-03-09T15:09:00Z">
            <w:rPr>
              <w:b/>
              <w:bCs/>
              <w:sz w:val="20"/>
              <w:szCs w:val="20"/>
            </w:rPr>
          </w:rPrChange>
        </w:rPr>
        <w:t xml:space="preserve">bacterial </w:t>
      </w:r>
      <w:r w:rsidR="006B63AA" w:rsidRPr="00DF26A5">
        <w:rPr>
          <w:b/>
          <w:bCs/>
          <w:rPrChange w:id="5584" w:author="Chen Liao" w:date="2021-03-09T15:09:00Z">
            <w:rPr>
              <w:b/>
              <w:bCs/>
              <w:sz w:val="20"/>
              <w:szCs w:val="20"/>
            </w:rPr>
          </w:rPrChange>
        </w:rPr>
        <w:t xml:space="preserve">responders to resistant starch </w:t>
      </w:r>
      <w:r w:rsidR="00DD6564" w:rsidRPr="00DF26A5">
        <w:rPr>
          <w:b/>
          <w:bCs/>
          <w:rPrChange w:id="5585" w:author="Chen Liao" w:date="2021-03-09T15:09:00Z">
            <w:rPr>
              <w:b/>
              <w:bCs/>
              <w:sz w:val="20"/>
              <w:szCs w:val="20"/>
            </w:rPr>
          </w:rPrChange>
        </w:rPr>
        <w:t xml:space="preserve">intervention </w:t>
      </w:r>
      <w:r w:rsidR="006B63AA" w:rsidRPr="00DF26A5">
        <w:rPr>
          <w:b/>
          <w:bCs/>
          <w:rPrChange w:id="5586" w:author="Chen Liao" w:date="2021-03-09T15:09:00Z">
            <w:rPr>
              <w:b/>
              <w:bCs/>
              <w:sz w:val="20"/>
              <w:szCs w:val="20"/>
            </w:rPr>
          </w:rPrChange>
        </w:rPr>
        <w:t>and associated ecological interaction network.</w:t>
      </w:r>
      <w:r w:rsidR="006B63AA" w:rsidRPr="00DF26A5">
        <w:rPr>
          <w:rPrChange w:id="5587" w:author="Chen Liao" w:date="2021-03-09T15:09:00Z">
            <w:rPr>
              <w:sz w:val="20"/>
              <w:szCs w:val="20"/>
            </w:rPr>
          </w:rPrChange>
        </w:rPr>
        <w:t xml:space="preserve"> </w:t>
      </w:r>
      <w:r w:rsidR="001F52DA" w:rsidRPr="00DF26A5">
        <w:rPr>
          <w:rFonts w:eastAsia="SimSun"/>
          <w:color w:val="000000"/>
          <w:rPrChange w:id="5588" w:author="Chen Liao" w:date="2021-03-09T15:09:00Z">
            <w:rPr>
              <w:rFonts w:eastAsia="SimSun"/>
              <w:color w:val="000000"/>
              <w:sz w:val="20"/>
              <w:szCs w:val="20"/>
            </w:rPr>
          </w:rPrChange>
        </w:rPr>
        <w:t>The same figure legend applies as in the main text Fig. 3C-H (the same order).</w:t>
      </w:r>
      <w:r w:rsidR="006F5324" w:rsidRPr="00DF26A5">
        <w:rPr>
          <w:rFonts w:eastAsia="SimSun"/>
          <w:color w:val="000000"/>
          <w:rPrChange w:id="5589" w:author="Chen Liao" w:date="2021-03-09T15:09:00Z">
            <w:rPr>
              <w:rFonts w:eastAsia="SimSun"/>
              <w:color w:val="000000"/>
              <w:sz w:val="20"/>
              <w:szCs w:val="20"/>
            </w:rPr>
          </w:rPrChange>
        </w:rPr>
        <w:br w:type="page"/>
      </w:r>
    </w:p>
    <w:p w14:paraId="129AF1A2" w14:textId="4C2DA7FF" w:rsidR="0035704D" w:rsidRPr="00DF26A5" w:rsidRDefault="00B82201" w:rsidP="00B76665">
      <w:pPr>
        <w:jc w:val="both"/>
        <w:rPr>
          <w:rFonts w:eastAsia="SimSun"/>
          <w:color w:val="000000"/>
          <w:rPrChange w:id="5590" w:author="Chen Liao" w:date="2021-03-09T15:09:00Z">
            <w:rPr>
              <w:rFonts w:eastAsia="SimSun"/>
              <w:color w:val="000000"/>
              <w:sz w:val="20"/>
              <w:szCs w:val="20"/>
            </w:rPr>
          </w:rPrChange>
        </w:rPr>
        <w:pPrChange w:id="5591" w:author="Chen Liao" w:date="2021-03-24T10:44:00Z">
          <w:pPr>
            <w:jc w:val="center"/>
          </w:pPr>
        </w:pPrChange>
      </w:pPr>
      <w:commentRangeStart w:id="5592"/>
      <w:commentRangeEnd w:id="5592"/>
      <w:r w:rsidRPr="00DF26A5">
        <w:rPr>
          <w:rStyle w:val="CommentReference"/>
          <w:sz w:val="24"/>
          <w:szCs w:val="24"/>
          <w:rPrChange w:id="5593" w:author="Chen Liao" w:date="2021-03-09T15:09:00Z">
            <w:rPr>
              <w:rStyle w:val="CommentReference"/>
            </w:rPr>
          </w:rPrChange>
        </w:rPr>
        <w:lastRenderedPageBreak/>
        <w:commentReference w:id="5592"/>
      </w:r>
    </w:p>
    <w:p w14:paraId="0C010A37" w14:textId="3E92A8CE" w:rsidR="001C1D14" w:rsidRPr="00DF26A5" w:rsidDel="00C15639" w:rsidRDefault="00D30B1E" w:rsidP="00B76665">
      <w:pPr>
        <w:jc w:val="both"/>
        <w:rPr>
          <w:moveFrom w:id="5594" w:author="Chen Liao" w:date="2021-03-18T21:40:00Z"/>
          <w:rFonts w:eastAsia="SimSun"/>
          <w:color w:val="000000"/>
          <w:rPrChange w:id="5595" w:author="Chen Liao" w:date="2021-03-09T15:09:00Z">
            <w:rPr>
              <w:moveFrom w:id="5596" w:author="Chen Liao" w:date="2021-03-18T21:40:00Z"/>
              <w:rFonts w:eastAsia="SimSun"/>
              <w:color w:val="000000"/>
              <w:sz w:val="20"/>
              <w:szCs w:val="20"/>
            </w:rPr>
          </w:rPrChange>
        </w:rPr>
        <w:pPrChange w:id="5597" w:author="Chen Liao" w:date="2021-03-24T10:44:00Z">
          <w:pPr>
            <w:jc w:val="center"/>
          </w:pPr>
        </w:pPrChange>
      </w:pPr>
      <w:moveFromRangeStart w:id="5598" w:author="Chen Liao" w:date="2021-03-18T21:40:00Z" w:name="move66996062"/>
      <w:moveFrom w:id="5599" w:author="Chen Liao" w:date="2021-03-18T21:40:00Z">
        <w:r w:rsidRPr="00DF26A5" w:rsidDel="00C15639">
          <w:rPr>
            <w:rFonts w:eastAsia="SimSun"/>
            <w:noProof/>
            <w:color w:val="000000"/>
            <w:rPrChange w:id="5600" w:author="Chen Liao" w:date="2021-03-09T15:09:00Z">
              <w:rPr>
                <w:rFonts w:eastAsia="SimSun"/>
                <w:noProof/>
                <w:color w:val="000000"/>
                <w:sz w:val="20"/>
                <w:szCs w:val="20"/>
              </w:rPr>
            </w:rPrChange>
          </w:rPr>
          <w:drawing>
            <wp:inline distT="0" distB="0" distL="0" distR="0" wp14:anchorId="5EA2AF1B" wp14:editId="2498C3C4">
              <wp:extent cx="3990797" cy="3379304"/>
              <wp:effectExtent l="0" t="0" r="0" b="0"/>
              <wp:docPr id="40" name="Picture 4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999516" cy="3386687"/>
                      </a:xfrm>
                      <a:prstGeom prst="rect">
                        <a:avLst/>
                      </a:prstGeom>
                    </pic:spPr>
                  </pic:pic>
                </a:graphicData>
              </a:graphic>
            </wp:inline>
          </w:drawing>
        </w:r>
      </w:moveFrom>
    </w:p>
    <w:p w14:paraId="2CF0373D" w14:textId="1B62B7D6" w:rsidR="0035704D" w:rsidRPr="00DF26A5" w:rsidDel="00C15639" w:rsidRDefault="0035704D" w:rsidP="00B76665">
      <w:pPr>
        <w:jc w:val="both"/>
        <w:rPr>
          <w:moveFrom w:id="5601" w:author="Chen Liao" w:date="2021-03-18T21:40:00Z"/>
          <w:rFonts w:eastAsia="SimSun"/>
          <w:b/>
          <w:bCs/>
          <w:color w:val="000000"/>
          <w:rPrChange w:id="5602" w:author="Chen Liao" w:date="2021-03-09T15:09:00Z">
            <w:rPr>
              <w:moveFrom w:id="5603" w:author="Chen Liao" w:date="2021-03-18T21:40:00Z"/>
              <w:rFonts w:eastAsia="SimSun"/>
              <w:b/>
              <w:bCs/>
              <w:color w:val="000000"/>
              <w:sz w:val="20"/>
              <w:szCs w:val="20"/>
            </w:rPr>
          </w:rPrChange>
        </w:rPr>
        <w:pPrChange w:id="5604" w:author="Chen Liao" w:date="2021-03-24T10:44:00Z">
          <w:pPr>
            <w:jc w:val="both"/>
          </w:pPr>
        </w:pPrChange>
      </w:pPr>
    </w:p>
    <w:p w14:paraId="56DFBEBD" w14:textId="38D409AA" w:rsidR="00B72377" w:rsidRPr="00DF26A5" w:rsidRDefault="006035EE" w:rsidP="00C3619E">
      <w:pPr>
        <w:jc w:val="both"/>
        <w:rPr>
          <w:rFonts w:eastAsia="SimSun"/>
          <w:color w:val="000000"/>
          <w:rPrChange w:id="5605" w:author="Chen Liao" w:date="2021-03-09T15:09:00Z">
            <w:rPr>
              <w:rFonts w:eastAsia="SimSun"/>
              <w:color w:val="000000"/>
              <w:sz w:val="20"/>
              <w:szCs w:val="20"/>
            </w:rPr>
          </w:rPrChange>
        </w:rPr>
      </w:pPr>
      <w:moveFrom w:id="5606" w:author="Chen Liao" w:date="2021-03-18T21:40:00Z">
        <w:r w:rsidRPr="00DF26A5" w:rsidDel="00C15639">
          <w:rPr>
            <w:rFonts w:eastAsia="SimSun"/>
            <w:b/>
            <w:bCs/>
            <w:color w:val="000000"/>
            <w:rPrChange w:id="5607" w:author="Chen Liao" w:date="2021-03-09T15:09:00Z">
              <w:rPr>
                <w:rFonts w:eastAsia="SimSun"/>
                <w:b/>
                <w:bCs/>
                <w:color w:val="000000"/>
                <w:sz w:val="20"/>
                <w:szCs w:val="20"/>
              </w:rPr>
            </w:rPrChange>
          </w:rPr>
          <w:t>Figure S10</w:t>
        </w:r>
        <w:r w:rsidR="0035704D" w:rsidRPr="00DF26A5" w:rsidDel="00C15639">
          <w:rPr>
            <w:rFonts w:eastAsia="SimSun"/>
            <w:b/>
            <w:bCs/>
            <w:color w:val="000000"/>
            <w:rPrChange w:id="5608" w:author="Chen Liao" w:date="2021-03-09T15:09:00Z">
              <w:rPr>
                <w:rFonts w:eastAsia="SimSun"/>
                <w:b/>
                <w:bCs/>
                <w:color w:val="000000"/>
                <w:sz w:val="20"/>
                <w:szCs w:val="20"/>
              </w:rPr>
            </w:rPrChange>
          </w:rPr>
          <w:t xml:space="preserve">. </w:t>
        </w:r>
        <w:r w:rsidR="00E22487" w:rsidRPr="00DF26A5" w:rsidDel="00C15639">
          <w:rPr>
            <w:rFonts w:eastAsia="SimSun"/>
            <w:b/>
            <w:bCs/>
            <w:color w:val="000000"/>
            <w:rPrChange w:id="5609" w:author="Chen Liao" w:date="2021-03-09T15:09:00Z">
              <w:rPr>
                <w:rFonts w:eastAsia="SimSun"/>
                <w:b/>
                <w:bCs/>
                <w:color w:val="000000"/>
                <w:sz w:val="20"/>
                <w:szCs w:val="20"/>
              </w:rPr>
            </w:rPrChange>
          </w:rPr>
          <w:t xml:space="preserve">(Related to Fig. 3) </w:t>
        </w:r>
        <w:r w:rsidR="0035704D" w:rsidRPr="00DF26A5" w:rsidDel="00C15639">
          <w:rPr>
            <w:rFonts w:eastAsia="SimSun"/>
            <w:b/>
            <w:bCs/>
            <w:color w:val="000000"/>
            <w:rPrChange w:id="5610" w:author="Chen Liao" w:date="2021-03-09T15:09:00Z">
              <w:rPr>
                <w:rFonts w:eastAsia="SimSun"/>
                <w:b/>
                <w:bCs/>
                <w:color w:val="000000"/>
                <w:sz w:val="20"/>
                <w:szCs w:val="20"/>
              </w:rPr>
            </w:rPrChange>
          </w:rPr>
          <w:t xml:space="preserve">Inference of inulin responders </w:t>
        </w:r>
        <w:r w:rsidR="001952B8" w:rsidRPr="00DF26A5" w:rsidDel="00C15639">
          <w:rPr>
            <w:rFonts w:eastAsia="SimSun"/>
            <w:b/>
            <w:bCs/>
            <w:color w:val="000000"/>
            <w:rPrChange w:id="5611" w:author="Chen Liao" w:date="2021-03-09T15:09:00Z">
              <w:rPr>
                <w:rFonts w:eastAsia="SimSun"/>
                <w:b/>
                <w:bCs/>
                <w:color w:val="000000"/>
                <w:sz w:val="20"/>
                <w:szCs w:val="20"/>
              </w:rPr>
            </w:rPrChange>
          </w:rPr>
          <w:t>in human gut microbiome</w:t>
        </w:r>
        <w:r w:rsidR="0035704D" w:rsidRPr="00DF26A5" w:rsidDel="00C15639">
          <w:rPr>
            <w:rFonts w:eastAsia="SimSun"/>
            <w:b/>
            <w:bCs/>
            <w:color w:val="000000"/>
            <w:rPrChange w:id="5612" w:author="Chen Liao" w:date="2021-03-09T15:09:00Z">
              <w:rPr>
                <w:rFonts w:eastAsia="SimSun"/>
                <w:b/>
                <w:bCs/>
                <w:color w:val="000000"/>
                <w:sz w:val="20"/>
                <w:szCs w:val="20"/>
              </w:rPr>
            </w:rPrChange>
          </w:rPr>
          <w:t>.</w:t>
        </w:r>
        <w:r w:rsidR="00DF02E4" w:rsidRPr="00DF26A5" w:rsidDel="00C15639">
          <w:rPr>
            <w:rFonts w:eastAsia="SimSun"/>
            <w:b/>
            <w:bCs/>
            <w:color w:val="000000"/>
            <w:rPrChange w:id="5613" w:author="Chen Liao" w:date="2021-03-09T15:09:00Z">
              <w:rPr>
                <w:rFonts w:eastAsia="SimSun"/>
                <w:b/>
                <w:bCs/>
                <w:color w:val="000000"/>
                <w:sz w:val="20"/>
                <w:szCs w:val="20"/>
              </w:rPr>
            </w:rPrChange>
          </w:rPr>
          <w:t xml:space="preserve"> A. </w:t>
        </w:r>
        <w:r w:rsidR="001952B8" w:rsidRPr="00DF26A5" w:rsidDel="00C15639">
          <w:rPr>
            <w:rFonts w:eastAsia="SimSun"/>
            <w:color w:val="000000"/>
            <w:rPrChange w:id="5614" w:author="Chen Liao" w:date="2021-03-09T15:09:00Z">
              <w:rPr>
                <w:rFonts w:eastAsia="SimSun"/>
                <w:color w:val="000000"/>
                <w:sz w:val="20"/>
                <w:szCs w:val="20"/>
              </w:rPr>
            </w:rPrChange>
          </w:rPr>
          <w:t>Principal</w:t>
        </w:r>
        <w:r w:rsidR="00DC5173" w:rsidRPr="00DF26A5" w:rsidDel="00C15639">
          <w:rPr>
            <w:rFonts w:eastAsia="SimSun"/>
            <w:color w:val="000000"/>
            <w:rPrChange w:id="5615" w:author="Chen Liao" w:date="2021-03-09T15:09:00Z">
              <w:rPr>
                <w:rFonts w:eastAsia="SimSun"/>
                <w:color w:val="000000"/>
                <w:sz w:val="20"/>
                <w:szCs w:val="20"/>
              </w:rPr>
            </w:rPrChange>
          </w:rPr>
          <w:t xml:space="preserve"> coordinate </w:t>
        </w:r>
        <w:r w:rsidR="001952B8" w:rsidRPr="00DF26A5" w:rsidDel="00C15639">
          <w:rPr>
            <w:rFonts w:eastAsia="SimSun"/>
            <w:color w:val="000000"/>
            <w:rPrChange w:id="5616" w:author="Chen Liao" w:date="2021-03-09T15:09:00Z">
              <w:rPr>
                <w:rFonts w:eastAsia="SimSun"/>
                <w:color w:val="000000"/>
                <w:sz w:val="20"/>
                <w:szCs w:val="20"/>
              </w:rPr>
            </w:rPrChange>
          </w:rPr>
          <w:t>analysis</w:t>
        </w:r>
        <w:r w:rsidR="00DC5173" w:rsidRPr="00DF26A5" w:rsidDel="00C15639">
          <w:rPr>
            <w:rFonts w:eastAsia="SimSun"/>
            <w:color w:val="000000"/>
            <w:rPrChange w:id="5617" w:author="Chen Liao" w:date="2021-03-09T15:09:00Z">
              <w:rPr>
                <w:rFonts w:eastAsia="SimSun"/>
                <w:color w:val="000000"/>
                <w:sz w:val="20"/>
                <w:szCs w:val="20"/>
              </w:rPr>
            </w:rPrChange>
          </w:rPr>
          <w:t xml:space="preserve"> (PCoA) of baseline human gut microbiota (</w:t>
        </w:r>
        <w:r w:rsidR="002D6B9A" w:rsidRPr="00DF26A5" w:rsidDel="00C15639">
          <w:rPr>
            <w:color w:val="242021"/>
            <w:rPrChange w:id="5618" w:author="Chen Liao" w:date="2021-03-09T15:09:00Z">
              <w:rPr>
                <w:color w:val="242021"/>
                <w:sz w:val="20"/>
                <w:szCs w:val="20"/>
              </w:rPr>
            </w:rPrChange>
          </w:rPr>
          <w:t>Bray-Curtis distance</w:t>
        </w:r>
        <w:r w:rsidR="00DC5173" w:rsidRPr="00DF26A5" w:rsidDel="00C15639">
          <w:rPr>
            <w:color w:val="242021"/>
            <w:rPrChange w:id="5619" w:author="Chen Liao" w:date="2021-03-09T15:09:00Z">
              <w:rPr>
                <w:color w:val="242021"/>
                <w:sz w:val="20"/>
                <w:szCs w:val="20"/>
              </w:rPr>
            </w:rPrChange>
          </w:rPr>
          <w:t xml:space="preserve"> matrix of 16S or shallow shotgun metagenomics</w:t>
        </w:r>
        <w:r w:rsidR="00DC5173" w:rsidRPr="00DF26A5" w:rsidDel="00C15639">
          <w:rPr>
            <w:rFonts w:eastAsia="SimSun"/>
            <w:color w:val="000000"/>
            <w:rPrChange w:id="5620" w:author="Chen Liao" w:date="2021-03-09T15:09:00Z">
              <w:rPr>
                <w:rFonts w:eastAsia="SimSun"/>
                <w:color w:val="000000"/>
                <w:sz w:val="20"/>
                <w:szCs w:val="20"/>
              </w:rPr>
            </w:rPrChange>
          </w:rPr>
          <w:t>) in four cohorts of literature studies with inulin intervention.</w:t>
        </w:r>
        <w:r w:rsidR="00DF02E4" w:rsidRPr="00DF26A5" w:rsidDel="00C15639">
          <w:rPr>
            <w:rFonts w:eastAsia="SimSun"/>
            <w:b/>
            <w:bCs/>
            <w:color w:val="000000"/>
            <w:rPrChange w:id="5621" w:author="Chen Liao" w:date="2021-03-09T15:09:00Z">
              <w:rPr>
                <w:rFonts w:eastAsia="SimSun"/>
                <w:b/>
                <w:bCs/>
                <w:color w:val="000000"/>
                <w:sz w:val="20"/>
                <w:szCs w:val="20"/>
              </w:rPr>
            </w:rPrChange>
          </w:rPr>
          <w:t xml:space="preserve"> B. </w:t>
        </w:r>
        <w:r w:rsidR="00DC5173" w:rsidRPr="00DF26A5" w:rsidDel="00C15639">
          <w:rPr>
            <w:rFonts w:eastAsia="SimSun"/>
            <w:color w:val="000000"/>
            <w:rPrChange w:id="5622" w:author="Chen Liao" w:date="2021-03-09T15:09:00Z">
              <w:rPr>
                <w:rFonts w:eastAsia="SimSun"/>
                <w:color w:val="000000"/>
                <w:sz w:val="20"/>
                <w:szCs w:val="20"/>
              </w:rPr>
            </w:rPrChange>
          </w:rPr>
          <w:t xml:space="preserve">Relative abundance of two major bacterial phyla in the same samples </w:t>
        </w:r>
        <w:r w:rsidR="00C5488F" w:rsidRPr="00DF26A5" w:rsidDel="00C15639">
          <w:rPr>
            <w:rFonts w:eastAsia="SimSun"/>
            <w:color w:val="000000"/>
            <w:rPrChange w:id="5623" w:author="Chen Liao" w:date="2021-03-09T15:09:00Z">
              <w:rPr>
                <w:rFonts w:eastAsia="SimSun"/>
                <w:color w:val="000000"/>
                <w:sz w:val="20"/>
                <w:szCs w:val="20"/>
              </w:rPr>
            </w:rPrChange>
          </w:rPr>
          <w:t xml:space="preserve">shown </w:t>
        </w:r>
        <w:r w:rsidR="001952B8" w:rsidRPr="00DF26A5" w:rsidDel="00C15639">
          <w:rPr>
            <w:rFonts w:eastAsia="SimSun"/>
            <w:color w:val="000000"/>
            <w:rPrChange w:id="5624" w:author="Chen Liao" w:date="2021-03-09T15:09:00Z">
              <w:rPr>
                <w:rFonts w:eastAsia="SimSun"/>
                <w:color w:val="000000"/>
                <w:sz w:val="20"/>
                <w:szCs w:val="20"/>
              </w:rPr>
            </w:rPrChange>
          </w:rPr>
          <w:t xml:space="preserve">in </w:t>
        </w:r>
        <w:r w:rsidR="00C5488F" w:rsidRPr="00DF26A5" w:rsidDel="00C15639">
          <w:rPr>
            <w:rFonts w:eastAsia="SimSun"/>
            <w:color w:val="000000"/>
            <w:rPrChange w:id="5625" w:author="Chen Liao" w:date="2021-03-09T15:09:00Z">
              <w:rPr>
                <w:rFonts w:eastAsia="SimSun"/>
                <w:color w:val="000000"/>
                <w:sz w:val="20"/>
                <w:szCs w:val="20"/>
              </w:rPr>
            </w:rPrChange>
          </w:rPr>
          <w:t xml:space="preserve">panel </w:t>
        </w:r>
        <w:r w:rsidR="001952B8" w:rsidRPr="00DF26A5" w:rsidDel="00C15639">
          <w:rPr>
            <w:rFonts w:eastAsia="SimSun"/>
            <w:color w:val="000000"/>
            <w:rPrChange w:id="5626" w:author="Chen Liao" w:date="2021-03-09T15:09:00Z">
              <w:rPr>
                <w:rFonts w:eastAsia="SimSun"/>
                <w:color w:val="000000"/>
                <w:sz w:val="20"/>
                <w:szCs w:val="20"/>
              </w:rPr>
            </w:rPrChange>
          </w:rPr>
          <w:t>A</w:t>
        </w:r>
        <w:r w:rsidR="00DC5173" w:rsidRPr="00DF26A5" w:rsidDel="00C15639">
          <w:rPr>
            <w:rFonts w:eastAsia="SimSun"/>
            <w:color w:val="000000"/>
            <w:rPrChange w:id="5627" w:author="Chen Liao" w:date="2021-03-09T15:09:00Z">
              <w:rPr>
                <w:rFonts w:eastAsia="SimSun"/>
                <w:color w:val="000000"/>
                <w:sz w:val="20"/>
                <w:szCs w:val="20"/>
              </w:rPr>
            </w:rPrChange>
          </w:rPr>
          <w:t>.</w:t>
        </w:r>
        <w:r w:rsidR="00DF02E4" w:rsidRPr="00DF26A5" w:rsidDel="00C15639">
          <w:rPr>
            <w:rFonts w:eastAsia="SimSun"/>
            <w:color w:val="000000"/>
            <w:rPrChange w:id="5628" w:author="Chen Liao" w:date="2021-03-09T15:09:00Z">
              <w:rPr>
                <w:rFonts w:eastAsia="SimSun"/>
                <w:color w:val="000000"/>
                <w:sz w:val="20"/>
                <w:szCs w:val="20"/>
              </w:rPr>
            </w:rPrChange>
          </w:rPr>
          <w:t xml:space="preserve"> </w:t>
        </w:r>
        <w:r w:rsidR="00DF02E4" w:rsidRPr="00DF26A5" w:rsidDel="00C15639">
          <w:rPr>
            <w:rFonts w:eastAsia="SimSun"/>
            <w:b/>
            <w:bCs/>
            <w:color w:val="000000"/>
            <w:rPrChange w:id="5629" w:author="Chen Liao" w:date="2021-03-09T15:09:00Z">
              <w:rPr>
                <w:rFonts w:eastAsia="SimSun"/>
                <w:b/>
                <w:bCs/>
                <w:color w:val="000000"/>
                <w:sz w:val="20"/>
                <w:szCs w:val="20"/>
              </w:rPr>
            </w:rPrChange>
          </w:rPr>
          <w:t xml:space="preserve">C. </w:t>
        </w:r>
        <w:r w:rsidR="004E6AA8" w:rsidRPr="00DF26A5" w:rsidDel="00C15639">
          <w:rPr>
            <w:rFonts w:eastAsia="SimSun"/>
            <w:color w:val="000000"/>
            <w:rPrChange w:id="5630" w:author="Chen Liao" w:date="2021-03-09T15:09:00Z">
              <w:rPr>
                <w:rFonts w:eastAsia="SimSun"/>
                <w:color w:val="000000"/>
                <w:sz w:val="20"/>
                <w:szCs w:val="20"/>
              </w:rPr>
            </w:rPrChange>
          </w:rPr>
          <w:t>Positive</w:t>
        </w:r>
        <w:r w:rsidR="00DC5173" w:rsidRPr="00DF26A5" w:rsidDel="00C15639">
          <w:rPr>
            <w:rFonts w:eastAsia="SimSun"/>
            <w:color w:val="000000"/>
            <w:rPrChange w:id="5631" w:author="Chen Liao" w:date="2021-03-09T15:09:00Z">
              <w:rPr>
                <w:rFonts w:eastAsia="SimSun"/>
                <w:color w:val="000000"/>
                <w:sz w:val="20"/>
                <w:szCs w:val="20"/>
              </w:rPr>
            </w:rPrChange>
          </w:rPr>
          <w:t xml:space="preserve"> inulin responders identified from the four literature studies in </w:t>
        </w:r>
        <w:r w:rsidR="005C2BCD" w:rsidRPr="00DF26A5" w:rsidDel="00C15639">
          <w:rPr>
            <w:rFonts w:eastAsia="SimSun"/>
            <w:color w:val="000000"/>
            <w:rPrChange w:id="5632" w:author="Chen Liao" w:date="2021-03-09T15:09:00Z">
              <w:rPr>
                <w:rFonts w:eastAsia="SimSun"/>
                <w:color w:val="000000"/>
                <w:sz w:val="20"/>
                <w:szCs w:val="20"/>
              </w:rPr>
            </w:rPrChange>
          </w:rPr>
          <w:t xml:space="preserve">panel </w:t>
        </w:r>
        <w:r w:rsidR="004E6AA8" w:rsidRPr="00DF26A5" w:rsidDel="00C15639">
          <w:rPr>
            <w:rFonts w:eastAsia="SimSun"/>
            <w:color w:val="000000"/>
            <w:rPrChange w:id="5633" w:author="Chen Liao" w:date="2021-03-09T15:09:00Z">
              <w:rPr>
                <w:rFonts w:eastAsia="SimSun"/>
                <w:color w:val="000000"/>
                <w:sz w:val="20"/>
                <w:szCs w:val="20"/>
              </w:rPr>
            </w:rPrChange>
          </w:rPr>
          <w:t xml:space="preserve">A. We used the same </w:t>
        </w:r>
        <w:r w:rsidR="005C2BCD" w:rsidRPr="00DF26A5" w:rsidDel="00C15639">
          <w:rPr>
            <w:rFonts w:eastAsia="SimSun"/>
            <w:color w:val="000000"/>
            <w:rPrChange w:id="5634" w:author="Chen Liao" w:date="2021-03-09T15:09:00Z">
              <w:rPr>
                <w:rFonts w:eastAsia="SimSun"/>
                <w:color w:val="000000"/>
                <w:sz w:val="20"/>
                <w:szCs w:val="20"/>
              </w:rPr>
            </w:rPrChange>
          </w:rPr>
          <w:t>generalized Lotka-Volterra model and B</w:t>
        </w:r>
        <w:r w:rsidR="004E6AA8" w:rsidRPr="00DF26A5" w:rsidDel="00C15639">
          <w:rPr>
            <w:rFonts w:eastAsia="SimSun"/>
            <w:color w:val="000000"/>
            <w:rPrChange w:id="5635" w:author="Chen Liao" w:date="2021-03-09T15:09:00Z">
              <w:rPr>
                <w:rFonts w:eastAsia="SimSun"/>
                <w:color w:val="000000"/>
                <w:sz w:val="20"/>
                <w:szCs w:val="20"/>
              </w:rPr>
            </w:rPrChange>
          </w:rPr>
          <w:t>aye</w:t>
        </w:r>
        <w:r w:rsidR="005C2BCD" w:rsidRPr="00DF26A5" w:rsidDel="00C15639">
          <w:rPr>
            <w:rFonts w:eastAsia="SimSun"/>
            <w:color w:val="000000"/>
            <w:rPrChange w:id="5636" w:author="Chen Liao" w:date="2021-03-09T15:09:00Z">
              <w:rPr>
                <w:rFonts w:eastAsia="SimSun"/>
                <w:color w:val="000000"/>
                <w:sz w:val="20"/>
                <w:szCs w:val="20"/>
              </w:rPr>
            </w:rPrChange>
          </w:rPr>
          <w:t>s</w:t>
        </w:r>
        <w:r w:rsidR="004E6AA8" w:rsidRPr="00DF26A5" w:rsidDel="00C15639">
          <w:rPr>
            <w:rFonts w:eastAsia="SimSun"/>
            <w:color w:val="000000"/>
            <w:rPrChange w:id="5637" w:author="Chen Liao" w:date="2021-03-09T15:09:00Z">
              <w:rPr>
                <w:rFonts w:eastAsia="SimSun"/>
                <w:color w:val="000000"/>
                <w:sz w:val="20"/>
                <w:szCs w:val="20"/>
              </w:rPr>
            </w:rPrChange>
          </w:rPr>
          <w:t xml:space="preserve">ian </w:t>
        </w:r>
        <w:r w:rsidR="005C2BCD" w:rsidRPr="00DF26A5" w:rsidDel="00C15639">
          <w:rPr>
            <w:rFonts w:eastAsia="SimSun"/>
            <w:color w:val="000000"/>
            <w:rPrChange w:id="5638" w:author="Chen Liao" w:date="2021-03-09T15:09:00Z">
              <w:rPr>
                <w:rFonts w:eastAsia="SimSun"/>
                <w:color w:val="000000"/>
                <w:sz w:val="20"/>
                <w:szCs w:val="20"/>
              </w:rPr>
            </w:rPrChange>
          </w:rPr>
          <w:t xml:space="preserve">inference </w:t>
        </w:r>
        <w:r w:rsidR="004E6AA8" w:rsidRPr="00DF26A5" w:rsidDel="00C15639">
          <w:rPr>
            <w:rFonts w:eastAsia="SimSun"/>
            <w:color w:val="000000"/>
            <w:rPrChange w:id="5639" w:author="Chen Liao" w:date="2021-03-09T15:09:00Z">
              <w:rPr>
                <w:rFonts w:eastAsia="SimSun"/>
                <w:color w:val="000000"/>
                <w:sz w:val="20"/>
                <w:szCs w:val="20"/>
              </w:rPr>
            </w:rPrChange>
          </w:rPr>
          <w:t xml:space="preserve">framework as we used for our mouse experiments </w:t>
        </w:r>
        <w:r w:rsidR="005C2BCD" w:rsidRPr="00DF26A5" w:rsidDel="00C15639">
          <w:rPr>
            <w:rFonts w:eastAsia="SimSun"/>
            <w:color w:val="000000"/>
            <w:rPrChange w:id="5640" w:author="Chen Liao" w:date="2021-03-09T15:09:00Z">
              <w:rPr>
                <w:rFonts w:eastAsia="SimSun"/>
                <w:color w:val="000000"/>
                <w:sz w:val="20"/>
                <w:szCs w:val="20"/>
              </w:rPr>
            </w:rPrChange>
          </w:rPr>
          <w:t>(see Methods in the main text for details).</w:t>
        </w:r>
        <w:r w:rsidR="00D30B1E" w:rsidRPr="00DF26A5" w:rsidDel="00C15639">
          <w:rPr>
            <w:rFonts w:eastAsia="SimSun"/>
            <w:color w:val="000000"/>
            <w:rPrChange w:id="5641" w:author="Chen Liao" w:date="2021-03-09T15:09:00Z">
              <w:rPr>
                <w:rFonts w:eastAsia="SimSun"/>
                <w:color w:val="000000"/>
                <w:sz w:val="20"/>
                <w:szCs w:val="20"/>
              </w:rPr>
            </w:rPrChange>
          </w:rPr>
          <w:t xml:space="preserve"> Cross (x) represents an exception that the inferred responder (Anaerostipes hadrus) can be classified to the species level. </w:t>
        </w:r>
        <w:r w:rsidR="00D30B1E" w:rsidRPr="00DF26A5" w:rsidDel="00C15639">
          <w:rPr>
            <w:rFonts w:eastAsia="SimSun"/>
            <w:b/>
            <w:bCs/>
            <w:color w:val="000000"/>
            <w:rPrChange w:id="5642" w:author="Chen Liao" w:date="2021-03-09T15:09:00Z">
              <w:rPr>
                <w:rFonts w:eastAsia="SimSun"/>
                <w:b/>
                <w:bCs/>
                <w:color w:val="000000"/>
                <w:sz w:val="20"/>
                <w:szCs w:val="20"/>
              </w:rPr>
            </w:rPrChange>
          </w:rPr>
          <w:t>D</w:t>
        </w:r>
        <w:r w:rsidR="00D30B1E" w:rsidRPr="00DF26A5" w:rsidDel="00C15639">
          <w:rPr>
            <w:rFonts w:eastAsia="SimSun"/>
            <w:color w:val="000000"/>
            <w:rPrChange w:id="5643" w:author="Chen Liao" w:date="2021-03-09T15:09:00Z">
              <w:rPr>
                <w:rFonts w:eastAsia="SimSun"/>
                <w:color w:val="000000"/>
                <w:sz w:val="20"/>
                <w:szCs w:val="20"/>
              </w:rPr>
            </w:rPrChange>
          </w:rPr>
          <w:t>. Relative abundance</w:t>
        </w:r>
        <w:r w:rsidR="00876CEB" w:rsidRPr="00DF26A5" w:rsidDel="00C15639">
          <w:rPr>
            <w:rFonts w:eastAsia="SimSun"/>
            <w:color w:val="000000"/>
            <w:rPrChange w:id="5644" w:author="Chen Liao" w:date="2021-03-09T15:09:00Z">
              <w:rPr>
                <w:rFonts w:eastAsia="SimSun"/>
                <w:color w:val="000000"/>
                <w:sz w:val="20"/>
                <w:szCs w:val="20"/>
              </w:rPr>
            </w:rPrChange>
          </w:rPr>
          <w:t xml:space="preserve"> (rel. abun.)</w:t>
        </w:r>
        <w:r w:rsidR="00D30B1E" w:rsidRPr="00DF26A5" w:rsidDel="00C15639">
          <w:rPr>
            <w:rFonts w:eastAsia="SimSun"/>
            <w:color w:val="000000"/>
            <w:rPrChange w:id="5645" w:author="Chen Liao" w:date="2021-03-09T15:09:00Z">
              <w:rPr>
                <w:rFonts w:eastAsia="SimSun"/>
                <w:color w:val="000000"/>
                <w:sz w:val="20"/>
                <w:szCs w:val="20"/>
              </w:rPr>
            </w:rPrChange>
          </w:rPr>
          <w:t xml:space="preserve"> of Un. Bifidobacterium and Un. Anaerostipes in the mouse gut.</w:t>
        </w:r>
      </w:moveFrom>
      <w:moveFromRangeEnd w:id="5598"/>
      <w:r w:rsidR="00B72377" w:rsidRPr="00DF26A5">
        <w:rPr>
          <w:rFonts w:eastAsia="SimSun"/>
          <w:color w:val="000000"/>
          <w:rPrChange w:id="5646" w:author="Chen Liao" w:date="2021-03-09T15:09:00Z">
            <w:rPr>
              <w:rFonts w:eastAsia="SimSun"/>
              <w:color w:val="000000"/>
              <w:sz w:val="20"/>
              <w:szCs w:val="20"/>
            </w:rPr>
          </w:rPrChange>
        </w:rPr>
        <w:br w:type="page"/>
      </w:r>
    </w:p>
    <w:p w14:paraId="03A8A967" w14:textId="6F134AAA" w:rsidR="00B72377" w:rsidRPr="00DF26A5" w:rsidRDefault="004D2AAC" w:rsidP="00B76665">
      <w:pPr>
        <w:jc w:val="both"/>
        <w:rPr>
          <w:rFonts w:eastAsia="SimSun"/>
          <w:b/>
          <w:bCs/>
          <w:color w:val="000000"/>
          <w:rPrChange w:id="5647" w:author="Chen Liao" w:date="2021-03-09T15:09:00Z">
            <w:rPr>
              <w:rFonts w:eastAsia="SimSun"/>
              <w:b/>
              <w:bCs/>
              <w:color w:val="000000"/>
              <w:sz w:val="20"/>
              <w:szCs w:val="20"/>
            </w:rPr>
          </w:rPrChange>
        </w:rPr>
        <w:pPrChange w:id="5648" w:author="Chen Liao" w:date="2021-03-24T10:44:00Z">
          <w:pPr>
            <w:jc w:val="center"/>
          </w:pPr>
        </w:pPrChange>
      </w:pPr>
      <w:r w:rsidRPr="00DF26A5">
        <w:rPr>
          <w:rFonts w:eastAsia="SimSun"/>
          <w:b/>
          <w:bCs/>
          <w:noProof/>
          <w:color w:val="000000"/>
          <w:rPrChange w:id="5649" w:author="Chen Liao" w:date="2021-03-09T15:09:00Z">
            <w:rPr>
              <w:rFonts w:eastAsia="SimSun"/>
              <w:b/>
              <w:bCs/>
              <w:noProof/>
              <w:color w:val="000000"/>
              <w:sz w:val="20"/>
              <w:szCs w:val="20"/>
            </w:rPr>
          </w:rPrChange>
        </w:rPr>
        <w:lastRenderedPageBreak/>
        <w:drawing>
          <wp:inline distT="0" distB="0" distL="0" distR="0" wp14:anchorId="5FB048AF" wp14:editId="426F709F">
            <wp:extent cx="3680237" cy="6981245"/>
            <wp:effectExtent l="0" t="0" r="3175" b="3810"/>
            <wp:docPr id="41" name="Picture 41" descr="A picture containing text,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text, ligh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684311" cy="6988974"/>
                    </a:xfrm>
                    <a:prstGeom prst="rect">
                      <a:avLst/>
                    </a:prstGeom>
                  </pic:spPr>
                </pic:pic>
              </a:graphicData>
            </a:graphic>
          </wp:inline>
        </w:drawing>
      </w:r>
    </w:p>
    <w:p w14:paraId="74AAE8A2" w14:textId="27C1FD16" w:rsidR="00521B45" w:rsidRPr="00DF26A5" w:rsidRDefault="007E0E0E" w:rsidP="00C3619E">
      <w:pPr>
        <w:jc w:val="both"/>
        <w:rPr>
          <w:rFonts w:eastAsia="SimSun"/>
          <w:b/>
          <w:bCs/>
          <w:color w:val="000000"/>
          <w:rPrChange w:id="5650" w:author="Chen Liao" w:date="2021-03-09T15:09:00Z">
            <w:rPr>
              <w:rFonts w:eastAsia="SimSun"/>
              <w:b/>
              <w:bCs/>
              <w:color w:val="000000"/>
              <w:sz w:val="20"/>
              <w:szCs w:val="20"/>
            </w:rPr>
          </w:rPrChange>
        </w:rPr>
      </w:pPr>
      <w:r w:rsidRPr="00DF26A5">
        <w:rPr>
          <w:rFonts w:eastAsia="SimSun"/>
          <w:b/>
          <w:bCs/>
          <w:color w:val="000000"/>
          <w:rPrChange w:id="5651" w:author="Chen Liao" w:date="2021-03-09T15:09:00Z">
            <w:rPr>
              <w:rFonts w:eastAsia="SimSun"/>
              <w:b/>
              <w:bCs/>
              <w:color w:val="000000"/>
              <w:sz w:val="20"/>
              <w:szCs w:val="20"/>
            </w:rPr>
          </w:rPrChange>
        </w:rPr>
        <w:t>Figure</w:t>
      </w:r>
      <w:r w:rsidR="001A2AE8" w:rsidRPr="00DF26A5">
        <w:rPr>
          <w:rFonts w:eastAsia="SimSun"/>
          <w:b/>
          <w:bCs/>
          <w:color w:val="000000"/>
          <w:rPrChange w:id="5652" w:author="Chen Liao" w:date="2021-03-09T15:09:00Z">
            <w:rPr>
              <w:rFonts w:eastAsia="SimSun"/>
              <w:b/>
              <w:bCs/>
              <w:color w:val="000000"/>
              <w:sz w:val="20"/>
              <w:szCs w:val="20"/>
            </w:rPr>
          </w:rPrChange>
        </w:rPr>
        <w:t xml:space="preserve"> </w:t>
      </w:r>
      <w:r w:rsidRPr="00DF26A5">
        <w:rPr>
          <w:rFonts w:eastAsia="SimSun"/>
          <w:b/>
          <w:bCs/>
          <w:color w:val="000000"/>
          <w:rPrChange w:id="5653" w:author="Chen Liao" w:date="2021-03-09T15:09:00Z">
            <w:rPr>
              <w:rFonts w:eastAsia="SimSun"/>
              <w:b/>
              <w:bCs/>
              <w:color w:val="000000"/>
              <w:sz w:val="20"/>
              <w:szCs w:val="20"/>
            </w:rPr>
          </w:rPrChange>
        </w:rPr>
        <w:t xml:space="preserve">S11. </w:t>
      </w:r>
      <w:r w:rsidR="00F34F4C" w:rsidRPr="00DF26A5">
        <w:rPr>
          <w:rFonts w:eastAsia="SimSun"/>
          <w:b/>
          <w:bCs/>
          <w:color w:val="000000"/>
          <w:rPrChange w:id="5654" w:author="Chen Liao" w:date="2021-03-09T15:09:00Z">
            <w:rPr>
              <w:rFonts w:eastAsia="SimSun"/>
              <w:b/>
              <w:bCs/>
              <w:color w:val="000000"/>
              <w:sz w:val="20"/>
              <w:szCs w:val="20"/>
            </w:rPr>
          </w:rPrChange>
        </w:rPr>
        <w:t xml:space="preserve">(Related to Fig. 4) </w:t>
      </w:r>
      <w:r w:rsidRPr="00DF26A5">
        <w:rPr>
          <w:rFonts w:eastAsia="SimSun"/>
          <w:b/>
          <w:bCs/>
          <w:color w:val="000000"/>
          <w:rPrChange w:id="5655" w:author="Chen Liao" w:date="2021-03-09T15:09:00Z">
            <w:rPr>
              <w:rFonts w:eastAsia="SimSun"/>
              <w:b/>
              <w:bCs/>
              <w:color w:val="000000"/>
              <w:sz w:val="20"/>
              <w:szCs w:val="20"/>
            </w:rPr>
          </w:rPrChange>
        </w:rPr>
        <w:t>Reconstructed time series (lines) of</w:t>
      </w:r>
      <w:commentRangeStart w:id="5656"/>
      <w:r w:rsidRPr="00DF26A5">
        <w:rPr>
          <w:rFonts w:eastAsia="SimSun"/>
          <w:b/>
          <w:bCs/>
          <w:color w:val="000000"/>
          <w:rPrChange w:id="5657" w:author="Chen Liao" w:date="2021-03-09T15:09:00Z">
            <w:rPr>
              <w:rFonts w:eastAsia="SimSun"/>
              <w:b/>
              <w:bCs/>
              <w:color w:val="000000"/>
              <w:sz w:val="20"/>
              <w:szCs w:val="20"/>
            </w:rPr>
          </w:rPrChange>
        </w:rPr>
        <w:t xml:space="preserve"> selected bacterial species (A) </w:t>
      </w:r>
      <w:commentRangeEnd w:id="5656"/>
      <w:r w:rsidR="003C5B5E" w:rsidRPr="00DF26A5">
        <w:rPr>
          <w:rStyle w:val="CommentReference"/>
          <w:sz w:val="24"/>
          <w:szCs w:val="24"/>
          <w:rPrChange w:id="5658" w:author="Chen Liao" w:date="2021-03-09T15:09:00Z">
            <w:rPr>
              <w:rStyle w:val="CommentReference"/>
            </w:rPr>
          </w:rPrChange>
        </w:rPr>
        <w:commentReference w:id="5656"/>
      </w:r>
      <w:r w:rsidRPr="00DF26A5">
        <w:rPr>
          <w:rFonts w:eastAsia="SimSun"/>
          <w:b/>
          <w:bCs/>
          <w:color w:val="000000"/>
          <w:rPrChange w:id="5659" w:author="Chen Liao" w:date="2021-03-09T15:09:00Z">
            <w:rPr>
              <w:rFonts w:eastAsia="SimSun"/>
              <w:b/>
              <w:bCs/>
              <w:color w:val="000000"/>
              <w:sz w:val="20"/>
              <w:szCs w:val="20"/>
            </w:rPr>
          </w:rPrChange>
        </w:rPr>
        <w:t>and short-chain fatty acids (B) in the main text Fig. 4</w:t>
      </w:r>
      <w:r w:rsidR="00885D3C" w:rsidRPr="00DF26A5">
        <w:rPr>
          <w:rFonts w:eastAsia="SimSun"/>
          <w:b/>
          <w:bCs/>
          <w:color w:val="000000"/>
          <w:rPrChange w:id="5660" w:author="Chen Liao" w:date="2021-03-09T15:09:00Z">
            <w:rPr>
              <w:rFonts w:eastAsia="SimSun"/>
              <w:b/>
              <w:bCs/>
              <w:color w:val="000000"/>
              <w:sz w:val="20"/>
              <w:szCs w:val="20"/>
            </w:rPr>
          </w:rPrChange>
        </w:rPr>
        <w:t xml:space="preserve"> using the first two factors</w:t>
      </w:r>
      <w:r w:rsidR="009C1114" w:rsidRPr="00DF26A5">
        <w:rPr>
          <w:rFonts w:eastAsia="SimSun"/>
          <w:b/>
          <w:bCs/>
          <w:color w:val="000000"/>
          <w:rPrChange w:id="5661" w:author="Chen Liao" w:date="2021-03-09T15:09:00Z">
            <w:rPr>
              <w:rFonts w:eastAsia="SimSun"/>
              <w:b/>
              <w:bCs/>
              <w:color w:val="000000"/>
              <w:sz w:val="20"/>
              <w:szCs w:val="20"/>
            </w:rPr>
          </w:rPrChange>
        </w:rPr>
        <w:t xml:space="preserve"> of sequential Non-negative matrix factorization</w:t>
      </w:r>
      <w:r w:rsidR="00885D3C" w:rsidRPr="00DF26A5">
        <w:rPr>
          <w:rFonts w:eastAsia="SimSun"/>
          <w:b/>
          <w:bCs/>
          <w:color w:val="000000"/>
          <w:rPrChange w:id="5662" w:author="Chen Liao" w:date="2021-03-09T15:09:00Z">
            <w:rPr>
              <w:rFonts w:eastAsia="SimSun"/>
              <w:b/>
              <w:bCs/>
              <w:color w:val="000000"/>
              <w:sz w:val="20"/>
              <w:szCs w:val="20"/>
            </w:rPr>
          </w:rPrChange>
        </w:rPr>
        <w:t xml:space="preserve">. </w:t>
      </w:r>
      <w:r w:rsidR="00885D3C" w:rsidRPr="00DF26A5">
        <w:rPr>
          <w:rFonts w:eastAsia="SimSun"/>
          <w:color w:val="000000"/>
          <w:rPrChange w:id="5663" w:author="Chen Liao" w:date="2021-03-09T15:09:00Z">
            <w:rPr>
              <w:rFonts w:eastAsia="SimSun"/>
              <w:color w:val="000000"/>
              <w:sz w:val="20"/>
              <w:szCs w:val="20"/>
            </w:rPr>
          </w:rPrChange>
        </w:rPr>
        <w:t xml:space="preserve">Dots represent observations and </w:t>
      </w:r>
      <w:r w:rsidR="00CA44B1" w:rsidRPr="00DF26A5">
        <w:rPr>
          <w:rFonts w:eastAsia="SimSun"/>
          <w:color w:val="000000"/>
          <w:rPrChange w:id="5664" w:author="Chen Liao" w:date="2021-03-09T15:09:00Z">
            <w:rPr>
              <w:rFonts w:eastAsia="SimSun"/>
              <w:color w:val="000000"/>
              <w:sz w:val="20"/>
              <w:szCs w:val="20"/>
            </w:rPr>
          </w:rPrChange>
        </w:rPr>
        <w:t>both lines and dots are color-coded on a per-mouse basis.</w:t>
      </w:r>
      <w:r w:rsidR="00521B45" w:rsidRPr="00DF26A5">
        <w:rPr>
          <w:rFonts w:eastAsia="SimSun"/>
          <w:color w:val="000000"/>
          <w:rPrChange w:id="5665" w:author="Chen Liao" w:date="2021-03-09T15:09:00Z">
            <w:rPr>
              <w:rFonts w:eastAsia="SimSun"/>
              <w:color w:val="000000"/>
              <w:sz w:val="20"/>
              <w:szCs w:val="20"/>
            </w:rPr>
          </w:rPrChange>
        </w:rPr>
        <w:br w:type="page"/>
      </w:r>
    </w:p>
    <w:p w14:paraId="3A7108B0" w14:textId="54034AEA" w:rsidR="007E0E0E" w:rsidRPr="00DF26A5" w:rsidRDefault="003C5B5E" w:rsidP="00B76665">
      <w:pPr>
        <w:jc w:val="both"/>
        <w:rPr>
          <w:rFonts w:eastAsia="SimSun"/>
          <w:b/>
          <w:bCs/>
          <w:color w:val="000000"/>
          <w:rPrChange w:id="5666" w:author="Chen Liao" w:date="2021-03-09T15:09:00Z">
            <w:rPr>
              <w:rFonts w:eastAsia="SimSun"/>
              <w:b/>
              <w:bCs/>
              <w:color w:val="000000"/>
              <w:sz w:val="20"/>
              <w:szCs w:val="20"/>
            </w:rPr>
          </w:rPrChange>
        </w:rPr>
        <w:pPrChange w:id="5667" w:author="Chen Liao" w:date="2021-03-24T10:44:00Z">
          <w:pPr>
            <w:jc w:val="center"/>
          </w:pPr>
        </w:pPrChange>
      </w:pPr>
      <w:commentRangeStart w:id="5668"/>
      <w:commentRangeEnd w:id="5668"/>
      <w:r w:rsidRPr="00DF26A5">
        <w:rPr>
          <w:rStyle w:val="CommentReference"/>
          <w:sz w:val="24"/>
          <w:szCs w:val="24"/>
          <w:rPrChange w:id="5669" w:author="Chen Liao" w:date="2021-03-09T15:09:00Z">
            <w:rPr>
              <w:rStyle w:val="CommentReference"/>
            </w:rPr>
          </w:rPrChange>
        </w:rPr>
        <w:lastRenderedPageBreak/>
        <w:commentReference w:id="5668"/>
      </w:r>
    </w:p>
    <w:p w14:paraId="58B80798" w14:textId="74ED8417" w:rsidR="00DC7B47" w:rsidRPr="00DF26A5" w:rsidRDefault="00DC7B47" w:rsidP="00B76665">
      <w:pPr>
        <w:jc w:val="both"/>
        <w:rPr>
          <w:rFonts w:eastAsia="SimSun"/>
          <w:b/>
          <w:bCs/>
          <w:color w:val="000000"/>
          <w:rPrChange w:id="5670" w:author="Chen Liao" w:date="2021-03-09T15:09:00Z">
            <w:rPr>
              <w:rFonts w:eastAsia="SimSun"/>
              <w:b/>
              <w:bCs/>
              <w:color w:val="000000"/>
              <w:sz w:val="20"/>
              <w:szCs w:val="20"/>
            </w:rPr>
          </w:rPrChange>
        </w:rPr>
        <w:pPrChange w:id="5671" w:author="Chen Liao" w:date="2021-03-24T10:44:00Z">
          <w:pPr>
            <w:jc w:val="center"/>
          </w:pPr>
        </w:pPrChange>
      </w:pPr>
      <w:r w:rsidRPr="00DF26A5">
        <w:rPr>
          <w:rFonts w:eastAsia="SimSun"/>
          <w:b/>
          <w:bCs/>
          <w:noProof/>
          <w:color w:val="000000"/>
          <w:rPrChange w:id="5672" w:author="Chen Liao" w:date="2021-03-09T15:09:00Z">
            <w:rPr>
              <w:rFonts w:eastAsia="SimSun"/>
              <w:b/>
              <w:bCs/>
              <w:noProof/>
              <w:color w:val="000000"/>
              <w:sz w:val="20"/>
              <w:szCs w:val="20"/>
            </w:rPr>
          </w:rPrChange>
        </w:rPr>
        <w:drawing>
          <wp:inline distT="0" distB="0" distL="0" distR="0" wp14:anchorId="56F16429" wp14:editId="724BBB20">
            <wp:extent cx="4604689" cy="3910016"/>
            <wp:effectExtent l="0" t="0" r="5715" b="1905"/>
            <wp:docPr id="42" name="Picture 42"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low confidenc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615968" cy="3919594"/>
                    </a:xfrm>
                    <a:prstGeom prst="rect">
                      <a:avLst/>
                    </a:prstGeom>
                  </pic:spPr>
                </pic:pic>
              </a:graphicData>
            </a:graphic>
          </wp:inline>
        </w:drawing>
      </w:r>
    </w:p>
    <w:p w14:paraId="45D73101" w14:textId="7A36A79A" w:rsidR="00521B45" w:rsidRPr="00DF26A5" w:rsidRDefault="00521B45" w:rsidP="00C3619E">
      <w:pPr>
        <w:jc w:val="both"/>
        <w:rPr>
          <w:rFonts w:eastAsia="SimSun"/>
          <w:b/>
          <w:bCs/>
          <w:color w:val="000000"/>
          <w:rPrChange w:id="5673" w:author="Chen Liao" w:date="2021-03-09T15:09:00Z">
            <w:rPr>
              <w:rFonts w:eastAsia="SimSun"/>
              <w:b/>
              <w:bCs/>
              <w:color w:val="000000"/>
              <w:sz w:val="20"/>
              <w:szCs w:val="20"/>
            </w:rPr>
          </w:rPrChange>
        </w:rPr>
      </w:pPr>
    </w:p>
    <w:p w14:paraId="60A53B44" w14:textId="340C810C" w:rsidR="00412D83" w:rsidRPr="00DF26A5" w:rsidRDefault="00521B45" w:rsidP="00235E3B">
      <w:pPr>
        <w:jc w:val="both"/>
        <w:rPr>
          <w:rFonts w:eastAsia="SimSun"/>
          <w:b/>
          <w:bCs/>
          <w:color w:val="000000"/>
          <w:rPrChange w:id="5674" w:author="Chen Liao" w:date="2021-03-09T15:09:00Z">
            <w:rPr>
              <w:rFonts w:eastAsia="SimSun"/>
              <w:b/>
              <w:bCs/>
              <w:color w:val="000000"/>
              <w:sz w:val="20"/>
              <w:szCs w:val="20"/>
            </w:rPr>
          </w:rPrChange>
        </w:rPr>
      </w:pPr>
      <w:r w:rsidRPr="00DF26A5">
        <w:rPr>
          <w:rFonts w:eastAsia="SimSun"/>
          <w:b/>
          <w:bCs/>
          <w:color w:val="000000"/>
          <w:rPrChange w:id="5675" w:author="Chen Liao" w:date="2021-03-09T15:09:00Z">
            <w:rPr>
              <w:rFonts w:eastAsia="SimSun"/>
              <w:b/>
              <w:bCs/>
              <w:color w:val="000000"/>
              <w:sz w:val="20"/>
              <w:szCs w:val="20"/>
            </w:rPr>
          </w:rPrChange>
        </w:rPr>
        <w:t>Figure</w:t>
      </w:r>
      <w:r w:rsidR="00D56B92" w:rsidRPr="00DF26A5">
        <w:rPr>
          <w:rFonts w:eastAsia="SimSun"/>
          <w:b/>
          <w:bCs/>
          <w:color w:val="000000"/>
          <w:rPrChange w:id="5676" w:author="Chen Liao" w:date="2021-03-09T15:09:00Z">
            <w:rPr>
              <w:rFonts w:eastAsia="SimSun"/>
              <w:b/>
              <w:bCs/>
              <w:color w:val="000000"/>
              <w:sz w:val="20"/>
              <w:szCs w:val="20"/>
            </w:rPr>
          </w:rPrChange>
        </w:rPr>
        <w:t xml:space="preserve"> </w:t>
      </w:r>
      <w:r w:rsidRPr="00DF26A5">
        <w:rPr>
          <w:rFonts w:eastAsia="SimSun"/>
          <w:b/>
          <w:bCs/>
          <w:color w:val="000000"/>
          <w:rPrChange w:id="5677" w:author="Chen Liao" w:date="2021-03-09T15:09:00Z">
            <w:rPr>
              <w:rFonts w:eastAsia="SimSun"/>
              <w:b/>
              <w:bCs/>
              <w:color w:val="000000"/>
              <w:sz w:val="20"/>
              <w:szCs w:val="20"/>
            </w:rPr>
          </w:rPrChange>
        </w:rPr>
        <w:t>S12</w:t>
      </w:r>
      <w:r w:rsidR="00D56B92" w:rsidRPr="00DF26A5">
        <w:rPr>
          <w:rFonts w:eastAsia="SimSun"/>
          <w:b/>
          <w:bCs/>
          <w:color w:val="000000"/>
          <w:rPrChange w:id="5678" w:author="Chen Liao" w:date="2021-03-09T15:09:00Z">
            <w:rPr>
              <w:rFonts w:eastAsia="SimSun"/>
              <w:b/>
              <w:bCs/>
              <w:color w:val="000000"/>
              <w:sz w:val="20"/>
              <w:szCs w:val="20"/>
            </w:rPr>
          </w:rPrChange>
        </w:rPr>
        <w:t>.</w:t>
      </w:r>
      <w:r w:rsidR="009E2731" w:rsidRPr="00DF26A5">
        <w:rPr>
          <w:rFonts w:eastAsia="SimSun"/>
          <w:b/>
          <w:bCs/>
          <w:color w:val="000000"/>
          <w:rPrChange w:id="5679" w:author="Chen Liao" w:date="2021-03-09T15:09:00Z">
            <w:rPr>
              <w:rFonts w:eastAsia="SimSun"/>
              <w:b/>
              <w:bCs/>
              <w:color w:val="000000"/>
              <w:sz w:val="20"/>
              <w:szCs w:val="20"/>
            </w:rPr>
          </w:rPrChange>
        </w:rPr>
        <w:t xml:space="preserve"> </w:t>
      </w:r>
      <w:r w:rsidR="002F115A" w:rsidRPr="00DF26A5">
        <w:rPr>
          <w:rFonts w:eastAsia="SimSun"/>
          <w:b/>
          <w:bCs/>
          <w:color w:val="000000"/>
          <w:rPrChange w:id="5680" w:author="Chen Liao" w:date="2021-03-09T15:09:00Z">
            <w:rPr>
              <w:rFonts w:eastAsia="SimSun"/>
              <w:b/>
              <w:bCs/>
              <w:color w:val="000000"/>
              <w:sz w:val="20"/>
              <w:szCs w:val="20"/>
            </w:rPr>
          </w:rPrChange>
        </w:rPr>
        <w:t xml:space="preserve">(Related to Fig. 4) </w:t>
      </w:r>
      <w:r w:rsidR="0086512C" w:rsidRPr="00DF26A5">
        <w:rPr>
          <w:rFonts w:eastAsia="SimSun"/>
          <w:b/>
          <w:bCs/>
          <w:color w:val="000000"/>
          <w:rPrChange w:id="5681" w:author="Chen Liao" w:date="2021-03-09T15:09:00Z">
            <w:rPr>
              <w:rFonts w:eastAsia="SimSun"/>
              <w:b/>
              <w:bCs/>
              <w:color w:val="000000"/>
              <w:sz w:val="20"/>
              <w:szCs w:val="20"/>
            </w:rPr>
          </w:rPrChange>
        </w:rPr>
        <w:t xml:space="preserve">Individualized response analysis of bacterial species (A) and short-chain fatty acids (B) for resistant starch intervention. </w:t>
      </w:r>
      <w:r w:rsidR="0086512C" w:rsidRPr="00DF26A5">
        <w:rPr>
          <w:rFonts w:eastAsia="SimSun"/>
          <w:color w:val="000000"/>
          <w:rPrChange w:id="5682" w:author="Chen Liao" w:date="2021-03-09T15:09:00Z">
            <w:rPr>
              <w:rFonts w:eastAsia="SimSun"/>
              <w:color w:val="000000"/>
              <w:sz w:val="20"/>
              <w:szCs w:val="20"/>
            </w:rPr>
          </w:rPrChange>
        </w:rPr>
        <w:t>The same figure legend applies as in the main text Fig. 4.</w:t>
      </w:r>
      <w:bookmarkEnd w:id="5333"/>
      <w:bookmarkEnd w:id="5334"/>
      <w:r w:rsidR="00412D83" w:rsidRPr="00DF26A5">
        <w:rPr>
          <w:rFonts w:eastAsia="SimSun"/>
          <w:b/>
          <w:bCs/>
          <w:color w:val="000000"/>
          <w:rPrChange w:id="5683" w:author="Chen Liao" w:date="2021-03-09T15:09:00Z">
            <w:rPr>
              <w:rFonts w:eastAsia="SimSun"/>
              <w:b/>
              <w:bCs/>
              <w:color w:val="000000"/>
              <w:sz w:val="20"/>
              <w:szCs w:val="20"/>
            </w:rPr>
          </w:rPrChange>
        </w:rPr>
        <w:br w:type="page"/>
      </w:r>
    </w:p>
    <w:p w14:paraId="53B1F34B" w14:textId="77777777" w:rsidR="00412D83" w:rsidRPr="00DF26A5" w:rsidRDefault="00412D83" w:rsidP="00235E3B">
      <w:pPr>
        <w:jc w:val="both"/>
        <w:rPr>
          <w:rFonts w:eastAsia="SimSun"/>
          <w:b/>
          <w:bCs/>
          <w:color w:val="000000"/>
          <w:rPrChange w:id="5684" w:author="Chen Liao" w:date="2021-03-09T15:09:00Z">
            <w:rPr>
              <w:rFonts w:eastAsia="SimSun"/>
              <w:b/>
              <w:bCs/>
              <w:color w:val="000000"/>
              <w:sz w:val="20"/>
              <w:szCs w:val="20"/>
            </w:rPr>
          </w:rPrChange>
        </w:rPr>
      </w:pPr>
      <w:r w:rsidRPr="00DF26A5">
        <w:rPr>
          <w:rFonts w:eastAsia="SimSun"/>
          <w:b/>
          <w:bCs/>
          <w:noProof/>
          <w:color w:val="000000"/>
          <w:rPrChange w:id="5685" w:author="Chen Liao" w:date="2021-03-09T15:09:00Z">
            <w:rPr>
              <w:rFonts w:eastAsia="SimSun"/>
              <w:b/>
              <w:bCs/>
              <w:noProof/>
              <w:color w:val="000000"/>
              <w:sz w:val="20"/>
              <w:szCs w:val="20"/>
            </w:rPr>
          </w:rPrChange>
        </w:rPr>
        <w:lastRenderedPageBreak/>
        <w:drawing>
          <wp:inline distT="0" distB="0" distL="0" distR="0" wp14:anchorId="652C8052" wp14:editId="65FC8AE3">
            <wp:extent cx="5943600" cy="3333115"/>
            <wp:effectExtent l="0" t="0" r="0" b="0"/>
            <wp:docPr id="27" name="Picture 27" descr="A computer screen captur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computer screen capture&#10;&#10;Description automatically generated with low confidenc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3333115"/>
                    </a:xfrm>
                    <a:prstGeom prst="rect">
                      <a:avLst/>
                    </a:prstGeom>
                  </pic:spPr>
                </pic:pic>
              </a:graphicData>
            </a:graphic>
          </wp:inline>
        </w:drawing>
      </w:r>
    </w:p>
    <w:p w14:paraId="6B05BBE7" w14:textId="77777777" w:rsidR="00412D83" w:rsidRPr="00DF26A5" w:rsidRDefault="00412D83" w:rsidP="00235E3B">
      <w:pPr>
        <w:jc w:val="both"/>
        <w:rPr>
          <w:rFonts w:eastAsia="SimSun"/>
          <w:b/>
          <w:bCs/>
          <w:color w:val="000000"/>
          <w:rPrChange w:id="5686" w:author="Chen Liao" w:date="2021-03-09T15:09:00Z">
            <w:rPr>
              <w:rFonts w:eastAsia="SimSun"/>
              <w:b/>
              <w:bCs/>
              <w:color w:val="000000"/>
              <w:sz w:val="20"/>
              <w:szCs w:val="20"/>
            </w:rPr>
          </w:rPrChange>
        </w:rPr>
      </w:pPr>
    </w:p>
    <w:p w14:paraId="7C29196E" w14:textId="76972D19" w:rsidR="00AF278F" w:rsidRPr="00DF26A5" w:rsidRDefault="00412D83" w:rsidP="00235E3B">
      <w:pPr>
        <w:jc w:val="both"/>
        <w:rPr>
          <w:rFonts w:eastAsia="SimSun"/>
          <w:color w:val="000000"/>
          <w:rPrChange w:id="5687" w:author="Chen Liao" w:date="2021-03-09T15:09:00Z">
            <w:rPr>
              <w:rFonts w:eastAsia="SimSun"/>
              <w:color w:val="000000"/>
              <w:sz w:val="20"/>
              <w:szCs w:val="20"/>
            </w:rPr>
          </w:rPrChange>
        </w:rPr>
      </w:pPr>
      <w:commentRangeStart w:id="5688"/>
      <w:r w:rsidRPr="00DF26A5">
        <w:rPr>
          <w:rFonts w:eastAsia="SimSun"/>
          <w:b/>
          <w:bCs/>
          <w:color w:val="000000"/>
          <w:rPrChange w:id="5689" w:author="Chen Liao" w:date="2021-03-09T15:09:00Z">
            <w:rPr>
              <w:rFonts w:eastAsia="SimSun"/>
              <w:b/>
              <w:bCs/>
              <w:color w:val="000000"/>
              <w:sz w:val="20"/>
              <w:szCs w:val="20"/>
            </w:rPr>
          </w:rPrChange>
        </w:rPr>
        <w:t>Figure S13</w:t>
      </w:r>
      <w:commentRangeEnd w:id="5688"/>
      <w:r w:rsidR="00B3696D" w:rsidRPr="00DF26A5">
        <w:rPr>
          <w:rStyle w:val="CommentReference"/>
          <w:sz w:val="24"/>
          <w:szCs w:val="24"/>
          <w:rPrChange w:id="5690" w:author="Chen Liao" w:date="2021-03-09T15:09:00Z">
            <w:rPr>
              <w:rStyle w:val="CommentReference"/>
            </w:rPr>
          </w:rPrChange>
        </w:rPr>
        <w:commentReference w:id="5688"/>
      </w:r>
      <w:r w:rsidRPr="00DF26A5">
        <w:rPr>
          <w:rFonts w:eastAsia="SimSun"/>
          <w:b/>
          <w:bCs/>
          <w:color w:val="000000"/>
          <w:rPrChange w:id="5691" w:author="Chen Liao" w:date="2021-03-09T15:09:00Z">
            <w:rPr>
              <w:rFonts w:eastAsia="SimSun"/>
              <w:b/>
              <w:bCs/>
              <w:color w:val="000000"/>
              <w:sz w:val="20"/>
              <w:szCs w:val="20"/>
            </w:rPr>
          </w:rPrChange>
        </w:rPr>
        <w:t xml:space="preserve">. </w:t>
      </w:r>
      <w:r w:rsidR="005F0779" w:rsidRPr="00DF26A5">
        <w:rPr>
          <w:rFonts w:eastAsia="SimSun"/>
          <w:b/>
          <w:bCs/>
          <w:color w:val="000000"/>
          <w:rPrChange w:id="5692" w:author="Chen Liao" w:date="2021-03-09T15:09:00Z">
            <w:rPr>
              <w:rFonts w:eastAsia="SimSun"/>
              <w:b/>
              <w:bCs/>
              <w:color w:val="000000"/>
              <w:sz w:val="20"/>
              <w:szCs w:val="20"/>
            </w:rPr>
          </w:rPrChange>
        </w:rPr>
        <w:t xml:space="preserve">(Related to Fig. 4) </w:t>
      </w:r>
      <w:r w:rsidRPr="00DF26A5">
        <w:rPr>
          <w:rFonts w:eastAsia="SimSun"/>
          <w:b/>
          <w:bCs/>
          <w:color w:val="000000"/>
          <w:rPrChange w:id="5693" w:author="Chen Liao" w:date="2021-03-09T15:09:00Z">
            <w:rPr>
              <w:rFonts w:eastAsia="SimSun"/>
              <w:b/>
              <w:bCs/>
              <w:color w:val="000000"/>
              <w:sz w:val="20"/>
              <w:szCs w:val="20"/>
            </w:rPr>
          </w:rPrChange>
        </w:rPr>
        <w:t>Pearson correlation between species w</w:t>
      </w:r>
      <w:r w:rsidR="004541CE" w:rsidRPr="00DF26A5">
        <w:rPr>
          <w:rFonts w:eastAsia="SimSun"/>
          <w:b/>
          <w:bCs/>
          <w:color w:val="000000"/>
          <w:rPrChange w:id="5694" w:author="Chen Liao" w:date="2021-03-09T15:09:00Z">
            <w:rPr>
              <w:rFonts w:eastAsia="SimSun"/>
              <w:b/>
              <w:bCs/>
              <w:color w:val="000000"/>
              <w:sz w:val="20"/>
              <w:szCs w:val="20"/>
            </w:rPr>
          </w:rPrChange>
        </w:rPr>
        <w:t>/</w:t>
      </w:r>
      <w:r w:rsidRPr="00DF26A5">
        <w:rPr>
          <w:rFonts w:eastAsia="SimSun"/>
          <w:b/>
          <w:bCs/>
          <w:color w:val="000000"/>
          <w:rPrChange w:id="5695" w:author="Chen Liao" w:date="2021-03-09T15:09:00Z">
            <w:rPr>
              <w:rFonts w:eastAsia="SimSun"/>
              <w:b/>
              <w:bCs/>
              <w:color w:val="000000"/>
              <w:sz w:val="20"/>
              <w:szCs w:val="20"/>
            </w:rPr>
          </w:rPrChange>
        </w:rPr>
        <w:t xml:space="preserve"> </w:t>
      </w:r>
      <w:r w:rsidR="004541CE" w:rsidRPr="00DF26A5">
        <w:rPr>
          <w:rFonts w:eastAsia="SimSun"/>
          <w:b/>
          <w:bCs/>
          <w:color w:val="000000"/>
          <w:rPrChange w:id="5696" w:author="Chen Liao" w:date="2021-03-09T15:09:00Z">
            <w:rPr>
              <w:rFonts w:eastAsia="SimSun"/>
              <w:b/>
              <w:bCs/>
              <w:color w:val="000000"/>
              <w:sz w:val="20"/>
              <w:szCs w:val="20"/>
            </w:rPr>
          </w:rPrChange>
        </w:rPr>
        <w:t xml:space="preserve">baseline-dependent </w:t>
      </w:r>
      <w:r w:rsidRPr="00DF26A5">
        <w:rPr>
          <w:rFonts w:eastAsia="SimSun"/>
          <w:b/>
          <w:bCs/>
          <w:color w:val="000000"/>
          <w:rPrChange w:id="5697" w:author="Chen Liao" w:date="2021-03-09T15:09:00Z">
            <w:rPr>
              <w:rFonts w:eastAsia="SimSun"/>
              <w:b/>
              <w:bCs/>
              <w:color w:val="000000"/>
              <w:sz w:val="20"/>
              <w:szCs w:val="20"/>
            </w:rPr>
          </w:rPrChange>
        </w:rPr>
        <w:t>responses (identified in the main text Fig. 4A) and inulin responders (</w:t>
      </w:r>
      <w:r w:rsidR="004541CE" w:rsidRPr="00DF26A5">
        <w:rPr>
          <w:rFonts w:eastAsia="SimSun"/>
          <w:b/>
          <w:bCs/>
          <w:color w:val="000000"/>
          <w:rPrChange w:id="5698" w:author="Chen Liao" w:date="2021-03-09T15:09:00Z">
            <w:rPr>
              <w:rFonts w:eastAsia="SimSun"/>
              <w:b/>
              <w:bCs/>
              <w:color w:val="000000"/>
              <w:sz w:val="20"/>
              <w:szCs w:val="20"/>
            </w:rPr>
          </w:rPrChange>
        </w:rPr>
        <w:t xml:space="preserve">identified in the main text Fig. 3C, </w:t>
      </w:r>
      <w:r w:rsidRPr="00DF26A5">
        <w:rPr>
          <w:rFonts w:eastAsia="SimSun"/>
          <w:b/>
          <w:bCs/>
          <w:color w:val="000000"/>
          <w:rPrChange w:id="5699" w:author="Chen Liao" w:date="2021-03-09T15:09:00Z">
            <w:rPr>
              <w:rFonts w:eastAsia="SimSun"/>
              <w:b/>
              <w:bCs/>
              <w:color w:val="000000"/>
              <w:sz w:val="20"/>
              <w:szCs w:val="20"/>
            </w:rPr>
          </w:rPrChange>
        </w:rPr>
        <w:t>highlighted in red). A</w:t>
      </w:r>
      <w:r w:rsidRPr="00DF26A5">
        <w:rPr>
          <w:rFonts w:eastAsia="SimSun"/>
          <w:color w:val="000000"/>
          <w:rPrChange w:id="5700" w:author="Chen Liao" w:date="2021-03-09T15:09:00Z">
            <w:rPr>
              <w:rFonts w:eastAsia="SimSun"/>
              <w:color w:val="000000"/>
              <w:sz w:val="20"/>
              <w:szCs w:val="20"/>
            </w:rPr>
          </w:rPrChange>
        </w:rPr>
        <w:t>. Correlation</w:t>
      </w:r>
      <w:r w:rsidR="00692A08" w:rsidRPr="00DF26A5">
        <w:rPr>
          <w:rFonts w:eastAsia="SimSun"/>
          <w:color w:val="000000"/>
          <w:rPrChange w:id="5701" w:author="Chen Liao" w:date="2021-03-09T15:09:00Z">
            <w:rPr>
              <w:rFonts w:eastAsia="SimSun"/>
              <w:color w:val="000000"/>
              <w:sz w:val="20"/>
              <w:szCs w:val="20"/>
            </w:rPr>
          </w:rPrChange>
        </w:rPr>
        <w:t>s were performed</w:t>
      </w:r>
      <w:r w:rsidRPr="00DF26A5">
        <w:rPr>
          <w:rFonts w:eastAsia="SimSun"/>
          <w:color w:val="000000"/>
          <w:rPrChange w:id="5702" w:author="Chen Liao" w:date="2021-03-09T15:09:00Z">
            <w:rPr>
              <w:rFonts w:eastAsia="SimSun"/>
              <w:color w:val="000000"/>
              <w:sz w:val="20"/>
              <w:szCs w:val="20"/>
            </w:rPr>
          </w:rPrChange>
        </w:rPr>
        <w:t xml:space="preserve"> using absolute abundance</w:t>
      </w:r>
      <w:r w:rsidR="00E27F64" w:rsidRPr="00DF26A5">
        <w:rPr>
          <w:rFonts w:eastAsia="SimSun"/>
          <w:color w:val="000000"/>
          <w:rPrChange w:id="5703" w:author="Chen Liao" w:date="2021-03-09T15:09:00Z">
            <w:rPr>
              <w:rFonts w:eastAsia="SimSun"/>
              <w:color w:val="000000"/>
              <w:sz w:val="20"/>
              <w:szCs w:val="20"/>
            </w:rPr>
          </w:rPrChange>
        </w:rPr>
        <w:t>s</w:t>
      </w:r>
      <w:r w:rsidR="00692A08" w:rsidRPr="00DF26A5">
        <w:rPr>
          <w:rFonts w:eastAsia="SimSun"/>
          <w:color w:val="000000"/>
          <w:rPrChange w:id="5704" w:author="Chen Liao" w:date="2021-03-09T15:09:00Z">
            <w:rPr>
              <w:rFonts w:eastAsia="SimSun"/>
              <w:color w:val="000000"/>
              <w:sz w:val="20"/>
              <w:szCs w:val="20"/>
            </w:rPr>
          </w:rPrChange>
        </w:rPr>
        <w:t xml:space="preserve"> </w:t>
      </w:r>
      <w:r w:rsidRPr="00DF26A5">
        <w:rPr>
          <w:rFonts w:eastAsia="SimSun"/>
          <w:color w:val="000000"/>
          <w:rPrChange w:id="5705" w:author="Chen Liao" w:date="2021-03-09T15:09:00Z">
            <w:rPr>
              <w:rFonts w:eastAsia="SimSun"/>
              <w:color w:val="000000"/>
              <w:sz w:val="20"/>
              <w:szCs w:val="20"/>
            </w:rPr>
          </w:rPrChange>
        </w:rPr>
        <w:t>at all time points.</w:t>
      </w:r>
      <w:r w:rsidRPr="00DF26A5">
        <w:rPr>
          <w:rFonts w:eastAsia="SimSun"/>
          <w:b/>
          <w:bCs/>
          <w:color w:val="000000"/>
          <w:rPrChange w:id="5706" w:author="Chen Liao" w:date="2021-03-09T15:09:00Z">
            <w:rPr>
              <w:rFonts w:eastAsia="SimSun"/>
              <w:b/>
              <w:bCs/>
              <w:color w:val="000000"/>
              <w:sz w:val="20"/>
              <w:szCs w:val="20"/>
            </w:rPr>
          </w:rPrChange>
        </w:rPr>
        <w:t xml:space="preserve"> B</w:t>
      </w:r>
      <w:r w:rsidR="00834885" w:rsidRPr="00DF26A5">
        <w:rPr>
          <w:rFonts w:eastAsia="SimSun"/>
          <w:color w:val="000000"/>
          <w:rPrChange w:id="5707" w:author="Chen Liao" w:date="2021-03-09T15:09:00Z">
            <w:rPr>
              <w:rFonts w:eastAsia="SimSun"/>
              <w:color w:val="000000"/>
              <w:sz w:val="20"/>
              <w:szCs w:val="20"/>
            </w:rPr>
          </w:rPrChange>
        </w:rPr>
        <w:t>,</w:t>
      </w:r>
      <w:r w:rsidR="00834885" w:rsidRPr="00DF26A5">
        <w:rPr>
          <w:rFonts w:eastAsia="SimSun"/>
          <w:b/>
          <w:bCs/>
          <w:color w:val="000000"/>
          <w:rPrChange w:id="5708" w:author="Chen Liao" w:date="2021-03-09T15:09:00Z">
            <w:rPr>
              <w:rFonts w:eastAsia="SimSun"/>
              <w:b/>
              <w:bCs/>
              <w:color w:val="000000"/>
              <w:sz w:val="20"/>
              <w:szCs w:val="20"/>
            </w:rPr>
          </w:rPrChange>
        </w:rPr>
        <w:t>C</w:t>
      </w:r>
      <w:r w:rsidRPr="00DF26A5">
        <w:rPr>
          <w:rFonts w:eastAsia="SimSun"/>
          <w:color w:val="000000"/>
          <w:rPrChange w:id="5709" w:author="Chen Liao" w:date="2021-03-09T15:09:00Z">
            <w:rPr>
              <w:rFonts w:eastAsia="SimSun"/>
              <w:color w:val="000000"/>
              <w:sz w:val="20"/>
              <w:szCs w:val="20"/>
            </w:rPr>
          </w:rPrChange>
        </w:rPr>
        <w:t>. Correlation</w:t>
      </w:r>
      <w:r w:rsidR="00692A08" w:rsidRPr="00DF26A5">
        <w:rPr>
          <w:rFonts w:eastAsia="SimSun"/>
          <w:color w:val="000000"/>
          <w:rPrChange w:id="5710" w:author="Chen Liao" w:date="2021-03-09T15:09:00Z">
            <w:rPr>
              <w:rFonts w:eastAsia="SimSun"/>
              <w:color w:val="000000"/>
              <w:sz w:val="20"/>
              <w:szCs w:val="20"/>
            </w:rPr>
          </w:rPrChange>
        </w:rPr>
        <w:t>s</w:t>
      </w:r>
      <w:r w:rsidRPr="00DF26A5">
        <w:rPr>
          <w:rFonts w:eastAsia="SimSun"/>
          <w:color w:val="000000"/>
          <w:rPrChange w:id="5711" w:author="Chen Liao" w:date="2021-03-09T15:09:00Z">
            <w:rPr>
              <w:rFonts w:eastAsia="SimSun"/>
              <w:color w:val="000000"/>
              <w:sz w:val="20"/>
              <w:szCs w:val="20"/>
            </w:rPr>
          </w:rPrChange>
        </w:rPr>
        <w:t xml:space="preserve"> </w:t>
      </w:r>
      <w:r w:rsidR="000A4894" w:rsidRPr="00DF26A5">
        <w:rPr>
          <w:rFonts w:eastAsia="SimSun"/>
          <w:color w:val="000000"/>
          <w:rPrChange w:id="5712" w:author="Chen Liao" w:date="2021-03-09T15:09:00Z">
            <w:rPr>
              <w:rFonts w:eastAsia="SimSun"/>
              <w:color w:val="000000"/>
              <w:sz w:val="20"/>
              <w:szCs w:val="20"/>
            </w:rPr>
          </w:rPrChange>
        </w:rPr>
        <w:t>w</w:t>
      </w:r>
      <w:r w:rsidR="00692A08" w:rsidRPr="00DF26A5">
        <w:rPr>
          <w:rFonts w:eastAsia="SimSun"/>
          <w:color w:val="000000"/>
          <w:rPrChange w:id="5713" w:author="Chen Liao" w:date="2021-03-09T15:09:00Z">
            <w:rPr>
              <w:rFonts w:eastAsia="SimSun"/>
              <w:color w:val="000000"/>
              <w:sz w:val="20"/>
              <w:szCs w:val="20"/>
            </w:rPr>
          </w:rPrChange>
        </w:rPr>
        <w:t>ere</w:t>
      </w:r>
      <w:r w:rsidR="000A4894" w:rsidRPr="00DF26A5">
        <w:rPr>
          <w:rFonts w:eastAsia="SimSun"/>
          <w:color w:val="000000"/>
          <w:rPrChange w:id="5714" w:author="Chen Liao" w:date="2021-03-09T15:09:00Z">
            <w:rPr>
              <w:rFonts w:eastAsia="SimSun"/>
              <w:color w:val="000000"/>
              <w:sz w:val="20"/>
              <w:szCs w:val="20"/>
            </w:rPr>
          </w:rPrChange>
        </w:rPr>
        <w:t xml:space="preserve"> </w:t>
      </w:r>
      <w:r w:rsidR="00692A08" w:rsidRPr="00DF26A5">
        <w:rPr>
          <w:rFonts w:eastAsia="SimSun"/>
          <w:color w:val="000000"/>
          <w:rPrChange w:id="5715" w:author="Chen Liao" w:date="2021-03-09T15:09:00Z">
            <w:rPr>
              <w:rFonts w:eastAsia="SimSun"/>
              <w:color w:val="000000"/>
              <w:sz w:val="20"/>
              <w:szCs w:val="20"/>
            </w:rPr>
          </w:rPrChange>
        </w:rPr>
        <w:t>performed</w:t>
      </w:r>
      <w:r w:rsidR="000A4894" w:rsidRPr="00DF26A5">
        <w:rPr>
          <w:rFonts w:eastAsia="SimSun"/>
          <w:color w:val="000000"/>
          <w:rPrChange w:id="5716" w:author="Chen Liao" w:date="2021-03-09T15:09:00Z">
            <w:rPr>
              <w:rFonts w:eastAsia="SimSun"/>
              <w:color w:val="000000"/>
              <w:sz w:val="20"/>
              <w:szCs w:val="20"/>
            </w:rPr>
          </w:rPrChange>
        </w:rPr>
        <w:t xml:space="preserve"> </w:t>
      </w:r>
      <w:r w:rsidR="004541CE" w:rsidRPr="00DF26A5">
        <w:rPr>
          <w:rFonts w:eastAsia="SimSun"/>
          <w:color w:val="000000"/>
          <w:rPrChange w:id="5717" w:author="Chen Liao" w:date="2021-03-09T15:09:00Z">
            <w:rPr>
              <w:rFonts w:eastAsia="SimSun"/>
              <w:color w:val="000000"/>
              <w:sz w:val="20"/>
              <w:szCs w:val="20"/>
            </w:rPr>
          </w:rPrChange>
        </w:rPr>
        <w:t xml:space="preserve">using </w:t>
      </w:r>
      <w:r w:rsidRPr="00DF26A5">
        <w:rPr>
          <w:rFonts w:eastAsia="SimSun"/>
          <w:color w:val="000000"/>
          <w:rPrChange w:id="5718" w:author="Chen Liao" w:date="2021-03-09T15:09:00Z">
            <w:rPr>
              <w:rFonts w:eastAsia="SimSun"/>
              <w:color w:val="000000"/>
              <w:sz w:val="20"/>
              <w:szCs w:val="20"/>
            </w:rPr>
          </w:rPrChange>
        </w:rPr>
        <w:t>baseline absolute</w:t>
      </w:r>
      <w:r w:rsidR="00834885" w:rsidRPr="00DF26A5">
        <w:rPr>
          <w:rFonts w:eastAsia="SimSun"/>
          <w:color w:val="000000"/>
          <w:rPrChange w:id="5719" w:author="Chen Liao" w:date="2021-03-09T15:09:00Z">
            <w:rPr>
              <w:rFonts w:eastAsia="SimSun"/>
              <w:color w:val="000000"/>
              <w:sz w:val="20"/>
              <w:szCs w:val="20"/>
            </w:rPr>
          </w:rPrChange>
        </w:rPr>
        <w:t xml:space="preserve"> (B) or relative (C)</w:t>
      </w:r>
      <w:r w:rsidRPr="00DF26A5">
        <w:rPr>
          <w:rFonts w:eastAsia="SimSun"/>
          <w:color w:val="000000"/>
          <w:rPrChange w:id="5720" w:author="Chen Liao" w:date="2021-03-09T15:09:00Z">
            <w:rPr>
              <w:rFonts w:eastAsia="SimSun"/>
              <w:color w:val="000000"/>
              <w:sz w:val="20"/>
              <w:szCs w:val="20"/>
            </w:rPr>
          </w:rPrChange>
        </w:rPr>
        <w:t xml:space="preserve"> abundance</w:t>
      </w:r>
      <w:r w:rsidR="00E27F64" w:rsidRPr="00DF26A5">
        <w:rPr>
          <w:rFonts w:eastAsia="SimSun"/>
          <w:color w:val="000000"/>
          <w:rPrChange w:id="5721" w:author="Chen Liao" w:date="2021-03-09T15:09:00Z">
            <w:rPr>
              <w:rFonts w:eastAsia="SimSun"/>
              <w:color w:val="000000"/>
              <w:sz w:val="20"/>
              <w:szCs w:val="20"/>
            </w:rPr>
          </w:rPrChange>
        </w:rPr>
        <w:t>s</w:t>
      </w:r>
      <w:r w:rsidRPr="00DF26A5">
        <w:rPr>
          <w:rFonts w:eastAsia="SimSun"/>
          <w:color w:val="000000"/>
          <w:rPrChange w:id="5722" w:author="Chen Liao" w:date="2021-03-09T15:09:00Z">
            <w:rPr>
              <w:rFonts w:eastAsia="SimSun"/>
              <w:color w:val="000000"/>
              <w:sz w:val="20"/>
              <w:szCs w:val="20"/>
            </w:rPr>
          </w:rPrChange>
        </w:rPr>
        <w:t xml:space="preserve"> </w:t>
      </w:r>
      <w:r w:rsidR="000A4894" w:rsidRPr="00DF26A5">
        <w:rPr>
          <w:rFonts w:eastAsia="SimSun"/>
          <w:color w:val="000000"/>
          <w:rPrChange w:id="5723" w:author="Chen Liao" w:date="2021-03-09T15:09:00Z">
            <w:rPr>
              <w:rFonts w:eastAsia="SimSun"/>
              <w:color w:val="000000"/>
              <w:sz w:val="20"/>
              <w:szCs w:val="20"/>
            </w:rPr>
          </w:rPrChange>
        </w:rPr>
        <w:t xml:space="preserve">for </w:t>
      </w:r>
      <w:r w:rsidR="004541CE" w:rsidRPr="00DF26A5">
        <w:rPr>
          <w:rFonts w:eastAsia="SimSun"/>
          <w:color w:val="000000"/>
          <w:rPrChange w:id="5724" w:author="Chen Liao" w:date="2021-03-09T15:09:00Z">
            <w:rPr>
              <w:rFonts w:eastAsia="SimSun"/>
              <w:color w:val="000000"/>
              <w:sz w:val="20"/>
              <w:szCs w:val="20"/>
            </w:rPr>
          </w:rPrChange>
        </w:rPr>
        <w:t>species w/ baseline-dependent responses</w:t>
      </w:r>
      <w:r w:rsidR="000A4894" w:rsidRPr="00DF26A5">
        <w:rPr>
          <w:rFonts w:eastAsia="SimSun"/>
          <w:color w:val="000000"/>
          <w:rPrChange w:id="5725" w:author="Chen Liao" w:date="2021-03-09T15:09:00Z">
            <w:rPr>
              <w:rFonts w:eastAsia="SimSun"/>
              <w:color w:val="000000"/>
              <w:sz w:val="20"/>
              <w:szCs w:val="20"/>
            </w:rPr>
          </w:rPrChange>
        </w:rPr>
        <w:t xml:space="preserve"> </w:t>
      </w:r>
      <w:r w:rsidR="00834885" w:rsidRPr="00DF26A5">
        <w:rPr>
          <w:rFonts w:eastAsia="SimSun"/>
          <w:color w:val="000000"/>
          <w:rPrChange w:id="5726" w:author="Chen Liao" w:date="2021-03-09T15:09:00Z">
            <w:rPr>
              <w:rFonts w:eastAsia="SimSun"/>
              <w:color w:val="000000"/>
              <w:sz w:val="20"/>
              <w:szCs w:val="20"/>
            </w:rPr>
          </w:rPrChange>
        </w:rPr>
        <w:t xml:space="preserve">and </w:t>
      </w:r>
      <w:r w:rsidR="00E27F64" w:rsidRPr="00DF26A5">
        <w:rPr>
          <w:rFonts w:eastAsia="SimSun"/>
          <w:color w:val="000000"/>
          <w:rPrChange w:id="5727" w:author="Chen Liao" w:date="2021-03-09T15:09:00Z">
            <w:rPr>
              <w:rFonts w:eastAsia="SimSun"/>
              <w:color w:val="000000"/>
              <w:sz w:val="20"/>
              <w:szCs w:val="20"/>
            </w:rPr>
          </w:rPrChange>
        </w:rPr>
        <w:t xml:space="preserve">total </w:t>
      </w:r>
      <w:r w:rsidR="000A4894" w:rsidRPr="00DF26A5">
        <w:rPr>
          <w:rFonts w:eastAsia="SimSun"/>
          <w:color w:val="000000"/>
          <w:rPrChange w:id="5728" w:author="Chen Liao" w:date="2021-03-09T15:09:00Z">
            <w:rPr>
              <w:rFonts w:eastAsia="SimSun"/>
              <w:color w:val="000000"/>
              <w:sz w:val="20"/>
              <w:szCs w:val="20"/>
            </w:rPr>
          </w:rPrChange>
        </w:rPr>
        <w:t xml:space="preserve">area under the </w:t>
      </w:r>
      <w:r w:rsidR="00E27F64" w:rsidRPr="00DF26A5">
        <w:rPr>
          <w:rFonts w:eastAsia="SimSun"/>
          <w:color w:val="000000"/>
          <w:rPrChange w:id="5729" w:author="Chen Liao" w:date="2021-03-09T15:09:00Z">
            <w:rPr>
              <w:rFonts w:eastAsia="SimSun"/>
              <w:color w:val="000000"/>
              <w:sz w:val="20"/>
              <w:szCs w:val="20"/>
            </w:rPr>
          </w:rPrChange>
        </w:rPr>
        <w:t xml:space="preserve">curve of absolute </w:t>
      </w:r>
      <w:r w:rsidR="00A814F9" w:rsidRPr="00DF26A5">
        <w:rPr>
          <w:rFonts w:eastAsia="SimSun"/>
          <w:color w:val="000000"/>
          <w:rPrChange w:id="5730" w:author="Chen Liao" w:date="2021-03-09T15:09:00Z">
            <w:rPr>
              <w:rFonts w:eastAsia="SimSun"/>
              <w:color w:val="000000"/>
              <w:sz w:val="20"/>
              <w:szCs w:val="20"/>
            </w:rPr>
          </w:rPrChange>
        </w:rPr>
        <w:t>abundances</w:t>
      </w:r>
      <w:r w:rsidR="00E27F64" w:rsidRPr="00DF26A5">
        <w:rPr>
          <w:rFonts w:eastAsia="SimSun"/>
          <w:color w:val="000000"/>
          <w:rPrChange w:id="5731" w:author="Chen Liao" w:date="2021-03-09T15:09:00Z">
            <w:rPr>
              <w:rFonts w:eastAsia="SimSun"/>
              <w:color w:val="000000"/>
              <w:sz w:val="20"/>
              <w:szCs w:val="20"/>
            </w:rPr>
          </w:rPrChange>
        </w:rPr>
        <w:t xml:space="preserve"> </w:t>
      </w:r>
      <w:r w:rsidR="000A4894" w:rsidRPr="00DF26A5">
        <w:rPr>
          <w:rFonts w:eastAsia="SimSun"/>
          <w:color w:val="000000"/>
          <w:rPrChange w:id="5732" w:author="Chen Liao" w:date="2021-03-09T15:09:00Z">
            <w:rPr>
              <w:rFonts w:eastAsia="SimSun"/>
              <w:color w:val="000000"/>
              <w:sz w:val="20"/>
              <w:szCs w:val="20"/>
            </w:rPr>
          </w:rPrChange>
        </w:rPr>
        <w:t xml:space="preserve">for </w:t>
      </w:r>
      <w:r w:rsidR="00834885" w:rsidRPr="00DF26A5">
        <w:rPr>
          <w:rFonts w:eastAsia="SimSun"/>
          <w:color w:val="000000"/>
          <w:rPrChange w:id="5733" w:author="Chen Liao" w:date="2021-03-09T15:09:00Z">
            <w:rPr>
              <w:rFonts w:eastAsia="SimSun"/>
              <w:color w:val="000000"/>
              <w:sz w:val="20"/>
              <w:szCs w:val="20"/>
            </w:rPr>
          </w:rPrChange>
        </w:rPr>
        <w:t>inulin responders</w:t>
      </w:r>
      <w:r w:rsidR="003F78AE" w:rsidRPr="00DF26A5">
        <w:rPr>
          <w:rFonts w:eastAsia="SimSun"/>
          <w:color w:val="000000"/>
          <w:rPrChange w:id="5734" w:author="Chen Liao" w:date="2021-03-09T15:09:00Z">
            <w:rPr>
              <w:rFonts w:eastAsia="SimSun"/>
              <w:color w:val="000000"/>
              <w:sz w:val="20"/>
              <w:szCs w:val="20"/>
            </w:rPr>
          </w:rPrChange>
        </w:rPr>
        <w:t>.</w:t>
      </w:r>
      <w:r w:rsidR="00AF278F" w:rsidRPr="00DF26A5">
        <w:rPr>
          <w:rFonts w:eastAsia="SimSun"/>
          <w:color w:val="000000"/>
          <w:rPrChange w:id="5735" w:author="Chen Liao" w:date="2021-03-09T15:09:00Z">
            <w:rPr>
              <w:rFonts w:eastAsia="SimSun"/>
              <w:color w:val="000000"/>
              <w:sz w:val="20"/>
              <w:szCs w:val="20"/>
            </w:rPr>
          </w:rPrChange>
        </w:rPr>
        <w:br w:type="page"/>
      </w:r>
    </w:p>
    <w:p w14:paraId="0CA949F3" w14:textId="6F2EECDA" w:rsidR="00AF278F" w:rsidRPr="00DF26A5" w:rsidRDefault="00601085" w:rsidP="00B76665">
      <w:pPr>
        <w:jc w:val="both"/>
        <w:rPr>
          <w:rFonts w:eastAsia="SimSun"/>
          <w:b/>
          <w:bCs/>
          <w:color w:val="000000"/>
          <w:rPrChange w:id="5736" w:author="Chen Liao" w:date="2021-03-09T15:09:00Z">
            <w:rPr>
              <w:rFonts w:eastAsia="SimSun"/>
              <w:b/>
              <w:bCs/>
              <w:color w:val="000000"/>
              <w:sz w:val="20"/>
              <w:szCs w:val="20"/>
            </w:rPr>
          </w:rPrChange>
        </w:rPr>
        <w:pPrChange w:id="5737" w:author="Chen Liao" w:date="2021-03-24T10:44:00Z">
          <w:pPr>
            <w:jc w:val="center"/>
          </w:pPr>
        </w:pPrChange>
      </w:pPr>
      <w:r w:rsidRPr="00DF26A5">
        <w:rPr>
          <w:rFonts w:eastAsia="SimSun"/>
          <w:b/>
          <w:bCs/>
          <w:noProof/>
          <w:color w:val="000000"/>
          <w:rPrChange w:id="5738" w:author="Chen Liao" w:date="2021-03-09T15:09:00Z">
            <w:rPr>
              <w:rFonts w:eastAsia="SimSun"/>
              <w:b/>
              <w:bCs/>
              <w:noProof/>
              <w:color w:val="000000"/>
              <w:sz w:val="20"/>
              <w:szCs w:val="20"/>
            </w:rPr>
          </w:rPrChange>
        </w:rPr>
        <w:lastRenderedPageBreak/>
        <w:drawing>
          <wp:inline distT="0" distB="0" distL="0" distR="0" wp14:anchorId="76415A6F" wp14:editId="5F48C731">
            <wp:extent cx="5590070" cy="4276165"/>
            <wp:effectExtent l="0" t="0" r="0" b="3810"/>
            <wp:docPr id="31" name="Picture 31"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Background pattern&#10;&#10;Description automatically generated with medium confidenc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597293" cy="4281690"/>
                    </a:xfrm>
                    <a:prstGeom prst="rect">
                      <a:avLst/>
                    </a:prstGeom>
                  </pic:spPr>
                </pic:pic>
              </a:graphicData>
            </a:graphic>
          </wp:inline>
        </w:drawing>
      </w:r>
    </w:p>
    <w:p w14:paraId="57D4E977" w14:textId="1E0D58A4" w:rsidR="00BF5C46" w:rsidRPr="00DF26A5" w:rsidRDefault="00BF5C46" w:rsidP="00C3619E">
      <w:pPr>
        <w:jc w:val="both"/>
        <w:rPr>
          <w:rFonts w:eastAsia="SimSun"/>
          <w:b/>
          <w:bCs/>
          <w:color w:val="000000"/>
          <w:rPrChange w:id="5739" w:author="Chen Liao" w:date="2021-03-09T15:09:00Z">
            <w:rPr>
              <w:rFonts w:eastAsia="SimSun"/>
              <w:b/>
              <w:bCs/>
              <w:color w:val="000000"/>
              <w:sz w:val="20"/>
              <w:szCs w:val="20"/>
            </w:rPr>
          </w:rPrChange>
        </w:rPr>
      </w:pPr>
    </w:p>
    <w:p w14:paraId="145C8F56" w14:textId="77777777" w:rsidR="00601085" w:rsidRPr="00DF26A5" w:rsidRDefault="00601085" w:rsidP="00235E3B">
      <w:pPr>
        <w:jc w:val="both"/>
        <w:rPr>
          <w:rFonts w:eastAsia="SimSun"/>
          <w:b/>
          <w:bCs/>
          <w:color w:val="000000"/>
          <w:rPrChange w:id="5740" w:author="Chen Liao" w:date="2021-03-09T15:09:00Z">
            <w:rPr>
              <w:rFonts w:eastAsia="SimSun"/>
              <w:b/>
              <w:bCs/>
              <w:color w:val="000000"/>
              <w:sz w:val="20"/>
              <w:szCs w:val="20"/>
            </w:rPr>
          </w:rPrChange>
        </w:rPr>
      </w:pPr>
    </w:p>
    <w:p w14:paraId="010E6054" w14:textId="74A7082C" w:rsidR="00601085" w:rsidRPr="00DF26A5" w:rsidRDefault="00BF5C46" w:rsidP="00235E3B">
      <w:pPr>
        <w:jc w:val="both"/>
        <w:rPr>
          <w:rFonts w:eastAsia="SimSun"/>
          <w:color w:val="000000"/>
          <w:rPrChange w:id="5741" w:author="Chen Liao" w:date="2021-03-09T15:09:00Z">
            <w:rPr>
              <w:rFonts w:eastAsia="SimSun"/>
              <w:color w:val="000000"/>
              <w:sz w:val="20"/>
              <w:szCs w:val="20"/>
            </w:rPr>
          </w:rPrChange>
        </w:rPr>
      </w:pPr>
      <w:r w:rsidRPr="00DF26A5">
        <w:rPr>
          <w:rFonts w:eastAsia="SimSun"/>
          <w:b/>
          <w:bCs/>
          <w:color w:val="000000"/>
          <w:rPrChange w:id="5742" w:author="Chen Liao" w:date="2021-03-09T15:09:00Z">
            <w:rPr>
              <w:rFonts w:eastAsia="SimSun"/>
              <w:b/>
              <w:bCs/>
              <w:color w:val="000000"/>
              <w:sz w:val="20"/>
              <w:szCs w:val="20"/>
            </w:rPr>
          </w:rPrChange>
        </w:rPr>
        <w:t xml:space="preserve">Figure S14. </w:t>
      </w:r>
      <w:r w:rsidR="00C42D2C" w:rsidRPr="00DF26A5">
        <w:rPr>
          <w:rFonts w:eastAsia="SimSun"/>
          <w:b/>
          <w:bCs/>
          <w:color w:val="000000"/>
          <w:rPrChange w:id="5743" w:author="Chen Liao" w:date="2021-03-09T15:09:00Z">
            <w:rPr>
              <w:rFonts w:eastAsia="SimSun"/>
              <w:b/>
              <w:bCs/>
              <w:color w:val="000000"/>
              <w:sz w:val="20"/>
              <w:szCs w:val="20"/>
            </w:rPr>
          </w:rPrChange>
        </w:rPr>
        <w:t xml:space="preserve">(Related to Fig. 5) </w:t>
      </w:r>
      <w:r w:rsidR="00012833" w:rsidRPr="00DF26A5">
        <w:rPr>
          <w:rFonts w:eastAsia="SimSun"/>
          <w:b/>
          <w:bCs/>
          <w:color w:val="000000"/>
          <w:rPrChange w:id="5744" w:author="Chen Liao" w:date="2021-03-09T15:09:00Z">
            <w:rPr>
              <w:rFonts w:eastAsia="SimSun"/>
              <w:b/>
              <w:bCs/>
              <w:color w:val="000000"/>
              <w:sz w:val="20"/>
              <w:szCs w:val="20"/>
            </w:rPr>
          </w:rPrChange>
        </w:rPr>
        <w:t>Poor</w:t>
      </w:r>
      <w:r w:rsidR="00601085" w:rsidRPr="00DF26A5">
        <w:rPr>
          <w:rFonts w:eastAsia="SimSun"/>
          <w:b/>
          <w:bCs/>
          <w:color w:val="000000"/>
          <w:rPrChange w:id="5745" w:author="Chen Liao" w:date="2021-03-09T15:09:00Z">
            <w:rPr>
              <w:rFonts w:eastAsia="SimSun"/>
              <w:b/>
              <w:bCs/>
              <w:color w:val="000000"/>
              <w:sz w:val="20"/>
              <w:szCs w:val="20"/>
            </w:rPr>
          </w:rPrChange>
        </w:rPr>
        <w:t xml:space="preserve"> </w:t>
      </w:r>
      <w:r w:rsidR="00631B6E" w:rsidRPr="00DF26A5">
        <w:rPr>
          <w:rFonts w:eastAsia="SimSun"/>
          <w:b/>
          <w:bCs/>
          <w:color w:val="000000"/>
          <w:rPrChange w:id="5746" w:author="Chen Liao" w:date="2021-03-09T15:09:00Z">
            <w:rPr>
              <w:rFonts w:eastAsia="SimSun"/>
              <w:b/>
              <w:bCs/>
              <w:color w:val="000000"/>
              <w:sz w:val="20"/>
              <w:szCs w:val="20"/>
            </w:rPr>
          </w:rPrChange>
        </w:rPr>
        <w:t>performance</w:t>
      </w:r>
      <w:r w:rsidR="00601085" w:rsidRPr="00DF26A5">
        <w:rPr>
          <w:rFonts w:eastAsia="SimSun"/>
          <w:b/>
          <w:bCs/>
          <w:color w:val="000000"/>
          <w:rPrChange w:id="5747" w:author="Chen Liao" w:date="2021-03-09T15:09:00Z">
            <w:rPr>
              <w:rFonts w:eastAsia="SimSun"/>
              <w:b/>
              <w:bCs/>
              <w:color w:val="000000"/>
              <w:sz w:val="20"/>
              <w:szCs w:val="20"/>
            </w:rPr>
          </w:rPrChange>
        </w:rPr>
        <w:t xml:space="preserve"> of random forest model in predicting short-chain fatty acids (SCFA</w:t>
      </w:r>
      <w:r w:rsidR="00D13166" w:rsidRPr="00DF26A5">
        <w:rPr>
          <w:rFonts w:eastAsia="SimSun"/>
          <w:b/>
          <w:bCs/>
          <w:color w:val="000000"/>
          <w:rPrChange w:id="5748" w:author="Chen Liao" w:date="2021-03-09T15:09:00Z">
            <w:rPr>
              <w:rFonts w:eastAsia="SimSun"/>
              <w:b/>
              <w:bCs/>
              <w:color w:val="000000"/>
              <w:sz w:val="20"/>
              <w:szCs w:val="20"/>
            </w:rPr>
          </w:rPrChange>
        </w:rPr>
        <w:t>s</w:t>
      </w:r>
      <w:r w:rsidR="00601085" w:rsidRPr="00DF26A5">
        <w:rPr>
          <w:rFonts w:eastAsia="SimSun"/>
          <w:b/>
          <w:bCs/>
          <w:color w:val="000000"/>
          <w:rPrChange w:id="5749" w:author="Chen Liao" w:date="2021-03-09T15:09:00Z">
            <w:rPr>
              <w:rFonts w:eastAsia="SimSun"/>
              <w:b/>
              <w:bCs/>
              <w:color w:val="000000"/>
              <w:sz w:val="20"/>
              <w:szCs w:val="20"/>
            </w:rPr>
          </w:rPrChange>
        </w:rPr>
        <w:t>)</w:t>
      </w:r>
      <w:r w:rsidR="00D13166" w:rsidRPr="00DF26A5">
        <w:rPr>
          <w:rFonts w:eastAsia="SimSun"/>
          <w:b/>
          <w:bCs/>
          <w:color w:val="000000"/>
          <w:rPrChange w:id="5750" w:author="Chen Liao" w:date="2021-03-09T15:09:00Z">
            <w:rPr>
              <w:rFonts w:eastAsia="SimSun"/>
              <w:b/>
              <w:bCs/>
              <w:color w:val="000000"/>
              <w:sz w:val="20"/>
              <w:szCs w:val="20"/>
            </w:rPr>
          </w:rPrChange>
        </w:rPr>
        <w:t xml:space="preserve"> concentration</w:t>
      </w:r>
      <w:r w:rsidR="00601085" w:rsidRPr="00DF26A5">
        <w:rPr>
          <w:rFonts w:eastAsia="SimSun"/>
          <w:b/>
          <w:bCs/>
          <w:color w:val="000000"/>
          <w:rPrChange w:id="5751" w:author="Chen Liao" w:date="2021-03-09T15:09:00Z">
            <w:rPr>
              <w:rFonts w:eastAsia="SimSun"/>
              <w:b/>
              <w:bCs/>
              <w:color w:val="000000"/>
              <w:sz w:val="20"/>
              <w:szCs w:val="20"/>
            </w:rPr>
          </w:rPrChange>
        </w:rPr>
        <w:t xml:space="preserve"> </w:t>
      </w:r>
      <w:r w:rsidR="008C1571" w:rsidRPr="00DF26A5">
        <w:rPr>
          <w:rFonts w:eastAsia="SimSun"/>
          <w:b/>
          <w:bCs/>
          <w:color w:val="000000"/>
          <w:rPrChange w:id="5752" w:author="Chen Liao" w:date="2021-03-09T15:09:00Z">
            <w:rPr>
              <w:rFonts w:eastAsia="SimSun"/>
              <w:b/>
              <w:bCs/>
              <w:color w:val="000000"/>
              <w:sz w:val="20"/>
              <w:szCs w:val="20"/>
            </w:rPr>
          </w:rPrChange>
        </w:rPr>
        <w:t xml:space="preserve">(see Fig. 5B of the main text for results) </w:t>
      </w:r>
      <w:r w:rsidR="00601085" w:rsidRPr="00DF26A5">
        <w:rPr>
          <w:rFonts w:eastAsia="SimSun"/>
          <w:b/>
          <w:bCs/>
          <w:color w:val="000000"/>
          <w:rPrChange w:id="5753" w:author="Chen Liao" w:date="2021-03-09T15:09:00Z">
            <w:rPr>
              <w:rFonts w:eastAsia="SimSun"/>
              <w:b/>
              <w:bCs/>
              <w:color w:val="000000"/>
              <w:sz w:val="20"/>
              <w:szCs w:val="20"/>
            </w:rPr>
          </w:rPrChange>
        </w:rPr>
        <w:t xml:space="preserve">cannot be rescued by using (A) </w:t>
      </w:r>
      <w:r w:rsidR="00063837" w:rsidRPr="00DF26A5">
        <w:rPr>
          <w:rFonts w:eastAsia="SimSun"/>
          <w:b/>
          <w:bCs/>
          <w:color w:val="000000"/>
          <w:rPrChange w:id="5754" w:author="Chen Liao" w:date="2021-03-09T15:09:00Z">
            <w:rPr>
              <w:rFonts w:eastAsia="SimSun"/>
              <w:b/>
              <w:bCs/>
              <w:color w:val="000000"/>
              <w:sz w:val="20"/>
              <w:szCs w:val="20"/>
            </w:rPr>
          </w:rPrChange>
        </w:rPr>
        <w:t>alternative</w:t>
      </w:r>
      <w:r w:rsidR="00601085" w:rsidRPr="00DF26A5">
        <w:rPr>
          <w:rFonts w:eastAsia="SimSun"/>
          <w:b/>
          <w:bCs/>
          <w:color w:val="000000"/>
          <w:rPrChange w:id="5755" w:author="Chen Liao" w:date="2021-03-09T15:09:00Z">
            <w:rPr>
              <w:rFonts w:eastAsia="SimSun"/>
              <w:b/>
              <w:bCs/>
              <w:color w:val="000000"/>
              <w:sz w:val="20"/>
              <w:szCs w:val="20"/>
            </w:rPr>
          </w:rPrChange>
        </w:rPr>
        <w:t xml:space="preserve"> predictors, (B) </w:t>
      </w:r>
      <w:r w:rsidR="00063837" w:rsidRPr="00DF26A5">
        <w:rPr>
          <w:rFonts w:eastAsia="SimSun"/>
          <w:b/>
          <w:bCs/>
          <w:color w:val="000000"/>
          <w:rPrChange w:id="5756" w:author="Chen Liao" w:date="2021-03-09T15:09:00Z">
            <w:rPr>
              <w:rFonts w:eastAsia="SimSun"/>
              <w:b/>
              <w:bCs/>
              <w:color w:val="000000"/>
              <w:sz w:val="20"/>
              <w:szCs w:val="20"/>
            </w:rPr>
          </w:rPrChange>
        </w:rPr>
        <w:t>alternative</w:t>
      </w:r>
      <w:r w:rsidR="00601085" w:rsidRPr="00DF26A5">
        <w:rPr>
          <w:rFonts w:eastAsia="SimSun"/>
          <w:b/>
          <w:bCs/>
          <w:color w:val="000000"/>
          <w:rPrChange w:id="5757" w:author="Chen Liao" w:date="2021-03-09T15:09:00Z">
            <w:rPr>
              <w:rFonts w:eastAsia="SimSun"/>
              <w:b/>
              <w:bCs/>
              <w:color w:val="000000"/>
              <w:sz w:val="20"/>
              <w:szCs w:val="20"/>
            </w:rPr>
          </w:rPrChange>
        </w:rPr>
        <w:t xml:space="preserve"> regression model</w:t>
      </w:r>
      <w:r w:rsidR="006427E3" w:rsidRPr="00DF26A5">
        <w:rPr>
          <w:rFonts w:eastAsia="SimSun"/>
          <w:b/>
          <w:bCs/>
          <w:color w:val="000000"/>
          <w:rPrChange w:id="5758" w:author="Chen Liao" w:date="2021-03-09T15:09:00Z">
            <w:rPr>
              <w:rFonts w:eastAsia="SimSun"/>
              <w:b/>
              <w:bCs/>
              <w:color w:val="000000"/>
              <w:sz w:val="20"/>
              <w:szCs w:val="20"/>
            </w:rPr>
          </w:rPrChange>
        </w:rPr>
        <w:t>s</w:t>
      </w:r>
      <w:r w:rsidR="00601085" w:rsidRPr="00DF26A5">
        <w:rPr>
          <w:rFonts w:eastAsia="SimSun"/>
          <w:b/>
          <w:bCs/>
          <w:color w:val="000000"/>
          <w:rPrChange w:id="5759" w:author="Chen Liao" w:date="2021-03-09T15:09:00Z">
            <w:rPr>
              <w:rFonts w:eastAsia="SimSun"/>
              <w:b/>
              <w:bCs/>
              <w:color w:val="000000"/>
              <w:sz w:val="20"/>
              <w:szCs w:val="20"/>
            </w:rPr>
          </w:rPrChange>
        </w:rPr>
        <w:t>, and (C</w:t>
      </w:r>
      <w:r w:rsidR="006427E3" w:rsidRPr="00DF26A5">
        <w:rPr>
          <w:rFonts w:eastAsia="SimSun"/>
          <w:b/>
          <w:bCs/>
          <w:color w:val="000000"/>
          <w:rPrChange w:id="5760" w:author="Chen Liao" w:date="2021-03-09T15:09:00Z">
            <w:rPr>
              <w:rFonts w:eastAsia="SimSun"/>
              <w:b/>
              <w:bCs/>
              <w:color w:val="000000"/>
              <w:sz w:val="20"/>
              <w:szCs w:val="20"/>
            </w:rPr>
          </w:rPrChange>
        </w:rPr>
        <w:t>,D</w:t>
      </w:r>
      <w:r w:rsidR="00601085" w:rsidRPr="00DF26A5">
        <w:rPr>
          <w:rFonts w:eastAsia="SimSun"/>
          <w:b/>
          <w:bCs/>
          <w:color w:val="000000"/>
          <w:rPrChange w:id="5761" w:author="Chen Liao" w:date="2021-03-09T15:09:00Z">
            <w:rPr>
              <w:rFonts w:eastAsia="SimSun"/>
              <w:b/>
              <w:bCs/>
              <w:color w:val="000000"/>
              <w:sz w:val="20"/>
              <w:szCs w:val="20"/>
            </w:rPr>
          </w:rPrChange>
        </w:rPr>
        <w:t xml:space="preserve">) weighting of training </w:t>
      </w:r>
      <w:r w:rsidR="004B1AE7" w:rsidRPr="00DF26A5">
        <w:rPr>
          <w:rFonts w:eastAsia="SimSun"/>
          <w:b/>
          <w:bCs/>
          <w:color w:val="000000"/>
          <w:rPrChange w:id="5762" w:author="Chen Liao" w:date="2021-03-09T15:09:00Z">
            <w:rPr>
              <w:rFonts w:eastAsia="SimSun"/>
              <w:b/>
              <w:bCs/>
              <w:color w:val="000000"/>
              <w:sz w:val="20"/>
              <w:szCs w:val="20"/>
            </w:rPr>
          </w:rPrChange>
        </w:rPr>
        <w:t>samples</w:t>
      </w:r>
      <w:r w:rsidR="006427E3" w:rsidRPr="00DF26A5">
        <w:rPr>
          <w:rFonts w:eastAsia="SimSun"/>
          <w:b/>
          <w:bCs/>
          <w:color w:val="000000"/>
          <w:rPrChange w:id="5763" w:author="Chen Liao" w:date="2021-03-09T15:09:00Z">
            <w:rPr>
              <w:rFonts w:eastAsia="SimSun"/>
              <w:b/>
              <w:bCs/>
              <w:color w:val="000000"/>
              <w:sz w:val="20"/>
              <w:szCs w:val="20"/>
            </w:rPr>
          </w:rPrChange>
        </w:rPr>
        <w:t xml:space="preserve">. </w:t>
      </w:r>
      <w:r w:rsidR="00601085" w:rsidRPr="00DF26A5">
        <w:rPr>
          <w:rFonts w:eastAsia="SimSun"/>
          <w:b/>
          <w:bCs/>
          <w:color w:val="000000"/>
          <w:rPrChange w:id="5764" w:author="Chen Liao" w:date="2021-03-09T15:09:00Z">
            <w:rPr>
              <w:rFonts w:eastAsia="SimSun"/>
              <w:b/>
              <w:bCs/>
              <w:color w:val="000000"/>
              <w:sz w:val="20"/>
              <w:szCs w:val="20"/>
            </w:rPr>
          </w:rPrChange>
        </w:rPr>
        <w:t>A</w:t>
      </w:r>
      <w:r w:rsidR="000E0766" w:rsidRPr="00DF26A5">
        <w:rPr>
          <w:rFonts w:eastAsia="SimSun"/>
          <w:color w:val="000000"/>
          <w:rPrChange w:id="5765" w:author="Chen Liao" w:date="2021-03-09T15:09:00Z">
            <w:rPr>
              <w:rFonts w:eastAsia="SimSun"/>
              <w:color w:val="000000"/>
              <w:sz w:val="20"/>
              <w:szCs w:val="20"/>
            </w:rPr>
          </w:rPrChange>
        </w:rPr>
        <w:t>.</w:t>
      </w:r>
      <w:r w:rsidR="00601085" w:rsidRPr="00DF26A5">
        <w:rPr>
          <w:rFonts w:eastAsia="SimSun"/>
          <w:color w:val="000000"/>
          <w:rPrChange w:id="5766" w:author="Chen Liao" w:date="2021-03-09T15:09:00Z">
            <w:rPr>
              <w:rFonts w:eastAsia="SimSun"/>
              <w:color w:val="000000"/>
              <w:sz w:val="20"/>
              <w:szCs w:val="20"/>
            </w:rPr>
          </w:rPrChange>
        </w:rPr>
        <w:t xml:space="preserve"> </w:t>
      </w:r>
      <w:r w:rsidR="00CF6DEA" w:rsidRPr="00DF26A5">
        <w:rPr>
          <w:rFonts w:eastAsia="SimSun"/>
          <w:color w:val="000000"/>
          <w:rPrChange w:id="5767" w:author="Chen Liao" w:date="2021-03-09T15:09:00Z">
            <w:rPr>
              <w:rFonts w:eastAsia="SimSun"/>
              <w:color w:val="000000"/>
              <w:sz w:val="20"/>
              <w:szCs w:val="20"/>
            </w:rPr>
          </w:rPrChange>
        </w:rPr>
        <w:t>Prediction accuracy using r</w:t>
      </w:r>
      <w:r w:rsidR="000E0766" w:rsidRPr="00DF26A5">
        <w:rPr>
          <w:rFonts w:eastAsia="SimSun"/>
          <w:color w:val="000000"/>
          <w:rPrChange w:id="5768" w:author="Chen Liao" w:date="2021-03-09T15:09:00Z">
            <w:rPr>
              <w:rFonts w:eastAsia="SimSun"/>
              <w:color w:val="000000"/>
              <w:sz w:val="20"/>
              <w:szCs w:val="20"/>
            </w:rPr>
          </w:rPrChange>
        </w:rPr>
        <w:t xml:space="preserve">andom forest regression model </w:t>
      </w:r>
      <w:r w:rsidR="00CF6DEA" w:rsidRPr="00DF26A5">
        <w:rPr>
          <w:rFonts w:eastAsia="SimSun"/>
          <w:color w:val="000000"/>
          <w:rPrChange w:id="5769" w:author="Chen Liao" w:date="2021-03-09T15:09:00Z">
            <w:rPr>
              <w:rFonts w:eastAsia="SimSun"/>
              <w:color w:val="000000"/>
              <w:sz w:val="20"/>
              <w:szCs w:val="20"/>
            </w:rPr>
          </w:rPrChange>
        </w:rPr>
        <w:t>and</w:t>
      </w:r>
      <w:r w:rsidR="000E0766" w:rsidRPr="00DF26A5">
        <w:rPr>
          <w:rFonts w:eastAsia="SimSun"/>
          <w:color w:val="000000"/>
          <w:rPrChange w:id="5770" w:author="Chen Liao" w:date="2021-03-09T15:09:00Z">
            <w:rPr>
              <w:rFonts w:eastAsia="SimSun"/>
              <w:color w:val="000000"/>
              <w:sz w:val="20"/>
              <w:szCs w:val="20"/>
            </w:rPr>
          </w:rPrChange>
        </w:rPr>
        <w:t xml:space="preserve"> taxonomic (ASV, Species, Genus, Family) </w:t>
      </w:r>
      <w:r w:rsidR="00CF6DEA" w:rsidRPr="00DF26A5">
        <w:rPr>
          <w:rFonts w:eastAsia="SimSun"/>
          <w:color w:val="000000"/>
          <w:rPrChange w:id="5771" w:author="Chen Liao" w:date="2021-03-09T15:09:00Z">
            <w:rPr>
              <w:rFonts w:eastAsia="SimSun"/>
              <w:color w:val="000000"/>
              <w:sz w:val="20"/>
              <w:szCs w:val="20"/>
            </w:rPr>
          </w:rPrChange>
        </w:rPr>
        <w:t>or</w:t>
      </w:r>
      <w:r w:rsidR="000E0766" w:rsidRPr="00DF26A5">
        <w:rPr>
          <w:rFonts w:eastAsia="SimSun"/>
          <w:color w:val="000000"/>
          <w:rPrChange w:id="5772" w:author="Chen Liao" w:date="2021-03-09T15:09:00Z">
            <w:rPr>
              <w:rFonts w:eastAsia="SimSun"/>
              <w:color w:val="000000"/>
              <w:sz w:val="20"/>
              <w:szCs w:val="20"/>
            </w:rPr>
          </w:rPrChange>
        </w:rPr>
        <w:t xml:space="preserve"> functional (Gene, Pathway, Phenotype) representation of gut microbiota as predictors. T</w:t>
      </w:r>
      <w:r w:rsidR="00601085" w:rsidRPr="00DF26A5">
        <w:rPr>
          <w:rFonts w:eastAsia="SimSun"/>
          <w:color w:val="000000"/>
          <w:rPrChange w:id="5773" w:author="Chen Liao" w:date="2021-03-09T15:09:00Z">
            <w:rPr>
              <w:rFonts w:eastAsia="SimSun"/>
              <w:color w:val="000000"/>
              <w:sz w:val="20"/>
              <w:szCs w:val="20"/>
            </w:rPr>
          </w:rPrChange>
        </w:rPr>
        <w:t>he abundances of gene</w:t>
      </w:r>
      <w:r w:rsidR="009A0C4E" w:rsidRPr="00DF26A5">
        <w:rPr>
          <w:rFonts w:eastAsia="SimSun"/>
          <w:color w:val="000000"/>
          <w:rPrChange w:id="5774" w:author="Chen Liao" w:date="2021-03-09T15:09:00Z">
            <w:rPr>
              <w:rFonts w:eastAsia="SimSun"/>
              <w:color w:val="000000"/>
              <w:sz w:val="20"/>
              <w:szCs w:val="20"/>
            </w:rPr>
          </w:rPrChange>
        </w:rPr>
        <w:t>s</w:t>
      </w:r>
      <w:r w:rsidR="00601085" w:rsidRPr="00DF26A5">
        <w:rPr>
          <w:rFonts w:eastAsia="SimSun"/>
          <w:color w:val="000000"/>
          <w:rPrChange w:id="5775" w:author="Chen Liao" w:date="2021-03-09T15:09:00Z">
            <w:rPr>
              <w:rFonts w:eastAsia="SimSun"/>
              <w:color w:val="000000"/>
              <w:sz w:val="20"/>
              <w:szCs w:val="20"/>
            </w:rPr>
          </w:rPrChange>
        </w:rPr>
        <w:t>, pathway</w:t>
      </w:r>
      <w:r w:rsidR="009A0C4E" w:rsidRPr="00DF26A5">
        <w:rPr>
          <w:rFonts w:eastAsia="SimSun"/>
          <w:color w:val="000000"/>
          <w:rPrChange w:id="5776" w:author="Chen Liao" w:date="2021-03-09T15:09:00Z">
            <w:rPr>
              <w:rFonts w:eastAsia="SimSun"/>
              <w:color w:val="000000"/>
              <w:sz w:val="20"/>
              <w:szCs w:val="20"/>
            </w:rPr>
          </w:rPrChange>
        </w:rPr>
        <w:t>s</w:t>
      </w:r>
      <w:r w:rsidR="00601085" w:rsidRPr="00DF26A5">
        <w:rPr>
          <w:rFonts w:eastAsia="SimSun"/>
          <w:color w:val="000000"/>
          <w:rPrChange w:id="5777" w:author="Chen Liao" w:date="2021-03-09T15:09:00Z">
            <w:rPr>
              <w:rFonts w:eastAsia="SimSun"/>
              <w:color w:val="000000"/>
              <w:sz w:val="20"/>
              <w:szCs w:val="20"/>
            </w:rPr>
          </w:rPrChange>
        </w:rPr>
        <w:t xml:space="preserve"> and phenotype</w:t>
      </w:r>
      <w:r w:rsidR="009A0C4E" w:rsidRPr="00DF26A5">
        <w:rPr>
          <w:rFonts w:eastAsia="SimSun"/>
          <w:color w:val="000000"/>
          <w:rPrChange w:id="5778" w:author="Chen Liao" w:date="2021-03-09T15:09:00Z">
            <w:rPr>
              <w:rFonts w:eastAsia="SimSun"/>
              <w:color w:val="000000"/>
              <w:sz w:val="20"/>
              <w:szCs w:val="20"/>
            </w:rPr>
          </w:rPrChange>
        </w:rPr>
        <w:t>s</w:t>
      </w:r>
      <w:r w:rsidR="00601085" w:rsidRPr="00DF26A5">
        <w:rPr>
          <w:rFonts w:eastAsia="SimSun"/>
          <w:color w:val="000000"/>
          <w:rPrChange w:id="5779" w:author="Chen Liao" w:date="2021-03-09T15:09:00Z">
            <w:rPr>
              <w:rFonts w:eastAsia="SimSun"/>
              <w:color w:val="000000"/>
              <w:sz w:val="20"/>
              <w:szCs w:val="20"/>
            </w:rPr>
          </w:rPrChange>
        </w:rPr>
        <w:t xml:space="preserve"> were </w:t>
      </w:r>
      <w:r w:rsidR="000E0766" w:rsidRPr="00DF26A5">
        <w:rPr>
          <w:rFonts w:eastAsia="SimSun"/>
          <w:color w:val="000000"/>
          <w:rPrChange w:id="5780" w:author="Chen Liao" w:date="2021-03-09T15:09:00Z">
            <w:rPr>
              <w:rFonts w:eastAsia="SimSun"/>
              <w:color w:val="000000"/>
              <w:sz w:val="20"/>
              <w:szCs w:val="20"/>
            </w:rPr>
          </w:rPrChange>
        </w:rPr>
        <w:t>predicted</w:t>
      </w:r>
      <w:r w:rsidR="00601085" w:rsidRPr="00DF26A5">
        <w:rPr>
          <w:rFonts w:eastAsia="SimSun"/>
          <w:color w:val="000000"/>
          <w:rPrChange w:id="5781" w:author="Chen Liao" w:date="2021-03-09T15:09:00Z">
            <w:rPr>
              <w:rFonts w:eastAsia="SimSun"/>
              <w:color w:val="000000"/>
              <w:sz w:val="20"/>
              <w:szCs w:val="20"/>
            </w:rPr>
          </w:rPrChange>
        </w:rPr>
        <w:t xml:space="preserve"> using </w:t>
      </w:r>
      <w:r w:rsidR="000E0766" w:rsidRPr="00DF26A5">
        <w:rPr>
          <w:rFonts w:eastAsia="SimSun"/>
          <w:color w:val="000000"/>
          <w:rPrChange w:id="5782" w:author="Chen Liao" w:date="2021-03-09T15:09:00Z">
            <w:rPr>
              <w:rFonts w:eastAsia="SimSun"/>
              <w:color w:val="000000"/>
              <w:sz w:val="20"/>
              <w:szCs w:val="20"/>
            </w:rPr>
          </w:rPrChange>
        </w:rPr>
        <w:t>P</w:t>
      </w:r>
      <w:r w:rsidR="00A41B30" w:rsidRPr="00DF26A5">
        <w:rPr>
          <w:rFonts w:eastAsia="SimSun"/>
          <w:color w:val="000000"/>
          <w:rPrChange w:id="5783" w:author="Chen Liao" w:date="2021-03-09T15:09:00Z">
            <w:rPr>
              <w:rFonts w:eastAsia="SimSun"/>
              <w:color w:val="000000"/>
              <w:sz w:val="20"/>
              <w:szCs w:val="20"/>
            </w:rPr>
          </w:rPrChange>
        </w:rPr>
        <w:t>ICRUSt2.</w:t>
      </w:r>
      <w:r w:rsidR="00FD589D" w:rsidRPr="00DF26A5">
        <w:rPr>
          <w:rFonts w:eastAsia="SimSun"/>
          <w:color w:val="000000"/>
          <w:rPrChange w:id="5784" w:author="Chen Liao" w:date="2021-03-09T15:09:00Z">
            <w:rPr>
              <w:rFonts w:eastAsia="SimSun"/>
              <w:color w:val="000000"/>
              <w:sz w:val="20"/>
              <w:szCs w:val="20"/>
            </w:rPr>
          </w:rPrChange>
        </w:rPr>
        <w:t xml:space="preserve"> </w:t>
      </w:r>
      <w:r w:rsidR="00FD589D" w:rsidRPr="00DF26A5">
        <w:rPr>
          <w:rFonts w:eastAsia="SimSun"/>
          <w:b/>
          <w:bCs/>
          <w:color w:val="000000"/>
          <w:rPrChange w:id="5785" w:author="Chen Liao" w:date="2021-03-09T15:09:00Z">
            <w:rPr>
              <w:rFonts w:eastAsia="SimSun"/>
              <w:b/>
              <w:bCs/>
              <w:color w:val="000000"/>
              <w:sz w:val="20"/>
              <w:szCs w:val="20"/>
            </w:rPr>
          </w:rPrChange>
        </w:rPr>
        <w:t>B</w:t>
      </w:r>
      <w:r w:rsidR="00FD589D" w:rsidRPr="00DF26A5">
        <w:rPr>
          <w:rFonts w:eastAsia="SimSun"/>
          <w:color w:val="000000"/>
          <w:rPrChange w:id="5786" w:author="Chen Liao" w:date="2021-03-09T15:09:00Z">
            <w:rPr>
              <w:rFonts w:eastAsia="SimSun"/>
              <w:color w:val="000000"/>
              <w:sz w:val="20"/>
              <w:szCs w:val="20"/>
            </w:rPr>
          </w:rPrChange>
        </w:rPr>
        <w:t xml:space="preserve">. Prediction accuracy using MelonnPan and the same predictors </w:t>
      </w:r>
      <w:r w:rsidR="002C6ECF" w:rsidRPr="00DF26A5">
        <w:rPr>
          <w:rFonts w:eastAsia="SimSun"/>
          <w:color w:val="000000"/>
          <w:rPrChange w:id="5787" w:author="Chen Liao" w:date="2021-03-09T15:09:00Z">
            <w:rPr>
              <w:rFonts w:eastAsia="SimSun"/>
              <w:color w:val="000000"/>
              <w:sz w:val="20"/>
              <w:szCs w:val="20"/>
            </w:rPr>
          </w:rPrChange>
        </w:rPr>
        <w:t xml:space="preserve">as </w:t>
      </w:r>
      <w:r w:rsidR="00887C2E" w:rsidRPr="00DF26A5">
        <w:rPr>
          <w:rFonts w:eastAsia="SimSun"/>
          <w:color w:val="000000"/>
          <w:rPrChange w:id="5788" w:author="Chen Liao" w:date="2021-03-09T15:09:00Z">
            <w:rPr>
              <w:rFonts w:eastAsia="SimSun"/>
              <w:color w:val="000000"/>
              <w:sz w:val="20"/>
              <w:szCs w:val="20"/>
            </w:rPr>
          </w:rPrChange>
        </w:rPr>
        <w:t xml:space="preserve">used </w:t>
      </w:r>
      <w:r w:rsidR="00FD589D" w:rsidRPr="00DF26A5">
        <w:rPr>
          <w:rFonts w:eastAsia="SimSun"/>
          <w:color w:val="000000"/>
          <w:rPrChange w:id="5789" w:author="Chen Liao" w:date="2021-03-09T15:09:00Z">
            <w:rPr>
              <w:rFonts w:eastAsia="SimSun"/>
              <w:color w:val="000000"/>
              <w:sz w:val="20"/>
              <w:szCs w:val="20"/>
            </w:rPr>
          </w:rPrChange>
        </w:rPr>
        <w:t xml:space="preserve">in </w:t>
      </w:r>
      <w:r w:rsidR="002C6ECF" w:rsidRPr="00DF26A5">
        <w:rPr>
          <w:rFonts w:eastAsia="SimSun"/>
          <w:color w:val="000000"/>
          <w:rPrChange w:id="5790" w:author="Chen Liao" w:date="2021-03-09T15:09:00Z">
            <w:rPr>
              <w:rFonts w:eastAsia="SimSun"/>
              <w:color w:val="000000"/>
              <w:sz w:val="20"/>
              <w:szCs w:val="20"/>
            </w:rPr>
          </w:rPrChange>
        </w:rPr>
        <w:t>panel A</w:t>
      </w:r>
      <w:r w:rsidR="00FD589D" w:rsidRPr="00DF26A5">
        <w:rPr>
          <w:rFonts w:eastAsia="SimSun"/>
          <w:color w:val="000000"/>
          <w:rPrChange w:id="5791" w:author="Chen Liao" w:date="2021-03-09T15:09:00Z">
            <w:rPr>
              <w:rFonts w:eastAsia="SimSun"/>
              <w:color w:val="000000"/>
              <w:sz w:val="20"/>
              <w:szCs w:val="20"/>
            </w:rPr>
          </w:rPrChange>
        </w:rPr>
        <w:t>.</w:t>
      </w:r>
      <w:r w:rsidR="002C6ECF" w:rsidRPr="00DF26A5">
        <w:rPr>
          <w:rFonts w:eastAsia="SimSun"/>
          <w:color w:val="000000"/>
          <w:rPrChange w:id="5792" w:author="Chen Liao" w:date="2021-03-09T15:09:00Z">
            <w:rPr>
              <w:rFonts w:eastAsia="SimSun"/>
              <w:color w:val="000000"/>
              <w:sz w:val="20"/>
              <w:szCs w:val="20"/>
            </w:rPr>
          </w:rPrChange>
        </w:rPr>
        <w:t xml:space="preserve"> </w:t>
      </w:r>
      <w:r w:rsidR="002C6ECF" w:rsidRPr="00DF26A5">
        <w:rPr>
          <w:rFonts w:eastAsia="SimSun"/>
          <w:b/>
          <w:bCs/>
          <w:color w:val="000000"/>
          <w:rPrChange w:id="5793" w:author="Chen Liao" w:date="2021-03-09T15:09:00Z">
            <w:rPr>
              <w:rFonts w:eastAsia="SimSun"/>
              <w:b/>
              <w:bCs/>
              <w:color w:val="000000"/>
              <w:sz w:val="20"/>
              <w:szCs w:val="20"/>
            </w:rPr>
          </w:rPrChange>
        </w:rPr>
        <w:t>C</w:t>
      </w:r>
      <w:r w:rsidR="00541ED0" w:rsidRPr="00DF26A5">
        <w:rPr>
          <w:rFonts w:eastAsia="SimSun"/>
          <w:color w:val="000000"/>
          <w:rPrChange w:id="5794" w:author="Chen Liao" w:date="2021-03-09T15:09:00Z">
            <w:rPr>
              <w:rFonts w:eastAsia="SimSun"/>
              <w:color w:val="000000"/>
              <w:sz w:val="20"/>
              <w:szCs w:val="20"/>
            </w:rPr>
          </w:rPrChange>
        </w:rPr>
        <w:t>.</w:t>
      </w:r>
      <w:r w:rsidR="002C6ECF" w:rsidRPr="00DF26A5">
        <w:rPr>
          <w:rFonts w:eastAsia="SimSun"/>
          <w:color w:val="000000"/>
          <w:rPrChange w:id="5795" w:author="Chen Liao" w:date="2021-03-09T15:09:00Z">
            <w:rPr>
              <w:rFonts w:eastAsia="SimSun"/>
              <w:color w:val="000000"/>
              <w:sz w:val="20"/>
              <w:szCs w:val="20"/>
            </w:rPr>
          </w:rPrChange>
        </w:rPr>
        <w:t xml:space="preserve"> </w:t>
      </w:r>
      <w:r w:rsidR="00CF6DEA" w:rsidRPr="00DF26A5">
        <w:rPr>
          <w:rFonts w:eastAsia="SimSun"/>
          <w:color w:val="000000"/>
          <w:rPrChange w:id="5796" w:author="Chen Liao" w:date="2021-03-09T15:09:00Z">
            <w:rPr>
              <w:rFonts w:eastAsia="SimSun"/>
              <w:color w:val="000000"/>
              <w:sz w:val="20"/>
              <w:szCs w:val="20"/>
            </w:rPr>
          </w:rPrChange>
        </w:rPr>
        <w:t>Sample weights under different data</w:t>
      </w:r>
      <w:r w:rsidR="00F9472B" w:rsidRPr="00DF26A5">
        <w:rPr>
          <w:rFonts w:eastAsia="SimSun"/>
          <w:color w:val="000000"/>
          <w:rPrChange w:id="5797" w:author="Chen Liao" w:date="2021-03-09T15:09:00Z">
            <w:rPr>
              <w:rFonts w:eastAsia="SimSun"/>
              <w:color w:val="000000"/>
              <w:sz w:val="20"/>
              <w:szCs w:val="20"/>
            </w:rPr>
          </w:rPrChange>
        </w:rPr>
        <w:t>-splitting strategies.</w:t>
      </w:r>
      <w:r w:rsidR="00CF6DEA" w:rsidRPr="00DF26A5">
        <w:rPr>
          <w:rFonts w:eastAsia="SimSun"/>
          <w:color w:val="000000"/>
          <w:rPrChange w:id="5798" w:author="Chen Liao" w:date="2021-03-09T15:09:00Z">
            <w:rPr>
              <w:rFonts w:eastAsia="SimSun"/>
              <w:color w:val="000000"/>
              <w:sz w:val="20"/>
              <w:szCs w:val="20"/>
            </w:rPr>
          </w:rPrChange>
        </w:rPr>
        <w:t xml:space="preserve"> </w:t>
      </w:r>
      <w:r w:rsidR="001677E4" w:rsidRPr="00DF26A5">
        <w:rPr>
          <w:rFonts w:eastAsia="SimSun"/>
          <w:color w:val="000000"/>
          <w:rPrChange w:id="5799" w:author="Chen Liao" w:date="2021-03-09T15:09:00Z">
            <w:rPr>
              <w:rFonts w:eastAsia="SimSun"/>
              <w:color w:val="000000"/>
              <w:sz w:val="20"/>
              <w:szCs w:val="20"/>
            </w:rPr>
          </w:rPrChange>
        </w:rPr>
        <w:t>The weights of t</w:t>
      </w:r>
      <w:r w:rsidR="002C6ECF" w:rsidRPr="00DF26A5">
        <w:rPr>
          <w:rFonts w:eastAsia="SimSun"/>
          <w:color w:val="000000"/>
          <w:rPrChange w:id="5800" w:author="Chen Liao" w:date="2021-03-09T15:09:00Z">
            <w:rPr>
              <w:rFonts w:eastAsia="SimSun"/>
              <w:color w:val="000000"/>
              <w:sz w:val="20"/>
              <w:szCs w:val="20"/>
            </w:rPr>
          </w:rPrChange>
        </w:rPr>
        <w:t xml:space="preserve">raining </w:t>
      </w:r>
      <w:r w:rsidR="00A019D4" w:rsidRPr="00DF26A5">
        <w:rPr>
          <w:rFonts w:eastAsia="SimSun"/>
          <w:color w:val="000000"/>
          <w:rPrChange w:id="5801" w:author="Chen Liao" w:date="2021-03-09T15:09:00Z">
            <w:rPr>
              <w:rFonts w:eastAsia="SimSun"/>
              <w:color w:val="000000"/>
              <w:sz w:val="20"/>
              <w:szCs w:val="20"/>
            </w:rPr>
          </w:rPrChange>
        </w:rPr>
        <w:t>samples</w:t>
      </w:r>
      <w:r w:rsidR="002C6ECF" w:rsidRPr="00DF26A5">
        <w:rPr>
          <w:rFonts w:eastAsia="SimSun"/>
          <w:color w:val="000000"/>
          <w:rPrChange w:id="5802" w:author="Chen Liao" w:date="2021-03-09T15:09:00Z">
            <w:rPr>
              <w:rFonts w:eastAsia="SimSun"/>
              <w:color w:val="000000"/>
              <w:sz w:val="20"/>
              <w:szCs w:val="20"/>
            </w:rPr>
          </w:rPrChange>
        </w:rPr>
        <w:t xml:space="preserve"> closer to </w:t>
      </w:r>
      <w:r w:rsidR="00A019D4" w:rsidRPr="00DF26A5">
        <w:rPr>
          <w:rFonts w:eastAsia="SimSun"/>
          <w:color w:val="000000"/>
          <w:rPrChange w:id="5803" w:author="Chen Liao" w:date="2021-03-09T15:09:00Z">
            <w:rPr>
              <w:rFonts w:eastAsia="SimSun"/>
              <w:color w:val="000000"/>
              <w:sz w:val="20"/>
              <w:szCs w:val="20"/>
            </w:rPr>
          </w:rPrChange>
        </w:rPr>
        <w:t xml:space="preserve">their corresponding test samples </w:t>
      </w:r>
      <w:r w:rsidR="002C6ECF" w:rsidRPr="00DF26A5">
        <w:rPr>
          <w:rFonts w:eastAsia="SimSun"/>
          <w:color w:val="000000"/>
          <w:rPrChange w:id="5804" w:author="Chen Liao" w:date="2021-03-09T15:09:00Z">
            <w:rPr>
              <w:rFonts w:eastAsia="SimSun"/>
              <w:color w:val="000000"/>
              <w:sz w:val="20"/>
              <w:szCs w:val="20"/>
            </w:rPr>
          </w:rPrChange>
        </w:rPr>
        <w:t xml:space="preserve">were assigned higher </w:t>
      </w:r>
      <w:r w:rsidR="001677E4" w:rsidRPr="00DF26A5">
        <w:rPr>
          <w:rFonts w:eastAsia="SimSun"/>
          <w:color w:val="000000"/>
          <w:rPrChange w:id="5805" w:author="Chen Liao" w:date="2021-03-09T15:09:00Z">
            <w:rPr>
              <w:rFonts w:eastAsia="SimSun"/>
              <w:color w:val="000000"/>
              <w:sz w:val="20"/>
              <w:szCs w:val="20"/>
            </w:rPr>
          </w:rPrChange>
        </w:rPr>
        <w:t xml:space="preserve">values, as </w:t>
      </w:r>
      <w:r w:rsidR="00A019D4" w:rsidRPr="00DF26A5">
        <w:rPr>
          <w:rFonts w:eastAsia="SimSun"/>
          <w:color w:val="000000"/>
          <w:rPrChange w:id="5806" w:author="Chen Liao" w:date="2021-03-09T15:09:00Z">
            <w:rPr>
              <w:rFonts w:eastAsia="SimSun"/>
              <w:color w:val="000000"/>
              <w:sz w:val="20"/>
              <w:szCs w:val="20"/>
            </w:rPr>
          </w:rPrChange>
        </w:rPr>
        <w:t xml:space="preserve">indicated </w:t>
      </w:r>
      <w:r w:rsidR="002C6ECF" w:rsidRPr="00DF26A5">
        <w:rPr>
          <w:rFonts w:eastAsia="SimSun"/>
          <w:color w:val="000000"/>
          <w:rPrChange w:id="5807" w:author="Chen Liao" w:date="2021-03-09T15:09:00Z">
            <w:rPr>
              <w:rFonts w:eastAsia="SimSun"/>
              <w:color w:val="000000"/>
              <w:sz w:val="20"/>
              <w:szCs w:val="20"/>
            </w:rPr>
          </w:rPrChange>
        </w:rPr>
        <w:t>by larger circle sizes</w:t>
      </w:r>
      <w:r w:rsidR="007E7E69" w:rsidRPr="00DF26A5">
        <w:rPr>
          <w:rFonts w:eastAsia="SimSun"/>
          <w:color w:val="000000"/>
          <w:rPrChange w:id="5808" w:author="Chen Liao" w:date="2021-03-09T15:09:00Z">
            <w:rPr>
              <w:rFonts w:eastAsia="SimSun"/>
              <w:color w:val="000000"/>
              <w:sz w:val="20"/>
              <w:szCs w:val="20"/>
            </w:rPr>
          </w:rPrChange>
        </w:rPr>
        <w:t xml:space="preserve"> in a reduced two-dimensional UMAP (Uniform Manifold Approximation and Projection) space</w:t>
      </w:r>
      <w:r w:rsidR="001236D6" w:rsidRPr="00DF26A5">
        <w:rPr>
          <w:rFonts w:eastAsia="SimSun"/>
          <w:color w:val="000000"/>
          <w:rPrChange w:id="5809" w:author="Chen Liao" w:date="2021-03-09T15:09:00Z">
            <w:rPr>
              <w:rFonts w:eastAsia="SimSun"/>
              <w:color w:val="000000"/>
              <w:sz w:val="20"/>
              <w:szCs w:val="20"/>
            </w:rPr>
          </w:rPrChange>
        </w:rPr>
        <w:t>.</w:t>
      </w:r>
      <w:r w:rsidR="001236D6" w:rsidRPr="00DF26A5">
        <w:rPr>
          <w:rFonts w:eastAsia="SimSun"/>
          <w:b/>
          <w:bCs/>
          <w:color w:val="000000"/>
          <w:rPrChange w:id="5810" w:author="Chen Liao" w:date="2021-03-09T15:09:00Z">
            <w:rPr>
              <w:rFonts w:eastAsia="SimSun"/>
              <w:b/>
              <w:bCs/>
              <w:color w:val="000000"/>
              <w:sz w:val="20"/>
              <w:szCs w:val="20"/>
            </w:rPr>
          </w:rPrChange>
        </w:rPr>
        <w:t xml:space="preserve"> </w:t>
      </w:r>
      <w:r w:rsidR="00BF3EFA" w:rsidRPr="00DF26A5">
        <w:rPr>
          <w:rFonts w:eastAsia="SimSun"/>
          <w:color w:val="000000"/>
          <w:rPrChange w:id="5811" w:author="Chen Liao" w:date="2021-03-09T15:09:00Z">
            <w:rPr>
              <w:rFonts w:eastAsia="SimSun"/>
              <w:color w:val="000000"/>
              <w:sz w:val="20"/>
              <w:szCs w:val="20"/>
            </w:rPr>
          </w:rPrChange>
        </w:rPr>
        <w:t xml:space="preserve">The </w:t>
      </w:r>
      <w:r w:rsidR="00A03634" w:rsidRPr="00DF26A5">
        <w:rPr>
          <w:rFonts w:eastAsia="SimSun"/>
          <w:color w:val="000000"/>
          <w:rPrChange w:id="5812" w:author="Chen Liao" w:date="2021-03-09T15:09:00Z">
            <w:rPr>
              <w:rFonts w:eastAsia="SimSun"/>
              <w:color w:val="000000"/>
              <w:sz w:val="20"/>
              <w:szCs w:val="20"/>
            </w:rPr>
          </w:rPrChange>
        </w:rPr>
        <w:t>sample weight</w:t>
      </w:r>
      <w:r w:rsidR="009A0C4E" w:rsidRPr="00DF26A5">
        <w:rPr>
          <w:rFonts w:eastAsia="SimSun"/>
          <w:color w:val="000000"/>
          <w:rPrChange w:id="5813" w:author="Chen Liao" w:date="2021-03-09T15:09:00Z">
            <w:rPr>
              <w:rFonts w:eastAsia="SimSun"/>
              <w:color w:val="000000"/>
              <w:sz w:val="20"/>
              <w:szCs w:val="20"/>
            </w:rPr>
          </w:rPrChange>
        </w:rPr>
        <w:t xml:space="preserve"> </w:t>
      </w:r>
      <w:r w:rsidR="00482DC5" w:rsidRPr="00DF26A5">
        <w:rPr>
          <w:rFonts w:eastAsia="SimSun"/>
          <w:color w:val="000000"/>
          <w:rPrChange w:id="5814" w:author="Chen Liao" w:date="2021-03-09T15:09:00Z">
            <w:rPr>
              <w:rFonts w:eastAsia="SimSun"/>
              <w:color w:val="000000"/>
              <w:sz w:val="20"/>
              <w:szCs w:val="20"/>
            </w:rPr>
          </w:rPrChange>
        </w:rPr>
        <w:t>was</w:t>
      </w:r>
      <w:r w:rsidR="00BF3EFA" w:rsidRPr="00DF26A5">
        <w:rPr>
          <w:rFonts w:eastAsia="SimSun"/>
          <w:color w:val="000000"/>
          <w:rPrChange w:id="5815" w:author="Chen Liao" w:date="2021-03-09T15:09:00Z">
            <w:rPr>
              <w:rFonts w:eastAsia="SimSun"/>
              <w:color w:val="000000"/>
              <w:sz w:val="20"/>
              <w:szCs w:val="20"/>
            </w:rPr>
          </w:rPrChange>
        </w:rPr>
        <w:t xml:space="preserve"> </w:t>
      </w:r>
      <w:r w:rsidR="00CA3E3A" w:rsidRPr="00DF26A5">
        <w:rPr>
          <w:rFonts w:eastAsia="SimSun"/>
          <w:color w:val="000000"/>
          <w:rPrChange w:id="5816" w:author="Chen Liao" w:date="2021-03-09T15:09:00Z">
            <w:rPr>
              <w:rFonts w:eastAsia="SimSun"/>
              <w:color w:val="000000"/>
              <w:sz w:val="20"/>
              <w:szCs w:val="20"/>
            </w:rPr>
          </w:rPrChange>
        </w:rPr>
        <w:t xml:space="preserve">calculated </w:t>
      </w:r>
      <w:r w:rsidR="00BF3EFA" w:rsidRPr="00DF26A5">
        <w:rPr>
          <w:rFonts w:eastAsia="SimSun"/>
          <w:color w:val="000000"/>
          <w:rPrChange w:id="5817" w:author="Chen Liao" w:date="2021-03-09T15:09:00Z">
            <w:rPr>
              <w:rFonts w:eastAsia="SimSun"/>
              <w:color w:val="000000"/>
              <w:sz w:val="20"/>
              <w:szCs w:val="20"/>
            </w:rPr>
          </w:rPrChange>
        </w:rPr>
        <w:t>as 1/</w:t>
      </w:r>
      <w:r w:rsidR="00CA3E3A" w:rsidRPr="00DF26A5">
        <w:rPr>
          <w:rFonts w:eastAsia="SimSun"/>
          <w:color w:val="000000"/>
          <w:rPrChange w:id="5818" w:author="Chen Liao" w:date="2021-03-09T15:09:00Z">
            <w:rPr>
              <w:rFonts w:eastAsia="SimSun"/>
              <w:color w:val="000000"/>
              <w:sz w:val="20"/>
              <w:szCs w:val="20"/>
            </w:rPr>
          </w:rPrChange>
        </w:rPr>
        <w:t>P</w:t>
      </w:r>
      <w:r w:rsidR="00BF3EFA" w:rsidRPr="00DF26A5">
        <w:rPr>
          <w:rFonts w:eastAsia="SimSun"/>
          <w:color w:val="000000"/>
          <w:vertAlign w:val="subscript"/>
          <w:rPrChange w:id="5819" w:author="Chen Liao" w:date="2021-03-09T15:09:00Z">
            <w:rPr>
              <w:rFonts w:eastAsia="SimSun"/>
              <w:color w:val="000000"/>
              <w:sz w:val="20"/>
              <w:szCs w:val="20"/>
              <w:vertAlign w:val="subscript"/>
            </w:rPr>
          </w:rPrChange>
        </w:rPr>
        <w:t>i</w:t>
      </w:r>
      <w:r w:rsidR="00BF3EFA" w:rsidRPr="00DF26A5">
        <w:rPr>
          <w:rFonts w:eastAsia="SimSun"/>
          <w:color w:val="000000"/>
          <w:rPrChange w:id="5820" w:author="Chen Liao" w:date="2021-03-09T15:09:00Z">
            <w:rPr>
              <w:rFonts w:eastAsia="SimSun"/>
              <w:color w:val="000000"/>
              <w:sz w:val="20"/>
              <w:szCs w:val="20"/>
            </w:rPr>
          </w:rPrChange>
        </w:rPr>
        <w:t xml:space="preserve">-1, where </w:t>
      </w:r>
      <w:r w:rsidR="00CA3E3A" w:rsidRPr="00DF26A5">
        <w:rPr>
          <w:rFonts w:eastAsia="SimSun"/>
          <w:color w:val="000000"/>
          <w:rPrChange w:id="5821" w:author="Chen Liao" w:date="2021-03-09T15:09:00Z">
            <w:rPr>
              <w:rFonts w:eastAsia="SimSun"/>
              <w:color w:val="000000"/>
              <w:sz w:val="20"/>
              <w:szCs w:val="20"/>
            </w:rPr>
          </w:rPrChange>
        </w:rPr>
        <w:t>P</w:t>
      </w:r>
      <w:r w:rsidR="00CA3E3A" w:rsidRPr="00DF26A5">
        <w:rPr>
          <w:rFonts w:eastAsia="SimSun"/>
          <w:color w:val="000000"/>
          <w:vertAlign w:val="subscript"/>
          <w:rPrChange w:id="5822" w:author="Chen Liao" w:date="2021-03-09T15:09:00Z">
            <w:rPr>
              <w:rFonts w:eastAsia="SimSun"/>
              <w:color w:val="000000"/>
              <w:sz w:val="20"/>
              <w:szCs w:val="20"/>
              <w:vertAlign w:val="subscript"/>
            </w:rPr>
          </w:rPrChange>
        </w:rPr>
        <w:t>i</w:t>
      </w:r>
      <w:r w:rsidR="00CA3E3A" w:rsidRPr="00DF26A5">
        <w:rPr>
          <w:rFonts w:eastAsia="SimSun"/>
          <w:color w:val="000000"/>
          <w:rPrChange w:id="5823" w:author="Chen Liao" w:date="2021-03-09T15:09:00Z">
            <w:rPr>
              <w:rFonts w:eastAsia="SimSun"/>
              <w:color w:val="000000"/>
              <w:sz w:val="20"/>
              <w:szCs w:val="20"/>
            </w:rPr>
          </w:rPrChange>
        </w:rPr>
        <w:t xml:space="preserve"> </w:t>
      </w:r>
      <w:r w:rsidR="00BF3EFA" w:rsidRPr="00DF26A5">
        <w:rPr>
          <w:rFonts w:eastAsia="SimSun"/>
          <w:color w:val="000000"/>
          <w:rPrChange w:id="5824" w:author="Chen Liao" w:date="2021-03-09T15:09:00Z">
            <w:rPr>
              <w:rFonts w:eastAsia="SimSun"/>
              <w:color w:val="000000"/>
              <w:sz w:val="20"/>
              <w:szCs w:val="20"/>
            </w:rPr>
          </w:rPrChange>
        </w:rPr>
        <w:t xml:space="preserve">is the probability of </w:t>
      </w:r>
      <w:r w:rsidR="00CA3E3A" w:rsidRPr="00DF26A5">
        <w:rPr>
          <w:rFonts w:eastAsia="SimSun"/>
          <w:color w:val="000000"/>
          <w:rPrChange w:id="5825" w:author="Chen Liao" w:date="2021-03-09T15:09:00Z">
            <w:rPr>
              <w:rFonts w:eastAsia="SimSun"/>
              <w:color w:val="000000"/>
              <w:sz w:val="20"/>
              <w:szCs w:val="20"/>
            </w:rPr>
          </w:rPrChange>
        </w:rPr>
        <w:t xml:space="preserve">sample </w:t>
      </w:r>
      <w:r w:rsidR="0014268D" w:rsidRPr="00DF26A5">
        <w:rPr>
          <w:rFonts w:eastAsia="SimSun"/>
          <w:color w:val="000000"/>
          <w:rPrChange w:id="5826" w:author="Chen Liao" w:date="2021-03-09T15:09:00Z">
            <w:rPr>
              <w:rFonts w:eastAsia="SimSun"/>
              <w:color w:val="000000"/>
              <w:sz w:val="20"/>
              <w:szCs w:val="20"/>
            </w:rPr>
          </w:rPrChange>
        </w:rPr>
        <w:t>i</w:t>
      </w:r>
      <w:r w:rsidR="009A0C4E" w:rsidRPr="00DF26A5">
        <w:rPr>
          <w:rFonts w:eastAsia="SimSun"/>
          <w:color w:val="000000"/>
          <w:rPrChange w:id="5827" w:author="Chen Liao" w:date="2021-03-09T15:09:00Z">
            <w:rPr>
              <w:rFonts w:eastAsia="SimSun"/>
              <w:color w:val="000000"/>
              <w:sz w:val="20"/>
              <w:szCs w:val="20"/>
            </w:rPr>
          </w:rPrChange>
        </w:rPr>
        <w:t xml:space="preserve"> belonging to the training distribution</w:t>
      </w:r>
      <w:r w:rsidR="0014268D" w:rsidRPr="00DF26A5">
        <w:rPr>
          <w:rFonts w:eastAsia="SimSun"/>
          <w:color w:val="000000"/>
          <w:rPrChange w:id="5828" w:author="Chen Liao" w:date="2021-03-09T15:09:00Z">
            <w:rPr>
              <w:rFonts w:eastAsia="SimSun"/>
              <w:color w:val="000000"/>
              <w:sz w:val="20"/>
              <w:szCs w:val="20"/>
            </w:rPr>
          </w:rPrChange>
        </w:rPr>
        <w:t xml:space="preserve"> </w:t>
      </w:r>
      <w:r w:rsidR="00A03634" w:rsidRPr="00DF26A5">
        <w:rPr>
          <w:rFonts w:eastAsia="SimSun"/>
          <w:color w:val="000000"/>
          <w:rPrChange w:id="5829" w:author="Chen Liao" w:date="2021-03-09T15:09:00Z">
            <w:rPr>
              <w:rFonts w:eastAsia="SimSun"/>
              <w:color w:val="000000"/>
              <w:sz w:val="20"/>
              <w:szCs w:val="20"/>
            </w:rPr>
          </w:rPrChange>
        </w:rPr>
        <w:t xml:space="preserve">and was </w:t>
      </w:r>
      <w:r w:rsidR="0014268D" w:rsidRPr="00DF26A5">
        <w:rPr>
          <w:rFonts w:eastAsia="SimSun"/>
          <w:color w:val="000000"/>
          <w:rPrChange w:id="5830" w:author="Chen Liao" w:date="2021-03-09T15:09:00Z">
            <w:rPr>
              <w:rFonts w:eastAsia="SimSun"/>
              <w:color w:val="000000"/>
              <w:sz w:val="20"/>
              <w:szCs w:val="20"/>
            </w:rPr>
          </w:rPrChange>
        </w:rPr>
        <w:t>estimated</w:t>
      </w:r>
      <w:r w:rsidR="00BF3EFA" w:rsidRPr="00DF26A5">
        <w:rPr>
          <w:rFonts w:eastAsia="SimSun"/>
          <w:color w:val="000000"/>
          <w:rPrChange w:id="5831" w:author="Chen Liao" w:date="2021-03-09T15:09:00Z">
            <w:rPr>
              <w:rFonts w:eastAsia="SimSun"/>
              <w:color w:val="000000"/>
              <w:sz w:val="20"/>
              <w:szCs w:val="20"/>
            </w:rPr>
          </w:rPrChange>
        </w:rPr>
        <w:t xml:space="preserve"> using random forest classifier (</w:t>
      </w:r>
      <w:r w:rsidR="005B23AA" w:rsidRPr="00DF26A5">
        <w:rPr>
          <w:rFonts w:eastAsia="SimSun"/>
          <w:color w:val="000000"/>
          <w:rPrChange w:id="5832" w:author="Chen Liao" w:date="2021-03-09T15:09:00Z">
            <w:rPr>
              <w:rFonts w:eastAsia="SimSun"/>
              <w:color w:val="000000"/>
              <w:sz w:val="20"/>
              <w:szCs w:val="20"/>
            </w:rPr>
          </w:rPrChange>
        </w:rPr>
        <w:t xml:space="preserve">the same approach was applied to generate </w:t>
      </w:r>
      <w:r w:rsidR="00FC37AE" w:rsidRPr="00DF26A5">
        <w:rPr>
          <w:rFonts w:eastAsia="SimSun"/>
          <w:color w:val="000000"/>
          <w:rPrChange w:id="5833" w:author="Chen Liao" w:date="2021-03-09T15:09:00Z">
            <w:rPr>
              <w:rFonts w:eastAsia="SimSun"/>
              <w:color w:val="000000"/>
              <w:sz w:val="20"/>
              <w:szCs w:val="20"/>
            </w:rPr>
          </w:rPrChange>
        </w:rPr>
        <w:t>R</w:t>
      </w:r>
      <w:r w:rsidR="005B23AA" w:rsidRPr="00DF26A5">
        <w:rPr>
          <w:rFonts w:eastAsia="SimSun"/>
          <w:color w:val="000000"/>
          <w:rPrChange w:id="5834" w:author="Chen Liao" w:date="2021-03-09T15:09:00Z">
            <w:rPr>
              <w:rFonts w:eastAsia="SimSun"/>
              <w:color w:val="000000"/>
              <w:sz w:val="20"/>
              <w:szCs w:val="20"/>
            </w:rPr>
          </w:rPrChange>
        </w:rPr>
        <w:t xml:space="preserve">eceiver </w:t>
      </w:r>
      <w:r w:rsidR="00FC37AE" w:rsidRPr="00DF26A5">
        <w:rPr>
          <w:rFonts w:eastAsia="SimSun"/>
          <w:color w:val="000000"/>
          <w:rPrChange w:id="5835" w:author="Chen Liao" w:date="2021-03-09T15:09:00Z">
            <w:rPr>
              <w:rFonts w:eastAsia="SimSun"/>
              <w:color w:val="000000"/>
              <w:sz w:val="20"/>
              <w:szCs w:val="20"/>
            </w:rPr>
          </w:rPrChange>
        </w:rPr>
        <w:t>O</w:t>
      </w:r>
      <w:r w:rsidR="005B23AA" w:rsidRPr="00DF26A5">
        <w:rPr>
          <w:rFonts w:eastAsia="SimSun"/>
          <w:color w:val="000000"/>
          <w:rPrChange w:id="5836" w:author="Chen Liao" w:date="2021-03-09T15:09:00Z">
            <w:rPr>
              <w:rFonts w:eastAsia="SimSun"/>
              <w:color w:val="000000"/>
              <w:sz w:val="20"/>
              <w:szCs w:val="20"/>
            </w:rPr>
          </w:rPrChange>
        </w:rPr>
        <w:t xml:space="preserve">perating </w:t>
      </w:r>
      <w:r w:rsidR="00FC37AE" w:rsidRPr="00DF26A5">
        <w:rPr>
          <w:rFonts w:eastAsia="SimSun"/>
          <w:color w:val="000000"/>
          <w:rPrChange w:id="5837" w:author="Chen Liao" w:date="2021-03-09T15:09:00Z">
            <w:rPr>
              <w:rFonts w:eastAsia="SimSun"/>
              <w:color w:val="000000"/>
              <w:sz w:val="20"/>
              <w:szCs w:val="20"/>
            </w:rPr>
          </w:rPrChange>
        </w:rPr>
        <w:t>Characteristics</w:t>
      </w:r>
      <w:r w:rsidR="005B23AA" w:rsidRPr="00DF26A5">
        <w:rPr>
          <w:rFonts w:eastAsia="SimSun"/>
          <w:color w:val="000000"/>
          <w:rPrChange w:id="5838" w:author="Chen Liao" w:date="2021-03-09T15:09:00Z">
            <w:rPr>
              <w:rFonts w:eastAsia="SimSun"/>
              <w:color w:val="000000"/>
              <w:sz w:val="20"/>
              <w:szCs w:val="20"/>
            </w:rPr>
          </w:rPrChange>
        </w:rPr>
        <w:t xml:space="preserve"> curve</w:t>
      </w:r>
      <w:r w:rsidR="00FC37AE" w:rsidRPr="00DF26A5">
        <w:rPr>
          <w:rFonts w:eastAsia="SimSun"/>
          <w:color w:val="000000"/>
          <w:rPrChange w:id="5839" w:author="Chen Liao" w:date="2021-03-09T15:09:00Z">
            <w:rPr>
              <w:rFonts w:eastAsia="SimSun"/>
              <w:color w:val="000000"/>
              <w:sz w:val="20"/>
              <w:szCs w:val="20"/>
            </w:rPr>
          </w:rPrChange>
        </w:rPr>
        <w:t>s</w:t>
      </w:r>
      <w:r w:rsidR="005B23AA" w:rsidRPr="00DF26A5">
        <w:rPr>
          <w:rFonts w:eastAsia="SimSun"/>
          <w:color w:val="000000"/>
          <w:rPrChange w:id="5840" w:author="Chen Liao" w:date="2021-03-09T15:09:00Z">
            <w:rPr>
              <w:rFonts w:eastAsia="SimSun"/>
              <w:color w:val="000000"/>
              <w:sz w:val="20"/>
              <w:szCs w:val="20"/>
            </w:rPr>
          </w:rPrChange>
        </w:rPr>
        <w:t xml:space="preserve"> in Fig. 5D</w:t>
      </w:r>
      <w:r w:rsidR="00905053" w:rsidRPr="00DF26A5">
        <w:rPr>
          <w:rFonts w:eastAsia="SimSun"/>
          <w:color w:val="000000"/>
          <w:rPrChange w:id="5841" w:author="Chen Liao" w:date="2021-03-09T15:09:00Z">
            <w:rPr>
              <w:rFonts w:eastAsia="SimSun"/>
              <w:color w:val="000000"/>
              <w:sz w:val="20"/>
              <w:szCs w:val="20"/>
            </w:rPr>
          </w:rPrChange>
        </w:rPr>
        <w:t xml:space="preserve"> of the main text</w:t>
      </w:r>
      <w:r w:rsidR="00482DC5" w:rsidRPr="00DF26A5">
        <w:rPr>
          <w:rFonts w:eastAsia="SimSun"/>
          <w:color w:val="000000"/>
          <w:rPrChange w:id="5842" w:author="Chen Liao" w:date="2021-03-09T15:09:00Z">
            <w:rPr>
              <w:rFonts w:eastAsia="SimSun"/>
              <w:color w:val="000000"/>
              <w:sz w:val="20"/>
              <w:szCs w:val="20"/>
            </w:rPr>
          </w:rPrChange>
        </w:rPr>
        <w:t>; see Methods in the main text for details</w:t>
      </w:r>
      <w:r w:rsidR="00BF3EFA" w:rsidRPr="00DF26A5">
        <w:rPr>
          <w:rFonts w:eastAsia="SimSun"/>
          <w:color w:val="000000"/>
          <w:rPrChange w:id="5843" w:author="Chen Liao" w:date="2021-03-09T15:09:00Z">
            <w:rPr>
              <w:rFonts w:eastAsia="SimSun"/>
              <w:color w:val="000000"/>
              <w:sz w:val="20"/>
              <w:szCs w:val="20"/>
            </w:rPr>
          </w:rPrChange>
        </w:rPr>
        <w:t>).</w:t>
      </w:r>
      <w:r w:rsidR="00541ED0" w:rsidRPr="00DF26A5">
        <w:rPr>
          <w:rFonts w:eastAsia="SimSun"/>
          <w:color w:val="000000"/>
          <w:rPrChange w:id="5844" w:author="Chen Liao" w:date="2021-03-09T15:09:00Z">
            <w:rPr>
              <w:rFonts w:eastAsia="SimSun"/>
              <w:color w:val="000000"/>
              <w:sz w:val="20"/>
              <w:szCs w:val="20"/>
            </w:rPr>
          </w:rPrChange>
        </w:rPr>
        <w:t xml:space="preserve"> </w:t>
      </w:r>
      <w:r w:rsidR="00541ED0" w:rsidRPr="00DF26A5">
        <w:rPr>
          <w:rFonts w:eastAsia="SimSun"/>
          <w:b/>
          <w:bCs/>
          <w:color w:val="000000"/>
          <w:rPrChange w:id="5845" w:author="Chen Liao" w:date="2021-03-09T15:09:00Z">
            <w:rPr>
              <w:rFonts w:eastAsia="SimSun"/>
              <w:b/>
              <w:bCs/>
              <w:color w:val="000000"/>
              <w:sz w:val="20"/>
              <w:szCs w:val="20"/>
            </w:rPr>
          </w:rPrChange>
        </w:rPr>
        <w:t>D</w:t>
      </w:r>
      <w:r w:rsidR="00541ED0" w:rsidRPr="00DF26A5">
        <w:rPr>
          <w:rFonts w:eastAsia="SimSun"/>
          <w:color w:val="000000"/>
          <w:rPrChange w:id="5846" w:author="Chen Liao" w:date="2021-03-09T15:09:00Z">
            <w:rPr>
              <w:rFonts w:eastAsia="SimSun"/>
              <w:color w:val="000000"/>
              <w:sz w:val="20"/>
              <w:szCs w:val="20"/>
            </w:rPr>
          </w:rPrChange>
        </w:rPr>
        <w:t xml:space="preserve">. Prediction accuracy </w:t>
      </w:r>
      <w:r w:rsidR="001A1C69" w:rsidRPr="00DF26A5">
        <w:rPr>
          <w:rFonts w:eastAsia="SimSun"/>
          <w:color w:val="000000"/>
          <w:rPrChange w:id="5847" w:author="Chen Liao" w:date="2021-03-09T15:09:00Z">
            <w:rPr>
              <w:rFonts w:eastAsia="SimSun"/>
              <w:color w:val="000000"/>
              <w:sz w:val="20"/>
              <w:szCs w:val="20"/>
            </w:rPr>
          </w:rPrChange>
        </w:rPr>
        <w:t>using</w:t>
      </w:r>
      <w:r w:rsidR="00541ED0" w:rsidRPr="00DF26A5">
        <w:rPr>
          <w:rFonts w:eastAsia="SimSun"/>
          <w:color w:val="000000"/>
          <w:rPrChange w:id="5848" w:author="Chen Liao" w:date="2021-03-09T15:09:00Z">
            <w:rPr>
              <w:rFonts w:eastAsia="SimSun"/>
              <w:color w:val="000000"/>
              <w:sz w:val="20"/>
              <w:szCs w:val="20"/>
            </w:rPr>
          </w:rPrChange>
        </w:rPr>
        <w:t xml:space="preserve"> </w:t>
      </w:r>
      <w:r w:rsidR="001A1C69" w:rsidRPr="00DF26A5">
        <w:rPr>
          <w:rFonts w:eastAsia="SimSun"/>
          <w:color w:val="000000"/>
          <w:rPrChange w:id="5849" w:author="Chen Liao" w:date="2021-03-09T15:09:00Z">
            <w:rPr>
              <w:rFonts w:eastAsia="SimSun"/>
              <w:color w:val="000000"/>
              <w:sz w:val="20"/>
              <w:szCs w:val="20"/>
            </w:rPr>
          </w:rPrChange>
        </w:rPr>
        <w:t>random forest regression model</w:t>
      </w:r>
      <w:r w:rsidR="00541ED0" w:rsidRPr="00DF26A5">
        <w:rPr>
          <w:rFonts w:eastAsia="SimSun"/>
          <w:color w:val="000000"/>
          <w:rPrChange w:id="5850" w:author="Chen Liao" w:date="2021-03-09T15:09:00Z">
            <w:rPr>
              <w:rFonts w:eastAsia="SimSun"/>
              <w:color w:val="000000"/>
              <w:sz w:val="20"/>
              <w:szCs w:val="20"/>
            </w:rPr>
          </w:rPrChange>
        </w:rPr>
        <w:t xml:space="preserve"> built from weighted training data</w:t>
      </w:r>
      <w:r w:rsidR="001A1C69" w:rsidRPr="00DF26A5">
        <w:rPr>
          <w:rFonts w:eastAsia="SimSun"/>
          <w:color w:val="000000"/>
          <w:rPrChange w:id="5851" w:author="Chen Liao" w:date="2021-03-09T15:09:00Z">
            <w:rPr>
              <w:rFonts w:eastAsia="SimSun"/>
              <w:color w:val="000000"/>
              <w:sz w:val="20"/>
              <w:szCs w:val="20"/>
            </w:rPr>
          </w:rPrChange>
        </w:rPr>
        <w:t xml:space="preserve"> and absolute abundances of bacterial species as predictors.</w:t>
      </w:r>
    </w:p>
    <w:p w14:paraId="683A75A7" w14:textId="7C4F6E42" w:rsidR="00601085" w:rsidRPr="00DF26A5" w:rsidRDefault="00B20E3F" w:rsidP="00235E3B">
      <w:pPr>
        <w:jc w:val="both"/>
        <w:rPr>
          <w:rPrChange w:id="5852" w:author="Chen Liao" w:date="2021-03-09T15:09:00Z">
            <w:rPr>
              <w:sz w:val="20"/>
              <w:szCs w:val="21"/>
            </w:rPr>
          </w:rPrChange>
        </w:rPr>
      </w:pPr>
      <w:r w:rsidRPr="00DF26A5">
        <w:rPr>
          <w:rPrChange w:id="5853" w:author="Chen Liao" w:date="2021-03-09T15:09:00Z">
            <w:rPr>
              <w:sz w:val="20"/>
              <w:szCs w:val="21"/>
            </w:rPr>
          </w:rPrChange>
        </w:rPr>
        <w:br w:type="page"/>
      </w:r>
    </w:p>
    <w:p w14:paraId="3658A403" w14:textId="0E45D7EF" w:rsidR="00722BB5" w:rsidRPr="00DF26A5" w:rsidRDefault="00722BB5" w:rsidP="00B76665">
      <w:pPr>
        <w:jc w:val="both"/>
        <w:rPr>
          <w:rFonts w:eastAsia="SimSun"/>
          <w:b/>
          <w:bCs/>
          <w:color w:val="000000"/>
          <w:rPrChange w:id="5854" w:author="Chen Liao" w:date="2021-03-09T15:09:00Z">
            <w:rPr>
              <w:rFonts w:eastAsia="SimSun"/>
              <w:b/>
              <w:bCs/>
              <w:color w:val="000000"/>
              <w:sz w:val="20"/>
              <w:szCs w:val="20"/>
            </w:rPr>
          </w:rPrChange>
        </w:rPr>
        <w:pPrChange w:id="5855" w:author="Chen Liao" w:date="2021-03-24T10:44:00Z">
          <w:pPr>
            <w:jc w:val="center"/>
          </w:pPr>
        </w:pPrChange>
      </w:pPr>
    </w:p>
    <w:p w14:paraId="20B81103" w14:textId="00E01619" w:rsidR="00B40A93" w:rsidRPr="00DF26A5" w:rsidRDefault="00B40A93" w:rsidP="00B76665">
      <w:pPr>
        <w:jc w:val="both"/>
        <w:rPr>
          <w:rFonts w:eastAsia="SimSun"/>
          <w:b/>
          <w:bCs/>
          <w:color w:val="000000"/>
          <w:rPrChange w:id="5856" w:author="Chen Liao" w:date="2021-03-09T15:09:00Z">
            <w:rPr>
              <w:rFonts w:eastAsia="SimSun"/>
              <w:b/>
              <w:bCs/>
              <w:color w:val="000000"/>
              <w:sz w:val="20"/>
              <w:szCs w:val="20"/>
            </w:rPr>
          </w:rPrChange>
        </w:rPr>
        <w:pPrChange w:id="5857" w:author="Chen Liao" w:date="2021-03-24T10:44:00Z">
          <w:pPr>
            <w:jc w:val="center"/>
          </w:pPr>
        </w:pPrChange>
      </w:pPr>
      <w:r w:rsidRPr="00DF26A5">
        <w:rPr>
          <w:rFonts w:eastAsia="SimSun"/>
          <w:b/>
          <w:bCs/>
          <w:noProof/>
          <w:color w:val="000000"/>
          <w:rPrChange w:id="5858" w:author="Chen Liao" w:date="2021-03-09T15:09:00Z">
            <w:rPr>
              <w:rFonts w:eastAsia="SimSun"/>
              <w:b/>
              <w:bCs/>
              <w:noProof/>
              <w:color w:val="000000"/>
              <w:sz w:val="20"/>
              <w:szCs w:val="20"/>
            </w:rPr>
          </w:rPrChange>
        </w:rPr>
        <w:drawing>
          <wp:inline distT="0" distB="0" distL="0" distR="0" wp14:anchorId="2FBC7A00" wp14:editId="035D0A0A">
            <wp:extent cx="5410200" cy="3200400"/>
            <wp:effectExtent l="0" t="0" r="0" b="0"/>
            <wp:docPr id="43" name="Picture 4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video game&#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10200" cy="3200400"/>
                    </a:xfrm>
                    <a:prstGeom prst="rect">
                      <a:avLst/>
                    </a:prstGeom>
                  </pic:spPr>
                </pic:pic>
              </a:graphicData>
            </a:graphic>
          </wp:inline>
        </w:drawing>
      </w:r>
    </w:p>
    <w:p w14:paraId="0198E8E0" w14:textId="77777777" w:rsidR="00722BB5" w:rsidRPr="00DF26A5" w:rsidRDefault="00722BB5" w:rsidP="00C3619E">
      <w:pPr>
        <w:jc w:val="both"/>
        <w:rPr>
          <w:rFonts w:eastAsia="SimSun"/>
          <w:b/>
          <w:bCs/>
          <w:color w:val="000000"/>
          <w:rPrChange w:id="5859" w:author="Chen Liao" w:date="2021-03-09T15:09:00Z">
            <w:rPr>
              <w:rFonts w:eastAsia="SimSun"/>
              <w:b/>
              <w:bCs/>
              <w:color w:val="000000"/>
              <w:sz w:val="20"/>
              <w:szCs w:val="20"/>
            </w:rPr>
          </w:rPrChange>
        </w:rPr>
      </w:pPr>
    </w:p>
    <w:p w14:paraId="55D0ADDB" w14:textId="2879AC57" w:rsidR="00B40A93" w:rsidRPr="00DF26A5" w:rsidRDefault="00722BB5" w:rsidP="00235E3B">
      <w:pPr>
        <w:jc w:val="both"/>
        <w:rPr>
          <w:highlight w:val="yellow"/>
          <w:rPrChange w:id="5860" w:author="Chen Liao" w:date="2021-03-09T15:09:00Z">
            <w:rPr>
              <w:sz w:val="20"/>
              <w:szCs w:val="21"/>
              <w:highlight w:val="yellow"/>
            </w:rPr>
          </w:rPrChange>
        </w:rPr>
      </w:pPr>
      <w:r w:rsidRPr="00DF26A5">
        <w:rPr>
          <w:rFonts w:eastAsia="SimSun"/>
          <w:b/>
          <w:bCs/>
          <w:color w:val="000000"/>
          <w:rPrChange w:id="5861" w:author="Chen Liao" w:date="2021-03-09T15:09:00Z">
            <w:rPr>
              <w:rFonts w:eastAsia="SimSun"/>
              <w:b/>
              <w:bCs/>
              <w:color w:val="000000"/>
              <w:sz w:val="20"/>
              <w:szCs w:val="20"/>
            </w:rPr>
          </w:rPrChange>
        </w:rPr>
        <w:t>Figure S1</w:t>
      </w:r>
      <w:r w:rsidR="001D6480" w:rsidRPr="00DF26A5">
        <w:rPr>
          <w:rFonts w:eastAsia="SimSun"/>
          <w:b/>
          <w:bCs/>
          <w:color w:val="000000"/>
          <w:rPrChange w:id="5862" w:author="Chen Liao" w:date="2021-03-09T15:09:00Z">
            <w:rPr>
              <w:rFonts w:eastAsia="SimSun"/>
              <w:b/>
              <w:bCs/>
              <w:color w:val="000000"/>
              <w:sz w:val="20"/>
              <w:szCs w:val="20"/>
            </w:rPr>
          </w:rPrChange>
        </w:rPr>
        <w:t>5</w:t>
      </w:r>
      <w:r w:rsidRPr="00DF26A5">
        <w:rPr>
          <w:rFonts w:eastAsia="SimSun"/>
          <w:b/>
          <w:bCs/>
          <w:color w:val="000000"/>
          <w:rPrChange w:id="5863" w:author="Chen Liao" w:date="2021-03-09T15:09:00Z">
            <w:rPr>
              <w:rFonts w:eastAsia="SimSun"/>
              <w:b/>
              <w:bCs/>
              <w:color w:val="000000"/>
              <w:sz w:val="20"/>
              <w:szCs w:val="20"/>
            </w:rPr>
          </w:rPrChange>
        </w:rPr>
        <w:t xml:space="preserve">. Inferred short-chain fatty acid (SCFA) producers in inulin-treated mice vary </w:t>
      </w:r>
      <w:commentRangeStart w:id="5864"/>
      <w:r w:rsidRPr="00DF26A5">
        <w:rPr>
          <w:rFonts w:eastAsia="SimSun"/>
          <w:b/>
          <w:bCs/>
          <w:color w:val="000000"/>
          <w:rPrChange w:id="5865" w:author="Chen Liao" w:date="2021-03-09T15:09:00Z">
            <w:rPr>
              <w:rFonts w:eastAsia="SimSun"/>
              <w:b/>
              <w:bCs/>
              <w:color w:val="000000"/>
              <w:sz w:val="20"/>
              <w:szCs w:val="20"/>
            </w:rPr>
          </w:rPrChange>
        </w:rPr>
        <w:t>depending on the inference approaches</w:t>
      </w:r>
      <w:commentRangeEnd w:id="5864"/>
      <w:r w:rsidR="003D5F8E" w:rsidRPr="00DF26A5">
        <w:rPr>
          <w:rFonts w:eastAsia="SimSun"/>
          <w:b/>
          <w:bCs/>
          <w:color w:val="000000"/>
          <w:rPrChange w:id="5866" w:author="Chen Liao" w:date="2021-03-09T15:09:00Z">
            <w:rPr>
              <w:rFonts w:eastAsia="SimSun"/>
              <w:b/>
              <w:bCs/>
              <w:color w:val="000000"/>
              <w:sz w:val="20"/>
              <w:szCs w:val="20"/>
            </w:rPr>
          </w:rPrChange>
        </w:rPr>
        <w:t xml:space="preserve"> (Random forest regression vs. Repeated correlation analysis)</w:t>
      </w:r>
      <w:r w:rsidR="00B3696D" w:rsidRPr="00DF26A5">
        <w:rPr>
          <w:rStyle w:val="CommentReference"/>
          <w:sz w:val="24"/>
          <w:szCs w:val="24"/>
          <w:rPrChange w:id="5867" w:author="Chen Liao" w:date="2021-03-09T15:09:00Z">
            <w:rPr>
              <w:rStyle w:val="CommentReference"/>
            </w:rPr>
          </w:rPrChange>
        </w:rPr>
        <w:commentReference w:id="5864"/>
      </w:r>
      <w:r w:rsidRPr="00DF26A5">
        <w:rPr>
          <w:rFonts w:eastAsia="SimSun"/>
          <w:b/>
          <w:bCs/>
          <w:color w:val="000000"/>
          <w:rPrChange w:id="5868" w:author="Chen Liao" w:date="2021-03-09T15:09:00Z">
            <w:rPr>
              <w:rFonts w:eastAsia="SimSun"/>
              <w:b/>
              <w:bCs/>
              <w:color w:val="000000"/>
              <w:sz w:val="20"/>
              <w:szCs w:val="20"/>
            </w:rPr>
          </w:rPrChange>
        </w:rPr>
        <w:t>. A.</w:t>
      </w:r>
      <w:r w:rsidRPr="00DF26A5">
        <w:rPr>
          <w:rFonts w:eastAsia="SimSun"/>
          <w:color w:val="000000"/>
          <w:rPrChange w:id="5869" w:author="Chen Liao" w:date="2021-03-09T15:09:00Z">
            <w:rPr>
              <w:rFonts w:eastAsia="SimSun"/>
              <w:color w:val="000000"/>
              <w:sz w:val="20"/>
              <w:szCs w:val="20"/>
            </w:rPr>
          </w:rPrChange>
        </w:rPr>
        <w:t xml:space="preserve"> Random forest (RF) regression. For each SCFA, we showed top 10 bacterial species with the highest Gini importance score in model training using all data. The absolute abundances of bacterial species were standardized and filtered (threshold 10</w:t>
      </w:r>
      <w:r w:rsidRPr="00DF26A5">
        <w:rPr>
          <w:rFonts w:eastAsia="SimSun"/>
          <w:color w:val="000000"/>
          <w:vertAlign w:val="superscript"/>
          <w:rPrChange w:id="5870" w:author="Chen Liao" w:date="2021-03-09T15:09:00Z">
            <w:rPr>
              <w:rFonts w:eastAsia="SimSun"/>
              <w:color w:val="000000"/>
              <w:sz w:val="20"/>
              <w:szCs w:val="20"/>
              <w:vertAlign w:val="superscript"/>
            </w:rPr>
          </w:rPrChange>
        </w:rPr>
        <w:t>-5</w:t>
      </w:r>
      <w:r w:rsidRPr="00DF26A5">
        <w:rPr>
          <w:rFonts w:eastAsia="SimSun"/>
          <w:color w:val="000000"/>
          <w:rPrChange w:id="5871" w:author="Chen Liao" w:date="2021-03-09T15:09:00Z">
            <w:rPr>
              <w:rFonts w:eastAsia="SimSun"/>
              <w:color w:val="000000"/>
              <w:sz w:val="20"/>
              <w:szCs w:val="20"/>
            </w:rPr>
          </w:rPrChange>
        </w:rPr>
        <w:t>) by LASSO (least absolute shrinkage and selection operator) regression before passing to RF model. Several key hyperparameters in LASSO and RF were optimized using grid search cross-validation with R</w:t>
      </w:r>
      <w:r w:rsidRPr="00DF26A5">
        <w:rPr>
          <w:rFonts w:eastAsia="SimSun"/>
          <w:color w:val="000000"/>
          <w:vertAlign w:val="superscript"/>
          <w:rPrChange w:id="5872" w:author="Chen Liao" w:date="2021-03-09T15:09:00Z">
            <w:rPr>
              <w:rFonts w:eastAsia="SimSun"/>
              <w:color w:val="000000"/>
              <w:sz w:val="20"/>
              <w:szCs w:val="20"/>
              <w:vertAlign w:val="superscript"/>
            </w:rPr>
          </w:rPrChange>
        </w:rPr>
        <w:t>2</w:t>
      </w:r>
      <w:r w:rsidRPr="00DF26A5">
        <w:rPr>
          <w:rFonts w:eastAsia="SimSun"/>
          <w:color w:val="000000"/>
          <w:rPrChange w:id="5873" w:author="Chen Liao" w:date="2021-03-09T15:09:00Z">
            <w:rPr>
              <w:rFonts w:eastAsia="SimSun"/>
              <w:color w:val="000000"/>
              <w:sz w:val="20"/>
              <w:szCs w:val="20"/>
            </w:rPr>
          </w:rPrChange>
        </w:rPr>
        <w:t xml:space="preserve"> as the score metric. </w:t>
      </w:r>
      <w:commentRangeStart w:id="5874"/>
      <w:r w:rsidRPr="00DF26A5">
        <w:rPr>
          <w:rFonts w:eastAsia="SimSun"/>
          <w:color w:val="000000"/>
          <w:rPrChange w:id="5875" w:author="Chen Liao" w:date="2021-03-09T15:09:00Z">
            <w:rPr>
              <w:rFonts w:eastAsia="SimSun"/>
              <w:color w:val="000000"/>
              <w:sz w:val="20"/>
              <w:szCs w:val="20"/>
            </w:rPr>
          </w:rPrChange>
        </w:rPr>
        <w:t xml:space="preserve">The </w:t>
      </w:r>
      <w:r w:rsidR="00784726" w:rsidRPr="00DF26A5">
        <w:rPr>
          <w:rFonts w:eastAsia="SimSun"/>
          <w:color w:val="000000"/>
          <w:rPrChange w:id="5876" w:author="Chen Liao" w:date="2021-03-09T15:09:00Z">
            <w:rPr>
              <w:rFonts w:eastAsia="SimSun"/>
              <w:color w:val="000000"/>
              <w:sz w:val="20"/>
              <w:szCs w:val="20"/>
            </w:rPr>
          </w:rPrChange>
        </w:rPr>
        <w:t xml:space="preserve">vendor-level </w:t>
      </w:r>
      <w:r w:rsidRPr="00DF26A5">
        <w:rPr>
          <w:rFonts w:eastAsia="SimSun"/>
          <w:color w:val="000000"/>
          <w:rPrChange w:id="5877" w:author="Chen Liao" w:date="2021-03-09T15:09:00Z">
            <w:rPr>
              <w:rFonts w:eastAsia="SimSun"/>
              <w:color w:val="000000"/>
              <w:sz w:val="20"/>
              <w:szCs w:val="20"/>
            </w:rPr>
          </w:rPrChange>
        </w:rPr>
        <w:t xml:space="preserve">prevalence scores were obtained from Fig. 5C in the main text. </w:t>
      </w:r>
      <w:commentRangeEnd w:id="5874"/>
      <w:r w:rsidR="00B3696D" w:rsidRPr="00DF26A5">
        <w:rPr>
          <w:rStyle w:val="CommentReference"/>
          <w:sz w:val="24"/>
          <w:szCs w:val="24"/>
          <w:rPrChange w:id="5878" w:author="Chen Liao" w:date="2021-03-09T15:09:00Z">
            <w:rPr>
              <w:rStyle w:val="CommentReference"/>
            </w:rPr>
          </w:rPrChange>
        </w:rPr>
        <w:commentReference w:id="5874"/>
      </w:r>
      <w:r w:rsidRPr="00DF26A5">
        <w:rPr>
          <w:rFonts w:eastAsia="SimSun"/>
          <w:b/>
          <w:bCs/>
          <w:color w:val="000000"/>
          <w:highlight w:val="yellow"/>
          <w:rPrChange w:id="5879" w:author="Chen Liao" w:date="2021-03-09T15:09:00Z">
            <w:rPr>
              <w:rFonts w:eastAsia="SimSun"/>
              <w:b/>
              <w:bCs/>
              <w:color w:val="000000"/>
              <w:sz w:val="20"/>
              <w:szCs w:val="20"/>
              <w:highlight w:val="yellow"/>
            </w:rPr>
          </w:rPrChange>
        </w:rPr>
        <w:t>B</w:t>
      </w:r>
      <w:r w:rsidRPr="00DF26A5">
        <w:rPr>
          <w:rFonts w:eastAsia="SimSun"/>
          <w:color w:val="000000"/>
          <w:highlight w:val="yellow"/>
          <w:rPrChange w:id="5880" w:author="Chen Liao" w:date="2021-03-09T15:09:00Z">
            <w:rPr>
              <w:rFonts w:eastAsia="SimSun"/>
              <w:color w:val="000000"/>
              <w:sz w:val="20"/>
              <w:szCs w:val="20"/>
              <w:highlight w:val="yellow"/>
            </w:rPr>
          </w:rPrChange>
        </w:rPr>
        <w:t xml:space="preserve">. Repeated correlation analysis. </w:t>
      </w:r>
      <w:r w:rsidRPr="00DF26A5">
        <w:rPr>
          <w:highlight w:val="yellow"/>
          <w:rPrChange w:id="5881" w:author="Chen Liao" w:date="2021-03-09T15:09:00Z">
            <w:rPr>
              <w:sz w:val="20"/>
              <w:szCs w:val="21"/>
              <w:highlight w:val="yellow"/>
            </w:rPr>
          </w:rPrChange>
        </w:rPr>
        <w:t>Longitudinal data and correlation trend lines are color-coded on a per-mouse basis. Repeated measures correlation coefficients (</w:t>
      </w:r>
      <w:r w:rsidRPr="00DF26A5">
        <w:rPr>
          <w:i/>
          <w:iCs/>
          <w:highlight w:val="yellow"/>
          <w:rPrChange w:id="5882" w:author="Chen Liao" w:date="2021-03-09T15:09:00Z">
            <w:rPr>
              <w:i/>
              <w:iCs/>
              <w:sz w:val="20"/>
              <w:szCs w:val="21"/>
              <w:highlight w:val="yellow"/>
            </w:rPr>
          </w:rPrChange>
        </w:rPr>
        <w:t>r</w:t>
      </w:r>
      <w:r w:rsidRPr="00DF26A5">
        <w:rPr>
          <w:highlight w:val="yellow"/>
          <w:vertAlign w:val="subscript"/>
          <w:rPrChange w:id="5883" w:author="Chen Liao" w:date="2021-03-09T15:09:00Z">
            <w:rPr>
              <w:sz w:val="20"/>
              <w:szCs w:val="21"/>
              <w:highlight w:val="yellow"/>
              <w:vertAlign w:val="subscript"/>
            </w:rPr>
          </w:rPrChange>
        </w:rPr>
        <w:t>rm</w:t>
      </w:r>
      <w:r w:rsidRPr="00DF26A5">
        <w:rPr>
          <w:highlight w:val="yellow"/>
          <w:rPrChange w:id="5884" w:author="Chen Liao" w:date="2021-03-09T15:09:00Z">
            <w:rPr>
              <w:sz w:val="20"/>
              <w:szCs w:val="21"/>
              <w:highlight w:val="yellow"/>
            </w:rPr>
          </w:rPrChange>
        </w:rPr>
        <w:t>) and FDR-corrected P-values are indicated in the plot.</w:t>
      </w:r>
      <w:r w:rsidR="00B40A93" w:rsidRPr="00DF26A5">
        <w:rPr>
          <w:highlight w:val="yellow"/>
          <w:rPrChange w:id="5885" w:author="Chen Liao" w:date="2021-03-09T15:09:00Z">
            <w:rPr>
              <w:sz w:val="20"/>
              <w:szCs w:val="21"/>
              <w:highlight w:val="yellow"/>
            </w:rPr>
          </w:rPrChange>
        </w:rPr>
        <w:br w:type="page"/>
      </w:r>
    </w:p>
    <w:p w14:paraId="1DCA005E" w14:textId="77777777" w:rsidR="00B40A93" w:rsidRPr="00DF26A5" w:rsidRDefault="00B40A93" w:rsidP="00B76665">
      <w:pPr>
        <w:jc w:val="both"/>
        <w:rPr>
          <w:rFonts w:eastAsia="SimSun"/>
          <w:b/>
          <w:bCs/>
          <w:color w:val="000000"/>
          <w:rPrChange w:id="5886" w:author="Chen Liao" w:date="2021-03-09T15:09:00Z">
            <w:rPr>
              <w:rFonts w:eastAsia="SimSun"/>
              <w:b/>
              <w:bCs/>
              <w:color w:val="000000"/>
              <w:sz w:val="20"/>
              <w:szCs w:val="20"/>
            </w:rPr>
          </w:rPrChange>
        </w:rPr>
        <w:pPrChange w:id="5887" w:author="Chen Liao" w:date="2021-03-24T10:44:00Z">
          <w:pPr>
            <w:jc w:val="center"/>
          </w:pPr>
        </w:pPrChange>
      </w:pPr>
      <w:r w:rsidRPr="00DF26A5">
        <w:rPr>
          <w:rFonts w:eastAsia="SimSun"/>
          <w:b/>
          <w:bCs/>
          <w:noProof/>
          <w:color w:val="000000"/>
          <w:rPrChange w:id="5888" w:author="Chen Liao" w:date="2021-03-09T15:09:00Z">
            <w:rPr>
              <w:rFonts w:eastAsia="SimSun"/>
              <w:b/>
              <w:bCs/>
              <w:noProof/>
              <w:color w:val="000000"/>
              <w:sz w:val="20"/>
              <w:szCs w:val="20"/>
            </w:rPr>
          </w:rPrChange>
        </w:rPr>
        <w:lastRenderedPageBreak/>
        <w:drawing>
          <wp:inline distT="0" distB="0" distL="0" distR="0" wp14:anchorId="5B7A6C4E" wp14:editId="0299D1DE">
            <wp:extent cx="5011767" cy="3612776"/>
            <wp:effectExtent l="0" t="0" r="5080" b="0"/>
            <wp:docPr id="44" name="Picture 4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chart&#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030614" cy="3626362"/>
                    </a:xfrm>
                    <a:prstGeom prst="rect">
                      <a:avLst/>
                    </a:prstGeom>
                  </pic:spPr>
                </pic:pic>
              </a:graphicData>
            </a:graphic>
          </wp:inline>
        </w:drawing>
      </w:r>
    </w:p>
    <w:p w14:paraId="697CDDA1" w14:textId="77777777" w:rsidR="00B40A93" w:rsidRPr="00DF26A5" w:rsidRDefault="00B40A93" w:rsidP="00C3619E">
      <w:pPr>
        <w:jc w:val="both"/>
        <w:rPr>
          <w:rFonts w:eastAsia="SimSun"/>
          <w:b/>
          <w:bCs/>
          <w:color w:val="000000"/>
          <w:rPrChange w:id="5889" w:author="Chen Liao" w:date="2021-03-09T15:09:00Z">
            <w:rPr>
              <w:rFonts w:eastAsia="SimSun"/>
              <w:b/>
              <w:bCs/>
              <w:color w:val="000000"/>
              <w:sz w:val="20"/>
              <w:szCs w:val="20"/>
            </w:rPr>
          </w:rPrChange>
        </w:rPr>
      </w:pPr>
    </w:p>
    <w:p w14:paraId="3B8FECE7" w14:textId="6AFB9138" w:rsidR="00834885" w:rsidRPr="00DF26A5" w:rsidRDefault="00B40A93" w:rsidP="00235E3B">
      <w:pPr>
        <w:jc w:val="both"/>
        <w:rPr>
          <w:rPrChange w:id="5890" w:author="Chen Liao" w:date="2021-03-09T15:09:00Z">
            <w:rPr>
              <w:sz w:val="20"/>
              <w:szCs w:val="21"/>
            </w:rPr>
          </w:rPrChange>
        </w:rPr>
      </w:pPr>
      <w:r w:rsidRPr="00DF26A5">
        <w:rPr>
          <w:rFonts w:eastAsia="SimSun"/>
          <w:b/>
          <w:bCs/>
          <w:color w:val="000000"/>
          <w:rPrChange w:id="5891" w:author="Chen Liao" w:date="2021-03-09T15:09:00Z">
            <w:rPr>
              <w:rFonts w:eastAsia="SimSun"/>
              <w:b/>
              <w:bCs/>
              <w:color w:val="000000"/>
              <w:sz w:val="20"/>
              <w:szCs w:val="20"/>
            </w:rPr>
          </w:rPrChange>
        </w:rPr>
        <w:t>Figure S16 (Related to Fig. 5) Prediction of short-chain fatty acid (SCFA) concentration from gut microbiota using data from resistant starch-treated mice</w:t>
      </w:r>
      <w:r w:rsidRPr="00DF26A5">
        <w:rPr>
          <w:rFonts w:eastAsia="SimSun"/>
          <w:color w:val="000000"/>
          <w:rPrChange w:id="5892" w:author="Chen Liao" w:date="2021-03-09T15:09:00Z">
            <w:rPr>
              <w:rFonts w:eastAsia="SimSun"/>
              <w:color w:val="000000"/>
              <w:sz w:val="20"/>
              <w:szCs w:val="20"/>
            </w:rPr>
          </w:rPrChange>
        </w:rPr>
        <w:t>. The same figure legend applies as in the main text Fig. 5B-D (the same order).</w:t>
      </w:r>
      <w:r w:rsidR="00834885" w:rsidRPr="00DF26A5">
        <w:rPr>
          <w:rFonts w:eastAsia="SimSun"/>
          <w:b/>
          <w:bCs/>
          <w:color w:val="000000"/>
          <w:rPrChange w:id="5893" w:author="Chen Liao" w:date="2021-03-09T15:09:00Z">
            <w:rPr>
              <w:rFonts w:eastAsia="SimSun"/>
              <w:b/>
              <w:bCs/>
              <w:color w:val="000000"/>
              <w:sz w:val="20"/>
              <w:szCs w:val="20"/>
            </w:rPr>
          </w:rPrChange>
        </w:rPr>
        <w:br w:type="page"/>
      </w:r>
    </w:p>
    <w:p w14:paraId="2CD84F82" w14:textId="77777777" w:rsidR="00C15639" w:rsidRPr="0036511A" w:rsidRDefault="00C15639" w:rsidP="00235E3B">
      <w:pPr>
        <w:jc w:val="both"/>
        <w:rPr>
          <w:moveTo w:id="5894" w:author="Chen Liao" w:date="2021-03-18T21:40:00Z"/>
          <w:rFonts w:eastAsia="SimSun"/>
          <w:color w:val="000000"/>
        </w:rPr>
      </w:pPr>
      <w:moveToRangeStart w:id="5895" w:author="Chen Liao" w:date="2021-03-18T21:40:00Z" w:name="move66996062"/>
      <w:moveTo w:id="5896" w:author="Chen Liao" w:date="2021-03-18T21:40:00Z">
        <w:r w:rsidRPr="0036511A">
          <w:rPr>
            <w:rFonts w:eastAsia="SimSun"/>
            <w:noProof/>
            <w:color w:val="000000"/>
          </w:rPr>
          <w:lastRenderedPageBreak/>
          <w:drawing>
            <wp:inline distT="0" distB="0" distL="0" distR="0" wp14:anchorId="24060D95" wp14:editId="1743E177">
              <wp:extent cx="3990797" cy="3379304"/>
              <wp:effectExtent l="0" t="0" r="0" b="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999516" cy="3386687"/>
                      </a:xfrm>
                      <a:prstGeom prst="rect">
                        <a:avLst/>
                      </a:prstGeom>
                    </pic:spPr>
                  </pic:pic>
                </a:graphicData>
              </a:graphic>
            </wp:inline>
          </w:drawing>
        </w:r>
      </w:moveTo>
    </w:p>
    <w:p w14:paraId="016EE84D" w14:textId="77777777" w:rsidR="00C15639" w:rsidRPr="0036511A" w:rsidRDefault="00C15639" w:rsidP="00235E3B">
      <w:pPr>
        <w:jc w:val="both"/>
        <w:rPr>
          <w:moveTo w:id="5897" w:author="Chen Liao" w:date="2021-03-18T21:40:00Z"/>
          <w:rFonts w:eastAsia="SimSun"/>
          <w:b/>
          <w:bCs/>
          <w:color w:val="000000"/>
        </w:rPr>
      </w:pPr>
    </w:p>
    <w:p w14:paraId="7BBE115F" w14:textId="16D27CAF" w:rsidR="00CC5F02" w:rsidRPr="00DF26A5" w:rsidRDefault="00C15639" w:rsidP="00235E3B">
      <w:pPr>
        <w:jc w:val="both"/>
        <w:rPr>
          <w:rFonts w:eastAsia="SimSun"/>
          <w:b/>
          <w:bCs/>
          <w:color w:val="000000"/>
          <w:rPrChange w:id="5898" w:author="Chen Liao" w:date="2021-03-09T15:09:00Z">
            <w:rPr>
              <w:rFonts w:eastAsia="SimSun"/>
              <w:b/>
              <w:bCs/>
              <w:color w:val="000000"/>
              <w:sz w:val="20"/>
              <w:szCs w:val="20"/>
            </w:rPr>
          </w:rPrChange>
        </w:rPr>
      </w:pPr>
      <w:moveTo w:id="5899" w:author="Chen Liao" w:date="2021-03-18T21:40:00Z">
        <w:r w:rsidRPr="0036511A">
          <w:rPr>
            <w:rFonts w:eastAsia="SimSun"/>
            <w:b/>
            <w:bCs/>
            <w:color w:val="000000"/>
          </w:rPr>
          <w:t xml:space="preserve">Figure S10. (Related to Fig. 3) Inference of inulin responders in human gut microbiome. A. </w:t>
        </w:r>
        <w:r w:rsidRPr="0036511A">
          <w:rPr>
            <w:rFonts w:eastAsia="SimSun"/>
            <w:color w:val="000000"/>
          </w:rPr>
          <w:t>Principal coordinate analysis (PCoA) of baseline human gut microbiota (</w:t>
        </w:r>
        <w:r w:rsidRPr="0036511A">
          <w:rPr>
            <w:color w:val="242021"/>
          </w:rPr>
          <w:t>Bray-Curtis distance matrix of 16S or shallow shotgun metagenomics</w:t>
        </w:r>
        <w:r w:rsidRPr="0036511A">
          <w:rPr>
            <w:rFonts w:eastAsia="SimSun"/>
            <w:color w:val="000000"/>
          </w:rPr>
          <w:t>) in four cohorts of literature studies with inulin intervention.</w:t>
        </w:r>
        <w:r w:rsidRPr="0036511A">
          <w:rPr>
            <w:rFonts w:eastAsia="SimSun"/>
            <w:b/>
            <w:bCs/>
            <w:color w:val="000000"/>
          </w:rPr>
          <w:t xml:space="preserve"> B. </w:t>
        </w:r>
        <w:r w:rsidRPr="0036511A">
          <w:rPr>
            <w:rFonts w:eastAsia="SimSun"/>
            <w:color w:val="000000"/>
          </w:rPr>
          <w:t xml:space="preserve">Relative abundance of two major bacterial phyla in the same samples shown in panel A. </w:t>
        </w:r>
        <w:r w:rsidRPr="0036511A">
          <w:rPr>
            <w:rFonts w:eastAsia="SimSun"/>
            <w:b/>
            <w:bCs/>
            <w:color w:val="000000"/>
          </w:rPr>
          <w:t xml:space="preserve">C. </w:t>
        </w:r>
        <w:r w:rsidRPr="0036511A">
          <w:rPr>
            <w:rFonts w:eastAsia="SimSun"/>
            <w:color w:val="000000"/>
          </w:rPr>
          <w:t xml:space="preserve">Positive inulin responders identified from the four literature studies in panel A. We used the same generalized Lotka-Volterra model and Bayesian inference framework as we used for our mouse experiments (see Methods in the main text for details). Cross (x) represents an exception that the inferred responder (Anaerostipes hadrus) can be classified to the species level. </w:t>
        </w:r>
        <w:r w:rsidRPr="0036511A">
          <w:rPr>
            <w:rFonts w:eastAsia="SimSun"/>
            <w:b/>
            <w:bCs/>
            <w:color w:val="000000"/>
          </w:rPr>
          <w:t>D</w:t>
        </w:r>
        <w:r w:rsidRPr="0036511A">
          <w:rPr>
            <w:rFonts w:eastAsia="SimSun"/>
            <w:color w:val="000000"/>
          </w:rPr>
          <w:t>. Relative abundance (rel. abun.) of Un. Bifidobacterium and Un. Anaerostipes in the mouse gut.</w:t>
        </w:r>
      </w:moveTo>
      <w:moveToRangeEnd w:id="5895"/>
    </w:p>
    <w:p w14:paraId="23773A71" w14:textId="3009BE32" w:rsidR="00CC5F02" w:rsidRPr="00DF26A5" w:rsidRDefault="00CC5F02" w:rsidP="00235E3B">
      <w:pPr>
        <w:jc w:val="both"/>
        <w:rPr>
          <w:rPrChange w:id="5900" w:author="Chen Liao" w:date="2021-03-09T15:09:00Z">
            <w:rPr>
              <w:sz w:val="20"/>
              <w:szCs w:val="20"/>
            </w:rPr>
          </w:rPrChange>
        </w:rPr>
      </w:pPr>
    </w:p>
    <w:p w14:paraId="00D24009" w14:textId="5ED54824" w:rsidR="00CC5F02" w:rsidRPr="00DF26A5" w:rsidRDefault="00CC5F02" w:rsidP="00B76665">
      <w:pPr>
        <w:jc w:val="both"/>
        <w:rPr>
          <w:rPrChange w:id="5901" w:author="Chen Liao" w:date="2021-03-09T15:09:00Z">
            <w:rPr>
              <w:sz w:val="20"/>
              <w:szCs w:val="20"/>
            </w:rPr>
          </w:rPrChange>
        </w:rPr>
        <w:pPrChange w:id="5902" w:author="Chen Liao" w:date="2021-03-24T10:44:00Z">
          <w:pPr>
            <w:jc w:val="center"/>
          </w:pPr>
        </w:pPrChange>
      </w:pPr>
    </w:p>
    <w:p w14:paraId="02D99C73" w14:textId="4198C6AF" w:rsidR="00CC5F02" w:rsidRPr="00DF26A5" w:rsidRDefault="00CC5F02" w:rsidP="00C3619E">
      <w:pPr>
        <w:pStyle w:val="paragraph"/>
        <w:spacing w:before="0" w:beforeAutospacing="0" w:after="0" w:afterAutospacing="0"/>
        <w:jc w:val="both"/>
        <w:rPr>
          <w:rFonts w:ascii="Times New Roman" w:hAnsi="Times New Roman" w:cs="Times New Roman"/>
          <w:b/>
          <w:bCs/>
          <w:color w:val="000000"/>
          <w:rPrChange w:id="5903" w:author="Chen Liao" w:date="2021-03-09T15:09:00Z">
            <w:rPr>
              <w:rFonts w:ascii="Times New Roman" w:hAnsi="Times New Roman" w:cs="Times New Roman"/>
              <w:b/>
              <w:bCs/>
              <w:color w:val="000000"/>
              <w:sz w:val="20"/>
              <w:szCs w:val="20"/>
            </w:rPr>
          </w:rPrChange>
        </w:rPr>
      </w:pPr>
    </w:p>
    <w:p w14:paraId="1D0AEEFC" w14:textId="3FBDA183" w:rsidR="00486C9B" w:rsidRPr="00DF26A5" w:rsidRDefault="00486C9B" w:rsidP="00B76665">
      <w:pPr>
        <w:pStyle w:val="paragraph"/>
        <w:spacing w:before="0" w:beforeAutospacing="0" w:after="0" w:afterAutospacing="0"/>
        <w:jc w:val="both"/>
        <w:rPr>
          <w:rFonts w:ascii="Times New Roman" w:hAnsi="Times New Roman" w:cs="Times New Roman"/>
          <w:b/>
          <w:bCs/>
          <w:color w:val="000000"/>
          <w:rPrChange w:id="5904" w:author="Chen Liao" w:date="2021-03-09T15:09:00Z">
            <w:rPr>
              <w:rFonts w:ascii="Times New Roman" w:hAnsi="Times New Roman" w:cs="Times New Roman"/>
              <w:b/>
              <w:bCs/>
              <w:color w:val="000000"/>
              <w:sz w:val="20"/>
              <w:szCs w:val="20"/>
            </w:rPr>
          </w:rPrChange>
        </w:rPr>
        <w:pPrChange w:id="5905" w:author="Chen Liao" w:date="2021-03-24T10:44:00Z">
          <w:pPr>
            <w:pStyle w:val="paragraph"/>
            <w:spacing w:before="0" w:beforeAutospacing="0" w:after="0" w:afterAutospacing="0"/>
            <w:jc w:val="center"/>
          </w:pPr>
        </w:pPrChange>
      </w:pPr>
      <w:r w:rsidRPr="00DF26A5">
        <w:rPr>
          <w:rFonts w:ascii="Times New Roman" w:hAnsi="Times New Roman" w:cs="Times New Roman"/>
          <w:b/>
          <w:bCs/>
          <w:noProof/>
          <w:color w:val="000000"/>
          <w:rPrChange w:id="5906" w:author="Chen Liao" w:date="2021-03-09T15:09:00Z">
            <w:rPr>
              <w:rFonts w:ascii="Times New Roman" w:hAnsi="Times New Roman" w:cs="Times New Roman"/>
              <w:b/>
              <w:bCs/>
              <w:noProof/>
              <w:color w:val="000000"/>
              <w:sz w:val="20"/>
              <w:szCs w:val="20"/>
            </w:rPr>
          </w:rPrChange>
        </w:rPr>
        <w:lastRenderedPageBreak/>
        <w:drawing>
          <wp:inline distT="0" distB="0" distL="0" distR="0" wp14:anchorId="68E9E6E5" wp14:editId="76AE5CCB">
            <wp:extent cx="5041127" cy="2737467"/>
            <wp:effectExtent l="0" t="0" r="1270" b="6350"/>
            <wp:docPr id="45" name="Picture 45"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screenshot of a video game&#10;&#10;Description automatically generated with medium confidenc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053636" cy="2744260"/>
                    </a:xfrm>
                    <a:prstGeom prst="rect">
                      <a:avLst/>
                    </a:prstGeom>
                  </pic:spPr>
                </pic:pic>
              </a:graphicData>
            </a:graphic>
          </wp:inline>
        </w:drawing>
      </w:r>
    </w:p>
    <w:p w14:paraId="27F99BC4" w14:textId="77777777" w:rsidR="009354C9" w:rsidRPr="00DF26A5" w:rsidRDefault="009354C9" w:rsidP="00C3619E">
      <w:pPr>
        <w:pStyle w:val="paragraph"/>
        <w:spacing w:before="0" w:beforeAutospacing="0" w:after="0" w:afterAutospacing="0"/>
        <w:jc w:val="both"/>
        <w:rPr>
          <w:rFonts w:ascii="Times New Roman" w:hAnsi="Times New Roman" w:cs="Times New Roman"/>
          <w:b/>
          <w:bCs/>
          <w:color w:val="000000"/>
          <w:rPrChange w:id="5907" w:author="Chen Liao" w:date="2021-03-09T15:09:00Z">
            <w:rPr>
              <w:rFonts w:ascii="Times New Roman" w:hAnsi="Times New Roman" w:cs="Times New Roman"/>
              <w:b/>
              <w:bCs/>
              <w:color w:val="000000"/>
              <w:sz w:val="20"/>
              <w:szCs w:val="20"/>
            </w:rPr>
          </w:rPrChange>
        </w:rPr>
      </w:pPr>
    </w:p>
    <w:p w14:paraId="664BC398" w14:textId="737193C7" w:rsidR="00AA5F70" w:rsidRPr="004D26A3" w:rsidRDefault="00CC5F02" w:rsidP="00235E3B">
      <w:pPr>
        <w:pStyle w:val="paragraph"/>
        <w:jc w:val="both"/>
        <w:rPr>
          <w:rFonts w:ascii="Times New Roman" w:hAnsi="Times New Roman" w:cs="Times New Roman"/>
          <w:highlight w:val="yellow"/>
        </w:rPr>
      </w:pPr>
      <w:r w:rsidRPr="00DF26A5">
        <w:rPr>
          <w:rFonts w:ascii="Times New Roman" w:hAnsi="Times New Roman" w:cs="Times New Roman"/>
          <w:b/>
          <w:bCs/>
          <w:color w:val="000000"/>
          <w:rPrChange w:id="5908" w:author="Chen Liao" w:date="2021-03-09T15:09:00Z">
            <w:rPr>
              <w:rFonts w:ascii="Times New Roman" w:hAnsi="Times New Roman" w:cs="Times New Roman"/>
              <w:b/>
              <w:bCs/>
              <w:color w:val="000000"/>
              <w:sz w:val="20"/>
              <w:szCs w:val="20"/>
            </w:rPr>
          </w:rPrChange>
        </w:rPr>
        <w:t>Figure S1</w:t>
      </w:r>
      <w:r w:rsidR="00035865" w:rsidRPr="00DF26A5">
        <w:rPr>
          <w:rFonts w:ascii="Times New Roman" w:hAnsi="Times New Roman" w:cs="Times New Roman"/>
          <w:b/>
          <w:bCs/>
          <w:color w:val="000000"/>
          <w:rPrChange w:id="5909" w:author="Chen Liao" w:date="2021-03-09T15:09:00Z">
            <w:rPr>
              <w:rFonts w:ascii="Times New Roman" w:hAnsi="Times New Roman" w:cs="Times New Roman"/>
              <w:b/>
              <w:bCs/>
              <w:color w:val="000000"/>
              <w:sz w:val="20"/>
              <w:szCs w:val="20"/>
            </w:rPr>
          </w:rPrChange>
        </w:rPr>
        <w:t>7</w:t>
      </w:r>
      <w:r w:rsidR="00B36FFF" w:rsidRPr="00DF26A5">
        <w:rPr>
          <w:rFonts w:ascii="Times New Roman" w:hAnsi="Times New Roman" w:cs="Times New Roman"/>
          <w:color w:val="000000"/>
          <w:rPrChange w:id="5910" w:author="Chen Liao" w:date="2021-03-09T15:09:00Z">
            <w:rPr>
              <w:rFonts w:ascii="Times New Roman" w:hAnsi="Times New Roman" w:cs="Times New Roman"/>
              <w:color w:val="000000"/>
              <w:sz w:val="20"/>
              <w:szCs w:val="20"/>
            </w:rPr>
          </w:rPrChange>
        </w:rPr>
        <w:t xml:space="preserve">. </w:t>
      </w:r>
      <w:r w:rsidR="00B378DC" w:rsidRPr="00DF26A5">
        <w:rPr>
          <w:rFonts w:ascii="Times New Roman" w:hAnsi="Times New Roman" w:cs="Times New Roman"/>
          <w:b/>
          <w:bCs/>
          <w:color w:val="000000"/>
          <w:rPrChange w:id="5911" w:author="Chen Liao" w:date="2021-03-09T15:09:00Z">
            <w:rPr>
              <w:rFonts w:ascii="Times New Roman" w:hAnsi="Times New Roman" w:cs="Times New Roman"/>
              <w:b/>
              <w:bCs/>
              <w:color w:val="000000"/>
              <w:sz w:val="20"/>
              <w:szCs w:val="20"/>
            </w:rPr>
          </w:rPrChange>
        </w:rPr>
        <w:t>(Related to Discussion)</w:t>
      </w:r>
      <w:r w:rsidR="00B378DC" w:rsidRPr="00DF26A5">
        <w:rPr>
          <w:rFonts w:ascii="Times New Roman" w:hAnsi="Times New Roman" w:cs="Times New Roman"/>
          <w:color w:val="000000"/>
          <w:rPrChange w:id="5912" w:author="Chen Liao" w:date="2021-03-09T15:09:00Z">
            <w:rPr>
              <w:rFonts w:ascii="Times New Roman" w:hAnsi="Times New Roman" w:cs="Times New Roman"/>
              <w:color w:val="000000"/>
              <w:sz w:val="20"/>
              <w:szCs w:val="20"/>
            </w:rPr>
          </w:rPrChange>
        </w:rPr>
        <w:t xml:space="preserve"> </w:t>
      </w:r>
      <w:r w:rsidR="002327B8" w:rsidRPr="00DF26A5">
        <w:rPr>
          <w:rFonts w:ascii="Times New Roman" w:hAnsi="Times New Roman" w:cs="Times New Roman"/>
          <w:color w:val="000000"/>
          <w:rPrChange w:id="5913" w:author="Chen Liao" w:date="2021-03-09T15:09:00Z">
            <w:rPr>
              <w:rFonts w:ascii="Times New Roman" w:hAnsi="Times New Roman" w:cs="Times New Roman"/>
              <w:color w:val="000000"/>
              <w:sz w:val="20"/>
              <w:szCs w:val="20"/>
            </w:rPr>
          </w:rPrChange>
        </w:rPr>
        <w:t xml:space="preserve">The </w:t>
      </w:r>
      <w:r w:rsidR="00A87364" w:rsidRPr="00DF26A5">
        <w:rPr>
          <w:rFonts w:ascii="Times New Roman" w:hAnsi="Times New Roman" w:cs="Times New Roman"/>
          <w:color w:val="000000"/>
          <w:rPrChange w:id="5914" w:author="Chen Liao" w:date="2021-03-09T15:09:00Z">
            <w:rPr>
              <w:rFonts w:ascii="Times New Roman" w:hAnsi="Times New Roman" w:cs="Times New Roman"/>
              <w:color w:val="000000"/>
              <w:sz w:val="20"/>
              <w:szCs w:val="20"/>
            </w:rPr>
          </w:rPrChange>
        </w:rPr>
        <w:t xml:space="preserve">quantitative </w:t>
      </w:r>
      <w:r w:rsidR="00552148" w:rsidRPr="00DF26A5">
        <w:rPr>
          <w:rFonts w:ascii="Times New Roman" w:hAnsi="Times New Roman" w:cs="Times New Roman"/>
          <w:color w:val="000000"/>
          <w:rPrChange w:id="5915" w:author="Chen Liao" w:date="2021-03-09T15:09:00Z">
            <w:rPr>
              <w:rFonts w:ascii="Times New Roman" w:hAnsi="Times New Roman" w:cs="Times New Roman"/>
              <w:color w:val="000000"/>
              <w:sz w:val="20"/>
              <w:szCs w:val="20"/>
            </w:rPr>
          </w:rPrChange>
        </w:rPr>
        <w:t xml:space="preserve">microbiome-metabolome </w:t>
      </w:r>
      <w:r w:rsidR="00A87364" w:rsidRPr="00DF26A5">
        <w:rPr>
          <w:rFonts w:ascii="Times New Roman" w:hAnsi="Times New Roman" w:cs="Times New Roman"/>
          <w:color w:val="000000"/>
          <w:rPrChange w:id="5916" w:author="Chen Liao" w:date="2021-03-09T15:09:00Z">
            <w:rPr>
              <w:rFonts w:ascii="Times New Roman" w:hAnsi="Times New Roman" w:cs="Times New Roman"/>
              <w:color w:val="000000"/>
              <w:sz w:val="20"/>
              <w:szCs w:val="20"/>
            </w:rPr>
          </w:rPrChange>
        </w:rPr>
        <w:t>relationship var</w:t>
      </w:r>
      <w:r w:rsidR="009E3DA5" w:rsidRPr="00DF26A5">
        <w:rPr>
          <w:rFonts w:ascii="Times New Roman" w:hAnsi="Times New Roman" w:cs="Times New Roman"/>
          <w:color w:val="000000"/>
          <w:rPrChange w:id="5917" w:author="Chen Liao" w:date="2021-03-09T15:09:00Z">
            <w:rPr>
              <w:rFonts w:ascii="Times New Roman" w:hAnsi="Times New Roman" w:cs="Times New Roman"/>
              <w:color w:val="000000"/>
              <w:sz w:val="20"/>
              <w:szCs w:val="20"/>
            </w:rPr>
          </w:rPrChange>
        </w:rPr>
        <w:t>ies</w:t>
      </w:r>
      <w:r w:rsidR="00A87364" w:rsidRPr="00DF26A5">
        <w:rPr>
          <w:rFonts w:ascii="Times New Roman" w:hAnsi="Times New Roman" w:cs="Times New Roman"/>
          <w:color w:val="000000"/>
          <w:rPrChange w:id="5918" w:author="Chen Liao" w:date="2021-03-09T15:09:00Z">
            <w:rPr>
              <w:rFonts w:ascii="Times New Roman" w:hAnsi="Times New Roman" w:cs="Times New Roman"/>
              <w:color w:val="000000"/>
              <w:sz w:val="20"/>
              <w:szCs w:val="20"/>
            </w:rPr>
          </w:rPrChange>
        </w:rPr>
        <w:t xml:space="preserve"> in a complex, time-depe</w:t>
      </w:r>
      <w:r w:rsidR="0066389E" w:rsidRPr="00DF26A5">
        <w:rPr>
          <w:rFonts w:ascii="Times New Roman" w:hAnsi="Times New Roman" w:cs="Times New Roman"/>
          <w:color w:val="000000"/>
          <w:rPrChange w:id="5919" w:author="Chen Liao" w:date="2021-03-09T15:09:00Z">
            <w:rPr>
              <w:rFonts w:ascii="Times New Roman" w:hAnsi="Times New Roman" w:cs="Times New Roman"/>
              <w:color w:val="000000"/>
              <w:sz w:val="20"/>
              <w:szCs w:val="20"/>
            </w:rPr>
          </w:rPrChange>
        </w:rPr>
        <w:t>n</w:t>
      </w:r>
      <w:r w:rsidR="00A87364" w:rsidRPr="00DF26A5">
        <w:rPr>
          <w:rFonts w:ascii="Times New Roman" w:hAnsi="Times New Roman" w:cs="Times New Roman"/>
          <w:color w:val="000000"/>
          <w:rPrChange w:id="5920" w:author="Chen Liao" w:date="2021-03-09T15:09:00Z">
            <w:rPr>
              <w:rFonts w:ascii="Times New Roman" w:hAnsi="Times New Roman" w:cs="Times New Roman"/>
              <w:color w:val="000000"/>
              <w:sz w:val="20"/>
              <w:szCs w:val="20"/>
            </w:rPr>
          </w:rPrChange>
        </w:rPr>
        <w:t xml:space="preserve">dent manner. </w:t>
      </w:r>
      <w:r w:rsidR="002327B8" w:rsidRPr="00DF26A5">
        <w:rPr>
          <w:rFonts w:ascii="Times New Roman" w:hAnsi="Times New Roman" w:cs="Times New Roman"/>
          <w:b/>
          <w:bCs/>
          <w:color w:val="000000"/>
          <w:rPrChange w:id="5921" w:author="Chen Liao" w:date="2021-03-09T15:09:00Z">
            <w:rPr>
              <w:rFonts w:ascii="Times New Roman" w:hAnsi="Times New Roman" w:cs="Times New Roman"/>
              <w:b/>
              <w:bCs/>
              <w:color w:val="000000"/>
              <w:sz w:val="20"/>
              <w:szCs w:val="20"/>
            </w:rPr>
          </w:rPrChange>
        </w:rPr>
        <w:t>A</w:t>
      </w:r>
      <w:r w:rsidR="002327B8" w:rsidRPr="00DF26A5">
        <w:rPr>
          <w:rFonts w:ascii="Times New Roman" w:hAnsi="Times New Roman" w:cs="Times New Roman"/>
          <w:color w:val="000000"/>
          <w:rPrChange w:id="5922" w:author="Chen Liao" w:date="2021-03-09T15:09:00Z">
            <w:rPr>
              <w:rFonts w:ascii="Times New Roman" w:hAnsi="Times New Roman" w:cs="Times New Roman"/>
              <w:color w:val="000000"/>
              <w:sz w:val="20"/>
              <w:szCs w:val="20"/>
            </w:rPr>
          </w:rPrChange>
        </w:rPr>
        <w:t xml:space="preserve">. </w:t>
      </w:r>
      <w:r w:rsidR="003E2543" w:rsidRPr="00DF26A5">
        <w:rPr>
          <w:rFonts w:ascii="Times New Roman" w:hAnsi="Times New Roman" w:cs="Times New Roman"/>
          <w:color w:val="000000"/>
          <w:rPrChange w:id="5923" w:author="Chen Liao" w:date="2021-03-09T15:09:00Z">
            <w:rPr>
              <w:rFonts w:ascii="Times New Roman" w:hAnsi="Times New Roman" w:cs="Times New Roman"/>
              <w:color w:val="000000"/>
              <w:sz w:val="20"/>
              <w:szCs w:val="20"/>
            </w:rPr>
          </w:rPrChange>
        </w:rPr>
        <w:t>Dynamic</w:t>
      </w:r>
      <w:r w:rsidR="0066389E" w:rsidRPr="00DF26A5">
        <w:rPr>
          <w:rFonts w:ascii="Times New Roman" w:hAnsi="Times New Roman" w:cs="Times New Roman"/>
          <w:color w:val="000000"/>
          <w:rPrChange w:id="5924" w:author="Chen Liao" w:date="2021-03-09T15:09:00Z">
            <w:rPr>
              <w:rFonts w:ascii="Times New Roman" w:hAnsi="Times New Roman" w:cs="Times New Roman"/>
              <w:color w:val="000000"/>
              <w:sz w:val="20"/>
              <w:szCs w:val="20"/>
            </w:rPr>
          </w:rPrChange>
        </w:rPr>
        <w:t xml:space="preserve">s of </w:t>
      </w:r>
      <w:r w:rsidR="00B36FFF" w:rsidRPr="00DF26A5">
        <w:rPr>
          <w:rFonts w:ascii="Times New Roman" w:hAnsi="Times New Roman" w:cs="Times New Roman"/>
          <w:rPrChange w:id="5925" w:author="Chen Liao" w:date="2021-03-09T15:09:00Z">
            <w:rPr>
              <w:rFonts w:ascii="Times New Roman" w:hAnsi="Times New Roman" w:cs="Times New Roman"/>
              <w:sz w:val="20"/>
              <w:szCs w:val="20"/>
            </w:rPr>
          </w:rPrChange>
        </w:rPr>
        <w:t>gut microbio</w:t>
      </w:r>
      <w:r w:rsidR="00611FC5" w:rsidRPr="00DF26A5">
        <w:rPr>
          <w:rFonts w:ascii="Times New Roman" w:hAnsi="Times New Roman" w:cs="Times New Roman"/>
          <w:rPrChange w:id="5926" w:author="Chen Liao" w:date="2021-03-09T15:09:00Z">
            <w:rPr>
              <w:rFonts w:ascii="Times New Roman" w:hAnsi="Times New Roman" w:cs="Times New Roman"/>
              <w:sz w:val="20"/>
              <w:szCs w:val="20"/>
            </w:rPr>
          </w:rPrChange>
        </w:rPr>
        <w:t>ta composition</w:t>
      </w:r>
      <w:r w:rsidR="007C395F" w:rsidRPr="00DF26A5">
        <w:rPr>
          <w:rFonts w:ascii="Times New Roman" w:hAnsi="Times New Roman" w:cs="Times New Roman"/>
          <w:rPrChange w:id="5927" w:author="Chen Liao" w:date="2021-03-09T15:09:00Z">
            <w:rPr>
              <w:rFonts w:ascii="Times New Roman" w:hAnsi="Times New Roman" w:cs="Times New Roman"/>
              <w:sz w:val="20"/>
              <w:szCs w:val="20"/>
            </w:rPr>
          </w:rPrChange>
        </w:rPr>
        <w:t xml:space="preserve"> (x</w:t>
      </w:r>
      <w:r w:rsidR="00E212B0" w:rsidRPr="00DF26A5">
        <w:rPr>
          <w:rFonts w:ascii="Times New Roman" w:hAnsi="Times New Roman" w:cs="Times New Roman"/>
          <w:rPrChange w:id="5928" w:author="Chen Liao" w:date="2021-03-09T15:09:00Z">
            <w:rPr>
              <w:rFonts w:ascii="Times New Roman" w:hAnsi="Times New Roman" w:cs="Times New Roman"/>
              <w:sz w:val="20"/>
              <w:szCs w:val="20"/>
            </w:rPr>
          </w:rPrChange>
        </w:rPr>
        <w:t>-</w:t>
      </w:r>
      <w:r w:rsidR="007C395F" w:rsidRPr="00DF26A5">
        <w:rPr>
          <w:rFonts w:ascii="Times New Roman" w:hAnsi="Times New Roman" w:cs="Times New Roman"/>
          <w:rPrChange w:id="5929" w:author="Chen Liao" w:date="2021-03-09T15:09:00Z">
            <w:rPr>
              <w:rFonts w:ascii="Times New Roman" w:hAnsi="Times New Roman" w:cs="Times New Roman"/>
              <w:sz w:val="20"/>
              <w:szCs w:val="20"/>
            </w:rPr>
          </w:rPrChange>
        </w:rPr>
        <w:t>axis)</w:t>
      </w:r>
      <w:r w:rsidR="00B36FFF" w:rsidRPr="00DF26A5">
        <w:rPr>
          <w:rFonts w:ascii="Times New Roman" w:hAnsi="Times New Roman" w:cs="Times New Roman"/>
          <w:rPrChange w:id="5930" w:author="Chen Liao" w:date="2021-03-09T15:09:00Z">
            <w:rPr>
              <w:rFonts w:ascii="Times New Roman" w:hAnsi="Times New Roman" w:cs="Times New Roman"/>
              <w:sz w:val="20"/>
              <w:szCs w:val="20"/>
            </w:rPr>
          </w:rPrChange>
        </w:rPr>
        <w:t xml:space="preserve"> and total SCFA</w:t>
      </w:r>
      <w:r w:rsidR="00611FC5" w:rsidRPr="00DF26A5">
        <w:rPr>
          <w:rFonts w:ascii="Times New Roman" w:hAnsi="Times New Roman" w:cs="Times New Roman"/>
          <w:rPrChange w:id="5931" w:author="Chen Liao" w:date="2021-03-09T15:09:00Z">
            <w:rPr>
              <w:rFonts w:ascii="Times New Roman" w:hAnsi="Times New Roman" w:cs="Times New Roman"/>
              <w:sz w:val="20"/>
              <w:szCs w:val="20"/>
            </w:rPr>
          </w:rPrChange>
        </w:rPr>
        <w:t xml:space="preserve"> concentration</w:t>
      </w:r>
      <w:r w:rsidR="007C395F" w:rsidRPr="00DF26A5">
        <w:rPr>
          <w:rFonts w:ascii="Times New Roman" w:hAnsi="Times New Roman" w:cs="Times New Roman"/>
          <w:rPrChange w:id="5932" w:author="Chen Liao" w:date="2021-03-09T15:09:00Z">
            <w:rPr>
              <w:rFonts w:ascii="Times New Roman" w:hAnsi="Times New Roman" w:cs="Times New Roman"/>
              <w:sz w:val="20"/>
              <w:szCs w:val="20"/>
            </w:rPr>
          </w:rPrChange>
        </w:rPr>
        <w:t xml:space="preserve"> (y-ax</w:t>
      </w:r>
      <w:r w:rsidR="008837B5" w:rsidRPr="00DF26A5">
        <w:rPr>
          <w:rFonts w:ascii="Times New Roman" w:hAnsi="Times New Roman" w:cs="Times New Roman"/>
          <w:rPrChange w:id="5933" w:author="Chen Liao" w:date="2021-03-09T15:09:00Z">
            <w:rPr>
              <w:rFonts w:ascii="Times New Roman" w:hAnsi="Times New Roman" w:cs="Times New Roman"/>
              <w:sz w:val="20"/>
              <w:szCs w:val="20"/>
            </w:rPr>
          </w:rPrChange>
        </w:rPr>
        <w:t>is)</w:t>
      </w:r>
      <w:r w:rsidR="0066389E" w:rsidRPr="00DF26A5">
        <w:rPr>
          <w:rFonts w:ascii="Times New Roman" w:hAnsi="Times New Roman" w:cs="Times New Roman"/>
          <w:rPrChange w:id="5934" w:author="Chen Liao" w:date="2021-03-09T15:09:00Z">
            <w:rPr>
              <w:rFonts w:ascii="Times New Roman" w:hAnsi="Times New Roman" w:cs="Times New Roman"/>
              <w:sz w:val="20"/>
              <w:szCs w:val="20"/>
            </w:rPr>
          </w:rPrChange>
        </w:rPr>
        <w:t xml:space="preserve"> plotted on the same gr</w:t>
      </w:r>
      <w:r w:rsidR="00A72402" w:rsidRPr="00DF26A5">
        <w:rPr>
          <w:rFonts w:ascii="Times New Roman" w:hAnsi="Times New Roman" w:cs="Times New Roman"/>
          <w:rPrChange w:id="5935" w:author="Chen Liao" w:date="2021-03-09T15:09:00Z">
            <w:rPr>
              <w:rFonts w:ascii="Times New Roman" w:hAnsi="Times New Roman" w:cs="Times New Roman"/>
              <w:sz w:val="20"/>
              <w:szCs w:val="20"/>
            </w:rPr>
          </w:rPrChange>
        </w:rPr>
        <w:t>aph</w:t>
      </w:r>
      <w:r w:rsidR="003E2543" w:rsidRPr="00DF26A5">
        <w:rPr>
          <w:rFonts w:ascii="Times New Roman" w:hAnsi="Times New Roman" w:cs="Times New Roman"/>
          <w:rPrChange w:id="5936" w:author="Chen Liao" w:date="2021-03-09T15:09:00Z">
            <w:rPr>
              <w:rFonts w:ascii="Times New Roman" w:hAnsi="Times New Roman" w:cs="Times New Roman"/>
              <w:sz w:val="20"/>
              <w:szCs w:val="20"/>
            </w:rPr>
          </w:rPrChange>
        </w:rPr>
        <w:t xml:space="preserve">. </w:t>
      </w:r>
      <w:r w:rsidR="00B36FFF" w:rsidRPr="00DF26A5">
        <w:rPr>
          <w:rFonts w:ascii="Times New Roman" w:hAnsi="Times New Roman" w:cs="Times New Roman"/>
          <w:rPrChange w:id="5937" w:author="Chen Liao" w:date="2021-03-09T15:09:00Z">
            <w:rPr>
              <w:rFonts w:ascii="Times New Roman" w:hAnsi="Times New Roman" w:cs="Times New Roman"/>
              <w:sz w:val="20"/>
              <w:szCs w:val="20"/>
            </w:rPr>
          </w:rPrChange>
        </w:rPr>
        <w:t xml:space="preserve">We used the first </w:t>
      </w:r>
      <w:r w:rsidR="003E2543" w:rsidRPr="00DF26A5">
        <w:rPr>
          <w:rFonts w:ascii="Times New Roman" w:hAnsi="Times New Roman" w:cs="Times New Roman"/>
          <w:rPrChange w:id="5938" w:author="Chen Liao" w:date="2021-03-09T15:09:00Z">
            <w:rPr>
              <w:rFonts w:ascii="Times New Roman" w:hAnsi="Times New Roman" w:cs="Times New Roman"/>
              <w:sz w:val="20"/>
              <w:szCs w:val="20"/>
            </w:rPr>
          </w:rPrChange>
        </w:rPr>
        <w:t>principal</w:t>
      </w:r>
      <w:r w:rsidR="00B36FFF" w:rsidRPr="00DF26A5">
        <w:rPr>
          <w:rFonts w:ascii="Times New Roman" w:hAnsi="Times New Roman" w:cs="Times New Roman"/>
          <w:rPrChange w:id="5939" w:author="Chen Liao" w:date="2021-03-09T15:09:00Z">
            <w:rPr>
              <w:rFonts w:ascii="Times New Roman" w:hAnsi="Times New Roman" w:cs="Times New Roman"/>
              <w:sz w:val="20"/>
              <w:szCs w:val="20"/>
            </w:rPr>
          </w:rPrChange>
        </w:rPr>
        <w:t xml:space="preserve"> coordinate </w:t>
      </w:r>
      <w:r w:rsidR="00364D24" w:rsidRPr="00DF26A5">
        <w:rPr>
          <w:rFonts w:ascii="Times New Roman" w:hAnsi="Times New Roman" w:cs="Times New Roman"/>
          <w:rPrChange w:id="5940" w:author="Chen Liao" w:date="2021-03-09T15:09:00Z">
            <w:rPr>
              <w:rFonts w:ascii="Times New Roman" w:hAnsi="Times New Roman" w:cs="Times New Roman"/>
              <w:sz w:val="20"/>
              <w:szCs w:val="20"/>
            </w:rPr>
          </w:rPrChange>
        </w:rPr>
        <w:t xml:space="preserve">score </w:t>
      </w:r>
      <w:r w:rsidR="00B36FFF" w:rsidRPr="00DF26A5">
        <w:rPr>
          <w:rFonts w:ascii="Times New Roman" w:hAnsi="Times New Roman" w:cs="Times New Roman"/>
          <w:rPrChange w:id="5941" w:author="Chen Liao" w:date="2021-03-09T15:09:00Z">
            <w:rPr>
              <w:rFonts w:ascii="Times New Roman" w:hAnsi="Times New Roman" w:cs="Times New Roman"/>
              <w:sz w:val="20"/>
              <w:szCs w:val="20"/>
            </w:rPr>
          </w:rPrChange>
        </w:rPr>
        <w:t xml:space="preserve">from PCoA </w:t>
      </w:r>
      <w:r w:rsidR="00364D24" w:rsidRPr="00DF26A5">
        <w:rPr>
          <w:rFonts w:ascii="Times New Roman" w:hAnsi="Times New Roman" w:cs="Times New Roman"/>
          <w:rPrChange w:id="5942" w:author="Chen Liao" w:date="2021-03-09T15:09:00Z">
            <w:rPr>
              <w:rFonts w:ascii="Times New Roman" w:hAnsi="Times New Roman" w:cs="Times New Roman"/>
              <w:sz w:val="20"/>
              <w:szCs w:val="20"/>
            </w:rPr>
          </w:rPrChange>
        </w:rPr>
        <w:t xml:space="preserve">(principal coordinate analysis) </w:t>
      </w:r>
      <w:r w:rsidR="004E4559" w:rsidRPr="00DF26A5">
        <w:rPr>
          <w:rFonts w:ascii="Times New Roman" w:hAnsi="Times New Roman" w:cs="Times New Roman"/>
          <w:rPrChange w:id="5943" w:author="Chen Liao" w:date="2021-03-09T15:09:00Z">
            <w:rPr>
              <w:rFonts w:ascii="Times New Roman" w:hAnsi="Times New Roman" w:cs="Times New Roman"/>
              <w:sz w:val="20"/>
              <w:szCs w:val="20"/>
            </w:rPr>
          </w:rPrChange>
        </w:rPr>
        <w:t>ordination</w:t>
      </w:r>
      <w:r w:rsidR="00966F83" w:rsidRPr="00DF26A5">
        <w:rPr>
          <w:rFonts w:ascii="Times New Roman" w:hAnsi="Times New Roman" w:cs="Times New Roman"/>
          <w:rPrChange w:id="5944" w:author="Chen Liao" w:date="2021-03-09T15:09:00Z">
            <w:rPr>
              <w:rFonts w:ascii="Times New Roman" w:hAnsi="Times New Roman" w:cs="Times New Roman"/>
              <w:sz w:val="20"/>
              <w:szCs w:val="20"/>
            </w:rPr>
          </w:rPrChange>
        </w:rPr>
        <w:t xml:space="preserve"> </w:t>
      </w:r>
      <w:r w:rsidR="00364D24" w:rsidRPr="00DF26A5">
        <w:rPr>
          <w:rFonts w:ascii="Times New Roman" w:hAnsi="Times New Roman" w:cs="Times New Roman"/>
          <w:rPrChange w:id="5945" w:author="Chen Liao" w:date="2021-03-09T15:09:00Z">
            <w:rPr>
              <w:rFonts w:ascii="Times New Roman" w:hAnsi="Times New Roman" w:cs="Times New Roman"/>
              <w:sz w:val="20"/>
              <w:szCs w:val="20"/>
            </w:rPr>
          </w:rPrChange>
        </w:rPr>
        <w:t>t</w:t>
      </w:r>
      <w:r w:rsidR="00B36FFF" w:rsidRPr="00DF26A5">
        <w:rPr>
          <w:rFonts w:ascii="Times New Roman" w:hAnsi="Times New Roman" w:cs="Times New Roman"/>
          <w:rPrChange w:id="5946" w:author="Chen Liao" w:date="2021-03-09T15:09:00Z">
            <w:rPr>
              <w:rFonts w:ascii="Times New Roman" w:hAnsi="Times New Roman" w:cs="Times New Roman"/>
              <w:sz w:val="20"/>
              <w:szCs w:val="20"/>
            </w:rPr>
          </w:rPrChange>
        </w:rPr>
        <w:t xml:space="preserve">o </w:t>
      </w:r>
      <w:r w:rsidR="00364D24" w:rsidRPr="00DF26A5">
        <w:rPr>
          <w:rFonts w:ascii="Times New Roman" w:hAnsi="Times New Roman" w:cs="Times New Roman"/>
          <w:rPrChange w:id="5947" w:author="Chen Liao" w:date="2021-03-09T15:09:00Z">
            <w:rPr>
              <w:rFonts w:ascii="Times New Roman" w:hAnsi="Times New Roman" w:cs="Times New Roman"/>
              <w:sz w:val="20"/>
              <w:szCs w:val="20"/>
            </w:rPr>
          </w:rPrChange>
        </w:rPr>
        <w:t>represent</w:t>
      </w:r>
      <w:r w:rsidR="00E81D2A" w:rsidRPr="00DF26A5">
        <w:rPr>
          <w:rFonts w:ascii="Times New Roman" w:hAnsi="Times New Roman" w:cs="Times New Roman"/>
          <w:rPrChange w:id="5948" w:author="Chen Liao" w:date="2021-03-09T15:09:00Z">
            <w:rPr>
              <w:rFonts w:ascii="Times New Roman" w:hAnsi="Times New Roman" w:cs="Times New Roman"/>
              <w:sz w:val="20"/>
              <w:szCs w:val="20"/>
            </w:rPr>
          </w:rPrChange>
        </w:rPr>
        <w:t xml:space="preserve"> </w:t>
      </w:r>
      <w:r w:rsidR="00B36FFF" w:rsidRPr="00DF26A5">
        <w:rPr>
          <w:rFonts w:ascii="Times New Roman" w:hAnsi="Times New Roman" w:cs="Times New Roman"/>
          <w:rPrChange w:id="5949" w:author="Chen Liao" w:date="2021-03-09T15:09:00Z">
            <w:rPr>
              <w:rFonts w:ascii="Times New Roman" w:hAnsi="Times New Roman" w:cs="Times New Roman"/>
              <w:sz w:val="20"/>
              <w:szCs w:val="20"/>
            </w:rPr>
          </w:rPrChange>
        </w:rPr>
        <w:t>change</w:t>
      </w:r>
      <w:r w:rsidR="00364D24" w:rsidRPr="00DF26A5">
        <w:rPr>
          <w:rFonts w:ascii="Times New Roman" w:hAnsi="Times New Roman" w:cs="Times New Roman"/>
          <w:rPrChange w:id="5950" w:author="Chen Liao" w:date="2021-03-09T15:09:00Z">
            <w:rPr>
              <w:rFonts w:ascii="Times New Roman" w:hAnsi="Times New Roman" w:cs="Times New Roman"/>
              <w:sz w:val="20"/>
              <w:szCs w:val="20"/>
            </w:rPr>
          </w:rPrChange>
        </w:rPr>
        <w:t>s</w:t>
      </w:r>
      <w:r w:rsidR="00B36FFF" w:rsidRPr="00DF26A5">
        <w:rPr>
          <w:rFonts w:ascii="Times New Roman" w:hAnsi="Times New Roman" w:cs="Times New Roman"/>
          <w:rPrChange w:id="5951" w:author="Chen Liao" w:date="2021-03-09T15:09:00Z">
            <w:rPr>
              <w:rFonts w:ascii="Times New Roman" w:hAnsi="Times New Roman" w:cs="Times New Roman"/>
              <w:sz w:val="20"/>
              <w:szCs w:val="20"/>
            </w:rPr>
          </w:rPrChange>
        </w:rPr>
        <w:t xml:space="preserve"> in </w:t>
      </w:r>
      <w:r w:rsidR="003E2543" w:rsidRPr="00DF26A5">
        <w:rPr>
          <w:rFonts w:ascii="Times New Roman" w:hAnsi="Times New Roman" w:cs="Times New Roman"/>
          <w:rPrChange w:id="5952" w:author="Chen Liao" w:date="2021-03-09T15:09:00Z">
            <w:rPr>
              <w:rFonts w:ascii="Times New Roman" w:hAnsi="Times New Roman" w:cs="Times New Roman"/>
              <w:sz w:val="20"/>
              <w:szCs w:val="20"/>
            </w:rPr>
          </w:rPrChange>
        </w:rPr>
        <w:t>gut microbiota composition</w:t>
      </w:r>
      <w:r w:rsidR="00AF129A" w:rsidRPr="00DF26A5">
        <w:rPr>
          <w:rFonts w:ascii="Times New Roman" w:hAnsi="Times New Roman" w:cs="Times New Roman"/>
          <w:rPrChange w:id="5953" w:author="Chen Liao" w:date="2021-03-09T15:09:00Z">
            <w:rPr>
              <w:rFonts w:ascii="Times New Roman" w:hAnsi="Times New Roman" w:cs="Times New Roman"/>
              <w:sz w:val="20"/>
              <w:szCs w:val="20"/>
            </w:rPr>
          </w:rPrChange>
        </w:rPr>
        <w:t xml:space="preserve"> (relative abundance)</w:t>
      </w:r>
      <w:r w:rsidR="00E81D2A" w:rsidRPr="00DF26A5">
        <w:rPr>
          <w:rFonts w:ascii="Times New Roman" w:hAnsi="Times New Roman" w:cs="Times New Roman"/>
          <w:rPrChange w:id="5954" w:author="Chen Liao" w:date="2021-03-09T15:09:00Z">
            <w:rPr>
              <w:rFonts w:ascii="Times New Roman" w:hAnsi="Times New Roman" w:cs="Times New Roman"/>
              <w:sz w:val="20"/>
              <w:szCs w:val="20"/>
            </w:rPr>
          </w:rPrChange>
        </w:rPr>
        <w:t xml:space="preserve"> along the direction of maximum variance</w:t>
      </w:r>
      <w:r w:rsidR="003E2543" w:rsidRPr="00DF26A5">
        <w:rPr>
          <w:rFonts w:ascii="Times New Roman" w:hAnsi="Times New Roman" w:cs="Times New Roman"/>
          <w:rPrChange w:id="5955" w:author="Chen Liao" w:date="2021-03-09T15:09:00Z">
            <w:rPr>
              <w:rFonts w:ascii="Times New Roman" w:hAnsi="Times New Roman" w:cs="Times New Roman"/>
              <w:sz w:val="20"/>
              <w:szCs w:val="20"/>
            </w:rPr>
          </w:rPrChange>
        </w:rPr>
        <w:t>.</w:t>
      </w:r>
      <w:r w:rsidR="00611FC5" w:rsidRPr="00DF26A5">
        <w:rPr>
          <w:rFonts w:ascii="Times New Roman" w:hAnsi="Times New Roman" w:cs="Times New Roman"/>
          <w:rPrChange w:id="5956" w:author="Chen Liao" w:date="2021-03-09T15:09:00Z">
            <w:rPr>
              <w:rFonts w:ascii="Times New Roman" w:hAnsi="Times New Roman" w:cs="Times New Roman"/>
              <w:sz w:val="20"/>
              <w:szCs w:val="20"/>
            </w:rPr>
          </w:rPrChange>
        </w:rPr>
        <w:t xml:space="preserve"> </w:t>
      </w:r>
      <w:r w:rsidR="00B74B92" w:rsidRPr="00DF26A5">
        <w:rPr>
          <w:rFonts w:ascii="Times New Roman" w:hAnsi="Times New Roman" w:cs="Times New Roman"/>
          <w:rPrChange w:id="5957" w:author="Chen Liao" w:date="2021-03-09T15:09:00Z">
            <w:rPr>
              <w:rFonts w:ascii="Times New Roman" w:hAnsi="Times New Roman" w:cs="Times New Roman"/>
              <w:sz w:val="20"/>
              <w:szCs w:val="20"/>
            </w:rPr>
          </w:rPrChange>
        </w:rPr>
        <w:t>Note that</w:t>
      </w:r>
      <w:r w:rsidR="00746109" w:rsidRPr="00DF26A5">
        <w:rPr>
          <w:rFonts w:ascii="Times New Roman" w:hAnsi="Times New Roman" w:cs="Times New Roman"/>
          <w:rPrChange w:id="5958" w:author="Chen Liao" w:date="2021-03-09T15:09:00Z">
            <w:rPr>
              <w:rFonts w:ascii="Times New Roman" w:hAnsi="Times New Roman" w:cs="Times New Roman"/>
              <w:sz w:val="20"/>
              <w:szCs w:val="20"/>
            </w:rPr>
          </w:rPrChange>
        </w:rPr>
        <w:t xml:space="preserve"> SCFA were substantially produced between day 0 and day 1, while </w:t>
      </w:r>
      <w:r w:rsidR="006D30C5" w:rsidRPr="00DF26A5">
        <w:rPr>
          <w:rFonts w:ascii="Times New Roman" w:hAnsi="Times New Roman" w:cs="Times New Roman"/>
          <w:rPrChange w:id="5959" w:author="Chen Liao" w:date="2021-03-09T15:09:00Z">
            <w:rPr>
              <w:rFonts w:ascii="Times New Roman" w:hAnsi="Times New Roman" w:cs="Times New Roman"/>
              <w:sz w:val="20"/>
              <w:szCs w:val="20"/>
            </w:rPr>
          </w:rPrChange>
        </w:rPr>
        <w:t xml:space="preserve">gut microbiota composition </w:t>
      </w:r>
      <w:r w:rsidR="00611FC5" w:rsidRPr="00DF26A5">
        <w:rPr>
          <w:rFonts w:ascii="Times New Roman" w:hAnsi="Times New Roman" w:cs="Times New Roman"/>
          <w:rPrChange w:id="5960" w:author="Chen Liao" w:date="2021-03-09T15:09:00Z">
            <w:rPr>
              <w:rFonts w:ascii="Times New Roman" w:hAnsi="Times New Roman" w:cs="Times New Roman"/>
              <w:sz w:val="20"/>
              <w:szCs w:val="20"/>
            </w:rPr>
          </w:rPrChange>
        </w:rPr>
        <w:t>only change</w:t>
      </w:r>
      <w:r w:rsidR="00746109" w:rsidRPr="00DF26A5">
        <w:rPr>
          <w:rFonts w:ascii="Times New Roman" w:hAnsi="Times New Roman" w:cs="Times New Roman"/>
          <w:rPrChange w:id="5961" w:author="Chen Liao" w:date="2021-03-09T15:09:00Z">
            <w:rPr>
              <w:rFonts w:ascii="Times New Roman" w:hAnsi="Times New Roman" w:cs="Times New Roman"/>
              <w:sz w:val="20"/>
              <w:szCs w:val="20"/>
            </w:rPr>
          </w:rPrChange>
        </w:rPr>
        <w:t>s</w:t>
      </w:r>
      <w:r w:rsidR="00611FC5" w:rsidRPr="00DF26A5">
        <w:rPr>
          <w:rFonts w:ascii="Times New Roman" w:hAnsi="Times New Roman" w:cs="Times New Roman"/>
          <w:rPrChange w:id="5962" w:author="Chen Liao" w:date="2021-03-09T15:09:00Z">
            <w:rPr>
              <w:rFonts w:ascii="Times New Roman" w:hAnsi="Times New Roman" w:cs="Times New Roman"/>
              <w:sz w:val="20"/>
              <w:szCs w:val="20"/>
            </w:rPr>
          </w:rPrChange>
        </w:rPr>
        <w:t xml:space="preserve"> slightly.</w:t>
      </w:r>
      <w:r w:rsidR="00A82518" w:rsidRPr="00DF26A5">
        <w:rPr>
          <w:rFonts w:ascii="Times New Roman" w:hAnsi="Times New Roman" w:cs="Times New Roman"/>
          <w:rPrChange w:id="5963" w:author="Chen Liao" w:date="2021-03-09T15:09:00Z">
            <w:rPr>
              <w:rFonts w:ascii="Times New Roman" w:hAnsi="Times New Roman" w:cs="Times New Roman"/>
              <w:sz w:val="20"/>
              <w:szCs w:val="20"/>
            </w:rPr>
          </w:rPrChange>
        </w:rPr>
        <w:t xml:space="preserve"> Points represent the mean PCoA scores across mice </w:t>
      </w:r>
      <w:r w:rsidR="00D933F8" w:rsidRPr="00DF26A5">
        <w:rPr>
          <w:rFonts w:ascii="Times New Roman" w:hAnsi="Times New Roman" w:cs="Times New Roman"/>
          <w:rPrChange w:id="5964" w:author="Chen Liao" w:date="2021-03-09T15:09:00Z">
            <w:rPr>
              <w:rFonts w:ascii="Times New Roman" w:hAnsi="Times New Roman" w:cs="Times New Roman"/>
              <w:sz w:val="20"/>
              <w:szCs w:val="20"/>
            </w:rPr>
          </w:rPrChange>
        </w:rPr>
        <w:t>within</w:t>
      </w:r>
      <w:r w:rsidR="00A82518" w:rsidRPr="00DF26A5">
        <w:rPr>
          <w:rFonts w:ascii="Times New Roman" w:hAnsi="Times New Roman" w:cs="Times New Roman"/>
          <w:rPrChange w:id="5965" w:author="Chen Liao" w:date="2021-03-09T15:09:00Z">
            <w:rPr>
              <w:rFonts w:ascii="Times New Roman" w:hAnsi="Times New Roman" w:cs="Times New Roman"/>
              <w:sz w:val="20"/>
              <w:szCs w:val="20"/>
            </w:rPr>
          </w:rPrChange>
        </w:rPr>
        <w:t xml:space="preserve"> each vendor and error bars represent the standard error of the mean.</w:t>
      </w:r>
      <w:r w:rsidR="00FD2095" w:rsidRPr="00DF26A5">
        <w:rPr>
          <w:rFonts w:ascii="Times New Roman" w:hAnsi="Times New Roman" w:cs="Times New Roman"/>
          <w:rPrChange w:id="5966" w:author="Chen Liao" w:date="2021-03-09T15:09:00Z">
            <w:rPr>
              <w:rFonts w:ascii="Times New Roman" w:hAnsi="Times New Roman" w:cs="Times New Roman"/>
              <w:sz w:val="20"/>
              <w:szCs w:val="20"/>
            </w:rPr>
          </w:rPrChange>
        </w:rPr>
        <w:t xml:space="preserve"> </w:t>
      </w:r>
      <w:r w:rsidR="00305F84" w:rsidRPr="00DF26A5">
        <w:rPr>
          <w:rFonts w:ascii="Times New Roman" w:hAnsi="Times New Roman" w:cs="Times New Roman"/>
          <w:b/>
          <w:bCs/>
          <w:color w:val="000000"/>
          <w:rPrChange w:id="5967" w:author="Chen Liao" w:date="2021-03-09T15:09:00Z">
            <w:rPr>
              <w:rFonts w:ascii="Times New Roman" w:hAnsi="Times New Roman" w:cs="Times New Roman"/>
              <w:b/>
              <w:bCs/>
              <w:color w:val="000000"/>
              <w:sz w:val="20"/>
              <w:szCs w:val="20"/>
            </w:rPr>
          </w:rPrChange>
        </w:rPr>
        <w:t>B</w:t>
      </w:r>
      <w:commentRangeStart w:id="5968"/>
      <w:r w:rsidR="00ED01D3" w:rsidRPr="00DF26A5">
        <w:rPr>
          <w:rFonts w:ascii="Times New Roman" w:hAnsi="Times New Roman" w:cs="Times New Roman"/>
          <w:color w:val="000000"/>
          <w:rPrChange w:id="5969" w:author="Chen Liao" w:date="2021-03-09T15:09:00Z">
            <w:rPr>
              <w:rFonts w:ascii="Times New Roman" w:hAnsi="Times New Roman" w:cs="Times New Roman"/>
              <w:color w:val="000000"/>
              <w:sz w:val="20"/>
              <w:szCs w:val="20"/>
            </w:rPr>
          </w:rPrChange>
        </w:rPr>
        <w:t>-</w:t>
      </w:r>
      <w:r w:rsidR="00305F84" w:rsidRPr="00DF26A5">
        <w:rPr>
          <w:rFonts w:ascii="Times New Roman" w:hAnsi="Times New Roman" w:cs="Times New Roman"/>
          <w:b/>
          <w:bCs/>
          <w:color w:val="000000"/>
          <w:highlight w:val="yellow"/>
          <w:rPrChange w:id="5970" w:author="Chen Liao" w:date="2021-03-09T15:09:00Z">
            <w:rPr>
              <w:rFonts w:ascii="Times New Roman" w:hAnsi="Times New Roman" w:cs="Times New Roman"/>
              <w:b/>
              <w:bCs/>
              <w:color w:val="000000"/>
              <w:sz w:val="20"/>
              <w:szCs w:val="20"/>
              <w:highlight w:val="yellow"/>
            </w:rPr>
          </w:rPrChange>
        </w:rPr>
        <w:t>E</w:t>
      </w:r>
      <w:r w:rsidR="00ED01D3" w:rsidRPr="00DF26A5">
        <w:rPr>
          <w:rFonts w:ascii="Times New Roman" w:hAnsi="Times New Roman" w:cs="Times New Roman"/>
          <w:color w:val="000000"/>
          <w:highlight w:val="yellow"/>
          <w:rPrChange w:id="5971" w:author="Chen Liao" w:date="2021-03-09T15:09:00Z">
            <w:rPr>
              <w:rFonts w:ascii="Times New Roman" w:hAnsi="Times New Roman" w:cs="Times New Roman"/>
              <w:color w:val="000000"/>
              <w:sz w:val="20"/>
              <w:szCs w:val="20"/>
              <w:highlight w:val="yellow"/>
            </w:rPr>
          </w:rPrChange>
        </w:rPr>
        <w:t xml:space="preserve">. Potential producers and cross-feeding relationships for </w:t>
      </w:r>
      <w:r w:rsidR="0000736C" w:rsidRPr="00DF26A5">
        <w:rPr>
          <w:rFonts w:ascii="Times New Roman" w:hAnsi="Times New Roman" w:cs="Times New Roman"/>
          <w:color w:val="000000"/>
          <w:highlight w:val="yellow"/>
          <w:rPrChange w:id="5972" w:author="Chen Liao" w:date="2021-03-09T15:09:00Z">
            <w:rPr>
              <w:rFonts w:ascii="Times New Roman" w:hAnsi="Times New Roman" w:cs="Times New Roman"/>
              <w:color w:val="000000"/>
              <w:sz w:val="20"/>
              <w:szCs w:val="20"/>
              <w:highlight w:val="yellow"/>
            </w:rPr>
          </w:rPrChange>
        </w:rPr>
        <w:t xml:space="preserve">initial </w:t>
      </w:r>
      <w:r w:rsidR="00ED01D3" w:rsidRPr="00DF26A5">
        <w:rPr>
          <w:rFonts w:ascii="Times New Roman" w:hAnsi="Times New Roman" w:cs="Times New Roman"/>
          <w:color w:val="000000"/>
          <w:highlight w:val="yellow"/>
          <w:rPrChange w:id="5973" w:author="Chen Liao" w:date="2021-03-09T15:09:00Z">
            <w:rPr>
              <w:rFonts w:ascii="Times New Roman" w:hAnsi="Times New Roman" w:cs="Times New Roman"/>
              <w:color w:val="000000"/>
              <w:sz w:val="20"/>
              <w:szCs w:val="20"/>
              <w:highlight w:val="yellow"/>
            </w:rPr>
          </w:rPrChange>
        </w:rPr>
        <w:t>propionate production</w:t>
      </w:r>
      <w:r w:rsidR="00547130" w:rsidRPr="00DF26A5">
        <w:rPr>
          <w:rFonts w:ascii="Times New Roman" w:hAnsi="Times New Roman" w:cs="Times New Roman"/>
          <w:color w:val="000000"/>
          <w:highlight w:val="yellow"/>
          <w:rPrChange w:id="5974" w:author="Chen Liao" w:date="2021-03-09T15:09:00Z">
            <w:rPr>
              <w:rFonts w:ascii="Times New Roman" w:hAnsi="Times New Roman" w:cs="Times New Roman"/>
              <w:color w:val="000000"/>
              <w:sz w:val="20"/>
              <w:szCs w:val="20"/>
              <w:highlight w:val="yellow"/>
            </w:rPr>
          </w:rPrChange>
        </w:rPr>
        <w:t xml:space="preserve"> within a day of inulin treatment</w:t>
      </w:r>
      <w:r w:rsidR="00ED01D3" w:rsidRPr="00DF26A5">
        <w:rPr>
          <w:rFonts w:ascii="Times New Roman" w:hAnsi="Times New Roman" w:cs="Times New Roman"/>
          <w:color w:val="000000"/>
          <w:highlight w:val="yellow"/>
          <w:rPrChange w:id="5975" w:author="Chen Liao" w:date="2021-03-09T15:09:00Z">
            <w:rPr>
              <w:rFonts w:ascii="Times New Roman" w:hAnsi="Times New Roman" w:cs="Times New Roman"/>
              <w:color w:val="000000"/>
              <w:sz w:val="20"/>
              <w:szCs w:val="20"/>
              <w:highlight w:val="yellow"/>
            </w:rPr>
          </w:rPrChange>
        </w:rPr>
        <w:t xml:space="preserve">. </w:t>
      </w:r>
      <w:r w:rsidR="00305F84" w:rsidRPr="00DF26A5">
        <w:rPr>
          <w:rFonts w:ascii="Times New Roman" w:hAnsi="Times New Roman" w:cs="Times New Roman"/>
          <w:b/>
          <w:bCs/>
          <w:color w:val="000000"/>
          <w:highlight w:val="yellow"/>
          <w:rPrChange w:id="5976" w:author="Chen Liao" w:date="2021-03-09T15:09:00Z">
            <w:rPr>
              <w:rFonts w:ascii="Times New Roman" w:hAnsi="Times New Roman" w:cs="Times New Roman"/>
              <w:b/>
              <w:bCs/>
              <w:color w:val="000000"/>
              <w:sz w:val="20"/>
              <w:szCs w:val="20"/>
              <w:highlight w:val="yellow"/>
            </w:rPr>
          </w:rPrChange>
        </w:rPr>
        <w:t>B</w:t>
      </w:r>
      <w:r w:rsidR="00ED01D3" w:rsidRPr="00DF26A5">
        <w:rPr>
          <w:rFonts w:ascii="Times New Roman" w:hAnsi="Times New Roman" w:cs="Times New Roman"/>
          <w:color w:val="000000"/>
          <w:highlight w:val="yellow"/>
          <w:rPrChange w:id="5977" w:author="Chen Liao" w:date="2021-03-09T15:09:00Z">
            <w:rPr>
              <w:rFonts w:ascii="Times New Roman" w:hAnsi="Times New Roman" w:cs="Times New Roman"/>
              <w:color w:val="000000"/>
              <w:sz w:val="20"/>
              <w:szCs w:val="20"/>
              <w:highlight w:val="yellow"/>
            </w:rPr>
          </w:rPrChange>
        </w:rPr>
        <w:t>,</w:t>
      </w:r>
      <w:r w:rsidR="00305F84" w:rsidRPr="00DF26A5">
        <w:rPr>
          <w:rFonts w:ascii="Times New Roman" w:hAnsi="Times New Roman" w:cs="Times New Roman"/>
          <w:b/>
          <w:bCs/>
          <w:color w:val="000000"/>
          <w:highlight w:val="yellow"/>
          <w:rPrChange w:id="5978" w:author="Chen Liao" w:date="2021-03-09T15:09:00Z">
            <w:rPr>
              <w:rFonts w:ascii="Times New Roman" w:hAnsi="Times New Roman" w:cs="Times New Roman"/>
              <w:b/>
              <w:bCs/>
              <w:color w:val="000000"/>
              <w:sz w:val="20"/>
              <w:szCs w:val="20"/>
              <w:highlight w:val="yellow"/>
            </w:rPr>
          </w:rPrChange>
        </w:rPr>
        <w:t>C</w:t>
      </w:r>
      <w:r w:rsidR="00ED01D3" w:rsidRPr="00DF26A5">
        <w:rPr>
          <w:rFonts w:ascii="Times New Roman" w:hAnsi="Times New Roman" w:cs="Times New Roman"/>
          <w:color w:val="000000"/>
          <w:highlight w:val="yellow"/>
          <w:rPrChange w:id="5979" w:author="Chen Liao" w:date="2021-03-09T15:09:00Z">
            <w:rPr>
              <w:rFonts w:ascii="Times New Roman" w:hAnsi="Times New Roman" w:cs="Times New Roman"/>
              <w:color w:val="000000"/>
              <w:sz w:val="20"/>
              <w:szCs w:val="20"/>
              <w:highlight w:val="yellow"/>
            </w:rPr>
          </w:rPrChange>
        </w:rPr>
        <w:t>. Correlation of baseline unclassified (Un.) Parabacteroides absolute abundance with initial propionate production rates on day 0 (</w:t>
      </w:r>
      <w:r w:rsidR="00305F84" w:rsidRPr="00DF26A5">
        <w:rPr>
          <w:rFonts w:ascii="Times New Roman" w:hAnsi="Times New Roman" w:cs="Times New Roman"/>
          <w:color w:val="000000"/>
          <w:highlight w:val="yellow"/>
          <w:rPrChange w:id="5980" w:author="Chen Liao" w:date="2021-03-09T15:09:00Z">
            <w:rPr>
              <w:rFonts w:ascii="Times New Roman" w:hAnsi="Times New Roman" w:cs="Times New Roman"/>
              <w:color w:val="000000"/>
              <w:sz w:val="20"/>
              <w:szCs w:val="20"/>
              <w:highlight w:val="yellow"/>
            </w:rPr>
          </w:rPrChange>
        </w:rPr>
        <w:t>B</w:t>
      </w:r>
      <w:r w:rsidR="00ED01D3" w:rsidRPr="00DF26A5">
        <w:rPr>
          <w:rFonts w:ascii="Times New Roman" w:hAnsi="Times New Roman" w:cs="Times New Roman"/>
          <w:color w:val="000000"/>
          <w:highlight w:val="yellow"/>
          <w:rPrChange w:id="5981" w:author="Chen Liao" w:date="2021-03-09T15:09:00Z">
            <w:rPr>
              <w:rFonts w:ascii="Times New Roman" w:hAnsi="Times New Roman" w:cs="Times New Roman"/>
              <w:color w:val="000000"/>
              <w:sz w:val="20"/>
              <w:szCs w:val="20"/>
              <w:highlight w:val="yellow"/>
            </w:rPr>
          </w:rPrChange>
        </w:rPr>
        <w:t>) and rates in later days (</w:t>
      </w:r>
      <w:r w:rsidR="00305F84" w:rsidRPr="00DF26A5">
        <w:rPr>
          <w:rFonts w:ascii="Times New Roman" w:hAnsi="Times New Roman" w:cs="Times New Roman"/>
          <w:color w:val="000000"/>
          <w:highlight w:val="yellow"/>
          <w:rPrChange w:id="5982" w:author="Chen Liao" w:date="2021-03-09T15:09:00Z">
            <w:rPr>
              <w:rFonts w:ascii="Times New Roman" w:hAnsi="Times New Roman" w:cs="Times New Roman"/>
              <w:color w:val="000000"/>
              <w:sz w:val="20"/>
              <w:szCs w:val="20"/>
              <w:highlight w:val="yellow"/>
            </w:rPr>
          </w:rPrChange>
        </w:rPr>
        <w:t>C</w:t>
      </w:r>
      <w:r w:rsidR="00ED01D3" w:rsidRPr="00DF26A5">
        <w:rPr>
          <w:rFonts w:ascii="Times New Roman" w:hAnsi="Times New Roman" w:cs="Times New Roman"/>
          <w:color w:val="000000"/>
          <w:highlight w:val="yellow"/>
          <w:rPrChange w:id="5983" w:author="Chen Liao" w:date="2021-03-09T15:09:00Z">
            <w:rPr>
              <w:rFonts w:ascii="Times New Roman" w:hAnsi="Times New Roman" w:cs="Times New Roman"/>
              <w:color w:val="000000"/>
              <w:sz w:val="20"/>
              <w:szCs w:val="20"/>
              <w:highlight w:val="yellow"/>
            </w:rPr>
          </w:rPrChange>
        </w:rPr>
        <w:t>). Gray line: linear regression (R</w:t>
      </w:r>
      <w:r w:rsidR="00ED01D3" w:rsidRPr="00DF26A5">
        <w:rPr>
          <w:rFonts w:ascii="Times New Roman" w:hAnsi="Times New Roman" w:cs="Times New Roman"/>
          <w:color w:val="000000"/>
          <w:highlight w:val="yellow"/>
          <w:vertAlign w:val="superscript"/>
          <w:rPrChange w:id="5984" w:author="Chen Liao" w:date="2021-03-09T15:09:00Z">
            <w:rPr>
              <w:rFonts w:ascii="Times New Roman" w:hAnsi="Times New Roman" w:cs="Times New Roman"/>
              <w:color w:val="000000"/>
              <w:sz w:val="20"/>
              <w:szCs w:val="20"/>
              <w:highlight w:val="yellow"/>
              <w:vertAlign w:val="superscript"/>
            </w:rPr>
          </w:rPrChange>
        </w:rPr>
        <w:t>2</w:t>
      </w:r>
      <w:r w:rsidR="00ED01D3" w:rsidRPr="00DF26A5">
        <w:rPr>
          <w:rFonts w:ascii="Times New Roman" w:hAnsi="Times New Roman" w:cs="Times New Roman"/>
          <w:color w:val="000000"/>
          <w:highlight w:val="yellow"/>
          <w:rPrChange w:id="5985" w:author="Chen Liao" w:date="2021-03-09T15:09:00Z">
            <w:rPr>
              <w:rFonts w:ascii="Times New Roman" w:hAnsi="Times New Roman" w:cs="Times New Roman"/>
              <w:color w:val="000000"/>
              <w:sz w:val="20"/>
              <w:szCs w:val="20"/>
              <w:highlight w:val="yellow"/>
            </w:rPr>
          </w:rPrChange>
        </w:rPr>
        <w:t xml:space="preserve"> and P-value are indicated in the plot); shading area: standard error of the regression. </w:t>
      </w:r>
      <w:r w:rsidR="00305F84" w:rsidRPr="00DF26A5">
        <w:rPr>
          <w:rFonts w:ascii="Times New Roman" w:hAnsi="Times New Roman" w:cs="Times New Roman"/>
          <w:b/>
          <w:bCs/>
          <w:color w:val="000000"/>
          <w:highlight w:val="yellow"/>
          <w:rPrChange w:id="5986" w:author="Chen Liao" w:date="2021-03-09T15:09:00Z">
            <w:rPr>
              <w:rFonts w:ascii="Times New Roman" w:hAnsi="Times New Roman" w:cs="Times New Roman"/>
              <w:b/>
              <w:bCs/>
              <w:color w:val="000000"/>
              <w:sz w:val="20"/>
              <w:szCs w:val="20"/>
              <w:highlight w:val="yellow"/>
            </w:rPr>
          </w:rPrChange>
        </w:rPr>
        <w:t>D</w:t>
      </w:r>
      <w:r w:rsidR="00ED01D3" w:rsidRPr="00DF26A5">
        <w:rPr>
          <w:rFonts w:ascii="Times New Roman" w:hAnsi="Times New Roman" w:cs="Times New Roman"/>
          <w:color w:val="000000"/>
          <w:highlight w:val="yellow"/>
          <w:rPrChange w:id="5987" w:author="Chen Liao" w:date="2021-03-09T15:09:00Z">
            <w:rPr>
              <w:rFonts w:ascii="Times New Roman" w:hAnsi="Times New Roman" w:cs="Times New Roman"/>
              <w:color w:val="000000"/>
              <w:sz w:val="20"/>
              <w:szCs w:val="20"/>
              <w:highlight w:val="yellow"/>
            </w:rPr>
          </w:rPrChange>
        </w:rPr>
        <w:t>,</w:t>
      </w:r>
      <w:r w:rsidR="00305F84" w:rsidRPr="00DF26A5">
        <w:rPr>
          <w:rFonts w:ascii="Times New Roman" w:hAnsi="Times New Roman" w:cs="Times New Roman"/>
          <w:b/>
          <w:bCs/>
          <w:color w:val="000000"/>
          <w:highlight w:val="yellow"/>
          <w:rPrChange w:id="5988" w:author="Chen Liao" w:date="2021-03-09T15:09:00Z">
            <w:rPr>
              <w:rFonts w:ascii="Times New Roman" w:hAnsi="Times New Roman" w:cs="Times New Roman"/>
              <w:b/>
              <w:bCs/>
              <w:color w:val="000000"/>
              <w:sz w:val="20"/>
              <w:szCs w:val="20"/>
              <w:highlight w:val="yellow"/>
            </w:rPr>
          </w:rPrChange>
        </w:rPr>
        <w:t>E</w:t>
      </w:r>
      <w:r w:rsidR="00ED01D3" w:rsidRPr="00DF26A5">
        <w:rPr>
          <w:rFonts w:ascii="Times New Roman" w:hAnsi="Times New Roman" w:cs="Times New Roman"/>
          <w:color w:val="000000"/>
          <w:highlight w:val="yellow"/>
          <w:rPrChange w:id="5989" w:author="Chen Liao" w:date="2021-03-09T15:09:00Z">
            <w:rPr>
              <w:rFonts w:ascii="Times New Roman" w:hAnsi="Times New Roman" w:cs="Times New Roman"/>
              <w:color w:val="000000"/>
              <w:sz w:val="20"/>
              <w:szCs w:val="20"/>
              <w:highlight w:val="yellow"/>
            </w:rPr>
          </w:rPrChange>
        </w:rPr>
        <w:t>. Simulated effects of cross-feeding (c.f.) (</w:t>
      </w:r>
      <w:r w:rsidR="00305F84" w:rsidRPr="00DF26A5">
        <w:rPr>
          <w:rFonts w:ascii="Times New Roman" w:hAnsi="Times New Roman" w:cs="Times New Roman"/>
          <w:color w:val="000000"/>
          <w:highlight w:val="yellow"/>
          <w:rPrChange w:id="5990" w:author="Chen Liao" w:date="2021-03-09T15:09:00Z">
            <w:rPr>
              <w:rFonts w:ascii="Times New Roman" w:hAnsi="Times New Roman" w:cs="Times New Roman"/>
              <w:color w:val="000000"/>
              <w:sz w:val="20"/>
              <w:szCs w:val="20"/>
              <w:highlight w:val="yellow"/>
            </w:rPr>
          </w:rPrChange>
        </w:rPr>
        <w:t>D</w:t>
      </w:r>
      <w:r w:rsidR="00ED01D3" w:rsidRPr="00DF26A5">
        <w:rPr>
          <w:rFonts w:ascii="Times New Roman" w:hAnsi="Times New Roman" w:cs="Times New Roman"/>
          <w:color w:val="000000"/>
          <w:highlight w:val="yellow"/>
          <w:rPrChange w:id="5991" w:author="Chen Liao" w:date="2021-03-09T15:09:00Z">
            <w:rPr>
              <w:rFonts w:ascii="Times New Roman" w:hAnsi="Times New Roman" w:cs="Times New Roman"/>
              <w:color w:val="000000"/>
              <w:sz w:val="20"/>
              <w:szCs w:val="20"/>
              <w:highlight w:val="yellow"/>
            </w:rPr>
          </w:rPrChange>
        </w:rPr>
        <w:t>) and inulin availability (</w:t>
      </w:r>
      <w:r w:rsidR="00305F84" w:rsidRPr="00DF26A5">
        <w:rPr>
          <w:rFonts w:ascii="Times New Roman" w:hAnsi="Times New Roman" w:cs="Times New Roman"/>
          <w:color w:val="000000"/>
          <w:highlight w:val="yellow"/>
          <w:rPrChange w:id="5992" w:author="Chen Liao" w:date="2021-03-09T15:09:00Z">
            <w:rPr>
              <w:rFonts w:ascii="Times New Roman" w:hAnsi="Times New Roman" w:cs="Times New Roman"/>
              <w:color w:val="000000"/>
              <w:sz w:val="20"/>
              <w:szCs w:val="20"/>
              <w:highlight w:val="yellow"/>
            </w:rPr>
          </w:rPrChange>
        </w:rPr>
        <w:t>E</w:t>
      </w:r>
      <w:r w:rsidR="00ED01D3" w:rsidRPr="00DF26A5">
        <w:rPr>
          <w:rFonts w:ascii="Times New Roman" w:hAnsi="Times New Roman" w:cs="Times New Roman"/>
          <w:color w:val="000000"/>
          <w:highlight w:val="yellow"/>
          <w:rPrChange w:id="5993" w:author="Chen Liao" w:date="2021-03-09T15:09:00Z">
            <w:rPr>
              <w:rFonts w:ascii="Times New Roman" w:hAnsi="Times New Roman" w:cs="Times New Roman"/>
              <w:color w:val="000000"/>
              <w:sz w:val="20"/>
              <w:szCs w:val="20"/>
              <w:highlight w:val="yellow"/>
            </w:rPr>
          </w:rPrChange>
        </w:rPr>
        <w:t>) on growth and propionate flux of two-genera Bacteroides-Parabacteroides community. w/ c.f.: mixing Bacteroides and Parabacteroides in 1:1 ratio; w/o c.f.: mixing Parabacteroides and its clone mate in 1:1 ratio.</w:t>
      </w:r>
      <w:r w:rsidR="00ED01D3" w:rsidRPr="00DF26A5">
        <w:rPr>
          <w:rFonts w:ascii="Times New Roman" w:hAnsi="Times New Roman" w:cs="Times New Roman"/>
          <w:color w:val="000000"/>
          <w:rPrChange w:id="5994" w:author="Chen Liao" w:date="2021-03-09T15:09:00Z">
            <w:rPr>
              <w:rFonts w:ascii="Times New Roman" w:hAnsi="Times New Roman" w:cs="Times New Roman"/>
              <w:color w:val="000000"/>
              <w:sz w:val="20"/>
              <w:szCs w:val="20"/>
            </w:rPr>
          </w:rPrChange>
        </w:rPr>
        <w:t xml:space="preserve"> </w:t>
      </w:r>
      <w:commentRangeEnd w:id="5968"/>
      <w:r w:rsidR="00ED01D3" w:rsidRPr="00DF26A5">
        <w:rPr>
          <w:rStyle w:val="CommentReference"/>
          <w:rFonts w:ascii="Times New Roman" w:hAnsi="Times New Roman" w:cs="Times New Roman"/>
          <w:sz w:val="24"/>
          <w:szCs w:val="24"/>
          <w:rPrChange w:id="5995" w:author="Chen Liao" w:date="2021-03-09T15:09:00Z">
            <w:rPr>
              <w:rStyle w:val="CommentReference"/>
              <w:rFonts w:ascii="Times New Roman" w:hAnsi="Times New Roman" w:cs="Times New Roman"/>
            </w:rPr>
          </w:rPrChange>
        </w:rPr>
        <w:commentReference w:id="5968"/>
      </w:r>
      <w:r w:rsidR="00AA5F70" w:rsidRPr="00203483">
        <w:rPr>
          <w:rFonts w:ascii="Times New Roman" w:hAnsi="Times New Roman" w:cs="Times New Roman"/>
          <w:highlight w:val="yellow"/>
        </w:rPr>
        <w:br w:type="page"/>
      </w:r>
    </w:p>
    <w:p w14:paraId="5CFA45FE" w14:textId="77777777" w:rsidR="00AA5F70" w:rsidRPr="00DF26A5" w:rsidRDefault="00AA5F70" w:rsidP="00235E3B">
      <w:pPr>
        <w:jc w:val="both"/>
        <w:rPr>
          <w:rFonts w:eastAsia="SimSun"/>
          <w:b/>
          <w:bCs/>
          <w:color w:val="000000"/>
          <w:rPrChange w:id="5996" w:author="Chen Liao" w:date="2021-03-09T15:09:00Z">
            <w:rPr>
              <w:rFonts w:eastAsia="SimSun"/>
              <w:b/>
              <w:bCs/>
              <w:color w:val="000000"/>
              <w:sz w:val="20"/>
              <w:szCs w:val="20"/>
            </w:rPr>
          </w:rPrChange>
        </w:rPr>
      </w:pPr>
    </w:p>
    <w:p w14:paraId="4CF98AFB" w14:textId="77777777" w:rsidR="00AA5F70" w:rsidRPr="00DF26A5" w:rsidRDefault="00AA5F70" w:rsidP="00B76665">
      <w:pPr>
        <w:jc w:val="both"/>
        <w:rPr>
          <w:rFonts w:eastAsia="SimSun"/>
          <w:b/>
          <w:bCs/>
          <w:color w:val="000000"/>
          <w:rPrChange w:id="5997" w:author="Chen Liao" w:date="2021-03-09T15:09:00Z">
            <w:rPr>
              <w:rFonts w:eastAsia="SimSun"/>
              <w:b/>
              <w:bCs/>
              <w:color w:val="000000"/>
              <w:sz w:val="20"/>
              <w:szCs w:val="20"/>
            </w:rPr>
          </w:rPrChange>
        </w:rPr>
        <w:pPrChange w:id="5998" w:author="Chen Liao" w:date="2021-03-24T10:44:00Z">
          <w:pPr>
            <w:jc w:val="center"/>
          </w:pPr>
        </w:pPrChange>
      </w:pPr>
      <w:r w:rsidRPr="00DF26A5">
        <w:rPr>
          <w:rFonts w:eastAsia="SimSun"/>
          <w:b/>
          <w:bCs/>
          <w:noProof/>
          <w:color w:val="000000"/>
          <w:rPrChange w:id="5999" w:author="Chen Liao" w:date="2021-03-09T15:09:00Z">
            <w:rPr>
              <w:rFonts w:eastAsia="SimSun"/>
              <w:b/>
              <w:bCs/>
              <w:noProof/>
              <w:color w:val="000000"/>
              <w:sz w:val="20"/>
              <w:szCs w:val="20"/>
            </w:rPr>
          </w:rPrChange>
        </w:rPr>
        <w:drawing>
          <wp:inline distT="0" distB="0" distL="0" distR="0" wp14:anchorId="78B186F6" wp14:editId="4D937A8F">
            <wp:extent cx="5765800" cy="1549400"/>
            <wp:effectExtent l="0" t="0" r="0" b="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65800" cy="1549400"/>
                    </a:xfrm>
                    <a:prstGeom prst="rect">
                      <a:avLst/>
                    </a:prstGeom>
                  </pic:spPr>
                </pic:pic>
              </a:graphicData>
            </a:graphic>
          </wp:inline>
        </w:drawing>
      </w:r>
    </w:p>
    <w:p w14:paraId="1C559F9E" w14:textId="77777777" w:rsidR="00AA5F70" w:rsidRPr="00DF26A5" w:rsidRDefault="00AA5F70" w:rsidP="00C3619E">
      <w:pPr>
        <w:jc w:val="both"/>
        <w:rPr>
          <w:rFonts w:eastAsia="SimSun"/>
          <w:color w:val="000000"/>
          <w:rPrChange w:id="6000" w:author="Chen Liao" w:date="2021-03-09T15:09:00Z">
            <w:rPr>
              <w:rFonts w:eastAsia="SimSun"/>
              <w:color w:val="000000"/>
              <w:sz w:val="20"/>
              <w:szCs w:val="20"/>
            </w:rPr>
          </w:rPrChange>
        </w:rPr>
      </w:pPr>
    </w:p>
    <w:p w14:paraId="25E26C5E" w14:textId="77777777" w:rsidR="00ED3422" w:rsidRPr="004D26A3" w:rsidRDefault="00AA5F70" w:rsidP="00B76665">
      <w:pPr>
        <w:widowControl w:val="0"/>
        <w:autoSpaceDE w:val="0"/>
        <w:autoSpaceDN w:val="0"/>
        <w:adjustRightInd w:val="0"/>
        <w:jc w:val="both"/>
        <w:pPrChange w:id="6001" w:author="Chen Liao" w:date="2021-03-24T10:44:00Z">
          <w:pPr>
            <w:widowControl w:val="0"/>
            <w:autoSpaceDE w:val="0"/>
            <w:autoSpaceDN w:val="0"/>
            <w:adjustRightInd w:val="0"/>
          </w:pPr>
        </w:pPrChange>
      </w:pPr>
      <w:r w:rsidRPr="00DF26A5">
        <w:rPr>
          <w:b/>
          <w:bCs/>
          <w:rPrChange w:id="6002" w:author="Chen Liao" w:date="2021-03-09T15:09:00Z">
            <w:rPr>
              <w:b/>
              <w:bCs/>
              <w:sz w:val="20"/>
              <w:szCs w:val="20"/>
            </w:rPr>
          </w:rPrChange>
        </w:rPr>
        <w:t>Figure S1</w:t>
      </w:r>
      <w:r w:rsidR="00AC2C2E" w:rsidRPr="00DF26A5">
        <w:rPr>
          <w:b/>
          <w:bCs/>
          <w:rPrChange w:id="6003" w:author="Chen Liao" w:date="2021-03-09T15:09:00Z">
            <w:rPr>
              <w:b/>
              <w:bCs/>
              <w:sz w:val="20"/>
              <w:szCs w:val="20"/>
            </w:rPr>
          </w:rPrChange>
        </w:rPr>
        <w:t>8</w:t>
      </w:r>
      <w:r w:rsidRPr="00DF26A5">
        <w:rPr>
          <w:b/>
          <w:bCs/>
          <w:rPrChange w:id="6004" w:author="Chen Liao" w:date="2021-03-09T15:09:00Z">
            <w:rPr>
              <w:b/>
              <w:bCs/>
              <w:sz w:val="20"/>
              <w:szCs w:val="20"/>
            </w:rPr>
          </w:rPrChange>
        </w:rPr>
        <w:t xml:space="preserve">. (Related to </w:t>
      </w:r>
      <w:r w:rsidR="00AC2C2E" w:rsidRPr="00DF26A5">
        <w:rPr>
          <w:b/>
          <w:bCs/>
          <w:rPrChange w:id="6005" w:author="Chen Liao" w:date="2021-03-09T15:09:00Z">
            <w:rPr>
              <w:b/>
              <w:bCs/>
              <w:sz w:val="20"/>
              <w:szCs w:val="20"/>
            </w:rPr>
          </w:rPrChange>
        </w:rPr>
        <w:t xml:space="preserve">Materials and </w:t>
      </w:r>
      <w:r w:rsidRPr="00DF26A5">
        <w:rPr>
          <w:b/>
          <w:bCs/>
          <w:rPrChange w:id="6006" w:author="Chen Liao" w:date="2021-03-09T15:09:00Z">
            <w:rPr>
              <w:b/>
              <w:bCs/>
              <w:sz w:val="20"/>
              <w:szCs w:val="20"/>
            </w:rPr>
          </w:rPrChange>
        </w:rPr>
        <w:t xml:space="preserve">Methods) Rarefaction analysis of 16S rRNA gene clone libraries </w:t>
      </w:r>
      <w:r w:rsidRPr="00DF26A5">
        <w:rPr>
          <w:b/>
          <w:bCs/>
          <w:color w:val="000000"/>
          <w:rPrChange w:id="6007" w:author="Chen Liao" w:date="2021-03-09T15:09:00Z">
            <w:rPr>
              <w:b/>
              <w:bCs/>
              <w:color w:val="000000"/>
              <w:sz w:val="20"/>
              <w:szCs w:val="20"/>
            </w:rPr>
          </w:rPrChange>
        </w:rPr>
        <w:t>in terms of</w:t>
      </w:r>
      <w:r w:rsidRPr="00DF26A5">
        <w:rPr>
          <w:b/>
          <w:bCs/>
          <w:rPrChange w:id="6008" w:author="Chen Liao" w:date="2021-03-09T15:09:00Z">
            <w:rPr>
              <w:b/>
              <w:bCs/>
              <w:sz w:val="20"/>
              <w:szCs w:val="20"/>
            </w:rPr>
          </w:rPrChange>
        </w:rPr>
        <w:t xml:space="preserve"> species richness, Shannon diversity, and Simpson diversity.</w:t>
      </w:r>
      <w:r w:rsidRPr="00DF26A5">
        <w:rPr>
          <w:rPrChange w:id="6009" w:author="Chen Liao" w:date="2021-03-09T15:09:00Z">
            <w:rPr>
              <w:sz w:val="20"/>
              <w:szCs w:val="20"/>
            </w:rPr>
          </w:rPrChange>
        </w:rPr>
        <w:t xml:space="preserve"> Rarefaction curves were generated using the iNEXT package. Solid lines represent the observed alpha diversity with the number of reads sampled, and dashed lines represent the extrapolation of the solid lines until 25% more reads. To</w:t>
      </w:r>
      <w:r w:rsidRPr="00DF26A5">
        <w:rPr>
          <w:color w:val="2A2A2A"/>
          <w:shd w:val="clear" w:color="auto" w:fill="FFFFFF"/>
          <w:rPrChange w:id="6010" w:author="Chen Liao" w:date="2021-03-09T15:09:00Z">
            <w:rPr>
              <w:color w:val="2A2A2A"/>
              <w:sz w:val="20"/>
              <w:szCs w:val="20"/>
              <w:shd w:val="clear" w:color="auto" w:fill="FFFFFF"/>
            </w:rPr>
          </w:rPrChange>
        </w:rPr>
        <w:t xml:space="preserve"> avoid sample-to-sample bias due to variable sequencing depth (different number of reads per sample), all samples were rarefied to 38,980 sequences (black dashed line) per sample before downstream analysis.</w:t>
      </w:r>
      <w:r w:rsidR="00434C87" w:rsidRPr="00203483">
        <w:rPr>
          <w:color w:val="000000"/>
        </w:rPr>
        <w:fldChar w:fldCharType="begin"/>
      </w:r>
      <w:r w:rsidR="00434C87" w:rsidRPr="00DF26A5">
        <w:rPr>
          <w:color w:val="000000"/>
        </w:rPr>
        <w:instrText xml:space="preserve"> ADDIN NE.Bib</w:instrText>
      </w:r>
      <w:r w:rsidR="00434C87" w:rsidRPr="00203483">
        <w:rPr>
          <w:color w:val="000000"/>
        </w:rPr>
        <w:fldChar w:fldCharType="separate"/>
      </w:r>
    </w:p>
    <w:p w14:paraId="7A641EA6" w14:textId="77777777" w:rsidR="00ED3422" w:rsidRPr="004D26A3" w:rsidRDefault="00ED3422" w:rsidP="00B76665">
      <w:pPr>
        <w:widowControl w:val="0"/>
        <w:autoSpaceDE w:val="0"/>
        <w:autoSpaceDN w:val="0"/>
        <w:adjustRightInd w:val="0"/>
        <w:jc w:val="both"/>
        <w:pPrChange w:id="6011" w:author="Chen Liao" w:date="2021-03-24T10:44:00Z">
          <w:pPr>
            <w:widowControl w:val="0"/>
            <w:autoSpaceDE w:val="0"/>
            <w:autoSpaceDN w:val="0"/>
            <w:adjustRightInd w:val="0"/>
            <w:jc w:val="center"/>
          </w:pPr>
        </w:pPrChange>
      </w:pPr>
      <w:r w:rsidRPr="00DF26A5">
        <w:rPr>
          <w:b/>
          <w:bCs/>
          <w:color w:val="000000"/>
          <w:rPrChange w:id="6012" w:author="Chen Liao" w:date="2021-03-09T15:09:00Z">
            <w:rPr>
              <w:b/>
              <w:bCs/>
              <w:color w:val="000000"/>
              <w:sz w:val="40"/>
              <w:szCs w:val="40"/>
            </w:rPr>
          </w:rPrChange>
        </w:rPr>
        <w:t>References:</w:t>
      </w:r>
    </w:p>
    <w:p w14:paraId="6DF8B199" w14:textId="77777777" w:rsidR="00ED3422" w:rsidRPr="004D26A3" w:rsidRDefault="00ED3422" w:rsidP="00C3619E">
      <w:pPr>
        <w:widowControl w:val="0"/>
        <w:autoSpaceDE w:val="0"/>
        <w:autoSpaceDN w:val="0"/>
        <w:adjustRightInd w:val="0"/>
        <w:jc w:val="both"/>
      </w:pPr>
      <w:r w:rsidRPr="00DF26A5">
        <w:rPr>
          <w:color w:val="000000"/>
          <w:rPrChange w:id="6013" w:author="Chen Liao" w:date="2021-03-09T15:09:00Z">
            <w:rPr>
              <w:color w:val="000000"/>
              <w:sz w:val="20"/>
              <w:szCs w:val="20"/>
            </w:rPr>
          </w:rPrChange>
        </w:rPr>
        <w:t xml:space="preserve"> [1].</w:t>
      </w:r>
      <w:r w:rsidRPr="00DF26A5">
        <w:rPr>
          <w:color w:val="000000"/>
          <w:rPrChange w:id="6014" w:author="Chen Liao" w:date="2021-03-09T15:09:00Z">
            <w:rPr>
              <w:color w:val="000000"/>
              <w:sz w:val="20"/>
              <w:szCs w:val="20"/>
            </w:rPr>
          </w:rPrChange>
        </w:rPr>
        <w:tab/>
        <w:t>Lynch, S.V. and O. Pedersen, The Human Intestinal Microbiome in Health and Disease. New England Journal of Medicine, 2016.</w:t>
      </w:r>
    </w:p>
    <w:p w14:paraId="78C23EFA" w14:textId="77777777" w:rsidR="00ED3422" w:rsidRPr="004D26A3" w:rsidRDefault="00ED3422" w:rsidP="00C3619E">
      <w:pPr>
        <w:widowControl w:val="0"/>
        <w:autoSpaceDE w:val="0"/>
        <w:autoSpaceDN w:val="0"/>
        <w:adjustRightInd w:val="0"/>
        <w:jc w:val="both"/>
      </w:pPr>
      <w:r w:rsidRPr="00DF26A5">
        <w:rPr>
          <w:color w:val="000000"/>
          <w:rPrChange w:id="6015" w:author="Chen Liao" w:date="2021-03-09T15:09:00Z">
            <w:rPr>
              <w:color w:val="000000"/>
              <w:sz w:val="20"/>
              <w:szCs w:val="20"/>
            </w:rPr>
          </w:rPrChange>
        </w:rPr>
        <w:t xml:space="preserve"> [2].</w:t>
      </w:r>
      <w:r w:rsidRPr="00DF26A5">
        <w:rPr>
          <w:color w:val="000000"/>
          <w:rPrChange w:id="6016" w:author="Chen Liao" w:date="2021-03-09T15:09:00Z">
            <w:rPr>
              <w:color w:val="000000"/>
              <w:sz w:val="20"/>
              <w:szCs w:val="20"/>
            </w:rPr>
          </w:rPrChange>
        </w:rPr>
        <w:tab/>
        <w:t>Sanna, S., et al., Causal relationships among the gut microbiome, short-chain fatty acids and metabolic diseases. Nature Genetics, 2019. 51(4): p. 600-605.</w:t>
      </w:r>
    </w:p>
    <w:p w14:paraId="4EF6FB86" w14:textId="77777777" w:rsidR="00ED3422" w:rsidRPr="004D26A3" w:rsidRDefault="00ED3422" w:rsidP="00235E3B">
      <w:pPr>
        <w:widowControl w:val="0"/>
        <w:autoSpaceDE w:val="0"/>
        <w:autoSpaceDN w:val="0"/>
        <w:adjustRightInd w:val="0"/>
        <w:jc w:val="both"/>
      </w:pPr>
      <w:r w:rsidRPr="00DF26A5">
        <w:rPr>
          <w:color w:val="000000"/>
          <w:rPrChange w:id="6017" w:author="Chen Liao" w:date="2021-03-09T15:09:00Z">
            <w:rPr>
              <w:color w:val="000000"/>
              <w:sz w:val="20"/>
              <w:szCs w:val="20"/>
            </w:rPr>
          </w:rPrChange>
        </w:rPr>
        <w:t xml:space="preserve"> [3].</w:t>
      </w:r>
      <w:r w:rsidRPr="00DF26A5">
        <w:rPr>
          <w:color w:val="000000"/>
          <w:rPrChange w:id="6018" w:author="Chen Liao" w:date="2021-03-09T15:09:00Z">
            <w:rPr>
              <w:color w:val="000000"/>
              <w:sz w:val="20"/>
              <w:szCs w:val="20"/>
            </w:rPr>
          </w:rPrChange>
        </w:rPr>
        <w:tab/>
        <w:t>Nomura, M., et al., Association of Short-Chain Fatty Acids in the Gut Microbiome With Clinical Response to Treatment With Nivolumab or Pembrolizumab in Patients With Solid Cancer Tumors. JAMA Network Open, 2020. 3(4): p. e202895.</w:t>
      </w:r>
    </w:p>
    <w:p w14:paraId="741C2383" w14:textId="77777777" w:rsidR="00ED3422" w:rsidRPr="004D26A3" w:rsidRDefault="00ED3422" w:rsidP="00235E3B">
      <w:pPr>
        <w:widowControl w:val="0"/>
        <w:autoSpaceDE w:val="0"/>
        <w:autoSpaceDN w:val="0"/>
        <w:adjustRightInd w:val="0"/>
        <w:jc w:val="both"/>
      </w:pPr>
      <w:r w:rsidRPr="00DF26A5">
        <w:rPr>
          <w:color w:val="000000"/>
          <w:rPrChange w:id="6019" w:author="Chen Liao" w:date="2021-03-09T15:09:00Z">
            <w:rPr>
              <w:color w:val="000000"/>
              <w:sz w:val="20"/>
              <w:szCs w:val="20"/>
            </w:rPr>
          </w:rPrChange>
        </w:rPr>
        <w:t xml:space="preserve"> [4].</w:t>
      </w:r>
      <w:r w:rsidRPr="00DF26A5">
        <w:rPr>
          <w:color w:val="000000"/>
          <w:rPrChange w:id="6020" w:author="Chen Liao" w:date="2021-03-09T15:09:00Z">
            <w:rPr>
              <w:color w:val="000000"/>
              <w:sz w:val="20"/>
              <w:szCs w:val="20"/>
            </w:rPr>
          </w:rPrChange>
        </w:rPr>
        <w:tab/>
        <w:t>Gentile, C.L. and T.L. Weir, The gut microbiota at the intersection of diet and human health. Science, 2018. 362(6416</w:t>
      </w:r>
    </w:p>
    <w:p w14:paraId="768B3EA4" w14:textId="77777777" w:rsidR="00ED3422" w:rsidRPr="004D26A3" w:rsidRDefault="00ED3422" w:rsidP="00235E3B">
      <w:pPr>
        <w:widowControl w:val="0"/>
        <w:autoSpaceDE w:val="0"/>
        <w:autoSpaceDN w:val="0"/>
        <w:adjustRightInd w:val="0"/>
        <w:jc w:val="both"/>
      </w:pPr>
      <w:r w:rsidRPr="00DF26A5">
        <w:rPr>
          <w:color w:val="000000"/>
          <w:rPrChange w:id="6021" w:author="Chen Liao" w:date="2021-03-09T15:09:00Z">
            <w:rPr>
              <w:color w:val="000000"/>
              <w:sz w:val="20"/>
              <w:szCs w:val="20"/>
            </w:rPr>
          </w:rPrChange>
        </w:rPr>
        <w:t>): p. 776</w:t>
      </w:r>
    </w:p>
    <w:p w14:paraId="56EF02B4" w14:textId="77777777" w:rsidR="00ED3422" w:rsidRPr="004D26A3" w:rsidRDefault="00ED3422" w:rsidP="00235E3B">
      <w:pPr>
        <w:widowControl w:val="0"/>
        <w:autoSpaceDE w:val="0"/>
        <w:autoSpaceDN w:val="0"/>
        <w:adjustRightInd w:val="0"/>
        <w:jc w:val="both"/>
      </w:pPr>
      <w:r w:rsidRPr="00DF26A5">
        <w:rPr>
          <w:color w:val="000000"/>
          <w:rPrChange w:id="6022" w:author="Chen Liao" w:date="2021-03-09T15:09:00Z">
            <w:rPr>
              <w:color w:val="000000"/>
              <w:sz w:val="20"/>
              <w:szCs w:val="20"/>
            </w:rPr>
          </w:rPrChange>
        </w:rPr>
        <w:t>-780</w:t>
      </w:r>
    </w:p>
    <w:p w14:paraId="2A47873D" w14:textId="77777777" w:rsidR="00ED3422" w:rsidRPr="004D26A3" w:rsidRDefault="00ED3422" w:rsidP="00235E3B">
      <w:pPr>
        <w:widowControl w:val="0"/>
        <w:autoSpaceDE w:val="0"/>
        <w:autoSpaceDN w:val="0"/>
        <w:adjustRightInd w:val="0"/>
        <w:jc w:val="both"/>
      </w:pPr>
      <w:r w:rsidRPr="00DF26A5">
        <w:rPr>
          <w:color w:val="000000"/>
          <w:rPrChange w:id="6023" w:author="Chen Liao" w:date="2021-03-09T15:09:00Z">
            <w:rPr>
              <w:color w:val="000000"/>
              <w:sz w:val="20"/>
              <w:szCs w:val="20"/>
            </w:rPr>
          </w:rPrChange>
        </w:rPr>
        <w:t>.</w:t>
      </w:r>
    </w:p>
    <w:p w14:paraId="151BEC74" w14:textId="77777777" w:rsidR="00ED3422" w:rsidRPr="004D26A3" w:rsidRDefault="00ED3422" w:rsidP="00235E3B">
      <w:pPr>
        <w:widowControl w:val="0"/>
        <w:autoSpaceDE w:val="0"/>
        <w:autoSpaceDN w:val="0"/>
        <w:adjustRightInd w:val="0"/>
        <w:jc w:val="both"/>
      </w:pPr>
      <w:r w:rsidRPr="00DF26A5">
        <w:rPr>
          <w:color w:val="000000"/>
          <w:rPrChange w:id="6024" w:author="Chen Liao" w:date="2021-03-09T15:09:00Z">
            <w:rPr>
              <w:color w:val="000000"/>
              <w:sz w:val="20"/>
              <w:szCs w:val="20"/>
            </w:rPr>
          </w:rPrChange>
        </w:rPr>
        <w:t xml:space="preserve"> [5].</w:t>
      </w:r>
      <w:r w:rsidRPr="00DF26A5">
        <w:rPr>
          <w:color w:val="000000"/>
          <w:rPrChange w:id="6025" w:author="Chen Liao" w:date="2021-03-09T15:09:00Z">
            <w:rPr>
              <w:color w:val="000000"/>
              <w:sz w:val="20"/>
              <w:szCs w:val="20"/>
            </w:rPr>
          </w:rPrChange>
        </w:rPr>
        <w:tab/>
        <w:t>Wargo, J.A., Modulating gut microbes. Science, 2020. 369(6509): p. 1302-1303.</w:t>
      </w:r>
    </w:p>
    <w:p w14:paraId="6B4AE7F1" w14:textId="77777777" w:rsidR="00ED3422" w:rsidRPr="004D26A3" w:rsidRDefault="00ED3422" w:rsidP="00235E3B">
      <w:pPr>
        <w:widowControl w:val="0"/>
        <w:autoSpaceDE w:val="0"/>
        <w:autoSpaceDN w:val="0"/>
        <w:adjustRightInd w:val="0"/>
        <w:jc w:val="both"/>
      </w:pPr>
      <w:r w:rsidRPr="00DF26A5">
        <w:rPr>
          <w:color w:val="000000"/>
          <w:rPrChange w:id="6026" w:author="Chen Liao" w:date="2021-03-09T15:09:00Z">
            <w:rPr>
              <w:color w:val="000000"/>
              <w:sz w:val="20"/>
              <w:szCs w:val="20"/>
            </w:rPr>
          </w:rPrChange>
        </w:rPr>
        <w:t xml:space="preserve"> [6].</w:t>
      </w:r>
      <w:r w:rsidRPr="00DF26A5">
        <w:rPr>
          <w:color w:val="000000"/>
          <w:rPrChange w:id="6027" w:author="Chen Liao" w:date="2021-03-09T15:09:00Z">
            <w:rPr>
              <w:color w:val="000000"/>
              <w:sz w:val="20"/>
              <w:szCs w:val="20"/>
            </w:rPr>
          </w:rPrChange>
        </w:rPr>
        <w:tab/>
        <w:t>Harkins, C.P., H.H. Kong and J.A. Segre, Manipulating the Human Microbiome to Manage Disease. JAMA, 2019. 323(4): p. 303.</w:t>
      </w:r>
    </w:p>
    <w:p w14:paraId="33B10588" w14:textId="77777777" w:rsidR="00ED3422" w:rsidRPr="004D26A3" w:rsidRDefault="00ED3422" w:rsidP="00235E3B">
      <w:pPr>
        <w:widowControl w:val="0"/>
        <w:autoSpaceDE w:val="0"/>
        <w:autoSpaceDN w:val="0"/>
        <w:adjustRightInd w:val="0"/>
        <w:jc w:val="both"/>
      </w:pPr>
      <w:r w:rsidRPr="00DF26A5">
        <w:rPr>
          <w:color w:val="000000"/>
          <w:rPrChange w:id="6028" w:author="Chen Liao" w:date="2021-03-09T15:09:00Z">
            <w:rPr>
              <w:color w:val="000000"/>
              <w:sz w:val="20"/>
              <w:szCs w:val="20"/>
            </w:rPr>
          </w:rPrChange>
        </w:rPr>
        <w:t xml:space="preserve"> [7].</w:t>
      </w:r>
      <w:r w:rsidRPr="00DF26A5">
        <w:rPr>
          <w:color w:val="000000"/>
          <w:rPrChange w:id="6029" w:author="Chen Liao" w:date="2021-03-09T15:09:00Z">
            <w:rPr>
              <w:color w:val="000000"/>
              <w:sz w:val="20"/>
              <w:szCs w:val="20"/>
            </w:rPr>
          </w:rPrChange>
        </w:rPr>
        <w:tab/>
        <w:t>Gehrig, J.L., et al., Effects of microbiota-directed foods in gnotobiotic animals and undernourished children. Science, 2019. 365(6449): p. eaau4732.</w:t>
      </w:r>
    </w:p>
    <w:p w14:paraId="292E0B59" w14:textId="77777777" w:rsidR="00ED3422" w:rsidRPr="004D26A3" w:rsidRDefault="00ED3422" w:rsidP="00235E3B">
      <w:pPr>
        <w:widowControl w:val="0"/>
        <w:autoSpaceDE w:val="0"/>
        <w:autoSpaceDN w:val="0"/>
        <w:adjustRightInd w:val="0"/>
        <w:jc w:val="both"/>
      </w:pPr>
      <w:r w:rsidRPr="00DF26A5">
        <w:rPr>
          <w:color w:val="000000"/>
          <w:rPrChange w:id="6030" w:author="Chen Liao" w:date="2021-03-09T15:09:00Z">
            <w:rPr>
              <w:color w:val="000000"/>
              <w:sz w:val="20"/>
              <w:szCs w:val="20"/>
            </w:rPr>
          </w:rPrChange>
        </w:rPr>
        <w:t xml:space="preserve"> [8].</w:t>
      </w:r>
      <w:r w:rsidRPr="00DF26A5">
        <w:rPr>
          <w:color w:val="000000"/>
          <w:rPrChange w:id="6031" w:author="Chen Liao" w:date="2021-03-09T15:09:00Z">
            <w:rPr>
              <w:color w:val="000000"/>
              <w:sz w:val="20"/>
              <w:szCs w:val="20"/>
            </w:rPr>
          </w:rPrChange>
        </w:rPr>
        <w:tab/>
        <w:t>Zhao, L., et al., Gut bacteria selectively promoted by dietary fibers alleviate type 2 diabetes. Science, 2018. 359(6380): p. 1151-1156.</w:t>
      </w:r>
    </w:p>
    <w:p w14:paraId="6676201C" w14:textId="77777777" w:rsidR="00ED3422" w:rsidRPr="004D26A3" w:rsidRDefault="00ED3422" w:rsidP="00235E3B">
      <w:pPr>
        <w:widowControl w:val="0"/>
        <w:autoSpaceDE w:val="0"/>
        <w:autoSpaceDN w:val="0"/>
        <w:adjustRightInd w:val="0"/>
        <w:jc w:val="both"/>
      </w:pPr>
      <w:r w:rsidRPr="00DF26A5">
        <w:rPr>
          <w:color w:val="000000"/>
          <w:rPrChange w:id="6032" w:author="Chen Liao" w:date="2021-03-09T15:09:00Z">
            <w:rPr>
              <w:color w:val="000000"/>
              <w:sz w:val="20"/>
              <w:szCs w:val="20"/>
            </w:rPr>
          </w:rPrChange>
        </w:rPr>
        <w:t xml:space="preserve"> [9].</w:t>
      </w:r>
      <w:r w:rsidRPr="00DF26A5">
        <w:rPr>
          <w:color w:val="000000"/>
          <w:rPrChange w:id="6033" w:author="Chen Liao" w:date="2021-03-09T15:09:00Z">
            <w:rPr>
              <w:color w:val="000000"/>
              <w:sz w:val="20"/>
              <w:szCs w:val="20"/>
            </w:rPr>
          </w:rPrChange>
        </w:rPr>
        <w:tab/>
        <w:t>Valcheva, R., et al., Inulin-type fructans improve active ulcerative colitis associated with microbiota changes and increased short-chain fatty acids levels. Gut Microbes, 2019. 10(3): p. 334-357.</w:t>
      </w:r>
    </w:p>
    <w:p w14:paraId="5CBAB6A6" w14:textId="77777777" w:rsidR="00ED3422" w:rsidRPr="004D26A3" w:rsidRDefault="00ED3422" w:rsidP="00235E3B">
      <w:pPr>
        <w:widowControl w:val="0"/>
        <w:autoSpaceDE w:val="0"/>
        <w:autoSpaceDN w:val="0"/>
        <w:adjustRightInd w:val="0"/>
        <w:jc w:val="both"/>
      </w:pPr>
      <w:r w:rsidRPr="00DF26A5">
        <w:rPr>
          <w:color w:val="000000"/>
          <w:rPrChange w:id="6034" w:author="Chen Liao" w:date="2021-03-09T15:09:00Z">
            <w:rPr>
              <w:color w:val="000000"/>
              <w:sz w:val="20"/>
              <w:szCs w:val="20"/>
            </w:rPr>
          </w:rPrChange>
        </w:rPr>
        <w:t>[10].</w:t>
      </w:r>
      <w:r w:rsidRPr="00DF26A5">
        <w:rPr>
          <w:color w:val="000000"/>
          <w:rPrChange w:id="6035" w:author="Chen Liao" w:date="2021-03-09T15:09:00Z">
            <w:rPr>
              <w:color w:val="000000"/>
              <w:sz w:val="20"/>
              <w:szCs w:val="20"/>
            </w:rPr>
          </w:rPrChange>
        </w:rPr>
        <w:tab/>
        <w:t>Rakoff-Nahoum, S., M.J. Coyne and L.E. Comstock, An Ecological Network of Polysaccharide Utilization among Human Intestinal Symbionts. Current Biology, 2014. 24(1): p. 40-49.</w:t>
      </w:r>
    </w:p>
    <w:p w14:paraId="01FDEE67" w14:textId="77777777" w:rsidR="00ED3422" w:rsidRPr="004D26A3" w:rsidRDefault="00ED3422" w:rsidP="00235E3B">
      <w:pPr>
        <w:widowControl w:val="0"/>
        <w:autoSpaceDE w:val="0"/>
        <w:autoSpaceDN w:val="0"/>
        <w:adjustRightInd w:val="0"/>
        <w:jc w:val="both"/>
      </w:pPr>
      <w:r w:rsidRPr="00DF26A5">
        <w:rPr>
          <w:color w:val="000000"/>
          <w:rPrChange w:id="6036" w:author="Chen Liao" w:date="2021-03-09T15:09:00Z">
            <w:rPr>
              <w:color w:val="000000"/>
              <w:sz w:val="20"/>
              <w:szCs w:val="20"/>
            </w:rPr>
          </w:rPrChange>
        </w:rPr>
        <w:t>[11].</w:t>
      </w:r>
      <w:r w:rsidRPr="00DF26A5">
        <w:rPr>
          <w:color w:val="000000"/>
          <w:rPrChange w:id="6037" w:author="Chen Liao" w:date="2021-03-09T15:09:00Z">
            <w:rPr>
              <w:color w:val="000000"/>
              <w:sz w:val="20"/>
              <w:szCs w:val="20"/>
            </w:rPr>
          </w:rPrChange>
        </w:rPr>
        <w:tab/>
        <w:t>Solden, L.M., et al., Interspecies cross-feeding orchestrates carbon degradation in the rumen ecosystem. Nature Microbiology, 2018. 3(11): p. 1274-1284.</w:t>
      </w:r>
    </w:p>
    <w:p w14:paraId="05AF8EB5" w14:textId="77777777" w:rsidR="00ED3422" w:rsidRPr="00203483" w:rsidRDefault="00ED3422" w:rsidP="00235E3B">
      <w:pPr>
        <w:widowControl w:val="0"/>
        <w:autoSpaceDE w:val="0"/>
        <w:autoSpaceDN w:val="0"/>
        <w:adjustRightInd w:val="0"/>
        <w:jc w:val="both"/>
      </w:pPr>
      <w:r w:rsidRPr="00DF26A5">
        <w:rPr>
          <w:color w:val="000000"/>
          <w:rPrChange w:id="6038" w:author="Chen Liao" w:date="2021-03-09T15:09:00Z">
            <w:rPr>
              <w:color w:val="000000"/>
              <w:sz w:val="20"/>
              <w:szCs w:val="20"/>
            </w:rPr>
          </w:rPrChange>
        </w:rPr>
        <w:t>[12].</w:t>
      </w:r>
      <w:r w:rsidRPr="00DF26A5">
        <w:rPr>
          <w:color w:val="000000"/>
          <w:rPrChange w:id="6039" w:author="Chen Liao" w:date="2021-03-09T15:09:00Z">
            <w:rPr>
              <w:color w:val="000000"/>
              <w:sz w:val="20"/>
              <w:szCs w:val="20"/>
            </w:rPr>
          </w:rPrChange>
        </w:rPr>
        <w:tab/>
        <w:t>Falony, G., et al., Cross-Feeding between Bifidobacterium longum BB536 and Acetate-</w:t>
      </w:r>
      <w:r w:rsidRPr="00DF26A5">
        <w:rPr>
          <w:color w:val="000000"/>
          <w:rPrChange w:id="6040" w:author="Chen Liao" w:date="2021-03-09T15:09:00Z">
            <w:rPr>
              <w:color w:val="000000"/>
              <w:sz w:val="20"/>
              <w:szCs w:val="20"/>
            </w:rPr>
          </w:rPrChange>
        </w:rPr>
        <w:lastRenderedPageBreak/>
        <w:t>Converting, Butyrate-Producing Colon Bacteria during Growth on Oligofructose. Applied and Environmental Microbiology, 2006. 72(12): p. 7835-7841.</w:t>
      </w:r>
    </w:p>
    <w:p w14:paraId="3B026C74" w14:textId="77777777" w:rsidR="00ED3422" w:rsidRPr="00203483" w:rsidRDefault="00ED3422" w:rsidP="00235E3B">
      <w:pPr>
        <w:widowControl w:val="0"/>
        <w:autoSpaceDE w:val="0"/>
        <w:autoSpaceDN w:val="0"/>
        <w:adjustRightInd w:val="0"/>
        <w:jc w:val="both"/>
      </w:pPr>
      <w:r w:rsidRPr="00DF26A5">
        <w:rPr>
          <w:color w:val="000000"/>
          <w:rPrChange w:id="6041" w:author="Chen Liao" w:date="2021-03-09T15:09:00Z">
            <w:rPr>
              <w:color w:val="000000"/>
              <w:sz w:val="20"/>
              <w:szCs w:val="20"/>
            </w:rPr>
          </w:rPrChange>
        </w:rPr>
        <w:t>[13].</w:t>
      </w:r>
      <w:r w:rsidRPr="00DF26A5">
        <w:rPr>
          <w:color w:val="000000"/>
          <w:rPrChange w:id="6042" w:author="Chen Liao" w:date="2021-03-09T15:09:00Z">
            <w:rPr>
              <w:color w:val="000000"/>
              <w:sz w:val="20"/>
              <w:szCs w:val="20"/>
            </w:rPr>
          </w:rPrChange>
        </w:rPr>
        <w:tab/>
        <w:t>Creswell, R., et al., High-resolution temporal profiling of the human gut microbiome reveals consistent and cascading alterations in response to dietary glycans. Genome Medicine, 2020. 12(1).</w:t>
      </w:r>
    </w:p>
    <w:p w14:paraId="67077F89" w14:textId="77777777" w:rsidR="00ED3422" w:rsidRPr="00203483" w:rsidRDefault="00ED3422" w:rsidP="00235E3B">
      <w:pPr>
        <w:widowControl w:val="0"/>
        <w:autoSpaceDE w:val="0"/>
        <w:autoSpaceDN w:val="0"/>
        <w:adjustRightInd w:val="0"/>
        <w:jc w:val="both"/>
      </w:pPr>
      <w:r w:rsidRPr="00DF26A5">
        <w:rPr>
          <w:color w:val="000000"/>
          <w:rPrChange w:id="6043" w:author="Chen Liao" w:date="2021-03-09T15:09:00Z">
            <w:rPr>
              <w:color w:val="000000"/>
              <w:sz w:val="20"/>
              <w:szCs w:val="20"/>
            </w:rPr>
          </w:rPrChange>
        </w:rPr>
        <w:t>[14].</w:t>
      </w:r>
      <w:r w:rsidRPr="00DF26A5">
        <w:rPr>
          <w:color w:val="000000"/>
          <w:rPrChange w:id="6044" w:author="Chen Liao" w:date="2021-03-09T15:09:00Z">
            <w:rPr>
              <w:color w:val="000000"/>
              <w:sz w:val="20"/>
              <w:szCs w:val="20"/>
            </w:rPr>
          </w:rPrChange>
        </w:rPr>
        <w:tab/>
        <w:t>Kolodziejczyk, A.A., D. Zheng and E. Elinav, Diet-microbiota interactions and personalized nutrition. Nat Rev Microbiol, 2019. 17(12): p. 742-753.</w:t>
      </w:r>
    </w:p>
    <w:p w14:paraId="25B4A0C9" w14:textId="77777777" w:rsidR="00ED3422" w:rsidRPr="00203483" w:rsidRDefault="00ED3422" w:rsidP="00235E3B">
      <w:pPr>
        <w:widowControl w:val="0"/>
        <w:autoSpaceDE w:val="0"/>
        <w:autoSpaceDN w:val="0"/>
        <w:adjustRightInd w:val="0"/>
        <w:jc w:val="both"/>
      </w:pPr>
      <w:r w:rsidRPr="00DF26A5">
        <w:rPr>
          <w:color w:val="000000"/>
          <w:rPrChange w:id="6045" w:author="Chen Liao" w:date="2021-03-09T15:09:00Z">
            <w:rPr>
              <w:color w:val="000000"/>
              <w:sz w:val="20"/>
              <w:szCs w:val="20"/>
            </w:rPr>
          </w:rPrChange>
        </w:rPr>
        <w:t>[15].</w:t>
      </w:r>
      <w:r w:rsidRPr="00DF26A5">
        <w:rPr>
          <w:color w:val="000000"/>
          <w:rPrChange w:id="6046" w:author="Chen Liao" w:date="2021-03-09T15:09:00Z">
            <w:rPr>
              <w:color w:val="000000"/>
              <w:sz w:val="20"/>
              <w:szCs w:val="20"/>
            </w:rPr>
          </w:rPrChange>
        </w:rPr>
        <w:tab/>
        <w:t>Cockburn, D.W. and N.M. Koropatkin, Polysaccharide Degradation by the Intestinal Microbiota and Its Influence on Human Health and Disease. J Mol Biol, 2016. 428(16): p. 3230-3252.</w:t>
      </w:r>
    </w:p>
    <w:p w14:paraId="1D88F5B8" w14:textId="77777777" w:rsidR="00ED3422" w:rsidRPr="00203483" w:rsidRDefault="00ED3422" w:rsidP="00235E3B">
      <w:pPr>
        <w:widowControl w:val="0"/>
        <w:autoSpaceDE w:val="0"/>
        <w:autoSpaceDN w:val="0"/>
        <w:adjustRightInd w:val="0"/>
        <w:jc w:val="both"/>
      </w:pPr>
      <w:r w:rsidRPr="00DF26A5">
        <w:rPr>
          <w:color w:val="000000"/>
          <w:rPrChange w:id="6047" w:author="Chen Liao" w:date="2021-03-09T15:09:00Z">
            <w:rPr>
              <w:color w:val="000000"/>
              <w:sz w:val="20"/>
              <w:szCs w:val="20"/>
            </w:rPr>
          </w:rPrChange>
        </w:rPr>
        <w:t>[16].</w:t>
      </w:r>
      <w:r w:rsidRPr="00DF26A5">
        <w:rPr>
          <w:color w:val="000000"/>
          <w:rPrChange w:id="6048" w:author="Chen Liao" w:date="2021-03-09T15:09:00Z">
            <w:rPr>
              <w:color w:val="000000"/>
              <w:sz w:val="20"/>
              <w:szCs w:val="20"/>
            </w:rPr>
          </w:rPrChange>
        </w:rPr>
        <w:tab/>
        <w:t>Ze, X., et al., Ruminococcus bromii is a keystone species for the degradation of resistant starch in the human colon. ISME J, 2012. 6(8): p. 1535-43.</w:t>
      </w:r>
    </w:p>
    <w:p w14:paraId="2A475E40" w14:textId="77777777" w:rsidR="00ED3422" w:rsidRPr="00203483" w:rsidRDefault="00ED3422" w:rsidP="00235E3B">
      <w:pPr>
        <w:widowControl w:val="0"/>
        <w:autoSpaceDE w:val="0"/>
        <w:autoSpaceDN w:val="0"/>
        <w:adjustRightInd w:val="0"/>
        <w:jc w:val="both"/>
      </w:pPr>
      <w:r w:rsidRPr="00DF26A5">
        <w:rPr>
          <w:color w:val="000000"/>
          <w:rPrChange w:id="6049" w:author="Chen Liao" w:date="2021-03-09T15:09:00Z">
            <w:rPr>
              <w:color w:val="000000"/>
              <w:sz w:val="20"/>
              <w:szCs w:val="20"/>
            </w:rPr>
          </w:rPrChange>
        </w:rPr>
        <w:t>[17].</w:t>
      </w:r>
      <w:r w:rsidRPr="00DF26A5">
        <w:rPr>
          <w:color w:val="000000"/>
          <w:rPrChange w:id="6050" w:author="Chen Liao" w:date="2021-03-09T15:09:00Z">
            <w:rPr>
              <w:color w:val="000000"/>
              <w:sz w:val="20"/>
              <w:szCs w:val="20"/>
            </w:rPr>
          </w:rPrChange>
        </w:rPr>
        <w:tab/>
        <w:t>Salonen, A., et al., Impact of diet and individual variation on intestinal microbiota composition and  fermentation products in obese men. ISME J, 2014. 8(11): p. 2218-30.</w:t>
      </w:r>
    </w:p>
    <w:p w14:paraId="0EF77EE4" w14:textId="77777777" w:rsidR="00ED3422" w:rsidRPr="00203483" w:rsidRDefault="00ED3422" w:rsidP="00235E3B">
      <w:pPr>
        <w:widowControl w:val="0"/>
        <w:autoSpaceDE w:val="0"/>
        <w:autoSpaceDN w:val="0"/>
        <w:adjustRightInd w:val="0"/>
        <w:jc w:val="both"/>
      </w:pPr>
      <w:r w:rsidRPr="00DF26A5">
        <w:rPr>
          <w:color w:val="000000"/>
          <w:rPrChange w:id="6051" w:author="Chen Liao" w:date="2021-03-09T15:09:00Z">
            <w:rPr>
              <w:color w:val="000000"/>
              <w:sz w:val="20"/>
              <w:szCs w:val="20"/>
            </w:rPr>
          </w:rPrChange>
        </w:rPr>
        <w:t>[18].</w:t>
      </w:r>
      <w:r w:rsidRPr="00DF26A5">
        <w:rPr>
          <w:color w:val="000000"/>
          <w:rPrChange w:id="6052" w:author="Chen Liao" w:date="2021-03-09T15:09:00Z">
            <w:rPr>
              <w:color w:val="000000"/>
              <w:sz w:val="20"/>
              <w:szCs w:val="20"/>
            </w:rPr>
          </w:rPrChange>
        </w:rPr>
        <w:tab/>
        <w:t>Ahmed, W. and S. Rashid, Functional and therapeutic potential of inulin: A comprehensive review. Crit Rev Food Sci Nutr, 2019. 59(1): p. 1-13.</w:t>
      </w:r>
    </w:p>
    <w:p w14:paraId="47CBA8CD" w14:textId="77777777" w:rsidR="00ED3422" w:rsidRPr="00203483" w:rsidRDefault="00ED3422" w:rsidP="00235E3B">
      <w:pPr>
        <w:widowControl w:val="0"/>
        <w:autoSpaceDE w:val="0"/>
        <w:autoSpaceDN w:val="0"/>
        <w:adjustRightInd w:val="0"/>
        <w:jc w:val="both"/>
      </w:pPr>
      <w:r w:rsidRPr="00DF26A5">
        <w:rPr>
          <w:color w:val="000000"/>
          <w:rPrChange w:id="6053" w:author="Chen Liao" w:date="2021-03-09T15:09:00Z">
            <w:rPr>
              <w:color w:val="000000"/>
              <w:sz w:val="20"/>
              <w:szCs w:val="20"/>
            </w:rPr>
          </w:rPrChange>
        </w:rPr>
        <w:t>[19].</w:t>
      </w:r>
      <w:r w:rsidRPr="00DF26A5">
        <w:rPr>
          <w:color w:val="000000"/>
          <w:rPrChange w:id="6054" w:author="Chen Liao" w:date="2021-03-09T15:09:00Z">
            <w:rPr>
              <w:color w:val="000000"/>
              <w:sz w:val="20"/>
              <w:szCs w:val="20"/>
            </w:rPr>
          </w:rPrChange>
        </w:rPr>
        <w:tab/>
        <w:t>Cerqueira, F.M., et al., Starch Digestion by Gut Bacteria: Crowdsourcing for Carbs. Trends in Microbiology, 2019.</w:t>
      </w:r>
    </w:p>
    <w:p w14:paraId="6B178E3F" w14:textId="77777777" w:rsidR="00ED3422" w:rsidRPr="00203483" w:rsidRDefault="00ED3422" w:rsidP="00235E3B">
      <w:pPr>
        <w:widowControl w:val="0"/>
        <w:autoSpaceDE w:val="0"/>
        <w:autoSpaceDN w:val="0"/>
        <w:adjustRightInd w:val="0"/>
        <w:jc w:val="both"/>
      </w:pPr>
      <w:r w:rsidRPr="00DF26A5">
        <w:rPr>
          <w:color w:val="000000"/>
          <w:rPrChange w:id="6055" w:author="Chen Liao" w:date="2021-03-09T15:09:00Z">
            <w:rPr>
              <w:color w:val="000000"/>
              <w:sz w:val="20"/>
              <w:szCs w:val="20"/>
            </w:rPr>
          </w:rPrChange>
        </w:rPr>
        <w:t>[20].</w:t>
      </w:r>
      <w:r w:rsidRPr="00DF26A5">
        <w:rPr>
          <w:color w:val="000000"/>
          <w:rPrChange w:id="6056" w:author="Chen Liao" w:date="2021-03-09T15:09:00Z">
            <w:rPr>
              <w:color w:val="000000"/>
              <w:sz w:val="20"/>
              <w:szCs w:val="20"/>
            </w:rPr>
          </w:rPrChange>
        </w:rPr>
        <w:tab/>
      </w:r>
      <w:bookmarkStart w:id="6057" w:name="_neb155EC6C4_3BF2_49E3_B5CB_4BF83B75F5A1"/>
      <w:r w:rsidRPr="00DF26A5">
        <w:rPr>
          <w:color w:val="000000"/>
          <w:rPrChange w:id="6058" w:author="Chen Liao" w:date="2021-03-09T15:09:00Z">
            <w:rPr>
              <w:color w:val="000000"/>
              <w:sz w:val="20"/>
              <w:szCs w:val="20"/>
            </w:rPr>
          </w:rPrChange>
        </w:rPr>
        <w:t>Martino, C., et al., A Novel Sparse Compositional Technique Reveals Microbial Perturbations. mSystems, 2019. 4(1).</w:t>
      </w:r>
      <w:bookmarkEnd w:id="6057"/>
    </w:p>
    <w:p w14:paraId="01B8F58F" w14:textId="77777777" w:rsidR="00ED3422" w:rsidRPr="00203483" w:rsidRDefault="00ED3422" w:rsidP="00235E3B">
      <w:pPr>
        <w:widowControl w:val="0"/>
        <w:autoSpaceDE w:val="0"/>
        <w:autoSpaceDN w:val="0"/>
        <w:adjustRightInd w:val="0"/>
        <w:jc w:val="both"/>
      </w:pPr>
      <w:r w:rsidRPr="00DF26A5">
        <w:rPr>
          <w:color w:val="000000"/>
          <w:rPrChange w:id="6059" w:author="Chen Liao" w:date="2021-03-09T15:09:00Z">
            <w:rPr>
              <w:color w:val="000000"/>
              <w:sz w:val="20"/>
              <w:szCs w:val="20"/>
            </w:rPr>
          </w:rPrChange>
        </w:rPr>
        <w:t>[21].</w:t>
      </w:r>
      <w:r w:rsidRPr="00DF26A5">
        <w:rPr>
          <w:color w:val="000000"/>
          <w:rPrChange w:id="6060" w:author="Chen Liao" w:date="2021-03-09T15:09:00Z">
            <w:rPr>
              <w:color w:val="000000"/>
              <w:sz w:val="20"/>
              <w:szCs w:val="20"/>
            </w:rPr>
          </w:rPrChange>
        </w:rPr>
        <w:tab/>
        <w:t>Belzer, C., et al., Microbial Metabolic Networks at the Mucus Layer Lead to Diet-Independent Butyrate and Vitamin B12 Production by Intestinal Symbionts. mBio, 2017. 8(5).</w:t>
      </w:r>
    </w:p>
    <w:p w14:paraId="2FB12D5E" w14:textId="77777777" w:rsidR="00ED3422" w:rsidRPr="00203483" w:rsidRDefault="00ED3422" w:rsidP="00235E3B">
      <w:pPr>
        <w:widowControl w:val="0"/>
        <w:autoSpaceDE w:val="0"/>
        <w:autoSpaceDN w:val="0"/>
        <w:adjustRightInd w:val="0"/>
        <w:jc w:val="both"/>
      </w:pPr>
      <w:r w:rsidRPr="00DF26A5">
        <w:rPr>
          <w:color w:val="000000"/>
          <w:rPrChange w:id="6061" w:author="Chen Liao" w:date="2021-03-09T15:09:00Z">
            <w:rPr>
              <w:color w:val="000000"/>
              <w:sz w:val="20"/>
              <w:szCs w:val="20"/>
            </w:rPr>
          </w:rPrChange>
        </w:rPr>
        <w:t>[22].</w:t>
      </w:r>
      <w:r w:rsidRPr="00DF26A5">
        <w:rPr>
          <w:color w:val="000000"/>
          <w:rPrChange w:id="6062" w:author="Chen Liao" w:date="2021-03-09T15:09:00Z">
            <w:rPr>
              <w:color w:val="000000"/>
              <w:sz w:val="20"/>
              <w:szCs w:val="20"/>
            </w:rPr>
          </w:rPrChange>
        </w:rPr>
        <w:tab/>
        <w:t>Chijiiwa, R., et al., Single-cell genomics of uncultured bacteria reveals dietary fiber responders in the mouse gut microbiota. Microbiome, 2020. 8(1): p. 5-14</w:t>
      </w:r>
    </w:p>
    <w:p w14:paraId="3B262E64" w14:textId="77777777" w:rsidR="00ED3422" w:rsidRPr="00203483" w:rsidRDefault="00ED3422" w:rsidP="00235E3B">
      <w:pPr>
        <w:widowControl w:val="0"/>
        <w:autoSpaceDE w:val="0"/>
        <w:autoSpaceDN w:val="0"/>
        <w:adjustRightInd w:val="0"/>
        <w:jc w:val="both"/>
      </w:pPr>
      <w:r w:rsidRPr="00DF26A5">
        <w:rPr>
          <w:color w:val="000000"/>
          <w:rPrChange w:id="6063" w:author="Chen Liao" w:date="2021-03-09T15:09:00Z">
            <w:rPr>
              <w:color w:val="000000"/>
              <w:sz w:val="20"/>
              <w:szCs w:val="20"/>
            </w:rPr>
          </w:rPrChange>
        </w:rPr>
        <w:t>.</w:t>
      </w:r>
    </w:p>
    <w:p w14:paraId="42CE887F" w14:textId="77777777" w:rsidR="00ED3422" w:rsidRPr="00203483" w:rsidRDefault="00ED3422" w:rsidP="00235E3B">
      <w:pPr>
        <w:widowControl w:val="0"/>
        <w:autoSpaceDE w:val="0"/>
        <w:autoSpaceDN w:val="0"/>
        <w:adjustRightInd w:val="0"/>
        <w:jc w:val="both"/>
      </w:pPr>
      <w:r w:rsidRPr="00DF26A5">
        <w:rPr>
          <w:color w:val="000000"/>
          <w:rPrChange w:id="6064" w:author="Chen Liao" w:date="2021-03-09T15:09:00Z">
            <w:rPr>
              <w:color w:val="000000"/>
              <w:sz w:val="20"/>
              <w:szCs w:val="20"/>
            </w:rPr>
          </w:rPrChange>
        </w:rPr>
        <w:t>[23].</w:t>
      </w:r>
      <w:r w:rsidRPr="00DF26A5">
        <w:rPr>
          <w:color w:val="000000"/>
          <w:rPrChange w:id="6065" w:author="Chen Liao" w:date="2021-03-09T15:09:00Z">
            <w:rPr>
              <w:color w:val="000000"/>
              <w:sz w:val="20"/>
              <w:szCs w:val="20"/>
            </w:rPr>
          </w:rPrChange>
        </w:rPr>
        <w:tab/>
        <w:t>Rakoff-Nahoum, S., K.R. Foster and L.E. Comstock, The evolution of cooperation within the gut microbiota. Nature, 2016. 533(7602): p. 255-259.</w:t>
      </w:r>
    </w:p>
    <w:p w14:paraId="085745A2" w14:textId="77777777" w:rsidR="00ED3422" w:rsidRPr="00203483" w:rsidRDefault="00ED3422" w:rsidP="00235E3B">
      <w:pPr>
        <w:widowControl w:val="0"/>
        <w:autoSpaceDE w:val="0"/>
        <w:autoSpaceDN w:val="0"/>
        <w:adjustRightInd w:val="0"/>
        <w:jc w:val="both"/>
      </w:pPr>
      <w:r w:rsidRPr="00DF26A5">
        <w:rPr>
          <w:color w:val="000000"/>
          <w:rPrChange w:id="6066" w:author="Chen Liao" w:date="2021-03-09T15:09:00Z">
            <w:rPr>
              <w:color w:val="000000"/>
              <w:sz w:val="20"/>
              <w:szCs w:val="20"/>
            </w:rPr>
          </w:rPrChange>
        </w:rPr>
        <w:t>[24].</w:t>
      </w:r>
      <w:r w:rsidRPr="00DF26A5">
        <w:rPr>
          <w:color w:val="000000"/>
          <w:rPrChange w:id="6067" w:author="Chen Liao" w:date="2021-03-09T15:09:00Z">
            <w:rPr>
              <w:color w:val="000000"/>
              <w:sz w:val="20"/>
              <w:szCs w:val="20"/>
            </w:rPr>
          </w:rPrChange>
        </w:rPr>
        <w:tab/>
      </w:r>
      <w:bookmarkStart w:id="6068" w:name="_neb20E0F874_7279_430D_ADF2_AB5CDFAA0AA9"/>
      <w:r w:rsidRPr="00DF26A5">
        <w:rPr>
          <w:color w:val="000000"/>
          <w:rPrChange w:id="6069" w:author="Chen Liao" w:date="2021-03-09T15:09:00Z">
            <w:rPr>
              <w:color w:val="000000"/>
              <w:sz w:val="20"/>
              <w:szCs w:val="20"/>
            </w:rPr>
          </w:rPrChange>
        </w:rPr>
        <w:t>Koropatkin, N.M., E.A. Cameron and E.C. Martens, How glycan metabolism shapes the human gut microbiota. Nat Rev Microbiol, 2012. 10(5): p. 323-35.</w:t>
      </w:r>
      <w:bookmarkEnd w:id="6068"/>
    </w:p>
    <w:p w14:paraId="171714FF" w14:textId="77777777" w:rsidR="00ED3422" w:rsidRPr="00203483" w:rsidRDefault="00ED3422" w:rsidP="00235E3B">
      <w:pPr>
        <w:widowControl w:val="0"/>
        <w:autoSpaceDE w:val="0"/>
        <w:autoSpaceDN w:val="0"/>
        <w:adjustRightInd w:val="0"/>
        <w:jc w:val="both"/>
      </w:pPr>
      <w:r w:rsidRPr="00DF26A5">
        <w:rPr>
          <w:color w:val="000000"/>
          <w:rPrChange w:id="6070" w:author="Chen Liao" w:date="2021-03-09T15:09:00Z">
            <w:rPr>
              <w:color w:val="000000"/>
              <w:sz w:val="20"/>
              <w:szCs w:val="20"/>
            </w:rPr>
          </w:rPrChange>
        </w:rPr>
        <w:t>[25].</w:t>
      </w:r>
      <w:r w:rsidRPr="00DF26A5">
        <w:rPr>
          <w:color w:val="000000"/>
          <w:rPrChange w:id="6071" w:author="Chen Liao" w:date="2021-03-09T15:09:00Z">
            <w:rPr>
              <w:color w:val="000000"/>
              <w:sz w:val="20"/>
              <w:szCs w:val="20"/>
            </w:rPr>
          </w:rPrChange>
        </w:rPr>
        <w:tab/>
        <w:t>Baxter, N.T., et al., The Glucoamylase Inhibitor Acarbose Has a Diet-Dependent and Reversible Effect on the Murine Gut Microbiome. mSphere, 2019. 4(1).</w:t>
      </w:r>
    </w:p>
    <w:p w14:paraId="6B8D3681" w14:textId="77777777" w:rsidR="00ED3422" w:rsidRPr="00203483" w:rsidRDefault="00ED3422" w:rsidP="00235E3B">
      <w:pPr>
        <w:widowControl w:val="0"/>
        <w:autoSpaceDE w:val="0"/>
        <w:autoSpaceDN w:val="0"/>
        <w:adjustRightInd w:val="0"/>
        <w:jc w:val="both"/>
      </w:pPr>
      <w:r w:rsidRPr="00DF26A5">
        <w:rPr>
          <w:color w:val="000000"/>
          <w:rPrChange w:id="6072" w:author="Chen Liao" w:date="2021-03-09T15:09:00Z">
            <w:rPr>
              <w:color w:val="000000"/>
              <w:sz w:val="20"/>
              <w:szCs w:val="20"/>
            </w:rPr>
          </w:rPrChange>
        </w:rPr>
        <w:t>[26].</w:t>
      </w:r>
      <w:r w:rsidRPr="00DF26A5">
        <w:rPr>
          <w:color w:val="000000"/>
          <w:rPrChange w:id="6073" w:author="Chen Liao" w:date="2021-03-09T15:09:00Z">
            <w:rPr>
              <w:color w:val="000000"/>
              <w:sz w:val="20"/>
              <w:szCs w:val="20"/>
            </w:rPr>
          </w:rPrChange>
        </w:rPr>
        <w:tab/>
        <w:t>Walker, A.W., et al., Dominant and diet-responsive groups of bacteria within the human colonic microbiota. ISME J, 2011. 5(2): p. 220-30.</w:t>
      </w:r>
    </w:p>
    <w:p w14:paraId="2370D1B9" w14:textId="77777777" w:rsidR="00ED3422" w:rsidRPr="00203483" w:rsidRDefault="00ED3422" w:rsidP="00235E3B">
      <w:pPr>
        <w:widowControl w:val="0"/>
        <w:autoSpaceDE w:val="0"/>
        <w:autoSpaceDN w:val="0"/>
        <w:adjustRightInd w:val="0"/>
        <w:jc w:val="both"/>
      </w:pPr>
      <w:r w:rsidRPr="00DF26A5">
        <w:rPr>
          <w:color w:val="000000"/>
          <w:rPrChange w:id="6074" w:author="Chen Liao" w:date="2021-03-09T15:09:00Z">
            <w:rPr>
              <w:color w:val="000000"/>
              <w:sz w:val="20"/>
              <w:szCs w:val="20"/>
            </w:rPr>
          </w:rPrChange>
        </w:rPr>
        <w:t>[27].</w:t>
      </w:r>
      <w:r w:rsidRPr="00DF26A5">
        <w:rPr>
          <w:color w:val="000000"/>
          <w:rPrChange w:id="6075" w:author="Chen Liao" w:date="2021-03-09T15:09:00Z">
            <w:rPr>
              <w:color w:val="000000"/>
              <w:sz w:val="20"/>
              <w:szCs w:val="20"/>
            </w:rPr>
          </w:rPrChange>
        </w:rPr>
        <w:tab/>
        <w:t>David, L.A., et al., Diet rapidly and reproducibly alters the human gut microbiome. Nature, 2014. 505(7484): p. 559-63.</w:t>
      </w:r>
    </w:p>
    <w:p w14:paraId="3A2A7E8C" w14:textId="77777777" w:rsidR="00ED3422" w:rsidRPr="00203483" w:rsidRDefault="00ED3422" w:rsidP="00235E3B">
      <w:pPr>
        <w:widowControl w:val="0"/>
        <w:autoSpaceDE w:val="0"/>
        <w:autoSpaceDN w:val="0"/>
        <w:adjustRightInd w:val="0"/>
        <w:jc w:val="both"/>
      </w:pPr>
      <w:r w:rsidRPr="00DF26A5">
        <w:rPr>
          <w:color w:val="000000"/>
          <w:rPrChange w:id="6076" w:author="Chen Liao" w:date="2021-03-09T15:09:00Z">
            <w:rPr>
              <w:color w:val="000000"/>
              <w:sz w:val="20"/>
              <w:szCs w:val="20"/>
            </w:rPr>
          </w:rPrChange>
        </w:rPr>
        <w:t>[28].</w:t>
      </w:r>
      <w:r w:rsidRPr="00DF26A5">
        <w:rPr>
          <w:color w:val="000000"/>
          <w:rPrChange w:id="6077" w:author="Chen Liao" w:date="2021-03-09T15:09:00Z">
            <w:rPr>
              <w:color w:val="000000"/>
              <w:sz w:val="20"/>
              <w:szCs w:val="20"/>
            </w:rPr>
          </w:rPrChange>
        </w:rPr>
        <w:tab/>
        <w:t>Hiel, S., et al., Effects of a diet based on inulin-rich vegetables on gut health and nutritional behavior in healthy humans. Am J Clin Nutr, 2019. 109(6): p. 1683-1695.</w:t>
      </w:r>
    </w:p>
    <w:p w14:paraId="0B45A09F" w14:textId="77777777" w:rsidR="00ED3422" w:rsidRPr="00203483" w:rsidRDefault="00ED3422" w:rsidP="00235E3B">
      <w:pPr>
        <w:widowControl w:val="0"/>
        <w:autoSpaceDE w:val="0"/>
        <w:autoSpaceDN w:val="0"/>
        <w:adjustRightInd w:val="0"/>
        <w:jc w:val="both"/>
      </w:pPr>
      <w:r w:rsidRPr="00DF26A5">
        <w:rPr>
          <w:color w:val="000000"/>
          <w:rPrChange w:id="6078" w:author="Chen Liao" w:date="2021-03-09T15:09:00Z">
            <w:rPr>
              <w:color w:val="000000"/>
              <w:sz w:val="20"/>
              <w:szCs w:val="20"/>
            </w:rPr>
          </w:rPrChange>
        </w:rPr>
        <w:t>[29].</w:t>
      </w:r>
      <w:r w:rsidRPr="00DF26A5">
        <w:rPr>
          <w:color w:val="000000"/>
          <w:rPrChange w:id="6079" w:author="Chen Liao" w:date="2021-03-09T15:09:00Z">
            <w:rPr>
              <w:color w:val="000000"/>
              <w:sz w:val="20"/>
              <w:szCs w:val="20"/>
            </w:rPr>
          </w:rPrChange>
        </w:rPr>
        <w:tab/>
        <w:t>Wu, G.D., et al., Linking long-term dietary patterns with gut microbial enterotypes. Science, 2011. 334(6052): p. 105-8.</w:t>
      </w:r>
    </w:p>
    <w:p w14:paraId="092FAC7C" w14:textId="77777777" w:rsidR="00ED3422" w:rsidRPr="00203483" w:rsidRDefault="00ED3422" w:rsidP="00235E3B">
      <w:pPr>
        <w:widowControl w:val="0"/>
        <w:autoSpaceDE w:val="0"/>
        <w:autoSpaceDN w:val="0"/>
        <w:adjustRightInd w:val="0"/>
        <w:jc w:val="both"/>
      </w:pPr>
      <w:r w:rsidRPr="00DF26A5">
        <w:rPr>
          <w:color w:val="000000"/>
          <w:rPrChange w:id="6080" w:author="Chen Liao" w:date="2021-03-09T15:09:00Z">
            <w:rPr>
              <w:color w:val="000000"/>
              <w:sz w:val="20"/>
              <w:szCs w:val="20"/>
            </w:rPr>
          </w:rPrChange>
        </w:rPr>
        <w:t>[30].</w:t>
      </w:r>
      <w:r w:rsidRPr="00DF26A5">
        <w:rPr>
          <w:color w:val="000000"/>
          <w:rPrChange w:id="6081" w:author="Chen Liao" w:date="2021-03-09T15:09:00Z">
            <w:rPr>
              <w:color w:val="000000"/>
              <w:sz w:val="20"/>
              <w:szCs w:val="20"/>
            </w:rPr>
          </w:rPrChange>
        </w:rPr>
        <w:tab/>
        <w:t>Nordgaard, I., et al., Colonic production of butyrate in patients with previous colonic cancer during long-term treatment with dietary fibre (Plantago ovata seeds). Scand J Gastroenterol, 1996. 31(10): p. 1011-20.</w:t>
      </w:r>
    </w:p>
    <w:p w14:paraId="04F8D7C8" w14:textId="77777777" w:rsidR="00ED3422" w:rsidRPr="00203483" w:rsidRDefault="00ED3422" w:rsidP="00235E3B">
      <w:pPr>
        <w:widowControl w:val="0"/>
        <w:autoSpaceDE w:val="0"/>
        <w:autoSpaceDN w:val="0"/>
        <w:adjustRightInd w:val="0"/>
        <w:jc w:val="both"/>
      </w:pPr>
      <w:r w:rsidRPr="00DF26A5">
        <w:rPr>
          <w:color w:val="000000"/>
          <w:rPrChange w:id="6082" w:author="Chen Liao" w:date="2021-03-09T15:09:00Z">
            <w:rPr>
              <w:color w:val="000000"/>
              <w:sz w:val="20"/>
              <w:szCs w:val="20"/>
            </w:rPr>
          </w:rPrChange>
        </w:rPr>
        <w:t>[31].</w:t>
      </w:r>
      <w:r w:rsidRPr="00DF26A5">
        <w:rPr>
          <w:color w:val="000000"/>
          <w:rPrChange w:id="6083" w:author="Chen Liao" w:date="2021-03-09T15:09:00Z">
            <w:rPr>
              <w:color w:val="000000"/>
              <w:sz w:val="20"/>
              <w:szCs w:val="20"/>
            </w:rPr>
          </w:rPrChange>
        </w:rPr>
        <w:tab/>
      </w:r>
      <w:bookmarkStart w:id="6084" w:name="_neb7B87C2A1_40B7_49CC_A3AF_D897DB5091AE"/>
      <w:r w:rsidRPr="00DF26A5">
        <w:rPr>
          <w:color w:val="000000"/>
          <w:rPrChange w:id="6085" w:author="Chen Liao" w:date="2021-03-09T15:09:00Z">
            <w:rPr>
              <w:color w:val="000000"/>
              <w:sz w:val="20"/>
              <w:szCs w:val="20"/>
            </w:rPr>
          </w:rPrChange>
        </w:rPr>
        <w:t>Dogra, S.K., J. Doré and S. Damak, Gut Microbiota Resilience: Definition, Link to Health and Strategies for Intervention. Frontiers in Microbiology, 2020. 11.</w:t>
      </w:r>
      <w:bookmarkEnd w:id="6084"/>
    </w:p>
    <w:p w14:paraId="597AD91D" w14:textId="77777777" w:rsidR="00ED3422" w:rsidRPr="00203483" w:rsidRDefault="00ED3422" w:rsidP="00235E3B">
      <w:pPr>
        <w:widowControl w:val="0"/>
        <w:autoSpaceDE w:val="0"/>
        <w:autoSpaceDN w:val="0"/>
        <w:adjustRightInd w:val="0"/>
        <w:jc w:val="both"/>
      </w:pPr>
      <w:r w:rsidRPr="00DF26A5">
        <w:rPr>
          <w:color w:val="000000"/>
          <w:rPrChange w:id="6086" w:author="Chen Liao" w:date="2021-03-09T15:09:00Z">
            <w:rPr>
              <w:color w:val="000000"/>
              <w:sz w:val="20"/>
              <w:szCs w:val="20"/>
            </w:rPr>
          </w:rPrChange>
        </w:rPr>
        <w:t>[32].</w:t>
      </w:r>
      <w:r w:rsidRPr="00DF26A5">
        <w:rPr>
          <w:color w:val="000000"/>
          <w:rPrChange w:id="6087" w:author="Chen Liao" w:date="2021-03-09T15:09:00Z">
            <w:rPr>
              <w:color w:val="000000"/>
              <w:sz w:val="20"/>
              <w:szCs w:val="20"/>
            </w:rPr>
          </w:rPrChange>
        </w:rPr>
        <w:tab/>
        <w:t>Fragiadakis, G.K., et al., Long-term dietary intervention reveals resilience of the gut microbiota despite changes in diet and weight. The American Journal of Clinical Nutrition, 2020.</w:t>
      </w:r>
    </w:p>
    <w:p w14:paraId="58E815FC" w14:textId="77777777" w:rsidR="00ED3422" w:rsidRPr="00203483" w:rsidRDefault="00ED3422" w:rsidP="00235E3B">
      <w:pPr>
        <w:widowControl w:val="0"/>
        <w:autoSpaceDE w:val="0"/>
        <w:autoSpaceDN w:val="0"/>
        <w:adjustRightInd w:val="0"/>
        <w:jc w:val="both"/>
      </w:pPr>
      <w:r w:rsidRPr="00DF26A5">
        <w:rPr>
          <w:color w:val="000000"/>
          <w:rPrChange w:id="6088" w:author="Chen Liao" w:date="2021-03-09T15:09:00Z">
            <w:rPr>
              <w:color w:val="000000"/>
              <w:sz w:val="20"/>
              <w:szCs w:val="20"/>
            </w:rPr>
          </w:rPrChange>
        </w:rPr>
        <w:lastRenderedPageBreak/>
        <w:t>[33].</w:t>
      </w:r>
      <w:r w:rsidRPr="00DF26A5">
        <w:rPr>
          <w:color w:val="000000"/>
          <w:rPrChange w:id="6089" w:author="Chen Liao" w:date="2021-03-09T15:09:00Z">
            <w:rPr>
              <w:color w:val="000000"/>
              <w:sz w:val="20"/>
              <w:szCs w:val="20"/>
            </w:rPr>
          </w:rPrChange>
        </w:rPr>
        <w:tab/>
        <w:t>Korem, T., et al., Bread Affects Clinical Parameters and Induces Gut Microbiome-Associated Personal  Glycemic Responses. Cell Metab, 2017. 25(6): p. 1243-1253.e5.</w:t>
      </w:r>
    </w:p>
    <w:p w14:paraId="5AA04654" w14:textId="77777777" w:rsidR="00ED3422" w:rsidRPr="00203483" w:rsidRDefault="00ED3422" w:rsidP="00235E3B">
      <w:pPr>
        <w:widowControl w:val="0"/>
        <w:autoSpaceDE w:val="0"/>
        <w:autoSpaceDN w:val="0"/>
        <w:adjustRightInd w:val="0"/>
        <w:jc w:val="both"/>
      </w:pPr>
      <w:r w:rsidRPr="00DF26A5">
        <w:rPr>
          <w:color w:val="000000"/>
          <w:rPrChange w:id="6090" w:author="Chen Liao" w:date="2021-03-09T15:09:00Z">
            <w:rPr>
              <w:color w:val="000000"/>
              <w:sz w:val="20"/>
              <w:szCs w:val="20"/>
            </w:rPr>
          </w:rPrChange>
        </w:rPr>
        <w:t>[34].</w:t>
      </w:r>
      <w:r w:rsidRPr="00DF26A5">
        <w:rPr>
          <w:color w:val="000000"/>
          <w:rPrChange w:id="6091" w:author="Chen Liao" w:date="2021-03-09T15:09:00Z">
            <w:rPr>
              <w:color w:val="000000"/>
              <w:sz w:val="20"/>
              <w:szCs w:val="20"/>
            </w:rPr>
          </w:rPrChange>
        </w:rPr>
        <w:tab/>
        <w:t>Zhu, L., et al., Inulin with different degrees of polymerization modulates composition of intestinal microbiota in mice. FEMS Microbiology Letters, 2017. 364(10).</w:t>
      </w:r>
    </w:p>
    <w:p w14:paraId="51B6DFED" w14:textId="77777777" w:rsidR="00ED3422" w:rsidRPr="00203483" w:rsidRDefault="00ED3422" w:rsidP="00235E3B">
      <w:pPr>
        <w:widowControl w:val="0"/>
        <w:autoSpaceDE w:val="0"/>
        <w:autoSpaceDN w:val="0"/>
        <w:adjustRightInd w:val="0"/>
        <w:jc w:val="both"/>
      </w:pPr>
      <w:r w:rsidRPr="00DF26A5">
        <w:rPr>
          <w:color w:val="000000"/>
          <w:rPrChange w:id="6092" w:author="Chen Liao" w:date="2021-03-09T15:09:00Z">
            <w:rPr>
              <w:color w:val="000000"/>
              <w:sz w:val="20"/>
              <w:szCs w:val="20"/>
            </w:rPr>
          </w:rPrChange>
        </w:rPr>
        <w:t>[35].</w:t>
      </w:r>
      <w:r w:rsidRPr="00DF26A5">
        <w:rPr>
          <w:color w:val="000000"/>
          <w:rPrChange w:id="6093" w:author="Chen Liao" w:date="2021-03-09T15:09:00Z">
            <w:rPr>
              <w:color w:val="000000"/>
              <w:sz w:val="20"/>
              <w:szCs w:val="20"/>
            </w:rPr>
          </w:rPrChange>
        </w:rPr>
        <w:tab/>
        <w:t>Li, L., et al., Inulin with different degrees of polymerization protects against diet-induced endotoxemia and inflammation in association with gut microbiota regulation in mice. Scientific reports, 2020. 10(1): p. 978-12.</w:t>
      </w:r>
    </w:p>
    <w:p w14:paraId="6FB97803" w14:textId="77777777" w:rsidR="00ED3422" w:rsidRPr="00203483" w:rsidRDefault="00ED3422" w:rsidP="00235E3B">
      <w:pPr>
        <w:widowControl w:val="0"/>
        <w:autoSpaceDE w:val="0"/>
        <w:autoSpaceDN w:val="0"/>
        <w:adjustRightInd w:val="0"/>
        <w:jc w:val="both"/>
      </w:pPr>
      <w:r w:rsidRPr="00DF26A5">
        <w:rPr>
          <w:color w:val="000000"/>
          <w:rPrChange w:id="6094" w:author="Chen Liao" w:date="2021-03-09T15:09:00Z">
            <w:rPr>
              <w:color w:val="000000"/>
              <w:sz w:val="20"/>
              <w:szCs w:val="20"/>
            </w:rPr>
          </w:rPrChange>
        </w:rPr>
        <w:t>[36].</w:t>
      </w:r>
      <w:r w:rsidRPr="00DF26A5">
        <w:rPr>
          <w:color w:val="000000"/>
          <w:rPrChange w:id="6095" w:author="Chen Liao" w:date="2021-03-09T15:09:00Z">
            <w:rPr>
              <w:color w:val="000000"/>
              <w:sz w:val="20"/>
              <w:szCs w:val="20"/>
            </w:rPr>
          </w:rPrChange>
        </w:rPr>
        <w:tab/>
        <w:t>Lagkouvardos, I., et al., Sequence and cultivation study of Muribaculaceae reveals novel species, host preference, and functional potential of this yet undescribed family. Microbiome, 2019. 7(1).</w:t>
      </w:r>
    </w:p>
    <w:p w14:paraId="393E0107" w14:textId="77777777" w:rsidR="00ED3422" w:rsidRPr="00203483" w:rsidRDefault="00ED3422" w:rsidP="00235E3B">
      <w:pPr>
        <w:widowControl w:val="0"/>
        <w:autoSpaceDE w:val="0"/>
        <w:autoSpaceDN w:val="0"/>
        <w:adjustRightInd w:val="0"/>
        <w:jc w:val="both"/>
      </w:pPr>
      <w:r w:rsidRPr="00DF26A5">
        <w:rPr>
          <w:color w:val="000000"/>
          <w:rPrChange w:id="6096" w:author="Chen Liao" w:date="2021-03-09T15:09:00Z">
            <w:rPr>
              <w:color w:val="000000"/>
              <w:sz w:val="20"/>
              <w:szCs w:val="20"/>
            </w:rPr>
          </w:rPrChange>
        </w:rPr>
        <w:t>[37].</w:t>
      </w:r>
      <w:r w:rsidRPr="00DF26A5">
        <w:rPr>
          <w:color w:val="000000"/>
          <w:rPrChange w:id="6097" w:author="Chen Liao" w:date="2021-03-09T15:09:00Z">
            <w:rPr>
              <w:color w:val="000000"/>
              <w:sz w:val="20"/>
              <w:szCs w:val="20"/>
            </w:rPr>
          </w:rPrChange>
        </w:rPr>
        <w:tab/>
      </w:r>
      <w:bookmarkStart w:id="6098" w:name="_neb3F84B621_E948_40FD_82AE_A811527D81CE"/>
      <w:r w:rsidRPr="00DF26A5">
        <w:rPr>
          <w:color w:val="000000"/>
          <w:rPrChange w:id="6099" w:author="Chen Liao" w:date="2021-03-09T15:09:00Z">
            <w:rPr>
              <w:color w:val="000000"/>
              <w:sz w:val="20"/>
              <w:szCs w:val="20"/>
            </w:rPr>
          </w:rPrChange>
        </w:rPr>
        <w:t>Le Bastard, Q., et al., The effects of inulin on gut microbial composition: a systematic review of evidence from human studies. European Journal of Clinical Microbiology &amp; Infectious Diseases, 2019.</w:t>
      </w:r>
      <w:bookmarkEnd w:id="6098"/>
    </w:p>
    <w:p w14:paraId="1ABA3FCA" w14:textId="77777777" w:rsidR="00ED3422" w:rsidRPr="00203483" w:rsidRDefault="00ED3422" w:rsidP="00235E3B">
      <w:pPr>
        <w:widowControl w:val="0"/>
        <w:autoSpaceDE w:val="0"/>
        <w:autoSpaceDN w:val="0"/>
        <w:adjustRightInd w:val="0"/>
        <w:jc w:val="both"/>
      </w:pPr>
      <w:r w:rsidRPr="00DF26A5">
        <w:rPr>
          <w:color w:val="000000"/>
          <w:rPrChange w:id="6100" w:author="Chen Liao" w:date="2021-03-09T15:09:00Z">
            <w:rPr>
              <w:color w:val="000000"/>
              <w:sz w:val="20"/>
              <w:szCs w:val="20"/>
            </w:rPr>
          </w:rPrChange>
        </w:rPr>
        <w:t>[38].</w:t>
      </w:r>
      <w:r w:rsidRPr="00DF26A5">
        <w:rPr>
          <w:color w:val="000000"/>
          <w:rPrChange w:id="6101" w:author="Chen Liao" w:date="2021-03-09T15:09:00Z">
            <w:rPr>
              <w:color w:val="000000"/>
              <w:sz w:val="20"/>
              <w:szCs w:val="20"/>
            </w:rPr>
          </w:rPrChange>
        </w:rPr>
        <w:tab/>
        <w:t>Scott, K.P., et al., Prebiotic stimulation of human colonic butyrate-producing bacteria and bifidobacteria, in vitro. FEMS Microbiol Ecol, 2014. 87(1): p. 30-40.</w:t>
      </w:r>
    </w:p>
    <w:p w14:paraId="762DDE7A" w14:textId="77777777" w:rsidR="00ED3422" w:rsidRPr="00203483" w:rsidRDefault="00ED3422" w:rsidP="00235E3B">
      <w:pPr>
        <w:widowControl w:val="0"/>
        <w:autoSpaceDE w:val="0"/>
        <w:autoSpaceDN w:val="0"/>
        <w:adjustRightInd w:val="0"/>
        <w:jc w:val="both"/>
      </w:pPr>
      <w:r w:rsidRPr="00DF26A5">
        <w:rPr>
          <w:color w:val="000000"/>
          <w:rPrChange w:id="6102" w:author="Chen Liao" w:date="2021-03-09T15:09:00Z">
            <w:rPr>
              <w:color w:val="000000"/>
              <w:sz w:val="20"/>
              <w:szCs w:val="20"/>
            </w:rPr>
          </w:rPrChange>
        </w:rPr>
        <w:t>[39].</w:t>
      </w:r>
      <w:r w:rsidRPr="00DF26A5">
        <w:rPr>
          <w:color w:val="000000"/>
          <w:rPrChange w:id="6103" w:author="Chen Liao" w:date="2021-03-09T15:09:00Z">
            <w:rPr>
              <w:color w:val="000000"/>
              <w:sz w:val="20"/>
              <w:szCs w:val="20"/>
            </w:rPr>
          </w:rPrChange>
        </w:rPr>
        <w:tab/>
        <w:t>Hugenholtz, F. and W.M. de Vos, Mouse models for human intestinal microbiota research: a critical evaluation. Cellular and Molecular Life Sciences, 2017.</w:t>
      </w:r>
    </w:p>
    <w:p w14:paraId="58BCF411" w14:textId="77777777" w:rsidR="00ED3422" w:rsidRPr="00203483" w:rsidRDefault="00ED3422" w:rsidP="00235E3B">
      <w:pPr>
        <w:widowControl w:val="0"/>
        <w:autoSpaceDE w:val="0"/>
        <w:autoSpaceDN w:val="0"/>
        <w:adjustRightInd w:val="0"/>
        <w:jc w:val="both"/>
      </w:pPr>
      <w:r w:rsidRPr="00DF26A5">
        <w:rPr>
          <w:color w:val="000000"/>
          <w:rPrChange w:id="6104" w:author="Chen Liao" w:date="2021-03-09T15:09:00Z">
            <w:rPr>
              <w:color w:val="000000"/>
              <w:sz w:val="20"/>
              <w:szCs w:val="20"/>
            </w:rPr>
          </w:rPrChange>
        </w:rPr>
        <w:t>[40].</w:t>
      </w:r>
      <w:r w:rsidRPr="00DF26A5">
        <w:rPr>
          <w:color w:val="000000"/>
          <w:rPrChange w:id="6105" w:author="Chen Liao" w:date="2021-03-09T15:09:00Z">
            <w:rPr>
              <w:color w:val="000000"/>
              <w:sz w:val="20"/>
              <w:szCs w:val="20"/>
            </w:rPr>
          </w:rPrChange>
        </w:rPr>
        <w:tab/>
        <w:t>Lim, R., et al., Large-scale metabolic interaction network of the mouse and human gut microbiota. Scientific Data, 2020. 7(1).</w:t>
      </w:r>
    </w:p>
    <w:p w14:paraId="63EC12DB" w14:textId="77777777" w:rsidR="00ED3422" w:rsidRPr="00203483" w:rsidRDefault="00ED3422" w:rsidP="00235E3B">
      <w:pPr>
        <w:widowControl w:val="0"/>
        <w:autoSpaceDE w:val="0"/>
        <w:autoSpaceDN w:val="0"/>
        <w:adjustRightInd w:val="0"/>
        <w:jc w:val="both"/>
      </w:pPr>
      <w:r w:rsidRPr="00DF26A5">
        <w:rPr>
          <w:color w:val="000000"/>
          <w:rPrChange w:id="6106" w:author="Chen Liao" w:date="2021-03-09T15:09:00Z">
            <w:rPr>
              <w:color w:val="000000"/>
              <w:sz w:val="20"/>
              <w:szCs w:val="20"/>
            </w:rPr>
          </w:rPrChange>
        </w:rPr>
        <w:t>[41].</w:t>
      </w:r>
      <w:r w:rsidRPr="00DF26A5">
        <w:rPr>
          <w:color w:val="000000"/>
          <w:rPrChange w:id="6107" w:author="Chen Liao" w:date="2021-03-09T15:09:00Z">
            <w:rPr>
              <w:color w:val="000000"/>
              <w:sz w:val="20"/>
              <w:szCs w:val="20"/>
            </w:rPr>
          </w:rPrChange>
        </w:rPr>
        <w:tab/>
        <w:t>Schloss, P.D., Identifying and Overcoming Threats to Reproducibility, Replicability, Robustness, and Generalizability in Microbiome Research. mBio, 2018. 9(3).</w:t>
      </w:r>
    </w:p>
    <w:p w14:paraId="729C3DDD" w14:textId="77777777" w:rsidR="00ED3422" w:rsidRPr="00203483" w:rsidRDefault="00ED3422" w:rsidP="00235E3B">
      <w:pPr>
        <w:widowControl w:val="0"/>
        <w:autoSpaceDE w:val="0"/>
        <w:autoSpaceDN w:val="0"/>
        <w:adjustRightInd w:val="0"/>
        <w:jc w:val="both"/>
      </w:pPr>
      <w:r w:rsidRPr="00DF26A5">
        <w:rPr>
          <w:color w:val="000000"/>
          <w:rPrChange w:id="6108" w:author="Chen Liao" w:date="2021-03-09T15:09:00Z">
            <w:rPr>
              <w:color w:val="000000"/>
              <w:sz w:val="20"/>
              <w:szCs w:val="20"/>
            </w:rPr>
          </w:rPrChange>
        </w:rPr>
        <w:t>[42].</w:t>
      </w:r>
      <w:r w:rsidRPr="00DF26A5">
        <w:rPr>
          <w:color w:val="000000"/>
          <w:rPrChange w:id="6109" w:author="Chen Liao" w:date="2021-03-09T15:09:00Z">
            <w:rPr>
              <w:color w:val="000000"/>
              <w:sz w:val="20"/>
              <w:szCs w:val="20"/>
            </w:rPr>
          </w:rPrChange>
        </w:rPr>
        <w:tab/>
        <w:t>Zhang, S., H. Wang and M. Zhu, A sensitive GC/MS detection method for analyzing microbial metabolites short chain fatty acids in fecal and serum samples. Talanta, 2019. 196: p. 249-254.</w:t>
      </w:r>
    </w:p>
    <w:p w14:paraId="6EFE2D1C" w14:textId="77777777" w:rsidR="00ED3422" w:rsidRPr="00203483" w:rsidRDefault="00ED3422" w:rsidP="00235E3B">
      <w:pPr>
        <w:widowControl w:val="0"/>
        <w:autoSpaceDE w:val="0"/>
        <w:autoSpaceDN w:val="0"/>
        <w:adjustRightInd w:val="0"/>
        <w:jc w:val="both"/>
      </w:pPr>
      <w:r w:rsidRPr="00DF26A5">
        <w:rPr>
          <w:color w:val="000000"/>
          <w:rPrChange w:id="6110" w:author="Chen Liao" w:date="2021-03-09T15:09:00Z">
            <w:rPr>
              <w:color w:val="000000"/>
              <w:sz w:val="20"/>
              <w:szCs w:val="20"/>
            </w:rPr>
          </w:rPrChange>
        </w:rPr>
        <w:t>[43].</w:t>
      </w:r>
      <w:r w:rsidRPr="00DF26A5">
        <w:rPr>
          <w:color w:val="000000"/>
          <w:rPrChange w:id="6111" w:author="Chen Liao" w:date="2021-03-09T15:09:00Z">
            <w:rPr>
              <w:color w:val="000000"/>
              <w:sz w:val="20"/>
              <w:szCs w:val="20"/>
            </w:rPr>
          </w:rPrChange>
        </w:rPr>
        <w:tab/>
      </w:r>
      <w:bookmarkStart w:id="6112" w:name="_neb6EA9920D_AEC4_4F06_A10E_3480FA917FA9"/>
      <w:r w:rsidRPr="00DF26A5">
        <w:rPr>
          <w:color w:val="000000"/>
          <w:rPrChange w:id="6113" w:author="Chen Liao" w:date="2021-03-09T15:09:00Z">
            <w:rPr>
              <w:color w:val="000000"/>
              <w:sz w:val="20"/>
              <w:szCs w:val="20"/>
            </w:rPr>
          </w:rPrChange>
        </w:rPr>
        <w:t>Jian, C., et al., Quantitative PCR provides a simple and accessible method for quantitative microbiota profiling. PLOS ONE, 2020. 15(1): p. e0227285.</w:t>
      </w:r>
      <w:bookmarkEnd w:id="6112"/>
    </w:p>
    <w:p w14:paraId="281585AE" w14:textId="77777777" w:rsidR="00ED3422" w:rsidRPr="00203483" w:rsidRDefault="00ED3422" w:rsidP="00235E3B">
      <w:pPr>
        <w:widowControl w:val="0"/>
        <w:autoSpaceDE w:val="0"/>
        <w:autoSpaceDN w:val="0"/>
        <w:adjustRightInd w:val="0"/>
        <w:jc w:val="both"/>
      </w:pPr>
      <w:r w:rsidRPr="00DF26A5">
        <w:rPr>
          <w:color w:val="000000"/>
          <w:rPrChange w:id="6114" w:author="Chen Liao" w:date="2021-03-09T15:09:00Z">
            <w:rPr>
              <w:color w:val="000000"/>
              <w:sz w:val="20"/>
              <w:szCs w:val="20"/>
            </w:rPr>
          </w:rPrChange>
        </w:rPr>
        <w:t>[44].</w:t>
      </w:r>
      <w:r w:rsidRPr="00DF26A5">
        <w:rPr>
          <w:color w:val="000000"/>
          <w:rPrChange w:id="6115" w:author="Chen Liao" w:date="2021-03-09T15:09:00Z">
            <w:rPr>
              <w:color w:val="000000"/>
              <w:sz w:val="20"/>
              <w:szCs w:val="20"/>
            </w:rPr>
          </w:rPrChange>
        </w:rPr>
        <w:tab/>
        <w:t>Gohl, D.M., et al., Systematic improvement of amplicon marker gene methods for increased accuracy in microbiome studies. Nature Biotechnology, 2016. 34(9): p. 942-949.</w:t>
      </w:r>
    </w:p>
    <w:p w14:paraId="5CB63D73" w14:textId="77777777" w:rsidR="00ED3422" w:rsidRPr="00203483" w:rsidRDefault="00ED3422" w:rsidP="00235E3B">
      <w:pPr>
        <w:widowControl w:val="0"/>
        <w:autoSpaceDE w:val="0"/>
        <w:autoSpaceDN w:val="0"/>
        <w:adjustRightInd w:val="0"/>
        <w:jc w:val="both"/>
      </w:pPr>
      <w:r w:rsidRPr="00DF26A5">
        <w:rPr>
          <w:color w:val="000000"/>
          <w:rPrChange w:id="6116" w:author="Chen Liao" w:date="2021-03-09T15:09:00Z">
            <w:rPr>
              <w:color w:val="000000"/>
              <w:sz w:val="20"/>
              <w:szCs w:val="20"/>
            </w:rPr>
          </w:rPrChange>
        </w:rPr>
        <w:t>[45].</w:t>
      </w:r>
      <w:r w:rsidRPr="00DF26A5">
        <w:rPr>
          <w:color w:val="000000"/>
          <w:rPrChange w:id="6117" w:author="Chen Liao" w:date="2021-03-09T15:09:00Z">
            <w:rPr>
              <w:color w:val="000000"/>
              <w:sz w:val="20"/>
              <w:szCs w:val="20"/>
            </w:rPr>
          </w:rPrChange>
        </w:rPr>
        <w:tab/>
      </w:r>
      <w:bookmarkStart w:id="6118" w:name="_neb2F47CEAC_5A92_4968_8216_A153392A693C"/>
      <w:r w:rsidRPr="00DF26A5">
        <w:rPr>
          <w:color w:val="000000"/>
          <w:rPrChange w:id="6119" w:author="Chen Liao" w:date="2021-03-09T15:09:00Z">
            <w:rPr>
              <w:color w:val="000000"/>
              <w:sz w:val="20"/>
              <w:szCs w:val="20"/>
            </w:rPr>
          </w:rPrChange>
        </w:rPr>
        <w:t>Bolyen, E., et al., Reproducible, interactive, scalable and extensible microbiome data science using  QIIME 2. Nat Biotechnol, 2019. 37(8): p. 852-857.</w:t>
      </w:r>
      <w:bookmarkEnd w:id="6118"/>
    </w:p>
    <w:p w14:paraId="56604B6E" w14:textId="77777777" w:rsidR="00ED3422" w:rsidRPr="00203483" w:rsidRDefault="00ED3422" w:rsidP="00235E3B">
      <w:pPr>
        <w:widowControl w:val="0"/>
        <w:autoSpaceDE w:val="0"/>
        <w:autoSpaceDN w:val="0"/>
        <w:adjustRightInd w:val="0"/>
        <w:jc w:val="both"/>
      </w:pPr>
      <w:r w:rsidRPr="00DF26A5">
        <w:rPr>
          <w:color w:val="000000"/>
          <w:rPrChange w:id="6120" w:author="Chen Liao" w:date="2021-03-09T15:09:00Z">
            <w:rPr>
              <w:color w:val="000000"/>
              <w:sz w:val="20"/>
              <w:szCs w:val="20"/>
            </w:rPr>
          </w:rPrChange>
        </w:rPr>
        <w:t>[46].</w:t>
      </w:r>
      <w:r w:rsidRPr="00DF26A5">
        <w:rPr>
          <w:color w:val="000000"/>
          <w:rPrChange w:id="6121" w:author="Chen Liao" w:date="2021-03-09T15:09:00Z">
            <w:rPr>
              <w:color w:val="000000"/>
              <w:sz w:val="20"/>
              <w:szCs w:val="20"/>
            </w:rPr>
          </w:rPrChange>
        </w:rPr>
        <w:tab/>
        <w:t>Davis, N.M., et al., Simple statistical identification and removal of contaminant sequences in marker-gene and metagenomics data. Microbiome, 2018. 6(1).</w:t>
      </w:r>
    </w:p>
    <w:p w14:paraId="473A8EF5" w14:textId="77777777" w:rsidR="00ED3422" w:rsidRPr="00203483" w:rsidRDefault="00ED3422" w:rsidP="00235E3B">
      <w:pPr>
        <w:widowControl w:val="0"/>
        <w:autoSpaceDE w:val="0"/>
        <w:autoSpaceDN w:val="0"/>
        <w:adjustRightInd w:val="0"/>
        <w:jc w:val="both"/>
      </w:pPr>
      <w:r w:rsidRPr="00DF26A5">
        <w:rPr>
          <w:color w:val="000000"/>
          <w:rPrChange w:id="6122" w:author="Chen Liao" w:date="2021-03-09T15:09:00Z">
            <w:rPr>
              <w:color w:val="000000"/>
              <w:sz w:val="20"/>
              <w:szCs w:val="20"/>
            </w:rPr>
          </w:rPrChange>
        </w:rPr>
        <w:t>[47].</w:t>
      </w:r>
      <w:r w:rsidRPr="00DF26A5">
        <w:rPr>
          <w:color w:val="000000"/>
          <w:rPrChange w:id="6123" w:author="Chen Liao" w:date="2021-03-09T15:09:00Z">
            <w:rPr>
              <w:color w:val="000000"/>
              <w:sz w:val="20"/>
              <w:szCs w:val="20"/>
            </w:rPr>
          </w:rPrChange>
        </w:rPr>
        <w:tab/>
      </w:r>
      <w:bookmarkStart w:id="6124" w:name="_neb2A481061_4409_4825_8DAA_21BE86199B16"/>
      <w:r w:rsidRPr="00DF26A5">
        <w:rPr>
          <w:color w:val="000000"/>
          <w:rPrChange w:id="6125" w:author="Chen Liao" w:date="2021-03-09T15:09:00Z">
            <w:rPr>
              <w:color w:val="000000"/>
              <w:sz w:val="20"/>
              <w:szCs w:val="20"/>
            </w:rPr>
          </w:rPrChange>
        </w:rPr>
        <w:t>Hsieh, T.C., K.H. Ma and A. Chao, iNEXT: an R package for rarefaction and extrapolation of species diversity (H ill numbers). Methods in Ecology and Evolution, 2016. 7(12): p. 1451-1456.</w:t>
      </w:r>
      <w:bookmarkEnd w:id="6124"/>
    </w:p>
    <w:p w14:paraId="2C8B183C" w14:textId="77777777" w:rsidR="00ED3422" w:rsidRPr="00203483" w:rsidRDefault="00ED3422" w:rsidP="00235E3B">
      <w:pPr>
        <w:widowControl w:val="0"/>
        <w:autoSpaceDE w:val="0"/>
        <w:autoSpaceDN w:val="0"/>
        <w:adjustRightInd w:val="0"/>
        <w:jc w:val="both"/>
      </w:pPr>
      <w:r w:rsidRPr="00DF26A5">
        <w:rPr>
          <w:color w:val="000000"/>
          <w:rPrChange w:id="6126" w:author="Chen Liao" w:date="2021-03-09T15:09:00Z">
            <w:rPr>
              <w:color w:val="000000"/>
              <w:sz w:val="20"/>
              <w:szCs w:val="20"/>
            </w:rPr>
          </w:rPrChange>
        </w:rPr>
        <w:t>[48].</w:t>
      </w:r>
      <w:r w:rsidRPr="00DF26A5">
        <w:rPr>
          <w:color w:val="000000"/>
          <w:rPrChange w:id="6127" w:author="Chen Liao" w:date="2021-03-09T15:09:00Z">
            <w:rPr>
              <w:color w:val="000000"/>
              <w:sz w:val="20"/>
              <w:szCs w:val="20"/>
            </w:rPr>
          </w:rPrChange>
        </w:rPr>
        <w:tab/>
        <w:t>Wood, D.E., J. Lu and B. Langmead, Improved metagenomic analysis with Kraken 2. Genome Biology, 2019. 20(1).</w:t>
      </w:r>
    </w:p>
    <w:p w14:paraId="6F2D775B" w14:textId="77777777" w:rsidR="00ED3422" w:rsidRPr="00203483" w:rsidRDefault="00ED3422" w:rsidP="00235E3B">
      <w:pPr>
        <w:widowControl w:val="0"/>
        <w:autoSpaceDE w:val="0"/>
        <w:autoSpaceDN w:val="0"/>
        <w:adjustRightInd w:val="0"/>
        <w:jc w:val="both"/>
      </w:pPr>
      <w:r w:rsidRPr="00DF26A5">
        <w:rPr>
          <w:color w:val="000000"/>
          <w:rPrChange w:id="6128" w:author="Chen Liao" w:date="2021-03-09T15:09:00Z">
            <w:rPr>
              <w:color w:val="000000"/>
              <w:sz w:val="20"/>
              <w:szCs w:val="20"/>
            </w:rPr>
          </w:rPrChange>
        </w:rPr>
        <w:t>[49].</w:t>
      </w:r>
      <w:r w:rsidRPr="00DF26A5">
        <w:rPr>
          <w:color w:val="000000"/>
          <w:rPrChange w:id="6129" w:author="Chen Liao" w:date="2021-03-09T15:09:00Z">
            <w:rPr>
              <w:color w:val="000000"/>
              <w:sz w:val="20"/>
              <w:szCs w:val="20"/>
            </w:rPr>
          </w:rPrChange>
        </w:rPr>
        <w:tab/>
      </w:r>
      <w:bookmarkStart w:id="6130" w:name="_nebCBACB76D_AF46_4BFF_88A5_F989A89808B7"/>
      <w:r w:rsidRPr="00DF26A5">
        <w:rPr>
          <w:color w:val="000000"/>
          <w:rPrChange w:id="6131" w:author="Chen Liao" w:date="2021-03-09T15:09:00Z">
            <w:rPr>
              <w:color w:val="000000"/>
              <w:sz w:val="20"/>
              <w:szCs w:val="20"/>
            </w:rPr>
          </w:rPrChange>
        </w:rPr>
        <w:t>Nurk, S., et al., metaSPAdes: a new versatile metagenomic assembler. Genome Res, 2017. 27(5): p. 824-834.</w:t>
      </w:r>
      <w:bookmarkEnd w:id="6130"/>
    </w:p>
    <w:p w14:paraId="3E48DBCA" w14:textId="77777777" w:rsidR="00ED3422" w:rsidRPr="00203483" w:rsidRDefault="00ED3422" w:rsidP="00235E3B">
      <w:pPr>
        <w:widowControl w:val="0"/>
        <w:autoSpaceDE w:val="0"/>
        <w:autoSpaceDN w:val="0"/>
        <w:adjustRightInd w:val="0"/>
        <w:jc w:val="both"/>
      </w:pPr>
      <w:r w:rsidRPr="00DF26A5">
        <w:rPr>
          <w:color w:val="000000"/>
          <w:rPrChange w:id="6132" w:author="Chen Liao" w:date="2021-03-09T15:09:00Z">
            <w:rPr>
              <w:color w:val="000000"/>
              <w:sz w:val="20"/>
              <w:szCs w:val="20"/>
            </w:rPr>
          </w:rPrChange>
        </w:rPr>
        <w:t>[50].</w:t>
      </w:r>
      <w:r w:rsidRPr="00DF26A5">
        <w:rPr>
          <w:color w:val="000000"/>
          <w:rPrChange w:id="6133" w:author="Chen Liao" w:date="2021-03-09T15:09:00Z">
            <w:rPr>
              <w:color w:val="000000"/>
              <w:sz w:val="20"/>
              <w:szCs w:val="20"/>
            </w:rPr>
          </w:rPrChange>
        </w:rPr>
        <w:tab/>
        <w:t>Zhao, Z., F. Baltar and G.J. Herndl, Linking extracellular enzymes to phylogeny indicates a predominantly particle-associated lifestyle of deep-sea prokaryotes. Science advances, 2020. 6(16): p. eaaz4354.</w:t>
      </w:r>
    </w:p>
    <w:p w14:paraId="0C24A66F" w14:textId="77777777" w:rsidR="00ED3422" w:rsidRPr="00203483" w:rsidRDefault="00ED3422" w:rsidP="00235E3B">
      <w:pPr>
        <w:widowControl w:val="0"/>
        <w:autoSpaceDE w:val="0"/>
        <w:autoSpaceDN w:val="0"/>
        <w:adjustRightInd w:val="0"/>
        <w:jc w:val="both"/>
      </w:pPr>
      <w:r w:rsidRPr="00DF26A5">
        <w:rPr>
          <w:color w:val="000000"/>
          <w:rPrChange w:id="6134" w:author="Chen Liao" w:date="2021-03-09T15:09:00Z">
            <w:rPr>
              <w:color w:val="000000"/>
              <w:sz w:val="20"/>
              <w:szCs w:val="20"/>
            </w:rPr>
          </w:rPrChange>
        </w:rPr>
        <w:t>[51].</w:t>
      </w:r>
      <w:r w:rsidRPr="00DF26A5">
        <w:rPr>
          <w:color w:val="000000"/>
          <w:rPrChange w:id="6135" w:author="Chen Liao" w:date="2021-03-09T15:09:00Z">
            <w:rPr>
              <w:color w:val="000000"/>
              <w:sz w:val="20"/>
              <w:szCs w:val="20"/>
            </w:rPr>
          </w:rPrChange>
        </w:rPr>
        <w:tab/>
        <w:t>Hyatt, D., et al., Prodigal: prokaryotic gene recognition and translation initiation site identification. BMC Bioinformatics, 2010. 11: p. 119.</w:t>
      </w:r>
    </w:p>
    <w:p w14:paraId="75119FD3" w14:textId="77777777" w:rsidR="00ED3422" w:rsidRPr="00203483" w:rsidRDefault="00ED3422" w:rsidP="00235E3B">
      <w:pPr>
        <w:widowControl w:val="0"/>
        <w:autoSpaceDE w:val="0"/>
        <w:autoSpaceDN w:val="0"/>
        <w:adjustRightInd w:val="0"/>
        <w:jc w:val="both"/>
      </w:pPr>
      <w:r w:rsidRPr="00DF26A5">
        <w:rPr>
          <w:color w:val="000000"/>
          <w:rPrChange w:id="6136" w:author="Chen Liao" w:date="2021-03-09T15:09:00Z">
            <w:rPr>
              <w:color w:val="000000"/>
              <w:sz w:val="20"/>
              <w:szCs w:val="20"/>
            </w:rPr>
          </w:rPrChange>
        </w:rPr>
        <w:t>[52].</w:t>
      </w:r>
      <w:r w:rsidRPr="00DF26A5">
        <w:rPr>
          <w:color w:val="000000"/>
          <w:rPrChange w:id="6137" w:author="Chen Liao" w:date="2021-03-09T15:09:00Z">
            <w:rPr>
              <w:color w:val="000000"/>
              <w:sz w:val="20"/>
              <w:szCs w:val="20"/>
            </w:rPr>
          </w:rPrChange>
        </w:rPr>
        <w:tab/>
      </w:r>
      <w:bookmarkStart w:id="6138" w:name="_nebAA9DF939_477C_4D99_A7D1_327C5254F00F"/>
      <w:r w:rsidRPr="00DF26A5">
        <w:rPr>
          <w:color w:val="000000"/>
          <w:rPrChange w:id="6139" w:author="Chen Liao" w:date="2021-03-09T15:09:00Z">
            <w:rPr>
              <w:color w:val="000000"/>
              <w:sz w:val="20"/>
              <w:szCs w:val="20"/>
            </w:rPr>
          </w:rPrChange>
        </w:rPr>
        <w:t>Fu, L., et al., CD-HIT: accelerated for clustering the next-generation sequencing data. Bioinformatics, 2012. 28(23): p. 3150-2.</w:t>
      </w:r>
      <w:bookmarkEnd w:id="6138"/>
    </w:p>
    <w:p w14:paraId="402D6800" w14:textId="77777777" w:rsidR="00ED3422" w:rsidRPr="00203483" w:rsidRDefault="00ED3422" w:rsidP="00235E3B">
      <w:pPr>
        <w:widowControl w:val="0"/>
        <w:autoSpaceDE w:val="0"/>
        <w:autoSpaceDN w:val="0"/>
        <w:adjustRightInd w:val="0"/>
        <w:jc w:val="both"/>
      </w:pPr>
      <w:r w:rsidRPr="00DF26A5">
        <w:rPr>
          <w:color w:val="000000"/>
          <w:rPrChange w:id="6140" w:author="Chen Liao" w:date="2021-03-09T15:09:00Z">
            <w:rPr>
              <w:color w:val="000000"/>
              <w:sz w:val="20"/>
              <w:szCs w:val="20"/>
            </w:rPr>
          </w:rPrChange>
        </w:rPr>
        <w:lastRenderedPageBreak/>
        <w:t>[53].</w:t>
      </w:r>
      <w:r w:rsidRPr="00DF26A5">
        <w:rPr>
          <w:color w:val="000000"/>
          <w:rPrChange w:id="6141" w:author="Chen Liao" w:date="2021-03-09T15:09:00Z">
            <w:rPr>
              <w:color w:val="000000"/>
              <w:sz w:val="20"/>
              <w:szCs w:val="20"/>
            </w:rPr>
          </w:rPrChange>
        </w:rPr>
        <w:tab/>
      </w:r>
      <w:bookmarkStart w:id="6142" w:name="_neb23A8ED41_BFDA_40DC_A97F_5C4635ED51E0"/>
      <w:r w:rsidRPr="00DF26A5">
        <w:rPr>
          <w:color w:val="000000"/>
          <w:rPrChange w:id="6143" w:author="Chen Liao" w:date="2021-03-09T15:09:00Z">
            <w:rPr>
              <w:color w:val="000000"/>
              <w:sz w:val="20"/>
              <w:szCs w:val="20"/>
            </w:rPr>
          </w:rPrChange>
        </w:rPr>
        <w:t>Clausen, P.T.L.C., F.M. Aarestrup and O. Lund, Rapid and precise alignment of raw reads against redundant databases with KMA. BMC Bioinformatics, 2018. 19(1).</w:t>
      </w:r>
      <w:bookmarkEnd w:id="6142"/>
    </w:p>
    <w:p w14:paraId="28FB95B4" w14:textId="77777777" w:rsidR="00ED3422" w:rsidRPr="00203483" w:rsidRDefault="00ED3422" w:rsidP="00235E3B">
      <w:pPr>
        <w:widowControl w:val="0"/>
        <w:autoSpaceDE w:val="0"/>
        <w:autoSpaceDN w:val="0"/>
        <w:adjustRightInd w:val="0"/>
        <w:jc w:val="both"/>
      </w:pPr>
      <w:r w:rsidRPr="00DF26A5">
        <w:rPr>
          <w:color w:val="000000"/>
          <w:rPrChange w:id="6144" w:author="Chen Liao" w:date="2021-03-09T15:09:00Z">
            <w:rPr>
              <w:color w:val="000000"/>
              <w:sz w:val="20"/>
              <w:szCs w:val="20"/>
            </w:rPr>
          </w:rPrChange>
        </w:rPr>
        <w:t>[54].</w:t>
      </w:r>
      <w:r w:rsidRPr="00DF26A5">
        <w:rPr>
          <w:color w:val="000000"/>
          <w:rPrChange w:id="6145" w:author="Chen Liao" w:date="2021-03-09T15:09:00Z">
            <w:rPr>
              <w:color w:val="000000"/>
              <w:sz w:val="20"/>
              <w:szCs w:val="20"/>
            </w:rPr>
          </w:rPrChange>
        </w:rPr>
        <w:tab/>
        <w:t>Zhang, H., et al., dbCAN2: a meta server for automated carbohydrate-active enzyme annotation. Nucleic Acids Research, 2018. 46(W1): p. W95-W101.</w:t>
      </w:r>
    </w:p>
    <w:p w14:paraId="56AADBBA" w14:textId="77777777" w:rsidR="00ED3422" w:rsidRPr="00203483" w:rsidRDefault="00ED3422" w:rsidP="00235E3B">
      <w:pPr>
        <w:widowControl w:val="0"/>
        <w:autoSpaceDE w:val="0"/>
        <w:autoSpaceDN w:val="0"/>
        <w:adjustRightInd w:val="0"/>
        <w:jc w:val="both"/>
      </w:pPr>
      <w:r w:rsidRPr="00DF26A5">
        <w:rPr>
          <w:color w:val="000000"/>
          <w:rPrChange w:id="6146" w:author="Chen Liao" w:date="2021-03-09T15:09:00Z">
            <w:rPr>
              <w:color w:val="000000"/>
              <w:sz w:val="20"/>
              <w:szCs w:val="20"/>
            </w:rPr>
          </w:rPrChange>
        </w:rPr>
        <w:t>[55].</w:t>
      </w:r>
      <w:r w:rsidRPr="00DF26A5">
        <w:rPr>
          <w:color w:val="000000"/>
          <w:rPrChange w:id="6147" w:author="Chen Liao" w:date="2021-03-09T15:09:00Z">
            <w:rPr>
              <w:color w:val="000000"/>
              <w:sz w:val="20"/>
              <w:szCs w:val="20"/>
            </w:rPr>
          </w:rPrChange>
        </w:rPr>
        <w:tab/>
      </w:r>
      <w:bookmarkStart w:id="6148" w:name="_neb3102899A_AA36_4420_BB31_23C4220CB19D"/>
      <w:r w:rsidRPr="00DF26A5">
        <w:rPr>
          <w:color w:val="000000"/>
          <w:rPrChange w:id="6149" w:author="Chen Liao" w:date="2021-03-09T15:09:00Z">
            <w:rPr>
              <w:color w:val="000000"/>
              <w:sz w:val="20"/>
              <w:szCs w:val="20"/>
            </w:rPr>
          </w:rPrChange>
        </w:rPr>
        <w:t>Nissen, J.N., et al., Improved metagenome binning and assembly using deep variational autoencoders. Nature Biotechnology, 2021.</w:t>
      </w:r>
      <w:bookmarkEnd w:id="6148"/>
    </w:p>
    <w:p w14:paraId="73BC5764" w14:textId="77777777" w:rsidR="00ED3422" w:rsidRPr="00203483" w:rsidRDefault="00ED3422" w:rsidP="00235E3B">
      <w:pPr>
        <w:widowControl w:val="0"/>
        <w:autoSpaceDE w:val="0"/>
        <w:autoSpaceDN w:val="0"/>
        <w:adjustRightInd w:val="0"/>
        <w:jc w:val="both"/>
      </w:pPr>
      <w:r w:rsidRPr="00DF26A5">
        <w:rPr>
          <w:color w:val="000000"/>
          <w:rPrChange w:id="6150" w:author="Chen Liao" w:date="2021-03-09T15:09:00Z">
            <w:rPr>
              <w:color w:val="000000"/>
              <w:sz w:val="20"/>
              <w:szCs w:val="20"/>
            </w:rPr>
          </w:rPrChange>
        </w:rPr>
        <w:t>[56].</w:t>
      </w:r>
      <w:r w:rsidRPr="00DF26A5">
        <w:rPr>
          <w:color w:val="000000"/>
          <w:rPrChange w:id="6151" w:author="Chen Liao" w:date="2021-03-09T15:09:00Z">
            <w:rPr>
              <w:color w:val="000000"/>
              <w:sz w:val="20"/>
              <w:szCs w:val="20"/>
            </w:rPr>
          </w:rPrChange>
        </w:rPr>
        <w:tab/>
        <w:t>Parks, D.H., et al., CheckM: assessing the quality of microbial genomes recovered from isolates, single cells, and metagenomes. Genome Res, 2015. 25(7): p. 1043-55.</w:t>
      </w:r>
    </w:p>
    <w:p w14:paraId="1B719BF4" w14:textId="77777777" w:rsidR="00ED3422" w:rsidRPr="00203483" w:rsidRDefault="00ED3422" w:rsidP="00235E3B">
      <w:pPr>
        <w:widowControl w:val="0"/>
        <w:autoSpaceDE w:val="0"/>
        <w:autoSpaceDN w:val="0"/>
        <w:adjustRightInd w:val="0"/>
        <w:jc w:val="both"/>
      </w:pPr>
      <w:r w:rsidRPr="00DF26A5">
        <w:rPr>
          <w:color w:val="000000"/>
          <w:rPrChange w:id="6152" w:author="Chen Liao" w:date="2021-03-09T15:09:00Z">
            <w:rPr>
              <w:color w:val="000000"/>
              <w:sz w:val="20"/>
              <w:szCs w:val="20"/>
            </w:rPr>
          </w:rPrChange>
        </w:rPr>
        <w:t>[57].</w:t>
      </w:r>
      <w:r w:rsidRPr="00DF26A5">
        <w:rPr>
          <w:color w:val="000000"/>
          <w:rPrChange w:id="6153" w:author="Chen Liao" w:date="2021-03-09T15:09:00Z">
            <w:rPr>
              <w:color w:val="000000"/>
              <w:sz w:val="20"/>
              <w:szCs w:val="20"/>
            </w:rPr>
          </w:rPrChange>
        </w:rPr>
        <w:tab/>
      </w:r>
      <w:bookmarkStart w:id="6154" w:name="_neb3C16B855_B8D2_472E_B241_9B7E644B392E"/>
      <w:r w:rsidRPr="00DF26A5">
        <w:rPr>
          <w:color w:val="000000"/>
          <w:rPrChange w:id="6155" w:author="Chen Liao" w:date="2021-03-09T15:09:00Z">
            <w:rPr>
              <w:color w:val="000000"/>
              <w:sz w:val="20"/>
              <w:szCs w:val="20"/>
            </w:rPr>
          </w:rPrChange>
        </w:rPr>
        <w:t>Chaumeil, P.A., et al., GTDB-Tk: a toolkit to classify genomes with the Genome Taxonomy Database. Bioinformatics, 2019.</w:t>
      </w:r>
      <w:bookmarkEnd w:id="6154"/>
    </w:p>
    <w:p w14:paraId="7078A698" w14:textId="77777777" w:rsidR="00ED3422" w:rsidRPr="00203483" w:rsidRDefault="00ED3422" w:rsidP="00235E3B">
      <w:pPr>
        <w:widowControl w:val="0"/>
        <w:autoSpaceDE w:val="0"/>
        <w:autoSpaceDN w:val="0"/>
        <w:adjustRightInd w:val="0"/>
        <w:jc w:val="both"/>
      </w:pPr>
      <w:r w:rsidRPr="00DF26A5">
        <w:rPr>
          <w:color w:val="000000"/>
          <w:rPrChange w:id="6156" w:author="Chen Liao" w:date="2021-03-09T15:09:00Z">
            <w:rPr>
              <w:color w:val="000000"/>
              <w:sz w:val="20"/>
              <w:szCs w:val="20"/>
            </w:rPr>
          </w:rPrChange>
        </w:rPr>
        <w:t>[58].</w:t>
      </w:r>
      <w:r w:rsidRPr="00DF26A5">
        <w:rPr>
          <w:color w:val="000000"/>
          <w:rPrChange w:id="6157" w:author="Chen Liao" w:date="2021-03-09T15:09:00Z">
            <w:rPr>
              <w:color w:val="000000"/>
              <w:sz w:val="20"/>
              <w:szCs w:val="20"/>
            </w:rPr>
          </w:rPrChange>
        </w:rPr>
        <w:tab/>
        <w:t>Stewart, R.D., et al., Open prediction of polysaccharide utilisation loci (PUL) in 5414 public Bacteroidetes genomes using PULpy. bioRxiv, 2018: p. 421024.</w:t>
      </w:r>
    </w:p>
    <w:p w14:paraId="0A6D09CF" w14:textId="77777777" w:rsidR="00ED3422" w:rsidRPr="002E43AE" w:rsidRDefault="00434C87" w:rsidP="00B76665">
      <w:pPr>
        <w:widowControl w:val="0"/>
        <w:autoSpaceDE w:val="0"/>
        <w:autoSpaceDN w:val="0"/>
        <w:adjustRightInd w:val="0"/>
        <w:jc w:val="both"/>
        <w:pPrChange w:id="6158" w:author="Chen Liao" w:date="2021-03-24T10:44:00Z">
          <w:pPr>
            <w:widowControl w:val="0"/>
            <w:autoSpaceDE w:val="0"/>
            <w:autoSpaceDN w:val="0"/>
            <w:adjustRightInd w:val="0"/>
          </w:pPr>
        </w:pPrChange>
      </w:pPr>
      <w:r w:rsidRPr="00203483">
        <w:rPr>
          <w:color w:val="000000"/>
        </w:rPr>
        <w:fldChar w:fldCharType="end"/>
      </w:r>
      <w:r w:rsidRPr="004D26A3">
        <w:rPr>
          <w:color w:val="000000"/>
        </w:rPr>
        <w:fldChar w:fldCharType="begin"/>
      </w:r>
      <w:r w:rsidRPr="00DF26A5">
        <w:rPr>
          <w:color w:val="000000"/>
        </w:rPr>
        <w:instrText xml:space="preserve"> ADDIN NE.Rep</w:instrText>
      </w:r>
      <w:r w:rsidRPr="004D26A3">
        <w:rPr>
          <w:color w:val="000000"/>
        </w:rPr>
        <w:fldChar w:fldCharType="separate"/>
      </w:r>
    </w:p>
    <w:p w14:paraId="141DFE6D" w14:textId="77777777" w:rsidR="00ED3422" w:rsidRPr="00E84517" w:rsidRDefault="00ED3422" w:rsidP="00B76665">
      <w:pPr>
        <w:widowControl w:val="0"/>
        <w:autoSpaceDE w:val="0"/>
        <w:autoSpaceDN w:val="0"/>
        <w:adjustRightInd w:val="0"/>
        <w:jc w:val="both"/>
        <w:rPr>
          <w:color w:val="000000"/>
        </w:rPr>
        <w:pPrChange w:id="6159" w:author="Chen Liao" w:date="2021-03-24T10:44:00Z">
          <w:pPr>
            <w:widowControl w:val="0"/>
            <w:autoSpaceDE w:val="0"/>
            <w:autoSpaceDN w:val="0"/>
            <w:adjustRightInd w:val="0"/>
            <w:jc w:val="center"/>
          </w:pPr>
        </w:pPrChange>
      </w:pPr>
      <w:r w:rsidRPr="00102F41">
        <w:rPr>
          <w:b/>
          <w:bCs/>
          <w:color w:val="FF0000"/>
        </w:rPr>
        <w:t>校对报告</w:t>
      </w:r>
    </w:p>
    <w:p w14:paraId="5DB6663A" w14:textId="77777777" w:rsidR="00ED3422" w:rsidRPr="00CA756F" w:rsidRDefault="00ED3422" w:rsidP="00B76665">
      <w:pPr>
        <w:widowControl w:val="0"/>
        <w:autoSpaceDE w:val="0"/>
        <w:autoSpaceDN w:val="0"/>
        <w:adjustRightInd w:val="0"/>
        <w:jc w:val="both"/>
        <w:pPrChange w:id="6160" w:author="Chen Liao" w:date="2021-03-24T10:44:00Z">
          <w:pPr>
            <w:widowControl w:val="0"/>
            <w:autoSpaceDE w:val="0"/>
            <w:autoSpaceDN w:val="0"/>
            <w:adjustRightInd w:val="0"/>
            <w:jc w:val="center"/>
          </w:pPr>
        </w:pPrChange>
      </w:pPr>
    </w:p>
    <w:p w14:paraId="397C959D" w14:textId="77777777" w:rsidR="00ED3422" w:rsidRPr="00DF26A5" w:rsidRDefault="00ED3422" w:rsidP="00B76665">
      <w:pPr>
        <w:widowControl w:val="0"/>
        <w:autoSpaceDE w:val="0"/>
        <w:autoSpaceDN w:val="0"/>
        <w:adjustRightInd w:val="0"/>
        <w:jc w:val="both"/>
        <w:rPr>
          <w:color w:val="000000"/>
        </w:rPr>
        <w:pPrChange w:id="6161" w:author="Chen Liao" w:date="2021-03-24T10:44:00Z">
          <w:pPr>
            <w:widowControl w:val="0"/>
            <w:autoSpaceDE w:val="0"/>
            <w:autoSpaceDN w:val="0"/>
            <w:adjustRightInd w:val="0"/>
          </w:pPr>
        </w:pPrChange>
      </w:pPr>
      <w:r w:rsidRPr="00DF26A5">
        <w:rPr>
          <w:rFonts w:hint="eastAsia"/>
          <w:color w:val="000000"/>
        </w:rPr>
        <w:t>当前使用的样式是</w:t>
      </w:r>
      <w:r w:rsidRPr="00DF26A5">
        <w:rPr>
          <w:color w:val="000000"/>
        </w:rPr>
        <w:t xml:space="preserve"> [Numbered(Multilingual)]</w:t>
      </w:r>
    </w:p>
    <w:p w14:paraId="7B847A01" w14:textId="77777777" w:rsidR="00ED3422" w:rsidRPr="00DF26A5" w:rsidRDefault="00ED3422" w:rsidP="00B76665">
      <w:pPr>
        <w:widowControl w:val="0"/>
        <w:autoSpaceDE w:val="0"/>
        <w:autoSpaceDN w:val="0"/>
        <w:adjustRightInd w:val="0"/>
        <w:jc w:val="both"/>
        <w:rPr>
          <w:color w:val="000000"/>
        </w:rPr>
        <w:pPrChange w:id="6162" w:author="Chen Liao" w:date="2021-03-24T10:44:00Z">
          <w:pPr>
            <w:widowControl w:val="0"/>
            <w:autoSpaceDE w:val="0"/>
            <w:autoSpaceDN w:val="0"/>
            <w:adjustRightInd w:val="0"/>
          </w:pPr>
        </w:pPrChange>
      </w:pPr>
      <w:r w:rsidRPr="00DF26A5">
        <w:rPr>
          <w:rFonts w:hint="eastAsia"/>
          <w:color w:val="000000"/>
        </w:rPr>
        <w:t>当前文档包含的题录共</w:t>
      </w:r>
      <w:r w:rsidRPr="00DF26A5">
        <w:rPr>
          <w:color w:val="000000"/>
        </w:rPr>
        <w:t>68</w:t>
      </w:r>
      <w:r w:rsidRPr="00DF26A5">
        <w:rPr>
          <w:rFonts w:hint="eastAsia"/>
          <w:color w:val="000000"/>
        </w:rPr>
        <w:t>条</w:t>
      </w:r>
    </w:p>
    <w:p w14:paraId="24496DA1" w14:textId="77777777" w:rsidR="00ED3422" w:rsidRPr="00DF26A5" w:rsidRDefault="00ED3422" w:rsidP="00B76665">
      <w:pPr>
        <w:widowControl w:val="0"/>
        <w:autoSpaceDE w:val="0"/>
        <w:autoSpaceDN w:val="0"/>
        <w:adjustRightInd w:val="0"/>
        <w:jc w:val="both"/>
        <w:rPr>
          <w:color w:val="000000"/>
        </w:rPr>
        <w:pPrChange w:id="6163" w:author="Chen Liao" w:date="2021-03-24T10:44:00Z">
          <w:pPr>
            <w:widowControl w:val="0"/>
            <w:autoSpaceDE w:val="0"/>
            <w:autoSpaceDN w:val="0"/>
            <w:adjustRightInd w:val="0"/>
          </w:pPr>
        </w:pPrChange>
      </w:pPr>
      <w:r w:rsidRPr="00DF26A5">
        <w:rPr>
          <w:rFonts w:hint="eastAsia"/>
          <w:color w:val="000000"/>
        </w:rPr>
        <w:t>有</w:t>
      </w:r>
      <w:r w:rsidRPr="00DF26A5">
        <w:rPr>
          <w:color w:val="000000"/>
        </w:rPr>
        <w:t>23</w:t>
      </w:r>
      <w:r w:rsidRPr="00DF26A5">
        <w:rPr>
          <w:rFonts w:hint="eastAsia"/>
          <w:color w:val="000000"/>
        </w:rPr>
        <w:t>条题录存在必填字段内容缺失的问题</w:t>
      </w:r>
    </w:p>
    <w:p w14:paraId="2FFF774E" w14:textId="77777777" w:rsidR="00ED3422" w:rsidRPr="00DF26A5" w:rsidRDefault="00ED3422" w:rsidP="00B76665">
      <w:pPr>
        <w:widowControl w:val="0"/>
        <w:autoSpaceDE w:val="0"/>
        <w:autoSpaceDN w:val="0"/>
        <w:adjustRightInd w:val="0"/>
        <w:jc w:val="both"/>
        <w:rPr>
          <w:color w:val="000000"/>
        </w:rPr>
        <w:pPrChange w:id="6164" w:author="Chen Liao" w:date="2021-03-24T10:44:00Z">
          <w:pPr>
            <w:widowControl w:val="0"/>
            <w:autoSpaceDE w:val="0"/>
            <w:autoSpaceDN w:val="0"/>
            <w:adjustRightInd w:val="0"/>
          </w:pPr>
        </w:pPrChange>
      </w:pPr>
      <w:r w:rsidRPr="00DF26A5">
        <w:rPr>
          <w:rFonts w:hint="eastAsia"/>
          <w:color w:val="000000"/>
        </w:rPr>
        <w:t>参考文献</w:t>
      </w:r>
      <w:r w:rsidRPr="00DF26A5">
        <w:rPr>
          <w:color w:val="000000"/>
        </w:rPr>
        <w:t xml:space="preserve"> [1] </w:t>
      </w:r>
      <w:r w:rsidRPr="00DF26A5">
        <w:rPr>
          <w:rFonts w:hint="eastAsia"/>
          <w:color w:val="000000"/>
        </w:rPr>
        <w:t>：字段</w:t>
      </w:r>
      <w:r w:rsidRPr="00DF26A5">
        <w:rPr>
          <w:color w:val="000000"/>
        </w:rPr>
        <w:t>(</w:t>
      </w:r>
      <w:r w:rsidRPr="00DF26A5">
        <w:rPr>
          <w:rFonts w:hint="eastAsia"/>
          <w:color w:val="000000"/>
        </w:rPr>
        <w:t>卷</w:t>
      </w:r>
      <w:r w:rsidRPr="00DF26A5">
        <w:rPr>
          <w:color w:val="000000"/>
        </w:rPr>
        <w:t>)</w:t>
      </w:r>
      <w:r w:rsidRPr="00DF26A5">
        <w:rPr>
          <w:rFonts w:hint="eastAsia"/>
          <w:color w:val="000000"/>
        </w:rPr>
        <w:t>内容缺失</w:t>
      </w:r>
      <w:r w:rsidRPr="00DF26A5">
        <w:rPr>
          <w:color w:val="000000"/>
        </w:rPr>
        <w:t xml:space="preserve">; </w:t>
      </w:r>
    </w:p>
    <w:p w14:paraId="7690BF8D" w14:textId="77777777" w:rsidR="00ED3422" w:rsidRPr="00DF26A5" w:rsidRDefault="00ED3422" w:rsidP="00B76665">
      <w:pPr>
        <w:widowControl w:val="0"/>
        <w:autoSpaceDE w:val="0"/>
        <w:autoSpaceDN w:val="0"/>
        <w:adjustRightInd w:val="0"/>
        <w:jc w:val="both"/>
        <w:rPr>
          <w:color w:val="000000"/>
        </w:rPr>
        <w:pPrChange w:id="6165" w:author="Chen Liao" w:date="2021-03-24T10:44:00Z">
          <w:pPr>
            <w:widowControl w:val="0"/>
            <w:autoSpaceDE w:val="0"/>
            <w:autoSpaceDN w:val="0"/>
            <w:adjustRightInd w:val="0"/>
          </w:pPr>
        </w:pPrChange>
      </w:pPr>
      <w:r w:rsidRPr="00DF26A5">
        <w:rPr>
          <w:rFonts w:hint="eastAsia"/>
          <w:color w:val="000000"/>
        </w:rPr>
        <w:t>字段</w:t>
      </w:r>
      <w:r w:rsidRPr="00DF26A5">
        <w:rPr>
          <w:color w:val="000000"/>
        </w:rPr>
        <w:t>(</w:t>
      </w:r>
      <w:r w:rsidRPr="00DF26A5">
        <w:rPr>
          <w:rFonts w:hint="eastAsia"/>
          <w:color w:val="000000"/>
        </w:rPr>
        <w:t>期</w:t>
      </w:r>
      <w:r w:rsidRPr="00DF26A5">
        <w:rPr>
          <w:color w:val="000000"/>
        </w:rPr>
        <w:t>)</w:t>
      </w:r>
      <w:r w:rsidRPr="00DF26A5">
        <w:rPr>
          <w:rFonts w:hint="eastAsia"/>
          <w:color w:val="000000"/>
        </w:rPr>
        <w:t>内容缺失</w:t>
      </w:r>
      <w:r w:rsidRPr="00DF26A5">
        <w:rPr>
          <w:color w:val="000000"/>
        </w:rPr>
        <w:t xml:space="preserve">; </w:t>
      </w:r>
    </w:p>
    <w:p w14:paraId="2A118AB8" w14:textId="77777777" w:rsidR="00ED3422" w:rsidRPr="00DF26A5" w:rsidRDefault="00ED3422" w:rsidP="00B76665">
      <w:pPr>
        <w:widowControl w:val="0"/>
        <w:autoSpaceDE w:val="0"/>
        <w:autoSpaceDN w:val="0"/>
        <w:adjustRightInd w:val="0"/>
        <w:jc w:val="both"/>
        <w:rPr>
          <w:color w:val="000000"/>
        </w:rPr>
        <w:pPrChange w:id="6166" w:author="Chen Liao" w:date="2021-03-24T10:44:00Z">
          <w:pPr>
            <w:widowControl w:val="0"/>
            <w:autoSpaceDE w:val="0"/>
            <w:autoSpaceDN w:val="0"/>
            <w:adjustRightInd w:val="0"/>
          </w:pPr>
        </w:pPrChange>
      </w:pPr>
      <w:r w:rsidRPr="00DF26A5">
        <w:rPr>
          <w:rFonts w:hint="eastAsia"/>
          <w:color w:val="000000"/>
        </w:rPr>
        <w:t>字段</w:t>
      </w:r>
      <w:r w:rsidRPr="00DF26A5">
        <w:rPr>
          <w:color w:val="000000"/>
        </w:rPr>
        <w:t>(</w:t>
      </w:r>
      <w:r w:rsidRPr="00DF26A5">
        <w:rPr>
          <w:rFonts w:hint="eastAsia"/>
          <w:color w:val="000000"/>
        </w:rPr>
        <w:t>页码</w:t>
      </w:r>
      <w:r w:rsidRPr="00DF26A5">
        <w:rPr>
          <w:color w:val="000000"/>
        </w:rPr>
        <w:t>)</w:t>
      </w:r>
      <w:r w:rsidRPr="00DF26A5">
        <w:rPr>
          <w:rFonts w:hint="eastAsia"/>
          <w:color w:val="000000"/>
        </w:rPr>
        <w:t>内容缺失</w:t>
      </w:r>
      <w:r w:rsidRPr="00DF26A5">
        <w:rPr>
          <w:color w:val="000000"/>
        </w:rPr>
        <w:t xml:space="preserve">; </w:t>
      </w:r>
    </w:p>
    <w:p w14:paraId="7E03907A" w14:textId="77777777" w:rsidR="00ED3422" w:rsidRPr="00DF26A5" w:rsidRDefault="00ED3422" w:rsidP="00B76665">
      <w:pPr>
        <w:widowControl w:val="0"/>
        <w:autoSpaceDE w:val="0"/>
        <w:autoSpaceDN w:val="0"/>
        <w:adjustRightInd w:val="0"/>
        <w:jc w:val="both"/>
        <w:rPr>
          <w:color w:val="000000"/>
        </w:rPr>
        <w:pPrChange w:id="6167" w:author="Chen Liao" w:date="2021-03-24T10:44:00Z">
          <w:pPr>
            <w:widowControl w:val="0"/>
            <w:autoSpaceDE w:val="0"/>
            <w:autoSpaceDN w:val="0"/>
            <w:adjustRightInd w:val="0"/>
          </w:pPr>
        </w:pPrChange>
      </w:pPr>
      <w:r w:rsidRPr="00DF26A5">
        <w:rPr>
          <w:rFonts w:hint="eastAsia"/>
          <w:color w:val="000000"/>
        </w:rPr>
        <w:t>参考文献</w:t>
      </w:r>
      <w:r w:rsidRPr="00DF26A5">
        <w:rPr>
          <w:color w:val="000000"/>
        </w:rPr>
        <w:t xml:space="preserve"> [13] </w:t>
      </w:r>
      <w:r w:rsidRPr="00DF26A5">
        <w:rPr>
          <w:rFonts w:hint="eastAsia"/>
          <w:color w:val="000000"/>
        </w:rPr>
        <w:t>：字段</w:t>
      </w:r>
      <w:r w:rsidRPr="00DF26A5">
        <w:rPr>
          <w:color w:val="000000"/>
        </w:rPr>
        <w:t>(</w:t>
      </w:r>
      <w:r w:rsidRPr="00DF26A5">
        <w:rPr>
          <w:rFonts w:hint="eastAsia"/>
          <w:color w:val="000000"/>
        </w:rPr>
        <w:t>页码</w:t>
      </w:r>
      <w:r w:rsidRPr="00DF26A5">
        <w:rPr>
          <w:color w:val="000000"/>
        </w:rPr>
        <w:t>)</w:t>
      </w:r>
      <w:r w:rsidRPr="00DF26A5">
        <w:rPr>
          <w:rFonts w:hint="eastAsia"/>
          <w:color w:val="000000"/>
        </w:rPr>
        <w:t>内容缺失</w:t>
      </w:r>
      <w:r w:rsidRPr="00DF26A5">
        <w:rPr>
          <w:color w:val="000000"/>
        </w:rPr>
        <w:t xml:space="preserve">; </w:t>
      </w:r>
    </w:p>
    <w:p w14:paraId="69CA9E24" w14:textId="77777777" w:rsidR="00ED3422" w:rsidRPr="00DF26A5" w:rsidRDefault="00ED3422" w:rsidP="00B76665">
      <w:pPr>
        <w:widowControl w:val="0"/>
        <w:autoSpaceDE w:val="0"/>
        <w:autoSpaceDN w:val="0"/>
        <w:adjustRightInd w:val="0"/>
        <w:jc w:val="both"/>
        <w:rPr>
          <w:color w:val="000000"/>
        </w:rPr>
        <w:pPrChange w:id="6168" w:author="Chen Liao" w:date="2021-03-24T10:44:00Z">
          <w:pPr>
            <w:widowControl w:val="0"/>
            <w:autoSpaceDE w:val="0"/>
            <w:autoSpaceDN w:val="0"/>
            <w:adjustRightInd w:val="0"/>
          </w:pPr>
        </w:pPrChange>
      </w:pPr>
      <w:r w:rsidRPr="00DF26A5">
        <w:rPr>
          <w:rFonts w:hint="eastAsia"/>
          <w:color w:val="000000"/>
        </w:rPr>
        <w:t>参考文献</w:t>
      </w:r>
      <w:r w:rsidRPr="00DF26A5">
        <w:rPr>
          <w:color w:val="000000"/>
        </w:rPr>
        <w:t xml:space="preserve"> [19] </w:t>
      </w:r>
      <w:r w:rsidRPr="00DF26A5">
        <w:rPr>
          <w:rFonts w:hint="eastAsia"/>
          <w:color w:val="000000"/>
        </w:rPr>
        <w:t>：字段</w:t>
      </w:r>
      <w:r w:rsidRPr="00DF26A5">
        <w:rPr>
          <w:color w:val="000000"/>
        </w:rPr>
        <w:t>(</w:t>
      </w:r>
      <w:r w:rsidRPr="00DF26A5">
        <w:rPr>
          <w:rFonts w:hint="eastAsia"/>
          <w:color w:val="000000"/>
        </w:rPr>
        <w:t>卷</w:t>
      </w:r>
      <w:r w:rsidRPr="00DF26A5">
        <w:rPr>
          <w:color w:val="000000"/>
        </w:rPr>
        <w:t>)</w:t>
      </w:r>
      <w:r w:rsidRPr="00DF26A5">
        <w:rPr>
          <w:rFonts w:hint="eastAsia"/>
          <w:color w:val="000000"/>
        </w:rPr>
        <w:t>内容缺失</w:t>
      </w:r>
      <w:r w:rsidRPr="00DF26A5">
        <w:rPr>
          <w:color w:val="000000"/>
        </w:rPr>
        <w:t xml:space="preserve">; </w:t>
      </w:r>
    </w:p>
    <w:p w14:paraId="1D21B4CE" w14:textId="77777777" w:rsidR="00ED3422" w:rsidRPr="00DF26A5" w:rsidRDefault="00ED3422" w:rsidP="00B76665">
      <w:pPr>
        <w:widowControl w:val="0"/>
        <w:autoSpaceDE w:val="0"/>
        <w:autoSpaceDN w:val="0"/>
        <w:adjustRightInd w:val="0"/>
        <w:jc w:val="both"/>
        <w:rPr>
          <w:color w:val="000000"/>
        </w:rPr>
        <w:pPrChange w:id="6169" w:author="Chen Liao" w:date="2021-03-24T10:44:00Z">
          <w:pPr>
            <w:widowControl w:val="0"/>
            <w:autoSpaceDE w:val="0"/>
            <w:autoSpaceDN w:val="0"/>
            <w:adjustRightInd w:val="0"/>
          </w:pPr>
        </w:pPrChange>
      </w:pPr>
      <w:r w:rsidRPr="00DF26A5">
        <w:rPr>
          <w:rFonts w:hint="eastAsia"/>
          <w:color w:val="000000"/>
        </w:rPr>
        <w:t>字段</w:t>
      </w:r>
      <w:r w:rsidRPr="00DF26A5">
        <w:rPr>
          <w:color w:val="000000"/>
        </w:rPr>
        <w:t>(</w:t>
      </w:r>
      <w:r w:rsidRPr="00DF26A5">
        <w:rPr>
          <w:rFonts w:hint="eastAsia"/>
          <w:color w:val="000000"/>
        </w:rPr>
        <w:t>期</w:t>
      </w:r>
      <w:r w:rsidRPr="00DF26A5">
        <w:rPr>
          <w:color w:val="000000"/>
        </w:rPr>
        <w:t>)</w:t>
      </w:r>
      <w:r w:rsidRPr="00DF26A5">
        <w:rPr>
          <w:rFonts w:hint="eastAsia"/>
          <w:color w:val="000000"/>
        </w:rPr>
        <w:t>内容缺失</w:t>
      </w:r>
      <w:r w:rsidRPr="00DF26A5">
        <w:rPr>
          <w:color w:val="000000"/>
        </w:rPr>
        <w:t xml:space="preserve">; </w:t>
      </w:r>
    </w:p>
    <w:p w14:paraId="312201A1" w14:textId="77777777" w:rsidR="00ED3422" w:rsidRPr="00DF26A5" w:rsidRDefault="00ED3422" w:rsidP="00B76665">
      <w:pPr>
        <w:widowControl w:val="0"/>
        <w:autoSpaceDE w:val="0"/>
        <w:autoSpaceDN w:val="0"/>
        <w:adjustRightInd w:val="0"/>
        <w:jc w:val="both"/>
        <w:rPr>
          <w:color w:val="000000"/>
        </w:rPr>
        <w:pPrChange w:id="6170" w:author="Chen Liao" w:date="2021-03-24T10:44:00Z">
          <w:pPr>
            <w:widowControl w:val="0"/>
            <w:autoSpaceDE w:val="0"/>
            <w:autoSpaceDN w:val="0"/>
            <w:adjustRightInd w:val="0"/>
          </w:pPr>
        </w:pPrChange>
      </w:pPr>
      <w:r w:rsidRPr="00DF26A5">
        <w:rPr>
          <w:rFonts w:hint="eastAsia"/>
          <w:color w:val="000000"/>
        </w:rPr>
        <w:t>字段</w:t>
      </w:r>
      <w:r w:rsidRPr="00DF26A5">
        <w:rPr>
          <w:color w:val="000000"/>
        </w:rPr>
        <w:t>(</w:t>
      </w:r>
      <w:r w:rsidRPr="00DF26A5">
        <w:rPr>
          <w:rFonts w:hint="eastAsia"/>
          <w:color w:val="000000"/>
        </w:rPr>
        <w:t>页码</w:t>
      </w:r>
      <w:r w:rsidRPr="00DF26A5">
        <w:rPr>
          <w:color w:val="000000"/>
        </w:rPr>
        <w:t>)</w:t>
      </w:r>
      <w:r w:rsidRPr="00DF26A5">
        <w:rPr>
          <w:rFonts w:hint="eastAsia"/>
          <w:color w:val="000000"/>
        </w:rPr>
        <w:t>内容缺失</w:t>
      </w:r>
      <w:r w:rsidRPr="00DF26A5">
        <w:rPr>
          <w:color w:val="000000"/>
        </w:rPr>
        <w:t xml:space="preserve">; </w:t>
      </w:r>
    </w:p>
    <w:p w14:paraId="00A53936" w14:textId="77777777" w:rsidR="00ED3422" w:rsidRPr="00DF26A5" w:rsidRDefault="00ED3422" w:rsidP="00B76665">
      <w:pPr>
        <w:widowControl w:val="0"/>
        <w:autoSpaceDE w:val="0"/>
        <w:autoSpaceDN w:val="0"/>
        <w:adjustRightInd w:val="0"/>
        <w:jc w:val="both"/>
        <w:rPr>
          <w:color w:val="000000"/>
        </w:rPr>
        <w:pPrChange w:id="6171" w:author="Chen Liao" w:date="2021-03-24T10:44:00Z">
          <w:pPr>
            <w:widowControl w:val="0"/>
            <w:autoSpaceDE w:val="0"/>
            <w:autoSpaceDN w:val="0"/>
            <w:adjustRightInd w:val="0"/>
          </w:pPr>
        </w:pPrChange>
      </w:pPr>
      <w:r w:rsidRPr="00DF26A5">
        <w:rPr>
          <w:rFonts w:hint="eastAsia"/>
          <w:color w:val="000000"/>
        </w:rPr>
        <w:t>参考文献</w:t>
      </w:r>
      <w:r w:rsidRPr="00DF26A5">
        <w:rPr>
          <w:color w:val="000000"/>
        </w:rPr>
        <w:t xml:space="preserve"> [21] </w:t>
      </w:r>
      <w:r w:rsidRPr="00DF26A5">
        <w:rPr>
          <w:rFonts w:hint="eastAsia"/>
          <w:color w:val="000000"/>
        </w:rPr>
        <w:t>：字段</w:t>
      </w:r>
      <w:r w:rsidRPr="00DF26A5">
        <w:rPr>
          <w:color w:val="000000"/>
        </w:rPr>
        <w:t>(</w:t>
      </w:r>
      <w:r w:rsidRPr="00DF26A5">
        <w:rPr>
          <w:rFonts w:hint="eastAsia"/>
          <w:color w:val="000000"/>
        </w:rPr>
        <w:t>页码</w:t>
      </w:r>
      <w:r w:rsidRPr="00DF26A5">
        <w:rPr>
          <w:color w:val="000000"/>
        </w:rPr>
        <w:t>)</w:t>
      </w:r>
      <w:r w:rsidRPr="00DF26A5">
        <w:rPr>
          <w:rFonts w:hint="eastAsia"/>
          <w:color w:val="000000"/>
        </w:rPr>
        <w:t>内容缺失</w:t>
      </w:r>
      <w:r w:rsidRPr="00DF26A5">
        <w:rPr>
          <w:color w:val="000000"/>
        </w:rPr>
        <w:t xml:space="preserve">; </w:t>
      </w:r>
    </w:p>
    <w:p w14:paraId="5D90772D" w14:textId="77777777" w:rsidR="00ED3422" w:rsidRPr="00DF26A5" w:rsidRDefault="00ED3422" w:rsidP="00B76665">
      <w:pPr>
        <w:widowControl w:val="0"/>
        <w:autoSpaceDE w:val="0"/>
        <w:autoSpaceDN w:val="0"/>
        <w:adjustRightInd w:val="0"/>
        <w:jc w:val="both"/>
        <w:rPr>
          <w:color w:val="000000"/>
        </w:rPr>
        <w:pPrChange w:id="6172" w:author="Chen Liao" w:date="2021-03-24T10:44:00Z">
          <w:pPr>
            <w:widowControl w:val="0"/>
            <w:autoSpaceDE w:val="0"/>
            <w:autoSpaceDN w:val="0"/>
            <w:adjustRightInd w:val="0"/>
          </w:pPr>
        </w:pPrChange>
      </w:pPr>
      <w:r w:rsidRPr="00DF26A5">
        <w:rPr>
          <w:rFonts w:hint="eastAsia"/>
          <w:color w:val="000000"/>
        </w:rPr>
        <w:t>参考文献</w:t>
      </w:r>
      <w:r w:rsidRPr="00DF26A5">
        <w:rPr>
          <w:color w:val="000000"/>
        </w:rPr>
        <w:t xml:space="preserve"> [25] </w:t>
      </w:r>
      <w:r w:rsidRPr="00DF26A5">
        <w:rPr>
          <w:rFonts w:hint="eastAsia"/>
          <w:color w:val="000000"/>
        </w:rPr>
        <w:t>：字段</w:t>
      </w:r>
      <w:r w:rsidRPr="00DF26A5">
        <w:rPr>
          <w:color w:val="000000"/>
        </w:rPr>
        <w:t>(</w:t>
      </w:r>
      <w:r w:rsidRPr="00DF26A5">
        <w:rPr>
          <w:rFonts w:hint="eastAsia"/>
          <w:color w:val="000000"/>
        </w:rPr>
        <w:t>页码</w:t>
      </w:r>
      <w:r w:rsidRPr="00DF26A5">
        <w:rPr>
          <w:color w:val="000000"/>
        </w:rPr>
        <w:t>)</w:t>
      </w:r>
      <w:r w:rsidRPr="00DF26A5">
        <w:rPr>
          <w:rFonts w:hint="eastAsia"/>
          <w:color w:val="000000"/>
        </w:rPr>
        <w:t>内容缺失</w:t>
      </w:r>
      <w:r w:rsidRPr="00DF26A5">
        <w:rPr>
          <w:color w:val="000000"/>
        </w:rPr>
        <w:t xml:space="preserve">; </w:t>
      </w:r>
    </w:p>
    <w:p w14:paraId="0A38D9C9" w14:textId="77777777" w:rsidR="00ED3422" w:rsidRPr="00DF26A5" w:rsidRDefault="00ED3422" w:rsidP="00B76665">
      <w:pPr>
        <w:widowControl w:val="0"/>
        <w:autoSpaceDE w:val="0"/>
        <w:autoSpaceDN w:val="0"/>
        <w:adjustRightInd w:val="0"/>
        <w:jc w:val="both"/>
        <w:rPr>
          <w:color w:val="000000"/>
        </w:rPr>
        <w:pPrChange w:id="6173" w:author="Chen Liao" w:date="2021-03-24T10:44:00Z">
          <w:pPr>
            <w:widowControl w:val="0"/>
            <w:autoSpaceDE w:val="0"/>
            <w:autoSpaceDN w:val="0"/>
            <w:adjustRightInd w:val="0"/>
          </w:pPr>
        </w:pPrChange>
      </w:pPr>
      <w:r w:rsidRPr="00DF26A5">
        <w:rPr>
          <w:rFonts w:hint="eastAsia"/>
          <w:color w:val="000000"/>
        </w:rPr>
        <w:t>参考文献</w:t>
      </w:r>
      <w:r w:rsidRPr="00DF26A5">
        <w:rPr>
          <w:color w:val="000000"/>
        </w:rPr>
        <w:t xml:space="preserve"> [31] </w:t>
      </w:r>
      <w:r w:rsidRPr="00DF26A5">
        <w:rPr>
          <w:rFonts w:hint="eastAsia"/>
          <w:color w:val="000000"/>
        </w:rPr>
        <w:t>：字段</w:t>
      </w:r>
      <w:r w:rsidRPr="00DF26A5">
        <w:rPr>
          <w:color w:val="000000"/>
        </w:rPr>
        <w:t>(</w:t>
      </w:r>
      <w:r w:rsidRPr="00DF26A5">
        <w:rPr>
          <w:rFonts w:hint="eastAsia"/>
          <w:color w:val="000000"/>
        </w:rPr>
        <w:t>期</w:t>
      </w:r>
      <w:r w:rsidRPr="00DF26A5">
        <w:rPr>
          <w:color w:val="000000"/>
        </w:rPr>
        <w:t>)</w:t>
      </w:r>
      <w:r w:rsidRPr="00DF26A5">
        <w:rPr>
          <w:rFonts w:hint="eastAsia"/>
          <w:color w:val="000000"/>
        </w:rPr>
        <w:t>内容缺失</w:t>
      </w:r>
      <w:r w:rsidRPr="00DF26A5">
        <w:rPr>
          <w:color w:val="000000"/>
        </w:rPr>
        <w:t xml:space="preserve">; </w:t>
      </w:r>
    </w:p>
    <w:p w14:paraId="4207AA31" w14:textId="77777777" w:rsidR="00ED3422" w:rsidRPr="00DF26A5" w:rsidRDefault="00ED3422" w:rsidP="00B76665">
      <w:pPr>
        <w:widowControl w:val="0"/>
        <w:autoSpaceDE w:val="0"/>
        <w:autoSpaceDN w:val="0"/>
        <w:adjustRightInd w:val="0"/>
        <w:jc w:val="both"/>
        <w:rPr>
          <w:color w:val="000000"/>
        </w:rPr>
        <w:pPrChange w:id="6174" w:author="Chen Liao" w:date="2021-03-24T10:44:00Z">
          <w:pPr>
            <w:widowControl w:val="0"/>
            <w:autoSpaceDE w:val="0"/>
            <w:autoSpaceDN w:val="0"/>
            <w:adjustRightInd w:val="0"/>
          </w:pPr>
        </w:pPrChange>
      </w:pPr>
      <w:r w:rsidRPr="00DF26A5">
        <w:rPr>
          <w:rFonts w:hint="eastAsia"/>
          <w:color w:val="000000"/>
        </w:rPr>
        <w:t>字段</w:t>
      </w:r>
      <w:r w:rsidRPr="00DF26A5">
        <w:rPr>
          <w:color w:val="000000"/>
        </w:rPr>
        <w:t>(</w:t>
      </w:r>
      <w:r w:rsidRPr="00DF26A5">
        <w:rPr>
          <w:rFonts w:hint="eastAsia"/>
          <w:color w:val="000000"/>
        </w:rPr>
        <w:t>页码</w:t>
      </w:r>
      <w:r w:rsidRPr="00DF26A5">
        <w:rPr>
          <w:color w:val="000000"/>
        </w:rPr>
        <w:t>)</w:t>
      </w:r>
      <w:r w:rsidRPr="00DF26A5">
        <w:rPr>
          <w:rFonts w:hint="eastAsia"/>
          <w:color w:val="000000"/>
        </w:rPr>
        <w:t>内容缺失</w:t>
      </w:r>
      <w:r w:rsidRPr="00DF26A5">
        <w:rPr>
          <w:color w:val="000000"/>
        </w:rPr>
        <w:t xml:space="preserve">; </w:t>
      </w:r>
    </w:p>
    <w:p w14:paraId="3B190027" w14:textId="77777777" w:rsidR="00ED3422" w:rsidRPr="00DF26A5" w:rsidRDefault="00ED3422" w:rsidP="00B76665">
      <w:pPr>
        <w:widowControl w:val="0"/>
        <w:autoSpaceDE w:val="0"/>
        <w:autoSpaceDN w:val="0"/>
        <w:adjustRightInd w:val="0"/>
        <w:jc w:val="both"/>
        <w:rPr>
          <w:color w:val="000000"/>
        </w:rPr>
        <w:pPrChange w:id="6175" w:author="Chen Liao" w:date="2021-03-24T10:44:00Z">
          <w:pPr>
            <w:widowControl w:val="0"/>
            <w:autoSpaceDE w:val="0"/>
            <w:autoSpaceDN w:val="0"/>
            <w:adjustRightInd w:val="0"/>
          </w:pPr>
        </w:pPrChange>
      </w:pPr>
      <w:r w:rsidRPr="00DF26A5">
        <w:rPr>
          <w:rFonts w:hint="eastAsia"/>
          <w:color w:val="000000"/>
        </w:rPr>
        <w:t>参考文献</w:t>
      </w:r>
      <w:r w:rsidRPr="00DF26A5">
        <w:rPr>
          <w:color w:val="000000"/>
        </w:rPr>
        <w:t xml:space="preserve"> [32] </w:t>
      </w:r>
      <w:r w:rsidRPr="00DF26A5">
        <w:rPr>
          <w:rFonts w:hint="eastAsia"/>
          <w:color w:val="000000"/>
        </w:rPr>
        <w:t>：字段</w:t>
      </w:r>
      <w:r w:rsidRPr="00DF26A5">
        <w:rPr>
          <w:color w:val="000000"/>
        </w:rPr>
        <w:t>(</w:t>
      </w:r>
      <w:r w:rsidRPr="00DF26A5">
        <w:rPr>
          <w:rFonts w:hint="eastAsia"/>
          <w:color w:val="000000"/>
        </w:rPr>
        <w:t>卷</w:t>
      </w:r>
      <w:r w:rsidRPr="00DF26A5">
        <w:rPr>
          <w:color w:val="000000"/>
        </w:rPr>
        <w:t>)</w:t>
      </w:r>
      <w:r w:rsidRPr="00DF26A5">
        <w:rPr>
          <w:rFonts w:hint="eastAsia"/>
          <w:color w:val="000000"/>
        </w:rPr>
        <w:t>内容缺失</w:t>
      </w:r>
      <w:r w:rsidRPr="00DF26A5">
        <w:rPr>
          <w:color w:val="000000"/>
        </w:rPr>
        <w:t xml:space="preserve">; </w:t>
      </w:r>
    </w:p>
    <w:p w14:paraId="4927B6A7" w14:textId="77777777" w:rsidR="00ED3422" w:rsidRPr="00DF26A5" w:rsidRDefault="00ED3422" w:rsidP="00B76665">
      <w:pPr>
        <w:widowControl w:val="0"/>
        <w:autoSpaceDE w:val="0"/>
        <w:autoSpaceDN w:val="0"/>
        <w:adjustRightInd w:val="0"/>
        <w:jc w:val="both"/>
        <w:rPr>
          <w:color w:val="000000"/>
        </w:rPr>
        <w:pPrChange w:id="6176" w:author="Chen Liao" w:date="2021-03-24T10:44:00Z">
          <w:pPr>
            <w:widowControl w:val="0"/>
            <w:autoSpaceDE w:val="0"/>
            <w:autoSpaceDN w:val="0"/>
            <w:adjustRightInd w:val="0"/>
          </w:pPr>
        </w:pPrChange>
      </w:pPr>
      <w:r w:rsidRPr="00DF26A5">
        <w:rPr>
          <w:rFonts w:hint="eastAsia"/>
          <w:color w:val="000000"/>
        </w:rPr>
        <w:t>字段</w:t>
      </w:r>
      <w:r w:rsidRPr="00DF26A5">
        <w:rPr>
          <w:color w:val="000000"/>
        </w:rPr>
        <w:t>(</w:t>
      </w:r>
      <w:r w:rsidRPr="00DF26A5">
        <w:rPr>
          <w:rFonts w:hint="eastAsia"/>
          <w:color w:val="000000"/>
        </w:rPr>
        <w:t>期</w:t>
      </w:r>
      <w:r w:rsidRPr="00DF26A5">
        <w:rPr>
          <w:color w:val="000000"/>
        </w:rPr>
        <w:t>)</w:t>
      </w:r>
      <w:r w:rsidRPr="00DF26A5">
        <w:rPr>
          <w:rFonts w:hint="eastAsia"/>
          <w:color w:val="000000"/>
        </w:rPr>
        <w:t>内容缺失</w:t>
      </w:r>
      <w:r w:rsidRPr="00DF26A5">
        <w:rPr>
          <w:color w:val="000000"/>
        </w:rPr>
        <w:t xml:space="preserve">; </w:t>
      </w:r>
    </w:p>
    <w:p w14:paraId="13970062" w14:textId="77777777" w:rsidR="00ED3422" w:rsidRPr="00DF26A5" w:rsidRDefault="00ED3422" w:rsidP="00B76665">
      <w:pPr>
        <w:widowControl w:val="0"/>
        <w:autoSpaceDE w:val="0"/>
        <w:autoSpaceDN w:val="0"/>
        <w:adjustRightInd w:val="0"/>
        <w:jc w:val="both"/>
        <w:rPr>
          <w:color w:val="000000"/>
        </w:rPr>
        <w:pPrChange w:id="6177" w:author="Chen Liao" w:date="2021-03-24T10:44:00Z">
          <w:pPr>
            <w:widowControl w:val="0"/>
            <w:autoSpaceDE w:val="0"/>
            <w:autoSpaceDN w:val="0"/>
            <w:adjustRightInd w:val="0"/>
          </w:pPr>
        </w:pPrChange>
      </w:pPr>
      <w:r w:rsidRPr="00DF26A5">
        <w:rPr>
          <w:rFonts w:hint="eastAsia"/>
          <w:color w:val="000000"/>
        </w:rPr>
        <w:t>字段</w:t>
      </w:r>
      <w:r w:rsidRPr="00DF26A5">
        <w:rPr>
          <w:color w:val="000000"/>
        </w:rPr>
        <w:t>(</w:t>
      </w:r>
      <w:r w:rsidRPr="00DF26A5">
        <w:rPr>
          <w:rFonts w:hint="eastAsia"/>
          <w:color w:val="000000"/>
        </w:rPr>
        <w:t>页码</w:t>
      </w:r>
      <w:r w:rsidRPr="00DF26A5">
        <w:rPr>
          <w:color w:val="000000"/>
        </w:rPr>
        <w:t>)</w:t>
      </w:r>
      <w:r w:rsidRPr="00DF26A5">
        <w:rPr>
          <w:rFonts w:hint="eastAsia"/>
          <w:color w:val="000000"/>
        </w:rPr>
        <w:t>内容缺失</w:t>
      </w:r>
      <w:r w:rsidRPr="00DF26A5">
        <w:rPr>
          <w:color w:val="000000"/>
        </w:rPr>
        <w:t xml:space="preserve">; </w:t>
      </w:r>
    </w:p>
    <w:p w14:paraId="22F66FAB" w14:textId="77777777" w:rsidR="00ED3422" w:rsidRPr="00DF26A5" w:rsidRDefault="00ED3422" w:rsidP="00B76665">
      <w:pPr>
        <w:widowControl w:val="0"/>
        <w:autoSpaceDE w:val="0"/>
        <w:autoSpaceDN w:val="0"/>
        <w:adjustRightInd w:val="0"/>
        <w:jc w:val="both"/>
        <w:rPr>
          <w:color w:val="000000"/>
        </w:rPr>
        <w:pPrChange w:id="6178" w:author="Chen Liao" w:date="2021-03-24T10:44:00Z">
          <w:pPr>
            <w:widowControl w:val="0"/>
            <w:autoSpaceDE w:val="0"/>
            <w:autoSpaceDN w:val="0"/>
            <w:adjustRightInd w:val="0"/>
          </w:pPr>
        </w:pPrChange>
      </w:pPr>
      <w:r w:rsidRPr="00DF26A5">
        <w:rPr>
          <w:rFonts w:hint="eastAsia"/>
          <w:color w:val="000000"/>
        </w:rPr>
        <w:t>参考文献</w:t>
      </w:r>
      <w:r w:rsidRPr="00DF26A5">
        <w:rPr>
          <w:color w:val="000000"/>
        </w:rPr>
        <w:t xml:space="preserve"> [34] </w:t>
      </w:r>
      <w:r w:rsidRPr="00DF26A5">
        <w:rPr>
          <w:rFonts w:hint="eastAsia"/>
          <w:color w:val="000000"/>
        </w:rPr>
        <w:t>：字段</w:t>
      </w:r>
      <w:r w:rsidRPr="00DF26A5">
        <w:rPr>
          <w:color w:val="000000"/>
        </w:rPr>
        <w:t>(</w:t>
      </w:r>
      <w:r w:rsidRPr="00DF26A5">
        <w:rPr>
          <w:rFonts w:hint="eastAsia"/>
          <w:color w:val="000000"/>
        </w:rPr>
        <w:t>页码</w:t>
      </w:r>
      <w:r w:rsidRPr="00DF26A5">
        <w:rPr>
          <w:color w:val="000000"/>
        </w:rPr>
        <w:t>)</w:t>
      </w:r>
      <w:r w:rsidRPr="00DF26A5">
        <w:rPr>
          <w:rFonts w:hint="eastAsia"/>
          <w:color w:val="000000"/>
        </w:rPr>
        <w:t>内容缺失</w:t>
      </w:r>
      <w:r w:rsidRPr="00DF26A5">
        <w:rPr>
          <w:color w:val="000000"/>
        </w:rPr>
        <w:t xml:space="preserve">; </w:t>
      </w:r>
    </w:p>
    <w:p w14:paraId="6326B235" w14:textId="77777777" w:rsidR="00ED3422" w:rsidRPr="00DF26A5" w:rsidRDefault="00ED3422" w:rsidP="00B76665">
      <w:pPr>
        <w:widowControl w:val="0"/>
        <w:autoSpaceDE w:val="0"/>
        <w:autoSpaceDN w:val="0"/>
        <w:adjustRightInd w:val="0"/>
        <w:jc w:val="both"/>
        <w:rPr>
          <w:color w:val="000000"/>
        </w:rPr>
        <w:pPrChange w:id="6179" w:author="Chen Liao" w:date="2021-03-24T10:44:00Z">
          <w:pPr>
            <w:widowControl w:val="0"/>
            <w:autoSpaceDE w:val="0"/>
            <w:autoSpaceDN w:val="0"/>
            <w:adjustRightInd w:val="0"/>
          </w:pPr>
        </w:pPrChange>
      </w:pPr>
      <w:r w:rsidRPr="00DF26A5">
        <w:rPr>
          <w:rFonts w:hint="eastAsia"/>
          <w:color w:val="000000"/>
        </w:rPr>
        <w:t>参考文献</w:t>
      </w:r>
      <w:r w:rsidRPr="00DF26A5">
        <w:rPr>
          <w:color w:val="000000"/>
        </w:rPr>
        <w:t xml:space="preserve"> [36] </w:t>
      </w:r>
      <w:r w:rsidRPr="00DF26A5">
        <w:rPr>
          <w:rFonts w:hint="eastAsia"/>
          <w:color w:val="000000"/>
        </w:rPr>
        <w:t>：字段</w:t>
      </w:r>
      <w:r w:rsidRPr="00DF26A5">
        <w:rPr>
          <w:color w:val="000000"/>
        </w:rPr>
        <w:t>(</w:t>
      </w:r>
      <w:r w:rsidRPr="00DF26A5">
        <w:rPr>
          <w:rFonts w:hint="eastAsia"/>
          <w:color w:val="000000"/>
        </w:rPr>
        <w:t>页码</w:t>
      </w:r>
      <w:r w:rsidRPr="00DF26A5">
        <w:rPr>
          <w:color w:val="000000"/>
        </w:rPr>
        <w:t>)</w:t>
      </w:r>
      <w:r w:rsidRPr="00DF26A5">
        <w:rPr>
          <w:rFonts w:hint="eastAsia"/>
          <w:color w:val="000000"/>
        </w:rPr>
        <w:t>内容缺失</w:t>
      </w:r>
      <w:r w:rsidRPr="00DF26A5">
        <w:rPr>
          <w:color w:val="000000"/>
        </w:rPr>
        <w:t xml:space="preserve">; </w:t>
      </w:r>
    </w:p>
    <w:p w14:paraId="5E8F9935" w14:textId="77777777" w:rsidR="00ED3422" w:rsidRPr="00DF26A5" w:rsidRDefault="00ED3422" w:rsidP="00B76665">
      <w:pPr>
        <w:widowControl w:val="0"/>
        <w:autoSpaceDE w:val="0"/>
        <w:autoSpaceDN w:val="0"/>
        <w:adjustRightInd w:val="0"/>
        <w:jc w:val="both"/>
        <w:rPr>
          <w:color w:val="000000"/>
        </w:rPr>
        <w:pPrChange w:id="6180" w:author="Chen Liao" w:date="2021-03-24T10:44:00Z">
          <w:pPr>
            <w:widowControl w:val="0"/>
            <w:autoSpaceDE w:val="0"/>
            <w:autoSpaceDN w:val="0"/>
            <w:adjustRightInd w:val="0"/>
          </w:pPr>
        </w:pPrChange>
      </w:pPr>
      <w:r w:rsidRPr="00DF26A5">
        <w:rPr>
          <w:rFonts w:hint="eastAsia"/>
          <w:color w:val="000000"/>
        </w:rPr>
        <w:t>参考文献</w:t>
      </w:r>
      <w:r w:rsidRPr="00DF26A5">
        <w:rPr>
          <w:color w:val="000000"/>
        </w:rPr>
        <w:t xml:space="preserve"> [37] </w:t>
      </w:r>
      <w:r w:rsidRPr="00DF26A5">
        <w:rPr>
          <w:rFonts w:hint="eastAsia"/>
          <w:color w:val="000000"/>
        </w:rPr>
        <w:t>：字段</w:t>
      </w:r>
      <w:r w:rsidRPr="00DF26A5">
        <w:rPr>
          <w:color w:val="000000"/>
        </w:rPr>
        <w:t>(</w:t>
      </w:r>
      <w:r w:rsidRPr="00DF26A5">
        <w:rPr>
          <w:rFonts w:hint="eastAsia"/>
          <w:color w:val="000000"/>
        </w:rPr>
        <w:t>卷</w:t>
      </w:r>
      <w:r w:rsidRPr="00DF26A5">
        <w:rPr>
          <w:color w:val="000000"/>
        </w:rPr>
        <w:t>)</w:t>
      </w:r>
      <w:r w:rsidRPr="00DF26A5">
        <w:rPr>
          <w:rFonts w:hint="eastAsia"/>
          <w:color w:val="000000"/>
        </w:rPr>
        <w:t>内容缺失</w:t>
      </w:r>
      <w:r w:rsidRPr="00DF26A5">
        <w:rPr>
          <w:color w:val="000000"/>
        </w:rPr>
        <w:t xml:space="preserve">; </w:t>
      </w:r>
    </w:p>
    <w:p w14:paraId="45F56D0E" w14:textId="77777777" w:rsidR="00ED3422" w:rsidRPr="00DF26A5" w:rsidRDefault="00ED3422" w:rsidP="00B76665">
      <w:pPr>
        <w:widowControl w:val="0"/>
        <w:autoSpaceDE w:val="0"/>
        <w:autoSpaceDN w:val="0"/>
        <w:adjustRightInd w:val="0"/>
        <w:jc w:val="both"/>
        <w:rPr>
          <w:color w:val="000000"/>
        </w:rPr>
        <w:pPrChange w:id="6181" w:author="Chen Liao" w:date="2021-03-24T10:44:00Z">
          <w:pPr>
            <w:widowControl w:val="0"/>
            <w:autoSpaceDE w:val="0"/>
            <w:autoSpaceDN w:val="0"/>
            <w:adjustRightInd w:val="0"/>
          </w:pPr>
        </w:pPrChange>
      </w:pPr>
      <w:r w:rsidRPr="00DF26A5">
        <w:rPr>
          <w:rFonts w:hint="eastAsia"/>
          <w:color w:val="000000"/>
        </w:rPr>
        <w:t>字段</w:t>
      </w:r>
      <w:r w:rsidRPr="00DF26A5">
        <w:rPr>
          <w:color w:val="000000"/>
        </w:rPr>
        <w:t>(</w:t>
      </w:r>
      <w:r w:rsidRPr="00DF26A5">
        <w:rPr>
          <w:rFonts w:hint="eastAsia"/>
          <w:color w:val="000000"/>
        </w:rPr>
        <w:t>期</w:t>
      </w:r>
      <w:r w:rsidRPr="00DF26A5">
        <w:rPr>
          <w:color w:val="000000"/>
        </w:rPr>
        <w:t>)</w:t>
      </w:r>
      <w:r w:rsidRPr="00DF26A5">
        <w:rPr>
          <w:rFonts w:hint="eastAsia"/>
          <w:color w:val="000000"/>
        </w:rPr>
        <w:t>内容缺失</w:t>
      </w:r>
      <w:r w:rsidRPr="00DF26A5">
        <w:rPr>
          <w:color w:val="000000"/>
        </w:rPr>
        <w:t xml:space="preserve">; </w:t>
      </w:r>
    </w:p>
    <w:p w14:paraId="73659404" w14:textId="77777777" w:rsidR="00ED3422" w:rsidRPr="00DF26A5" w:rsidRDefault="00ED3422" w:rsidP="00B76665">
      <w:pPr>
        <w:widowControl w:val="0"/>
        <w:autoSpaceDE w:val="0"/>
        <w:autoSpaceDN w:val="0"/>
        <w:adjustRightInd w:val="0"/>
        <w:jc w:val="both"/>
        <w:rPr>
          <w:color w:val="000000"/>
        </w:rPr>
        <w:pPrChange w:id="6182" w:author="Chen Liao" w:date="2021-03-24T10:44:00Z">
          <w:pPr>
            <w:widowControl w:val="0"/>
            <w:autoSpaceDE w:val="0"/>
            <w:autoSpaceDN w:val="0"/>
            <w:adjustRightInd w:val="0"/>
          </w:pPr>
        </w:pPrChange>
      </w:pPr>
      <w:r w:rsidRPr="00DF26A5">
        <w:rPr>
          <w:rFonts w:hint="eastAsia"/>
          <w:color w:val="000000"/>
        </w:rPr>
        <w:t>字段</w:t>
      </w:r>
      <w:r w:rsidRPr="00DF26A5">
        <w:rPr>
          <w:color w:val="000000"/>
        </w:rPr>
        <w:t>(</w:t>
      </w:r>
      <w:r w:rsidRPr="00DF26A5">
        <w:rPr>
          <w:rFonts w:hint="eastAsia"/>
          <w:color w:val="000000"/>
        </w:rPr>
        <w:t>页码</w:t>
      </w:r>
      <w:r w:rsidRPr="00DF26A5">
        <w:rPr>
          <w:color w:val="000000"/>
        </w:rPr>
        <w:t>)</w:t>
      </w:r>
      <w:r w:rsidRPr="00DF26A5">
        <w:rPr>
          <w:rFonts w:hint="eastAsia"/>
          <w:color w:val="000000"/>
        </w:rPr>
        <w:t>内容缺失</w:t>
      </w:r>
      <w:r w:rsidRPr="00DF26A5">
        <w:rPr>
          <w:color w:val="000000"/>
        </w:rPr>
        <w:t xml:space="preserve">; </w:t>
      </w:r>
    </w:p>
    <w:p w14:paraId="1AEC46CE" w14:textId="77777777" w:rsidR="00ED3422" w:rsidRPr="00DF26A5" w:rsidRDefault="00ED3422" w:rsidP="00B76665">
      <w:pPr>
        <w:widowControl w:val="0"/>
        <w:autoSpaceDE w:val="0"/>
        <w:autoSpaceDN w:val="0"/>
        <w:adjustRightInd w:val="0"/>
        <w:jc w:val="both"/>
        <w:rPr>
          <w:color w:val="000000"/>
        </w:rPr>
        <w:pPrChange w:id="6183" w:author="Chen Liao" w:date="2021-03-24T10:44:00Z">
          <w:pPr>
            <w:widowControl w:val="0"/>
            <w:autoSpaceDE w:val="0"/>
            <w:autoSpaceDN w:val="0"/>
            <w:adjustRightInd w:val="0"/>
          </w:pPr>
        </w:pPrChange>
      </w:pPr>
      <w:r w:rsidRPr="00DF26A5">
        <w:rPr>
          <w:rFonts w:hint="eastAsia"/>
          <w:color w:val="000000"/>
        </w:rPr>
        <w:t>参考文献</w:t>
      </w:r>
      <w:r w:rsidRPr="00DF26A5">
        <w:rPr>
          <w:color w:val="000000"/>
        </w:rPr>
        <w:t xml:space="preserve"> [39] </w:t>
      </w:r>
      <w:r w:rsidRPr="00DF26A5">
        <w:rPr>
          <w:rFonts w:hint="eastAsia"/>
          <w:color w:val="000000"/>
        </w:rPr>
        <w:t>：字段</w:t>
      </w:r>
      <w:r w:rsidRPr="00DF26A5">
        <w:rPr>
          <w:color w:val="000000"/>
        </w:rPr>
        <w:t>(</w:t>
      </w:r>
      <w:r w:rsidRPr="00DF26A5">
        <w:rPr>
          <w:rFonts w:hint="eastAsia"/>
          <w:color w:val="000000"/>
        </w:rPr>
        <w:t>卷</w:t>
      </w:r>
      <w:r w:rsidRPr="00DF26A5">
        <w:rPr>
          <w:color w:val="000000"/>
        </w:rPr>
        <w:t>)</w:t>
      </w:r>
      <w:r w:rsidRPr="00DF26A5">
        <w:rPr>
          <w:rFonts w:hint="eastAsia"/>
          <w:color w:val="000000"/>
        </w:rPr>
        <w:t>内容缺失</w:t>
      </w:r>
      <w:r w:rsidRPr="00DF26A5">
        <w:rPr>
          <w:color w:val="000000"/>
        </w:rPr>
        <w:t xml:space="preserve">; </w:t>
      </w:r>
    </w:p>
    <w:p w14:paraId="75650F4B" w14:textId="77777777" w:rsidR="00ED3422" w:rsidRPr="00DF26A5" w:rsidRDefault="00ED3422" w:rsidP="00B76665">
      <w:pPr>
        <w:widowControl w:val="0"/>
        <w:autoSpaceDE w:val="0"/>
        <w:autoSpaceDN w:val="0"/>
        <w:adjustRightInd w:val="0"/>
        <w:jc w:val="both"/>
        <w:rPr>
          <w:color w:val="000000"/>
        </w:rPr>
        <w:pPrChange w:id="6184" w:author="Chen Liao" w:date="2021-03-24T10:44:00Z">
          <w:pPr>
            <w:widowControl w:val="0"/>
            <w:autoSpaceDE w:val="0"/>
            <w:autoSpaceDN w:val="0"/>
            <w:adjustRightInd w:val="0"/>
          </w:pPr>
        </w:pPrChange>
      </w:pPr>
      <w:r w:rsidRPr="00DF26A5">
        <w:rPr>
          <w:rFonts w:hint="eastAsia"/>
          <w:color w:val="000000"/>
        </w:rPr>
        <w:t>字段</w:t>
      </w:r>
      <w:r w:rsidRPr="00DF26A5">
        <w:rPr>
          <w:color w:val="000000"/>
        </w:rPr>
        <w:t>(</w:t>
      </w:r>
      <w:r w:rsidRPr="00DF26A5">
        <w:rPr>
          <w:rFonts w:hint="eastAsia"/>
          <w:color w:val="000000"/>
        </w:rPr>
        <w:t>期</w:t>
      </w:r>
      <w:r w:rsidRPr="00DF26A5">
        <w:rPr>
          <w:color w:val="000000"/>
        </w:rPr>
        <w:t>)</w:t>
      </w:r>
      <w:r w:rsidRPr="00DF26A5">
        <w:rPr>
          <w:rFonts w:hint="eastAsia"/>
          <w:color w:val="000000"/>
        </w:rPr>
        <w:t>内容缺失</w:t>
      </w:r>
      <w:r w:rsidRPr="00DF26A5">
        <w:rPr>
          <w:color w:val="000000"/>
        </w:rPr>
        <w:t xml:space="preserve">; </w:t>
      </w:r>
    </w:p>
    <w:p w14:paraId="4108B4DF" w14:textId="77777777" w:rsidR="00ED3422" w:rsidRPr="00DF26A5" w:rsidRDefault="00ED3422" w:rsidP="00B76665">
      <w:pPr>
        <w:widowControl w:val="0"/>
        <w:autoSpaceDE w:val="0"/>
        <w:autoSpaceDN w:val="0"/>
        <w:adjustRightInd w:val="0"/>
        <w:jc w:val="both"/>
        <w:rPr>
          <w:color w:val="000000"/>
        </w:rPr>
        <w:pPrChange w:id="6185" w:author="Chen Liao" w:date="2021-03-24T10:44:00Z">
          <w:pPr>
            <w:widowControl w:val="0"/>
            <w:autoSpaceDE w:val="0"/>
            <w:autoSpaceDN w:val="0"/>
            <w:adjustRightInd w:val="0"/>
          </w:pPr>
        </w:pPrChange>
      </w:pPr>
      <w:r w:rsidRPr="00DF26A5">
        <w:rPr>
          <w:rFonts w:hint="eastAsia"/>
          <w:color w:val="000000"/>
        </w:rPr>
        <w:t>字段</w:t>
      </w:r>
      <w:r w:rsidRPr="00DF26A5">
        <w:rPr>
          <w:color w:val="000000"/>
        </w:rPr>
        <w:t>(</w:t>
      </w:r>
      <w:r w:rsidRPr="00DF26A5">
        <w:rPr>
          <w:rFonts w:hint="eastAsia"/>
          <w:color w:val="000000"/>
        </w:rPr>
        <w:t>页码</w:t>
      </w:r>
      <w:r w:rsidRPr="00DF26A5">
        <w:rPr>
          <w:color w:val="000000"/>
        </w:rPr>
        <w:t>)</w:t>
      </w:r>
      <w:r w:rsidRPr="00DF26A5">
        <w:rPr>
          <w:rFonts w:hint="eastAsia"/>
          <w:color w:val="000000"/>
        </w:rPr>
        <w:t>内容缺失</w:t>
      </w:r>
      <w:r w:rsidRPr="00DF26A5">
        <w:rPr>
          <w:color w:val="000000"/>
        </w:rPr>
        <w:t xml:space="preserve">; </w:t>
      </w:r>
    </w:p>
    <w:p w14:paraId="060F95F9" w14:textId="77777777" w:rsidR="00ED3422" w:rsidRPr="00DF26A5" w:rsidRDefault="00ED3422" w:rsidP="00B76665">
      <w:pPr>
        <w:widowControl w:val="0"/>
        <w:autoSpaceDE w:val="0"/>
        <w:autoSpaceDN w:val="0"/>
        <w:adjustRightInd w:val="0"/>
        <w:jc w:val="both"/>
        <w:rPr>
          <w:color w:val="000000"/>
        </w:rPr>
        <w:pPrChange w:id="6186" w:author="Chen Liao" w:date="2021-03-24T10:44:00Z">
          <w:pPr>
            <w:widowControl w:val="0"/>
            <w:autoSpaceDE w:val="0"/>
            <w:autoSpaceDN w:val="0"/>
            <w:adjustRightInd w:val="0"/>
          </w:pPr>
        </w:pPrChange>
      </w:pPr>
      <w:r w:rsidRPr="00DF26A5">
        <w:rPr>
          <w:rFonts w:hint="eastAsia"/>
          <w:color w:val="000000"/>
        </w:rPr>
        <w:t>参考文献</w:t>
      </w:r>
      <w:r w:rsidRPr="00DF26A5">
        <w:rPr>
          <w:color w:val="000000"/>
        </w:rPr>
        <w:t xml:space="preserve"> [40] </w:t>
      </w:r>
      <w:r w:rsidRPr="00DF26A5">
        <w:rPr>
          <w:rFonts w:hint="eastAsia"/>
          <w:color w:val="000000"/>
        </w:rPr>
        <w:t>：字段</w:t>
      </w:r>
      <w:r w:rsidRPr="00DF26A5">
        <w:rPr>
          <w:color w:val="000000"/>
        </w:rPr>
        <w:t>(</w:t>
      </w:r>
      <w:r w:rsidRPr="00DF26A5">
        <w:rPr>
          <w:rFonts w:hint="eastAsia"/>
          <w:color w:val="000000"/>
        </w:rPr>
        <w:t>页码</w:t>
      </w:r>
      <w:r w:rsidRPr="00DF26A5">
        <w:rPr>
          <w:color w:val="000000"/>
        </w:rPr>
        <w:t>)</w:t>
      </w:r>
      <w:r w:rsidRPr="00DF26A5">
        <w:rPr>
          <w:rFonts w:hint="eastAsia"/>
          <w:color w:val="000000"/>
        </w:rPr>
        <w:t>内容缺失</w:t>
      </w:r>
      <w:r w:rsidRPr="00DF26A5">
        <w:rPr>
          <w:color w:val="000000"/>
        </w:rPr>
        <w:t xml:space="preserve">; </w:t>
      </w:r>
    </w:p>
    <w:p w14:paraId="1EF92576" w14:textId="77777777" w:rsidR="00ED3422" w:rsidRPr="00DF26A5" w:rsidRDefault="00ED3422" w:rsidP="00B76665">
      <w:pPr>
        <w:widowControl w:val="0"/>
        <w:autoSpaceDE w:val="0"/>
        <w:autoSpaceDN w:val="0"/>
        <w:adjustRightInd w:val="0"/>
        <w:jc w:val="both"/>
        <w:rPr>
          <w:color w:val="000000"/>
        </w:rPr>
        <w:pPrChange w:id="6187" w:author="Chen Liao" w:date="2021-03-24T10:44:00Z">
          <w:pPr>
            <w:widowControl w:val="0"/>
            <w:autoSpaceDE w:val="0"/>
            <w:autoSpaceDN w:val="0"/>
            <w:adjustRightInd w:val="0"/>
          </w:pPr>
        </w:pPrChange>
      </w:pPr>
      <w:r w:rsidRPr="00DF26A5">
        <w:rPr>
          <w:rFonts w:hint="eastAsia"/>
          <w:color w:val="000000"/>
        </w:rPr>
        <w:t>参考文献</w:t>
      </w:r>
      <w:r w:rsidRPr="00DF26A5">
        <w:rPr>
          <w:color w:val="000000"/>
        </w:rPr>
        <w:t xml:space="preserve"> [41] </w:t>
      </w:r>
      <w:r w:rsidRPr="00DF26A5">
        <w:rPr>
          <w:rFonts w:hint="eastAsia"/>
          <w:color w:val="000000"/>
        </w:rPr>
        <w:t>：字段</w:t>
      </w:r>
      <w:r w:rsidRPr="00DF26A5">
        <w:rPr>
          <w:color w:val="000000"/>
        </w:rPr>
        <w:t>(</w:t>
      </w:r>
      <w:r w:rsidRPr="00DF26A5">
        <w:rPr>
          <w:rFonts w:hint="eastAsia"/>
          <w:color w:val="000000"/>
        </w:rPr>
        <w:t>页码</w:t>
      </w:r>
      <w:r w:rsidRPr="00DF26A5">
        <w:rPr>
          <w:color w:val="000000"/>
        </w:rPr>
        <w:t>)</w:t>
      </w:r>
      <w:r w:rsidRPr="00DF26A5">
        <w:rPr>
          <w:rFonts w:hint="eastAsia"/>
          <w:color w:val="000000"/>
        </w:rPr>
        <w:t>内容缺失</w:t>
      </w:r>
      <w:r w:rsidRPr="00DF26A5">
        <w:rPr>
          <w:color w:val="000000"/>
        </w:rPr>
        <w:t xml:space="preserve">; </w:t>
      </w:r>
    </w:p>
    <w:p w14:paraId="571ED597" w14:textId="77777777" w:rsidR="00ED3422" w:rsidRPr="00DF26A5" w:rsidRDefault="00ED3422" w:rsidP="00B76665">
      <w:pPr>
        <w:widowControl w:val="0"/>
        <w:autoSpaceDE w:val="0"/>
        <w:autoSpaceDN w:val="0"/>
        <w:adjustRightInd w:val="0"/>
        <w:jc w:val="both"/>
        <w:rPr>
          <w:color w:val="000000"/>
        </w:rPr>
        <w:pPrChange w:id="6188" w:author="Chen Liao" w:date="2021-03-24T10:44:00Z">
          <w:pPr>
            <w:widowControl w:val="0"/>
            <w:autoSpaceDE w:val="0"/>
            <w:autoSpaceDN w:val="0"/>
            <w:adjustRightInd w:val="0"/>
          </w:pPr>
        </w:pPrChange>
      </w:pPr>
      <w:r w:rsidRPr="00DF26A5">
        <w:rPr>
          <w:rFonts w:hint="eastAsia"/>
          <w:color w:val="000000"/>
        </w:rPr>
        <w:t>参考文献</w:t>
      </w:r>
      <w:r w:rsidRPr="00DF26A5">
        <w:rPr>
          <w:color w:val="000000"/>
        </w:rPr>
        <w:t xml:space="preserve"> [42] </w:t>
      </w:r>
      <w:r w:rsidRPr="00DF26A5">
        <w:rPr>
          <w:rFonts w:hint="eastAsia"/>
          <w:color w:val="000000"/>
        </w:rPr>
        <w:t>：字段</w:t>
      </w:r>
      <w:r w:rsidRPr="00DF26A5">
        <w:rPr>
          <w:color w:val="000000"/>
        </w:rPr>
        <w:t>(</w:t>
      </w:r>
      <w:r w:rsidRPr="00DF26A5">
        <w:rPr>
          <w:rFonts w:hint="eastAsia"/>
          <w:color w:val="000000"/>
        </w:rPr>
        <w:t>期</w:t>
      </w:r>
      <w:r w:rsidRPr="00DF26A5">
        <w:rPr>
          <w:color w:val="000000"/>
        </w:rPr>
        <w:t>)</w:t>
      </w:r>
      <w:r w:rsidRPr="00DF26A5">
        <w:rPr>
          <w:rFonts w:hint="eastAsia"/>
          <w:color w:val="000000"/>
        </w:rPr>
        <w:t>内容缺失</w:t>
      </w:r>
      <w:r w:rsidRPr="00DF26A5">
        <w:rPr>
          <w:color w:val="000000"/>
        </w:rPr>
        <w:t xml:space="preserve">; </w:t>
      </w:r>
    </w:p>
    <w:p w14:paraId="54F4E4C3" w14:textId="77777777" w:rsidR="00ED3422" w:rsidRPr="00DF26A5" w:rsidRDefault="00ED3422" w:rsidP="00B76665">
      <w:pPr>
        <w:widowControl w:val="0"/>
        <w:autoSpaceDE w:val="0"/>
        <w:autoSpaceDN w:val="0"/>
        <w:adjustRightInd w:val="0"/>
        <w:jc w:val="both"/>
        <w:rPr>
          <w:color w:val="000000"/>
        </w:rPr>
        <w:pPrChange w:id="6189" w:author="Chen Liao" w:date="2021-03-24T10:44:00Z">
          <w:pPr>
            <w:widowControl w:val="0"/>
            <w:autoSpaceDE w:val="0"/>
            <w:autoSpaceDN w:val="0"/>
            <w:adjustRightInd w:val="0"/>
          </w:pPr>
        </w:pPrChange>
      </w:pPr>
      <w:r w:rsidRPr="00DF26A5">
        <w:rPr>
          <w:rFonts w:hint="eastAsia"/>
          <w:color w:val="000000"/>
        </w:rPr>
        <w:lastRenderedPageBreak/>
        <w:t>参考文献</w:t>
      </w:r>
      <w:r w:rsidRPr="00DF26A5">
        <w:rPr>
          <w:color w:val="000000"/>
        </w:rPr>
        <w:t xml:space="preserve"> [46] </w:t>
      </w:r>
      <w:r w:rsidRPr="00DF26A5">
        <w:rPr>
          <w:rFonts w:hint="eastAsia"/>
          <w:color w:val="000000"/>
        </w:rPr>
        <w:t>：字段</w:t>
      </w:r>
      <w:r w:rsidRPr="00DF26A5">
        <w:rPr>
          <w:color w:val="000000"/>
        </w:rPr>
        <w:t>(</w:t>
      </w:r>
      <w:r w:rsidRPr="00DF26A5">
        <w:rPr>
          <w:rFonts w:hint="eastAsia"/>
          <w:color w:val="000000"/>
        </w:rPr>
        <w:t>页码</w:t>
      </w:r>
      <w:r w:rsidRPr="00DF26A5">
        <w:rPr>
          <w:color w:val="000000"/>
        </w:rPr>
        <w:t>)</w:t>
      </w:r>
      <w:r w:rsidRPr="00DF26A5">
        <w:rPr>
          <w:rFonts w:hint="eastAsia"/>
          <w:color w:val="000000"/>
        </w:rPr>
        <w:t>内容缺失</w:t>
      </w:r>
      <w:r w:rsidRPr="00DF26A5">
        <w:rPr>
          <w:color w:val="000000"/>
        </w:rPr>
        <w:t xml:space="preserve">; </w:t>
      </w:r>
    </w:p>
    <w:p w14:paraId="51F8DDB0" w14:textId="77777777" w:rsidR="00ED3422" w:rsidRPr="00DF26A5" w:rsidRDefault="00ED3422" w:rsidP="00B76665">
      <w:pPr>
        <w:widowControl w:val="0"/>
        <w:autoSpaceDE w:val="0"/>
        <w:autoSpaceDN w:val="0"/>
        <w:adjustRightInd w:val="0"/>
        <w:jc w:val="both"/>
        <w:rPr>
          <w:color w:val="000000"/>
        </w:rPr>
        <w:pPrChange w:id="6190" w:author="Chen Liao" w:date="2021-03-24T10:44:00Z">
          <w:pPr>
            <w:widowControl w:val="0"/>
            <w:autoSpaceDE w:val="0"/>
            <w:autoSpaceDN w:val="0"/>
            <w:adjustRightInd w:val="0"/>
          </w:pPr>
        </w:pPrChange>
      </w:pPr>
      <w:r w:rsidRPr="00DF26A5">
        <w:rPr>
          <w:rFonts w:hint="eastAsia"/>
          <w:color w:val="000000"/>
        </w:rPr>
        <w:t>参考文献</w:t>
      </w:r>
      <w:r w:rsidRPr="00DF26A5">
        <w:rPr>
          <w:color w:val="000000"/>
        </w:rPr>
        <w:t xml:space="preserve"> [20] </w:t>
      </w:r>
      <w:r w:rsidRPr="00DF26A5">
        <w:rPr>
          <w:rFonts w:hint="eastAsia"/>
          <w:color w:val="000000"/>
        </w:rPr>
        <w:t>：字段</w:t>
      </w:r>
      <w:r w:rsidRPr="00DF26A5">
        <w:rPr>
          <w:color w:val="000000"/>
        </w:rPr>
        <w:t>(</w:t>
      </w:r>
      <w:r w:rsidRPr="00DF26A5">
        <w:rPr>
          <w:rFonts w:hint="eastAsia"/>
          <w:color w:val="000000"/>
        </w:rPr>
        <w:t>页码</w:t>
      </w:r>
      <w:r w:rsidRPr="00DF26A5">
        <w:rPr>
          <w:color w:val="000000"/>
        </w:rPr>
        <w:t>)</w:t>
      </w:r>
      <w:r w:rsidRPr="00DF26A5">
        <w:rPr>
          <w:rFonts w:hint="eastAsia"/>
          <w:color w:val="000000"/>
        </w:rPr>
        <w:t>内容缺失</w:t>
      </w:r>
      <w:r w:rsidRPr="00DF26A5">
        <w:rPr>
          <w:color w:val="000000"/>
        </w:rPr>
        <w:t xml:space="preserve">; </w:t>
      </w:r>
    </w:p>
    <w:p w14:paraId="535D8267" w14:textId="77777777" w:rsidR="00ED3422" w:rsidRPr="00DF26A5" w:rsidRDefault="00ED3422" w:rsidP="00B76665">
      <w:pPr>
        <w:widowControl w:val="0"/>
        <w:autoSpaceDE w:val="0"/>
        <w:autoSpaceDN w:val="0"/>
        <w:adjustRightInd w:val="0"/>
        <w:jc w:val="both"/>
        <w:rPr>
          <w:color w:val="000000"/>
        </w:rPr>
        <w:pPrChange w:id="6191" w:author="Chen Liao" w:date="2021-03-24T10:44:00Z">
          <w:pPr>
            <w:widowControl w:val="0"/>
            <w:autoSpaceDE w:val="0"/>
            <w:autoSpaceDN w:val="0"/>
            <w:adjustRightInd w:val="0"/>
          </w:pPr>
        </w:pPrChange>
      </w:pPr>
      <w:r w:rsidRPr="00DF26A5">
        <w:rPr>
          <w:rFonts w:hint="eastAsia"/>
          <w:color w:val="000000"/>
        </w:rPr>
        <w:t>字段</w:t>
      </w:r>
      <w:r w:rsidRPr="00DF26A5">
        <w:rPr>
          <w:color w:val="000000"/>
        </w:rPr>
        <w:t>(</w:t>
      </w:r>
      <w:r w:rsidRPr="00DF26A5">
        <w:rPr>
          <w:rFonts w:hint="eastAsia"/>
          <w:color w:val="000000"/>
        </w:rPr>
        <w:t>页码</w:t>
      </w:r>
      <w:r w:rsidRPr="00DF26A5">
        <w:rPr>
          <w:color w:val="000000"/>
        </w:rPr>
        <w:t>)</w:t>
      </w:r>
      <w:r w:rsidRPr="00DF26A5">
        <w:rPr>
          <w:rFonts w:hint="eastAsia"/>
          <w:color w:val="000000"/>
        </w:rPr>
        <w:t>内容缺失</w:t>
      </w:r>
      <w:r w:rsidRPr="00DF26A5">
        <w:rPr>
          <w:color w:val="000000"/>
        </w:rPr>
        <w:t xml:space="preserve">; </w:t>
      </w:r>
    </w:p>
    <w:p w14:paraId="45607E9D" w14:textId="77777777" w:rsidR="00ED3422" w:rsidRPr="00DF26A5" w:rsidRDefault="00ED3422" w:rsidP="00B76665">
      <w:pPr>
        <w:widowControl w:val="0"/>
        <w:autoSpaceDE w:val="0"/>
        <w:autoSpaceDN w:val="0"/>
        <w:adjustRightInd w:val="0"/>
        <w:jc w:val="both"/>
        <w:rPr>
          <w:color w:val="000000"/>
        </w:rPr>
        <w:pPrChange w:id="6192" w:author="Chen Liao" w:date="2021-03-24T10:44:00Z">
          <w:pPr>
            <w:widowControl w:val="0"/>
            <w:autoSpaceDE w:val="0"/>
            <w:autoSpaceDN w:val="0"/>
            <w:adjustRightInd w:val="0"/>
          </w:pPr>
        </w:pPrChange>
      </w:pPr>
      <w:r w:rsidRPr="00DF26A5">
        <w:rPr>
          <w:rFonts w:hint="eastAsia"/>
          <w:color w:val="000000"/>
        </w:rPr>
        <w:t>参考文献</w:t>
      </w:r>
      <w:r w:rsidRPr="00DF26A5">
        <w:rPr>
          <w:color w:val="000000"/>
        </w:rPr>
        <w:t xml:space="preserve"> [48] </w:t>
      </w:r>
      <w:r w:rsidRPr="00DF26A5">
        <w:rPr>
          <w:rFonts w:hint="eastAsia"/>
          <w:color w:val="000000"/>
        </w:rPr>
        <w:t>：字段</w:t>
      </w:r>
      <w:r w:rsidRPr="00DF26A5">
        <w:rPr>
          <w:color w:val="000000"/>
        </w:rPr>
        <w:t>(</w:t>
      </w:r>
      <w:r w:rsidRPr="00DF26A5">
        <w:rPr>
          <w:rFonts w:hint="eastAsia"/>
          <w:color w:val="000000"/>
        </w:rPr>
        <w:t>页码</w:t>
      </w:r>
      <w:r w:rsidRPr="00DF26A5">
        <w:rPr>
          <w:color w:val="000000"/>
        </w:rPr>
        <w:t>)</w:t>
      </w:r>
      <w:r w:rsidRPr="00DF26A5">
        <w:rPr>
          <w:rFonts w:hint="eastAsia"/>
          <w:color w:val="000000"/>
        </w:rPr>
        <w:t>内容缺失</w:t>
      </w:r>
      <w:r w:rsidRPr="00DF26A5">
        <w:rPr>
          <w:color w:val="000000"/>
        </w:rPr>
        <w:t xml:space="preserve">; </w:t>
      </w:r>
    </w:p>
    <w:p w14:paraId="21E614AB" w14:textId="77777777" w:rsidR="00ED3422" w:rsidRPr="00DF26A5" w:rsidRDefault="00ED3422" w:rsidP="00B76665">
      <w:pPr>
        <w:widowControl w:val="0"/>
        <w:autoSpaceDE w:val="0"/>
        <w:autoSpaceDN w:val="0"/>
        <w:adjustRightInd w:val="0"/>
        <w:jc w:val="both"/>
        <w:rPr>
          <w:color w:val="000000"/>
        </w:rPr>
        <w:pPrChange w:id="6193" w:author="Chen Liao" w:date="2021-03-24T10:44:00Z">
          <w:pPr>
            <w:widowControl w:val="0"/>
            <w:autoSpaceDE w:val="0"/>
            <w:autoSpaceDN w:val="0"/>
            <w:adjustRightInd w:val="0"/>
          </w:pPr>
        </w:pPrChange>
      </w:pPr>
      <w:r w:rsidRPr="00DF26A5">
        <w:rPr>
          <w:rFonts w:hint="eastAsia"/>
          <w:color w:val="000000"/>
        </w:rPr>
        <w:t>参考文献</w:t>
      </w:r>
      <w:r w:rsidRPr="00DF26A5">
        <w:rPr>
          <w:color w:val="000000"/>
        </w:rPr>
        <w:t xml:space="preserve"> [51] </w:t>
      </w:r>
      <w:r w:rsidRPr="00DF26A5">
        <w:rPr>
          <w:rFonts w:hint="eastAsia"/>
          <w:color w:val="000000"/>
        </w:rPr>
        <w:t>：字段</w:t>
      </w:r>
      <w:r w:rsidRPr="00DF26A5">
        <w:rPr>
          <w:color w:val="000000"/>
        </w:rPr>
        <w:t>(</w:t>
      </w:r>
      <w:r w:rsidRPr="00DF26A5">
        <w:rPr>
          <w:rFonts w:hint="eastAsia"/>
          <w:color w:val="000000"/>
        </w:rPr>
        <w:t>期</w:t>
      </w:r>
      <w:r w:rsidRPr="00DF26A5">
        <w:rPr>
          <w:color w:val="000000"/>
        </w:rPr>
        <w:t>)</w:t>
      </w:r>
      <w:r w:rsidRPr="00DF26A5">
        <w:rPr>
          <w:rFonts w:hint="eastAsia"/>
          <w:color w:val="000000"/>
        </w:rPr>
        <w:t>内容缺失</w:t>
      </w:r>
      <w:r w:rsidRPr="00DF26A5">
        <w:rPr>
          <w:color w:val="000000"/>
        </w:rPr>
        <w:t xml:space="preserve">; </w:t>
      </w:r>
    </w:p>
    <w:p w14:paraId="12B3B07A" w14:textId="77777777" w:rsidR="00ED3422" w:rsidRPr="00DF26A5" w:rsidRDefault="00ED3422" w:rsidP="00B76665">
      <w:pPr>
        <w:widowControl w:val="0"/>
        <w:autoSpaceDE w:val="0"/>
        <w:autoSpaceDN w:val="0"/>
        <w:adjustRightInd w:val="0"/>
        <w:jc w:val="both"/>
        <w:rPr>
          <w:color w:val="000000"/>
        </w:rPr>
        <w:pPrChange w:id="6194" w:author="Chen Liao" w:date="2021-03-24T10:44:00Z">
          <w:pPr>
            <w:widowControl w:val="0"/>
            <w:autoSpaceDE w:val="0"/>
            <w:autoSpaceDN w:val="0"/>
            <w:adjustRightInd w:val="0"/>
          </w:pPr>
        </w:pPrChange>
      </w:pPr>
      <w:r w:rsidRPr="00DF26A5">
        <w:rPr>
          <w:rFonts w:hint="eastAsia"/>
          <w:color w:val="000000"/>
        </w:rPr>
        <w:t>参考文献</w:t>
      </w:r>
      <w:r w:rsidRPr="00DF26A5">
        <w:rPr>
          <w:color w:val="000000"/>
        </w:rPr>
        <w:t xml:space="preserve"> [53] </w:t>
      </w:r>
      <w:r w:rsidRPr="00DF26A5">
        <w:rPr>
          <w:rFonts w:hint="eastAsia"/>
          <w:color w:val="000000"/>
        </w:rPr>
        <w:t>：字段</w:t>
      </w:r>
      <w:r w:rsidRPr="00DF26A5">
        <w:rPr>
          <w:color w:val="000000"/>
        </w:rPr>
        <w:t>(</w:t>
      </w:r>
      <w:r w:rsidRPr="00DF26A5">
        <w:rPr>
          <w:rFonts w:hint="eastAsia"/>
          <w:color w:val="000000"/>
        </w:rPr>
        <w:t>页码</w:t>
      </w:r>
      <w:r w:rsidRPr="00DF26A5">
        <w:rPr>
          <w:color w:val="000000"/>
        </w:rPr>
        <w:t>)</w:t>
      </w:r>
      <w:r w:rsidRPr="00DF26A5">
        <w:rPr>
          <w:rFonts w:hint="eastAsia"/>
          <w:color w:val="000000"/>
        </w:rPr>
        <w:t>内容缺失</w:t>
      </w:r>
      <w:r w:rsidRPr="00DF26A5">
        <w:rPr>
          <w:color w:val="000000"/>
        </w:rPr>
        <w:t xml:space="preserve">; </w:t>
      </w:r>
    </w:p>
    <w:p w14:paraId="1285EF52" w14:textId="77777777" w:rsidR="00ED3422" w:rsidRPr="00DF26A5" w:rsidRDefault="00ED3422" w:rsidP="00B76665">
      <w:pPr>
        <w:widowControl w:val="0"/>
        <w:autoSpaceDE w:val="0"/>
        <w:autoSpaceDN w:val="0"/>
        <w:adjustRightInd w:val="0"/>
        <w:jc w:val="both"/>
        <w:rPr>
          <w:color w:val="000000"/>
        </w:rPr>
        <w:pPrChange w:id="6195" w:author="Chen Liao" w:date="2021-03-24T10:44:00Z">
          <w:pPr>
            <w:widowControl w:val="0"/>
            <w:autoSpaceDE w:val="0"/>
            <w:autoSpaceDN w:val="0"/>
            <w:adjustRightInd w:val="0"/>
          </w:pPr>
        </w:pPrChange>
      </w:pPr>
      <w:r w:rsidRPr="00DF26A5">
        <w:rPr>
          <w:rFonts w:hint="eastAsia"/>
          <w:color w:val="000000"/>
        </w:rPr>
        <w:t>参考文献</w:t>
      </w:r>
      <w:r w:rsidRPr="00DF26A5">
        <w:rPr>
          <w:color w:val="000000"/>
        </w:rPr>
        <w:t xml:space="preserve"> [55] </w:t>
      </w:r>
      <w:r w:rsidRPr="00DF26A5">
        <w:rPr>
          <w:rFonts w:hint="eastAsia"/>
          <w:color w:val="000000"/>
        </w:rPr>
        <w:t>：字段</w:t>
      </w:r>
      <w:r w:rsidRPr="00DF26A5">
        <w:rPr>
          <w:color w:val="000000"/>
        </w:rPr>
        <w:t>(</w:t>
      </w:r>
      <w:r w:rsidRPr="00DF26A5">
        <w:rPr>
          <w:rFonts w:hint="eastAsia"/>
          <w:color w:val="000000"/>
        </w:rPr>
        <w:t>卷</w:t>
      </w:r>
      <w:r w:rsidRPr="00DF26A5">
        <w:rPr>
          <w:color w:val="000000"/>
        </w:rPr>
        <w:t>)</w:t>
      </w:r>
      <w:r w:rsidRPr="00DF26A5">
        <w:rPr>
          <w:rFonts w:hint="eastAsia"/>
          <w:color w:val="000000"/>
        </w:rPr>
        <w:t>内容缺失</w:t>
      </w:r>
      <w:r w:rsidRPr="00DF26A5">
        <w:rPr>
          <w:color w:val="000000"/>
        </w:rPr>
        <w:t xml:space="preserve">; </w:t>
      </w:r>
    </w:p>
    <w:p w14:paraId="373ADCB4" w14:textId="77777777" w:rsidR="00ED3422" w:rsidRPr="00DF26A5" w:rsidRDefault="00ED3422" w:rsidP="00B76665">
      <w:pPr>
        <w:widowControl w:val="0"/>
        <w:autoSpaceDE w:val="0"/>
        <w:autoSpaceDN w:val="0"/>
        <w:adjustRightInd w:val="0"/>
        <w:jc w:val="both"/>
        <w:rPr>
          <w:color w:val="000000"/>
        </w:rPr>
        <w:pPrChange w:id="6196" w:author="Chen Liao" w:date="2021-03-24T10:44:00Z">
          <w:pPr>
            <w:widowControl w:val="0"/>
            <w:autoSpaceDE w:val="0"/>
            <w:autoSpaceDN w:val="0"/>
            <w:adjustRightInd w:val="0"/>
          </w:pPr>
        </w:pPrChange>
      </w:pPr>
      <w:r w:rsidRPr="00DF26A5">
        <w:rPr>
          <w:rFonts w:hint="eastAsia"/>
          <w:color w:val="000000"/>
        </w:rPr>
        <w:t>字段</w:t>
      </w:r>
      <w:r w:rsidRPr="00DF26A5">
        <w:rPr>
          <w:color w:val="000000"/>
        </w:rPr>
        <w:t>(</w:t>
      </w:r>
      <w:r w:rsidRPr="00DF26A5">
        <w:rPr>
          <w:rFonts w:hint="eastAsia"/>
          <w:color w:val="000000"/>
        </w:rPr>
        <w:t>期</w:t>
      </w:r>
      <w:r w:rsidRPr="00DF26A5">
        <w:rPr>
          <w:color w:val="000000"/>
        </w:rPr>
        <w:t>)</w:t>
      </w:r>
      <w:r w:rsidRPr="00DF26A5">
        <w:rPr>
          <w:rFonts w:hint="eastAsia"/>
          <w:color w:val="000000"/>
        </w:rPr>
        <w:t>内容缺失</w:t>
      </w:r>
      <w:r w:rsidRPr="00DF26A5">
        <w:rPr>
          <w:color w:val="000000"/>
        </w:rPr>
        <w:t xml:space="preserve">; </w:t>
      </w:r>
    </w:p>
    <w:p w14:paraId="6831BCE8" w14:textId="77777777" w:rsidR="00ED3422" w:rsidRPr="00DF26A5" w:rsidRDefault="00ED3422" w:rsidP="00B76665">
      <w:pPr>
        <w:widowControl w:val="0"/>
        <w:autoSpaceDE w:val="0"/>
        <w:autoSpaceDN w:val="0"/>
        <w:adjustRightInd w:val="0"/>
        <w:jc w:val="both"/>
        <w:rPr>
          <w:color w:val="000000"/>
        </w:rPr>
        <w:pPrChange w:id="6197" w:author="Chen Liao" w:date="2021-03-24T10:44:00Z">
          <w:pPr>
            <w:widowControl w:val="0"/>
            <w:autoSpaceDE w:val="0"/>
            <w:autoSpaceDN w:val="0"/>
            <w:adjustRightInd w:val="0"/>
          </w:pPr>
        </w:pPrChange>
      </w:pPr>
      <w:r w:rsidRPr="00DF26A5">
        <w:rPr>
          <w:rFonts w:hint="eastAsia"/>
          <w:color w:val="000000"/>
        </w:rPr>
        <w:t>字段</w:t>
      </w:r>
      <w:r w:rsidRPr="00DF26A5">
        <w:rPr>
          <w:color w:val="000000"/>
        </w:rPr>
        <w:t>(</w:t>
      </w:r>
      <w:r w:rsidRPr="00DF26A5">
        <w:rPr>
          <w:rFonts w:hint="eastAsia"/>
          <w:color w:val="000000"/>
        </w:rPr>
        <w:t>页码</w:t>
      </w:r>
      <w:r w:rsidRPr="00DF26A5">
        <w:rPr>
          <w:color w:val="000000"/>
        </w:rPr>
        <w:t>)</w:t>
      </w:r>
      <w:r w:rsidRPr="00DF26A5">
        <w:rPr>
          <w:rFonts w:hint="eastAsia"/>
          <w:color w:val="000000"/>
        </w:rPr>
        <w:t>内容缺失</w:t>
      </w:r>
      <w:r w:rsidRPr="00DF26A5">
        <w:rPr>
          <w:color w:val="000000"/>
        </w:rPr>
        <w:t xml:space="preserve">; </w:t>
      </w:r>
    </w:p>
    <w:p w14:paraId="5728F01D" w14:textId="77777777" w:rsidR="00ED3422" w:rsidRPr="00DF26A5" w:rsidRDefault="00ED3422" w:rsidP="00B76665">
      <w:pPr>
        <w:widowControl w:val="0"/>
        <w:autoSpaceDE w:val="0"/>
        <w:autoSpaceDN w:val="0"/>
        <w:adjustRightInd w:val="0"/>
        <w:jc w:val="both"/>
        <w:rPr>
          <w:color w:val="000000"/>
        </w:rPr>
        <w:pPrChange w:id="6198" w:author="Chen Liao" w:date="2021-03-24T10:44:00Z">
          <w:pPr>
            <w:widowControl w:val="0"/>
            <w:autoSpaceDE w:val="0"/>
            <w:autoSpaceDN w:val="0"/>
            <w:adjustRightInd w:val="0"/>
          </w:pPr>
        </w:pPrChange>
      </w:pPr>
      <w:r w:rsidRPr="00DF26A5">
        <w:rPr>
          <w:rFonts w:hint="eastAsia"/>
          <w:color w:val="000000"/>
        </w:rPr>
        <w:t>参考文献</w:t>
      </w:r>
      <w:r w:rsidRPr="00DF26A5">
        <w:rPr>
          <w:color w:val="000000"/>
        </w:rPr>
        <w:t xml:space="preserve"> [57] </w:t>
      </w:r>
      <w:r w:rsidRPr="00DF26A5">
        <w:rPr>
          <w:rFonts w:hint="eastAsia"/>
          <w:color w:val="000000"/>
        </w:rPr>
        <w:t>：字段</w:t>
      </w:r>
      <w:r w:rsidRPr="00DF26A5">
        <w:rPr>
          <w:color w:val="000000"/>
        </w:rPr>
        <w:t>(</w:t>
      </w:r>
      <w:r w:rsidRPr="00DF26A5">
        <w:rPr>
          <w:rFonts w:hint="eastAsia"/>
          <w:color w:val="000000"/>
        </w:rPr>
        <w:t>卷</w:t>
      </w:r>
      <w:r w:rsidRPr="00DF26A5">
        <w:rPr>
          <w:color w:val="000000"/>
        </w:rPr>
        <w:t>)</w:t>
      </w:r>
      <w:r w:rsidRPr="00DF26A5">
        <w:rPr>
          <w:rFonts w:hint="eastAsia"/>
          <w:color w:val="000000"/>
        </w:rPr>
        <w:t>内容缺失</w:t>
      </w:r>
      <w:r w:rsidRPr="00DF26A5">
        <w:rPr>
          <w:color w:val="000000"/>
        </w:rPr>
        <w:t xml:space="preserve">; </w:t>
      </w:r>
    </w:p>
    <w:p w14:paraId="58906E96" w14:textId="77777777" w:rsidR="00ED3422" w:rsidRPr="00DF26A5" w:rsidRDefault="00ED3422" w:rsidP="00B76665">
      <w:pPr>
        <w:widowControl w:val="0"/>
        <w:autoSpaceDE w:val="0"/>
        <w:autoSpaceDN w:val="0"/>
        <w:adjustRightInd w:val="0"/>
        <w:jc w:val="both"/>
        <w:rPr>
          <w:color w:val="000000"/>
        </w:rPr>
        <w:pPrChange w:id="6199" w:author="Chen Liao" w:date="2021-03-24T10:44:00Z">
          <w:pPr>
            <w:widowControl w:val="0"/>
            <w:autoSpaceDE w:val="0"/>
            <w:autoSpaceDN w:val="0"/>
            <w:adjustRightInd w:val="0"/>
          </w:pPr>
        </w:pPrChange>
      </w:pPr>
      <w:r w:rsidRPr="00DF26A5">
        <w:rPr>
          <w:rFonts w:hint="eastAsia"/>
          <w:color w:val="000000"/>
        </w:rPr>
        <w:t>字段</w:t>
      </w:r>
      <w:r w:rsidRPr="00DF26A5">
        <w:rPr>
          <w:color w:val="000000"/>
        </w:rPr>
        <w:t>(</w:t>
      </w:r>
      <w:r w:rsidRPr="00DF26A5">
        <w:rPr>
          <w:rFonts w:hint="eastAsia"/>
          <w:color w:val="000000"/>
        </w:rPr>
        <w:t>期</w:t>
      </w:r>
      <w:r w:rsidRPr="00DF26A5">
        <w:rPr>
          <w:color w:val="000000"/>
        </w:rPr>
        <w:t>)</w:t>
      </w:r>
      <w:r w:rsidRPr="00DF26A5">
        <w:rPr>
          <w:rFonts w:hint="eastAsia"/>
          <w:color w:val="000000"/>
        </w:rPr>
        <w:t>内容缺失</w:t>
      </w:r>
      <w:r w:rsidRPr="00DF26A5">
        <w:rPr>
          <w:color w:val="000000"/>
        </w:rPr>
        <w:t xml:space="preserve">; </w:t>
      </w:r>
    </w:p>
    <w:p w14:paraId="37EF5978" w14:textId="77777777" w:rsidR="00ED3422" w:rsidRPr="00DF26A5" w:rsidRDefault="00ED3422" w:rsidP="00B76665">
      <w:pPr>
        <w:widowControl w:val="0"/>
        <w:autoSpaceDE w:val="0"/>
        <w:autoSpaceDN w:val="0"/>
        <w:adjustRightInd w:val="0"/>
        <w:jc w:val="both"/>
        <w:rPr>
          <w:color w:val="000000"/>
        </w:rPr>
        <w:pPrChange w:id="6200" w:author="Chen Liao" w:date="2021-03-24T10:44:00Z">
          <w:pPr>
            <w:widowControl w:val="0"/>
            <w:autoSpaceDE w:val="0"/>
            <w:autoSpaceDN w:val="0"/>
            <w:adjustRightInd w:val="0"/>
          </w:pPr>
        </w:pPrChange>
      </w:pPr>
      <w:r w:rsidRPr="00DF26A5">
        <w:rPr>
          <w:rFonts w:hint="eastAsia"/>
          <w:color w:val="000000"/>
        </w:rPr>
        <w:t>字段</w:t>
      </w:r>
      <w:r w:rsidRPr="00DF26A5">
        <w:rPr>
          <w:color w:val="000000"/>
        </w:rPr>
        <w:t>(</w:t>
      </w:r>
      <w:r w:rsidRPr="00DF26A5">
        <w:rPr>
          <w:rFonts w:hint="eastAsia"/>
          <w:color w:val="000000"/>
        </w:rPr>
        <w:t>页码</w:t>
      </w:r>
      <w:r w:rsidRPr="00DF26A5">
        <w:rPr>
          <w:color w:val="000000"/>
        </w:rPr>
        <w:t>)</w:t>
      </w:r>
      <w:r w:rsidRPr="00DF26A5">
        <w:rPr>
          <w:rFonts w:hint="eastAsia"/>
          <w:color w:val="000000"/>
        </w:rPr>
        <w:t>内容缺失</w:t>
      </w:r>
      <w:r w:rsidRPr="00DF26A5">
        <w:rPr>
          <w:color w:val="000000"/>
        </w:rPr>
        <w:t xml:space="preserve">; </w:t>
      </w:r>
    </w:p>
    <w:p w14:paraId="7448166D" w14:textId="77777777" w:rsidR="00ED3422" w:rsidRPr="00DF26A5" w:rsidRDefault="00ED3422" w:rsidP="00B76665">
      <w:pPr>
        <w:widowControl w:val="0"/>
        <w:autoSpaceDE w:val="0"/>
        <w:autoSpaceDN w:val="0"/>
        <w:adjustRightInd w:val="0"/>
        <w:jc w:val="both"/>
        <w:rPr>
          <w:color w:val="000000"/>
        </w:rPr>
        <w:pPrChange w:id="6201" w:author="Chen Liao" w:date="2021-03-24T10:44:00Z">
          <w:pPr>
            <w:widowControl w:val="0"/>
            <w:autoSpaceDE w:val="0"/>
            <w:autoSpaceDN w:val="0"/>
            <w:adjustRightInd w:val="0"/>
          </w:pPr>
        </w:pPrChange>
      </w:pPr>
      <w:r w:rsidRPr="00DF26A5">
        <w:rPr>
          <w:rFonts w:hint="eastAsia"/>
          <w:color w:val="000000"/>
        </w:rPr>
        <w:t>参考文献</w:t>
      </w:r>
      <w:r w:rsidRPr="00DF26A5">
        <w:rPr>
          <w:color w:val="000000"/>
        </w:rPr>
        <w:t xml:space="preserve"> [58] </w:t>
      </w:r>
      <w:r w:rsidRPr="00DF26A5">
        <w:rPr>
          <w:rFonts w:hint="eastAsia"/>
          <w:color w:val="000000"/>
        </w:rPr>
        <w:t>：字段</w:t>
      </w:r>
      <w:r w:rsidRPr="00DF26A5">
        <w:rPr>
          <w:color w:val="000000"/>
        </w:rPr>
        <w:t>(</w:t>
      </w:r>
      <w:r w:rsidRPr="00DF26A5">
        <w:rPr>
          <w:rFonts w:hint="eastAsia"/>
          <w:color w:val="000000"/>
        </w:rPr>
        <w:t>卷</w:t>
      </w:r>
      <w:r w:rsidRPr="00DF26A5">
        <w:rPr>
          <w:color w:val="000000"/>
        </w:rPr>
        <w:t>)</w:t>
      </w:r>
      <w:r w:rsidRPr="00DF26A5">
        <w:rPr>
          <w:rFonts w:hint="eastAsia"/>
          <w:color w:val="000000"/>
        </w:rPr>
        <w:t>内容缺失</w:t>
      </w:r>
      <w:r w:rsidRPr="00DF26A5">
        <w:rPr>
          <w:color w:val="000000"/>
        </w:rPr>
        <w:t xml:space="preserve">; </w:t>
      </w:r>
    </w:p>
    <w:p w14:paraId="0C913888" w14:textId="77777777" w:rsidR="00ED3422" w:rsidRPr="00DF26A5" w:rsidRDefault="00ED3422" w:rsidP="00B76665">
      <w:pPr>
        <w:widowControl w:val="0"/>
        <w:autoSpaceDE w:val="0"/>
        <w:autoSpaceDN w:val="0"/>
        <w:adjustRightInd w:val="0"/>
        <w:jc w:val="both"/>
        <w:rPr>
          <w:color w:val="000000"/>
        </w:rPr>
        <w:pPrChange w:id="6202" w:author="Chen Liao" w:date="2021-03-24T10:44:00Z">
          <w:pPr>
            <w:widowControl w:val="0"/>
            <w:autoSpaceDE w:val="0"/>
            <w:autoSpaceDN w:val="0"/>
            <w:adjustRightInd w:val="0"/>
          </w:pPr>
        </w:pPrChange>
      </w:pPr>
      <w:r w:rsidRPr="00DF26A5">
        <w:rPr>
          <w:rFonts w:hint="eastAsia"/>
          <w:color w:val="000000"/>
        </w:rPr>
        <w:t>字段</w:t>
      </w:r>
      <w:r w:rsidRPr="00DF26A5">
        <w:rPr>
          <w:color w:val="000000"/>
        </w:rPr>
        <w:t>(</w:t>
      </w:r>
      <w:r w:rsidRPr="00DF26A5">
        <w:rPr>
          <w:rFonts w:hint="eastAsia"/>
          <w:color w:val="000000"/>
        </w:rPr>
        <w:t>期</w:t>
      </w:r>
      <w:r w:rsidRPr="00DF26A5">
        <w:rPr>
          <w:color w:val="000000"/>
        </w:rPr>
        <w:t>)</w:t>
      </w:r>
      <w:r w:rsidRPr="00DF26A5">
        <w:rPr>
          <w:rFonts w:hint="eastAsia"/>
          <w:color w:val="000000"/>
        </w:rPr>
        <w:t>内容缺失</w:t>
      </w:r>
      <w:r w:rsidRPr="00DF26A5">
        <w:rPr>
          <w:color w:val="000000"/>
        </w:rPr>
        <w:t xml:space="preserve">; </w:t>
      </w:r>
    </w:p>
    <w:p w14:paraId="72917647" w14:textId="4E66913C" w:rsidR="008E0CF9" w:rsidRPr="00203483" w:rsidRDefault="00434C87" w:rsidP="00C3619E">
      <w:pPr>
        <w:jc w:val="both"/>
        <w:rPr>
          <w:color w:val="000000"/>
        </w:rPr>
      </w:pPr>
      <w:r w:rsidRPr="004D26A3">
        <w:rPr>
          <w:color w:val="000000"/>
        </w:rPr>
        <w:fldChar w:fldCharType="end"/>
      </w:r>
    </w:p>
    <w:sectPr w:rsidR="008E0CF9" w:rsidRPr="00203483" w:rsidSect="0046600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16" w:author="Chen Liao" w:date="2021-03-26T18:13:00Z" w:initials="MOU">
    <w:p w14:paraId="20571B2B" w14:textId="5FAB2EFE" w:rsidR="00235E3B" w:rsidRDefault="00235E3B">
      <w:pPr>
        <w:pStyle w:val="CommentText"/>
      </w:pPr>
      <w:r>
        <w:rPr>
          <w:rStyle w:val="CommentReference"/>
        </w:rPr>
        <w:annotationRef/>
      </w:r>
      <w:r w:rsidRPr="00235E3B">
        <w:t>https://www.nature.com/articles/s41575-019-0157-3</w:t>
      </w:r>
    </w:p>
  </w:comment>
  <w:comment w:id="415" w:author="Chen Liao" w:date="2021-03-26T18:13:00Z" w:initials="MOU">
    <w:p w14:paraId="56B85A36" w14:textId="2A7DBAD7" w:rsidR="00235E3B" w:rsidRDefault="00235E3B">
      <w:pPr>
        <w:pStyle w:val="CommentText"/>
      </w:pPr>
      <w:r>
        <w:rPr>
          <w:rStyle w:val="CommentReference"/>
        </w:rPr>
        <w:annotationRef/>
      </w:r>
      <w:r w:rsidRPr="00235E3B">
        <w:t>https://www.nature.com/articles/s41575-019-0157-3</w:t>
      </w:r>
    </w:p>
  </w:comment>
  <w:comment w:id="457" w:author="Chen Liao" w:date="2021-03-24T05:28:00Z" w:initials="MOU">
    <w:p w14:paraId="582D5518" w14:textId="57D9E741" w:rsidR="004F1354" w:rsidRDefault="004F1354">
      <w:pPr>
        <w:pStyle w:val="CommentText"/>
      </w:pPr>
      <w:r>
        <w:rPr>
          <w:rStyle w:val="CommentReference"/>
        </w:rPr>
        <w:annotationRef/>
      </w:r>
      <w:r w:rsidRPr="00C012F6">
        <w:t>https://ashpublications.org/blood/article-abstract/136/1/130/456031/The-microbe-derived-short-chain-fatty-acids?redirectedFrom=fulltext</w:t>
      </w:r>
    </w:p>
  </w:comment>
  <w:comment w:id="475" w:author="Chen Liao" w:date="2021-03-09T17:45:00Z" w:initials="MOU">
    <w:p w14:paraId="1C1AFCD8" w14:textId="0355A805" w:rsidR="004F1354" w:rsidRDefault="004F1354">
      <w:pPr>
        <w:pStyle w:val="CommentText"/>
      </w:pPr>
      <w:r>
        <w:rPr>
          <w:rStyle w:val="CommentReference"/>
        </w:rPr>
        <w:annotationRef/>
      </w:r>
      <w:r>
        <w:t>Too many references for “altering gut microbiota by modulating intrinsic or extrinsic factors”</w:t>
      </w:r>
    </w:p>
  </w:comment>
  <w:comment w:id="501" w:author="Chen Liao" w:date="2021-03-24T05:26:00Z" w:initials="MOU">
    <w:p w14:paraId="23631CB6" w14:textId="77777777" w:rsidR="00155B25" w:rsidRDefault="00155B25" w:rsidP="00155B25">
      <w:pPr>
        <w:pStyle w:val="CommentText"/>
      </w:pPr>
      <w:r>
        <w:rPr>
          <w:rStyle w:val="CommentReference"/>
        </w:rPr>
        <w:annotationRef/>
      </w:r>
      <w:r w:rsidRPr="006F213D">
        <w:t>https://science.sciencemag.org/content/341/6141/1237439.long</w:t>
      </w:r>
    </w:p>
  </w:comment>
  <w:comment w:id="557" w:author="Chen Liao" w:date="2021-03-24T10:41:00Z" w:initials="MOU">
    <w:p w14:paraId="06592BAA" w14:textId="1A55D661" w:rsidR="004F1354" w:rsidRDefault="004F1354">
      <w:pPr>
        <w:pStyle w:val="CommentText"/>
      </w:pPr>
      <w:r>
        <w:rPr>
          <w:rStyle w:val="CommentReference"/>
        </w:rPr>
        <w:annotationRef/>
      </w:r>
      <w:r w:rsidRPr="00227B03">
        <w:t>https://www.cell.com/cell/fulltext/S0092-8674(16)30592-X?_returnURL=https%3A%2F%2Flinkinghub.elsevier.com%2Fretrieve%2Fpii%2FS009286741630592X%3Fshowall%3Dtrue</w:t>
      </w:r>
    </w:p>
  </w:comment>
  <w:comment w:id="581" w:author="Chen Liao" w:date="2021-03-24T10:51:00Z" w:initials="MOU">
    <w:p w14:paraId="79D30D34" w14:textId="77777777" w:rsidR="004F1354" w:rsidRDefault="004F1354" w:rsidP="00A90786">
      <w:pPr>
        <w:pStyle w:val="CommentText"/>
      </w:pPr>
      <w:r>
        <w:rPr>
          <w:rStyle w:val="CommentReference"/>
        </w:rPr>
        <w:annotationRef/>
      </w:r>
      <w:r w:rsidRPr="00227B03">
        <w:t>https://www.cell.com/cell/fulltext/S0092-8674(16)30592-X?_returnURL=https%3A%2F%2Flinkinghub.elsevier.com%2Fretrieve%2Fpii%2FS009286741630592X%3Fshowall%3Dtrue</w:t>
      </w:r>
    </w:p>
    <w:p w14:paraId="0DF97387" w14:textId="30AE85E4" w:rsidR="004F1354" w:rsidRDefault="004F1354">
      <w:pPr>
        <w:pStyle w:val="CommentText"/>
      </w:pPr>
    </w:p>
  </w:comment>
  <w:comment w:id="602" w:author="Chen Liao" w:date="2021-03-25T07:57:00Z" w:initials="MOU">
    <w:p w14:paraId="462FD92C" w14:textId="7A00809D" w:rsidR="004F1354" w:rsidRDefault="004F1354">
      <w:pPr>
        <w:pStyle w:val="CommentText"/>
      </w:pPr>
      <w:r>
        <w:rPr>
          <w:rStyle w:val="CommentReference"/>
        </w:rPr>
        <w:annotationRef/>
      </w:r>
      <w:r>
        <w:rPr>
          <w:rFonts w:hint="eastAsia"/>
        </w:rPr>
        <w:t>references</w:t>
      </w:r>
      <w:r>
        <w:t xml:space="preserve"> needed</w:t>
      </w:r>
    </w:p>
  </w:comment>
  <w:comment w:id="622" w:author="Chen Liao" w:date="2021-03-24T11:47:00Z" w:initials="MOU">
    <w:p w14:paraId="31341B7A" w14:textId="78EF1D03" w:rsidR="004F1354" w:rsidRDefault="004F1354">
      <w:pPr>
        <w:pStyle w:val="CommentText"/>
      </w:pPr>
      <w:r>
        <w:rPr>
          <w:rStyle w:val="CommentReference"/>
        </w:rPr>
        <w:annotationRef/>
      </w:r>
      <w:r w:rsidRPr="00185E69">
        <w:t>https://mbio.asm.org/content/10/1/e02566-18.abstract</w:t>
      </w:r>
    </w:p>
  </w:comment>
  <w:comment w:id="653" w:author="Chen Liao" w:date="2021-03-25T08:06:00Z" w:initials="MOU">
    <w:p w14:paraId="5F53C649" w14:textId="6D551EB9" w:rsidR="004F1354" w:rsidRDefault="004F1354">
      <w:pPr>
        <w:pStyle w:val="CommentText"/>
      </w:pPr>
      <w:r>
        <w:rPr>
          <w:rStyle w:val="CommentReference"/>
        </w:rPr>
        <w:annotationRef/>
      </w:r>
      <w:r w:rsidRPr="00E22295">
        <w:t>https://www.nature.com/articles/nmicrobiol201726</w:t>
      </w:r>
    </w:p>
  </w:comment>
  <w:comment w:id="715" w:author="Chen Liao" w:date="2021-03-24T11:41:00Z" w:initials="MOU">
    <w:p w14:paraId="7196610F" w14:textId="04046C3F" w:rsidR="004F1354" w:rsidRDefault="004F1354">
      <w:pPr>
        <w:pStyle w:val="CommentText"/>
      </w:pPr>
      <w:r>
        <w:rPr>
          <w:rStyle w:val="CommentReference"/>
        </w:rPr>
        <w:annotationRef/>
      </w:r>
      <w:hyperlink r:id="rId1" w:history="1">
        <w:r w:rsidRPr="00B11D68">
          <w:rPr>
            <w:rStyle w:val="Hyperlink"/>
          </w:rPr>
          <w:t>https://www.nature.com/articles/nrmicro2746</w:t>
        </w:r>
      </w:hyperlink>
    </w:p>
    <w:p w14:paraId="6A33C319" w14:textId="40219ACE" w:rsidR="004F1354" w:rsidRDefault="004F1354">
      <w:pPr>
        <w:pStyle w:val="CommentText"/>
      </w:pPr>
      <w:hyperlink r:id="rId2" w:history="1">
        <w:r w:rsidRPr="00B11D68">
          <w:rPr>
            <w:rStyle w:val="Hyperlink"/>
          </w:rPr>
          <w:t>https://mbio.asm.org/content/10/1/e02566-18</w:t>
        </w:r>
      </w:hyperlink>
    </w:p>
    <w:p w14:paraId="7A49D59D" w14:textId="75A69225" w:rsidR="004F1354" w:rsidRDefault="004F1354">
      <w:pPr>
        <w:pStyle w:val="CommentText"/>
      </w:pPr>
      <w:r w:rsidRPr="00A25313">
        <w:t>https://www.sciencedirect.com/science/article/pii/S1931312820300457?casa_token=rvuoEkj-MpIAAAAA:bUzc8ZRQI3AQ6lsgD4QsqQsMJ_seCF2hnhLQEQ8Ss8QbsBtOdoMfofyXmmtGfixq_HjyKiBTXw</w:t>
      </w:r>
    </w:p>
  </w:comment>
  <w:comment w:id="728" w:author="Chen Liao" w:date="2021-03-24T11:48:00Z" w:initials="MOU">
    <w:p w14:paraId="2207A421" w14:textId="406C1E55" w:rsidR="004F1354" w:rsidRDefault="004F1354">
      <w:pPr>
        <w:pStyle w:val="CommentText"/>
      </w:pPr>
      <w:r>
        <w:rPr>
          <w:rStyle w:val="CommentReference"/>
        </w:rPr>
        <w:annotationRef/>
      </w:r>
      <w:r w:rsidRPr="00185E69">
        <w:t>https://mbio.asm.org/content/10/1/e02566-18.abstract</w:t>
      </w:r>
    </w:p>
  </w:comment>
  <w:comment w:id="729" w:author="Chen Liao" w:date="2021-03-25T08:24:00Z" w:initials="MOU">
    <w:p w14:paraId="4A97CB1C" w14:textId="3E180D1C" w:rsidR="004F1354" w:rsidRDefault="004F1354">
      <w:pPr>
        <w:pStyle w:val="CommentText"/>
      </w:pPr>
      <w:r>
        <w:rPr>
          <w:rStyle w:val="CommentReference"/>
        </w:rPr>
        <w:annotationRef/>
      </w:r>
      <w:r w:rsidRPr="003E57AA">
        <w:t>https://mbio.asm.org/content/10/1/e02566-18</w:t>
      </w:r>
    </w:p>
  </w:comment>
  <w:comment w:id="745" w:author="Chen Liao" w:date="2021-03-25T08:36:00Z" w:initials="MOU">
    <w:p w14:paraId="4C06373B" w14:textId="7E70BDCA" w:rsidR="004F1354" w:rsidRDefault="004F1354">
      <w:pPr>
        <w:pStyle w:val="CommentText"/>
      </w:pPr>
      <w:r>
        <w:rPr>
          <w:rStyle w:val="CommentReference"/>
        </w:rPr>
        <w:annotationRef/>
      </w:r>
      <w:r w:rsidRPr="00596468">
        <w:t>https://microbiomejournal.biomedcentral.com/articles/10.1186/s40168-020-0791-6</w:t>
      </w:r>
    </w:p>
  </w:comment>
  <w:comment w:id="750" w:author="Chen Liao" w:date="2021-03-25T08:49:00Z" w:initials="MOU">
    <w:p w14:paraId="50E1CA01" w14:textId="010F5E29" w:rsidR="004F1354" w:rsidRDefault="004F1354">
      <w:pPr>
        <w:pStyle w:val="CommentText"/>
      </w:pPr>
      <w:r>
        <w:rPr>
          <w:rStyle w:val="CommentReference"/>
        </w:rPr>
        <w:annotationRef/>
      </w:r>
    </w:p>
  </w:comment>
  <w:comment w:id="783" w:author="Chen Liao" w:date="2021-03-25T09:54:00Z" w:initials="MOU">
    <w:p w14:paraId="0267F9CC" w14:textId="711E9EDE" w:rsidR="004F1354" w:rsidRDefault="004F1354">
      <w:pPr>
        <w:pStyle w:val="CommentText"/>
      </w:pPr>
      <w:r>
        <w:rPr>
          <w:rStyle w:val="CommentReference"/>
        </w:rPr>
        <w:annotationRef/>
      </w:r>
      <w:hyperlink r:id="rId3" w:history="1">
        <w:r w:rsidRPr="00B11D68">
          <w:rPr>
            <w:rStyle w:val="Hyperlink"/>
          </w:rPr>
          <w:t>https://science.sciencemag.org/content/334/6052/105</w:t>
        </w:r>
      </w:hyperlink>
    </w:p>
    <w:p w14:paraId="511448D3" w14:textId="3EC19619" w:rsidR="004F1354" w:rsidRDefault="004F1354">
      <w:pPr>
        <w:pStyle w:val="CommentText"/>
      </w:pPr>
      <w:r w:rsidRPr="00B50544">
        <w:t>https://genomemedicine.biomedcentral.com/articles/10.1186/s13073-020-00758-x</w:t>
      </w:r>
    </w:p>
  </w:comment>
  <w:comment w:id="799" w:author="Chen Liao" w:date="2021-03-25T09:27:00Z" w:initials="MOU">
    <w:p w14:paraId="66AB8BFA" w14:textId="23A802D8" w:rsidR="004F1354" w:rsidRDefault="004F1354">
      <w:pPr>
        <w:pStyle w:val="CommentText"/>
      </w:pPr>
      <w:r>
        <w:rPr>
          <w:rStyle w:val="CommentReference"/>
        </w:rPr>
        <w:annotationRef/>
      </w:r>
      <w:r w:rsidRPr="00B50544">
        <w:t>https://genomemedicine.biomedcentral.com/articles/10.1186/s13073-020-00758-x</w:t>
      </w:r>
    </w:p>
  </w:comment>
  <w:comment w:id="983" w:author="Chen Liao" w:date="2021-03-24T07:30:00Z" w:initials="MOU">
    <w:p w14:paraId="6E7E6882" w14:textId="24E823B1" w:rsidR="004F1354" w:rsidRDefault="004F1354">
      <w:pPr>
        <w:pStyle w:val="CommentText"/>
      </w:pPr>
      <w:r>
        <w:rPr>
          <w:rStyle w:val="CommentReference"/>
        </w:rPr>
        <w:annotationRef/>
      </w:r>
      <w:r w:rsidRPr="007B01B7">
        <w:t>https://www.jci.org/articles/view/43918</w:t>
      </w:r>
    </w:p>
  </w:comment>
  <w:comment w:id="1004" w:author="Chen Liao" w:date="2021-03-24T08:26:00Z" w:initials="MOU">
    <w:p w14:paraId="701AF167" w14:textId="1BCC8F08" w:rsidR="004F1354" w:rsidRDefault="004F1354">
      <w:pPr>
        <w:pStyle w:val="CommentText"/>
      </w:pPr>
      <w:r>
        <w:rPr>
          <w:rStyle w:val="CommentReference"/>
        </w:rPr>
        <w:annotationRef/>
      </w:r>
      <w:r w:rsidRPr="00B36917">
        <w:t>https://www.sciencedirect.com/science/article/pii/S0271531720305017</w:t>
      </w:r>
    </w:p>
  </w:comment>
  <w:comment w:id="1062" w:author="Chen Liao" w:date="2021-03-25T08:15:00Z" w:initials="MOU">
    <w:p w14:paraId="48CC9226" w14:textId="2A44D828" w:rsidR="004F1354" w:rsidRDefault="004F1354">
      <w:pPr>
        <w:pStyle w:val="CommentText"/>
      </w:pPr>
      <w:r>
        <w:rPr>
          <w:rStyle w:val="CommentReference"/>
        </w:rPr>
        <w:annotationRef/>
      </w:r>
      <w:r w:rsidRPr="00227B03">
        <w:t>https://www.cell.com/cell/fulltext/S0092-8674(16)30592-X?_returnURL=https%3A%2F%2Flinkinghub.elsevier.com%2Fretrieve%2Fpii%2FS009286741630592X%3Fshowall%3Dtrue</w:t>
      </w:r>
    </w:p>
  </w:comment>
  <w:comment w:id="1271" w:author="Chen Liao" w:date="2021-03-18T22:21:00Z" w:initials="MOU">
    <w:p w14:paraId="5F776A5E" w14:textId="0622176D" w:rsidR="004F1354" w:rsidRDefault="004F1354">
      <w:pPr>
        <w:pStyle w:val="CommentText"/>
      </w:pPr>
      <w:r>
        <w:rPr>
          <w:rStyle w:val="CommentReference"/>
        </w:rPr>
        <w:annotationRef/>
      </w:r>
      <w:r w:rsidRPr="00113299">
        <w:t>https://msystems.asm.org/content/4/1/e00016-19</w:t>
      </w:r>
    </w:p>
  </w:comment>
  <w:comment w:id="1293" w:author="Chen Liao" w:date="2021-03-14T11:12:00Z" w:initials="MOU">
    <w:p w14:paraId="4128C599" w14:textId="5D88B0DA" w:rsidR="004F1354" w:rsidRDefault="004F1354">
      <w:pPr>
        <w:pStyle w:val="CommentText"/>
      </w:pPr>
      <w:r>
        <w:rPr>
          <w:rStyle w:val="CommentReference"/>
        </w:rPr>
        <w:annotationRef/>
      </w:r>
      <w:r w:rsidRPr="00633CF2">
        <w:t>https://www.nature.com/articles/s41467-020-18928-1</w:t>
      </w:r>
    </w:p>
  </w:comment>
  <w:comment w:id="1624" w:author="Chen Liao" w:date="2021-03-18T22:36:00Z" w:initials="MOU">
    <w:p w14:paraId="4E130348" w14:textId="7D5A29B6" w:rsidR="004F1354" w:rsidRDefault="004F1354">
      <w:pPr>
        <w:pStyle w:val="CommentText"/>
      </w:pPr>
      <w:r>
        <w:rPr>
          <w:rStyle w:val="CommentReference"/>
        </w:rPr>
        <w:annotationRef/>
      </w:r>
      <w:r w:rsidRPr="000445F9">
        <w:t>https://dx.doi.org/10.1038%2Fejcn.2016.248</w:t>
      </w:r>
    </w:p>
    <w:p w14:paraId="6B4031F5" w14:textId="487AC700" w:rsidR="004F1354" w:rsidRDefault="004F1354">
      <w:pPr>
        <w:pStyle w:val="CommentText"/>
      </w:pPr>
      <w:r w:rsidRPr="000445F9">
        <w:t>https://mbio.asm.org/content/10/1/e02566-18.long</w:t>
      </w:r>
    </w:p>
  </w:comment>
  <w:comment w:id="2280" w:author="Chen Liao" w:date="2021-03-22T21:26:00Z" w:initials="MOU">
    <w:p w14:paraId="1EE06FFD" w14:textId="2C06A3C0" w:rsidR="004F1354" w:rsidRDefault="004F1354">
      <w:pPr>
        <w:pStyle w:val="CommentText"/>
      </w:pPr>
      <w:r>
        <w:rPr>
          <w:rStyle w:val="CommentReference"/>
        </w:rPr>
        <w:annotationRef/>
      </w:r>
      <w:r w:rsidRPr="00334618">
        <w:t>https://www.nature.com/articles/s41396-019-0392-1</w:t>
      </w:r>
    </w:p>
  </w:comment>
  <w:comment w:id="2800" w:author="Chen Liao" w:date="2021-03-22T15:32:00Z" w:initials="MOU">
    <w:p w14:paraId="6107824F" w14:textId="6CEEE4E7" w:rsidR="004F1354" w:rsidRDefault="004F1354">
      <w:pPr>
        <w:pStyle w:val="CommentText"/>
      </w:pPr>
      <w:r>
        <w:rPr>
          <w:rStyle w:val="CommentReference"/>
        </w:rPr>
        <w:annotationRef/>
      </w:r>
      <w:r w:rsidRPr="0079721C">
        <w:t>https://microbiomejournal.biomedcentral.com/articles/10.1186/s40168-019-0779-2</w:t>
      </w:r>
    </w:p>
  </w:comment>
  <w:comment w:id="3096" w:author="Chen Liao" w:date="2021-03-22T23:03:00Z" w:initials="MOU">
    <w:p w14:paraId="492D3733" w14:textId="5A74FBDF" w:rsidR="004F1354" w:rsidRDefault="004F1354">
      <w:pPr>
        <w:pStyle w:val="CommentText"/>
      </w:pPr>
      <w:r>
        <w:rPr>
          <w:rStyle w:val="CommentReference"/>
        </w:rPr>
        <w:annotationRef/>
      </w:r>
      <w:r w:rsidRPr="0013405F">
        <w:t>https://doi.org/10.1186/s40168-019-0779-2</w:t>
      </w:r>
    </w:p>
  </w:comment>
  <w:comment w:id="3139" w:author="Chen Liao" w:date="2021-03-23T08:57:00Z" w:initials="MOU">
    <w:p w14:paraId="77AEC32C" w14:textId="3BA854A3" w:rsidR="004F1354" w:rsidRDefault="004F1354">
      <w:pPr>
        <w:pStyle w:val="CommentText"/>
      </w:pPr>
      <w:r>
        <w:rPr>
          <w:rStyle w:val="CommentReference"/>
        </w:rPr>
        <w:annotationRef/>
      </w:r>
      <w:hyperlink r:id="rId4" w:history="1">
        <w:r w:rsidRPr="00B11D68">
          <w:rPr>
            <w:rStyle w:val="Hyperlink"/>
          </w:rPr>
          <w:t>https://science.sciencemag.org/content/361/6401/469.long</w:t>
        </w:r>
      </w:hyperlink>
    </w:p>
    <w:p w14:paraId="4D55560E" w14:textId="13CFDFBD" w:rsidR="004F1354" w:rsidRDefault="004F1354">
      <w:pPr>
        <w:pStyle w:val="CommentText"/>
      </w:pPr>
      <w:hyperlink r:id="rId5" w:history="1">
        <w:r w:rsidRPr="00B11D68">
          <w:rPr>
            <w:rStyle w:val="Hyperlink"/>
          </w:rPr>
          <w:t>https://genomemedicine.biomedcentral.com/articles/10.1186/s13073-021-00840-y</w:t>
        </w:r>
      </w:hyperlink>
    </w:p>
    <w:p w14:paraId="53883C0B" w14:textId="59E8A6D6" w:rsidR="004F1354" w:rsidRDefault="004F1354">
      <w:pPr>
        <w:pStyle w:val="CommentText"/>
      </w:pPr>
    </w:p>
  </w:comment>
  <w:comment w:id="3393" w:author="Chen Liao" w:date="2021-03-22T08:33:00Z" w:initials="MOU">
    <w:p w14:paraId="625A5E6A" w14:textId="77777777" w:rsidR="004F1354" w:rsidRDefault="004F1354" w:rsidP="00652568">
      <w:pPr>
        <w:pStyle w:val="CommentText"/>
      </w:pPr>
      <w:r>
        <w:rPr>
          <w:rStyle w:val="CommentReference"/>
        </w:rPr>
        <w:annotationRef/>
      </w:r>
      <w:r w:rsidRPr="000E6429">
        <w:t>https://bmcmicrobiol.biomedcentral.com/articles/10.1186/s12866-019-1494-7</w:t>
      </w:r>
    </w:p>
    <w:p w14:paraId="3FE4E352" w14:textId="77777777" w:rsidR="004F1354" w:rsidRDefault="004F1354" w:rsidP="00652568">
      <w:pPr>
        <w:pStyle w:val="CommentText"/>
      </w:pPr>
    </w:p>
  </w:comment>
  <w:comment w:id="3394" w:author="Chen Liao" w:date="2021-03-24T22:58:00Z" w:initials="MOU">
    <w:p w14:paraId="1C2BE34E" w14:textId="6F39E5E3" w:rsidR="004F1354" w:rsidRDefault="004F1354">
      <w:pPr>
        <w:pStyle w:val="CommentText"/>
      </w:pPr>
      <w:r>
        <w:rPr>
          <w:rStyle w:val="CommentReference"/>
        </w:rPr>
        <w:annotationRef/>
      </w:r>
      <w:r w:rsidRPr="00837B4A">
        <w:t>https://microbiomejournal.biomedcentral.com/articles/10.1186/s40168-019-0637-2</w:t>
      </w:r>
    </w:p>
  </w:comment>
  <w:comment w:id="3595" w:author="Chen Liao" w:date="2021-03-23T15:49:00Z" w:initials="MOU">
    <w:p w14:paraId="5BFCB6D4" w14:textId="456EEEC0" w:rsidR="004F1354" w:rsidRDefault="004F1354">
      <w:pPr>
        <w:pStyle w:val="CommentText"/>
      </w:pPr>
      <w:r>
        <w:rPr>
          <w:rStyle w:val="CommentReference"/>
        </w:rPr>
        <w:annotationRef/>
      </w:r>
      <w:r>
        <w:t>references needed</w:t>
      </w:r>
    </w:p>
  </w:comment>
  <w:comment w:id="3612" w:author="Chen Liao" w:date="2021-03-23T15:52:00Z" w:initials="MOU">
    <w:p w14:paraId="4929AB95" w14:textId="7732E781" w:rsidR="004F1354" w:rsidRDefault="004F1354">
      <w:pPr>
        <w:pStyle w:val="CommentText"/>
      </w:pPr>
      <w:r>
        <w:rPr>
          <w:rStyle w:val="CommentReference"/>
        </w:rPr>
        <w:annotationRef/>
      </w:r>
      <w:r w:rsidRPr="00A30C3A">
        <w:t>https://physoc.onlinelibrary.wiley.com/doi/full/10.1113/EP085070</w:t>
      </w:r>
    </w:p>
  </w:comment>
  <w:comment w:id="4003" w:author="Chen Liao" w:date="2021-03-23T20:04:00Z" w:initials="MOU">
    <w:p w14:paraId="4DCD636C" w14:textId="77777777" w:rsidR="004F1354" w:rsidRDefault="004F1354">
      <w:pPr>
        <w:pStyle w:val="CommentText"/>
        <w:rPr>
          <w:color w:val="000000"/>
          <w:sz w:val="24"/>
          <w:szCs w:val="24"/>
        </w:rPr>
      </w:pPr>
      <w:r>
        <w:rPr>
          <w:rStyle w:val="CommentReference"/>
        </w:rPr>
        <w:annotationRef/>
      </w:r>
      <w:r w:rsidRPr="00D36E8C">
        <w:rPr>
          <w:color w:val="000000"/>
          <w:sz w:val="24"/>
          <w:szCs w:val="24"/>
        </w:rPr>
        <w:t>Fecal Short-Chain Fatty Acids Are Not Predictive of Colonic Tumor Status and Cannot Be Predicted Based on Bacterial Community Structure</w:t>
      </w:r>
    </w:p>
    <w:p w14:paraId="5B14B603" w14:textId="77777777" w:rsidR="004F1354" w:rsidRDefault="004F1354">
      <w:pPr>
        <w:pStyle w:val="CommentText"/>
        <w:rPr>
          <w:color w:val="000000"/>
          <w:sz w:val="24"/>
          <w:szCs w:val="24"/>
        </w:rPr>
      </w:pPr>
    </w:p>
    <w:p w14:paraId="1975CBA8" w14:textId="484EC0A3" w:rsidR="004F1354" w:rsidRDefault="004F1354">
      <w:pPr>
        <w:pStyle w:val="CommentText"/>
      </w:pPr>
      <w:r>
        <w:rPr>
          <w:color w:val="000000"/>
          <w:sz w:val="24"/>
          <w:szCs w:val="24"/>
        </w:rPr>
        <w:t>More references that support metabolome can be predicted are needed</w:t>
      </w:r>
    </w:p>
  </w:comment>
  <w:comment w:id="4341" w:author="Chen Liao" w:date="2021-03-26T07:29:00Z" w:initials="MOU">
    <w:p w14:paraId="5C7FE856" w14:textId="0296F0EC" w:rsidR="004F1354" w:rsidRDefault="004F1354">
      <w:pPr>
        <w:pStyle w:val="CommentText"/>
      </w:pPr>
      <w:r>
        <w:rPr>
          <w:rStyle w:val="CommentReference"/>
        </w:rPr>
        <w:annotationRef/>
      </w:r>
      <w:r w:rsidRPr="00B0216E">
        <w:t>https://gut.bmj.com/content/66/11/1968.long</w:t>
      </w:r>
    </w:p>
  </w:comment>
  <w:comment w:id="4376" w:author="Chen Liao" w:date="2021-03-25T09:40:00Z" w:initials="MOU">
    <w:p w14:paraId="5B57F0AA" w14:textId="7EE64FED" w:rsidR="004F1354" w:rsidRDefault="004F1354">
      <w:pPr>
        <w:pStyle w:val="CommentText"/>
      </w:pPr>
      <w:r>
        <w:rPr>
          <w:rStyle w:val="CommentReference"/>
        </w:rPr>
        <w:annotationRef/>
      </w:r>
      <w:r w:rsidRPr="00044299">
        <w:t>https://science.sciencemag.org/content/334/6052/105</w:t>
      </w:r>
    </w:p>
  </w:comment>
  <w:comment w:id="4532" w:author="Chen Liao" w:date="2021-03-23T20:02:00Z" w:initials="MOU">
    <w:p w14:paraId="3D26B39F" w14:textId="77777777" w:rsidR="004F1354" w:rsidRDefault="004F1354" w:rsidP="0061234B">
      <w:r>
        <w:rPr>
          <w:rStyle w:val="CommentReference"/>
        </w:rPr>
        <w:annotationRef/>
      </w:r>
      <w:r>
        <w:rPr>
          <w:rStyle w:val="referencesarticle-title"/>
          <w:rFonts w:ascii="Arial" w:hAnsi="Arial" w:cs="Arial"/>
          <w:color w:val="333333"/>
          <w:sz w:val="21"/>
          <w:szCs w:val="21"/>
        </w:rPr>
        <w:t>Fecal acetate is inversely related to acetate absorption from the human rectum and distal colon</w:t>
      </w:r>
      <w:r>
        <w:rPr>
          <w:rFonts w:ascii="Arial" w:hAnsi="Arial" w:cs="Arial"/>
          <w:color w:val="333333"/>
          <w:sz w:val="21"/>
          <w:szCs w:val="21"/>
          <w:shd w:val="clear" w:color="auto" w:fill="FFFFFF"/>
        </w:rPr>
        <w:t>.</w:t>
      </w:r>
      <w:r>
        <w:rPr>
          <w:rStyle w:val="apple-converted-space"/>
          <w:rFonts w:ascii="Arial" w:hAnsi="Arial" w:cs="Arial"/>
          <w:color w:val="333333"/>
          <w:sz w:val="21"/>
          <w:szCs w:val="21"/>
          <w:shd w:val="clear" w:color="auto" w:fill="FFFFFF"/>
        </w:rPr>
        <w:t> </w:t>
      </w:r>
    </w:p>
    <w:p w14:paraId="10C5B162" w14:textId="77777777" w:rsidR="004F1354" w:rsidRDefault="004F1354" w:rsidP="0061234B">
      <w:pPr>
        <w:pStyle w:val="CommentText"/>
      </w:pPr>
    </w:p>
  </w:comment>
  <w:comment w:id="4655" w:author="Chen Liao" w:date="2021-03-26T08:03:00Z" w:initials="MOU">
    <w:p w14:paraId="0A545420" w14:textId="396801D6" w:rsidR="004F1354" w:rsidRDefault="004F1354">
      <w:pPr>
        <w:pStyle w:val="CommentText"/>
      </w:pPr>
      <w:r>
        <w:rPr>
          <w:rStyle w:val="CommentReference"/>
        </w:rPr>
        <w:annotationRef/>
      </w:r>
      <w:r>
        <w:t>Reference needed</w:t>
      </w:r>
    </w:p>
  </w:comment>
  <w:comment w:id="4719" w:author="Chen Liao" w:date="2021-03-24T20:40:00Z" w:initials="MOU">
    <w:p w14:paraId="1AA65375" w14:textId="0C8715C9" w:rsidR="004F1354" w:rsidRDefault="004F1354">
      <w:pPr>
        <w:pStyle w:val="CommentText"/>
      </w:pPr>
      <w:r>
        <w:rPr>
          <w:rStyle w:val="CommentReference"/>
        </w:rPr>
        <w:annotationRef/>
      </w:r>
      <w:r w:rsidRPr="004E0E82">
        <w:t>https://microbiomejournal.biomedcentral.com/articles/10.1186/2049-2618-2-8</w:t>
      </w:r>
    </w:p>
  </w:comment>
  <w:comment w:id="4732" w:author="Chen Liao" w:date="2021-03-24T20:42:00Z" w:initials="MOU">
    <w:p w14:paraId="0F1D3E87" w14:textId="0933C609" w:rsidR="004F1354" w:rsidRDefault="004F1354">
      <w:pPr>
        <w:pStyle w:val="CommentText"/>
      </w:pPr>
      <w:r>
        <w:rPr>
          <w:rStyle w:val="CommentReference"/>
        </w:rPr>
        <w:annotationRef/>
      </w:r>
      <w:r w:rsidRPr="00CB65B1">
        <w:t>https://mbio.asm.org/content/9/3/e00525-18</w:t>
      </w:r>
    </w:p>
  </w:comment>
  <w:comment w:id="4814" w:author="Chen Liao" w:date="2021-03-24T22:41:00Z" w:initials="MOU">
    <w:p w14:paraId="6C19DB3C" w14:textId="2A717B8B" w:rsidR="004F1354" w:rsidRDefault="004F1354">
      <w:pPr>
        <w:pStyle w:val="CommentText"/>
      </w:pPr>
      <w:r>
        <w:rPr>
          <w:rStyle w:val="CommentReference"/>
        </w:rPr>
        <w:annotationRef/>
      </w:r>
      <w:r w:rsidRPr="00B8264F">
        <w:t>https://gut.bmj.com/content/66/11/1968.long</w:t>
      </w:r>
    </w:p>
  </w:comment>
  <w:comment w:id="4918" w:author="Chen Liao" w:date="2021-03-25T20:13:00Z" w:initials="MOU">
    <w:p w14:paraId="19C3A2D9" w14:textId="0BD5B8E9" w:rsidR="004F1354" w:rsidRDefault="004F1354">
      <w:pPr>
        <w:pStyle w:val="CommentText"/>
      </w:pPr>
      <w:r>
        <w:rPr>
          <w:rStyle w:val="CommentReference"/>
        </w:rPr>
        <w:annotationRef/>
      </w:r>
      <w:r w:rsidRPr="00794CB4">
        <w:t>https://www.nature.com/articles/s41467-019-10927-1</w:t>
      </w:r>
    </w:p>
  </w:comment>
  <w:comment w:id="4935" w:author="Chen Liao" w:date="2021-03-25T20:16:00Z" w:initials="MOU">
    <w:p w14:paraId="350F0C9A" w14:textId="5A1C67BE" w:rsidR="004F1354" w:rsidRDefault="004F1354">
      <w:pPr>
        <w:pStyle w:val="CommentText"/>
      </w:pPr>
      <w:r>
        <w:rPr>
          <w:rStyle w:val="CommentReference"/>
        </w:rPr>
        <w:annotationRef/>
      </w:r>
      <w:r w:rsidRPr="00545E24">
        <w:t>https://mbio.asm.org/content/10/4/e01454-19</w:t>
      </w:r>
    </w:p>
  </w:comment>
  <w:comment w:id="5052" w:author="Chen Liao" w:date="2021-03-25T17:37:00Z" w:initials="MOU">
    <w:p w14:paraId="4391B558" w14:textId="3539564A" w:rsidR="004F1354" w:rsidRDefault="004F1354">
      <w:pPr>
        <w:pStyle w:val="CommentText"/>
      </w:pPr>
      <w:r>
        <w:rPr>
          <w:rStyle w:val="CommentReference"/>
        </w:rPr>
        <w:annotationRef/>
      </w:r>
      <w:r w:rsidRPr="00FC34A3">
        <w:t>https://www.frontiersin.org/articles/10.3389/fmicb.2018.02897/full</w:t>
      </w:r>
    </w:p>
  </w:comment>
  <w:comment w:id="5084" w:author="Chen Liao" w:date="2021-03-25T17:53:00Z" w:initials="MOU">
    <w:p w14:paraId="1F0BEC72" w14:textId="299EFDCA" w:rsidR="004F1354" w:rsidRDefault="004F1354">
      <w:pPr>
        <w:pStyle w:val="CommentText"/>
      </w:pPr>
      <w:r>
        <w:rPr>
          <w:rStyle w:val="CommentReference"/>
        </w:rPr>
        <w:annotationRef/>
      </w:r>
      <w:r w:rsidRPr="005F4CEE">
        <w:t>https://dx.doi.org/10.1038%2Fnature09944</w:t>
      </w:r>
    </w:p>
  </w:comment>
  <w:comment w:id="5116" w:author="Chen Liao" w:date="2021-03-25T16:26:00Z" w:initials="MOU">
    <w:p w14:paraId="2B7EEAD0" w14:textId="703EBABB" w:rsidR="004F1354" w:rsidRDefault="004F1354">
      <w:pPr>
        <w:pStyle w:val="CommentText"/>
      </w:pPr>
      <w:r>
        <w:rPr>
          <w:rStyle w:val="CommentReference"/>
        </w:rPr>
        <w:annotationRef/>
      </w:r>
      <w:r w:rsidRPr="00191453">
        <w:t>https://www.pnas.org/content/102/31/11070</w:t>
      </w:r>
    </w:p>
  </w:comment>
  <w:comment w:id="5134" w:author="Chen Liao" w:date="2021-03-25T16:30:00Z" w:initials="MOU">
    <w:p w14:paraId="24840DE3" w14:textId="1664FBD9" w:rsidR="004F1354" w:rsidRDefault="004F1354">
      <w:pPr>
        <w:pStyle w:val="CommentText"/>
      </w:pPr>
      <w:r>
        <w:rPr>
          <w:rStyle w:val="CommentReference"/>
        </w:rPr>
        <w:annotationRef/>
      </w:r>
      <w:r w:rsidRPr="009B77BE">
        <w:t>https://www.nature.com/articles/nmicrobiol2016131</w:t>
      </w:r>
    </w:p>
  </w:comment>
  <w:comment w:id="5395" w:author="戴 磊" w:date="2021-02-19T21:33:00Z" w:initials="戴">
    <w:p w14:paraId="0422045F" w14:textId="7570B37B" w:rsidR="004F1354" w:rsidRDefault="004F1354">
      <w:pPr>
        <w:pStyle w:val="CommentText"/>
      </w:pPr>
      <w:r>
        <w:rPr>
          <w:rStyle w:val="CommentReference"/>
        </w:rPr>
        <w:annotationRef/>
      </w:r>
      <w:r>
        <w:t xml:space="preserve">What is the index used for </w:t>
      </w:r>
      <w:r>
        <w:rPr>
          <w:rFonts w:hint="eastAsia"/>
        </w:rPr>
        <w:t>even</w:t>
      </w:r>
      <w:r>
        <w:t>ness</w:t>
      </w:r>
    </w:p>
    <w:p w14:paraId="52BAC986" w14:textId="77777777" w:rsidR="004F1354" w:rsidRDefault="004F1354">
      <w:pPr>
        <w:pStyle w:val="CommentText"/>
      </w:pPr>
    </w:p>
    <w:p w14:paraId="6B23C895" w14:textId="0AC96884" w:rsidR="004F1354" w:rsidRDefault="004F1354">
      <w:pPr>
        <w:pStyle w:val="CommentText"/>
      </w:pPr>
      <w:r>
        <w:t>Bifidobacterium: if this is a point that we want to emphasize (known inulin degrader), make it a separate figure?</w:t>
      </w:r>
    </w:p>
    <w:p w14:paraId="77101BA8" w14:textId="77777777" w:rsidR="004F1354" w:rsidRDefault="004F1354">
      <w:pPr>
        <w:pStyle w:val="CommentText"/>
      </w:pPr>
    </w:p>
    <w:p w14:paraId="2470347D" w14:textId="22A8FEA0" w:rsidR="004F1354" w:rsidRDefault="004F1354">
      <w:pPr>
        <w:pStyle w:val="CommentText"/>
      </w:pPr>
      <w:r>
        <w:t>How are we going to discuss E?</w:t>
      </w:r>
    </w:p>
  </w:comment>
  <w:comment w:id="5508" w:author="戴 磊" w:date="2021-02-19T21:41:00Z" w:initials="戴">
    <w:p w14:paraId="34C15BC1" w14:textId="5995B70F" w:rsidR="004F1354" w:rsidRDefault="004F1354">
      <w:pPr>
        <w:pStyle w:val="CommentText"/>
      </w:pPr>
      <w:r>
        <w:rPr>
          <w:rStyle w:val="CommentReference"/>
        </w:rPr>
        <w:annotationRef/>
      </w:r>
      <w:r>
        <w:rPr>
          <w:rFonts w:hint="eastAsia"/>
        </w:rPr>
        <w:t>C</w:t>
      </w:r>
      <w:r>
        <w:t>:  Not clear what others mean; no need to show blue curve?</w:t>
      </w:r>
    </w:p>
  </w:comment>
  <w:comment w:id="5592" w:author="戴 磊" w:date="2021-02-19T21:46:00Z" w:initials="戴">
    <w:p w14:paraId="3367D924" w14:textId="1F56CFA1" w:rsidR="004F1354" w:rsidRDefault="004F1354">
      <w:pPr>
        <w:pStyle w:val="CommentText"/>
      </w:pPr>
      <w:r>
        <w:rPr>
          <w:rStyle w:val="CommentReference"/>
        </w:rPr>
        <w:annotationRef/>
      </w:r>
      <w:r>
        <w:t>Panel C: what is *? Is this connected to supp table on validated inulin degraders?</w:t>
      </w:r>
    </w:p>
  </w:comment>
  <w:comment w:id="5656" w:author="戴 磊" w:date="2021-02-19T23:30:00Z" w:initials="戴">
    <w:p w14:paraId="3EB58548" w14:textId="054CEA4A" w:rsidR="004F1354" w:rsidRDefault="004F1354">
      <w:pPr>
        <w:pStyle w:val="CommentText"/>
      </w:pPr>
      <w:r>
        <w:rPr>
          <w:rStyle w:val="CommentReference"/>
        </w:rPr>
        <w:annotationRef/>
      </w:r>
      <w:r>
        <w:t>Not necessary</w:t>
      </w:r>
      <w:r>
        <w:rPr>
          <w:rFonts w:hint="eastAsia"/>
        </w:rPr>
        <w:t>?</w:t>
      </w:r>
    </w:p>
  </w:comment>
  <w:comment w:id="5668" w:author="戴 磊" w:date="2021-02-19T23:30:00Z" w:initials="戴">
    <w:p w14:paraId="000A5C11" w14:textId="0D635E23" w:rsidR="004F1354" w:rsidRDefault="004F1354">
      <w:pPr>
        <w:pStyle w:val="CommentText"/>
      </w:pPr>
      <w:r>
        <w:rPr>
          <w:rStyle w:val="CommentReference"/>
        </w:rPr>
        <w:annotationRef/>
      </w:r>
      <w:r>
        <w:t>Same problem as figure 4</w:t>
      </w:r>
    </w:p>
  </w:comment>
  <w:comment w:id="5688" w:author="戴 磊" w:date="2021-02-19T23:31:00Z" w:initials="戴">
    <w:p w14:paraId="491F03F7" w14:textId="4F83DA72" w:rsidR="004F1354" w:rsidRDefault="004F1354">
      <w:pPr>
        <w:pStyle w:val="CommentText"/>
      </w:pPr>
      <w:r>
        <w:rPr>
          <w:rStyle w:val="CommentReference"/>
        </w:rPr>
        <w:annotationRef/>
      </w:r>
      <w:r>
        <w:t>What is the point of this analysis</w:t>
      </w:r>
    </w:p>
  </w:comment>
  <w:comment w:id="5864" w:author="戴 磊" w:date="2021-02-19T23:35:00Z" w:initials="戴">
    <w:p w14:paraId="4E56025C" w14:textId="2C0FB8D4" w:rsidR="004F1354" w:rsidRDefault="004F1354" w:rsidP="00B3696D">
      <w:pPr>
        <w:pStyle w:val="CommentText"/>
        <w:numPr>
          <w:ilvl w:val="0"/>
          <w:numId w:val="8"/>
        </w:numPr>
      </w:pPr>
      <w:r>
        <w:rPr>
          <w:rStyle w:val="CommentReference"/>
        </w:rPr>
        <w:annotationRef/>
      </w:r>
      <w:r>
        <w:t>What are the approaches being compared?</w:t>
      </w:r>
    </w:p>
    <w:p w14:paraId="7D80150E" w14:textId="40482DBE" w:rsidR="004F1354" w:rsidRDefault="004F1354" w:rsidP="00B3696D">
      <w:pPr>
        <w:pStyle w:val="CommentText"/>
        <w:numPr>
          <w:ilvl w:val="0"/>
          <w:numId w:val="8"/>
        </w:numPr>
      </w:pPr>
      <w:r>
        <w:t>Same approach (RF), different choice of response variable (SCFA, dSCFA/dt, etc.)?</w:t>
      </w:r>
    </w:p>
  </w:comment>
  <w:comment w:id="5874" w:author="戴 磊" w:date="2021-02-19T23:33:00Z" w:initials="戴">
    <w:p w14:paraId="0B39B1FD" w14:textId="2B8F07FB" w:rsidR="004F1354" w:rsidRDefault="004F1354">
      <w:pPr>
        <w:pStyle w:val="CommentText"/>
      </w:pPr>
      <w:r>
        <w:rPr>
          <w:rStyle w:val="CommentReference"/>
        </w:rPr>
        <w:annotationRef/>
      </w:r>
      <w:r>
        <w:t>What is prevalence (mouse), prevalence (vendor)</w:t>
      </w:r>
    </w:p>
  </w:comment>
  <w:comment w:id="5968" w:author="戴 磊" w:date="2021-02-19T22:12:00Z" w:initials="戴">
    <w:p w14:paraId="50AFA6F5" w14:textId="77777777" w:rsidR="004F1354" w:rsidRDefault="004F1354" w:rsidP="00ED01D3">
      <w:pPr>
        <w:pStyle w:val="CommentText"/>
      </w:pPr>
      <w:r>
        <w:rPr>
          <w:rStyle w:val="CommentReference"/>
        </w:rPr>
        <w:annotationRef/>
      </w:r>
      <w:r>
        <w:t>Let’s discus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0571B2B" w15:done="0"/>
  <w15:commentEx w15:paraId="56B85A36" w15:done="0"/>
  <w15:commentEx w15:paraId="582D5518" w15:done="0"/>
  <w15:commentEx w15:paraId="1C1AFCD8" w15:done="0"/>
  <w15:commentEx w15:paraId="23631CB6" w15:done="0"/>
  <w15:commentEx w15:paraId="06592BAA" w15:done="0"/>
  <w15:commentEx w15:paraId="0DF97387" w15:done="0"/>
  <w15:commentEx w15:paraId="462FD92C" w15:done="0"/>
  <w15:commentEx w15:paraId="31341B7A" w15:done="0"/>
  <w15:commentEx w15:paraId="5F53C649" w15:done="0"/>
  <w15:commentEx w15:paraId="7A49D59D" w15:done="0"/>
  <w15:commentEx w15:paraId="2207A421" w15:done="0"/>
  <w15:commentEx w15:paraId="4A97CB1C" w15:done="0"/>
  <w15:commentEx w15:paraId="4C06373B" w15:done="0"/>
  <w15:commentEx w15:paraId="50E1CA01" w15:done="0"/>
  <w15:commentEx w15:paraId="511448D3" w15:done="0"/>
  <w15:commentEx w15:paraId="66AB8BFA" w15:done="0"/>
  <w15:commentEx w15:paraId="6E7E6882" w15:done="0"/>
  <w15:commentEx w15:paraId="701AF167" w15:done="0"/>
  <w15:commentEx w15:paraId="48CC9226" w15:done="0"/>
  <w15:commentEx w15:paraId="5F776A5E" w15:done="0"/>
  <w15:commentEx w15:paraId="4128C599" w15:done="0"/>
  <w15:commentEx w15:paraId="6B4031F5" w15:done="0"/>
  <w15:commentEx w15:paraId="1EE06FFD" w15:done="0"/>
  <w15:commentEx w15:paraId="6107824F" w15:done="0"/>
  <w15:commentEx w15:paraId="492D3733" w15:done="0"/>
  <w15:commentEx w15:paraId="53883C0B" w15:done="0"/>
  <w15:commentEx w15:paraId="3FE4E352" w15:done="0"/>
  <w15:commentEx w15:paraId="1C2BE34E" w15:done="0"/>
  <w15:commentEx w15:paraId="5BFCB6D4" w15:done="0"/>
  <w15:commentEx w15:paraId="4929AB95" w15:done="0"/>
  <w15:commentEx w15:paraId="1975CBA8" w15:done="0"/>
  <w15:commentEx w15:paraId="5C7FE856" w15:done="0"/>
  <w15:commentEx w15:paraId="5B57F0AA" w15:done="0"/>
  <w15:commentEx w15:paraId="10C5B162" w15:done="0"/>
  <w15:commentEx w15:paraId="0A545420" w15:done="0"/>
  <w15:commentEx w15:paraId="1AA65375" w15:done="0"/>
  <w15:commentEx w15:paraId="0F1D3E87" w15:done="0"/>
  <w15:commentEx w15:paraId="6C19DB3C" w15:done="0"/>
  <w15:commentEx w15:paraId="19C3A2D9" w15:done="0"/>
  <w15:commentEx w15:paraId="350F0C9A" w15:done="0"/>
  <w15:commentEx w15:paraId="4391B558" w15:done="0"/>
  <w15:commentEx w15:paraId="1F0BEC72" w15:done="0"/>
  <w15:commentEx w15:paraId="2B7EEAD0" w15:done="0"/>
  <w15:commentEx w15:paraId="24840DE3" w15:done="0"/>
  <w15:commentEx w15:paraId="2470347D" w15:done="0"/>
  <w15:commentEx w15:paraId="34C15BC1" w15:done="0"/>
  <w15:commentEx w15:paraId="3367D924" w15:done="0"/>
  <w15:commentEx w15:paraId="3EB58548" w15:done="0"/>
  <w15:commentEx w15:paraId="000A5C11" w15:done="0"/>
  <w15:commentEx w15:paraId="491F03F7" w15:done="0"/>
  <w15:commentEx w15:paraId="7D80150E" w15:done="0"/>
  <w15:commentEx w15:paraId="0B39B1FD" w15:done="0"/>
  <w15:commentEx w15:paraId="50AFA6F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8A2CB" w16cex:dateUtc="2021-03-26T22:13:00Z"/>
  <w16cex:commentExtensible w16cex:durableId="2408A2C6" w16cex:dateUtc="2021-03-26T22:13:00Z"/>
  <w16cex:commentExtensible w16cex:durableId="24054C9B" w16cex:dateUtc="2021-03-24T09:28:00Z"/>
  <w16cex:commentExtensible w16cex:durableId="23F232D1" w16cex:dateUtc="2021-03-09T22:45:00Z"/>
  <w16cex:commentExtensible w16cex:durableId="24054C22" w16cex:dateUtc="2021-03-24T09:26:00Z"/>
  <w16cex:commentExtensible w16cex:durableId="240595D8" w16cex:dateUtc="2021-03-24T14:41:00Z"/>
  <w16cex:commentExtensible w16cex:durableId="24059835" w16cex:dateUtc="2021-03-24T14:51:00Z"/>
  <w16cex:commentExtensible w16cex:durableId="2406C100" w16cex:dateUtc="2021-03-25T11:57:00Z"/>
  <w16cex:commentExtensible w16cex:durableId="2405A560" w16cex:dateUtc="2021-03-24T15:47:00Z"/>
  <w16cex:commentExtensible w16cex:durableId="2406C2F4" w16cex:dateUtc="2021-03-25T12:06:00Z"/>
  <w16cex:commentExtensible w16cex:durableId="2405A405" w16cex:dateUtc="2021-03-24T15:41:00Z"/>
  <w16cex:commentExtensible w16cex:durableId="2405A5A0" w16cex:dateUtc="2021-03-24T15:48:00Z"/>
  <w16cex:commentExtensible w16cex:durableId="2406C741" w16cex:dateUtc="2021-03-25T12:24:00Z"/>
  <w16cex:commentExtensible w16cex:durableId="2406CA20" w16cex:dateUtc="2021-03-25T12:36:00Z"/>
  <w16cex:commentExtensible w16cex:durableId="2406CD33" w16cex:dateUtc="2021-03-25T12:49:00Z"/>
  <w16cex:commentExtensible w16cex:durableId="2406DC54" w16cex:dateUtc="2021-03-25T13:54:00Z"/>
  <w16cex:commentExtensible w16cex:durableId="2406D5E5" w16cex:dateUtc="2021-03-25T13:27:00Z"/>
  <w16cex:commentExtensible w16cex:durableId="24056900" w16cex:dateUtc="2021-03-24T11:30:00Z"/>
  <w16cex:commentExtensible w16cex:durableId="24057643" w16cex:dateUtc="2021-03-24T12:26:00Z"/>
  <w16cex:commentExtensible w16cex:durableId="2406C506" w16cex:dateUtc="2021-03-25T12:15:00Z"/>
  <w16cex:commentExtensible w16cex:durableId="23FE50DC" w16cex:dateUtc="2021-03-19T02:21:00Z"/>
  <w16cex:commentExtensible w16cex:durableId="23F86E23" w16cex:dateUtc="2021-03-14T15:12:00Z"/>
  <w16cex:commentExtensible w16cex:durableId="23FE5483" w16cex:dateUtc="2021-03-19T02:36:00Z"/>
  <w16cex:commentExtensible w16cex:durableId="24038A14" w16cex:dateUtc="2021-03-23T01:26:00Z"/>
  <w16cex:commentExtensible w16cex:durableId="240336F9" w16cex:dateUtc="2021-03-22T19:32:00Z"/>
  <w16cex:commentExtensible w16cex:durableId="2403A0D0" w16cex:dateUtc="2021-03-23T03:03:00Z"/>
  <w16cex:commentExtensible w16cex:durableId="24042C00" w16cex:dateUtc="2021-03-23T12:57:00Z"/>
  <w16cex:commentExtensible w16cex:durableId="2402D4F7" w16cex:dateUtc="2021-03-22T12:33:00Z"/>
  <w16cex:commentExtensible w16cex:durableId="2406428F" w16cex:dateUtc="2021-03-25T02:58:00Z"/>
  <w16cex:commentExtensible w16cex:durableId="24048C8A" w16cex:dateUtc="2021-03-23T19:49:00Z"/>
  <w16cex:commentExtensible w16cex:durableId="24048D30" w16cex:dateUtc="2021-03-23T19:52:00Z"/>
  <w16cex:commentExtensible w16cex:durableId="2404C832" w16cex:dateUtc="2021-03-24T00:04:00Z"/>
  <w16cex:commentExtensible w16cex:durableId="24080BE1" w16cex:dateUtc="2021-03-26T11:29:00Z"/>
  <w16cex:commentExtensible w16cex:durableId="2406D8F1" w16cex:dateUtc="2021-03-25T13:40:00Z"/>
  <w16cex:commentExtensible w16cex:durableId="2404C7F2" w16cex:dateUtc="2021-03-24T00:02:00Z"/>
  <w16cex:commentExtensible w16cex:durableId="240813D1" w16cex:dateUtc="2021-03-26T12:03:00Z"/>
  <w16cex:commentExtensible w16cex:durableId="2406225A" w16cex:dateUtc="2021-03-25T00:40:00Z"/>
  <w16cex:commentExtensible w16cex:durableId="240622CD" w16cex:dateUtc="2021-03-25T00:42:00Z"/>
  <w16cex:commentExtensible w16cex:durableId="24063EAD" w16cex:dateUtc="2021-03-25T02:41:00Z"/>
  <w16cex:commentExtensible w16cex:durableId="24076D5A" w16cex:dateUtc="2021-03-26T00:13:00Z"/>
  <w16cex:commentExtensible w16cex:durableId="24076E1D" w16cex:dateUtc="2021-03-26T00:16:00Z"/>
  <w16cex:commentExtensible w16cex:durableId="240748C8" w16cex:dateUtc="2021-03-25T21:37:00Z"/>
  <w16cex:commentExtensible w16cex:durableId="24074C95" w16cex:dateUtc="2021-03-25T21:53:00Z"/>
  <w16cex:commentExtensible w16cex:durableId="24073824" w16cex:dateUtc="2021-03-25T20:26:00Z"/>
  <w16cex:commentExtensible w16cex:durableId="24073914" w16cex:dateUtc="2021-03-25T20:30:00Z"/>
  <w16cex:commentExtensible w16cex:durableId="23DAAD1E" w16cex:dateUtc="2021-02-19T13:33:00Z"/>
  <w16cex:commentExtensible w16cex:durableId="23DAAF1D" w16cex:dateUtc="2021-02-19T13:41:00Z"/>
  <w16cex:commentExtensible w16cex:durableId="23DAB03A" w16cex:dateUtc="2021-02-19T13:46:00Z"/>
  <w16cex:commentExtensible w16cex:durableId="23DAC87F" w16cex:dateUtc="2021-02-19T15:30:00Z"/>
  <w16cex:commentExtensible w16cex:durableId="23DAC89E" w16cex:dateUtc="2021-02-19T15:30:00Z"/>
  <w16cex:commentExtensible w16cex:durableId="23DAC8CD" w16cex:dateUtc="2021-02-19T15:31:00Z"/>
  <w16cex:commentExtensible w16cex:durableId="23DAC9C6" w16cex:dateUtc="2021-02-19T15:35:00Z"/>
  <w16cex:commentExtensible w16cex:durableId="23DAC95F" w16cex:dateUtc="2021-02-19T15:33:00Z"/>
  <w16cex:commentExtensible w16cex:durableId="23E1EE24" w16cex:dateUtc="2021-02-19T14: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0571B2B" w16cid:durableId="2408A2CB"/>
  <w16cid:commentId w16cid:paraId="56B85A36" w16cid:durableId="2408A2C6"/>
  <w16cid:commentId w16cid:paraId="582D5518" w16cid:durableId="24054C9B"/>
  <w16cid:commentId w16cid:paraId="1C1AFCD8" w16cid:durableId="23F232D1"/>
  <w16cid:commentId w16cid:paraId="23631CB6" w16cid:durableId="24054C22"/>
  <w16cid:commentId w16cid:paraId="06592BAA" w16cid:durableId="240595D8"/>
  <w16cid:commentId w16cid:paraId="0DF97387" w16cid:durableId="24059835"/>
  <w16cid:commentId w16cid:paraId="462FD92C" w16cid:durableId="2406C100"/>
  <w16cid:commentId w16cid:paraId="31341B7A" w16cid:durableId="2405A560"/>
  <w16cid:commentId w16cid:paraId="5F53C649" w16cid:durableId="2406C2F4"/>
  <w16cid:commentId w16cid:paraId="7A49D59D" w16cid:durableId="2405A405"/>
  <w16cid:commentId w16cid:paraId="2207A421" w16cid:durableId="2405A5A0"/>
  <w16cid:commentId w16cid:paraId="4A97CB1C" w16cid:durableId="2406C741"/>
  <w16cid:commentId w16cid:paraId="4C06373B" w16cid:durableId="2406CA20"/>
  <w16cid:commentId w16cid:paraId="50E1CA01" w16cid:durableId="2406CD33"/>
  <w16cid:commentId w16cid:paraId="511448D3" w16cid:durableId="2406DC54"/>
  <w16cid:commentId w16cid:paraId="66AB8BFA" w16cid:durableId="2406D5E5"/>
  <w16cid:commentId w16cid:paraId="6E7E6882" w16cid:durableId="24056900"/>
  <w16cid:commentId w16cid:paraId="701AF167" w16cid:durableId="24057643"/>
  <w16cid:commentId w16cid:paraId="48CC9226" w16cid:durableId="2406C506"/>
  <w16cid:commentId w16cid:paraId="5F776A5E" w16cid:durableId="23FE50DC"/>
  <w16cid:commentId w16cid:paraId="4128C599" w16cid:durableId="23F86E23"/>
  <w16cid:commentId w16cid:paraId="6B4031F5" w16cid:durableId="23FE5483"/>
  <w16cid:commentId w16cid:paraId="1EE06FFD" w16cid:durableId="24038A14"/>
  <w16cid:commentId w16cid:paraId="6107824F" w16cid:durableId="240336F9"/>
  <w16cid:commentId w16cid:paraId="492D3733" w16cid:durableId="2403A0D0"/>
  <w16cid:commentId w16cid:paraId="53883C0B" w16cid:durableId="24042C00"/>
  <w16cid:commentId w16cid:paraId="3FE4E352" w16cid:durableId="2402D4F7"/>
  <w16cid:commentId w16cid:paraId="1C2BE34E" w16cid:durableId="2406428F"/>
  <w16cid:commentId w16cid:paraId="5BFCB6D4" w16cid:durableId="24048C8A"/>
  <w16cid:commentId w16cid:paraId="4929AB95" w16cid:durableId="24048D30"/>
  <w16cid:commentId w16cid:paraId="1975CBA8" w16cid:durableId="2404C832"/>
  <w16cid:commentId w16cid:paraId="5C7FE856" w16cid:durableId="24080BE1"/>
  <w16cid:commentId w16cid:paraId="5B57F0AA" w16cid:durableId="2406D8F1"/>
  <w16cid:commentId w16cid:paraId="10C5B162" w16cid:durableId="2404C7F2"/>
  <w16cid:commentId w16cid:paraId="0A545420" w16cid:durableId="240813D1"/>
  <w16cid:commentId w16cid:paraId="1AA65375" w16cid:durableId="2406225A"/>
  <w16cid:commentId w16cid:paraId="0F1D3E87" w16cid:durableId="240622CD"/>
  <w16cid:commentId w16cid:paraId="6C19DB3C" w16cid:durableId="24063EAD"/>
  <w16cid:commentId w16cid:paraId="19C3A2D9" w16cid:durableId="24076D5A"/>
  <w16cid:commentId w16cid:paraId="350F0C9A" w16cid:durableId="24076E1D"/>
  <w16cid:commentId w16cid:paraId="4391B558" w16cid:durableId="240748C8"/>
  <w16cid:commentId w16cid:paraId="1F0BEC72" w16cid:durableId="24074C95"/>
  <w16cid:commentId w16cid:paraId="2B7EEAD0" w16cid:durableId="24073824"/>
  <w16cid:commentId w16cid:paraId="24840DE3" w16cid:durableId="24073914"/>
  <w16cid:commentId w16cid:paraId="2470347D" w16cid:durableId="23DAAD1E"/>
  <w16cid:commentId w16cid:paraId="34C15BC1" w16cid:durableId="23DAAF1D"/>
  <w16cid:commentId w16cid:paraId="3367D924" w16cid:durableId="23DAB03A"/>
  <w16cid:commentId w16cid:paraId="3EB58548" w16cid:durableId="23DAC87F"/>
  <w16cid:commentId w16cid:paraId="000A5C11" w16cid:durableId="23DAC89E"/>
  <w16cid:commentId w16cid:paraId="491F03F7" w16cid:durableId="23DAC8CD"/>
  <w16cid:commentId w16cid:paraId="7D80150E" w16cid:durableId="23DAC9C6"/>
  <w16cid:commentId w16cid:paraId="0B39B1FD" w16cid:durableId="23DAC95F"/>
  <w16cid:commentId w16cid:paraId="50AFA6F5" w16cid:durableId="23E1EE2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15C37C" w14:textId="77777777" w:rsidR="004219C7" w:rsidRDefault="004219C7" w:rsidP="00B02F26">
      <w:r>
        <w:separator/>
      </w:r>
    </w:p>
  </w:endnote>
  <w:endnote w:type="continuationSeparator" w:id="0">
    <w:p w14:paraId="1E6236F9" w14:textId="77777777" w:rsidR="004219C7" w:rsidRDefault="004219C7" w:rsidP="00B02F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inionPro-Regular">
    <w:altName w:val="Cambria"/>
    <w:panose1 w:val="020B0604020202020204"/>
    <w:charset w:val="00"/>
    <w:family w:val="roman"/>
    <w:pitch w:val="default"/>
  </w:font>
  <w:font w:name="MyriadPro">
    <w:altName w:val="Cambria"/>
    <w:panose1 w:val="020B0604020202020204"/>
    <w:charset w:val="00"/>
    <w:family w:val="roman"/>
    <w:notTrueType/>
    <w:pitch w:val="default"/>
  </w:font>
  <w:font w:name="TimesNewRomanPSMT">
    <w:altName w:val="Times New Roman"/>
    <w:panose1 w:val="020B0604020202020204"/>
    <w:charset w:val="00"/>
    <w:family w:val="auto"/>
    <w:pitch w:val="default"/>
    <w:sig w:usb0="00002A87" w:usb1="080E0000" w:usb2="00000010" w:usb3="00000000" w:csb0="000401FF" w:csb1="00000000"/>
  </w:font>
  <w:font w:name="Cambria Math">
    <w:panose1 w:val="02040503050406030204"/>
    <w:charset w:val="00"/>
    <w:family w:val="roman"/>
    <w:pitch w:val="variable"/>
    <w:sig w:usb0="E00002FF" w:usb1="420024FF" w:usb2="00000000" w:usb3="00000000" w:csb0="0000019F" w:csb1="00000000"/>
  </w:font>
  <w:font w:name="PsbhxkAdvTT86d47313">
    <w:altName w:val="Cambria"/>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AdvMelior-R">
    <w:altName w:val="Cambria"/>
    <w:panose1 w:val="020B0604020202020204"/>
    <w:charset w:val="00"/>
    <w:family w:val="roman"/>
    <w:notTrueType/>
    <w:pitch w:val="default"/>
  </w:font>
  <w:font w:name="Palatino">
    <w:altName w:val="Palatino"/>
    <w:panose1 w:val="00000000000000000000"/>
    <w:charset w:val="4D"/>
    <w:family w:val="auto"/>
    <w:pitch w:val="variable"/>
    <w:sig w:usb0="A00002FF" w:usb1="7800205A" w:usb2="14600000" w:usb3="00000000" w:csb0="00000193"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F2F5A2" w14:textId="77777777" w:rsidR="004219C7" w:rsidRDefault="004219C7" w:rsidP="00B02F26">
      <w:r>
        <w:separator/>
      </w:r>
    </w:p>
  </w:footnote>
  <w:footnote w:type="continuationSeparator" w:id="0">
    <w:p w14:paraId="11E5590F" w14:textId="77777777" w:rsidR="004219C7" w:rsidRDefault="004219C7" w:rsidP="00B02F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354D1"/>
    <w:multiLevelType w:val="hybridMultilevel"/>
    <w:tmpl w:val="5858BE52"/>
    <w:lvl w:ilvl="0" w:tplc="EC7E53CA">
      <w:start w:val="1"/>
      <w:numFmt w:val="upp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2EC0C7F"/>
    <w:multiLevelType w:val="hybridMultilevel"/>
    <w:tmpl w:val="17B6287E"/>
    <w:lvl w:ilvl="0" w:tplc="CF4072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4954F4F"/>
    <w:multiLevelType w:val="hybridMultilevel"/>
    <w:tmpl w:val="1E4481AE"/>
    <w:lvl w:ilvl="0" w:tplc="D1FC6752">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E555AF"/>
    <w:multiLevelType w:val="hybridMultilevel"/>
    <w:tmpl w:val="7EF85EA8"/>
    <w:lvl w:ilvl="0" w:tplc="0B32FADC">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D11141F"/>
    <w:multiLevelType w:val="hybridMultilevel"/>
    <w:tmpl w:val="43E079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841EBD"/>
    <w:multiLevelType w:val="hybridMultilevel"/>
    <w:tmpl w:val="F02EB6F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CA76906"/>
    <w:multiLevelType w:val="hybridMultilevel"/>
    <w:tmpl w:val="25E8967C"/>
    <w:lvl w:ilvl="0" w:tplc="1CE6190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F704118"/>
    <w:multiLevelType w:val="hybridMultilevel"/>
    <w:tmpl w:val="6F4AF5A2"/>
    <w:lvl w:ilvl="0" w:tplc="06203BA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91F1863"/>
    <w:multiLevelType w:val="hybridMultilevel"/>
    <w:tmpl w:val="E3048E96"/>
    <w:lvl w:ilvl="0" w:tplc="04090015">
      <w:start w:val="1"/>
      <w:numFmt w:val="upperLetter"/>
      <w:lvlText w:val="%1."/>
      <w:lvlJc w:val="left"/>
      <w:pPr>
        <w:ind w:left="1500" w:hanging="420"/>
      </w:pPr>
      <w:rPr>
        <w:rFonts w:hint="default"/>
      </w:rPr>
    </w:lvl>
    <w:lvl w:ilvl="1" w:tplc="04090019" w:tentative="1">
      <w:start w:val="1"/>
      <w:numFmt w:val="lowerLetter"/>
      <w:lvlText w:val="%2)"/>
      <w:lvlJc w:val="left"/>
      <w:pPr>
        <w:ind w:left="1920" w:hanging="420"/>
      </w:pPr>
    </w:lvl>
    <w:lvl w:ilvl="2" w:tplc="0409001B" w:tentative="1">
      <w:start w:val="1"/>
      <w:numFmt w:val="lowerRoman"/>
      <w:lvlText w:val="%3."/>
      <w:lvlJc w:val="right"/>
      <w:pPr>
        <w:ind w:left="2340" w:hanging="420"/>
      </w:pPr>
    </w:lvl>
    <w:lvl w:ilvl="3" w:tplc="0409000F" w:tentative="1">
      <w:start w:val="1"/>
      <w:numFmt w:val="decimal"/>
      <w:lvlText w:val="%4."/>
      <w:lvlJc w:val="left"/>
      <w:pPr>
        <w:ind w:left="2760" w:hanging="420"/>
      </w:pPr>
    </w:lvl>
    <w:lvl w:ilvl="4" w:tplc="04090019" w:tentative="1">
      <w:start w:val="1"/>
      <w:numFmt w:val="lowerLetter"/>
      <w:lvlText w:val="%5)"/>
      <w:lvlJc w:val="left"/>
      <w:pPr>
        <w:ind w:left="3180" w:hanging="420"/>
      </w:pPr>
    </w:lvl>
    <w:lvl w:ilvl="5" w:tplc="0409001B" w:tentative="1">
      <w:start w:val="1"/>
      <w:numFmt w:val="lowerRoman"/>
      <w:lvlText w:val="%6."/>
      <w:lvlJc w:val="right"/>
      <w:pPr>
        <w:ind w:left="3600" w:hanging="420"/>
      </w:pPr>
    </w:lvl>
    <w:lvl w:ilvl="6" w:tplc="0409000F" w:tentative="1">
      <w:start w:val="1"/>
      <w:numFmt w:val="decimal"/>
      <w:lvlText w:val="%7."/>
      <w:lvlJc w:val="left"/>
      <w:pPr>
        <w:ind w:left="4020" w:hanging="420"/>
      </w:pPr>
    </w:lvl>
    <w:lvl w:ilvl="7" w:tplc="04090019" w:tentative="1">
      <w:start w:val="1"/>
      <w:numFmt w:val="lowerLetter"/>
      <w:lvlText w:val="%8)"/>
      <w:lvlJc w:val="left"/>
      <w:pPr>
        <w:ind w:left="4440" w:hanging="420"/>
      </w:pPr>
    </w:lvl>
    <w:lvl w:ilvl="8" w:tplc="0409001B" w:tentative="1">
      <w:start w:val="1"/>
      <w:numFmt w:val="lowerRoman"/>
      <w:lvlText w:val="%9."/>
      <w:lvlJc w:val="right"/>
      <w:pPr>
        <w:ind w:left="4860" w:hanging="420"/>
      </w:pPr>
    </w:lvl>
  </w:abstractNum>
  <w:abstractNum w:abstractNumId="9" w15:restartNumberingAfterBreak="0">
    <w:nsid w:val="7D905860"/>
    <w:multiLevelType w:val="hybridMultilevel"/>
    <w:tmpl w:val="0082BC9C"/>
    <w:lvl w:ilvl="0" w:tplc="04B60F9A">
      <w:start w:val="1"/>
      <w:numFmt w:val="upperLetter"/>
      <w:lvlText w:val="(%1)"/>
      <w:lvlJc w:val="left"/>
      <w:pPr>
        <w:ind w:left="4410" w:hanging="360"/>
      </w:pPr>
      <w:rPr>
        <w:rFonts w:hint="default"/>
        <w:b/>
      </w:rPr>
    </w:lvl>
    <w:lvl w:ilvl="1" w:tplc="04090019" w:tentative="1">
      <w:start w:val="1"/>
      <w:numFmt w:val="lowerLetter"/>
      <w:lvlText w:val="%2."/>
      <w:lvlJc w:val="left"/>
      <w:pPr>
        <w:ind w:left="5130" w:hanging="360"/>
      </w:pPr>
    </w:lvl>
    <w:lvl w:ilvl="2" w:tplc="0409001B" w:tentative="1">
      <w:start w:val="1"/>
      <w:numFmt w:val="lowerRoman"/>
      <w:lvlText w:val="%3."/>
      <w:lvlJc w:val="right"/>
      <w:pPr>
        <w:ind w:left="5850" w:hanging="180"/>
      </w:pPr>
    </w:lvl>
    <w:lvl w:ilvl="3" w:tplc="0409000F" w:tentative="1">
      <w:start w:val="1"/>
      <w:numFmt w:val="decimal"/>
      <w:lvlText w:val="%4."/>
      <w:lvlJc w:val="left"/>
      <w:pPr>
        <w:ind w:left="6570" w:hanging="360"/>
      </w:pPr>
    </w:lvl>
    <w:lvl w:ilvl="4" w:tplc="04090019" w:tentative="1">
      <w:start w:val="1"/>
      <w:numFmt w:val="lowerLetter"/>
      <w:lvlText w:val="%5."/>
      <w:lvlJc w:val="left"/>
      <w:pPr>
        <w:ind w:left="7290" w:hanging="360"/>
      </w:pPr>
    </w:lvl>
    <w:lvl w:ilvl="5" w:tplc="0409001B" w:tentative="1">
      <w:start w:val="1"/>
      <w:numFmt w:val="lowerRoman"/>
      <w:lvlText w:val="%6."/>
      <w:lvlJc w:val="right"/>
      <w:pPr>
        <w:ind w:left="8010" w:hanging="180"/>
      </w:pPr>
    </w:lvl>
    <w:lvl w:ilvl="6" w:tplc="0409000F" w:tentative="1">
      <w:start w:val="1"/>
      <w:numFmt w:val="decimal"/>
      <w:lvlText w:val="%7."/>
      <w:lvlJc w:val="left"/>
      <w:pPr>
        <w:ind w:left="8730" w:hanging="360"/>
      </w:pPr>
    </w:lvl>
    <w:lvl w:ilvl="7" w:tplc="04090019" w:tentative="1">
      <w:start w:val="1"/>
      <w:numFmt w:val="lowerLetter"/>
      <w:lvlText w:val="%8."/>
      <w:lvlJc w:val="left"/>
      <w:pPr>
        <w:ind w:left="9450" w:hanging="360"/>
      </w:pPr>
    </w:lvl>
    <w:lvl w:ilvl="8" w:tplc="0409001B" w:tentative="1">
      <w:start w:val="1"/>
      <w:numFmt w:val="lowerRoman"/>
      <w:lvlText w:val="%9."/>
      <w:lvlJc w:val="right"/>
      <w:pPr>
        <w:ind w:left="10170" w:hanging="180"/>
      </w:pPr>
    </w:lvl>
  </w:abstractNum>
  <w:num w:numId="1">
    <w:abstractNumId w:val="3"/>
  </w:num>
  <w:num w:numId="2">
    <w:abstractNumId w:val="2"/>
  </w:num>
  <w:num w:numId="3">
    <w:abstractNumId w:val="0"/>
  </w:num>
  <w:num w:numId="4">
    <w:abstractNumId w:val="7"/>
  </w:num>
  <w:num w:numId="5">
    <w:abstractNumId w:val="4"/>
  </w:num>
  <w:num w:numId="6">
    <w:abstractNumId w:val="8"/>
  </w:num>
  <w:num w:numId="7">
    <w:abstractNumId w:val="9"/>
  </w:num>
  <w:num w:numId="8">
    <w:abstractNumId w:val="1"/>
  </w:num>
  <w:num w:numId="9">
    <w:abstractNumId w:val="5"/>
  </w:num>
  <w:num w:numId="1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iao, Chen/Sloan Kettering Institute">
    <w15:presenceInfo w15:providerId="AD" w15:userId="S::liaoc@mskcc.org::7274cb96-2a8c-445f-b28a-f2a341c0dd3a"/>
  </w15:person>
  <w15:person w15:author="戴 磊">
    <w15:presenceInfo w15:providerId="Windows Live" w15:userId="dc4706839d8d27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hideSpellingErrors/>
  <w:hideGrammaticalErrors/>
  <w:activeWritingStyle w:appName="MSWord" w:lang="en-US" w:vendorID="64" w:dllVersion="4096" w:nlCheck="1" w:checkStyle="0"/>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MzMztDAyMzM3NDFU0lEKTi0uzszPAykwqgUAPwCgjywAAAA="/>
    <w:docVar w:name="ne_docsoft" w:val="MSWord"/>
    <w:docVar w:name="ne_docversion" w:val="NoteExpress 2.0"/>
    <w:docVar w:name="ne_stylename" w:val="Numbered(multilingual)"/>
    <w:docVar w:name="NE.Ref{022F45A7-959C-4A96-B323-C98A219E2D3E}" w:val=" ADDIN NE.Ref.{022F45A7-959C-4A96-B323-C98A219E2D3E}&lt;Citation&gt;&lt;Group&gt;&lt;References&gt;&lt;Item&gt;&lt;ID&gt;8589&lt;/ID&gt;&lt;UID&gt;{32BE980E-44F2-4CB3-90C5-DC5774939502}&lt;/UID&gt;&lt;Title&gt;High-resolution temporal profiling of the human gut microbiome reveals consistent and cascading alterations in response to dietary glycans&lt;/Title&gt;&lt;Template&gt;Journal Article&lt;/Template&gt;&lt;Star&gt;0&lt;/Star&gt;&lt;Tag&gt;0&lt;/Tag&gt;&lt;Author&gt;Creswell, Richard; Tan, Jie; Leff, Jonathan W; Brooks, Brandon; Mahowald, Michael A; Thieroff-Ekerdt, Ruth; Gerber, Georg K&lt;/Author&gt;&lt;Year&gt;2020&lt;/Year&gt;&lt;Details&gt;&lt;_accessed&gt;63393992&lt;/_accessed&gt;&lt;_collection_scope&gt;SCIE&lt;/_collection_scope&gt;&lt;_created&gt;63393992&lt;/_created&gt;&lt;_db_updated&gt;CrossRef&lt;/_db_updated&gt;&lt;_doi&gt;10.1186/s13073-020-00758-x&lt;/_doi&gt;&lt;_impact_factor&gt;  10.675&lt;/_impact_factor&gt;&lt;_isbn&gt;1756-994X&lt;/_isbn&gt;&lt;_issue&gt;1&lt;/_issue&gt;&lt;_journal&gt;Genome Medicine&lt;/_journal&gt;&lt;_modified&gt;63396923&lt;/_modified&gt;&lt;_tertiary_title&gt;Genome Med&lt;/_tertiary_title&gt;&lt;_url&gt;https://genomemedicine.biomedcentral.com/articles/10.1186/s13073-020-00758-x_x000d__x000a_http://link.springer.com/content/pdf/10.1186/s13073-020-00758-x.pdf&lt;/_url&gt;&lt;_volume&gt;12&lt;/_volume&gt;&lt;/Details&gt;&lt;Extra&gt;&lt;DBUID&gt;{6486014E-94A3-482F-8B8D-B1496E970E79}&lt;/DBUID&gt;&lt;/Extra&gt;&lt;/Item&gt;&lt;/References&gt;&lt;/Group&gt;&lt;/Citation&gt;_x000a_"/>
    <w:docVar w:name="NE.Ref{1F4E82BF-10A2-4EB9-AA86-542D0364E130}" w:val=" ADDIN NE.Ref.{1F4E82BF-10A2-4EB9-AA86-542D0364E130}&lt;Citation&gt;&lt;Group&gt;&lt;References&gt;&lt;Item&gt;&lt;ID&gt;8600&lt;/ID&gt;&lt;UID&gt;{FE8FB642-670F-43AE-A970-DB10B4600743}&lt;/UID&gt;&lt;Title&gt;Colonic production of butyrate in patients with previous colonic cancer during long-term treatment with dietary fibre (Plantago ovata seeds)&lt;/Title&gt;&lt;Template&gt;Journal Article&lt;/Template&gt;&lt;Star&gt;0&lt;/Star&gt;&lt;Tag&gt;0&lt;/Tag&gt;&lt;Author&gt;Nordgaard, I; Hove, H; Clausen, M R; Mortensen, P B&lt;/Author&gt;&lt;Year&gt;1996&lt;/Year&gt;&lt;Details&gt;&lt;_accessed&gt;63485937&lt;/_accessed&gt;&lt;_accession_num&gt;8898423&lt;/_accession_num&gt;&lt;_author_adr&gt;Dept. of Medicine A, Rigshospitalet, University of Copenhagen, Denmark.&lt;/_author_adr&gt;&lt;_created&gt;63485937&lt;/_created&gt;&lt;_date&gt;50885280&lt;/_date&gt;&lt;_date_display&gt;1996 Oct&lt;/_date_display&gt;&lt;_db_updated&gt;PubMed&lt;/_db_updated&gt;&lt;_doi&gt;10.3109/00365529609003122&lt;/_doi&gt;&lt;_impact_factor&gt;   2.130&lt;/_impact_factor&gt;&lt;_isbn&gt;0036-5521 (Print); 0036-5521 (Linking)&lt;/_isbn&gt;&lt;_issue&gt;10&lt;/_issue&gt;&lt;_journal&gt;Scand J Gastroenterol&lt;/_journal&gt;&lt;_language&gt;eng&lt;/_language&gt;&lt;_modified&gt;63485937&lt;/_modified&gt;&lt;_pages&gt;1011-20&lt;/_pages&gt;&lt;_subject_headings&gt;Aged; Aged, 80 and over; Analysis of Variance; Butyrates/analysis/*metabolism; Butyric Acid; Colorectal Neoplasms/*diet therapy/surgery; Dietary Fiber/*therapeutic use; Fatty Acids, Volatile/analysis/*metabolism; *Feces; Female; Humans; Male; Middle Aged&lt;/_subject_headings&gt;&lt;_tertiary_title&gt;Scandinavian journal of gastroenterology&lt;/_tertiary_title&gt;&lt;_type_work&gt;Journal Article; Research Support, Non-U.S. Gov&amp;apos;t&lt;/_type_work&gt;&lt;_url&gt;http://www.ncbi.nlm.nih.gov/entrez/query.fcgi?cmd=Retrieve&amp;amp;db=pubmed&amp;amp;dopt=Abstract&amp;amp;list_uids=8898423&amp;amp;query_hl=1&lt;/_url&gt;&lt;_volume&gt;31&lt;/_volume&gt;&lt;/Details&gt;&lt;Extra&gt;&lt;DBUID&gt;{6486014E-94A3-482F-8B8D-B1496E970E79}&lt;/DBUID&gt;&lt;/Extra&gt;&lt;/Item&gt;&lt;/References&gt;&lt;/Group&gt;&lt;/Citation&gt;_x000a_"/>
    <w:docVar w:name="NE.Ref{2411D751-B9FD-4B88-A5B6-9CDF6E02F568}" w:val=" ADDIN NE.Ref.{2411D751-B9FD-4B88-A5B6-9CDF6E02F568}&lt;Citation&gt;&lt;Group&gt;&lt;References&gt;&lt;Item&gt;&lt;ID&gt;7807&lt;/ID&gt;&lt;UID&gt;{04898327-93A8-4E13-AEF6-3532F446B73D}&lt;/UID&gt;&lt;Title&gt;Starch Digestion by Gut Bacteria: Crowdsourcing for Carbs&lt;/Title&gt;&lt;Template&gt;Journal Article&lt;/Template&gt;&lt;Star&gt;1&lt;/Star&gt;&lt;Tag&gt;0&lt;/Tag&gt;&lt;Author&gt;Cerqueira, Filipe M; Photenhauer, Amanda L; Pollet, Rebecca M; Brown, Haley A; Koropatkin, Nicole M&lt;/Author&gt;&lt;Year&gt;2019&lt;/Year&gt;&lt;Details&gt;&lt;_accessed&gt;63192743&lt;/_accessed&gt;&lt;_collection_scope&gt;SCI;SCIE&lt;/_collection_scope&gt;&lt;_created&gt;63102845&lt;/_created&gt;&lt;_db_updated&gt;CrossRef&lt;/_db_updated&gt;&lt;_doi&gt;10.1016/j.tim.2019.09.004&lt;/_doi&gt;&lt;_impact_factor&gt;  13.546&lt;/_impact_factor&gt;&lt;_isbn&gt;0966842X&lt;/_isbn&gt;&lt;_journal&gt;Trends in Microbiology&lt;/_journal&gt;&lt;_label&gt;细菌食物链&lt;/_label&gt;&lt;_modified&gt;63585683&lt;/_modified&gt;&lt;_tertiary_title&gt;Trends in Microbiology&lt;/_tertiary_title&gt;&lt;_url&gt;https://linkinghub.elsevier.com/retrieve/pii/S0966842X19302392_x000d__x000a_https://api.elsevier.com/content/article/PII:S0966842X19302392?httpAccept=text/xml&lt;/_url&gt;&lt;/Details&gt;&lt;Extra&gt;&lt;DBUID&gt;{6486014E-94A3-482F-8B8D-B1496E970E79}&lt;/DBUID&gt;&lt;/Extra&gt;&lt;/Item&gt;&lt;/References&gt;&lt;/Group&gt;&lt;/Citation&gt;_x000a_"/>
    <w:docVar w:name="NE.Ref{2482B6A3-5DA9-4822-BFF8-BDD4A0D725BE}" w:val=" ADDIN NE.Ref.{2482B6A3-5DA9-4822-BFF8-BDD4A0D725BE}&lt;Citation&gt;&lt;Group&gt;&lt;References&gt;&lt;Item&gt;&lt;ID&gt;8992&lt;/ID&gt;&lt;UID&gt;{778A8C8D-2CC1-42FF-BF2F-10E278F4F2FD}&lt;/UID&gt;&lt;Title&gt;Open prediction of polysaccharide utilisation loci (PUL) in 5414 public Bacteroidetes genomes using PULpy&lt;/Title&gt;&lt;Template&gt;Journal Article&lt;/Template&gt;&lt;Star&gt;0&lt;/Star&gt;&lt;Tag&gt;0&lt;/Tag&gt;&lt;Author&gt;Stewart, Rob D; Auffret, Marc D; Roehe, Rainer; Watson, Mick&lt;/Author&gt;&lt;Year&gt;2018&lt;/Year&gt;&lt;Details&gt;&lt;_journal&gt;bioRxiv&lt;/_journal&gt;&lt;_pages&gt;421024&lt;/_pages&gt;&lt;_created&gt;63726418&lt;/_created&gt;&lt;_modified&gt;63726418&lt;/_modified&gt;&lt;/Details&gt;&lt;Extra&gt;&lt;DBUID&gt;{6486014E-94A3-482F-8B8D-B1496E970E79}&lt;/DBUID&gt;&lt;/Extra&gt;&lt;/Item&gt;&lt;/References&gt;&lt;/Group&gt;&lt;/Citation&gt;_x000a_"/>
    <w:docVar w:name="NE.Ref{26CEBFF8-47DA-4765-AADD-07EF3CEA5934}" w:val=" ADDIN NE.Ref.{26CEBFF8-47DA-4765-AADD-07EF3CEA5934}&lt;Citation&gt;&lt;Group&gt;&lt;References&gt;&lt;Item&gt;&lt;ID&gt;8989&lt;/ID&gt;&lt;UID&gt;{AA9DF939-477C-4D99-A7D1-327C5254F00F}&lt;/UID&gt;&lt;Title&gt;CD-HIT: accelerated for clustering the next-generation sequencing data&lt;/Title&gt;&lt;Template&gt;Journal Article&lt;/Template&gt;&lt;Star&gt;0&lt;/Star&gt;&lt;Tag&gt;0&lt;/Tag&gt;&lt;Author&gt;Fu, L; Niu, B; Zhu, Z; Wu, S; Li, W&lt;/Author&gt;&lt;Year&gt;2012&lt;/Year&gt;&lt;Details&gt;&lt;_accession_num&gt;23060610&lt;/_accession_num&gt;&lt;_author_adr&gt;Center for Research in Biological Systems, University of California San Diego, La Jolla, CA 92093, USA.&lt;/_author_adr&gt;&lt;_date_display&gt;2012 Dec 1&lt;/_date_display&gt;&lt;_date&gt;2012-12-01&lt;/_date&gt;&lt;_doi&gt;10.1093/bioinformatics/bts565&lt;/_doi&gt;&lt;_isbn&gt;1367-4811 (Electronic); 1367-4803 (Linking)&lt;/_isbn&gt;&lt;_issue&gt;23&lt;/_issue&gt;&lt;_journal&gt;Bioinformatics&lt;/_journal&gt;&lt;_language&gt;eng&lt;/_language&gt;&lt;_pages&gt;3150-2&lt;/_pages&gt;&lt;_subject_headings&gt;Algorithms; Cluster Analysis; Computational Biology/*methods; Sequence Analysis, Protein/*methods; *Software&lt;/_subject_headings&gt;&lt;_tertiary_title&gt;Bioinformatics (Oxford, England)&lt;/_tertiary_title&gt;&lt;_type_work&gt;Journal Article; Research Support, N.I.H., Extramural&lt;/_type_work&gt;&lt;_url&gt;http://www.ncbi.nlm.nih.gov/entrez/query.fcgi?cmd=Retrieve&amp;amp;db=pubmed&amp;amp;dopt=Abstract&amp;amp;list_uids=23060610&amp;amp;query_hl=1&lt;/_url&gt;&lt;_volume&gt;28&lt;/_volume&gt;&lt;_created&gt;63726395&lt;/_created&gt;&lt;_modified&gt;63726395&lt;/_modified&gt;&lt;_db_updated&gt;PubMed&lt;/_db_updated&gt;&lt;_impact_factor&gt;   5.610&lt;/_impact_factor&gt;&lt;_collection_scope&gt;SCI;SCIE&lt;/_collection_scope&gt;&lt;/Details&gt;&lt;Extra&gt;&lt;DBUID&gt;{6486014E-94A3-482F-8B8D-B1496E970E79}&lt;/DBUID&gt;&lt;/Extra&gt;&lt;/Item&gt;&lt;/References&gt;&lt;/Group&gt;&lt;/Citation&gt;_x000a_"/>
    <w:docVar w:name="NE.Ref{2701511D-47EF-4344-B865-9E99FBA27A36}" w:val=" ADDIN NE.Ref.{2701511D-47EF-4344-B865-9E99FBA27A36}&lt;Citation&gt;&lt;Group&gt;&lt;References&gt;&lt;Item&gt;&lt;ID&gt;8375&lt;/ID&gt;&lt;UID&gt;{A6E7B76F-CB6D-49C0-BC03-569B29A00C9E}&lt;/UID&gt;&lt;Title&gt;Simple statistical identification and removal of contaminant sequences in marker-gene and metagenomics data&lt;/Title&gt;&lt;Template&gt;Journal Article&lt;/Template&gt;&lt;Star&gt;0&lt;/Star&gt;&lt;Tag&gt;0&lt;/Tag&gt;&lt;Author&gt;Davis, Nicole M; Proctor, Diana M; Holmes, Susan P; Relman, David A; Callahan, Benjamin J&lt;/Author&gt;&lt;Year&gt;2018&lt;/Year&gt;&lt;Details&gt;&lt;_accessed&gt;63323328&lt;/_accessed&gt;&lt;_collection_scope&gt;SCIE&lt;/_collection_scope&gt;&lt;_created&gt;63323328&lt;/_created&gt;&lt;_db_updated&gt;CrossRef&lt;/_db_updated&gt;&lt;_doi&gt;10.1186/s40168-018-0605-2&lt;/_doi&gt;&lt;_impact_factor&gt;  11.607&lt;/_impact_factor&gt;&lt;_isbn&gt;2049-2618&lt;/_isbn&gt;&lt;_issue&gt;1&lt;/_issue&gt;&lt;_journal&gt;Microbiome&lt;/_journal&gt;&lt;_modified&gt;63726385&lt;/_modified&gt;&lt;_tertiary_title&gt;Microbiome&lt;/_tertiary_title&gt;&lt;_url&gt;https://microbiomejournal.biomedcentral.com/articles/10.1186/s40168-018-0605-2_x000d__x000a_http://link.springer.com/content/pdf/10.1186/s40168-018-0605-2.pdf&lt;/_url&gt;&lt;_volume&gt;6&lt;/_volume&gt;&lt;/Details&gt;&lt;Extra&gt;&lt;DBUID&gt;{6486014E-94A3-482F-8B8D-B1496E970E79}&lt;/DBUID&gt;&lt;/Extra&gt;&lt;/Item&gt;&lt;/References&gt;&lt;/Group&gt;&lt;/Citation&gt;_x000a_"/>
    <w:docVar w:name="NE.Ref{27D6A6CD-C1C6-4548-8103-4D99BBC90ACF}" w:val=" ADDIN NE.Ref.{27D6A6CD-C1C6-4548-8103-4D99BBC90ACF}&lt;Citation&gt;&lt;Group&gt;&lt;References&gt;&lt;Item&gt;&lt;ID&gt;7829&lt;/ID&gt;&lt;UID&gt;{6DE2AA55-F332-4F11-8BAA-D14C0B61114E}&lt;/UID&gt;&lt;Title&gt;Diet-microbiota interactions and personalized nutrition&lt;/Title&gt;&lt;Template&gt;Journal Article&lt;/Template&gt;&lt;Star&gt;0&lt;/Star&gt;&lt;Tag&gt;5&lt;/Tag&gt;&lt;Author&gt;Kolodziejczyk, A A; Zheng, D; Elinav, E&lt;/Author&gt;&lt;Year&gt;2019&lt;/Year&gt;&lt;Details&gt;&lt;_accessed&gt;63135151&lt;/_accessed&gt;&lt;_accession_num&gt;31541197&lt;/_accession_num&gt;&lt;_author_adr&gt;Immunology Department, Weizmann Institute of Science, Rehovot, Israel.; Immunology Department, Weizmann Institute of Science, Rehovot, Israel.; Department of Gastroenterology, The First Affiliated Hospital, Sun Yat-sen University, Guangzhou, China.; Immunology Department, Weizmann Institute of Science, Rehovot, Israel. eran.elinav@weizmann.ac.il.; Division of Microbiome and Cancer, Deutsches Krebsforschungszentrum (DKFZ), Heidelberg, Germany. eran.elinav@weizmann.ac.il.&lt;/_author_adr&gt;&lt;_collection_scope&gt;SCI;SCIE&lt;/_collection_scope&gt;&lt;_created&gt;63135150&lt;/_created&gt;&lt;_date&gt;63069120&lt;/_date&gt;&lt;_date_display&gt;2019 Dec&lt;/_date_display&gt;&lt;_db_updated&gt;PubMed&lt;/_db_updated&gt;&lt;_doi&gt;10.1038/s41579-019-0256-8&lt;/_doi&gt;&lt;_impact_factor&gt;  34.209&lt;/_impact_factor&gt;&lt;_isbn&gt;1740-1534 (Electronic); 1740-1526 (Linking)&lt;/_isbn&gt;&lt;_issue&gt;12&lt;/_issue&gt;&lt;_journal&gt;Nat Rev Microbiol&lt;/_journal&gt;&lt;_language&gt;eng&lt;/_language&gt;&lt;_modified&gt;63415596&lt;/_modified&gt;&lt;_pages&gt;742-753&lt;/_pages&gt;&lt;_tertiary_title&gt;Nature reviews. Microbiology&lt;/_tertiary_title&gt;&lt;_type_work&gt;Journal Article; Review&lt;/_type_work&gt;&lt;_url&gt;http://www.ncbi.nlm.nih.gov/entrez/query.fcgi?cmd=Retrieve&amp;amp;db=pubmed&amp;amp;dopt=Abstract&amp;amp;list_uids=31541197&amp;amp;query_hl=1&lt;/_url&gt;&lt;_volume&gt;17&lt;/_volume&gt;&lt;/Details&gt;&lt;Extra&gt;&lt;DBUID&gt;{6486014E-94A3-482F-8B8D-B1496E970E79}&lt;/DBUID&gt;&lt;/Extra&gt;&lt;/Item&gt;&lt;/References&gt;&lt;/Group&gt;&lt;/Citation&gt;_x000a_"/>
    <w:docVar w:name="NE.Ref{27F73A6F-ABD7-48F0-A0FF-655D160005F4}" w:val=" ADDIN NE.Ref.{27F73A6F-ABD7-48F0-A0FF-655D160005F4}&lt;Citation&gt;&lt;Group&gt;&lt;References&gt;&lt;Item&gt;&lt;ID&gt;5430&lt;/ID&gt;&lt;UID&gt;{0D592E0F-87A3-4652-8CEC-BC970F5E01FD}&lt;/UID&gt;&lt;Title&gt;Gut bacteria selectively promoted by dietary fibers alleviate type 2 diabetes&lt;/Title&gt;&lt;Template&gt;Journal Article&lt;/Template&gt;&lt;Star&gt;0&lt;/Star&gt;&lt;Tag&gt;0&lt;/Tag&gt;&lt;Author&gt;Zhao, L; Zhang, F; Ding, X; Wu, G; Lam, Y Y; Wang, X; Fu, H; Xue, X; Lu, C; Ma, J; Yu, L; Xu, C; Ren, Z; Xu, Y; Xu, S; Shen, H; Zhu, X; Shi, Y; Shen, Q; Dong, W; Liu, R; Ling, Y; Zeng, Y; Wang, X; Zhang, Q; Wang, J; Wang, L; Wu, Y; Zeng, B; Wei, H; Zhang, M; Peng, Y; Zhang, C&lt;/Author&gt;&lt;Year&gt;2018&lt;/Year&gt;&lt;Details&gt;&lt;_accessed&gt;63196778&lt;/_accessed&gt;&lt;_accession_num&gt;29590046&lt;/_accession_num&gt;&lt;_author_adr&gt;State Key Laboratory of Microbial Metabolism and Ministry of Education Key Laboratory of Systems Biomedicine, School of Life Sciences and Biotechnology, Shanghai Jiao Tong University, Shanghai 200240, China. lpzhao@sjtu.edu.cn pengyongde0908@126.com zhangchenhong@sjtu.edu.cn.; Department of Biochemistry and Microbiology and New Jersey Institute for Food, Nutrition, and Health, School of Environmental and Biological Sciences, Rutgers University, NJ 08901, US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Department of Biochemistry and Microbiology and New Jersey Institute for Food, Nutrition, and Health, School of Environmental and Biological Sciences, Rutgers University, NJ 08901, US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ijing Community Health Service Center of Songjiang District, Shanghai 201601, China.; Sijing Community Health Service Center of Songjiang District, Shanghai 201601, China.; Sijing Community Health Service Center of Songjiang District, Shanghai 201601, China.; Sijing Community Health Service Center of Songjiang District, Shanghai 201601, China.; Sijing Community Health Service Center of Songjiang District, Shanghai 201601, China.; Sijing Hospital of Songjiang District, Shanghai 201601, China.; Sijing Hospital of Songjiang District, Shanghai 201601, China.; Sijing Hospital of Songjiang District, Shanghai 201601, China.; Sijing Hospital of Songjiang District, Shanghai 201601, China.; Department of Endocrinology and Metabolism, Qidong People&amp;apos;s Hospital, Jiangsu 226200, China.; Department of Endocrinology and Metabolism, Qidong People&amp;apos;s Hospital, Jiangsu 226200, Chin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Department of Gastroenterology, Shanghai General Hospital, Shanghai Jiao Tong University School of Medicine, Shanghai 200080, China.; Department of Gastroenterology,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Department of Laboratory Animal Science, College of Basic Medical Sciences, Army  Medical University, Chongqing 400038, China.; Department of Laboratory Animal Science, College of Basic Medical Sciences, Army  Medical University, Chongqing 400038, Chin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lpzhao@sjtu.edu.cn pengyongde0908@126.com zhangchenhong@sjtu.edu.cn.; State Key Laboratory of Microbial Metabolism and Ministry of Education Key Laboratory of Systems Biomedicine, School of Life Sciences and Biotechnology, Shanghai Jiao Tong University, Shanghai 200240, China. lpzhao@sjtu.edu.cn pengyongde0908@126.com zhangchenhong@sjtu.edu.cn.&lt;/_author_adr&gt;&lt;_collection_scope&gt;SCI;SCIE;&lt;/_collection_scope&gt;&lt;_created&gt;62233074&lt;/_created&gt;&lt;_date&gt;62159040&lt;/_date&gt;&lt;_date_display&gt;2018 Mar 9&lt;/_date_display&gt;&lt;_db_updated&gt;PubMed&lt;/_db_updated&gt;&lt;_doi&gt;10.1126/science.aao5774&lt;/_doi&gt;&lt;_impact_factor&gt;  41.845&lt;/_impact_factor&gt;&lt;_isbn&gt;1095-9203 (Electronic); 0036-8075 (Linking)&lt;/_isbn&gt;&lt;_issue&gt;6380&lt;/_issue&gt;&lt;_journal&gt;Science&lt;/_journal&gt;&lt;_language&gt;eng&lt;/_language&gt;&lt;_modified&gt;63405187&lt;/_modified&gt;&lt;_ori_publication&gt;Copyright (c) 2018 The Authors, some rights reserved; exclusive licensee American_x000d__x000a_      Association for the Advancement of Science. No claim to original U.S. Government _x000d__x000a_      Works.&lt;/_ori_publication&gt;&lt;_pages&gt;1151-1156&lt;/_pages&gt;&lt;_tertiary_title&gt;Science (New York, N.Y.)&lt;/_tertiary_title&gt;&lt;_type_work&gt;Journal Article; Research Support, Non-U.S. Gov&amp;apos;t&lt;/_type_work&gt;&lt;_url&gt;http://www.ncbi.nlm.nih.gov/entrez/query.fcgi?cmd=Retrieve&amp;amp;db=pubmed&amp;amp;dopt=Abstract&amp;amp;list_uids=29590046&amp;amp;query_hl=1&lt;/_url&gt;&lt;_volume&gt;359&lt;/_volume&gt;&lt;/Details&gt;&lt;Extra&gt;&lt;DBUID&gt;{6486014E-94A3-482F-8B8D-B1496E970E79}&lt;/DBUID&gt;&lt;/Extra&gt;&lt;/Item&gt;&lt;/References&gt;&lt;/Group&gt;&lt;Group&gt;&lt;References&gt;&lt;Item&gt;&lt;ID&gt;8081&lt;/ID&gt;&lt;UID&gt;{9B2265C2-7777-4035-9FDA-19CC151464DC}&lt;/UID&gt;&lt;Title&gt;Inulin-type fructans improve active ulcerative colitis associated with microbiota changes and increased short-chain fatty acids levels&lt;/Title&gt;&lt;Template&gt;Journal Article&lt;/Template&gt;&lt;Star&gt;1&lt;/Star&gt;&lt;Tag&gt;5&lt;/Tag&gt;&lt;Author&gt;Valcheva, Rosica; Koleva, Petya; Martínez, Inés; Walter, Jens; Gänzle, Michael G; Dieleman, Levinus A&lt;/Author&gt;&lt;Year&gt;2019&lt;/Year&gt;&lt;Details&gt;&lt;_accessed&gt;63236777&lt;/_accessed&gt;&lt;_created&gt;63179747&lt;/_created&gt;&lt;_date&gt;62588160&lt;/_date&gt;&lt;_date_display&gt;2019&lt;/_date_display&gt;&lt;_db_updated&gt;PKU Search&lt;/_db_updated&gt;&lt;_doi&gt;10.1080/19490976.2018.1526583&lt;/_doi&gt;&lt;_impact_factor&gt;   7.740&lt;/_impact_factor&gt;&lt;_isbn&gt;1949-0976_x000d__x000a_&lt;/_isbn&gt;&lt;_issue&gt;3&lt;/_issue&gt;&lt;_journal&gt;Gut Microbes&lt;/_journal&gt;&lt;_keywords&gt;inulin_x000d__x000a_; intestinal microbiota_x000d__x000a_; fructans_x000d__x000a_; butyrate_x000d__x000a_; pyrosequencing_x000d__x000a_; FOS_x000d__x000a_; Ulcerative colitis_x000d__x000a_&lt;/_keywords&gt;&lt;_label&gt;inulin-individual_response; inulin&lt;/_label&gt;&lt;_modified&gt;63458692&lt;/_modified&gt;&lt;_number&gt;1&lt;/_number&gt;&lt;_ori_publication&gt;Taylor &amp;amp; Francis_x000d__x000a_&lt;/_ori_publication&gt;&lt;_pages&gt;334-357&lt;/_pages&gt;&lt;_place_published&gt;United States_x000d__x000a_&lt;/_place_published&gt;&lt;_url&gt;http://pku.summon.serialssolutions.com/2.0.0/link/0/eLvHCXMwpV1bS8MwFA46EHzxfpk38gc62y5rkkeRDRUFHyaCLyVpEyzOOmz3sD_g7_acpBM30IE-ts0ph5wk58KX7xDSjTthsHAmILNULkBrcLhZpFVstJaJlYjCyH0nhac7cXsfD_q9m-ZSfwOyxIzaetoId3LjVle6muHjziELlyE4VYRpCWznAz4V2T9hKyOX_nDw-FVzCRnjvrkaCgUoNbvU89OP5tzVHJnpQhzq_NFg8_-qb5GNJhalF37xbJMVU-6QNd-dcrpLPq5LhKkHWKWlFmlmwa3RwlUhDFXuoKSTUWY8eTjNHJSuoqqxuMkpVnnpa-HJnmpF_TVjGFLmtCgxYK1gVPUMOUAA34qSWlXXU_h5kVd0hICmao88DPrDy6ugadvg-AyTgFsGOVSWhHEWqSzPhYoy8I-OBReMbWLGu1xagZFaLJWQKpMa0hx4a7s5ZMz7pFW-leaQUMuE1tyGTDHJuDQiVlZqHlslpVa9qE06M-ukY8_OkUYN6elsclOc3LSZ3DYR322Y1q4sYn0Pk2Wi8hfR7hLZA79WvrSEyEH2OE-O_q7QMVmHR-nQl-yEtOr3iTklq-OXyZlb9p9eYgGM&lt;/_url&gt;&lt;_volume&gt;10&lt;/_volume&gt;&lt;/Details&gt;&lt;Extra&gt;&lt;DBUID&gt;{6486014E-94A3-482F-8B8D-B1496E970E79}&lt;/DBUID&gt;&lt;/Extra&gt;&lt;/Item&gt;&lt;/References&gt;&lt;/Group&gt;&lt;/Citation&gt;_x000a_"/>
    <w:docVar w:name="NE.Ref{2B760D1D-7EC1-4637-B20C-CBEA1FB478BC}" w:val=" ADDIN NE.Ref.{2B760D1D-7EC1-4637-B20C-CBEA1FB478BC}&lt;Citation&gt;&lt;Group&gt;&lt;References&gt;&lt;Item&gt;&lt;ID&gt;5440&lt;/ID&gt;&lt;UID&gt;{245B9B85-A38D-4189-B535-2C19EB44EC78}&lt;/UID&gt;&lt;Title&gt;An Ecological Network of Polysaccharide Utilization among Human Intestinal Symbionts&lt;/Title&gt;&lt;Template&gt;Journal Article&lt;/Template&gt;&lt;Star&gt;0&lt;/Star&gt;&lt;Tag&gt;5&lt;/Tag&gt;&lt;Author&gt;Rakoff-Nahoum, Seth; Coyne, Michael J; Comstock, Laurie E&lt;/Author&gt;&lt;Year&gt;2014&lt;/Year&gt;&lt;Details&gt;&lt;_accessed&gt;62233155&lt;/_accessed&gt;&lt;_collection_scope&gt;SCI;SCIE;&lt;/_collection_scope&gt;&lt;_created&gt;62233155&lt;/_created&gt;&lt;_db_updated&gt;CrossRef&lt;/_db_updated&gt;&lt;_doi&gt;10.1016/j.cub.2013.10.077&lt;/_doi&gt;&lt;_impact_factor&gt;   9.601&lt;/_impact_factor&gt;&lt;_isbn&gt;09609822&lt;/_isbn&gt;&lt;_issue&gt;1&lt;/_issue&gt;&lt;_journal&gt;Current Biology&lt;/_journal&gt;&lt;_modified&gt;63458896&lt;/_modified&gt;&lt;_pages&gt;40-49&lt;/_pages&gt;&lt;_tertiary_title&gt;Current Biology&lt;/_tertiary_title&gt;&lt;_url&gt;http://linkinghub.elsevier.com/retrieve/pii/S0960982213013857_x000d__x000a_http://api.elsevier.com/content/article/PII:S0960982213013857?httpAccept=text/xml&lt;/_url&gt;&lt;_volume&gt;24&lt;/_volume&gt;&lt;/Details&gt;&lt;Extra&gt;&lt;DBUID&gt;{6486014E-94A3-482F-8B8D-B1496E970E79}&lt;/DBUID&gt;&lt;/Extra&gt;&lt;/Item&gt;&lt;/References&gt;&lt;/Group&gt;&lt;/Citation&gt;_x000a_"/>
    <w:docVar w:name="NE.Ref{2D2DEDB8-3F3C-446A-B06D-0C6B99A764F5}" w:val=" ADDIN NE.Ref.{2D2DEDB8-3F3C-446A-B06D-0C6B99A764F5}&lt;Citation&gt;&lt;Group&gt;&lt;References&gt;&lt;Item&gt;&lt;ID&gt;7859&lt;/ID&gt;&lt;UID&gt;{3F84B621-E948-40FD-82AE-A811527D81CE}&lt;/UID&gt;&lt;Title&gt;The effects of inulin on gut microbial composition: a systematic review of evidence from human studies&lt;/Title&gt;&lt;Template&gt;Journal Article&lt;/Template&gt;&lt;Star&gt;1&lt;/Star&gt;&lt;Tag&gt;5&lt;/Tag&gt;&lt;Author&gt;Le Bastard, Quentin; Chapelet, Guillaume; Javaudin, François; Lepelletier, Didier; Batard, Eric; Montassier, Emmanuel&lt;/Author&gt;&lt;Year&gt;2019&lt;/Year&gt;&lt;Details&gt;&lt;_accessed&gt;63191015&lt;/_accessed&gt;&lt;_collection_scope&gt;SCI;SCIE&lt;/_collection_scope&gt;&lt;_created&gt;63162263&lt;/_created&gt;&lt;_date&gt;63037440&lt;/_date&gt;&lt;_db_updated&gt;CrossRef&lt;/_db_updated&gt;&lt;_doi&gt;10.1007/s10096-019-03721-w&lt;/_doi&gt;&lt;_impact_factor&gt;   2.837&lt;/_impact_factor&gt;&lt;_isbn&gt;0934-9723&lt;/_isbn&gt;&lt;_journal&gt;European Journal of Clinical Microbiology &amp;amp; Infectious Diseases&lt;/_journal&gt;&lt;_label&gt;inulin-individual_response; inulin&lt;/_label&gt;&lt;_modified&gt;63587019&lt;/_modified&gt;&lt;_tertiary_title&gt;Eur J Clin Microbiol Infect Dis&lt;/_tertiary_title&gt;&lt;_url&gt;http://link.springer.com/10.1007/s10096-019-03721-w_x000d__x000a_http://link.springer.com/content/pdf/10.1007/s10096-019-03721-w.pdf&lt;/_url&gt;&lt;/Details&gt;&lt;Extra&gt;&lt;DBUID&gt;{6486014E-94A3-482F-8B8D-B1496E970E79}&lt;/DBUID&gt;&lt;/Extra&gt;&lt;/Item&gt;&lt;/References&gt;&lt;/Group&gt;&lt;/Citation&gt;_x000a_"/>
    <w:docVar w:name="NE.Ref{2E92CDA6-0493-422D-96E9-E24FAFBABD59}" w:val=" ADDIN NE.Ref.{2E92CDA6-0493-422D-96E9-E24FAFBABD59}&lt;Citation&gt;&lt;Group&gt;&lt;References&gt;&lt;Item&gt;&lt;ID&gt;6382&lt;/ID&gt;&lt;UID&gt;{D0A73243-4834-4B47-9974-D91B98DB2637}&lt;/UID&gt;&lt;Title&gt;The gut microbiota at the intersection of diet and human health&lt;/Title&gt;&lt;Template&gt;Journal Article&lt;/Template&gt;&lt;Star&gt;1&lt;/Star&gt;&lt;Tag&gt;5&lt;/Tag&gt;&lt;Author&gt;Gentile, Christopher L; Weir, Tiffany L&lt;/Author&gt;&lt;Year&gt;2018&lt;/Year&gt;&lt;Details&gt;&lt;_accessed&gt;63186462&lt;/_accessed&gt;&lt;_collection_scope&gt;SCI;SCIE;&lt;/_collection_scope&gt;&lt;_created&gt;62545967&lt;/_created&gt;&lt;_date&gt;62062560&lt;/_date&gt;&lt;_date_display&gt;2018&lt;/_date_display&gt;&lt;_db_updated&gt;PKU Search&lt;/_db_updated&gt;&lt;_doi&gt;10.1126/science.aau5812&lt;/_doi&gt;&lt;_impact_factor&gt;  41.845&lt;/_impact_factor&gt;&lt;_isbn&gt;0036-8075_x000d__x000a_&lt;/_isbn&gt;&lt;_issue&gt;6416_x000d__x000a_&lt;/_issue&gt;&lt;_journal&gt;Science&lt;/_journal&gt;&lt;_keywords&gt;Animal models_x000d__x000a_; Intestines_x000d__x000a_; Nutrition_x000d__x000a_; Health_x000d__x000a_; Diabetes mellitus_x000d__x000a_; Biological activity_x000d__x000a_; Microbiota_x000d__x000a_; Microorganisms_x000d__x000a_; Diet_x000d__x000a_; Nutrients_x000d__x000a_; Diabetes_x000d__x000a_; Cardiovascular diseases_x000d__x000a_; Heart diseases_x000d__x000a_; Metabolic disorders_x000d__x000a_&lt;/_keywords&gt;&lt;_modified&gt;63476019&lt;/_modified&gt;&lt;_number&gt;1&lt;/_number&gt;&lt;_ori_publication&gt;The American Association for the Advancement of Science_x000d__x000a_&lt;/_ori_publication&gt;&lt;_pages&gt;776_x000d__x000a_-780_x000d__x000a_&lt;/_pages&gt;&lt;_place_published&gt;Washington_x000d__x000a_&lt;/_place_published&gt;&lt;_url&gt;http://pku.summon.serialssolutions.com/2.0.0/link/0/eLvHCXMwlV1NSwMxEB20IHhRWxWrVXKshy27ySabnESli_gBHnrysuRrpYjb0u4e_Pdmd1O0RUF_QEKYJDNvmJn3AAgehcGGT8iNCLGNFNOJ0pjkgudU0yRUwpDYNtWDlyf--IzTMb3_4o7eKOh_m3YZSVlR3sgLu4hZ9_LdPKS_su16Tp8f1q-Ho3Vv3ISYdP8fpzmAPY8j0XV78V3YskUPdlplyY8edP2fXaKhJ5a-PIQr9ybQa1Wi92lLv1RKJEvkICCqWSMWy6Ytq0CzHJmpLZEsDGo0_FA7LXkEk3Q8ub0LvIBCoEWCAxs6dKGxiRJFjKA2jmryMOPyYRsTZnhsQl4rV5GIch1aFkVa4bq-KzTlgktyDJ1iVtgTQJhRBz1iIxOmYsUTaWKc1I2pWCviQFEfhiszZvOWJiNr0gvMMm-jzNuoD4OVmTP_X5YZdqmycFGU4dO_73QGuw6-8HoyMGID6JSLyp7D9vytumiewyf9C7Tj&lt;/_url&gt;&lt;_volume&gt;362&lt;/_volume&gt;&lt;/Details&gt;&lt;Extra&gt;&lt;DBUID&gt;{6486014E-94A3-482F-8B8D-B1496E970E79}&lt;/DBUID&gt;&lt;/Extra&gt;&lt;/Item&gt;&lt;/References&gt;&lt;/Group&gt;&lt;/Citation&gt;_x000a_"/>
    <w:docVar w:name="NE.Ref{300B4D27-C6D9-4CD7-AF8C-AE4892D9E510}" w:val=" ADDIN NE.Ref.{300B4D27-C6D9-4CD7-AF8C-AE4892D9E510}&lt;Citation&gt;&lt;Group&gt;&lt;References&gt;&lt;Item&gt;&lt;ID&gt;7998&lt;/ID&gt;&lt;UID&gt;{598A2682-6287-4EB5-92FC-4DAE33DD9E06}&lt;/UID&gt;&lt;Title&gt;Functional and therapeutic potential of inulin: A comprehensive review&lt;/Title&gt;&lt;Template&gt;Journal Article&lt;/Template&gt;&lt;Star&gt;1&lt;/Star&gt;&lt;Tag&gt;0&lt;/Tag&gt;&lt;Author&gt;Ahmed, W; Rashid, S&lt;/Author&gt;&lt;Year&gt;2019&lt;/Year&gt;&lt;Details&gt;&lt;_accessed&gt;63174204&lt;/_accessed&gt;&lt;_accession_num&gt;28799777&lt;/_accession_num&gt;&lt;_author_adr&gt;a Department of Food Science and Human Nutrition , University of Veterinary and Animal Sciences , Lahore , Pakistan.; b National Institute of Food Science and Technology, Faculty of Food, Nutrition and Home Sciences , University of Agriculture , Faisalabad , Pakistan.&lt;/_author_adr&gt;&lt;_created&gt;63174204&lt;/_created&gt;&lt;_date&gt;62615520&lt;/_date&gt;&lt;_date_display&gt;2019&lt;/_date_display&gt;&lt;_db_updated&gt;PubMed&lt;/_db_updated&gt;&lt;_doi&gt;10.1080/10408398.2017.1355775&lt;/_doi&gt;&lt;_impact_factor&gt;   7.862&lt;/_impact_factor&gt;&lt;_isbn&gt;1549-7852 (Electronic); 1040-8398 (Linking)&lt;/_isbn&gt;&lt;_issue&gt;1&lt;/_issue&gt;&lt;_journal&gt;Crit Rev Food Sci Nutr&lt;/_journal&gt;&lt;_keywords&gt;Animals; Food Technology; Functional Food/*analysis; Humans; Inulin/*chemistry/*metabolism; Nutritive Value; Plants, Edible/chemistryInulin; Jerusalem artichoke; chicory; fat replacer; glycemia; hypercholesterolemia&lt;/_keywords&gt;&lt;_label&gt;inulin&lt;/_label&gt;&lt;_language&gt;eng&lt;/_language&gt;&lt;_modified&gt;63497801&lt;/_modified&gt;&lt;_pages&gt;1-13&lt;/_pages&gt;&lt;_tertiary_title&gt;Critical reviews in food science and nutrition&lt;/_tertiary_title&gt;&lt;_type_work&gt;Journal Article; Review&lt;/_type_work&gt;&lt;_url&gt;http://www.ncbi.nlm.nih.gov/entrez/query.fcgi?cmd=Retrieve&amp;amp;db=pubmed&amp;amp;dopt=Abstract&amp;amp;list_uids=28799777&amp;amp;query_hl=1&lt;/_url&gt;&lt;_volume&gt;59&lt;/_volume&gt;&lt;/Details&gt;&lt;Extra&gt;&lt;DBUID&gt;{6486014E-94A3-482F-8B8D-B1496E970E79}&lt;/DBUID&gt;&lt;/Extra&gt;&lt;/Item&gt;&lt;/References&gt;&lt;/Group&gt;&lt;/Citation&gt;_x000a_"/>
    <w:docVar w:name="NE.Ref{37B041C8-60E1-4404-8590-2756311272D6}" w:val=" ADDIN NE.Ref.{37B041C8-60E1-4404-8590-2756311272D6}&lt;Citation&gt;&lt;Group&gt;&lt;References&gt;&lt;Item&gt;&lt;ID&gt;7859&lt;/ID&gt;&lt;UID&gt;{3F84B621-E948-40FD-82AE-A811527D81CE}&lt;/UID&gt;&lt;Title&gt;The effects of inulin on gut microbial composition: a systematic review of evidence from human studies&lt;/Title&gt;&lt;Template&gt;Journal Article&lt;/Template&gt;&lt;Star&gt;1&lt;/Star&gt;&lt;Tag&gt;5&lt;/Tag&gt;&lt;Author&gt;Le Bastard, Quentin; Chapelet, Guillaume; Javaudin, François; Lepelletier, Didier; Batard, Eric; Montassier, Emmanuel&lt;/Author&gt;&lt;Year&gt;2019&lt;/Year&gt;&lt;Details&gt;&lt;_accessed&gt;63191015&lt;/_accessed&gt;&lt;_collection_scope&gt;SCI;SCIE&lt;/_collection_scope&gt;&lt;_created&gt;63162263&lt;/_created&gt;&lt;_date&gt;63037440&lt;/_date&gt;&lt;_db_updated&gt;CrossRef&lt;/_db_updated&gt;&lt;_doi&gt;10.1007/s10096-019-03721-w&lt;/_doi&gt;&lt;_impact_factor&gt;   2.837&lt;/_impact_factor&gt;&lt;_isbn&gt;0934-9723&lt;/_isbn&gt;&lt;_journal&gt;European Journal of Clinical Microbiology &amp;amp; Infectious Diseases&lt;/_journal&gt;&lt;_label&gt;inulin-individual_response; inulin&lt;/_label&gt;&lt;_modified&gt;63587019&lt;/_modified&gt;&lt;_tertiary_title&gt;Eur J Clin Microbiol Infect Dis&lt;/_tertiary_title&gt;&lt;_url&gt;http://link.springer.com/10.1007/s10096-019-03721-w_x000d__x000a_http://link.springer.com/content/pdf/10.1007/s10096-019-03721-w.pdf&lt;/_url&gt;&lt;/Details&gt;&lt;Extra&gt;&lt;DBUID&gt;{6486014E-94A3-482F-8B8D-B1496E970E79}&lt;/DBUID&gt;&lt;/Extra&gt;&lt;/Item&gt;&lt;/References&gt;&lt;/Group&gt;&lt;/Citation&gt;_x000a_"/>
    <w:docVar w:name="NE.Ref{3F5454DD-9219-4084-B4CB-FFECC114532A}" w:val=" ADDIN NE.Ref.{3F5454DD-9219-4084-B4CB-FFECC114532A}&lt;Citation&gt;&lt;Group&gt;&lt;References&gt;&lt;Item&gt;&lt;ID&gt;8597&lt;/ID&gt;&lt;UID&gt;{2C2E67AE-0C1E-458C-8042-05CF84C4F987}&lt;/UID&gt;&lt;Title&gt;Association of Short-Chain Fatty Acids in the Gut Microbiome With Clinical Response to Treatment With Nivolumab or Pembrolizumab in Patients With Solid Cancer Tumors&lt;/Title&gt;&lt;Template&gt;Journal Article&lt;/Template&gt;&lt;Star&gt;0&lt;/Star&gt;&lt;Tag&gt;0&lt;/Tag&gt;&lt;Author&gt;Nomura, Motoo; Nagatomo, Ryosuke; Doi, Keitaro; Shimizu, Juko; Baba, Kiichiro; Saito, Tomoki; Matsumoto, Shigemi; Inoue, Koichi; Muto, Manabu&lt;/Author&gt;&lt;Year&gt;2020&lt;/Year&gt;&lt;Details&gt;&lt;_accessed&gt;63485864&lt;/_accessed&gt;&lt;_created&gt;63485863&lt;/_created&gt;&lt;_date&gt;63266400&lt;/_date&gt;&lt;_db_updated&gt;CrossRef&lt;/_db_updated&gt;&lt;_doi&gt;10.1001/jamanetworkopen.2020.2895&lt;/_doi&gt;&lt;_impact_factor&gt;   5.032&lt;/_impact_factor&gt;&lt;_isbn&gt;2574-3805&lt;/_isbn&gt;&lt;_issue&gt;4&lt;/_issue&gt;&lt;_journal&gt;JAMA Network Open&lt;/_journal&gt;&lt;_modified&gt;63485864&lt;/_modified&gt;&lt;_pages&gt;e202895&lt;/_pages&gt;&lt;_tertiary_title&gt;JAMA Netw Open&lt;/_tertiary_title&gt;&lt;_url&gt;https://jamanetwork.com/journals/jamanetworkopen/fullarticle/2764580_x000d__x000a_https://jamanetwork.com/journals/jamanetworkopen/articlepdf/2764580/nomura_2020_oi_200144.pdf&lt;/_url&gt;&lt;_volume&gt;3&lt;/_volume&gt;&lt;/Details&gt;&lt;Extra&gt;&lt;DBUID&gt;{6486014E-94A3-482F-8B8D-B1496E970E79}&lt;/DBUID&gt;&lt;/Extra&gt;&lt;/Item&gt;&lt;/References&gt;&lt;/Group&gt;&lt;/Citation&gt;_x000a_"/>
    <w:docVar w:name="NE.Ref{4011A25D-D0AF-4077-9517-0633541027B7}" w:val=" ADDIN NE.Ref.{4011A25D-D0AF-4077-9517-0633541027B7}&lt;Citation&gt;&lt;Group&gt;&lt;References&gt;&lt;Item&gt;&lt;ID&gt;5966&lt;/ID&gt;&lt;UID&gt;{4A005DE2-D88D-46DA-9F80-E28797E980FE}&lt;/UID&gt;&lt;Title&gt;Linking long-term dietary patterns with gut microbial enterotypes&lt;/Title&gt;&lt;Template&gt;Journal Article&lt;/Template&gt;&lt;Star&gt;0&lt;/Star&gt;&lt;Tag&gt;0&lt;/Tag&gt;&lt;Author&gt;Wu, G D; Chen, J; Hoffmann, C; Bittinger, K; Chen, Y Y; Keilbaugh, S A; Bewtra, M; Knights, D; Walters, W A; Knight, R; Sinha, R; Gilroy, E; Gupta, K; Baldassano, R; Nessel, L; Li, H; Bushman, F D; Lewis, J D&lt;/Author&gt;&lt;Year&gt;2011&lt;/Year&gt;&lt;Details&gt;&lt;_accessed&gt;62350383&lt;/_accessed&gt;&lt;_accession_num&gt;21885731&lt;/_accession_num&gt;&lt;_author_adr&gt;Division of Gastroenterology, Perelman School of Medicine, University of Pennsylvania, Philadelphia, PA 19104, USA. gdwu@mail.med.upenn.edu&lt;/_author_adr&gt;&lt;_collection_scope&gt;SCI;SCIE;&lt;/_collection_scope&gt;&lt;_created&gt;62350383&lt;/_created&gt;&lt;_date&gt;58782240&lt;/_date&gt;&lt;_date_display&gt;2011 Oct 7&lt;/_date_display&gt;&lt;_db_updated&gt;PubMed&lt;/_db_updated&gt;&lt;_doi&gt;10.1126/science.1208344&lt;/_doi&gt;&lt;_impact_factor&gt;  41.845&lt;/_impact_factor&gt;&lt;_isbn&gt;1095-9203 (Electronic); 0036-8075 (Linking)&lt;/_isbn&gt;&lt;_issue&gt;6052&lt;/_issue&gt;&lt;_journal&gt;Science&lt;/_journal&gt;&lt;_keywords&gt;Adolescent; Adult; Bacteria/classification/*isolation &amp;amp;amp; purification; Bacteroides/classification/isolation &amp;amp;amp; purification; Child; Child, Preschool; Cross-Sectional Studies; *Diet; Dietary Carbohydrates/administration &amp;amp;amp; dosage; Dietary Fats/administration &amp;amp;amp; dosage; Dietary Fiber/administration &amp;amp;amp; dosage; Feces/*microbiology; Gastrointestinal Tract/*microbiology; Humans; *Metagenome; Middle Aged; Prevotella/classification/isolation &amp;amp;amp; purification; Ruminococcus/classification/isolation &amp;amp;amp; purification; Time Factors; Young Adult&lt;/_keywords&gt;&lt;_language&gt;eng&lt;/_language&gt;&lt;_modified&gt;63439858&lt;/_modified&gt;&lt;_pages&gt;105-8&lt;/_pages&gt;&lt;_tertiary_title&gt;Science (New York, N.Y.)&lt;/_tertiary_title&gt;&lt;_type_work&gt;Journal Article; Randomized Controlled Trial; Research Support, N.I.H., Extramural; Research Support, Non-U.S. Gov&amp;apos;t&lt;/_type_work&gt;&lt;_url&gt;http://www.ncbi.nlm.nih.gov/entrez/query.fcgi?cmd=Retrieve&amp;amp;db=pubmed&amp;amp;dopt=Abstract&amp;amp;list_uids=21885731&amp;amp;query_hl=1&lt;/_url&gt;&lt;_volume&gt;334&lt;/_volume&gt;&lt;/Details&gt;&lt;Extra&gt;&lt;DBUID&gt;{6486014E-94A3-482F-8B8D-B1496E970E79}&lt;/DBUID&gt;&lt;/Extra&gt;&lt;/Item&gt;&lt;/References&gt;&lt;/Group&gt;&lt;/Citation&gt;_x000a_"/>
    <w:docVar w:name="NE.Ref{4471FC81-02E5-4189-9973-DB0DE82AD98E}" w:val=" ADDIN NE.Ref.{4471FC81-02E5-4189-9973-DB0DE82AD98E}&lt;Citation&gt;&lt;Group&gt;&lt;References&gt;&lt;Item&gt;&lt;ID&gt;8830&lt;/ID&gt;&lt;UID&gt;{3AC2A142-381D-4CCB-9ADE-7D13FCA24D32}&lt;/UID&gt;&lt;Title&gt;Microbial Metabolic Networks at the Mucus Layer Lead to Diet-Independent Butyrate and Vitamin B12 Production by Intestinal Symbionts&lt;/Title&gt;&lt;Template&gt;Journal Article&lt;/Template&gt;&lt;Star&gt;0&lt;/Star&gt;&lt;Tag&gt;0&lt;/Tag&gt;&lt;Author&gt;Belzer, C; Chia, L W; Aalvink, S; Chamlagain, B; Piironen, V; Knol, J; de Vos, W M&lt;/Author&gt;&lt;Year&gt;2017&lt;/Year&gt;&lt;Details&gt;&lt;_accession_num&gt;28928206&lt;/_accession_num&gt;&lt;_author_adr&gt;Laboratory of Microbiology, Wageningen University and Research, Wageningen, The Netherlands clara.belzer@wur.nl.; Laboratory of Microbiology, Wageningen University and Research, Wageningen, The Netherlands.; Laboratory of Microbiology, Wageningen University and Research, Wageningen, The Netherlands.; Department of Food and Environmental Sciences, University of Helsinki, Helsinki,  Finland.; Department of Food and Environmental Sciences, University of Helsinki, Helsinki,  Finland.; Laboratory of Microbiology, Wageningen University and Research, Wageningen, The Netherlands.; Nutricia Research, Utrecht, The Netherlands.; Laboratory of Microbiology, Wageningen University and Research, Wageningen, The Netherlands.; RPU Immunobiology, Faculty of Medicine, University of Helsinki, Helsinki, Finland.&lt;/_author_adr&gt;&lt;_collection_scope&gt;SCIE&lt;/_collection_scope&gt;&lt;_created&gt;63601450&lt;/_created&gt;&lt;_date&gt;2017-09-19&lt;/_date&gt;&lt;_date_display&gt;2017 Sep 19&lt;/_date_display&gt;&lt;_db_updated&gt;PubMed&lt;/_db_updated&gt;&lt;_doi&gt;10.1128/mBio.00770-17&lt;/_doi&gt;&lt;_impact_factor&gt;   6.784&lt;/_impact_factor&gt;&lt;_isbn&gt;2150-7511 (Electronic)&lt;/_isbn&gt;&lt;_issue&gt;5&lt;/_issue&gt;&lt;_journal&gt;mBio&lt;/_journal&gt;&lt;_keywords&gt;*Akkermansia muciniphila; *anaerobes; *butyrate; *cross-feeding; *intestine; *microbiome; *mucus; *syntrophy&lt;/_keywords&gt;&lt;_language&gt;eng&lt;/_language&gt;&lt;_modified&gt;63601450&lt;/_modified&gt;&lt;_ori_publication&gt;Copyright (c) 2017 Belzer et al.&lt;/_ori_publication&gt;&lt;_subject_headings&gt;Bacteria, Anaerobic/growth &amp;amp; development/metabolism; Butyrates/*metabolism; Colon/microbiology; *Diet; Eubacterium/metabolism; Faecalibacterium/metabolism; Gastrointestinal Microbiome/*physiology; Humans; Intestinal Mucosa/microbiology; *Metabolic Networks and Pathways; Microbial Interactions; Mucus/metabolism/*microbiology; Polysaccharides/biosynthesis/metabolism; Propionates/metabolism; Propylene Glycol/metabolism; *Symbiosis; Vitamin B 12/*biosynthesis&lt;/_subject_headings&gt;&lt;_tertiary_title&gt;mBio&lt;/_tertiary_title&gt;&lt;_type_work&gt;Journal Article; Research Support, Non-U.S. Gov&amp;apos;t&lt;/_type_work&gt;&lt;_url&gt;http://www.ncbi.nlm.nih.gov/entrez/query.fcgi?cmd=Retrieve&amp;amp;db=pubmed&amp;amp;dopt=Abstract&amp;amp;list_uids=28928206&amp;amp;query_hl=1&lt;/_url&gt;&lt;_volume&gt;8&lt;/_volume&gt;&lt;/Details&gt;&lt;Extra&gt;&lt;DBUID&gt;{6486014E-94A3-482F-8B8D-B1496E970E79}&lt;/DBUID&gt;&lt;/Extra&gt;&lt;/Item&gt;&lt;/References&gt;&lt;/Group&gt;&lt;/Citation&gt;_x000a_"/>
    <w:docVar w:name="NE.Ref{46F0A0DF-EB4A-42D4-BAB2-82310F505066}" w:val=" ADDIN NE.Ref.{46F0A0DF-EB4A-42D4-BAB2-82310F505066}&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196931&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458895&lt;/_modified&gt;&lt;_number&gt;1&lt;/_number&gt;&lt;_ori_publication&gt;BMC_x000d__x000a_&lt;/_ori_publication&gt;&lt;_pages&gt;5-14_x000d__x000a_&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5212F7E1-84CD-4B6A-831E-A57A3571B6E6}" w:val=" ADDIN NE.Ref.{5212F7E1-84CD-4B6A-831E-A57A3571B6E6}&lt;Citation&gt;&lt;Group&gt;&lt;References&gt;&lt;Item&gt;&lt;ID&gt;2513&lt;/ID&gt;&lt;UID&gt;{5054D8D7-C068-4292-8186-68AB87885C7C}&lt;/UID&gt;&lt;Title&gt;Impact of diet and individual variation on intestinal microbiota composition and  fermentation products in obese men&lt;/Title&gt;&lt;Template&gt;Journal Article&lt;/Template&gt;&lt;Star&gt;0&lt;/Star&gt;&lt;Tag&gt;5&lt;/Tag&gt;&lt;Author&gt;Salonen, A; Lahti, L; Salojarvi, J; Holtrop, G; Korpela, K; Duncan, S H; Date, P; Farquharson, F; Johnstone, A M; Lobley, G E; Louis, P; Flint, H J; de Vos, W M&lt;/Author&gt;&lt;Year&gt;2014&lt;/Year&gt;&lt;Details&gt;&lt;_accessed&gt;63183972&lt;/_accessed&gt;&lt;_accession_num&gt;24763370&lt;/_accession_num&gt;&lt;_author_adr&gt;Immunobiology Research Program, Department of Bacteriology and Immunology, Haartman Institute, University of Helsinki, Helsinki, Finland.; 1] Laboratory of Microbiology, Wageningen University, Wageningen, The Netherlands [2] Department of Veterinary Biosciences, University of Helsinki, Helsinki, Finland.; Department of Veterinary Biosciences, University of Helsinki, Helsinki, Finland.; Biomathematics and Statistics Scotland, Aberdeen, UK.; Immunobiology Research Program, Department of Bacteriology and Immunology, Haartman Institute, University of Helsinki, Helsinki, Finland.;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1] Immunobiology Research Program, Department of Bacteriology and Immunology, Haartman Institute, University of Helsinki, Helsinki, Finland [2] Laboratory of Microbiology, Wageningen University, Wageningen, The Netherlands [3] Department of Veterinary Biosciences, University of Helsinki, Helsinki, Finland.&lt;/_author_adr&gt;&lt;_collection_scope&gt;SCI;SCIE;&lt;/_collection_scope&gt;&lt;_created&gt;61105500&lt;/_created&gt;&lt;_date&gt;60396480&lt;/_date&gt;&lt;_date_display&gt;2014 Nov&lt;/_date_display&gt;&lt;_db_updated&gt;PubMed&lt;/_db_updated&gt;&lt;_doi&gt;10.1038/ismej.2014.63&lt;/_doi&gt;&lt;_impact_factor&gt;   9.180&lt;/_impact_factor&gt;&lt;_isbn&gt;1751-7370 (Electronic); 1751-7362 (Linking)&lt;/_isbn&gt;&lt;_issue&gt;11&lt;/_issue&gt;&lt;_journal&gt;ISME J&lt;/_journal&gt;&lt;_keywords&gt;Adult; Aged; Bacteria/classification/genetics/isolation &amp;amp; purification/metabolism; Cross-Over Studies; Diet, Reducing; Fatty Acids, Volatile/analysis; Feces/chemistry/microbiology; Fermentation; Humans; Intestines/*microbiology; Male; Metabolic Syndrome X/diet therapy/microbiology; *Microbiota; Middle Aged; Obesity/*diet therapy/*microbiology; Phylogeny&lt;/_keywords&gt;&lt;_label&gt;RS-individual&lt;/_label&gt;&lt;_language&gt;eng&lt;/_language&gt;&lt;_modified&gt;63458696&lt;/_modified&gt;&lt;_pages&gt;2218-30&lt;/_pages&gt;&lt;_tertiary_title&gt;The ISME journal&lt;/_tertiary_title&gt;&lt;_type_work&gt;Journal Article; Randomized Controlled Trial; Research Support, Non-U.S. Gov&amp;apos;t&lt;/_type_work&gt;&lt;_url&gt;http://www.ncbi.nlm.nih.gov/entrez/query.fcgi?cmd=Retrieve&amp;amp;db=pubmed&amp;amp;dopt=Abstract&amp;amp;list_uids=24763370&amp;amp;query_hl=1&lt;/_url&gt;&lt;_volume&gt;8&lt;/_volume&gt;&lt;/Details&gt;&lt;Extra&gt;&lt;DBUID&gt;{6486014E-94A3-482F-8B8D-B1496E970E79}&lt;/DBUID&gt;&lt;/Extra&gt;&lt;/Item&gt;&lt;/References&gt;&lt;/Group&gt;&lt;/Citation&gt;_x000a_"/>
    <w:docVar w:name="NE.Ref{527A84EC-18FA-44C6-9E4B-4FDBB2E155FE}" w:val=" ADDIN NE.Ref.{527A84EC-18FA-44C6-9E4B-4FDBB2E155FE}&lt;Citation&gt;&lt;Group&gt;&lt;References&gt;&lt;Item&gt;&lt;ID&gt;8988&lt;/ID&gt;&lt;UID&gt;{62D47EA1-C1DF-42B8-AA02-C553001C573A}&lt;/UID&gt;&lt;Title&gt;Prodigal: prokaryotic gene recognition and translation initiation site identification&lt;/Title&gt;&lt;Template&gt;Journal Article&lt;/Template&gt;&lt;Star&gt;0&lt;/Star&gt;&lt;Tag&gt;0&lt;/Tag&gt;&lt;Author&gt;Hyatt, D; Chen, G L; Locascio, P F; Land, M L; Larimer, F W; Hauser, L J&lt;/Author&gt;&lt;Year&gt;2010&lt;/Year&gt;&lt;Details&gt;&lt;_accession_num&gt;20211023&lt;/_accession_num&gt;&lt;_author_adr&gt;Computational Biology and Bioinformatics Group, Oak Ridge National Laboratory, Oak Ridge, TN 37831, USA. hyattpd@ornl.gov&lt;/_author_adr&gt;&lt;_date_display&gt;2010 Mar 8&lt;/_date_display&gt;&lt;_date&gt;2010-03-08&lt;/_date&gt;&lt;_doi&gt;10.1186/1471-2105-11-119&lt;/_doi&gt;&lt;_isbn&gt;1471-2105 (Electronic); 1471-2105 (Linking)&lt;/_isbn&gt;&lt;_journal&gt;BMC Bioinformatics&lt;/_journal&gt;&lt;_language&gt;eng&lt;/_language&gt;&lt;_pages&gt;119&lt;/_pages&gt;&lt;_subject_headings&gt;Algorithms; Databases, Genetic; Genome, Bacterial; Peptide Chain Initiation, Translational/*genetics; Prokaryotic Cells; *Software&lt;/_subject_headings&gt;&lt;_tertiary_title&gt;BMC bioinformatics&lt;/_tertiary_title&gt;&lt;_type_work&gt;Journal Article; Research Support, U.S. Gov&amp;apos;t, Non-P.H.S.&lt;/_type_work&gt;&lt;_url&gt;http://www.ncbi.nlm.nih.gov/entrez/query.fcgi?cmd=Retrieve&amp;amp;db=pubmed&amp;amp;dopt=Abstract&amp;amp;list_uids=20211023&amp;amp;query_hl=1&lt;/_url&gt;&lt;_volume&gt;11&lt;/_volume&gt;&lt;_created&gt;63726393&lt;/_created&gt;&lt;_modified&gt;63726393&lt;/_modified&gt;&lt;_db_updated&gt;PubMed&lt;/_db_updated&gt;&lt;_impact_factor&gt;   3.242&lt;/_impact_factor&gt;&lt;_collection_scope&gt;SCIE;EI&lt;/_collection_scope&gt;&lt;/Details&gt;&lt;Extra&gt;&lt;DBUID&gt;{6486014E-94A3-482F-8B8D-B1496E970E79}&lt;/DBUID&gt;&lt;/Extra&gt;&lt;/Item&gt;&lt;/References&gt;&lt;/Group&gt;&lt;/Citation&gt;_x000a_"/>
    <w:docVar w:name="NE.Ref{572CA596-38DC-4746-B10A-A1E96C2D0C46}" w:val=" ADDIN NE.Ref.{572CA596-38DC-4746-B10A-A1E96C2D0C46}&lt;Citation&gt;&lt;Group&gt;&lt;References&gt;&lt;Item&gt;&lt;ID&gt;4516&lt;/ID&gt;&lt;UID&gt;{44106770-6E64-441C-BC43-E454410CAFA1}&lt;/UID&gt;&lt;Title&gt;The Human Intestinal Microbiome in Health and Disease&lt;/Title&gt;&lt;Template&gt;Journal Article&lt;/Template&gt;&lt;Star&gt;0&lt;/Star&gt;&lt;Tag&gt;5&lt;/Tag&gt;&lt;Author&gt;Lynch, S V; Pedersen, O&lt;/Author&gt;&lt;Year&gt;2016&lt;/Year&gt;&lt;Details&gt;&lt;_accessed&gt;62346139&lt;/_accessed&gt;&lt;_collection_scope&gt;SCI;SCIE;&lt;/_collection_scope&gt;&lt;_created&gt;61640522&lt;/_created&gt;&lt;_db_updated&gt;kuakujiansuo&lt;/_db_updated&gt;&lt;_impact_factor&gt;  74.699&lt;/_impact_factor&gt;&lt;_journal&gt;New England Journal of Medicine&lt;/_journal&gt;&lt;_modified&gt;63411378&lt;/_modified&gt;&lt;_url&gt;http://xueshu.baidu.com/s?wd=paperuri:%28cbbaaaa841c619ca2ae1ccfaa860927e%29&amp;amp;filter=sc_long_sign&amp;amp;tn=SE_xueshusource_2kduw22v&amp;amp;sc_vurl=http://www.ncbi.nlm.nih.gov/pubmed/27974040&amp;amp;ie=utf-8&amp;amp;sc_us=1369937836333527423&lt;/_url&gt;&lt;/Details&gt;&lt;Extra&gt;&lt;DBUID&gt;{6486014E-94A3-482F-8B8D-B1496E970E79}&lt;/DBUID&gt;&lt;/Extra&gt;&lt;/Item&gt;&lt;/References&gt;&lt;/Group&gt;&lt;/Citation&gt;_x000a_"/>
    <w:docVar w:name="NE.Ref{5732F41C-4813-4534-B6B3-010CF8C50906}" w:val=" ADDIN NE.Ref.{5732F41C-4813-4534-B6B3-010CF8C50906}&lt;Citation&gt;&lt;Group&gt;&lt;References&gt;&lt;Item&gt;&lt;ID&gt;8740&lt;/ID&gt;&lt;UID&gt;{7EFED3D4-2893-4700-BCBE-96C3ABFA7E6A}&lt;/UID&gt;&lt;Title&gt;Modulating gut microbes&lt;/Title&gt;&lt;Template&gt;Journal Article&lt;/Template&gt;&lt;Star&gt;0&lt;/Star&gt;&lt;Tag&gt;0&lt;/Tag&gt;&lt;Author&gt;Wargo, J A&lt;/Author&gt;&lt;Year&gt;2020&lt;/Year&gt;&lt;Details&gt;&lt;_accessed&gt;63549696&lt;/_accessed&gt;&lt;_accession_num&gt;32913089&lt;/_accession_num&gt;&lt;_author_adr&gt;Departments of Surgical Oncology and Genomic Medicine, The University of Texas MD Anderson Cancer Center, Houston, TX 77030, USA. jwargo@mdanderson.org.&lt;/_author_adr&gt;&lt;_collection_scope&gt;SCI;SCIE&lt;/_collection_scope&gt;&lt;_created&gt;63549696&lt;/_created&gt;&lt;_date&gt;63479520&lt;/_date&gt;&lt;_date_display&gt;2020 Sep 11&lt;/_date_display&gt;&lt;_db_updated&gt;PubMed&lt;/_db_updated&gt;&lt;_doi&gt;10.1126/science.abc3965&lt;/_doi&gt;&lt;_impact_factor&gt;  41.845&lt;/_impact_factor&gt;&lt;_isbn&gt;1095-9203 (Electronic); 0036-8075 (Linking)&lt;/_isbn&gt;&lt;_issue&gt;6509&lt;/_issue&gt;&lt;_journal&gt;Science&lt;/_journal&gt;&lt;_language&gt;eng&lt;/_language&gt;&lt;_modified&gt;63549696&lt;/_modified&gt;&lt;_pages&gt;1302-1303&lt;/_pages&gt;&lt;_tertiary_title&gt;Science (New York, N.Y.)&lt;/_tertiary_title&gt;&lt;_type_work&gt;Journal Article; Research Support, N.I.H., Extramural; Research Support, Non-U.S. Gov&amp;apos;t&lt;/_type_work&gt;&lt;_url&gt;http://www.ncbi.nlm.nih.gov/entrez/query.fcgi?cmd=Retrieve&amp;amp;db=pubmed&amp;amp;dopt=Abstract&amp;amp;list_uids=32913089&amp;amp;query_hl=1&lt;/_url&gt;&lt;_volume&gt;369&lt;/_volume&gt;&lt;/Details&gt;&lt;Extra&gt;&lt;DBUID&gt;{6486014E-94A3-482F-8B8D-B1496E970E79}&lt;/DBUID&gt;&lt;/Extra&gt;&lt;/Item&gt;&lt;/References&gt;&lt;/Group&gt;&lt;/Citation&gt;_x000a_"/>
    <w:docVar w:name="NE.Ref{5D93FCD7-EAAA-49A0-8762-DED1FD734D7C}" w:val=" ADDIN NE.Ref.{5D93FCD7-EAAA-49A0-8762-DED1FD734D7C}&lt;Citation&gt;&lt;Group&gt;&lt;References&gt;&lt;Item&gt;&lt;ID&gt;8341&lt;/ID&gt;&lt;UID&gt;{155EC6C4-3BF2-49E3-B5CB-4BF83B75F5A1}&lt;/UID&gt;&lt;Title&gt;A Novel Sparse Compositional Technique Reveals Microbial Perturbations&lt;/Title&gt;&lt;Template&gt;Journal Article&lt;/Template&gt;&lt;Star&gt;0&lt;/Star&gt;&lt;Tag&gt;0&lt;/Tag&gt;&lt;Author&gt;Martino, C; Morton, J T; Marotz, C A; Thompson, L R; Tripathi, A; Knight, R; Zengler, K&lt;/Author&gt;&lt;Year&gt;2019&lt;/Year&gt;&lt;Details&gt;&lt;_accessed&gt;63286163&lt;/_accessed&gt;&lt;_accession_num&gt;30801021&lt;/_accession_num&gt;&lt;_author_adr&gt;Department of Pediatrics, University of California San Diego, La Jolla, California, USA.; Bioinformatics and Systems Biology Program, University of California San Diego, La Jolla, California, USA.; Department of Pediatrics, University of California San Diego, La Jolla, California, USA.; Department of Computer Science and Engineering, University of California San Diego, La Jolla, California, USA.; Department of Pediatrics, University of California San Diego, La Jolla, California, USA.; Department of Biological Sciences and Northern Gulf Institute, University of Southern Mississippi, Hattiesburg, Mississippi, USA.; Ocean Chemistry and Ecosystems Division, Atlantic Oceanographic and Meteorological Laboratory, National Oceanic and Atmospheric Administration, stationed at Southwest Fisheries Science Center, La Jolla, California, USA.; Department of Pediatrics, University of California San Diego, La Jolla, California, USA.; Department of Pediatrics, University of California San Diego, La Jolla, California, USA.; Department of Computer Science and Engineering, University of California San Diego, La Jolla, California, USA.; Center for Microbiome Innovation, University of California San Diego, La Jolla, California, USA.; Department of Pediatrics, University of California San Diego, La Jolla, California, USA.; Center for Microbiome Innovation, University of California San Diego, La Jolla, California, USA.; Department of Bioengineering, University of California San Diego, La Jolla, California, USA.&lt;/_author_adr&gt;&lt;_collection_scope&gt;SCIE&lt;/_collection_scope&gt;&lt;_created&gt;63286163&lt;/_created&gt;&lt;_date&gt;62588160&lt;/_date&gt;&lt;_date_display&gt;2019 Jan-Feb&lt;/_date_display&gt;&lt;_db_updated&gt;PubMed&lt;/_db_updated&gt;&lt;_doi&gt;10.1128/mSystems.00016-19&lt;/_doi&gt;&lt;_impact_factor&gt;   6.633&lt;/_impact_factor&gt;&lt;_isbn&gt;2379-5077 (Print); 2379-5077 (Linking)&lt;/_isbn&gt;&lt;_issue&gt;1&lt;/_issue&gt;&lt;_journal&gt;mSystems&lt;/_journal&gt;&lt;_keywords&gt;compositional; computational biology; matrix completion; metagenomics; microbiome&lt;/_keywords&gt;&lt;_language&gt;eng&lt;/_language&gt;&lt;_modified&gt;63527647&lt;/_modified&gt;&lt;_tertiary_title&gt;mSystems&lt;/_tertiary_title&gt;&lt;_type_work&gt;Journal Article&lt;/_type_work&gt;&lt;_url&gt;http://www.ncbi.nlm.nih.gov/entrez/query.fcgi?cmd=Retrieve&amp;amp;db=pubmed&amp;amp;dopt=Abstract&amp;amp;list_uids=30801021&amp;amp;query_hl=1&lt;/_url&gt;&lt;_volume&gt;4&lt;/_volume&gt;&lt;/Details&gt;&lt;Extra&gt;&lt;DBUID&gt;{6486014E-94A3-482F-8B8D-B1496E970E79}&lt;/DBUID&gt;&lt;/Extra&gt;&lt;/Item&gt;&lt;/References&gt;&lt;/Group&gt;&lt;/Citation&gt;_x000a_"/>
    <w:docVar w:name="NE.Ref{621535F4-3A2F-49BC-9499-EFCCBDD59145}" w:val=" ADDIN NE.Ref.{621535F4-3A2F-49BC-9499-EFCCBDD59145}&lt;Citation&gt;&lt;Group&gt;&lt;References&gt;&lt;Item&gt;&lt;ID&gt;8990&lt;/ID&gt;&lt;UID&gt;{8FDA0176-A21F-42C5-965C-BCE1DAC410CE}&lt;/UID&gt;&lt;Title&gt;CheckM: assessing the quality of microbial genomes recovered from isolates, single cells, and metagenomes&lt;/Title&gt;&lt;Template&gt;Journal Article&lt;/Template&gt;&lt;Star&gt;0&lt;/Star&gt;&lt;Tag&gt;0&lt;/Tag&gt;&lt;Author&gt;Parks, D H; Imelfort, M; Skennerton, C T; Hugenholtz, P; Tyson, G W&lt;/Author&gt;&lt;Year&gt;2015&lt;/Year&gt;&lt;Details&gt;&lt;_accession_num&gt;25977477&lt;/_accession_num&gt;&lt;_author_adr&gt;Australian Centre for Ecogenomics, School of Chemistry and Molecular Biosciences, The University of Queensland, St. Lucia, QLD 4072, Queensland, Australia;; Australian Centre for Ecogenomics, School of Chemistry and Molecular Biosciences, The University of Queensland, St. Lucia, QLD 4072, Queensland, Australia;; Australian Centre for Ecogenomics, School of Chemistry and Molecular Biosciences, The University of Queensland, St. Lucia, QLD 4072, Queensland, Australia;; Australian Centre for Ecogenomics, School of Chemistry and Molecular Biosciences, The University of Queensland, St. Lucia, QLD 4072, Queensland, Australia; Institute for Molecular Bioscience, The University of Queensland, St. Lucia, QLD  4072, Queensland, Australia;; Australian Centre for Ecogenomics, School of Chemistry and Molecular Biosciences, The University of Queensland, St. Lucia, QLD 4072, Queensland, Australia; Advanced Water Management Centre, The University of Queensland, St. Lucia, QLD 4072, Queensland, Australia.&lt;/_author_adr&gt;&lt;_date_display&gt;2015 Jul&lt;/_date_display&gt;&lt;_date&gt;2015-07-01&lt;/_date&gt;&lt;_doi&gt;10.1101/gr.186072.114&lt;/_doi&gt;&lt;_isbn&gt;1549-5469 (Electronic); 1088-9051 (Linking)&lt;/_isbn&gt;&lt;_issue&gt;7&lt;/_issue&gt;&lt;_journal&gt;Genome Res&lt;/_journal&gt;&lt;_language&gt;eng&lt;/_language&gt;&lt;_ori_publication&gt;(c) 2015 Parks et al.; Published by Cold Spring Harbor Laboratory Press.&lt;/_ori_publication&gt;&lt;_pages&gt;1043-55&lt;/_pages&gt;&lt;_subject_headings&gt;*Genome, Microbial; *Metagenome; Metagenomics/*methods&lt;/_subject_headings&gt;&lt;_tertiary_title&gt;Genome research&lt;/_tertiary_title&gt;&lt;_type_work&gt;Journal Article; Research Support, Non-U.S. Gov&amp;apos;t&lt;/_type_work&gt;&lt;_url&gt;http://www.ncbi.nlm.nih.gov/entrez/query.fcgi?cmd=Retrieve&amp;amp;db=pubmed&amp;amp;dopt=Abstract&amp;amp;list_uids=25977477&amp;amp;query_hl=1&lt;/_url&gt;&lt;_volume&gt;25&lt;/_volume&gt;&lt;_created&gt;63726415&lt;/_created&gt;&lt;_modified&gt;63726415&lt;/_modified&gt;&lt;_db_updated&gt;PubMed&lt;/_db_updated&gt;&lt;_impact_factor&gt;  11.093&lt;/_impact_factor&gt;&lt;_collection_scope&gt;SCI;SCIE&lt;/_collection_scope&gt;&lt;/Details&gt;&lt;Extra&gt;&lt;DBUID&gt;{6486014E-94A3-482F-8B8D-B1496E970E79}&lt;/DBUID&gt;&lt;/Extra&gt;&lt;/Item&gt;&lt;/References&gt;&lt;/Group&gt;&lt;/Citation&gt;_x000a_"/>
    <w:docVar w:name="NE.Ref{626A6A79-54E9-40DE-981E-CACE1A6B0AD2}" w:val=" ADDIN NE.Ref.{626A6A79-54E9-40DE-981E-CACE1A6B0AD2}&lt;Citation&gt;&lt;Group&gt;&lt;References&gt;&lt;Item&gt;&lt;ID&gt;8234&lt;/ID&gt;&lt;UID&gt;{05E827FF-7AB0-402B-9A64-38F3B1A7CFB2}&lt;/UID&gt;&lt;Title&gt;Long-term dietary intervention reveals resilience of the gut microbiota despite changes in diet and weight&lt;/Title&gt;&lt;Template&gt;Journal Article&lt;/Template&gt;&lt;Star&gt;0&lt;/Star&gt;&lt;Tag&gt;0&lt;/Tag&gt;&lt;Author&gt;Fragiadakis, Gabriela K; Wastyk, Hannah C; Robinson, Jennifer L; Sonnenburg, Erica D; Sonnenburg, Justin L; Gardner, Christopher D&lt;/Author&gt;&lt;Year&gt;2020&lt;/Year&gt;&lt;Details&gt;&lt;_accessed&gt;63651778&lt;/_accessed&gt;&lt;_created&gt;63253074&lt;/_created&gt;&lt;_date&gt;63224640&lt;/_date&gt;&lt;_db_updated&gt;CrossRef&lt;/_db_updated&gt;&lt;_doi&gt;10.1093/ajcn/nqaa046&lt;/_doi&gt;&lt;_impact_factor&gt;   6.766&lt;/_impact_factor&gt;&lt;_isbn&gt;0002-9165&lt;/_isbn&gt;&lt;_journal&gt;The American Journal of Clinical Nutrition&lt;/_journal&gt;&lt;_modified&gt;63459925&lt;/_modified&gt;&lt;_url&gt;https://academic.oup.com/ajcn/advance-article/doi/10.1093/ajcn/nqaa046/5809430_x000d__x000a_http://academic.oup.com/ajcn/advance-article-pdf/doi/10.1093/ajcn/nqaa046/32957675/nqaa046.pdf&lt;/_url&gt;&lt;/Details&gt;&lt;Extra&gt;&lt;DBUID&gt;{6486014E-94A3-482F-8B8D-B1496E970E79}&lt;/DBUID&gt;&lt;/Extra&gt;&lt;/Item&gt;&lt;/References&gt;&lt;/Group&gt;&lt;Group&gt;&lt;References&gt;&lt;Item&gt;&lt;ID&gt;4800&lt;/ID&gt;&lt;UID&gt;{CB7E80AB-466C-4381-8718-3C90B35269A1}&lt;/UID&gt;&lt;Title&gt;Bread Affects Clinical Parameters and Induces Gut Microbiome-Associated Personal  Glycemic Responses&lt;/Title&gt;&lt;Template&gt;Journal Article&lt;/Template&gt;&lt;Star&gt;0&lt;/Star&gt;&lt;Tag&gt;0&lt;/Tag&gt;&lt;Author&gt;Korem, T; Zeevi, D; Zmora, N; Weissbrod, O; Bar, N; Lotan-Pompan, M; Avnit-Sagi, T; Kosower, N; Malka, G; Rein, M; Suez, J; Goldberg, B Z; Weinberger, A; Levy, A A; Elinav, E; Segal, E&lt;/Author&gt;&lt;Year&gt;2017&lt;/Year&gt;&lt;Details&gt;&lt;_accessed&gt;61834225&lt;/_accessed&gt;&lt;_accession_num&gt;28591632&lt;/_accession_num&gt;&lt;_author_adr&gt;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Immunology, Weizmann Institute of Science, Rehovot 7610001, Israel; Internal Medicine Department, Tel Aviv Sourasky Medical Center, Tel Aviv 6423906, Israel; Research Center for Digestive Tract and Liver Diseases, Tel Aviv Sourasky Medical Center, Sackler Faculty of Medicine, Tel Aviv University, Tel Aviv 6423906,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Immunology, Weizmann Institute of Science, Rehovot 7610001, Israel.; Department of Plant and Environmental Sciences, Weizmann Institute of Science, Rehovot 7610001, Israel.; Department of Computer Science and Applied Mathematics, Weizmann Institute of Science, Rehovot 7610001, Israel; Department of Molecular Cell Biology, Weizmann  Institute of Science, Rehovot 7610001, Israel.; Department of Plant and Environmental Sciences, Weizmann Institute of Science, Rehovot 7610001, Israel. Electronic address: avi.levy@weizmann.ac.il.; Department of Immunology, Weizmann Institute of Science, Rehovot 7610001, Israel. Electronic address: eran.elinav@weizmann.ac.il.; Department of Computer Science and Applied Mathematics, Weizmann Institute of Science, Rehovot 7610001, Israel; Department of Molecular Cell Biology, Weizmann  Institute of Science, Rehovot 7610001, Israel. Electronic address: eran.segal@weizmann.ac.il.&lt;/_author_adr&gt;&lt;_collection_scope&gt;SCI;SCIE;&lt;/_collection_scope&gt;&lt;_created&gt;61833569&lt;/_created&gt;&lt;_date&gt;61761600&lt;/_date&gt;&lt;_date_display&gt;2017 Jun 06&lt;/_date_display&gt;&lt;_db_updated&gt;PubMed&lt;/_db_updated&gt;&lt;_doi&gt;10.1016/j.cmet.2017.05.002&lt;/_doi&gt;&lt;_impact_factor&gt;  21.567&lt;/_impact_factor&gt;&lt;_isbn&gt;1932-7420 (Electronic); 1550-4131 (Linking)&lt;/_isbn&gt;&lt;_issue&gt;6&lt;/_issue&gt;&lt;_journal&gt;Cell Metab&lt;/_journal&gt;&lt;_keywords&gt;bread; glycemic responses; gut microbiome; nutrition; personalization; prediction&lt;/_keywords&gt;&lt;_language&gt;eng&lt;/_language&gt;&lt;_modified&gt;63405609&lt;/_modified&gt;&lt;_ori_publication&gt;Copyright (c) 2017 Elsevier Inc. All rights reserved.&lt;/_ori_publication&gt;&lt;_pages&gt;1243-1253.e5&lt;/_pages&gt;&lt;_tertiary_title&gt;Cell metabolism&lt;/_tertiary_title&gt;&lt;_type_work&gt;Journal Article&lt;/_type_work&gt;&lt;_url&gt;http://www.ncbi.nlm.nih.gov/entrez/query.fcgi?cmd=Retrieve&amp;amp;db=pubmed&amp;amp;dopt=Abstract&amp;amp;list_uids=28591632&amp;amp;query_hl=1&lt;/_url&gt;&lt;_volume&gt;25&lt;/_volume&gt;&lt;/Details&gt;&lt;Extra&gt;&lt;DBUID&gt;{6486014E-94A3-482F-8B8D-B1496E970E79}&lt;/DBUID&gt;&lt;/Extra&gt;&lt;/Item&gt;&lt;/References&gt;&lt;/Group&gt;&lt;/Citation&gt;_x000a_"/>
    <w:docVar w:name="NE.Ref{6BC2CD6D-3CB1-48FE-9ED1-B35A1D4B296C}" w:val=" ADDIN NE.Ref.{6BC2CD6D-3CB1-48FE-9ED1-B35A1D4B296C}&lt;Citation&gt;&lt;Group&gt;&lt;References&gt;&lt;Item&gt;&lt;ID&gt;8261&lt;/ID&gt;&lt;UID&gt;{6EA9920D-AEC4-4F06-A10E-3480FA917FA9}&lt;/UID&gt;&lt;Title&gt;Quantitative PCR provides a simple and accessible method for quantitative microbiota profiling&lt;/Title&gt;&lt;Template&gt;Journal Article&lt;/Template&gt;&lt;Star&gt;0&lt;/Star&gt;&lt;Tag&gt;0&lt;/Tag&gt;&lt;Author&gt;Jian, Ching; Luukkonen, Panu; Yki-Järvinen, Hannele; Salonen, Anne; Korpela, Katri&lt;/Author&gt;&lt;Year&gt;2020&lt;/Year&gt;&lt;Details&gt;&lt;_accessed&gt;63264316&lt;/_accessed&gt;&lt;_collection_scope&gt;SCIE&lt;/_collection_scope&gt;&lt;_created&gt;63264316&lt;/_created&gt;&lt;_date&gt;63133920&lt;/_date&gt;&lt;_db_updated&gt;CrossRef&lt;/_db_updated&gt;&lt;_doi&gt;10.1371/journal.pone.0227285&lt;/_doi&gt;&lt;_impact_factor&gt;   2.740&lt;/_impact_factor&gt;&lt;_isbn&gt;1932-6203&lt;/_isbn&gt;&lt;_issue&gt;1&lt;/_issue&gt;&lt;_journal&gt;PLOS ONE&lt;/_journal&gt;&lt;_modified&gt;63510384&lt;/_modified&gt;&lt;_pages&gt;e0227285&lt;/_pages&gt;&lt;_tertiary_title&gt;PLoS ONE&lt;/_tertiary_title&gt;&lt;_url&gt;https://dx.plos.org/10.1371/journal.pone.0227285_x000d__x000a_https://dx.plos.org/10.1371/journal.pone.0227285&lt;/_url&gt;&lt;_volume&gt;15&lt;/_volume&gt;&lt;/Details&gt;&lt;Extra&gt;&lt;DBUID&gt;{6486014E-94A3-482F-8B8D-B1496E970E79}&lt;/DBUID&gt;&lt;/Extra&gt;&lt;/Item&gt;&lt;/References&gt;&lt;/Group&gt;&lt;/Citation&gt;_x000a_"/>
    <w:docVar w:name="NE.Ref{72B6AACB-BE25-47DF-A5E8-F9F74E982076}" w:val=" ADDIN NE.Ref.{72B6AACB-BE25-47DF-A5E8-F9F74E982076}&lt;Citation&gt;&lt;Group&gt;&lt;References&gt;&lt;Item&gt;&lt;ID&gt;8657&lt;/ID&gt;&lt;UID&gt;{91EDEC4D-1030-4528-82FC-F1FF2DDCCD13}&lt;/UID&gt;&lt;Title&gt;Linking extracellular enzymes to phylogeny indicates a predominantly particle-associated lifestyle of deep-sea prokaryotes&lt;/Title&gt;&lt;Template&gt;Journal Article&lt;/Template&gt;&lt;Star&gt;0&lt;/Star&gt;&lt;Tag&gt;0&lt;/Tag&gt;&lt;Author&gt;Zhao, Zihao; Baltar, Federico; Herndl, Gerhard J&lt;/Author&gt;&lt;Year&gt;2020&lt;/Year&gt;&lt;Details&gt;&lt;_accessed&gt;63493271&lt;/_accessed&gt;&lt;_collection_scope&gt;SCI;SCIE;EI&lt;/_collection_scope&gt;&lt;_created&gt;63493271&lt;/_created&gt;&lt;_date&gt;63113760&lt;/_date&gt;&lt;_date_display&gt;2020&lt;/_date_display&gt;&lt;_db_updated&gt;PKU Search&lt;/_db_updated&gt;&lt;_doi&gt;10.1126/sciadv.aaz4354&lt;/_doi&gt;&lt;_impact_factor&gt;  13.116&lt;/_impact_factor&gt;&lt;_isbn&gt;2375-2548&lt;/_isbn&gt;&lt;_issue&gt;16&lt;/_issue&gt;&lt;_journal&gt;Science advances&lt;/_journal&gt;&lt;_modified&gt;63493271&lt;/_modified&gt;&lt;_number&gt;1&lt;/_number&gt;&lt;_pages&gt;eaaz4354&lt;/_pages&gt;&lt;_url&gt;http://pku.summon.serialssolutions.com/2.0.0/link/0/eLvHCXMwtV1LS8NAEF6qXryIT3yzNxWJ1E12kx48iFhEFAT10kvZJ4qalBgP7a939pE0lR704CWEJQnJzsfMN5N5IBSTs270Qycow5kxWZpIAaCSVHEBljWTacp4mrkeP4P77O6B9K_pbadTD26arv2r4GENRG8Laf8g_OahsADnAAE4Agjg-CsY3PnZCKegg0tuo_Qu7VTnk_GHb-4A2wzqT-e2_k-5grjPU25bB6jCZ8nY8Ed4cMSDMIGlvr8aMChjn5uotB5FtugS9PEbL8dFFVITA-2tNUjIOGh4_OCFu1Dt4BVOpkHV98qnffdtpwuA6jRgW-bKTwTTpS0XCz-1QtSCdFvJLk65kTilETinXvfqOWtBO7M2CNuqVnM-Aa6XzLcD9eRK-K6z1oWzDbd_GMImPdE5RoQN_f3D-n7bjP0DJFFd6Dx6flxASySjrO3Hu8Bewhh1A2Wa7wnNQkOxVuuVWmTIp986VvO0ilaCO4IvvXzXUEfn62gtiOsTH4eu5CcbaBKQhGeQhAOScFXgBkm4QRLmeAZJeA6ScIMkXBhcIwm3kLSJnvvXT1c3URjcEUmg93EkWdeONuulQhO3GyzpCcIokEFlpLReMzVSEcNiBR7Aucg4E0omhijwJnom3kKLeZHrbYQ54Rm3PJmeA1NWGvx7JXq6K0wqwNTQHXRU7-Bw5PuzDOeLb_fXV-6h5Slk99FiVX7pA7Qwevs6dKL-BlRBj7w&lt;/_url&gt;&lt;_volume&gt;6&lt;/_volume&gt;&lt;/Details&gt;&lt;Extra&gt;&lt;DBUID&gt;{6486014E-94A3-482F-8B8D-B1496E970E79}&lt;/DBUID&gt;&lt;/Extra&gt;&lt;/Item&gt;&lt;/References&gt;&lt;/Group&gt;&lt;/Citation&gt;_x000a_"/>
    <w:docVar w:name="NE.Ref{74CB457D-9E0A-49EB-A21A-1F21D01A2D6D}" w:val=" ADDIN NE.Ref.{74CB457D-9E0A-49EB-A21A-1F21D01A2D6D}&lt;Citation&gt;&lt;Group&gt;&lt;References&gt;&lt;Item&gt;&lt;ID&gt;8401&lt;/ID&gt;&lt;UID&gt;{4F765255-17FF-4429-8C92-C5E86F7A9FF4}&lt;/UID&gt;&lt;Title&gt;Improved metagenomic analysis with Kraken 2&lt;/Title&gt;&lt;Template&gt;Journal Article&lt;/Template&gt;&lt;Star&gt;0&lt;/Star&gt;&lt;Tag&gt;0&lt;/Tag&gt;&lt;Author&gt;Wood, Derrick E; Lu, Jennifer; Langmead, Ben&lt;/Author&gt;&lt;Year&gt;2019&lt;/Year&gt;&lt;Details&gt;&lt;_accessed&gt;63331945&lt;/_accessed&gt;&lt;_collection_scope&gt;SCI;SCIE&lt;/_collection_scope&gt;&lt;_created&gt;63331945&lt;/_created&gt;&lt;_db_updated&gt;CrossRef&lt;/_db_updated&gt;&lt;_doi&gt;10.1186/s13059-019-1891-0&lt;/_doi&gt;&lt;_impact_factor&gt;  10.806&lt;/_impact_factor&gt;&lt;_isbn&gt;1474-760X&lt;/_isbn&gt;&lt;_issue&gt;1&lt;/_issue&gt;&lt;_journal&gt;Genome Biology&lt;/_journal&gt;&lt;_modified&gt;63493255&lt;/_modified&gt;&lt;_tertiary_title&gt;Genome Biol&lt;/_tertiary_title&gt;&lt;_url&gt;https://genomebiology.biomedcentral.com/articles/10.1186/s13059-019-1891-0_x000d__x000a_http://link.springer.com/content/pdf/10.1186/s13059-019-1891-0.pdf&lt;/_url&gt;&lt;_volume&gt;20&lt;/_volume&gt;&lt;/Details&gt;&lt;Extra&gt;&lt;DBUID&gt;{6486014E-94A3-482F-8B8D-B1496E970E79}&lt;/DBUID&gt;&lt;/Extra&gt;&lt;/Item&gt;&lt;/References&gt;&lt;/Group&gt;&lt;/Citation&gt;_x000a_"/>
    <w:docVar w:name="NE.Ref{78BC2D8E-9613-4999-B875-2C7AAA5C43F8}" w:val=" ADDIN NE.Ref.{78BC2D8E-9613-4999-B875-2C7AAA5C43F8}&lt;Citation&gt;&lt;Group&gt;&lt;References&gt;&lt;Item&gt;&lt;ID&gt;8341&lt;/ID&gt;&lt;UID&gt;{155EC6C4-3BF2-49E3-B5CB-4BF83B75F5A1}&lt;/UID&gt;&lt;Title&gt;A Novel Sparse Compositional Technique Reveals Microbial Perturbations&lt;/Title&gt;&lt;Template&gt;Journal Article&lt;/Template&gt;&lt;Star&gt;0&lt;/Star&gt;&lt;Tag&gt;0&lt;/Tag&gt;&lt;Author&gt;Martino, C; Morton, J T; Marotz, C A; Thompson, L R; Tripathi, A; Knight, R; Zengler, K&lt;/Author&gt;&lt;Year&gt;2019&lt;/Year&gt;&lt;Details&gt;&lt;_accessed&gt;63286163&lt;/_accessed&gt;&lt;_accession_num&gt;30801021&lt;/_accession_num&gt;&lt;_author_adr&gt;Department of Pediatrics, University of California San Diego, La Jolla, California, USA.; Bioinformatics and Systems Biology Program, University of California San Diego, La Jolla, California, USA.; Department of Pediatrics, University of California San Diego, La Jolla, California, USA.; Department of Computer Science and Engineering, University of California San Diego, La Jolla, California, USA.; Department of Pediatrics, University of California San Diego, La Jolla, California, USA.; Department of Biological Sciences and Northern Gulf Institute, University of Southern Mississippi, Hattiesburg, Mississippi, USA.; Ocean Chemistry and Ecosystems Division, Atlantic Oceanographic and Meteorological Laboratory, National Oceanic and Atmospheric Administration, stationed at Southwest Fisheries Science Center, La Jolla, California, USA.; Department of Pediatrics, University of California San Diego, La Jolla, California, USA.; Department of Pediatrics, University of California San Diego, La Jolla, California, USA.; Department of Computer Science and Engineering, University of California San Diego, La Jolla, California, USA.; Center for Microbiome Innovation, University of California San Diego, La Jolla, California, USA.; Department of Pediatrics, University of California San Diego, La Jolla, California, USA.; Center for Microbiome Innovation, University of California San Diego, La Jolla, California, USA.; Department of Bioengineering, University of California San Diego, La Jolla, California, USA.&lt;/_author_adr&gt;&lt;_collection_scope&gt;SCIE&lt;/_collection_scope&gt;&lt;_created&gt;63286163&lt;/_created&gt;&lt;_date&gt;62588160&lt;/_date&gt;&lt;_date_display&gt;2019 Jan-Feb&lt;/_date_display&gt;&lt;_db_updated&gt;PubMed&lt;/_db_updated&gt;&lt;_doi&gt;10.1128/mSystems.00016-19&lt;/_doi&gt;&lt;_impact_factor&gt;   6.633&lt;/_impact_factor&gt;&lt;_isbn&gt;2379-5077 (Print); 2379-5077 (Linking)&lt;/_isbn&gt;&lt;_issue&gt;1&lt;/_issue&gt;&lt;_journal&gt;mSystems&lt;/_journal&gt;&lt;_keywords&gt;compositional; computational biology; matrix completion; metagenomics; microbiome&lt;/_keywords&gt;&lt;_language&gt;eng&lt;/_language&gt;&lt;_modified&gt;63527647&lt;/_modified&gt;&lt;_tertiary_title&gt;mSystems&lt;/_tertiary_title&gt;&lt;_type_work&gt;Journal Article&lt;/_type_work&gt;&lt;_url&gt;http://www.ncbi.nlm.nih.gov/entrez/query.fcgi?cmd=Retrieve&amp;amp;db=pubmed&amp;amp;dopt=Abstract&amp;amp;list_uids=30801021&amp;amp;query_hl=1&lt;/_url&gt;&lt;_volume&gt;4&lt;/_volume&gt;&lt;/Details&gt;&lt;Extra&gt;&lt;DBUID&gt;{6486014E-94A3-482F-8B8D-B1496E970E79}&lt;/DBUID&gt;&lt;/Extra&gt;&lt;/Item&gt;&lt;/References&gt;&lt;/Group&gt;&lt;/Citation&gt;_x000a_"/>
    <w:docVar w:name="NE.Ref{79A36536-B4F1-4961-A906-7B71B3B63728}" w:val=" ADDIN NE.Ref.{79A36536-B4F1-4961-A906-7B71B3B63728}&lt;Citation&gt;&lt;Group&gt;&lt;References&gt;&lt;Item&gt;&lt;ID&gt;8787&lt;/ID&gt;&lt;UID&gt;{2E73D0C9-910C-469C-8301-66092188B529}&lt;/UID&gt;&lt;Title&gt;The Glucoamylase Inhibitor Acarbose Has a Diet-Dependent and Reversible Effect on the Murine Gut Microbiome&lt;/Title&gt;&lt;Template&gt;Journal Article&lt;/Template&gt;&lt;Star&gt;0&lt;/Star&gt;&lt;Tag&gt;0&lt;/Tag&gt;&lt;Author&gt;Baxter, N T; Lesniak, N A; Sinani, H; Schloss, P D; Koropatkin, N M&lt;/Author&gt;&lt;Year&gt;2019&lt;/Year&gt;&lt;Details&gt;&lt;_accessed&gt;63587091&lt;/_accessed&gt;&lt;_accession_num&gt;30728281&lt;/_accession_num&gt;&lt;_author_adr&gt;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nkoropat@umich.edu.&lt;/_author_adr&gt;&lt;_collection_scope&gt;SCIE&lt;/_collection_scope&gt;&lt;_created&gt;63587091&lt;/_created&gt;&lt;_date&gt;62640000&lt;/_date&gt;&lt;_date_display&gt;2019 Feb 6&lt;/_date_display&gt;&lt;_db_updated&gt;PubMed&lt;/_db_updated&gt;&lt;_doi&gt;10.1128/mSphere.00528-18&lt;/_doi&gt;&lt;_impact_factor&gt;   4.282&lt;/_impact_factor&gt;&lt;_isbn&gt;2379-5042 (Electronic); 2379-5042 (Linking)&lt;/_isbn&gt;&lt;_issue&gt;1&lt;/_issue&gt;&lt;_journal&gt;mSphere&lt;/_journal&gt;&lt;_keywords&gt;*acarbose; *gut microbiota; *starch&lt;/_keywords&gt;&lt;_language&gt;eng&lt;/_language&gt;&lt;_modified&gt;63587091&lt;/_modified&gt;&lt;_ori_publication&gt;Copyright (c) 2019 Baxter et al.&lt;/_ori_publication&gt;&lt;_subject_headings&gt;Acarbose/*administration &amp;amp; dosage; Animals; Bacteria/*drug effects/genetics; Bacteroidaceae/drug effects; Butyrates/analysis; *Diet; Dietary Fiber/metabolism; Fatty Acids, Volatile/analysis; Feces/chemistry/microbiology; Gastrointestinal Microbiome/*drug effects; Glycoside Hydrolase Inhibitors/*administration &amp;amp; dosage; Male; Mice; Mice, Inbred C57BL; RNA, Ribosomal, 16S; Starch/metabolism&lt;/_subject_headings&gt;&lt;_tertiary_title&gt;mSphere&lt;/_tertiary_title&gt;&lt;_type_work&gt;Journal Article; Research Support, N.I.H., Extramural; Research Support, Non-U.S. Gov&amp;apos;t&lt;/_type_work&gt;&lt;_url&gt;http://www.ncbi.nlm.nih.gov/entrez/query.fcgi?cmd=Retrieve&amp;amp;db=pubmed&amp;amp;dopt=Abstract&amp;amp;list_uids=30728281&amp;amp;query_hl=1&lt;/_url&gt;&lt;_volume&gt;4&lt;/_volume&gt;&lt;/Details&gt;&lt;Extra&gt;&lt;DBUID&gt;{6486014E-94A3-482F-8B8D-B1496E970E79}&lt;/DBUID&gt;&lt;/Extra&gt;&lt;/Item&gt;&lt;/References&gt;&lt;/Group&gt;&lt;Group&gt;&lt;References&gt;&lt;Item&gt;&lt;ID&gt;7215&lt;/ID&gt;&lt;UID&gt;{D9DEB16F-B232-43BC-8EA9-118EC421AA60}&lt;/UID&gt;&lt;Title&gt;Dominant and diet-responsive groups of bacteria within the human colonic microbiota&lt;/Title&gt;&lt;Template&gt;Journal Article&lt;/Template&gt;&lt;Star&gt;0&lt;/Star&gt;&lt;Tag&gt;5&lt;/Tag&gt;&lt;Author&gt;Walker, A W; Ince, J; Duncan, S H; Webster, L M; Holtrop, G; Ze, X; Brown, D; Stares, M D; Scott, P; Bergerat, A; Louis, P; McIntosh, F; Johnstone, A M; Lobley, G E; Parkhill, J; Flint, H J&lt;/Author&gt;&lt;Year&gt;2011&lt;/Year&gt;&lt;Details&gt;&lt;_accessed&gt;63192608&lt;/_accessed&gt;&lt;_accession_num&gt;20686513&lt;/_accession_num&gt;&lt;_author_adr&gt;Pathogen Genomics, Wellcome Trust Sanger Institute, Cambridge, UK.&lt;/_author_adr&gt;&lt;_collection_scope&gt;SCI;SCIE&lt;/_collection_scope&gt;&lt;_created&gt;62793533&lt;/_created&gt;&lt;_date&gt;58425120&lt;/_date&gt;&lt;_date_display&gt;2011 Feb&lt;/_date_display&gt;&lt;_db_updated&gt;PubMed&lt;/_db_updated&gt;&lt;_doi&gt;10.1038/ismej.2010.118&lt;/_doi&gt;&lt;_impact_factor&gt;   9.180&lt;/_impact_factor&gt;&lt;_isbn&gt;1751-7370 (Electronic); 1751-7362 (Linking)&lt;/_isbn&gt;&lt;_issue&gt;2&lt;/_issue&gt;&lt;_journal&gt;ISME J&lt;/_journal&gt;&lt;_keywords&gt;Archaea/genetics/growth &amp;amp;amp; development/physiology; Bacteria/classification/genetics/*growth &amp;amp;amp; development/metabolism; *Biodiversity; Colon/*microbiology; Cross-Over Studies; *Diet; Diet, Reducing; Dietary Carbohydrates/metabolism; Dietary Proteins/metabolism; Feces/microbiology; Humans; Male; Metagenome/genetics/*physiology; RNA, Ribosomal, 16S/genetics; Starch/metabolism&lt;/_keywords&gt;&lt;_label&gt;RS-individual; response&lt;/_label&gt;&lt;_language&gt;eng&lt;/_language&gt;&lt;_modified&gt;63458694&lt;/_modified&gt;&lt;_pages&gt;220-30&lt;/_pages&gt;&lt;_tertiary_title&gt;The ISME journal&lt;/_tertiary_title&gt;&lt;_type_work&gt;Journal Article; Research Support, Non-U.S. Gov&amp;apos;t&lt;/_type_work&gt;&lt;_url&gt;http://www.ncbi.nlm.nih.gov/entrez/query.fcgi?cmd=Retrieve&amp;amp;db=pubmed&amp;amp;dopt=Abstract&amp;amp;list_uids=20686513&amp;amp;query_hl=1&lt;/_url&gt;&lt;_volume&gt;5&lt;/_volume&gt;&lt;/Details&gt;&lt;Extra&gt;&lt;DBUID&gt;{6486014E-94A3-482F-8B8D-B1496E970E79}&lt;/DBUID&gt;&lt;/Extra&gt;&lt;/Item&gt;&lt;/References&gt;&lt;/Group&gt;&lt;Group&gt;&lt;References&gt;&lt;Item&gt;&lt;ID&gt;2132&lt;/ID&gt;&lt;UID&gt;{4886FA35-C462-4BBA-9442-B917C3165B82}&lt;/UID&gt;&lt;Title&gt;Diet rapidly and reproducibly alters the human gut microbiome&lt;/Title&gt;&lt;Template&gt;Journal Article&lt;/Template&gt;&lt;Star&gt;0&lt;/Star&gt;&lt;Tag&gt;0&lt;/Tag&gt;&lt;Author&gt;David, L A; Maurice, C F; Carmody, R N; Gootenberg, D B; Button, J E; Wolfe, B E; Ling, A V; Devlin, A S; Varma, Y; Fischbach, M A; Biddinger, S B; Dutton, R J; Turnbaugh, P J&lt;/Author&gt;&lt;Year&gt;2014&lt;/Year&gt;&lt;Details&gt;&lt;_accessed&gt;62936109&lt;/_accessed&gt;&lt;_accession_num&gt;24336217&lt;/_accession_num&gt;&lt;_author_adr&gt;1] FAS Center for Systems Biology, Harvard University, Cambridge, Massachusetts 02138, USA [2] Society of Fellows, Harvard University, Cambridge, Massachusetts 02138, USA [3] Molecular Genetics &amp;amp; Microbiology and Institute for Genome Sciences &amp;amp; Policy, Duke University, Durham, North Carolina 2770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Division of Endocrinology, Children&amp;apos;s Hospital Boston, Harvard Medical School, Boston, Massachusetts 02115,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ivision of Endocrinology, Children&amp;apos;s Hospital Boston, Harvard Medical School, Boston, Massachusetts 02115, USA.; FAS Center for Systems Biology, Harvard University, Cambridge, Massachusetts 02138, USA.; FAS Center for Systems Biology, Harvard University, Cambridge, Massachusetts 02138, USA.&lt;/_author_adr&gt;&lt;_collection_scope&gt;SCI;SCIE;&lt;/_collection_scope&gt;&lt;_created&gt;60956445&lt;/_created&gt;&lt;_date&gt;59990400&lt;/_date&gt;&lt;_date_display&gt;2014 Jan 23&lt;/_date_display&gt;&lt;_db_updated&gt;PubMed&lt;/_db_updated&gt;&lt;_doi&gt;10.1038/nature12820&lt;/_doi&gt;&lt;_impact_factor&gt;  42.778&lt;/_impact_factor&gt;&lt;_isbn&gt;1476-4687 (Electronic); 0028-0836 (Linking)&lt;/_isbn&gt;&lt;_issue&gt;7484&lt;/_issue&gt;&lt;_journal&gt;Nature&lt;/_journal&gt;&lt;_keywords&gt;Adult; Bacteria/drug effects/*genetics/*isolation &amp;amp; purification; Bacteroides/drug effects/genetics/isolation &amp;amp; purification; Bile Acids and Salts/analysis/metabolism; Bilophila/drug effects/genetics/isolation &amp;amp; purification; Carnivory; *Diet/adverse effects; Diet, Vegetarian; Dietary Fats/adverse effects/pharmacology; Feces/chemistry/microbiology; Female; Fermentation/drug effects; Food Microbiology; Gastrointestinal Tract/drug effects/*microbiology/virology; Gene Expression Regulation, Bacterial/drug effects; Herbivory; Humans; Inflammatory Bowel Diseases/microbiology; Male; *Metagenome/drug effects/genetics; *Microbiota/drug effects/genetics; Time Factors; Young Adult&lt;/_keywords&gt;&lt;_language&gt;eng&lt;/_language&gt;&lt;_modified&gt;63439858&lt;/_modified&gt;&lt;_pages&gt;559-63&lt;/_pages&gt;&lt;_tertiary_title&gt;Nature&lt;/_tertiary_title&gt;&lt;_type_work&gt;Clinical Trial; Journal Article; Research Support, N.I.H., Extramural; Research Support, Non-U.S. Gov&amp;apos;t&lt;/_type_work&gt;&lt;_url&gt;http://www.ncbi.nlm.nih.gov/entrez/query.fcgi?cmd=Retrieve&amp;amp;db=pubmed&amp;amp;dopt=Abstract&amp;amp;list_uids=24336217&amp;amp;query_hl=1&lt;/_url&gt;&lt;_volume&gt;505&lt;/_volume&gt;&lt;/Details&gt;&lt;Extra&gt;&lt;DBUID&gt;{6486014E-94A3-482F-8B8D-B1496E970E79}&lt;/DBUID&gt;&lt;/Extra&gt;&lt;/Item&gt;&lt;/References&gt;&lt;/Group&gt;&lt;Group&gt;&lt;References&gt;&lt;Item&gt;&lt;ID&gt;8788&lt;/ID&gt;&lt;UID&gt;{1706FDFB-C7DB-42A6-8D57-759E5038802D}&lt;/UID&gt;&lt;Title&gt;Effects of a diet based on inulin-rich vegetables on gut health and nutritional behavior in healthy humans&lt;/Title&gt;&lt;Template&gt;Journal Article&lt;/Template&gt;&lt;Star&gt;0&lt;/Star&gt;&lt;Tag&gt;0&lt;/Tag&gt;&lt;Author&gt;Hiel, S; Bindels, L B; Pachikian, B D; Kalala, G; Broers, V; Zamariola, G; Chang, BPI; Kambashi, B; Rodriguez, J; Cani, P D; Neyrinck, A M; Thissen, J P; Luminet, O; Bindelle, J; Delzenne, N M&lt;/Author&gt;&lt;Year&gt;2019&lt;/Year&gt;&lt;Details&gt;&lt;_accessed&gt;63587112&lt;/_accessed&gt;&lt;_accession_num&gt;31108510&lt;/_accession_num&gt;&lt;_author_adr&gt;Metabolism and Nutrition Research Group, Louvain Drug Research Institute, Universite catholique de Louvain, Brussels, Belgium.; Metabolism and Nutrition Research Group, Louvain Drug Research Institute, Universite catholique de Louvain, Brussels, Belgium.; Metabolism and Nutrition Research Group, Louvain Drug Research Institute, Universite catholique de Louvain, Brussels, Belgium.; Gembloux Agro-Bio Tech, Universite de Liege, Gembloux, Belgium.; Research Institute for Psychological Sciences, Universite catholique de Louvain,  Louvain-La-Neuve, Belgium.; Research Institute for Psychological Sciences, Universite catholique de Louvain,  Louvain-La-Neuve, Belgium.; Faculty of Psychological Science, and Education, Universite libre de Bruxelles, Belgium.; Gembloux Agro-Bio Tech, Universite de Liege, Gembloux, Belgium.; Metabolism and Nutrition Research Group, Louvain Drug Research Institute, Universite catholique de Louvain, Brussels, Belgium.; Metabolism and Nutrition Research Group, Louvain Drug Research Institute, Universite catholique de Louvain, Brussels, Belgium.; WELBIO-Walloon Excellence in Life Sciences and BIOtechnology, Universite catholique de Louvain, Brussels, Belgium.; Metabolism and Nutrition Research Group, Louvain Drug Research Institute, Universite catholique de Louvain, Brussels, Belgium.; Endocrinology, Diabetology, and Nutrition Department, Institut de Recherche Experimentale et Clinique IREC, Universite catholique de Louvain, Brussels, Belgium.; Research Institute for Psychological Sciences, Universite catholique de Louvain,  Louvain-La-Neuve, Belgium.; Gembloux Agro-Bio Tech, Universite de Liege, Gembloux, Belgium.; Metabolism and Nutrition Research Group, Louvain Drug Research Institute, Universite catholique de Louvain, Brussels, Belgium.&lt;/_author_adr&gt;&lt;_collection_scope&gt;SCI;SCIE&lt;/_collection_scope&gt;&lt;_created&gt;63587111&lt;/_created&gt;&lt;_date&gt;62805600&lt;/_date&gt;&lt;_date_display&gt;2019 Jun 1&lt;/_date_display&gt;&lt;_db_updated&gt;PubMed&lt;/_db_updated&gt;&lt;_doi&gt;10.1093/ajcn/nqz001&lt;/_doi&gt;&lt;_impact_factor&gt;   6.766&lt;/_impact_factor&gt;&lt;_isbn&gt;1938-3207 (Electronic); 0002-9165 (Linking)&lt;/_isbn&gt;&lt;_issue&gt;6&lt;/_issue&gt;&lt;_journal&gt;Am J Clin Nutr&lt;/_journal&gt;&lt;_keywords&gt;*gut health; *gut microbiota; *healthy humans; *inulin-rich vegetables; *microbial fermentation; *nutrition; *nutritional behavior&lt;/_keywords&gt;&lt;_language&gt;eng&lt;/_language&gt;&lt;_modified&gt;63587112&lt;/_modified&gt;&lt;_ori_publication&gt;Copyright (c) American Society for Nutrition 2019.&lt;/_ori_publication&gt;&lt;_pages&gt;1683-1695&lt;/_pages&gt;&lt;_subject_headings&gt;Adolescent; Adult; Aged; Bacteria/classification/genetics/isolation &amp;amp; purification; Diet; Dietary Fiber/analysis/metabolism; Feces/microbiology; *Feeding Behavior; Female; *Gastrointestinal Microbiome; Healthy Volunteers; Humans; Inulin/analysis/*metabolism; Male; Middle Aged; Prebiotics/analysis; Vegetables/chemistry/*metabolism; Young Adult&lt;/_subject_headings&gt;&lt;_tertiary_title&gt;The American journal of clinical nutrition&lt;/_tertiary_title&gt;&lt;_type_work&gt;Clinical Trial; Journal Article; Research Support, Non-U.S. Gov&amp;apos;t&lt;/_type_work&gt;&lt;_url&gt;http://www.ncbi.nlm.nih.gov/entrez/query.fcgi?cmd=Retrieve&amp;amp;db=pubmed&amp;amp;dopt=Abstract&amp;amp;list_uids=31108510&amp;amp;query_hl=1&lt;/_url&gt;&lt;_volume&gt;109&lt;/_volume&gt;&lt;/Details&gt;&lt;Extra&gt;&lt;DBUID&gt;{6486014E-94A3-482F-8B8D-B1496E970E79}&lt;/DBUID&gt;&lt;/Extra&gt;&lt;/Item&gt;&lt;/References&gt;&lt;/Group&gt;&lt;/Citation&gt;_x000a_"/>
    <w:docVar w:name="NE.Ref{79B96887-E8A7-47E6-B8E6-408DFF8A7E4C}" w:val=" ADDIN NE.Ref.{79B96887-E8A7-47E6-B8E6-408DFF8A7E4C}&lt;Citation&gt;&lt;Group&gt;&lt;References&gt;&lt;Item&gt;&lt;ID&gt;8081&lt;/ID&gt;&lt;UID&gt;{9B2265C2-7777-4035-9FDA-19CC151464DC}&lt;/UID&gt;&lt;Title&gt;Inulin-type fructans improve active ulcerative colitis associated with microbiota changes and increased short-chain fatty acids levels&lt;/Title&gt;&lt;Template&gt;Journal Article&lt;/Template&gt;&lt;Star&gt;1&lt;/Star&gt;&lt;Tag&gt;5&lt;/Tag&gt;&lt;Author&gt;Valcheva, Rosica; Koleva, Petya; Martínez, Inés; Walter, Jens; Gänzle, Michael G; Dieleman, Levinus A&lt;/Author&gt;&lt;Year&gt;2019&lt;/Year&gt;&lt;Details&gt;&lt;_accessed&gt;63236777&lt;/_accessed&gt;&lt;_created&gt;63179747&lt;/_created&gt;&lt;_date&gt;62588160&lt;/_date&gt;&lt;_date_display&gt;2019&lt;/_date_display&gt;&lt;_db_updated&gt;PKU Search&lt;/_db_updated&gt;&lt;_doi&gt;10.1080/19490976.2018.1526583&lt;/_doi&gt;&lt;_impact_factor&gt;   7.740&lt;/_impact_factor&gt;&lt;_isbn&gt;1949-0976_x000d__x000a_&lt;/_isbn&gt;&lt;_issue&gt;3&lt;/_issue&gt;&lt;_journal&gt;Gut Microbes&lt;/_journal&gt;&lt;_keywords&gt;inulin_x000d__x000a_; intestinal microbiota_x000d__x000a_; fructans_x000d__x000a_; butyrate_x000d__x000a_; pyrosequencing_x000d__x000a_; FOS_x000d__x000a_; Ulcerative colitis_x000d__x000a_&lt;/_keywords&gt;&lt;_label&gt;inulin-individual_response; inulin&lt;/_label&gt;&lt;_modified&gt;63458692&lt;/_modified&gt;&lt;_number&gt;1&lt;/_number&gt;&lt;_ori_publication&gt;Taylor &amp;amp; Francis_x000d__x000a_&lt;/_ori_publication&gt;&lt;_pages&gt;334-357&lt;/_pages&gt;&lt;_place_published&gt;United States_x000d__x000a_&lt;/_place_published&gt;&lt;_url&gt;http://pku.summon.serialssolutions.com/2.0.0/link/0/eLvHCXMwpV1bS8MwFA46EHzxfpk38gc62y5rkkeRDRUFHyaCLyVpEyzOOmz3sD_g7_acpBM30IE-ts0ph5wk58KX7xDSjTthsHAmILNULkBrcLhZpFVstJaJlYjCyH0nhac7cXsfD_q9m-ZSfwOyxIzaetoId3LjVle6muHjziELlyE4VYRpCWznAz4V2T9hKyOX_nDw-FVzCRnjvrkaCgUoNbvU89OP5tzVHJnpQhzq_NFg8_-qb5GNJhalF37xbJMVU-6QNd-dcrpLPq5LhKkHWKWlFmlmwa3RwlUhDFXuoKSTUWY8eTjNHJSuoqqxuMkpVnnpa-HJnmpF_TVjGFLmtCgxYK1gVPUMOUAA34qSWlXXU_h5kVd0hICmao88DPrDy6ugadvg-AyTgFsGOVSWhHEWqSzPhYoy8I-OBReMbWLGu1xagZFaLJWQKpMa0hx4a7s5ZMz7pFW-leaQUMuE1tyGTDHJuDQiVlZqHlslpVa9qE06M-ukY8_OkUYN6elsclOc3LSZ3DYR322Y1q4sYn0Pk2Wi8hfR7hLZA79WvrSEyEH2OE-O_q7QMVmHR-nQl-yEtOr3iTklq-OXyZlb9p9eYgGM&lt;/_url&gt;&lt;_volume&gt;10&lt;/_volume&gt;&lt;/Details&gt;&lt;Extra&gt;&lt;DBUID&gt;{6486014E-94A3-482F-8B8D-B1496E970E79}&lt;/DBUID&gt;&lt;/Extra&gt;&lt;/Item&gt;&lt;/References&gt;&lt;/Group&gt;&lt;/Citation&gt;_x000a_"/>
    <w:docVar w:name="NE.Ref{7F9F6AEC-820F-425F-AFC4-FF1044FDB798}" w:val=" ADDIN NE.Ref.{7F9F6AEC-820F-425F-AFC4-FF1044FDB798}&lt;Citation&gt;&lt;Group&gt;&lt;References&gt;&lt;Item&gt;&lt;ID&gt;8784&lt;/ID&gt;&lt;UID&gt;{DD5EFA32-ABA6-4CB1-9753-CA7FD3960B3C}&lt;/UID&gt;&lt;Title&gt;Cross-Feeding between Bifidobacterium longum BB536 and Acetate-Converting, Butyrate-Producing Colon Bacteria during Growth on Oligofructose&lt;/Title&gt;&lt;Template&gt;Journal Article&lt;/Template&gt;&lt;Star&gt;0&lt;/Star&gt;&lt;Tag&gt;0&lt;/Tag&gt;&lt;Author&gt;Falony, Gwen; Vlachou, Angeliki; Verbrugghe, Kristof; Vuyst, Luc De&lt;/Author&gt;&lt;Year&gt;2006&lt;/Year&gt;&lt;Details&gt;&lt;_accessed&gt;63586843&lt;/_accessed&gt;&lt;_collection_scope&gt;SCI;SCIE;EI&lt;/_collection_scope&gt;&lt;_created&gt;63586843&lt;/_created&gt;&lt;_db_updated&gt;CrossRef&lt;/_db_updated&gt;&lt;_doi&gt;10.1128/AEM.01296-06&lt;/_doi&gt;&lt;_impact_factor&gt;   4.016&lt;/_impact_factor&gt;&lt;_isbn&gt;0099-2240&lt;/_isbn&gt;&lt;_issue&gt;12&lt;/_issue&gt;&lt;_journal&gt;Applied and Environmental Microbiology&lt;/_journal&gt;&lt;_modified&gt;63586843&lt;/_modified&gt;&lt;_pages&gt;7835-7841&lt;/_pages&gt;&lt;_tertiary_title&gt;AEM&lt;/_tertiary_title&gt;&lt;_url&gt;https://AEM.asm.org/content/72/12/7835_x000d__x000a_https://syndication.highwire.org/content/doi/10.1128/AEM.01296-06&lt;/_url&gt;&lt;_volume&gt;72&lt;/_volume&gt;&lt;/Details&gt;&lt;Extra&gt;&lt;DBUID&gt;{6486014E-94A3-482F-8B8D-B1496E970E79}&lt;/DBUID&gt;&lt;/Extra&gt;&lt;/Item&gt;&lt;/References&gt;&lt;/Group&gt;&lt;/Citation&gt;_x000a_"/>
    <w:docVar w:name="NE.Ref{852D17DE-E58E-4AE2-9098-7F5BF302E709}" w:val=" ADDIN NE.Ref.{852D17DE-E58E-4AE2-9098-7F5BF302E709}&lt;Citation&gt;&lt;Group&gt;&lt;References&gt;&lt;Item&gt;&lt;ID&gt;8587&lt;/ID&gt;&lt;UID&gt;{9818C89B-4F4D-4C81-B4BE-20F50CF6E0D8}&lt;/UID&gt;&lt;Title&gt;Large-scale metabolic interaction network of the mouse and human gut microbiota&lt;/Title&gt;&lt;Template&gt;Journal Article&lt;/Template&gt;&lt;Star&gt;0&lt;/Star&gt;&lt;Tag&gt;0&lt;/Tag&gt;&lt;Author&gt;Lim, Roktaek; Cabatbat, Josephine Jill T; Martin, Thomas L P; Kim, Haneul; Kim, Seunghyeon; Sung, Jaeyun; Ghim, Cheol-Min; Kim, Pan-Jun&lt;/Author&gt;&lt;Year&gt;2020&lt;/Year&gt;&lt;Details&gt;&lt;_accessed&gt;63393990&lt;/_accessed&gt;&lt;_collection_scope&gt;SCIE&lt;/_collection_scope&gt;&lt;_created&gt;63393990&lt;/_created&gt;&lt;_db_updated&gt;CrossRef&lt;/_db_updated&gt;&lt;_doi&gt;10.1038/s41597-020-0516-5&lt;/_doi&gt;&lt;_impact_factor&gt;   5.541&lt;/_impact_factor&gt;&lt;_isbn&gt;2052-4463&lt;/_isbn&gt;&lt;_issue&gt;1&lt;/_issue&gt;&lt;_journal&gt;Scientific Data&lt;/_journal&gt;&lt;_modified&gt;63403818&lt;/_modified&gt;&lt;_tertiary_title&gt;Sci Data&lt;/_tertiary_title&gt;&lt;_url&gt;http://www.nature.com/articles/s41597-020-0516-5_x000d__x000a_http://www.nature.com/articles/s41597-020-0516-5.pdf&lt;/_url&gt;&lt;_volume&gt;7&lt;/_volume&gt;&lt;/Details&gt;&lt;Extra&gt;&lt;DBUID&gt;{6486014E-94A3-482F-8B8D-B1496E970E79}&lt;/DBUID&gt;&lt;/Extra&gt;&lt;/Item&gt;&lt;/References&gt;&lt;/Group&gt;&lt;/Citation&gt;_x000a_"/>
    <w:docVar w:name="NE.Ref{87D247A9-0031-4E47-AB6B-236FBB1E8C76}" w:val=" ADDIN NE.Ref.{87D247A9-0031-4E47-AB6B-236FBB1E8C76}&lt;Citation&gt;&lt;Group&gt;&lt;References&gt;&lt;Item&gt;&lt;ID&gt;8330&lt;/ID&gt;&lt;UID&gt;{04899283-3166-4520-BF7D-F1B8F69EB5E6}&lt;/UID&gt;&lt;Title&gt;q2-longitudinal: Longitudinal and Paired-Sample Analyses of Microbiome Data&lt;/Title&gt;&lt;Template&gt;Journal Article&lt;/Template&gt;&lt;Star&gt;0&lt;/Star&gt;&lt;Tag&gt;0&lt;/Tag&gt;&lt;Author&gt;Bokulich, Nicholas A; Dillon, Matthew R; Zhang, Yilong; Rideout, Jai Ram; Bolyen, Evan; Li, Huilin; Albert, Paul S; Caporaso, J Gregory&lt;/Author&gt;&lt;Year&gt;2018&lt;/Year&gt;&lt;Details&gt;&lt;_accessed&gt;63282046&lt;/_accessed&gt;&lt;_collection_scope&gt;SCIE&lt;/_collection_scope&gt;&lt;_created&gt;63282046&lt;/_created&gt;&lt;_date&gt;62062560&lt;/_date&gt;&lt;_date_display&gt;2018&lt;/_date_display&gt;&lt;_db_updated&gt;PKU Search&lt;/_db_updated&gt;&lt;_doi&gt;10.1128/mSystems.00219-18&lt;/_doi&gt;&lt;_impact_factor&gt;   6.633&lt;/_impact_factor&gt;&lt;_isbn&gt;2379-5077&lt;/_isbn&gt;&lt;_issue&gt;6&lt;/_issue&gt;&lt;_journal&gt;mSystems&lt;/_journal&gt;&lt;_keywords&gt;longitudinal analysis; microbiome; bioinformatics; linear mixed effects&lt;/_keywords&gt;&lt;_modified&gt;63407342&lt;/_modified&gt;&lt;_number&gt;1&lt;/_number&gt;&lt;_ori_publication&gt;American Society for Microbiology&lt;/_ori_publication&gt;&lt;_pages&gt;e00219-18&lt;/_pages&gt;&lt;_place_published&gt;United States&lt;/_place_published&gt;&lt;_url&gt;http://pku.summon.serialssolutions.com/2.0.0/link/0/eLvHCXMwrV1JS8QwGA06IHgRd8eNnIU6zdYm3tzKoDMwOHrxUpImAdFZ1JmD_94snaHMxYuXQEpJy_vK970sfQ8Agi_TZCUniMoFmhlFjdYM0xxTrausYpwgldGwxPva570BLu7ZQ8P5yx8Ri2rBEccOoowbr9nGmaWIG5UTbJRMrXuCP9ERkjERjblVWGzJSO4KW72r6VJyZ1QLgvsFFSQS7_nRqEtBvn-FaIaCU2yDrZopwuv4SjtgzYx3wUb0jvzZA4-fOPmYeLehufbOVlew1-hBOdZwIF0-08lQegVgGOVHzDecWNh_i_pLIwPv5Ezug5fi_vm2m9TOCAlyCYElslIGV1nGrKsmUtPUpjw3xCu54EwhawxhAlWVJyAko4bZnEpuBXfVX7s-OQCt8WRsjgDMheNg2vEs7WVkNOYWKyuIrLRKlZWkDS4WuJTTKIBRhokD5uUCxDKAWCLeBjceueWNXrs6XHAhLOsQln-FsA0OI-7LYYi32xOUHv_H8Cdg05EeHv8nPAWt2dfcnIH16fv8PHw0rn3qFr4dFr8n_Mo_&lt;/_url&gt;&lt;_volume&gt;3&lt;/_volume&gt;&lt;/Details&gt;&lt;Extra&gt;&lt;DBUID&gt;{6486014E-94A3-482F-8B8D-B1496E970E79}&lt;/DBUID&gt;&lt;/Extra&gt;&lt;/Item&gt;&lt;/References&gt;&lt;/Group&gt;&lt;/Citation&gt;_x000a_"/>
    <w:docVar w:name="NE.Ref{909AA867-82AC-4FBB-8B2B-82AF1AD720AB}" w:val=" ADDIN NE.Ref.{909AA867-82AC-4FBB-8B2B-82AF1AD720AB}&lt;Citation&gt;&lt;Group&gt;&lt;References&gt;&lt;Item&gt;&lt;ID&gt;7971&lt;/ID&gt;&lt;UID&gt;{3E52A4A9-815E-422D-A9C1-2BBDE2D6FF0F}&lt;/UID&gt;&lt;Title&gt;Manipulating the Human Microbiome to Manage Disease&lt;/Title&gt;&lt;Template&gt;Journal Article&lt;/Template&gt;&lt;Star&gt;0&lt;/Star&gt;&lt;Tag&gt;0&lt;/Tag&gt;&lt;Author&gt;Harkins, Catriona P; Kong, Heidi H; Segre, Julia A&lt;/Author&gt;&lt;Year&gt;2019&lt;/Year&gt;&lt;Details&gt;&lt;_accessed&gt;63227375&lt;/_accessed&gt;&lt;_created&gt;63166335&lt;/_created&gt;&lt;_date_display&gt;2019;2020;&lt;/_date_display&gt;&lt;_db_updated&gt;PKU Search&lt;/_db_updated&gt;&lt;_doi&gt;10.1001/jama.2019.19602&lt;/_doi&gt;&lt;_impact_factor&gt;  45.540&lt;/_impact_factor&gt;&lt;_isbn&gt;0098-7484_x000d__x000a_&lt;/_isbn&gt;&lt;_issue&gt;4&lt;/_issue&gt;&lt;_journal&gt;JAMA&lt;/_journal&gt;&lt;_modified&gt;63408063&lt;/_modified&gt;&lt;_number&gt;1&lt;/_number&gt;&lt;_pages&gt;303&lt;/_pages&gt;&lt;_place_published&gt;United States_x000d__x000a_&lt;/_place_published&gt;&lt;_url&gt;http://pku.summon.serialssolutions.com/2.0.0/link/0/eLvHCXMwtV3PS8MwFA5uB_Ei_nb-okcvHW2TrO3Bg8jGUAvKtnNJ00SGrBtz-_99adKmmwjz4KWUUB5bvseXl5f3viCEg67nbnFCjLnSlZFxTMKMQlTKfemR3JMhpzGTZbd0Er2-BYM-fbb6CnbsX4GHMYBeNdL-AfzaKAzAO7gAPMEJ4LmTGySsmOorukxblM7aJ1MtwDQrb87QNTBKibM-rKni1QYnD5nKq3-ZvsGlyiHa7rAXU9qrdLOmtuNhJD50klv1YTOTODVJhkDVqlVN24Y4rewoLBuWK5UAYJNMse4eNl5DGtSISy2Dn5TduCoAgpG4C5TgBXZ1qk7ktxatupRQyy7DJgYMpMpAqg0o5fRZPuWrB1G4k1ELtYDN1KH9e9SQF9vUVK2kn6wqVfV7NqKWjf1HGYeMj9Ch2UA4jxrqY7QnihO0n5gSiVOEm4g7gLhTIu5YxJ3V3NGIOwbxMzQZ9MdPQ9fcjOH65axHSkYvEx7JsMwxZj2WS8lkwHEeBDlnxM8pZYQRnMOn3KNRmCllyF5GJSOS4HPULuaFuESOjyMIcoHFuZAkzjgTENP2QulhLmjEZAfdV_88XWgBlPSXOe-gCz0z9YewYMB2No6udjdyjQ6sA96g9mq5Freotfhc35XgfQP2QlId&lt;/_url&gt;&lt;_volume&gt;323&lt;/_volume&gt;&lt;/Details&gt;&lt;Extra&gt;&lt;DBUID&gt;{6486014E-94A3-482F-8B8D-B1496E970E79}&lt;/DBUID&gt;&lt;/Extra&gt;&lt;/Item&gt;&lt;/References&gt;&lt;/Group&gt;&lt;/Citation&gt;_x000a_"/>
    <w:docVar w:name="NE.Ref{925BC680-4974-4978-B662-AABC5F745BBD}" w:val=" ADDIN NE.Ref.{925BC680-4974-4978-B662-AABC5F745BBD}&lt;Citation&gt;&lt;Group&gt;&lt;References&gt;&lt;Item&gt;&lt;ID&gt;8834&lt;/ID&gt;&lt;UID&gt;{7B87C2A1-40B7-49CC-A3AF-D897DB5091AE}&lt;/UID&gt;&lt;Title&gt;Gut Microbiota Resilience: Definition, Link to Health and Strategies for Intervention&lt;/Title&gt;&lt;Template&gt;Journal Article&lt;/Template&gt;&lt;Star&gt;0&lt;/Star&gt;&lt;Tag&gt;0&lt;/Tag&gt;&lt;Author&gt;Dogra, Shaillay Kumar; Doré, Joel; Damak, Sami&lt;/Author&gt;&lt;Year&gt;2020&lt;/Year&gt;&lt;Details&gt;&lt;_accessed&gt;63608559&lt;/_accessed&gt;&lt;_collection_scope&gt;SCIE&lt;/_collection_scope&gt;&lt;_created&gt;63608559&lt;/_created&gt;&lt;_date&gt;63485280&lt;/_date&gt;&lt;_db_updated&gt;CrossRef&lt;/_db_updated&gt;&lt;_doi&gt;10.3389/fmicb.2020.572921&lt;/_doi&gt;&lt;_impact_factor&gt;   4.235&lt;/_impact_factor&gt;&lt;_isbn&gt;1664-302X&lt;/_isbn&gt;&lt;_journal&gt;Frontiers in Microbiology&lt;/_journal&gt;&lt;_modified&gt;63608559&lt;/_modified&gt;&lt;_tertiary_title&gt;Front. Microbiol.&lt;/_tertiary_title&gt;&lt;_url&gt;https://www.frontiersin.org/article/10.3389/fmicb.2020.572921/full_x000d__x000a_https://www.frontiersin.org/article/10.3389/fmicb.2020.572921/full&lt;/_url&gt;&lt;_volume&gt;11&lt;/_volume&gt;&lt;/Details&gt;&lt;Extra&gt;&lt;DBUID&gt;{6486014E-94A3-482F-8B8D-B1496E970E79}&lt;/DBUID&gt;&lt;/Extra&gt;&lt;/Item&gt;&lt;/References&gt;&lt;/Group&gt;&lt;/Citation&gt;_x000a_"/>
    <w:docVar w:name="NE.Ref{92CAD159-2022-4440-B7FA-913075C3285B}" w:val=" ADDIN NE.Ref.{92CAD159-2022-4440-B7FA-913075C3285B}&lt;Citation&gt;&lt;Group&gt;&lt;References&gt;&lt;Item&gt;&lt;ID&gt;7581&lt;/ID&gt;&lt;UID&gt;{D763EBF6-F592-4284-B96A-3D86150309C9}&lt;/UID&gt;&lt;Title&gt;A sensitive GC/MS detection method for analyzing microbial metabolites short chain fatty acids in fecal and serum samples&lt;/Title&gt;&lt;Template&gt;Journal Article&lt;/Template&gt;&lt;Star&gt;0&lt;/Star&gt;&lt;Tag&gt;5&lt;/Tag&gt;&lt;Author&gt;Zhang, Shuming; Wang, Hongbin; Zhu, Mei-Jun&lt;/Author&gt;&lt;Year&gt;2019&lt;/Year&gt;&lt;Details&gt;&lt;_accessed&gt;62841375&lt;/_accessed&gt;&lt;_collection_scope&gt;SCI;SCIE;EI&lt;/_collection_scope&gt;&lt;_created&gt;62841375&lt;/_created&gt;&lt;_db_updated&gt;CrossRef&lt;/_db_updated&gt;&lt;_doi&gt;10.1016/j.talanta.2018.12.049&lt;/_doi&gt;&lt;_impact_factor&gt;   5.339&lt;/_impact_factor&gt;&lt;_isbn&gt;00399140&lt;/_isbn&gt;&lt;_journal&gt;Talanta&lt;/_journal&gt;&lt;_modified&gt;63536304&lt;/_modified&gt;&lt;_pages&gt;249-254&lt;/_pages&gt;&lt;_tertiary_title&gt;Talanta&lt;/_tertiary_title&gt;&lt;_url&gt;https://linkinghub.elsevier.com/retrieve/pii/S003991401831316X_x000d__x000a_https://dul.usage.elsevier.com/doi/&lt;/_url&gt;&lt;_volume&gt;196&lt;/_volume&gt;&lt;/Details&gt;&lt;Extra&gt;&lt;DBUID&gt;{6486014E-94A3-482F-8B8D-B1496E970E79}&lt;/DBUID&gt;&lt;/Extra&gt;&lt;/Item&gt;&lt;/References&gt;&lt;/Group&gt;&lt;/Citation&gt;_x000a_"/>
    <w:docVar w:name="NE.Ref{9D8A64FB-C207-48A1-8309-61EB8EF3F728}" w:val=" ADDIN NE.Ref.{9D8A64FB-C207-48A1-8309-61EB8EF3F728}&lt;Citation&gt;&lt;Group&gt;&lt;References&gt;&lt;Item&gt;&lt;ID&gt;6382&lt;/ID&gt;&lt;UID&gt;{D0A73243-4834-4B47-9974-D91B98DB2637}&lt;/UID&gt;&lt;Title&gt;The gut microbiota at the intersection of diet and human health&lt;/Title&gt;&lt;Template&gt;Journal Article&lt;/Template&gt;&lt;Star&gt;1&lt;/Star&gt;&lt;Tag&gt;5&lt;/Tag&gt;&lt;Author&gt;Gentile, Christopher L; Weir, Tiffany L&lt;/Author&gt;&lt;Year&gt;2018&lt;/Year&gt;&lt;Details&gt;&lt;_accessed&gt;63186462&lt;/_accessed&gt;&lt;_collection_scope&gt;SCI;SCIE;&lt;/_collection_scope&gt;&lt;_created&gt;62545967&lt;/_created&gt;&lt;_date&gt;62062560&lt;/_date&gt;&lt;_date_display&gt;2018&lt;/_date_display&gt;&lt;_db_updated&gt;PKU Search&lt;/_db_updated&gt;&lt;_doi&gt;10.1126/science.aau5812&lt;/_doi&gt;&lt;_impact_factor&gt;  41.845&lt;/_impact_factor&gt;&lt;_isbn&gt;0036-8075_x000d__x000a_&lt;/_isbn&gt;&lt;_issue&gt;6416_x000d__x000a_&lt;/_issue&gt;&lt;_journal&gt;Science&lt;/_journal&gt;&lt;_keywords&gt;Animal models_x000d__x000a_; Intestines_x000d__x000a_; Nutrition_x000d__x000a_; Health_x000d__x000a_; Diabetes mellitus_x000d__x000a_; Biological activity_x000d__x000a_; Microbiota_x000d__x000a_; Microorganisms_x000d__x000a_; Diet_x000d__x000a_; Nutrients_x000d__x000a_; Diabetes_x000d__x000a_; Cardiovascular diseases_x000d__x000a_; Heart diseases_x000d__x000a_; Metabolic disorders_x000d__x000a_&lt;/_keywords&gt;&lt;_modified&gt;63476019&lt;/_modified&gt;&lt;_number&gt;1&lt;/_number&gt;&lt;_ori_publication&gt;The American Association for the Advancement of Science_x000d__x000a_&lt;/_ori_publication&gt;&lt;_pages&gt;776_x000d__x000a_-780_x000d__x000a_&lt;/_pages&gt;&lt;_place_published&gt;Washington_x000d__x000a_&lt;/_place_published&gt;&lt;_url&gt;http://pku.summon.serialssolutions.com/2.0.0/link/0/eLvHCXMwlV1NSwMxEB20IHhRWxWrVXKshy27ySabnESli_gBHnrysuRrpYjb0u4e_Pdmd1O0RUF_QEKYJDNvmJn3AAgehcGGT8iNCLGNFNOJ0pjkgudU0yRUwpDYNtWDlyf--IzTMb3_4o7eKOh_m3YZSVlR3sgLu4hZ9_LdPKS_su16Tp8f1q-Ho3Vv3ISYdP8fpzmAPY8j0XV78V3YskUPdlplyY8edP2fXaKhJ5a-PIQr9ybQa1Wi92lLv1RKJEvkICCqWSMWy6Ytq0CzHJmpLZEsDGo0_FA7LXkEk3Q8ub0LvIBCoEWCAxs6dKGxiRJFjKA2jmryMOPyYRsTZnhsQl4rV5GIch1aFkVa4bq-KzTlgktyDJ1iVtgTQJhRBz1iIxOmYsUTaWKc1I2pWCviQFEfhiszZvOWJiNr0gvMMm-jzNuoD4OVmTP_X5YZdqmycFGU4dO_73QGuw6-8HoyMGID6JSLyp7D9vytumiewyf9C7Tj&lt;/_url&gt;&lt;_volume&gt;362&lt;/_volume&gt;&lt;/Details&gt;&lt;Extra&gt;&lt;DBUID&gt;{6486014E-94A3-482F-8B8D-B1496E970E79}&lt;/DBUID&gt;&lt;/Extra&gt;&lt;/Item&gt;&lt;/References&gt;&lt;/Group&gt;&lt;/Citation&gt;_x000a_"/>
    <w:docVar w:name="NE.Ref{A669DA55-006E-4AA5-9DFA-F44F27767123}" w:val=" ADDIN NE.Ref.{A669DA55-006E-4AA5-9DFA-F44F27767123}&lt;Citation&gt;&lt;Group&gt;&lt;References&gt;&lt;Item&gt;&lt;ID&gt;5026&lt;/ID&gt;&lt;UID&gt;{6BC55495-9BF6-4526-90F1-01B0D004A888}&lt;/UID&gt;&lt;Title&gt;Mouse models for human intestinal microbiota research: a critical evaluation&lt;/Title&gt;&lt;Template&gt;Journal Article&lt;/Template&gt;&lt;Star&gt;0&lt;/Star&gt;&lt;Tag&gt;0&lt;/Tag&gt;&lt;Author&gt;Hugenholtz, Floor; de Vos, Willem M&lt;/Author&gt;&lt;Year&gt;2017&lt;/Year&gt;&lt;Details&gt;&lt;_accessed&gt;62056574&lt;/_accessed&gt;&lt;_collection_scope&gt;SCI;SCIE;&lt;/_collection_scope&gt;&lt;_created&gt;62056571&lt;/_created&gt;&lt;_date&gt;61986240&lt;/_date&gt;&lt;_db_updated&gt;CrossRef&lt;/_db_updated&gt;&lt;_doi&gt;10.1007/s00018-017-2693-8&lt;/_doi&gt;&lt;_impact_factor&gt;   6.496&lt;/_impact_factor&gt;&lt;_isbn&gt;1420-682X&lt;/_isbn&gt;&lt;_journal&gt;Cellular and Molecular Life Sciences&lt;/_journal&gt;&lt;_modified&gt;63405610&lt;/_modified&gt;&lt;_tertiary_title&gt;Cell. Mol. Life Sci.&lt;/_tertiary_title&gt;&lt;_url&gt;http://link.springer.com/10.1007/s00018-017-2693-8_x000d__x000a_http://link.springer.com/content/pdf/10.1007/s00018-017-2693-8.pdf&lt;/_url&gt;&lt;/Details&gt;&lt;Extra&gt;&lt;DBUID&gt;{6486014E-94A3-482F-8B8D-B1496E970E79}&lt;/DBUID&gt;&lt;/Extra&gt;&lt;/Item&gt;&lt;/References&gt;&lt;/Group&gt;&lt;/Citation&gt;_x000a_"/>
    <w:docVar w:name="NE.Ref{A92E420E-636F-46ED-9C1A-D60F993B2771}" w:val=" ADDIN NE.Ref.{A92E420E-636F-46ED-9C1A-D60F993B2771}&lt;Citation&gt;&lt;Group&gt;&lt;References&gt;&lt;Item&gt;&lt;ID&gt;8831&lt;/ID&gt;&lt;UID&gt;{5E1C41B7-A5BC-433F-BF54-5018BCCBE516}&lt;/UID&gt;&lt;Title&gt;Identifying and Overcoming Threats to Reproducibility, Replicability, Robustness, and Generalizability in Microbiome Research&lt;/Title&gt;&lt;Template&gt;Journal Article&lt;/Template&gt;&lt;Star&gt;0&lt;/Star&gt;&lt;Tag&gt;0&lt;/Tag&gt;&lt;Author&gt;Schloss, P D&lt;/Author&gt;&lt;Year&gt;2018&lt;/Year&gt;&lt;Details&gt;&lt;_accessed&gt;63605719&lt;/_accessed&gt;&lt;_accession_num&gt;29871915&lt;/_accession_num&gt;&lt;_author_adr&gt;Department of Microbiology and Immunology, University of Michigan, Ann Arbor, Michigan, USA pschloss@umich.edu.&lt;/_author_adr&gt;&lt;_collection_scope&gt;SCIE&lt;/_collection_scope&gt;&lt;_created&gt;63605719&lt;/_created&gt;&lt;_date&gt;62285760&lt;/_date&gt;&lt;_date_display&gt;2018 Jun 5&lt;/_date_display&gt;&lt;_db_updated&gt;PubMed&lt;/_db_updated&gt;&lt;_doi&gt;10.1128/mBio.00525-18&lt;/_doi&gt;&lt;_impact_factor&gt;   6.784&lt;/_impact_factor&gt;&lt;_isbn&gt;2150-7511 (Electronic)&lt;/_isbn&gt;&lt;_issue&gt;3&lt;/_issue&gt;&lt;_journal&gt;mBio&lt;/_journal&gt;&lt;_keywords&gt;*American Academy of Microbiology; *microbiome; *reproducibility; *research ethics; *scientific method&lt;/_keywords&gt;&lt;_language&gt;eng&lt;/_language&gt;&lt;_modified&gt;63605719&lt;/_modified&gt;&lt;_ori_publication&gt;Copyright (c) 2018 Schloss.&lt;/_ori_publication&gt;&lt;_subject_headings&gt;Biomedical Research/ethics/*standards; Microbiology/ethics/standards; *Microbiota; Reproducibility of Results; Research Personnel/ethics/psychology/standards; Respect&lt;/_subject_headings&gt;&lt;_tertiary_title&gt;mBio&lt;/_tertiary_title&gt;&lt;_type_work&gt;Journal Article; Research Support, N.I.H., Extramural&lt;/_type_work&gt;&lt;_url&gt;http://www.ncbi.nlm.nih.gov/entrez/query.fcgi?cmd=Retrieve&amp;amp;db=pubmed&amp;amp;dopt=Abstract&amp;amp;list_uids=29871915&amp;amp;query_hl=1&lt;/_url&gt;&lt;_volume&gt;9&lt;/_volume&gt;&lt;/Details&gt;&lt;Extra&gt;&lt;DBUID&gt;{6486014E-94A3-482F-8B8D-B1496E970E79}&lt;/DBUID&gt;&lt;/Extra&gt;&lt;/Item&gt;&lt;/References&gt;&lt;/Group&gt;&lt;/Citation&gt;_x000a_"/>
    <w:docVar w:name="NE.Ref{AF9FDC7E-976F-413F-A966-54B6A45C4A15}" w:val=" ADDIN NE.Ref.{AF9FDC7E-976F-413F-A966-54B6A45C4A15}&lt;Citation&gt;&lt;Group&gt;&lt;References&gt;&lt;Item&gt;&lt;ID&gt;7494&lt;/ID&gt;&lt;UID&gt;{4F575AF2-0365-44B4-9AC2-AC00E7631C28}&lt;/UID&gt;&lt;Title&gt;dbCAN2: a meta server for automated carbohydrate-active enzyme annotation&lt;/Title&gt;&lt;Template&gt;Journal Article&lt;/Template&gt;&lt;Star&gt;0&lt;/Star&gt;&lt;Tag&gt;0&lt;/Tag&gt;&lt;Author&gt;Zhang, Han; Yohe, Tanner; Huang, Le; Entwistle, Sarah; Wu, Peizhi; Yang, Zhenglu; Busk, Peter K; Xu, Ying; Yin, Yanbin&lt;/Author&gt;&lt;Year&gt;2018&lt;/Year&gt;&lt;Details&gt;&lt;_accessed&gt;62793558&lt;/_accessed&gt;&lt;_collection_scope&gt;SCI;SCIE&lt;/_collection_scope&gt;&lt;_created&gt;62793552&lt;/_created&gt;&lt;_date&gt;62324640&lt;/_date&gt;&lt;_db_updated&gt;CrossRef&lt;/_db_updated&gt;&lt;_doi&gt;10.1093/nar/gky418&lt;/_doi&gt;&lt;_impact_factor&gt;  11.501&lt;/_impact_factor&gt;&lt;_isbn&gt;0305-1048&lt;/_isbn&gt;&lt;_issue&gt;W1&lt;/_issue&gt;&lt;_journal&gt;Nucleic Acids Research&lt;/_journal&gt;&lt;_modified&gt;63405806&lt;/_modified&gt;&lt;_pages&gt;W95-W101&lt;/_pages&gt;&lt;_url&gt;https://academic.oup.com/nar/article/46/W1/W95/4996582_x000d__x000a_http://academic.oup.com/nar/article-pdf/46/W1/W95/25110439/gky418.pdf&lt;/_url&gt;&lt;_volume&gt;46&lt;/_volume&gt;&lt;/Details&gt;&lt;Extra&gt;&lt;DBUID&gt;{6486014E-94A3-482F-8B8D-B1496E970E79}&lt;/DBUID&gt;&lt;/Extra&gt;&lt;/Item&gt;&lt;/References&gt;&lt;/Group&gt;&lt;/Citation&gt;_x000a_"/>
    <w:docVar w:name="NE.Ref{B088ADBC-3139-4E8E-962D-46B580F3CD7A}" w:val=" ADDIN NE.Ref.{B088ADBC-3139-4E8E-962D-46B580F3CD7A}&lt;Citation&gt;&lt;Group&gt;&lt;References&gt;&lt;Item&gt;&lt;ID&gt;8774&lt;/ID&gt;&lt;UID&gt;{E6651485-B371-4472-A2F5-E7058593F9B4}&lt;/UID&gt;&lt;Title&gt;Inulin with different degrees of polymerization modulates composition of intestinal microbiota in mice&lt;/Title&gt;&lt;Template&gt;Journal Article&lt;/Template&gt;&lt;Star&gt;0&lt;/Star&gt;&lt;Tag&gt;0&lt;/Tag&gt;&lt;Author&gt;Zhu, Limeng; Qin, Song; Zhai, Shixiang; Gao, Yonglin; Li, Lili&lt;/Author&gt;&lt;Year&gt;2017&lt;/Year&gt;&lt;Details&gt;&lt;_accessed&gt;63585294&lt;/_accessed&gt;&lt;_collection_scope&gt;SCI;SCIE&lt;/_collection_scope&gt;&lt;_created&gt;63585294&lt;/_created&gt;&lt;_date&gt;61709760&lt;/_date&gt;&lt;_db_updated&gt;CrossRef&lt;/_db_updated&gt;&lt;_doi&gt;10.1093/femsle/fnx075&lt;/_doi&gt;&lt;_impact_factor&gt;   1.987&lt;/_impact_factor&gt;&lt;_isbn&gt;1574-6968&lt;/_isbn&gt;&lt;_issue&gt;10&lt;/_issue&gt;&lt;_journal&gt;FEMS Microbiology Letters&lt;/_journal&gt;&lt;_modified&gt;63585294&lt;/_modified&gt;&lt;_url&gt;https://academic.oup.com/femsle/article/doi/10.1093/femsle/fnx075/3605367_x000d__x000a_http://academic.oup.com/femsle/article-pdf/364/10/fnx075/23929018/fnx075.pdf&lt;/_url&gt;&lt;_volume&gt;364&lt;/_volume&gt;&lt;/Details&gt;&lt;Extra&gt;&lt;DBUID&gt;{6486014E-94A3-482F-8B8D-B1496E970E79}&lt;/DBUID&gt;&lt;/Extra&gt;&lt;/Item&gt;&lt;/References&gt;&lt;/Group&gt;&lt;Group&gt;&lt;References&gt;&lt;Item&gt;&lt;ID&gt;8074&lt;/ID&gt;&lt;UID&gt;{4E934721-0396-48CC-83DF-337561E944D5}&lt;/UID&gt;&lt;Title&gt;Inulin with different degrees of polymerization protects against diet-induced endotoxemia and inflammation in association with gut microbiota regulation in mice&lt;/Title&gt;&lt;Template&gt;Journal Article&lt;/Template&gt;&lt;Star&gt;1&lt;/Star&gt;&lt;Tag&gt;0&lt;/Tag&gt;&lt;Author&gt;Li, Li-Li; Wang, Yu-Ting; Zhu, Li-Meng; Liu, Zheng-Yi; Ye, Chang-Qing; Qin, Song&lt;/Author&gt;&lt;Year&gt;2020&lt;/Year&gt;&lt;Details&gt;&lt;_accessed&gt;63191016&lt;/_accessed&gt;&lt;_collection_scope&gt;SCI;SCIE&lt;/_collection_scope&gt;&lt;_created&gt;63179747&lt;/_created&gt;&lt;_date&gt;63113760&lt;/_date&gt;&lt;_date_display&gt;2020&lt;/_date_display&gt;&lt;_db_updated&gt;PKU Search&lt;/_db_updated&gt;&lt;_doi&gt;10.1038/s41598-020-58048-w&lt;/_doi&gt;&lt;_impact_factor&gt;   3.998&lt;/_impact_factor&gt;&lt;_isbn&gt;2045-2322&lt;/_isbn&gt;&lt;_issue&gt;1&lt;/_issue&gt;&lt;_journal&gt;Scientific reports&lt;/_journal&gt;&lt;_keywords&gt;Dysbacteriosis; Adipose tissue; Polymerization; Inflammation; Fatty acids; Inflammatory diseases; High fat diet; Polysaccharides; Microbiota; Diet; Inulin; Dietary fiber; Endotoxemia&lt;/_keywords&gt;&lt;_label&gt;inulin&lt;/_label&gt;&lt;_modified&gt;63459927&lt;/_modified&gt;&lt;_number&gt;1&lt;/_number&gt;&lt;_ori_publication&gt;Nature Publishing Group&lt;/_ori_publication&gt;&lt;_pages&gt;978-12&lt;/_pages&gt;&lt;_place_published&gt;England&lt;/_place_published&gt;&lt;_url&gt;http://pku.summon.serialssolutions.com/2.0.0/link/0/eLvHCXMwtV3fi9QwEA7nieCLv3-snkfepV7TpE3ycIjKLSoKCgriS0iTybLotetul7v7b_xTnaTpHgr65mPbhLbM18lkpvN9hPDqWVn84RO8FSV3IKTSEhcoWQfH0EvYSJjlm0TI9_W9evehmp_Ub_fIx6k1Jpt78pLJdfvexaz5UcUFR_hpWT5f_SiijlSst06iGjaLLfhjxlnssb4au0KjuIP8IndZmFjnEkznbpqSq6MNrmix6wx3VbVCeBdnv61Yidj_L9Eoz6vS_OZ_eIFb5EYOUemLEVO3yR50d8i1UbTy4i75-aaLf6_TmMGlk77KQD3gzh02tA901X-_iIWgscOTZiqIDbULu8RoFCfBUCw7j6jyFDrcF_fncLq01HaeIuIRpGNDJR5Qe4mf8ZaL7UBPlyN_1GDpGhZZgSyOxgtwj3yen3x69brIOg-Fq4QqixYqpyQGRt56p2uNIUUUdXcqaMXLoG3b1HXLWcDNHtSNUAEkRi0gGuGtrTW_T_a7voOHhFYemONghYjMgjy0lSyl0w4qBhYYm5Gnky3NaqTzMKkMz5UZLW_Q8iZZ3pzNyMto7t3ISMWdTvTrhclftlHM6raxrdQhiNqVrQuNbfAxMFIDaNWMHEzWN9k_bMyl6WfkwQig3V14YiwSzaN_T3xMrlcRpSkddED2h_UWnpArq2_bw4Txw5Re-AWI6hNE&lt;/_url&gt;&lt;_volume&gt;10&lt;/_volume&gt;&lt;/Details&gt;&lt;Extra&gt;&lt;DBUID&gt;{6486014E-94A3-482F-8B8D-B1496E970E79}&lt;/DBUID&gt;&lt;/Extra&gt;&lt;/Item&gt;&lt;/References&gt;&lt;/Group&gt;&lt;/Citation&gt;_x000a_"/>
    <w:docVar w:name="NE.Ref{B23831F5-7F3E-438E-BD26-1590A8CC3805}" w:val=" ADDIN NE.Ref.{B23831F5-7F3E-438E-BD26-1590A8CC3805}&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196931&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458895&lt;/_modified&gt;&lt;_number&gt;1&lt;/_number&gt;&lt;_ori_publication&gt;BMC_x000d__x000a_&lt;/_ori_publication&gt;&lt;_pages&gt;5-14_x000d__x000a_&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B83A98AD-6B2B-4CDA-A374-2BBA65258168}" w:val=" ADDIN NE.Ref.{B83A98AD-6B2B-4CDA-A374-2BBA65258168}&lt;Citation&gt;&lt;Group&gt;&lt;References&gt;&lt;Item&gt;&lt;ID&gt;4113&lt;/ID&gt;&lt;UID&gt;{DD498C6E-79C8-4E8D-98AD-ABE5DE95DD9E}&lt;/UID&gt;&lt;Title&gt;Polysaccharide Degradation by the Intestinal Microbiota and Its Influence on Human Health and Disease&lt;/Title&gt;&lt;Template&gt;Journal Article&lt;/Template&gt;&lt;Star&gt;1&lt;/Star&gt;&lt;Tag&gt;5&lt;/Tag&gt;&lt;Author&gt;Cockburn, D W; Koropatkin, N M&lt;/Author&gt;&lt;Year&gt;2016&lt;/Year&gt;&lt;Details&gt;&lt;_accessed&gt;62233151&lt;/_accessed&gt;&lt;_accession_num&gt;27393306&lt;/_accession_num&gt;&lt;_author_adr&gt;Department of Microbiology and Immunology, University of Michigan Medical School, Ann Arbor, MI 48109, USA.; Department of Microbiology and Immunology, University of Michigan Medical School, Ann Arbor, MI 48109, USA. Electronic address: nkoropat@umich.edu.&lt;/_author_adr&gt;&lt;_collection_scope&gt;SCI;SCIE;&lt;/_collection_scope&gt;&lt;_created&gt;61425309&lt;/_created&gt;&lt;_date&gt;61335360&lt;/_date&gt;&lt;_date_display&gt;2016 Aug 14&lt;/_date_display&gt;&lt;_db_updated&gt;PubMed&lt;/_db_updated&gt;&lt;_doi&gt;10.1016/j.jmb.2016.06.021&lt;/_doi&gt;&lt;_impact_factor&gt;   4.760&lt;/_impact_factor&gt;&lt;_isbn&gt;1089-8638 (Electronic); 0022-2836 (Linking)&lt;/_isbn&gt;&lt;_issue&gt;16&lt;/_issue&gt;&lt;_journal&gt;J Mol Biol&lt;/_journal&gt;&lt;_keywords&gt;Animals; Bacteria/*metabolism/*pathogenicity; Diet/methods; Gastrointestinal Microbiome/*physiology; Gastrointestinal Tract/*metabolism/*microbiology; Humans; Microbiota/*physiology; Polysaccharides/*metabolism*Bacteroidetes; *Firmicutes; *carbohydrates; *microbiome; *prebiotics&lt;/_keywords&gt;&lt;_language&gt;eng&lt;/_language&gt;&lt;_modified&gt;63596810&lt;/_modified&gt;&lt;_ori_publication&gt;Copyright (c) 2016 Elsevier Ltd. All rights reserved.&lt;/_ori_publication&gt;&lt;_pages&gt;3230-3252&lt;/_pages&gt;&lt;_tertiary_title&gt;Journal of molecular biology&lt;/_tertiary_title&gt;&lt;_type_work&gt;Journal Article; Review; Research Support, Non-U.S. Gov&amp;apos;t; Research Support, N.I.H., Extramural&lt;/_type_work&gt;&lt;_url&gt;http://www.ncbi.nlm.nih.gov/entrez/query.fcgi?cmd=Retrieve&amp;amp;db=pubmed&amp;amp;dopt=Abstract&amp;amp;list_uids=27393306&amp;amp;query_hl=1&lt;/_url&gt;&lt;_volume&gt;428&lt;/_volume&gt;&lt;/Details&gt;&lt;Extra&gt;&lt;DBUID&gt;{6486014E-94A3-482F-8B8D-B1496E970E79}&lt;/DBUID&gt;&lt;/Extra&gt;&lt;/Item&gt;&lt;/References&gt;&lt;/Group&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22536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458694&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B9052BBE-D4C1-4717-B59A-A704BC176ABE}" w:val=" ADDIN NE.Ref.{B9052BBE-D4C1-4717-B59A-A704BC176ABE}&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196931&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458895&lt;/_modified&gt;&lt;_number&gt;1&lt;/_number&gt;&lt;_ori_publication&gt;BMC_x000d__x000a_&lt;/_ori_publication&gt;&lt;_pages&gt;5-14_x000d__x000a_&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BBB4847F-5015-4755-A8C4-482A03969AF2}" w:val=" ADDIN NE.Ref.{BBB4847F-5015-4755-A8C4-482A03969AF2}&lt;Citation&gt;&lt;Group&gt;&lt;References&gt;&lt;Item&gt;&lt;ID&gt;8333&lt;/ID&gt;&lt;UID&gt;{2F47CEAC-5A92-4968-8216-A153392A693C}&lt;/UID&gt;&lt;Title&gt;Reproducible, interactive, scalable and extensible microbiome data science using  QIIME 2&lt;/Title&gt;&lt;Template&gt;Journal Article&lt;/Template&gt;&lt;Star&gt;0&lt;/Star&gt;&lt;Tag&gt;0&lt;/Tag&gt;&lt;Author&gt;Bolyen, E; Rideout, J R; Dillon, M R; Bokulich, N A; Abnet, C C; Al-Ghalith, G A; Alexander, H; Alm, E J; Arumugam, M; Asnicar, F; Bai, Y; Bisanz, J E; Bittinger, K; Brejnrod, A; Brislawn, C J; Brown, C T; Callahan, B J; Caraballo-Rodriguez, A M; Chase, J; Cope, E K; Da, Silva R; Diener, C; Dorrestein, P C; Douglas, G M; Durall, D M; Duvallet, C; Edwardson, C F; Ernst, M; Estaki, M; Fouquier, J; Gauglitz, J M; Gibbons, S M; Gibson, D L; Gonzalez, A; Gorlick, K; Guo, J; Hillmann, B; Holmes, S; Holste, H; Huttenhower, C; Huttley, G A; Janssen, S; Jarmusch, A K; Jiang, L; Kaehler, B D; Kang, K B; Keefe, C R; Keim, P; Kelley, S T; Knights, D; Koester, I; Kosciolek, T; Kreps, J; Langille, MGI; Lee, J; Ley, R; Liu, Y X; Loftfield, E; Lozupone, C; Maher, M; Marotz, C; Martin, B D; McDonald, D; McIver, L J; Melnik, A V; Metcalf, J L; Morgan, S C; Morton, J T; Naimey, A T; Navas-Molina, J A; Nothias, L F; Orchanian, S B; Pearson, T; Peoples, S L; Petras, D; Preuss, M L; Pruesse, E; Rasmussen, L B; Rivers, A; Robeson, MS Nd; Rosenthal, P; Segata, N; Shaffer, M; Shiffer, A; Sinha, R; Song, S J; Spear, J R; Swafford, A D; Thompson, L R; Torres, P J; Trinh, P; Tripathi, A; Turnbaugh, P J; Ul-Hasan, S; van der Hooft, JJJ; Vargas, F; Vazquez-Baeza, Y; Vogtmann, E; von Hippel, M; Walters, W; Wan, Y; Wang, M; Warren, J; Weber, K C; Williamson, CHD; Willis, A D; Xu, Z Z; Zaneveld, J R; Zhang, Y; Zhu, Q; Knight, R; Caporaso, J G&lt;/Author&gt;&lt;Year&gt;2019&lt;/Year&gt;&lt;Details&gt;&lt;_accessed&gt;63282051&lt;/_accessed&gt;&lt;_accession_num&gt;31341288&lt;/_accession_num&gt;&lt;_author_adr&gt;Center for Applied Microbiome Science, Pathogen and Microbiome Institute, Northern Arizona University, Flagstaff, AZ, USA.; Center for Applied Microbiome Science, Pathogen and Microbiome Institute, Northern Arizona University, Flagstaff, AZ, USA.; Center for Applied Microbiome Science, Pathogen and Microbiome Institute, Northern Arizona University, Flagstaff, AZ, USA.; Center for Applied Microbiome Science, Pathogen and Microbiome Institute, Northern Arizona University, Flagstaff, AZ, USA.; Metabolic Epidemiology Branch, National Cancer Institute, Rockville, MD, USA.; Department of Computer Science and Engineering, University of Minnesota, Minneapolis, MN, USA.; Biology Department, Woods Hole Oceanographic Institution, Woods Hole, MA, USA.; Department of Population Health and Reproduction, University of California, Davis, Davis, CA, USA.; Department of Biological Engineering, Massachusetts Institute of Technology, Cambridge, MA, USA.; Center for Microbiome Informatics and Therapeutics, Massachusetts Institute of Technology, Cambridge, MA, USA.; Novo Nordisk Foundation Center for Basic Metabolic Research, Faculty of Health and Medical Sciences, University of Copenhagen, Copenhagen, Denmark.; Centre for Integrative Biology, University of Trento, Trento, Italy.; State Key Laboratory of Plant Genomics, Institute of Genetics and Developmental Biology, Chinese Academy of Sciences, Beijing, China.; Centre of Excellence for Plant and Microbial Sciences (CEPAMS), Institute of Genetics and Developmental Biology, Chinese Academy of Sciences &amp;amp;amp; John Innes Centre, Beijing, China.; University of Chinese Academy of Sciences, Beijing, China.; Department of Microbiology and Immunology, University of California, San Francisco, San Francisco, CA, USA.; Division of Gastroenterology and Nutrition, Children&amp;apos;s Hospital of Philadelphia,  Philadelphia, PA, USA.; Hepatology, Children&amp;apos;s Hospital of Philadelphia, Philadelphia, PA, USA.; Novo Nordisk Foundation Center for Basic Metabolic Research, Faculty of Health and Medical Sciences, University of Copenhagen, Copenhagen, Denmark.; Earth and Biological Sciences Directorate, Pacific Northwest National Laboratory, Richland, WA, USA.; Department of Population Health and Reproduction, University of California, Davis, Davis, CA, USA.; Department of Population Health &amp;amp;amp; Pathobiology, North Carolina State University,  Raleigh, NC, USA.; Bioinformatics Research Center, North Carolina State University, Raleigh, NC, USA.; Collaborative Mass Spectrometry Innovation Center, Skaggs School of Pharmacy and  Pharmaceutical Sciences, University of California San Diego, San Diego, CA, USA.; Center for Applied Microbiome Science, Pathogen and Microbiome Institute, Northern Arizona University, Flagstaff, AZ, USA.; Center for Applied Microbiome Science, Pathogen and Microbiome Institute, Northern Arizona University, Flagstaff, AZ, USA.; Department of Biological Sciences, Northern Arizona University, Flagstaff, AZ, USA.; Collaborative Mass Spectrometry Innovation Center, Skaggs School of Pharmacy and  Pharmaceutical Sciences, University of California San Diego, San Diego, CA, USA.; Institute for Systems Biology, Seattle, WA, USA.; Collaborative Mass Spectrometry Innovation Center, Skaggs School of Pharmacy and  Pharmaceutical Sciences, University of California San Diego, San Diego, CA, USA.; Department of Microbiology and Immunology, Dalhousie University, Halifax, Nova Scotia, Canada.; Irving K. Barber School of Arts and Sciences, University of British Columbia, Kelowna, British Columbia, Canada.; Department of Biological Engineering, Massachusetts Institute of Technology, Cambridge, MA, USA.; A. Watson Armour III Center for Animal Health and Welfare, Aquarium Microbiome Project, John G. Shedd Aquarium, Chicago, IL, USA.; Collaborative Mass Spectrometry Innovation Center, Skaggs School of Pharmacy and  Pharmaceutical Sciences, University of California San Diego, San Diego, CA, USA.; Department of Congenital Disorders, Statens Serum Institut, Copenhagen, Denmark.; Department of Biology, University of British Columbia Okanagan, Okanagan, British Columbia, Canada.; Computational Bioscience Program, University of Colorado Anschutz Medical Campus, Aurora, CO, USA.; Department of Medicine, Division of Biomedical Informatics and Personalized Medicine, University of Colorado Anschutz Medical Campus, Aurora, CO, USA.; Collaborative Mass Spectrometry Innovation Center, Skaggs School of Pharmacy and  Pharmaceutical Sciences, University of California San Diego, San Diego, CA, USA.; Institute for Systems Biology, Seattle, WA, USA.; eScience Institute, University of Washington, Seattle, WA, USA.; Irving K. Barber School of Arts and Sciences, Department of Biology, University of British Columbia, Kelowna, British Columbia, Canada.; Department of Medicine, University of British Columbia, Kelowna, British Columbia, Canada.; Department of Pediatrics, University of California San Diego, La Jolla, CA, USA.; Center for Applied Microbiome Science, Pathogen and Microbiome Institute, Northern Arizona University, Flagstaff, AZ, USA.; Center for Microbial Ecology, Michigan State University, East Lansing, MI, USA.; Department of Computer Science and Engineering, University of Minnesota, Minneapolis, MN, USA.; Statistics Department, Stanford University, Palo Alto, CA, USA.; Department of Pediatrics, University of California San Diego, La Jolla, CA, USA.; Department of Computer Science and Engineering, University of California San Diego, La Jolla, CA, USA.; Department of Biostatistics, Harvard T.H. Chan School of Public Health, Boston, MA, USA.; Broad Institute of MIT and Harvard, Cambridge, MA, USA.; Research School of Biology, The Australian National University, Canberra, Australian Capital Territory, Australia.; Department of Pediatric Oncology, Hematology and Clinical Immunology, Heinrich-Heine University Dusseldorf, Dusseldorf, Germany.; Collaborative Mass Spectrometry Innovation Center, Skaggs School of Pharmacy and  Pharmaceutical Sciences, University of California San Diego, San Diego, CA, USA.; Department of Family Medicine and Public Health, University of California San Diego, La Jolla, CA, USA.; Research School of Biology, The Australian National University, Canberra, Australian Capital Territory, Australia.; School of Science, University of New South Wales, Canberra, Australian Capital Territory, Australia.; Collaborative Mass Spectrometry Innovation Center, Skaggs School of Pharmacy and  Pharmaceutical Sciences, University of California San Diego, San Diego, CA, USA.; College of Pharmacy, Sookmyung Women&amp;apos;s University, Seoul, Republic of Korea.; Center for Applied Microbiome Science, Pathogen and Microbiome Institute, Northern Arizona University, Flagstaff, AZ, USA.; Center for Applied Microbiome Science, Pathogen and Microbiome Institute, Northern Arizona University, Flagstaff, AZ, USA.; Department of Biology, San Diego State University, San Diego, CA, USA.; Department of Computer Science and Engineering, University of Minnesota, Minneapolis, MN, USA.; Biotechnology Institute, University of Minnesota, Saint Paul, MN, USA.; Collaborative Mass Spectrometry Innovation Center, Skaggs School of Pharmacy and  Pharmaceutical Sciences, University of California San Diego, San Diego, CA, USA.; Scripps Institution of Oceanography, University of California San Diego, La Jolla, CA, USA.; Department of Pediatrics, University of California San Diego, La Jolla, California, USA.; Center for Applied Microbiome Science, Pathogen and Microbiome Institute, Northern Arizona University, Flagstaff, AZ, USA.; Department of Pharmacology, Dalhousie University, Halifax, Nova Scotia, Canada.; Science Education, Howard Hughes Medical Institute, Ashburn, VA, USA.; Department of Microbiome Science, Max Planck Institute for Developmental Biology, Tubingen, Germany.; Department of Molecular Biology and Genetics, Cornell University, Ithaca, NY, USA.; State Key Laboratory of Plant Genomics, Institute of Genetics and Developmental Biology, Chinese Academy of Sciences, Beijing, China.; Centre of Excellence for Plant and Microbial Sciences (CEPAMS), Institute of Genetics and Developmental Biology, Chinese Academy of Sciences &amp;amp;amp; John Innes Centre, Beijing, China.; Metabolic Epidemiology Branch, National Cancer Institute, Rockville, MD, USA.; Department of Medicine, Division of Biomedical Informatics and Personalized Medicine, University of Colorado Anschutz Medical Campus, Aurora, CO, USA.; Department of Computer Science &amp;amp;amp; Engineering, University of California San Diego, La Jolla, CA, USA.; Department of Pediatrics, University of California San Diego, La Jolla, CA, USA.; Department of Statistics, University of Washington, Seattle, WA, USA.; Department of Pediatrics, University of California San Diego, La Jolla, CA, USA.; Department of Biostatistics, Harvard T.H. Chan School of Public Health, Boston, MA, USA.; Broad Institute of MIT and Harvard, Cambridge, MA, USA.; Collaborative Mass Spectrometry Innovation Center, Skaggs School of Pharmacy and  Pharmaceutical Sciences, University of California San Diego, San Diego, CA, USA.; Department of Animal Science, Colorado State University, Fort Collins, CO, USA.; Irving K. Barber School of Arts and Sciences, Unit 2 (Biology), University of British Columbia, Kelowna, British Columbia, Canada.; Department of Pediatrics, University of California San Diego, La Jolla, CA, USA.; Department of Computer Science &amp;amp;amp; Engineering, University of California San Diego, La Jolla, CA, USA.; Center for Applied Microbiome Science, Pathogen and Microbiome Institute, Northern Arizona University, Flagstaff, AZ, USA.; Department of Pediatrics, University of California San Diego, La Jolla, CA, USA.; Department of Computer Science &amp;amp;amp; Engineering, University of California San Diego, La Jolla, CA, USA.; Google LLC, Mountain View, CA, USA.; Collaborative Mass Spectrometry Innovation Center, Skaggs School of Pharmacy and  Pharmaceutical Sciences, University of California San Diego, San Diego, CA, USA.; Center for Microbiome Innovation, University of California San Diego, La Jolla, CA, USA.; Center for Applied Microbiome Science, Pathogen and Microbiome Institute, Northern Arizona University, Flagstaff, AZ, USA.; School of Information Studies, Syracuse University, Syracuse, NY, USA.; School of STEM, University of Washington Bothell, Bothell, WA, USA.; Collaborative Mass Spectrometry Innovation Center, Skaggs School of Pharmacy and  Pharmaceutical Sciences, University of California San Diego, San Diego, CA, USA.; Department of Biological Sciences, Webster University, St. Louis, MO, USA.; Department of Medicine, Division of Biomedical Informatics and Personalized Medicine, University of Colorado Anschutz Medical Campus, Aurora, CO, USA.; Novo Nordisk Foundation Center for Basic Metabolic Research, Faculty of Health and Medical Sciences, University of Copenhagen, Copenhagen, Denmark.; Agricultural Research Service, Genomics and Bioinformatics Research Unit, United  States Department of Agriculture, Gainesville, FL, USA.; College of Medicine, Department of Biomedical Informatics, University of Arkansas for Medical Sciences, Little Rock, AR, USA.; Department of Biological Sciences, Webster University, St. Louis, MO, USA.; Centre for Integrative Biology, University of Trento, Trento, Italy.; Computational Bioscience Program, University of Colorado Anschutz Medical Campus, Aurora, CO, USA.; Department of Medicine, Division of Biomedical Informatics and Personalized Medicine, University of Colorado Anschutz Medical Campus, Aurora, CO, USA.; Center for Applied Microbiome Science, Pathogen and Microbiome Institute, Northern Arizona University, Flagstaff, AZ, USA.; Metabolic Epidemiology Branch, National Cancer Institute, Rockville, MD, USA.; Department of Pediatrics, University of California San Diego, La Jolla, CA, USA.; Department of Civil and Environmental Engineering, Colorado School of Mines, Golden, CO, USA.; Center for Microbiome Innovation, University of California San Diego, La Jolla, CA, USA.; Department of Biological Sciences and Northern Gulf Institute, University of Southern Mississippi, Hattiesburg, MS, USA.; Ocean Chemistry and Ecosystems Division, Atlantic Oceanographic and Meteorological Laboratory, National Oceanic and Atmospheric Administration, La Jolla, CA, USA.; Department of Biology, San Diego State University, San Diego, CA, USA.; Department of Environmental and Occupational Health Sciences, University of Washington, Seattle, WA, USA.; Collaborative Mass Spectrometry Innovation Center, Skaggs School of Pharmacy and  Pharmaceutical Sciences, University of California San Diego, San Diego, CA, USA.; Department of Pediatrics, University of California San Diego, La Jolla, CA, USA.; Division of Biological Sciences, University of California San Diego, San Diego, CA, USA.; Department of Microbiology and Immunology, University of California San Francisco, San Francisco, CA, USA.; Quantitative and Systems Biology Graduate Program, University of California Merced, Merced, CA, USA.; Bioinformatics Group, Wageningen University, Wageningen, the Netherlands.; Division of Biological Sciences, University of California San Diego, San Diego, CA, USA.; Department of Pediatrics, University of California San Diego, La Jolla, CA, USA.; Metabolic Epidemiology Branch, National Cancer Institute, Rockville, MD, USA.; Department of Mathematics, University of Arizona, Tucson, AZ, USA.; Department of Microbiome Science, Max Planck Institute for Developmental Biology, Tubingen, Germany.; Metabolic Epidemiology Branch, National Cancer Institute, Rockville, MD, USA.; Collaborative Mass Spectrometry Innovation Center, Skaggs School of Pharmacy and  Pharmaceutical Sciences, University of California San Diego, San Diego, CA, USA.; National Laboratory Service, Environment Agency, Starcross, UK.; Agricultural Research Service, Genomics and Bioinformatics Research Unit, United  States Department of Agriculture, Gainesville, FL, USA.; College of Agriculture and Life Sciences, University of Florida, Gainesville, FL, USA.; Pathogen and Microbiome Institute, Northern Arizona University, Flagstaff, AZ, USA.; Department of Biostatistics, University of Washington, Seattle, WA, USA.; Department of Pediatrics, University of California San Diego, La Jolla, CA, USA.; School of STEM, Division of Biological Sciences, University of Washington Bothell, Bothell, WA, USA.; Merck &amp;amp;amp; Co. Inc., Kenilworth, NJ, USA.; Department of Pediatrics, University of California San Diego, La Jolla, CA, USA.; Department of Pediatrics, University of California San Diego, La Jolla, CA, USA.; Center for Microbiome Innovation, University of California San Diego, La Jolla, CA, USA.; Department of Computer Science and Engineering, University of California San Diego, La Jolla, CA, USA.; Center for Applied Microbiome Science, Pathogen and Microbiome Institute, Northern Arizona University, Flagstaff, AZ, USA. greg.caporaso@nau.edu.; Department of Biological Sciences, Northern Arizona University, Flagstaff, AZ, USA. greg.caporaso@nau.edu.&lt;/_author_adr&gt;&lt;_collection_scope&gt;SCI;SCIE;EI&lt;/_collection_scope&gt;&lt;_created&gt;63282050&lt;/_created&gt;&lt;_date&gt;62893440&lt;/_date&gt;&lt;_date_display&gt;2019 Aug&lt;/_date_display&gt;&lt;_db_updated&gt;PubMed&lt;/_db_updated&gt;&lt;_doi&gt;10.1038/s41587-019-0209-9&lt;/_doi&gt;&lt;_impact_factor&gt;  36.558&lt;/_impact_factor&gt;&lt;_isbn&gt;1546-1696 (Electronic); 1087-0156 (Linking)&lt;/_isbn&gt;&lt;_issue&gt;8&lt;/_issue&gt;&lt;_journal&gt;Nat Biotechnol&lt;/_journal&gt;&lt;_keywords&gt;*Computational Biology; *Data Science; Databases, Factual; Humans; *Microbiota; *Software&lt;/_keywords&gt;&lt;_language&gt;eng&lt;/_language&gt;&lt;_modified&gt;63594385&lt;/_modified&gt;&lt;_pages&gt;852-857&lt;/_pages&gt;&lt;_tertiary_title&gt;Nature biotechnology&lt;/_tertiary_title&gt;&lt;_type_work&gt;Letter; Research Support, N.I.H., Extramural; Research Support, Non-U.S. Gov&amp;apos;t; Research Support, U.S. Gov&amp;apos;t, Non-P.H.S.&lt;/_type_work&gt;&lt;_url&gt;http://www.ncbi.nlm.nih.gov/entrez/query.fcgi?cmd=Retrieve&amp;amp;db=pubmed&amp;amp;dopt=Abstract&amp;amp;list_uids=31341288&amp;amp;query_hl=1&lt;/_url&gt;&lt;_volume&gt;37&lt;/_volume&gt;&lt;/Details&gt;&lt;Extra&gt;&lt;DBUID&gt;{6486014E-94A3-482F-8B8D-B1496E970E79}&lt;/DBUID&gt;&lt;/Extra&gt;&lt;/Item&gt;&lt;/References&gt;&lt;/Group&gt;&lt;/Citation&gt;_x000a_"/>
    <w:docVar w:name="NE.Ref{BD3C8309-C6BA-4C97-B2E8-5C9C35ACE610}" w:val=" ADDIN NE.Ref.{BD3C8309-C6BA-4C97-B2E8-5C9C35ACE610}&lt;Citation&gt;&lt;Group&gt;&lt;References&gt;&lt;Item&gt;&lt;ID&gt;8596&lt;/ID&gt;&lt;UID&gt;{5EDB925E-7E01-4D75-B978-FC29901FA83C}&lt;/UID&gt;&lt;Title&gt;Sequence and cultivation study of Muribaculaceae reveals novel species, host preference, and functional potential of this yet undescribed family&lt;/Title&gt;&lt;Template&gt;Journal Article&lt;/Template&gt;&lt;Star&gt;0&lt;/Star&gt;&lt;Tag&gt;0&lt;/Tag&gt;&lt;Author&gt;Lagkouvardos, Ilias; Lesker, Till R; Hitch, Thomas C A; Gálvez, Eric J C; Smit, Nathiana; Neuhaus, Klaus; Wang, Jun; Baines, John F; Abt, Birte; Stecher, Bärbel; Overmann, Jörg; Strowig, Till; Clavel, Thomas&lt;/Author&gt;&lt;Year&gt;2019&lt;/Year&gt;&lt;Details&gt;&lt;_accessed&gt;63461737&lt;/_accessed&gt;&lt;_collection_scope&gt;SCIE&lt;/_collection_scope&gt;&lt;_created&gt;63461737&lt;/_created&gt;&lt;_db_updated&gt;CrossRef&lt;/_db_updated&gt;&lt;_doi&gt;10.1186/s40168-019-0637-2&lt;/_doi&gt;&lt;_impact_factor&gt;  11.607&lt;/_impact_factor&gt;&lt;_isbn&gt;2049-2618&lt;/_isbn&gt;&lt;_issue&gt;1&lt;/_issue&gt;&lt;_journal&gt;Microbiome&lt;/_journal&gt;&lt;_modified&gt;63461737&lt;/_modified&gt;&lt;_tertiary_title&gt;Microbiome&lt;/_tertiary_title&gt;&lt;_url&gt;https://microbiomejournal.biomedcentral.com/articles/10.1186/s40168-019-0637-2_x000d__x000a_http://link.springer.com/content/pdf/10.1186/s40168-019-0637-2.pdf&lt;/_url&gt;&lt;_volume&gt;7&lt;/_volume&gt;&lt;/Details&gt;&lt;Extra&gt;&lt;DBUID&gt;{6486014E-94A3-482F-8B8D-B1496E970E79}&lt;/DBUID&gt;&lt;/Extra&gt;&lt;/Item&gt;&lt;/References&gt;&lt;/Group&gt;&lt;/Citation&gt;_x000a_"/>
    <w:docVar w:name="NE.Ref{BE02B692-A98C-413B-A23D-4D62B44F7805}" w:val=" ADDIN NE.Ref.{BE02B692-A98C-413B-A23D-4D62B44F7805}&lt;Citation&gt;&lt;Group&gt;&lt;References&gt;&lt;Item&gt;&lt;ID&gt;8784&lt;/ID&gt;&lt;UID&gt;{DD5EFA32-ABA6-4CB1-9753-CA7FD3960B3C}&lt;/UID&gt;&lt;Title&gt;Cross-Feeding between Bifidobacterium longum BB536 and Acetate-Converting, Butyrate-Producing Colon Bacteria during Growth on Oligofructose&lt;/Title&gt;&lt;Template&gt;Journal Article&lt;/Template&gt;&lt;Star&gt;0&lt;/Star&gt;&lt;Tag&gt;0&lt;/Tag&gt;&lt;Author&gt;Falony, Gwen; Vlachou, Angeliki; Verbrugghe, Kristof; Vuyst, Luc De&lt;/Author&gt;&lt;Year&gt;2006&lt;/Year&gt;&lt;Details&gt;&lt;_accessed&gt;63586843&lt;/_accessed&gt;&lt;_collection_scope&gt;SCI;SCIE;EI&lt;/_collection_scope&gt;&lt;_created&gt;63586843&lt;/_created&gt;&lt;_db_updated&gt;CrossRef&lt;/_db_updated&gt;&lt;_doi&gt;10.1128/AEM.01296-06&lt;/_doi&gt;&lt;_impact_factor&gt;   4.016&lt;/_impact_factor&gt;&lt;_isbn&gt;0099-2240&lt;/_isbn&gt;&lt;_issue&gt;12&lt;/_issue&gt;&lt;_journal&gt;Applied and Environmental Microbiology&lt;/_journal&gt;&lt;_modified&gt;63586843&lt;/_modified&gt;&lt;_pages&gt;7835-7841&lt;/_pages&gt;&lt;_tertiary_title&gt;AEM&lt;/_tertiary_title&gt;&lt;_url&gt;https://AEM.asm.org/content/72/12/7835_x000d__x000a_https://syndication.highwire.org/content/doi/10.1128/AEM.01296-06&lt;/_url&gt;&lt;_volume&gt;72&lt;/_volume&gt;&lt;/Details&gt;&lt;Extra&gt;&lt;DBUID&gt;{6486014E-94A3-482F-8B8D-B1496E970E79}&lt;/DBUID&gt;&lt;/Extra&gt;&lt;/Item&gt;&lt;/References&gt;&lt;/Group&gt;&lt;/Citation&gt;_x000a_"/>
    <w:docVar w:name="NE.Ref{C15BE33E-ABEC-4632-B930-CD1181EBE287}" w:val=" ADDIN NE.Ref.{C15BE33E-ABEC-4632-B930-CD1181EBE287}&lt;Citation&gt;&lt;Group&gt;&lt;References&gt;&lt;Item&gt;&lt;ID&gt;7829&lt;/ID&gt;&lt;UID&gt;{6DE2AA55-F332-4F11-8BAA-D14C0B61114E}&lt;/UID&gt;&lt;Title&gt;Diet-microbiota interactions and personalized nutrition&lt;/Title&gt;&lt;Template&gt;Journal Article&lt;/Template&gt;&lt;Star&gt;0&lt;/Star&gt;&lt;Tag&gt;5&lt;/Tag&gt;&lt;Author&gt;Kolodziejczyk, A A; Zheng, D; Elinav, E&lt;/Author&gt;&lt;Year&gt;2019&lt;/Year&gt;&lt;Details&gt;&lt;_accessed&gt;63135151&lt;/_accessed&gt;&lt;_accession_num&gt;31541197&lt;/_accession_num&gt;&lt;_author_adr&gt;Immunology Department, Weizmann Institute of Science, Rehovot, Israel.; Immunology Department, Weizmann Institute of Science, Rehovot, Israel.; Department of Gastroenterology, The First Affiliated Hospital, Sun Yat-sen University, Guangzhou, China.; Immunology Department, Weizmann Institute of Science, Rehovot, Israel. eran.elinav@weizmann.ac.il.; Division of Microbiome and Cancer, Deutsches Krebsforschungszentrum (DKFZ), Heidelberg, Germany. eran.elinav@weizmann.ac.il.&lt;/_author_adr&gt;&lt;_collection_scope&gt;SCI;SCIE&lt;/_collection_scope&gt;&lt;_created&gt;63135150&lt;/_created&gt;&lt;_date&gt;63069120&lt;/_date&gt;&lt;_date_display&gt;2019 Dec&lt;/_date_display&gt;&lt;_db_updated&gt;PubMed&lt;/_db_updated&gt;&lt;_doi&gt;10.1038/s41579-019-0256-8&lt;/_doi&gt;&lt;_impact_factor&gt;  34.209&lt;/_impact_factor&gt;&lt;_isbn&gt;1740-1534 (Electronic); 1740-1526 (Linking)&lt;/_isbn&gt;&lt;_issue&gt;12&lt;/_issue&gt;&lt;_journal&gt;Nat Rev Microbiol&lt;/_journal&gt;&lt;_language&gt;eng&lt;/_language&gt;&lt;_modified&gt;63415596&lt;/_modified&gt;&lt;_pages&gt;742-753&lt;/_pages&gt;&lt;_tertiary_title&gt;Nature reviews. Microbiology&lt;/_tertiary_title&gt;&lt;_type_work&gt;Journal Article; Review&lt;/_type_work&gt;&lt;_url&gt;http://www.ncbi.nlm.nih.gov/entrez/query.fcgi?cmd=Retrieve&amp;amp;db=pubmed&amp;amp;dopt=Abstract&amp;amp;list_uids=31541197&amp;amp;query_hl=1&lt;/_url&gt;&lt;_volume&gt;17&lt;/_volume&gt;&lt;/Details&gt;&lt;Extra&gt;&lt;DBUID&gt;{6486014E-94A3-482F-8B8D-B1496E970E79}&lt;/DBUID&gt;&lt;/Extra&gt;&lt;/Item&gt;&lt;/References&gt;&lt;/Group&gt;&lt;/Citation&gt;_x000a_"/>
    <w:docVar w:name="NE.Ref{C51A214A-5FA8-4DBE-95F7-BB3B381A3B7C}" w:val=" ADDIN NE.Ref.{C51A214A-5FA8-4DBE-95F7-BB3B381A3B7C}&lt;Citation&gt;&lt;Group&gt;&lt;References&gt;&lt;Item&gt;&lt;ID&gt;7298&lt;/ID&gt;&lt;UID&gt;{A628A4EA-75A5-4C82-A446-AD29D6585366}&lt;/UID&gt;&lt;Title&gt;Prebiotic stimulation of human colonic butyrate-producing bacteria and bifidobacteria, in vitro&lt;/Title&gt;&lt;Template&gt;Journal Article&lt;/Template&gt;&lt;Star&gt;0&lt;/Star&gt;&lt;Tag&gt;5&lt;/Tag&gt;&lt;Author&gt;Scott, K P; Martin, J C; Duncan, S H; Flint, H J&lt;/Author&gt;&lt;Year&gt;2014&lt;/Year&gt;&lt;Details&gt;&lt;_accessed&gt;62793523&lt;/_accessed&gt;&lt;_accession_num&gt;23909466&lt;/_accession_num&gt;&lt;_author_adr&gt;Microbial Ecology Group, Rowett Institute of Nutrition and Health, University of  Aberdeen, Bucksburn, Aberdeen, UK.&lt;/_author_adr&gt;&lt;_collection_scope&gt;SCI;SCIE&lt;/_collection_scope&gt;&lt;_created&gt;62793522&lt;/_created&gt;&lt;_date&gt;59958720&lt;/_date&gt;&lt;_date_display&gt;2014 Jan&lt;/_date_display&gt;&lt;_db_updated&gt;PubMed&lt;/_db_updated&gt;&lt;_doi&gt;10.1111/1574-6941.12186&lt;/_doi&gt;&lt;_impact_factor&gt;   3.675&lt;/_impact_factor&gt;&lt;_isbn&gt;1574-6941 (Electronic); 0168-6496 (Linking)&lt;/_isbn&gt;&lt;_issue&gt;1&lt;/_issue&gt;&lt;_journal&gt;FEMS Microbiol Ecol&lt;/_journal&gt;&lt;_keywords&gt;Bifidobacterium/*growth &amp;amp;amp; development/*metabolism; Butyrates/*metabolism; Colon/metabolism/*microbiology; Culture Media/metabolism; Gastrointestinal Tract/metabolism/microbiology; Gram-Positive Bacteria/classification/*growth &amp;amp;amp; development/*metabolism; Humans; Prebiotics/analysis/*microbiologyFaecalibacterium prausnitzii; Firmicutes; Roseburia spp; bifidobacteria; colonic anaerobes; fructans&lt;/_keywords&gt;&lt;_label&gt;inulin&lt;/_label&gt;&lt;_language&gt;eng&lt;/_language&gt;&lt;_modified&gt;63621391&lt;/_modified&gt;&lt;_ori_publication&gt;(c) 2013 Federation of European Microbiological Societies. Published by John_x000d__x000a_      Wiley &amp;amp;amp; Sons Ltd. All rights reserved.&lt;/_ori_publication&gt;&lt;_pages&gt;30-40&lt;/_pages&gt;&lt;_tertiary_title&gt;FEMS microbiology ecology&lt;/_tertiary_title&gt;&lt;_type_work&gt;Journal Article; Research Support, Non-U.S. Gov&amp;apos;t&lt;/_type_work&gt;&lt;_url&gt;http://www.ncbi.nlm.nih.gov/entrez/query.fcgi?cmd=Retrieve&amp;amp;db=pubmed&amp;amp;dopt=Abstract&amp;amp;list_uids=23909466&amp;amp;query_hl=1&lt;/_url&gt;&lt;_volume&gt;87&lt;/_volume&gt;&lt;/Details&gt;&lt;Extra&gt;&lt;DBUID&gt;{6486014E-94A3-482F-8B8D-B1496E970E79}&lt;/DBUID&gt;&lt;/Extra&gt;&lt;/Item&gt;&lt;/References&gt;&lt;/Group&gt;&lt;/Citation&gt;_x000a_"/>
    <w:docVar w:name="NE.Ref{C96A9BA6-76E2-4485-9783-8DA7668EC33F}" w:val=" ADDIN NE.Ref.{C96A9BA6-76E2-4485-9783-8DA7668EC33F}&lt;Citation&gt;&lt;Group&gt;&lt;References&gt;&lt;Item&gt;&lt;ID&gt;8740&lt;/ID&gt;&lt;UID&gt;{7EFED3D4-2893-4700-BCBE-96C3ABFA7E6A}&lt;/UID&gt;&lt;Title&gt;Modulating gut microbes&lt;/Title&gt;&lt;Template&gt;Journal Article&lt;/Template&gt;&lt;Star&gt;0&lt;/Star&gt;&lt;Tag&gt;0&lt;/Tag&gt;&lt;Author&gt;Wargo, J A&lt;/Author&gt;&lt;Year&gt;2020&lt;/Year&gt;&lt;Details&gt;&lt;_accessed&gt;63549696&lt;/_accessed&gt;&lt;_accession_num&gt;32913089&lt;/_accession_num&gt;&lt;_author_adr&gt;Departments of Surgical Oncology and Genomic Medicine, The University of Texas MD Anderson Cancer Center, Houston, TX 77030, USA. jwargo@mdanderson.org.&lt;/_author_adr&gt;&lt;_collection_scope&gt;SCI;SCIE&lt;/_collection_scope&gt;&lt;_created&gt;63549696&lt;/_created&gt;&lt;_date&gt;63479520&lt;/_date&gt;&lt;_date_display&gt;2020 Sep 11&lt;/_date_display&gt;&lt;_db_updated&gt;PubMed&lt;/_db_updated&gt;&lt;_doi&gt;10.1126/science.abc3965&lt;/_doi&gt;&lt;_impact_factor&gt;  41.845&lt;/_impact_factor&gt;&lt;_isbn&gt;1095-9203 (Electronic); 0036-8075 (Linking)&lt;/_isbn&gt;&lt;_issue&gt;6509&lt;/_issue&gt;&lt;_journal&gt;Science&lt;/_journal&gt;&lt;_language&gt;eng&lt;/_language&gt;&lt;_modified&gt;63549696&lt;/_modified&gt;&lt;_pages&gt;1302-1303&lt;/_pages&gt;&lt;_tertiary_title&gt;Science (New York, N.Y.)&lt;/_tertiary_title&gt;&lt;_type_work&gt;Journal Article; Research Support, N.I.H., Extramural; Research Support, Non-U.S. Gov&amp;apos;t&lt;/_type_work&gt;&lt;_url&gt;http://www.ncbi.nlm.nih.gov/entrez/query.fcgi?cmd=Retrieve&amp;amp;db=pubmed&amp;amp;dopt=Abstract&amp;amp;list_uids=32913089&amp;amp;query_hl=1&lt;/_url&gt;&lt;_volume&gt;369&lt;/_volume&gt;&lt;/Details&gt;&lt;Extra&gt;&lt;DBUID&gt;{6486014E-94A3-482F-8B8D-B1496E970E79}&lt;/DBUID&gt;&lt;/Extra&gt;&lt;/Item&gt;&lt;/References&gt;&lt;/Group&gt;&lt;/Citation&gt;_x000a_"/>
    <w:docVar w:name="NE.Ref{D0D6019C-1888-4172-9E08-C4CF6ED8E380}" w:val=" ADDIN NE.Ref.{D0D6019C-1888-4172-9E08-C4CF6ED8E380}&lt;Citation&gt;&lt;Group&gt;&lt;References&gt;&lt;Item&gt;&lt;ID&gt;8987&lt;/ID&gt;&lt;UID&gt;{CBACB76D-AF46-4BFF-88A5-F989A89808B7}&lt;/UID&gt;&lt;Title&gt;metaSPAdes: a new versatile metagenomic assembler&lt;/Title&gt;&lt;Template&gt;Journal Article&lt;/Template&gt;&lt;Star&gt;0&lt;/Star&gt;&lt;Tag&gt;0&lt;/Tag&gt;&lt;Author&gt;Nurk, S; Meleshko, D; Korobeynikov, A; Pevzner, P A&lt;/Author&gt;&lt;Year&gt;2017&lt;/Year&gt;&lt;Details&gt;&lt;_accession_num&gt;28298430&lt;/_accession_num&gt;&lt;_author_adr&gt;Center for Algorithmic Biotechnology, Institute for Translational Biomedicine, St. Petersburg State University, St. Petersburg, Russia 199004.; Center for Algorithmic Biotechnology, Institute for Translational Biomedicine, St. Petersburg State University, St. Petersburg, Russia 199004.; Center for Algorithmic Biotechnology, Institute for Translational Biomedicine, St. Petersburg State University, St. Petersburg, Russia 199004.; Department of Statistical Modelling, St. Petersburg State University, St. Petersburg, Russia 198515.; Center for Algorithmic Biotechnology, Institute for Translational Biomedicine, St. Petersburg State University, St. Petersburg, Russia 199004.; Department of Computer Science and Engineering, University of California, San Diego, California 92093-0404, USA.&lt;/_author_adr&gt;&lt;_date_display&gt;2017 May&lt;/_date_display&gt;&lt;_date&gt;2017-05-01&lt;/_date&gt;&lt;_doi&gt;10.1101/gr.213959.116&lt;/_doi&gt;&lt;_isbn&gt;1549-5469 (Electronic); 1088-9051 (Linking)&lt;/_isbn&gt;&lt;_issue&gt;5&lt;/_issue&gt;&lt;_journal&gt;Genome Res&lt;/_journal&gt;&lt;_language&gt;eng&lt;/_language&gt;&lt;_ori_publication&gt;(c) 2017 Nurk et al.; Published by Cold Spring Harbor Laboratory Press.&lt;/_ori_publication&gt;&lt;_pages&gt;824-834&lt;/_pages&gt;&lt;_subject_headings&gt;Contig Mapping/*methods; Genome, Bacterial; Genomics/*methods; *Metagenome; Sequence Analysis, DNA/*methods; *Software&lt;/_subject_headings&gt;&lt;_tertiary_title&gt;Genome research&lt;/_tertiary_title&gt;&lt;_type_work&gt;Journal Article; Research Support, Non-U.S. Gov&amp;apos;t&lt;/_type_work&gt;&lt;_url&gt;http://www.ncbi.nlm.nih.gov/entrez/query.fcgi?cmd=Retrieve&amp;amp;db=pubmed&amp;amp;dopt=Abstract&amp;amp;list_uids=28298430&amp;amp;query_hl=1&lt;/_url&gt;&lt;_volume&gt;27&lt;/_volume&gt;&lt;_created&gt;63726392&lt;/_created&gt;&lt;_modified&gt;63726392&lt;/_modified&gt;&lt;_db_updated&gt;PubMed&lt;/_db_updated&gt;&lt;_impact_factor&gt;  11.093&lt;/_impact_factor&gt;&lt;_collection_scope&gt;SCI;SCIE&lt;/_collection_scope&gt;&lt;/Details&gt;&lt;Extra&gt;&lt;DBUID&gt;{6486014E-94A3-482F-8B8D-B1496E970E79}&lt;/DBUID&gt;&lt;/Extra&gt;&lt;/Item&gt;&lt;/References&gt;&lt;/Group&gt;&lt;/Citation&gt;_x000a_"/>
    <w:docVar w:name="NE.Ref{D15AD28C-8533-4ECE-8920-B8BA4D0DF309}" w:val=" ADDIN NE.Ref.{D15AD28C-8533-4ECE-8920-B8BA4D0DF309}&lt;Citation&gt;&lt;Group&gt;&lt;References&gt;&lt;Item&gt;&lt;ID&gt;8986&lt;/ID&gt;&lt;UID&gt;{2A481061-4409-4825-8DAA-21BE86199B16}&lt;/UID&gt;&lt;Title&gt;iNEXT: an R package for rarefaction and extrapolation of species diversity (H ill numbers)&lt;/Title&gt;&lt;Template&gt;Journal Article&lt;/Template&gt;&lt;Star&gt;0&lt;/Star&gt;&lt;Tag&gt;0&lt;/Tag&gt;&lt;Author&gt;Hsieh, T C; Ma, K H; Chao, Anne&lt;/Author&gt;&lt;Year&gt;2016&lt;/Year&gt;&lt;Details&gt;&lt;_isbn&gt;2041-210X&lt;/_isbn&gt;&lt;_issue&gt;12&lt;/_issue&gt;&lt;_journal&gt;Methods in Ecology and Evolution&lt;/_journal&gt;&lt;_pages&gt;1451-1456&lt;/_pages&gt;&lt;_volume&gt;7&lt;/_volume&gt;&lt;_created&gt;63726389&lt;/_created&gt;&lt;_modified&gt;63726389&lt;/_modified&gt;&lt;_impact_factor&gt;   6.511&lt;/_impact_factor&gt;&lt;_collection_scope&gt;SCIE&lt;/_collection_scope&gt;&lt;/Details&gt;&lt;Extra&gt;&lt;DBUID&gt;{6486014E-94A3-482F-8B8D-B1496E970E79}&lt;/DBUID&gt;&lt;/Extra&gt;&lt;/Item&gt;&lt;/References&gt;&lt;/Group&gt;&lt;/Citation&gt;_x000a_"/>
    <w:docVar w:name="NE.Ref{D1F3CB28-35E3-40C8-81B1-E4D5E3F3E2BB}" w:val=" ADDIN NE.Ref.{D1F3CB28-35E3-40C8-81B1-E4D5E3F3E2BB}&lt;Citation&gt;&lt;Group&gt;&lt;References&gt;&lt;Item&gt;&lt;ID&gt;2513&lt;/ID&gt;&lt;UID&gt;{5054D8D7-C068-4292-8186-68AB87885C7C}&lt;/UID&gt;&lt;Title&gt;Impact of diet and individual variation on intestinal microbiota composition and  fermentation products in obese men&lt;/Title&gt;&lt;Template&gt;Journal Article&lt;/Template&gt;&lt;Star&gt;0&lt;/Star&gt;&lt;Tag&gt;5&lt;/Tag&gt;&lt;Author&gt;Salonen, A; Lahti, L; Salojarvi, J; Holtrop, G; Korpela, K; Duncan, S H; Date, P; Farquharson, F; Johnstone, A M; Lobley, G E; Louis, P; Flint, H J; de Vos, W M&lt;/Author&gt;&lt;Year&gt;2014&lt;/Year&gt;&lt;Details&gt;&lt;_accessed&gt;63183972&lt;/_accessed&gt;&lt;_accession_num&gt;24763370&lt;/_accession_num&gt;&lt;_author_adr&gt;Immunobiology Research Program, Department of Bacteriology and Immunology, Haartman Institute, University of Helsinki, Helsinki, Finland.; 1] Laboratory of Microbiology, Wageningen University, Wageningen, The Netherlands [2] Department of Veterinary Biosciences, University of Helsinki, Helsinki, Finland.; Department of Veterinary Biosciences, University of Helsinki, Helsinki, Finland.; Biomathematics and Statistics Scotland, Aberdeen, UK.; Immunobiology Research Program, Department of Bacteriology and Immunology, Haartman Institute, University of Helsinki, Helsinki, Finland.;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1] Immunobiology Research Program, Department of Bacteriology and Immunology, Haartman Institute, University of Helsinki, Helsinki, Finland [2] Laboratory of Microbiology, Wageningen University, Wageningen, The Netherlands [3] Department of Veterinary Biosciences, University of Helsinki, Helsinki, Finland.&lt;/_author_adr&gt;&lt;_collection_scope&gt;SCI;SCIE;&lt;/_collection_scope&gt;&lt;_created&gt;61105500&lt;/_created&gt;&lt;_date&gt;60396480&lt;/_date&gt;&lt;_date_display&gt;2014 Nov&lt;/_date_display&gt;&lt;_db_updated&gt;PubMed&lt;/_db_updated&gt;&lt;_doi&gt;10.1038/ismej.2014.63&lt;/_doi&gt;&lt;_impact_factor&gt;   9.180&lt;/_impact_factor&gt;&lt;_isbn&gt;1751-7370 (Electronic); 1751-7362 (Linking)&lt;/_isbn&gt;&lt;_issue&gt;11&lt;/_issue&gt;&lt;_journal&gt;ISME J&lt;/_journal&gt;&lt;_keywords&gt;Adult; Aged; Bacteria/classification/genetics/isolation &amp;amp; purification/metabolism; Cross-Over Studies; Diet, Reducing; Fatty Acids, Volatile/analysis; Feces/chemistry/microbiology; Fermentation; Humans; Intestines/*microbiology; Male; Metabolic Syndrome X/diet therapy/microbiology; *Microbiota; Middle Aged; Obesity/*diet therapy/*microbiology; Phylogeny&lt;/_keywords&gt;&lt;_label&gt;RS-individual&lt;/_label&gt;&lt;_language&gt;eng&lt;/_language&gt;&lt;_modified&gt;63458696&lt;/_modified&gt;&lt;_pages&gt;2218-30&lt;/_pages&gt;&lt;_tertiary_title&gt;The ISME journal&lt;/_tertiary_title&gt;&lt;_type_work&gt;Journal Article; Randomized Controlled Trial; Research Support, Non-U.S. Gov&amp;apos;t&lt;/_type_work&gt;&lt;_url&gt;http://www.ncbi.nlm.nih.gov/entrez/query.fcgi?cmd=Retrieve&amp;amp;db=pubmed&amp;amp;dopt=Abstract&amp;amp;list_uids=24763370&amp;amp;query_hl=1&lt;/_url&gt;&lt;_volume&gt;8&lt;/_volume&gt;&lt;/Details&gt;&lt;Extra&gt;&lt;DBUID&gt;{6486014E-94A3-482F-8B8D-B1496E970E79}&lt;/DBUID&gt;&lt;/Extra&gt;&lt;/Item&gt;&lt;/References&gt;&lt;/Group&gt;&lt;/Citation&gt;_x000a_"/>
    <w:docVar w:name="NE.Ref{D2469E0C-6B61-45A5-BE70-59DD924D5F47}" w:val=" ADDIN NE.Ref.{D2469E0C-6B61-45A5-BE70-59DD924D5F47}&lt;Citation&gt;&lt;Group&gt;&lt;References&gt;&lt;Item&gt;&lt;ID&gt;8829&lt;/ID&gt;&lt;UID&gt;{EA15951C-3C9E-4F11-B293-F88B1B688B24}&lt;/UID&gt;&lt;Title&gt;The genome sequence of Bifidobacterium longum reflects its adaptation to the human gastrointestinal tract&lt;/Title&gt;&lt;Template&gt;Journal Article&lt;/Template&gt;&lt;Star&gt;0&lt;/Star&gt;&lt;Tag&gt;0&lt;/Tag&gt;&lt;Author&gt;Schell, M A; Karmirantzou, M; Snel, B; Vilanova, D; Berger, B; Pessi, G; Zwahlen, M C; Desiere, F; Bork, P; Delley, M; Pridmore, R D; Arigoni, F&lt;/Author&gt;&lt;Year&gt;2002&lt;/Year&gt;&lt;Details&gt;&lt;_accession_num&gt;12381787&lt;/_accession_num&gt;&lt;_author_adr&gt;Nestle Research Center, Vers-Chez-les-Blanc, Lausanne 1000, Switzerland.&lt;/_author_adr&gt;&lt;_created&gt;63601444&lt;/_created&gt;&lt;_date&gt;2002-10-29&lt;/_date&gt;&lt;_date_display&gt;2002 Oct 29&lt;/_date_display&gt;&lt;_db_updated&gt;PubMed&lt;/_db_updated&gt;&lt;_doi&gt;10.1073/pnas.212527599&lt;/_doi&gt;&lt;_impact_factor&gt;   9.412&lt;/_impact_factor&gt;&lt;_isbn&gt;0027-8424 (Print); 0027-8424 (Linking)&lt;/_isbn&gt;&lt;_issue&gt;22&lt;/_issue&gt;&lt;_journal&gt;Proc Natl Acad Sci U S A&lt;/_journal&gt;&lt;_language&gt;eng&lt;/_language&gt;&lt;_modified&gt;63601444&lt;/_modified&gt;&lt;_pages&gt;14422-7&lt;/_pages&gt;&lt;_subject_headings&gt;Adaptation, Physiological/*genetics; Anaerobiosis; Base Sequence; Bifidobacterium/*genetics; Carbohydrate Metabolism; Colon/microbiology; DNA, Bacterial; Digestive System/*microbiology; Energy Metabolism; Gene Expression Regulation, Bacterial; Gene Transfer, Horizontal; *Genome, Bacterial; Humans; Molecular Sequence Data; Transcription, Genetic&lt;/_subject_headings&gt;&lt;_tertiary_title&gt;Proceedings of the National Academy of Sciences of the United States of America&lt;/_tertiary_title&gt;&lt;_type_work&gt;Journal Article&lt;/_type_work&gt;&lt;_url&gt;http://www.ncbi.nlm.nih.gov/entrez/query.fcgi?cmd=Retrieve&amp;amp;db=pubmed&amp;amp;dopt=Abstract&amp;amp;list_uids=12381787&amp;amp;query_hl=1&lt;/_url&gt;&lt;_volume&gt;99&lt;/_volume&gt;&lt;/Details&gt;&lt;Extra&gt;&lt;DBUID&gt;{6486014E-94A3-482F-8B8D-B1496E970E79}&lt;/DBUID&gt;&lt;/Extra&gt;&lt;/Item&gt;&lt;/References&gt;&lt;/Group&gt;&lt;/Citation&gt;_x000a_"/>
    <w:docVar w:name="NE.Ref{D51A0376-805C-4545-A401-49C21FA60033}" w:val=" ADDIN NE.Ref.{D51A0376-805C-4545-A401-49C21FA60033}&lt;Citation&gt;&lt;Group&gt;&lt;References&gt;&lt;Item&gt;&lt;ID&gt;7766&lt;/ID&gt;&lt;UID&gt;{61C9ED0F-2975-43F4-A249-8E0CC7068B2A}&lt;/UID&gt;&lt;Title&gt;Effects of microbiota-directed foods in gnotobiotic animals and undernourished children&lt;/Title&gt;&lt;Template&gt;Journal Article&lt;/Template&gt;&lt;Star&gt;0&lt;/Star&gt;&lt;Tag&gt;5&lt;/Tag&gt;&lt;Author&gt;Gehrig, Jeanette L; Venkatesh, Siddarth; Chang, Hao-Wei; Hibberd, Matthew C; Kung, Vanderlene L; Cheng, Jiye; Chen, Robert Y; Subramanian, Sathish; Cowardin, Carrie A; Meier, Martin F; O Donnell, David; Talcott, Michael; Spears, Larry D; Semenkovich, Clay F; Henrissat, Bernard; Giannone, Richard J; Hettich, Robert L; Ilkayeva, Olga; Muehlbauer, Michael; Newgard, Christopher B; Sawyer, Christopher; Head, Richard D; Rodionov, Dmitry A; Arzamasov, Aleksandr A; Leyn, Semen A; Osterman, Andrei L; Hossain, Md Iqbal; Islam, Munirul; Choudhury, Nuzhat; Sarker, Shafiqul Alam; Huq, Sayeeda; Mahmud, Imteaz; Mostafa, Ishita; Mahfuz, Mustafa; Barratt, Michael J; Ahmed, Tahmeed; Gordon, Jeffrey I&lt;/Author&gt;&lt;Year&gt;2019&lt;/Year&gt;&lt;Details&gt;&lt;_accessed&gt;63187062&lt;/_accessed&gt;&lt;_collection_scope&gt;SCI;SCIE&lt;/_collection_scope&gt;&lt;_created&gt;62938981&lt;/_created&gt;&lt;_date&gt;62864640&lt;/_date&gt;&lt;_db_updated&gt;CrossRef&lt;/_db_updated&gt;&lt;_doi&gt;10.1126/science.aau4732&lt;/_doi&gt;&lt;_impact_factor&gt;  41.845&lt;/_impact_factor&gt;&lt;_isbn&gt;0036-8075&lt;/_isbn&gt;&lt;_issue&gt;6449&lt;/_issue&gt;&lt;_journal&gt;Science&lt;/_journal&gt;&lt;_modified&gt;63464674&lt;/_modified&gt;&lt;_pages&gt;eaau4732&lt;/_pages&gt;&lt;_tertiary_title&gt;Science&lt;/_tertiary_title&gt;&lt;_url&gt;http://www.sciencemag.org/lookup/doi/10.1126/science.aau4732_x000d__x000a_https://syndication.highwire.org/content/doi/10.1126/science.aau4732&lt;/_url&gt;&lt;_volume&gt;365&lt;/_volume&gt;&lt;/Details&gt;&lt;Extra&gt;&lt;DBUID&gt;{6486014E-94A3-482F-8B8D-B1496E970E79}&lt;/DBUID&gt;&lt;/Extra&gt;&lt;/Item&gt;&lt;/References&gt;&lt;/Group&gt;&lt;/Citation&gt;_x000a_"/>
    <w:docVar w:name="NE.Ref{D7236CE5-6B4D-4EAC-B73B-80E78D46C78B}" w:val=" ADDIN NE.Ref.{D7236CE5-6B4D-4EAC-B73B-80E78D46C78B}&lt;Citation&gt;&lt;Group&gt;&lt;References&gt;&lt;Item&gt;&lt;ID&gt;8991&lt;/ID&gt;&lt;UID&gt;{3C16B855-B8D2-472E-B241-9B7E644B392E}&lt;/UID&gt;&lt;Title&gt;GTDB-Tk: a toolkit to classify genomes with the Genome Taxonomy Database&lt;/Title&gt;&lt;Template&gt;Journal Article&lt;/Template&gt;&lt;Star&gt;0&lt;/Star&gt;&lt;Tag&gt;0&lt;/Tag&gt;&lt;Author&gt;Chaumeil, P A; Mussig, A J; Hugenholtz, P; Parks, D H&lt;/Author&gt;&lt;Year&gt;2019&lt;/Year&gt;&lt;Details&gt;&lt;_accession_num&gt;31730192&lt;/_accession_num&gt;&lt;_author_adr&gt;Australian Centre for Ecogenomics, School of Chemistry and Molecular Biosciences, The University of Queensland, St Lucia, QLD, Australia.; Australian Centre for Ecogenomics, School of Chemistry and Molecular Biosciences, The University of Queensland, St Lucia, QLD, Australia.; Australian Centre for Ecogenomics, School of Chemistry and Molecular Biosciences, The University of Queensland, St Lucia, QLD, Australia.; Australian Centre for Ecogenomics, School of Chemistry and Molecular Biosciences, The University of Queensland, St Lucia, QLD, Australia.&lt;/_author_adr&gt;&lt;_date_display&gt;2019 Nov 15&lt;/_date_display&gt;&lt;_date&gt;2019-11-15&lt;/_date&gt;&lt;_doi&gt;10.1093/bioinformatics/btz848&lt;/_doi&gt;&lt;_isbn&gt;1367-4811 (Electronic); 1367-4803 (Linking)&lt;/_isbn&gt;&lt;_journal&gt;Bioinformatics&lt;/_journal&gt;&lt;_language&gt;eng&lt;/_language&gt;&lt;_ori_publication&gt;(c) The Author(s) 2019. Published by Oxford University Press.&lt;/_ori_publication&gt;&lt;_tertiary_title&gt;Bioinformatics (Oxford, England)&lt;/_tertiary_title&gt;&lt;_type_work&gt;Journal Article&lt;/_type_work&gt;&lt;_url&gt;http://www.ncbi.nlm.nih.gov/entrez/query.fcgi?cmd=Retrieve&amp;amp;db=pubmed&amp;amp;dopt=Abstract&amp;amp;list_uids=31730192&amp;amp;query_hl=1&lt;/_url&gt;&lt;_created&gt;63726416&lt;/_created&gt;&lt;_modified&gt;63726416&lt;/_modified&gt;&lt;_db_updated&gt;PubMed&lt;/_db_updated&gt;&lt;_impact_factor&gt;   5.610&lt;/_impact_factor&gt;&lt;_collection_scope&gt;SCI;SCIE&lt;/_collection_scope&gt;&lt;/Details&gt;&lt;Extra&gt;&lt;DBUID&gt;{6486014E-94A3-482F-8B8D-B1496E970E79}&lt;/DBUID&gt;&lt;/Extra&gt;&lt;/Item&gt;&lt;/References&gt;&lt;/Group&gt;&lt;/Citation&gt;_x000a_"/>
    <w:docVar w:name="NE.Ref{DB42C5B1-BE4E-487B-B5A3-F1D3AA9F2E51}" w:val=" ADDIN NE.Ref.{DB42C5B1-BE4E-487B-B5A3-F1D3AA9F2E51}&lt;Citation&gt;&lt;Group&gt;&lt;References&gt;&lt;Item&gt;&lt;ID&gt;7637&lt;/ID&gt;&lt;UID&gt;{4C4C9BB9-F0C3-4538-A868-BA0D7B1FCDF2}&lt;/UID&gt;&lt;Title&gt;Systematic improvement of amplicon marker gene methods for increased accuracy in microbiome studies&lt;/Title&gt;&lt;Template&gt;Journal Article&lt;/Template&gt;&lt;Star&gt;0&lt;/Star&gt;&lt;Tag&gt;0&lt;/Tag&gt;&lt;Author&gt;Gohl, Daryl M; Vangay, Pajau; Garbe, John; MacLean, Allison; Hauge, Adam; Becker, Aaron; Gould, Trevor J; Clayton, Jonathan B; Johnson, Timothy J; Hunter, Ryan; Knights, Dan; Beckman, Kenneth B&lt;/Author&gt;&lt;Year&gt;2016&lt;/Year&gt;&lt;Details&gt;&lt;_accessed&gt;62884460&lt;/_accessed&gt;&lt;_collection_scope&gt;SCI;SCIE;EI&lt;/_collection_scope&gt;&lt;_created&gt;62884460&lt;/_created&gt;&lt;_db_updated&gt;CrossRef&lt;/_db_updated&gt;&lt;_doi&gt;10.1038/nbt.3601&lt;/_doi&gt;&lt;_impact_factor&gt;  36.558&lt;/_impact_factor&gt;&lt;_isbn&gt;1087-0156&lt;/_isbn&gt;&lt;_issue&gt;9&lt;/_issue&gt;&lt;_journal&gt;Nature Biotechnology&lt;/_journal&gt;&lt;_modified&gt;63404263&lt;/_modified&gt;&lt;_pages&gt;942-949&lt;/_pages&gt;&lt;_tertiary_title&gt;Nat Biotechnol&lt;/_tertiary_title&gt;&lt;_url&gt;http://www.nature.com/articles/nbt.3601_x000d__x000a_http://www.nature.com/articles/nbt.3601.pdf&lt;/_url&gt;&lt;_volume&gt;34&lt;/_volume&gt;&lt;/Details&gt;&lt;Extra&gt;&lt;DBUID&gt;{6486014E-94A3-482F-8B8D-B1496E970E79}&lt;/DBUID&gt;&lt;/Extra&gt;&lt;/Item&gt;&lt;/References&gt;&lt;/Group&gt;&lt;/Citation&gt;_x000a_"/>
    <w:docVar w:name="NE.Ref{E0EC0640-6447-4D73-849F-F61019AAAF84}" w:val=" ADDIN NE.Ref.{E0EC0640-6447-4D73-849F-F61019AAAF84}&lt;Citation&gt;&lt;Group&gt;&lt;References&gt;&lt;Item&gt;&lt;ID&gt;8768&lt;/ID&gt;&lt;UID&gt;{D990AF28-E4EB-43BD-93C6-C3AFDDF50810}&lt;/UID&gt;&lt;Title&gt;Interspecies cross-feeding orchestrates carbon degradation in the rumen ecosystem&lt;/Title&gt;&lt;Template&gt;Journal Article&lt;/Template&gt;&lt;Star&gt;0&lt;/Star&gt;&lt;Tag&gt;5&lt;/Tag&gt;&lt;Author&gt;Solden, Lindsey M; Naas, Adrian E; Roux, Simon; Daly, Rebecca A; Collins, William B; Nicora, Carrie D; Purvine, Sam O; Hoyt, David W; Schückel, Julia; Jørgensen, Bodil; Willats, William; Spalinger, Donald E; Firkins, Jeffrey L; Lipton, Mary S; Sullivan, Matthew B; Pope, Phillip B; Wrighton, Kelly C&lt;/Author&gt;&lt;Year&gt;2018&lt;/Year&gt;&lt;Details&gt;&lt;_accessed&gt;63581511&lt;/_accessed&gt;&lt;_collection_scope&gt;SCIE&lt;/_collection_scope&gt;&lt;_created&gt;63581511&lt;/_created&gt;&lt;_db_updated&gt;CrossRef&lt;/_db_updated&gt;&lt;_doi&gt;10.1038/s41564-018-0225-4&lt;/_doi&gt;&lt;_impact_factor&gt;  15.540&lt;/_impact_factor&gt;&lt;_isbn&gt;2058-5276&lt;/_isbn&gt;&lt;_issue&gt;11&lt;/_issue&gt;&lt;_journal&gt;Nature Microbiology&lt;/_journal&gt;&lt;_modified&gt;63722372&lt;/_modified&gt;&lt;_pages&gt;1274-1284&lt;/_pages&gt;&lt;_tertiary_title&gt;Nat Microbiol&lt;/_tertiary_title&gt;&lt;_url&gt;http://www.nature.com/articles/s41564-018-0225-4_x000d__x000a_http://www.nature.com/articles/s41564-018-0225-4.pdf&lt;/_url&gt;&lt;_volume&gt;3&lt;/_volume&gt;&lt;/Details&gt;&lt;Extra&gt;&lt;DBUID&gt;{6486014E-94A3-482F-8B8D-B1496E970E79}&lt;/DBUID&gt;&lt;/Extra&gt;&lt;/Item&gt;&lt;/References&gt;&lt;/Group&gt;&lt;Group&gt;&lt;References&gt;&lt;Item&gt;&lt;ID&gt;5440&lt;/ID&gt;&lt;UID&gt;{245B9B85-A38D-4189-B535-2C19EB44EC78}&lt;/UID&gt;&lt;Title&gt;An Ecological Network of Polysaccharide Utilization among Human Intestinal Symbionts&lt;/Title&gt;&lt;Template&gt;Journal Article&lt;/Template&gt;&lt;Star&gt;0&lt;/Star&gt;&lt;Tag&gt;5&lt;/Tag&gt;&lt;Author&gt;Rakoff-Nahoum, Seth; Coyne, Michael J; Comstock, Laurie E&lt;/Author&gt;&lt;Year&gt;2014&lt;/Year&gt;&lt;Details&gt;&lt;_accessed&gt;62233155&lt;/_accessed&gt;&lt;_collection_scope&gt;SCI;SCIE;&lt;/_collection_scope&gt;&lt;_created&gt;62233155&lt;/_created&gt;&lt;_db_updated&gt;CrossRef&lt;/_db_updated&gt;&lt;_doi&gt;10.1016/j.cub.2013.10.077&lt;/_doi&gt;&lt;_impact_factor&gt;   9.601&lt;/_impact_factor&gt;&lt;_isbn&gt;09609822&lt;/_isbn&gt;&lt;_issue&gt;1&lt;/_issue&gt;&lt;_journal&gt;Current Biology&lt;/_journal&gt;&lt;_modified&gt;63458896&lt;/_modified&gt;&lt;_pages&gt;40-49&lt;/_pages&gt;&lt;_tertiary_title&gt;Current Biology&lt;/_tertiary_title&gt;&lt;_url&gt;http://linkinghub.elsevier.com/retrieve/pii/S0960982213013857_x000d__x000a_http://api.elsevier.com/content/article/PII:S0960982213013857?httpAccept=text/xml&lt;/_url&gt;&lt;_volume&gt;24&lt;/_volume&gt;&lt;/Details&gt;&lt;Extra&gt;&lt;DBUID&gt;{6486014E-94A3-482F-8B8D-B1496E970E79}&lt;/DBUID&gt;&lt;/Extra&gt;&lt;/Item&gt;&lt;/References&gt;&lt;/Group&gt;&lt;/Citation&gt;_x000a_"/>
    <w:docVar w:name="NE.Ref{E4DB8DD2-7D13-46B2-AF1B-BAFB052DEA66}" w:val=" ADDIN NE.Ref.{E4DB8DD2-7D13-46B2-AF1B-BAFB052DEA66}&lt;Citation&gt;&lt;Group&gt;&lt;References&gt;&lt;Item&gt;&lt;ID&gt;8691&lt;/ID&gt;&lt;UID&gt;{23A8ED41-BFDA-40DC-A97F-5C4635ED51E0}&lt;/UID&gt;&lt;Title&gt;Rapid and precise alignment of raw reads against redundant databases with KMA&lt;/Title&gt;&lt;Template&gt;Journal Article&lt;/Template&gt;&lt;Star&gt;0&lt;/Star&gt;&lt;Tag&gt;0&lt;/Tag&gt;&lt;Author&gt;Clausen, Philip T L C; Aarestrup, Frank M; Lund, Ole&lt;/Author&gt;&lt;Year&gt;2018&lt;/Year&gt;&lt;Details&gt;&lt;_accessed&gt;63493586&lt;/_accessed&gt;&lt;_collection_scope&gt;SCIE;EI&lt;/_collection_scope&gt;&lt;_created&gt;63493586&lt;/_created&gt;&lt;_db_updated&gt;CrossRef&lt;/_db_updated&gt;&lt;_doi&gt;10.1186/s12859-018-2336-6&lt;/_doi&gt;&lt;_impact_factor&gt;   3.242&lt;/_impact_factor&gt;&lt;_isbn&gt;1471-2105&lt;/_isbn&gt;&lt;_issue&gt;1&lt;/_issue&gt;&lt;_journal&gt;BMC Bioinformatics&lt;/_journal&gt;&lt;_modified&gt;63493586&lt;/_modified&gt;&lt;_tertiary_title&gt;BMC Bioinformatics&lt;/_tertiary_title&gt;&lt;_url&gt;https://bmcbioinformatics.biomedcentral.com/articles/10.1186/s12859-018-2336-6_x000d__x000a_http://link.springer.com/content/pdf/10.1186/s12859-018-2336-6.pdf&lt;/_url&gt;&lt;_volume&gt;19&lt;/_volume&gt;&lt;/Details&gt;&lt;Extra&gt;&lt;DBUID&gt;{6486014E-94A3-482F-8B8D-B1496E970E79}&lt;/DBUID&gt;&lt;/Extra&gt;&lt;/Item&gt;&lt;/References&gt;&lt;/Group&gt;&lt;/Citation&gt;_x000a_"/>
    <w:docVar w:name="NE.Ref{E4FAEAA4-C55F-4A5C-909B-62697434F5E6}" w:val=" ADDIN NE.Ref.{E4FAEAA4-C55F-4A5C-909B-62697434F5E6}&lt;Citation&gt;&lt;Group&gt;&lt;References&gt;&lt;Item&gt;&lt;ID&gt;3639&lt;/ID&gt;&lt;UID&gt;{9BDD0A70-5AFC-4470-8E2D-BC9E5F6F9B44}&lt;/UID&gt;&lt;Title&gt;The evolution of cooperation within the gut microbiota&lt;/Title&gt;&lt;Template&gt;Journal Article&lt;/Template&gt;&lt;Star&gt;0&lt;/Star&gt;&lt;Tag&gt;5&lt;/Tag&gt;&lt;Author&gt;Rakoff-Nahoum, Seth; Foster, Kevin R; Comstock, Laurie E&lt;/Author&gt;&lt;Year&gt;2016&lt;/Year&gt;&lt;Details&gt;&lt;_accessed&gt;62497959&lt;/_accessed&gt;&lt;_collection_scope&gt;SCI;SCIE;&lt;/_collection_scope&gt;&lt;_created&gt;61317577&lt;/_created&gt;&lt;_date&gt;61175520&lt;/_date&gt;&lt;_db_updated&gt;CrossRef&lt;/_db_updated&gt;&lt;_doi&gt;10.1038/nature17626&lt;/_doi&gt;&lt;_impact_factor&gt;  42.778&lt;/_impact_factor&gt;&lt;_isbn&gt;0028-0836&lt;/_isbn&gt;&lt;_issue&gt;7602&lt;/_issue&gt;&lt;_journal&gt;Nature&lt;/_journal&gt;&lt;_label&gt;细菌食物链&lt;/_label&gt;&lt;_modified&gt;63581311&lt;/_modified&gt;&lt;_pages&gt;255-259&lt;/_pages&gt;&lt;_tertiary_title&gt;Nature&lt;/_tertiary_title&gt;&lt;_url&gt;http://www.nature.com/doifinder/10.1038/nature17626&lt;/_url&gt;&lt;_volume&gt;533&lt;/_volume&gt;&lt;/Details&gt;&lt;Extra&gt;&lt;DBUID&gt;{6486014E-94A3-482F-8B8D-B1496E970E79}&lt;/DBUID&gt;&lt;/Extra&gt;&lt;/Item&gt;&lt;/References&gt;&lt;/Group&gt;&lt;Group&gt;&lt;References&gt;&lt;Item&gt;&lt;ID&gt;3240&lt;/ID&gt;&lt;UID&gt;{20E0F874-7279-430D-ADF2-AB5CDFAA0AA9}&lt;/UID&gt;&lt;Title&gt;How glycan metabolism shapes the human gut microbiota&lt;/Title&gt;&lt;Template&gt;Journal Article&lt;/Template&gt;&lt;Star&gt;0&lt;/Star&gt;&lt;Tag&gt;5&lt;/Tag&gt;&lt;Author&gt;Koropatkin, N M; Cameron, E A; Martens, E C&lt;/Author&gt;&lt;Year&gt;2012&lt;/Year&gt;&lt;Details&gt;&lt;_accession_num&gt;22491358&lt;/_accession_num&gt;&lt;_author_adr&gt;Department of Microbiology and Immunology, University of Michigan Medical School, Ann Arbor, Michigan 48109, USA.&lt;/_author_adr&gt;&lt;_collection_scope&gt;SCI;SCIE;&lt;/_collection_scope&gt;&lt;_created&gt;61227280&lt;/_created&gt;&lt;_custom1&gt;internal-pdf://internal-pdf://Koropatkin N M Cameron E A Martens E C.pdf.pdf&lt;/_custom1&gt;&lt;_date&gt;2012-05-01&lt;/_date&gt;&lt;_date_display&gt;2012 May&lt;/_date_display&gt;&lt;_db_updated&gt;PubMed&lt;/_db_updated&gt;&lt;_doi&gt;10.1038/nrmicro2746&lt;/_doi&gt;&lt;_impact_factor&gt;  34.209&lt;/_impact_factor&gt;&lt;_isbn&gt;1740-1534 (Electronic); 1740-1526 (Linking)&lt;/_isbn&gt;&lt;_issue&gt;5&lt;/_issue&gt;&lt;_journal&gt;Nat Rev Microbiol&lt;/_journal&gt;&lt;_keywords&gt;*Biota; *Diet; Gastrointestinal Tract/*microbiology; Humans; Metagenome/*physiology; Polysaccharides/*metabolism&lt;/_keywords&gt;&lt;_label&gt;细菌食物链&lt;/_label&gt;&lt;_language&gt;eng&lt;/_language&gt;&lt;_modified&gt;63460033&lt;/_modified&gt;&lt;_pages&gt;323-35&lt;/_pages&gt;&lt;_tertiary_title&gt;Nature reviews. Microbiology&lt;/_tertiary_title&gt;&lt;_type_work&gt;Journal Article; Research Support, N.I.H., Extramural; Research Support, Non-U.S. Gov&amp;apos;t; Review&lt;/_type_work&gt;&lt;_url&gt;http://www.ncbi.nlm.nih.gov/entrez/query.fcgi?cmd=Retrieve&amp;amp;db=pubmed&amp;amp;dopt=Abstract&amp;amp;list_uids=22491358&amp;amp;query_hl=1 _x000d__x000a_http://europepmc.org/articles/./PMC4005082?pdf=render 全文链接_x000d__x000a_&lt;/_url&gt;&lt;_volume&gt;10&lt;/_volume&gt;&lt;/Details&gt;&lt;Extra&gt;&lt;DBUID&gt;{6486014E-94A3-482F-8B8D-B1496E970E79}&lt;/DBUID&gt;&lt;/Extra&gt;&lt;/Item&gt;&lt;/References&gt;&lt;/Group&gt;&lt;/Citation&gt;_x000a_"/>
    <w:docVar w:name="NE.Ref{E64736DC-80EA-407C-87A5-3740B388F085}" w:val=" ADDIN NE.Ref.{E64736DC-80EA-407C-87A5-3740B388F085}&lt;Citation&gt;&lt;Group&gt;&lt;References&gt;&lt;Item&gt;&lt;ID&gt;8900&lt;/ID&gt;&lt;UID&gt;{3102899A-AA36-4420-BB31-23C4220CB19D}&lt;/UID&gt;&lt;Title&gt;Improved metagenome binning and assembly using deep variational autoencoders&lt;/Title&gt;&lt;Template&gt;Journal Article&lt;/Template&gt;&lt;Star&gt;0&lt;/Star&gt;&lt;Tag&gt;0&lt;/Tag&gt;&lt;Author&gt;Nissen, Jakob Nybo; Johansen, Joachim; Allesøe, Rosa Lundbye; Sønderby, Casper Kaae; Armenteros, Jose Juan Almagro; Grønbech, Christopher Heje; Jensen, Lars Juhl; Nielsen, Henrik Bjørn; Petersen, Thomas Nordahl; Winther, Ole; Rasmussen, Simon&lt;/Author&gt;&lt;Year&gt;2021&lt;/Year&gt;&lt;Details&gt;&lt;_accessed&gt;63674910&lt;/_accessed&gt;&lt;_collection_scope&gt;SCI;SCIE;EI&lt;/_collection_scope&gt;&lt;_created&gt;63674910&lt;/_created&gt;&lt;_date&gt;63645120&lt;/_date&gt;&lt;_db_updated&gt;CrossRef&lt;/_db_updated&gt;&lt;_doi&gt;10.1038/s41587-020-00777-4&lt;/_doi&gt;&lt;_impact_factor&gt;  36.558&lt;/_impact_factor&gt;&lt;_isbn&gt;1087-0156&lt;/_isbn&gt;&lt;_journal&gt;Nature Biotechnology&lt;/_journal&gt;&lt;_modified&gt;63674910&lt;/_modified&gt;&lt;_tertiary_title&gt;Nat Biotechnol&lt;/_tertiary_title&gt;&lt;_url&gt;http://www.nature.com/articles/s41587-020-00777-4_x000d__x000a_http://www.nature.com/articles/s41587-020-00777-4.pdf&lt;/_url&gt;&lt;/Details&gt;&lt;Extra&gt;&lt;DBUID&gt;{6486014E-94A3-482F-8B8D-B1496E970E79}&lt;/DBUID&gt;&lt;/Extra&gt;&lt;/Item&gt;&lt;/References&gt;&lt;/Group&gt;&lt;/Citation&gt;_x000a_"/>
    <w:docVar w:name="NE.Ref{F87C529A-2FCA-46BF-BDE1-9E84833B5F7C}" w:val=" ADDIN NE.Ref.{F87C529A-2FCA-46BF-BDE1-9E84833B5F7C}&lt;Citation&gt;&lt;Group&gt;&lt;References&gt;&lt;Item&gt;&lt;ID&gt;7744&lt;/ID&gt;&lt;UID&gt;{EC8DB466-7CC9-4D15-B941-3E1A2F210979}&lt;/UID&gt;&lt;Title&gt;Causal relationships among the gut microbiome, short-chain fatty acids and metabolic diseases&lt;/Title&gt;&lt;Template&gt;Journal Article&lt;/Template&gt;&lt;Star&gt;0&lt;/Star&gt;&lt;Tag&gt;0&lt;/Tag&gt;&lt;Author&gt;Sanna, Serena; van Zuydam, Natalie R; Mahajan, Anubha; Kurilshikov, Alexander; Vich Vila, Arnau; Võsa, Urmo; Mujagic, Zlatan; Masclee, Ad A M; Jonkers, Daisy M A E; Oosting, Marije; Joosten, Leo A B; Netea, Mihai G; Franke, Lude; Zhernakova, Alexandra; Fu, Jingyuan; Wijmenga, Cisca; McCarthy, Mark I&lt;/Author&gt;&lt;Year&gt;2019&lt;/Year&gt;&lt;Details&gt;&lt;_accessed&gt;63188465&lt;/_accessed&gt;&lt;_collection_scope&gt;SCI;SCIE&lt;/_collection_scope&gt;&lt;_created&gt;62924652&lt;/_created&gt;&lt;_db_updated&gt;CrossRef&lt;/_db_updated&gt;&lt;_doi&gt;10.1038/s41588-019-0350-x&lt;/_doi&gt;&lt;_impact_factor&gt;  27.603&lt;/_impact_factor&gt;&lt;_isbn&gt;1061-4036&lt;/_isbn&gt;&lt;_issue&gt;4&lt;/_issue&gt;&lt;_journal&gt;Nature Genetics&lt;/_journal&gt;&lt;_modified&gt;63426929&lt;/_modified&gt;&lt;_pages&gt;600-605&lt;/_pages&gt;&lt;_tertiary_title&gt;Nat Genet&lt;/_tertiary_title&gt;&lt;_url&gt;http://www.nature.com/articles/s41588-019-0350-x_x000d__x000a_http://www.nature.com/articles/s41588-019-0350-x.pdf&lt;/_url&gt;&lt;_volume&gt;51&lt;/_volume&gt;&lt;/Details&gt;&lt;Extra&gt;&lt;DBUID&gt;{6486014E-94A3-482F-8B8D-B1496E970E79}&lt;/DBUID&gt;&lt;/Extra&gt;&lt;/Item&gt;&lt;/References&gt;&lt;/Group&gt;&lt;/Citation&gt;_x000a_"/>
  </w:docVars>
  <w:rsids>
    <w:rsidRoot w:val="00326554"/>
    <w:rsid w:val="00001148"/>
    <w:rsid w:val="000025B4"/>
    <w:rsid w:val="0000314D"/>
    <w:rsid w:val="00004971"/>
    <w:rsid w:val="00004E42"/>
    <w:rsid w:val="00006A9E"/>
    <w:rsid w:val="0000736C"/>
    <w:rsid w:val="00007D08"/>
    <w:rsid w:val="00012833"/>
    <w:rsid w:val="000130D4"/>
    <w:rsid w:val="000133B7"/>
    <w:rsid w:val="000137BC"/>
    <w:rsid w:val="00013ECF"/>
    <w:rsid w:val="000140C8"/>
    <w:rsid w:val="000140ED"/>
    <w:rsid w:val="0001485E"/>
    <w:rsid w:val="00015BA8"/>
    <w:rsid w:val="000172CA"/>
    <w:rsid w:val="00017D3A"/>
    <w:rsid w:val="000200CB"/>
    <w:rsid w:val="00020713"/>
    <w:rsid w:val="000212B2"/>
    <w:rsid w:val="0002299E"/>
    <w:rsid w:val="0002304F"/>
    <w:rsid w:val="00023805"/>
    <w:rsid w:val="00023DF3"/>
    <w:rsid w:val="00023E1D"/>
    <w:rsid w:val="00024397"/>
    <w:rsid w:val="00026B9B"/>
    <w:rsid w:val="00027B70"/>
    <w:rsid w:val="00030F79"/>
    <w:rsid w:val="00031299"/>
    <w:rsid w:val="0003189C"/>
    <w:rsid w:val="000318CE"/>
    <w:rsid w:val="000324D5"/>
    <w:rsid w:val="000325ED"/>
    <w:rsid w:val="00032706"/>
    <w:rsid w:val="00033229"/>
    <w:rsid w:val="00034744"/>
    <w:rsid w:val="00034F34"/>
    <w:rsid w:val="00035865"/>
    <w:rsid w:val="00035995"/>
    <w:rsid w:val="00037072"/>
    <w:rsid w:val="0003720C"/>
    <w:rsid w:val="00041FF9"/>
    <w:rsid w:val="00044299"/>
    <w:rsid w:val="000445F9"/>
    <w:rsid w:val="00044EFB"/>
    <w:rsid w:val="00044FD3"/>
    <w:rsid w:val="00045561"/>
    <w:rsid w:val="00045B20"/>
    <w:rsid w:val="00045CE4"/>
    <w:rsid w:val="00046002"/>
    <w:rsid w:val="0004635E"/>
    <w:rsid w:val="00047F2B"/>
    <w:rsid w:val="00051679"/>
    <w:rsid w:val="00052290"/>
    <w:rsid w:val="0005249C"/>
    <w:rsid w:val="00053F0B"/>
    <w:rsid w:val="00053F42"/>
    <w:rsid w:val="000543AD"/>
    <w:rsid w:val="00055148"/>
    <w:rsid w:val="0005592E"/>
    <w:rsid w:val="00056A61"/>
    <w:rsid w:val="00056E74"/>
    <w:rsid w:val="00060D82"/>
    <w:rsid w:val="000613DF"/>
    <w:rsid w:val="0006163C"/>
    <w:rsid w:val="00061BA4"/>
    <w:rsid w:val="00062772"/>
    <w:rsid w:val="00062AA5"/>
    <w:rsid w:val="00063837"/>
    <w:rsid w:val="00064ACF"/>
    <w:rsid w:val="00067F9A"/>
    <w:rsid w:val="000710ED"/>
    <w:rsid w:val="00071581"/>
    <w:rsid w:val="000745EC"/>
    <w:rsid w:val="0007465D"/>
    <w:rsid w:val="00074743"/>
    <w:rsid w:val="0007600A"/>
    <w:rsid w:val="000764AD"/>
    <w:rsid w:val="000822E4"/>
    <w:rsid w:val="0008234D"/>
    <w:rsid w:val="00082560"/>
    <w:rsid w:val="00083398"/>
    <w:rsid w:val="00083AA2"/>
    <w:rsid w:val="00083D23"/>
    <w:rsid w:val="00085AC4"/>
    <w:rsid w:val="00087164"/>
    <w:rsid w:val="00087539"/>
    <w:rsid w:val="000910D4"/>
    <w:rsid w:val="000914D0"/>
    <w:rsid w:val="0009374C"/>
    <w:rsid w:val="00094BB8"/>
    <w:rsid w:val="00095694"/>
    <w:rsid w:val="0009785B"/>
    <w:rsid w:val="00097A74"/>
    <w:rsid w:val="000A0C75"/>
    <w:rsid w:val="000A19F5"/>
    <w:rsid w:val="000A24AE"/>
    <w:rsid w:val="000A409B"/>
    <w:rsid w:val="000A4894"/>
    <w:rsid w:val="000A4BE5"/>
    <w:rsid w:val="000B0790"/>
    <w:rsid w:val="000B3983"/>
    <w:rsid w:val="000B3BC8"/>
    <w:rsid w:val="000B5A94"/>
    <w:rsid w:val="000B7349"/>
    <w:rsid w:val="000B75AF"/>
    <w:rsid w:val="000B7654"/>
    <w:rsid w:val="000B7B2E"/>
    <w:rsid w:val="000C0D98"/>
    <w:rsid w:val="000C10FA"/>
    <w:rsid w:val="000C1BCE"/>
    <w:rsid w:val="000C219C"/>
    <w:rsid w:val="000C40BE"/>
    <w:rsid w:val="000C419C"/>
    <w:rsid w:val="000C483C"/>
    <w:rsid w:val="000C604B"/>
    <w:rsid w:val="000C620A"/>
    <w:rsid w:val="000C6925"/>
    <w:rsid w:val="000C69CC"/>
    <w:rsid w:val="000C76FA"/>
    <w:rsid w:val="000D02DB"/>
    <w:rsid w:val="000D04D7"/>
    <w:rsid w:val="000D272D"/>
    <w:rsid w:val="000D5C41"/>
    <w:rsid w:val="000D6594"/>
    <w:rsid w:val="000D78B2"/>
    <w:rsid w:val="000E0766"/>
    <w:rsid w:val="000E1F17"/>
    <w:rsid w:val="000E5B95"/>
    <w:rsid w:val="000E5E8B"/>
    <w:rsid w:val="000E6429"/>
    <w:rsid w:val="000E67E0"/>
    <w:rsid w:val="000E7C1E"/>
    <w:rsid w:val="000F0E33"/>
    <w:rsid w:val="000F1959"/>
    <w:rsid w:val="000F1DDD"/>
    <w:rsid w:val="000F362D"/>
    <w:rsid w:val="000F44BE"/>
    <w:rsid w:val="000F4714"/>
    <w:rsid w:val="000F4F93"/>
    <w:rsid w:val="000F5073"/>
    <w:rsid w:val="000F55FC"/>
    <w:rsid w:val="000F71F0"/>
    <w:rsid w:val="000F7912"/>
    <w:rsid w:val="001004C5"/>
    <w:rsid w:val="001009CC"/>
    <w:rsid w:val="0010117D"/>
    <w:rsid w:val="00102F41"/>
    <w:rsid w:val="001059B7"/>
    <w:rsid w:val="0010634D"/>
    <w:rsid w:val="0010779E"/>
    <w:rsid w:val="00110FC6"/>
    <w:rsid w:val="00111F96"/>
    <w:rsid w:val="00113115"/>
    <w:rsid w:val="00113299"/>
    <w:rsid w:val="00114205"/>
    <w:rsid w:val="0011435C"/>
    <w:rsid w:val="00115540"/>
    <w:rsid w:val="0011568A"/>
    <w:rsid w:val="0011627F"/>
    <w:rsid w:val="001204B6"/>
    <w:rsid w:val="001204D8"/>
    <w:rsid w:val="001210A7"/>
    <w:rsid w:val="001214DC"/>
    <w:rsid w:val="00122DA9"/>
    <w:rsid w:val="00122DF0"/>
    <w:rsid w:val="001236D6"/>
    <w:rsid w:val="00123B6A"/>
    <w:rsid w:val="00126050"/>
    <w:rsid w:val="00126C70"/>
    <w:rsid w:val="00127209"/>
    <w:rsid w:val="0013030E"/>
    <w:rsid w:val="0013058C"/>
    <w:rsid w:val="00131BF9"/>
    <w:rsid w:val="001321CF"/>
    <w:rsid w:val="00133618"/>
    <w:rsid w:val="0013405F"/>
    <w:rsid w:val="00135732"/>
    <w:rsid w:val="00137C0C"/>
    <w:rsid w:val="00140176"/>
    <w:rsid w:val="00140875"/>
    <w:rsid w:val="00140B35"/>
    <w:rsid w:val="00142107"/>
    <w:rsid w:val="00142331"/>
    <w:rsid w:val="0014268D"/>
    <w:rsid w:val="00142EEA"/>
    <w:rsid w:val="00143609"/>
    <w:rsid w:val="00144339"/>
    <w:rsid w:val="00144E48"/>
    <w:rsid w:val="00144E8A"/>
    <w:rsid w:val="00145337"/>
    <w:rsid w:val="0014651E"/>
    <w:rsid w:val="00146999"/>
    <w:rsid w:val="00150511"/>
    <w:rsid w:val="00150A54"/>
    <w:rsid w:val="00151470"/>
    <w:rsid w:val="00152C8C"/>
    <w:rsid w:val="0015522A"/>
    <w:rsid w:val="001554A7"/>
    <w:rsid w:val="00155B25"/>
    <w:rsid w:val="00155F8B"/>
    <w:rsid w:val="00160330"/>
    <w:rsid w:val="001627DE"/>
    <w:rsid w:val="00162E96"/>
    <w:rsid w:val="00163031"/>
    <w:rsid w:val="001630F7"/>
    <w:rsid w:val="0016312B"/>
    <w:rsid w:val="00165AE1"/>
    <w:rsid w:val="00166D1C"/>
    <w:rsid w:val="001677E4"/>
    <w:rsid w:val="001706CB"/>
    <w:rsid w:val="00172771"/>
    <w:rsid w:val="001727CD"/>
    <w:rsid w:val="00173EF8"/>
    <w:rsid w:val="001741F1"/>
    <w:rsid w:val="0017462C"/>
    <w:rsid w:val="00174D45"/>
    <w:rsid w:val="001755C2"/>
    <w:rsid w:val="00175772"/>
    <w:rsid w:val="00175A42"/>
    <w:rsid w:val="00175AFF"/>
    <w:rsid w:val="001761DF"/>
    <w:rsid w:val="001767C4"/>
    <w:rsid w:val="00176B02"/>
    <w:rsid w:val="00177C28"/>
    <w:rsid w:val="00180748"/>
    <w:rsid w:val="001828ED"/>
    <w:rsid w:val="0018407A"/>
    <w:rsid w:val="00184197"/>
    <w:rsid w:val="001843D0"/>
    <w:rsid w:val="00184439"/>
    <w:rsid w:val="00185E69"/>
    <w:rsid w:val="00185EE6"/>
    <w:rsid w:val="001864B8"/>
    <w:rsid w:val="00186FB2"/>
    <w:rsid w:val="001873DF"/>
    <w:rsid w:val="0018791D"/>
    <w:rsid w:val="00191453"/>
    <w:rsid w:val="00191DC0"/>
    <w:rsid w:val="00192297"/>
    <w:rsid w:val="00193812"/>
    <w:rsid w:val="00193DA1"/>
    <w:rsid w:val="00193E68"/>
    <w:rsid w:val="00194E97"/>
    <w:rsid w:val="001952B8"/>
    <w:rsid w:val="001956EC"/>
    <w:rsid w:val="0019667E"/>
    <w:rsid w:val="001968A4"/>
    <w:rsid w:val="00197BA8"/>
    <w:rsid w:val="00197C50"/>
    <w:rsid w:val="00197FE7"/>
    <w:rsid w:val="001A1B9D"/>
    <w:rsid w:val="001A1C69"/>
    <w:rsid w:val="001A260E"/>
    <w:rsid w:val="001A26CF"/>
    <w:rsid w:val="001A2AE8"/>
    <w:rsid w:val="001A3285"/>
    <w:rsid w:val="001A4162"/>
    <w:rsid w:val="001A4223"/>
    <w:rsid w:val="001A4500"/>
    <w:rsid w:val="001A4A1E"/>
    <w:rsid w:val="001A5333"/>
    <w:rsid w:val="001A6B4C"/>
    <w:rsid w:val="001A7903"/>
    <w:rsid w:val="001B035D"/>
    <w:rsid w:val="001B058D"/>
    <w:rsid w:val="001B0ED8"/>
    <w:rsid w:val="001B6107"/>
    <w:rsid w:val="001B638D"/>
    <w:rsid w:val="001B650F"/>
    <w:rsid w:val="001B65C5"/>
    <w:rsid w:val="001C1D10"/>
    <w:rsid w:val="001C1D14"/>
    <w:rsid w:val="001C298C"/>
    <w:rsid w:val="001C3D58"/>
    <w:rsid w:val="001C45BE"/>
    <w:rsid w:val="001C4F38"/>
    <w:rsid w:val="001C54E8"/>
    <w:rsid w:val="001C5737"/>
    <w:rsid w:val="001C68CC"/>
    <w:rsid w:val="001C6A0D"/>
    <w:rsid w:val="001C70FE"/>
    <w:rsid w:val="001D03AB"/>
    <w:rsid w:val="001D1504"/>
    <w:rsid w:val="001D272F"/>
    <w:rsid w:val="001D5002"/>
    <w:rsid w:val="001D5D1F"/>
    <w:rsid w:val="001D6480"/>
    <w:rsid w:val="001D6859"/>
    <w:rsid w:val="001E011A"/>
    <w:rsid w:val="001E02A7"/>
    <w:rsid w:val="001E08AE"/>
    <w:rsid w:val="001E0C1B"/>
    <w:rsid w:val="001E0FEF"/>
    <w:rsid w:val="001E1477"/>
    <w:rsid w:val="001E1676"/>
    <w:rsid w:val="001E1F43"/>
    <w:rsid w:val="001E27BE"/>
    <w:rsid w:val="001E359D"/>
    <w:rsid w:val="001E3C9E"/>
    <w:rsid w:val="001E4A3D"/>
    <w:rsid w:val="001E5025"/>
    <w:rsid w:val="001E51A9"/>
    <w:rsid w:val="001E5766"/>
    <w:rsid w:val="001E6872"/>
    <w:rsid w:val="001E7161"/>
    <w:rsid w:val="001E7E09"/>
    <w:rsid w:val="001F122F"/>
    <w:rsid w:val="001F26B9"/>
    <w:rsid w:val="001F3454"/>
    <w:rsid w:val="001F4483"/>
    <w:rsid w:val="001F491B"/>
    <w:rsid w:val="001F52DA"/>
    <w:rsid w:val="001F5BC8"/>
    <w:rsid w:val="001F66D2"/>
    <w:rsid w:val="001F6BC7"/>
    <w:rsid w:val="001F7D27"/>
    <w:rsid w:val="002016D5"/>
    <w:rsid w:val="002020CB"/>
    <w:rsid w:val="00202363"/>
    <w:rsid w:val="00203483"/>
    <w:rsid w:val="002038EB"/>
    <w:rsid w:val="00203925"/>
    <w:rsid w:val="00204EFE"/>
    <w:rsid w:val="0020585A"/>
    <w:rsid w:val="00206990"/>
    <w:rsid w:val="00206F84"/>
    <w:rsid w:val="00210130"/>
    <w:rsid w:val="00210530"/>
    <w:rsid w:val="00210B16"/>
    <w:rsid w:val="00211D90"/>
    <w:rsid w:val="00211FC4"/>
    <w:rsid w:val="002125DC"/>
    <w:rsid w:val="0021303E"/>
    <w:rsid w:val="00213C10"/>
    <w:rsid w:val="00214153"/>
    <w:rsid w:val="00215C23"/>
    <w:rsid w:val="00217350"/>
    <w:rsid w:val="00217F4E"/>
    <w:rsid w:val="00220051"/>
    <w:rsid w:val="002207F3"/>
    <w:rsid w:val="00220924"/>
    <w:rsid w:val="00220CB4"/>
    <w:rsid w:val="0022196B"/>
    <w:rsid w:val="00223493"/>
    <w:rsid w:val="002236D2"/>
    <w:rsid w:val="00223F56"/>
    <w:rsid w:val="00224ED8"/>
    <w:rsid w:val="00227B03"/>
    <w:rsid w:val="002305E6"/>
    <w:rsid w:val="00231728"/>
    <w:rsid w:val="00231FB6"/>
    <w:rsid w:val="002326D7"/>
    <w:rsid w:val="002327B8"/>
    <w:rsid w:val="002330CC"/>
    <w:rsid w:val="002335FC"/>
    <w:rsid w:val="00233E34"/>
    <w:rsid w:val="0023532A"/>
    <w:rsid w:val="00235E3B"/>
    <w:rsid w:val="002360FD"/>
    <w:rsid w:val="00236B65"/>
    <w:rsid w:val="00237517"/>
    <w:rsid w:val="00237BDD"/>
    <w:rsid w:val="002409E4"/>
    <w:rsid w:val="00240D32"/>
    <w:rsid w:val="00241986"/>
    <w:rsid w:val="00242869"/>
    <w:rsid w:val="002437AC"/>
    <w:rsid w:val="002452CC"/>
    <w:rsid w:val="00246F3D"/>
    <w:rsid w:val="00250C11"/>
    <w:rsid w:val="00250C45"/>
    <w:rsid w:val="0025146C"/>
    <w:rsid w:val="00251719"/>
    <w:rsid w:val="00252E34"/>
    <w:rsid w:val="00255296"/>
    <w:rsid w:val="00255FCF"/>
    <w:rsid w:val="002570DA"/>
    <w:rsid w:val="00257C19"/>
    <w:rsid w:val="00257E36"/>
    <w:rsid w:val="00260A13"/>
    <w:rsid w:val="00261834"/>
    <w:rsid w:val="002618AA"/>
    <w:rsid w:val="002621DB"/>
    <w:rsid w:val="002625F6"/>
    <w:rsid w:val="0026542C"/>
    <w:rsid w:val="00265DBE"/>
    <w:rsid w:val="0026722C"/>
    <w:rsid w:val="00267997"/>
    <w:rsid w:val="00271297"/>
    <w:rsid w:val="002713BA"/>
    <w:rsid w:val="002714FC"/>
    <w:rsid w:val="00271F52"/>
    <w:rsid w:val="00272B19"/>
    <w:rsid w:val="00273227"/>
    <w:rsid w:val="0027383A"/>
    <w:rsid w:val="00276C98"/>
    <w:rsid w:val="00277EBF"/>
    <w:rsid w:val="00280829"/>
    <w:rsid w:val="002809C8"/>
    <w:rsid w:val="00280B66"/>
    <w:rsid w:val="002826B5"/>
    <w:rsid w:val="00282798"/>
    <w:rsid w:val="00284350"/>
    <w:rsid w:val="00284D55"/>
    <w:rsid w:val="002857B1"/>
    <w:rsid w:val="0029151D"/>
    <w:rsid w:val="00291B91"/>
    <w:rsid w:val="00292258"/>
    <w:rsid w:val="002922F6"/>
    <w:rsid w:val="00292773"/>
    <w:rsid w:val="00292A77"/>
    <w:rsid w:val="00292CEE"/>
    <w:rsid w:val="00294E13"/>
    <w:rsid w:val="00295462"/>
    <w:rsid w:val="0029569D"/>
    <w:rsid w:val="00295D8C"/>
    <w:rsid w:val="00296804"/>
    <w:rsid w:val="0029699E"/>
    <w:rsid w:val="002A1F9E"/>
    <w:rsid w:val="002A2666"/>
    <w:rsid w:val="002A2763"/>
    <w:rsid w:val="002A2FEB"/>
    <w:rsid w:val="002A371F"/>
    <w:rsid w:val="002A61FE"/>
    <w:rsid w:val="002B1107"/>
    <w:rsid w:val="002B1E13"/>
    <w:rsid w:val="002B27C3"/>
    <w:rsid w:val="002B3155"/>
    <w:rsid w:val="002B4013"/>
    <w:rsid w:val="002B4E02"/>
    <w:rsid w:val="002B5950"/>
    <w:rsid w:val="002B6558"/>
    <w:rsid w:val="002C14A2"/>
    <w:rsid w:val="002C1EFE"/>
    <w:rsid w:val="002C38AA"/>
    <w:rsid w:val="002C3AAF"/>
    <w:rsid w:val="002C3AF1"/>
    <w:rsid w:val="002C41DA"/>
    <w:rsid w:val="002C48F8"/>
    <w:rsid w:val="002C5881"/>
    <w:rsid w:val="002C655C"/>
    <w:rsid w:val="002C65EF"/>
    <w:rsid w:val="002C68CA"/>
    <w:rsid w:val="002C697D"/>
    <w:rsid w:val="002C6ECF"/>
    <w:rsid w:val="002C6F74"/>
    <w:rsid w:val="002D3126"/>
    <w:rsid w:val="002D40B7"/>
    <w:rsid w:val="002D611A"/>
    <w:rsid w:val="002D658F"/>
    <w:rsid w:val="002D69A6"/>
    <w:rsid w:val="002D6B9A"/>
    <w:rsid w:val="002D6D6A"/>
    <w:rsid w:val="002D70A6"/>
    <w:rsid w:val="002E0916"/>
    <w:rsid w:val="002E19DD"/>
    <w:rsid w:val="002E2A74"/>
    <w:rsid w:val="002E3514"/>
    <w:rsid w:val="002E4279"/>
    <w:rsid w:val="002E43AE"/>
    <w:rsid w:val="002E6D8C"/>
    <w:rsid w:val="002E7958"/>
    <w:rsid w:val="002E7E63"/>
    <w:rsid w:val="002F0A79"/>
    <w:rsid w:val="002F0BD0"/>
    <w:rsid w:val="002F115A"/>
    <w:rsid w:val="002F12E3"/>
    <w:rsid w:val="002F33E7"/>
    <w:rsid w:val="002F3503"/>
    <w:rsid w:val="002F36A6"/>
    <w:rsid w:val="002F3848"/>
    <w:rsid w:val="002F67E3"/>
    <w:rsid w:val="002F68BA"/>
    <w:rsid w:val="002F7241"/>
    <w:rsid w:val="00301088"/>
    <w:rsid w:val="003035D3"/>
    <w:rsid w:val="00305F84"/>
    <w:rsid w:val="0030642B"/>
    <w:rsid w:val="0031126A"/>
    <w:rsid w:val="003138CF"/>
    <w:rsid w:val="0031532B"/>
    <w:rsid w:val="00315C1F"/>
    <w:rsid w:val="00320A4A"/>
    <w:rsid w:val="0032146A"/>
    <w:rsid w:val="003227DE"/>
    <w:rsid w:val="003234D7"/>
    <w:rsid w:val="00325266"/>
    <w:rsid w:val="00326554"/>
    <w:rsid w:val="003266E4"/>
    <w:rsid w:val="003275C7"/>
    <w:rsid w:val="00331C2E"/>
    <w:rsid w:val="00333B1D"/>
    <w:rsid w:val="00334423"/>
    <w:rsid w:val="00334618"/>
    <w:rsid w:val="003358BC"/>
    <w:rsid w:val="00336017"/>
    <w:rsid w:val="00336823"/>
    <w:rsid w:val="00336B08"/>
    <w:rsid w:val="00336C58"/>
    <w:rsid w:val="00336CEF"/>
    <w:rsid w:val="00336DDE"/>
    <w:rsid w:val="0033710D"/>
    <w:rsid w:val="003403D8"/>
    <w:rsid w:val="0034090A"/>
    <w:rsid w:val="00341853"/>
    <w:rsid w:val="00343B9B"/>
    <w:rsid w:val="00344057"/>
    <w:rsid w:val="003457AE"/>
    <w:rsid w:val="003468DF"/>
    <w:rsid w:val="00346A44"/>
    <w:rsid w:val="0034713A"/>
    <w:rsid w:val="00347C96"/>
    <w:rsid w:val="00347E77"/>
    <w:rsid w:val="0035024E"/>
    <w:rsid w:val="0035052A"/>
    <w:rsid w:val="0035096F"/>
    <w:rsid w:val="00351917"/>
    <w:rsid w:val="00352F05"/>
    <w:rsid w:val="00353B71"/>
    <w:rsid w:val="003550C5"/>
    <w:rsid w:val="003560A6"/>
    <w:rsid w:val="0035704D"/>
    <w:rsid w:val="00360522"/>
    <w:rsid w:val="003635B4"/>
    <w:rsid w:val="00363F7E"/>
    <w:rsid w:val="0036422C"/>
    <w:rsid w:val="0036441E"/>
    <w:rsid w:val="003644A9"/>
    <w:rsid w:val="00364A46"/>
    <w:rsid w:val="00364C9F"/>
    <w:rsid w:val="00364D24"/>
    <w:rsid w:val="00365DBB"/>
    <w:rsid w:val="00366C27"/>
    <w:rsid w:val="00367643"/>
    <w:rsid w:val="00370366"/>
    <w:rsid w:val="00371BD9"/>
    <w:rsid w:val="00371E86"/>
    <w:rsid w:val="0037227B"/>
    <w:rsid w:val="003733FC"/>
    <w:rsid w:val="003737D9"/>
    <w:rsid w:val="00375E36"/>
    <w:rsid w:val="00376178"/>
    <w:rsid w:val="0037672B"/>
    <w:rsid w:val="00377647"/>
    <w:rsid w:val="003809B0"/>
    <w:rsid w:val="00380A1F"/>
    <w:rsid w:val="00381A05"/>
    <w:rsid w:val="00381A93"/>
    <w:rsid w:val="00382197"/>
    <w:rsid w:val="0038321E"/>
    <w:rsid w:val="0038483E"/>
    <w:rsid w:val="003854F7"/>
    <w:rsid w:val="00386B38"/>
    <w:rsid w:val="00386F3C"/>
    <w:rsid w:val="00387BA9"/>
    <w:rsid w:val="00390344"/>
    <w:rsid w:val="003903A9"/>
    <w:rsid w:val="00390CC2"/>
    <w:rsid w:val="00393DEF"/>
    <w:rsid w:val="003942D7"/>
    <w:rsid w:val="00394B62"/>
    <w:rsid w:val="00396655"/>
    <w:rsid w:val="003A0B4A"/>
    <w:rsid w:val="003A24CF"/>
    <w:rsid w:val="003A3609"/>
    <w:rsid w:val="003A47F2"/>
    <w:rsid w:val="003A4882"/>
    <w:rsid w:val="003A4998"/>
    <w:rsid w:val="003A5675"/>
    <w:rsid w:val="003A5FB3"/>
    <w:rsid w:val="003A726C"/>
    <w:rsid w:val="003A7F61"/>
    <w:rsid w:val="003B0663"/>
    <w:rsid w:val="003B0FE7"/>
    <w:rsid w:val="003B12D2"/>
    <w:rsid w:val="003B1CDD"/>
    <w:rsid w:val="003B2472"/>
    <w:rsid w:val="003B2F9F"/>
    <w:rsid w:val="003B37BA"/>
    <w:rsid w:val="003B3D31"/>
    <w:rsid w:val="003B4EF0"/>
    <w:rsid w:val="003B54AF"/>
    <w:rsid w:val="003B5580"/>
    <w:rsid w:val="003B6798"/>
    <w:rsid w:val="003B764F"/>
    <w:rsid w:val="003C16E0"/>
    <w:rsid w:val="003C190A"/>
    <w:rsid w:val="003C1FFC"/>
    <w:rsid w:val="003C203B"/>
    <w:rsid w:val="003C3AAE"/>
    <w:rsid w:val="003C4022"/>
    <w:rsid w:val="003C4F00"/>
    <w:rsid w:val="003C5B5E"/>
    <w:rsid w:val="003C5C1C"/>
    <w:rsid w:val="003D18F6"/>
    <w:rsid w:val="003D3D55"/>
    <w:rsid w:val="003D4B92"/>
    <w:rsid w:val="003D5E87"/>
    <w:rsid w:val="003D5F8E"/>
    <w:rsid w:val="003D657B"/>
    <w:rsid w:val="003D7945"/>
    <w:rsid w:val="003E2543"/>
    <w:rsid w:val="003E260E"/>
    <w:rsid w:val="003E265C"/>
    <w:rsid w:val="003E4481"/>
    <w:rsid w:val="003E44C8"/>
    <w:rsid w:val="003E45F3"/>
    <w:rsid w:val="003E57AA"/>
    <w:rsid w:val="003E5AB4"/>
    <w:rsid w:val="003E5C86"/>
    <w:rsid w:val="003E6A57"/>
    <w:rsid w:val="003E6B25"/>
    <w:rsid w:val="003E72D9"/>
    <w:rsid w:val="003F1C61"/>
    <w:rsid w:val="003F3EC2"/>
    <w:rsid w:val="003F474D"/>
    <w:rsid w:val="003F4AE0"/>
    <w:rsid w:val="003F6CBA"/>
    <w:rsid w:val="003F6F3C"/>
    <w:rsid w:val="003F7598"/>
    <w:rsid w:val="003F78AE"/>
    <w:rsid w:val="004006CC"/>
    <w:rsid w:val="004026CF"/>
    <w:rsid w:val="00402B3C"/>
    <w:rsid w:val="00403073"/>
    <w:rsid w:val="0040312A"/>
    <w:rsid w:val="0040312F"/>
    <w:rsid w:val="00403605"/>
    <w:rsid w:val="00403BDE"/>
    <w:rsid w:val="00403C2D"/>
    <w:rsid w:val="00406F31"/>
    <w:rsid w:val="00407B38"/>
    <w:rsid w:val="004105CA"/>
    <w:rsid w:val="00410A0D"/>
    <w:rsid w:val="00410CE0"/>
    <w:rsid w:val="004119A9"/>
    <w:rsid w:val="004126E5"/>
    <w:rsid w:val="0041292D"/>
    <w:rsid w:val="00412C61"/>
    <w:rsid w:val="00412CB6"/>
    <w:rsid w:val="00412D83"/>
    <w:rsid w:val="00413D3A"/>
    <w:rsid w:val="00414532"/>
    <w:rsid w:val="004147C1"/>
    <w:rsid w:val="004167DE"/>
    <w:rsid w:val="00416F12"/>
    <w:rsid w:val="004171B4"/>
    <w:rsid w:val="004219C7"/>
    <w:rsid w:val="00422799"/>
    <w:rsid w:val="004257E7"/>
    <w:rsid w:val="0042582C"/>
    <w:rsid w:val="00426AA3"/>
    <w:rsid w:val="004309BD"/>
    <w:rsid w:val="004326A2"/>
    <w:rsid w:val="004327C4"/>
    <w:rsid w:val="004336BA"/>
    <w:rsid w:val="00433706"/>
    <w:rsid w:val="0043386B"/>
    <w:rsid w:val="004341DF"/>
    <w:rsid w:val="00434C87"/>
    <w:rsid w:val="00434DB3"/>
    <w:rsid w:val="004372A4"/>
    <w:rsid w:val="004377D9"/>
    <w:rsid w:val="00437BF2"/>
    <w:rsid w:val="00437D51"/>
    <w:rsid w:val="00437ED3"/>
    <w:rsid w:val="004414C3"/>
    <w:rsid w:val="0044164D"/>
    <w:rsid w:val="00442695"/>
    <w:rsid w:val="00442785"/>
    <w:rsid w:val="0044339B"/>
    <w:rsid w:val="00443A61"/>
    <w:rsid w:val="0044487C"/>
    <w:rsid w:val="00444A06"/>
    <w:rsid w:val="00444C15"/>
    <w:rsid w:val="004457B4"/>
    <w:rsid w:val="00450014"/>
    <w:rsid w:val="0045020A"/>
    <w:rsid w:val="004506EE"/>
    <w:rsid w:val="00453768"/>
    <w:rsid w:val="004541CE"/>
    <w:rsid w:val="004559C4"/>
    <w:rsid w:val="00455EE5"/>
    <w:rsid w:val="004561CD"/>
    <w:rsid w:val="004574E4"/>
    <w:rsid w:val="00462E41"/>
    <w:rsid w:val="00463C94"/>
    <w:rsid w:val="004640A8"/>
    <w:rsid w:val="00464316"/>
    <w:rsid w:val="00465A4C"/>
    <w:rsid w:val="0046600E"/>
    <w:rsid w:val="004673C3"/>
    <w:rsid w:val="00467CD2"/>
    <w:rsid w:val="004701CF"/>
    <w:rsid w:val="004708ED"/>
    <w:rsid w:val="0047201A"/>
    <w:rsid w:val="00472D60"/>
    <w:rsid w:val="0047410E"/>
    <w:rsid w:val="004747B1"/>
    <w:rsid w:val="00475F62"/>
    <w:rsid w:val="004761B9"/>
    <w:rsid w:val="004773D7"/>
    <w:rsid w:val="0047742E"/>
    <w:rsid w:val="004822C0"/>
    <w:rsid w:val="00482DC5"/>
    <w:rsid w:val="00482E80"/>
    <w:rsid w:val="00486C9B"/>
    <w:rsid w:val="00490046"/>
    <w:rsid w:val="00494F23"/>
    <w:rsid w:val="0049518C"/>
    <w:rsid w:val="0049531B"/>
    <w:rsid w:val="0049551B"/>
    <w:rsid w:val="00496081"/>
    <w:rsid w:val="00497D97"/>
    <w:rsid w:val="004A0F91"/>
    <w:rsid w:val="004A222F"/>
    <w:rsid w:val="004A26AF"/>
    <w:rsid w:val="004A29B8"/>
    <w:rsid w:val="004A2E36"/>
    <w:rsid w:val="004A3073"/>
    <w:rsid w:val="004A30D1"/>
    <w:rsid w:val="004A3B7E"/>
    <w:rsid w:val="004A6DF1"/>
    <w:rsid w:val="004B1279"/>
    <w:rsid w:val="004B1AE7"/>
    <w:rsid w:val="004B204F"/>
    <w:rsid w:val="004B2A81"/>
    <w:rsid w:val="004B36D7"/>
    <w:rsid w:val="004B44DD"/>
    <w:rsid w:val="004B60CF"/>
    <w:rsid w:val="004B615C"/>
    <w:rsid w:val="004B6B90"/>
    <w:rsid w:val="004C167C"/>
    <w:rsid w:val="004C3673"/>
    <w:rsid w:val="004C4DA0"/>
    <w:rsid w:val="004C67F8"/>
    <w:rsid w:val="004C7B7A"/>
    <w:rsid w:val="004C7F1D"/>
    <w:rsid w:val="004D1335"/>
    <w:rsid w:val="004D1ED3"/>
    <w:rsid w:val="004D26A3"/>
    <w:rsid w:val="004D2AAC"/>
    <w:rsid w:val="004D36D5"/>
    <w:rsid w:val="004D4E17"/>
    <w:rsid w:val="004D6F94"/>
    <w:rsid w:val="004D754F"/>
    <w:rsid w:val="004E0E82"/>
    <w:rsid w:val="004E1ACA"/>
    <w:rsid w:val="004E26EC"/>
    <w:rsid w:val="004E2D63"/>
    <w:rsid w:val="004E4559"/>
    <w:rsid w:val="004E64CE"/>
    <w:rsid w:val="004E6AA8"/>
    <w:rsid w:val="004E7153"/>
    <w:rsid w:val="004E746F"/>
    <w:rsid w:val="004F1354"/>
    <w:rsid w:val="004F1636"/>
    <w:rsid w:val="004F2E9C"/>
    <w:rsid w:val="004F3CF2"/>
    <w:rsid w:val="004F5243"/>
    <w:rsid w:val="004F53A5"/>
    <w:rsid w:val="004F58A1"/>
    <w:rsid w:val="004F69DE"/>
    <w:rsid w:val="004F7473"/>
    <w:rsid w:val="004F7841"/>
    <w:rsid w:val="00500285"/>
    <w:rsid w:val="00500B4A"/>
    <w:rsid w:val="00500E6F"/>
    <w:rsid w:val="005014D6"/>
    <w:rsid w:val="00501DD3"/>
    <w:rsid w:val="00501F20"/>
    <w:rsid w:val="00502D4A"/>
    <w:rsid w:val="00504919"/>
    <w:rsid w:val="00505170"/>
    <w:rsid w:val="00505628"/>
    <w:rsid w:val="00505CED"/>
    <w:rsid w:val="0050704E"/>
    <w:rsid w:val="00507569"/>
    <w:rsid w:val="00507787"/>
    <w:rsid w:val="00507DED"/>
    <w:rsid w:val="005105BE"/>
    <w:rsid w:val="00510E82"/>
    <w:rsid w:val="005113D2"/>
    <w:rsid w:val="00511951"/>
    <w:rsid w:val="00512CF7"/>
    <w:rsid w:val="00513BAB"/>
    <w:rsid w:val="00513BB2"/>
    <w:rsid w:val="005141A3"/>
    <w:rsid w:val="00515060"/>
    <w:rsid w:val="00515EF9"/>
    <w:rsid w:val="005175A3"/>
    <w:rsid w:val="005176A4"/>
    <w:rsid w:val="00520645"/>
    <w:rsid w:val="00521B45"/>
    <w:rsid w:val="00521BBC"/>
    <w:rsid w:val="00526915"/>
    <w:rsid w:val="0052760F"/>
    <w:rsid w:val="00530913"/>
    <w:rsid w:val="0053174B"/>
    <w:rsid w:val="0053388F"/>
    <w:rsid w:val="0053435F"/>
    <w:rsid w:val="005344A8"/>
    <w:rsid w:val="00534855"/>
    <w:rsid w:val="005352E0"/>
    <w:rsid w:val="00535A1B"/>
    <w:rsid w:val="00536222"/>
    <w:rsid w:val="00537D5D"/>
    <w:rsid w:val="00537D81"/>
    <w:rsid w:val="00541ED0"/>
    <w:rsid w:val="00542974"/>
    <w:rsid w:val="0054346C"/>
    <w:rsid w:val="00545E24"/>
    <w:rsid w:val="00546C70"/>
    <w:rsid w:val="00547130"/>
    <w:rsid w:val="005472D0"/>
    <w:rsid w:val="00547F35"/>
    <w:rsid w:val="00552148"/>
    <w:rsid w:val="00552BE3"/>
    <w:rsid w:val="005546CE"/>
    <w:rsid w:val="005565E8"/>
    <w:rsid w:val="00556710"/>
    <w:rsid w:val="00556798"/>
    <w:rsid w:val="00556D01"/>
    <w:rsid w:val="0056120E"/>
    <w:rsid w:val="005629EA"/>
    <w:rsid w:val="005631BB"/>
    <w:rsid w:val="0056367A"/>
    <w:rsid w:val="00563FF4"/>
    <w:rsid w:val="005641D7"/>
    <w:rsid w:val="00565219"/>
    <w:rsid w:val="0056578C"/>
    <w:rsid w:val="00565AD3"/>
    <w:rsid w:val="005673F6"/>
    <w:rsid w:val="005706E4"/>
    <w:rsid w:val="00570710"/>
    <w:rsid w:val="00570D97"/>
    <w:rsid w:val="00571BC0"/>
    <w:rsid w:val="00572FA1"/>
    <w:rsid w:val="00573294"/>
    <w:rsid w:val="0057360F"/>
    <w:rsid w:val="00573BA6"/>
    <w:rsid w:val="005745BC"/>
    <w:rsid w:val="0057492B"/>
    <w:rsid w:val="00574D98"/>
    <w:rsid w:val="005752F1"/>
    <w:rsid w:val="00576343"/>
    <w:rsid w:val="00580E5B"/>
    <w:rsid w:val="00582965"/>
    <w:rsid w:val="00583771"/>
    <w:rsid w:val="005837A0"/>
    <w:rsid w:val="0058385D"/>
    <w:rsid w:val="00583EBC"/>
    <w:rsid w:val="00583F5B"/>
    <w:rsid w:val="00584437"/>
    <w:rsid w:val="0058460E"/>
    <w:rsid w:val="00584693"/>
    <w:rsid w:val="005857F1"/>
    <w:rsid w:val="00590DA8"/>
    <w:rsid w:val="0059376E"/>
    <w:rsid w:val="00593AA3"/>
    <w:rsid w:val="0059488D"/>
    <w:rsid w:val="00594DE5"/>
    <w:rsid w:val="005957C7"/>
    <w:rsid w:val="00596468"/>
    <w:rsid w:val="00596CB1"/>
    <w:rsid w:val="0059730F"/>
    <w:rsid w:val="00597D50"/>
    <w:rsid w:val="005A09D2"/>
    <w:rsid w:val="005A1FCA"/>
    <w:rsid w:val="005A3616"/>
    <w:rsid w:val="005A5F6B"/>
    <w:rsid w:val="005A5F71"/>
    <w:rsid w:val="005A645A"/>
    <w:rsid w:val="005A6F9F"/>
    <w:rsid w:val="005B0928"/>
    <w:rsid w:val="005B23AA"/>
    <w:rsid w:val="005B28D0"/>
    <w:rsid w:val="005B3644"/>
    <w:rsid w:val="005B3C2A"/>
    <w:rsid w:val="005B4C77"/>
    <w:rsid w:val="005B5944"/>
    <w:rsid w:val="005B6540"/>
    <w:rsid w:val="005C1122"/>
    <w:rsid w:val="005C1A29"/>
    <w:rsid w:val="005C2BCD"/>
    <w:rsid w:val="005C4B0A"/>
    <w:rsid w:val="005C5AED"/>
    <w:rsid w:val="005C5E0A"/>
    <w:rsid w:val="005C6B57"/>
    <w:rsid w:val="005D0B1C"/>
    <w:rsid w:val="005D14A9"/>
    <w:rsid w:val="005D25E1"/>
    <w:rsid w:val="005D3AD1"/>
    <w:rsid w:val="005D3BFA"/>
    <w:rsid w:val="005D4B36"/>
    <w:rsid w:val="005D5249"/>
    <w:rsid w:val="005D61A4"/>
    <w:rsid w:val="005E04BA"/>
    <w:rsid w:val="005E0AD8"/>
    <w:rsid w:val="005E0E53"/>
    <w:rsid w:val="005E2123"/>
    <w:rsid w:val="005E3B0C"/>
    <w:rsid w:val="005E59F4"/>
    <w:rsid w:val="005E61D1"/>
    <w:rsid w:val="005E6E0A"/>
    <w:rsid w:val="005E7B98"/>
    <w:rsid w:val="005F0779"/>
    <w:rsid w:val="005F09AD"/>
    <w:rsid w:val="005F1118"/>
    <w:rsid w:val="005F4932"/>
    <w:rsid w:val="005F4CEE"/>
    <w:rsid w:val="005F7DC7"/>
    <w:rsid w:val="00601085"/>
    <w:rsid w:val="006035EE"/>
    <w:rsid w:val="006039FA"/>
    <w:rsid w:val="00605F26"/>
    <w:rsid w:val="006069C9"/>
    <w:rsid w:val="006076FC"/>
    <w:rsid w:val="00611ABF"/>
    <w:rsid w:val="00611B4F"/>
    <w:rsid w:val="00611C71"/>
    <w:rsid w:val="00611FC5"/>
    <w:rsid w:val="0061234B"/>
    <w:rsid w:val="006123DF"/>
    <w:rsid w:val="006147FA"/>
    <w:rsid w:val="006155C1"/>
    <w:rsid w:val="006163C9"/>
    <w:rsid w:val="0061792D"/>
    <w:rsid w:val="0062266B"/>
    <w:rsid w:val="00623309"/>
    <w:rsid w:val="00623FD5"/>
    <w:rsid w:val="0062642F"/>
    <w:rsid w:val="00626BE9"/>
    <w:rsid w:val="006277A4"/>
    <w:rsid w:val="0062780A"/>
    <w:rsid w:val="00627BB2"/>
    <w:rsid w:val="00630698"/>
    <w:rsid w:val="00631B6E"/>
    <w:rsid w:val="00632EFD"/>
    <w:rsid w:val="00633CF2"/>
    <w:rsid w:val="006343DB"/>
    <w:rsid w:val="00635113"/>
    <w:rsid w:val="00635EC2"/>
    <w:rsid w:val="0063650C"/>
    <w:rsid w:val="00636530"/>
    <w:rsid w:val="0063666F"/>
    <w:rsid w:val="00636AA9"/>
    <w:rsid w:val="00637BA1"/>
    <w:rsid w:val="00640377"/>
    <w:rsid w:val="00640580"/>
    <w:rsid w:val="00641521"/>
    <w:rsid w:val="006427E3"/>
    <w:rsid w:val="00646576"/>
    <w:rsid w:val="0065071F"/>
    <w:rsid w:val="00651ADB"/>
    <w:rsid w:val="00652137"/>
    <w:rsid w:val="00652568"/>
    <w:rsid w:val="006535CD"/>
    <w:rsid w:val="00653AF5"/>
    <w:rsid w:val="00653ECE"/>
    <w:rsid w:val="00656097"/>
    <w:rsid w:val="00656099"/>
    <w:rsid w:val="006565CC"/>
    <w:rsid w:val="00656783"/>
    <w:rsid w:val="00656B4D"/>
    <w:rsid w:val="006571A4"/>
    <w:rsid w:val="006577C5"/>
    <w:rsid w:val="006609EB"/>
    <w:rsid w:val="00660F17"/>
    <w:rsid w:val="00661D41"/>
    <w:rsid w:val="0066389E"/>
    <w:rsid w:val="0066569D"/>
    <w:rsid w:val="006659F3"/>
    <w:rsid w:val="00666D04"/>
    <w:rsid w:val="00667285"/>
    <w:rsid w:val="0066776A"/>
    <w:rsid w:val="00667A5D"/>
    <w:rsid w:val="00667E07"/>
    <w:rsid w:val="0067083E"/>
    <w:rsid w:val="00671B4A"/>
    <w:rsid w:val="00672A4A"/>
    <w:rsid w:val="00673E92"/>
    <w:rsid w:val="00674298"/>
    <w:rsid w:val="0067604A"/>
    <w:rsid w:val="00677F01"/>
    <w:rsid w:val="00680BB0"/>
    <w:rsid w:val="00684D63"/>
    <w:rsid w:val="0069186C"/>
    <w:rsid w:val="00692027"/>
    <w:rsid w:val="00692A08"/>
    <w:rsid w:val="00692B18"/>
    <w:rsid w:val="00693C4D"/>
    <w:rsid w:val="0069445F"/>
    <w:rsid w:val="00694621"/>
    <w:rsid w:val="00696C82"/>
    <w:rsid w:val="0069786E"/>
    <w:rsid w:val="00697A94"/>
    <w:rsid w:val="006A06F7"/>
    <w:rsid w:val="006A155A"/>
    <w:rsid w:val="006A189A"/>
    <w:rsid w:val="006A1995"/>
    <w:rsid w:val="006A1D94"/>
    <w:rsid w:val="006A2125"/>
    <w:rsid w:val="006A2B02"/>
    <w:rsid w:val="006A2E46"/>
    <w:rsid w:val="006A4972"/>
    <w:rsid w:val="006A4EAD"/>
    <w:rsid w:val="006A69AD"/>
    <w:rsid w:val="006A7A4E"/>
    <w:rsid w:val="006A7BEB"/>
    <w:rsid w:val="006B1BAF"/>
    <w:rsid w:val="006B1D90"/>
    <w:rsid w:val="006B23E8"/>
    <w:rsid w:val="006B27F1"/>
    <w:rsid w:val="006B2B11"/>
    <w:rsid w:val="006B2BEC"/>
    <w:rsid w:val="006B2C2F"/>
    <w:rsid w:val="006B2E18"/>
    <w:rsid w:val="006B38A7"/>
    <w:rsid w:val="006B39A8"/>
    <w:rsid w:val="006B44AC"/>
    <w:rsid w:val="006B4CA5"/>
    <w:rsid w:val="006B63AA"/>
    <w:rsid w:val="006B708B"/>
    <w:rsid w:val="006B7F8E"/>
    <w:rsid w:val="006C0C1B"/>
    <w:rsid w:val="006C1CFF"/>
    <w:rsid w:val="006C24EF"/>
    <w:rsid w:val="006C4A62"/>
    <w:rsid w:val="006C4D8F"/>
    <w:rsid w:val="006C78F6"/>
    <w:rsid w:val="006D0FBD"/>
    <w:rsid w:val="006D0FE9"/>
    <w:rsid w:val="006D1502"/>
    <w:rsid w:val="006D17ED"/>
    <w:rsid w:val="006D21C1"/>
    <w:rsid w:val="006D30C5"/>
    <w:rsid w:val="006D3144"/>
    <w:rsid w:val="006D42D0"/>
    <w:rsid w:val="006D47E7"/>
    <w:rsid w:val="006E0D81"/>
    <w:rsid w:val="006E0F77"/>
    <w:rsid w:val="006E1E13"/>
    <w:rsid w:val="006E3325"/>
    <w:rsid w:val="006E40D2"/>
    <w:rsid w:val="006E42B5"/>
    <w:rsid w:val="006E5740"/>
    <w:rsid w:val="006E68E1"/>
    <w:rsid w:val="006E76CC"/>
    <w:rsid w:val="006E7CE5"/>
    <w:rsid w:val="006F0A17"/>
    <w:rsid w:val="006F1A4E"/>
    <w:rsid w:val="006F1FFD"/>
    <w:rsid w:val="006F213D"/>
    <w:rsid w:val="006F4589"/>
    <w:rsid w:val="006F48A6"/>
    <w:rsid w:val="006F4D87"/>
    <w:rsid w:val="006F5324"/>
    <w:rsid w:val="0070033F"/>
    <w:rsid w:val="00700689"/>
    <w:rsid w:val="00700A7D"/>
    <w:rsid w:val="00705B26"/>
    <w:rsid w:val="0070622D"/>
    <w:rsid w:val="00706530"/>
    <w:rsid w:val="007077AA"/>
    <w:rsid w:val="00707ECD"/>
    <w:rsid w:val="00711881"/>
    <w:rsid w:val="00711AB2"/>
    <w:rsid w:val="0071224F"/>
    <w:rsid w:val="007124C3"/>
    <w:rsid w:val="00712CF1"/>
    <w:rsid w:val="00713DA0"/>
    <w:rsid w:val="00714690"/>
    <w:rsid w:val="007155CD"/>
    <w:rsid w:val="00715AF3"/>
    <w:rsid w:val="0071697F"/>
    <w:rsid w:val="00716E60"/>
    <w:rsid w:val="00720226"/>
    <w:rsid w:val="00720E4C"/>
    <w:rsid w:val="007228A0"/>
    <w:rsid w:val="00722BB5"/>
    <w:rsid w:val="00723E9F"/>
    <w:rsid w:val="00724A33"/>
    <w:rsid w:val="00725B9D"/>
    <w:rsid w:val="007269F3"/>
    <w:rsid w:val="00730EE6"/>
    <w:rsid w:val="00731D1D"/>
    <w:rsid w:val="00731E66"/>
    <w:rsid w:val="00732110"/>
    <w:rsid w:val="007321F4"/>
    <w:rsid w:val="007324E0"/>
    <w:rsid w:val="007343E6"/>
    <w:rsid w:val="00735873"/>
    <w:rsid w:val="00736031"/>
    <w:rsid w:val="00737575"/>
    <w:rsid w:val="00740171"/>
    <w:rsid w:val="0074035F"/>
    <w:rsid w:val="00740B34"/>
    <w:rsid w:val="00740C1F"/>
    <w:rsid w:val="0074147F"/>
    <w:rsid w:val="00741995"/>
    <w:rsid w:val="00741AF5"/>
    <w:rsid w:val="00742D7C"/>
    <w:rsid w:val="00743510"/>
    <w:rsid w:val="00743BA5"/>
    <w:rsid w:val="00745922"/>
    <w:rsid w:val="00746109"/>
    <w:rsid w:val="00746270"/>
    <w:rsid w:val="007505A0"/>
    <w:rsid w:val="007507D8"/>
    <w:rsid w:val="00750D9F"/>
    <w:rsid w:val="0075104A"/>
    <w:rsid w:val="007534C0"/>
    <w:rsid w:val="00760C3C"/>
    <w:rsid w:val="0076252A"/>
    <w:rsid w:val="0076347F"/>
    <w:rsid w:val="0076355D"/>
    <w:rsid w:val="00763D54"/>
    <w:rsid w:val="007647FB"/>
    <w:rsid w:val="00764FD8"/>
    <w:rsid w:val="007667DA"/>
    <w:rsid w:val="00770575"/>
    <w:rsid w:val="00770EBD"/>
    <w:rsid w:val="00771585"/>
    <w:rsid w:val="007740A5"/>
    <w:rsid w:val="00774FEA"/>
    <w:rsid w:val="0077644C"/>
    <w:rsid w:val="00776DC5"/>
    <w:rsid w:val="007773AA"/>
    <w:rsid w:val="00777F3A"/>
    <w:rsid w:val="0078155B"/>
    <w:rsid w:val="007831B6"/>
    <w:rsid w:val="00783AB6"/>
    <w:rsid w:val="00783C64"/>
    <w:rsid w:val="00784726"/>
    <w:rsid w:val="00784736"/>
    <w:rsid w:val="00784995"/>
    <w:rsid w:val="00785368"/>
    <w:rsid w:val="00785D54"/>
    <w:rsid w:val="00787523"/>
    <w:rsid w:val="00787907"/>
    <w:rsid w:val="00787914"/>
    <w:rsid w:val="00787D1B"/>
    <w:rsid w:val="0079012B"/>
    <w:rsid w:val="00790B86"/>
    <w:rsid w:val="00791628"/>
    <w:rsid w:val="00792EAB"/>
    <w:rsid w:val="0079317F"/>
    <w:rsid w:val="00793576"/>
    <w:rsid w:val="00794CB4"/>
    <w:rsid w:val="00795FC1"/>
    <w:rsid w:val="0079721C"/>
    <w:rsid w:val="007A0340"/>
    <w:rsid w:val="007A0C7E"/>
    <w:rsid w:val="007A14EF"/>
    <w:rsid w:val="007A2D4A"/>
    <w:rsid w:val="007A3AD9"/>
    <w:rsid w:val="007A3E82"/>
    <w:rsid w:val="007A5370"/>
    <w:rsid w:val="007A5CE3"/>
    <w:rsid w:val="007A6A3F"/>
    <w:rsid w:val="007A771A"/>
    <w:rsid w:val="007B01B7"/>
    <w:rsid w:val="007B113C"/>
    <w:rsid w:val="007B20C1"/>
    <w:rsid w:val="007B47FD"/>
    <w:rsid w:val="007B64D2"/>
    <w:rsid w:val="007C01AA"/>
    <w:rsid w:val="007C1090"/>
    <w:rsid w:val="007C17C4"/>
    <w:rsid w:val="007C2AE4"/>
    <w:rsid w:val="007C395F"/>
    <w:rsid w:val="007C3B14"/>
    <w:rsid w:val="007C3CD2"/>
    <w:rsid w:val="007C472A"/>
    <w:rsid w:val="007C5B72"/>
    <w:rsid w:val="007C74B2"/>
    <w:rsid w:val="007C7627"/>
    <w:rsid w:val="007D1269"/>
    <w:rsid w:val="007D24CC"/>
    <w:rsid w:val="007D2926"/>
    <w:rsid w:val="007D438C"/>
    <w:rsid w:val="007D4A83"/>
    <w:rsid w:val="007D6877"/>
    <w:rsid w:val="007E0E0E"/>
    <w:rsid w:val="007E1B2D"/>
    <w:rsid w:val="007E1BA9"/>
    <w:rsid w:val="007E2988"/>
    <w:rsid w:val="007E4291"/>
    <w:rsid w:val="007E4AAF"/>
    <w:rsid w:val="007E70A9"/>
    <w:rsid w:val="007E7E69"/>
    <w:rsid w:val="007F0262"/>
    <w:rsid w:val="007F4954"/>
    <w:rsid w:val="007F4D6B"/>
    <w:rsid w:val="007F5A1D"/>
    <w:rsid w:val="007F6344"/>
    <w:rsid w:val="007F68B1"/>
    <w:rsid w:val="007F6E8F"/>
    <w:rsid w:val="007F7FCB"/>
    <w:rsid w:val="008000BA"/>
    <w:rsid w:val="00800171"/>
    <w:rsid w:val="00801F56"/>
    <w:rsid w:val="00802CC9"/>
    <w:rsid w:val="0080640E"/>
    <w:rsid w:val="00807D3F"/>
    <w:rsid w:val="00810A6F"/>
    <w:rsid w:val="00811783"/>
    <w:rsid w:val="00811D85"/>
    <w:rsid w:val="008154DC"/>
    <w:rsid w:val="0081756C"/>
    <w:rsid w:val="008175E0"/>
    <w:rsid w:val="00817825"/>
    <w:rsid w:val="00817BC5"/>
    <w:rsid w:val="0082069C"/>
    <w:rsid w:val="00822158"/>
    <w:rsid w:val="00822A9F"/>
    <w:rsid w:val="008245DE"/>
    <w:rsid w:val="00824E4C"/>
    <w:rsid w:val="00824FA6"/>
    <w:rsid w:val="00825BDD"/>
    <w:rsid w:val="00825DCA"/>
    <w:rsid w:val="00827586"/>
    <w:rsid w:val="00830F3E"/>
    <w:rsid w:val="0083201D"/>
    <w:rsid w:val="00832447"/>
    <w:rsid w:val="00833776"/>
    <w:rsid w:val="00834885"/>
    <w:rsid w:val="00835855"/>
    <w:rsid w:val="00836CE2"/>
    <w:rsid w:val="00837373"/>
    <w:rsid w:val="00837919"/>
    <w:rsid w:val="00837B4A"/>
    <w:rsid w:val="00840269"/>
    <w:rsid w:val="00840CD0"/>
    <w:rsid w:val="00843BD7"/>
    <w:rsid w:val="00844589"/>
    <w:rsid w:val="00844A79"/>
    <w:rsid w:val="008459BD"/>
    <w:rsid w:val="00846078"/>
    <w:rsid w:val="00846F4E"/>
    <w:rsid w:val="0084727A"/>
    <w:rsid w:val="008473FA"/>
    <w:rsid w:val="00850378"/>
    <w:rsid w:val="008511F7"/>
    <w:rsid w:val="008520E4"/>
    <w:rsid w:val="00854762"/>
    <w:rsid w:val="008578B2"/>
    <w:rsid w:val="0086000D"/>
    <w:rsid w:val="00860ACC"/>
    <w:rsid w:val="00863D10"/>
    <w:rsid w:val="00864E52"/>
    <w:rsid w:val="0086512C"/>
    <w:rsid w:val="008654F8"/>
    <w:rsid w:val="00865EDB"/>
    <w:rsid w:val="008666ED"/>
    <w:rsid w:val="00867243"/>
    <w:rsid w:val="008679EF"/>
    <w:rsid w:val="0087076E"/>
    <w:rsid w:val="0087177E"/>
    <w:rsid w:val="0087316E"/>
    <w:rsid w:val="00873F92"/>
    <w:rsid w:val="00875B55"/>
    <w:rsid w:val="00875BAD"/>
    <w:rsid w:val="00876085"/>
    <w:rsid w:val="00876CEB"/>
    <w:rsid w:val="00877EF1"/>
    <w:rsid w:val="00877FD8"/>
    <w:rsid w:val="0088044E"/>
    <w:rsid w:val="00881D20"/>
    <w:rsid w:val="00882032"/>
    <w:rsid w:val="008823E0"/>
    <w:rsid w:val="00883731"/>
    <w:rsid w:val="008837B5"/>
    <w:rsid w:val="00883A59"/>
    <w:rsid w:val="00883BEB"/>
    <w:rsid w:val="00885D3C"/>
    <w:rsid w:val="00885FAD"/>
    <w:rsid w:val="008876EC"/>
    <w:rsid w:val="00887C2E"/>
    <w:rsid w:val="00887DE2"/>
    <w:rsid w:val="00890638"/>
    <w:rsid w:val="008914C1"/>
    <w:rsid w:val="00892D59"/>
    <w:rsid w:val="0089301F"/>
    <w:rsid w:val="008936C4"/>
    <w:rsid w:val="008941E4"/>
    <w:rsid w:val="008959A5"/>
    <w:rsid w:val="00895D20"/>
    <w:rsid w:val="008963B2"/>
    <w:rsid w:val="008975C5"/>
    <w:rsid w:val="008A053D"/>
    <w:rsid w:val="008A0A3B"/>
    <w:rsid w:val="008A2D79"/>
    <w:rsid w:val="008A395D"/>
    <w:rsid w:val="008A39AE"/>
    <w:rsid w:val="008A676D"/>
    <w:rsid w:val="008B0A59"/>
    <w:rsid w:val="008B11DF"/>
    <w:rsid w:val="008B46F9"/>
    <w:rsid w:val="008B678C"/>
    <w:rsid w:val="008C054F"/>
    <w:rsid w:val="008C09B5"/>
    <w:rsid w:val="008C1571"/>
    <w:rsid w:val="008C1AAF"/>
    <w:rsid w:val="008C436B"/>
    <w:rsid w:val="008C600E"/>
    <w:rsid w:val="008C6426"/>
    <w:rsid w:val="008C698D"/>
    <w:rsid w:val="008C6BE1"/>
    <w:rsid w:val="008C7F56"/>
    <w:rsid w:val="008D199C"/>
    <w:rsid w:val="008D2C8C"/>
    <w:rsid w:val="008D65D8"/>
    <w:rsid w:val="008E0456"/>
    <w:rsid w:val="008E05B7"/>
    <w:rsid w:val="008E09A6"/>
    <w:rsid w:val="008E0CF9"/>
    <w:rsid w:val="008E1B53"/>
    <w:rsid w:val="008E27AC"/>
    <w:rsid w:val="008E3166"/>
    <w:rsid w:val="008E386A"/>
    <w:rsid w:val="008E3892"/>
    <w:rsid w:val="008E3CF7"/>
    <w:rsid w:val="008E53F0"/>
    <w:rsid w:val="008E7B59"/>
    <w:rsid w:val="008E7FFD"/>
    <w:rsid w:val="008F0BB4"/>
    <w:rsid w:val="008F13AF"/>
    <w:rsid w:val="008F1716"/>
    <w:rsid w:val="008F272C"/>
    <w:rsid w:val="008F2B5A"/>
    <w:rsid w:val="008F3364"/>
    <w:rsid w:val="00900AA5"/>
    <w:rsid w:val="00900DAF"/>
    <w:rsid w:val="00901CEF"/>
    <w:rsid w:val="0090267A"/>
    <w:rsid w:val="00904F6A"/>
    <w:rsid w:val="00905053"/>
    <w:rsid w:val="00906024"/>
    <w:rsid w:val="009062FE"/>
    <w:rsid w:val="00906665"/>
    <w:rsid w:val="00907CCF"/>
    <w:rsid w:val="009104F0"/>
    <w:rsid w:val="00913A05"/>
    <w:rsid w:val="00913E74"/>
    <w:rsid w:val="0091475C"/>
    <w:rsid w:val="00914E65"/>
    <w:rsid w:val="00916494"/>
    <w:rsid w:val="009176DA"/>
    <w:rsid w:val="00920342"/>
    <w:rsid w:val="009208CE"/>
    <w:rsid w:val="00920A0C"/>
    <w:rsid w:val="009210F5"/>
    <w:rsid w:val="00921704"/>
    <w:rsid w:val="009227F3"/>
    <w:rsid w:val="009228F8"/>
    <w:rsid w:val="009229ED"/>
    <w:rsid w:val="0092326F"/>
    <w:rsid w:val="00923BBC"/>
    <w:rsid w:val="00923ED5"/>
    <w:rsid w:val="00924C35"/>
    <w:rsid w:val="00924EDB"/>
    <w:rsid w:val="00925D7F"/>
    <w:rsid w:val="00927433"/>
    <w:rsid w:val="0092768C"/>
    <w:rsid w:val="009278C9"/>
    <w:rsid w:val="00927F5A"/>
    <w:rsid w:val="00930A89"/>
    <w:rsid w:val="0093107D"/>
    <w:rsid w:val="009335C6"/>
    <w:rsid w:val="0093513E"/>
    <w:rsid w:val="009354C9"/>
    <w:rsid w:val="00935A18"/>
    <w:rsid w:val="00935F9E"/>
    <w:rsid w:val="00941E97"/>
    <w:rsid w:val="00943344"/>
    <w:rsid w:val="009435BC"/>
    <w:rsid w:val="00946103"/>
    <w:rsid w:val="00946722"/>
    <w:rsid w:val="00947003"/>
    <w:rsid w:val="0095158A"/>
    <w:rsid w:val="00951EE6"/>
    <w:rsid w:val="009526AE"/>
    <w:rsid w:val="00954935"/>
    <w:rsid w:val="00955546"/>
    <w:rsid w:val="00955AF0"/>
    <w:rsid w:val="00956185"/>
    <w:rsid w:val="00956E15"/>
    <w:rsid w:val="009573E7"/>
    <w:rsid w:val="009579DC"/>
    <w:rsid w:val="009605CC"/>
    <w:rsid w:val="00961430"/>
    <w:rsid w:val="0096179E"/>
    <w:rsid w:val="00965B31"/>
    <w:rsid w:val="009664DB"/>
    <w:rsid w:val="00966F83"/>
    <w:rsid w:val="00967AD4"/>
    <w:rsid w:val="00967B8F"/>
    <w:rsid w:val="009702EE"/>
    <w:rsid w:val="009703D9"/>
    <w:rsid w:val="00973949"/>
    <w:rsid w:val="00973956"/>
    <w:rsid w:val="0097453E"/>
    <w:rsid w:val="00974C83"/>
    <w:rsid w:val="009764D3"/>
    <w:rsid w:val="00976DA0"/>
    <w:rsid w:val="00977E17"/>
    <w:rsid w:val="00981277"/>
    <w:rsid w:val="00981376"/>
    <w:rsid w:val="009816FF"/>
    <w:rsid w:val="009825B9"/>
    <w:rsid w:val="00983540"/>
    <w:rsid w:val="009835D9"/>
    <w:rsid w:val="00983980"/>
    <w:rsid w:val="00983BE7"/>
    <w:rsid w:val="00984588"/>
    <w:rsid w:val="00985317"/>
    <w:rsid w:val="00985402"/>
    <w:rsid w:val="00985503"/>
    <w:rsid w:val="0098727B"/>
    <w:rsid w:val="00987C8F"/>
    <w:rsid w:val="00987CDD"/>
    <w:rsid w:val="0099010C"/>
    <w:rsid w:val="00990397"/>
    <w:rsid w:val="00990479"/>
    <w:rsid w:val="009909F3"/>
    <w:rsid w:val="00991901"/>
    <w:rsid w:val="009926C8"/>
    <w:rsid w:val="0099301B"/>
    <w:rsid w:val="009932DC"/>
    <w:rsid w:val="00995FC1"/>
    <w:rsid w:val="0099628C"/>
    <w:rsid w:val="00997406"/>
    <w:rsid w:val="009A021E"/>
    <w:rsid w:val="009A02CB"/>
    <w:rsid w:val="009A0C4E"/>
    <w:rsid w:val="009A10D1"/>
    <w:rsid w:val="009A32EF"/>
    <w:rsid w:val="009A3C87"/>
    <w:rsid w:val="009A4268"/>
    <w:rsid w:val="009A47CE"/>
    <w:rsid w:val="009A580D"/>
    <w:rsid w:val="009A6642"/>
    <w:rsid w:val="009B1018"/>
    <w:rsid w:val="009B1848"/>
    <w:rsid w:val="009B1C72"/>
    <w:rsid w:val="009B5AE7"/>
    <w:rsid w:val="009B77BE"/>
    <w:rsid w:val="009B7C6A"/>
    <w:rsid w:val="009C0944"/>
    <w:rsid w:val="009C0B58"/>
    <w:rsid w:val="009C0F51"/>
    <w:rsid w:val="009C1114"/>
    <w:rsid w:val="009C1DA7"/>
    <w:rsid w:val="009C313A"/>
    <w:rsid w:val="009C3829"/>
    <w:rsid w:val="009C39BE"/>
    <w:rsid w:val="009C5CFD"/>
    <w:rsid w:val="009C73B2"/>
    <w:rsid w:val="009D01C3"/>
    <w:rsid w:val="009D21CA"/>
    <w:rsid w:val="009D7BA7"/>
    <w:rsid w:val="009E0252"/>
    <w:rsid w:val="009E0988"/>
    <w:rsid w:val="009E2731"/>
    <w:rsid w:val="009E3DA5"/>
    <w:rsid w:val="009E52EA"/>
    <w:rsid w:val="009E57BB"/>
    <w:rsid w:val="009E5CA9"/>
    <w:rsid w:val="009E6516"/>
    <w:rsid w:val="009E6559"/>
    <w:rsid w:val="009F1A74"/>
    <w:rsid w:val="009F39CF"/>
    <w:rsid w:val="009F423A"/>
    <w:rsid w:val="009F4EEE"/>
    <w:rsid w:val="009F5181"/>
    <w:rsid w:val="009F616E"/>
    <w:rsid w:val="009F7A5A"/>
    <w:rsid w:val="009F7FC5"/>
    <w:rsid w:val="00A019D4"/>
    <w:rsid w:val="00A01C8C"/>
    <w:rsid w:val="00A0250C"/>
    <w:rsid w:val="00A02960"/>
    <w:rsid w:val="00A03634"/>
    <w:rsid w:val="00A0466B"/>
    <w:rsid w:val="00A049D0"/>
    <w:rsid w:val="00A06850"/>
    <w:rsid w:val="00A11D51"/>
    <w:rsid w:val="00A12BD8"/>
    <w:rsid w:val="00A1421C"/>
    <w:rsid w:val="00A15FE9"/>
    <w:rsid w:val="00A16778"/>
    <w:rsid w:val="00A167E3"/>
    <w:rsid w:val="00A17B65"/>
    <w:rsid w:val="00A228A7"/>
    <w:rsid w:val="00A23224"/>
    <w:rsid w:val="00A23E66"/>
    <w:rsid w:val="00A24720"/>
    <w:rsid w:val="00A24898"/>
    <w:rsid w:val="00A25313"/>
    <w:rsid w:val="00A26C4B"/>
    <w:rsid w:val="00A27127"/>
    <w:rsid w:val="00A309D2"/>
    <w:rsid w:val="00A30C3A"/>
    <w:rsid w:val="00A32E0C"/>
    <w:rsid w:val="00A33E51"/>
    <w:rsid w:val="00A33EFE"/>
    <w:rsid w:val="00A34067"/>
    <w:rsid w:val="00A34C01"/>
    <w:rsid w:val="00A34C3D"/>
    <w:rsid w:val="00A35956"/>
    <w:rsid w:val="00A35BBE"/>
    <w:rsid w:val="00A36281"/>
    <w:rsid w:val="00A364EA"/>
    <w:rsid w:val="00A36607"/>
    <w:rsid w:val="00A4099A"/>
    <w:rsid w:val="00A41B30"/>
    <w:rsid w:val="00A42D11"/>
    <w:rsid w:val="00A43291"/>
    <w:rsid w:val="00A47E9D"/>
    <w:rsid w:val="00A5034A"/>
    <w:rsid w:val="00A53DC0"/>
    <w:rsid w:val="00A541A4"/>
    <w:rsid w:val="00A550B0"/>
    <w:rsid w:val="00A5599D"/>
    <w:rsid w:val="00A55AFC"/>
    <w:rsid w:val="00A56262"/>
    <w:rsid w:val="00A563D8"/>
    <w:rsid w:val="00A57E2D"/>
    <w:rsid w:val="00A60939"/>
    <w:rsid w:val="00A60D17"/>
    <w:rsid w:val="00A61398"/>
    <w:rsid w:val="00A62A4B"/>
    <w:rsid w:val="00A62A9C"/>
    <w:rsid w:val="00A62D8B"/>
    <w:rsid w:val="00A62DFA"/>
    <w:rsid w:val="00A62FD6"/>
    <w:rsid w:val="00A631D7"/>
    <w:rsid w:val="00A6335E"/>
    <w:rsid w:val="00A63678"/>
    <w:rsid w:val="00A63D3B"/>
    <w:rsid w:val="00A63EBE"/>
    <w:rsid w:val="00A6432F"/>
    <w:rsid w:val="00A6756B"/>
    <w:rsid w:val="00A67D56"/>
    <w:rsid w:val="00A7083F"/>
    <w:rsid w:val="00A71B7A"/>
    <w:rsid w:val="00A71CD4"/>
    <w:rsid w:val="00A721CB"/>
    <w:rsid w:val="00A72402"/>
    <w:rsid w:val="00A731BD"/>
    <w:rsid w:val="00A731F6"/>
    <w:rsid w:val="00A73AEF"/>
    <w:rsid w:val="00A73E79"/>
    <w:rsid w:val="00A80FDA"/>
    <w:rsid w:val="00A814F9"/>
    <w:rsid w:val="00A816D8"/>
    <w:rsid w:val="00A82332"/>
    <w:rsid w:val="00A82518"/>
    <w:rsid w:val="00A8289B"/>
    <w:rsid w:val="00A83078"/>
    <w:rsid w:val="00A83394"/>
    <w:rsid w:val="00A83CE0"/>
    <w:rsid w:val="00A840D4"/>
    <w:rsid w:val="00A85211"/>
    <w:rsid w:val="00A8536E"/>
    <w:rsid w:val="00A8648B"/>
    <w:rsid w:val="00A87364"/>
    <w:rsid w:val="00A87A32"/>
    <w:rsid w:val="00A87D92"/>
    <w:rsid w:val="00A90786"/>
    <w:rsid w:val="00A90C57"/>
    <w:rsid w:val="00A915FE"/>
    <w:rsid w:val="00A91FCE"/>
    <w:rsid w:val="00A922DA"/>
    <w:rsid w:val="00A92D22"/>
    <w:rsid w:val="00A94280"/>
    <w:rsid w:val="00A97AFB"/>
    <w:rsid w:val="00A97F0B"/>
    <w:rsid w:val="00AA0B15"/>
    <w:rsid w:val="00AA1AA7"/>
    <w:rsid w:val="00AA2929"/>
    <w:rsid w:val="00AA4671"/>
    <w:rsid w:val="00AA5F70"/>
    <w:rsid w:val="00AA6A7E"/>
    <w:rsid w:val="00AB04D4"/>
    <w:rsid w:val="00AB2587"/>
    <w:rsid w:val="00AB29A3"/>
    <w:rsid w:val="00AB2A37"/>
    <w:rsid w:val="00AB2DFE"/>
    <w:rsid w:val="00AB498E"/>
    <w:rsid w:val="00AB59F7"/>
    <w:rsid w:val="00AB6B83"/>
    <w:rsid w:val="00AC04B3"/>
    <w:rsid w:val="00AC0A58"/>
    <w:rsid w:val="00AC2C2E"/>
    <w:rsid w:val="00AC4B8C"/>
    <w:rsid w:val="00AC4E93"/>
    <w:rsid w:val="00AC539C"/>
    <w:rsid w:val="00AC588A"/>
    <w:rsid w:val="00AC63E8"/>
    <w:rsid w:val="00AC66B0"/>
    <w:rsid w:val="00AC6A99"/>
    <w:rsid w:val="00AD0876"/>
    <w:rsid w:val="00AD0F99"/>
    <w:rsid w:val="00AD2118"/>
    <w:rsid w:val="00AD2680"/>
    <w:rsid w:val="00AD4CB9"/>
    <w:rsid w:val="00AD5391"/>
    <w:rsid w:val="00AE060A"/>
    <w:rsid w:val="00AE2F9C"/>
    <w:rsid w:val="00AE3682"/>
    <w:rsid w:val="00AE3AF4"/>
    <w:rsid w:val="00AE3CE2"/>
    <w:rsid w:val="00AE45E2"/>
    <w:rsid w:val="00AE65B2"/>
    <w:rsid w:val="00AE6FC7"/>
    <w:rsid w:val="00AE7BC2"/>
    <w:rsid w:val="00AF02CF"/>
    <w:rsid w:val="00AF04A3"/>
    <w:rsid w:val="00AF10CC"/>
    <w:rsid w:val="00AF129A"/>
    <w:rsid w:val="00AF16AD"/>
    <w:rsid w:val="00AF194A"/>
    <w:rsid w:val="00AF22E6"/>
    <w:rsid w:val="00AF278F"/>
    <w:rsid w:val="00AF3A4F"/>
    <w:rsid w:val="00AF3F82"/>
    <w:rsid w:val="00AF4AE3"/>
    <w:rsid w:val="00AF53E4"/>
    <w:rsid w:val="00AF5974"/>
    <w:rsid w:val="00AF5D30"/>
    <w:rsid w:val="00AF61C5"/>
    <w:rsid w:val="00AF6552"/>
    <w:rsid w:val="00AF658B"/>
    <w:rsid w:val="00AF6C7A"/>
    <w:rsid w:val="00AF71D4"/>
    <w:rsid w:val="00AF7D2F"/>
    <w:rsid w:val="00B0093C"/>
    <w:rsid w:val="00B018FD"/>
    <w:rsid w:val="00B01CDD"/>
    <w:rsid w:val="00B0216E"/>
    <w:rsid w:val="00B022EF"/>
    <w:rsid w:val="00B0271B"/>
    <w:rsid w:val="00B02F26"/>
    <w:rsid w:val="00B03B8E"/>
    <w:rsid w:val="00B051FC"/>
    <w:rsid w:val="00B059CC"/>
    <w:rsid w:val="00B107B8"/>
    <w:rsid w:val="00B111D1"/>
    <w:rsid w:val="00B12B3C"/>
    <w:rsid w:val="00B12CD1"/>
    <w:rsid w:val="00B13527"/>
    <w:rsid w:val="00B13C56"/>
    <w:rsid w:val="00B1402B"/>
    <w:rsid w:val="00B14050"/>
    <w:rsid w:val="00B15468"/>
    <w:rsid w:val="00B155F6"/>
    <w:rsid w:val="00B158E2"/>
    <w:rsid w:val="00B1649C"/>
    <w:rsid w:val="00B1735B"/>
    <w:rsid w:val="00B2005E"/>
    <w:rsid w:val="00B20E3F"/>
    <w:rsid w:val="00B21340"/>
    <w:rsid w:val="00B21789"/>
    <w:rsid w:val="00B21A57"/>
    <w:rsid w:val="00B235A9"/>
    <w:rsid w:val="00B2424E"/>
    <w:rsid w:val="00B24313"/>
    <w:rsid w:val="00B24A78"/>
    <w:rsid w:val="00B25631"/>
    <w:rsid w:val="00B30A00"/>
    <w:rsid w:val="00B3132E"/>
    <w:rsid w:val="00B314B4"/>
    <w:rsid w:val="00B318DC"/>
    <w:rsid w:val="00B31BBB"/>
    <w:rsid w:val="00B32B5E"/>
    <w:rsid w:val="00B3381A"/>
    <w:rsid w:val="00B33EE0"/>
    <w:rsid w:val="00B3687C"/>
    <w:rsid w:val="00B36917"/>
    <w:rsid w:val="00B3696D"/>
    <w:rsid w:val="00B36FFF"/>
    <w:rsid w:val="00B37457"/>
    <w:rsid w:val="00B376E6"/>
    <w:rsid w:val="00B378DC"/>
    <w:rsid w:val="00B37BF8"/>
    <w:rsid w:val="00B40A93"/>
    <w:rsid w:val="00B40FA3"/>
    <w:rsid w:val="00B41674"/>
    <w:rsid w:val="00B428A6"/>
    <w:rsid w:val="00B42AD3"/>
    <w:rsid w:val="00B43841"/>
    <w:rsid w:val="00B439D9"/>
    <w:rsid w:val="00B45244"/>
    <w:rsid w:val="00B45C6E"/>
    <w:rsid w:val="00B45FF0"/>
    <w:rsid w:val="00B47826"/>
    <w:rsid w:val="00B47B05"/>
    <w:rsid w:val="00B50101"/>
    <w:rsid w:val="00B50544"/>
    <w:rsid w:val="00B51A34"/>
    <w:rsid w:val="00B51AFE"/>
    <w:rsid w:val="00B51E98"/>
    <w:rsid w:val="00B52691"/>
    <w:rsid w:val="00B52783"/>
    <w:rsid w:val="00B53116"/>
    <w:rsid w:val="00B549D1"/>
    <w:rsid w:val="00B54BB6"/>
    <w:rsid w:val="00B55DE3"/>
    <w:rsid w:val="00B56EF5"/>
    <w:rsid w:val="00B604E1"/>
    <w:rsid w:val="00B6206D"/>
    <w:rsid w:val="00B63146"/>
    <w:rsid w:val="00B63684"/>
    <w:rsid w:val="00B64920"/>
    <w:rsid w:val="00B6667D"/>
    <w:rsid w:val="00B66C1D"/>
    <w:rsid w:val="00B70295"/>
    <w:rsid w:val="00B7118E"/>
    <w:rsid w:val="00B72214"/>
    <w:rsid w:val="00B72377"/>
    <w:rsid w:val="00B735CB"/>
    <w:rsid w:val="00B74B92"/>
    <w:rsid w:val="00B7543D"/>
    <w:rsid w:val="00B75D97"/>
    <w:rsid w:val="00B75D99"/>
    <w:rsid w:val="00B75DA8"/>
    <w:rsid w:val="00B75EED"/>
    <w:rsid w:val="00B762F6"/>
    <w:rsid w:val="00B76665"/>
    <w:rsid w:val="00B806AB"/>
    <w:rsid w:val="00B82201"/>
    <w:rsid w:val="00B8264F"/>
    <w:rsid w:val="00B82C6D"/>
    <w:rsid w:val="00B83C5F"/>
    <w:rsid w:val="00B846E6"/>
    <w:rsid w:val="00B852E4"/>
    <w:rsid w:val="00B85472"/>
    <w:rsid w:val="00B8592B"/>
    <w:rsid w:val="00B86B31"/>
    <w:rsid w:val="00B8713E"/>
    <w:rsid w:val="00B87F35"/>
    <w:rsid w:val="00B90478"/>
    <w:rsid w:val="00B90EA2"/>
    <w:rsid w:val="00B92707"/>
    <w:rsid w:val="00B928B3"/>
    <w:rsid w:val="00B92AA1"/>
    <w:rsid w:val="00B92B89"/>
    <w:rsid w:val="00B92FA0"/>
    <w:rsid w:val="00B941A5"/>
    <w:rsid w:val="00B94E34"/>
    <w:rsid w:val="00B9597B"/>
    <w:rsid w:val="00B964B9"/>
    <w:rsid w:val="00B96CA5"/>
    <w:rsid w:val="00BA0E0E"/>
    <w:rsid w:val="00BA16A1"/>
    <w:rsid w:val="00BA3C34"/>
    <w:rsid w:val="00BA3D0C"/>
    <w:rsid w:val="00BA3D0E"/>
    <w:rsid w:val="00BA49AD"/>
    <w:rsid w:val="00BA5E4F"/>
    <w:rsid w:val="00BA686A"/>
    <w:rsid w:val="00BA6AF0"/>
    <w:rsid w:val="00BB0610"/>
    <w:rsid w:val="00BB29C7"/>
    <w:rsid w:val="00BB2C5D"/>
    <w:rsid w:val="00BB366F"/>
    <w:rsid w:val="00BB7624"/>
    <w:rsid w:val="00BB7D68"/>
    <w:rsid w:val="00BB7FB3"/>
    <w:rsid w:val="00BB7FE5"/>
    <w:rsid w:val="00BC0642"/>
    <w:rsid w:val="00BC06CD"/>
    <w:rsid w:val="00BC3512"/>
    <w:rsid w:val="00BC75EE"/>
    <w:rsid w:val="00BC799D"/>
    <w:rsid w:val="00BD05A9"/>
    <w:rsid w:val="00BD2695"/>
    <w:rsid w:val="00BD29AE"/>
    <w:rsid w:val="00BD5365"/>
    <w:rsid w:val="00BD558F"/>
    <w:rsid w:val="00BD6E25"/>
    <w:rsid w:val="00BD7D04"/>
    <w:rsid w:val="00BE0216"/>
    <w:rsid w:val="00BE0371"/>
    <w:rsid w:val="00BE039F"/>
    <w:rsid w:val="00BE26BE"/>
    <w:rsid w:val="00BE321A"/>
    <w:rsid w:val="00BE46AA"/>
    <w:rsid w:val="00BE5372"/>
    <w:rsid w:val="00BE53A0"/>
    <w:rsid w:val="00BE67F0"/>
    <w:rsid w:val="00BF2489"/>
    <w:rsid w:val="00BF2B4B"/>
    <w:rsid w:val="00BF2C9A"/>
    <w:rsid w:val="00BF3EFA"/>
    <w:rsid w:val="00BF5C46"/>
    <w:rsid w:val="00BF6A1C"/>
    <w:rsid w:val="00BF6A7B"/>
    <w:rsid w:val="00C00496"/>
    <w:rsid w:val="00C012F6"/>
    <w:rsid w:val="00C044C5"/>
    <w:rsid w:val="00C04BDE"/>
    <w:rsid w:val="00C0562E"/>
    <w:rsid w:val="00C06106"/>
    <w:rsid w:val="00C0671D"/>
    <w:rsid w:val="00C06A0B"/>
    <w:rsid w:val="00C07BE7"/>
    <w:rsid w:val="00C1013A"/>
    <w:rsid w:val="00C1184F"/>
    <w:rsid w:val="00C12191"/>
    <w:rsid w:val="00C127EF"/>
    <w:rsid w:val="00C139CF"/>
    <w:rsid w:val="00C14DFE"/>
    <w:rsid w:val="00C14FE0"/>
    <w:rsid w:val="00C15639"/>
    <w:rsid w:val="00C16C10"/>
    <w:rsid w:val="00C205B6"/>
    <w:rsid w:val="00C20CB6"/>
    <w:rsid w:val="00C246B9"/>
    <w:rsid w:val="00C2552D"/>
    <w:rsid w:val="00C260F5"/>
    <w:rsid w:val="00C26179"/>
    <w:rsid w:val="00C2661E"/>
    <w:rsid w:val="00C2689C"/>
    <w:rsid w:val="00C26D38"/>
    <w:rsid w:val="00C30874"/>
    <w:rsid w:val="00C31CA6"/>
    <w:rsid w:val="00C32888"/>
    <w:rsid w:val="00C338E4"/>
    <w:rsid w:val="00C3619E"/>
    <w:rsid w:val="00C366D9"/>
    <w:rsid w:val="00C4082C"/>
    <w:rsid w:val="00C414E2"/>
    <w:rsid w:val="00C42D2C"/>
    <w:rsid w:val="00C4384D"/>
    <w:rsid w:val="00C479D7"/>
    <w:rsid w:val="00C52832"/>
    <w:rsid w:val="00C5488F"/>
    <w:rsid w:val="00C5505C"/>
    <w:rsid w:val="00C55C19"/>
    <w:rsid w:val="00C56B17"/>
    <w:rsid w:val="00C570D2"/>
    <w:rsid w:val="00C6056D"/>
    <w:rsid w:val="00C61291"/>
    <w:rsid w:val="00C618BA"/>
    <w:rsid w:val="00C61D8F"/>
    <w:rsid w:val="00C620ED"/>
    <w:rsid w:val="00C62BDA"/>
    <w:rsid w:val="00C63462"/>
    <w:rsid w:val="00C64AE7"/>
    <w:rsid w:val="00C65097"/>
    <w:rsid w:val="00C66E14"/>
    <w:rsid w:val="00C705D3"/>
    <w:rsid w:val="00C719AE"/>
    <w:rsid w:val="00C7223A"/>
    <w:rsid w:val="00C724F6"/>
    <w:rsid w:val="00C763E3"/>
    <w:rsid w:val="00C77BBC"/>
    <w:rsid w:val="00C8036C"/>
    <w:rsid w:val="00C80411"/>
    <w:rsid w:val="00C80C2E"/>
    <w:rsid w:val="00C8201C"/>
    <w:rsid w:val="00C8217D"/>
    <w:rsid w:val="00C82E31"/>
    <w:rsid w:val="00C83011"/>
    <w:rsid w:val="00C835B4"/>
    <w:rsid w:val="00C84CDF"/>
    <w:rsid w:val="00C859BD"/>
    <w:rsid w:val="00C87E96"/>
    <w:rsid w:val="00C903CF"/>
    <w:rsid w:val="00C90C78"/>
    <w:rsid w:val="00C91EC9"/>
    <w:rsid w:val="00C91F39"/>
    <w:rsid w:val="00C92D5E"/>
    <w:rsid w:val="00C92E19"/>
    <w:rsid w:val="00C92E2B"/>
    <w:rsid w:val="00C93D78"/>
    <w:rsid w:val="00C945EE"/>
    <w:rsid w:val="00C95F86"/>
    <w:rsid w:val="00C96014"/>
    <w:rsid w:val="00C9657D"/>
    <w:rsid w:val="00C96E08"/>
    <w:rsid w:val="00C96F50"/>
    <w:rsid w:val="00CA0EED"/>
    <w:rsid w:val="00CA1334"/>
    <w:rsid w:val="00CA31E4"/>
    <w:rsid w:val="00CA3898"/>
    <w:rsid w:val="00CA3E3A"/>
    <w:rsid w:val="00CA44B1"/>
    <w:rsid w:val="00CA756F"/>
    <w:rsid w:val="00CB1534"/>
    <w:rsid w:val="00CB24F6"/>
    <w:rsid w:val="00CB2596"/>
    <w:rsid w:val="00CB65B1"/>
    <w:rsid w:val="00CC1176"/>
    <w:rsid w:val="00CC2ACE"/>
    <w:rsid w:val="00CC3996"/>
    <w:rsid w:val="00CC4073"/>
    <w:rsid w:val="00CC4336"/>
    <w:rsid w:val="00CC44B3"/>
    <w:rsid w:val="00CC4856"/>
    <w:rsid w:val="00CC4C31"/>
    <w:rsid w:val="00CC5B2D"/>
    <w:rsid w:val="00CC5F02"/>
    <w:rsid w:val="00CC7F66"/>
    <w:rsid w:val="00CD0C30"/>
    <w:rsid w:val="00CD0F7F"/>
    <w:rsid w:val="00CD162C"/>
    <w:rsid w:val="00CD18F6"/>
    <w:rsid w:val="00CD231D"/>
    <w:rsid w:val="00CD325B"/>
    <w:rsid w:val="00CD3289"/>
    <w:rsid w:val="00CD5B2E"/>
    <w:rsid w:val="00CD5B68"/>
    <w:rsid w:val="00CD5C3F"/>
    <w:rsid w:val="00CD754C"/>
    <w:rsid w:val="00CD7FA8"/>
    <w:rsid w:val="00CE0547"/>
    <w:rsid w:val="00CE2E7C"/>
    <w:rsid w:val="00CE325B"/>
    <w:rsid w:val="00CE48C6"/>
    <w:rsid w:val="00CE4C2E"/>
    <w:rsid w:val="00CE4D3B"/>
    <w:rsid w:val="00CE5B41"/>
    <w:rsid w:val="00CE6FF1"/>
    <w:rsid w:val="00CF012D"/>
    <w:rsid w:val="00CF0D79"/>
    <w:rsid w:val="00CF16F5"/>
    <w:rsid w:val="00CF24E0"/>
    <w:rsid w:val="00CF3F4F"/>
    <w:rsid w:val="00CF4136"/>
    <w:rsid w:val="00CF5699"/>
    <w:rsid w:val="00CF575F"/>
    <w:rsid w:val="00CF6AA8"/>
    <w:rsid w:val="00CF6DEA"/>
    <w:rsid w:val="00CF754D"/>
    <w:rsid w:val="00D00773"/>
    <w:rsid w:val="00D01129"/>
    <w:rsid w:val="00D02061"/>
    <w:rsid w:val="00D02994"/>
    <w:rsid w:val="00D03E02"/>
    <w:rsid w:val="00D0544D"/>
    <w:rsid w:val="00D055B5"/>
    <w:rsid w:val="00D064F9"/>
    <w:rsid w:val="00D0762B"/>
    <w:rsid w:val="00D103EB"/>
    <w:rsid w:val="00D13166"/>
    <w:rsid w:val="00D139B2"/>
    <w:rsid w:val="00D14188"/>
    <w:rsid w:val="00D141A4"/>
    <w:rsid w:val="00D14FA7"/>
    <w:rsid w:val="00D16088"/>
    <w:rsid w:val="00D16B31"/>
    <w:rsid w:val="00D17F4B"/>
    <w:rsid w:val="00D209FC"/>
    <w:rsid w:val="00D21F6A"/>
    <w:rsid w:val="00D22A60"/>
    <w:rsid w:val="00D242C1"/>
    <w:rsid w:val="00D24BAD"/>
    <w:rsid w:val="00D2520F"/>
    <w:rsid w:val="00D25B74"/>
    <w:rsid w:val="00D30B1E"/>
    <w:rsid w:val="00D31421"/>
    <w:rsid w:val="00D31950"/>
    <w:rsid w:val="00D325F1"/>
    <w:rsid w:val="00D3284B"/>
    <w:rsid w:val="00D32BD3"/>
    <w:rsid w:val="00D32D40"/>
    <w:rsid w:val="00D3396F"/>
    <w:rsid w:val="00D360AB"/>
    <w:rsid w:val="00D37312"/>
    <w:rsid w:val="00D3795C"/>
    <w:rsid w:val="00D4061E"/>
    <w:rsid w:val="00D407AD"/>
    <w:rsid w:val="00D410FA"/>
    <w:rsid w:val="00D41EB5"/>
    <w:rsid w:val="00D42021"/>
    <w:rsid w:val="00D422B9"/>
    <w:rsid w:val="00D4650E"/>
    <w:rsid w:val="00D50D70"/>
    <w:rsid w:val="00D5107F"/>
    <w:rsid w:val="00D51646"/>
    <w:rsid w:val="00D53175"/>
    <w:rsid w:val="00D53A26"/>
    <w:rsid w:val="00D53CD5"/>
    <w:rsid w:val="00D53D6D"/>
    <w:rsid w:val="00D5400F"/>
    <w:rsid w:val="00D542E8"/>
    <w:rsid w:val="00D54857"/>
    <w:rsid w:val="00D55A56"/>
    <w:rsid w:val="00D56726"/>
    <w:rsid w:val="00D56A35"/>
    <w:rsid w:val="00D56B92"/>
    <w:rsid w:val="00D56BD8"/>
    <w:rsid w:val="00D613B6"/>
    <w:rsid w:val="00D61A9D"/>
    <w:rsid w:val="00D61C0A"/>
    <w:rsid w:val="00D633F3"/>
    <w:rsid w:val="00D6382F"/>
    <w:rsid w:val="00D6420D"/>
    <w:rsid w:val="00D647D2"/>
    <w:rsid w:val="00D65651"/>
    <w:rsid w:val="00D65919"/>
    <w:rsid w:val="00D66112"/>
    <w:rsid w:val="00D66EC2"/>
    <w:rsid w:val="00D66ED3"/>
    <w:rsid w:val="00D670BF"/>
    <w:rsid w:val="00D73853"/>
    <w:rsid w:val="00D740C1"/>
    <w:rsid w:val="00D74A49"/>
    <w:rsid w:val="00D75661"/>
    <w:rsid w:val="00D777E6"/>
    <w:rsid w:val="00D77C9A"/>
    <w:rsid w:val="00D8395D"/>
    <w:rsid w:val="00D8528C"/>
    <w:rsid w:val="00D8553E"/>
    <w:rsid w:val="00D868B7"/>
    <w:rsid w:val="00D87A75"/>
    <w:rsid w:val="00D917B4"/>
    <w:rsid w:val="00D92A70"/>
    <w:rsid w:val="00D933F8"/>
    <w:rsid w:val="00D93AEB"/>
    <w:rsid w:val="00D951E6"/>
    <w:rsid w:val="00D96FBF"/>
    <w:rsid w:val="00DA094A"/>
    <w:rsid w:val="00DA182E"/>
    <w:rsid w:val="00DA3685"/>
    <w:rsid w:val="00DA39CE"/>
    <w:rsid w:val="00DA60C1"/>
    <w:rsid w:val="00DA6C84"/>
    <w:rsid w:val="00DB0286"/>
    <w:rsid w:val="00DB05B0"/>
    <w:rsid w:val="00DB1F40"/>
    <w:rsid w:val="00DB2638"/>
    <w:rsid w:val="00DB28A5"/>
    <w:rsid w:val="00DB32DF"/>
    <w:rsid w:val="00DB3E92"/>
    <w:rsid w:val="00DB62AF"/>
    <w:rsid w:val="00DB670D"/>
    <w:rsid w:val="00DB798A"/>
    <w:rsid w:val="00DC008D"/>
    <w:rsid w:val="00DC16D5"/>
    <w:rsid w:val="00DC1F3C"/>
    <w:rsid w:val="00DC2043"/>
    <w:rsid w:val="00DC218E"/>
    <w:rsid w:val="00DC3358"/>
    <w:rsid w:val="00DC40CB"/>
    <w:rsid w:val="00DC4628"/>
    <w:rsid w:val="00DC5173"/>
    <w:rsid w:val="00DC5675"/>
    <w:rsid w:val="00DC5F89"/>
    <w:rsid w:val="00DC658F"/>
    <w:rsid w:val="00DC685F"/>
    <w:rsid w:val="00DC705E"/>
    <w:rsid w:val="00DC7B47"/>
    <w:rsid w:val="00DD02E5"/>
    <w:rsid w:val="00DD04DF"/>
    <w:rsid w:val="00DD3F69"/>
    <w:rsid w:val="00DD57F6"/>
    <w:rsid w:val="00DD5C95"/>
    <w:rsid w:val="00DD62EC"/>
    <w:rsid w:val="00DD6564"/>
    <w:rsid w:val="00DD6624"/>
    <w:rsid w:val="00DD7030"/>
    <w:rsid w:val="00DE0CB6"/>
    <w:rsid w:val="00DE1975"/>
    <w:rsid w:val="00DE2ED2"/>
    <w:rsid w:val="00DE2F8A"/>
    <w:rsid w:val="00DE3185"/>
    <w:rsid w:val="00DE3B59"/>
    <w:rsid w:val="00DE555C"/>
    <w:rsid w:val="00DE5D66"/>
    <w:rsid w:val="00DE68A2"/>
    <w:rsid w:val="00DE6CCA"/>
    <w:rsid w:val="00DE7862"/>
    <w:rsid w:val="00DE7C83"/>
    <w:rsid w:val="00DF00B8"/>
    <w:rsid w:val="00DF02E4"/>
    <w:rsid w:val="00DF0C62"/>
    <w:rsid w:val="00DF0D30"/>
    <w:rsid w:val="00DF259B"/>
    <w:rsid w:val="00DF26A5"/>
    <w:rsid w:val="00DF3B35"/>
    <w:rsid w:val="00DF3D23"/>
    <w:rsid w:val="00DF5555"/>
    <w:rsid w:val="00E03E24"/>
    <w:rsid w:val="00E03E75"/>
    <w:rsid w:val="00E041D2"/>
    <w:rsid w:val="00E04BB0"/>
    <w:rsid w:val="00E04BE0"/>
    <w:rsid w:val="00E07AE1"/>
    <w:rsid w:val="00E101E1"/>
    <w:rsid w:val="00E1193F"/>
    <w:rsid w:val="00E11A04"/>
    <w:rsid w:val="00E12421"/>
    <w:rsid w:val="00E13665"/>
    <w:rsid w:val="00E13C45"/>
    <w:rsid w:val="00E14FC3"/>
    <w:rsid w:val="00E15A99"/>
    <w:rsid w:val="00E212B0"/>
    <w:rsid w:val="00E22295"/>
    <w:rsid w:val="00E22487"/>
    <w:rsid w:val="00E22824"/>
    <w:rsid w:val="00E2447B"/>
    <w:rsid w:val="00E24740"/>
    <w:rsid w:val="00E248B2"/>
    <w:rsid w:val="00E248D2"/>
    <w:rsid w:val="00E26077"/>
    <w:rsid w:val="00E27397"/>
    <w:rsid w:val="00E27F64"/>
    <w:rsid w:val="00E27F9A"/>
    <w:rsid w:val="00E30B83"/>
    <w:rsid w:val="00E3253B"/>
    <w:rsid w:val="00E33FA1"/>
    <w:rsid w:val="00E35433"/>
    <w:rsid w:val="00E356D1"/>
    <w:rsid w:val="00E3631F"/>
    <w:rsid w:val="00E36D1E"/>
    <w:rsid w:val="00E3707D"/>
    <w:rsid w:val="00E374A1"/>
    <w:rsid w:val="00E3754C"/>
    <w:rsid w:val="00E40AAA"/>
    <w:rsid w:val="00E41A28"/>
    <w:rsid w:val="00E4302C"/>
    <w:rsid w:val="00E433FA"/>
    <w:rsid w:val="00E440D7"/>
    <w:rsid w:val="00E44B37"/>
    <w:rsid w:val="00E46761"/>
    <w:rsid w:val="00E5069A"/>
    <w:rsid w:val="00E50B96"/>
    <w:rsid w:val="00E5193E"/>
    <w:rsid w:val="00E51F91"/>
    <w:rsid w:val="00E52512"/>
    <w:rsid w:val="00E5274C"/>
    <w:rsid w:val="00E52B4C"/>
    <w:rsid w:val="00E56227"/>
    <w:rsid w:val="00E56341"/>
    <w:rsid w:val="00E56B63"/>
    <w:rsid w:val="00E57128"/>
    <w:rsid w:val="00E571C4"/>
    <w:rsid w:val="00E573D0"/>
    <w:rsid w:val="00E60005"/>
    <w:rsid w:val="00E619C5"/>
    <w:rsid w:val="00E63364"/>
    <w:rsid w:val="00E64977"/>
    <w:rsid w:val="00E64B4B"/>
    <w:rsid w:val="00E673AA"/>
    <w:rsid w:val="00E704BC"/>
    <w:rsid w:val="00E70D1F"/>
    <w:rsid w:val="00E7237F"/>
    <w:rsid w:val="00E723FB"/>
    <w:rsid w:val="00E72C09"/>
    <w:rsid w:val="00E74570"/>
    <w:rsid w:val="00E77AEB"/>
    <w:rsid w:val="00E77D15"/>
    <w:rsid w:val="00E80AD4"/>
    <w:rsid w:val="00E81047"/>
    <w:rsid w:val="00E81D2A"/>
    <w:rsid w:val="00E83D98"/>
    <w:rsid w:val="00E83F2B"/>
    <w:rsid w:val="00E83F97"/>
    <w:rsid w:val="00E84517"/>
    <w:rsid w:val="00E84558"/>
    <w:rsid w:val="00E847DD"/>
    <w:rsid w:val="00E85891"/>
    <w:rsid w:val="00E86076"/>
    <w:rsid w:val="00E864A2"/>
    <w:rsid w:val="00E91A5F"/>
    <w:rsid w:val="00E91F10"/>
    <w:rsid w:val="00E92C61"/>
    <w:rsid w:val="00E93A79"/>
    <w:rsid w:val="00E93F44"/>
    <w:rsid w:val="00E9418A"/>
    <w:rsid w:val="00E96124"/>
    <w:rsid w:val="00EA0F85"/>
    <w:rsid w:val="00EA1966"/>
    <w:rsid w:val="00EA2725"/>
    <w:rsid w:val="00EA2FDD"/>
    <w:rsid w:val="00EA32F4"/>
    <w:rsid w:val="00EA3A08"/>
    <w:rsid w:val="00EA3A7C"/>
    <w:rsid w:val="00EA51D3"/>
    <w:rsid w:val="00EA520F"/>
    <w:rsid w:val="00EA53DA"/>
    <w:rsid w:val="00EA5C08"/>
    <w:rsid w:val="00EA6CEA"/>
    <w:rsid w:val="00EA7885"/>
    <w:rsid w:val="00EB07C1"/>
    <w:rsid w:val="00EB13BA"/>
    <w:rsid w:val="00EB2C12"/>
    <w:rsid w:val="00EB33A4"/>
    <w:rsid w:val="00EB369E"/>
    <w:rsid w:val="00EB501F"/>
    <w:rsid w:val="00EB57FB"/>
    <w:rsid w:val="00EB5C7C"/>
    <w:rsid w:val="00EC04AC"/>
    <w:rsid w:val="00EC1FAE"/>
    <w:rsid w:val="00EC2A20"/>
    <w:rsid w:val="00EC3350"/>
    <w:rsid w:val="00EC3689"/>
    <w:rsid w:val="00EC4C0F"/>
    <w:rsid w:val="00EC7452"/>
    <w:rsid w:val="00EC7735"/>
    <w:rsid w:val="00ED01D3"/>
    <w:rsid w:val="00ED0E99"/>
    <w:rsid w:val="00ED2965"/>
    <w:rsid w:val="00ED2C9B"/>
    <w:rsid w:val="00ED3422"/>
    <w:rsid w:val="00ED4232"/>
    <w:rsid w:val="00ED531E"/>
    <w:rsid w:val="00ED58EE"/>
    <w:rsid w:val="00ED6382"/>
    <w:rsid w:val="00ED7B2A"/>
    <w:rsid w:val="00ED7F24"/>
    <w:rsid w:val="00EE0251"/>
    <w:rsid w:val="00EE1928"/>
    <w:rsid w:val="00EE1EC5"/>
    <w:rsid w:val="00EE274E"/>
    <w:rsid w:val="00EE2B78"/>
    <w:rsid w:val="00EE3A4D"/>
    <w:rsid w:val="00EE3D35"/>
    <w:rsid w:val="00EE447E"/>
    <w:rsid w:val="00EE44D8"/>
    <w:rsid w:val="00EE44EF"/>
    <w:rsid w:val="00EE47F5"/>
    <w:rsid w:val="00EE5B79"/>
    <w:rsid w:val="00EE6173"/>
    <w:rsid w:val="00EE6C10"/>
    <w:rsid w:val="00EF05F5"/>
    <w:rsid w:val="00EF0707"/>
    <w:rsid w:val="00EF0DE1"/>
    <w:rsid w:val="00EF1C35"/>
    <w:rsid w:val="00EF204E"/>
    <w:rsid w:val="00EF430A"/>
    <w:rsid w:val="00EF4FA7"/>
    <w:rsid w:val="00EF5E72"/>
    <w:rsid w:val="00EF5F2E"/>
    <w:rsid w:val="00EF702F"/>
    <w:rsid w:val="00EF7CE1"/>
    <w:rsid w:val="00F0154C"/>
    <w:rsid w:val="00F038B7"/>
    <w:rsid w:val="00F03C26"/>
    <w:rsid w:val="00F03ED5"/>
    <w:rsid w:val="00F03F83"/>
    <w:rsid w:val="00F048C8"/>
    <w:rsid w:val="00F05A10"/>
    <w:rsid w:val="00F06B13"/>
    <w:rsid w:val="00F06B9D"/>
    <w:rsid w:val="00F06DF4"/>
    <w:rsid w:val="00F10A79"/>
    <w:rsid w:val="00F10CCE"/>
    <w:rsid w:val="00F110AD"/>
    <w:rsid w:val="00F114BE"/>
    <w:rsid w:val="00F1216B"/>
    <w:rsid w:val="00F12EB7"/>
    <w:rsid w:val="00F13C41"/>
    <w:rsid w:val="00F174E9"/>
    <w:rsid w:val="00F1798A"/>
    <w:rsid w:val="00F2009C"/>
    <w:rsid w:val="00F206E0"/>
    <w:rsid w:val="00F20B31"/>
    <w:rsid w:val="00F20CCD"/>
    <w:rsid w:val="00F213A7"/>
    <w:rsid w:val="00F22635"/>
    <w:rsid w:val="00F22C0A"/>
    <w:rsid w:val="00F22F3A"/>
    <w:rsid w:val="00F23021"/>
    <w:rsid w:val="00F235C0"/>
    <w:rsid w:val="00F23951"/>
    <w:rsid w:val="00F23BDA"/>
    <w:rsid w:val="00F26372"/>
    <w:rsid w:val="00F26FBD"/>
    <w:rsid w:val="00F27E2F"/>
    <w:rsid w:val="00F3007D"/>
    <w:rsid w:val="00F3031E"/>
    <w:rsid w:val="00F308DD"/>
    <w:rsid w:val="00F30CC6"/>
    <w:rsid w:val="00F32FAC"/>
    <w:rsid w:val="00F3317C"/>
    <w:rsid w:val="00F33907"/>
    <w:rsid w:val="00F33B46"/>
    <w:rsid w:val="00F341E3"/>
    <w:rsid w:val="00F34AE6"/>
    <w:rsid w:val="00F34F4C"/>
    <w:rsid w:val="00F354D9"/>
    <w:rsid w:val="00F36706"/>
    <w:rsid w:val="00F3678A"/>
    <w:rsid w:val="00F37203"/>
    <w:rsid w:val="00F376D7"/>
    <w:rsid w:val="00F3787D"/>
    <w:rsid w:val="00F431AF"/>
    <w:rsid w:val="00F4351C"/>
    <w:rsid w:val="00F44A6E"/>
    <w:rsid w:val="00F46126"/>
    <w:rsid w:val="00F504F4"/>
    <w:rsid w:val="00F51E30"/>
    <w:rsid w:val="00F52016"/>
    <w:rsid w:val="00F521E0"/>
    <w:rsid w:val="00F54BFF"/>
    <w:rsid w:val="00F57DC4"/>
    <w:rsid w:val="00F605AD"/>
    <w:rsid w:val="00F61D7B"/>
    <w:rsid w:val="00F621D1"/>
    <w:rsid w:val="00F6231E"/>
    <w:rsid w:val="00F6370A"/>
    <w:rsid w:val="00F64527"/>
    <w:rsid w:val="00F64C80"/>
    <w:rsid w:val="00F65610"/>
    <w:rsid w:val="00F65713"/>
    <w:rsid w:val="00F66DFA"/>
    <w:rsid w:val="00F67324"/>
    <w:rsid w:val="00F67DA8"/>
    <w:rsid w:val="00F67F0C"/>
    <w:rsid w:val="00F70443"/>
    <w:rsid w:val="00F70D23"/>
    <w:rsid w:val="00F72356"/>
    <w:rsid w:val="00F72AF4"/>
    <w:rsid w:val="00F73380"/>
    <w:rsid w:val="00F73798"/>
    <w:rsid w:val="00F741A9"/>
    <w:rsid w:val="00F74756"/>
    <w:rsid w:val="00F7487F"/>
    <w:rsid w:val="00F74C2B"/>
    <w:rsid w:val="00F754FB"/>
    <w:rsid w:val="00F7717F"/>
    <w:rsid w:val="00F8002C"/>
    <w:rsid w:val="00F81E79"/>
    <w:rsid w:val="00F81F77"/>
    <w:rsid w:val="00F83067"/>
    <w:rsid w:val="00F8312C"/>
    <w:rsid w:val="00F8450B"/>
    <w:rsid w:val="00F86C21"/>
    <w:rsid w:val="00F8760D"/>
    <w:rsid w:val="00F90928"/>
    <w:rsid w:val="00F90E2F"/>
    <w:rsid w:val="00F91E0B"/>
    <w:rsid w:val="00F91FC4"/>
    <w:rsid w:val="00F921E7"/>
    <w:rsid w:val="00F922FE"/>
    <w:rsid w:val="00F94221"/>
    <w:rsid w:val="00F944CE"/>
    <w:rsid w:val="00F9472B"/>
    <w:rsid w:val="00F963F1"/>
    <w:rsid w:val="00F97021"/>
    <w:rsid w:val="00F975B8"/>
    <w:rsid w:val="00FA0D92"/>
    <w:rsid w:val="00FA1758"/>
    <w:rsid w:val="00FA2218"/>
    <w:rsid w:val="00FA233E"/>
    <w:rsid w:val="00FA270E"/>
    <w:rsid w:val="00FA2B7A"/>
    <w:rsid w:val="00FA34DC"/>
    <w:rsid w:val="00FA3E17"/>
    <w:rsid w:val="00FA4B31"/>
    <w:rsid w:val="00FA572F"/>
    <w:rsid w:val="00FA5AC8"/>
    <w:rsid w:val="00FA6B6C"/>
    <w:rsid w:val="00FB04A4"/>
    <w:rsid w:val="00FB0B24"/>
    <w:rsid w:val="00FB0DCA"/>
    <w:rsid w:val="00FB0ED4"/>
    <w:rsid w:val="00FB1E16"/>
    <w:rsid w:val="00FB352C"/>
    <w:rsid w:val="00FB3828"/>
    <w:rsid w:val="00FC0ACE"/>
    <w:rsid w:val="00FC2DAD"/>
    <w:rsid w:val="00FC34A3"/>
    <w:rsid w:val="00FC37AE"/>
    <w:rsid w:val="00FC41F2"/>
    <w:rsid w:val="00FC50AA"/>
    <w:rsid w:val="00FC68FA"/>
    <w:rsid w:val="00FC69D6"/>
    <w:rsid w:val="00FC6B0B"/>
    <w:rsid w:val="00FC6F64"/>
    <w:rsid w:val="00FD113E"/>
    <w:rsid w:val="00FD13BD"/>
    <w:rsid w:val="00FD2095"/>
    <w:rsid w:val="00FD23F1"/>
    <w:rsid w:val="00FD2434"/>
    <w:rsid w:val="00FD249F"/>
    <w:rsid w:val="00FD2796"/>
    <w:rsid w:val="00FD41FD"/>
    <w:rsid w:val="00FD49F4"/>
    <w:rsid w:val="00FD589D"/>
    <w:rsid w:val="00FD6557"/>
    <w:rsid w:val="00FD751D"/>
    <w:rsid w:val="00FE059E"/>
    <w:rsid w:val="00FE0E8B"/>
    <w:rsid w:val="00FE1800"/>
    <w:rsid w:val="00FE193C"/>
    <w:rsid w:val="00FE33EC"/>
    <w:rsid w:val="00FE5040"/>
    <w:rsid w:val="00FE5F92"/>
    <w:rsid w:val="00FE73B2"/>
    <w:rsid w:val="00FF0437"/>
    <w:rsid w:val="00FF074E"/>
    <w:rsid w:val="00FF2623"/>
    <w:rsid w:val="00FF3D93"/>
    <w:rsid w:val="00FF43B3"/>
    <w:rsid w:val="00FF476D"/>
    <w:rsid w:val="00FF64C8"/>
    <w:rsid w:val="00FF6C4C"/>
    <w:rsid w:val="00FF7AB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291517"/>
  <w15:chartTrackingRefBased/>
  <w15:docId w15:val="{2F111E96-ED78-4949-8B89-2BD4CB58A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658B"/>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C9657D"/>
    <w:pPr>
      <w:spacing w:before="100" w:beforeAutospacing="1" w:after="100" w:afterAutospacing="1"/>
    </w:pPr>
    <w:rPr>
      <w:rFonts w:ascii="SimSun" w:eastAsia="SimSun" w:hAnsi="SimSun" w:cs="SimSun"/>
    </w:rPr>
  </w:style>
  <w:style w:type="paragraph" w:styleId="ListParagraph">
    <w:name w:val="List Paragraph"/>
    <w:basedOn w:val="Normal"/>
    <w:uiPriority w:val="34"/>
    <w:qFormat/>
    <w:rsid w:val="00482E80"/>
    <w:pPr>
      <w:ind w:left="720"/>
      <w:contextualSpacing/>
    </w:pPr>
  </w:style>
  <w:style w:type="paragraph" w:styleId="Revision">
    <w:name w:val="Revision"/>
    <w:hidden/>
    <w:uiPriority w:val="99"/>
    <w:semiHidden/>
    <w:rsid w:val="00BB0610"/>
  </w:style>
  <w:style w:type="character" w:styleId="CommentReference">
    <w:name w:val="annotation reference"/>
    <w:basedOn w:val="DefaultParagraphFont"/>
    <w:uiPriority w:val="99"/>
    <w:semiHidden/>
    <w:unhideWhenUsed/>
    <w:rsid w:val="00BB0610"/>
    <w:rPr>
      <w:sz w:val="16"/>
      <w:szCs w:val="16"/>
    </w:rPr>
  </w:style>
  <w:style w:type="paragraph" w:styleId="CommentText">
    <w:name w:val="annotation text"/>
    <w:basedOn w:val="Normal"/>
    <w:link w:val="CommentTextChar"/>
    <w:uiPriority w:val="99"/>
    <w:unhideWhenUsed/>
    <w:rsid w:val="00BB0610"/>
    <w:rPr>
      <w:sz w:val="20"/>
      <w:szCs w:val="20"/>
    </w:rPr>
  </w:style>
  <w:style w:type="character" w:customStyle="1" w:styleId="CommentTextChar">
    <w:name w:val="Comment Text Char"/>
    <w:basedOn w:val="DefaultParagraphFont"/>
    <w:link w:val="CommentText"/>
    <w:uiPriority w:val="99"/>
    <w:rsid w:val="00BB0610"/>
    <w:rPr>
      <w:sz w:val="20"/>
      <w:szCs w:val="20"/>
    </w:rPr>
  </w:style>
  <w:style w:type="paragraph" w:styleId="CommentSubject">
    <w:name w:val="annotation subject"/>
    <w:basedOn w:val="CommentText"/>
    <w:next w:val="CommentText"/>
    <w:link w:val="CommentSubjectChar"/>
    <w:uiPriority w:val="99"/>
    <w:semiHidden/>
    <w:unhideWhenUsed/>
    <w:rsid w:val="00BB0610"/>
    <w:rPr>
      <w:b/>
      <w:bCs/>
    </w:rPr>
  </w:style>
  <w:style w:type="character" w:customStyle="1" w:styleId="CommentSubjectChar">
    <w:name w:val="Comment Subject Char"/>
    <w:basedOn w:val="CommentTextChar"/>
    <w:link w:val="CommentSubject"/>
    <w:uiPriority w:val="99"/>
    <w:semiHidden/>
    <w:rsid w:val="00BB0610"/>
    <w:rPr>
      <w:b/>
      <w:bCs/>
      <w:sz w:val="20"/>
      <w:szCs w:val="20"/>
    </w:rPr>
  </w:style>
  <w:style w:type="character" w:styleId="PlaceholderText">
    <w:name w:val="Placeholder Text"/>
    <w:basedOn w:val="DefaultParagraphFont"/>
    <w:uiPriority w:val="99"/>
    <w:semiHidden/>
    <w:rsid w:val="0020585A"/>
    <w:rPr>
      <w:color w:val="808080"/>
    </w:rPr>
  </w:style>
  <w:style w:type="paragraph" w:styleId="Header">
    <w:name w:val="header"/>
    <w:basedOn w:val="Normal"/>
    <w:link w:val="HeaderChar"/>
    <w:uiPriority w:val="99"/>
    <w:unhideWhenUsed/>
    <w:rsid w:val="00B02F2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B02F26"/>
    <w:rPr>
      <w:sz w:val="18"/>
      <w:szCs w:val="18"/>
    </w:rPr>
  </w:style>
  <w:style w:type="paragraph" w:styleId="Footer">
    <w:name w:val="footer"/>
    <w:basedOn w:val="Normal"/>
    <w:link w:val="FooterChar"/>
    <w:uiPriority w:val="99"/>
    <w:unhideWhenUsed/>
    <w:rsid w:val="00B02F26"/>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B02F26"/>
    <w:rPr>
      <w:sz w:val="18"/>
      <w:szCs w:val="18"/>
    </w:rPr>
  </w:style>
  <w:style w:type="character" w:customStyle="1" w:styleId="fontstyle01">
    <w:name w:val="fontstyle01"/>
    <w:basedOn w:val="DefaultParagraphFont"/>
    <w:rsid w:val="00052290"/>
    <w:rPr>
      <w:rFonts w:ascii="MinionPro-Regular" w:hAnsi="MinionPro-Regular" w:hint="default"/>
      <w:b w:val="0"/>
      <w:bCs w:val="0"/>
      <w:i w:val="0"/>
      <w:iCs w:val="0"/>
      <w:color w:val="000000"/>
      <w:sz w:val="20"/>
      <w:szCs w:val="20"/>
    </w:rPr>
  </w:style>
  <w:style w:type="character" w:styleId="Hyperlink">
    <w:name w:val="Hyperlink"/>
    <w:basedOn w:val="DefaultParagraphFont"/>
    <w:uiPriority w:val="99"/>
    <w:unhideWhenUsed/>
    <w:rsid w:val="00B941A5"/>
    <w:rPr>
      <w:color w:val="0563C1" w:themeColor="hyperlink"/>
      <w:u w:val="single"/>
    </w:rPr>
  </w:style>
  <w:style w:type="character" w:styleId="UnresolvedMention">
    <w:name w:val="Unresolved Mention"/>
    <w:basedOn w:val="DefaultParagraphFont"/>
    <w:uiPriority w:val="99"/>
    <w:semiHidden/>
    <w:unhideWhenUsed/>
    <w:rsid w:val="00B941A5"/>
    <w:rPr>
      <w:color w:val="605E5C"/>
      <w:shd w:val="clear" w:color="auto" w:fill="E1DFDD"/>
    </w:rPr>
  </w:style>
  <w:style w:type="paragraph" w:styleId="BalloonText">
    <w:name w:val="Balloon Text"/>
    <w:basedOn w:val="Normal"/>
    <w:link w:val="BalloonTextChar"/>
    <w:uiPriority w:val="99"/>
    <w:semiHidden/>
    <w:unhideWhenUsed/>
    <w:rsid w:val="009573E7"/>
    <w:rPr>
      <w:sz w:val="18"/>
      <w:szCs w:val="18"/>
    </w:rPr>
  </w:style>
  <w:style w:type="character" w:customStyle="1" w:styleId="BalloonTextChar">
    <w:name w:val="Balloon Text Char"/>
    <w:basedOn w:val="DefaultParagraphFont"/>
    <w:link w:val="BalloonText"/>
    <w:uiPriority w:val="99"/>
    <w:semiHidden/>
    <w:rsid w:val="009573E7"/>
    <w:rPr>
      <w:rFonts w:ascii="Times New Roman" w:hAnsi="Times New Roman" w:cs="Times New Roman"/>
      <w:sz w:val="18"/>
      <w:szCs w:val="18"/>
    </w:rPr>
  </w:style>
  <w:style w:type="paragraph" w:styleId="NormalWeb">
    <w:name w:val="Normal (Web)"/>
    <w:basedOn w:val="Normal"/>
    <w:uiPriority w:val="99"/>
    <w:unhideWhenUsed/>
    <w:rsid w:val="00F54BFF"/>
    <w:pPr>
      <w:spacing w:before="100" w:beforeAutospacing="1" w:after="100" w:afterAutospacing="1"/>
    </w:pPr>
  </w:style>
  <w:style w:type="character" w:customStyle="1" w:styleId="referencesarticle-title">
    <w:name w:val="references__article-title"/>
    <w:basedOn w:val="DefaultParagraphFont"/>
    <w:rsid w:val="00E5069A"/>
  </w:style>
  <w:style w:type="character" w:customStyle="1" w:styleId="apple-converted-space">
    <w:name w:val="apple-converted-space"/>
    <w:basedOn w:val="DefaultParagraphFont"/>
    <w:rsid w:val="00E506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36799">
      <w:bodyDiv w:val="1"/>
      <w:marLeft w:val="0"/>
      <w:marRight w:val="0"/>
      <w:marTop w:val="0"/>
      <w:marBottom w:val="0"/>
      <w:divBdr>
        <w:top w:val="none" w:sz="0" w:space="0" w:color="auto"/>
        <w:left w:val="none" w:sz="0" w:space="0" w:color="auto"/>
        <w:bottom w:val="none" w:sz="0" w:space="0" w:color="auto"/>
        <w:right w:val="none" w:sz="0" w:space="0" w:color="auto"/>
      </w:divBdr>
    </w:div>
    <w:div w:id="101001129">
      <w:bodyDiv w:val="1"/>
      <w:marLeft w:val="0"/>
      <w:marRight w:val="0"/>
      <w:marTop w:val="0"/>
      <w:marBottom w:val="0"/>
      <w:divBdr>
        <w:top w:val="none" w:sz="0" w:space="0" w:color="auto"/>
        <w:left w:val="none" w:sz="0" w:space="0" w:color="auto"/>
        <w:bottom w:val="none" w:sz="0" w:space="0" w:color="auto"/>
        <w:right w:val="none" w:sz="0" w:space="0" w:color="auto"/>
      </w:divBdr>
    </w:div>
    <w:div w:id="129787771">
      <w:bodyDiv w:val="1"/>
      <w:marLeft w:val="0"/>
      <w:marRight w:val="0"/>
      <w:marTop w:val="0"/>
      <w:marBottom w:val="0"/>
      <w:divBdr>
        <w:top w:val="none" w:sz="0" w:space="0" w:color="auto"/>
        <w:left w:val="none" w:sz="0" w:space="0" w:color="auto"/>
        <w:bottom w:val="none" w:sz="0" w:space="0" w:color="auto"/>
        <w:right w:val="none" w:sz="0" w:space="0" w:color="auto"/>
      </w:divBdr>
    </w:div>
    <w:div w:id="174878638">
      <w:bodyDiv w:val="1"/>
      <w:marLeft w:val="0"/>
      <w:marRight w:val="0"/>
      <w:marTop w:val="0"/>
      <w:marBottom w:val="0"/>
      <w:divBdr>
        <w:top w:val="none" w:sz="0" w:space="0" w:color="auto"/>
        <w:left w:val="none" w:sz="0" w:space="0" w:color="auto"/>
        <w:bottom w:val="none" w:sz="0" w:space="0" w:color="auto"/>
        <w:right w:val="none" w:sz="0" w:space="0" w:color="auto"/>
      </w:divBdr>
    </w:div>
    <w:div w:id="247034433">
      <w:bodyDiv w:val="1"/>
      <w:marLeft w:val="0"/>
      <w:marRight w:val="0"/>
      <w:marTop w:val="0"/>
      <w:marBottom w:val="0"/>
      <w:divBdr>
        <w:top w:val="none" w:sz="0" w:space="0" w:color="auto"/>
        <w:left w:val="none" w:sz="0" w:space="0" w:color="auto"/>
        <w:bottom w:val="none" w:sz="0" w:space="0" w:color="auto"/>
        <w:right w:val="none" w:sz="0" w:space="0" w:color="auto"/>
      </w:divBdr>
    </w:div>
    <w:div w:id="272248092">
      <w:bodyDiv w:val="1"/>
      <w:marLeft w:val="0"/>
      <w:marRight w:val="0"/>
      <w:marTop w:val="0"/>
      <w:marBottom w:val="0"/>
      <w:divBdr>
        <w:top w:val="none" w:sz="0" w:space="0" w:color="auto"/>
        <w:left w:val="none" w:sz="0" w:space="0" w:color="auto"/>
        <w:bottom w:val="none" w:sz="0" w:space="0" w:color="auto"/>
        <w:right w:val="none" w:sz="0" w:space="0" w:color="auto"/>
      </w:divBdr>
    </w:div>
    <w:div w:id="325089387">
      <w:bodyDiv w:val="1"/>
      <w:marLeft w:val="0"/>
      <w:marRight w:val="0"/>
      <w:marTop w:val="0"/>
      <w:marBottom w:val="0"/>
      <w:divBdr>
        <w:top w:val="none" w:sz="0" w:space="0" w:color="auto"/>
        <w:left w:val="none" w:sz="0" w:space="0" w:color="auto"/>
        <w:bottom w:val="none" w:sz="0" w:space="0" w:color="auto"/>
        <w:right w:val="none" w:sz="0" w:space="0" w:color="auto"/>
      </w:divBdr>
      <w:divsChild>
        <w:div w:id="1923441434">
          <w:marLeft w:val="0"/>
          <w:marRight w:val="0"/>
          <w:marTop w:val="0"/>
          <w:marBottom w:val="0"/>
          <w:divBdr>
            <w:top w:val="none" w:sz="0" w:space="0" w:color="auto"/>
            <w:left w:val="none" w:sz="0" w:space="0" w:color="auto"/>
            <w:bottom w:val="none" w:sz="0" w:space="0" w:color="auto"/>
            <w:right w:val="none" w:sz="0" w:space="0" w:color="auto"/>
          </w:divBdr>
          <w:divsChild>
            <w:div w:id="1175149978">
              <w:marLeft w:val="0"/>
              <w:marRight w:val="0"/>
              <w:marTop w:val="0"/>
              <w:marBottom w:val="0"/>
              <w:divBdr>
                <w:top w:val="none" w:sz="0" w:space="0" w:color="auto"/>
                <w:left w:val="none" w:sz="0" w:space="0" w:color="auto"/>
                <w:bottom w:val="none" w:sz="0" w:space="0" w:color="auto"/>
                <w:right w:val="none" w:sz="0" w:space="0" w:color="auto"/>
              </w:divBdr>
              <w:divsChild>
                <w:div w:id="198747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7649412">
      <w:bodyDiv w:val="1"/>
      <w:marLeft w:val="0"/>
      <w:marRight w:val="0"/>
      <w:marTop w:val="0"/>
      <w:marBottom w:val="0"/>
      <w:divBdr>
        <w:top w:val="none" w:sz="0" w:space="0" w:color="auto"/>
        <w:left w:val="none" w:sz="0" w:space="0" w:color="auto"/>
        <w:bottom w:val="none" w:sz="0" w:space="0" w:color="auto"/>
        <w:right w:val="none" w:sz="0" w:space="0" w:color="auto"/>
      </w:divBdr>
    </w:div>
    <w:div w:id="582951946">
      <w:bodyDiv w:val="1"/>
      <w:marLeft w:val="0"/>
      <w:marRight w:val="0"/>
      <w:marTop w:val="0"/>
      <w:marBottom w:val="0"/>
      <w:divBdr>
        <w:top w:val="none" w:sz="0" w:space="0" w:color="auto"/>
        <w:left w:val="none" w:sz="0" w:space="0" w:color="auto"/>
        <w:bottom w:val="none" w:sz="0" w:space="0" w:color="auto"/>
        <w:right w:val="none" w:sz="0" w:space="0" w:color="auto"/>
      </w:divBdr>
    </w:div>
    <w:div w:id="614211967">
      <w:bodyDiv w:val="1"/>
      <w:marLeft w:val="0"/>
      <w:marRight w:val="0"/>
      <w:marTop w:val="0"/>
      <w:marBottom w:val="0"/>
      <w:divBdr>
        <w:top w:val="none" w:sz="0" w:space="0" w:color="auto"/>
        <w:left w:val="none" w:sz="0" w:space="0" w:color="auto"/>
        <w:bottom w:val="none" w:sz="0" w:space="0" w:color="auto"/>
        <w:right w:val="none" w:sz="0" w:space="0" w:color="auto"/>
      </w:divBdr>
    </w:div>
    <w:div w:id="698511852">
      <w:bodyDiv w:val="1"/>
      <w:marLeft w:val="0"/>
      <w:marRight w:val="0"/>
      <w:marTop w:val="0"/>
      <w:marBottom w:val="0"/>
      <w:divBdr>
        <w:top w:val="none" w:sz="0" w:space="0" w:color="auto"/>
        <w:left w:val="none" w:sz="0" w:space="0" w:color="auto"/>
        <w:bottom w:val="none" w:sz="0" w:space="0" w:color="auto"/>
        <w:right w:val="none" w:sz="0" w:space="0" w:color="auto"/>
      </w:divBdr>
    </w:div>
    <w:div w:id="807670648">
      <w:bodyDiv w:val="1"/>
      <w:marLeft w:val="0"/>
      <w:marRight w:val="0"/>
      <w:marTop w:val="0"/>
      <w:marBottom w:val="0"/>
      <w:divBdr>
        <w:top w:val="none" w:sz="0" w:space="0" w:color="auto"/>
        <w:left w:val="none" w:sz="0" w:space="0" w:color="auto"/>
        <w:bottom w:val="none" w:sz="0" w:space="0" w:color="auto"/>
        <w:right w:val="none" w:sz="0" w:space="0" w:color="auto"/>
      </w:divBdr>
      <w:divsChild>
        <w:div w:id="1068646843">
          <w:marLeft w:val="0"/>
          <w:marRight w:val="0"/>
          <w:marTop w:val="0"/>
          <w:marBottom w:val="0"/>
          <w:divBdr>
            <w:top w:val="none" w:sz="0" w:space="0" w:color="auto"/>
            <w:left w:val="none" w:sz="0" w:space="0" w:color="auto"/>
            <w:bottom w:val="none" w:sz="0" w:space="0" w:color="auto"/>
            <w:right w:val="none" w:sz="0" w:space="0" w:color="auto"/>
          </w:divBdr>
          <w:divsChild>
            <w:div w:id="751196038">
              <w:marLeft w:val="0"/>
              <w:marRight w:val="0"/>
              <w:marTop w:val="0"/>
              <w:marBottom w:val="0"/>
              <w:divBdr>
                <w:top w:val="none" w:sz="0" w:space="0" w:color="auto"/>
                <w:left w:val="none" w:sz="0" w:space="0" w:color="auto"/>
                <w:bottom w:val="none" w:sz="0" w:space="0" w:color="auto"/>
                <w:right w:val="none" w:sz="0" w:space="0" w:color="auto"/>
              </w:divBdr>
              <w:divsChild>
                <w:div w:id="1483540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897961">
      <w:bodyDiv w:val="1"/>
      <w:marLeft w:val="0"/>
      <w:marRight w:val="0"/>
      <w:marTop w:val="0"/>
      <w:marBottom w:val="0"/>
      <w:divBdr>
        <w:top w:val="none" w:sz="0" w:space="0" w:color="auto"/>
        <w:left w:val="none" w:sz="0" w:space="0" w:color="auto"/>
        <w:bottom w:val="none" w:sz="0" w:space="0" w:color="auto"/>
        <w:right w:val="none" w:sz="0" w:space="0" w:color="auto"/>
      </w:divBdr>
    </w:div>
    <w:div w:id="856969981">
      <w:bodyDiv w:val="1"/>
      <w:marLeft w:val="0"/>
      <w:marRight w:val="0"/>
      <w:marTop w:val="0"/>
      <w:marBottom w:val="0"/>
      <w:divBdr>
        <w:top w:val="none" w:sz="0" w:space="0" w:color="auto"/>
        <w:left w:val="none" w:sz="0" w:space="0" w:color="auto"/>
        <w:bottom w:val="none" w:sz="0" w:space="0" w:color="auto"/>
        <w:right w:val="none" w:sz="0" w:space="0" w:color="auto"/>
      </w:divBdr>
      <w:divsChild>
        <w:div w:id="358429280">
          <w:marLeft w:val="0"/>
          <w:marRight w:val="0"/>
          <w:marTop w:val="0"/>
          <w:marBottom w:val="0"/>
          <w:divBdr>
            <w:top w:val="none" w:sz="0" w:space="0" w:color="auto"/>
            <w:left w:val="none" w:sz="0" w:space="0" w:color="auto"/>
            <w:bottom w:val="none" w:sz="0" w:space="0" w:color="auto"/>
            <w:right w:val="none" w:sz="0" w:space="0" w:color="auto"/>
          </w:divBdr>
          <w:divsChild>
            <w:div w:id="471561772">
              <w:marLeft w:val="0"/>
              <w:marRight w:val="0"/>
              <w:marTop w:val="0"/>
              <w:marBottom w:val="0"/>
              <w:divBdr>
                <w:top w:val="none" w:sz="0" w:space="0" w:color="auto"/>
                <w:left w:val="none" w:sz="0" w:space="0" w:color="auto"/>
                <w:bottom w:val="none" w:sz="0" w:space="0" w:color="auto"/>
                <w:right w:val="none" w:sz="0" w:space="0" w:color="auto"/>
              </w:divBdr>
              <w:divsChild>
                <w:div w:id="35115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915780">
      <w:bodyDiv w:val="1"/>
      <w:marLeft w:val="0"/>
      <w:marRight w:val="0"/>
      <w:marTop w:val="0"/>
      <w:marBottom w:val="0"/>
      <w:divBdr>
        <w:top w:val="none" w:sz="0" w:space="0" w:color="auto"/>
        <w:left w:val="none" w:sz="0" w:space="0" w:color="auto"/>
        <w:bottom w:val="none" w:sz="0" w:space="0" w:color="auto"/>
        <w:right w:val="none" w:sz="0" w:space="0" w:color="auto"/>
      </w:divBdr>
      <w:divsChild>
        <w:div w:id="2101028474">
          <w:marLeft w:val="0"/>
          <w:marRight w:val="0"/>
          <w:marTop w:val="0"/>
          <w:marBottom w:val="0"/>
          <w:divBdr>
            <w:top w:val="none" w:sz="0" w:space="0" w:color="auto"/>
            <w:left w:val="none" w:sz="0" w:space="0" w:color="auto"/>
            <w:bottom w:val="none" w:sz="0" w:space="0" w:color="auto"/>
            <w:right w:val="none" w:sz="0" w:space="0" w:color="auto"/>
          </w:divBdr>
          <w:divsChild>
            <w:div w:id="1276016278">
              <w:marLeft w:val="0"/>
              <w:marRight w:val="0"/>
              <w:marTop w:val="0"/>
              <w:marBottom w:val="0"/>
              <w:divBdr>
                <w:top w:val="none" w:sz="0" w:space="0" w:color="auto"/>
                <w:left w:val="none" w:sz="0" w:space="0" w:color="auto"/>
                <w:bottom w:val="none" w:sz="0" w:space="0" w:color="auto"/>
                <w:right w:val="none" w:sz="0" w:space="0" w:color="auto"/>
              </w:divBdr>
              <w:divsChild>
                <w:div w:id="1294678352">
                  <w:marLeft w:val="0"/>
                  <w:marRight w:val="0"/>
                  <w:marTop w:val="0"/>
                  <w:marBottom w:val="0"/>
                  <w:divBdr>
                    <w:top w:val="none" w:sz="0" w:space="0" w:color="auto"/>
                    <w:left w:val="none" w:sz="0" w:space="0" w:color="auto"/>
                    <w:bottom w:val="none" w:sz="0" w:space="0" w:color="auto"/>
                    <w:right w:val="none" w:sz="0" w:space="0" w:color="auto"/>
                  </w:divBdr>
                  <w:divsChild>
                    <w:div w:id="119160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5304048">
      <w:bodyDiv w:val="1"/>
      <w:marLeft w:val="0"/>
      <w:marRight w:val="0"/>
      <w:marTop w:val="0"/>
      <w:marBottom w:val="0"/>
      <w:divBdr>
        <w:top w:val="none" w:sz="0" w:space="0" w:color="auto"/>
        <w:left w:val="none" w:sz="0" w:space="0" w:color="auto"/>
        <w:bottom w:val="none" w:sz="0" w:space="0" w:color="auto"/>
        <w:right w:val="none" w:sz="0" w:space="0" w:color="auto"/>
      </w:divBdr>
    </w:div>
    <w:div w:id="1030835058">
      <w:bodyDiv w:val="1"/>
      <w:marLeft w:val="0"/>
      <w:marRight w:val="0"/>
      <w:marTop w:val="0"/>
      <w:marBottom w:val="0"/>
      <w:divBdr>
        <w:top w:val="none" w:sz="0" w:space="0" w:color="auto"/>
        <w:left w:val="none" w:sz="0" w:space="0" w:color="auto"/>
        <w:bottom w:val="none" w:sz="0" w:space="0" w:color="auto"/>
        <w:right w:val="none" w:sz="0" w:space="0" w:color="auto"/>
      </w:divBdr>
    </w:div>
    <w:div w:id="1053776553">
      <w:bodyDiv w:val="1"/>
      <w:marLeft w:val="0"/>
      <w:marRight w:val="0"/>
      <w:marTop w:val="0"/>
      <w:marBottom w:val="0"/>
      <w:divBdr>
        <w:top w:val="none" w:sz="0" w:space="0" w:color="auto"/>
        <w:left w:val="none" w:sz="0" w:space="0" w:color="auto"/>
        <w:bottom w:val="none" w:sz="0" w:space="0" w:color="auto"/>
        <w:right w:val="none" w:sz="0" w:space="0" w:color="auto"/>
      </w:divBdr>
    </w:div>
    <w:div w:id="1209335943">
      <w:bodyDiv w:val="1"/>
      <w:marLeft w:val="0"/>
      <w:marRight w:val="0"/>
      <w:marTop w:val="0"/>
      <w:marBottom w:val="0"/>
      <w:divBdr>
        <w:top w:val="none" w:sz="0" w:space="0" w:color="auto"/>
        <w:left w:val="none" w:sz="0" w:space="0" w:color="auto"/>
        <w:bottom w:val="none" w:sz="0" w:space="0" w:color="auto"/>
        <w:right w:val="none" w:sz="0" w:space="0" w:color="auto"/>
      </w:divBdr>
    </w:div>
    <w:div w:id="1583447485">
      <w:bodyDiv w:val="1"/>
      <w:marLeft w:val="0"/>
      <w:marRight w:val="0"/>
      <w:marTop w:val="0"/>
      <w:marBottom w:val="0"/>
      <w:divBdr>
        <w:top w:val="none" w:sz="0" w:space="0" w:color="auto"/>
        <w:left w:val="none" w:sz="0" w:space="0" w:color="auto"/>
        <w:bottom w:val="none" w:sz="0" w:space="0" w:color="auto"/>
        <w:right w:val="none" w:sz="0" w:space="0" w:color="auto"/>
      </w:divBdr>
    </w:div>
    <w:div w:id="1615478816">
      <w:bodyDiv w:val="1"/>
      <w:marLeft w:val="0"/>
      <w:marRight w:val="0"/>
      <w:marTop w:val="0"/>
      <w:marBottom w:val="0"/>
      <w:divBdr>
        <w:top w:val="none" w:sz="0" w:space="0" w:color="auto"/>
        <w:left w:val="none" w:sz="0" w:space="0" w:color="auto"/>
        <w:bottom w:val="none" w:sz="0" w:space="0" w:color="auto"/>
        <w:right w:val="none" w:sz="0" w:space="0" w:color="auto"/>
      </w:divBdr>
    </w:div>
    <w:div w:id="1675499929">
      <w:bodyDiv w:val="1"/>
      <w:marLeft w:val="0"/>
      <w:marRight w:val="0"/>
      <w:marTop w:val="0"/>
      <w:marBottom w:val="0"/>
      <w:divBdr>
        <w:top w:val="none" w:sz="0" w:space="0" w:color="auto"/>
        <w:left w:val="none" w:sz="0" w:space="0" w:color="auto"/>
        <w:bottom w:val="none" w:sz="0" w:space="0" w:color="auto"/>
        <w:right w:val="none" w:sz="0" w:space="0" w:color="auto"/>
      </w:divBdr>
    </w:div>
    <w:div w:id="1724866090">
      <w:bodyDiv w:val="1"/>
      <w:marLeft w:val="0"/>
      <w:marRight w:val="0"/>
      <w:marTop w:val="0"/>
      <w:marBottom w:val="0"/>
      <w:divBdr>
        <w:top w:val="none" w:sz="0" w:space="0" w:color="auto"/>
        <w:left w:val="none" w:sz="0" w:space="0" w:color="auto"/>
        <w:bottom w:val="none" w:sz="0" w:space="0" w:color="auto"/>
        <w:right w:val="none" w:sz="0" w:space="0" w:color="auto"/>
      </w:divBdr>
      <w:divsChild>
        <w:div w:id="1669749869">
          <w:marLeft w:val="0"/>
          <w:marRight w:val="0"/>
          <w:marTop w:val="0"/>
          <w:marBottom w:val="0"/>
          <w:divBdr>
            <w:top w:val="none" w:sz="0" w:space="0" w:color="auto"/>
            <w:left w:val="none" w:sz="0" w:space="0" w:color="auto"/>
            <w:bottom w:val="none" w:sz="0" w:space="0" w:color="auto"/>
            <w:right w:val="none" w:sz="0" w:space="0" w:color="auto"/>
          </w:divBdr>
          <w:divsChild>
            <w:div w:id="2018925397">
              <w:marLeft w:val="0"/>
              <w:marRight w:val="0"/>
              <w:marTop w:val="0"/>
              <w:marBottom w:val="0"/>
              <w:divBdr>
                <w:top w:val="none" w:sz="0" w:space="0" w:color="auto"/>
                <w:left w:val="none" w:sz="0" w:space="0" w:color="auto"/>
                <w:bottom w:val="none" w:sz="0" w:space="0" w:color="auto"/>
                <w:right w:val="none" w:sz="0" w:space="0" w:color="auto"/>
              </w:divBdr>
              <w:divsChild>
                <w:div w:id="682243723">
                  <w:marLeft w:val="0"/>
                  <w:marRight w:val="0"/>
                  <w:marTop w:val="0"/>
                  <w:marBottom w:val="0"/>
                  <w:divBdr>
                    <w:top w:val="none" w:sz="0" w:space="0" w:color="auto"/>
                    <w:left w:val="none" w:sz="0" w:space="0" w:color="auto"/>
                    <w:bottom w:val="none" w:sz="0" w:space="0" w:color="auto"/>
                    <w:right w:val="none" w:sz="0" w:space="0" w:color="auto"/>
                  </w:divBdr>
                  <w:divsChild>
                    <w:div w:id="1462763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5992372">
      <w:bodyDiv w:val="1"/>
      <w:marLeft w:val="0"/>
      <w:marRight w:val="0"/>
      <w:marTop w:val="0"/>
      <w:marBottom w:val="0"/>
      <w:divBdr>
        <w:top w:val="none" w:sz="0" w:space="0" w:color="auto"/>
        <w:left w:val="none" w:sz="0" w:space="0" w:color="auto"/>
        <w:bottom w:val="none" w:sz="0" w:space="0" w:color="auto"/>
        <w:right w:val="none" w:sz="0" w:space="0" w:color="auto"/>
      </w:divBdr>
    </w:div>
    <w:div w:id="2052269603">
      <w:bodyDiv w:val="1"/>
      <w:marLeft w:val="0"/>
      <w:marRight w:val="0"/>
      <w:marTop w:val="0"/>
      <w:marBottom w:val="0"/>
      <w:divBdr>
        <w:top w:val="none" w:sz="0" w:space="0" w:color="auto"/>
        <w:left w:val="none" w:sz="0" w:space="0" w:color="auto"/>
        <w:bottom w:val="none" w:sz="0" w:space="0" w:color="auto"/>
        <w:right w:val="none" w:sz="0" w:space="0" w:color="auto"/>
      </w:divBdr>
    </w:div>
    <w:div w:id="2071999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science.sciencemag.org/content/334/6052/105" TargetMode="External"/><Relationship Id="rId2" Type="http://schemas.openxmlformats.org/officeDocument/2006/relationships/hyperlink" Target="https://mbio.asm.org/content/10/1/e02566-18" TargetMode="External"/><Relationship Id="rId1" Type="http://schemas.openxmlformats.org/officeDocument/2006/relationships/hyperlink" Target="https://www.nature.com/articles/nrmicro2746" TargetMode="External"/><Relationship Id="rId5" Type="http://schemas.openxmlformats.org/officeDocument/2006/relationships/hyperlink" Target="https://genomemedicine.biomedcentral.com/articles/10.1186/s13073-021-00840-y" TargetMode="External"/><Relationship Id="rId4" Type="http://schemas.openxmlformats.org/officeDocument/2006/relationships/hyperlink" Target="https://science.sciencemag.org/content/361/6401/469.long"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fontTable" Target="fontTable.xml"/><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7926897-402D-BB46-9997-5E0926835C78}">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081033-D7FD-854B-82BB-0C93F889E0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03</TotalTime>
  <Pages>44</Pages>
  <Words>18825</Words>
  <Characters>107303</Characters>
  <Application>Microsoft Office Word</Application>
  <DocSecurity>0</DocSecurity>
  <Lines>894</Lines>
  <Paragraphs>2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Liao</dc:creator>
  <cp:keywords/>
  <dc:description>NE.Ref</dc:description>
  <cp:lastModifiedBy>Chen Liao</cp:lastModifiedBy>
  <cp:revision>1370</cp:revision>
  <cp:lastPrinted>2021-03-26T21:25:00Z</cp:lastPrinted>
  <dcterms:created xsi:type="dcterms:W3CDTF">2021-03-09T12:24:00Z</dcterms:created>
  <dcterms:modified xsi:type="dcterms:W3CDTF">2021-03-26T22:34:00Z</dcterms:modified>
</cp:coreProperties>
</file>